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6B501E52" w:rsidR="00CC1B0B" w:rsidRPr="00184842" w:rsidRDefault="00E32159" w:rsidP="00CC1B0B">
      <w:pPr>
        <w:spacing w:before="77"/>
        <w:ind w:left="3569" w:right="70" w:hanging="3569"/>
        <w:jc w:val="center"/>
        <w:rPr>
          <w:rFonts w:ascii="Cambria" w:hAnsi="Cambria"/>
          <w:b/>
          <w:bCs/>
          <w:color w:val="333333"/>
          <w:sz w:val="56"/>
        </w:rPr>
      </w:pPr>
      <w:r>
        <w:rPr>
          <w:rFonts w:ascii="Cambria" w:hAnsi="Cambria"/>
          <w:b/>
          <w:bCs/>
          <w:color w:val="333333"/>
          <w:sz w:val="56"/>
        </w:rPr>
        <w:t>Pediatric Dentistry</w:t>
      </w:r>
      <w:r w:rsidR="00394E8C" w:rsidRPr="00394E8C">
        <w:rPr>
          <w:rFonts w:ascii="Cambria" w:hAnsi="Cambria"/>
          <w:b/>
          <w:bCs/>
          <w:color w:val="333333"/>
          <w:sz w:val="56"/>
        </w:rPr>
        <w:t xml:space="preserve"> (</w:t>
      </w:r>
      <w:r>
        <w:rPr>
          <w:rFonts w:ascii="Cambria" w:hAnsi="Cambria"/>
          <w:b/>
          <w:bCs/>
          <w:color w:val="333333"/>
          <w:sz w:val="56"/>
        </w:rPr>
        <w:t>PD</w:t>
      </w:r>
      <w:r w:rsidR="00CC1B0B" w:rsidRPr="00184842">
        <w:rPr>
          <w:rFonts w:ascii="Cambria" w:hAnsi="Cambria"/>
          <w:b/>
          <w:bCs/>
          <w:color w:val="333333"/>
          <w:sz w:val="56"/>
        </w:rPr>
        <w:t>)</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58CEA3B4" w:rsidR="00ED2DAE" w:rsidRPr="003D7B4B" w:rsidRDefault="00ED2DAE" w:rsidP="00ED2DAE">
      <w:pPr>
        <w:pStyle w:val="BodyText"/>
        <w:jc w:val="center"/>
        <w:rPr>
          <w:sz w:val="32"/>
          <w:szCs w:val="32"/>
        </w:rPr>
      </w:pPr>
      <w:r w:rsidRPr="00283A3A">
        <w:rPr>
          <w:sz w:val="32"/>
          <w:szCs w:val="32"/>
        </w:rPr>
        <w:t xml:space="preserve">Version </w:t>
      </w:r>
      <w:r w:rsidR="00E32159">
        <w:rPr>
          <w:sz w:val="32"/>
          <w:szCs w:val="32"/>
        </w:rPr>
        <w:t>2</w:t>
      </w:r>
      <w:r w:rsidR="001C5636" w:rsidRPr="00283A3A">
        <w:rPr>
          <w:sz w:val="32"/>
          <w:szCs w:val="32"/>
        </w:rPr>
        <w:t>.0</w:t>
      </w:r>
      <w:r w:rsidRPr="006A7435">
        <w:rPr>
          <w:sz w:val="32"/>
          <w:szCs w:val="32"/>
        </w:rPr>
        <w:t xml:space="preserve">, Effective </w:t>
      </w:r>
      <w:r w:rsidR="00EE0735">
        <w:rPr>
          <w:sz w:val="32"/>
          <w:szCs w:val="32"/>
        </w:rPr>
        <w:t>October</w:t>
      </w:r>
      <w:r w:rsidR="006A7435" w:rsidRPr="009C501D">
        <w:rPr>
          <w:sz w:val="32"/>
          <w:szCs w:val="32"/>
        </w:rPr>
        <w:t xml:space="preserve"> 1</w:t>
      </w:r>
      <w:r w:rsidR="00EE0735">
        <w:rPr>
          <w:sz w:val="32"/>
          <w:szCs w:val="32"/>
        </w:rPr>
        <w:t>8</w:t>
      </w:r>
      <w:r w:rsidR="006A7435" w:rsidRPr="009C501D">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088495F0" w:rsidR="00666B9A" w:rsidRPr="006D1F6E" w:rsidRDefault="00666B9A" w:rsidP="00F06CBD">
      <w:pPr>
        <w:spacing w:before="92"/>
        <w:ind w:left="4549" w:right="2684" w:hanging="1973"/>
        <w:rPr>
          <w:rFonts w:ascii="Cambria" w:hAnsi="Cambria"/>
          <w:sz w:val="20"/>
        </w:rPr>
        <w:sectPr w:rsidR="00666B9A" w:rsidRPr="006D1F6E" w:rsidSect="000F2429">
          <w:headerReference w:type="even" r:id="rId12"/>
          <w:headerReference w:type="default" r:id="rId13"/>
          <w:footerReference w:type="even"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8"/>
          <w:headerReference w:type="default" r:id="rId19"/>
          <w:footerReference w:type="default" r:id="rId20"/>
          <w:headerReference w:type="first" r:id="rId21"/>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1E7F86"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1E7F86"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1E7F86"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1116B088" w:rsidR="001D0CB0" w:rsidRPr="00D24273" w:rsidRDefault="001E7F86"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1E7F86"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1E7F86"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1E7F86"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78A6AC23" w:rsidR="001D0CB0" w:rsidRPr="00B51AE3" w:rsidRDefault="001E7F86"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293AC389" w:rsidR="001D0CB0" w:rsidRPr="00D6431C" w:rsidRDefault="001E7F86"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06180934" w:rsidR="001D0CB0" w:rsidRPr="00D6431C" w:rsidRDefault="00BB5EEB" w:rsidP="00571360">
            <w:pPr>
              <w:jc w:val="center"/>
              <w:rPr>
                <w:rFonts w:ascii="Cambria" w:hAnsi="Cambria"/>
              </w:rPr>
            </w:pPr>
            <w:r>
              <w:rPr>
                <w:rFonts w:ascii="Cambria" w:hAnsi="Cambria"/>
              </w:rPr>
              <w:t>22</w:t>
            </w: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A51AD7" w:rsidRPr="009B1B2E" w14:paraId="68DA62EB" w14:textId="77777777" w:rsidTr="00571360">
        <w:tc>
          <w:tcPr>
            <w:tcW w:w="8005" w:type="dxa"/>
          </w:tcPr>
          <w:p w14:paraId="2A9E7F3C" w14:textId="77777777" w:rsidR="00A51AD7" w:rsidRPr="00D6431C" w:rsidRDefault="00A51AD7" w:rsidP="00571360">
            <w:pPr>
              <w:rPr>
                <w:rFonts w:ascii="Cambria" w:hAnsi="Cambria"/>
              </w:rPr>
            </w:pPr>
          </w:p>
        </w:tc>
        <w:tc>
          <w:tcPr>
            <w:tcW w:w="1345" w:type="dxa"/>
          </w:tcPr>
          <w:p w14:paraId="1D83EAFB" w14:textId="77777777" w:rsidR="00A51AD7" w:rsidRPr="00D6431C" w:rsidRDefault="00A51AD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4F8826E1" w:rsidR="001D0CB0" w:rsidRPr="00B51AE3" w:rsidRDefault="003F7AD9" w:rsidP="00571360">
            <w:pPr>
              <w:tabs>
                <w:tab w:val="left" w:pos="1854"/>
              </w:tabs>
              <w:jc w:val="center"/>
              <w:rPr>
                <w:rFonts w:ascii="Cambria" w:hAnsi="Cambria"/>
                <w:b/>
                <w:bCs/>
              </w:rPr>
            </w:pPr>
            <w:r>
              <w:rPr>
                <w:rFonts w:ascii="Cambria" w:hAnsi="Cambria"/>
                <w:b/>
                <w:bCs/>
              </w:rPr>
              <w:t>Pediatric Dentistry</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5F64E413" w:rsidR="001D0CB0" w:rsidRPr="00D6431C" w:rsidRDefault="001E7F86" w:rsidP="00571360">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386FE513" w:rsidR="001D0CB0" w:rsidRPr="00D6431C" w:rsidRDefault="009D74A1" w:rsidP="00571360">
            <w:pPr>
              <w:jc w:val="center"/>
              <w:rPr>
                <w:rFonts w:ascii="Cambria" w:hAnsi="Cambria"/>
                <w:b/>
              </w:rPr>
            </w:pPr>
            <w:r>
              <w:rPr>
                <w:rFonts w:ascii="Cambria" w:hAnsi="Cambria"/>
                <w:b/>
              </w:rPr>
              <w:t>26</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0C9C1188" w:rsidR="001D0CB0" w:rsidRPr="00D6431C" w:rsidRDefault="009D74A1" w:rsidP="00571360">
            <w:pPr>
              <w:jc w:val="center"/>
              <w:rPr>
                <w:rFonts w:ascii="Cambria" w:hAnsi="Cambria"/>
              </w:rPr>
            </w:pPr>
            <w:r>
              <w:rPr>
                <w:rFonts w:ascii="Cambria" w:hAnsi="Cambria"/>
              </w:rPr>
              <w:t>26</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07A47A8" w:rsidR="001D0CB0" w:rsidRPr="00D6431C" w:rsidRDefault="009D74A1" w:rsidP="00571360">
            <w:pPr>
              <w:jc w:val="center"/>
              <w:rPr>
                <w:rFonts w:ascii="Cambria" w:hAnsi="Cambria"/>
              </w:rPr>
            </w:pPr>
            <w:r>
              <w:rPr>
                <w:rFonts w:ascii="Cambria" w:hAnsi="Cambria"/>
              </w:rPr>
              <w:t>30</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6D37FF35" w:rsidR="003F55AA" w:rsidRPr="00D6431C" w:rsidRDefault="009D74A1" w:rsidP="00571360">
            <w:pPr>
              <w:jc w:val="center"/>
              <w:rPr>
                <w:rFonts w:ascii="Cambria" w:hAnsi="Cambria"/>
              </w:rPr>
            </w:pPr>
            <w:r>
              <w:rPr>
                <w:rFonts w:ascii="Cambria" w:hAnsi="Cambria"/>
              </w:rPr>
              <w:t>30</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62A0ED87" w:rsidR="003F55AA" w:rsidRPr="00D6431C" w:rsidRDefault="009D74A1" w:rsidP="00571360">
            <w:pPr>
              <w:jc w:val="center"/>
              <w:rPr>
                <w:rFonts w:ascii="Cambria" w:hAnsi="Cambria"/>
              </w:rPr>
            </w:pPr>
            <w:r>
              <w:rPr>
                <w:rFonts w:ascii="Cambria" w:hAnsi="Cambria"/>
              </w:rPr>
              <w:t>30</w:t>
            </w:r>
          </w:p>
        </w:tc>
      </w:tr>
      <w:tr w:rsidR="003F55AA" w:rsidRPr="009B1B2E" w14:paraId="459631C3" w14:textId="77777777" w:rsidTr="00571360">
        <w:tc>
          <w:tcPr>
            <w:tcW w:w="8005" w:type="dxa"/>
          </w:tcPr>
          <w:p w14:paraId="49F8D815" w14:textId="162D542D" w:rsidR="003F55AA" w:rsidRPr="00D6431C" w:rsidRDefault="00802E7D" w:rsidP="00571360">
            <w:pPr>
              <w:ind w:left="345"/>
              <w:rPr>
                <w:rFonts w:ascii="Cambria" w:hAnsi="Cambria"/>
              </w:rPr>
            </w:pPr>
            <w:r w:rsidRPr="00D6431C">
              <w:rPr>
                <w:rFonts w:ascii="Cambria" w:hAnsi="Cambria"/>
              </w:rPr>
              <w:t>Sub-section E: AAAASF-Mandated Reporting</w:t>
            </w:r>
          </w:p>
        </w:tc>
        <w:tc>
          <w:tcPr>
            <w:tcW w:w="1345" w:type="dxa"/>
          </w:tcPr>
          <w:p w14:paraId="6A868481" w14:textId="74B703A7" w:rsidR="003F55AA" w:rsidRPr="00D6431C" w:rsidRDefault="009D74A1" w:rsidP="00571360">
            <w:pPr>
              <w:jc w:val="center"/>
              <w:rPr>
                <w:rFonts w:ascii="Cambria" w:hAnsi="Cambria"/>
              </w:rPr>
            </w:pPr>
            <w:r>
              <w:rPr>
                <w:rFonts w:ascii="Cambria" w:hAnsi="Cambria"/>
              </w:rPr>
              <w:t>31</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1BB39B36" w:rsidR="003F55AA" w:rsidRPr="00D6431C" w:rsidRDefault="009D74A1" w:rsidP="00571360">
            <w:pPr>
              <w:jc w:val="center"/>
              <w:rPr>
                <w:rFonts w:ascii="Cambria" w:hAnsi="Cambria"/>
              </w:rPr>
            </w:pPr>
            <w:r>
              <w:rPr>
                <w:rFonts w:ascii="Cambria" w:hAnsi="Cambria"/>
              </w:rPr>
              <w:t>32</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78D847F2" w:rsidR="001D0CB0" w:rsidRPr="00D6431C" w:rsidRDefault="001E7F86" w:rsidP="00571360">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07DA6962" w:rsidR="001D0CB0" w:rsidRPr="00D6431C" w:rsidRDefault="009D74A1" w:rsidP="00571360">
            <w:pPr>
              <w:jc w:val="center"/>
              <w:rPr>
                <w:rFonts w:ascii="Cambria" w:hAnsi="Cambria"/>
                <w:b/>
              </w:rPr>
            </w:pPr>
            <w:r>
              <w:rPr>
                <w:rFonts w:ascii="Cambria" w:hAnsi="Cambria"/>
                <w:b/>
              </w:rPr>
              <w:t>36</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46D88BE0" w:rsidR="001D0CB0" w:rsidRPr="00D6431C" w:rsidRDefault="009D74A1" w:rsidP="00571360">
            <w:pPr>
              <w:jc w:val="center"/>
              <w:rPr>
                <w:rFonts w:ascii="Cambria" w:hAnsi="Cambria"/>
              </w:rPr>
            </w:pPr>
            <w:r>
              <w:rPr>
                <w:rFonts w:ascii="Cambria" w:hAnsi="Cambria"/>
              </w:rPr>
              <w:t>36</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13442879" w:rsidR="00802E7D" w:rsidRPr="00D6431C" w:rsidRDefault="009D74A1" w:rsidP="00571360">
            <w:pPr>
              <w:jc w:val="center"/>
              <w:rPr>
                <w:rFonts w:ascii="Cambria" w:hAnsi="Cambria"/>
              </w:rPr>
            </w:pPr>
            <w:r>
              <w:rPr>
                <w:rFonts w:ascii="Cambria" w:hAnsi="Cambria"/>
              </w:rPr>
              <w:t>36</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0B152816" w:rsidR="00E40D83" w:rsidRPr="00D6431C" w:rsidRDefault="00752054" w:rsidP="00E40D83">
            <w:pPr>
              <w:jc w:val="center"/>
              <w:rPr>
                <w:rFonts w:ascii="Cambria" w:hAnsi="Cambria"/>
              </w:rPr>
            </w:pPr>
            <w:r>
              <w:rPr>
                <w:rFonts w:ascii="Cambria" w:hAnsi="Cambria"/>
              </w:rPr>
              <w:t>37</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5F408D56" w:rsidR="00E40D83" w:rsidRPr="00D6431C" w:rsidRDefault="00276681" w:rsidP="00E40D83">
            <w:pPr>
              <w:jc w:val="center"/>
              <w:rPr>
                <w:rFonts w:ascii="Cambria" w:hAnsi="Cambria"/>
              </w:rPr>
            </w:pPr>
            <w:r>
              <w:rPr>
                <w:rFonts w:ascii="Cambria" w:hAnsi="Cambria"/>
              </w:rPr>
              <w:t>38</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77251BB2" w:rsidR="00E40D83" w:rsidRPr="00D6431C" w:rsidRDefault="001E7F86"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69E4D939" w:rsidR="00E40D83" w:rsidRPr="00D6431C" w:rsidRDefault="0034021C" w:rsidP="00E40D83">
            <w:pPr>
              <w:jc w:val="center"/>
              <w:rPr>
                <w:rFonts w:ascii="Cambria" w:hAnsi="Cambria"/>
                <w:b/>
              </w:rPr>
            </w:pPr>
            <w:r>
              <w:rPr>
                <w:rFonts w:ascii="Cambria" w:hAnsi="Cambria"/>
                <w:b/>
              </w:rPr>
              <w:t>39</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21FDFADD" w:rsidR="00E40D83" w:rsidRPr="00D6431C" w:rsidRDefault="0034021C" w:rsidP="00E40D83">
            <w:pPr>
              <w:jc w:val="center"/>
              <w:rPr>
                <w:rFonts w:ascii="Cambria" w:hAnsi="Cambria"/>
              </w:rPr>
            </w:pPr>
            <w:r>
              <w:rPr>
                <w:rFonts w:ascii="Cambria" w:hAnsi="Cambria"/>
              </w:rPr>
              <w:t>39</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04CF67F7" w:rsidR="00E40D83" w:rsidRPr="00D6431C" w:rsidRDefault="0034021C" w:rsidP="00E40D83">
            <w:pPr>
              <w:jc w:val="center"/>
              <w:rPr>
                <w:rFonts w:ascii="Cambria" w:hAnsi="Cambria"/>
              </w:rPr>
            </w:pPr>
            <w:r>
              <w:rPr>
                <w:rFonts w:ascii="Cambria" w:hAnsi="Cambria"/>
              </w:rPr>
              <w:t>40</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1D4230A4" w:rsidR="00E40D83" w:rsidRPr="00D6431C" w:rsidRDefault="0034021C" w:rsidP="00E40D83">
            <w:pPr>
              <w:jc w:val="center"/>
              <w:rPr>
                <w:rFonts w:ascii="Cambria" w:hAnsi="Cambria"/>
              </w:rPr>
            </w:pPr>
            <w:r>
              <w:rPr>
                <w:rFonts w:ascii="Cambria" w:hAnsi="Cambria"/>
              </w:rPr>
              <w:t>40</w:t>
            </w:r>
          </w:p>
        </w:tc>
      </w:tr>
      <w:tr w:rsidR="00656657" w:rsidRPr="009B1B2E" w14:paraId="20557E23" w14:textId="77777777" w:rsidTr="00571360">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2B0C11E6" w:rsidR="00656657" w:rsidRPr="00D6431C" w:rsidRDefault="0034021C" w:rsidP="00E40D83">
            <w:pPr>
              <w:jc w:val="center"/>
              <w:rPr>
                <w:rFonts w:ascii="Cambria" w:hAnsi="Cambria"/>
              </w:rPr>
            </w:pPr>
            <w:r>
              <w:rPr>
                <w:rFonts w:ascii="Cambria" w:hAnsi="Cambria"/>
              </w:rPr>
              <w:t>41</w:t>
            </w:r>
          </w:p>
        </w:tc>
      </w:tr>
      <w:tr w:rsidR="00656657" w:rsidRPr="009B1B2E" w14:paraId="074E6450" w14:textId="77777777" w:rsidTr="00571360">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64D7602E" w:rsidR="00656657" w:rsidRPr="00D6431C" w:rsidRDefault="0034021C" w:rsidP="00E40D83">
            <w:pPr>
              <w:jc w:val="center"/>
              <w:rPr>
                <w:rFonts w:ascii="Cambria" w:hAnsi="Cambria"/>
              </w:rPr>
            </w:pPr>
            <w:r>
              <w:rPr>
                <w:rFonts w:ascii="Cambria" w:hAnsi="Cambria"/>
              </w:rPr>
              <w:t>41</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1A4E47B1" w:rsidR="00333C09" w:rsidRPr="00D6431C" w:rsidRDefault="00584309" w:rsidP="00E40D83">
            <w:pPr>
              <w:jc w:val="center"/>
              <w:rPr>
                <w:rFonts w:ascii="Cambria" w:hAnsi="Cambria"/>
              </w:rPr>
            </w:pPr>
            <w:r>
              <w:rPr>
                <w:rFonts w:ascii="Cambria" w:hAnsi="Cambria"/>
              </w:rPr>
              <w:t>42</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39EE67DB" w:rsidR="005E142D" w:rsidRPr="00D6431C" w:rsidRDefault="00584309" w:rsidP="00E40D83">
            <w:pPr>
              <w:jc w:val="center"/>
              <w:rPr>
                <w:rFonts w:ascii="Cambria" w:hAnsi="Cambria"/>
              </w:rPr>
            </w:pPr>
            <w:r>
              <w:rPr>
                <w:rFonts w:ascii="Cambria" w:hAnsi="Cambria"/>
              </w:rPr>
              <w:t>43</w:t>
            </w:r>
          </w:p>
        </w:tc>
      </w:tr>
      <w:tr w:rsidR="00E40D83" w:rsidRPr="009B1B2E" w14:paraId="11979C3E" w14:textId="77777777" w:rsidTr="00571360">
        <w:tc>
          <w:tcPr>
            <w:tcW w:w="8005" w:type="dxa"/>
          </w:tcPr>
          <w:p w14:paraId="2587CDC6" w14:textId="77777777" w:rsidR="00E40D83" w:rsidRDefault="00E40D83" w:rsidP="00E40D83">
            <w:pPr>
              <w:rPr>
                <w:rFonts w:ascii="Cambria" w:hAnsi="Cambria"/>
              </w:rPr>
            </w:pPr>
          </w:p>
          <w:p w14:paraId="7511ABB8" w14:textId="77777777" w:rsidR="003E5819" w:rsidRDefault="003E5819" w:rsidP="00E40D83">
            <w:pPr>
              <w:rPr>
                <w:rFonts w:ascii="Cambria" w:hAnsi="Cambria"/>
              </w:rPr>
            </w:pPr>
          </w:p>
          <w:p w14:paraId="0C3F0980" w14:textId="65EDF660" w:rsidR="003E5819" w:rsidRPr="00D6431C" w:rsidRDefault="003E5819"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571360">
        <w:tc>
          <w:tcPr>
            <w:tcW w:w="8005" w:type="dxa"/>
          </w:tcPr>
          <w:p w14:paraId="6DC0265F" w14:textId="2496FBC6" w:rsidR="00E40D83" w:rsidRPr="00D6431C" w:rsidDel="001B68C6" w:rsidRDefault="001E7F86"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197756EB" w:rsidR="00E40D83" w:rsidRPr="00D6431C" w:rsidRDefault="00584309" w:rsidP="00E40D83">
            <w:pPr>
              <w:jc w:val="center"/>
              <w:rPr>
                <w:rFonts w:ascii="Cambria" w:hAnsi="Cambria"/>
                <w:b/>
              </w:rPr>
            </w:pPr>
            <w:r>
              <w:rPr>
                <w:rFonts w:ascii="Cambria" w:hAnsi="Cambria"/>
                <w:b/>
              </w:rPr>
              <w:t>45</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t>Sub-section A: Facility Equipment</w:t>
            </w:r>
          </w:p>
        </w:tc>
        <w:tc>
          <w:tcPr>
            <w:tcW w:w="1345" w:type="dxa"/>
          </w:tcPr>
          <w:p w14:paraId="292E9037" w14:textId="5E4ABE6E" w:rsidR="004237F0" w:rsidRPr="00626B3A" w:rsidRDefault="00584309" w:rsidP="00E533BD">
            <w:pPr>
              <w:jc w:val="center"/>
              <w:rPr>
                <w:rFonts w:ascii="Cambria" w:hAnsi="Cambria"/>
              </w:rPr>
            </w:pPr>
            <w:r>
              <w:rPr>
                <w:rFonts w:ascii="Cambria" w:hAnsi="Cambria"/>
              </w:rPr>
              <w:t>45</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4A664220" w:rsidR="004237F0" w:rsidRPr="00626B3A" w:rsidRDefault="00584309" w:rsidP="00E533BD">
            <w:pPr>
              <w:jc w:val="center"/>
              <w:rPr>
                <w:rFonts w:ascii="Cambria" w:hAnsi="Cambria"/>
              </w:rPr>
            </w:pPr>
            <w:r>
              <w:rPr>
                <w:rFonts w:ascii="Cambria" w:hAnsi="Cambria"/>
              </w:rPr>
              <w:t>45</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3545F2B3" w:rsidR="004237F0" w:rsidRPr="00626B3A" w:rsidRDefault="00584309" w:rsidP="00E533BD">
            <w:pPr>
              <w:jc w:val="center"/>
              <w:rPr>
                <w:rFonts w:ascii="Cambria" w:hAnsi="Cambria"/>
              </w:rPr>
            </w:pPr>
            <w:r>
              <w:rPr>
                <w:rFonts w:ascii="Cambria" w:hAnsi="Cambria"/>
              </w:rPr>
              <w:t>46</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5DA40322" w:rsidR="004237F0" w:rsidRPr="00626B3A" w:rsidRDefault="00584309" w:rsidP="00E533BD">
            <w:pPr>
              <w:jc w:val="center"/>
              <w:rPr>
                <w:rFonts w:ascii="Cambria" w:hAnsi="Cambria"/>
              </w:rPr>
            </w:pPr>
            <w:r>
              <w:rPr>
                <w:rFonts w:ascii="Cambria" w:hAnsi="Cambria"/>
              </w:rPr>
              <w:t>48</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788A3488" w:rsidR="001912A4" w:rsidRPr="00626B3A" w:rsidRDefault="00584309" w:rsidP="00E533BD">
            <w:pPr>
              <w:jc w:val="center"/>
              <w:rPr>
                <w:rFonts w:ascii="Cambria" w:hAnsi="Cambria"/>
              </w:rPr>
            </w:pPr>
            <w:r>
              <w:rPr>
                <w:rFonts w:ascii="Cambria" w:hAnsi="Cambria"/>
              </w:rPr>
              <w:t>49</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21F27137" w:rsidR="004237F0" w:rsidRPr="00626B3A" w:rsidRDefault="001E7F86"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3BD57B95" w:rsidR="004237F0" w:rsidRPr="00626B3A" w:rsidRDefault="00F91C9A" w:rsidP="00E40D83">
            <w:pPr>
              <w:jc w:val="center"/>
              <w:rPr>
                <w:rFonts w:ascii="Cambria" w:hAnsi="Cambria"/>
                <w:b/>
              </w:rPr>
            </w:pPr>
            <w:r>
              <w:rPr>
                <w:rFonts w:ascii="Cambria" w:hAnsi="Cambria"/>
                <w:b/>
              </w:rPr>
              <w:t>51</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09D1F641" w:rsidR="001912A4" w:rsidRPr="00626B3A" w:rsidRDefault="00F91C9A" w:rsidP="00E533BD">
            <w:pPr>
              <w:jc w:val="center"/>
              <w:rPr>
                <w:rFonts w:ascii="Cambria" w:hAnsi="Cambria"/>
              </w:rPr>
            </w:pPr>
            <w:r>
              <w:rPr>
                <w:rFonts w:ascii="Cambria" w:hAnsi="Cambria"/>
              </w:rPr>
              <w:t>51</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099235BD" w:rsidR="001912A4" w:rsidRPr="00626B3A" w:rsidRDefault="00F91C9A" w:rsidP="00E533BD">
            <w:pPr>
              <w:jc w:val="center"/>
              <w:rPr>
                <w:rFonts w:ascii="Cambria" w:hAnsi="Cambria"/>
              </w:rPr>
            </w:pPr>
            <w:r>
              <w:rPr>
                <w:rFonts w:ascii="Cambria" w:hAnsi="Cambria"/>
              </w:rPr>
              <w:t>51</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0F4B6115" w:rsidR="001912A4" w:rsidRPr="00626B3A" w:rsidRDefault="00F91C9A" w:rsidP="00E533BD">
            <w:pPr>
              <w:jc w:val="center"/>
              <w:rPr>
                <w:rFonts w:ascii="Cambria" w:hAnsi="Cambria"/>
              </w:rPr>
            </w:pPr>
            <w:r>
              <w:rPr>
                <w:rFonts w:ascii="Cambria" w:hAnsi="Cambria"/>
              </w:rPr>
              <w:t>52</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3FD0AD1A" w:rsidR="004237F0" w:rsidRPr="00626B3A" w:rsidRDefault="001E7F86"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790BB3D8" w:rsidR="004237F0" w:rsidRPr="00626B3A" w:rsidRDefault="00F91C9A" w:rsidP="00E40D83">
            <w:pPr>
              <w:jc w:val="center"/>
              <w:rPr>
                <w:rFonts w:ascii="Cambria" w:hAnsi="Cambria"/>
                <w:b/>
              </w:rPr>
            </w:pPr>
            <w:r>
              <w:rPr>
                <w:rFonts w:ascii="Cambria" w:hAnsi="Cambria"/>
                <w:b/>
              </w:rPr>
              <w:t>54</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70CF8A86" w:rsidR="001912A4" w:rsidRPr="00626B3A" w:rsidRDefault="00F91C9A" w:rsidP="00E533BD">
            <w:pPr>
              <w:jc w:val="center"/>
              <w:rPr>
                <w:rFonts w:ascii="Cambria" w:hAnsi="Cambria"/>
              </w:rPr>
            </w:pPr>
            <w:r>
              <w:rPr>
                <w:rFonts w:ascii="Cambria" w:hAnsi="Cambria"/>
              </w:rPr>
              <w:t>54</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1CA7DFD3" w:rsidR="001912A4" w:rsidRPr="00626B3A" w:rsidRDefault="00F91C9A" w:rsidP="00E533BD">
            <w:pPr>
              <w:jc w:val="center"/>
              <w:rPr>
                <w:rFonts w:ascii="Cambria" w:hAnsi="Cambria"/>
              </w:rPr>
            </w:pPr>
            <w:r>
              <w:rPr>
                <w:rFonts w:ascii="Cambria" w:hAnsi="Cambria"/>
              </w:rPr>
              <w:t>54</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62019F8B" w:rsidR="001912A4" w:rsidRPr="00626B3A" w:rsidRDefault="00F91C9A" w:rsidP="00E533BD">
            <w:pPr>
              <w:jc w:val="center"/>
              <w:rPr>
                <w:rFonts w:ascii="Cambria" w:hAnsi="Cambria"/>
              </w:rPr>
            </w:pPr>
            <w:r>
              <w:rPr>
                <w:rFonts w:ascii="Cambria" w:hAnsi="Cambria"/>
              </w:rPr>
              <w:t>54</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3DBE774F" w:rsidR="001912A4" w:rsidRPr="00626B3A" w:rsidRDefault="00F91C9A" w:rsidP="00E533BD">
            <w:pPr>
              <w:jc w:val="center"/>
              <w:rPr>
                <w:rFonts w:ascii="Cambria" w:hAnsi="Cambria"/>
              </w:rPr>
            </w:pPr>
            <w:r>
              <w:rPr>
                <w:rFonts w:ascii="Cambria" w:hAnsi="Cambria"/>
              </w:rPr>
              <w:t>55</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7FA852E7" w:rsidR="001912A4" w:rsidRPr="00626B3A" w:rsidRDefault="00F91C9A" w:rsidP="00E533BD">
            <w:pPr>
              <w:jc w:val="center"/>
              <w:rPr>
                <w:rFonts w:ascii="Cambria" w:hAnsi="Cambria"/>
              </w:rPr>
            </w:pPr>
            <w:r>
              <w:rPr>
                <w:rFonts w:ascii="Cambria" w:hAnsi="Cambria"/>
              </w:rPr>
              <w:t>56</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3F4B006E" w:rsidR="001912A4" w:rsidRPr="00626B3A" w:rsidRDefault="000E35E0" w:rsidP="00E533BD">
            <w:pPr>
              <w:jc w:val="center"/>
              <w:rPr>
                <w:rFonts w:ascii="Cambria" w:hAnsi="Cambria"/>
              </w:rPr>
            </w:pPr>
            <w:r>
              <w:rPr>
                <w:rFonts w:ascii="Cambria" w:hAnsi="Cambria"/>
              </w:rPr>
              <w:t>57</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14587419" w:rsidR="004237F0" w:rsidRPr="00626B3A" w:rsidRDefault="001E7F86"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E3DC333" w:rsidR="004237F0" w:rsidRPr="00626B3A" w:rsidRDefault="000E35E0" w:rsidP="00E40D83">
            <w:pPr>
              <w:jc w:val="center"/>
              <w:rPr>
                <w:rFonts w:ascii="Cambria" w:hAnsi="Cambria"/>
                <w:b/>
              </w:rPr>
            </w:pPr>
            <w:r>
              <w:rPr>
                <w:rFonts w:ascii="Cambria" w:hAnsi="Cambria"/>
                <w:b/>
              </w:rPr>
              <w:t>60</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1087CAE5" w:rsidR="00031521" w:rsidRPr="00626B3A" w:rsidRDefault="000E35E0" w:rsidP="00E533BD">
            <w:pPr>
              <w:jc w:val="center"/>
              <w:rPr>
                <w:rFonts w:ascii="Cambria" w:hAnsi="Cambria"/>
              </w:rPr>
            </w:pPr>
            <w:r>
              <w:rPr>
                <w:rFonts w:ascii="Cambria" w:hAnsi="Cambria"/>
              </w:rPr>
              <w:t>60</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64E36A31" w:rsidR="00031521" w:rsidRPr="00626B3A" w:rsidRDefault="000E35E0" w:rsidP="00E533BD">
            <w:pPr>
              <w:jc w:val="center"/>
              <w:rPr>
                <w:rFonts w:ascii="Cambria" w:hAnsi="Cambria"/>
              </w:rPr>
            </w:pPr>
            <w:r>
              <w:rPr>
                <w:rFonts w:ascii="Cambria" w:hAnsi="Cambria"/>
              </w:rPr>
              <w:t>60</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278AD2F6" w:rsidR="00031521" w:rsidRPr="00626B3A" w:rsidRDefault="000E35E0" w:rsidP="00E533BD">
            <w:pPr>
              <w:jc w:val="center"/>
              <w:rPr>
                <w:rFonts w:ascii="Cambria" w:hAnsi="Cambria"/>
              </w:rPr>
            </w:pPr>
            <w:r>
              <w:rPr>
                <w:rFonts w:ascii="Cambria" w:hAnsi="Cambria"/>
              </w:rPr>
              <w:t>60</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10E4A7A2" w:rsidR="00031521" w:rsidRPr="0027546D" w:rsidRDefault="000E35E0" w:rsidP="00E533BD">
            <w:pPr>
              <w:jc w:val="center"/>
              <w:rPr>
                <w:rFonts w:ascii="Cambria" w:hAnsi="Cambria"/>
              </w:rPr>
            </w:pPr>
            <w:r>
              <w:rPr>
                <w:rFonts w:ascii="Cambria" w:hAnsi="Cambria"/>
              </w:rPr>
              <w:t>61</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17700164" w:rsidR="00031521" w:rsidRPr="0027546D" w:rsidRDefault="000E35E0" w:rsidP="00E533BD">
            <w:pPr>
              <w:jc w:val="center"/>
              <w:rPr>
                <w:rFonts w:ascii="Cambria" w:hAnsi="Cambria"/>
              </w:rPr>
            </w:pPr>
            <w:r>
              <w:rPr>
                <w:rFonts w:ascii="Cambria" w:hAnsi="Cambria"/>
              </w:rPr>
              <w:t>62</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30C60928" w:rsidR="004237F0" w:rsidRPr="0027546D" w:rsidRDefault="001E7F86"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110CF7F6" w:rsidR="004237F0" w:rsidRPr="0027546D" w:rsidRDefault="007A740F" w:rsidP="00E40D83">
            <w:pPr>
              <w:jc w:val="center"/>
              <w:rPr>
                <w:rFonts w:ascii="Cambria" w:hAnsi="Cambria"/>
                <w:b/>
              </w:rPr>
            </w:pPr>
            <w:r>
              <w:rPr>
                <w:rFonts w:ascii="Cambria" w:hAnsi="Cambria"/>
                <w:b/>
              </w:rPr>
              <w:t>64</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1972E87A" w:rsidR="00031521" w:rsidRPr="0027546D" w:rsidRDefault="007A740F" w:rsidP="00E533BD">
            <w:pPr>
              <w:jc w:val="center"/>
              <w:rPr>
                <w:rFonts w:ascii="Cambria" w:hAnsi="Cambria"/>
              </w:rPr>
            </w:pPr>
            <w:r>
              <w:rPr>
                <w:rFonts w:ascii="Cambria" w:hAnsi="Cambria"/>
              </w:rPr>
              <w:t>64</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766E2371" w:rsidR="00031521" w:rsidRPr="0027546D" w:rsidRDefault="007A740F" w:rsidP="00E533BD">
            <w:pPr>
              <w:jc w:val="center"/>
              <w:rPr>
                <w:rFonts w:ascii="Cambria" w:hAnsi="Cambria"/>
              </w:rPr>
            </w:pPr>
            <w:r>
              <w:rPr>
                <w:rFonts w:ascii="Cambria" w:hAnsi="Cambria"/>
              </w:rPr>
              <w:t>65</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7521B9C8" w:rsidR="00031521" w:rsidRPr="0027546D" w:rsidRDefault="007A740F" w:rsidP="00E533BD">
            <w:pPr>
              <w:jc w:val="center"/>
              <w:rPr>
                <w:rFonts w:ascii="Cambria" w:hAnsi="Cambria"/>
              </w:rPr>
            </w:pPr>
            <w:r>
              <w:rPr>
                <w:rFonts w:ascii="Cambria" w:hAnsi="Cambria"/>
              </w:rPr>
              <w:t>68</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3DA66E4F" w:rsidR="00031521" w:rsidRPr="0027546D" w:rsidRDefault="007A740F" w:rsidP="00E533BD">
            <w:pPr>
              <w:jc w:val="center"/>
              <w:rPr>
                <w:rFonts w:ascii="Cambria" w:hAnsi="Cambria"/>
              </w:rPr>
            </w:pPr>
            <w:r>
              <w:rPr>
                <w:rFonts w:ascii="Cambria" w:hAnsi="Cambria"/>
              </w:rPr>
              <w:t>68</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752D3889" w:rsidR="00031521" w:rsidRPr="0027546D" w:rsidRDefault="007A740F" w:rsidP="00E533BD">
            <w:pPr>
              <w:jc w:val="center"/>
              <w:rPr>
                <w:rFonts w:ascii="Cambria" w:hAnsi="Cambria"/>
              </w:rPr>
            </w:pPr>
            <w:r>
              <w:rPr>
                <w:rFonts w:ascii="Cambria" w:hAnsi="Cambria"/>
              </w:rPr>
              <w:t>69</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1AB64B9E" w:rsidR="00267198" w:rsidRPr="0027546D" w:rsidRDefault="007A740F" w:rsidP="00E533BD">
            <w:pPr>
              <w:jc w:val="center"/>
              <w:rPr>
                <w:rFonts w:ascii="Cambria" w:hAnsi="Cambria"/>
              </w:rPr>
            </w:pPr>
            <w:r>
              <w:rPr>
                <w:rFonts w:ascii="Cambria" w:hAnsi="Cambria"/>
              </w:rPr>
              <w:t>71</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64AE9D4F" w:rsidR="00267198" w:rsidRPr="0027546D" w:rsidRDefault="007A740F" w:rsidP="00E533BD">
            <w:pPr>
              <w:jc w:val="center"/>
              <w:rPr>
                <w:rFonts w:ascii="Cambria" w:hAnsi="Cambria"/>
              </w:rPr>
            </w:pPr>
            <w:r>
              <w:rPr>
                <w:rFonts w:ascii="Cambria" w:hAnsi="Cambria"/>
              </w:rPr>
              <w:t>72</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38190AD9" w:rsidR="00267198" w:rsidRPr="0027546D" w:rsidRDefault="007A740F" w:rsidP="00E533BD">
            <w:pPr>
              <w:jc w:val="center"/>
              <w:rPr>
                <w:rFonts w:ascii="Cambria" w:hAnsi="Cambria"/>
              </w:rPr>
            </w:pPr>
            <w:r>
              <w:rPr>
                <w:rFonts w:ascii="Cambria" w:hAnsi="Cambria"/>
              </w:rPr>
              <w:t>74</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0EBFCFDC" w:rsidR="00267198" w:rsidRPr="0027546D" w:rsidRDefault="003E5819" w:rsidP="00E533BD">
            <w:pPr>
              <w:jc w:val="center"/>
              <w:rPr>
                <w:rFonts w:ascii="Cambria" w:hAnsi="Cambria"/>
              </w:rPr>
            </w:pPr>
            <w:r>
              <w:rPr>
                <w:rFonts w:ascii="Cambria" w:hAnsi="Cambria"/>
              </w:rPr>
              <w:t>75</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61E6B338" w:rsidR="00267198" w:rsidRPr="0027546D" w:rsidRDefault="003E5819" w:rsidP="00E533BD">
            <w:pPr>
              <w:jc w:val="center"/>
              <w:rPr>
                <w:rFonts w:ascii="Cambria" w:hAnsi="Cambria"/>
              </w:rPr>
            </w:pPr>
            <w:r>
              <w:rPr>
                <w:rFonts w:ascii="Cambria" w:hAnsi="Cambria"/>
              </w:rPr>
              <w:t>76</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584E5677" w:rsidR="00267198" w:rsidRPr="0027546D" w:rsidRDefault="003E5819" w:rsidP="00E533BD">
            <w:pPr>
              <w:jc w:val="center"/>
              <w:rPr>
                <w:rFonts w:ascii="Cambria" w:hAnsi="Cambria"/>
              </w:rPr>
            </w:pPr>
            <w:r>
              <w:rPr>
                <w:rFonts w:ascii="Cambria" w:hAnsi="Cambria"/>
              </w:rPr>
              <w:t>77</w:t>
            </w:r>
          </w:p>
        </w:tc>
      </w:tr>
      <w:tr w:rsidR="00E40D83" w:rsidRPr="009B1B2E" w14:paraId="12BC62AB" w14:textId="77777777" w:rsidTr="00571360">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571360">
        <w:tc>
          <w:tcPr>
            <w:tcW w:w="8005" w:type="dxa"/>
          </w:tcPr>
          <w:p w14:paraId="695B24C0" w14:textId="05D66B81" w:rsidR="00031521" w:rsidRPr="00D960BC" w:rsidDel="001B68C6" w:rsidRDefault="001E7F86"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09D906D1" w:rsidR="00031521" w:rsidRPr="00D960BC" w:rsidRDefault="003E5819" w:rsidP="00E40D83">
            <w:pPr>
              <w:jc w:val="center"/>
              <w:rPr>
                <w:rFonts w:ascii="Cambria" w:hAnsi="Cambria"/>
                <w:b/>
              </w:rPr>
            </w:pPr>
            <w:r>
              <w:rPr>
                <w:rFonts w:ascii="Cambria" w:hAnsi="Cambria"/>
                <w:b/>
              </w:rPr>
              <w:t>80</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7238A1C0" w:rsidR="00267198" w:rsidRPr="00D960BC" w:rsidRDefault="003E5819" w:rsidP="00E533BD">
            <w:pPr>
              <w:jc w:val="center"/>
              <w:rPr>
                <w:rFonts w:ascii="Cambria" w:hAnsi="Cambria"/>
              </w:rPr>
            </w:pPr>
            <w:r>
              <w:rPr>
                <w:rFonts w:ascii="Cambria" w:hAnsi="Cambria"/>
              </w:rPr>
              <w:t>80</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475A0EB2" w:rsidR="00267198" w:rsidRPr="00D960BC" w:rsidRDefault="003E5819" w:rsidP="00E533BD">
            <w:pPr>
              <w:jc w:val="center"/>
              <w:rPr>
                <w:rFonts w:ascii="Cambria" w:hAnsi="Cambria"/>
              </w:rPr>
            </w:pPr>
            <w:r>
              <w:rPr>
                <w:rFonts w:ascii="Cambria" w:hAnsi="Cambria"/>
              </w:rPr>
              <w:t>80</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5E0254C5" w:rsidR="00267198" w:rsidRPr="00D960BC" w:rsidRDefault="00090B00" w:rsidP="00E533BD">
            <w:pPr>
              <w:jc w:val="center"/>
              <w:rPr>
                <w:rFonts w:ascii="Cambria" w:hAnsi="Cambria"/>
              </w:rPr>
            </w:pPr>
            <w:r>
              <w:rPr>
                <w:rFonts w:ascii="Cambria" w:hAnsi="Cambria"/>
              </w:rPr>
              <w:t>81</w:t>
            </w:r>
          </w:p>
        </w:tc>
      </w:tr>
      <w:tr w:rsidR="00031521" w:rsidRPr="009B1B2E" w14:paraId="3182249F" w14:textId="77777777" w:rsidTr="00571360">
        <w:tc>
          <w:tcPr>
            <w:tcW w:w="8005" w:type="dxa"/>
          </w:tcPr>
          <w:p w14:paraId="7BBCED0C" w14:textId="77777777" w:rsidR="00031521" w:rsidRDefault="00031521" w:rsidP="00E40D83">
            <w:pPr>
              <w:tabs>
                <w:tab w:val="left" w:pos="3516"/>
              </w:tabs>
              <w:rPr>
                <w:rFonts w:ascii="Cambria" w:hAnsi="Cambria"/>
              </w:rPr>
            </w:pPr>
          </w:p>
          <w:p w14:paraId="16D49A2A" w14:textId="77777777" w:rsidR="00090B00" w:rsidRDefault="00090B00" w:rsidP="00E40D83">
            <w:pPr>
              <w:tabs>
                <w:tab w:val="left" w:pos="3516"/>
              </w:tabs>
              <w:rPr>
                <w:rFonts w:ascii="Cambria" w:hAnsi="Cambria"/>
              </w:rPr>
            </w:pPr>
          </w:p>
          <w:p w14:paraId="0FAF1C71" w14:textId="77777777" w:rsidR="00090B00" w:rsidRDefault="00090B00" w:rsidP="00E40D83">
            <w:pPr>
              <w:tabs>
                <w:tab w:val="left" w:pos="3516"/>
              </w:tabs>
              <w:rPr>
                <w:rFonts w:ascii="Cambria" w:hAnsi="Cambria"/>
              </w:rPr>
            </w:pPr>
          </w:p>
          <w:p w14:paraId="2648D505" w14:textId="752B0D6E" w:rsidR="00090B00" w:rsidRPr="00D960BC" w:rsidDel="001B68C6" w:rsidRDefault="00090B00"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64C3A9E3" w:rsidR="00031521" w:rsidRPr="00D960BC" w:rsidDel="001B68C6" w:rsidRDefault="001E7F86"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5639ACCD" w:rsidR="00031521" w:rsidRPr="00D960BC" w:rsidRDefault="00090B00" w:rsidP="00E40D83">
            <w:pPr>
              <w:jc w:val="center"/>
              <w:rPr>
                <w:rFonts w:ascii="Cambria" w:hAnsi="Cambria"/>
                <w:b/>
              </w:rPr>
            </w:pPr>
            <w:r>
              <w:rPr>
                <w:rFonts w:ascii="Cambria" w:hAnsi="Cambria"/>
                <w:b/>
              </w:rPr>
              <w:t>84</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0EF94C6D" w:rsidR="00267198" w:rsidRPr="00D960BC" w:rsidRDefault="00090B00" w:rsidP="00E533BD">
            <w:pPr>
              <w:jc w:val="center"/>
              <w:rPr>
                <w:rFonts w:ascii="Cambria" w:hAnsi="Cambria"/>
              </w:rPr>
            </w:pPr>
            <w:r>
              <w:rPr>
                <w:rFonts w:ascii="Cambria" w:hAnsi="Cambria"/>
              </w:rPr>
              <w:t>84</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459FA906" w:rsidR="00267198" w:rsidRPr="00D960BC" w:rsidRDefault="00090B00" w:rsidP="00E533BD">
            <w:pPr>
              <w:jc w:val="center"/>
              <w:rPr>
                <w:rFonts w:ascii="Cambria" w:hAnsi="Cambria"/>
              </w:rPr>
            </w:pPr>
            <w:r>
              <w:rPr>
                <w:rFonts w:ascii="Cambria" w:hAnsi="Cambria"/>
              </w:rPr>
              <w:t>85</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1B98B7E3" w:rsidR="00267198" w:rsidRPr="00D960BC" w:rsidRDefault="00090B00" w:rsidP="00E533BD">
            <w:pPr>
              <w:jc w:val="center"/>
              <w:rPr>
                <w:rFonts w:ascii="Cambria" w:hAnsi="Cambria"/>
              </w:rPr>
            </w:pPr>
            <w:r>
              <w:rPr>
                <w:rFonts w:ascii="Cambria" w:hAnsi="Cambria"/>
              </w:rPr>
              <w:t>88</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5E5E8D53" w:rsidR="00267198" w:rsidRPr="00D960BC" w:rsidRDefault="00090B00" w:rsidP="00E533BD">
            <w:pPr>
              <w:jc w:val="center"/>
              <w:rPr>
                <w:rFonts w:ascii="Cambria" w:hAnsi="Cambria"/>
              </w:rPr>
            </w:pPr>
            <w:r>
              <w:rPr>
                <w:rFonts w:ascii="Cambria" w:hAnsi="Cambria"/>
              </w:rPr>
              <w:t>90</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4E2954F6" w:rsidR="00267198" w:rsidRPr="00D960BC" w:rsidRDefault="00090B00" w:rsidP="00E533BD">
            <w:pPr>
              <w:jc w:val="center"/>
              <w:rPr>
                <w:rFonts w:ascii="Cambria" w:hAnsi="Cambria"/>
              </w:rPr>
            </w:pPr>
            <w:r>
              <w:rPr>
                <w:rFonts w:ascii="Cambria" w:hAnsi="Cambria"/>
              </w:rPr>
              <w:t>90</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2E3FCFC6" w:rsidR="00267198" w:rsidRPr="00D960BC" w:rsidRDefault="0014339E" w:rsidP="00E533BD">
            <w:pPr>
              <w:jc w:val="center"/>
              <w:rPr>
                <w:rFonts w:ascii="Cambria" w:hAnsi="Cambria"/>
              </w:rPr>
            </w:pPr>
            <w:r>
              <w:rPr>
                <w:rFonts w:ascii="Cambria" w:hAnsi="Cambria"/>
              </w:rPr>
              <w:t>91</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21D4E274" w:rsidR="00384BD3" w:rsidRPr="00D960BC" w:rsidRDefault="0014339E" w:rsidP="00E533BD">
            <w:pPr>
              <w:jc w:val="center"/>
              <w:rPr>
                <w:rFonts w:ascii="Cambria" w:hAnsi="Cambria"/>
              </w:rPr>
            </w:pPr>
            <w:r>
              <w:rPr>
                <w:rFonts w:ascii="Cambria" w:hAnsi="Cambria"/>
              </w:rPr>
              <w:t>93</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2F7EC145" w:rsidR="00E40D83" w:rsidRPr="00D960BC" w:rsidDel="001B68C6" w:rsidRDefault="001E7F86"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4837AF27" w:rsidR="00E40D83" w:rsidRPr="00D960BC" w:rsidRDefault="0014339E" w:rsidP="00E40D83">
            <w:pPr>
              <w:jc w:val="center"/>
              <w:rPr>
                <w:rFonts w:ascii="Cambria" w:hAnsi="Cambria"/>
                <w:i/>
              </w:rPr>
            </w:pPr>
            <w:r>
              <w:rPr>
                <w:rFonts w:ascii="Cambria" w:hAnsi="Cambria"/>
                <w:i/>
              </w:rPr>
              <w:t>95</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22"/>
          <w:headerReference w:type="default" r:id="rId23"/>
          <w:footerReference w:type="default" r:id="rId24"/>
          <w:headerReference w:type="first" r:id="rId25"/>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70D11A0" w14:textId="77777777" w:rsidR="00484202" w:rsidRPr="002170B9" w:rsidRDefault="00484202" w:rsidP="00484202">
      <w:pPr>
        <w:spacing w:after="0" w:line="240" w:lineRule="auto"/>
        <w:ind w:left="806" w:right="1397"/>
        <w:rPr>
          <w:rFonts w:ascii="Cambria" w:hAnsi="Cambria"/>
          <w:sz w:val="24"/>
        </w:rPr>
      </w:pPr>
    </w:p>
    <w:p w14:paraId="5B6A0BC1" w14:textId="4C46E9E3"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4B2DBF19" w14:textId="77777777" w:rsidR="00484202" w:rsidRDefault="00484202" w:rsidP="00484202">
      <w:pPr>
        <w:rPr>
          <w:b/>
          <w:bCs/>
          <w:sz w:val="24"/>
        </w:rPr>
      </w:pPr>
      <w:r>
        <w:rPr>
          <w:b/>
          <w:bCs/>
          <w:sz w:val="24"/>
        </w:rPr>
        <w:br w:type="page"/>
      </w:r>
    </w:p>
    <w:p w14:paraId="71AA3A0F" w14:textId="5FEABBA6"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2A8255A0" w14:textId="5787820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651B9E7C" w14:textId="77777777" w:rsidR="00484202" w:rsidRPr="002170B9" w:rsidRDefault="00484202" w:rsidP="00484202">
      <w:pPr>
        <w:spacing w:after="0" w:line="240" w:lineRule="auto"/>
        <w:ind w:left="801" w:right="1390"/>
        <w:rPr>
          <w:rFonts w:ascii="Cambria" w:hAnsi="Cambria"/>
          <w:sz w:val="24"/>
        </w:rPr>
      </w:pPr>
    </w:p>
    <w:p w14:paraId="6F9BE033"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49F4E69C"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4FA8EA86" w14:textId="5E7A2643"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1E39E3A2"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2DDE863C" w14:textId="04943B36"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5D344ED7" w:rsidR="00484202" w:rsidRPr="002170B9" w:rsidRDefault="00484202" w:rsidP="00484202">
      <w:pPr>
        <w:spacing w:after="0" w:line="240" w:lineRule="auto"/>
        <w:ind w:left="2160" w:right="1390" w:hanging="1359"/>
        <w:rPr>
          <w:rFonts w:ascii="Cambria" w:hAnsi="Cambria"/>
          <w:sz w:val="24"/>
        </w:rPr>
      </w:pPr>
    </w:p>
    <w:p w14:paraId="3AC17668"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6"/>
          <w:headerReference w:type="default" r:id="rId27"/>
          <w:footerReference w:type="default" r:id="rId28"/>
          <w:headerReference w:type="first" r:id="rId29"/>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0A1E5F9E" w14:textId="0766F9D6" w:rsidR="00484202" w:rsidRPr="004A27A5" w:rsidRDefault="00484202" w:rsidP="00061F3B">
      <w:pPr>
        <w:tabs>
          <w:tab w:val="left" w:pos="1597"/>
        </w:tabs>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1AACD5CE" w14:textId="52A7C0D6"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789A7BAF" w14:textId="3EB0AB6A"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0154F3DD" w14:textId="7D591D3D"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45DB8B4F" w14:textId="4B9DC1D2"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12CA1A83" w14:textId="1D5E3B5D"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7E90A3B9" w14:textId="16B0567C"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1B848690" w14:textId="2065C3FC"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182280E" w14:textId="2BDC5F2B"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7F2AE951" w14:textId="06889772"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210E7F88" w14:textId="12878888"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24C57016" w14:textId="5E257469"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15FBC8F8" w14:textId="4383B919" w:rsidR="00484202" w:rsidRPr="004A27A5" w:rsidRDefault="001E7F86"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7868AF2D" w14:textId="77777777" w:rsidR="00484202" w:rsidRPr="004A27A5" w:rsidRDefault="00484202" w:rsidP="00484202">
      <w:pPr>
        <w:tabs>
          <w:tab w:val="left" w:pos="4290"/>
        </w:tabs>
        <w:rPr>
          <w:rFonts w:ascii="Cambria" w:hAnsi="Cambria"/>
          <w:sz w:val="28"/>
          <w:szCs w:val="28"/>
        </w:rPr>
      </w:pPr>
    </w:p>
    <w:p w14:paraId="32EEE9B0" w14:textId="7DA71107" w:rsidR="00484202" w:rsidRPr="004A27A5" w:rsidRDefault="001E7F86"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1E7F86"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1E7F86" w:rsidP="00571360">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1E7F86" w:rsidP="00571360">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1E7F86" w:rsidP="00571360">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6F57B887" w14:textId="77777777" w:rsidR="00484202" w:rsidRDefault="00484202" w:rsidP="00484202">
      <w:pPr>
        <w:tabs>
          <w:tab w:val="left" w:pos="4290"/>
        </w:tabs>
        <w:rPr>
          <w:sz w:val="24"/>
        </w:rPr>
      </w:pPr>
    </w:p>
    <w:p w14:paraId="567982D7"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bookmarkEnd w:id="7"/>
      <w:r>
        <w:rPr>
          <w:b/>
          <w:bCs/>
          <w:sz w:val="32"/>
          <w:szCs w:val="32"/>
          <w:u w:val="single"/>
        </w:rPr>
        <w:lastRenderedPageBreak/>
        <w:t xml:space="preserve">C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312"/>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2270"/>
      </w:tblGrid>
      <w:tr w:rsidR="0073050A" w14:paraId="58207B80" w14:textId="15B06BC1" w:rsidTr="00330B47">
        <w:trPr>
          <w:cantSplit/>
          <w:tblHeader/>
        </w:trPr>
        <w:tc>
          <w:tcPr>
            <w:tcW w:w="4312"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85"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85"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85"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85"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5"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85"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85"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85"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85"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5"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85"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85"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85"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85"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5"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85"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85"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85"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85"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5"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270"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DD7E7A" w14:paraId="6FABB956" w14:textId="33B0AE36" w:rsidTr="00330B47">
        <w:trPr>
          <w:cantSplit/>
        </w:trPr>
        <w:tc>
          <w:tcPr>
            <w:tcW w:w="4312" w:type="dxa"/>
          </w:tcPr>
          <w:p w14:paraId="6EC9D3A2" w14:textId="36985117" w:rsidR="00DD7E7A" w:rsidRPr="00DA70C5" w:rsidRDefault="00DD7E7A" w:rsidP="00DD7E7A">
            <w:pPr>
              <w:jc w:val="right"/>
              <w:rPr>
                <w:rFonts w:cstheme="minorHAnsi"/>
                <w:b/>
                <w:bCs/>
              </w:rPr>
            </w:pPr>
            <w:r w:rsidRPr="00DA70C5">
              <w:rPr>
                <w:rFonts w:cstheme="minorHAnsi"/>
                <w:b/>
                <w:bCs/>
              </w:rPr>
              <w:t>PATIENT INITIALS:</w:t>
            </w:r>
          </w:p>
        </w:tc>
        <w:tc>
          <w:tcPr>
            <w:tcW w:w="585" w:type="dxa"/>
          </w:tcPr>
          <w:sdt>
            <w:sdtPr>
              <w:rPr>
                <w:rFonts w:cstheme="minorHAnsi"/>
                <w:b/>
                <w:bCs/>
                <w:sz w:val="20"/>
                <w:szCs w:val="20"/>
              </w:rPr>
              <w:id w:val="1586953522"/>
              <w:placeholder>
                <w:docPart w:val="B25276A6A1194940941F34BC1D819742"/>
              </w:placeholder>
            </w:sdtPr>
            <w:sdtEndPr/>
            <w:sdtContent>
              <w:p w14:paraId="4FC8D94C" w14:textId="48E0BD66" w:rsidR="00DD7E7A" w:rsidRPr="002A4ECB" w:rsidRDefault="00DD7E7A" w:rsidP="00DD7E7A">
                <w:pPr>
                  <w:jc w:val="center"/>
                  <w:rPr>
                    <w:rFonts w:cstheme="minorHAnsi"/>
                    <w:b/>
                    <w:bCs/>
                  </w:rPr>
                </w:pPr>
                <w:r w:rsidRPr="003502F0">
                  <w:rPr>
                    <w:rFonts w:cstheme="minorHAnsi"/>
                    <w:b/>
                    <w:bCs/>
                    <w:sz w:val="20"/>
                    <w:szCs w:val="20"/>
                  </w:rPr>
                  <w:t>I</w:t>
                </w:r>
              </w:p>
            </w:sdtContent>
          </w:sdt>
        </w:tc>
        <w:tc>
          <w:tcPr>
            <w:tcW w:w="585" w:type="dxa"/>
          </w:tcPr>
          <w:sdt>
            <w:sdtPr>
              <w:rPr>
                <w:rFonts w:cstheme="minorHAnsi"/>
                <w:b/>
                <w:bCs/>
                <w:sz w:val="20"/>
                <w:szCs w:val="20"/>
              </w:rPr>
              <w:id w:val="-380713305"/>
              <w:placeholder>
                <w:docPart w:val="9C8EC0AF7C474249A25A544EA502CF83"/>
              </w:placeholder>
            </w:sdtPr>
            <w:sdtEndPr/>
            <w:sdtContent>
              <w:p w14:paraId="674524BB" w14:textId="30AF5429"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776093774"/>
              <w:placeholder>
                <w:docPart w:val="768136D900904C56B7BA3B4AA434A118"/>
              </w:placeholder>
            </w:sdtPr>
            <w:sdtEndPr/>
            <w:sdtContent>
              <w:p w14:paraId="629EF7E4" w14:textId="1062561C"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519126102"/>
              <w:placeholder>
                <w:docPart w:val="DB1D649DD5CB40BCAC9DA58A288D5AC5"/>
              </w:placeholder>
            </w:sdtPr>
            <w:sdtEndPr/>
            <w:sdtContent>
              <w:p w14:paraId="0798DD7E" w14:textId="3245A635"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78701819"/>
              <w:placeholder>
                <w:docPart w:val="D9297697A8A7461AABFB16BF033890BD"/>
              </w:placeholder>
            </w:sdtPr>
            <w:sdtEndPr/>
            <w:sdtContent>
              <w:p w14:paraId="0E75E153" w14:textId="7B0C4623"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838767"/>
              <w:placeholder>
                <w:docPart w:val="D83A657F97474C718EB565D587B4D061"/>
              </w:placeholder>
            </w:sdtPr>
            <w:sdtEndPr/>
            <w:sdtContent>
              <w:p w14:paraId="5B51E99E" w14:textId="7F035117"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71419622"/>
              <w:placeholder>
                <w:docPart w:val="3D44709EB2ED446A9BF1EA31E3C044B1"/>
              </w:placeholder>
            </w:sdtPr>
            <w:sdtEndPr/>
            <w:sdtContent>
              <w:p w14:paraId="707C42A3" w14:textId="610AB7F1"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71054346"/>
              <w:placeholder>
                <w:docPart w:val="603542E88EFD4F2184074952AAC67AFE"/>
              </w:placeholder>
            </w:sdtPr>
            <w:sdtEndPr/>
            <w:sdtContent>
              <w:p w14:paraId="6A156B29" w14:textId="6F8137A6"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44177787"/>
              <w:placeholder>
                <w:docPart w:val="2F8611C127854A2E9691B28949D26670"/>
              </w:placeholder>
            </w:sdtPr>
            <w:sdtEndPr/>
            <w:sdtContent>
              <w:p w14:paraId="52BCFF27" w14:textId="3163A7E4"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51855334"/>
              <w:placeholder>
                <w:docPart w:val="0E18C4715087451090FF5BFF5C8772ED"/>
              </w:placeholder>
            </w:sdtPr>
            <w:sdtEndPr/>
            <w:sdtContent>
              <w:p w14:paraId="37954D4A" w14:textId="5288A0F6"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678703225"/>
              <w:placeholder>
                <w:docPart w:val="69E4FDD0870C46E8B1A52D8D60875FBC"/>
              </w:placeholder>
            </w:sdtPr>
            <w:sdtEndPr/>
            <w:sdtContent>
              <w:p w14:paraId="75C2ECB7" w14:textId="6EBC2040"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026705299"/>
              <w:placeholder>
                <w:docPart w:val="141BF8C5283343AF9DD21A1A638CE2F0"/>
              </w:placeholder>
            </w:sdtPr>
            <w:sdtEndPr/>
            <w:sdtContent>
              <w:p w14:paraId="52002AB4" w14:textId="24510BE8"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55493191"/>
              <w:placeholder>
                <w:docPart w:val="CD9563BF0FCB4769B4A07CC6F01FAA6A"/>
              </w:placeholder>
            </w:sdtPr>
            <w:sdtEndPr/>
            <w:sdtContent>
              <w:p w14:paraId="6B732FE7" w14:textId="22AF26A0"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312210729"/>
              <w:placeholder>
                <w:docPart w:val="E347BD5CA48048E482F12B72EFA9B535"/>
              </w:placeholder>
            </w:sdtPr>
            <w:sdtEndPr/>
            <w:sdtContent>
              <w:p w14:paraId="3D019C11" w14:textId="779672B3"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128974507"/>
              <w:placeholder>
                <w:docPart w:val="6E55736BC2FA4112AC13282E681BA68A"/>
              </w:placeholder>
            </w:sdtPr>
            <w:sdtEndPr/>
            <w:sdtContent>
              <w:p w14:paraId="01CD086E" w14:textId="52F8AEF2"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342618906"/>
              <w:placeholder>
                <w:docPart w:val="DB24C6844E5747D98A2075CFC5BC9559"/>
              </w:placeholder>
            </w:sdtPr>
            <w:sdtEndPr/>
            <w:sdtContent>
              <w:p w14:paraId="31C905AE" w14:textId="64B13FFD"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54767690"/>
              <w:placeholder>
                <w:docPart w:val="E4EEB25C27054FF79273CB80A95C0D6C"/>
              </w:placeholder>
            </w:sdtPr>
            <w:sdtEndPr/>
            <w:sdtContent>
              <w:p w14:paraId="07EBB404" w14:textId="00358413"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62026845"/>
              <w:placeholder>
                <w:docPart w:val="26F19ADA9C774F08B8468548BBD5B34F"/>
              </w:placeholder>
            </w:sdtPr>
            <w:sdtEndPr/>
            <w:sdtContent>
              <w:p w14:paraId="7865B2B9" w14:textId="28E51E68"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486851639"/>
              <w:placeholder>
                <w:docPart w:val="00BDD030E9B9403DBE43D55207A1B5D1"/>
              </w:placeholder>
            </w:sdtPr>
            <w:sdtEndPr/>
            <w:sdtContent>
              <w:p w14:paraId="70866907" w14:textId="4BB62A52"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72398792"/>
              <w:placeholder>
                <w:docPart w:val="8405D9014A83457BBCA771615A38363C"/>
              </w:placeholder>
            </w:sdtPr>
            <w:sdtEndPr/>
            <w:sdtContent>
              <w:p w14:paraId="6F781B44" w14:textId="6739D2E0"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DD7E7A" w:rsidRPr="00DE346E" w:rsidRDefault="00DD7E7A" w:rsidP="00DD7E7A">
            <w:pPr>
              <w:rPr>
                <w:rFonts w:cstheme="minorHAnsi"/>
                <w:b/>
                <w:bCs/>
                <w:u w:val="single"/>
              </w:rPr>
            </w:pPr>
          </w:p>
        </w:tc>
        <w:tc>
          <w:tcPr>
            <w:tcW w:w="2270" w:type="dxa"/>
            <w:vMerge/>
          </w:tcPr>
          <w:p w14:paraId="35ED6796" w14:textId="77777777" w:rsidR="00DD7E7A" w:rsidRPr="00DE346E" w:rsidRDefault="00DD7E7A" w:rsidP="00DD7E7A">
            <w:pPr>
              <w:rPr>
                <w:rFonts w:cstheme="minorHAnsi"/>
                <w:b/>
                <w:bCs/>
                <w:u w:val="single"/>
              </w:rPr>
            </w:pPr>
          </w:p>
        </w:tc>
      </w:tr>
      <w:tr w:rsidR="00DD7E7A" w14:paraId="6E4D4A8E" w14:textId="447F4A07" w:rsidTr="0031177D">
        <w:trPr>
          <w:cantSplit/>
        </w:trPr>
        <w:tc>
          <w:tcPr>
            <w:tcW w:w="4312" w:type="dxa"/>
          </w:tcPr>
          <w:p w14:paraId="7B5F0931" w14:textId="3B2CA163" w:rsidR="00DD7E7A" w:rsidRPr="007F0D41" w:rsidRDefault="00DD7E7A" w:rsidP="00DD7E7A">
            <w:pPr>
              <w:jc w:val="right"/>
              <w:rPr>
                <w:rFonts w:cstheme="minorHAnsi"/>
                <w:b/>
                <w:bCs/>
              </w:rPr>
            </w:pPr>
            <w:r w:rsidRPr="007F0D41">
              <w:rPr>
                <w:rFonts w:cstheme="minorHAnsi"/>
                <w:b/>
                <w:bCs/>
              </w:rPr>
              <w:t>OPEN / CLOSED RECORD?</w:t>
            </w:r>
          </w:p>
        </w:tc>
        <w:tc>
          <w:tcPr>
            <w:tcW w:w="585" w:type="dxa"/>
            <w:vAlign w:val="center"/>
          </w:tcPr>
          <w:p w14:paraId="07F08E8C" w14:textId="167979F6" w:rsidR="00DD7E7A" w:rsidRPr="00DE346E" w:rsidRDefault="001E7F86" w:rsidP="0031177D">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2993A25" w14:textId="21191C19" w:rsidR="00DD7E7A" w:rsidRPr="00DE346E" w:rsidRDefault="001E7F86" w:rsidP="0031177D">
            <w:pPr>
              <w:rPr>
                <w:rFonts w:cstheme="minorHAnsi"/>
                <w:b/>
                <w:bCs/>
                <w:u w:val="single"/>
              </w:rPr>
            </w:pPr>
            <w:sdt>
              <w:sdtPr>
                <w:rPr>
                  <w:rFonts w:cstheme="minorHAnsi"/>
                  <w:sz w:val="20"/>
                  <w:szCs w:val="20"/>
                </w:rPr>
                <w:id w:val="-183749738"/>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45436049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B587A81" w14:textId="4A1A0615" w:rsidR="00DD7E7A" w:rsidRPr="00DE346E" w:rsidRDefault="001E7F86" w:rsidP="0031177D">
            <w:pPr>
              <w:rPr>
                <w:rFonts w:cstheme="minorHAnsi"/>
                <w:b/>
                <w:bCs/>
                <w:u w:val="single"/>
              </w:rPr>
            </w:pPr>
            <w:sdt>
              <w:sdtPr>
                <w:rPr>
                  <w:rFonts w:cstheme="minorHAnsi"/>
                  <w:sz w:val="20"/>
                  <w:szCs w:val="20"/>
                </w:rPr>
                <w:id w:val="834264030"/>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33511278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4C607144" w14:textId="37D216FF" w:rsidR="00DD7E7A" w:rsidRPr="00DE346E" w:rsidRDefault="001E7F86" w:rsidP="0031177D">
            <w:pPr>
              <w:rPr>
                <w:rFonts w:cstheme="minorHAnsi"/>
                <w:b/>
                <w:bCs/>
                <w:u w:val="single"/>
              </w:rPr>
            </w:pPr>
            <w:sdt>
              <w:sdtPr>
                <w:rPr>
                  <w:rFonts w:cstheme="minorHAnsi"/>
                  <w:sz w:val="20"/>
                  <w:szCs w:val="20"/>
                </w:rPr>
                <w:id w:val="-50536663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00720916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2AE625B5" w14:textId="11C72B04" w:rsidR="00DD7E7A" w:rsidRPr="00DE346E" w:rsidRDefault="001E7F86" w:rsidP="0031177D">
            <w:pPr>
              <w:rPr>
                <w:rFonts w:cstheme="minorHAnsi"/>
                <w:b/>
                <w:bCs/>
                <w:u w:val="single"/>
              </w:rPr>
            </w:pPr>
            <w:sdt>
              <w:sdtPr>
                <w:rPr>
                  <w:rFonts w:cstheme="minorHAnsi"/>
                  <w:sz w:val="20"/>
                  <w:szCs w:val="20"/>
                </w:rPr>
                <w:id w:val="1473173360"/>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35546094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A4148B9" w14:textId="6578A2FC" w:rsidR="00DD7E7A" w:rsidRPr="00DE346E" w:rsidRDefault="001E7F86" w:rsidP="0031177D">
            <w:pPr>
              <w:rPr>
                <w:rFonts w:cstheme="minorHAnsi"/>
                <w:b/>
                <w:bCs/>
                <w:u w:val="single"/>
              </w:rPr>
            </w:pPr>
            <w:sdt>
              <w:sdtPr>
                <w:rPr>
                  <w:rFonts w:cstheme="minorHAnsi"/>
                  <w:sz w:val="20"/>
                  <w:szCs w:val="20"/>
                </w:rPr>
                <w:id w:val="1056743416"/>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530523456"/>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158FD559" w14:textId="2F23026B" w:rsidR="00DD7E7A" w:rsidRPr="00DE346E" w:rsidRDefault="001E7F86" w:rsidP="0031177D">
            <w:pPr>
              <w:rPr>
                <w:rFonts w:cstheme="minorHAnsi"/>
                <w:b/>
                <w:bCs/>
                <w:u w:val="single"/>
              </w:rPr>
            </w:pPr>
            <w:sdt>
              <w:sdtPr>
                <w:rPr>
                  <w:rFonts w:cstheme="minorHAnsi"/>
                  <w:sz w:val="20"/>
                  <w:szCs w:val="20"/>
                </w:rPr>
                <w:id w:val="1624651822"/>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959097063"/>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49F87FA3" w14:textId="50035B46" w:rsidR="00DD7E7A" w:rsidRPr="00DE346E" w:rsidRDefault="001E7F86" w:rsidP="0031177D">
            <w:pPr>
              <w:rPr>
                <w:rFonts w:cstheme="minorHAnsi"/>
                <w:b/>
                <w:bCs/>
                <w:u w:val="single"/>
              </w:rPr>
            </w:pPr>
            <w:sdt>
              <w:sdtPr>
                <w:rPr>
                  <w:rFonts w:cstheme="minorHAnsi"/>
                  <w:sz w:val="20"/>
                  <w:szCs w:val="20"/>
                </w:rPr>
                <w:id w:val="213890996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635789943"/>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D4574EB" w14:textId="123329A4" w:rsidR="00DD7E7A" w:rsidRPr="00DE346E" w:rsidRDefault="001E7F86" w:rsidP="0031177D">
            <w:pPr>
              <w:rPr>
                <w:rFonts w:cstheme="minorHAnsi"/>
                <w:b/>
                <w:bCs/>
                <w:u w:val="single"/>
              </w:rPr>
            </w:pPr>
            <w:sdt>
              <w:sdtPr>
                <w:rPr>
                  <w:rFonts w:cstheme="minorHAnsi"/>
                  <w:sz w:val="20"/>
                  <w:szCs w:val="20"/>
                </w:rPr>
                <w:id w:val="1804422899"/>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0015994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4CA33A01" w14:textId="201261E4" w:rsidR="00DD7E7A" w:rsidRPr="00DE346E" w:rsidRDefault="001E7F86" w:rsidP="0031177D">
            <w:pPr>
              <w:rPr>
                <w:rFonts w:cstheme="minorHAnsi"/>
                <w:b/>
                <w:bCs/>
                <w:u w:val="single"/>
              </w:rPr>
            </w:pPr>
            <w:sdt>
              <w:sdtPr>
                <w:rPr>
                  <w:rFonts w:cstheme="minorHAnsi"/>
                  <w:sz w:val="20"/>
                  <w:szCs w:val="20"/>
                </w:rPr>
                <w:id w:val="97151058"/>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48019798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2CF52203" w14:textId="08D8CB42" w:rsidR="00DD7E7A" w:rsidRPr="00DE346E" w:rsidRDefault="001E7F86" w:rsidP="0031177D">
            <w:pPr>
              <w:rPr>
                <w:rFonts w:cstheme="minorHAnsi"/>
                <w:b/>
                <w:bCs/>
                <w:u w:val="single"/>
              </w:rPr>
            </w:pPr>
            <w:sdt>
              <w:sdtPr>
                <w:rPr>
                  <w:rFonts w:cstheme="minorHAnsi"/>
                  <w:sz w:val="20"/>
                  <w:szCs w:val="20"/>
                </w:rPr>
                <w:id w:val="188651696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70737740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326AB46" w14:textId="1D73CAD4" w:rsidR="00DD7E7A" w:rsidRPr="00DE346E" w:rsidRDefault="001E7F86" w:rsidP="0031177D">
            <w:pPr>
              <w:rPr>
                <w:rFonts w:cstheme="minorHAnsi"/>
                <w:b/>
                <w:bCs/>
                <w:u w:val="single"/>
              </w:rPr>
            </w:pPr>
            <w:sdt>
              <w:sdtPr>
                <w:rPr>
                  <w:rFonts w:cstheme="minorHAnsi"/>
                  <w:sz w:val="20"/>
                  <w:szCs w:val="20"/>
                </w:rPr>
                <w:id w:val="-96958402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214202096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0D8582A3" w14:textId="0593C0CE" w:rsidR="00DD7E7A" w:rsidRPr="00DE346E" w:rsidRDefault="001E7F86" w:rsidP="0031177D">
            <w:pPr>
              <w:rPr>
                <w:rFonts w:cstheme="minorHAnsi"/>
                <w:b/>
                <w:bCs/>
                <w:u w:val="single"/>
              </w:rPr>
            </w:pPr>
            <w:sdt>
              <w:sdtPr>
                <w:rPr>
                  <w:rFonts w:cstheme="minorHAnsi"/>
                  <w:sz w:val="20"/>
                  <w:szCs w:val="20"/>
                </w:rPr>
                <w:id w:val="46547123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750128749"/>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5F15166" w14:textId="2014C150" w:rsidR="00DD7E7A" w:rsidRPr="00DE346E" w:rsidRDefault="001E7F86" w:rsidP="0031177D">
            <w:pPr>
              <w:rPr>
                <w:rFonts w:cstheme="minorHAnsi"/>
                <w:b/>
                <w:bCs/>
                <w:u w:val="single"/>
              </w:rPr>
            </w:pPr>
            <w:sdt>
              <w:sdtPr>
                <w:rPr>
                  <w:rFonts w:cstheme="minorHAnsi"/>
                  <w:sz w:val="20"/>
                  <w:szCs w:val="20"/>
                </w:rPr>
                <w:id w:val="-165235702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42345892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25CC9A03" w14:textId="56180914" w:rsidR="00DD7E7A" w:rsidRPr="00DE346E" w:rsidRDefault="001E7F86" w:rsidP="0031177D">
            <w:pPr>
              <w:rPr>
                <w:rFonts w:cstheme="minorHAnsi"/>
                <w:b/>
                <w:bCs/>
                <w:u w:val="single"/>
              </w:rPr>
            </w:pPr>
            <w:sdt>
              <w:sdtPr>
                <w:rPr>
                  <w:rFonts w:cstheme="minorHAnsi"/>
                  <w:sz w:val="20"/>
                  <w:szCs w:val="20"/>
                </w:rPr>
                <w:id w:val="-514377342"/>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87499489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53D2468" w14:textId="58A1FF5D" w:rsidR="00DD7E7A" w:rsidRPr="00DE346E" w:rsidRDefault="001E7F86" w:rsidP="0031177D">
            <w:pPr>
              <w:rPr>
                <w:rFonts w:cstheme="minorHAnsi"/>
                <w:b/>
                <w:bCs/>
                <w:u w:val="single"/>
              </w:rPr>
            </w:pPr>
            <w:sdt>
              <w:sdtPr>
                <w:rPr>
                  <w:rFonts w:cstheme="minorHAnsi"/>
                  <w:sz w:val="20"/>
                  <w:szCs w:val="20"/>
                </w:rPr>
                <w:id w:val="-155304938"/>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65186879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05AA6FEB" w14:textId="060F884E" w:rsidR="00DD7E7A" w:rsidRPr="00DE346E" w:rsidRDefault="001E7F86" w:rsidP="0031177D">
            <w:pPr>
              <w:rPr>
                <w:rFonts w:cstheme="minorHAnsi"/>
                <w:b/>
                <w:bCs/>
                <w:u w:val="single"/>
              </w:rPr>
            </w:pPr>
            <w:sdt>
              <w:sdtPr>
                <w:rPr>
                  <w:rFonts w:cstheme="minorHAnsi"/>
                  <w:sz w:val="20"/>
                  <w:szCs w:val="20"/>
                </w:rPr>
                <w:id w:val="1044095856"/>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59212366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76943E71" w14:textId="2FF942CB" w:rsidR="00DD7E7A" w:rsidRPr="00DE346E" w:rsidRDefault="001E7F86" w:rsidP="0031177D">
            <w:pPr>
              <w:rPr>
                <w:rFonts w:cstheme="minorHAnsi"/>
                <w:b/>
                <w:bCs/>
                <w:u w:val="single"/>
              </w:rPr>
            </w:pPr>
            <w:sdt>
              <w:sdtPr>
                <w:rPr>
                  <w:rFonts w:cstheme="minorHAnsi"/>
                  <w:sz w:val="20"/>
                  <w:szCs w:val="20"/>
                </w:rPr>
                <w:id w:val="-203664412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913734593"/>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02C7E78" w14:textId="05A8EBAF" w:rsidR="00DD7E7A" w:rsidRPr="00DE346E" w:rsidRDefault="001E7F86" w:rsidP="0031177D">
            <w:pPr>
              <w:rPr>
                <w:rFonts w:cstheme="minorHAnsi"/>
                <w:b/>
                <w:bCs/>
                <w:u w:val="single"/>
              </w:rPr>
            </w:pPr>
            <w:sdt>
              <w:sdtPr>
                <w:rPr>
                  <w:rFonts w:cstheme="minorHAnsi"/>
                  <w:sz w:val="20"/>
                  <w:szCs w:val="20"/>
                </w:rPr>
                <w:id w:val="-1371522418"/>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57419719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5FCA087" w14:textId="791238FD" w:rsidR="00DD7E7A" w:rsidRPr="00DE346E" w:rsidRDefault="001E7F86" w:rsidP="0031177D">
            <w:pPr>
              <w:rPr>
                <w:rFonts w:cstheme="minorHAnsi"/>
                <w:b/>
                <w:bCs/>
                <w:u w:val="single"/>
              </w:rPr>
            </w:pPr>
            <w:sdt>
              <w:sdtPr>
                <w:rPr>
                  <w:rFonts w:cstheme="minorHAnsi"/>
                  <w:sz w:val="20"/>
                  <w:szCs w:val="20"/>
                </w:rPr>
                <w:id w:val="-98431549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076639406"/>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1158" w:type="dxa"/>
            <w:vMerge/>
          </w:tcPr>
          <w:p w14:paraId="37A73A34" w14:textId="27F8A99E" w:rsidR="00DD7E7A" w:rsidRPr="007D0A7E" w:rsidRDefault="00DD7E7A" w:rsidP="00DD7E7A">
            <w:pPr>
              <w:rPr>
                <w:rFonts w:cstheme="minorHAnsi"/>
              </w:rPr>
            </w:pPr>
          </w:p>
        </w:tc>
        <w:tc>
          <w:tcPr>
            <w:tcW w:w="2270" w:type="dxa"/>
            <w:vMerge/>
          </w:tcPr>
          <w:p w14:paraId="2570AA98" w14:textId="77777777" w:rsidR="00DD7E7A" w:rsidRPr="00DE346E" w:rsidRDefault="00DD7E7A" w:rsidP="00DD7E7A">
            <w:pPr>
              <w:rPr>
                <w:rFonts w:cstheme="minorHAnsi"/>
                <w:b/>
                <w:bCs/>
                <w:u w:val="single"/>
              </w:rPr>
            </w:pPr>
          </w:p>
        </w:tc>
      </w:tr>
      <w:tr w:rsidR="00234768" w14:paraId="28D06925" w14:textId="2E9D1EEB" w:rsidTr="005655C5">
        <w:trPr>
          <w:cantSplit/>
        </w:trPr>
        <w:tc>
          <w:tcPr>
            <w:tcW w:w="4312" w:type="dxa"/>
            <w:shd w:val="clear" w:color="auto" w:fill="E5EAF6"/>
            <w:vAlign w:val="center"/>
          </w:tcPr>
          <w:p w14:paraId="45E455EF" w14:textId="77777777" w:rsidR="00234768" w:rsidRPr="006C77E6" w:rsidRDefault="00234768" w:rsidP="00234768">
            <w:pPr>
              <w:rPr>
                <w:sz w:val="12"/>
                <w:szCs w:val="12"/>
              </w:rPr>
            </w:pPr>
          </w:p>
          <w:p w14:paraId="49C6BB4F" w14:textId="14D71988" w:rsidR="00234768" w:rsidRPr="004F34BC" w:rsidRDefault="001E7F86" w:rsidP="00234768">
            <w:pPr>
              <w:rPr>
                <w:rFonts w:cstheme="minorHAnsi"/>
                <w:b/>
                <w:bCs/>
              </w:rPr>
            </w:pPr>
            <w:hyperlink w:anchor="Med6G2" w:history="1">
              <w:r w:rsidR="00234768" w:rsidRPr="00725D96">
                <w:rPr>
                  <w:rStyle w:val="Hyperlink"/>
                  <w:rFonts w:cstheme="minorHAnsi"/>
                  <w:b/>
                  <w:bCs/>
                </w:rPr>
                <w:t>6-G-2</w:t>
              </w:r>
            </w:hyperlink>
            <w:r w:rsidR="00234768" w:rsidRPr="00534738">
              <w:t xml:space="preserve"> </w:t>
            </w:r>
            <w:r w:rsidR="00234768">
              <w:t xml:space="preserve">  </w:t>
            </w:r>
            <w:r w:rsidR="00234768" w:rsidRPr="00CC680C">
              <w:rPr>
                <w:i/>
                <w:iCs/>
              </w:rPr>
              <w:t>C-M, C</w:t>
            </w:r>
          </w:p>
          <w:p w14:paraId="29B8297A" w14:textId="680CB4BE" w:rsidR="00234768" w:rsidRPr="00D731C6" w:rsidRDefault="00234768" w:rsidP="00234768">
            <w:pPr>
              <w:rPr>
                <w:rFonts w:cstheme="minorHAnsi"/>
              </w:rPr>
            </w:pPr>
            <w:r>
              <w:rPr>
                <w:rFonts w:cstheme="minorHAnsi"/>
              </w:rPr>
              <w:t>Adequate screening for MH risk.</w:t>
            </w:r>
          </w:p>
        </w:tc>
        <w:tc>
          <w:tcPr>
            <w:tcW w:w="585" w:type="dxa"/>
            <w:shd w:val="clear" w:color="auto" w:fill="E5EAF6"/>
            <w:vAlign w:val="center"/>
          </w:tcPr>
          <w:p w14:paraId="191BFCBF" w14:textId="63C6E33B" w:rsidR="00234768" w:rsidRPr="00DE346E" w:rsidRDefault="001E7F86" w:rsidP="005655C5">
            <w:pPr>
              <w:ind w:left="-96"/>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5655C5">
                  <w:rPr>
                    <w:rFonts w:ascii="MS Gothic" w:eastAsia="MS Gothic" w:hAnsi="MS Gothic" w:cstheme="minorHAnsi" w:hint="eastAsia"/>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BBF38A" w14:textId="14810660" w:rsidR="00234768" w:rsidRPr="00DE346E" w:rsidRDefault="001E7F86" w:rsidP="005655C5">
            <w:pPr>
              <w:ind w:left="-96"/>
              <w:rPr>
                <w:rFonts w:cstheme="minorHAnsi"/>
                <w:b/>
                <w:bCs/>
                <w:u w:val="single"/>
              </w:rPr>
            </w:pPr>
            <w:sdt>
              <w:sdtPr>
                <w:rPr>
                  <w:rFonts w:cstheme="minorHAnsi"/>
                  <w:sz w:val="20"/>
                  <w:szCs w:val="20"/>
                </w:rPr>
                <w:id w:val="-17984506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54539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7AF244" w14:textId="566710F3" w:rsidR="00234768" w:rsidRPr="00DE346E" w:rsidRDefault="001E7F86" w:rsidP="005655C5">
            <w:pPr>
              <w:ind w:left="-96"/>
              <w:rPr>
                <w:rFonts w:cstheme="minorHAnsi"/>
                <w:b/>
                <w:bCs/>
                <w:u w:val="single"/>
              </w:rPr>
            </w:pPr>
            <w:sdt>
              <w:sdtPr>
                <w:rPr>
                  <w:rFonts w:cstheme="minorHAnsi"/>
                  <w:sz w:val="20"/>
                  <w:szCs w:val="20"/>
                </w:rPr>
                <w:id w:val="-1613813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11146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1ACDB37" w14:textId="1C7218E2" w:rsidR="00234768" w:rsidRPr="00DE346E" w:rsidRDefault="001E7F86" w:rsidP="005655C5">
            <w:pPr>
              <w:ind w:left="-96"/>
              <w:rPr>
                <w:rFonts w:cstheme="minorHAnsi"/>
                <w:b/>
                <w:bCs/>
                <w:u w:val="single"/>
              </w:rPr>
            </w:pPr>
            <w:sdt>
              <w:sdtPr>
                <w:rPr>
                  <w:rFonts w:cstheme="minorHAnsi"/>
                  <w:sz w:val="20"/>
                  <w:szCs w:val="20"/>
                </w:rPr>
                <w:id w:val="15427872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40337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F62B5E2" w14:textId="1CB7B0FA" w:rsidR="00234768" w:rsidRPr="00DE346E" w:rsidRDefault="001E7F86" w:rsidP="005655C5">
            <w:pPr>
              <w:ind w:left="-96"/>
              <w:rPr>
                <w:rFonts w:cstheme="minorHAnsi"/>
                <w:b/>
                <w:bCs/>
                <w:u w:val="single"/>
              </w:rPr>
            </w:pPr>
            <w:sdt>
              <w:sdtPr>
                <w:rPr>
                  <w:rFonts w:cstheme="minorHAnsi"/>
                  <w:sz w:val="20"/>
                  <w:szCs w:val="20"/>
                </w:rPr>
                <w:id w:val="-10685014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006969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E874F9" w14:textId="0535DA61" w:rsidR="00234768" w:rsidRPr="00DE346E" w:rsidRDefault="001E7F86" w:rsidP="005655C5">
            <w:pPr>
              <w:ind w:left="-96"/>
              <w:rPr>
                <w:rFonts w:cstheme="minorHAnsi"/>
                <w:b/>
                <w:bCs/>
                <w:u w:val="single"/>
              </w:rPr>
            </w:pPr>
            <w:sdt>
              <w:sdtPr>
                <w:rPr>
                  <w:rFonts w:cstheme="minorHAnsi"/>
                  <w:sz w:val="20"/>
                  <w:szCs w:val="20"/>
                </w:rPr>
                <w:id w:val="-7821889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41808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8DC2E13" w14:textId="4241B473" w:rsidR="00234768" w:rsidRPr="00DE346E" w:rsidRDefault="001E7F86" w:rsidP="005655C5">
            <w:pPr>
              <w:ind w:left="-96"/>
              <w:rPr>
                <w:rFonts w:cstheme="minorHAnsi"/>
                <w:b/>
                <w:bCs/>
                <w:u w:val="single"/>
              </w:rPr>
            </w:pPr>
            <w:sdt>
              <w:sdtPr>
                <w:rPr>
                  <w:rFonts w:cstheme="minorHAnsi"/>
                  <w:sz w:val="20"/>
                  <w:szCs w:val="20"/>
                </w:rPr>
                <w:id w:val="-1001844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77235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1E082E4" w14:textId="5B7B7E7F" w:rsidR="00234768" w:rsidRPr="00DE346E" w:rsidRDefault="001E7F86" w:rsidP="005655C5">
            <w:pPr>
              <w:ind w:left="-96"/>
              <w:rPr>
                <w:rFonts w:cstheme="minorHAnsi"/>
                <w:b/>
                <w:bCs/>
                <w:u w:val="single"/>
              </w:rPr>
            </w:pPr>
            <w:sdt>
              <w:sdtPr>
                <w:rPr>
                  <w:rFonts w:cstheme="minorHAnsi"/>
                  <w:sz w:val="20"/>
                  <w:szCs w:val="20"/>
                </w:rPr>
                <w:id w:val="21230989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227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0A4590" w14:textId="0389897C" w:rsidR="00234768" w:rsidRPr="00DE346E" w:rsidRDefault="001E7F86" w:rsidP="005655C5">
            <w:pPr>
              <w:ind w:left="-96"/>
              <w:rPr>
                <w:rFonts w:cstheme="minorHAnsi"/>
                <w:b/>
                <w:bCs/>
                <w:u w:val="single"/>
              </w:rPr>
            </w:pPr>
            <w:sdt>
              <w:sdtPr>
                <w:rPr>
                  <w:rFonts w:cstheme="minorHAnsi"/>
                  <w:sz w:val="20"/>
                  <w:szCs w:val="20"/>
                </w:rPr>
                <w:id w:val="17490005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9737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1B6BE5" w14:textId="775299EC" w:rsidR="00234768" w:rsidRPr="00DE346E" w:rsidRDefault="001E7F86" w:rsidP="005655C5">
            <w:pPr>
              <w:ind w:left="-96"/>
              <w:rPr>
                <w:rFonts w:cstheme="minorHAnsi"/>
                <w:b/>
                <w:bCs/>
                <w:u w:val="single"/>
              </w:rPr>
            </w:pPr>
            <w:sdt>
              <w:sdtPr>
                <w:rPr>
                  <w:rFonts w:cstheme="minorHAnsi"/>
                  <w:sz w:val="20"/>
                  <w:szCs w:val="20"/>
                </w:rPr>
                <w:id w:val="10672313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17786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070E13" w14:textId="693A467C" w:rsidR="00234768" w:rsidRPr="00DE346E" w:rsidRDefault="001E7F86" w:rsidP="005655C5">
            <w:pPr>
              <w:ind w:left="-96"/>
              <w:rPr>
                <w:rFonts w:cstheme="minorHAnsi"/>
                <w:b/>
                <w:bCs/>
                <w:u w:val="single"/>
              </w:rPr>
            </w:pPr>
            <w:sdt>
              <w:sdtPr>
                <w:rPr>
                  <w:rFonts w:cstheme="minorHAnsi"/>
                  <w:sz w:val="20"/>
                  <w:szCs w:val="20"/>
                </w:rPr>
                <w:id w:val="-2912910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22516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2B3DF97" w14:textId="416F4E66" w:rsidR="00234768" w:rsidRPr="00DE346E" w:rsidRDefault="001E7F86" w:rsidP="005655C5">
            <w:pPr>
              <w:ind w:left="-96"/>
              <w:rPr>
                <w:rFonts w:cstheme="minorHAnsi"/>
                <w:b/>
                <w:bCs/>
                <w:u w:val="single"/>
              </w:rPr>
            </w:pPr>
            <w:sdt>
              <w:sdtPr>
                <w:rPr>
                  <w:rFonts w:cstheme="minorHAnsi"/>
                  <w:sz w:val="20"/>
                  <w:szCs w:val="20"/>
                </w:rPr>
                <w:id w:val="418755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78211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95AB3F" w14:textId="79EBDE25" w:rsidR="00234768" w:rsidRPr="00DE346E" w:rsidRDefault="001E7F86" w:rsidP="005655C5">
            <w:pPr>
              <w:ind w:left="-96"/>
              <w:rPr>
                <w:rFonts w:cstheme="minorHAnsi"/>
                <w:b/>
                <w:bCs/>
                <w:u w:val="single"/>
              </w:rPr>
            </w:pPr>
            <w:sdt>
              <w:sdtPr>
                <w:rPr>
                  <w:rFonts w:cstheme="minorHAnsi"/>
                  <w:sz w:val="20"/>
                  <w:szCs w:val="20"/>
                </w:rPr>
                <w:id w:val="-10405199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6988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D798C7" w14:textId="712D9196" w:rsidR="00234768" w:rsidRPr="00DE346E" w:rsidRDefault="001E7F86" w:rsidP="005655C5">
            <w:pPr>
              <w:ind w:left="-96"/>
              <w:rPr>
                <w:rFonts w:cstheme="minorHAnsi"/>
                <w:b/>
                <w:bCs/>
                <w:u w:val="single"/>
              </w:rPr>
            </w:pPr>
            <w:sdt>
              <w:sdtPr>
                <w:rPr>
                  <w:rFonts w:cstheme="minorHAnsi"/>
                  <w:sz w:val="20"/>
                  <w:szCs w:val="20"/>
                </w:rPr>
                <w:id w:val="15525772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65383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0D0519" w14:textId="4ADA3527" w:rsidR="00234768" w:rsidRPr="00DE346E" w:rsidRDefault="001E7F86" w:rsidP="005655C5">
            <w:pPr>
              <w:ind w:left="-96"/>
              <w:rPr>
                <w:rFonts w:cstheme="minorHAnsi"/>
                <w:b/>
                <w:bCs/>
                <w:u w:val="single"/>
              </w:rPr>
            </w:pPr>
            <w:sdt>
              <w:sdtPr>
                <w:rPr>
                  <w:rFonts w:cstheme="minorHAnsi"/>
                  <w:sz w:val="20"/>
                  <w:szCs w:val="20"/>
                </w:rPr>
                <w:id w:val="-8037010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71204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898532" w14:textId="630BFCC2" w:rsidR="00234768" w:rsidRPr="00DE346E" w:rsidRDefault="001E7F86" w:rsidP="005655C5">
            <w:pPr>
              <w:ind w:left="-96"/>
              <w:rPr>
                <w:rFonts w:cstheme="minorHAnsi"/>
                <w:b/>
                <w:bCs/>
                <w:u w:val="single"/>
              </w:rPr>
            </w:pPr>
            <w:sdt>
              <w:sdtPr>
                <w:rPr>
                  <w:rFonts w:cstheme="minorHAnsi"/>
                  <w:sz w:val="20"/>
                  <w:szCs w:val="20"/>
                </w:rPr>
                <w:id w:val="11506378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85953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7C7A554" w14:textId="25AF710F" w:rsidR="00234768" w:rsidRPr="00DE346E" w:rsidRDefault="001E7F86" w:rsidP="005655C5">
            <w:pPr>
              <w:ind w:left="-96"/>
              <w:rPr>
                <w:rFonts w:cstheme="minorHAnsi"/>
                <w:b/>
                <w:bCs/>
                <w:u w:val="single"/>
              </w:rPr>
            </w:pPr>
            <w:sdt>
              <w:sdtPr>
                <w:rPr>
                  <w:rFonts w:cstheme="minorHAnsi"/>
                  <w:sz w:val="20"/>
                  <w:szCs w:val="20"/>
                </w:rPr>
                <w:id w:val="-14789091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5111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11E835F" w14:textId="7494D690" w:rsidR="00234768" w:rsidRPr="00DE346E" w:rsidRDefault="001E7F86" w:rsidP="005655C5">
            <w:pPr>
              <w:ind w:left="-96"/>
              <w:rPr>
                <w:rFonts w:cstheme="minorHAnsi"/>
                <w:b/>
                <w:bCs/>
                <w:u w:val="single"/>
              </w:rPr>
            </w:pPr>
            <w:sdt>
              <w:sdtPr>
                <w:rPr>
                  <w:rFonts w:cstheme="minorHAnsi"/>
                  <w:sz w:val="20"/>
                  <w:szCs w:val="20"/>
                </w:rPr>
                <w:id w:val="8491430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47808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A2B717" w14:textId="59FE78D2" w:rsidR="00234768" w:rsidRPr="00DE346E" w:rsidRDefault="001E7F86" w:rsidP="005655C5">
            <w:pPr>
              <w:ind w:left="-96"/>
              <w:rPr>
                <w:rFonts w:cstheme="minorHAnsi"/>
                <w:b/>
                <w:bCs/>
                <w:u w:val="single"/>
              </w:rPr>
            </w:pPr>
            <w:sdt>
              <w:sdtPr>
                <w:rPr>
                  <w:rFonts w:cstheme="minorHAnsi"/>
                  <w:sz w:val="20"/>
                  <w:szCs w:val="20"/>
                </w:rPr>
                <w:id w:val="13891448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969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F56D68E" w14:textId="088C95C6" w:rsidR="00234768" w:rsidRPr="00DE346E" w:rsidRDefault="001E7F86" w:rsidP="005655C5">
            <w:pPr>
              <w:ind w:left="-96"/>
              <w:rPr>
                <w:rFonts w:cstheme="minorHAnsi"/>
                <w:b/>
                <w:bCs/>
                <w:u w:val="single"/>
              </w:rPr>
            </w:pPr>
            <w:sdt>
              <w:sdtPr>
                <w:rPr>
                  <w:rFonts w:cstheme="minorHAnsi"/>
                  <w:sz w:val="20"/>
                  <w:szCs w:val="20"/>
                </w:rPr>
                <w:id w:val="10121856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58158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523624017"/>
            <w:lock w:val="sdtLocked"/>
            <w:placeholder>
              <w:docPart w:val="1EB8A7592BA546DBB958799CF0BB847A"/>
            </w:placeholder>
            <w:showingPlcHdr/>
          </w:sdtPr>
          <w:sdtEndPr/>
          <w:sdtContent>
            <w:tc>
              <w:tcPr>
                <w:tcW w:w="1158" w:type="dxa"/>
                <w:shd w:val="clear" w:color="auto" w:fill="E5EAF6"/>
                <w:vAlign w:val="center"/>
              </w:tcPr>
              <w:p w14:paraId="2171E054" w14:textId="68A6701C"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362E69AE224743DBB6AF9963B13C89B8"/>
            </w:placeholder>
            <w:showingPlcHdr/>
          </w:sdtPr>
          <w:sdtEndPr/>
          <w:sdtContent>
            <w:tc>
              <w:tcPr>
                <w:tcW w:w="2270" w:type="dxa"/>
                <w:shd w:val="clear" w:color="auto" w:fill="E5EAF6"/>
                <w:vAlign w:val="center"/>
              </w:tcPr>
              <w:p w14:paraId="28B7A8B8" w14:textId="1010C81D" w:rsidR="00234768" w:rsidRPr="00DE346E" w:rsidRDefault="00234768" w:rsidP="00234768">
                <w:pPr>
                  <w:rPr>
                    <w:rFonts w:cstheme="minorHAnsi"/>
                    <w:b/>
                    <w:bCs/>
                    <w:u w:val="single"/>
                  </w:rPr>
                </w:pPr>
                <w:r>
                  <w:rPr>
                    <w:rStyle w:val="PlaceholderText"/>
                  </w:rPr>
                  <w:t>Total Reviewed</w:t>
                </w:r>
              </w:p>
            </w:tc>
          </w:sdtContent>
        </w:sdt>
      </w:tr>
      <w:tr w:rsidR="001A5FCE" w14:paraId="2BECBFDF" w14:textId="77777777" w:rsidTr="005655C5">
        <w:trPr>
          <w:cantSplit/>
        </w:trPr>
        <w:tc>
          <w:tcPr>
            <w:tcW w:w="19440" w:type="dxa"/>
            <w:gridSpan w:val="23"/>
            <w:shd w:val="clear" w:color="auto" w:fill="E5EAF6"/>
            <w:vAlign w:val="center"/>
          </w:tcPr>
          <w:p w14:paraId="5B674FD8" w14:textId="500FB988" w:rsidR="001A5FCE" w:rsidRPr="00D731C6" w:rsidRDefault="000B135D"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234768" w14:paraId="168F3011" w14:textId="77777777" w:rsidTr="005655C5">
        <w:trPr>
          <w:cantSplit/>
        </w:trPr>
        <w:tc>
          <w:tcPr>
            <w:tcW w:w="4312" w:type="dxa"/>
            <w:vAlign w:val="center"/>
          </w:tcPr>
          <w:p w14:paraId="114ECA76" w14:textId="77777777" w:rsidR="00234768" w:rsidRPr="0045038E" w:rsidRDefault="00234768" w:rsidP="00234768">
            <w:pPr>
              <w:rPr>
                <w:sz w:val="12"/>
                <w:szCs w:val="12"/>
              </w:rPr>
            </w:pPr>
          </w:p>
          <w:p w14:paraId="73ABD620" w14:textId="11001A4E" w:rsidR="00234768" w:rsidRPr="00A561C2" w:rsidRDefault="001E7F86" w:rsidP="00234768">
            <w:pPr>
              <w:rPr>
                <w:rFonts w:cstheme="minorHAnsi"/>
                <w:b/>
                <w:bCs/>
              </w:rPr>
            </w:pPr>
            <w:hyperlink w:anchor="Med8A8" w:history="1">
              <w:r w:rsidR="00234768" w:rsidRPr="00142DE5">
                <w:rPr>
                  <w:rStyle w:val="Hyperlink"/>
                  <w:b/>
                  <w:bCs/>
                </w:rPr>
                <w:t>8-A-8</w:t>
              </w:r>
              <w:r w:rsidR="00234768" w:rsidRPr="00142DE5">
                <w:rPr>
                  <w:rStyle w:val="Hyperlink"/>
                </w:rPr>
                <w:t xml:space="preserve">  </w:t>
              </w:r>
            </w:hyperlink>
            <w:r w:rsidR="00234768">
              <w:t xml:space="preserve"> </w:t>
            </w:r>
            <w:r w:rsidR="00234768" w:rsidRPr="00CC680C">
              <w:rPr>
                <w:i/>
                <w:iCs/>
              </w:rPr>
              <w:t>A, B, C-M, C</w:t>
            </w:r>
          </w:p>
          <w:p w14:paraId="1D2E6067" w14:textId="22428B2E" w:rsidR="00234768" w:rsidRPr="00D731C6" w:rsidRDefault="00234768" w:rsidP="00234768">
            <w:pPr>
              <w:rPr>
                <w:rFonts w:cstheme="minorHAnsi"/>
              </w:rPr>
            </w:pPr>
            <w:r w:rsidRPr="006B2EAF">
              <w:rPr>
                <w:rFonts w:cstheme="minorHAnsi"/>
              </w:rPr>
              <w:t>Every record must be accurate, legible, and promptly completed.</w:t>
            </w:r>
          </w:p>
        </w:tc>
        <w:tc>
          <w:tcPr>
            <w:tcW w:w="585" w:type="dxa"/>
            <w:vAlign w:val="center"/>
          </w:tcPr>
          <w:p w14:paraId="1734FE40" w14:textId="409150DC" w:rsidR="00234768" w:rsidRPr="00DE346E" w:rsidRDefault="001E7F86" w:rsidP="005655C5">
            <w:pPr>
              <w:ind w:left="-96"/>
              <w:rPr>
                <w:rFonts w:cstheme="minorHAnsi"/>
                <w:b/>
                <w:bCs/>
                <w:u w:val="single"/>
              </w:rPr>
            </w:pPr>
            <w:sdt>
              <w:sdtPr>
                <w:rPr>
                  <w:rFonts w:cstheme="minorHAnsi"/>
                  <w:sz w:val="20"/>
                  <w:szCs w:val="20"/>
                </w:rPr>
                <w:id w:val="-25485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690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0AA4E1" w14:textId="469BFBEE" w:rsidR="00234768" w:rsidRPr="00DE346E" w:rsidRDefault="001E7F86" w:rsidP="005655C5">
            <w:pPr>
              <w:ind w:left="-96"/>
              <w:rPr>
                <w:rFonts w:cstheme="minorHAnsi"/>
                <w:b/>
                <w:bCs/>
                <w:u w:val="single"/>
              </w:rPr>
            </w:pPr>
            <w:sdt>
              <w:sdtPr>
                <w:rPr>
                  <w:rFonts w:cstheme="minorHAnsi"/>
                  <w:sz w:val="20"/>
                  <w:szCs w:val="20"/>
                </w:rPr>
                <w:id w:val="-545218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4858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E643E75" w14:textId="176792FF" w:rsidR="00234768" w:rsidRPr="00DE346E" w:rsidRDefault="001E7F86" w:rsidP="005655C5">
            <w:pPr>
              <w:ind w:left="-96"/>
              <w:rPr>
                <w:rFonts w:cstheme="minorHAnsi"/>
                <w:b/>
                <w:bCs/>
                <w:u w:val="single"/>
              </w:rPr>
            </w:pPr>
            <w:sdt>
              <w:sdtPr>
                <w:rPr>
                  <w:rFonts w:cstheme="minorHAnsi"/>
                  <w:sz w:val="20"/>
                  <w:szCs w:val="20"/>
                </w:rPr>
                <w:id w:val="5330819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48152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BCC581" w14:textId="37134CAF" w:rsidR="00234768" w:rsidRPr="00DE346E" w:rsidRDefault="001E7F86" w:rsidP="005655C5">
            <w:pPr>
              <w:ind w:left="-96"/>
              <w:rPr>
                <w:rFonts w:cstheme="minorHAnsi"/>
                <w:b/>
                <w:bCs/>
                <w:u w:val="single"/>
              </w:rPr>
            </w:pPr>
            <w:sdt>
              <w:sdtPr>
                <w:rPr>
                  <w:rFonts w:cstheme="minorHAnsi"/>
                  <w:sz w:val="20"/>
                  <w:szCs w:val="20"/>
                </w:rPr>
                <w:id w:val="-15311034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90391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F1A5C8" w14:textId="2D72FF6E" w:rsidR="00234768" w:rsidRPr="00DE346E" w:rsidRDefault="001E7F86" w:rsidP="005655C5">
            <w:pPr>
              <w:ind w:left="-96"/>
              <w:rPr>
                <w:rFonts w:cstheme="minorHAnsi"/>
                <w:b/>
                <w:bCs/>
                <w:u w:val="single"/>
              </w:rPr>
            </w:pPr>
            <w:sdt>
              <w:sdtPr>
                <w:rPr>
                  <w:rFonts w:cstheme="minorHAnsi"/>
                  <w:sz w:val="20"/>
                  <w:szCs w:val="20"/>
                </w:rPr>
                <w:id w:val="-3926617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97915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719ACF" w14:textId="5A0CBC75" w:rsidR="00234768" w:rsidRPr="00DE346E" w:rsidRDefault="001E7F86" w:rsidP="005655C5">
            <w:pPr>
              <w:ind w:left="-96"/>
              <w:rPr>
                <w:rFonts w:cstheme="minorHAnsi"/>
                <w:b/>
                <w:bCs/>
                <w:u w:val="single"/>
              </w:rPr>
            </w:pPr>
            <w:sdt>
              <w:sdtPr>
                <w:rPr>
                  <w:rFonts w:cstheme="minorHAnsi"/>
                  <w:sz w:val="20"/>
                  <w:szCs w:val="20"/>
                </w:rPr>
                <w:id w:val="12963360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26768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4CD709" w14:textId="79BC6AEE" w:rsidR="00234768" w:rsidRPr="00DE346E" w:rsidRDefault="001E7F86" w:rsidP="005655C5">
            <w:pPr>
              <w:ind w:left="-96"/>
              <w:rPr>
                <w:rFonts w:cstheme="minorHAnsi"/>
                <w:b/>
                <w:bCs/>
                <w:u w:val="single"/>
              </w:rPr>
            </w:pPr>
            <w:sdt>
              <w:sdtPr>
                <w:rPr>
                  <w:rFonts w:cstheme="minorHAnsi"/>
                  <w:sz w:val="20"/>
                  <w:szCs w:val="20"/>
                </w:rPr>
                <w:id w:val="-13995226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17619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EE233F6" w14:textId="24C9CBD7" w:rsidR="00234768" w:rsidRPr="00DE346E" w:rsidRDefault="001E7F86" w:rsidP="005655C5">
            <w:pPr>
              <w:ind w:left="-96"/>
              <w:rPr>
                <w:rFonts w:cstheme="minorHAnsi"/>
                <w:b/>
                <w:bCs/>
                <w:u w:val="single"/>
              </w:rPr>
            </w:pPr>
            <w:sdt>
              <w:sdtPr>
                <w:rPr>
                  <w:rFonts w:cstheme="minorHAnsi"/>
                  <w:sz w:val="20"/>
                  <w:szCs w:val="20"/>
                </w:rPr>
                <w:id w:val="-1453608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265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F026FB" w14:textId="068D3BB8" w:rsidR="00234768" w:rsidRPr="00DE346E" w:rsidRDefault="001E7F86" w:rsidP="005655C5">
            <w:pPr>
              <w:ind w:left="-96"/>
              <w:rPr>
                <w:rFonts w:cstheme="minorHAnsi"/>
                <w:b/>
                <w:bCs/>
                <w:u w:val="single"/>
              </w:rPr>
            </w:pPr>
            <w:sdt>
              <w:sdtPr>
                <w:rPr>
                  <w:rFonts w:cstheme="minorHAnsi"/>
                  <w:sz w:val="20"/>
                  <w:szCs w:val="20"/>
                </w:rPr>
                <w:id w:val="-1469726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173231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143105" w14:textId="500454E7" w:rsidR="00234768" w:rsidRPr="00DE346E" w:rsidRDefault="001E7F86" w:rsidP="005655C5">
            <w:pPr>
              <w:ind w:left="-96"/>
              <w:rPr>
                <w:rFonts w:cstheme="minorHAnsi"/>
                <w:b/>
                <w:bCs/>
                <w:u w:val="single"/>
              </w:rPr>
            </w:pPr>
            <w:sdt>
              <w:sdtPr>
                <w:rPr>
                  <w:rFonts w:cstheme="minorHAnsi"/>
                  <w:sz w:val="20"/>
                  <w:szCs w:val="20"/>
                </w:rPr>
                <w:id w:val="-9285769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98011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A94B62" w14:textId="4CBAA240" w:rsidR="00234768" w:rsidRPr="00DE346E" w:rsidRDefault="001E7F86" w:rsidP="005655C5">
            <w:pPr>
              <w:ind w:left="-96"/>
              <w:rPr>
                <w:rFonts w:cstheme="minorHAnsi"/>
                <w:b/>
                <w:bCs/>
                <w:u w:val="single"/>
              </w:rPr>
            </w:pPr>
            <w:sdt>
              <w:sdtPr>
                <w:rPr>
                  <w:rFonts w:cstheme="minorHAnsi"/>
                  <w:sz w:val="20"/>
                  <w:szCs w:val="20"/>
                </w:rPr>
                <w:id w:val="19329343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95488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BDBBC7" w14:textId="0A45FFDD" w:rsidR="00234768" w:rsidRPr="00DE346E" w:rsidRDefault="001E7F86" w:rsidP="005655C5">
            <w:pPr>
              <w:ind w:left="-96"/>
              <w:rPr>
                <w:rFonts w:cstheme="minorHAnsi"/>
                <w:b/>
                <w:bCs/>
                <w:u w:val="single"/>
              </w:rPr>
            </w:pPr>
            <w:sdt>
              <w:sdtPr>
                <w:rPr>
                  <w:rFonts w:cstheme="minorHAnsi"/>
                  <w:sz w:val="20"/>
                  <w:szCs w:val="20"/>
                </w:rPr>
                <w:id w:val="15270505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63107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5D99E94" w14:textId="617C994E" w:rsidR="00234768" w:rsidRPr="00DE346E" w:rsidRDefault="001E7F86" w:rsidP="005655C5">
            <w:pPr>
              <w:ind w:left="-96"/>
              <w:rPr>
                <w:rFonts w:cstheme="minorHAnsi"/>
                <w:b/>
                <w:bCs/>
                <w:u w:val="single"/>
              </w:rPr>
            </w:pPr>
            <w:sdt>
              <w:sdtPr>
                <w:rPr>
                  <w:rFonts w:cstheme="minorHAnsi"/>
                  <w:sz w:val="20"/>
                  <w:szCs w:val="20"/>
                </w:rPr>
                <w:id w:val="-19825257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88515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A57314" w14:textId="47F72241" w:rsidR="00234768" w:rsidRPr="00DE346E" w:rsidRDefault="001E7F86" w:rsidP="005655C5">
            <w:pPr>
              <w:ind w:left="-96"/>
              <w:rPr>
                <w:rFonts w:cstheme="minorHAnsi"/>
                <w:b/>
                <w:bCs/>
                <w:u w:val="single"/>
              </w:rPr>
            </w:pPr>
            <w:sdt>
              <w:sdtPr>
                <w:rPr>
                  <w:rFonts w:cstheme="minorHAnsi"/>
                  <w:sz w:val="20"/>
                  <w:szCs w:val="20"/>
                </w:rPr>
                <w:id w:val="-17626008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16235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E3C7B8B" w14:textId="50BD6549" w:rsidR="00234768" w:rsidRPr="00DE346E" w:rsidRDefault="001E7F86" w:rsidP="005655C5">
            <w:pPr>
              <w:ind w:left="-96"/>
              <w:rPr>
                <w:rFonts w:cstheme="minorHAnsi"/>
                <w:b/>
                <w:bCs/>
                <w:u w:val="single"/>
              </w:rPr>
            </w:pPr>
            <w:sdt>
              <w:sdtPr>
                <w:rPr>
                  <w:rFonts w:cstheme="minorHAnsi"/>
                  <w:sz w:val="20"/>
                  <w:szCs w:val="20"/>
                </w:rPr>
                <w:id w:val="10394779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6167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5C3C98" w14:textId="224144B0" w:rsidR="00234768" w:rsidRPr="00DE346E" w:rsidRDefault="001E7F86" w:rsidP="005655C5">
            <w:pPr>
              <w:ind w:left="-96"/>
              <w:rPr>
                <w:rFonts w:cstheme="minorHAnsi"/>
                <w:b/>
                <w:bCs/>
                <w:u w:val="single"/>
              </w:rPr>
            </w:pPr>
            <w:sdt>
              <w:sdtPr>
                <w:rPr>
                  <w:rFonts w:cstheme="minorHAnsi"/>
                  <w:sz w:val="20"/>
                  <w:szCs w:val="20"/>
                </w:rPr>
                <w:id w:val="4879039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338535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8D566F" w14:textId="5E50FAE0" w:rsidR="00234768" w:rsidRPr="00DE346E" w:rsidRDefault="001E7F86" w:rsidP="005655C5">
            <w:pPr>
              <w:ind w:left="-96"/>
              <w:rPr>
                <w:rFonts w:cstheme="minorHAnsi"/>
                <w:b/>
                <w:bCs/>
                <w:u w:val="single"/>
              </w:rPr>
            </w:pPr>
            <w:sdt>
              <w:sdtPr>
                <w:rPr>
                  <w:rFonts w:cstheme="minorHAnsi"/>
                  <w:sz w:val="20"/>
                  <w:szCs w:val="20"/>
                </w:rPr>
                <w:id w:val="8256315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06679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B39912E" w14:textId="02952756" w:rsidR="00234768" w:rsidRPr="00DE346E" w:rsidRDefault="001E7F86" w:rsidP="005655C5">
            <w:pPr>
              <w:ind w:left="-96"/>
              <w:rPr>
                <w:rFonts w:cstheme="minorHAnsi"/>
                <w:b/>
                <w:bCs/>
                <w:u w:val="single"/>
              </w:rPr>
            </w:pPr>
            <w:sdt>
              <w:sdtPr>
                <w:rPr>
                  <w:rFonts w:cstheme="minorHAnsi"/>
                  <w:sz w:val="20"/>
                  <w:szCs w:val="20"/>
                </w:rPr>
                <w:id w:val="20497244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57592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A8355AC" w14:textId="066A0AFB" w:rsidR="00234768" w:rsidRPr="00DE346E" w:rsidRDefault="001E7F86" w:rsidP="005655C5">
            <w:pPr>
              <w:ind w:left="-96"/>
              <w:rPr>
                <w:rFonts w:cstheme="minorHAnsi"/>
                <w:b/>
                <w:bCs/>
                <w:u w:val="single"/>
              </w:rPr>
            </w:pPr>
            <w:sdt>
              <w:sdtPr>
                <w:rPr>
                  <w:rFonts w:cstheme="minorHAnsi"/>
                  <w:sz w:val="20"/>
                  <w:szCs w:val="20"/>
                </w:rPr>
                <w:id w:val="-98447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41370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7A77A9" w14:textId="7A17D47B" w:rsidR="00234768" w:rsidRPr="00DE346E" w:rsidRDefault="001E7F86" w:rsidP="005655C5">
            <w:pPr>
              <w:ind w:left="-96"/>
              <w:rPr>
                <w:rFonts w:cstheme="minorHAnsi"/>
                <w:b/>
                <w:bCs/>
                <w:u w:val="single"/>
              </w:rPr>
            </w:pPr>
            <w:sdt>
              <w:sdtPr>
                <w:rPr>
                  <w:rFonts w:cstheme="minorHAnsi"/>
                  <w:sz w:val="20"/>
                  <w:szCs w:val="20"/>
                </w:rPr>
                <w:id w:val="20652081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22473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397475"/>
            <w:placeholder>
              <w:docPart w:val="C8EAA59306A94902B7F7C80C52422EB8"/>
            </w:placeholder>
            <w:showingPlcHdr/>
          </w:sdtPr>
          <w:sdtEndPr/>
          <w:sdtContent>
            <w:tc>
              <w:tcPr>
                <w:tcW w:w="1158" w:type="dxa"/>
                <w:vAlign w:val="center"/>
              </w:tcPr>
              <w:p w14:paraId="744D4F81" w14:textId="77777777"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679243082"/>
            <w:placeholder>
              <w:docPart w:val="0BC2C71F30E44116872EEEA18A8D26FD"/>
            </w:placeholder>
            <w:showingPlcHdr/>
          </w:sdtPr>
          <w:sdtEndPr/>
          <w:sdtContent>
            <w:tc>
              <w:tcPr>
                <w:tcW w:w="2270" w:type="dxa"/>
                <w:vAlign w:val="center"/>
              </w:tcPr>
              <w:p w14:paraId="54F00225" w14:textId="77777777" w:rsidR="00234768" w:rsidRPr="00DE346E" w:rsidRDefault="00234768" w:rsidP="00234768">
                <w:pPr>
                  <w:rPr>
                    <w:rFonts w:cstheme="minorHAnsi"/>
                    <w:b/>
                    <w:bCs/>
                    <w:u w:val="single"/>
                  </w:rPr>
                </w:pPr>
                <w:r>
                  <w:rPr>
                    <w:rStyle w:val="PlaceholderText"/>
                  </w:rPr>
                  <w:t>Total Reviewed</w:t>
                </w:r>
              </w:p>
            </w:tc>
          </w:sdtContent>
        </w:sdt>
      </w:tr>
      <w:tr w:rsidR="001D63E0" w14:paraId="72A0EBE9" w14:textId="77777777" w:rsidTr="005655C5">
        <w:trPr>
          <w:cantSplit/>
        </w:trPr>
        <w:tc>
          <w:tcPr>
            <w:tcW w:w="19440" w:type="dxa"/>
            <w:gridSpan w:val="23"/>
            <w:vAlign w:val="center"/>
          </w:tcPr>
          <w:p w14:paraId="0E33C1DD" w14:textId="77777777" w:rsidR="001D63E0" w:rsidRPr="00D731C6" w:rsidRDefault="001D63E0"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234768" w14:paraId="7AEFEF04" w14:textId="771BC546" w:rsidTr="005655C5">
        <w:trPr>
          <w:cantSplit/>
        </w:trPr>
        <w:tc>
          <w:tcPr>
            <w:tcW w:w="4312" w:type="dxa"/>
            <w:shd w:val="clear" w:color="auto" w:fill="E5EAF6"/>
            <w:vAlign w:val="center"/>
          </w:tcPr>
          <w:p w14:paraId="6EDF3EF3" w14:textId="77777777" w:rsidR="00234768" w:rsidRPr="0045038E" w:rsidRDefault="00234768" w:rsidP="00234768">
            <w:pPr>
              <w:rPr>
                <w:sz w:val="12"/>
                <w:szCs w:val="12"/>
              </w:rPr>
            </w:pPr>
          </w:p>
          <w:p w14:paraId="7595B4F5" w14:textId="08C5BF4F" w:rsidR="00234768" w:rsidRPr="00A561C2" w:rsidRDefault="001E7F86" w:rsidP="00234768">
            <w:pPr>
              <w:rPr>
                <w:rFonts w:cstheme="minorHAnsi"/>
                <w:b/>
                <w:bCs/>
              </w:rPr>
            </w:pPr>
            <w:hyperlink w:anchor="Med8B7" w:tooltip="Click to See Full Standard" w:history="1">
              <w:r w:rsidR="00234768" w:rsidRPr="00214DAF">
                <w:rPr>
                  <w:rStyle w:val="Hyperlink"/>
                  <w:rFonts w:cstheme="minorHAnsi"/>
                  <w:b/>
                  <w:bCs/>
                </w:rPr>
                <w:t>8-B-7</w:t>
              </w:r>
            </w:hyperlink>
            <w:r w:rsidR="00234768" w:rsidRPr="00534738">
              <w:t xml:space="preserve"> </w:t>
            </w:r>
            <w:r w:rsidR="00234768">
              <w:t xml:space="preserve">  </w:t>
            </w:r>
            <w:r w:rsidR="00234768" w:rsidRPr="00CC680C">
              <w:rPr>
                <w:i/>
                <w:iCs/>
              </w:rPr>
              <w:t>A, B, C-M, C</w:t>
            </w:r>
          </w:p>
          <w:p w14:paraId="33B18A9E" w14:textId="0B4C2147" w:rsidR="00234768" w:rsidRPr="00D731C6" w:rsidRDefault="00234768" w:rsidP="00234768">
            <w:pPr>
              <w:rPr>
                <w:rFonts w:cstheme="minorHAnsi"/>
              </w:rPr>
            </w:pPr>
            <w:r w:rsidRPr="0002034B">
              <w:rPr>
                <w:rFonts w:cstheme="minorHAnsi"/>
              </w:rPr>
              <w:t>History &amp; Physical</w:t>
            </w:r>
            <w:r>
              <w:rPr>
                <w:rFonts w:cstheme="minorHAnsi"/>
              </w:rPr>
              <w:t>.</w:t>
            </w:r>
          </w:p>
        </w:tc>
        <w:tc>
          <w:tcPr>
            <w:tcW w:w="585" w:type="dxa"/>
            <w:shd w:val="clear" w:color="auto" w:fill="E5EAF6"/>
            <w:vAlign w:val="center"/>
          </w:tcPr>
          <w:p w14:paraId="3D1FA065" w14:textId="7F7D986A" w:rsidR="00234768" w:rsidRPr="00DE346E" w:rsidRDefault="001E7F86" w:rsidP="005655C5">
            <w:pPr>
              <w:ind w:left="-96"/>
              <w:rPr>
                <w:rFonts w:cstheme="minorHAnsi"/>
                <w:b/>
                <w:bCs/>
                <w:u w:val="single"/>
              </w:rPr>
            </w:pPr>
            <w:sdt>
              <w:sdtPr>
                <w:rPr>
                  <w:rFonts w:cstheme="minorHAnsi"/>
                  <w:sz w:val="20"/>
                  <w:szCs w:val="20"/>
                </w:rPr>
                <w:id w:val="-5963297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68758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592A19" w14:textId="5BA41105" w:rsidR="00234768" w:rsidRPr="00DE346E" w:rsidRDefault="001E7F86" w:rsidP="005655C5">
            <w:pPr>
              <w:ind w:left="-96"/>
              <w:rPr>
                <w:rFonts w:cstheme="minorHAnsi"/>
                <w:b/>
                <w:bCs/>
                <w:u w:val="single"/>
              </w:rPr>
            </w:pPr>
            <w:sdt>
              <w:sdtPr>
                <w:rPr>
                  <w:rFonts w:cstheme="minorHAnsi"/>
                  <w:sz w:val="20"/>
                  <w:szCs w:val="20"/>
                </w:rPr>
                <w:id w:val="-2280083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77378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B0A7AB" w14:textId="495777FF" w:rsidR="00234768" w:rsidRPr="00DE346E" w:rsidRDefault="001E7F86" w:rsidP="005655C5">
            <w:pPr>
              <w:ind w:left="-96"/>
              <w:rPr>
                <w:rFonts w:cstheme="minorHAnsi"/>
                <w:b/>
                <w:bCs/>
                <w:u w:val="single"/>
              </w:rPr>
            </w:pPr>
            <w:sdt>
              <w:sdtPr>
                <w:rPr>
                  <w:rFonts w:cstheme="minorHAnsi"/>
                  <w:sz w:val="20"/>
                  <w:szCs w:val="20"/>
                </w:rPr>
                <w:id w:val="19166620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52587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1D39DE" w14:textId="14FA606D" w:rsidR="00234768" w:rsidRPr="00DE346E" w:rsidRDefault="001E7F86" w:rsidP="005655C5">
            <w:pPr>
              <w:ind w:left="-96"/>
              <w:rPr>
                <w:rFonts w:cstheme="minorHAnsi"/>
                <w:b/>
                <w:bCs/>
                <w:u w:val="single"/>
              </w:rPr>
            </w:pPr>
            <w:sdt>
              <w:sdtPr>
                <w:rPr>
                  <w:rFonts w:cstheme="minorHAnsi"/>
                  <w:sz w:val="20"/>
                  <w:szCs w:val="20"/>
                </w:rPr>
                <w:id w:val="1760866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8446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41CA6C" w14:textId="0AED5D16" w:rsidR="00234768" w:rsidRPr="00DE346E" w:rsidRDefault="001E7F86" w:rsidP="005655C5">
            <w:pPr>
              <w:ind w:left="-96"/>
              <w:rPr>
                <w:rFonts w:cstheme="minorHAnsi"/>
                <w:b/>
                <w:bCs/>
                <w:u w:val="single"/>
              </w:rPr>
            </w:pPr>
            <w:sdt>
              <w:sdtPr>
                <w:rPr>
                  <w:rFonts w:cstheme="minorHAnsi"/>
                  <w:sz w:val="20"/>
                  <w:szCs w:val="20"/>
                </w:rPr>
                <w:id w:val="19057123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49097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FF63BB" w14:textId="7D7FEA78" w:rsidR="00234768" w:rsidRPr="00DE346E" w:rsidRDefault="001E7F86" w:rsidP="005655C5">
            <w:pPr>
              <w:ind w:left="-96"/>
              <w:rPr>
                <w:rFonts w:cstheme="minorHAnsi"/>
                <w:b/>
                <w:bCs/>
                <w:u w:val="single"/>
              </w:rPr>
            </w:pPr>
            <w:sdt>
              <w:sdtPr>
                <w:rPr>
                  <w:rFonts w:cstheme="minorHAnsi"/>
                  <w:sz w:val="20"/>
                  <w:szCs w:val="20"/>
                </w:rPr>
                <w:id w:val="4391909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54927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A1D640" w14:textId="62BFD58C" w:rsidR="00234768" w:rsidRPr="00DE346E" w:rsidRDefault="001E7F86" w:rsidP="005655C5">
            <w:pPr>
              <w:ind w:left="-96"/>
              <w:rPr>
                <w:rFonts w:cstheme="minorHAnsi"/>
                <w:b/>
                <w:bCs/>
                <w:u w:val="single"/>
              </w:rPr>
            </w:pPr>
            <w:sdt>
              <w:sdtPr>
                <w:rPr>
                  <w:rFonts w:cstheme="minorHAnsi"/>
                  <w:sz w:val="20"/>
                  <w:szCs w:val="20"/>
                </w:rPr>
                <w:id w:val="9582286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5925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A51C81" w14:textId="6FBA7DED" w:rsidR="00234768" w:rsidRPr="00DE346E" w:rsidRDefault="001E7F86" w:rsidP="005655C5">
            <w:pPr>
              <w:ind w:left="-96"/>
              <w:rPr>
                <w:rFonts w:cstheme="minorHAnsi"/>
                <w:b/>
                <w:bCs/>
                <w:u w:val="single"/>
              </w:rPr>
            </w:pPr>
            <w:sdt>
              <w:sdtPr>
                <w:rPr>
                  <w:rFonts w:cstheme="minorHAnsi"/>
                  <w:sz w:val="20"/>
                  <w:szCs w:val="20"/>
                </w:rPr>
                <w:id w:val="6060907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83715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43771B" w14:textId="1AFB6E58" w:rsidR="00234768" w:rsidRPr="00DE346E" w:rsidRDefault="001E7F86" w:rsidP="005655C5">
            <w:pPr>
              <w:ind w:left="-96"/>
              <w:rPr>
                <w:rFonts w:cstheme="minorHAnsi"/>
                <w:b/>
                <w:bCs/>
                <w:u w:val="single"/>
              </w:rPr>
            </w:pPr>
            <w:sdt>
              <w:sdtPr>
                <w:rPr>
                  <w:rFonts w:cstheme="minorHAnsi"/>
                  <w:sz w:val="20"/>
                  <w:szCs w:val="20"/>
                </w:rPr>
                <w:id w:val="-12736292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17834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3CEC0C" w14:textId="44FE2F0B" w:rsidR="00234768" w:rsidRPr="00DE346E" w:rsidRDefault="001E7F86" w:rsidP="005655C5">
            <w:pPr>
              <w:ind w:left="-96"/>
              <w:rPr>
                <w:rFonts w:cstheme="minorHAnsi"/>
                <w:b/>
                <w:bCs/>
                <w:u w:val="single"/>
              </w:rPr>
            </w:pPr>
            <w:sdt>
              <w:sdtPr>
                <w:rPr>
                  <w:rFonts w:cstheme="minorHAnsi"/>
                  <w:sz w:val="20"/>
                  <w:szCs w:val="20"/>
                </w:rPr>
                <w:id w:val="16273503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69649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1386CC4" w14:textId="1A2C0E26" w:rsidR="00234768" w:rsidRPr="00DE346E" w:rsidRDefault="001E7F86" w:rsidP="005655C5">
            <w:pPr>
              <w:ind w:left="-96"/>
              <w:rPr>
                <w:rFonts w:cstheme="minorHAnsi"/>
                <w:b/>
                <w:bCs/>
                <w:u w:val="single"/>
              </w:rPr>
            </w:pPr>
            <w:sdt>
              <w:sdtPr>
                <w:rPr>
                  <w:rFonts w:cstheme="minorHAnsi"/>
                  <w:sz w:val="20"/>
                  <w:szCs w:val="20"/>
                </w:rPr>
                <w:id w:val="-1292491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6973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B15DF7" w14:textId="3C2DF894" w:rsidR="00234768" w:rsidRPr="00DE346E" w:rsidRDefault="001E7F86" w:rsidP="005655C5">
            <w:pPr>
              <w:ind w:left="-96"/>
              <w:rPr>
                <w:rFonts w:cstheme="minorHAnsi"/>
                <w:b/>
                <w:bCs/>
                <w:u w:val="single"/>
              </w:rPr>
            </w:pPr>
            <w:sdt>
              <w:sdtPr>
                <w:rPr>
                  <w:rFonts w:cstheme="minorHAnsi"/>
                  <w:sz w:val="20"/>
                  <w:szCs w:val="20"/>
                </w:rPr>
                <w:id w:val="17751274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36492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6EA07F" w14:textId="57A79DA3" w:rsidR="00234768" w:rsidRPr="00DE346E" w:rsidRDefault="001E7F86" w:rsidP="005655C5">
            <w:pPr>
              <w:ind w:left="-96"/>
              <w:rPr>
                <w:rFonts w:cstheme="minorHAnsi"/>
                <w:b/>
                <w:bCs/>
                <w:u w:val="single"/>
              </w:rPr>
            </w:pPr>
            <w:sdt>
              <w:sdtPr>
                <w:rPr>
                  <w:rFonts w:cstheme="minorHAnsi"/>
                  <w:sz w:val="20"/>
                  <w:szCs w:val="20"/>
                </w:rPr>
                <w:id w:val="-11008653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25397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102B2F" w14:textId="6055C1E5" w:rsidR="00234768" w:rsidRPr="00DE346E" w:rsidRDefault="001E7F86" w:rsidP="005655C5">
            <w:pPr>
              <w:ind w:left="-96"/>
              <w:rPr>
                <w:rFonts w:cstheme="minorHAnsi"/>
                <w:b/>
                <w:bCs/>
                <w:u w:val="single"/>
              </w:rPr>
            </w:pPr>
            <w:sdt>
              <w:sdtPr>
                <w:rPr>
                  <w:rFonts w:cstheme="minorHAnsi"/>
                  <w:sz w:val="20"/>
                  <w:szCs w:val="20"/>
                </w:rPr>
                <w:id w:val="18797360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44784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559E70" w14:textId="35B24472" w:rsidR="00234768" w:rsidRPr="00DE346E" w:rsidRDefault="001E7F86" w:rsidP="005655C5">
            <w:pPr>
              <w:ind w:left="-96"/>
              <w:rPr>
                <w:rFonts w:cstheme="minorHAnsi"/>
                <w:b/>
                <w:bCs/>
                <w:u w:val="single"/>
              </w:rPr>
            </w:pPr>
            <w:sdt>
              <w:sdtPr>
                <w:rPr>
                  <w:rFonts w:cstheme="minorHAnsi"/>
                  <w:sz w:val="20"/>
                  <w:szCs w:val="20"/>
                </w:rPr>
                <w:id w:val="-4639660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12192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8AC0BE6" w14:textId="236A0B77" w:rsidR="00234768" w:rsidRPr="00DE346E" w:rsidRDefault="001E7F86" w:rsidP="005655C5">
            <w:pPr>
              <w:ind w:left="-96"/>
              <w:rPr>
                <w:rFonts w:cstheme="minorHAnsi"/>
                <w:b/>
                <w:bCs/>
                <w:u w:val="single"/>
              </w:rPr>
            </w:pPr>
            <w:sdt>
              <w:sdtPr>
                <w:rPr>
                  <w:rFonts w:cstheme="minorHAnsi"/>
                  <w:sz w:val="20"/>
                  <w:szCs w:val="20"/>
                </w:rPr>
                <w:id w:val="-8196488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318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B514EE6" w14:textId="79F05AA9" w:rsidR="00234768" w:rsidRPr="00DE346E" w:rsidRDefault="001E7F86" w:rsidP="005655C5">
            <w:pPr>
              <w:ind w:left="-96"/>
              <w:rPr>
                <w:rFonts w:cstheme="minorHAnsi"/>
                <w:b/>
                <w:bCs/>
                <w:u w:val="single"/>
              </w:rPr>
            </w:pPr>
            <w:sdt>
              <w:sdtPr>
                <w:rPr>
                  <w:rFonts w:cstheme="minorHAnsi"/>
                  <w:sz w:val="20"/>
                  <w:szCs w:val="20"/>
                </w:rPr>
                <w:id w:val="-17774030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52564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94C86F3" w14:textId="5B3FE84B" w:rsidR="00234768" w:rsidRPr="00DE346E" w:rsidRDefault="001E7F86" w:rsidP="005655C5">
            <w:pPr>
              <w:ind w:left="-96"/>
              <w:rPr>
                <w:rFonts w:cstheme="minorHAnsi"/>
                <w:b/>
                <w:bCs/>
                <w:u w:val="single"/>
              </w:rPr>
            </w:pPr>
            <w:sdt>
              <w:sdtPr>
                <w:rPr>
                  <w:rFonts w:cstheme="minorHAnsi"/>
                  <w:sz w:val="20"/>
                  <w:szCs w:val="20"/>
                </w:rPr>
                <w:id w:val="-482993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04275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E1F75D" w14:textId="44D5B071" w:rsidR="00234768" w:rsidRPr="00DE346E" w:rsidRDefault="001E7F86" w:rsidP="005655C5">
            <w:pPr>
              <w:ind w:left="-96"/>
              <w:rPr>
                <w:rFonts w:cstheme="minorHAnsi"/>
                <w:b/>
                <w:bCs/>
                <w:u w:val="single"/>
              </w:rPr>
            </w:pPr>
            <w:sdt>
              <w:sdtPr>
                <w:rPr>
                  <w:rFonts w:cstheme="minorHAnsi"/>
                  <w:sz w:val="20"/>
                  <w:szCs w:val="20"/>
                </w:rPr>
                <w:id w:val="-3763253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5130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DB7184" w14:textId="17246D63" w:rsidR="00234768" w:rsidRPr="00DE346E" w:rsidRDefault="001E7F86" w:rsidP="005655C5">
            <w:pPr>
              <w:ind w:left="-96"/>
              <w:rPr>
                <w:rFonts w:cstheme="minorHAnsi"/>
                <w:b/>
                <w:bCs/>
                <w:u w:val="single"/>
              </w:rPr>
            </w:pPr>
            <w:sdt>
              <w:sdtPr>
                <w:rPr>
                  <w:rFonts w:cstheme="minorHAnsi"/>
                  <w:sz w:val="20"/>
                  <w:szCs w:val="20"/>
                </w:rPr>
                <w:id w:val="32079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40814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732070324"/>
            <w:placeholder>
              <w:docPart w:val="349907D4A0A64E98A20362196E5220A2"/>
            </w:placeholder>
            <w:showingPlcHdr/>
          </w:sdtPr>
          <w:sdtEndPr/>
          <w:sdtContent>
            <w:tc>
              <w:tcPr>
                <w:tcW w:w="1158" w:type="dxa"/>
                <w:shd w:val="clear" w:color="auto" w:fill="E5EAF6"/>
                <w:vAlign w:val="center"/>
              </w:tcPr>
              <w:p w14:paraId="479EC0C6" w14:textId="29DEAFBB"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683949649"/>
            <w:placeholder>
              <w:docPart w:val="A397100017DE49F581F99C278CB287DB"/>
            </w:placeholder>
            <w:showingPlcHdr/>
          </w:sdtPr>
          <w:sdtEndPr/>
          <w:sdtContent>
            <w:tc>
              <w:tcPr>
                <w:tcW w:w="2270" w:type="dxa"/>
                <w:shd w:val="clear" w:color="auto" w:fill="E5EAF6"/>
                <w:vAlign w:val="center"/>
              </w:tcPr>
              <w:p w14:paraId="30565462" w14:textId="1D2A1EE5" w:rsidR="00234768" w:rsidRPr="00DE346E" w:rsidRDefault="00234768" w:rsidP="00234768">
                <w:pPr>
                  <w:rPr>
                    <w:rFonts w:cstheme="minorHAnsi"/>
                    <w:b/>
                    <w:bCs/>
                    <w:u w:val="single"/>
                  </w:rPr>
                </w:pPr>
                <w:r>
                  <w:rPr>
                    <w:rStyle w:val="PlaceholderText"/>
                  </w:rPr>
                  <w:t>Total Reviewed</w:t>
                </w:r>
              </w:p>
            </w:tc>
          </w:sdtContent>
        </w:sdt>
      </w:tr>
      <w:tr w:rsidR="00055554" w14:paraId="3307CD98" w14:textId="77777777" w:rsidTr="005655C5">
        <w:trPr>
          <w:cantSplit/>
        </w:trPr>
        <w:tc>
          <w:tcPr>
            <w:tcW w:w="19440" w:type="dxa"/>
            <w:gridSpan w:val="23"/>
            <w:shd w:val="clear" w:color="auto" w:fill="E5EAF6"/>
            <w:vAlign w:val="center"/>
          </w:tcPr>
          <w:p w14:paraId="01B14AF3" w14:textId="6C4B11E2" w:rsidR="00055554" w:rsidRPr="00D731C6" w:rsidRDefault="00055554" w:rsidP="005655C5">
            <w:pPr>
              <w:ind w:left="-96"/>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234768" w14:paraId="063562F6" w14:textId="251A8BF3" w:rsidTr="005655C5">
        <w:trPr>
          <w:cantSplit/>
        </w:trPr>
        <w:tc>
          <w:tcPr>
            <w:tcW w:w="4312" w:type="dxa"/>
            <w:vAlign w:val="center"/>
          </w:tcPr>
          <w:p w14:paraId="704442CB" w14:textId="77777777" w:rsidR="00234768" w:rsidRPr="0045038E" w:rsidRDefault="00234768" w:rsidP="00234768">
            <w:pPr>
              <w:rPr>
                <w:sz w:val="12"/>
                <w:szCs w:val="12"/>
              </w:rPr>
            </w:pPr>
          </w:p>
          <w:p w14:paraId="7DD412A9" w14:textId="77777777" w:rsidR="00234768" w:rsidRPr="00A561C2" w:rsidRDefault="001E7F86" w:rsidP="00234768">
            <w:pPr>
              <w:rPr>
                <w:rFonts w:cstheme="minorHAnsi"/>
                <w:b/>
                <w:bCs/>
              </w:rPr>
            </w:pPr>
            <w:hyperlink w:anchor="Med8B6" w:tooltip="Click to See Full Standard" w:history="1">
              <w:r w:rsidR="00234768" w:rsidRPr="00214DAF">
                <w:rPr>
                  <w:rStyle w:val="Hyperlink"/>
                  <w:rFonts w:cstheme="minorHAnsi"/>
                  <w:b/>
                  <w:bCs/>
                </w:rPr>
                <w:t>8-B-6</w:t>
              </w:r>
            </w:hyperlink>
            <w:r w:rsidR="00234768" w:rsidRPr="00534738">
              <w:t xml:space="preserve"> </w:t>
            </w:r>
            <w:r w:rsidR="00234768">
              <w:t xml:space="preserve">  </w:t>
            </w:r>
            <w:r w:rsidR="00234768" w:rsidRPr="00CC680C">
              <w:rPr>
                <w:i/>
                <w:iCs/>
              </w:rPr>
              <w:t>A, B, C-M, C</w:t>
            </w:r>
          </w:p>
          <w:p w14:paraId="4B82105F" w14:textId="4BDCE4DD" w:rsidR="00234768" w:rsidRPr="00D731C6" w:rsidRDefault="00234768" w:rsidP="00234768">
            <w:pPr>
              <w:rPr>
                <w:rFonts w:cstheme="minorHAnsi"/>
              </w:rPr>
            </w:pPr>
            <w:r w:rsidRPr="0002034B">
              <w:rPr>
                <w:rFonts w:cstheme="minorHAnsi"/>
              </w:rPr>
              <w:t>Medical Clearance, if applicable</w:t>
            </w:r>
            <w:r>
              <w:rPr>
                <w:rFonts w:cstheme="minorHAnsi"/>
              </w:rPr>
              <w:t>.</w:t>
            </w:r>
          </w:p>
        </w:tc>
        <w:tc>
          <w:tcPr>
            <w:tcW w:w="585" w:type="dxa"/>
            <w:vAlign w:val="center"/>
          </w:tcPr>
          <w:p w14:paraId="57BAD903" w14:textId="7BD8397A" w:rsidR="00234768" w:rsidRPr="00DE346E" w:rsidRDefault="001E7F86" w:rsidP="005655C5">
            <w:pPr>
              <w:ind w:left="-96"/>
              <w:rPr>
                <w:rFonts w:cstheme="minorHAnsi"/>
                <w:b/>
                <w:bCs/>
                <w:u w:val="single"/>
              </w:rPr>
            </w:pPr>
            <w:sdt>
              <w:sdtPr>
                <w:rPr>
                  <w:rFonts w:cstheme="minorHAnsi"/>
                  <w:sz w:val="20"/>
                  <w:szCs w:val="20"/>
                </w:rPr>
                <w:id w:val="-20021856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32126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6243363" w14:textId="40B05753" w:rsidR="00234768" w:rsidRPr="00DE346E" w:rsidRDefault="001E7F86" w:rsidP="005655C5">
            <w:pPr>
              <w:ind w:left="-96"/>
              <w:rPr>
                <w:rFonts w:cstheme="minorHAnsi"/>
                <w:b/>
                <w:bCs/>
                <w:u w:val="single"/>
              </w:rPr>
            </w:pPr>
            <w:sdt>
              <w:sdtPr>
                <w:rPr>
                  <w:rFonts w:cstheme="minorHAnsi"/>
                  <w:sz w:val="20"/>
                  <w:szCs w:val="20"/>
                </w:rPr>
                <w:id w:val="-80690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77755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5D43B00" w14:textId="18C5FB5F" w:rsidR="00234768" w:rsidRPr="00DE346E" w:rsidRDefault="001E7F86" w:rsidP="005655C5">
            <w:pPr>
              <w:ind w:left="-96"/>
              <w:rPr>
                <w:rFonts w:cstheme="minorHAnsi"/>
                <w:b/>
                <w:bCs/>
                <w:u w:val="single"/>
              </w:rPr>
            </w:pPr>
            <w:sdt>
              <w:sdtPr>
                <w:rPr>
                  <w:rFonts w:cstheme="minorHAnsi"/>
                  <w:sz w:val="20"/>
                  <w:szCs w:val="20"/>
                </w:rPr>
                <w:id w:val="8767373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87525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9E84744" w14:textId="79046477" w:rsidR="00234768" w:rsidRPr="00DE346E" w:rsidRDefault="001E7F86" w:rsidP="005655C5">
            <w:pPr>
              <w:ind w:left="-96"/>
              <w:rPr>
                <w:rFonts w:cstheme="minorHAnsi"/>
                <w:b/>
                <w:bCs/>
                <w:u w:val="single"/>
              </w:rPr>
            </w:pPr>
            <w:sdt>
              <w:sdtPr>
                <w:rPr>
                  <w:rFonts w:cstheme="minorHAnsi"/>
                  <w:sz w:val="20"/>
                  <w:szCs w:val="20"/>
                </w:rPr>
                <w:id w:val="-12793330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2401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02D47E" w14:textId="543A8390" w:rsidR="00234768" w:rsidRPr="00DE346E" w:rsidRDefault="001E7F86" w:rsidP="005655C5">
            <w:pPr>
              <w:ind w:left="-96"/>
              <w:rPr>
                <w:rFonts w:cstheme="minorHAnsi"/>
                <w:b/>
                <w:bCs/>
                <w:u w:val="single"/>
              </w:rPr>
            </w:pPr>
            <w:sdt>
              <w:sdtPr>
                <w:rPr>
                  <w:rFonts w:cstheme="minorHAnsi"/>
                  <w:sz w:val="20"/>
                  <w:szCs w:val="20"/>
                </w:rPr>
                <w:id w:val="-8537985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61471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9EC8FA" w14:textId="7FD689FF" w:rsidR="00234768" w:rsidRPr="00DE346E" w:rsidRDefault="001E7F86" w:rsidP="005655C5">
            <w:pPr>
              <w:ind w:left="-96"/>
              <w:rPr>
                <w:rFonts w:cstheme="minorHAnsi"/>
                <w:b/>
                <w:bCs/>
                <w:u w:val="single"/>
              </w:rPr>
            </w:pPr>
            <w:sdt>
              <w:sdtPr>
                <w:rPr>
                  <w:rFonts w:cstheme="minorHAnsi"/>
                  <w:sz w:val="20"/>
                  <w:szCs w:val="20"/>
                </w:rPr>
                <w:id w:val="11911053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88295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910B8A" w14:textId="259FC896" w:rsidR="00234768" w:rsidRPr="00DE346E" w:rsidRDefault="001E7F86" w:rsidP="005655C5">
            <w:pPr>
              <w:ind w:left="-96"/>
              <w:rPr>
                <w:rFonts w:cstheme="minorHAnsi"/>
                <w:b/>
                <w:bCs/>
                <w:u w:val="single"/>
              </w:rPr>
            </w:pPr>
            <w:sdt>
              <w:sdtPr>
                <w:rPr>
                  <w:rFonts w:cstheme="minorHAnsi"/>
                  <w:sz w:val="20"/>
                  <w:szCs w:val="20"/>
                </w:rPr>
                <w:id w:val="461933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01734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749C7B" w14:textId="6FB8E79B" w:rsidR="00234768" w:rsidRPr="00DE346E" w:rsidRDefault="001E7F86" w:rsidP="005655C5">
            <w:pPr>
              <w:ind w:left="-96"/>
              <w:rPr>
                <w:rFonts w:cstheme="minorHAnsi"/>
                <w:b/>
                <w:bCs/>
                <w:u w:val="single"/>
              </w:rPr>
            </w:pPr>
            <w:sdt>
              <w:sdtPr>
                <w:rPr>
                  <w:rFonts w:cstheme="minorHAnsi"/>
                  <w:sz w:val="20"/>
                  <w:szCs w:val="20"/>
                </w:rPr>
                <w:id w:val="-6384911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7587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A3CB03" w14:textId="35AEC70E" w:rsidR="00234768" w:rsidRPr="00DE346E" w:rsidRDefault="001E7F86" w:rsidP="005655C5">
            <w:pPr>
              <w:ind w:left="-96"/>
              <w:rPr>
                <w:rFonts w:cstheme="minorHAnsi"/>
                <w:b/>
                <w:bCs/>
                <w:u w:val="single"/>
              </w:rPr>
            </w:pPr>
            <w:sdt>
              <w:sdtPr>
                <w:rPr>
                  <w:rFonts w:cstheme="minorHAnsi"/>
                  <w:sz w:val="20"/>
                  <w:szCs w:val="20"/>
                </w:rPr>
                <w:id w:val="-7973793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561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1B01200" w14:textId="6FED78C2" w:rsidR="00234768" w:rsidRPr="00DE346E" w:rsidRDefault="001E7F86" w:rsidP="005655C5">
            <w:pPr>
              <w:ind w:left="-96"/>
              <w:rPr>
                <w:rFonts w:cstheme="minorHAnsi"/>
                <w:b/>
                <w:bCs/>
                <w:u w:val="single"/>
              </w:rPr>
            </w:pPr>
            <w:sdt>
              <w:sdtPr>
                <w:rPr>
                  <w:rFonts w:cstheme="minorHAnsi"/>
                  <w:sz w:val="20"/>
                  <w:szCs w:val="20"/>
                </w:rPr>
                <w:id w:val="-16829698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00481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AF50A9" w14:textId="2F0A4CF1" w:rsidR="00234768" w:rsidRPr="00DE346E" w:rsidRDefault="001E7F86" w:rsidP="005655C5">
            <w:pPr>
              <w:ind w:left="-96"/>
              <w:rPr>
                <w:rFonts w:cstheme="minorHAnsi"/>
                <w:b/>
                <w:bCs/>
                <w:u w:val="single"/>
              </w:rPr>
            </w:pPr>
            <w:sdt>
              <w:sdtPr>
                <w:rPr>
                  <w:rFonts w:cstheme="minorHAnsi"/>
                  <w:sz w:val="20"/>
                  <w:szCs w:val="20"/>
                </w:rPr>
                <w:id w:val="-5901656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61793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B621E2" w14:textId="48082966" w:rsidR="00234768" w:rsidRPr="00DE346E" w:rsidRDefault="001E7F86" w:rsidP="005655C5">
            <w:pPr>
              <w:ind w:left="-96"/>
              <w:rPr>
                <w:rFonts w:cstheme="minorHAnsi"/>
                <w:b/>
                <w:bCs/>
                <w:u w:val="single"/>
              </w:rPr>
            </w:pPr>
            <w:sdt>
              <w:sdtPr>
                <w:rPr>
                  <w:rFonts w:cstheme="minorHAnsi"/>
                  <w:sz w:val="20"/>
                  <w:szCs w:val="20"/>
                </w:rPr>
                <w:id w:val="-675000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09037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3EC7AD" w14:textId="0DD35445" w:rsidR="00234768" w:rsidRPr="00DE346E" w:rsidRDefault="001E7F86" w:rsidP="005655C5">
            <w:pPr>
              <w:ind w:left="-96"/>
              <w:rPr>
                <w:rFonts w:cstheme="minorHAnsi"/>
                <w:b/>
                <w:bCs/>
                <w:u w:val="single"/>
              </w:rPr>
            </w:pPr>
            <w:sdt>
              <w:sdtPr>
                <w:rPr>
                  <w:rFonts w:cstheme="minorHAnsi"/>
                  <w:sz w:val="20"/>
                  <w:szCs w:val="20"/>
                </w:rPr>
                <w:id w:val="-16629268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630673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37EF2E3" w14:textId="43727D73" w:rsidR="00234768" w:rsidRPr="00DE346E" w:rsidRDefault="001E7F86" w:rsidP="005655C5">
            <w:pPr>
              <w:ind w:left="-96"/>
              <w:rPr>
                <w:rFonts w:cstheme="minorHAnsi"/>
                <w:b/>
                <w:bCs/>
                <w:u w:val="single"/>
              </w:rPr>
            </w:pPr>
            <w:sdt>
              <w:sdtPr>
                <w:rPr>
                  <w:rFonts w:cstheme="minorHAnsi"/>
                  <w:sz w:val="20"/>
                  <w:szCs w:val="20"/>
                </w:rPr>
                <w:id w:val="-7784070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78113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38F3C3" w14:textId="642FE3AA" w:rsidR="00234768" w:rsidRPr="00DE346E" w:rsidRDefault="001E7F86" w:rsidP="005655C5">
            <w:pPr>
              <w:ind w:left="-96"/>
              <w:rPr>
                <w:rFonts w:cstheme="minorHAnsi"/>
                <w:b/>
                <w:bCs/>
                <w:u w:val="single"/>
              </w:rPr>
            </w:pPr>
            <w:sdt>
              <w:sdtPr>
                <w:rPr>
                  <w:rFonts w:cstheme="minorHAnsi"/>
                  <w:sz w:val="20"/>
                  <w:szCs w:val="20"/>
                </w:rPr>
                <w:id w:val="14441101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42917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EC5F12" w14:textId="57820939" w:rsidR="00234768" w:rsidRPr="00DE346E" w:rsidRDefault="001E7F86" w:rsidP="005655C5">
            <w:pPr>
              <w:ind w:left="-96"/>
              <w:rPr>
                <w:rFonts w:cstheme="minorHAnsi"/>
                <w:b/>
                <w:bCs/>
                <w:u w:val="single"/>
              </w:rPr>
            </w:pPr>
            <w:sdt>
              <w:sdtPr>
                <w:rPr>
                  <w:rFonts w:cstheme="minorHAnsi"/>
                  <w:sz w:val="20"/>
                  <w:szCs w:val="20"/>
                </w:rPr>
                <w:id w:val="3429836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723276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083092" w14:textId="2C5DD2DE" w:rsidR="00234768" w:rsidRPr="00DE346E" w:rsidRDefault="001E7F86" w:rsidP="005655C5">
            <w:pPr>
              <w:ind w:left="-96"/>
              <w:rPr>
                <w:rFonts w:cstheme="minorHAnsi"/>
                <w:b/>
                <w:bCs/>
                <w:u w:val="single"/>
              </w:rPr>
            </w:pPr>
            <w:sdt>
              <w:sdtPr>
                <w:rPr>
                  <w:rFonts w:cstheme="minorHAnsi"/>
                  <w:sz w:val="20"/>
                  <w:szCs w:val="20"/>
                </w:rPr>
                <w:id w:val="3885378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6117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3C34C4" w14:textId="476C3154" w:rsidR="00234768" w:rsidRPr="00DE346E" w:rsidRDefault="001E7F86" w:rsidP="005655C5">
            <w:pPr>
              <w:ind w:left="-96"/>
              <w:rPr>
                <w:rFonts w:cstheme="minorHAnsi"/>
                <w:b/>
                <w:bCs/>
                <w:u w:val="single"/>
              </w:rPr>
            </w:pPr>
            <w:sdt>
              <w:sdtPr>
                <w:rPr>
                  <w:rFonts w:cstheme="minorHAnsi"/>
                  <w:sz w:val="20"/>
                  <w:szCs w:val="20"/>
                </w:rPr>
                <w:id w:val="8827540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8533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7C13A58" w14:textId="455D70FE" w:rsidR="00234768" w:rsidRPr="00DE346E" w:rsidRDefault="001E7F86" w:rsidP="005655C5">
            <w:pPr>
              <w:ind w:left="-96"/>
              <w:rPr>
                <w:rFonts w:cstheme="minorHAnsi"/>
                <w:b/>
                <w:bCs/>
                <w:u w:val="single"/>
              </w:rPr>
            </w:pPr>
            <w:sdt>
              <w:sdtPr>
                <w:rPr>
                  <w:rFonts w:cstheme="minorHAnsi"/>
                  <w:sz w:val="20"/>
                  <w:szCs w:val="20"/>
                </w:rPr>
                <w:id w:val="1970394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214396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E7EE19" w14:textId="0CE3FC90" w:rsidR="00234768" w:rsidRPr="00DE346E" w:rsidRDefault="001E7F86" w:rsidP="005655C5">
            <w:pPr>
              <w:ind w:left="-96"/>
              <w:rPr>
                <w:rFonts w:cstheme="minorHAnsi"/>
                <w:b/>
                <w:bCs/>
                <w:u w:val="single"/>
              </w:rPr>
            </w:pPr>
            <w:sdt>
              <w:sdtPr>
                <w:rPr>
                  <w:rFonts w:cstheme="minorHAnsi"/>
                  <w:sz w:val="20"/>
                  <w:szCs w:val="20"/>
                </w:rPr>
                <w:id w:val="4249230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43733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70171107"/>
            <w:placeholder>
              <w:docPart w:val="BAEE7002D9E94A56BDD3EF9E9C4A2547"/>
            </w:placeholder>
            <w:showingPlcHdr/>
          </w:sdtPr>
          <w:sdtEndPr/>
          <w:sdtContent>
            <w:tc>
              <w:tcPr>
                <w:tcW w:w="1158" w:type="dxa"/>
                <w:vAlign w:val="center"/>
              </w:tcPr>
              <w:p w14:paraId="5EA634C2" w14:textId="2A50374A"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118190827"/>
            <w:placeholder>
              <w:docPart w:val="0E4971674CE140A5ACE4F01A1126141D"/>
            </w:placeholder>
            <w:showingPlcHdr/>
          </w:sdtPr>
          <w:sdtEndPr/>
          <w:sdtContent>
            <w:tc>
              <w:tcPr>
                <w:tcW w:w="2270" w:type="dxa"/>
                <w:vAlign w:val="center"/>
              </w:tcPr>
              <w:p w14:paraId="2942E419" w14:textId="1FF07483" w:rsidR="00234768" w:rsidRPr="00DE346E" w:rsidRDefault="00234768" w:rsidP="00234768">
                <w:pPr>
                  <w:rPr>
                    <w:rFonts w:cstheme="minorHAnsi"/>
                    <w:b/>
                    <w:bCs/>
                    <w:u w:val="single"/>
                  </w:rPr>
                </w:pPr>
                <w:r>
                  <w:rPr>
                    <w:rStyle w:val="PlaceholderText"/>
                  </w:rPr>
                  <w:t>Total Reviewed</w:t>
                </w:r>
              </w:p>
            </w:tc>
          </w:sdtContent>
        </w:sdt>
      </w:tr>
      <w:tr w:rsidR="00055554" w14:paraId="639AED9F" w14:textId="77777777" w:rsidTr="005655C5">
        <w:trPr>
          <w:cantSplit/>
        </w:trPr>
        <w:tc>
          <w:tcPr>
            <w:tcW w:w="19440" w:type="dxa"/>
            <w:gridSpan w:val="23"/>
            <w:vAlign w:val="center"/>
          </w:tcPr>
          <w:p w14:paraId="273C357B" w14:textId="37C283D3" w:rsidR="00055554" w:rsidRPr="00D731C6" w:rsidRDefault="00055554"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150B75" w14:paraId="399E1094" w14:textId="39CB1433" w:rsidTr="005655C5">
        <w:trPr>
          <w:cantSplit/>
        </w:trPr>
        <w:tc>
          <w:tcPr>
            <w:tcW w:w="4312" w:type="dxa"/>
            <w:shd w:val="clear" w:color="auto" w:fill="E5EAF6"/>
            <w:vAlign w:val="center"/>
          </w:tcPr>
          <w:p w14:paraId="30DAF31A" w14:textId="77777777" w:rsidR="00150B75" w:rsidRPr="0045038E" w:rsidRDefault="00150B75" w:rsidP="00150B75">
            <w:pPr>
              <w:rPr>
                <w:sz w:val="12"/>
                <w:szCs w:val="12"/>
              </w:rPr>
            </w:pPr>
          </w:p>
          <w:p w14:paraId="71F42F25" w14:textId="73BEF5A2" w:rsidR="00150B75" w:rsidRPr="00055554" w:rsidRDefault="001E7F86" w:rsidP="00150B75">
            <w:pPr>
              <w:rPr>
                <w:rFonts w:cstheme="minorHAnsi"/>
                <w:b/>
                <w:bCs/>
              </w:rPr>
            </w:pPr>
            <w:hyperlink w:anchor="Med8B10" w:tooltip="Click to See Full Standard" w:history="1">
              <w:r w:rsidR="00150B75" w:rsidRPr="001175D7">
                <w:rPr>
                  <w:rStyle w:val="Hyperlink"/>
                  <w:rFonts w:cstheme="minorHAnsi"/>
                  <w:b/>
                  <w:bCs/>
                </w:rPr>
                <w:t>8-B-11</w:t>
              </w:r>
            </w:hyperlink>
            <w:r w:rsidR="00150B75" w:rsidRPr="00534738">
              <w:t xml:space="preserve"> </w:t>
            </w:r>
            <w:r w:rsidR="00150B75">
              <w:t xml:space="preserve">  </w:t>
            </w:r>
            <w:r w:rsidR="00150B75" w:rsidRPr="00CC680C">
              <w:rPr>
                <w:i/>
                <w:iCs/>
              </w:rPr>
              <w:t>A, B, C-M, C</w:t>
            </w:r>
          </w:p>
          <w:p w14:paraId="68015ACA" w14:textId="3FC194FA" w:rsidR="00150B75" w:rsidRPr="00D731C6" w:rsidRDefault="00150B75" w:rsidP="00150B75">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85" w:type="dxa"/>
            <w:shd w:val="clear" w:color="auto" w:fill="E5EAF6"/>
            <w:vAlign w:val="center"/>
          </w:tcPr>
          <w:p w14:paraId="1704DD10" w14:textId="2C6DF518" w:rsidR="00150B75" w:rsidRPr="00DE346E" w:rsidRDefault="001E7F86" w:rsidP="005655C5">
            <w:pPr>
              <w:ind w:left="-96"/>
              <w:rPr>
                <w:rFonts w:cstheme="minorHAnsi"/>
                <w:b/>
                <w:bCs/>
                <w:u w:val="single"/>
              </w:rPr>
            </w:pPr>
            <w:sdt>
              <w:sdtPr>
                <w:rPr>
                  <w:rFonts w:cstheme="minorHAnsi"/>
                  <w:sz w:val="20"/>
                  <w:szCs w:val="20"/>
                </w:rPr>
                <w:id w:val="-211651276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6780007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44059924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0A174F2" w14:textId="4A6607E8" w:rsidR="00150B75" w:rsidRPr="00DE346E" w:rsidRDefault="001E7F86" w:rsidP="005655C5">
            <w:pPr>
              <w:ind w:left="-96"/>
              <w:rPr>
                <w:rFonts w:cstheme="minorHAnsi"/>
                <w:b/>
                <w:bCs/>
                <w:u w:val="single"/>
              </w:rPr>
            </w:pPr>
            <w:sdt>
              <w:sdtPr>
                <w:rPr>
                  <w:rFonts w:cstheme="minorHAnsi"/>
                  <w:sz w:val="20"/>
                  <w:szCs w:val="20"/>
                </w:rPr>
                <w:id w:val="201764240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0115294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5368083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D10425A" w14:textId="76DC3CF7" w:rsidR="00150B75" w:rsidRPr="00DE346E" w:rsidRDefault="001E7F86" w:rsidP="005655C5">
            <w:pPr>
              <w:ind w:left="-96"/>
              <w:rPr>
                <w:rFonts w:cstheme="minorHAnsi"/>
                <w:b/>
                <w:bCs/>
                <w:u w:val="single"/>
              </w:rPr>
            </w:pPr>
            <w:sdt>
              <w:sdtPr>
                <w:rPr>
                  <w:rFonts w:cstheme="minorHAnsi"/>
                  <w:sz w:val="20"/>
                  <w:szCs w:val="20"/>
                </w:rPr>
                <w:id w:val="5489909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9088275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7067206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3CE59C0" w14:textId="74684488" w:rsidR="00150B75" w:rsidRPr="00DE346E" w:rsidRDefault="001E7F86" w:rsidP="005655C5">
            <w:pPr>
              <w:ind w:left="-96"/>
              <w:rPr>
                <w:rFonts w:cstheme="minorHAnsi"/>
                <w:b/>
                <w:bCs/>
                <w:u w:val="single"/>
              </w:rPr>
            </w:pPr>
            <w:sdt>
              <w:sdtPr>
                <w:rPr>
                  <w:rFonts w:cstheme="minorHAnsi"/>
                  <w:sz w:val="20"/>
                  <w:szCs w:val="20"/>
                </w:rPr>
                <w:id w:val="79950327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5317582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0650608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E55F98A" w14:textId="3E3C705E" w:rsidR="00150B75" w:rsidRPr="00DE346E" w:rsidRDefault="001E7F86" w:rsidP="005655C5">
            <w:pPr>
              <w:ind w:left="-96"/>
              <w:rPr>
                <w:rFonts w:cstheme="minorHAnsi"/>
                <w:b/>
                <w:bCs/>
                <w:u w:val="single"/>
              </w:rPr>
            </w:pPr>
            <w:sdt>
              <w:sdtPr>
                <w:rPr>
                  <w:rFonts w:cstheme="minorHAnsi"/>
                  <w:sz w:val="20"/>
                  <w:szCs w:val="20"/>
                </w:rPr>
                <w:id w:val="16343705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0287727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122169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1352CDFF" w14:textId="688DC845" w:rsidR="00150B75" w:rsidRPr="00DE346E" w:rsidRDefault="001E7F86" w:rsidP="005655C5">
            <w:pPr>
              <w:ind w:left="-96"/>
              <w:rPr>
                <w:rFonts w:cstheme="minorHAnsi"/>
                <w:b/>
                <w:bCs/>
                <w:u w:val="single"/>
              </w:rPr>
            </w:pPr>
            <w:sdt>
              <w:sdtPr>
                <w:rPr>
                  <w:rFonts w:cstheme="minorHAnsi"/>
                  <w:sz w:val="20"/>
                  <w:szCs w:val="20"/>
                </w:rPr>
                <w:id w:val="-1072844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051890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40094490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6AB55F37" w14:textId="3D961071" w:rsidR="00150B75" w:rsidRPr="00DE346E" w:rsidRDefault="001E7F86" w:rsidP="005655C5">
            <w:pPr>
              <w:ind w:left="-96"/>
              <w:rPr>
                <w:rFonts w:cstheme="minorHAnsi"/>
                <w:b/>
                <w:bCs/>
                <w:u w:val="single"/>
              </w:rPr>
            </w:pPr>
            <w:sdt>
              <w:sdtPr>
                <w:rPr>
                  <w:rFonts w:cstheme="minorHAnsi"/>
                  <w:sz w:val="20"/>
                  <w:szCs w:val="20"/>
                </w:rPr>
                <w:id w:val="-100506036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3809522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5137174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B12A7EE" w14:textId="3B2F97F1" w:rsidR="00150B75" w:rsidRPr="00DE346E" w:rsidRDefault="001E7F86" w:rsidP="005655C5">
            <w:pPr>
              <w:ind w:left="-96"/>
              <w:rPr>
                <w:rFonts w:cstheme="minorHAnsi"/>
                <w:b/>
                <w:bCs/>
                <w:u w:val="single"/>
              </w:rPr>
            </w:pPr>
            <w:sdt>
              <w:sdtPr>
                <w:rPr>
                  <w:rFonts w:cstheme="minorHAnsi"/>
                  <w:sz w:val="20"/>
                  <w:szCs w:val="20"/>
                </w:rPr>
                <w:id w:val="-30099974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03783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46720241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5C14555" w14:textId="3D04C885" w:rsidR="00150B75" w:rsidRPr="00DE346E" w:rsidRDefault="001E7F86" w:rsidP="005655C5">
            <w:pPr>
              <w:ind w:left="-96"/>
              <w:rPr>
                <w:rFonts w:cstheme="minorHAnsi"/>
                <w:b/>
                <w:bCs/>
                <w:u w:val="single"/>
              </w:rPr>
            </w:pPr>
            <w:sdt>
              <w:sdtPr>
                <w:rPr>
                  <w:rFonts w:cstheme="minorHAnsi"/>
                  <w:sz w:val="20"/>
                  <w:szCs w:val="20"/>
                </w:rPr>
                <w:id w:val="5405385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0161723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522391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28D88A0" w14:textId="007CB531" w:rsidR="00150B75" w:rsidRPr="00DE346E" w:rsidRDefault="001E7F86" w:rsidP="005655C5">
            <w:pPr>
              <w:ind w:left="-96"/>
              <w:rPr>
                <w:rFonts w:cstheme="minorHAnsi"/>
                <w:b/>
                <w:bCs/>
                <w:u w:val="single"/>
              </w:rPr>
            </w:pPr>
            <w:sdt>
              <w:sdtPr>
                <w:rPr>
                  <w:rFonts w:cstheme="minorHAnsi"/>
                  <w:sz w:val="20"/>
                  <w:szCs w:val="20"/>
                </w:rPr>
                <w:id w:val="-6750807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0702809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223303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ABF2530" w14:textId="12B3054A" w:rsidR="00150B75" w:rsidRPr="00DE346E" w:rsidRDefault="001E7F86" w:rsidP="005655C5">
            <w:pPr>
              <w:ind w:left="-96"/>
              <w:rPr>
                <w:rFonts w:cstheme="minorHAnsi"/>
                <w:b/>
                <w:bCs/>
                <w:u w:val="single"/>
              </w:rPr>
            </w:pPr>
            <w:sdt>
              <w:sdtPr>
                <w:rPr>
                  <w:rFonts w:cstheme="minorHAnsi"/>
                  <w:sz w:val="20"/>
                  <w:szCs w:val="20"/>
                </w:rPr>
                <w:id w:val="-6915410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9737465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8936385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62026BB8" w14:textId="79E38865" w:rsidR="00150B75" w:rsidRPr="00DE346E" w:rsidRDefault="001E7F86" w:rsidP="005655C5">
            <w:pPr>
              <w:ind w:left="-96"/>
              <w:rPr>
                <w:rFonts w:cstheme="minorHAnsi"/>
                <w:b/>
                <w:bCs/>
                <w:u w:val="single"/>
              </w:rPr>
            </w:pPr>
            <w:sdt>
              <w:sdtPr>
                <w:rPr>
                  <w:rFonts w:cstheme="minorHAnsi"/>
                  <w:sz w:val="20"/>
                  <w:szCs w:val="20"/>
                </w:rPr>
                <w:id w:val="52938366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7637327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211758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11EB550B" w14:textId="27C4DAE4" w:rsidR="00150B75" w:rsidRPr="00DE346E" w:rsidRDefault="001E7F86" w:rsidP="005655C5">
            <w:pPr>
              <w:ind w:left="-96"/>
              <w:rPr>
                <w:rFonts w:cstheme="minorHAnsi"/>
                <w:b/>
                <w:bCs/>
                <w:u w:val="single"/>
              </w:rPr>
            </w:pPr>
            <w:sdt>
              <w:sdtPr>
                <w:rPr>
                  <w:rFonts w:cstheme="minorHAnsi"/>
                  <w:sz w:val="20"/>
                  <w:szCs w:val="20"/>
                </w:rPr>
                <w:id w:val="-181092779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0552971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2697576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C2A3E12" w14:textId="359B1F51" w:rsidR="00150B75" w:rsidRPr="00DE346E" w:rsidRDefault="001E7F86" w:rsidP="005655C5">
            <w:pPr>
              <w:ind w:left="-96"/>
              <w:rPr>
                <w:rFonts w:cstheme="minorHAnsi"/>
                <w:b/>
                <w:bCs/>
                <w:u w:val="single"/>
              </w:rPr>
            </w:pPr>
            <w:sdt>
              <w:sdtPr>
                <w:rPr>
                  <w:rFonts w:cstheme="minorHAnsi"/>
                  <w:sz w:val="20"/>
                  <w:szCs w:val="20"/>
                </w:rPr>
                <w:id w:val="126542381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578708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2987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B9BFF6C" w14:textId="2FB69836" w:rsidR="00150B75" w:rsidRPr="00DE346E" w:rsidRDefault="001E7F86" w:rsidP="005655C5">
            <w:pPr>
              <w:ind w:left="-96"/>
              <w:rPr>
                <w:rFonts w:cstheme="minorHAnsi"/>
                <w:b/>
                <w:bCs/>
                <w:u w:val="single"/>
              </w:rPr>
            </w:pPr>
            <w:sdt>
              <w:sdtPr>
                <w:rPr>
                  <w:rFonts w:cstheme="minorHAnsi"/>
                  <w:sz w:val="20"/>
                  <w:szCs w:val="20"/>
                </w:rPr>
                <w:id w:val="-9090048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7712637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3786809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AA2A5A1" w14:textId="3131A384" w:rsidR="00150B75" w:rsidRPr="00DE346E" w:rsidRDefault="001E7F86" w:rsidP="005655C5">
            <w:pPr>
              <w:ind w:left="-96"/>
              <w:rPr>
                <w:rFonts w:cstheme="minorHAnsi"/>
                <w:b/>
                <w:bCs/>
                <w:u w:val="single"/>
              </w:rPr>
            </w:pPr>
            <w:sdt>
              <w:sdtPr>
                <w:rPr>
                  <w:rFonts w:cstheme="minorHAnsi"/>
                  <w:sz w:val="20"/>
                  <w:szCs w:val="20"/>
                </w:rPr>
                <w:id w:val="196213953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1592645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844701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CB8F1B3" w14:textId="26F178CA" w:rsidR="00150B75" w:rsidRPr="00DE346E" w:rsidRDefault="001E7F86" w:rsidP="005655C5">
            <w:pPr>
              <w:ind w:left="-96"/>
              <w:rPr>
                <w:rFonts w:cstheme="minorHAnsi"/>
                <w:b/>
                <w:bCs/>
                <w:u w:val="single"/>
              </w:rPr>
            </w:pPr>
            <w:sdt>
              <w:sdtPr>
                <w:rPr>
                  <w:rFonts w:cstheme="minorHAnsi"/>
                  <w:sz w:val="20"/>
                  <w:szCs w:val="20"/>
                </w:rPr>
                <w:id w:val="158078267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4207320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7714498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E1D1C32" w14:textId="1A16A729" w:rsidR="00150B75" w:rsidRPr="00DE346E" w:rsidRDefault="001E7F86" w:rsidP="005655C5">
            <w:pPr>
              <w:ind w:left="-96"/>
              <w:rPr>
                <w:rFonts w:cstheme="minorHAnsi"/>
                <w:b/>
                <w:bCs/>
                <w:u w:val="single"/>
              </w:rPr>
            </w:pPr>
            <w:sdt>
              <w:sdtPr>
                <w:rPr>
                  <w:rFonts w:cstheme="minorHAnsi"/>
                  <w:sz w:val="20"/>
                  <w:szCs w:val="20"/>
                </w:rPr>
                <w:id w:val="-213069392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2545771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2077639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DCF7E89" w14:textId="117B488E" w:rsidR="00150B75" w:rsidRPr="00DE346E" w:rsidRDefault="001E7F86" w:rsidP="005655C5">
            <w:pPr>
              <w:ind w:left="-96"/>
              <w:rPr>
                <w:rFonts w:cstheme="minorHAnsi"/>
                <w:b/>
                <w:bCs/>
                <w:u w:val="single"/>
              </w:rPr>
            </w:pPr>
            <w:sdt>
              <w:sdtPr>
                <w:rPr>
                  <w:rFonts w:cstheme="minorHAnsi"/>
                  <w:sz w:val="20"/>
                  <w:szCs w:val="20"/>
                </w:rPr>
                <w:id w:val="36464622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8419213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281791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C36157B" w14:textId="6F3BA2B5" w:rsidR="00150B75" w:rsidRPr="00DE346E" w:rsidRDefault="001E7F86" w:rsidP="005655C5">
            <w:pPr>
              <w:ind w:left="-96"/>
              <w:rPr>
                <w:rFonts w:cstheme="minorHAnsi"/>
                <w:b/>
                <w:bCs/>
                <w:u w:val="single"/>
              </w:rPr>
            </w:pPr>
            <w:sdt>
              <w:sdtPr>
                <w:rPr>
                  <w:rFonts w:cstheme="minorHAnsi"/>
                  <w:sz w:val="20"/>
                  <w:szCs w:val="20"/>
                </w:rPr>
                <w:id w:val="-33953991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834222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9907783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792209222"/>
            <w:placeholder>
              <w:docPart w:val="EA6222C6C329433881D3663CDDDA51BE"/>
            </w:placeholder>
            <w:showingPlcHdr/>
          </w:sdtPr>
          <w:sdtEndPr/>
          <w:sdtContent>
            <w:tc>
              <w:tcPr>
                <w:tcW w:w="1158" w:type="dxa"/>
                <w:shd w:val="clear" w:color="auto" w:fill="E5EAF6"/>
                <w:vAlign w:val="center"/>
              </w:tcPr>
              <w:p w14:paraId="11E2BCA5" w14:textId="34EA6AFC"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1045137277"/>
            <w:placeholder>
              <w:docPart w:val="781A6F14024B430A8809FDD8D48F6EA7"/>
            </w:placeholder>
            <w:showingPlcHdr/>
          </w:sdtPr>
          <w:sdtEndPr/>
          <w:sdtContent>
            <w:tc>
              <w:tcPr>
                <w:tcW w:w="2270" w:type="dxa"/>
                <w:shd w:val="clear" w:color="auto" w:fill="E5EAF6"/>
                <w:vAlign w:val="center"/>
              </w:tcPr>
              <w:p w14:paraId="426BB8D1" w14:textId="356460E4" w:rsidR="00150B75" w:rsidRPr="00DE346E" w:rsidRDefault="00150B75" w:rsidP="00150B75">
                <w:pPr>
                  <w:rPr>
                    <w:rFonts w:cstheme="minorHAnsi"/>
                    <w:b/>
                    <w:bCs/>
                    <w:u w:val="single"/>
                  </w:rPr>
                </w:pPr>
                <w:r>
                  <w:rPr>
                    <w:rStyle w:val="PlaceholderText"/>
                  </w:rPr>
                  <w:t>Total Reviewed</w:t>
                </w:r>
              </w:p>
            </w:tc>
          </w:sdtContent>
        </w:sdt>
      </w:tr>
      <w:tr w:rsidR="00055554" w14:paraId="3FAA324E" w14:textId="77777777" w:rsidTr="005655C5">
        <w:trPr>
          <w:cantSplit/>
        </w:trPr>
        <w:tc>
          <w:tcPr>
            <w:tcW w:w="19440" w:type="dxa"/>
            <w:gridSpan w:val="23"/>
            <w:shd w:val="clear" w:color="auto" w:fill="E5EAF6"/>
            <w:vAlign w:val="center"/>
          </w:tcPr>
          <w:p w14:paraId="56EF4D44" w14:textId="2A8286CB" w:rsidR="00055554" w:rsidRPr="00D731C6" w:rsidRDefault="00055554"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150B75" w14:paraId="5C91D483" w14:textId="6AB4A8DA" w:rsidTr="005655C5">
        <w:trPr>
          <w:cantSplit/>
        </w:trPr>
        <w:tc>
          <w:tcPr>
            <w:tcW w:w="4312" w:type="dxa"/>
            <w:vAlign w:val="center"/>
          </w:tcPr>
          <w:p w14:paraId="38FCA588" w14:textId="77777777" w:rsidR="00150B75" w:rsidRPr="0045038E" w:rsidRDefault="00150B75" w:rsidP="00150B75">
            <w:pPr>
              <w:rPr>
                <w:sz w:val="12"/>
                <w:szCs w:val="12"/>
              </w:rPr>
            </w:pPr>
          </w:p>
          <w:p w14:paraId="30266832" w14:textId="77777777" w:rsidR="00150B75" w:rsidRPr="001911E8" w:rsidRDefault="001E7F86" w:rsidP="00150B75">
            <w:pPr>
              <w:rPr>
                <w:rFonts w:cstheme="minorHAnsi"/>
                <w:b/>
                <w:bCs/>
              </w:rPr>
            </w:pPr>
            <w:hyperlink w:anchor="Med8B12" w:tooltip="Click to See Full Standard" w:history="1">
              <w:r w:rsidR="00150B75" w:rsidRPr="00214DAF">
                <w:rPr>
                  <w:rStyle w:val="Hyperlink"/>
                  <w:rFonts w:cstheme="minorHAnsi"/>
                  <w:b/>
                  <w:bCs/>
                </w:rPr>
                <w:t>8-B-12</w:t>
              </w:r>
            </w:hyperlink>
            <w:r w:rsidR="00150B75" w:rsidRPr="00534738">
              <w:t xml:space="preserve"> </w:t>
            </w:r>
            <w:r w:rsidR="00150B75">
              <w:t xml:space="preserve"> </w:t>
            </w:r>
            <w:r w:rsidR="00150B75" w:rsidRPr="00CC680C">
              <w:rPr>
                <w:i/>
                <w:iCs/>
              </w:rPr>
              <w:t xml:space="preserve"> B, C-M, C</w:t>
            </w:r>
          </w:p>
          <w:p w14:paraId="143A1DC7" w14:textId="4C780793" w:rsidR="00150B75" w:rsidRPr="00D731C6" w:rsidRDefault="00150B75" w:rsidP="00150B75">
            <w:pPr>
              <w:rPr>
                <w:rFonts w:cstheme="minorHAnsi"/>
              </w:rPr>
            </w:pPr>
            <w:r w:rsidRPr="003B06EF">
              <w:rPr>
                <w:rFonts w:cstheme="minorHAnsi"/>
              </w:rPr>
              <w:t>The pre-operative documentation of all IV and sub-Q fluids given.</w:t>
            </w:r>
          </w:p>
        </w:tc>
        <w:tc>
          <w:tcPr>
            <w:tcW w:w="585" w:type="dxa"/>
            <w:vAlign w:val="center"/>
          </w:tcPr>
          <w:p w14:paraId="1495222E" w14:textId="61380AC3" w:rsidR="00150B75" w:rsidRPr="00DE346E" w:rsidRDefault="001E7F86" w:rsidP="005655C5">
            <w:pPr>
              <w:ind w:left="-96"/>
              <w:rPr>
                <w:rFonts w:cstheme="minorHAnsi"/>
                <w:b/>
                <w:bCs/>
                <w:u w:val="single"/>
              </w:rPr>
            </w:pPr>
            <w:sdt>
              <w:sdtPr>
                <w:rPr>
                  <w:rFonts w:cstheme="minorHAnsi"/>
                  <w:sz w:val="20"/>
                  <w:szCs w:val="20"/>
                </w:rPr>
                <w:id w:val="12073750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56640857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094116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84CEBBE" w14:textId="5253FC4D" w:rsidR="00150B75" w:rsidRPr="00DE346E" w:rsidRDefault="001E7F86" w:rsidP="005655C5">
            <w:pPr>
              <w:ind w:left="-96"/>
              <w:rPr>
                <w:rFonts w:cstheme="minorHAnsi"/>
                <w:b/>
                <w:bCs/>
                <w:u w:val="single"/>
              </w:rPr>
            </w:pPr>
            <w:sdt>
              <w:sdtPr>
                <w:rPr>
                  <w:rFonts w:cstheme="minorHAnsi"/>
                  <w:sz w:val="20"/>
                  <w:szCs w:val="20"/>
                </w:rPr>
                <w:id w:val="-82104889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678309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246997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79FCB83A" w14:textId="39F7CE6F" w:rsidR="00150B75" w:rsidRPr="00DE346E" w:rsidRDefault="001E7F86" w:rsidP="005655C5">
            <w:pPr>
              <w:ind w:left="-96"/>
              <w:rPr>
                <w:rFonts w:cstheme="minorHAnsi"/>
                <w:b/>
                <w:bCs/>
                <w:u w:val="single"/>
              </w:rPr>
            </w:pPr>
            <w:sdt>
              <w:sdtPr>
                <w:rPr>
                  <w:rFonts w:cstheme="minorHAnsi"/>
                  <w:sz w:val="20"/>
                  <w:szCs w:val="20"/>
                </w:rPr>
                <w:id w:val="205565043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4403960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20378211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F3491F6" w14:textId="184BD392" w:rsidR="00150B75" w:rsidRPr="00DE346E" w:rsidRDefault="001E7F86" w:rsidP="005655C5">
            <w:pPr>
              <w:ind w:left="-96"/>
              <w:rPr>
                <w:rFonts w:cstheme="minorHAnsi"/>
                <w:b/>
                <w:bCs/>
                <w:u w:val="single"/>
              </w:rPr>
            </w:pPr>
            <w:sdt>
              <w:sdtPr>
                <w:rPr>
                  <w:rFonts w:cstheme="minorHAnsi"/>
                  <w:sz w:val="20"/>
                  <w:szCs w:val="20"/>
                </w:rPr>
                <w:id w:val="-19523937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3259776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361257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4ED0852D" w14:textId="7F2E26EC" w:rsidR="00150B75" w:rsidRPr="00DE346E" w:rsidRDefault="001E7F86" w:rsidP="005655C5">
            <w:pPr>
              <w:ind w:left="-96"/>
              <w:rPr>
                <w:rFonts w:cstheme="minorHAnsi"/>
                <w:b/>
                <w:bCs/>
                <w:u w:val="single"/>
              </w:rPr>
            </w:pPr>
            <w:sdt>
              <w:sdtPr>
                <w:rPr>
                  <w:rFonts w:cstheme="minorHAnsi"/>
                  <w:sz w:val="20"/>
                  <w:szCs w:val="20"/>
                </w:rPr>
                <w:id w:val="65681500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1524965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6973155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091DE19" w14:textId="4CA28C3D" w:rsidR="00150B75" w:rsidRPr="00DE346E" w:rsidRDefault="001E7F86" w:rsidP="005655C5">
            <w:pPr>
              <w:ind w:left="-96"/>
              <w:rPr>
                <w:rFonts w:cstheme="minorHAnsi"/>
                <w:b/>
                <w:bCs/>
                <w:u w:val="single"/>
              </w:rPr>
            </w:pPr>
            <w:sdt>
              <w:sdtPr>
                <w:rPr>
                  <w:rFonts w:cstheme="minorHAnsi"/>
                  <w:sz w:val="20"/>
                  <w:szCs w:val="20"/>
                </w:rPr>
                <w:id w:val="-53056533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6894601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49684371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7023B3F" w14:textId="6F4288AB" w:rsidR="00150B75" w:rsidRPr="00DE346E" w:rsidRDefault="001E7F86" w:rsidP="005655C5">
            <w:pPr>
              <w:ind w:left="-96"/>
              <w:rPr>
                <w:rFonts w:cstheme="minorHAnsi"/>
                <w:b/>
                <w:bCs/>
                <w:u w:val="single"/>
              </w:rPr>
            </w:pPr>
            <w:sdt>
              <w:sdtPr>
                <w:rPr>
                  <w:rFonts w:cstheme="minorHAnsi"/>
                  <w:sz w:val="20"/>
                  <w:szCs w:val="20"/>
                </w:rPr>
                <w:id w:val="-135479981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18663913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79572224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5BA7DBBE" w14:textId="1F31CEF0" w:rsidR="00150B75" w:rsidRPr="00DE346E" w:rsidRDefault="001E7F86" w:rsidP="005655C5">
            <w:pPr>
              <w:ind w:left="-96"/>
              <w:rPr>
                <w:rFonts w:cstheme="minorHAnsi"/>
                <w:b/>
                <w:bCs/>
                <w:u w:val="single"/>
              </w:rPr>
            </w:pPr>
            <w:sdt>
              <w:sdtPr>
                <w:rPr>
                  <w:rFonts w:cstheme="minorHAnsi"/>
                  <w:sz w:val="20"/>
                  <w:szCs w:val="20"/>
                </w:rPr>
                <w:id w:val="12858473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39112145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363862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51A5EB87" w14:textId="3CDABDA9" w:rsidR="00150B75" w:rsidRPr="00DE346E" w:rsidRDefault="001E7F86" w:rsidP="005655C5">
            <w:pPr>
              <w:ind w:left="-96"/>
              <w:rPr>
                <w:rFonts w:cstheme="minorHAnsi"/>
                <w:b/>
                <w:bCs/>
                <w:u w:val="single"/>
              </w:rPr>
            </w:pPr>
            <w:sdt>
              <w:sdtPr>
                <w:rPr>
                  <w:rFonts w:cstheme="minorHAnsi"/>
                  <w:sz w:val="20"/>
                  <w:szCs w:val="20"/>
                </w:rPr>
                <w:id w:val="145544309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6800931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9800277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5497C46" w14:textId="287AE286" w:rsidR="00150B75" w:rsidRPr="00DE346E" w:rsidRDefault="001E7F86" w:rsidP="005655C5">
            <w:pPr>
              <w:ind w:left="-96"/>
              <w:rPr>
                <w:rFonts w:cstheme="minorHAnsi"/>
                <w:b/>
                <w:bCs/>
                <w:u w:val="single"/>
              </w:rPr>
            </w:pPr>
            <w:sdt>
              <w:sdtPr>
                <w:rPr>
                  <w:rFonts w:cstheme="minorHAnsi"/>
                  <w:sz w:val="20"/>
                  <w:szCs w:val="20"/>
                </w:rPr>
                <w:id w:val="-64281413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386260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9475926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4F31684A" w14:textId="2681B6FF" w:rsidR="00150B75" w:rsidRPr="00DE346E" w:rsidRDefault="001E7F86" w:rsidP="005655C5">
            <w:pPr>
              <w:ind w:left="-96"/>
              <w:rPr>
                <w:rFonts w:cstheme="minorHAnsi"/>
                <w:b/>
                <w:bCs/>
                <w:u w:val="single"/>
              </w:rPr>
            </w:pPr>
            <w:sdt>
              <w:sdtPr>
                <w:rPr>
                  <w:rFonts w:cstheme="minorHAnsi"/>
                  <w:sz w:val="20"/>
                  <w:szCs w:val="20"/>
                </w:rPr>
                <w:id w:val="-42295666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89151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9152481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57AB713" w14:textId="031AD67E" w:rsidR="00150B75" w:rsidRPr="00DE346E" w:rsidRDefault="001E7F86" w:rsidP="005655C5">
            <w:pPr>
              <w:ind w:left="-96"/>
              <w:rPr>
                <w:rFonts w:cstheme="minorHAnsi"/>
                <w:b/>
                <w:bCs/>
                <w:u w:val="single"/>
              </w:rPr>
            </w:pPr>
            <w:sdt>
              <w:sdtPr>
                <w:rPr>
                  <w:rFonts w:cstheme="minorHAnsi"/>
                  <w:sz w:val="20"/>
                  <w:szCs w:val="20"/>
                </w:rPr>
                <w:id w:val="-128642803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1643938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3604501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FCE25B9" w14:textId="424C4C7F" w:rsidR="00150B75" w:rsidRPr="00DE346E" w:rsidRDefault="001E7F86" w:rsidP="005655C5">
            <w:pPr>
              <w:ind w:left="-96"/>
              <w:rPr>
                <w:rFonts w:cstheme="minorHAnsi"/>
                <w:b/>
                <w:bCs/>
                <w:u w:val="single"/>
              </w:rPr>
            </w:pPr>
            <w:sdt>
              <w:sdtPr>
                <w:rPr>
                  <w:rFonts w:cstheme="minorHAnsi"/>
                  <w:sz w:val="20"/>
                  <w:szCs w:val="20"/>
                </w:rPr>
                <w:id w:val="57153940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13692050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9637243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28A1188" w14:textId="5302C631" w:rsidR="00150B75" w:rsidRPr="00DE346E" w:rsidRDefault="001E7F86" w:rsidP="005655C5">
            <w:pPr>
              <w:ind w:left="-96"/>
              <w:rPr>
                <w:rFonts w:cstheme="minorHAnsi"/>
                <w:b/>
                <w:bCs/>
                <w:u w:val="single"/>
              </w:rPr>
            </w:pPr>
            <w:sdt>
              <w:sdtPr>
                <w:rPr>
                  <w:rFonts w:cstheme="minorHAnsi"/>
                  <w:sz w:val="20"/>
                  <w:szCs w:val="20"/>
                </w:rPr>
                <w:id w:val="-193341937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3489112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40897244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5CF7AC0" w14:textId="136B2AF5" w:rsidR="00150B75" w:rsidRPr="00DE346E" w:rsidRDefault="001E7F86" w:rsidP="005655C5">
            <w:pPr>
              <w:ind w:left="-96"/>
              <w:rPr>
                <w:rFonts w:cstheme="minorHAnsi"/>
                <w:b/>
                <w:bCs/>
                <w:u w:val="single"/>
              </w:rPr>
            </w:pPr>
            <w:sdt>
              <w:sdtPr>
                <w:rPr>
                  <w:rFonts w:cstheme="minorHAnsi"/>
                  <w:sz w:val="20"/>
                  <w:szCs w:val="20"/>
                </w:rPr>
                <w:id w:val="-92897516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6700854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2428765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3A50A9D" w14:textId="656417E3" w:rsidR="00150B75" w:rsidRPr="00DE346E" w:rsidRDefault="001E7F86" w:rsidP="005655C5">
            <w:pPr>
              <w:ind w:left="-96"/>
              <w:rPr>
                <w:rFonts w:cstheme="minorHAnsi"/>
                <w:b/>
                <w:bCs/>
                <w:u w:val="single"/>
              </w:rPr>
            </w:pPr>
            <w:sdt>
              <w:sdtPr>
                <w:rPr>
                  <w:rFonts w:cstheme="minorHAnsi"/>
                  <w:sz w:val="20"/>
                  <w:szCs w:val="20"/>
                </w:rPr>
                <w:id w:val="27214192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4685798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355264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4D951455" w14:textId="39A315E3" w:rsidR="00150B75" w:rsidRPr="00DE346E" w:rsidRDefault="001E7F86" w:rsidP="005655C5">
            <w:pPr>
              <w:ind w:left="-96"/>
              <w:rPr>
                <w:rFonts w:cstheme="minorHAnsi"/>
                <w:b/>
                <w:bCs/>
                <w:u w:val="single"/>
              </w:rPr>
            </w:pPr>
            <w:sdt>
              <w:sdtPr>
                <w:rPr>
                  <w:rFonts w:cstheme="minorHAnsi"/>
                  <w:sz w:val="20"/>
                  <w:szCs w:val="20"/>
                </w:rPr>
                <w:id w:val="90896658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2018130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6747356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B39DEE9" w14:textId="0C619AA8" w:rsidR="00150B75" w:rsidRPr="00DE346E" w:rsidRDefault="001E7F86" w:rsidP="005655C5">
            <w:pPr>
              <w:ind w:left="-96"/>
              <w:rPr>
                <w:rFonts w:cstheme="minorHAnsi"/>
                <w:b/>
                <w:bCs/>
                <w:u w:val="single"/>
              </w:rPr>
            </w:pPr>
            <w:sdt>
              <w:sdtPr>
                <w:rPr>
                  <w:rFonts w:cstheme="minorHAnsi"/>
                  <w:sz w:val="20"/>
                  <w:szCs w:val="20"/>
                </w:rPr>
                <w:id w:val="-20489742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107099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0418064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26298F46" w14:textId="47183011" w:rsidR="00150B75" w:rsidRPr="00DE346E" w:rsidRDefault="001E7F86" w:rsidP="005655C5">
            <w:pPr>
              <w:ind w:left="-96"/>
              <w:rPr>
                <w:rFonts w:cstheme="minorHAnsi"/>
                <w:b/>
                <w:bCs/>
                <w:u w:val="single"/>
              </w:rPr>
            </w:pPr>
            <w:sdt>
              <w:sdtPr>
                <w:rPr>
                  <w:rFonts w:cstheme="minorHAnsi"/>
                  <w:sz w:val="20"/>
                  <w:szCs w:val="20"/>
                </w:rPr>
                <w:id w:val="-205653523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3209895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57712877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236A495F" w14:textId="26403A32" w:rsidR="00150B75" w:rsidRPr="00DE346E" w:rsidRDefault="001E7F86" w:rsidP="005655C5">
            <w:pPr>
              <w:ind w:left="-96"/>
              <w:rPr>
                <w:rFonts w:cstheme="minorHAnsi"/>
                <w:b/>
                <w:bCs/>
                <w:u w:val="single"/>
              </w:rPr>
            </w:pPr>
            <w:sdt>
              <w:sdtPr>
                <w:rPr>
                  <w:rFonts w:cstheme="minorHAnsi"/>
                  <w:sz w:val="20"/>
                  <w:szCs w:val="20"/>
                </w:rPr>
                <w:id w:val="178746884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250540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23955800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908346871"/>
            <w:placeholder>
              <w:docPart w:val="8CE3CF9449524820B57D02A037206F2C"/>
            </w:placeholder>
            <w:showingPlcHdr/>
          </w:sdtPr>
          <w:sdtEndPr/>
          <w:sdtContent>
            <w:tc>
              <w:tcPr>
                <w:tcW w:w="1158" w:type="dxa"/>
                <w:vAlign w:val="center"/>
              </w:tcPr>
              <w:p w14:paraId="3F8D8C4A" w14:textId="62B70494"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1519589661"/>
            <w:placeholder>
              <w:docPart w:val="3D23FB65732446669410B00C02657788"/>
            </w:placeholder>
            <w:showingPlcHdr/>
          </w:sdtPr>
          <w:sdtEndPr/>
          <w:sdtContent>
            <w:tc>
              <w:tcPr>
                <w:tcW w:w="2270" w:type="dxa"/>
                <w:vAlign w:val="center"/>
              </w:tcPr>
              <w:p w14:paraId="344BD75D" w14:textId="38A5BD50" w:rsidR="00150B75" w:rsidRPr="00DE346E" w:rsidRDefault="00150B75" w:rsidP="00150B75">
                <w:pPr>
                  <w:rPr>
                    <w:rFonts w:cstheme="minorHAnsi"/>
                    <w:b/>
                    <w:bCs/>
                    <w:u w:val="single"/>
                  </w:rPr>
                </w:pPr>
                <w:r>
                  <w:rPr>
                    <w:rStyle w:val="PlaceholderText"/>
                  </w:rPr>
                  <w:t>Total Reviewed</w:t>
                </w:r>
              </w:p>
            </w:tc>
          </w:sdtContent>
        </w:sdt>
      </w:tr>
      <w:tr w:rsidR="00055554" w14:paraId="79D94563" w14:textId="77777777" w:rsidTr="00590AE1">
        <w:trPr>
          <w:cantSplit/>
        </w:trPr>
        <w:tc>
          <w:tcPr>
            <w:tcW w:w="19440" w:type="dxa"/>
            <w:gridSpan w:val="23"/>
          </w:tcPr>
          <w:p w14:paraId="2C4B976B" w14:textId="0D53A20D" w:rsidR="008120BA" w:rsidRPr="00D731C6" w:rsidRDefault="00055554" w:rsidP="00DD1F8B">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EndPr/>
              <w:sdtContent>
                <w:r>
                  <w:rPr>
                    <w:rStyle w:val="PlaceholderText"/>
                  </w:rPr>
                  <w:t>Enter comments for any deficiencies noted and/or any records where this standard may not be applicable.</w:t>
                </w:r>
              </w:sdtContent>
            </w:sdt>
          </w:p>
        </w:tc>
      </w:tr>
      <w:tr w:rsidR="00150B75" w14:paraId="1F4C2ED5" w14:textId="55A2DB94" w:rsidTr="00806EF6">
        <w:trPr>
          <w:cantSplit/>
        </w:trPr>
        <w:tc>
          <w:tcPr>
            <w:tcW w:w="4312" w:type="dxa"/>
            <w:shd w:val="clear" w:color="auto" w:fill="E5EAF6"/>
            <w:vAlign w:val="center"/>
          </w:tcPr>
          <w:p w14:paraId="4272B192" w14:textId="77777777" w:rsidR="00150B75" w:rsidRPr="0045038E" w:rsidRDefault="00150B75" w:rsidP="00150B75">
            <w:pPr>
              <w:rPr>
                <w:sz w:val="12"/>
                <w:szCs w:val="12"/>
              </w:rPr>
            </w:pPr>
          </w:p>
          <w:p w14:paraId="4534E78E" w14:textId="77777777" w:rsidR="00150B75" w:rsidRPr="00A561C2" w:rsidRDefault="001E7F86" w:rsidP="00150B75">
            <w:pPr>
              <w:rPr>
                <w:rFonts w:cstheme="minorHAnsi"/>
                <w:b/>
                <w:bCs/>
              </w:rPr>
            </w:pPr>
            <w:hyperlink w:anchor="Med8B13" w:tooltip="Click to See Full Standard" w:history="1">
              <w:r w:rsidR="00150B75" w:rsidRPr="00214DAF">
                <w:rPr>
                  <w:rStyle w:val="Hyperlink"/>
                  <w:rFonts w:cstheme="minorHAnsi"/>
                  <w:b/>
                  <w:bCs/>
                </w:rPr>
                <w:t>8-B-13</w:t>
              </w:r>
            </w:hyperlink>
            <w:r w:rsidR="00150B75" w:rsidRPr="00534738">
              <w:t xml:space="preserve"> </w:t>
            </w:r>
            <w:r w:rsidR="00150B75">
              <w:t xml:space="preserve">  </w:t>
            </w:r>
            <w:bookmarkStart w:id="8" w:name="MedWorksheet2"/>
            <w:r w:rsidR="00150B75" w:rsidRPr="00CC680C">
              <w:rPr>
                <w:i/>
                <w:iCs/>
              </w:rPr>
              <w:t>A, B, C-M, C</w:t>
            </w:r>
            <w:bookmarkEnd w:id="8"/>
          </w:p>
          <w:p w14:paraId="3AFEA3EA" w14:textId="19A41B1D" w:rsidR="00150B75" w:rsidRPr="00D731C6" w:rsidRDefault="00150B75" w:rsidP="00150B75">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85" w:type="dxa"/>
            <w:shd w:val="clear" w:color="auto" w:fill="E5EAF6"/>
            <w:vAlign w:val="center"/>
          </w:tcPr>
          <w:p w14:paraId="55E315DB" w14:textId="67E2509B" w:rsidR="00150B75" w:rsidRPr="00DE346E" w:rsidRDefault="001E7F86" w:rsidP="009C6111">
            <w:pPr>
              <w:ind w:left="-96"/>
              <w:rPr>
                <w:rFonts w:cstheme="minorHAnsi"/>
                <w:b/>
                <w:bCs/>
                <w:u w:val="single"/>
              </w:rPr>
            </w:pPr>
            <w:sdt>
              <w:sdtPr>
                <w:rPr>
                  <w:rFonts w:cstheme="minorHAnsi"/>
                  <w:sz w:val="20"/>
                  <w:szCs w:val="20"/>
                </w:rPr>
                <w:id w:val="-26168187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1515469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36013502"/>
                <w14:checkbox>
                  <w14:checked w14:val="0"/>
                  <w14:checkedState w14:val="2612" w14:font="MS Gothic"/>
                  <w14:uncheckedState w14:val="2610" w14:font="MS Gothic"/>
                </w14:checkbox>
              </w:sdtPr>
              <w:sdtEndPr/>
              <w:sdtContent>
                <w:r w:rsidR="00CF7151">
                  <w:rPr>
                    <w:rFonts w:ascii="MS Gothic" w:eastAsia="MS Gothic" w:hAnsi="MS Gothic" w:cstheme="minorHAnsi" w:hint="eastAsia"/>
                    <w:sz w:val="20"/>
                    <w:szCs w:val="20"/>
                  </w:rPr>
                  <w:t>☐</w:t>
                </w:r>
              </w:sdtContent>
            </w:sdt>
            <w:r w:rsidR="00150B75" w:rsidRPr="003211DF">
              <w:rPr>
                <w:rFonts w:cstheme="minorHAnsi"/>
                <w:sz w:val="16"/>
                <w:szCs w:val="16"/>
              </w:rPr>
              <w:t>NA</w:t>
            </w:r>
          </w:p>
        </w:tc>
        <w:tc>
          <w:tcPr>
            <w:tcW w:w="585" w:type="dxa"/>
            <w:shd w:val="clear" w:color="auto" w:fill="E5EAF6"/>
            <w:vAlign w:val="center"/>
          </w:tcPr>
          <w:p w14:paraId="03CA6833" w14:textId="177EDB8E" w:rsidR="00150B75" w:rsidRPr="00DE346E" w:rsidRDefault="001E7F86" w:rsidP="009C6111">
            <w:pPr>
              <w:ind w:left="-96"/>
              <w:rPr>
                <w:rFonts w:cstheme="minorHAnsi"/>
                <w:b/>
                <w:bCs/>
                <w:u w:val="single"/>
              </w:rPr>
            </w:pPr>
            <w:sdt>
              <w:sdtPr>
                <w:rPr>
                  <w:rFonts w:cstheme="minorHAnsi"/>
                  <w:sz w:val="20"/>
                  <w:szCs w:val="20"/>
                </w:rPr>
                <w:id w:val="-172320165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1182013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1555540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70C26C0" w14:textId="22C65F15" w:rsidR="00150B75" w:rsidRPr="00DE346E" w:rsidRDefault="001E7F86" w:rsidP="009C6111">
            <w:pPr>
              <w:ind w:left="-96"/>
              <w:rPr>
                <w:rFonts w:cstheme="minorHAnsi"/>
                <w:b/>
                <w:bCs/>
                <w:u w:val="single"/>
              </w:rPr>
            </w:pPr>
            <w:sdt>
              <w:sdtPr>
                <w:rPr>
                  <w:rFonts w:cstheme="minorHAnsi"/>
                  <w:sz w:val="20"/>
                  <w:szCs w:val="20"/>
                </w:rPr>
                <w:id w:val="11055301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00119760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68336040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78374C65" w14:textId="6F77A13E" w:rsidR="00150B75" w:rsidRPr="00DE346E" w:rsidRDefault="001E7F86" w:rsidP="009C6111">
            <w:pPr>
              <w:ind w:left="-96"/>
              <w:rPr>
                <w:rFonts w:cstheme="minorHAnsi"/>
                <w:b/>
                <w:bCs/>
                <w:u w:val="single"/>
              </w:rPr>
            </w:pPr>
            <w:sdt>
              <w:sdtPr>
                <w:rPr>
                  <w:rFonts w:cstheme="minorHAnsi"/>
                  <w:sz w:val="20"/>
                  <w:szCs w:val="20"/>
                </w:rPr>
                <w:id w:val="-53056622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6983437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3211339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7C7AA4D1" w14:textId="4A20A9A7" w:rsidR="00150B75" w:rsidRPr="00DE346E" w:rsidRDefault="001E7F86" w:rsidP="009C6111">
            <w:pPr>
              <w:ind w:left="-96"/>
              <w:rPr>
                <w:rFonts w:cstheme="minorHAnsi"/>
                <w:b/>
                <w:bCs/>
                <w:u w:val="single"/>
              </w:rPr>
            </w:pPr>
            <w:sdt>
              <w:sdtPr>
                <w:rPr>
                  <w:rFonts w:cstheme="minorHAnsi"/>
                  <w:sz w:val="20"/>
                  <w:szCs w:val="20"/>
                </w:rPr>
                <w:id w:val="17304267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60388013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845118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811D5F3" w14:textId="49B384B7" w:rsidR="00150B75" w:rsidRPr="00DE346E" w:rsidRDefault="001E7F86" w:rsidP="009C6111">
            <w:pPr>
              <w:ind w:left="-96"/>
              <w:rPr>
                <w:rFonts w:cstheme="minorHAnsi"/>
                <w:b/>
                <w:bCs/>
                <w:u w:val="single"/>
              </w:rPr>
            </w:pPr>
            <w:sdt>
              <w:sdtPr>
                <w:rPr>
                  <w:rFonts w:cstheme="minorHAnsi"/>
                  <w:sz w:val="20"/>
                  <w:szCs w:val="20"/>
                </w:rPr>
                <w:id w:val="-5964799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957949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922814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F496DAC" w14:textId="73EE6084" w:rsidR="00150B75" w:rsidRPr="00DE346E" w:rsidRDefault="001E7F86" w:rsidP="009C6111">
            <w:pPr>
              <w:ind w:left="-96"/>
              <w:rPr>
                <w:rFonts w:cstheme="minorHAnsi"/>
                <w:b/>
                <w:bCs/>
                <w:u w:val="single"/>
              </w:rPr>
            </w:pPr>
            <w:sdt>
              <w:sdtPr>
                <w:rPr>
                  <w:rFonts w:cstheme="minorHAnsi"/>
                  <w:sz w:val="20"/>
                  <w:szCs w:val="20"/>
                </w:rPr>
                <w:id w:val="-13779313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3256757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975405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F012146" w14:textId="621B3F72" w:rsidR="00150B75" w:rsidRPr="00DE346E" w:rsidRDefault="001E7F86" w:rsidP="009C6111">
            <w:pPr>
              <w:ind w:left="-96"/>
              <w:rPr>
                <w:rFonts w:cstheme="minorHAnsi"/>
                <w:b/>
                <w:bCs/>
                <w:u w:val="single"/>
              </w:rPr>
            </w:pPr>
            <w:sdt>
              <w:sdtPr>
                <w:rPr>
                  <w:rFonts w:cstheme="minorHAnsi"/>
                  <w:sz w:val="20"/>
                  <w:szCs w:val="20"/>
                </w:rPr>
                <w:id w:val="-37068803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70571616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715376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59664056" w14:textId="4324080C" w:rsidR="00150B75" w:rsidRPr="00DE346E" w:rsidRDefault="001E7F86" w:rsidP="009C6111">
            <w:pPr>
              <w:ind w:left="-96"/>
              <w:rPr>
                <w:rFonts w:cstheme="minorHAnsi"/>
                <w:b/>
                <w:bCs/>
                <w:u w:val="single"/>
              </w:rPr>
            </w:pPr>
            <w:sdt>
              <w:sdtPr>
                <w:rPr>
                  <w:rFonts w:cstheme="minorHAnsi"/>
                  <w:sz w:val="20"/>
                  <w:szCs w:val="20"/>
                </w:rPr>
                <w:id w:val="45183217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674063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8620559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2BF0F24" w14:textId="32DEC35D" w:rsidR="00150B75" w:rsidRPr="00DE346E" w:rsidRDefault="001E7F86" w:rsidP="009C6111">
            <w:pPr>
              <w:ind w:left="-96"/>
              <w:rPr>
                <w:rFonts w:cstheme="minorHAnsi"/>
                <w:b/>
                <w:bCs/>
                <w:u w:val="single"/>
              </w:rPr>
            </w:pPr>
            <w:sdt>
              <w:sdtPr>
                <w:rPr>
                  <w:rFonts w:cstheme="minorHAnsi"/>
                  <w:sz w:val="20"/>
                  <w:szCs w:val="20"/>
                </w:rPr>
                <w:id w:val="-83321991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2029840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5762107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6B4A122" w14:textId="00455F33" w:rsidR="00150B75" w:rsidRPr="00DE346E" w:rsidRDefault="001E7F86" w:rsidP="009C6111">
            <w:pPr>
              <w:ind w:left="-96"/>
              <w:rPr>
                <w:rFonts w:cstheme="minorHAnsi"/>
                <w:b/>
                <w:bCs/>
                <w:u w:val="single"/>
              </w:rPr>
            </w:pPr>
            <w:sdt>
              <w:sdtPr>
                <w:rPr>
                  <w:rFonts w:cstheme="minorHAnsi"/>
                  <w:sz w:val="20"/>
                  <w:szCs w:val="20"/>
                </w:rPr>
                <w:id w:val="-156224333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4695848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48897528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A967303" w14:textId="41A2E5C4" w:rsidR="00150B75" w:rsidRPr="00DE346E" w:rsidRDefault="001E7F86" w:rsidP="009C6111">
            <w:pPr>
              <w:ind w:left="-96"/>
              <w:rPr>
                <w:rFonts w:cstheme="minorHAnsi"/>
                <w:b/>
                <w:bCs/>
                <w:u w:val="single"/>
              </w:rPr>
            </w:pPr>
            <w:sdt>
              <w:sdtPr>
                <w:rPr>
                  <w:rFonts w:cstheme="minorHAnsi"/>
                  <w:sz w:val="20"/>
                  <w:szCs w:val="20"/>
                </w:rPr>
                <w:id w:val="-199424466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4186241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2118084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8C715E1" w14:textId="37257CB0" w:rsidR="00150B75" w:rsidRPr="00DE346E" w:rsidRDefault="001E7F86" w:rsidP="009C6111">
            <w:pPr>
              <w:ind w:left="-96"/>
              <w:rPr>
                <w:rFonts w:cstheme="minorHAnsi"/>
                <w:b/>
                <w:bCs/>
                <w:u w:val="single"/>
              </w:rPr>
            </w:pPr>
            <w:sdt>
              <w:sdtPr>
                <w:rPr>
                  <w:rFonts w:cstheme="minorHAnsi"/>
                  <w:sz w:val="20"/>
                  <w:szCs w:val="20"/>
                </w:rPr>
                <w:id w:val="-101683715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6593686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0236646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589F1FC5" w14:textId="3226EE7F" w:rsidR="00150B75" w:rsidRPr="00DE346E" w:rsidRDefault="001E7F86" w:rsidP="009C6111">
            <w:pPr>
              <w:ind w:left="-96"/>
              <w:rPr>
                <w:rFonts w:cstheme="minorHAnsi"/>
                <w:b/>
                <w:bCs/>
                <w:u w:val="single"/>
              </w:rPr>
            </w:pPr>
            <w:sdt>
              <w:sdtPr>
                <w:rPr>
                  <w:rFonts w:cstheme="minorHAnsi"/>
                  <w:sz w:val="20"/>
                  <w:szCs w:val="20"/>
                </w:rPr>
                <w:id w:val="-19856926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4176465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79197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6B92A9E5" w14:textId="34AA044A" w:rsidR="00150B75" w:rsidRPr="00DE346E" w:rsidRDefault="001E7F86" w:rsidP="009C6111">
            <w:pPr>
              <w:ind w:left="-96"/>
              <w:rPr>
                <w:rFonts w:cstheme="minorHAnsi"/>
                <w:b/>
                <w:bCs/>
                <w:u w:val="single"/>
              </w:rPr>
            </w:pPr>
            <w:sdt>
              <w:sdtPr>
                <w:rPr>
                  <w:rFonts w:cstheme="minorHAnsi"/>
                  <w:sz w:val="20"/>
                  <w:szCs w:val="20"/>
                </w:rPr>
                <w:id w:val="-110456735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7182116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141760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748CB485" w14:textId="42A91B26" w:rsidR="00150B75" w:rsidRPr="00DE346E" w:rsidRDefault="001E7F86" w:rsidP="009C6111">
            <w:pPr>
              <w:ind w:left="-96"/>
              <w:rPr>
                <w:rFonts w:cstheme="minorHAnsi"/>
                <w:b/>
                <w:bCs/>
                <w:u w:val="single"/>
              </w:rPr>
            </w:pPr>
            <w:sdt>
              <w:sdtPr>
                <w:rPr>
                  <w:rFonts w:cstheme="minorHAnsi"/>
                  <w:sz w:val="20"/>
                  <w:szCs w:val="20"/>
                </w:rPr>
                <w:id w:val="-126267681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0455594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2813758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54F635BF" w14:textId="4C7AC03E" w:rsidR="00150B75" w:rsidRPr="00DE346E" w:rsidRDefault="001E7F86" w:rsidP="009C6111">
            <w:pPr>
              <w:ind w:left="-96"/>
              <w:rPr>
                <w:rFonts w:cstheme="minorHAnsi"/>
                <w:b/>
                <w:bCs/>
                <w:u w:val="single"/>
              </w:rPr>
            </w:pPr>
            <w:sdt>
              <w:sdtPr>
                <w:rPr>
                  <w:rFonts w:cstheme="minorHAnsi"/>
                  <w:sz w:val="20"/>
                  <w:szCs w:val="20"/>
                </w:rPr>
                <w:id w:val="1202779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456302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6809299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478BBBA" w14:textId="0C8D74A8" w:rsidR="00150B75" w:rsidRPr="00DE346E" w:rsidRDefault="001E7F86" w:rsidP="009C6111">
            <w:pPr>
              <w:ind w:left="-96"/>
              <w:rPr>
                <w:rFonts w:cstheme="minorHAnsi"/>
                <w:b/>
                <w:bCs/>
                <w:u w:val="single"/>
              </w:rPr>
            </w:pPr>
            <w:sdt>
              <w:sdtPr>
                <w:rPr>
                  <w:rFonts w:cstheme="minorHAnsi"/>
                  <w:sz w:val="20"/>
                  <w:szCs w:val="20"/>
                </w:rPr>
                <w:id w:val="136555942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9493151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4447050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6C69228" w14:textId="2B3D865D" w:rsidR="00150B75" w:rsidRPr="00DE346E" w:rsidRDefault="001E7F86" w:rsidP="009C6111">
            <w:pPr>
              <w:ind w:left="-96"/>
              <w:rPr>
                <w:rFonts w:cstheme="minorHAnsi"/>
                <w:b/>
                <w:bCs/>
                <w:u w:val="single"/>
              </w:rPr>
            </w:pPr>
            <w:sdt>
              <w:sdtPr>
                <w:rPr>
                  <w:rFonts w:cstheme="minorHAnsi"/>
                  <w:sz w:val="20"/>
                  <w:szCs w:val="20"/>
                </w:rPr>
                <w:id w:val="-62793282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615692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70375906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AE1DC3A" w14:textId="7D5DFC20" w:rsidR="00150B75" w:rsidRPr="00DE346E" w:rsidRDefault="001E7F86" w:rsidP="009C6111">
            <w:pPr>
              <w:ind w:left="-96"/>
              <w:rPr>
                <w:rFonts w:cstheme="minorHAnsi"/>
                <w:b/>
                <w:bCs/>
                <w:u w:val="single"/>
              </w:rPr>
            </w:pPr>
            <w:sdt>
              <w:sdtPr>
                <w:rPr>
                  <w:rFonts w:cstheme="minorHAnsi"/>
                  <w:sz w:val="20"/>
                  <w:szCs w:val="20"/>
                </w:rPr>
                <w:id w:val="-192764602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44908443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5272707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419799627"/>
            <w:placeholder>
              <w:docPart w:val="BFFA4AA848A6452AB0E3BAEB247908E0"/>
            </w:placeholder>
            <w:showingPlcHdr/>
          </w:sdtPr>
          <w:sdtEndPr/>
          <w:sdtContent>
            <w:tc>
              <w:tcPr>
                <w:tcW w:w="1158" w:type="dxa"/>
                <w:shd w:val="clear" w:color="auto" w:fill="E5EAF6"/>
                <w:vAlign w:val="center"/>
              </w:tcPr>
              <w:p w14:paraId="35CA72CA" w14:textId="21470F62"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1366015420"/>
            <w:placeholder>
              <w:docPart w:val="6CA4F479FD234A72BA7A2916CD992A6C"/>
            </w:placeholder>
            <w:showingPlcHdr/>
          </w:sdtPr>
          <w:sdtEndPr/>
          <w:sdtContent>
            <w:tc>
              <w:tcPr>
                <w:tcW w:w="2270" w:type="dxa"/>
                <w:shd w:val="clear" w:color="auto" w:fill="E5EAF6"/>
                <w:vAlign w:val="center"/>
              </w:tcPr>
              <w:p w14:paraId="32A2816E" w14:textId="2CA4C06B" w:rsidR="00150B75" w:rsidRPr="00DE346E" w:rsidRDefault="00150B75" w:rsidP="00150B75">
                <w:pPr>
                  <w:rPr>
                    <w:rFonts w:cstheme="minorHAnsi"/>
                    <w:b/>
                    <w:bCs/>
                    <w:u w:val="single"/>
                  </w:rPr>
                </w:pPr>
                <w:r>
                  <w:rPr>
                    <w:rStyle w:val="PlaceholderText"/>
                  </w:rPr>
                  <w:t>Total Reviewed</w:t>
                </w:r>
              </w:p>
            </w:tc>
          </w:sdtContent>
        </w:sdt>
      </w:tr>
      <w:tr w:rsidR="00055554" w14:paraId="70011AA1" w14:textId="77777777" w:rsidTr="003D6FDA">
        <w:trPr>
          <w:cantSplit/>
        </w:trPr>
        <w:tc>
          <w:tcPr>
            <w:tcW w:w="19440" w:type="dxa"/>
            <w:gridSpan w:val="23"/>
            <w:shd w:val="clear" w:color="auto" w:fill="E5EAF6"/>
          </w:tcPr>
          <w:p w14:paraId="38C6C9A9" w14:textId="074368AF"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234768" w14:paraId="7AD6B79E" w14:textId="32BD1C82" w:rsidTr="00806EF6">
        <w:trPr>
          <w:cantSplit/>
        </w:trPr>
        <w:tc>
          <w:tcPr>
            <w:tcW w:w="4312" w:type="dxa"/>
            <w:vAlign w:val="center"/>
          </w:tcPr>
          <w:p w14:paraId="2377C416" w14:textId="77777777" w:rsidR="00234768" w:rsidRPr="0045038E" w:rsidRDefault="00234768" w:rsidP="00234768">
            <w:pPr>
              <w:rPr>
                <w:sz w:val="12"/>
                <w:szCs w:val="12"/>
              </w:rPr>
            </w:pPr>
          </w:p>
          <w:p w14:paraId="0EDAA8B6" w14:textId="77777777" w:rsidR="00234768" w:rsidRPr="001911E8" w:rsidRDefault="001E7F86" w:rsidP="00234768">
            <w:pPr>
              <w:rPr>
                <w:rFonts w:cstheme="minorHAnsi"/>
                <w:b/>
                <w:bCs/>
              </w:rPr>
            </w:pPr>
            <w:hyperlink w:anchor="Med8B14" w:tooltip="Click to See Full Standard" w:history="1">
              <w:r w:rsidR="00234768" w:rsidRPr="00214DAF">
                <w:rPr>
                  <w:rStyle w:val="Hyperlink"/>
                  <w:rFonts w:cstheme="minorHAnsi"/>
                  <w:b/>
                  <w:bCs/>
                </w:rPr>
                <w:t>8-B-14</w:t>
              </w:r>
            </w:hyperlink>
            <w:r w:rsidR="00234768" w:rsidRPr="00534738">
              <w:t xml:space="preserve"> </w:t>
            </w:r>
            <w:r w:rsidR="00234768">
              <w:t xml:space="preserve">  </w:t>
            </w:r>
            <w:r w:rsidR="00234768" w:rsidRPr="00CC680C">
              <w:rPr>
                <w:i/>
                <w:iCs/>
              </w:rPr>
              <w:t>A, B, C-M, C</w:t>
            </w:r>
          </w:p>
          <w:p w14:paraId="19166536" w14:textId="758704BD" w:rsidR="00234768" w:rsidRPr="00D731C6" w:rsidRDefault="00234768" w:rsidP="00234768">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85" w:type="dxa"/>
            <w:vAlign w:val="center"/>
          </w:tcPr>
          <w:p w14:paraId="0B359606" w14:textId="2DA6BD61" w:rsidR="00234768" w:rsidRPr="00DE346E" w:rsidRDefault="001E7F86" w:rsidP="009C6111">
            <w:pPr>
              <w:ind w:left="-96"/>
              <w:rPr>
                <w:rFonts w:cstheme="minorHAnsi"/>
                <w:b/>
                <w:bCs/>
                <w:u w:val="single"/>
              </w:rPr>
            </w:pPr>
            <w:sdt>
              <w:sdtPr>
                <w:rPr>
                  <w:rFonts w:cstheme="minorHAnsi"/>
                  <w:sz w:val="20"/>
                  <w:szCs w:val="20"/>
                </w:rPr>
                <w:id w:val="-15967056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1470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C909A5" w14:textId="5FAA49A9" w:rsidR="00234768" w:rsidRPr="00DE346E" w:rsidRDefault="001E7F86" w:rsidP="009C6111">
            <w:pPr>
              <w:ind w:left="-96"/>
              <w:rPr>
                <w:rFonts w:cstheme="minorHAnsi"/>
                <w:b/>
                <w:bCs/>
                <w:u w:val="single"/>
              </w:rPr>
            </w:pPr>
            <w:sdt>
              <w:sdtPr>
                <w:rPr>
                  <w:rFonts w:cstheme="minorHAnsi"/>
                  <w:sz w:val="20"/>
                  <w:szCs w:val="20"/>
                </w:rPr>
                <w:id w:val="-2778797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55049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83D1E3" w14:textId="0756BB32" w:rsidR="00234768" w:rsidRPr="00DE346E" w:rsidRDefault="001E7F86" w:rsidP="009C6111">
            <w:pPr>
              <w:ind w:left="-96"/>
              <w:rPr>
                <w:rFonts w:cstheme="minorHAnsi"/>
                <w:b/>
                <w:bCs/>
                <w:u w:val="single"/>
              </w:rPr>
            </w:pPr>
            <w:sdt>
              <w:sdtPr>
                <w:rPr>
                  <w:rFonts w:cstheme="minorHAnsi"/>
                  <w:sz w:val="20"/>
                  <w:szCs w:val="20"/>
                </w:rPr>
                <w:id w:val="-4705217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38596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17CE3A" w14:textId="72720AB1" w:rsidR="00234768" w:rsidRPr="00DE346E" w:rsidRDefault="001E7F86" w:rsidP="009C6111">
            <w:pPr>
              <w:ind w:left="-96"/>
              <w:rPr>
                <w:rFonts w:cstheme="minorHAnsi"/>
                <w:b/>
                <w:bCs/>
                <w:u w:val="single"/>
              </w:rPr>
            </w:pPr>
            <w:sdt>
              <w:sdtPr>
                <w:rPr>
                  <w:rFonts w:cstheme="minorHAnsi"/>
                  <w:sz w:val="20"/>
                  <w:szCs w:val="20"/>
                </w:rPr>
                <w:id w:val="-20197655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4006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04F5BF8" w14:textId="158EC248" w:rsidR="00234768" w:rsidRPr="00DE346E" w:rsidRDefault="001E7F86" w:rsidP="009C6111">
            <w:pPr>
              <w:ind w:left="-96"/>
              <w:rPr>
                <w:rFonts w:cstheme="minorHAnsi"/>
                <w:b/>
                <w:bCs/>
                <w:u w:val="single"/>
              </w:rPr>
            </w:pPr>
            <w:sdt>
              <w:sdtPr>
                <w:rPr>
                  <w:rFonts w:cstheme="minorHAnsi"/>
                  <w:sz w:val="20"/>
                  <w:szCs w:val="20"/>
                </w:rPr>
                <w:id w:val="-13409932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07011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87E4DA" w14:textId="21830597" w:rsidR="00234768" w:rsidRPr="00DE346E" w:rsidRDefault="001E7F86" w:rsidP="009C6111">
            <w:pPr>
              <w:ind w:left="-96"/>
              <w:rPr>
                <w:rFonts w:cstheme="minorHAnsi"/>
                <w:b/>
                <w:bCs/>
                <w:u w:val="single"/>
              </w:rPr>
            </w:pPr>
            <w:sdt>
              <w:sdtPr>
                <w:rPr>
                  <w:rFonts w:cstheme="minorHAnsi"/>
                  <w:sz w:val="20"/>
                  <w:szCs w:val="20"/>
                </w:rPr>
                <w:id w:val="194414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315106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B635C08" w14:textId="286FC2FD" w:rsidR="00234768" w:rsidRPr="00DE346E" w:rsidRDefault="001E7F86" w:rsidP="009C6111">
            <w:pPr>
              <w:ind w:left="-96"/>
              <w:rPr>
                <w:rFonts w:cstheme="minorHAnsi"/>
                <w:b/>
                <w:bCs/>
                <w:u w:val="single"/>
              </w:rPr>
            </w:pPr>
            <w:sdt>
              <w:sdtPr>
                <w:rPr>
                  <w:rFonts w:cstheme="minorHAnsi"/>
                  <w:sz w:val="20"/>
                  <w:szCs w:val="20"/>
                </w:rPr>
                <w:id w:val="-1223092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88257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DCE7AC5" w14:textId="4A14BCEC" w:rsidR="00234768" w:rsidRPr="00DE346E" w:rsidRDefault="001E7F86" w:rsidP="009C6111">
            <w:pPr>
              <w:ind w:left="-96"/>
              <w:rPr>
                <w:rFonts w:cstheme="minorHAnsi"/>
                <w:b/>
                <w:bCs/>
                <w:u w:val="single"/>
              </w:rPr>
            </w:pPr>
            <w:sdt>
              <w:sdtPr>
                <w:rPr>
                  <w:rFonts w:cstheme="minorHAnsi"/>
                  <w:sz w:val="20"/>
                  <w:szCs w:val="20"/>
                </w:rPr>
                <w:id w:val="402551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02105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48A592" w14:textId="7CFD0901" w:rsidR="00234768" w:rsidRPr="00DE346E" w:rsidRDefault="001E7F86" w:rsidP="009C6111">
            <w:pPr>
              <w:ind w:left="-96"/>
              <w:rPr>
                <w:rFonts w:cstheme="minorHAnsi"/>
                <w:b/>
                <w:bCs/>
                <w:u w:val="single"/>
              </w:rPr>
            </w:pPr>
            <w:sdt>
              <w:sdtPr>
                <w:rPr>
                  <w:rFonts w:cstheme="minorHAnsi"/>
                  <w:sz w:val="20"/>
                  <w:szCs w:val="20"/>
                </w:rPr>
                <w:id w:val="-9670375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5631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0488E4" w14:textId="059F34B1" w:rsidR="00234768" w:rsidRPr="00DE346E" w:rsidRDefault="001E7F86" w:rsidP="009C6111">
            <w:pPr>
              <w:ind w:left="-96"/>
              <w:rPr>
                <w:rFonts w:cstheme="minorHAnsi"/>
                <w:b/>
                <w:bCs/>
                <w:u w:val="single"/>
              </w:rPr>
            </w:pPr>
            <w:sdt>
              <w:sdtPr>
                <w:rPr>
                  <w:rFonts w:cstheme="minorHAnsi"/>
                  <w:sz w:val="20"/>
                  <w:szCs w:val="20"/>
                </w:rPr>
                <w:id w:val="4261555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15726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C0444CF" w14:textId="23496CCB" w:rsidR="00234768" w:rsidRPr="00DE346E" w:rsidRDefault="001E7F86" w:rsidP="009C6111">
            <w:pPr>
              <w:ind w:left="-96"/>
              <w:rPr>
                <w:rFonts w:cstheme="minorHAnsi"/>
                <w:b/>
                <w:bCs/>
                <w:u w:val="single"/>
              </w:rPr>
            </w:pPr>
            <w:sdt>
              <w:sdtPr>
                <w:rPr>
                  <w:rFonts w:cstheme="minorHAnsi"/>
                  <w:sz w:val="20"/>
                  <w:szCs w:val="20"/>
                </w:rPr>
                <w:id w:val="3945590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54641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D07299" w14:textId="5C552F77" w:rsidR="00234768" w:rsidRPr="00DE346E" w:rsidRDefault="001E7F86" w:rsidP="009C6111">
            <w:pPr>
              <w:ind w:left="-96"/>
              <w:rPr>
                <w:rFonts w:cstheme="minorHAnsi"/>
                <w:b/>
                <w:bCs/>
                <w:u w:val="single"/>
              </w:rPr>
            </w:pPr>
            <w:sdt>
              <w:sdtPr>
                <w:rPr>
                  <w:rFonts w:cstheme="minorHAnsi"/>
                  <w:sz w:val="20"/>
                  <w:szCs w:val="20"/>
                </w:rPr>
                <w:id w:val="6956583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57162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9C9104D" w14:textId="4D2A1DC0" w:rsidR="00234768" w:rsidRPr="00DE346E" w:rsidRDefault="001E7F86" w:rsidP="009C6111">
            <w:pPr>
              <w:ind w:left="-96"/>
              <w:rPr>
                <w:rFonts w:cstheme="minorHAnsi"/>
                <w:b/>
                <w:bCs/>
                <w:u w:val="single"/>
              </w:rPr>
            </w:pPr>
            <w:sdt>
              <w:sdtPr>
                <w:rPr>
                  <w:rFonts w:cstheme="minorHAnsi"/>
                  <w:sz w:val="20"/>
                  <w:szCs w:val="20"/>
                </w:rPr>
                <w:id w:val="-1818227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66554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1834712" w14:textId="67DEFCD6" w:rsidR="00234768" w:rsidRPr="00DE346E" w:rsidRDefault="001E7F86" w:rsidP="009C6111">
            <w:pPr>
              <w:ind w:left="-96"/>
              <w:rPr>
                <w:rFonts w:cstheme="minorHAnsi"/>
                <w:b/>
                <w:bCs/>
                <w:u w:val="single"/>
              </w:rPr>
            </w:pPr>
            <w:sdt>
              <w:sdtPr>
                <w:rPr>
                  <w:rFonts w:cstheme="minorHAnsi"/>
                  <w:sz w:val="20"/>
                  <w:szCs w:val="20"/>
                </w:rPr>
                <w:id w:val="-3303017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87818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4A42FF" w14:textId="5B2140ED" w:rsidR="00234768" w:rsidRPr="00DE346E" w:rsidRDefault="001E7F86" w:rsidP="009C6111">
            <w:pPr>
              <w:ind w:left="-96"/>
              <w:rPr>
                <w:rFonts w:cstheme="minorHAnsi"/>
                <w:b/>
                <w:bCs/>
                <w:u w:val="single"/>
              </w:rPr>
            </w:pPr>
            <w:sdt>
              <w:sdtPr>
                <w:rPr>
                  <w:rFonts w:cstheme="minorHAnsi"/>
                  <w:sz w:val="20"/>
                  <w:szCs w:val="20"/>
                </w:rPr>
                <w:id w:val="-12095644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51109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FF91917" w14:textId="6107C906" w:rsidR="00234768" w:rsidRPr="00DE346E" w:rsidRDefault="001E7F86" w:rsidP="009C6111">
            <w:pPr>
              <w:ind w:left="-96"/>
              <w:rPr>
                <w:rFonts w:cstheme="minorHAnsi"/>
                <w:b/>
                <w:bCs/>
                <w:u w:val="single"/>
              </w:rPr>
            </w:pPr>
            <w:sdt>
              <w:sdtPr>
                <w:rPr>
                  <w:rFonts w:cstheme="minorHAnsi"/>
                  <w:sz w:val="20"/>
                  <w:szCs w:val="20"/>
                </w:rPr>
                <w:id w:val="2005207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501940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24442C6" w14:textId="200E96A8" w:rsidR="00234768" w:rsidRPr="00DE346E" w:rsidRDefault="001E7F86" w:rsidP="009C6111">
            <w:pPr>
              <w:ind w:left="-96"/>
              <w:rPr>
                <w:rFonts w:cstheme="minorHAnsi"/>
                <w:b/>
                <w:bCs/>
                <w:u w:val="single"/>
              </w:rPr>
            </w:pPr>
            <w:sdt>
              <w:sdtPr>
                <w:rPr>
                  <w:rFonts w:cstheme="minorHAnsi"/>
                  <w:sz w:val="20"/>
                  <w:szCs w:val="20"/>
                </w:rPr>
                <w:id w:val="-9951053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64035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C28157" w14:textId="06E531AC" w:rsidR="00234768" w:rsidRPr="00DE346E" w:rsidRDefault="001E7F86" w:rsidP="009C6111">
            <w:pPr>
              <w:ind w:left="-96"/>
              <w:rPr>
                <w:rFonts w:cstheme="minorHAnsi"/>
                <w:b/>
                <w:bCs/>
                <w:u w:val="single"/>
              </w:rPr>
            </w:pPr>
            <w:sdt>
              <w:sdtPr>
                <w:rPr>
                  <w:rFonts w:cstheme="minorHAnsi"/>
                  <w:sz w:val="20"/>
                  <w:szCs w:val="20"/>
                </w:rPr>
                <w:id w:val="-3973626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355293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3E8D787" w14:textId="13CDF3E4" w:rsidR="00234768" w:rsidRPr="00DE346E" w:rsidRDefault="001E7F86" w:rsidP="009C6111">
            <w:pPr>
              <w:ind w:left="-96"/>
              <w:rPr>
                <w:rFonts w:cstheme="minorHAnsi"/>
                <w:b/>
                <w:bCs/>
                <w:u w:val="single"/>
              </w:rPr>
            </w:pPr>
            <w:sdt>
              <w:sdtPr>
                <w:rPr>
                  <w:rFonts w:cstheme="minorHAnsi"/>
                  <w:sz w:val="20"/>
                  <w:szCs w:val="20"/>
                </w:rPr>
                <w:id w:val="-11032619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68648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A0FF54" w14:textId="4764B6CF" w:rsidR="00234768" w:rsidRPr="00DE346E" w:rsidRDefault="001E7F86" w:rsidP="009C6111">
            <w:pPr>
              <w:ind w:left="-96"/>
              <w:rPr>
                <w:rFonts w:cstheme="minorHAnsi"/>
                <w:b/>
                <w:bCs/>
                <w:u w:val="single"/>
              </w:rPr>
            </w:pPr>
            <w:sdt>
              <w:sdtPr>
                <w:rPr>
                  <w:rFonts w:cstheme="minorHAnsi"/>
                  <w:sz w:val="20"/>
                  <w:szCs w:val="20"/>
                </w:rPr>
                <w:id w:val="-12808708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0775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95709614"/>
            <w:placeholder>
              <w:docPart w:val="A227ECA7347B49F08F95A24B43FA23BD"/>
            </w:placeholder>
            <w:showingPlcHdr/>
          </w:sdtPr>
          <w:sdtEndPr/>
          <w:sdtContent>
            <w:tc>
              <w:tcPr>
                <w:tcW w:w="1158" w:type="dxa"/>
                <w:vAlign w:val="center"/>
              </w:tcPr>
              <w:p w14:paraId="49701694" w14:textId="56024A7C"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871991959"/>
            <w:placeholder>
              <w:docPart w:val="40716DF9FF9C44F1875E36927C8408E8"/>
            </w:placeholder>
            <w:showingPlcHdr/>
          </w:sdtPr>
          <w:sdtEndPr/>
          <w:sdtContent>
            <w:tc>
              <w:tcPr>
                <w:tcW w:w="2270" w:type="dxa"/>
                <w:vAlign w:val="center"/>
              </w:tcPr>
              <w:p w14:paraId="6C1EF62B" w14:textId="0DAC9099" w:rsidR="00234768" w:rsidRPr="00DE346E" w:rsidRDefault="00234768" w:rsidP="00234768">
                <w:pPr>
                  <w:rPr>
                    <w:rFonts w:cstheme="minorHAnsi"/>
                    <w:b/>
                    <w:bCs/>
                    <w:u w:val="single"/>
                  </w:rPr>
                </w:pPr>
                <w:r>
                  <w:rPr>
                    <w:rStyle w:val="PlaceholderText"/>
                  </w:rPr>
                  <w:t>Total Reviewed</w:t>
                </w:r>
              </w:p>
            </w:tc>
          </w:sdtContent>
        </w:sdt>
      </w:tr>
      <w:tr w:rsidR="00055554" w14:paraId="6AD3BCEB" w14:textId="77777777" w:rsidTr="00590AE1">
        <w:trPr>
          <w:cantSplit/>
        </w:trPr>
        <w:tc>
          <w:tcPr>
            <w:tcW w:w="19440" w:type="dxa"/>
            <w:gridSpan w:val="23"/>
          </w:tcPr>
          <w:p w14:paraId="67AF3243" w14:textId="684DF6F3"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234768" w14:paraId="2AB68937" w14:textId="5E8E16AA" w:rsidTr="00806EF6">
        <w:trPr>
          <w:cantSplit/>
        </w:trPr>
        <w:tc>
          <w:tcPr>
            <w:tcW w:w="4312" w:type="dxa"/>
            <w:shd w:val="clear" w:color="auto" w:fill="E5EAF6"/>
            <w:vAlign w:val="center"/>
          </w:tcPr>
          <w:p w14:paraId="508DF3E0" w14:textId="77777777" w:rsidR="00234768" w:rsidRPr="0045038E" w:rsidRDefault="00234768" w:rsidP="00234768">
            <w:pPr>
              <w:rPr>
                <w:sz w:val="12"/>
                <w:szCs w:val="12"/>
              </w:rPr>
            </w:pPr>
          </w:p>
          <w:p w14:paraId="1C1395A6" w14:textId="77777777" w:rsidR="00234768" w:rsidRPr="001911E8" w:rsidRDefault="001E7F86" w:rsidP="00234768">
            <w:pPr>
              <w:rPr>
                <w:rFonts w:cstheme="minorHAnsi"/>
                <w:b/>
                <w:bCs/>
              </w:rPr>
            </w:pPr>
            <w:hyperlink w:anchor="Med8B15" w:tooltip="Click to See Full Standard" w:history="1">
              <w:r w:rsidR="00234768" w:rsidRPr="00214DAF">
                <w:rPr>
                  <w:rStyle w:val="Hyperlink"/>
                  <w:rFonts w:cstheme="minorHAnsi"/>
                  <w:b/>
                  <w:bCs/>
                </w:rPr>
                <w:t>8-B-15</w:t>
              </w:r>
            </w:hyperlink>
            <w:r w:rsidR="00234768" w:rsidRPr="00534738">
              <w:t xml:space="preserve"> </w:t>
            </w:r>
            <w:r w:rsidR="00234768">
              <w:t xml:space="preserve">  </w:t>
            </w:r>
            <w:r w:rsidR="00234768" w:rsidRPr="00CC680C">
              <w:rPr>
                <w:i/>
                <w:iCs/>
              </w:rPr>
              <w:t>A, B, C-M, C</w:t>
            </w:r>
          </w:p>
          <w:p w14:paraId="09FBBEDF" w14:textId="3660B8AD" w:rsidR="00234768" w:rsidRPr="00D731C6" w:rsidRDefault="00234768" w:rsidP="00234768">
            <w:pPr>
              <w:rPr>
                <w:rFonts w:cstheme="minorHAnsi"/>
              </w:rPr>
            </w:pPr>
            <w:r w:rsidRPr="00E92F85">
              <w:rPr>
                <w:rFonts w:cstheme="minorHAnsi"/>
              </w:rPr>
              <w:t>The pre-op record includes previous serious illness.</w:t>
            </w:r>
          </w:p>
        </w:tc>
        <w:tc>
          <w:tcPr>
            <w:tcW w:w="585" w:type="dxa"/>
            <w:shd w:val="clear" w:color="auto" w:fill="E5EAF6"/>
            <w:vAlign w:val="center"/>
          </w:tcPr>
          <w:p w14:paraId="19D618A7" w14:textId="56DA0F6E" w:rsidR="00234768" w:rsidRPr="00DE346E" w:rsidRDefault="001E7F86" w:rsidP="009C6111">
            <w:pPr>
              <w:ind w:left="-96"/>
              <w:rPr>
                <w:rFonts w:cstheme="minorHAnsi"/>
                <w:b/>
                <w:bCs/>
                <w:u w:val="single"/>
              </w:rPr>
            </w:pPr>
            <w:sdt>
              <w:sdtPr>
                <w:rPr>
                  <w:rFonts w:cstheme="minorHAnsi"/>
                  <w:sz w:val="20"/>
                  <w:szCs w:val="20"/>
                </w:rPr>
                <w:id w:val="12658832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53916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7C7584" w14:textId="5818722E" w:rsidR="00234768" w:rsidRPr="00DE346E" w:rsidRDefault="001E7F86" w:rsidP="009C6111">
            <w:pPr>
              <w:ind w:left="-96"/>
              <w:rPr>
                <w:rFonts w:cstheme="minorHAnsi"/>
                <w:b/>
                <w:bCs/>
                <w:u w:val="single"/>
              </w:rPr>
            </w:pPr>
            <w:sdt>
              <w:sdtPr>
                <w:rPr>
                  <w:rFonts w:cstheme="minorHAnsi"/>
                  <w:sz w:val="20"/>
                  <w:szCs w:val="20"/>
                </w:rPr>
                <w:id w:val="16025320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29411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B5214B" w14:textId="4AA838FC" w:rsidR="00234768" w:rsidRPr="00DE346E" w:rsidRDefault="001E7F86" w:rsidP="009C6111">
            <w:pPr>
              <w:ind w:left="-96"/>
              <w:rPr>
                <w:rFonts w:cstheme="minorHAnsi"/>
                <w:b/>
                <w:bCs/>
                <w:u w:val="single"/>
              </w:rPr>
            </w:pPr>
            <w:sdt>
              <w:sdtPr>
                <w:rPr>
                  <w:rFonts w:cstheme="minorHAnsi"/>
                  <w:sz w:val="20"/>
                  <w:szCs w:val="20"/>
                </w:rPr>
                <w:id w:val="13673323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4137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CB1A02" w14:textId="2C9A1B6A" w:rsidR="00234768" w:rsidRPr="00DE346E" w:rsidRDefault="001E7F86" w:rsidP="009C6111">
            <w:pPr>
              <w:ind w:left="-96"/>
              <w:rPr>
                <w:rFonts w:cstheme="minorHAnsi"/>
                <w:b/>
                <w:bCs/>
                <w:u w:val="single"/>
              </w:rPr>
            </w:pPr>
            <w:sdt>
              <w:sdtPr>
                <w:rPr>
                  <w:rFonts w:cstheme="minorHAnsi"/>
                  <w:sz w:val="20"/>
                  <w:szCs w:val="20"/>
                </w:rPr>
                <w:id w:val="7882394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68009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FB17772" w14:textId="72F5D303" w:rsidR="00234768" w:rsidRPr="00DE346E" w:rsidRDefault="001E7F86" w:rsidP="009C6111">
            <w:pPr>
              <w:ind w:left="-96"/>
              <w:rPr>
                <w:rFonts w:cstheme="minorHAnsi"/>
                <w:b/>
                <w:bCs/>
                <w:u w:val="single"/>
              </w:rPr>
            </w:pPr>
            <w:sdt>
              <w:sdtPr>
                <w:rPr>
                  <w:rFonts w:cstheme="minorHAnsi"/>
                  <w:sz w:val="20"/>
                  <w:szCs w:val="20"/>
                </w:rPr>
                <w:id w:val="12304999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50922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6403D82" w14:textId="5EF7E0BB" w:rsidR="00234768" w:rsidRPr="00DE346E" w:rsidRDefault="001E7F86" w:rsidP="009C6111">
            <w:pPr>
              <w:ind w:left="-96"/>
              <w:rPr>
                <w:rFonts w:cstheme="minorHAnsi"/>
                <w:b/>
                <w:bCs/>
                <w:u w:val="single"/>
              </w:rPr>
            </w:pPr>
            <w:sdt>
              <w:sdtPr>
                <w:rPr>
                  <w:rFonts w:cstheme="minorHAnsi"/>
                  <w:sz w:val="20"/>
                  <w:szCs w:val="20"/>
                </w:rPr>
                <w:id w:val="8726537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9295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984900C" w14:textId="401BD8B8" w:rsidR="00234768" w:rsidRPr="00DE346E" w:rsidRDefault="001E7F86" w:rsidP="009C6111">
            <w:pPr>
              <w:ind w:left="-96"/>
              <w:rPr>
                <w:rFonts w:cstheme="minorHAnsi"/>
                <w:b/>
                <w:bCs/>
                <w:u w:val="single"/>
              </w:rPr>
            </w:pPr>
            <w:sdt>
              <w:sdtPr>
                <w:rPr>
                  <w:rFonts w:cstheme="minorHAnsi"/>
                  <w:sz w:val="20"/>
                  <w:szCs w:val="20"/>
                </w:rPr>
                <w:id w:val="19898190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216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9704CE" w14:textId="59AD000C" w:rsidR="00234768" w:rsidRPr="00DE346E" w:rsidRDefault="001E7F86" w:rsidP="009C6111">
            <w:pPr>
              <w:ind w:left="-96"/>
              <w:rPr>
                <w:rFonts w:cstheme="minorHAnsi"/>
                <w:b/>
                <w:bCs/>
                <w:u w:val="single"/>
              </w:rPr>
            </w:pPr>
            <w:sdt>
              <w:sdtPr>
                <w:rPr>
                  <w:rFonts w:cstheme="minorHAnsi"/>
                  <w:sz w:val="20"/>
                  <w:szCs w:val="20"/>
                </w:rPr>
                <w:id w:val="2347456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78787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A05AFC" w14:textId="56C18039" w:rsidR="00234768" w:rsidRPr="00DE346E" w:rsidRDefault="001E7F86" w:rsidP="009C6111">
            <w:pPr>
              <w:ind w:left="-96"/>
              <w:rPr>
                <w:rFonts w:cstheme="minorHAnsi"/>
                <w:b/>
                <w:bCs/>
                <w:u w:val="single"/>
              </w:rPr>
            </w:pPr>
            <w:sdt>
              <w:sdtPr>
                <w:rPr>
                  <w:rFonts w:cstheme="minorHAnsi"/>
                  <w:sz w:val="20"/>
                  <w:szCs w:val="20"/>
                </w:rPr>
                <w:id w:val="20753858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9451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3CF2AAD" w14:textId="5CD76916" w:rsidR="00234768" w:rsidRPr="00DE346E" w:rsidRDefault="001E7F86" w:rsidP="009C6111">
            <w:pPr>
              <w:ind w:left="-96"/>
              <w:rPr>
                <w:rFonts w:cstheme="minorHAnsi"/>
                <w:b/>
                <w:bCs/>
                <w:u w:val="single"/>
              </w:rPr>
            </w:pPr>
            <w:sdt>
              <w:sdtPr>
                <w:rPr>
                  <w:rFonts w:cstheme="minorHAnsi"/>
                  <w:sz w:val="20"/>
                  <w:szCs w:val="20"/>
                </w:rPr>
                <w:id w:val="8213158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1121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A4DA02" w14:textId="2D46160F" w:rsidR="00234768" w:rsidRPr="00DE346E" w:rsidRDefault="001E7F86" w:rsidP="009C6111">
            <w:pPr>
              <w:ind w:left="-96"/>
              <w:rPr>
                <w:rFonts w:cstheme="minorHAnsi"/>
                <w:b/>
                <w:bCs/>
                <w:u w:val="single"/>
              </w:rPr>
            </w:pPr>
            <w:sdt>
              <w:sdtPr>
                <w:rPr>
                  <w:rFonts w:cstheme="minorHAnsi"/>
                  <w:sz w:val="20"/>
                  <w:szCs w:val="20"/>
                </w:rPr>
                <w:id w:val="975722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42252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84C4A2F" w14:textId="20C83779" w:rsidR="00234768" w:rsidRPr="00DE346E" w:rsidRDefault="001E7F86" w:rsidP="009C6111">
            <w:pPr>
              <w:ind w:left="-96"/>
              <w:rPr>
                <w:rFonts w:cstheme="minorHAnsi"/>
                <w:b/>
                <w:bCs/>
                <w:u w:val="single"/>
              </w:rPr>
            </w:pPr>
            <w:sdt>
              <w:sdtPr>
                <w:rPr>
                  <w:rFonts w:cstheme="minorHAnsi"/>
                  <w:sz w:val="20"/>
                  <w:szCs w:val="20"/>
                </w:rPr>
                <w:id w:val="-10637059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58287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1C69D2D" w14:textId="0B24B491" w:rsidR="00234768" w:rsidRPr="00DE346E" w:rsidRDefault="001E7F86" w:rsidP="009C6111">
            <w:pPr>
              <w:ind w:left="-96"/>
              <w:rPr>
                <w:rFonts w:cstheme="minorHAnsi"/>
                <w:b/>
                <w:bCs/>
                <w:u w:val="single"/>
              </w:rPr>
            </w:pPr>
            <w:sdt>
              <w:sdtPr>
                <w:rPr>
                  <w:rFonts w:cstheme="minorHAnsi"/>
                  <w:sz w:val="20"/>
                  <w:szCs w:val="20"/>
                </w:rPr>
                <w:id w:val="12025096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49755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B88B8B6" w14:textId="0FDBBE26" w:rsidR="00234768" w:rsidRPr="00DE346E" w:rsidRDefault="001E7F86" w:rsidP="009C6111">
            <w:pPr>
              <w:ind w:left="-96"/>
              <w:rPr>
                <w:rFonts w:cstheme="minorHAnsi"/>
                <w:b/>
                <w:bCs/>
                <w:u w:val="single"/>
              </w:rPr>
            </w:pPr>
            <w:sdt>
              <w:sdtPr>
                <w:rPr>
                  <w:rFonts w:cstheme="minorHAnsi"/>
                  <w:sz w:val="20"/>
                  <w:szCs w:val="20"/>
                </w:rPr>
                <w:id w:val="18816588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240964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7231793" w14:textId="3222FB11" w:rsidR="00234768" w:rsidRPr="00DE346E" w:rsidRDefault="001E7F86" w:rsidP="009C6111">
            <w:pPr>
              <w:ind w:left="-96"/>
              <w:rPr>
                <w:rFonts w:cstheme="minorHAnsi"/>
                <w:b/>
                <w:bCs/>
                <w:u w:val="single"/>
              </w:rPr>
            </w:pPr>
            <w:sdt>
              <w:sdtPr>
                <w:rPr>
                  <w:rFonts w:cstheme="minorHAnsi"/>
                  <w:sz w:val="20"/>
                  <w:szCs w:val="20"/>
                </w:rPr>
                <w:id w:val="9737940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86481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4C4D2E" w14:textId="2584D0AE" w:rsidR="00234768" w:rsidRPr="00DE346E" w:rsidRDefault="001E7F86" w:rsidP="009C6111">
            <w:pPr>
              <w:ind w:left="-96"/>
              <w:rPr>
                <w:rFonts w:cstheme="minorHAnsi"/>
                <w:b/>
                <w:bCs/>
                <w:u w:val="single"/>
              </w:rPr>
            </w:pPr>
            <w:sdt>
              <w:sdtPr>
                <w:rPr>
                  <w:rFonts w:cstheme="minorHAnsi"/>
                  <w:sz w:val="20"/>
                  <w:szCs w:val="20"/>
                </w:rPr>
                <w:id w:val="15117983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09743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2398B0B" w14:textId="44F5A671" w:rsidR="00234768" w:rsidRPr="00DE346E" w:rsidRDefault="001E7F86" w:rsidP="009C6111">
            <w:pPr>
              <w:ind w:left="-96"/>
              <w:rPr>
                <w:rFonts w:cstheme="minorHAnsi"/>
                <w:b/>
                <w:bCs/>
                <w:u w:val="single"/>
              </w:rPr>
            </w:pPr>
            <w:sdt>
              <w:sdtPr>
                <w:rPr>
                  <w:rFonts w:cstheme="minorHAnsi"/>
                  <w:sz w:val="20"/>
                  <w:szCs w:val="20"/>
                </w:rPr>
                <w:id w:val="-532185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85363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97FAB7" w14:textId="3D46BBCF" w:rsidR="00234768" w:rsidRPr="00DE346E" w:rsidRDefault="001E7F86" w:rsidP="009C6111">
            <w:pPr>
              <w:ind w:left="-96"/>
              <w:rPr>
                <w:rFonts w:cstheme="minorHAnsi"/>
                <w:b/>
                <w:bCs/>
                <w:u w:val="single"/>
              </w:rPr>
            </w:pPr>
            <w:sdt>
              <w:sdtPr>
                <w:rPr>
                  <w:rFonts w:cstheme="minorHAnsi"/>
                  <w:sz w:val="20"/>
                  <w:szCs w:val="20"/>
                </w:rPr>
                <w:id w:val="19967650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65898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7A1087" w14:textId="6C70AC68" w:rsidR="00234768" w:rsidRPr="00DE346E" w:rsidRDefault="001E7F86" w:rsidP="009C6111">
            <w:pPr>
              <w:ind w:left="-96"/>
              <w:rPr>
                <w:rFonts w:cstheme="minorHAnsi"/>
                <w:b/>
                <w:bCs/>
                <w:u w:val="single"/>
              </w:rPr>
            </w:pPr>
            <w:sdt>
              <w:sdtPr>
                <w:rPr>
                  <w:rFonts w:cstheme="minorHAnsi"/>
                  <w:sz w:val="20"/>
                  <w:szCs w:val="20"/>
                </w:rPr>
                <w:id w:val="-14069853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90610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6D8E0E8" w14:textId="3F992F16" w:rsidR="00234768" w:rsidRPr="00DE346E" w:rsidRDefault="001E7F86" w:rsidP="009C6111">
            <w:pPr>
              <w:ind w:left="-96"/>
              <w:rPr>
                <w:rFonts w:cstheme="minorHAnsi"/>
                <w:b/>
                <w:bCs/>
                <w:u w:val="single"/>
              </w:rPr>
            </w:pPr>
            <w:sdt>
              <w:sdtPr>
                <w:rPr>
                  <w:rFonts w:cstheme="minorHAnsi"/>
                  <w:sz w:val="20"/>
                  <w:szCs w:val="20"/>
                </w:rPr>
                <w:id w:val="-13669821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39421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636719318"/>
            <w:placeholder>
              <w:docPart w:val="5040335903F942DBBD4536059DF471D4"/>
            </w:placeholder>
            <w:showingPlcHdr/>
          </w:sdtPr>
          <w:sdtEndPr/>
          <w:sdtContent>
            <w:tc>
              <w:tcPr>
                <w:tcW w:w="1158" w:type="dxa"/>
                <w:shd w:val="clear" w:color="auto" w:fill="E5EAF6"/>
                <w:vAlign w:val="center"/>
              </w:tcPr>
              <w:p w14:paraId="79392AA0" w14:textId="5800FE3D"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94364810"/>
            <w:placeholder>
              <w:docPart w:val="5A11962B8F2E4E4A8C130AF880E31374"/>
            </w:placeholder>
            <w:showingPlcHdr/>
          </w:sdtPr>
          <w:sdtEndPr/>
          <w:sdtContent>
            <w:tc>
              <w:tcPr>
                <w:tcW w:w="2270" w:type="dxa"/>
                <w:shd w:val="clear" w:color="auto" w:fill="E5EAF6"/>
                <w:vAlign w:val="center"/>
              </w:tcPr>
              <w:p w14:paraId="21253031" w14:textId="455E6F0D" w:rsidR="00234768" w:rsidRPr="00DE346E" w:rsidRDefault="00234768" w:rsidP="00234768">
                <w:pPr>
                  <w:rPr>
                    <w:rFonts w:cstheme="minorHAnsi"/>
                    <w:b/>
                    <w:bCs/>
                    <w:u w:val="single"/>
                  </w:rPr>
                </w:pPr>
                <w:r>
                  <w:rPr>
                    <w:rStyle w:val="PlaceholderText"/>
                  </w:rPr>
                  <w:t>Total Reviewed</w:t>
                </w:r>
              </w:p>
            </w:tc>
          </w:sdtContent>
        </w:sdt>
      </w:tr>
      <w:tr w:rsidR="00055554" w14:paraId="487ED2A4" w14:textId="77777777" w:rsidTr="003D6FDA">
        <w:trPr>
          <w:cantSplit/>
        </w:trPr>
        <w:tc>
          <w:tcPr>
            <w:tcW w:w="19440" w:type="dxa"/>
            <w:gridSpan w:val="23"/>
            <w:shd w:val="clear" w:color="auto" w:fill="E5EAF6"/>
          </w:tcPr>
          <w:p w14:paraId="2F88CA82" w14:textId="7B6D15B3"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234768" w14:paraId="49687031" w14:textId="768CDACB" w:rsidTr="00806EF6">
        <w:trPr>
          <w:cantSplit/>
        </w:trPr>
        <w:tc>
          <w:tcPr>
            <w:tcW w:w="4312" w:type="dxa"/>
            <w:vAlign w:val="center"/>
          </w:tcPr>
          <w:p w14:paraId="3B82ED8E" w14:textId="77777777" w:rsidR="00234768" w:rsidRPr="0045038E" w:rsidRDefault="00234768" w:rsidP="00234768">
            <w:pPr>
              <w:rPr>
                <w:sz w:val="12"/>
                <w:szCs w:val="12"/>
              </w:rPr>
            </w:pPr>
          </w:p>
          <w:p w14:paraId="240E79E3" w14:textId="560444CE" w:rsidR="00234768" w:rsidRPr="001911E8" w:rsidRDefault="001E7F86" w:rsidP="00234768">
            <w:pPr>
              <w:rPr>
                <w:rFonts w:cstheme="minorHAnsi"/>
                <w:b/>
                <w:bCs/>
              </w:rPr>
            </w:pPr>
            <w:hyperlink w:anchor="Med8B16" w:tooltip="Click to See Full Standard" w:history="1">
              <w:r w:rsidR="00234768" w:rsidRPr="00214DAF">
                <w:rPr>
                  <w:rStyle w:val="Hyperlink"/>
                  <w:rFonts w:cstheme="minorHAnsi"/>
                  <w:b/>
                  <w:bCs/>
                </w:rPr>
                <w:t>8-B-16</w:t>
              </w:r>
            </w:hyperlink>
            <w:r w:rsidR="00234768" w:rsidRPr="00534738">
              <w:t xml:space="preserve"> </w:t>
            </w:r>
            <w:r w:rsidR="00234768">
              <w:t xml:space="preserve">  </w:t>
            </w:r>
            <w:r w:rsidR="00234768" w:rsidRPr="00CC680C">
              <w:rPr>
                <w:i/>
                <w:iCs/>
              </w:rPr>
              <w:t>A, B, C-M, C</w:t>
            </w:r>
          </w:p>
          <w:p w14:paraId="436959FA" w14:textId="5A66C032" w:rsidR="00234768" w:rsidRPr="00D731C6" w:rsidRDefault="00234768" w:rsidP="00234768">
            <w:pPr>
              <w:rPr>
                <w:rFonts w:cstheme="minorHAnsi"/>
              </w:rPr>
            </w:pPr>
            <w:r w:rsidRPr="00B933EE">
              <w:rPr>
                <w:rFonts w:cstheme="minorHAnsi"/>
              </w:rPr>
              <w:t>The pre-op record includes current and chronic illness.</w:t>
            </w:r>
          </w:p>
        </w:tc>
        <w:tc>
          <w:tcPr>
            <w:tcW w:w="585" w:type="dxa"/>
            <w:vAlign w:val="center"/>
          </w:tcPr>
          <w:p w14:paraId="3BADAF1A" w14:textId="2A3BCD4E" w:rsidR="00234768" w:rsidRPr="00DE346E" w:rsidRDefault="001E7F86" w:rsidP="009C6111">
            <w:pPr>
              <w:ind w:left="-96"/>
              <w:rPr>
                <w:rFonts w:cstheme="minorHAnsi"/>
                <w:b/>
                <w:bCs/>
                <w:u w:val="single"/>
              </w:rPr>
            </w:pPr>
            <w:sdt>
              <w:sdtPr>
                <w:rPr>
                  <w:rFonts w:cstheme="minorHAnsi"/>
                  <w:sz w:val="20"/>
                  <w:szCs w:val="20"/>
                </w:rPr>
                <w:id w:val="18815134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25929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2345C6" w14:textId="3747BB16" w:rsidR="00234768" w:rsidRPr="00DE346E" w:rsidRDefault="001E7F86" w:rsidP="009C6111">
            <w:pPr>
              <w:ind w:left="-96"/>
              <w:rPr>
                <w:rFonts w:cstheme="minorHAnsi"/>
                <w:b/>
                <w:bCs/>
                <w:u w:val="single"/>
              </w:rPr>
            </w:pPr>
            <w:sdt>
              <w:sdtPr>
                <w:rPr>
                  <w:rFonts w:cstheme="minorHAnsi"/>
                  <w:sz w:val="20"/>
                  <w:szCs w:val="20"/>
                </w:rPr>
                <w:id w:val="-13809381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28252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3881CB" w14:textId="3D29BF0D" w:rsidR="00234768" w:rsidRPr="00DE346E" w:rsidRDefault="001E7F86" w:rsidP="009C6111">
            <w:pPr>
              <w:ind w:left="-96"/>
              <w:rPr>
                <w:rFonts w:cstheme="minorHAnsi"/>
                <w:b/>
                <w:bCs/>
                <w:u w:val="single"/>
              </w:rPr>
            </w:pPr>
            <w:sdt>
              <w:sdtPr>
                <w:rPr>
                  <w:rFonts w:cstheme="minorHAnsi"/>
                  <w:sz w:val="20"/>
                  <w:szCs w:val="20"/>
                </w:rPr>
                <w:id w:val="17342806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20578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D7F973" w14:textId="521E448A" w:rsidR="00234768" w:rsidRPr="00DE346E" w:rsidRDefault="001E7F86" w:rsidP="009C6111">
            <w:pPr>
              <w:ind w:left="-96"/>
              <w:rPr>
                <w:rFonts w:cstheme="minorHAnsi"/>
                <w:b/>
                <w:bCs/>
                <w:u w:val="single"/>
              </w:rPr>
            </w:pPr>
            <w:sdt>
              <w:sdtPr>
                <w:rPr>
                  <w:rFonts w:cstheme="minorHAnsi"/>
                  <w:sz w:val="20"/>
                  <w:szCs w:val="20"/>
                </w:rPr>
                <w:id w:val="-194769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442366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898D2A" w14:textId="241B3694" w:rsidR="00234768" w:rsidRPr="00DE346E" w:rsidRDefault="001E7F86" w:rsidP="009C6111">
            <w:pPr>
              <w:ind w:left="-96"/>
              <w:rPr>
                <w:rFonts w:cstheme="minorHAnsi"/>
                <w:b/>
                <w:bCs/>
                <w:u w:val="single"/>
              </w:rPr>
            </w:pPr>
            <w:sdt>
              <w:sdtPr>
                <w:rPr>
                  <w:rFonts w:cstheme="minorHAnsi"/>
                  <w:sz w:val="20"/>
                  <w:szCs w:val="20"/>
                </w:rPr>
                <w:id w:val="-743611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566448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6F95CAC" w14:textId="01CDE5AC" w:rsidR="00234768" w:rsidRPr="00DE346E" w:rsidRDefault="001E7F86" w:rsidP="009C6111">
            <w:pPr>
              <w:ind w:left="-96"/>
              <w:rPr>
                <w:rFonts w:cstheme="minorHAnsi"/>
                <w:b/>
                <w:bCs/>
                <w:u w:val="single"/>
              </w:rPr>
            </w:pPr>
            <w:sdt>
              <w:sdtPr>
                <w:rPr>
                  <w:rFonts w:cstheme="minorHAnsi"/>
                  <w:sz w:val="20"/>
                  <w:szCs w:val="20"/>
                </w:rPr>
                <w:id w:val="-10287949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23525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651935" w14:textId="7D34EAB4" w:rsidR="00234768" w:rsidRPr="00DE346E" w:rsidRDefault="001E7F86" w:rsidP="009C6111">
            <w:pPr>
              <w:ind w:left="-96"/>
              <w:rPr>
                <w:rFonts w:cstheme="minorHAnsi"/>
                <w:b/>
                <w:bCs/>
                <w:u w:val="single"/>
              </w:rPr>
            </w:pPr>
            <w:sdt>
              <w:sdtPr>
                <w:rPr>
                  <w:rFonts w:cstheme="minorHAnsi"/>
                  <w:sz w:val="20"/>
                  <w:szCs w:val="20"/>
                </w:rPr>
                <w:id w:val="-3562009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53638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850795" w14:textId="2992E555" w:rsidR="00234768" w:rsidRPr="00DE346E" w:rsidRDefault="001E7F86" w:rsidP="009C6111">
            <w:pPr>
              <w:ind w:left="-96"/>
              <w:rPr>
                <w:rFonts w:cstheme="minorHAnsi"/>
                <w:b/>
                <w:bCs/>
                <w:u w:val="single"/>
              </w:rPr>
            </w:pPr>
            <w:sdt>
              <w:sdtPr>
                <w:rPr>
                  <w:rFonts w:cstheme="minorHAnsi"/>
                  <w:sz w:val="20"/>
                  <w:szCs w:val="20"/>
                </w:rPr>
                <w:id w:val="-11826561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2361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80A63D" w14:textId="2236C039" w:rsidR="00234768" w:rsidRPr="00DE346E" w:rsidRDefault="001E7F86" w:rsidP="009C6111">
            <w:pPr>
              <w:ind w:left="-96"/>
              <w:rPr>
                <w:rFonts w:cstheme="minorHAnsi"/>
                <w:b/>
                <w:bCs/>
                <w:u w:val="single"/>
              </w:rPr>
            </w:pPr>
            <w:sdt>
              <w:sdtPr>
                <w:rPr>
                  <w:rFonts w:cstheme="minorHAnsi"/>
                  <w:sz w:val="20"/>
                  <w:szCs w:val="20"/>
                </w:rPr>
                <w:id w:val="16742158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27265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076341A" w14:textId="5B200469" w:rsidR="00234768" w:rsidRPr="00DE346E" w:rsidRDefault="001E7F86" w:rsidP="009C6111">
            <w:pPr>
              <w:ind w:left="-96"/>
              <w:rPr>
                <w:rFonts w:cstheme="minorHAnsi"/>
                <w:b/>
                <w:bCs/>
                <w:u w:val="single"/>
              </w:rPr>
            </w:pPr>
            <w:sdt>
              <w:sdtPr>
                <w:rPr>
                  <w:rFonts w:cstheme="minorHAnsi"/>
                  <w:sz w:val="20"/>
                  <w:szCs w:val="20"/>
                </w:rPr>
                <w:id w:val="11726106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79770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B976EE" w14:textId="0D1F2B3A" w:rsidR="00234768" w:rsidRPr="00DE346E" w:rsidRDefault="001E7F86" w:rsidP="009C6111">
            <w:pPr>
              <w:ind w:left="-96"/>
              <w:rPr>
                <w:rFonts w:cstheme="minorHAnsi"/>
                <w:b/>
                <w:bCs/>
                <w:u w:val="single"/>
              </w:rPr>
            </w:pPr>
            <w:sdt>
              <w:sdtPr>
                <w:rPr>
                  <w:rFonts w:cstheme="minorHAnsi"/>
                  <w:sz w:val="20"/>
                  <w:szCs w:val="20"/>
                </w:rPr>
                <w:id w:val="-10597907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72511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1445C0" w14:textId="6C47774A" w:rsidR="00234768" w:rsidRPr="00DE346E" w:rsidRDefault="001E7F86" w:rsidP="009C6111">
            <w:pPr>
              <w:ind w:left="-96"/>
              <w:rPr>
                <w:rFonts w:cstheme="minorHAnsi"/>
                <w:b/>
                <w:bCs/>
                <w:u w:val="single"/>
              </w:rPr>
            </w:pPr>
            <w:sdt>
              <w:sdtPr>
                <w:rPr>
                  <w:rFonts w:cstheme="minorHAnsi"/>
                  <w:sz w:val="20"/>
                  <w:szCs w:val="20"/>
                </w:rPr>
                <w:id w:val="2441567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54988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BC4C6EC" w14:textId="4494B8EC" w:rsidR="00234768" w:rsidRPr="00DE346E" w:rsidRDefault="001E7F86" w:rsidP="009C6111">
            <w:pPr>
              <w:ind w:left="-96"/>
              <w:rPr>
                <w:rFonts w:cstheme="minorHAnsi"/>
                <w:b/>
                <w:bCs/>
                <w:u w:val="single"/>
              </w:rPr>
            </w:pPr>
            <w:sdt>
              <w:sdtPr>
                <w:rPr>
                  <w:rFonts w:cstheme="minorHAnsi"/>
                  <w:sz w:val="20"/>
                  <w:szCs w:val="20"/>
                </w:rPr>
                <w:id w:val="6825575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6474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0FFBFC" w14:textId="7C5DEB76" w:rsidR="00234768" w:rsidRPr="00DE346E" w:rsidRDefault="001E7F86" w:rsidP="009C6111">
            <w:pPr>
              <w:ind w:left="-96"/>
              <w:rPr>
                <w:rFonts w:cstheme="minorHAnsi"/>
                <w:b/>
                <w:bCs/>
                <w:u w:val="single"/>
              </w:rPr>
            </w:pPr>
            <w:sdt>
              <w:sdtPr>
                <w:rPr>
                  <w:rFonts w:cstheme="minorHAnsi"/>
                  <w:sz w:val="20"/>
                  <w:szCs w:val="20"/>
                </w:rPr>
                <w:id w:val="5376297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9078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42F1D9" w14:textId="7DDD348A" w:rsidR="00234768" w:rsidRPr="00DE346E" w:rsidRDefault="001E7F86" w:rsidP="009C6111">
            <w:pPr>
              <w:ind w:left="-96"/>
              <w:rPr>
                <w:rFonts w:cstheme="minorHAnsi"/>
                <w:b/>
                <w:bCs/>
                <w:u w:val="single"/>
              </w:rPr>
            </w:pPr>
            <w:sdt>
              <w:sdtPr>
                <w:rPr>
                  <w:rFonts w:cstheme="minorHAnsi"/>
                  <w:sz w:val="20"/>
                  <w:szCs w:val="20"/>
                </w:rPr>
                <w:id w:val="-15731127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88068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24502FA" w14:textId="076BB055" w:rsidR="00234768" w:rsidRPr="00DE346E" w:rsidRDefault="001E7F86" w:rsidP="009C6111">
            <w:pPr>
              <w:ind w:left="-96"/>
              <w:rPr>
                <w:rFonts w:cstheme="minorHAnsi"/>
                <w:b/>
                <w:bCs/>
                <w:u w:val="single"/>
              </w:rPr>
            </w:pPr>
            <w:sdt>
              <w:sdtPr>
                <w:rPr>
                  <w:rFonts w:cstheme="minorHAnsi"/>
                  <w:sz w:val="20"/>
                  <w:szCs w:val="20"/>
                </w:rPr>
                <w:id w:val="-8752330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18701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8FEF16" w14:textId="111227B9" w:rsidR="00234768" w:rsidRPr="00DE346E" w:rsidRDefault="001E7F86" w:rsidP="009C6111">
            <w:pPr>
              <w:ind w:left="-96"/>
              <w:rPr>
                <w:rFonts w:cstheme="minorHAnsi"/>
                <w:b/>
                <w:bCs/>
                <w:u w:val="single"/>
              </w:rPr>
            </w:pPr>
            <w:sdt>
              <w:sdtPr>
                <w:rPr>
                  <w:rFonts w:cstheme="minorHAnsi"/>
                  <w:sz w:val="20"/>
                  <w:szCs w:val="20"/>
                </w:rPr>
                <w:id w:val="-10775089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00881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8D3F6AA" w14:textId="6E04931B" w:rsidR="00234768" w:rsidRPr="00DE346E" w:rsidRDefault="001E7F86" w:rsidP="009C6111">
            <w:pPr>
              <w:ind w:left="-96"/>
              <w:rPr>
                <w:rFonts w:cstheme="minorHAnsi"/>
                <w:b/>
                <w:bCs/>
                <w:u w:val="single"/>
              </w:rPr>
            </w:pPr>
            <w:sdt>
              <w:sdtPr>
                <w:rPr>
                  <w:rFonts w:cstheme="minorHAnsi"/>
                  <w:sz w:val="20"/>
                  <w:szCs w:val="20"/>
                </w:rPr>
                <w:id w:val="1501538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495254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AA8FCD" w14:textId="2967BD78" w:rsidR="00234768" w:rsidRPr="00DE346E" w:rsidRDefault="001E7F86" w:rsidP="009C6111">
            <w:pPr>
              <w:ind w:left="-96"/>
              <w:rPr>
                <w:rFonts w:cstheme="minorHAnsi"/>
                <w:b/>
                <w:bCs/>
                <w:u w:val="single"/>
              </w:rPr>
            </w:pPr>
            <w:sdt>
              <w:sdtPr>
                <w:rPr>
                  <w:rFonts w:cstheme="minorHAnsi"/>
                  <w:sz w:val="20"/>
                  <w:szCs w:val="20"/>
                </w:rPr>
                <w:id w:val="-8781593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03251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5BA695" w14:textId="48C00695" w:rsidR="00234768" w:rsidRPr="00DE346E" w:rsidRDefault="001E7F86" w:rsidP="009C6111">
            <w:pPr>
              <w:ind w:left="-96"/>
              <w:rPr>
                <w:rFonts w:cstheme="minorHAnsi"/>
                <w:b/>
                <w:bCs/>
                <w:u w:val="single"/>
              </w:rPr>
            </w:pPr>
            <w:sdt>
              <w:sdtPr>
                <w:rPr>
                  <w:rFonts w:cstheme="minorHAnsi"/>
                  <w:sz w:val="20"/>
                  <w:szCs w:val="20"/>
                </w:rPr>
                <w:id w:val="1122731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83883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063329761"/>
            <w:placeholder>
              <w:docPart w:val="66A6944B20D04BAAADAF4045569F71FD"/>
            </w:placeholder>
            <w:showingPlcHdr/>
          </w:sdtPr>
          <w:sdtEndPr/>
          <w:sdtContent>
            <w:tc>
              <w:tcPr>
                <w:tcW w:w="1158" w:type="dxa"/>
                <w:vAlign w:val="center"/>
              </w:tcPr>
              <w:p w14:paraId="2F126651" w14:textId="07A935B6"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2062281572"/>
            <w:placeholder>
              <w:docPart w:val="540F9E047D55455F90AD440388DCEF6C"/>
            </w:placeholder>
            <w:showingPlcHdr/>
          </w:sdtPr>
          <w:sdtEndPr/>
          <w:sdtContent>
            <w:tc>
              <w:tcPr>
                <w:tcW w:w="2270" w:type="dxa"/>
                <w:vAlign w:val="center"/>
              </w:tcPr>
              <w:p w14:paraId="6FEBF023" w14:textId="1ED7E5CB" w:rsidR="00234768" w:rsidRPr="00DE346E" w:rsidRDefault="00234768" w:rsidP="00234768">
                <w:pPr>
                  <w:rPr>
                    <w:rFonts w:cstheme="minorHAnsi"/>
                    <w:b/>
                    <w:bCs/>
                    <w:u w:val="single"/>
                  </w:rPr>
                </w:pPr>
                <w:r>
                  <w:rPr>
                    <w:rStyle w:val="PlaceholderText"/>
                  </w:rPr>
                  <w:t>Total Reviewed</w:t>
                </w:r>
              </w:p>
            </w:tc>
          </w:sdtContent>
        </w:sdt>
      </w:tr>
      <w:tr w:rsidR="00055554" w14:paraId="1FA14F1C" w14:textId="77777777" w:rsidTr="00590AE1">
        <w:trPr>
          <w:cantSplit/>
        </w:trPr>
        <w:tc>
          <w:tcPr>
            <w:tcW w:w="19440" w:type="dxa"/>
            <w:gridSpan w:val="23"/>
          </w:tcPr>
          <w:p w14:paraId="0045732D" w14:textId="26A50F5B"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F57D13" w14:paraId="1F603E09" w14:textId="0F7192F9" w:rsidTr="00806EF6">
        <w:trPr>
          <w:cantSplit/>
        </w:trPr>
        <w:tc>
          <w:tcPr>
            <w:tcW w:w="4312" w:type="dxa"/>
            <w:shd w:val="clear" w:color="auto" w:fill="E5EAF6"/>
            <w:vAlign w:val="center"/>
          </w:tcPr>
          <w:p w14:paraId="397F63B0" w14:textId="77777777" w:rsidR="00234768" w:rsidRPr="0045038E" w:rsidRDefault="00234768" w:rsidP="00234768">
            <w:pPr>
              <w:rPr>
                <w:sz w:val="12"/>
                <w:szCs w:val="12"/>
              </w:rPr>
            </w:pPr>
          </w:p>
          <w:p w14:paraId="5FF75569" w14:textId="77777777" w:rsidR="00234768" w:rsidRPr="001911E8" w:rsidRDefault="001E7F86" w:rsidP="00234768">
            <w:pPr>
              <w:rPr>
                <w:rFonts w:cstheme="minorHAnsi"/>
                <w:b/>
                <w:bCs/>
              </w:rPr>
            </w:pPr>
            <w:hyperlink w:anchor="Med8B17" w:tooltip="Click to See Full Standard" w:history="1">
              <w:r w:rsidR="00234768" w:rsidRPr="00214DAF">
                <w:rPr>
                  <w:rStyle w:val="Hyperlink"/>
                  <w:rFonts w:cstheme="minorHAnsi"/>
                  <w:b/>
                  <w:bCs/>
                </w:rPr>
                <w:t>8-B-17</w:t>
              </w:r>
            </w:hyperlink>
            <w:r w:rsidR="00234768" w:rsidRPr="00534738">
              <w:t xml:space="preserve"> </w:t>
            </w:r>
            <w:r w:rsidR="00234768">
              <w:t xml:space="preserve">  </w:t>
            </w:r>
            <w:r w:rsidR="00234768" w:rsidRPr="00CC680C">
              <w:rPr>
                <w:i/>
                <w:iCs/>
              </w:rPr>
              <w:t>A, B, C-M, C</w:t>
            </w:r>
          </w:p>
          <w:p w14:paraId="08BBE59A" w14:textId="2E949209" w:rsidR="00234768" w:rsidRPr="00D731C6" w:rsidRDefault="00234768" w:rsidP="00234768">
            <w:pPr>
              <w:rPr>
                <w:rFonts w:cstheme="minorHAnsi"/>
              </w:rPr>
            </w:pPr>
            <w:r w:rsidRPr="00731548">
              <w:rPr>
                <w:rFonts w:cstheme="minorHAnsi"/>
              </w:rPr>
              <w:t>The pre-op record includes previous operations.</w:t>
            </w:r>
          </w:p>
        </w:tc>
        <w:tc>
          <w:tcPr>
            <w:tcW w:w="585" w:type="dxa"/>
            <w:shd w:val="clear" w:color="auto" w:fill="E5EAF6"/>
            <w:vAlign w:val="center"/>
          </w:tcPr>
          <w:p w14:paraId="2B63EDB5" w14:textId="6D9F3567" w:rsidR="00234768" w:rsidRPr="00DE346E" w:rsidRDefault="001E7F86" w:rsidP="009C6111">
            <w:pPr>
              <w:ind w:left="-96"/>
              <w:rPr>
                <w:rFonts w:cstheme="minorHAnsi"/>
                <w:b/>
                <w:bCs/>
                <w:u w:val="single"/>
              </w:rPr>
            </w:pPr>
            <w:sdt>
              <w:sdtPr>
                <w:rPr>
                  <w:rFonts w:cstheme="minorHAnsi"/>
                  <w:sz w:val="20"/>
                  <w:szCs w:val="20"/>
                </w:rPr>
                <w:id w:val="11937264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26973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A30B67" w14:textId="0E9DFC8F" w:rsidR="00234768" w:rsidRPr="00DE346E" w:rsidRDefault="001E7F86" w:rsidP="009C6111">
            <w:pPr>
              <w:ind w:left="-96"/>
              <w:rPr>
                <w:rFonts w:cstheme="minorHAnsi"/>
                <w:b/>
                <w:bCs/>
                <w:u w:val="single"/>
              </w:rPr>
            </w:pPr>
            <w:sdt>
              <w:sdtPr>
                <w:rPr>
                  <w:rFonts w:cstheme="minorHAnsi"/>
                  <w:sz w:val="20"/>
                  <w:szCs w:val="20"/>
                </w:rPr>
                <w:id w:val="-15099032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71643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F92F4F" w14:textId="37611208" w:rsidR="00234768" w:rsidRPr="00DE346E" w:rsidRDefault="001E7F86" w:rsidP="009C6111">
            <w:pPr>
              <w:ind w:left="-96"/>
              <w:rPr>
                <w:rFonts w:cstheme="minorHAnsi"/>
                <w:b/>
                <w:bCs/>
                <w:u w:val="single"/>
              </w:rPr>
            </w:pPr>
            <w:sdt>
              <w:sdtPr>
                <w:rPr>
                  <w:rFonts w:cstheme="minorHAnsi"/>
                  <w:sz w:val="20"/>
                  <w:szCs w:val="20"/>
                </w:rPr>
                <w:id w:val="13509948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078006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298A8B7" w14:textId="3AC8BFC0" w:rsidR="00234768" w:rsidRPr="00DE346E" w:rsidRDefault="001E7F86" w:rsidP="009C6111">
            <w:pPr>
              <w:ind w:left="-96"/>
              <w:rPr>
                <w:rFonts w:cstheme="minorHAnsi"/>
                <w:b/>
                <w:bCs/>
                <w:u w:val="single"/>
              </w:rPr>
            </w:pPr>
            <w:sdt>
              <w:sdtPr>
                <w:rPr>
                  <w:rFonts w:cstheme="minorHAnsi"/>
                  <w:sz w:val="20"/>
                  <w:szCs w:val="20"/>
                </w:rPr>
                <w:id w:val="7315007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54553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58D451A" w14:textId="6CAAA718" w:rsidR="00234768" w:rsidRPr="00DE346E" w:rsidRDefault="001E7F86" w:rsidP="009C6111">
            <w:pPr>
              <w:ind w:left="-96"/>
              <w:rPr>
                <w:rFonts w:cstheme="minorHAnsi"/>
                <w:b/>
                <w:bCs/>
                <w:u w:val="single"/>
              </w:rPr>
            </w:pPr>
            <w:sdt>
              <w:sdtPr>
                <w:rPr>
                  <w:rFonts w:cstheme="minorHAnsi"/>
                  <w:sz w:val="20"/>
                  <w:szCs w:val="20"/>
                </w:rPr>
                <w:id w:val="1931992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01726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A0E15E" w14:textId="3353A152" w:rsidR="00234768" w:rsidRPr="00DE346E" w:rsidRDefault="001E7F86" w:rsidP="009C6111">
            <w:pPr>
              <w:ind w:left="-96"/>
              <w:rPr>
                <w:rFonts w:cstheme="minorHAnsi"/>
                <w:b/>
                <w:bCs/>
                <w:u w:val="single"/>
              </w:rPr>
            </w:pPr>
            <w:sdt>
              <w:sdtPr>
                <w:rPr>
                  <w:rFonts w:cstheme="minorHAnsi"/>
                  <w:sz w:val="20"/>
                  <w:szCs w:val="20"/>
                </w:rPr>
                <w:id w:val="-17205778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78714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F2B4C9" w14:textId="4CF2BAF0" w:rsidR="00234768" w:rsidRPr="00DE346E" w:rsidRDefault="001E7F86" w:rsidP="009C6111">
            <w:pPr>
              <w:ind w:left="-96"/>
              <w:rPr>
                <w:rFonts w:cstheme="minorHAnsi"/>
                <w:b/>
                <w:bCs/>
                <w:u w:val="single"/>
              </w:rPr>
            </w:pPr>
            <w:sdt>
              <w:sdtPr>
                <w:rPr>
                  <w:rFonts w:cstheme="minorHAnsi"/>
                  <w:sz w:val="20"/>
                  <w:szCs w:val="20"/>
                </w:rPr>
                <w:id w:val="-14407425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48280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70E2A22" w14:textId="78C79D71" w:rsidR="00234768" w:rsidRPr="00DE346E" w:rsidRDefault="001E7F86" w:rsidP="009C6111">
            <w:pPr>
              <w:ind w:left="-96"/>
              <w:rPr>
                <w:rFonts w:cstheme="minorHAnsi"/>
                <w:b/>
                <w:bCs/>
                <w:u w:val="single"/>
              </w:rPr>
            </w:pPr>
            <w:sdt>
              <w:sdtPr>
                <w:rPr>
                  <w:rFonts w:cstheme="minorHAnsi"/>
                  <w:sz w:val="20"/>
                  <w:szCs w:val="20"/>
                </w:rPr>
                <w:id w:val="10748667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82375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5732D26" w14:textId="3A740B2B" w:rsidR="00234768" w:rsidRPr="00DE346E" w:rsidRDefault="001E7F86" w:rsidP="009C6111">
            <w:pPr>
              <w:ind w:left="-96"/>
              <w:rPr>
                <w:rFonts w:cstheme="minorHAnsi"/>
                <w:b/>
                <w:bCs/>
                <w:u w:val="single"/>
              </w:rPr>
            </w:pPr>
            <w:sdt>
              <w:sdtPr>
                <w:rPr>
                  <w:rFonts w:cstheme="minorHAnsi"/>
                  <w:sz w:val="20"/>
                  <w:szCs w:val="20"/>
                </w:rPr>
                <w:id w:val="20387790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00546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E97F0A2" w14:textId="003BEBDF" w:rsidR="00234768" w:rsidRPr="00DE346E" w:rsidRDefault="001E7F86" w:rsidP="009C6111">
            <w:pPr>
              <w:ind w:left="-96"/>
              <w:rPr>
                <w:rFonts w:cstheme="minorHAnsi"/>
                <w:b/>
                <w:bCs/>
                <w:u w:val="single"/>
              </w:rPr>
            </w:pPr>
            <w:sdt>
              <w:sdtPr>
                <w:rPr>
                  <w:rFonts w:cstheme="minorHAnsi"/>
                  <w:sz w:val="20"/>
                  <w:szCs w:val="20"/>
                </w:rPr>
                <w:id w:val="7415280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597421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F74AEB" w14:textId="098F37AD" w:rsidR="00234768" w:rsidRPr="00DE346E" w:rsidRDefault="001E7F86" w:rsidP="009C6111">
            <w:pPr>
              <w:ind w:left="-96"/>
              <w:rPr>
                <w:rFonts w:cstheme="minorHAnsi"/>
                <w:b/>
                <w:bCs/>
                <w:u w:val="single"/>
              </w:rPr>
            </w:pPr>
            <w:sdt>
              <w:sdtPr>
                <w:rPr>
                  <w:rFonts w:cstheme="minorHAnsi"/>
                  <w:sz w:val="20"/>
                  <w:szCs w:val="20"/>
                </w:rPr>
                <w:id w:val="6987494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53396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0211EE" w14:textId="1212AF7A" w:rsidR="00234768" w:rsidRPr="00DE346E" w:rsidRDefault="001E7F86" w:rsidP="009C6111">
            <w:pPr>
              <w:ind w:left="-96"/>
              <w:rPr>
                <w:rFonts w:cstheme="minorHAnsi"/>
                <w:b/>
                <w:bCs/>
                <w:u w:val="single"/>
              </w:rPr>
            </w:pPr>
            <w:sdt>
              <w:sdtPr>
                <w:rPr>
                  <w:rFonts w:cstheme="minorHAnsi"/>
                  <w:sz w:val="20"/>
                  <w:szCs w:val="20"/>
                </w:rPr>
                <w:id w:val="-1019584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71605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76BB43" w14:textId="2004B903" w:rsidR="00234768" w:rsidRPr="00DE346E" w:rsidRDefault="001E7F86" w:rsidP="009C6111">
            <w:pPr>
              <w:ind w:left="-96"/>
              <w:rPr>
                <w:rFonts w:cstheme="minorHAnsi"/>
                <w:b/>
                <w:bCs/>
                <w:u w:val="single"/>
              </w:rPr>
            </w:pPr>
            <w:sdt>
              <w:sdtPr>
                <w:rPr>
                  <w:rFonts w:cstheme="minorHAnsi"/>
                  <w:sz w:val="20"/>
                  <w:szCs w:val="20"/>
                </w:rPr>
                <w:id w:val="997153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29569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FAF771" w14:textId="5C3CD5F3" w:rsidR="00234768" w:rsidRPr="00DE346E" w:rsidRDefault="001E7F86" w:rsidP="009C6111">
            <w:pPr>
              <w:ind w:left="-96"/>
              <w:rPr>
                <w:rFonts w:cstheme="minorHAnsi"/>
                <w:b/>
                <w:bCs/>
                <w:u w:val="single"/>
              </w:rPr>
            </w:pPr>
            <w:sdt>
              <w:sdtPr>
                <w:rPr>
                  <w:rFonts w:cstheme="minorHAnsi"/>
                  <w:sz w:val="20"/>
                  <w:szCs w:val="20"/>
                </w:rPr>
                <w:id w:val="4297072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91541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F39EDD" w14:textId="64043704" w:rsidR="00234768" w:rsidRPr="00DE346E" w:rsidRDefault="001E7F86" w:rsidP="009C6111">
            <w:pPr>
              <w:ind w:left="-96"/>
              <w:rPr>
                <w:rFonts w:cstheme="minorHAnsi"/>
                <w:b/>
                <w:bCs/>
                <w:u w:val="single"/>
              </w:rPr>
            </w:pPr>
            <w:sdt>
              <w:sdtPr>
                <w:rPr>
                  <w:rFonts w:cstheme="minorHAnsi"/>
                  <w:sz w:val="20"/>
                  <w:szCs w:val="20"/>
                </w:rPr>
                <w:id w:val="384070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34187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2264F1" w14:textId="123AD23D" w:rsidR="00234768" w:rsidRPr="00DE346E" w:rsidRDefault="001E7F86" w:rsidP="009C6111">
            <w:pPr>
              <w:ind w:left="-96"/>
              <w:rPr>
                <w:rFonts w:cstheme="minorHAnsi"/>
                <w:b/>
                <w:bCs/>
                <w:u w:val="single"/>
              </w:rPr>
            </w:pPr>
            <w:sdt>
              <w:sdtPr>
                <w:rPr>
                  <w:rFonts w:cstheme="minorHAnsi"/>
                  <w:sz w:val="20"/>
                  <w:szCs w:val="20"/>
                </w:rPr>
                <w:id w:val="992150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92350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875786" w14:textId="10727D00" w:rsidR="00234768" w:rsidRPr="00DE346E" w:rsidRDefault="001E7F86" w:rsidP="009C6111">
            <w:pPr>
              <w:ind w:left="-96"/>
              <w:rPr>
                <w:rFonts w:cstheme="minorHAnsi"/>
                <w:b/>
                <w:bCs/>
                <w:u w:val="single"/>
              </w:rPr>
            </w:pPr>
            <w:sdt>
              <w:sdtPr>
                <w:rPr>
                  <w:rFonts w:cstheme="minorHAnsi"/>
                  <w:sz w:val="20"/>
                  <w:szCs w:val="20"/>
                </w:rPr>
                <w:id w:val="8925347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1253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35B80D" w14:textId="7BBB86C7" w:rsidR="00234768" w:rsidRPr="00DE346E" w:rsidRDefault="001E7F86" w:rsidP="009C6111">
            <w:pPr>
              <w:ind w:left="-96"/>
              <w:rPr>
                <w:rFonts w:cstheme="minorHAnsi"/>
                <w:b/>
                <w:bCs/>
                <w:u w:val="single"/>
              </w:rPr>
            </w:pPr>
            <w:sdt>
              <w:sdtPr>
                <w:rPr>
                  <w:rFonts w:cstheme="minorHAnsi"/>
                  <w:sz w:val="20"/>
                  <w:szCs w:val="20"/>
                </w:rPr>
                <w:id w:val="1872686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49461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9E294AD" w14:textId="5854D772" w:rsidR="00234768" w:rsidRPr="00DE346E" w:rsidRDefault="001E7F86" w:rsidP="009C6111">
            <w:pPr>
              <w:ind w:left="-96"/>
              <w:rPr>
                <w:rFonts w:cstheme="minorHAnsi"/>
                <w:b/>
                <w:bCs/>
                <w:u w:val="single"/>
              </w:rPr>
            </w:pPr>
            <w:sdt>
              <w:sdtPr>
                <w:rPr>
                  <w:rFonts w:cstheme="minorHAnsi"/>
                  <w:sz w:val="20"/>
                  <w:szCs w:val="20"/>
                </w:rPr>
                <w:id w:val="-844394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03315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6E9567" w14:textId="19C3698C" w:rsidR="00234768" w:rsidRPr="00DE346E" w:rsidRDefault="001E7F86" w:rsidP="009C6111">
            <w:pPr>
              <w:ind w:left="-96"/>
              <w:rPr>
                <w:rFonts w:cstheme="minorHAnsi"/>
                <w:b/>
                <w:bCs/>
                <w:u w:val="single"/>
              </w:rPr>
            </w:pPr>
            <w:sdt>
              <w:sdtPr>
                <w:rPr>
                  <w:rFonts w:cstheme="minorHAnsi"/>
                  <w:sz w:val="20"/>
                  <w:szCs w:val="20"/>
                </w:rPr>
                <w:id w:val="-17442506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55259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793101974"/>
            <w:placeholder>
              <w:docPart w:val="92F7DFE649424A69BEF57C04F3A62F9C"/>
            </w:placeholder>
            <w:showingPlcHdr/>
          </w:sdtPr>
          <w:sdtEndPr/>
          <w:sdtContent>
            <w:tc>
              <w:tcPr>
                <w:tcW w:w="1158" w:type="dxa"/>
                <w:shd w:val="clear" w:color="auto" w:fill="E5EAF6"/>
                <w:vAlign w:val="center"/>
              </w:tcPr>
              <w:p w14:paraId="1166611E" w14:textId="05B12D1C"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571652894"/>
            <w:placeholder>
              <w:docPart w:val="DF3BE1CA6DA1482DA0319090F115A9F9"/>
            </w:placeholder>
            <w:showingPlcHdr/>
          </w:sdtPr>
          <w:sdtEndPr/>
          <w:sdtContent>
            <w:tc>
              <w:tcPr>
                <w:tcW w:w="2270" w:type="dxa"/>
                <w:shd w:val="clear" w:color="auto" w:fill="E5EAF6"/>
                <w:vAlign w:val="center"/>
              </w:tcPr>
              <w:p w14:paraId="1FA8876E" w14:textId="6BE5999A" w:rsidR="00234768" w:rsidRPr="00DE346E" w:rsidRDefault="00234768" w:rsidP="00234768">
                <w:pPr>
                  <w:rPr>
                    <w:rFonts w:cstheme="minorHAnsi"/>
                    <w:b/>
                    <w:bCs/>
                    <w:u w:val="single"/>
                  </w:rPr>
                </w:pPr>
                <w:r>
                  <w:rPr>
                    <w:rStyle w:val="PlaceholderText"/>
                  </w:rPr>
                  <w:t>Total Reviewed</w:t>
                </w:r>
              </w:p>
            </w:tc>
          </w:sdtContent>
        </w:sdt>
      </w:tr>
      <w:tr w:rsidR="00055554" w14:paraId="6CDF84A5" w14:textId="77777777" w:rsidTr="00F57D13">
        <w:trPr>
          <w:cantSplit/>
        </w:trPr>
        <w:tc>
          <w:tcPr>
            <w:tcW w:w="19440" w:type="dxa"/>
            <w:gridSpan w:val="23"/>
            <w:shd w:val="clear" w:color="auto" w:fill="E5EAF6"/>
          </w:tcPr>
          <w:p w14:paraId="68FD2628" w14:textId="77777777"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234768" w14:paraId="546AD5B9" w14:textId="3664CCC6" w:rsidTr="00806EF6">
        <w:trPr>
          <w:cantSplit/>
        </w:trPr>
        <w:tc>
          <w:tcPr>
            <w:tcW w:w="4312" w:type="dxa"/>
            <w:vAlign w:val="center"/>
          </w:tcPr>
          <w:p w14:paraId="5A43C538" w14:textId="77777777" w:rsidR="00234768" w:rsidRPr="0045038E" w:rsidRDefault="00234768" w:rsidP="00234768">
            <w:pPr>
              <w:rPr>
                <w:sz w:val="12"/>
                <w:szCs w:val="12"/>
              </w:rPr>
            </w:pPr>
          </w:p>
          <w:p w14:paraId="32684FEB" w14:textId="77777777" w:rsidR="00234768" w:rsidRPr="001911E8" w:rsidRDefault="001E7F86" w:rsidP="00234768">
            <w:pPr>
              <w:rPr>
                <w:rFonts w:cstheme="minorHAnsi"/>
                <w:b/>
                <w:bCs/>
              </w:rPr>
            </w:pPr>
            <w:hyperlink w:anchor="Med8B18" w:tooltip="Click to See Full Standard" w:history="1">
              <w:r w:rsidR="00234768" w:rsidRPr="00CB087E">
                <w:rPr>
                  <w:rStyle w:val="Hyperlink"/>
                  <w:rFonts w:cstheme="minorHAnsi"/>
                  <w:b/>
                  <w:bCs/>
                </w:rPr>
                <w:t>8-B-18</w:t>
              </w:r>
            </w:hyperlink>
            <w:r w:rsidR="00234768" w:rsidRPr="00534738">
              <w:t xml:space="preserve"> </w:t>
            </w:r>
            <w:r w:rsidR="00234768">
              <w:t xml:space="preserve">  </w:t>
            </w:r>
            <w:r w:rsidR="00234768" w:rsidRPr="00CC680C">
              <w:rPr>
                <w:i/>
                <w:iCs/>
              </w:rPr>
              <w:t>A, B, C-M, C</w:t>
            </w:r>
          </w:p>
          <w:p w14:paraId="7C1ED688" w14:textId="66CEAA6F" w:rsidR="00234768" w:rsidRPr="00D731C6" w:rsidRDefault="00234768" w:rsidP="00234768">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85" w:type="dxa"/>
            <w:vAlign w:val="center"/>
          </w:tcPr>
          <w:p w14:paraId="46191199" w14:textId="7B4B677C" w:rsidR="00234768" w:rsidRPr="00DE346E" w:rsidRDefault="001E7F86" w:rsidP="009C6111">
            <w:pPr>
              <w:ind w:left="-96"/>
              <w:rPr>
                <w:rFonts w:cstheme="minorHAnsi"/>
                <w:b/>
                <w:bCs/>
                <w:u w:val="single"/>
              </w:rPr>
            </w:pPr>
            <w:sdt>
              <w:sdtPr>
                <w:rPr>
                  <w:rFonts w:cstheme="minorHAnsi"/>
                  <w:sz w:val="20"/>
                  <w:szCs w:val="20"/>
                </w:rPr>
                <w:id w:val="1615711578"/>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26917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AC4ED87" w14:textId="13DD1606" w:rsidR="00234768" w:rsidRPr="00DE346E" w:rsidRDefault="001E7F86" w:rsidP="009C6111">
            <w:pPr>
              <w:ind w:left="-96"/>
              <w:rPr>
                <w:rFonts w:cstheme="minorHAnsi"/>
                <w:b/>
                <w:bCs/>
                <w:u w:val="single"/>
              </w:rPr>
            </w:pPr>
            <w:sdt>
              <w:sdtPr>
                <w:rPr>
                  <w:rFonts w:cstheme="minorHAnsi"/>
                  <w:sz w:val="20"/>
                  <w:szCs w:val="20"/>
                </w:rPr>
                <w:id w:val="21099944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93582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FD930CD" w14:textId="4663DE2E" w:rsidR="00234768" w:rsidRPr="00DE346E" w:rsidRDefault="001E7F86" w:rsidP="009C6111">
            <w:pPr>
              <w:ind w:left="-96"/>
              <w:rPr>
                <w:rFonts w:cstheme="minorHAnsi"/>
                <w:b/>
                <w:bCs/>
                <w:u w:val="single"/>
              </w:rPr>
            </w:pPr>
            <w:sdt>
              <w:sdtPr>
                <w:rPr>
                  <w:rFonts w:cstheme="minorHAnsi"/>
                  <w:sz w:val="20"/>
                  <w:szCs w:val="20"/>
                </w:rPr>
                <w:id w:val="16358258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28180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A3223BB" w14:textId="58F9BFAB" w:rsidR="00234768" w:rsidRPr="00DE346E" w:rsidRDefault="001E7F86" w:rsidP="009C6111">
            <w:pPr>
              <w:ind w:left="-96"/>
              <w:rPr>
                <w:rFonts w:cstheme="minorHAnsi"/>
                <w:b/>
                <w:bCs/>
                <w:u w:val="single"/>
              </w:rPr>
            </w:pPr>
            <w:sdt>
              <w:sdtPr>
                <w:rPr>
                  <w:rFonts w:cstheme="minorHAnsi"/>
                  <w:sz w:val="20"/>
                  <w:szCs w:val="20"/>
                </w:rPr>
                <w:id w:val="402539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07352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0918F22" w14:textId="60022745" w:rsidR="00234768" w:rsidRPr="00DE346E" w:rsidRDefault="001E7F86" w:rsidP="009C6111">
            <w:pPr>
              <w:ind w:left="-96"/>
              <w:rPr>
                <w:rFonts w:cstheme="minorHAnsi"/>
                <w:b/>
                <w:bCs/>
                <w:u w:val="single"/>
              </w:rPr>
            </w:pPr>
            <w:sdt>
              <w:sdtPr>
                <w:rPr>
                  <w:rFonts w:cstheme="minorHAnsi"/>
                  <w:sz w:val="20"/>
                  <w:szCs w:val="20"/>
                </w:rPr>
                <w:id w:val="-620694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164888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2CC8CA" w14:textId="2BC49A51" w:rsidR="00234768" w:rsidRPr="00DE346E" w:rsidRDefault="001E7F86" w:rsidP="009C6111">
            <w:pPr>
              <w:ind w:left="-96"/>
              <w:rPr>
                <w:rFonts w:cstheme="minorHAnsi"/>
                <w:b/>
                <w:bCs/>
                <w:u w:val="single"/>
              </w:rPr>
            </w:pPr>
            <w:sdt>
              <w:sdtPr>
                <w:rPr>
                  <w:rFonts w:cstheme="minorHAnsi"/>
                  <w:sz w:val="20"/>
                  <w:szCs w:val="20"/>
                </w:rPr>
                <w:id w:val="-3362337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352544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1FEB7D" w14:textId="4F933320" w:rsidR="00234768" w:rsidRPr="00DE346E" w:rsidRDefault="001E7F86" w:rsidP="009C6111">
            <w:pPr>
              <w:ind w:left="-96"/>
              <w:rPr>
                <w:rFonts w:cstheme="minorHAnsi"/>
                <w:b/>
                <w:bCs/>
                <w:u w:val="single"/>
              </w:rPr>
            </w:pPr>
            <w:sdt>
              <w:sdtPr>
                <w:rPr>
                  <w:rFonts w:cstheme="minorHAnsi"/>
                  <w:sz w:val="20"/>
                  <w:szCs w:val="20"/>
                </w:rPr>
                <w:id w:val="5028535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50622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399F466" w14:textId="0D20891B" w:rsidR="00234768" w:rsidRPr="00DE346E" w:rsidRDefault="001E7F86" w:rsidP="009C6111">
            <w:pPr>
              <w:ind w:left="-96"/>
              <w:rPr>
                <w:rFonts w:cstheme="minorHAnsi"/>
                <w:b/>
                <w:bCs/>
                <w:u w:val="single"/>
              </w:rPr>
            </w:pPr>
            <w:sdt>
              <w:sdtPr>
                <w:rPr>
                  <w:rFonts w:cstheme="minorHAnsi"/>
                  <w:sz w:val="20"/>
                  <w:szCs w:val="20"/>
                </w:rPr>
                <w:id w:val="-20543058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23897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41CCAA" w14:textId="52E517FC" w:rsidR="00234768" w:rsidRPr="00DE346E" w:rsidRDefault="001E7F86" w:rsidP="009C6111">
            <w:pPr>
              <w:ind w:left="-96"/>
              <w:rPr>
                <w:rFonts w:cstheme="minorHAnsi"/>
                <w:b/>
                <w:bCs/>
                <w:u w:val="single"/>
              </w:rPr>
            </w:pPr>
            <w:sdt>
              <w:sdtPr>
                <w:rPr>
                  <w:rFonts w:cstheme="minorHAnsi"/>
                  <w:sz w:val="20"/>
                  <w:szCs w:val="20"/>
                </w:rPr>
                <w:id w:val="-2690938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35321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5566E7" w14:textId="543BF932" w:rsidR="00234768" w:rsidRPr="00DE346E" w:rsidRDefault="001E7F86" w:rsidP="009C6111">
            <w:pPr>
              <w:ind w:left="-96"/>
              <w:rPr>
                <w:rFonts w:cstheme="minorHAnsi"/>
                <w:b/>
                <w:bCs/>
                <w:u w:val="single"/>
              </w:rPr>
            </w:pPr>
            <w:sdt>
              <w:sdtPr>
                <w:rPr>
                  <w:rFonts w:cstheme="minorHAnsi"/>
                  <w:sz w:val="20"/>
                  <w:szCs w:val="20"/>
                </w:rPr>
                <w:id w:val="-973593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02563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59A142" w14:textId="7832B464" w:rsidR="00234768" w:rsidRPr="00DE346E" w:rsidRDefault="001E7F86" w:rsidP="009C6111">
            <w:pPr>
              <w:ind w:left="-96"/>
              <w:rPr>
                <w:rFonts w:cstheme="minorHAnsi"/>
                <w:b/>
                <w:bCs/>
                <w:u w:val="single"/>
              </w:rPr>
            </w:pPr>
            <w:sdt>
              <w:sdtPr>
                <w:rPr>
                  <w:rFonts w:cstheme="minorHAnsi"/>
                  <w:sz w:val="20"/>
                  <w:szCs w:val="20"/>
                </w:rPr>
                <w:id w:val="1388377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15124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78C25D7" w14:textId="2C896DEB" w:rsidR="00234768" w:rsidRPr="00DE346E" w:rsidRDefault="001E7F86" w:rsidP="009C6111">
            <w:pPr>
              <w:ind w:left="-96"/>
              <w:rPr>
                <w:rFonts w:cstheme="minorHAnsi"/>
                <w:b/>
                <w:bCs/>
                <w:u w:val="single"/>
              </w:rPr>
            </w:pPr>
            <w:sdt>
              <w:sdtPr>
                <w:rPr>
                  <w:rFonts w:cstheme="minorHAnsi"/>
                  <w:sz w:val="20"/>
                  <w:szCs w:val="20"/>
                </w:rPr>
                <w:id w:val="17221734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273656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69459D0" w14:textId="53632F15" w:rsidR="00234768" w:rsidRPr="00DE346E" w:rsidRDefault="001E7F86" w:rsidP="009C6111">
            <w:pPr>
              <w:ind w:left="-96"/>
              <w:rPr>
                <w:rFonts w:cstheme="minorHAnsi"/>
                <w:b/>
                <w:bCs/>
                <w:u w:val="single"/>
              </w:rPr>
            </w:pPr>
            <w:sdt>
              <w:sdtPr>
                <w:rPr>
                  <w:rFonts w:cstheme="minorHAnsi"/>
                  <w:sz w:val="20"/>
                  <w:szCs w:val="20"/>
                </w:rPr>
                <w:id w:val="-12674527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57856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4463696" w14:textId="7D227775" w:rsidR="00234768" w:rsidRPr="00DE346E" w:rsidRDefault="001E7F86" w:rsidP="009C6111">
            <w:pPr>
              <w:ind w:left="-96"/>
              <w:rPr>
                <w:rFonts w:cstheme="minorHAnsi"/>
                <w:b/>
                <w:bCs/>
                <w:u w:val="single"/>
              </w:rPr>
            </w:pPr>
            <w:sdt>
              <w:sdtPr>
                <w:rPr>
                  <w:rFonts w:cstheme="minorHAnsi"/>
                  <w:sz w:val="20"/>
                  <w:szCs w:val="20"/>
                </w:rPr>
                <w:id w:val="625044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4400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A8F0E9" w14:textId="2C41490E" w:rsidR="00234768" w:rsidRPr="00DE346E" w:rsidRDefault="001E7F86" w:rsidP="009C6111">
            <w:pPr>
              <w:ind w:left="-96"/>
              <w:rPr>
                <w:rFonts w:cstheme="minorHAnsi"/>
                <w:b/>
                <w:bCs/>
                <w:u w:val="single"/>
              </w:rPr>
            </w:pPr>
            <w:sdt>
              <w:sdtPr>
                <w:rPr>
                  <w:rFonts w:cstheme="minorHAnsi"/>
                  <w:sz w:val="20"/>
                  <w:szCs w:val="20"/>
                </w:rPr>
                <w:id w:val="-234094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8824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02EDB02" w14:textId="2DDCDC3A" w:rsidR="00234768" w:rsidRPr="00DE346E" w:rsidRDefault="001E7F86" w:rsidP="009C6111">
            <w:pPr>
              <w:ind w:left="-96"/>
              <w:rPr>
                <w:rFonts w:cstheme="minorHAnsi"/>
                <w:b/>
                <w:bCs/>
                <w:u w:val="single"/>
              </w:rPr>
            </w:pPr>
            <w:sdt>
              <w:sdtPr>
                <w:rPr>
                  <w:rFonts w:cstheme="minorHAnsi"/>
                  <w:sz w:val="20"/>
                  <w:szCs w:val="20"/>
                </w:rPr>
                <w:id w:val="4964651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08792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94B6B1" w14:textId="716B43F7" w:rsidR="00234768" w:rsidRPr="00DE346E" w:rsidRDefault="001E7F86" w:rsidP="009C6111">
            <w:pPr>
              <w:ind w:left="-96"/>
              <w:rPr>
                <w:rFonts w:cstheme="minorHAnsi"/>
                <w:b/>
                <w:bCs/>
                <w:u w:val="single"/>
              </w:rPr>
            </w:pPr>
            <w:sdt>
              <w:sdtPr>
                <w:rPr>
                  <w:rFonts w:cstheme="minorHAnsi"/>
                  <w:sz w:val="20"/>
                  <w:szCs w:val="20"/>
                </w:rPr>
                <w:id w:val="-13104814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62586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316B68" w14:textId="75973164" w:rsidR="00234768" w:rsidRPr="00DE346E" w:rsidRDefault="001E7F86" w:rsidP="009C6111">
            <w:pPr>
              <w:ind w:left="-96"/>
              <w:rPr>
                <w:rFonts w:cstheme="minorHAnsi"/>
                <w:b/>
                <w:bCs/>
                <w:u w:val="single"/>
              </w:rPr>
            </w:pPr>
            <w:sdt>
              <w:sdtPr>
                <w:rPr>
                  <w:rFonts w:cstheme="minorHAnsi"/>
                  <w:sz w:val="20"/>
                  <w:szCs w:val="20"/>
                </w:rPr>
                <w:id w:val="11338261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4833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F25D16" w14:textId="173EBCBA" w:rsidR="00234768" w:rsidRPr="00DE346E" w:rsidRDefault="001E7F86" w:rsidP="009C6111">
            <w:pPr>
              <w:ind w:left="-96"/>
              <w:rPr>
                <w:rFonts w:cstheme="minorHAnsi"/>
                <w:b/>
                <w:bCs/>
                <w:u w:val="single"/>
              </w:rPr>
            </w:pPr>
            <w:sdt>
              <w:sdtPr>
                <w:rPr>
                  <w:rFonts w:cstheme="minorHAnsi"/>
                  <w:sz w:val="20"/>
                  <w:szCs w:val="20"/>
                </w:rPr>
                <w:id w:val="9562185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07526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E9C27A" w14:textId="3A3D2E3F" w:rsidR="00234768" w:rsidRPr="00DE346E" w:rsidRDefault="001E7F86" w:rsidP="009C6111">
            <w:pPr>
              <w:ind w:left="-96"/>
              <w:rPr>
                <w:rFonts w:cstheme="minorHAnsi"/>
                <w:b/>
                <w:bCs/>
                <w:u w:val="single"/>
              </w:rPr>
            </w:pPr>
            <w:sdt>
              <w:sdtPr>
                <w:rPr>
                  <w:rFonts w:cstheme="minorHAnsi"/>
                  <w:sz w:val="20"/>
                  <w:szCs w:val="20"/>
                </w:rPr>
                <w:id w:val="-14155444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507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176616088"/>
            <w:placeholder>
              <w:docPart w:val="217D2C6B95E142FFB88B8449A7807F6B"/>
            </w:placeholder>
            <w:showingPlcHdr/>
          </w:sdtPr>
          <w:sdtEndPr/>
          <w:sdtContent>
            <w:tc>
              <w:tcPr>
                <w:tcW w:w="1158" w:type="dxa"/>
                <w:vAlign w:val="center"/>
              </w:tcPr>
              <w:p w14:paraId="14D67F9D" w14:textId="2BD422AE"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806435237"/>
            <w:placeholder>
              <w:docPart w:val="9EDC564C6B9F4DAE9AA08C84EF40DCC4"/>
            </w:placeholder>
            <w:showingPlcHdr/>
          </w:sdtPr>
          <w:sdtEndPr/>
          <w:sdtContent>
            <w:tc>
              <w:tcPr>
                <w:tcW w:w="2270" w:type="dxa"/>
                <w:vAlign w:val="center"/>
              </w:tcPr>
              <w:p w14:paraId="03EA73D8" w14:textId="23ACA4D9" w:rsidR="00234768" w:rsidRPr="00DE346E" w:rsidRDefault="00234768" w:rsidP="00234768">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134B3D" w14:paraId="0284DBE6" w14:textId="0E8445E3" w:rsidTr="00806EF6">
        <w:trPr>
          <w:cantSplit/>
        </w:trPr>
        <w:tc>
          <w:tcPr>
            <w:tcW w:w="4312" w:type="dxa"/>
            <w:shd w:val="clear" w:color="auto" w:fill="auto"/>
            <w:vAlign w:val="center"/>
          </w:tcPr>
          <w:p w14:paraId="7FEA5E99" w14:textId="77777777" w:rsidR="00150B75" w:rsidRPr="0045038E" w:rsidRDefault="00150B75" w:rsidP="00150B75">
            <w:pPr>
              <w:rPr>
                <w:sz w:val="12"/>
                <w:szCs w:val="12"/>
              </w:rPr>
            </w:pPr>
          </w:p>
          <w:p w14:paraId="40017D59" w14:textId="77777777" w:rsidR="00150B75" w:rsidRPr="001911E8" w:rsidRDefault="001E7F86" w:rsidP="00150B75">
            <w:pPr>
              <w:rPr>
                <w:rFonts w:cstheme="minorHAnsi"/>
                <w:b/>
                <w:bCs/>
              </w:rPr>
            </w:pPr>
            <w:hyperlink w:anchor="Med8B19" w:tooltip="Click to See Full Standard" w:history="1">
              <w:r w:rsidR="00150B75" w:rsidRPr="00270F95">
                <w:rPr>
                  <w:rStyle w:val="Hyperlink"/>
                  <w:rFonts w:cstheme="minorHAnsi"/>
                  <w:b/>
                  <w:bCs/>
                </w:rPr>
                <w:t>8-B-19</w:t>
              </w:r>
            </w:hyperlink>
            <w:r w:rsidR="00150B75" w:rsidRPr="00534738">
              <w:t xml:space="preserve"> </w:t>
            </w:r>
            <w:r w:rsidR="00150B75">
              <w:t xml:space="preserve">  </w:t>
            </w:r>
            <w:r w:rsidR="00150B75" w:rsidRPr="00CC680C">
              <w:rPr>
                <w:i/>
                <w:iCs/>
              </w:rPr>
              <w:t>A, B, C-M, C</w:t>
            </w:r>
          </w:p>
          <w:p w14:paraId="1DF07AA5" w14:textId="1432A071" w:rsidR="00150B75" w:rsidRPr="00D731C6" w:rsidRDefault="00150B75" w:rsidP="00150B75">
            <w:pPr>
              <w:rPr>
                <w:rFonts w:cstheme="minorHAnsi"/>
              </w:rPr>
            </w:pPr>
            <w:r w:rsidRPr="00D62AD3">
              <w:rPr>
                <w:rFonts w:cstheme="minorHAnsi"/>
              </w:rPr>
              <w:t>Documentation of pregnancy testing, as appropriate.</w:t>
            </w:r>
          </w:p>
        </w:tc>
        <w:tc>
          <w:tcPr>
            <w:tcW w:w="585" w:type="dxa"/>
            <w:shd w:val="clear" w:color="auto" w:fill="auto"/>
            <w:vAlign w:val="center"/>
          </w:tcPr>
          <w:p w14:paraId="2D9DC9E9" w14:textId="0C66A5DE" w:rsidR="00150B75" w:rsidRPr="00DE346E" w:rsidRDefault="001E7F86" w:rsidP="009C6111">
            <w:pPr>
              <w:ind w:left="-36"/>
              <w:rPr>
                <w:rFonts w:cstheme="minorHAnsi"/>
                <w:b/>
                <w:bCs/>
                <w:u w:val="single"/>
              </w:rPr>
            </w:pPr>
            <w:sdt>
              <w:sdtPr>
                <w:rPr>
                  <w:rFonts w:cstheme="minorHAnsi"/>
                  <w:sz w:val="20"/>
                  <w:szCs w:val="20"/>
                </w:rPr>
                <w:id w:val="-72329164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075957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62924332"/>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150B75" w:rsidRPr="003211DF">
              <w:rPr>
                <w:rFonts w:cstheme="minorHAnsi"/>
                <w:sz w:val="16"/>
                <w:szCs w:val="16"/>
              </w:rPr>
              <w:t>NA</w:t>
            </w:r>
          </w:p>
        </w:tc>
        <w:tc>
          <w:tcPr>
            <w:tcW w:w="585" w:type="dxa"/>
            <w:shd w:val="clear" w:color="auto" w:fill="auto"/>
            <w:vAlign w:val="center"/>
          </w:tcPr>
          <w:p w14:paraId="1957AB71" w14:textId="5EDE06C9" w:rsidR="00150B75" w:rsidRPr="00DE346E" w:rsidRDefault="001E7F86" w:rsidP="009C6111">
            <w:pPr>
              <w:ind w:left="-36"/>
              <w:rPr>
                <w:rFonts w:cstheme="minorHAnsi"/>
                <w:b/>
                <w:bCs/>
                <w:u w:val="single"/>
              </w:rPr>
            </w:pPr>
            <w:sdt>
              <w:sdtPr>
                <w:rPr>
                  <w:rFonts w:cstheme="minorHAnsi"/>
                  <w:sz w:val="20"/>
                  <w:szCs w:val="20"/>
                </w:rPr>
                <w:id w:val="-181455067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3430657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5369369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5358BF94" w14:textId="7EF9BE60" w:rsidR="00150B75" w:rsidRPr="00DE346E" w:rsidRDefault="001E7F86" w:rsidP="009C6111">
            <w:pPr>
              <w:ind w:left="-36"/>
              <w:rPr>
                <w:rFonts w:cstheme="minorHAnsi"/>
                <w:b/>
                <w:bCs/>
                <w:u w:val="single"/>
              </w:rPr>
            </w:pPr>
            <w:sdt>
              <w:sdtPr>
                <w:rPr>
                  <w:rFonts w:cstheme="minorHAnsi"/>
                  <w:sz w:val="20"/>
                  <w:szCs w:val="20"/>
                </w:rPr>
                <w:id w:val="204086246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2110607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2835906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EBA6D15" w14:textId="77EE840C" w:rsidR="00150B75" w:rsidRPr="00DE346E" w:rsidRDefault="001E7F86" w:rsidP="009C6111">
            <w:pPr>
              <w:ind w:left="-36"/>
              <w:rPr>
                <w:rFonts w:cstheme="minorHAnsi"/>
                <w:b/>
                <w:bCs/>
                <w:u w:val="single"/>
              </w:rPr>
            </w:pPr>
            <w:sdt>
              <w:sdtPr>
                <w:rPr>
                  <w:rFonts w:cstheme="minorHAnsi"/>
                  <w:sz w:val="20"/>
                  <w:szCs w:val="20"/>
                </w:rPr>
                <w:id w:val="-125667043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48665927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8858587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0F769B7" w14:textId="1ACC7623" w:rsidR="00150B75" w:rsidRPr="00DE346E" w:rsidRDefault="001E7F86" w:rsidP="009C6111">
            <w:pPr>
              <w:ind w:left="-36"/>
              <w:rPr>
                <w:rFonts w:cstheme="minorHAnsi"/>
                <w:b/>
                <w:bCs/>
                <w:u w:val="single"/>
              </w:rPr>
            </w:pPr>
            <w:sdt>
              <w:sdtPr>
                <w:rPr>
                  <w:rFonts w:cstheme="minorHAnsi"/>
                  <w:sz w:val="20"/>
                  <w:szCs w:val="20"/>
                </w:rPr>
                <w:id w:val="-118759707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52355136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872118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4E9F55F7" w14:textId="16D21B5C" w:rsidR="00150B75" w:rsidRPr="00DE346E" w:rsidRDefault="001E7F86" w:rsidP="009C6111">
            <w:pPr>
              <w:ind w:left="-36"/>
              <w:rPr>
                <w:rFonts w:cstheme="minorHAnsi"/>
                <w:b/>
                <w:bCs/>
                <w:u w:val="single"/>
              </w:rPr>
            </w:pPr>
            <w:sdt>
              <w:sdtPr>
                <w:rPr>
                  <w:rFonts w:cstheme="minorHAnsi"/>
                  <w:sz w:val="20"/>
                  <w:szCs w:val="20"/>
                </w:rPr>
                <w:id w:val="123281789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3443654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5320982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51B1BF51" w14:textId="5A244D0D" w:rsidR="00150B75" w:rsidRPr="00DE346E" w:rsidRDefault="001E7F86" w:rsidP="009C6111">
            <w:pPr>
              <w:ind w:left="-36"/>
              <w:rPr>
                <w:rFonts w:cstheme="minorHAnsi"/>
                <w:b/>
                <w:bCs/>
                <w:u w:val="single"/>
              </w:rPr>
            </w:pPr>
            <w:sdt>
              <w:sdtPr>
                <w:rPr>
                  <w:rFonts w:cstheme="minorHAnsi"/>
                  <w:sz w:val="20"/>
                  <w:szCs w:val="20"/>
                </w:rPr>
                <w:id w:val="51612147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0543080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6489666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B05776B" w14:textId="06E5499D" w:rsidR="00150B75" w:rsidRPr="00DE346E" w:rsidRDefault="001E7F86" w:rsidP="009C6111">
            <w:pPr>
              <w:ind w:left="-36"/>
              <w:rPr>
                <w:rFonts w:cstheme="minorHAnsi"/>
                <w:b/>
                <w:bCs/>
                <w:u w:val="single"/>
              </w:rPr>
            </w:pPr>
            <w:sdt>
              <w:sdtPr>
                <w:rPr>
                  <w:rFonts w:cstheme="minorHAnsi"/>
                  <w:sz w:val="20"/>
                  <w:szCs w:val="20"/>
                </w:rPr>
                <w:id w:val="14380264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033271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716199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BC31A6B" w14:textId="611AB3F2" w:rsidR="00150B75" w:rsidRPr="00DE346E" w:rsidRDefault="001E7F86" w:rsidP="009C6111">
            <w:pPr>
              <w:ind w:left="-36"/>
              <w:rPr>
                <w:rFonts w:cstheme="minorHAnsi"/>
                <w:b/>
                <w:bCs/>
                <w:u w:val="single"/>
              </w:rPr>
            </w:pPr>
            <w:sdt>
              <w:sdtPr>
                <w:rPr>
                  <w:rFonts w:cstheme="minorHAnsi"/>
                  <w:sz w:val="20"/>
                  <w:szCs w:val="20"/>
                </w:rPr>
                <w:id w:val="-846025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9059459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9716152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56D9267A" w14:textId="134A052B" w:rsidR="00150B75" w:rsidRPr="00DE346E" w:rsidRDefault="001E7F86" w:rsidP="009C6111">
            <w:pPr>
              <w:ind w:left="-36"/>
              <w:rPr>
                <w:rFonts w:cstheme="minorHAnsi"/>
                <w:b/>
                <w:bCs/>
                <w:u w:val="single"/>
              </w:rPr>
            </w:pPr>
            <w:sdt>
              <w:sdtPr>
                <w:rPr>
                  <w:rFonts w:cstheme="minorHAnsi"/>
                  <w:sz w:val="20"/>
                  <w:szCs w:val="20"/>
                </w:rPr>
                <w:id w:val="-184415215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0995848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9405422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63A60B95" w14:textId="289D85B1" w:rsidR="00150B75" w:rsidRPr="00DE346E" w:rsidRDefault="001E7F86" w:rsidP="009C6111">
            <w:pPr>
              <w:ind w:left="-36"/>
              <w:rPr>
                <w:rFonts w:cstheme="minorHAnsi"/>
                <w:b/>
                <w:bCs/>
                <w:u w:val="single"/>
              </w:rPr>
            </w:pPr>
            <w:sdt>
              <w:sdtPr>
                <w:rPr>
                  <w:rFonts w:cstheme="minorHAnsi"/>
                  <w:sz w:val="20"/>
                  <w:szCs w:val="20"/>
                </w:rPr>
                <w:id w:val="-163386139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1426995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289147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7417373B" w14:textId="136D4254" w:rsidR="00150B75" w:rsidRPr="00DE346E" w:rsidRDefault="001E7F86" w:rsidP="009C6111">
            <w:pPr>
              <w:ind w:left="-36"/>
              <w:rPr>
                <w:rFonts w:cstheme="minorHAnsi"/>
                <w:b/>
                <w:bCs/>
                <w:u w:val="single"/>
              </w:rPr>
            </w:pPr>
            <w:sdt>
              <w:sdtPr>
                <w:rPr>
                  <w:rFonts w:cstheme="minorHAnsi"/>
                  <w:sz w:val="20"/>
                  <w:szCs w:val="20"/>
                </w:rPr>
                <w:id w:val="187828068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44068074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0094914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39AEC60C" w14:textId="2CB78BDD" w:rsidR="00150B75" w:rsidRPr="00DE346E" w:rsidRDefault="001E7F86" w:rsidP="009C6111">
            <w:pPr>
              <w:ind w:left="-36"/>
              <w:rPr>
                <w:rFonts w:cstheme="minorHAnsi"/>
                <w:b/>
                <w:bCs/>
                <w:u w:val="single"/>
              </w:rPr>
            </w:pPr>
            <w:sdt>
              <w:sdtPr>
                <w:rPr>
                  <w:rFonts w:cstheme="minorHAnsi"/>
                  <w:sz w:val="20"/>
                  <w:szCs w:val="20"/>
                </w:rPr>
                <w:id w:val="-113749039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4050240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8715925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0F09EB1" w14:textId="4299CA68" w:rsidR="00150B75" w:rsidRPr="00DE346E" w:rsidRDefault="001E7F86" w:rsidP="009C6111">
            <w:pPr>
              <w:ind w:left="-36"/>
              <w:rPr>
                <w:rFonts w:cstheme="minorHAnsi"/>
                <w:b/>
                <w:bCs/>
                <w:u w:val="single"/>
              </w:rPr>
            </w:pPr>
            <w:sdt>
              <w:sdtPr>
                <w:rPr>
                  <w:rFonts w:cstheme="minorHAnsi"/>
                  <w:sz w:val="20"/>
                  <w:szCs w:val="20"/>
                </w:rPr>
                <w:id w:val="9402639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4537020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1834266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A04A818" w14:textId="6625BB85" w:rsidR="00150B75" w:rsidRPr="00DE346E" w:rsidRDefault="001E7F86" w:rsidP="009C6111">
            <w:pPr>
              <w:ind w:left="-36"/>
              <w:rPr>
                <w:rFonts w:cstheme="minorHAnsi"/>
                <w:b/>
                <w:bCs/>
                <w:u w:val="single"/>
              </w:rPr>
            </w:pPr>
            <w:sdt>
              <w:sdtPr>
                <w:rPr>
                  <w:rFonts w:cstheme="minorHAnsi"/>
                  <w:sz w:val="20"/>
                  <w:szCs w:val="20"/>
                </w:rPr>
                <w:id w:val="182886223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21209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9769460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FB1789D" w14:textId="05B2C1EE" w:rsidR="00150B75" w:rsidRPr="00DE346E" w:rsidRDefault="001E7F86" w:rsidP="009C6111">
            <w:pPr>
              <w:ind w:left="-36"/>
              <w:rPr>
                <w:rFonts w:cstheme="minorHAnsi"/>
                <w:b/>
                <w:bCs/>
                <w:u w:val="single"/>
              </w:rPr>
            </w:pPr>
            <w:sdt>
              <w:sdtPr>
                <w:rPr>
                  <w:rFonts w:cstheme="minorHAnsi"/>
                  <w:sz w:val="20"/>
                  <w:szCs w:val="20"/>
                </w:rPr>
                <w:id w:val="-67564718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0152654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35438394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66CE07D" w14:textId="7125C074" w:rsidR="00150B75" w:rsidRPr="00DE346E" w:rsidRDefault="001E7F86" w:rsidP="009C6111">
            <w:pPr>
              <w:ind w:left="-36"/>
              <w:rPr>
                <w:rFonts w:cstheme="minorHAnsi"/>
                <w:b/>
                <w:bCs/>
                <w:u w:val="single"/>
              </w:rPr>
            </w:pPr>
            <w:sdt>
              <w:sdtPr>
                <w:rPr>
                  <w:rFonts w:cstheme="minorHAnsi"/>
                  <w:sz w:val="20"/>
                  <w:szCs w:val="20"/>
                </w:rPr>
                <w:id w:val="84406270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3287710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4466578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39ECD525" w14:textId="5C6031DA" w:rsidR="00150B75" w:rsidRPr="00DE346E" w:rsidRDefault="001E7F86" w:rsidP="009C6111">
            <w:pPr>
              <w:ind w:left="-36"/>
              <w:rPr>
                <w:rFonts w:cstheme="minorHAnsi"/>
                <w:b/>
                <w:bCs/>
                <w:u w:val="single"/>
              </w:rPr>
            </w:pPr>
            <w:sdt>
              <w:sdtPr>
                <w:rPr>
                  <w:rFonts w:cstheme="minorHAnsi"/>
                  <w:sz w:val="20"/>
                  <w:szCs w:val="20"/>
                </w:rPr>
                <w:id w:val="-6795068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7032995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2879518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4DB9B156" w14:textId="20B0C036" w:rsidR="00150B75" w:rsidRPr="00DE346E" w:rsidRDefault="001E7F86" w:rsidP="009C6111">
            <w:pPr>
              <w:ind w:left="-36"/>
              <w:rPr>
                <w:rFonts w:cstheme="minorHAnsi"/>
                <w:b/>
                <w:bCs/>
                <w:u w:val="single"/>
              </w:rPr>
            </w:pPr>
            <w:sdt>
              <w:sdtPr>
                <w:rPr>
                  <w:rFonts w:cstheme="minorHAnsi"/>
                  <w:sz w:val="20"/>
                  <w:szCs w:val="20"/>
                </w:rPr>
                <w:id w:val="-131163873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9065529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1970775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67D51DEF" w14:textId="5F4F8C0D" w:rsidR="00150B75" w:rsidRPr="00DE346E" w:rsidRDefault="001E7F86" w:rsidP="009C6111">
            <w:pPr>
              <w:ind w:left="-36"/>
              <w:rPr>
                <w:rFonts w:cstheme="minorHAnsi"/>
                <w:b/>
                <w:bCs/>
                <w:u w:val="single"/>
              </w:rPr>
            </w:pPr>
            <w:sdt>
              <w:sdtPr>
                <w:rPr>
                  <w:rFonts w:cstheme="minorHAnsi"/>
                  <w:sz w:val="20"/>
                  <w:szCs w:val="20"/>
                </w:rPr>
                <w:id w:val="-4402241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67988919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6116777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2025974315"/>
            <w:placeholder>
              <w:docPart w:val="F54AB6BC2B914A8DB9BE70FF260251C9"/>
            </w:placeholder>
            <w:showingPlcHdr/>
          </w:sdtPr>
          <w:sdtEndPr/>
          <w:sdtContent>
            <w:tc>
              <w:tcPr>
                <w:tcW w:w="1158" w:type="dxa"/>
                <w:shd w:val="clear" w:color="auto" w:fill="auto"/>
                <w:vAlign w:val="center"/>
              </w:tcPr>
              <w:p w14:paraId="75EA5707" w14:textId="067FFA3E"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757822859"/>
            <w:placeholder>
              <w:docPart w:val="C7101C88B5FF48099C1B93ABDFE243F4"/>
            </w:placeholder>
            <w:showingPlcHdr/>
          </w:sdtPr>
          <w:sdtEndPr/>
          <w:sdtContent>
            <w:tc>
              <w:tcPr>
                <w:tcW w:w="2270" w:type="dxa"/>
                <w:shd w:val="clear" w:color="auto" w:fill="auto"/>
                <w:vAlign w:val="center"/>
              </w:tcPr>
              <w:p w14:paraId="3A199563" w14:textId="22AF35C3" w:rsidR="00150B75" w:rsidRPr="00DE346E" w:rsidRDefault="00150B75" w:rsidP="00150B75">
                <w:pPr>
                  <w:rPr>
                    <w:rFonts w:cstheme="minorHAnsi"/>
                    <w:b/>
                    <w:bCs/>
                    <w:u w:val="single"/>
                  </w:rPr>
                </w:pPr>
                <w:r>
                  <w:rPr>
                    <w:rStyle w:val="PlaceholderText"/>
                  </w:rPr>
                  <w:t>Total Reviewed</w:t>
                </w:r>
              </w:p>
            </w:tc>
          </w:sdtContent>
        </w:sdt>
      </w:tr>
      <w:tr w:rsidR="00055554" w14:paraId="506ABC0B" w14:textId="77777777" w:rsidTr="00134B3D">
        <w:trPr>
          <w:cantSplit/>
        </w:trPr>
        <w:tc>
          <w:tcPr>
            <w:tcW w:w="19440" w:type="dxa"/>
            <w:gridSpan w:val="23"/>
            <w:shd w:val="clear" w:color="auto" w:fill="auto"/>
          </w:tcPr>
          <w:p w14:paraId="5C62CF02" w14:textId="775EFA14" w:rsidR="00055554" w:rsidRPr="00D731C6" w:rsidRDefault="00055554"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F57D13" w14:paraId="49B1655C" w14:textId="476A2C67" w:rsidTr="00806EF6">
        <w:trPr>
          <w:cantSplit/>
        </w:trPr>
        <w:tc>
          <w:tcPr>
            <w:tcW w:w="4312" w:type="dxa"/>
            <w:shd w:val="clear" w:color="auto" w:fill="E5EAF6"/>
            <w:vAlign w:val="center"/>
          </w:tcPr>
          <w:p w14:paraId="65CCCC62" w14:textId="77777777" w:rsidR="00234768" w:rsidRPr="0045038E" w:rsidRDefault="00234768" w:rsidP="00234768">
            <w:pPr>
              <w:rPr>
                <w:sz w:val="12"/>
                <w:szCs w:val="12"/>
              </w:rPr>
            </w:pPr>
          </w:p>
          <w:p w14:paraId="2B100673" w14:textId="77777777" w:rsidR="00234768" w:rsidRPr="001911E8" w:rsidRDefault="001E7F86" w:rsidP="00234768">
            <w:pPr>
              <w:rPr>
                <w:rFonts w:cstheme="minorHAnsi"/>
                <w:b/>
                <w:bCs/>
              </w:rPr>
            </w:pPr>
            <w:hyperlink w:anchor="Med8B20" w:tooltip="Click to See Full Standard" w:history="1">
              <w:r w:rsidR="00234768" w:rsidRPr="00270F95">
                <w:rPr>
                  <w:rStyle w:val="Hyperlink"/>
                  <w:rFonts w:cstheme="minorHAnsi"/>
                  <w:b/>
                  <w:bCs/>
                </w:rPr>
                <w:t>8-B-20</w:t>
              </w:r>
            </w:hyperlink>
            <w:r w:rsidR="00234768" w:rsidRPr="00534738">
              <w:t xml:space="preserve"> </w:t>
            </w:r>
            <w:r w:rsidR="00234768">
              <w:t xml:space="preserve">  </w:t>
            </w:r>
            <w:bookmarkStart w:id="9" w:name="MedWorksheet3"/>
            <w:r w:rsidR="00234768" w:rsidRPr="00CC680C">
              <w:rPr>
                <w:i/>
                <w:iCs/>
              </w:rPr>
              <w:t>A, B, C-M, C</w:t>
            </w:r>
            <w:bookmarkEnd w:id="9"/>
          </w:p>
          <w:p w14:paraId="0C6D1B46" w14:textId="20D42892" w:rsidR="00234768" w:rsidRPr="00D731C6" w:rsidRDefault="00234768" w:rsidP="00234768">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85" w:type="dxa"/>
            <w:shd w:val="clear" w:color="auto" w:fill="E5EAF6"/>
            <w:vAlign w:val="center"/>
          </w:tcPr>
          <w:p w14:paraId="50BC10C3" w14:textId="6579CFFF" w:rsidR="00234768" w:rsidRPr="00DE346E" w:rsidRDefault="001E7F86" w:rsidP="009C6111">
            <w:pPr>
              <w:ind w:left="-36"/>
              <w:rPr>
                <w:rFonts w:cstheme="minorHAnsi"/>
                <w:b/>
                <w:bCs/>
                <w:u w:val="single"/>
              </w:rPr>
            </w:pPr>
            <w:sdt>
              <w:sdtPr>
                <w:rPr>
                  <w:rFonts w:cstheme="minorHAnsi"/>
                  <w:sz w:val="20"/>
                  <w:szCs w:val="20"/>
                </w:rPr>
                <w:id w:val="-15530676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09451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DBFBDB" w14:textId="446E4C64" w:rsidR="00234768" w:rsidRPr="00DE346E" w:rsidRDefault="001E7F86" w:rsidP="009C6111">
            <w:pPr>
              <w:ind w:left="-36"/>
              <w:rPr>
                <w:rFonts w:cstheme="minorHAnsi"/>
                <w:b/>
                <w:bCs/>
                <w:u w:val="single"/>
              </w:rPr>
            </w:pPr>
            <w:sdt>
              <w:sdtPr>
                <w:rPr>
                  <w:rFonts w:cstheme="minorHAnsi"/>
                  <w:sz w:val="20"/>
                  <w:szCs w:val="20"/>
                </w:rPr>
                <w:id w:val="10388528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032912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59D36D" w14:textId="7BAE8ECE" w:rsidR="00234768" w:rsidRPr="00DE346E" w:rsidRDefault="001E7F86" w:rsidP="009C6111">
            <w:pPr>
              <w:ind w:left="-36"/>
              <w:rPr>
                <w:rFonts w:cstheme="minorHAnsi"/>
                <w:b/>
                <w:bCs/>
                <w:u w:val="single"/>
              </w:rPr>
            </w:pPr>
            <w:sdt>
              <w:sdtPr>
                <w:rPr>
                  <w:rFonts w:cstheme="minorHAnsi"/>
                  <w:sz w:val="20"/>
                  <w:szCs w:val="20"/>
                </w:rPr>
                <w:id w:val="-3952053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52053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10F8C0" w14:textId="21522625" w:rsidR="00234768" w:rsidRPr="00DE346E" w:rsidRDefault="001E7F86" w:rsidP="009C6111">
            <w:pPr>
              <w:ind w:left="-36"/>
              <w:rPr>
                <w:rFonts w:cstheme="minorHAnsi"/>
                <w:b/>
                <w:bCs/>
                <w:u w:val="single"/>
              </w:rPr>
            </w:pPr>
            <w:sdt>
              <w:sdtPr>
                <w:rPr>
                  <w:rFonts w:cstheme="minorHAnsi"/>
                  <w:sz w:val="20"/>
                  <w:szCs w:val="20"/>
                </w:rPr>
                <w:id w:val="-744035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43856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223DD21" w14:textId="223D0ED7" w:rsidR="00234768" w:rsidRPr="00DE346E" w:rsidRDefault="001E7F86" w:rsidP="009C6111">
            <w:pPr>
              <w:ind w:left="-36"/>
              <w:rPr>
                <w:rFonts w:cstheme="minorHAnsi"/>
                <w:b/>
                <w:bCs/>
                <w:u w:val="single"/>
              </w:rPr>
            </w:pPr>
            <w:sdt>
              <w:sdtPr>
                <w:rPr>
                  <w:rFonts w:cstheme="minorHAnsi"/>
                  <w:sz w:val="20"/>
                  <w:szCs w:val="20"/>
                </w:rPr>
                <w:id w:val="-14569487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3440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4E70CBD" w14:textId="08929DD2" w:rsidR="00234768" w:rsidRPr="00DE346E" w:rsidRDefault="001E7F86" w:rsidP="009C6111">
            <w:pPr>
              <w:ind w:left="-36"/>
              <w:rPr>
                <w:rFonts w:cstheme="minorHAnsi"/>
                <w:b/>
                <w:bCs/>
                <w:u w:val="single"/>
              </w:rPr>
            </w:pPr>
            <w:sdt>
              <w:sdtPr>
                <w:rPr>
                  <w:rFonts w:cstheme="minorHAnsi"/>
                  <w:sz w:val="20"/>
                  <w:szCs w:val="20"/>
                </w:rPr>
                <w:id w:val="4156036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80451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E068A7" w14:textId="79D5728A" w:rsidR="00234768" w:rsidRPr="00DE346E" w:rsidRDefault="001E7F86" w:rsidP="009C6111">
            <w:pPr>
              <w:ind w:left="-36"/>
              <w:rPr>
                <w:rFonts w:cstheme="minorHAnsi"/>
                <w:b/>
                <w:bCs/>
                <w:u w:val="single"/>
              </w:rPr>
            </w:pPr>
            <w:sdt>
              <w:sdtPr>
                <w:rPr>
                  <w:rFonts w:cstheme="minorHAnsi"/>
                  <w:sz w:val="20"/>
                  <w:szCs w:val="20"/>
                </w:rPr>
                <w:id w:val="12685848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11226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1BBF23" w14:textId="5C18C2AD" w:rsidR="00234768" w:rsidRPr="00DE346E" w:rsidRDefault="001E7F86" w:rsidP="009C6111">
            <w:pPr>
              <w:ind w:left="-36"/>
              <w:rPr>
                <w:rFonts w:cstheme="minorHAnsi"/>
                <w:b/>
                <w:bCs/>
                <w:u w:val="single"/>
              </w:rPr>
            </w:pPr>
            <w:sdt>
              <w:sdtPr>
                <w:rPr>
                  <w:rFonts w:cstheme="minorHAnsi"/>
                  <w:sz w:val="20"/>
                  <w:szCs w:val="20"/>
                </w:rPr>
                <w:id w:val="20881158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94158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D806DD7" w14:textId="74DC82B8" w:rsidR="00234768" w:rsidRPr="00DE346E" w:rsidRDefault="001E7F86" w:rsidP="009C6111">
            <w:pPr>
              <w:ind w:left="-36"/>
              <w:rPr>
                <w:rFonts w:cstheme="minorHAnsi"/>
                <w:b/>
                <w:bCs/>
                <w:u w:val="single"/>
              </w:rPr>
            </w:pPr>
            <w:sdt>
              <w:sdtPr>
                <w:rPr>
                  <w:rFonts w:cstheme="minorHAnsi"/>
                  <w:sz w:val="20"/>
                  <w:szCs w:val="20"/>
                </w:rPr>
                <w:id w:val="6013102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56295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02BFEC" w14:textId="68099644" w:rsidR="00234768" w:rsidRPr="00DE346E" w:rsidRDefault="001E7F86" w:rsidP="009C6111">
            <w:pPr>
              <w:ind w:left="-36"/>
              <w:rPr>
                <w:rFonts w:cstheme="minorHAnsi"/>
                <w:b/>
                <w:bCs/>
                <w:u w:val="single"/>
              </w:rPr>
            </w:pPr>
            <w:sdt>
              <w:sdtPr>
                <w:rPr>
                  <w:rFonts w:cstheme="minorHAnsi"/>
                  <w:sz w:val="20"/>
                  <w:szCs w:val="20"/>
                </w:rPr>
                <w:id w:val="3176994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82887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89B360" w14:textId="781A8BC9" w:rsidR="00234768" w:rsidRPr="00DE346E" w:rsidRDefault="001E7F86" w:rsidP="009C6111">
            <w:pPr>
              <w:ind w:left="-36"/>
              <w:rPr>
                <w:rFonts w:cstheme="minorHAnsi"/>
                <w:b/>
                <w:bCs/>
                <w:u w:val="single"/>
              </w:rPr>
            </w:pPr>
            <w:sdt>
              <w:sdtPr>
                <w:rPr>
                  <w:rFonts w:cstheme="minorHAnsi"/>
                  <w:sz w:val="20"/>
                  <w:szCs w:val="20"/>
                </w:rPr>
                <w:id w:val="3893106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1380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B34044" w14:textId="6A1D9D0E" w:rsidR="00234768" w:rsidRPr="00DE346E" w:rsidRDefault="001E7F86" w:rsidP="009C6111">
            <w:pPr>
              <w:ind w:left="-36"/>
              <w:rPr>
                <w:rFonts w:cstheme="minorHAnsi"/>
                <w:b/>
                <w:bCs/>
                <w:u w:val="single"/>
              </w:rPr>
            </w:pPr>
            <w:sdt>
              <w:sdtPr>
                <w:rPr>
                  <w:rFonts w:cstheme="minorHAnsi"/>
                  <w:sz w:val="20"/>
                  <w:szCs w:val="20"/>
                </w:rPr>
                <w:id w:val="-2325489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02151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3B55B19" w14:textId="7282FFC9" w:rsidR="00234768" w:rsidRPr="00DE346E" w:rsidRDefault="001E7F86" w:rsidP="009C6111">
            <w:pPr>
              <w:ind w:left="-36"/>
              <w:rPr>
                <w:rFonts w:cstheme="minorHAnsi"/>
                <w:b/>
                <w:bCs/>
                <w:u w:val="single"/>
              </w:rPr>
            </w:pPr>
            <w:sdt>
              <w:sdtPr>
                <w:rPr>
                  <w:rFonts w:cstheme="minorHAnsi"/>
                  <w:sz w:val="20"/>
                  <w:szCs w:val="20"/>
                </w:rPr>
                <w:id w:val="-1225393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407768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74CB96" w14:textId="70B64B50" w:rsidR="00234768" w:rsidRPr="00DE346E" w:rsidRDefault="001E7F86" w:rsidP="009C6111">
            <w:pPr>
              <w:ind w:left="-36"/>
              <w:rPr>
                <w:rFonts w:cstheme="minorHAnsi"/>
                <w:b/>
                <w:bCs/>
                <w:u w:val="single"/>
              </w:rPr>
            </w:pPr>
            <w:sdt>
              <w:sdtPr>
                <w:rPr>
                  <w:rFonts w:cstheme="minorHAnsi"/>
                  <w:sz w:val="20"/>
                  <w:szCs w:val="20"/>
                </w:rPr>
                <w:id w:val="-21180445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9299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EB31CD8" w14:textId="0BA989BD" w:rsidR="00234768" w:rsidRPr="00DE346E" w:rsidRDefault="001E7F86" w:rsidP="009C6111">
            <w:pPr>
              <w:ind w:left="-36"/>
              <w:rPr>
                <w:rFonts w:cstheme="minorHAnsi"/>
                <w:b/>
                <w:bCs/>
                <w:u w:val="single"/>
              </w:rPr>
            </w:pPr>
            <w:sdt>
              <w:sdtPr>
                <w:rPr>
                  <w:rFonts w:cstheme="minorHAnsi"/>
                  <w:sz w:val="20"/>
                  <w:szCs w:val="20"/>
                </w:rPr>
                <w:id w:val="16059975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52369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668521" w14:textId="0C45F196" w:rsidR="00234768" w:rsidRPr="00DE346E" w:rsidRDefault="001E7F86" w:rsidP="009C6111">
            <w:pPr>
              <w:ind w:left="-36"/>
              <w:rPr>
                <w:rFonts w:cstheme="minorHAnsi"/>
                <w:b/>
                <w:bCs/>
                <w:u w:val="single"/>
              </w:rPr>
            </w:pPr>
            <w:sdt>
              <w:sdtPr>
                <w:rPr>
                  <w:rFonts w:cstheme="minorHAnsi"/>
                  <w:sz w:val="20"/>
                  <w:szCs w:val="20"/>
                </w:rPr>
                <w:id w:val="8922378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25139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0E03CD" w14:textId="01BA2964" w:rsidR="00234768" w:rsidRPr="00DE346E" w:rsidRDefault="001E7F86" w:rsidP="009C6111">
            <w:pPr>
              <w:ind w:left="-36"/>
              <w:rPr>
                <w:rFonts w:cstheme="minorHAnsi"/>
                <w:b/>
                <w:bCs/>
                <w:u w:val="single"/>
              </w:rPr>
            </w:pPr>
            <w:sdt>
              <w:sdtPr>
                <w:rPr>
                  <w:rFonts w:cstheme="minorHAnsi"/>
                  <w:sz w:val="20"/>
                  <w:szCs w:val="20"/>
                </w:rPr>
                <w:id w:val="-18851719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85086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4B4ADE2" w14:textId="075F6527" w:rsidR="00234768" w:rsidRPr="00DE346E" w:rsidRDefault="001E7F86" w:rsidP="009C6111">
            <w:pPr>
              <w:ind w:left="-36"/>
              <w:rPr>
                <w:rFonts w:cstheme="minorHAnsi"/>
                <w:b/>
                <w:bCs/>
                <w:u w:val="single"/>
              </w:rPr>
            </w:pPr>
            <w:sdt>
              <w:sdtPr>
                <w:rPr>
                  <w:rFonts w:cstheme="minorHAnsi"/>
                  <w:sz w:val="20"/>
                  <w:szCs w:val="20"/>
                </w:rPr>
                <w:id w:val="-5184693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7136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7F8BD8" w14:textId="4D857BDC" w:rsidR="00234768" w:rsidRPr="00DE346E" w:rsidRDefault="001E7F86" w:rsidP="009C6111">
            <w:pPr>
              <w:ind w:left="-36"/>
              <w:rPr>
                <w:rFonts w:cstheme="minorHAnsi"/>
                <w:b/>
                <w:bCs/>
                <w:u w:val="single"/>
              </w:rPr>
            </w:pPr>
            <w:sdt>
              <w:sdtPr>
                <w:rPr>
                  <w:rFonts w:cstheme="minorHAnsi"/>
                  <w:sz w:val="20"/>
                  <w:szCs w:val="20"/>
                </w:rPr>
                <w:id w:val="-20256185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33529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24C804" w14:textId="53DC0399" w:rsidR="00234768" w:rsidRPr="00DE346E" w:rsidRDefault="001E7F86" w:rsidP="009C6111">
            <w:pPr>
              <w:ind w:left="-36"/>
              <w:rPr>
                <w:rFonts w:cstheme="minorHAnsi"/>
                <w:b/>
                <w:bCs/>
                <w:u w:val="single"/>
              </w:rPr>
            </w:pPr>
            <w:sdt>
              <w:sdtPr>
                <w:rPr>
                  <w:rFonts w:cstheme="minorHAnsi"/>
                  <w:sz w:val="20"/>
                  <w:szCs w:val="20"/>
                </w:rPr>
                <w:id w:val="-2091917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13960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71002748"/>
            <w:placeholder>
              <w:docPart w:val="11DB9DD264A14924B6603531F0151377"/>
            </w:placeholder>
            <w:showingPlcHdr/>
          </w:sdtPr>
          <w:sdtEndPr/>
          <w:sdtContent>
            <w:tc>
              <w:tcPr>
                <w:tcW w:w="1158" w:type="dxa"/>
                <w:shd w:val="clear" w:color="auto" w:fill="E5EAF6"/>
                <w:vAlign w:val="center"/>
              </w:tcPr>
              <w:p w14:paraId="681A2687" w14:textId="13C4660A"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822538717"/>
            <w:placeholder>
              <w:docPart w:val="AD0701DF0003421A985CFA609DAE3D48"/>
            </w:placeholder>
            <w:showingPlcHdr/>
          </w:sdtPr>
          <w:sdtEndPr/>
          <w:sdtContent>
            <w:tc>
              <w:tcPr>
                <w:tcW w:w="2270" w:type="dxa"/>
                <w:shd w:val="clear" w:color="auto" w:fill="E5EAF6"/>
                <w:vAlign w:val="center"/>
              </w:tcPr>
              <w:p w14:paraId="4E450A85" w14:textId="4740D4BB" w:rsidR="00234768" w:rsidRPr="00DE346E" w:rsidRDefault="00234768" w:rsidP="00234768">
                <w:pPr>
                  <w:rPr>
                    <w:rFonts w:cstheme="minorHAnsi"/>
                    <w:b/>
                    <w:bCs/>
                    <w:u w:val="single"/>
                  </w:rPr>
                </w:pPr>
                <w:r>
                  <w:rPr>
                    <w:rStyle w:val="PlaceholderText"/>
                  </w:rPr>
                  <w:t>Total Reviewed</w:t>
                </w:r>
              </w:p>
            </w:tc>
          </w:sdtContent>
        </w:sdt>
      </w:tr>
      <w:tr w:rsidR="005C1A15" w14:paraId="5063F127" w14:textId="77777777" w:rsidTr="00360C83">
        <w:trPr>
          <w:cantSplit/>
        </w:trPr>
        <w:tc>
          <w:tcPr>
            <w:tcW w:w="19440" w:type="dxa"/>
            <w:gridSpan w:val="23"/>
            <w:shd w:val="clear" w:color="auto" w:fill="E5EAF6"/>
          </w:tcPr>
          <w:p w14:paraId="1AA54D1A" w14:textId="74037992" w:rsidR="005C1A15" w:rsidRPr="00D731C6" w:rsidRDefault="005C1A15"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234768" w14:paraId="26D67F61" w14:textId="1A30D0EF" w:rsidTr="00806EF6">
        <w:trPr>
          <w:cantSplit/>
        </w:trPr>
        <w:tc>
          <w:tcPr>
            <w:tcW w:w="4312" w:type="dxa"/>
            <w:shd w:val="clear" w:color="auto" w:fill="auto"/>
            <w:vAlign w:val="center"/>
          </w:tcPr>
          <w:p w14:paraId="62FBA242" w14:textId="77777777" w:rsidR="00234768" w:rsidRPr="0045038E" w:rsidRDefault="00234768" w:rsidP="00234768">
            <w:pPr>
              <w:rPr>
                <w:sz w:val="12"/>
                <w:szCs w:val="12"/>
              </w:rPr>
            </w:pPr>
          </w:p>
          <w:p w14:paraId="501CA220" w14:textId="77777777" w:rsidR="00234768" w:rsidRPr="001911E8" w:rsidRDefault="001E7F86" w:rsidP="00234768">
            <w:pPr>
              <w:rPr>
                <w:rFonts w:cstheme="minorHAnsi"/>
                <w:b/>
                <w:bCs/>
              </w:rPr>
            </w:pPr>
            <w:hyperlink w:anchor="Med8B21" w:tooltip="Click to See Full Standard" w:history="1">
              <w:r w:rsidR="00234768" w:rsidRPr="00270F95">
                <w:rPr>
                  <w:rStyle w:val="Hyperlink"/>
                  <w:rFonts w:cstheme="minorHAnsi"/>
                  <w:b/>
                  <w:bCs/>
                </w:rPr>
                <w:t>8-B-21</w:t>
              </w:r>
            </w:hyperlink>
            <w:r w:rsidR="00234768" w:rsidRPr="00534738">
              <w:t xml:space="preserve"> </w:t>
            </w:r>
            <w:r w:rsidR="00234768">
              <w:t xml:space="preserve">  </w:t>
            </w:r>
            <w:r w:rsidR="00234768" w:rsidRPr="00CC680C">
              <w:rPr>
                <w:i/>
                <w:iCs/>
              </w:rPr>
              <w:t>A, B, C-M, C</w:t>
            </w:r>
          </w:p>
          <w:p w14:paraId="5B81882F" w14:textId="2477376F" w:rsidR="00234768" w:rsidRPr="00D731C6" w:rsidRDefault="00234768" w:rsidP="00234768">
            <w:pPr>
              <w:rPr>
                <w:rFonts w:cstheme="minorHAnsi"/>
              </w:rPr>
            </w:pPr>
            <w:r w:rsidRPr="006F2115">
              <w:rPr>
                <w:rFonts w:cstheme="minorHAnsi"/>
              </w:rPr>
              <w:t>The pre-op record includes appropriate laboratory procedures performed</w:t>
            </w:r>
            <w:r w:rsidR="00BE651A">
              <w:rPr>
                <w:rFonts w:cstheme="minorHAnsi"/>
              </w:rPr>
              <w:t>.</w:t>
            </w:r>
          </w:p>
        </w:tc>
        <w:tc>
          <w:tcPr>
            <w:tcW w:w="585" w:type="dxa"/>
            <w:shd w:val="clear" w:color="auto" w:fill="auto"/>
            <w:vAlign w:val="center"/>
          </w:tcPr>
          <w:p w14:paraId="1352651E" w14:textId="1A8D9566" w:rsidR="00234768" w:rsidRPr="00DE346E" w:rsidRDefault="001E7F86" w:rsidP="009C6111">
            <w:pPr>
              <w:ind w:left="-36"/>
              <w:rPr>
                <w:rFonts w:cstheme="minorHAnsi"/>
                <w:b/>
                <w:bCs/>
                <w:u w:val="single"/>
              </w:rPr>
            </w:pPr>
            <w:sdt>
              <w:sdtPr>
                <w:rPr>
                  <w:rFonts w:cstheme="minorHAnsi"/>
                  <w:sz w:val="20"/>
                  <w:szCs w:val="20"/>
                </w:rPr>
                <w:id w:val="-677732158"/>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96163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AFDF4E8" w14:textId="34EB5519" w:rsidR="00234768" w:rsidRPr="00DE346E" w:rsidRDefault="001E7F86" w:rsidP="009C6111">
            <w:pPr>
              <w:ind w:left="-36"/>
              <w:rPr>
                <w:rFonts w:cstheme="minorHAnsi"/>
                <w:b/>
                <w:bCs/>
                <w:u w:val="single"/>
              </w:rPr>
            </w:pPr>
            <w:sdt>
              <w:sdtPr>
                <w:rPr>
                  <w:rFonts w:cstheme="minorHAnsi"/>
                  <w:sz w:val="20"/>
                  <w:szCs w:val="20"/>
                </w:rPr>
                <w:id w:val="1679928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70692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BA94D49" w14:textId="51A0F6AF" w:rsidR="00234768" w:rsidRPr="00DE346E" w:rsidRDefault="001E7F86" w:rsidP="009C6111">
            <w:pPr>
              <w:ind w:left="-36"/>
              <w:rPr>
                <w:rFonts w:cstheme="minorHAnsi"/>
                <w:b/>
                <w:bCs/>
                <w:u w:val="single"/>
              </w:rPr>
            </w:pPr>
            <w:sdt>
              <w:sdtPr>
                <w:rPr>
                  <w:rFonts w:cstheme="minorHAnsi"/>
                  <w:sz w:val="20"/>
                  <w:szCs w:val="20"/>
                </w:rPr>
                <w:id w:val="8442838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42054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906BDAB" w14:textId="06E3CB84" w:rsidR="00234768" w:rsidRPr="00DE346E" w:rsidRDefault="001E7F86" w:rsidP="009C6111">
            <w:pPr>
              <w:ind w:left="-36"/>
              <w:rPr>
                <w:rFonts w:cstheme="minorHAnsi"/>
                <w:b/>
                <w:bCs/>
                <w:u w:val="single"/>
              </w:rPr>
            </w:pPr>
            <w:sdt>
              <w:sdtPr>
                <w:rPr>
                  <w:rFonts w:cstheme="minorHAnsi"/>
                  <w:sz w:val="20"/>
                  <w:szCs w:val="20"/>
                </w:rPr>
                <w:id w:val="21168629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59126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2A6FBEC" w14:textId="6FA661DC" w:rsidR="00234768" w:rsidRPr="00DE346E" w:rsidRDefault="001E7F86" w:rsidP="009C6111">
            <w:pPr>
              <w:ind w:left="-36"/>
              <w:rPr>
                <w:rFonts w:cstheme="minorHAnsi"/>
                <w:b/>
                <w:bCs/>
                <w:u w:val="single"/>
              </w:rPr>
            </w:pPr>
            <w:sdt>
              <w:sdtPr>
                <w:rPr>
                  <w:rFonts w:cstheme="minorHAnsi"/>
                  <w:sz w:val="20"/>
                  <w:szCs w:val="20"/>
                </w:rPr>
                <w:id w:val="-14641138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78884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B1B6C6B" w14:textId="4BB1272E" w:rsidR="00234768" w:rsidRPr="00DE346E" w:rsidRDefault="001E7F86" w:rsidP="009C6111">
            <w:pPr>
              <w:ind w:left="-36"/>
              <w:rPr>
                <w:rFonts w:cstheme="minorHAnsi"/>
                <w:b/>
                <w:bCs/>
                <w:u w:val="single"/>
              </w:rPr>
            </w:pPr>
            <w:sdt>
              <w:sdtPr>
                <w:rPr>
                  <w:rFonts w:cstheme="minorHAnsi"/>
                  <w:sz w:val="20"/>
                  <w:szCs w:val="20"/>
                </w:rPr>
                <w:id w:val="14068846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551139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61B1CFD" w14:textId="313CA485" w:rsidR="00234768" w:rsidRPr="00DE346E" w:rsidRDefault="001E7F86" w:rsidP="009C6111">
            <w:pPr>
              <w:ind w:left="-36"/>
              <w:rPr>
                <w:rFonts w:cstheme="minorHAnsi"/>
                <w:b/>
                <w:bCs/>
                <w:u w:val="single"/>
              </w:rPr>
            </w:pPr>
            <w:sdt>
              <w:sdtPr>
                <w:rPr>
                  <w:rFonts w:cstheme="minorHAnsi"/>
                  <w:sz w:val="20"/>
                  <w:szCs w:val="20"/>
                </w:rPr>
                <w:id w:val="15962829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287577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933E0C3" w14:textId="00C29C16" w:rsidR="00234768" w:rsidRPr="00DE346E" w:rsidRDefault="001E7F86" w:rsidP="009C6111">
            <w:pPr>
              <w:ind w:left="-36"/>
              <w:rPr>
                <w:rFonts w:cstheme="minorHAnsi"/>
                <w:b/>
                <w:bCs/>
                <w:u w:val="single"/>
              </w:rPr>
            </w:pPr>
            <w:sdt>
              <w:sdtPr>
                <w:rPr>
                  <w:rFonts w:cstheme="minorHAnsi"/>
                  <w:sz w:val="20"/>
                  <w:szCs w:val="20"/>
                </w:rPr>
                <w:id w:val="9817405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84958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6428449" w14:textId="259A3CC7" w:rsidR="00234768" w:rsidRPr="00DE346E" w:rsidRDefault="001E7F86" w:rsidP="009C6111">
            <w:pPr>
              <w:ind w:left="-36"/>
              <w:rPr>
                <w:rFonts w:cstheme="minorHAnsi"/>
                <w:b/>
                <w:bCs/>
                <w:u w:val="single"/>
              </w:rPr>
            </w:pPr>
            <w:sdt>
              <w:sdtPr>
                <w:rPr>
                  <w:rFonts w:cstheme="minorHAnsi"/>
                  <w:sz w:val="20"/>
                  <w:szCs w:val="20"/>
                </w:rPr>
                <w:id w:val="-2767194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64986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0D9D0A4" w14:textId="77B301BD" w:rsidR="00234768" w:rsidRPr="00DE346E" w:rsidRDefault="001E7F86" w:rsidP="009C6111">
            <w:pPr>
              <w:ind w:left="-36"/>
              <w:rPr>
                <w:rFonts w:cstheme="minorHAnsi"/>
                <w:b/>
                <w:bCs/>
                <w:u w:val="single"/>
              </w:rPr>
            </w:pPr>
            <w:sdt>
              <w:sdtPr>
                <w:rPr>
                  <w:rFonts w:cstheme="minorHAnsi"/>
                  <w:sz w:val="20"/>
                  <w:szCs w:val="20"/>
                </w:rPr>
                <w:id w:val="-3919657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20651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F26018A" w14:textId="37B190DB" w:rsidR="00234768" w:rsidRPr="00DE346E" w:rsidRDefault="001E7F86" w:rsidP="009C6111">
            <w:pPr>
              <w:ind w:left="-36"/>
              <w:rPr>
                <w:rFonts w:cstheme="minorHAnsi"/>
                <w:b/>
                <w:bCs/>
                <w:u w:val="single"/>
              </w:rPr>
            </w:pPr>
            <w:sdt>
              <w:sdtPr>
                <w:rPr>
                  <w:rFonts w:cstheme="minorHAnsi"/>
                  <w:sz w:val="20"/>
                  <w:szCs w:val="20"/>
                </w:rPr>
                <w:id w:val="-1977052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3899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015DC6F" w14:textId="42464A3F" w:rsidR="00234768" w:rsidRPr="00DE346E" w:rsidRDefault="001E7F86" w:rsidP="009C6111">
            <w:pPr>
              <w:ind w:left="-36"/>
              <w:rPr>
                <w:rFonts w:cstheme="minorHAnsi"/>
                <w:b/>
                <w:bCs/>
                <w:u w:val="single"/>
              </w:rPr>
            </w:pPr>
            <w:sdt>
              <w:sdtPr>
                <w:rPr>
                  <w:rFonts w:cstheme="minorHAnsi"/>
                  <w:sz w:val="20"/>
                  <w:szCs w:val="20"/>
                </w:rPr>
                <w:id w:val="935276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54658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1B644DF" w14:textId="5A8D129D" w:rsidR="00234768" w:rsidRPr="00DE346E" w:rsidRDefault="001E7F86" w:rsidP="009C6111">
            <w:pPr>
              <w:ind w:left="-36"/>
              <w:rPr>
                <w:rFonts w:cstheme="minorHAnsi"/>
                <w:b/>
                <w:bCs/>
                <w:u w:val="single"/>
              </w:rPr>
            </w:pPr>
            <w:sdt>
              <w:sdtPr>
                <w:rPr>
                  <w:rFonts w:cstheme="minorHAnsi"/>
                  <w:sz w:val="20"/>
                  <w:szCs w:val="20"/>
                </w:rPr>
                <w:id w:val="-9499320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51215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87D01D8" w14:textId="12C997AD" w:rsidR="00234768" w:rsidRPr="00DE346E" w:rsidRDefault="001E7F86" w:rsidP="009C6111">
            <w:pPr>
              <w:ind w:left="-36"/>
              <w:rPr>
                <w:rFonts w:cstheme="minorHAnsi"/>
                <w:b/>
                <w:bCs/>
                <w:u w:val="single"/>
              </w:rPr>
            </w:pPr>
            <w:sdt>
              <w:sdtPr>
                <w:rPr>
                  <w:rFonts w:cstheme="minorHAnsi"/>
                  <w:sz w:val="20"/>
                  <w:szCs w:val="20"/>
                </w:rPr>
                <w:id w:val="4026453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439484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EBC92FC" w14:textId="07982108" w:rsidR="00234768" w:rsidRPr="00DE346E" w:rsidRDefault="001E7F86" w:rsidP="009C6111">
            <w:pPr>
              <w:ind w:left="-36"/>
              <w:rPr>
                <w:rFonts w:cstheme="minorHAnsi"/>
                <w:b/>
                <w:bCs/>
                <w:u w:val="single"/>
              </w:rPr>
            </w:pPr>
            <w:sdt>
              <w:sdtPr>
                <w:rPr>
                  <w:rFonts w:cstheme="minorHAnsi"/>
                  <w:sz w:val="20"/>
                  <w:szCs w:val="20"/>
                </w:rPr>
                <w:id w:val="-394505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02090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35FAD62" w14:textId="1AA586F5" w:rsidR="00234768" w:rsidRPr="00DE346E" w:rsidRDefault="001E7F86" w:rsidP="009C6111">
            <w:pPr>
              <w:ind w:left="-36"/>
              <w:rPr>
                <w:rFonts w:cstheme="minorHAnsi"/>
                <w:b/>
                <w:bCs/>
                <w:u w:val="single"/>
              </w:rPr>
            </w:pPr>
            <w:sdt>
              <w:sdtPr>
                <w:rPr>
                  <w:rFonts w:cstheme="minorHAnsi"/>
                  <w:sz w:val="20"/>
                  <w:szCs w:val="20"/>
                </w:rPr>
                <w:id w:val="-8018523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95841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88B484B" w14:textId="1DBE4CC4" w:rsidR="00234768" w:rsidRPr="00DE346E" w:rsidRDefault="001E7F86" w:rsidP="009C6111">
            <w:pPr>
              <w:ind w:left="-36"/>
              <w:rPr>
                <w:rFonts w:cstheme="minorHAnsi"/>
                <w:b/>
                <w:bCs/>
                <w:u w:val="single"/>
              </w:rPr>
            </w:pPr>
            <w:sdt>
              <w:sdtPr>
                <w:rPr>
                  <w:rFonts w:cstheme="minorHAnsi"/>
                  <w:sz w:val="20"/>
                  <w:szCs w:val="20"/>
                </w:rPr>
                <w:id w:val="-6563770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69844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26127DB" w14:textId="7FADCD8C" w:rsidR="00234768" w:rsidRPr="00DE346E" w:rsidRDefault="001E7F86" w:rsidP="009C6111">
            <w:pPr>
              <w:ind w:left="-36"/>
              <w:rPr>
                <w:rFonts w:cstheme="minorHAnsi"/>
                <w:b/>
                <w:bCs/>
                <w:u w:val="single"/>
              </w:rPr>
            </w:pPr>
            <w:sdt>
              <w:sdtPr>
                <w:rPr>
                  <w:rFonts w:cstheme="minorHAnsi"/>
                  <w:sz w:val="20"/>
                  <w:szCs w:val="20"/>
                </w:rPr>
                <w:id w:val="-18893308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94662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442E8C1" w14:textId="79D73B25" w:rsidR="00234768" w:rsidRPr="00DE346E" w:rsidRDefault="001E7F86" w:rsidP="009C6111">
            <w:pPr>
              <w:ind w:left="-36"/>
              <w:rPr>
                <w:rFonts w:cstheme="minorHAnsi"/>
                <w:b/>
                <w:bCs/>
                <w:u w:val="single"/>
              </w:rPr>
            </w:pPr>
            <w:sdt>
              <w:sdtPr>
                <w:rPr>
                  <w:rFonts w:cstheme="minorHAnsi"/>
                  <w:sz w:val="20"/>
                  <w:szCs w:val="20"/>
                </w:rPr>
                <w:id w:val="562083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10375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5E8190A" w14:textId="59385A70" w:rsidR="00234768" w:rsidRPr="00DE346E" w:rsidRDefault="001E7F86" w:rsidP="009C6111">
            <w:pPr>
              <w:ind w:left="-36"/>
              <w:rPr>
                <w:rFonts w:cstheme="minorHAnsi"/>
                <w:b/>
                <w:bCs/>
                <w:u w:val="single"/>
              </w:rPr>
            </w:pPr>
            <w:sdt>
              <w:sdtPr>
                <w:rPr>
                  <w:rFonts w:cstheme="minorHAnsi"/>
                  <w:sz w:val="20"/>
                  <w:szCs w:val="20"/>
                </w:rPr>
                <w:id w:val="-19157718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3955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568498971"/>
            <w:placeholder>
              <w:docPart w:val="484DFB9805F94ECD816C1E641A22CA4E"/>
            </w:placeholder>
            <w:showingPlcHdr/>
          </w:sdtPr>
          <w:sdtEndPr/>
          <w:sdtContent>
            <w:tc>
              <w:tcPr>
                <w:tcW w:w="1158" w:type="dxa"/>
                <w:shd w:val="clear" w:color="auto" w:fill="auto"/>
                <w:vAlign w:val="center"/>
              </w:tcPr>
              <w:p w14:paraId="4415882C" w14:textId="315F3AC8"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76782794"/>
            <w:placeholder>
              <w:docPart w:val="3381F52E48784237947EE0870F77A869"/>
            </w:placeholder>
            <w:showingPlcHdr/>
          </w:sdtPr>
          <w:sdtEndPr/>
          <w:sdtContent>
            <w:tc>
              <w:tcPr>
                <w:tcW w:w="2270" w:type="dxa"/>
                <w:shd w:val="clear" w:color="auto" w:fill="auto"/>
                <w:vAlign w:val="center"/>
              </w:tcPr>
              <w:p w14:paraId="0915DD46" w14:textId="19DCFD7C" w:rsidR="00234768" w:rsidRPr="00DE346E" w:rsidRDefault="00234768" w:rsidP="00234768">
                <w:pPr>
                  <w:rPr>
                    <w:rFonts w:cstheme="minorHAnsi"/>
                    <w:b/>
                    <w:bCs/>
                    <w:u w:val="single"/>
                  </w:rPr>
                </w:pPr>
                <w:r>
                  <w:rPr>
                    <w:rStyle w:val="PlaceholderText"/>
                  </w:rPr>
                  <w:t>Total Reviewed</w:t>
                </w:r>
              </w:p>
            </w:tc>
          </w:sdtContent>
        </w:sdt>
      </w:tr>
      <w:tr w:rsidR="005C1A15" w14:paraId="72C43EE3" w14:textId="77777777" w:rsidTr="00582657">
        <w:trPr>
          <w:cantSplit/>
        </w:trPr>
        <w:tc>
          <w:tcPr>
            <w:tcW w:w="19440" w:type="dxa"/>
            <w:gridSpan w:val="23"/>
            <w:shd w:val="clear" w:color="auto" w:fill="auto"/>
          </w:tcPr>
          <w:p w14:paraId="38DC7A08" w14:textId="029FF0B3" w:rsidR="005C1A15" w:rsidRPr="00D731C6" w:rsidRDefault="005C1A15"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360C83" w14:paraId="73A5285E" w14:textId="575D866D" w:rsidTr="00806EF6">
        <w:trPr>
          <w:cantSplit/>
        </w:trPr>
        <w:tc>
          <w:tcPr>
            <w:tcW w:w="4312" w:type="dxa"/>
            <w:shd w:val="clear" w:color="auto" w:fill="E5EAF6"/>
            <w:vAlign w:val="center"/>
          </w:tcPr>
          <w:p w14:paraId="31EA9918" w14:textId="77777777" w:rsidR="00234768" w:rsidRPr="0045038E" w:rsidRDefault="00234768" w:rsidP="00234768">
            <w:pPr>
              <w:rPr>
                <w:sz w:val="12"/>
                <w:szCs w:val="12"/>
              </w:rPr>
            </w:pPr>
          </w:p>
          <w:p w14:paraId="07CE0FFD" w14:textId="77777777" w:rsidR="00234768" w:rsidRPr="0044497D" w:rsidRDefault="001E7F86" w:rsidP="00234768">
            <w:pPr>
              <w:rPr>
                <w:rFonts w:cstheme="minorHAnsi"/>
                <w:b/>
                <w:bCs/>
              </w:rPr>
            </w:pPr>
            <w:hyperlink w:anchor="Stand8B24" w:history="1">
              <w:r w:rsidR="00234768" w:rsidRPr="00D43C94">
                <w:rPr>
                  <w:rStyle w:val="Hyperlink"/>
                  <w:b/>
                  <w:bCs/>
                </w:rPr>
                <w:t>8-B-24</w:t>
              </w:r>
            </w:hyperlink>
            <w:r w:rsidR="00234768" w:rsidRPr="00534738">
              <w:t xml:space="preserve"> </w:t>
            </w:r>
            <w:r w:rsidR="00234768">
              <w:t xml:space="preserve">  </w:t>
            </w:r>
            <w:r w:rsidR="00234768" w:rsidRPr="00CC680C">
              <w:rPr>
                <w:i/>
                <w:iCs/>
              </w:rPr>
              <w:t>A, B, C-M, C</w:t>
            </w:r>
          </w:p>
          <w:p w14:paraId="42418B1B" w14:textId="074805AD" w:rsidR="00234768" w:rsidRPr="00D731C6" w:rsidRDefault="00234768" w:rsidP="00234768">
            <w:pPr>
              <w:rPr>
                <w:rFonts w:cstheme="minorHAnsi"/>
              </w:rPr>
            </w:pPr>
            <w:r>
              <w:rPr>
                <w:rFonts w:cstheme="minorHAnsi"/>
              </w:rPr>
              <w:t>Surgeon/proceduralist and anesthesia provider concur on appropriateness of procedure(s) to be performed.</w:t>
            </w:r>
          </w:p>
        </w:tc>
        <w:tc>
          <w:tcPr>
            <w:tcW w:w="585" w:type="dxa"/>
            <w:shd w:val="clear" w:color="auto" w:fill="E5EAF6"/>
            <w:vAlign w:val="center"/>
          </w:tcPr>
          <w:p w14:paraId="6782604D" w14:textId="09E16E15" w:rsidR="00234768" w:rsidRPr="00DE346E" w:rsidRDefault="001E7F86" w:rsidP="009C6111">
            <w:pPr>
              <w:ind w:left="-36"/>
              <w:rPr>
                <w:rFonts w:cstheme="minorHAnsi"/>
                <w:b/>
                <w:bCs/>
                <w:u w:val="single"/>
              </w:rPr>
            </w:pPr>
            <w:sdt>
              <w:sdtPr>
                <w:rPr>
                  <w:rFonts w:cstheme="minorHAnsi"/>
                  <w:sz w:val="20"/>
                  <w:szCs w:val="20"/>
                </w:rPr>
                <w:id w:val="-1391847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65102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B54D7B" w14:textId="5C2644B5" w:rsidR="00234768" w:rsidRPr="00DE346E" w:rsidRDefault="001E7F86" w:rsidP="009C6111">
            <w:pPr>
              <w:ind w:left="-36"/>
              <w:rPr>
                <w:rFonts w:cstheme="minorHAnsi"/>
                <w:b/>
                <w:bCs/>
                <w:u w:val="single"/>
              </w:rPr>
            </w:pPr>
            <w:sdt>
              <w:sdtPr>
                <w:rPr>
                  <w:rFonts w:cstheme="minorHAnsi"/>
                  <w:sz w:val="20"/>
                  <w:szCs w:val="20"/>
                </w:rPr>
                <w:id w:val="4522180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82504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6A238D" w14:textId="56688427" w:rsidR="00234768" w:rsidRPr="00DE346E" w:rsidRDefault="001E7F86" w:rsidP="009C6111">
            <w:pPr>
              <w:ind w:left="-36"/>
              <w:rPr>
                <w:rFonts w:cstheme="minorHAnsi"/>
                <w:b/>
                <w:bCs/>
                <w:u w:val="single"/>
              </w:rPr>
            </w:pPr>
            <w:sdt>
              <w:sdtPr>
                <w:rPr>
                  <w:rFonts w:cstheme="minorHAnsi"/>
                  <w:sz w:val="20"/>
                  <w:szCs w:val="20"/>
                </w:rPr>
                <w:id w:val="-21119713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26865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E2B715" w14:textId="3008E4DC" w:rsidR="00234768" w:rsidRPr="00DE346E" w:rsidRDefault="001E7F86" w:rsidP="009C6111">
            <w:pPr>
              <w:ind w:left="-36"/>
              <w:rPr>
                <w:rFonts w:cstheme="minorHAnsi"/>
                <w:b/>
                <w:bCs/>
                <w:u w:val="single"/>
              </w:rPr>
            </w:pPr>
            <w:sdt>
              <w:sdtPr>
                <w:rPr>
                  <w:rFonts w:cstheme="minorHAnsi"/>
                  <w:sz w:val="20"/>
                  <w:szCs w:val="20"/>
                </w:rPr>
                <w:id w:val="17806892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69270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9678D3" w14:textId="283B2DD3" w:rsidR="00234768" w:rsidRPr="00DE346E" w:rsidRDefault="001E7F86" w:rsidP="009C6111">
            <w:pPr>
              <w:ind w:left="-36"/>
              <w:rPr>
                <w:rFonts w:cstheme="minorHAnsi"/>
                <w:b/>
                <w:bCs/>
                <w:u w:val="single"/>
              </w:rPr>
            </w:pPr>
            <w:sdt>
              <w:sdtPr>
                <w:rPr>
                  <w:rFonts w:cstheme="minorHAnsi"/>
                  <w:sz w:val="20"/>
                  <w:szCs w:val="20"/>
                </w:rPr>
                <w:id w:val="13416628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43470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A5E21D" w14:textId="173AEFA9" w:rsidR="00234768" w:rsidRPr="00DE346E" w:rsidRDefault="001E7F86" w:rsidP="009C6111">
            <w:pPr>
              <w:ind w:left="-36"/>
              <w:rPr>
                <w:rFonts w:cstheme="minorHAnsi"/>
                <w:b/>
                <w:bCs/>
                <w:u w:val="single"/>
              </w:rPr>
            </w:pPr>
            <w:sdt>
              <w:sdtPr>
                <w:rPr>
                  <w:rFonts w:cstheme="minorHAnsi"/>
                  <w:sz w:val="20"/>
                  <w:szCs w:val="20"/>
                </w:rPr>
                <w:id w:val="-7151931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527304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E0337F" w14:textId="4C5183B4" w:rsidR="00234768" w:rsidRPr="00DE346E" w:rsidRDefault="001E7F86" w:rsidP="009C6111">
            <w:pPr>
              <w:ind w:left="-36"/>
              <w:rPr>
                <w:rFonts w:cstheme="minorHAnsi"/>
                <w:b/>
                <w:bCs/>
                <w:u w:val="single"/>
              </w:rPr>
            </w:pPr>
            <w:sdt>
              <w:sdtPr>
                <w:rPr>
                  <w:rFonts w:cstheme="minorHAnsi"/>
                  <w:sz w:val="20"/>
                  <w:szCs w:val="20"/>
                </w:rPr>
                <w:id w:val="15332327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71780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247B7B" w14:textId="4FB604CE" w:rsidR="00234768" w:rsidRPr="00DE346E" w:rsidRDefault="001E7F86" w:rsidP="009C6111">
            <w:pPr>
              <w:ind w:left="-36"/>
              <w:rPr>
                <w:rFonts w:cstheme="minorHAnsi"/>
                <w:b/>
                <w:bCs/>
                <w:u w:val="single"/>
              </w:rPr>
            </w:pPr>
            <w:sdt>
              <w:sdtPr>
                <w:rPr>
                  <w:rFonts w:cstheme="minorHAnsi"/>
                  <w:sz w:val="20"/>
                  <w:szCs w:val="20"/>
                </w:rPr>
                <w:id w:val="3950181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71316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EA2108D" w14:textId="3C54C91D" w:rsidR="00234768" w:rsidRPr="00DE346E" w:rsidRDefault="001E7F86" w:rsidP="009C6111">
            <w:pPr>
              <w:ind w:left="-36"/>
              <w:rPr>
                <w:rFonts w:cstheme="minorHAnsi"/>
                <w:b/>
                <w:bCs/>
                <w:u w:val="single"/>
              </w:rPr>
            </w:pPr>
            <w:sdt>
              <w:sdtPr>
                <w:rPr>
                  <w:rFonts w:cstheme="minorHAnsi"/>
                  <w:sz w:val="20"/>
                  <w:szCs w:val="20"/>
                </w:rPr>
                <w:id w:val="-7752560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26958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61B63B" w14:textId="3ADCE53C" w:rsidR="00234768" w:rsidRPr="00DE346E" w:rsidRDefault="001E7F86" w:rsidP="009C6111">
            <w:pPr>
              <w:ind w:left="-36"/>
              <w:rPr>
                <w:rFonts w:cstheme="minorHAnsi"/>
                <w:b/>
                <w:bCs/>
                <w:u w:val="single"/>
              </w:rPr>
            </w:pPr>
            <w:sdt>
              <w:sdtPr>
                <w:rPr>
                  <w:rFonts w:cstheme="minorHAnsi"/>
                  <w:sz w:val="20"/>
                  <w:szCs w:val="20"/>
                </w:rPr>
                <w:id w:val="-7820291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34971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98DA70" w14:textId="0F62FF1F" w:rsidR="00234768" w:rsidRPr="00DE346E" w:rsidRDefault="001E7F86" w:rsidP="009C6111">
            <w:pPr>
              <w:ind w:left="-36"/>
              <w:rPr>
                <w:rFonts w:cstheme="minorHAnsi"/>
                <w:b/>
                <w:bCs/>
                <w:u w:val="single"/>
              </w:rPr>
            </w:pPr>
            <w:sdt>
              <w:sdtPr>
                <w:rPr>
                  <w:rFonts w:cstheme="minorHAnsi"/>
                  <w:sz w:val="20"/>
                  <w:szCs w:val="20"/>
                </w:rPr>
                <w:id w:val="-13685231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67742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00CED6" w14:textId="629DE1CA" w:rsidR="00234768" w:rsidRPr="00DE346E" w:rsidRDefault="001E7F86" w:rsidP="009C6111">
            <w:pPr>
              <w:ind w:left="-36"/>
              <w:rPr>
                <w:rFonts w:cstheme="minorHAnsi"/>
                <w:b/>
                <w:bCs/>
                <w:u w:val="single"/>
              </w:rPr>
            </w:pPr>
            <w:sdt>
              <w:sdtPr>
                <w:rPr>
                  <w:rFonts w:cstheme="minorHAnsi"/>
                  <w:sz w:val="20"/>
                  <w:szCs w:val="20"/>
                </w:rPr>
                <w:id w:val="-5811426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89556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A0B9A8B" w14:textId="2CD250FD" w:rsidR="00234768" w:rsidRPr="00DE346E" w:rsidRDefault="001E7F86" w:rsidP="009C6111">
            <w:pPr>
              <w:ind w:left="-36"/>
              <w:rPr>
                <w:rFonts w:cstheme="minorHAnsi"/>
                <w:b/>
                <w:bCs/>
                <w:u w:val="single"/>
              </w:rPr>
            </w:pPr>
            <w:sdt>
              <w:sdtPr>
                <w:rPr>
                  <w:rFonts w:cstheme="minorHAnsi"/>
                  <w:sz w:val="20"/>
                  <w:szCs w:val="20"/>
                </w:rPr>
                <w:id w:val="21393002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81131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A34A62E" w14:textId="68D5E9D1" w:rsidR="00234768" w:rsidRPr="00DE346E" w:rsidRDefault="001E7F86" w:rsidP="009C6111">
            <w:pPr>
              <w:ind w:left="-36"/>
              <w:rPr>
                <w:rFonts w:cstheme="minorHAnsi"/>
                <w:b/>
                <w:bCs/>
                <w:u w:val="single"/>
              </w:rPr>
            </w:pPr>
            <w:sdt>
              <w:sdtPr>
                <w:rPr>
                  <w:rFonts w:cstheme="minorHAnsi"/>
                  <w:sz w:val="20"/>
                  <w:szCs w:val="20"/>
                </w:rPr>
                <w:id w:val="14069574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16480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D8189E" w14:textId="7EDD0672" w:rsidR="00234768" w:rsidRPr="00DE346E" w:rsidRDefault="001E7F86" w:rsidP="009C6111">
            <w:pPr>
              <w:ind w:left="-36"/>
              <w:rPr>
                <w:rFonts w:cstheme="minorHAnsi"/>
                <w:b/>
                <w:bCs/>
                <w:u w:val="single"/>
              </w:rPr>
            </w:pPr>
            <w:sdt>
              <w:sdtPr>
                <w:rPr>
                  <w:rFonts w:cstheme="minorHAnsi"/>
                  <w:sz w:val="20"/>
                  <w:szCs w:val="20"/>
                </w:rPr>
                <w:id w:val="10783230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92288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351A12" w14:textId="0651CFB4" w:rsidR="00234768" w:rsidRPr="00DE346E" w:rsidRDefault="001E7F86" w:rsidP="009C6111">
            <w:pPr>
              <w:ind w:left="-36"/>
              <w:rPr>
                <w:rFonts w:cstheme="minorHAnsi"/>
                <w:b/>
                <w:bCs/>
                <w:u w:val="single"/>
              </w:rPr>
            </w:pPr>
            <w:sdt>
              <w:sdtPr>
                <w:rPr>
                  <w:rFonts w:cstheme="minorHAnsi"/>
                  <w:sz w:val="20"/>
                  <w:szCs w:val="20"/>
                </w:rPr>
                <w:id w:val="16007504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233716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3618FA" w14:textId="76619CEA" w:rsidR="00234768" w:rsidRPr="00DE346E" w:rsidRDefault="001E7F86" w:rsidP="009C6111">
            <w:pPr>
              <w:ind w:left="-36"/>
              <w:rPr>
                <w:rFonts w:cstheme="minorHAnsi"/>
                <w:b/>
                <w:bCs/>
                <w:u w:val="single"/>
              </w:rPr>
            </w:pPr>
            <w:sdt>
              <w:sdtPr>
                <w:rPr>
                  <w:rFonts w:cstheme="minorHAnsi"/>
                  <w:sz w:val="20"/>
                  <w:szCs w:val="20"/>
                </w:rPr>
                <w:id w:val="14687816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70944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691E8A" w14:textId="66146105" w:rsidR="00234768" w:rsidRPr="00DE346E" w:rsidRDefault="001E7F86" w:rsidP="009C6111">
            <w:pPr>
              <w:ind w:left="-36"/>
              <w:rPr>
                <w:rFonts w:cstheme="minorHAnsi"/>
                <w:b/>
                <w:bCs/>
                <w:u w:val="single"/>
              </w:rPr>
            </w:pPr>
            <w:sdt>
              <w:sdtPr>
                <w:rPr>
                  <w:rFonts w:cstheme="minorHAnsi"/>
                  <w:sz w:val="20"/>
                  <w:szCs w:val="20"/>
                </w:rPr>
                <w:id w:val="600641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9700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C56760" w14:textId="78C4134C" w:rsidR="00234768" w:rsidRPr="00DE346E" w:rsidRDefault="001E7F86" w:rsidP="009C6111">
            <w:pPr>
              <w:ind w:left="-36"/>
              <w:rPr>
                <w:rFonts w:cstheme="minorHAnsi"/>
                <w:b/>
                <w:bCs/>
                <w:u w:val="single"/>
              </w:rPr>
            </w:pPr>
            <w:sdt>
              <w:sdtPr>
                <w:rPr>
                  <w:rFonts w:cstheme="minorHAnsi"/>
                  <w:sz w:val="20"/>
                  <w:szCs w:val="20"/>
                </w:rPr>
                <w:id w:val="2980377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24714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1BC683" w14:textId="158B7526" w:rsidR="00234768" w:rsidRPr="00DE346E" w:rsidRDefault="001E7F86" w:rsidP="009C6111">
            <w:pPr>
              <w:ind w:left="-36"/>
              <w:rPr>
                <w:rFonts w:cstheme="minorHAnsi"/>
                <w:b/>
                <w:bCs/>
                <w:u w:val="single"/>
              </w:rPr>
            </w:pPr>
            <w:sdt>
              <w:sdtPr>
                <w:rPr>
                  <w:rFonts w:cstheme="minorHAnsi"/>
                  <w:sz w:val="20"/>
                  <w:szCs w:val="20"/>
                </w:rPr>
                <w:id w:val="-15937804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26525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70387751"/>
            <w:placeholder>
              <w:docPart w:val="8F62553709E94A7784EE93FDE8E0424D"/>
            </w:placeholder>
            <w:showingPlcHdr/>
          </w:sdtPr>
          <w:sdtEndPr/>
          <w:sdtContent>
            <w:tc>
              <w:tcPr>
                <w:tcW w:w="1158" w:type="dxa"/>
                <w:shd w:val="clear" w:color="auto" w:fill="E5EAF6"/>
                <w:vAlign w:val="center"/>
              </w:tcPr>
              <w:p w14:paraId="7E9B5425" w14:textId="2270065A"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885373021"/>
            <w:placeholder>
              <w:docPart w:val="65F8EC4C2A73403385FC60EBA9E3DE08"/>
            </w:placeholder>
            <w:showingPlcHdr/>
          </w:sdtPr>
          <w:sdtEndPr/>
          <w:sdtContent>
            <w:tc>
              <w:tcPr>
                <w:tcW w:w="2270" w:type="dxa"/>
                <w:shd w:val="clear" w:color="auto" w:fill="E5EAF6"/>
                <w:vAlign w:val="center"/>
              </w:tcPr>
              <w:p w14:paraId="27F8175E" w14:textId="2997B907" w:rsidR="00234768" w:rsidRPr="00DE346E" w:rsidRDefault="00234768" w:rsidP="00234768">
                <w:pPr>
                  <w:rPr>
                    <w:rFonts w:cstheme="minorHAnsi"/>
                    <w:b/>
                    <w:bCs/>
                    <w:u w:val="single"/>
                  </w:rPr>
                </w:pPr>
                <w:r>
                  <w:rPr>
                    <w:rStyle w:val="PlaceholderText"/>
                  </w:rPr>
                  <w:t>Total Reviewed</w:t>
                </w:r>
              </w:p>
            </w:tc>
          </w:sdtContent>
        </w:sdt>
      </w:tr>
      <w:tr w:rsidR="001911E8" w14:paraId="7E2D1936" w14:textId="77777777" w:rsidTr="00360C83">
        <w:trPr>
          <w:cantSplit/>
        </w:trPr>
        <w:tc>
          <w:tcPr>
            <w:tcW w:w="19440" w:type="dxa"/>
            <w:gridSpan w:val="23"/>
            <w:shd w:val="clear" w:color="auto" w:fill="E5EAF6"/>
          </w:tcPr>
          <w:p w14:paraId="15DDEF2C" w14:textId="174694E4" w:rsidR="001911E8" w:rsidRPr="00D731C6" w:rsidRDefault="001911E8"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234768" w14:paraId="2072D610" w14:textId="6202B19B" w:rsidTr="00806EF6">
        <w:trPr>
          <w:cantSplit/>
        </w:trPr>
        <w:tc>
          <w:tcPr>
            <w:tcW w:w="4312" w:type="dxa"/>
            <w:shd w:val="clear" w:color="auto" w:fill="auto"/>
            <w:vAlign w:val="center"/>
          </w:tcPr>
          <w:p w14:paraId="6B3D557B" w14:textId="77777777" w:rsidR="00234768" w:rsidRPr="0045038E" w:rsidRDefault="00234768" w:rsidP="00234768">
            <w:pPr>
              <w:rPr>
                <w:sz w:val="12"/>
                <w:szCs w:val="12"/>
              </w:rPr>
            </w:pPr>
          </w:p>
          <w:p w14:paraId="5BE82942" w14:textId="497C0324" w:rsidR="00234768" w:rsidRPr="003535F3" w:rsidRDefault="001E7F86" w:rsidP="00234768">
            <w:pPr>
              <w:rPr>
                <w:rFonts w:cstheme="minorHAnsi"/>
                <w:b/>
                <w:bCs/>
                <w:highlight w:val="yellow"/>
              </w:rPr>
            </w:pPr>
            <w:hyperlink w:anchor="Med8B28" w:history="1">
              <w:r w:rsidR="00234768" w:rsidRPr="0033102D">
                <w:rPr>
                  <w:rStyle w:val="Hyperlink"/>
                  <w:b/>
                  <w:bCs/>
                </w:rPr>
                <w:t>8-B-28</w:t>
              </w:r>
            </w:hyperlink>
            <w:r w:rsidR="00234768" w:rsidRPr="0033102D">
              <w:t xml:space="preserve">   </w:t>
            </w:r>
            <w:r w:rsidR="00234768" w:rsidRPr="0033102D">
              <w:rPr>
                <w:i/>
                <w:iCs/>
              </w:rPr>
              <w:t>B</w:t>
            </w:r>
            <w:r w:rsidR="00234768" w:rsidRPr="00FB248E">
              <w:rPr>
                <w:i/>
                <w:iCs/>
              </w:rPr>
              <w:t>, C-M, C</w:t>
            </w:r>
          </w:p>
          <w:p w14:paraId="08BEE294" w14:textId="79AEE84A" w:rsidR="00234768" w:rsidRPr="00D731C6" w:rsidRDefault="00234768" w:rsidP="00234768">
            <w:pPr>
              <w:rPr>
                <w:rFonts w:cstheme="minorHAnsi"/>
              </w:rPr>
            </w:pPr>
            <w:r>
              <w:rPr>
                <w:rFonts w:cstheme="minorHAnsi"/>
              </w:rPr>
              <w:t>Medical status determined by a</w:t>
            </w:r>
            <w:r w:rsidRPr="00FB248E">
              <w:rPr>
                <w:rFonts w:cstheme="minorHAnsi"/>
              </w:rPr>
              <w:t>nesthesia provider or the child’s primary care physician.</w:t>
            </w:r>
          </w:p>
        </w:tc>
        <w:tc>
          <w:tcPr>
            <w:tcW w:w="585" w:type="dxa"/>
            <w:shd w:val="clear" w:color="auto" w:fill="auto"/>
            <w:vAlign w:val="center"/>
          </w:tcPr>
          <w:p w14:paraId="1E06F2B4" w14:textId="329F5C22" w:rsidR="00234768" w:rsidRPr="00DE346E" w:rsidRDefault="001E7F86" w:rsidP="009C6111">
            <w:pPr>
              <w:ind w:left="-36"/>
              <w:rPr>
                <w:rFonts w:cstheme="minorHAnsi"/>
                <w:b/>
                <w:bCs/>
                <w:u w:val="single"/>
              </w:rPr>
            </w:pPr>
            <w:sdt>
              <w:sdtPr>
                <w:rPr>
                  <w:rFonts w:cstheme="minorHAnsi"/>
                  <w:sz w:val="20"/>
                  <w:szCs w:val="20"/>
                </w:rPr>
                <w:id w:val="18220740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58403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B9999F1" w14:textId="07F89954" w:rsidR="00234768" w:rsidRPr="00DE346E" w:rsidRDefault="001E7F86" w:rsidP="009C6111">
            <w:pPr>
              <w:ind w:left="-36"/>
              <w:rPr>
                <w:rFonts w:cstheme="minorHAnsi"/>
                <w:b/>
                <w:bCs/>
                <w:u w:val="single"/>
              </w:rPr>
            </w:pPr>
            <w:sdt>
              <w:sdtPr>
                <w:rPr>
                  <w:rFonts w:cstheme="minorHAnsi"/>
                  <w:sz w:val="20"/>
                  <w:szCs w:val="20"/>
                </w:rPr>
                <w:id w:val="11424653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2291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EB36F05" w14:textId="31ABDC5E" w:rsidR="00234768" w:rsidRPr="00DE346E" w:rsidRDefault="001E7F86" w:rsidP="009C6111">
            <w:pPr>
              <w:ind w:left="-36"/>
              <w:rPr>
                <w:rFonts w:cstheme="minorHAnsi"/>
                <w:b/>
                <w:bCs/>
                <w:u w:val="single"/>
              </w:rPr>
            </w:pPr>
            <w:sdt>
              <w:sdtPr>
                <w:rPr>
                  <w:rFonts w:cstheme="minorHAnsi"/>
                  <w:sz w:val="20"/>
                  <w:szCs w:val="20"/>
                </w:rPr>
                <w:id w:val="13347982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16380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4B6DCB2" w14:textId="277DF7EE" w:rsidR="00234768" w:rsidRPr="00DE346E" w:rsidRDefault="001E7F86" w:rsidP="009C6111">
            <w:pPr>
              <w:ind w:left="-36"/>
              <w:rPr>
                <w:rFonts w:cstheme="minorHAnsi"/>
                <w:b/>
                <w:bCs/>
                <w:u w:val="single"/>
              </w:rPr>
            </w:pPr>
            <w:sdt>
              <w:sdtPr>
                <w:rPr>
                  <w:rFonts w:cstheme="minorHAnsi"/>
                  <w:sz w:val="20"/>
                  <w:szCs w:val="20"/>
                </w:rPr>
                <w:id w:val="-369150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32029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63D7640" w14:textId="0F485BB8" w:rsidR="00234768" w:rsidRPr="00DE346E" w:rsidRDefault="001E7F86" w:rsidP="009C6111">
            <w:pPr>
              <w:ind w:left="-36"/>
              <w:rPr>
                <w:rFonts w:cstheme="minorHAnsi"/>
                <w:b/>
                <w:bCs/>
                <w:u w:val="single"/>
              </w:rPr>
            </w:pPr>
            <w:sdt>
              <w:sdtPr>
                <w:rPr>
                  <w:rFonts w:cstheme="minorHAnsi"/>
                  <w:sz w:val="20"/>
                  <w:szCs w:val="20"/>
                </w:rPr>
                <w:id w:val="-2944599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38858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EEE4A12" w14:textId="17A8EA19" w:rsidR="00234768" w:rsidRPr="00DE346E" w:rsidRDefault="001E7F86" w:rsidP="009C6111">
            <w:pPr>
              <w:ind w:left="-36"/>
              <w:rPr>
                <w:rFonts w:cstheme="minorHAnsi"/>
                <w:b/>
                <w:bCs/>
                <w:u w:val="single"/>
              </w:rPr>
            </w:pPr>
            <w:sdt>
              <w:sdtPr>
                <w:rPr>
                  <w:rFonts w:cstheme="minorHAnsi"/>
                  <w:sz w:val="20"/>
                  <w:szCs w:val="20"/>
                </w:rPr>
                <w:id w:val="-20678758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0584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69C5FB1" w14:textId="238AA744" w:rsidR="00234768" w:rsidRPr="00DE346E" w:rsidRDefault="001E7F86" w:rsidP="009C6111">
            <w:pPr>
              <w:ind w:left="-36"/>
              <w:rPr>
                <w:rFonts w:cstheme="minorHAnsi"/>
                <w:b/>
                <w:bCs/>
                <w:u w:val="single"/>
              </w:rPr>
            </w:pPr>
            <w:sdt>
              <w:sdtPr>
                <w:rPr>
                  <w:rFonts w:cstheme="minorHAnsi"/>
                  <w:sz w:val="20"/>
                  <w:szCs w:val="20"/>
                </w:rPr>
                <w:id w:val="21201774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77970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80FEA43" w14:textId="63FABE6A" w:rsidR="00234768" w:rsidRPr="00DE346E" w:rsidRDefault="001E7F86" w:rsidP="009C6111">
            <w:pPr>
              <w:ind w:left="-36"/>
              <w:rPr>
                <w:rFonts w:cstheme="minorHAnsi"/>
                <w:b/>
                <w:bCs/>
                <w:u w:val="single"/>
              </w:rPr>
            </w:pPr>
            <w:sdt>
              <w:sdtPr>
                <w:rPr>
                  <w:rFonts w:cstheme="minorHAnsi"/>
                  <w:sz w:val="20"/>
                  <w:szCs w:val="20"/>
                </w:rPr>
                <w:id w:val="18650848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7409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59AC177" w14:textId="5037544B" w:rsidR="00234768" w:rsidRPr="00DE346E" w:rsidRDefault="001E7F86" w:rsidP="009C6111">
            <w:pPr>
              <w:ind w:left="-36"/>
              <w:rPr>
                <w:rFonts w:cstheme="minorHAnsi"/>
                <w:b/>
                <w:bCs/>
                <w:u w:val="single"/>
              </w:rPr>
            </w:pPr>
            <w:sdt>
              <w:sdtPr>
                <w:rPr>
                  <w:rFonts w:cstheme="minorHAnsi"/>
                  <w:sz w:val="20"/>
                  <w:szCs w:val="20"/>
                </w:rPr>
                <w:id w:val="8530721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17795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CFCC3C2" w14:textId="232F60F9" w:rsidR="00234768" w:rsidRPr="00DE346E" w:rsidRDefault="001E7F86" w:rsidP="009C6111">
            <w:pPr>
              <w:ind w:left="-36"/>
              <w:rPr>
                <w:rFonts w:cstheme="minorHAnsi"/>
                <w:b/>
                <w:bCs/>
                <w:u w:val="single"/>
              </w:rPr>
            </w:pPr>
            <w:sdt>
              <w:sdtPr>
                <w:rPr>
                  <w:rFonts w:cstheme="minorHAnsi"/>
                  <w:sz w:val="20"/>
                  <w:szCs w:val="20"/>
                </w:rPr>
                <w:id w:val="1787758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462143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7EE8E91" w14:textId="549EACF9" w:rsidR="00234768" w:rsidRPr="00DE346E" w:rsidRDefault="001E7F86" w:rsidP="009C6111">
            <w:pPr>
              <w:ind w:left="-36"/>
              <w:rPr>
                <w:rFonts w:cstheme="minorHAnsi"/>
                <w:b/>
                <w:bCs/>
                <w:u w:val="single"/>
              </w:rPr>
            </w:pPr>
            <w:sdt>
              <w:sdtPr>
                <w:rPr>
                  <w:rFonts w:cstheme="minorHAnsi"/>
                  <w:sz w:val="20"/>
                  <w:szCs w:val="20"/>
                </w:rPr>
                <w:id w:val="1240608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37793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5E02724" w14:textId="364D84B3" w:rsidR="00234768" w:rsidRPr="00DE346E" w:rsidRDefault="001E7F86" w:rsidP="009C6111">
            <w:pPr>
              <w:ind w:left="-36"/>
              <w:rPr>
                <w:rFonts w:cstheme="minorHAnsi"/>
                <w:b/>
                <w:bCs/>
                <w:u w:val="single"/>
              </w:rPr>
            </w:pPr>
            <w:sdt>
              <w:sdtPr>
                <w:rPr>
                  <w:rFonts w:cstheme="minorHAnsi"/>
                  <w:sz w:val="20"/>
                  <w:szCs w:val="20"/>
                </w:rPr>
                <w:id w:val="-12952857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546976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34A8172" w14:textId="2A9E7681" w:rsidR="00234768" w:rsidRPr="00DE346E" w:rsidRDefault="001E7F86" w:rsidP="009C6111">
            <w:pPr>
              <w:ind w:left="-36"/>
              <w:rPr>
                <w:rFonts w:cstheme="minorHAnsi"/>
                <w:b/>
                <w:bCs/>
                <w:u w:val="single"/>
              </w:rPr>
            </w:pPr>
            <w:sdt>
              <w:sdtPr>
                <w:rPr>
                  <w:rFonts w:cstheme="minorHAnsi"/>
                  <w:sz w:val="20"/>
                  <w:szCs w:val="20"/>
                </w:rPr>
                <w:id w:val="17448354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74902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C54C582" w14:textId="2895C492" w:rsidR="00234768" w:rsidRPr="00DE346E" w:rsidRDefault="001E7F86" w:rsidP="009C6111">
            <w:pPr>
              <w:ind w:left="-36"/>
              <w:rPr>
                <w:rFonts w:cstheme="minorHAnsi"/>
                <w:b/>
                <w:bCs/>
                <w:u w:val="single"/>
              </w:rPr>
            </w:pPr>
            <w:sdt>
              <w:sdtPr>
                <w:rPr>
                  <w:rFonts w:cstheme="minorHAnsi"/>
                  <w:sz w:val="20"/>
                  <w:szCs w:val="20"/>
                </w:rPr>
                <w:id w:val="19403237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91606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B29F6EC" w14:textId="10F25851" w:rsidR="00234768" w:rsidRPr="00DE346E" w:rsidRDefault="001E7F86" w:rsidP="009C6111">
            <w:pPr>
              <w:ind w:left="-36"/>
              <w:rPr>
                <w:rFonts w:cstheme="minorHAnsi"/>
                <w:b/>
                <w:bCs/>
                <w:u w:val="single"/>
              </w:rPr>
            </w:pPr>
            <w:sdt>
              <w:sdtPr>
                <w:rPr>
                  <w:rFonts w:cstheme="minorHAnsi"/>
                  <w:sz w:val="20"/>
                  <w:szCs w:val="20"/>
                </w:rPr>
                <w:id w:val="-19547002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72276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3F2AEC0" w14:textId="6CB2ED58" w:rsidR="00234768" w:rsidRPr="00DE346E" w:rsidRDefault="001E7F86" w:rsidP="009C6111">
            <w:pPr>
              <w:ind w:left="-36"/>
              <w:rPr>
                <w:rFonts w:cstheme="minorHAnsi"/>
                <w:b/>
                <w:bCs/>
                <w:u w:val="single"/>
              </w:rPr>
            </w:pPr>
            <w:sdt>
              <w:sdtPr>
                <w:rPr>
                  <w:rFonts w:cstheme="minorHAnsi"/>
                  <w:sz w:val="20"/>
                  <w:szCs w:val="20"/>
                </w:rPr>
                <w:id w:val="1758580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79669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026CEB2" w14:textId="34A0179C" w:rsidR="00234768" w:rsidRPr="00DE346E" w:rsidRDefault="001E7F86" w:rsidP="009C6111">
            <w:pPr>
              <w:ind w:left="-36"/>
              <w:rPr>
                <w:rFonts w:cstheme="minorHAnsi"/>
                <w:b/>
                <w:bCs/>
                <w:u w:val="single"/>
              </w:rPr>
            </w:pPr>
            <w:sdt>
              <w:sdtPr>
                <w:rPr>
                  <w:rFonts w:cstheme="minorHAnsi"/>
                  <w:sz w:val="20"/>
                  <w:szCs w:val="20"/>
                </w:rPr>
                <w:id w:val="8397419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9510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BD45F6C" w14:textId="2BD0479D" w:rsidR="00234768" w:rsidRPr="00DE346E" w:rsidRDefault="001E7F86" w:rsidP="009C6111">
            <w:pPr>
              <w:ind w:left="-36"/>
              <w:rPr>
                <w:rFonts w:cstheme="minorHAnsi"/>
                <w:b/>
                <w:bCs/>
                <w:u w:val="single"/>
              </w:rPr>
            </w:pPr>
            <w:sdt>
              <w:sdtPr>
                <w:rPr>
                  <w:rFonts w:cstheme="minorHAnsi"/>
                  <w:sz w:val="20"/>
                  <w:szCs w:val="20"/>
                </w:rPr>
                <w:id w:val="923685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63336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D5DAD7E" w14:textId="6EC16E15" w:rsidR="00234768" w:rsidRPr="00DE346E" w:rsidRDefault="001E7F86" w:rsidP="009C6111">
            <w:pPr>
              <w:ind w:left="-36"/>
              <w:rPr>
                <w:rFonts w:cstheme="minorHAnsi"/>
                <w:b/>
                <w:bCs/>
                <w:u w:val="single"/>
              </w:rPr>
            </w:pPr>
            <w:sdt>
              <w:sdtPr>
                <w:rPr>
                  <w:rFonts w:cstheme="minorHAnsi"/>
                  <w:sz w:val="20"/>
                  <w:szCs w:val="20"/>
                </w:rPr>
                <w:id w:val="-335882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07364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DD58CF9" w14:textId="76C75CB5" w:rsidR="00234768" w:rsidRPr="00DE346E" w:rsidRDefault="001E7F86" w:rsidP="009C6111">
            <w:pPr>
              <w:ind w:left="-36"/>
              <w:rPr>
                <w:rFonts w:cstheme="minorHAnsi"/>
                <w:b/>
                <w:bCs/>
                <w:u w:val="single"/>
              </w:rPr>
            </w:pPr>
            <w:sdt>
              <w:sdtPr>
                <w:rPr>
                  <w:rFonts w:cstheme="minorHAnsi"/>
                  <w:sz w:val="20"/>
                  <w:szCs w:val="20"/>
                </w:rPr>
                <w:id w:val="14291614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65036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16091721"/>
            <w:placeholder>
              <w:docPart w:val="719D1872C1534C1C89D133B51ABAE52F"/>
            </w:placeholder>
            <w:showingPlcHdr/>
          </w:sdtPr>
          <w:sdtEndPr/>
          <w:sdtContent>
            <w:tc>
              <w:tcPr>
                <w:tcW w:w="1158" w:type="dxa"/>
                <w:shd w:val="clear" w:color="auto" w:fill="auto"/>
                <w:vAlign w:val="center"/>
              </w:tcPr>
              <w:p w14:paraId="748DE9E5" w14:textId="5257C562"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074849616"/>
            <w:placeholder>
              <w:docPart w:val="21F767B50E0E417789DD209850C314FE"/>
            </w:placeholder>
            <w:showingPlcHdr/>
          </w:sdtPr>
          <w:sdtEndPr/>
          <w:sdtContent>
            <w:tc>
              <w:tcPr>
                <w:tcW w:w="2270" w:type="dxa"/>
                <w:shd w:val="clear" w:color="auto" w:fill="auto"/>
                <w:vAlign w:val="center"/>
              </w:tcPr>
              <w:p w14:paraId="0352F44D" w14:textId="028556C1" w:rsidR="00234768" w:rsidRPr="00DE346E" w:rsidRDefault="00234768" w:rsidP="00234768">
                <w:pPr>
                  <w:rPr>
                    <w:rFonts w:cstheme="minorHAnsi"/>
                    <w:b/>
                    <w:bCs/>
                    <w:u w:val="single"/>
                  </w:rPr>
                </w:pPr>
                <w:r>
                  <w:rPr>
                    <w:rStyle w:val="PlaceholderText"/>
                  </w:rPr>
                  <w:t>Total Reviewed</w:t>
                </w:r>
              </w:p>
            </w:tc>
          </w:sdtContent>
        </w:sdt>
      </w:tr>
      <w:tr w:rsidR="001911E8" w14:paraId="07D1A5CE" w14:textId="77777777" w:rsidTr="00582657">
        <w:trPr>
          <w:cantSplit/>
        </w:trPr>
        <w:tc>
          <w:tcPr>
            <w:tcW w:w="19440" w:type="dxa"/>
            <w:gridSpan w:val="23"/>
            <w:shd w:val="clear" w:color="auto" w:fill="auto"/>
          </w:tcPr>
          <w:p w14:paraId="5FA2E901" w14:textId="6DE2AE95" w:rsidR="001911E8" w:rsidRDefault="001911E8" w:rsidP="009C6111">
            <w:pPr>
              <w:ind w:left="-3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tc>
      </w:tr>
      <w:tr w:rsidR="00360C83" w14:paraId="12CEE62D" w14:textId="77777777" w:rsidTr="00806EF6">
        <w:trPr>
          <w:cantSplit/>
        </w:trPr>
        <w:tc>
          <w:tcPr>
            <w:tcW w:w="4312" w:type="dxa"/>
            <w:shd w:val="clear" w:color="auto" w:fill="E5EAF6"/>
            <w:vAlign w:val="center"/>
          </w:tcPr>
          <w:p w14:paraId="05E7C871" w14:textId="77777777" w:rsidR="00234768" w:rsidRPr="0045038E" w:rsidRDefault="00234768" w:rsidP="00234768">
            <w:pPr>
              <w:rPr>
                <w:sz w:val="12"/>
                <w:szCs w:val="12"/>
              </w:rPr>
            </w:pPr>
          </w:p>
          <w:p w14:paraId="47714794" w14:textId="2372BFDC" w:rsidR="00234768" w:rsidRPr="001911E8" w:rsidRDefault="001E7F86" w:rsidP="00234768">
            <w:pPr>
              <w:rPr>
                <w:rFonts w:cstheme="minorHAnsi"/>
                <w:b/>
                <w:bCs/>
              </w:rPr>
            </w:pPr>
            <w:hyperlink w:anchor="Med8C1" w:tooltip="Click to See Full Standard" w:history="1">
              <w:r w:rsidR="00234768" w:rsidRPr="00270F95">
                <w:rPr>
                  <w:rStyle w:val="Hyperlink"/>
                  <w:rFonts w:cstheme="minorHAnsi"/>
                  <w:b/>
                  <w:bCs/>
                </w:rPr>
                <w:t>8-C-1</w:t>
              </w:r>
            </w:hyperlink>
            <w:r w:rsidR="00234768" w:rsidRPr="00534738">
              <w:t xml:space="preserve"> </w:t>
            </w:r>
            <w:r w:rsidR="00234768">
              <w:t xml:space="preserve">  </w:t>
            </w:r>
            <w:r w:rsidR="00234768" w:rsidRPr="00CC680C">
              <w:rPr>
                <w:i/>
                <w:iCs/>
              </w:rPr>
              <w:t>A, B, C-M, C</w:t>
            </w:r>
          </w:p>
          <w:p w14:paraId="5E1D38C4" w14:textId="5FD3D659" w:rsidR="00234768" w:rsidRPr="00D731C6" w:rsidRDefault="00234768" w:rsidP="00234768">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85" w:type="dxa"/>
            <w:shd w:val="clear" w:color="auto" w:fill="E5EAF6"/>
            <w:vAlign w:val="center"/>
          </w:tcPr>
          <w:p w14:paraId="22178D26" w14:textId="65666537" w:rsidR="00234768" w:rsidRDefault="001E7F86" w:rsidP="009C6111">
            <w:pPr>
              <w:ind w:left="-36"/>
              <w:rPr>
                <w:rFonts w:cstheme="minorHAnsi"/>
                <w:b/>
                <w:bCs/>
                <w:u w:val="single"/>
              </w:rPr>
            </w:pPr>
            <w:sdt>
              <w:sdtPr>
                <w:rPr>
                  <w:rFonts w:cstheme="minorHAnsi"/>
                  <w:sz w:val="20"/>
                  <w:szCs w:val="20"/>
                </w:rPr>
                <w:id w:val="194978061"/>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41017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8EAB64" w14:textId="6041074F" w:rsidR="00234768" w:rsidRDefault="001E7F86" w:rsidP="009C6111">
            <w:pPr>
              <w:ind w:left="-36"/>
              <w:rPr>
                <w:rFonts w:cstheme="minorHAnsi"/>
                <w:b/>
                <w:bCs/>
                <w:u w:val="single"/>
              </w:rPr>
            </w:pPr>
            <w:sdt>
              <w:sdtPr>
                <w:rPr>
                  <w:rFonts w:cstheme="minorHAnsi"/>
                  <w:sz w:val="20"/>
                  <w:szCs w:val="20"/>
                </w:rPr>
                <w:id w:val="-8986699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46241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8520B33" w14:textId="3C26F1D2" w:rsidR="00234768" w:rsidRDefault="001E7F86" w:rsidP="009C6111">
            <w:pPr>
              <w:ind w:left="-36"/>
              <w:rPr>
                <w:rFonts w:cstheme="minorHAnsi"/>
                <w:b/>
                <w:bCs/>
                <w:u w:val="single"/>
              </w:rPr>
            </w:pPr>
            <w:sdt>
              <w:sdtPr>
                <w:rPr>
                  <w:rFonts w:cstheme="minorHAnsi"/>
                  <w:sz w:val="20"/>
                  <w:szCs w:val="20"/>
                </w:rPr>
                <w:id w:val="-5366625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3061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845E58" w14:textId="5721C915" w:rsidR="00234768" w:rsidRDefault="001E7F86" w:rsidP="009C6111">
            <w:pPr>
              <w:ind w:left="-36"/>
              <w:rPr>
                <w:rFonts w:cstheme="minorHAnsi"/>
                <w:b/>
                <w:bCs/>
                <w:u w:val="single"/>
              </w:rPr>
            </w:pPr>
            <w:sdt>
              <w:sdtPr>
                <w:rPr>
                  <w:rFonts w:cstheme="minorHAnsi"/>
                  <w:sz w:val="20"/>
                  <w:szCs w:val="20"/>
                </w:rPr>
                <w:id w:val="-14668929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49943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24465C" w14:textId="43FCB748" w:rsidR="00234768" w:rsidRDefault="001E7F86" w:rsidP="009C6111">
            <w:pPr>
              <w:ind w:left="-36"/>
              <w:rPr>
                <w:rFonts w:cstheme="minorHAnsi"/>
                <w:b/>
                <w:bCs/>
                <w:u w:val="single"/>
              </w:rPr>
            </w:pPr>
            <w:sdt>
              <w:sdtPr>
                <w:rPr>
                  <w:rFonts w:cstheme="minorHAnsi"/>
                  <w:sz w:val="20"/>
                  <w:szCs w:val="20"/>
                </w:rPr>
                <w:id w:val="1246924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90199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5AC22F1" w14:textId="3C2E2074" w:rsidR="00234768" w:rsidRDefault="001E7F86" w:rsidP="009C6111">
            <w:pPr>
              <w:ind w:left="-36"/>
              <w:rPr>
                <w:rFonts w:cstheme="minorHAnsi"/>
                <w:b/>
                <w:bCs/>
                <w:u w:val="single"/>
              </w:rPr>
            </w:pPr>
            <w:sdt>
              <w:sdtPr>
                <w:rPr>
                  <w:rFonts w:cstheme="minorHAnsi"/>
                  <w:sz w:val="20"/>
                  <w:szCs w:val="20"/>
                </w:rPr>
                <w:id w:val="-409849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802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C56A7E" w14:textId="77AB677A" w:rsidR="00234768" w:rsidRDefault="001E7F86" w:rsidP="009C6111">
            <w:pPr>
              <w:ind w:left="-36"/>
              <w:rPr>
                <w:rFonts w:cstheme="minorHAnsi"/>
                <w:b/>
                <w:bCs/>
                <w:u w:val="single"/>
              </w:rPr>
            </w:pPr>
            <w:sdt>
              <w:sdtPr>
                <w:rPr>
                  <w:rFonts w:cstheme="minorHAnsi"/>
                  <w:sz w:val="20"/>
                  <w:szCs w:val="20"/>
                </w:rPr>
                <w:id w:val="1089971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0614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932FAC" w14:textId="263D6CE5" w:rsidR="00234768" w:rsidRDefault="001E7F86" w:rsidP="009C6111">
            <w:pPr>
              <w:ind w:left="-36"/>
              <w:rPr>
                <w:rFonts w:cstheme="minorHAnsi"/>
                <w:b/>
                <w:bCs/>
                <w:u w:val="single"/>
              </w:rPr>
            </w:pPr>
            <w:sdt>
              <w:sdtPr>
                <w:rPr>
                  <w:rFonts w:cstheme="minorHAnsi"/>
                  <w:sz w:val="20"/>
                  <w:szCs w:val="20"/>
                </w:rPr>
                <w:id w:val="-3588994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61325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898D9C3" w14:textId="5509C13D" w:rsidR="00234768" w:rsidRDefault="001E7F86" w:rsidP="009C6111">
            <w:pPr>
              <w:ind w:left="-36"/>
              <w:rPr>
                <w:rFonts w:cstheme="minorHAnsi"/>
                <w:b/>
                <w:bCs/>
                <w:u w:val="single"/>
              </w:rPr>
            </w:pPr>
            <w:sdt>
              <w:sdtPr>
                <w:rPr>
                  <w:rFonts w:cstheme="minorHAnsi"/>
                  <w:sz w:val="20"/>
                  <w:szCs w:val="20"/>
                </w:rPr>
                <w:id w:val="-7424906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80822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E6E67A" w14:textId="25EF8D0C" w:rsidR="00234768" w:rsidRDefault="001E7F86" w:rsidP="009C6111">
            <w:pPr>
              <w:ind w:left="-36"/>
              <w:rPr>
                <w:rFonts w:cstheme="minorHAnsi"/>
                <w:b/>
                <w:bCs/>
                <w:u w:val="single"/>
              </w:rPr>
            </w:pPr>
            <w:sdt>
              <w:sdtPr>
                <w:rPr>
                  <w:rFonts w:cstheme="minorHAnsi"/>
                  <w:sz w:val="20"/>
                  <w:szCs w:val="20"/>
                </w:rPr>
                <w:id w:val="14907526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71988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24D1F5" w14:textId="51B8AAB5" w:rsidR="00234768" w:rsidRDefault="001E7F86" w:rsidP="009C6111">
            <w:pPr>
              <w:ind w:left="-36"/>
              <w:rPr>
                <w:rFonts w:cstheme="minorHAnsi"/>
                <w:b/>
                <w:bCs/>
                <w:u w:val="single"/>
              </w:rPr>
            </w:pPr>
            <w:sdt>
              <w:sdtPr>
                <w:rPr>
                  <w:rFonts w:cstheme="minorHAnsi"/>
                  <w:sz w:val="20"/>
                  <w:szCs w:val="20"/>
                </w:rPr>
                <w:id w:val="-6042732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65666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974C64" w14:textId="13030EAD" w:rsidR="00234768" w:rsidRDefault="001E7F86" w:rsidP="009C6111">
            <w:pPr>
              <w:ind w:left="-36"/>
              <w:rPr>
                <w:rFonts w:cstheme="minorHAnsi"/>
                <w:b/>
                <w:bCs/>
                <w:u w:val="single"/>
              </w:rPr>
            </w:pPr>
            <w:sdt>
              <w:sdtPr>
                <w:rPr>
                  <w:rFonts w:cstheme="minorHAnsi"/>
                  <w:sz w:val="20"/>
                  <w:szCs w:val="20"/>
                </w:rPr>
                <w:id w:val="21355905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16023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5A6E80" w14:textId="23FEC0E9" w:rsidR="00234768" w:rsidRDefault="001E7F86" w:rsidP="009C6111">
            <w:pPr>
              <w:ind w:left="-36"/>
              <w:rPr>
                <w:rFonts w:cstheme="minorHAnsi"/>
                <w:b/>
                <w:bCs/>
                <w:u w:val="single"/>
              </w:rPr>
            </w:pPr>
            <w:sdt>
              <w:sdtPr>
                <w:rPr>
                  <w:rFonts w:cstheme="minorHAnsi"/>
                  <w:sz w:val="20"/>
                  <w:szCs w:val="20"/>
                </w:rPr>
                <w:id w:val="-14230249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01166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4DD3A1" w14:textId="0E658DA6" w:rsidR="00234768" w:rsidRDefault="001E7F86" w:rsidP="009C6111">
            <w:pPr>
              <w:ind w:left="-36"/>
              <w:rPr>
                <w:rFonts w:cstheme="minorHAnsi"/>
                <w:b/>
                <w:bCs/>
                <w:u w:val="single"/>
              </w:rPr>
            </w:pPr>
            <w:sdt>
              <w:sdtPr>
                <w:rPr>
                  <w:rFonts w:cstheme="minorHAnsi"/>
                  <w:sz w:val="20"/>
                  <w:szCs w:val="20"/>
                </w:rPr>
                <w:id w:val="9259228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80042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BCAAFE" w14:textId="1B948D82" w:rsidR="00234768" w:rsidRDefault="001E7F86" w:rsidP="009C6111">
            <w:pPr>
              <w:ind w:left="-36"/>
              <w:rPr>
                <w:rFonts w:cstheme="minorHAnsi"/>
                <w:b/>
                <w:bCs/>
                <w:u w:val="single"/>
              </w:rPr>
            </w:pPr>
            <w:sdt>
              <w:sdtPr>
                <w:rPr>
                  <w:rFonts w:cstheme="minorHAnsi"/>
                  <w:sz w:val="20"/>
                  <w:szCs w:val="20"/>
                </w:rPr>
                <w:id w:val="1216669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34412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F8B482" w14:textId="27D0AC3B" w:rsidR="00234768" w:rsidRDefault="001E7F86" w:rsidP="009C6111">
            <w:pPr>
              <w:ind w:left="-36"/>
              <w:rPr>
                <w:rFonts w:cstheme="minorHAnsi"/>
                <w:b/>
                <w:bCs/>
                <w:u w:val="single"/>
              </w:rPr>
            </w:pPr>
            <w:sdt>
              <w:sdtPr>
                <w:rPr>
                  <w:rFonts w:cstheme="minorHAnsi"/>
                  <w:sz w:val="20"/>
                  <w:szCs w:val="20"/>
                </w:rPr>
                <w:id w:val="-19992633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5028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3197B9" w14:textId="5D2C1F11" w:rsidR="00234768" w:rsidRDefault="001E7F86" w:rsidP="009C6111">
            <w:pPr>
              <w:ind w:left="-36"/>
              <w:rPr>
                <w:rFonts w:cstheme="minorHAnsi"/>
                <w:b/>
                <w:bCs/>
                <w:u w:val="single"/>
              </w:rPr>
            </w:pPr>
            <w:sdt>
              <w:sdtPr>
                <w:rPr>
                  <w:rFonts w:cstheme="minorHAnsi"/>
                  <w:sz w:val="20"/>
                  <w:szCs w:val="20"/>
                </w:rPr>
                <w:id w:val="-17669209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90708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966C66" w14:textId="0C0756CA" w:rsidR="00234768" w:rsidRDefault="001E7F86" w:rsidP="009C6111">
            <w:pPr>
              <w:ind w:left="-36"/>
              <w:rPr>
                <w:rFonts w:cstheme="minorHAnsi"/>
                <w:b/>
                <w:bCs/>
                <w:u w:val="single"/>
              </w:rPr>
            </w:pPr>
            <w:sdt>
              <w:sdtPr>
                <w:rPr>
                  <w:rFonts w:cstheme="minorHAnsi"/>
                  <w:sz w:val="20"/>
                  <w:szCs w:val="20"/>
                </w:rPr>
                <w:id w:val="7826867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54331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C956E1" w14:textId="00F60E64" w:rsidR="00234768" w:rsidRDefault="001E7F86" w:rsidP="009C6111">
            <w:pPr>
              <w:ind w:left="-36"/>
              <w:rPr>
                <w:rFonts w:cstheme="minorHAnsi"/>
                <w:b/>
                <w:bCs/>
                <w:u w:val="single"/>
              </w:rPr>
            </w:pPr>
            <w:sdt>
              <w:sdtPr>
                <w:rPr>
                  <w:rFonts w:cstheme="minorHAnsi"/>
                  <w:sz w:val="20"/>
                  <w:szCs w:val="20"/>
                </w:rPr>
                <w:id w:val="-10037370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28611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216B6B4" w14:textId="61590545" w:rsidR="00234768" w:rsidRDefault="001E7F86" w:rsidP="009C6111">
            <w:pPr>
              <w:ind w:left="-36"/>
              <w:rPr>
                <w:rFonts w:cstheme="minorHAnsi"/>
                <w:b/>
                <w:bCs/>
                <w:u w:val="single"/>
              </w:rPr>
            </w:pPr>
            <w:sdt>
              <w:sdtPr>
                <w:rPr>
                  <w:rFonts w:cstheme="minorHAnsi"/>
                  <w:sz w:val="20"/>
                  <w:szCs w:val="20"/>
                </w:rPr>
                <w:id w:val="-7660733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65188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7214739"/>
            <w:placeholder>
              <w:docPart w:val="35F4E06B299C423EBC178E5071BB8034"/>
            </w:placeholder>
            <w:showingPlcHdr/>
          </w:sdtPr>
          <w:sdtEndPr/>
          <w:sdtContent>
            <w:tc>
              <w:tcPr>
                <w:tcW w:w="1158" w:type="dxa"/>
                <w:shd w:val="clear" w:color="auto" w:fill="E5EAF6"/>
                <w:vAlign w:val="center"/>
              </w:tcPr>
              <w:p w14:paraId="5C6BDD5F" w14:textId="14CF5BA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52251370"/>
            <w:placeholder>
              <w:docPart w:val="E4FD419E81CC4B49ADFC9C9CD6CC6CA1"/>
            </w:placeholder>
            <w:showingPlcHdr/>
          </w:sdtPr>
          <w:sdtEndPr/>
          <w:sdtContent>
            <w:tc>
              <w:tcPr>
                <w:tcW w:w="2270" w:type="dxa"/>
                <w:shd w:val="clear" w:color="auto" w:fill="E5EAF6"/>
                <w:vAlign w:val="center"/>
              </w:tcPr>
              <w:p w14:paraId="31187861" w14:textId="1E8CCAC0" w:rsidR="00234768" w:rsidRDefault="00234768" w:rsidP="00234768">
                <w:pPr>
                  <w:rPr>
                    <w:rFonts w:cstheme="minorHAnsi"/>
                    <w:b/>
                    <w:bCs/>
                    <w:u w:val="single"/>
                  </w:rPr>
                </w:pPr>
                <w:r>
                  <w:rPr>
                    <w:rStyle w:val="PlaceholderText"/>
                  </w:rPr>
                  <w:t>Total Reviewed</w:t>
                </w:r>
              </w:p>
            </w:tc>
          </w:sdtContent>
        </w:sdt>
      </w:tr>
      <w:tr w:rsidR="00C2258B" w14:paraId="3700ED7D" w14:textId="77777777" w:rsidTr="00360C83">
        <w:trPr>
          <w:cantSplit/>
        </w:trPr>
        <w:tc>
          <w:tcPr>
            <w:tcW w:w="19440" w:type="dxa"/>
            <w:gridSpan w:val="23"/>
            <w:shd w:val="clear" w:color="auto" w:fill="E5EAF6"/>
          </w:tcPr>
          <w:p w14:paraId="5F6EC177" w14:textId="441AABA7" w:rsidR="00582657" w:rsidRPr="00150B75" w:rsidRDefault="00C2258B" w:rsidP="00C2258B">
            <w:pPr>
              <w:rPr>
                <w:rFonts w:cstheme="minorHAnsi"/>
              </w:rPr>
            </w:pPr>
            <w:r w:rsidRPr="00343C29">
              <w:rPr>
                <w:rFonts w:cstheme="minorHAnsi"/>
                <w:b/>
                <w:bCs/>
              </w:rPr>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360C83" w14:paraId="00D85520" w14:textId="77777777" w:rsidTr="009C6111">
        <w:trPr>
          <w:cantSplit/>
        </w:trPr>
        <w:tc>
          <w:tcPr>
            <w:tcW w:w="4312" w:type="dxa"/>
            <w:shd w:val="clear" w:color="auto" w:fill="E5EAF6"/>
            <w:vAlign w:val="center"/>
          </w:tcPr>
          <w:p w14:paraId="51DA6E24" w14:textId="77777777" w:rsidR="00234768" w:rsidRPr="0045038E" w:rsidRDefault="00234768" w:rsidP="00234768">
            <w:pPr>
              <w:rPr>
                <w:sz w:val="12"/>
                <w:szCs w:val="12"/>
              </w:rPr>
            </w:pPr>
          </w:p>
          <w:p w14:paraId="5DDE0F46" w14:textId="77777777" w:rsidR="00234768" w:rsidRPr="001911E8" w:rsidRDefault="001E7F86" w:rsidP="00234768">
            <w:pPr>
              <w:rPr>
                <w:rFonts w:cstheme="minorHAnsi"/>
                <w:b/>
                <w:bCs/>
              </w:rPr>
            </w:pPr>
            <w:hyperlink w:anchor="Med8C2" w:tooltip="Click to See Full Standard" w:history="1">
              <w:r w:rsidR="00234768" w:rsidRPr="00270F95">
                <w:rPr>
                  <w:rStyle w:val="Hyperlink"/>
                  <w:rFonts w:cstheme="minorHAnsi"/>
                  <w:b/>
                  <w:bCs/>
                </w:rPr>
                <w:t>8-C-2</w:t>
              </w:r>
            </w:hyperlink>
            <w:r w:rsidR="00234768">
              <w:rPr>
                <w:i/>
                <w:iCs/>
              </w:rPr>
              <w:t xml:space="preserve">   </w:t>
            </w:r>
            <w:bookmarkStart w:id="10" w:name="MedWorksheet4"/>
            <w:r w:rsidR="00234768" w:rsidRPr="00CC680C">
              <w:rPr>
                <w:i/>
                <w:iCs/>
              </w:rPr>
              <w:t>A, B, C-M, C</w:t>
            </w:r>
            <w:bookmarkEnd w:id="10"/>
          </w:p>
          <w:p w14:paraId="42F1D812" w14:textId="2AFCE1CC" w:rsidR="00234768" w:rsidRPr="00D731C6" w:rsidRDefault="00234768" w:rsidP="00234768">
            <w:pPr>
              <w:rPr>
                <w:rFonts w:cstheme="minorHAnsi"/>
              </w:rPr>
            </w:pPr>
            <w:r w:rsidRPr="00D448F3">
              <w:rPr>
                <w:rFonts w:cstheme="minorHAnsi"/>
              </w:rPr>
              <w:t>Informed Consent includes expectations, alternatives, risks, and complications are discussed with the patient</w:t>
            </w:r>
            <w:r>
              <w:rPr>
                <w:rFonts w:cstheme="minorHAnsi"/>
              </w:rPr>
              <w:t>.</w:t>
            </w:r>
          </w:p>
        </w:tc>
        <w:tc>
          <w:tcPr>
            <w:tcW w:w="585" w:type="dxa"/>
            <w:shd w:val="clear" w:color="auto" w:fill="E5EAF6"/>
            <w:vAlign w:val="center"/>
          </w:tcPr>
          <w:p w14:paraId="52FB0A99" w14:textId="08ADDD5A" w:rsidR="00234768" w:rsidRDefault="001E7F86" w:rsidP="009C6111">
            <w:pPr>
              <w:ind w:left="-11"/>
              <w:rPr>
                <w:rFonts w:cstheme="minorHAnsi"/>
                <w:b/>
                <w:bCs/>
                <w:u w:val="single"/>
              </w:rPr>
            </w:pPr>
            <w:sdt>
              <w:sdtPr>
                <w:rPr>
                  <w:rFonts w:cstheme="minorHAnsi"/>
                  <w:sz w:val="20"/>
                  <w:szCs w:val="20"/>
                </w:rPr>
                <w:id w:val="1999843090"/>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9006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D2642E" w14:textId="4D67868A" w:rsidR="00234768" w:rsidRDefault="001E7F86" w:rsidP="009C6111">
            <w:pPr>
              <w:ind w:left="-11"/>
              <w:rPr>
                <w:rFonts w:cstheme="minorHAnsi"/>
                <w:b/>
                <w:bCs/>
                <w:u w:val="single"/>
              </w:rPr>
            </w:pPr>
            <w:sdt>
              <w:sdtPr>
                <w:rPr>
                  <w:rFonts w:cstheme="minorHAnsi"/>
                  <w:sz w:val="20"/>
                  <w:szCs w:val="20"/>
                </w:rPr>
                <w:id w:val="13402813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57958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59EEF6" w14:textId="078FE318" w:rsidR="00234768" w:rsidRDefault="001E7F86" w:rsidP="009C6111">
            <w:pPr>
              <w:ind w:left="-11"/>
              <w:rPr>
                <w:rFonts w:cstheme="minorHAnsi"/>
                <w:b/>
                <w:bCs/>
                <w:u w:val="single"/>
              </w:rPr>
            </w:pPr>
            <w:sdt>
              <w:sdtPr>
                <w:rPr>
                  <w:rFonts w:cstheme="minorHAnsi"/>
                  <w:sz w:val="20"/>
                  <w:szCs w:val="20"/>
                </w:rPr>
                <w:id w:val="9729577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50950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311A53" w14:textId="710F1C34" w:rsidR="00234768" w:rsidRDefault="001E7F86" w:rsidP="009C6111">
            <w:pPr>
              <w:ind w:left="-11"/>
              <w:rPr>
                <w:rFonts w:cstheme="minorHAnsi"/>
                <w:b/>
                <w:bCs/>
                <w:u w:val="single"/>
              </w:rPr>
            </w:pPr>
            <w:sdt>
              <w:sdtPr>
                <w:rPr>
                  <w:rFonts w:cstheme="minorHAnsi"/>
                  <w:sz w:val="20"/>
                  <w:szCs w:val="20"/>
                </w:rPr>
                <w:id w:val="-9583421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6432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8CBBC84" w14:textId="198949A2" w:rsidR="00234768" w:rsidRDefault="001E7F86" w:rsidP="009C6111">
            <w:pPr>
              <w:ind w:left="-11"/>
              <w:rPr>
                <w:rFonts w:cstheme="minorHAnsi"/>
                <w:b/>
                <w:bCs/>
                <w:u w:val="single"/>
              </w:rPr>
            </w:pPr>
            <w:sdt>
              <w:sdtPr>
                <w:rPr>
                  <w:rFonts w:cstheme="minorHAnsi"/>
                  <w:sz w:val="20"/>
                  <w:szCs w:val="20"/>
                </w:rPr>
                <w:id w:val="-13974313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41732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B0BF00B" w14:textId="1A41AE94" w:rsidR="00234768" w:rsidRDefault="001E7F86" w:rsidP="009C6111">
            <w:pPr>
              <w:ind w:left="-11"/>
              <w:rPr>
                <w:rFonts w:cstheme="minorHAnsi"/>
                <w:b/>
                <w:bCs/>
                <w:u w:val="single"/>
              </w:rPr>
            </w:pPr>
            <w:sdt>
              <w:sdtPr>
                <w:rPr>
                  <w:rFonts w:cstheme="minorHAnsi"/>
                  <w:sz w:val="20"/>
                  <w:szCs w:val="20"/>
                </w:rPr>
                <w:id w:val="-15103616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86806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04928A" w14:textId="56FE2EF9" w:rsidR="00234768" w:rsidRDefault="001E7F86" w:rsidP="009C6111">
            <w:pPr>
              <w:ind w:left="-11"/>
              <w:rPr>
                <w:rFonts w:cstheme="minorHAnsi"/>
                <w:b/>
                <w:bCs/>
                <w:u w:val="single"/>
              </w:rPr>
            </w:pPr>
            <w:sdt>
              <w:sdtPr>
                <w:rPr>
                  <w:rFonts w:cstheme="minorHAnsi"/>
                  <w:sz w:val="20"/>
                  <w:szCs w:val="20"/>
                </w:rPr>
                <w:id w:val="715314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0085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E7688FB" w14:textId="66DFCE10" w:rsidR="00234768" w:rsidRDefault="001E7F86" w:rsidP="009C6111">
            <w:pPr>
              <w:ind w:left="-11"/>
              <w:rPr>
                <w:rFonts w:cstheme="minorHAnsi"/>
                <w:b/>
                <w:bCs/>
                <w:u w:val="single"/>
              </w:rPr>
            </w:pPr>
            <w:sdt>
              <w:sdtPr>
                <w:rPr>
                  <w:rFonts w:cstheme="minorHAnsi"/>
                  <w:sz w:val="20"/>
                  <w:szCs w:val="20"/>
                </w:rPr>
                <w:id w:val="18441249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86897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471DEA7" w14:textId="4A28D2F9" w:rsidR="00234768" w:rsidRDefault="001E7F86" w:rsidP="009C6111">
            <w:pPr>
              <w:ind w:left="-11"/>
              <w:rPr>
                <w:rFonts w:cstheme="minorHAnsi"/>
                <w:b/>
                <w:bCs/>
                <w:u w:val="single"/>
              </w:rPr>
            </w:pPr>
            <w:sdt>
              <w:sdtPr>
                <w:rPr>
                  <w:rFonts w:cstheme="minorHAnsi"/>
                  <w:sz w:val="20"/>
                  <w:szCs w:val="20"/>
                </w:rPr>
                <w:id w:val="-6862845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65366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F775B7F" w14:textId="27BB2C76" w:rsidR="00234768" w:rsidRDefault="001E7F86" w:rsidP="009C6111">
            <w:pPr>
              <w:ind w:left="-11"/>
              <w:rPr>
                <w:rFonts w:cstheme="minorHAnsi"/>
                <w:b/>
                <w:bCs/>
                <w:u w:val="single"/>
              </w:rPr>
            </w:pPr>
            <w:sdt>
              <w:sdtPr>
                <w:rPr>
                  <w:rFonts w:cstheme="minorHAnsi"/>
                  <w:sz w:val="20"/>
                  <w:szCs w:val="20"/>
                </w:rPr>
                <w:id w:val="-2138098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27257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FE0521" w14:textId="4D1CF504" w:rsidR="00234768" w:rsidRDefault="001E7F86" w:rsidP="009C6111">
            <w:pPr>
              <w:ind w:left="-11"/>
              <w:rPr>
                <w:rFonts w:cstheme="minorHAnsi"/>
                <w:b/>
                <w:bCs/>
                <w:u w:val="single"/>
              </w:rPr>
            </w:pPr>
            <w:sdt>
              <w:sdtPr>
                <w:rPr>
                  <w:rFonts w:cstheme="minorHAnsi"/>
                  <w:sz w:val="20"/>
                  <w:szCs w:val="20"/>
                </w:rPr>
                <w:id w:val="15402459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75474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17B5B4" w14:textId="15B0F92B" w:rsidR="00234768" w:rsidRDefault="001E7F86" w:rsidP="009C6111">
            <w:pPr>
              <w:ind w:left="-11"/>
              <w:rPr>
                <w:rFonts w:cstheme="minorHAnsi"/>
                <w:b/>
                <w:bCs/>
                <w:u w:val="single"/>
              </w:rPr>
            </w:pPr>
            <w:sdt>
              <w:sdtPr>
                <w:rPr>
                  <w:rFonts w:cstheme="minorHAnsi"/>
                  <w:sz w:val="20"/>
                  <w:szCs w:val="20"/>
                </w:rPr>
                <w:id w:val="13704833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12488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A297C0" w14:textId="508FB432" w:rsidR="00234768" w:rsidRDefault="001E7F86" w:rsidP="009C6111">
            <w:pPr>
              <w:ind w:left="-11"/>
              <w:rPr>
                <w:rFonts w:cstheme="minorHAnsi"/>
                <w:b/>
                <w:bCs/>
                <w:u w:val="single"/>
              </w:rPr>
            </w:pPr>
            <w:sdt>
              <w:sdtPr>
                <w:rPr>
                  <w:rFonts w:cstheme="minorHAnsi"/>
                  <w:sz w:val="20"/>
                  <w:szCs w:val="20"/>
                </w:rPr>
                <w:id w:val="21065227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2402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CA48708" w14:textId="6D0FA137" w:rsidR="00234768" w:rsidRDefault="001E7F86" w:rsidP="009C6111">
            <w:pPr>
              <w:ind w:left="-11"/>
              <w:rPr>
                <w:rFonts w:cstheme="minorHAnsi"/>
                <w:b/>
                <w:bCs/>
                <w:u w:val="single"/>
              </w:rPr>
            </w:pPr>
            <w:sdt>
              <w:sdtPr>
                <w:rPr>
                  <w:rFonts w:cstheme="minorHAnsi"/>
                  <w:sz w:val="20"/>
                  <w:szCs w:val="20"/>
                </w:rPr>
                <w:id w:val="8599408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577740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DCEF22" w14:textId="28363ED0" w:rsidR="00234768" w:rsidRDefault="001E7F86" w:rsidP="009C6111">
            <w:pPr>
              <w:ind w:left="-11"/>
              <w:rPr>
                <w:rFonts w:cstheme="minorHAnsi"/>
                <w:b/>
                <w:bCs/>
                <w:u w:val="single"/>
              </w:rPr>
            </w:pPr>
            <w:sdt>
              <w:sdtPr>
                <w:rPr>
                  <w:rFonts w:cstheme="minorHAnsi"/>
                  <w:sz w:val="20"/>
                  <w:szCs w:val="20"/>
                </w:rPr>
                <w:id w:val="-11133619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66143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CCED228" w14:textId="2CFD103A" w:rsidR="00234768" w:rsidRDefault="001E7F86" w:rsidP="009C6111">
            <w:pPr>
              <w:ind w:left="-11"/>
              <w:rPr>
                <w:rFonts w:cstheme="minorHAnsi"/>
                <w:b/>
                <w:bCs/>
                <w:u w:val="single"/>
              </w:rPr>
            </w:pPr>
            <w:sdt>
              <w:sdtPr>
                <w:rPr>
                  <w:rFonts w:cstheme="minorHAnsi"/>
                  <w:sz w:val="20"/>
                  <w:szCs w:val="20"/>
                </w:rPr>
                <w:id w:val="-985848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0232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561041A" w14:textId="2EB1A9BE" w:rsidR="00234768" w:rsidRDefault="001E7F86" w:rsidP="009C6111">
            <w:pPr>
              <w:ind w:left="-11"/>
              <w:rPr>
                <w:rFonts w:cstheme="minorHAnsi"/>
                <w:b/>
                <w:bCs/>
                <w:u w:val="single"/>
              </w:rPr>
            </w:pPr>
            <w:sdt>
              <w:sdtPr>
                <w:rPr>
                  <w:rFonts w:cstheme="minorHAnsi"/>
                  <w:sz w:val="20"/>
                  <w:szCs w:val="20"/>
                </w:rPr>
                <w:id w:val="19447242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2352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E71C6E" w14:textId="38D9CEE7" w:rsidR="00234768" w:rsidRDefault="001E7F86" w:rsidP="009C6111">
            <w:pPr>
              <w:ind w:left="-11"/>
              <w:rPr>
                <w:rFonts w:cstheme="minorHAnsi"/>
                <w:b/>
                <w:bCs/>
                <w:u w:val="single"/>
              </w:rPr>
            </w:pPr>
            <w:sdt>
              <w:sdtPr>
                <w:rPr>
                  <w:rFonts w:cstheme="minorHAnsi"/>
                  <w:sz w:val="20"/>
                  <w:szCs w:val="20"/>
                </w:rPr>
                <w:id w:val="530497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52549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3A90A3" w14:textId="1BF59543" w:rsidR="00234768" w:rsidRDefault="001E7F86" w:rsidP="009C6111">
            <w:pPr>
              <w:ind w:left="-11"/>
              <w:rPr>
                <w:rFonts w:cstheme="minorHAnsi"/>
                <w:b/>
                <w:bCs/>
                <w:u w:val="single"/>
              </w:rPr>
            </w:pPr>
            <w:sdt>
              <w:sdtPr>
                <w:rPr>
                  <w:rFonts w:cstheme="minorHAnsi"/>
                  <w:sz w:val="20"/>
                  <w:szCs w:val="20"/>
                </w:rPr>
                <w:id w:val="13787343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32173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CB8D8A" w14:textId="4B163D0A" w:rsidR="00234768" w:rsidRDefault="001E7F86" w:rsidP="009C6111">
            <w:pPr>
              <w:ind w:left="-11"/>
              <w:rPr>
                <w:rFonts w:cstheme="minorHAnsi"/>
                <w:b/>
                <w:bCs/>
                <w:u w:val="single"/>
              </w:rPr>
            </w:pPr>
            <w:sdt>
              <w:sdtPr>
                <w:rPr>
                  <w:rFonts w:cstheme="minorHAnsi"/>
                  <w:sz w:val="20"/>
                  <w:szCs w:val="20"/>
                </w:rPr>
                <w:id w:val="-19746690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475471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832669810"/>
            <w:placeholder>
              <w:docPart w:val="E8ECA4CC9D424E7282D308A0E8B95907"/>
            </w:placeholder>
            <w:showingPlcHdr/>
          </w:sdtPr>
          <w:sdtEndPr/>
          <w:sdtContent>
            <w:tc>
              <w:tcPr>
                <w:tcW w:w="1158" w:type="dxa"/>
                <w:shd w:val="clear" w:color="auto" w:fill="E5EAF6"/>
                <w:vAlign w:val="center"/>
              </w:tcPr>
              <w:p w14:paraId="1701B62F" w14:textId="30A4CCE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906437192"/>
            <w:placeholder>
              <w:docPart w:val="648C198318C04EF8A964543502A284C2"/>
            </w:placeholder>
            <w:showingPlcHdr/>
          </w:sdtPr>
          <w:sdtEndPr/>
          <w:sdtContent>
            <w:tc>
              <w:tcPr>
                <w:tcW w:w="2270" w:type="dxa"/>
                <w:shd w:val="clear" w:color="auto" w:fill="E5EAF6"/>
                <w:vAlign w:val="center"/>
              </w:tcPr>
              <w:p w14:paraId="37B6F4C1" w14:textId="7CB5FD23" w:rsidR="00234768" w:rsidRDefault="00234768" w:rsidP="00234768">
                <w:pPr>
                  <w:rPr>
                    <w:rFonts w:cstheme="minorHAnsi"/>
                    <w:b/>
                    <w:bCs/>
                    <w:u w:val="single"/>
                  </w:rPr>
                </w:pPr>
                <w:r>
                  <w:rPr>
                    <w:rStyle w:val="PlaceholderText"/>
                  </w:rPr>
                  <w:t>Total Reviewed</w:t>
                </w:r>
              </w:p>
            </w:tc>
          </w:sdtContent>
        </w:sdt>
      </w:tr>
      <w:tr w:rsidR="00C2258B" w14:paraId="6C9D9EAA" w14:textId="77777777" w:rsidTr="009C6111">
        <w:trPr>
          <w:cantSplit/>
        </w:trPr>
        <w:tc>
          <w:tcPr>
            <w:tcW w:w="19440" w:type="dxa"/>
            <w:gridSpan w:val="23"/>
            <w:shd w:val="clear" w:color="auto" w:fill="E5EAF6"/>
            <w:vAlign w:val="center"/>
          </w:tcPr>
          <w:p w14:paraId="5653EC50" w14:textId="012E6B4A" w:rsidR="00C2258B" w:rsidRDefault="00C2258B"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234768" w14:paraId="2BDC47FE" w14:textId="77777777" w:rsidTr="009C6111">
        <w:trPr>
          <w:cantSplit/>
        </w:trPr>
        <w:tc>
          <w:tcPr>
            <w:tcW w:w="4312" w:type="dxa"/>
            <w:vAlign w:val="center"/>
          </w:tcPr>
          <w:p w14:paraId="404206F7" w14:textId="77777777" w:rsidR="00234768" w:rsidRPr="0045038E" w:rsidRDefault="00234768" w:rsidP="00234768">
            <w:pPr>
              <w:rPr>
                <w:sz w:val="12"/>
                <w:szCs w:val="12"/>
              </w:rPr>
            </w:pPr>
          </w:p>
          <w:p w14:paraId="5A6BCCAD" w14:textId="77777777" w:rsidR="00234768" w:rsidRPr="001911E8" w:rsidRDefault="001E7F86" w:rsidP="00234768">
            <w:pPr>
              <w:rPr>
                <w:rFonts w:cstheme="minorHAnsi"/>
                <w:b/>
                <w:bCs/>
              </w:rPr>
            </w:pPr>
            <w:hyperlink w:anchor="Med8C3" w:tooltip="Click to See Full Standard" w:history="1">
              <w:r w:rsidR="00234768" w:rsidRPr="00270F95">
                <w:rPr>
                  <w:rStyle w:val="Hyperlink"/>
                  <w:rFonts w:cstheme="minorHAnsi"/>
                  <w:b/>
                  <w:bCs/>
                </w:rPr>
                <w:t>8-C-3</w:t>
              </w:r>
            </w:hyperlink>
            <w:r w:rsidR="00234768" w:rsidRPr="00534738">
              <w:t xml:space="preserve"> </w:t>
            </w:r>
            <w:r w:rsidR="00234768">
              <w:t xml:space="preserve">  </w:t>
            </w:r>
            <w:r w:rsidR="00234768" w:rsidRPr="00CC680C">
              <w:rPr>
                <w:i/>
                <w:iCs/>
              </w:rPr>
              <w:t>A, B, C-M, C</w:t>
            </w:r>
          </w:p>
          <w:p w14:paraId="75DCC548" w14:textId="7497F724" w:rsidR="00234768" w:rsidRPr="00D731C6" w:rsidRDefault="00234768" w:rsidP="00234768">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85" w:type="dxa"/>
            <w:vAlign w:val="center"/>
          </w:tcPr>
          <w:p w14:paraId="31896028" w14:textId="75E97B5C" w:rsidR="00234768" w:rsidRDefault="001E7F86" w:rsidP="009C6111">
            <w:pPr>
              <w:ind w:left="-11"/>
              <w:rPr>
                <w:rFonts w:cstheme="minorHAnsi"/>
                <w:b/>
                <w:bCs/>
                <w:u w:val="single"/>
              </w:rPr>
            </w:pPr>
            <w:sdt>
              <w:sdtPr>
                <w:rPr>
                  <w:rFonts w:cstheme="minorHAnsi"/>
                  <w:sz w:val="20"/>
                  <w:szCs w:val="20"/>
                </w:rPr>
                <w:id w:val="1132654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00232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E3AA1E3" w14:textId="268164F9" w:rsidR="00234768" w:rsidRDefault="001E7F86" w:rsidP="009C6111">
            <w:pPr>
              <w:ind w:left="-11"/>
              <w:rPr>
                <w:rFonts w:cstheme="minorHAnsi"/>
                <w:b/>
                <w:bCs/>
                <w:u w:val="single"/>
              </w:rPr>
            </w:pPr>
            <w:sdt>
              <w:sdtPr>
                <w:rPr>
                  <w:rFonts w:cstheme="minorHAnsi"/>
                  <w:sz w:val="20"/>
                  <w:szCs w:val="20"/>
                </w:rPr>
                <w:id w:val="11709108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73995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A618CFC" w14:textId="7A11E41C" w:rsidR="00234768" w:rsidRDefault="001E7F86" w:rsidP="009C6111">
            <w:pPr>
              <w:ind w:left="-11"/>
              <w:rPr>
                <w:rFonts w:cstheme="minorHAnsi"/>
                <w:b/>
                <w:bCs/>
                <w:u w:val="single"/>
              </w:rPr>
            </w:pPr>
            <w:sdt>
              <w:sdtPr>
                <w:rPr>
                  <w:rFonts w:cstheme="minorHAnsi"/>
                  <w:sz w:val="20"/>
                  <w:szCs w:val="20"/>
                </w:rPr>
                <w:id w:val="-18964304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14788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6A5B69" w14:textId="7A3C6430" w:rsidR="00234768" w:rsidRDefault="001E7F86" w:rsidP="009C6111">
            <w:pPr>
              <w:ind w:left="-11"/>
              <w:rPr>
                <w:rFonts w:cstheme="minorHAnsi"/>
                <w:b/>
                <w:bCs/>
                <w:u w:val="single"/>
              </w:rPr>
            </w:pPr>
            <w:sdt>
              <w:sdtPr>
                <w:rPr>
                  <w:rFonts w:cstheme="minorHAnsi"/>
                  <w:sz w:val="20"/>
                  <w:szCs w:val="20"/>
                </w:rPr>
                <w:id w:val="13728029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57730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41D05E" w14:textId="63EBFCFA" w:rsidR="00234768" w:rsidRDefault="001E7F86" w:rsidP="009C6111">
            <w:pPr>
              <w:ind w:left="-11"/>
              <w:rPr>
                <w:rFonts w:cstheme="minorHAnsi"/>
                <w:b/>
                <w:bCs/>
                <w:u w:val="single"/>
              </w:rPr>
            </w:pPr>
            <w:sdt>
              <w:sdtPr>
                <w:rPr>
                  <w:rFonts w:cstheme="minorHAnsi"/>
                  <w:sz w:val="20"/>
                  <w:szCs w:val="20"/>
                </w:rPr>
                <w:id w:val="9104347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7270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9E37E7E" w14:textId="00297986" w:rsidR="00234768" w:rsidRDefault="001E7F86" w:rsidP="009C6111">
            <w:pPr>
              <w:ind w:left="-11"/>
              <w:rPr>
                <w:rFonts w:cstheme="minorHAnsi"/>
                <w:b/>
                <w:bCs/>
                <w:u w:val="single"/>
              </w:rPr>
            </w:pPr>
            <w:sdt>
              <w:sdtPr>
                <w:rPr>
                  <w:rFonts w:cstheme="minorHAnsi"/>
                  <w:sz w:val="20"/>
                  <w:szCs w:val="20"/>
                </w:rPr>
                <w:id w:val="13124494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14968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778612A" w14:textId="7C096089" w:rsidR="00234768" w:rsidRDefault="001E7F86" w:rsidP="009C6111">
            <w:pPr>
              <w:ind w:left="-11"/>
              <w:rPr>
                <w:rFonts w:cstheme="minorHAnsi"/>
                <w:b/>
                <w:bCs/>
                <w:u w:val="single"/>
              </w:rPr>
            </w:pPr>
            <w:sdt>
              <w:sdtPr>
                <w:rPr>
                  <w:rFonts w:cstheme="minorHAnsi"/>
                  <w:sz w:val="20"/>
                  <w:szCs w:val="20"/>
                </w:rPr>
                <w:id w:val="-13967357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31226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0348DB4" w14:textId="1E2F0D97" w:rsidR="00234768" w:rsidRDefault="001E7F86" w:rsidP="009C6111">
            <w:pPr>
              <w:ind w:left="-11"/>
              <w:rPr>
                <w:rFonts w:cstheme="minorHAnsi"/>
                <w:b/>
                <w:bCs/>
                <w:u w:val="single"/>
              </w:rPr>
            </w:pPr>
            <w:sdt>
              <w:sdtPr>
                <w:rPr>
                  <w:rFonts w:cstheme="minorHAnsi"/>
                  <w:sz w:val="20"/>
                  <w:szCs w:val="20"/>
                </w:rPr>
                <w:id w:val="-11450411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32484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2D1F8F" w14:textId="7A2B1513" w:rsidR="00234768" w:rsidRDefault="001E7F86" w:rsidP="009C6111">
            <w:pPr>
              <w:ind w:left="-11"/>
              <w:rPr>
                <w:rFonts w:cstheme="minorHAnsi"/>
                <w:b/>
                <w:bCs/>
                <w:u w:val="single"/>
              </w:rPr>
            </w:pPr>
            <w:sdt>
              <w:sdtPr>
                <w:rPr>
                  <w:rFonts w:cstheme="minorHAnsi"/>
                  <w:sz w:val="20"/>
                  <w:szCs w:val="20"/>
                </w:rPr>
                <w:id w:val="-12326176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53446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D20A3BD" w14:textId="12323471" w:rsidR="00234768" w:rsidRDefault="001E7F86" w:rsidP="009C6111">
            <w:pPr>
              <w:ind w:left="-11"/>
              <w:rPr>
                <w:rFonts w:cstheme="minorHAnsi"/>
                <w:b/>
                <w:bCs/>
                <w:u w:val="single"/>
              </w:rPr>
            </w:pPr>
            <w:sdt>
              <w:sdtPr>
                <w:rPr>
                  <w:rFonts w:cstheme="minorHAnsi"/>
                  <w:sz w:val="20"/>
                  <w:szCs w:val="20"/>
                </w:rPr>
                <w:id w:val="15541971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36841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366DFE" w14:textId="23B3F4AB" w:rsidR="00234768" w:rsidRDefault="001E7F86" w:rsidP="009C6111">
            <w:pPr>
              <w:ind w:left="-11"/>
              <w:rPr>
                <w:rFonts w:cstheme="minorHAnsi"/>
                <w:b/>
                <w:bCs/>
                <w:u w:val="single"/>
              </w:rPr>
            </w:pPr>
            <w:sdt>
              <w:sdtPr>
                <w:rPr>
                  <w:rFonts w:cstheme="minorHAnsi"/>
                  <w:sz w:val="20"/>
                  <w:szCs w:val="20"/>
                </w:rPr>
                <w:id w:val="135150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85543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266523" w14:textId="31539A82" w:rsidR="00234768" w:rsidRDefault="001E7F86" w:rsidP="009C6111">
            <w:pPr>
              <w:ind w:left="-11"/>
              <w:rPr>
                <w:rFonts w:cstheme="minorHAnsi"/>
                <w:b/>
                <w:bCs/>
                <w:u w:val="single"/>
              </w:rPr>
            </w:pPr>
            <w:sdt>
              <w:sdtPr>
                <w:rPr>
                  <w:rFonts w:cstheme="minorHAnsi"/>
                  <w:sz w:val="20"/>
                  <w:szCs w:val="20"/>
                </w:rPr>
                <w:id w:val="8842189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54116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02F4F1" w14:textId="026B5194" w:rsidR="00234768" w:rsidRDefault="001E7F86" w:rsidP="009C6111">
            <w:pPr>
              <w:ind w:left="-11"/>
              <w:rPr>
                <w:rFonts w:cstheme="minorHAnsi"/>
                <w:b/>
                <w:bCs/>
                <w:u w:val="single"/>
              </w:rPr>
            </w:pPr>
            <w:sdt>
              <w:sdtPr>
                <w:rPr>
                  <w:rFonts w:cstheme="minorHAnsi"/>
                  <w:sz w:val="20"/>
                  <w:szCs w:val="20"/>
                </w:rPr>
                <w:id w:val="7806917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47558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7B7388" w14:textId="7B5C043F" w:rsidR="00234768" w:rsidRDefault="001E7F86" w:rsidP="009C6111">
            <w:pPr>
              <w:ind w:left="-11"/>
              <w:rPr>
                <w:rFonts w:cstheme="minorHAnsi"/>
                <w:b/>
                <w:bCs/>
                <w:u w:val="single"/>
              </w:rPr>
            </w:pPr>
            <w:sdt>
              <w:sdtPr>
                <w:rPr>
                  <w:rFonts w:cstheme="minorHAnsi"/>
                  <w:sz w:val="20"/>
                  <w:szCs w:val="20"/>
                </w:rPr>
                <w:id w:val="16495592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524907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0BE1CE" w14:textId="3A7CDB03" w:rsidR="00234768" w:rsidRDefault="001E7F86" w:rsidP="009C6111">
            <w:pPr>
              <w:ind w:left="-11"/>
              <w:rPr>
                <w:rFonts w:cstheme="minorHAnsi"/>
                <w:b/>
                <w:bCs/>
                <w:u w:val="single"/>
              </w:rPr>
            </w:pPr>
            <w:sdt>
              <w:sdtPr>
                <w:rPr>
                  <w:rFonts w:cstheme="minorHAnsi"/>
                  <w:sz w:val="20"/>
                  <w:szCs w:val="20"/>
                </w:rPr>
                <w:id w:val="4587667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85333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E2548E" w14:textId="16CE4F55" w:rsidR="00234768" w:rsidRDefault="001E7F86" w:rsidP="009C6111">
            <w:pPr>
              <w:ind w:left="-11"/>
              <w:rPr>
                <w:rFonts w:cstheme="minorHAnsi"/>
                <w:b/>
                <w:bCs/>
                <w:u w:val="single"/>
              </w:rPr>
            </w:pPr>
            <w:sdt>
              <w:sdtPr>
                <w:rPr>
                  <w:rFonts w:cstheme="minorHAnsi"/>
                  <w:sz w:val="20"/>
                  <w:szCs w:val="20"/>
                </w:rPr>
                <w:id w:val="-7980684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1377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9D2B8AF" w14:textId="1C1823B3" w:rsidR="00234768" w:rsidRDefault="001E7F86" w:rsidP="009C6111">
            <w:pPr>
              <w:ind w:left="-11"/>
              <w:rPr>
                <w:rFonts w:cstheme="minorHAnsi"/>
                <w:b/>
                <w:bCs/>
                <w:u w:val="single"/>
              </w:rPr>
            </w:pPr>
            <w:sdt>
              <w:sdtPr>
                <w:rPr>
                  <w:rFonts w:cstheme="minorHAnsi"/>
                  <w:sz w:val="20"/>
                  <w:szCs w:val="20"/>
                </w:rPr>
                <w:id w:val="-8850289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85779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403D708" w14:textId="4E17E6B8" w:rsidR="00234768" w:rsidRDefault="001E7F86" w:rsidP="009C6111">
            <w:pPr>
              <w:ind w:left="-11"/>
              <w:rPr>
                <w:rFonts w:cstheme="minorHAnsi"/>
                <w:b/>
                <w:bCs/>
                <w:u w:val="single"/>
              </w:rPr>
            </w:pPr>
            <w:sdt>
              <w:sdtPr>
                <w:rPr>
                  <w:rFonts w:cstheme="minorHAnsi"/>
                  <w:sz w:val="20"/>
                  <w:szCs w:val="20"/>
                </w:rPr>
                <w:id w:val="-13955741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1982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5D365B" w14:textId="2E5DC173" w:rsidR="00234768" w:rsidRDefault="001E7F86" w:rsidP="009C6111">
            <w:pPr>
              <w:ind w:left="-11"/>
              <w:rPr>
                <w:rFonts w:cstheme="minorHAnsi"/>
                <w:b/>
                <w:bCs/>
                <w:u w:val="single"/>
              </w:rPr>
            </w:pPr>
            <w:sdt>
              <w:sdtPr>
                <w:rPr>
                  <w:rFonts w:cstheme="minorHAnsi"/>
                  <w:sz w:val="20"/>
                  <w:szCs w:val="20"/>
                </w:rPr>
                <w:id w:val="2732950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098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CFB22FD" w14:textId="100A2FEA" w:rsidR="00234768" w:rsidRDefault="001E7F86" w:rsidP="009C6111">
            <w:pPr>
              <w:ind w:left="-11"/>
              <w:rPr>
                <w:rFonts w:cstheme="minorHAnsi"/>
                <w:b/>
                <w:bCs/>
                <w:u w:val="single"/>
              </w:rPr>
            </w:pPr>
            <w:sdt>
              <w:sdtPr>
                <w:rPr>
                  <w:rFonts w:cstheme="minorHAnsi"/>
                  <w:sz w:val="20"/>
                  <w:szCs w:val="20"/>
                </w:rPr>
                <w:id w:val="8839865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7498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65086608"/>
            <w:placeholder>
              <w:docPart w:val="91C8DDD847F0476092E0DD53798322D8"/>
            </w:placeholder>
            <w:showingPlcHdr/>
          </w:sdtPr>
          <w:sdtEndPr/>
          <w:sdtContent>
            <w:tc>
              <w:tcPr>
                <w:tcW w:w="1158" w:type="dxa"/>
                <w:vAlign w:val="center"/>
              </w:tcPr>
              <w:p w14:paraId="297A2D43" w14:textId="0636676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10377153"/>
            <w:placeholder>
              <w:docPart w:val="E841BFD10B9C46B1893FEE956CC67C05"/>
            </w:placeholder>
            <w:showingPlcHdr/>
          </w:sdtPr>
          <w:sdtEndPr/>
          <w:sdtContent>
            <w:tc>
              <w:tcPr>
                <w:tcW w:w="2270" w:type="dxa"/>
                <w:vAlign w:val="center"/>
              </w:tcPr>
              <w:p w14:paraId="4F2725A7" w14:textId="53C4C089" w:rsidR="00234768" w:rsidRDefault="00234768" w:rsidP="00234768">
                <w:pPr>
                  <w:rPr>
                    <w:rFonts w:cstheme="minorHAnsi"/>
                    <w:b/>
                    <w:bCs/>
                    <w:u w:val="single"/>
                  </w:rPr>
                </w:pPr>
                <w:r>
                  <w:rPr>
                    <w:rStyle w:val="PlaceholderText"/>
                  </w:rPr>
                  <w:t>Total Reviewed</w:t>
                </w:r>
              </w:p>
            </w:tc>
          </w:sdtContent>
        </w:sdt>
      </w:tr>
      <w:tr w:rsidR="00C2258B" w14:paraId="0A5D17E0" w14:textId="77777777" w:rsidTr="009C6111">
        <w:trPr>
          <w:cantSplit/>
        </w:trPr>
        <w:tc>
          <w:tcPr>
            <w:tcW w:w="19440" w:type="dxa"/>
            <w:gridSpan w:val="23"/>
            <w:vAlign w:val="center"/>
          </w:tcPr>
          <w:p w14:paraId="743AAF1E" w14:textId="6C51F435" w:rsidR="00C2258B" w:rsidRDefault="00C2258B"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360C83" w14:paraId="6BC16D1E" w14:textId="77777777" w:rsidTr="009C6111">
        <w:trPr>
          <w:cantSplit/>
        </w:trPr>
        <w:tc>
          <w:tcPr>
            <w:tcW w:w="4312" w:type="dxa"/>
            <w:shd w:val="clear" w:color="auto" w:fill="E5EAF6"/>
            <w:vAlign w:val="center"/>
          </w:tcPr>
          <w:p w14:paraId="0EF995B9" w14:textId="77777777" w:rsidR="00234768" w:rsidRPr="0045038E" w:rsidRDefault="00234768" w:rsidP="00234768">
            <w:pPr>
              <w:rPr>
                <w:sz w:val="12"/>
                <w:szCs w:val="12"/>
              </w:rPr>
            </w:pPr>
          </w:p>
          <w:p w14:paraId="2577C0C2" w14:textId="77777777" w:rsidR="00234768" w:rsidRPr="001911E8" w:rsidRDefault="001E7F86" w:rsidP="00234768">
            <w:pPr>
              <w:rPr>
                <w:rFonts w:cstheme="minorHAnsi"/>
                <w:b/>
                <w:bCs/>
              </w:rPr>
            </w:pPr>
            <w:hyperlink w:anchor="Med8E1" w:tooltip="Click to See Full Standard" w:history="1">
              <w:r w:rsidR="00234768" w:rsidRPr="0000340D">
                <w:rPr>
                  <w:rStyle w:val="Hyperlink"/>
                  <w:rFonts w:cstheme="minorHAnsi"/>
                  <w:b/>
                  <w:bCs/>
                </w:rPr>
                <w:t>8-E-1</w:t>
              </w:r>
            </w:hyperlink>
            <w:r w:rsidR="00234768" w:rsidRPr="00534738">
              <w:t xml:space="preserve"> </w:t>
            </w:r>
            <w:r w:rsidR="00234768">
              <w:t xml:space="preserve">  </w:t>
            </w:r>
            <w:r w:rsidR="00234768" w:rsidRPr="00CC680C">
              <w:rPr>
                <w:i/>
                <w:iCs/>
              </w:rPr>
              <w:t>A, B, C-M, C</w:t>
            </w:r>
          </w:p>
          <w:p w14:paraId="17FF8B01" w14:textId="7E2AA412" w:rsidR="00234768" w:rsidRPr="00D731C6" w:rsidRDefault="00234768" w:rsidP="00234768">
            <w:pPr>
              <w:rPr>
                <w:rFonts w:cstheme="minorHAnsi"/>
              </w:rPr>
            </w:pPr>
            <w:r w:rsidRPr="00945EAC">
              <w:rPr>
                <w:rFonts w:cstheme="minorHAnsi"/>
              </w:rPr>
              <w:t>Laboratory, pathology, radiology, consultation, and treating physician reports are kept in the medical record.</w:t>
            </w:r>
          </w:p>
        </w:tc>
        <w:tc>
          <w:tcPr>
            <w:tcW w:w="585" w:type="dxa"/>
            <w:shd w:val="clear" w:color="auto" w:fill="E5EAF6"/>
            <w:vAlign w:val="center"/>
          </w:tcPr>
          <w:p w14:paraId="418469C6" w14:textId="41AE3349" w:rsidR="00234768" w:rsidRDefault="001E7F86" w:rsidP="009C6111">
            <w:pPr>
              <w:ind w:left="-11"/>
              <w:rPr>
                <w:rFonts w:cstheme="minorHAnsi"/>
                <w:b/>
                <w:bCs/>
                <w:u w:val="single"/>
              </w:rPr>
            </w:pPr>
            <w:sdt>
              <w:sdtPr>
                <w:rPr>
                  <w:rFonts w:cstheme="minorHAnsi"/>
                  <w:sz w:val="20"/>
                  <w:szCs w:val="20"/>
                </w:rPr>
                <w:id w:val="91089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2886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DAA48E" w14:textId="2A681D2A" w:rsidR="00234768" w:rsidRDefault="001E7F86" w:rsidP="009C6111">
            <w:pPr>
              <w:ind w:left="-11"/>
              <w:rPr>
                <w:rFonts w:cstheme="minorHAnsi"/>
                <w:b/>
                <w:bCs/>
                <w:u w:val="single"/>
              </w:rPr>
            </w:pPr>
            <w:sdt>
              <w:sdtPr>
                <w:rPr>
                  <w:rFonts w:cstheme="minorHAnsi"/>
                  <w:sz w:val="20"/>
                  <w:szCs w:val="20"/>
                </w:rPr>
                <w:id w:val="17594829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32521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1E783F9" w14:textId="56085557" w:rsidR="00234768" w:rsidRDefault="001E7F86" w:rsidP="009C6111">
            <w:pPr>
              <w:ind w:left="-11"/>
              <w:rPr>
                <w:rFonts w:cstheme="minorHAnsi"/>
                <w:b/>
                <w:bCs/>
                <w:u w:val="single"/>
              </w:rPr>
            </w:pPr>
            <w:sdt>
              <w:sdtPr>
                <w:rPr>
                  <w:rFonts w:cstheme="minorHAnsi"/>
                  <w:sz w:val="20"/>
                  <w:szCs w:val="20"/>
                </w:rPr>
                <w:id w:val="7047592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68087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BEBDA0" w14:textId="289CB960" w:rsidR="00234768" w:rsidRDefault="001E7F86" w:rsidP="009C6111">
            <w:pPr>
              <w:ind w:left="-11"/>
              <w:rPr>
                <w:rFonts w:cstheme="minorHAnsi"/>
                <w:b/>
                <w:bCs/>
                <w:u w:val="single"/>
              </w:rPr>
            </w:pPr>
            <w:sdt>
              <w:sdtPr>
                <w:rPr>
                  <w:rFonts w:cstheme="minorHAnsi"/>
                  <w:sz w:val="20"/>
                  <w:szCs w:val="20"/>
                </w:rPr>
                <w:id w:val="-6294850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93470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7D789E" w14:textId="5A56C8D4" w:rsidR="00234768" w:rsidRDefault="001E7F86" w:rsidP="009C6111">
            <w:pPr>
              <w:ind w:left="-11"/>
              <w:rPr>
                <w:rFonts w:cstheme="minorHAnsi"/>
                <w:b/>
                <w:bCs/>
                <w:u w:val="single"/>
              </w:rPr>
            </w:pPr>
            <w:sdt>
              <w:sdtPr>
                <w:rPr>
                  <w:rFonts w:cstheme="minorHAnsi"/>
                  <w:sz w:val="20"/>
                  <w:szCs w:val="20"/>
                </w:rPr>
                <w:id w:val="8779767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10559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8928E8" w14:textId="30B3F2F5" w:rsidR="00234768" w:rsidRDefault="001E7F86" w:rsidP="009C6111">
            <w:pPr>
              <w:ind w:left="-11"/>
              <w:rPr>
                <w:rFonts w:cstheme="minorHAnsi"/>
                <w:b/>
                <w:bCs/>
                <w:u w:val="single"/>
              </w:rPr>
            </w:pPr>
            <w:sdt>
              <w:sdtPr>
                <w:rPr>
                  <w:rFonts w:cstheme="minorHAnsi"/>
                  <w:sz w:val="20"/>
                  <w:szCs w:val="20"/>
                </w:rPr>
                <w:id w:val="-15204601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78768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DF30826" w14:textId="5BBAFA42" w:rsidR="00234768" w:rsidRDefault="001E7F86" w:rsidP="009C6111">
            <w:pPr>
              <w:ind w:left="-11"/>
              <w:rPr>
                <w:rFonts w:cstheme="minorHAnsi"/>
                <w:b/>
                <w:bCs/>
                <w:u w:val="single"/>
              </w:rPr>
            </w:pPr>
            <w:sdt>
              <w:sdtPr>
                <w:rPr>
                  <w:rFonts w:cstheme="minorHAnsi"/>
                  <w:sz w:val="20"/>
                  <w:szCs w:val="20"/>
                </w:rPr>
                <w:id w:val="-1610099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5302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8C78AA" w14:textId="4AA7AB7B" w:rsidR="00234768" w:rsidRDefault="001E7F86" w:rsidP="009C6111">
            <w:pPr>
              <w:ind w:left="-11"/>
              <w:rPr>
                <w:rFonts w:cstheme="minorHAnsi"/>
                <w:b/>
                <w:bCs/>
                <w:u w:val="single"/>
              </w:rPr>
            </w:pPr>
            <w:sdt>
              <w:sdtPr>
                <w:rPr>
                  <w:rFonts w:cstheme="minorHAnsi"/>
                  <w:sz w:val="20"/>
                  <w:szCs w:val="20"/>
                </w:rPr>
                <w:id w:val="-6765713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9381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AFDE9F3" w14:textId="4521483B" w:rsidR="00234768" w:rsidRDefault="001E7F86" w:rsidP="009C6111">
            <w:pPr>
              <w:ind w:left="-11"/>
              <w:rPr>
                <w:rFonts w:cstheme="minorHAnsi"/>
                <w:b/>
                <w:bCs/>
                <w:u w:val="single"/>
              </w:rPr>
            </w:pPr>
            <w:sdt>
              <w:sdtPr>
                <w:rPr>
                  <w:rFonts w:cstheme="minorHAnsi"/>
                  <w:sz w:val="20"/>
                  <w:szCs w:val="20"/>
                </w:rPr>
                <w:id w:val="768119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95492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A04E11A" w14:textId="596CCBE1" w:rsidR="00234768" w:rsidRDefault="001E7F86" w:rsidP="009C6111">
            <w:pPr>
              <w:ind w:left="-11"/>
              <w:rPr>
                <w:rFonts w:cstheme="minorHAnsi"/>
                <w:b/>
                <w:bCs/>
                <w:u w:val="single"/>
              </w:rPr>
            </w:pPr>
            <w:sdt>
              <w:sdtPr>
                <w:rPr>
                  <w:rFonts w:cstheme="minorHAnsi"/>
                  <w:sz w:val="20"/>
                  <w:szCs w:val="20"/>
                </w:rPr>
                <w:id w:val="19489584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13890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3C6368" w14:textId="28F7D28B" w:rsidR="00234768" w:rsidRDefault="001E7F86" w:rsidP="009C6111">
            <w:pPr>
              <w:ind w:left="-11"/>
              <w:rPr>
                <w:rFonts w:cstheme="minorHAnsi"/>
                <w:b/>
                <w:bCs/>
                <w:u w:val="single"/>
              </w:rPr>
            </w:pPr>
            <w:sdt>
              <w:sdtPr>
                <w:rPr>
                  <w:rFonts w:cstheme="minorHAnsi"/>
                  <w:sz w:val="20"/>
                  <w:szCs w:val="20"/>
                </w:rPr>
                <w:id w:val="-10333446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42211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FBE7920" w14:textId="0A4096E6" w:rsidR="00234768" w:rsidRDefault="001E7F86" w:rsidP="009C6111">
            <w:pPr>
              <w:ind w:left="-11"/>
              <w:rPr>
                <w:rFonts w:cstheme="minorHAnsi"/>
                <w:b/>
                <w:bCs/>
                <w:u w:val="single"/>
              </w:rPr>
            </w:pPr>
            <w:sdt>
              <w:sdtPr>
                <w:rPr>
                  <w:rFonts w:cstheme="minorHAnsi"/>
                  <w:sz w:val="20"/>
                  <w:szCs w:val="20"/>
                </w:rPr>
                <w:id w:val="-21216010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87739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39B37D" w14:textId="628BC070" w:rsidR="00234768" w:rsidRDefault="001E7F86" w:rsidP="009C6111">
            <w:pPr>
              <w:ind w:left="-11"/>
              <w:rPr>
                <w:rFonts w:cstheme="minorHAnsi"/>
                <w:b/>
                <w:bCs/>
                <w:u w:val="single"/>
              </w:rPr>
            </w:pPr>
            <w:sdt>
              <w:sdtPr>
                <w:rPr>
                  <w:rFonts w:cstheme="minorHAnsi"/>
                  <w:sz w:val="20"/>
                  <w:szCs w:val="20"/>
                </w:rPr>
                <w:id w:val="10395525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90337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A7ADC9" w14:textId="624609D6" w:rsidR="00234768" w:rsidRDefault="001E7F86" w:rsidP="009C6111">
            <w:pPr>
              <w:ind w:left="-11"/>
              <w:rPr>
                <w:rFonts w:cstheme="minorHAnsi"/>
                <w:b/>
                <w:bCs/>
                <w:u w:val="single"/>
              </w:rPr>
            </w:pPr>
            <w:sdt>
              <w:sdtPr>
                <w:rPr>
                  <w:rFonts w:cstheme="minorHAnsi"/>
                  <w:sz w:val="20"/>
                  <w:szCs w:val="20"/>
                </w:rPr>
                <w:id w:val="13798253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14642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C2B6BB" w14:textId="1D5BAE3E" w:rsidR="00234768" w:rsidRDefault="001E7F86" w:rsidP="009C6111">
            <w:pPr>
              <w:ind w:left="-11"/>
              <w:rPr>
                <w:rFonts w:cstheme="minorHAnsi"/>
                <w:b/>
                <w:bCs/>
                <w:u w:val="single"/>
              </w:rPr>
            </w:pPr>
            <w:sdt>
              <w:sdtPr>
                <w:rPr>
                  <w:rFonts w:cstheme="minorHAnsi"/>
                  <w:sz w:val="20"/>
                  <w:szCs w:val="20"/>
                </w:rPr>
                <w:id w:val="20969766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74782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E92569" w14:textId="34C03A9E" w:rsidR="00234768" w:rsidRDefault="001E7F86" w:rsidP="009C6111">
            <w:pPr>
              <w:ind w:left="-11"/>
              <w:rPr>
                <w:rFonts w:cstheme="minorHAnsi"/>
                <w:b/>
                <w:bCs/>
                <w:u w:val="single"/>
              </w:rPr>
            </w:pPr>
            <w:sdt>
              <w:sdtPr>
                <w:rPr>
                  <w:rFonts w:cstheme="minorHAnsi"/>
                  <w:sz w:val="20"/>
                  <w:szCs w:val="20"/>
                </w:rPr>
                <w:id w:val="-18408506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91206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4D0231" w14:textId="103BC315" w:rsidR="00234768" w:rsidRDefault="001E7F86" w:rsidP="009C6111">
            <w:pPr>
              <w:ind w:left="-11"/>
              <w:rPr>
                <w:rFonts w:cstheme="minorHAnsi"/>
                <w:b/>
                <w:bCs/>
                <w:u w:val="single"/>
              </w:rPr>
            </w:pPr>
            <w:sdt>
              <w:sdtPr>
                <w:rPr>
                  <w:rFonts w:cstheme="minorHAnsi"/>
                  <w:sz w:val="20"/>
                  <w:szCs w:val="20"/>
                </w:rPr>
                <w:id w:val="-1041935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83112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59CB80" w14:textId="24F9517F" w:rsidR="00234768" w:rsidRDefault="001E7F86" w:rsidP="009C6111">
            <w:pPr>
              <w:ind w:left="-11"/>
              <w:rPr>
                <w:rFonts w:cstheme="minorHAnsi"/>
                <w:b/>
                <w:bCs/>
                <w:u w:val="single"/>
              </w:rPr>
            </w:pPr>
            <w:sdt>
              <w:sdtPr>
                <w:rPr>
                  <w:rFonts w:cstheme="minorHAnsi"/>
                  <w:sz w:val="20"/>
                  <w:szCs w:val="20"/>
                </w:rPr>
                <w:id w:val="13217677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294534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E09BBB" w14:textId="42C17D30" w:rsidR="00234768" w:rsidRDefault="001E7F86" w:rsidP="009C6111">
            <w:pPr>
              <w:ind w:left="-11"/>
              <w:rPr>
                <w:rFonts w:cstheme="minorHAnsi"/>
                <w:b/>
                <w:bCs/>
                <w:u w:val="single"/>
              </w:rPr>
            </w:pPr>
            <w:sdt>
              <w:sdtPr>
                <w:rPr>
                  <w:rFonts w:cstheme="minorHAnsi"/>
                  <w:sz w:val="20"/>
                  <w:szCs w:val="20"/>
                </w:rPr>
                <w:id w:val="17317217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0756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EC3318C" w14:textId="704912F6" w:rsidR="00234768" w:rsidRDefault="001E7F86" w:rsidP="009C6111">
            <w:pPr>
              <w:ind w:left="-11"/>
              <w:rPr>
                <w:rFonts w:cstheme="minorHAnsi"/>
                <w:b/>
                <w:bCs/>
                <w:u w:val="single"/>
              </w:rPr>
            </w:pPr>
            <w:sdt>
              <w:sdtPr>
                <w:rPr>
                  <w:rFonts w:cstheme="minorHAnsi"/>
                  <w:sz w:val="20"/>
                  <w:szCs w:val="20"/>
                </w:rPr>
                <w:id w:val="-4771469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00586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811292728"/>
            <w:placeholder>
              <w:docPart w:val="07162EF31781416484E219E02DFF6E75"/>
            </w:placeholder>
            <w:showingPlcHdr/>
          </w:sdtPr>
          <w:sdtEndPr/>
          <w:sdtContent>
            <w:tc>
              <w:tcPr>
                <w:tcW w:w="1158" w:type="dxa"/>
                <w:shd w:val="clear" w:color="auto" w:fill="E5EAF6"/>
                <w:vAlign w:val="center"/>
              </w:tcPr>
              <w:p w14:paraId="71508ED0" w14:textId="77777777"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434741725"/>
            <w:placeholder>
              <w:docPart w:val="87D345E5EBFF4D2EBC797222040F755B"/>
            </w:placeholder>
            <w:showingPlcHdr/>
          </w:sdtPr>
          <w:sdtEndPr/>
          <w:sdtContent>
            <w:tc>
              <w:tcPr>
                <w:tcW w:w="2270" w:type="dxa"/>
                <w:shd w:val="clear" w:color="auto" w:fill="E5EAF6"/>
                <w:vAlign w:val="center"/>
              </w:tcPr>
              <w:p w14:paraId="3A83C24A" w14:textId="77777777" w:rsidR="00234768" w:rsidRDefault="00234768" w:rsidP="00234768">
                <w:pPr>
                  <w:rPr>
                    <w:rFonts w:cstheme="minorHAnsi"/>
                    <w:b/>
                    <w:bCs/>
                    <w:u w:val="single"/>
                  </w:rPr>
                </w:pPr>
                <w:r>
                  <w:rPr>
                    <w:rStyle w:val="PlaceholderText"/>
                  </w:rPr>
                  <w:t>Total Reviewed</w:t>
                </w:r>
              </w:p>
            </w:tc>
          </w:sdtContent>
        </w:sdt>
      </w:tr>
      <w:tr w:rsidR="00A73C83" w14:paraId="425029C7" w14:textId="77777777" w:rsidTr="009C6111">
        <w:trPr>
          <w:cantSplit/>
        </w:trPr>
        <w:tc>
          <w:tcPr>
            <w:tcW w:w="19440" w:type="dxa"/>
            <w:gridSpan w:val="23"/>
            <w:shd w:val="clear" w:color="auto" w:fill="E5EAF6"/>
            <w:vAlign w:val="center"/>
          </w:tcPr>
          <w:p w14:paraId="768408BD" w14:textId="77777777" w:rsidR="00A73C83" w:rsidRDefault="00A73C83"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EndPr/>
              <w:sdtContent>
                <w:r>
                  <w:rPr>
                    <w:rStyle w:val="PlaceholderText"/>
                  </w:rPr>
                  <w:t>Enter comments for any deficiencies noted and/or any records where this standard may not be applicable.</w:t>
                </w:r>
              </w:sdtContent>
            </w:sdt>
          </w:p>
        </w:tc>
      </w:tr>
      <w:tr w:rsidR="00234768" w14:paraId="2447D260" w14:textId="77777777" w:rsidTr="009C6111">
        <w:trPr>
          <w:cantSplit/>
        </w:trPr>
        <w:tc>
          <w:tcPr>
            <w:tcW w:w="4312" w:type="dxa"/>
            <w:vAlign w:val="center"/>
          </w:tcPr>
          <w:p w14:paraId="0C0EECB3" w14:textId="77777777" w:rsidR="00234768" w:rsidRPr="0045038E" w:rsidRDefault="00234768" w:rsidP="00234768">
            <w:pPr>
              <w:rPr>
                <w:sz w:val="12"/>
                <w:szCs w:val="12"/>
              </w:rPr>
            </w:pPr>
          </w:p>
          <w:p w14:paraId="3F610182" w14:textId="77777777" w:rsidR="00234768" w:rsidRPr="001911E8" w:rsidRDefault="001E7F86" w:rsidP="00234768">
            <w:pPr>
              <w:rPr>
                <w:rFonts w:cstheme="minorHAnsi"/>
                <w:b/>
                <w:bCs/>
              </w:rPr>
            </w:pPr>
            <w:hyperlink w:anchor="Med8E2" w:tooltip="Click to See Full Standard" w:history="1">
              <w:r w:rsidR="00234768" w:rsidRPr="0000340D">
                <w:rPr>
                  <w:rStyle w:val="Hyperlink"/>
                  <w:rFonts w:cstheme="minorHAnsi"/>
                  <w:b/>
                  <w:bCs/>
                </w:rPr>
                <w:t>8-E-2</w:t>
              </w:r>
            </w:hyperlink>
            <w:r w:rsidR="00234768" w:rsidRPr="00534738">
              <w:t xml:space="preserve"> </w:t>
            </w:r>
            <w:r w:rsidR="00234768">
              <w:t xml:space="preserve">  </w:t>
            </w:r>
            <w:r w:rsidR="00234768" w:rsidRPr="00CC680C">
              <w:rPr>
                <w:i/>
                <w:iCs/>
              </w:rPr>
              <w:t>A, B, C-M, C</w:t>
            </w:r>
          </w:p>
          <w:p w14:paraId="7A05C0F4" w14:textId="0783BD9C" w:rsidR="00234768" w:rsidRPr="00D731C6" w:rsidRDefault="00234768" w:rsidP="00234768">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85" w:type="dxa"/>
            <w:vAlign w:val="center"/>
          </w:tcPr>
          <w:p w14:paraId="49C83E43" w14:textId="3A456661" w:rsidR="00234768" w:rsidRDefault="001E7F86" w:rsidP="009C6111">
            <w:pPr>
              <w:ind w:left="-11"/>
              <w:rPr>
                <w:rFonts w:cstheme="minorHAnsi"/>
                <w:b/>
                <w:bCs/>
                <w:u w:val="single"/>
              </w:rPr>
            </w:pPr>
            <w:sdt>
              <w:sdtPr>
                <w:rPr>
                  <w:rFonts w:cstheme="minorHAnsi"/>
                  <w:sz w:val="20"/>
                  <w:szCs w:val="20"/>
                </w:rPr>
                <w:id w:val="-16007914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93468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209604A" w14:textId="07DC60D9" w:rsidR="00234768" w:rsidRDefault="001E7F86" w:rsidP="009C6111">
            <w:pPr>
              <w:ind w:left="-11"/>
              <w:rPr>
                <w:rFonts w:cstheme="minorHAnsi"/>
                <w:b/>
                <w:bCs/>
                <w:u w:val="single"/>
              </w:rPr>
            </w:pPr>
            <w:sdt>
              <w:sdtPr>
                <w:rPr>
                  <w:rFonts w:cstheme="minorHAnsi"/>
                  <w:sz w:val="20"/>
                  <w:szCs w:val="20"/>
                </w:rPr>
                <w:id w:val="8247152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7441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CBFC974" w14:textId="76A7D0C0" w:rsidR="00234768" w:rsidRDefault="001E7F86" w:rsidP="009C6111">
            <w:pPr>
              <w:ind w:left="-11"/>
              <w:rPr>
                <w:rFonts w:cstheme="minorHAnsi"/>
                <w:b/>
                <w:bCs/>
                <w:u w:val="single"/>
              </w:rPr>
            </w:pPr>
            <w:sdt>
              <w:sdtPr>
                <w:rPr>
                  <w:rFonts w:cstheme="minorHAnsi"/>
                  <w:sz w:val="20"/>
                  <w:szCs w:val="20"/>
                </w:rPr>
                <w:id w:val="16960388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08045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4A0476C" w14:textId="79A4E452" w:rsidR="00234768" w:rsidRDefault="001E7F86" w:rsidP="009C6111">
            <w:pPr>
              <w:ind w:left="-11"/>
              <w:rPr>
                <w:rFonts w:cstheme="minorHAnsi"/>
                <w:b/>
                <w:bCs/>
                <w:u w:val="single"/>
              </w:rPr>
            </w:pPr>
            <w:sdt>
              <w:sdtPr>
                <w:rPr>
                  <w:rFonts w:cstheme="minorHAnsi"/>
                  <w:sz w:val="20"/>
                  <w:szCs w:val="20"/>
                </w:rPr>
                <w:id w:val="-8245187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21668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3E0E3BC" w14:textId="420BDDED" w:rsidR="00234768" w:rsidRDefault="001E7F86" w:rsidP="009C6111">
            <w:pPr>
              <w:ind w:left="-11"/>
              <w:rPr>
                <w:rFonts w:cstheme="minorHAnsi"/>
                <w:b/>
                <w:bCs/>
                <w:u w:val="single"/>
              </w:rPr>
            </w:pPr>
            <w:sdt>
              <w:sdtPr>
                <w:rPr>
                  <w:rFonts w:cstheme="minorHAnsi"/>
                  <w:sz w:val="20"/>
                  <w:szCs w:val="20"/>
                </w:rPr>
                <w:id w:val="5625303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81098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58D738B" w14:textId="6CE5098F" w:rsidR="00234768" w:rsidRDefault="001E7F86" w:rsidP="009C6111">
            <w:pPr>
              <w:ind w:left="-11"/>
              <w:rPr>
                <w:rFonts w:cstheme="minorHAnsi"/>
                <w:b/>
                <w:bCs/>
                <w:u w:val="single"/>
              </w:rPr>
            </w:pPr>
            <w:sdt>
              <w:sdtPr>
                <w:rPr>
                  <w:rFonts w:cstheme="minorHAnsi"/>
                  <w:sz w:val="20"/>
                  <w:szCs w:val="20"/>
                </w:rPr>
                <w:id w:val="14613909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75004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E9689F1" w14:textId="6B6345BD" w:rsidR="00234768" w:rsidRDefault="001E7F86" w:rsidP="009C6111">
            <w:pPr>
              <w:ind w:left="-11"/>
              <w:rPr>
                <w:rFonts w:cstheme="minorHAnsi"/>
                <w:b/>
                <w:bCs/>
                <w:u w:val="single"/>
              </w:rPr>
            </w:pPr>
            <w:sdt>
              <w:sdtPr>
                <w:rPr>
                  <w:rFonts w:cstheme="minorHAnsi"/>
                  <w:sz w:val="20"/>
                  <w:szCs w:val="20"/>
                </w:rPr>
                <w:id w:val="-10707342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37086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036B281" w14:textId="40D349BD" w:rsidR="00234768" w:rsidRDefault="001E7F86" w:rsidP="009C6111">
            <w:pPr>
              <w:ind w:left="-11"/>
              <w:rPr>
                <w:rFonts w:cstheme="minorHAnsi"/>
                <w:b/>
                <w:bCs/>
                <w:u w:val="single"/>
              </w:rPr>
            </w:pPr>
            <w:sdt>
              <w:sdtPr>
                <w:rPr>
                  <w:rFonts w:cstheme="minorHAnsi"/>
                  <w:sz w:val="20"/>
                  <w:szCs w:val="20"/>
                </w:rPr>
                <w:id w:val="15484115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19650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6AAB12" w14:textId="2195C798" w:rsidR="00234768" w:rsidRDefault="001E7F86" w:rsidP="009C6111">
            <w:pPr>
              <w:ind w:left="-11"/>
              <w:rPr>
                <w:rFonts w:cstheme="minorHAnsi"/>
                <w:b/>
                <w:bCs/>
                <w:u w:val="single"/>
              </w:rPr>
            </w:pPr>
            <w:sdt>
              <w:sdtPr>
                <w:rPr>
                  <w:rFonts w:cstheme="minorHAnsi"/>
                  <w:sz w:val="20"/>
                  <w:szCs w:val="20"/>
                </w:rPr>
                <w:id w:val="-5099873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77081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031B1D4" w14:textId="6552BB1A" w:rsidR="00234768" w:rsidRDefault="001E7F86" w:rsidP="009C6111">
            <w:pPr>
              <w:ind w:left="-11"/>
              <w:rPr>
                <w:rFonts w:cstheme="minorHAnsi"/>
                <w:b/>
                <w:bCs/>
                <w:u w:val="single"/>
              </w:rPr>
            </w:pPr>
            <w:sdt>
              <w:sdtPr>
                <w:rPr>
                  <w:rFonts w:cstheme="minorHAnsi"/>
                  <w:sz w:val="20"/>
                  <w:szCs w:val="20"/>
                </w:rPr>
                <w:id w:val="1356618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0424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7FBD2C" w14:textId="0EBC9AE4" w:rsidR="00234768" w:rsidRDefault="001E7F86" w:rsidP="009C6111">
            <w:pPr>
              <w:ind w:left="-11"/>
              <w:rPr>
                <w:rFonts w:cstheme="minorHAnsi"/>
                <w:b/>
                <w:bCs/>
                <w:u w:val="single"/>
              </w:rPr>
            </w:pPr>
            <w:sdt>
              <w:sdtPr>
                <w:rPr>
                  <w:rFonts w:cstheme="minorHAnsi"/>
                  <w:sz w:val="20"/>
                  <w:szCs w:val="20"/>
                </w:rPr>
                <w:id w:val="8196213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1943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88932CE" w14:textId="6B8B1C1D" w:rsidR="00234768" w:rsidRDefault="001E7F86" w:rsidP="009C6111">
            <w:pPr>
              <w:ind w:left="-11"/>
              <w:rPr>
                <w:rFonts w:cstheme="minorHAnsi"/>
                <w:b/>
                <w:bCs/>
                <w:u w:val="single"/>
              </w:rPr>
            </w:pPr>
            <w:sdt>
              <w:sdtPr>
                <w:rPr>
                  <w:rFonts w:cstheme="minorHAnsi"/>
                  <w:sz w:val="20"/>
                  <w:szCs w:val="20"/>
                </w:rPr>
                <w:id w:val="13518375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67762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6EB8F1" w14:textId="5118AA51" w:rsidR="00234768" w:rsidRDefault="001E7F86" w:rsidP="009C6111">
            <w:pPr>
              <w:ind w:left="-11"/>
              <w:rPr>
                <w:rFonts w:cstheme="minorHAnsi"/>
                <w:b/>
                <w:bCs/>
                <w:u w:val="single"/>
              </w:rPr>
            </w:pPr>
            <w:sdt>
              <w:sdtPr>
                <w:rPr>
                  <w:rFonts w:cstheme="minorHAnsi"/>
                  <w:sz w:val="20"/>
                  <w:szCs w:val="20"/>
                </w:rPr>
                <w:id w:val="3228603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08768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B9C08E" w14:textId="6969775D" w:rsidR="00234768" w:rsidRDefault="001E7F86" w:rsidP="009C6111">
            <w:pPr>
              <w:ind w:left="-11"/>
              <w:rPr>
                <w:rFonts w:cstheme="minorHAnsi"/>
                <w:b/>
                <w:bCs/>
                <w:u w:val="single"/>
              </w:rPr>
            </w:pPr>
            <w:sdt>
              <w:sdtPr>
                <w:rPr>
                  <w:rFonts w:cstheme="minorHAnsi"/>
                  <w:sz w:val="20"/>
                  <w:szCs w:val="20"/>
                </w:rPr>
                <w:id w:val="-10858384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364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1CDA9B" w14:textId="0AB9BBF8" w:rsidR="00234768" w:rsidRDefault="001E7F86" w:rsidP="009C6111">
            <w:pPr>
              <w:ind w:left="-11"/>
              <w:rPr>
                <w:rFonts w:cstheme="minorHAnsi"/>
                <w:b/>
                <w:bCs/>
                <w:u w:val="single"/>
              </w:rPr>
            </w:pPr>
            <w:sdt>
              <w:sdtPr>
                <w:rPr>
                  <w:rFonts w:cstheme="minorHAnsi"/>
                  <w:sz w:val="20"/>
                  <w:szCs w:val="20"/>
                </w:rPr>
                <w:id w:val="-11975366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7061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FB500A" w14:textId="0AD33223" w:rsidR="00234768" w:rsidRDefault="001E7F86" w:rsidP="009C6111">
            <w:pPr>
              <w:ind w:left="-11"/>
              <w:rPr>
                <w:rFonts w:cstheme="minorHAnsi"/>
                <w:b/>
                <w:bCs/>
                <w:u w:val="single"/>
              </w:rPr>
            </w:pPr>
            <w:sdt>
              <w:sdtPr>
                <w:rPr>
                  <w:rFonts w:cstheme="minorHAnsi"/>
                  <w:sz w:val="20"/>
                  <w:szCs w:val="20"/>
                </w:rPr>
                <w:id w:val="-3866465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282970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23A6068" w14:textId="3C6AAA84" w:rsidR="00234768" w:rsidRDefault="001E7F86" w:rsidP="009C6111">
            <w:pPr>
              <w:ind w:left="-11"/>
              <w:rPr>
                <w:rFonts w:cstheme="minorHAnsi"/>
                <w:b/>
                <w:bCs/>
                <w:u w:val="single"/>
              </w:rPr>
            </w:pPr>
            <w:sdt>
              <w:sdtPr>
                <w:rPr>
                  <w:rFonts w:cstheme="minorHAnsi"/>
                  <w:sz w:val="20"/>
                  <w:szCs w:val="20"/>
                </w:rPr>
                <w:id w:val="-14886213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76129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914847" w14:textId="283E40FC" w:rsidR="00234768" w:rsidRDefault="001E7F86" w:rsidP="009C6111">
            <w:pPr>
              <w:ind w:left="-11"/>
              <w:rPr>
                <w:rFonts w:cstheme="minorHAnsi"/>
                <w:b/>
                <w:bCs/>
                <w:u w:val="single"/>
              </w:rPr>
            </w:pPr>
            <w:sdt>
              <w:sdtPr>
                <w:rPr>
                  <w:rFonts w:cstheme="minorHAnsi"/>
                  <w:sz w:val="20"/>
                  <w:szCs w:val="20"/>
                </w:rPr>
                <w:id w:val="-16008706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19748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8EA51B" w14:textId="35C40E5B" w:rsidR="00234768" w:rsidRDefault="001E7F86" w:rsidP="009C6111">
            <w:pPr>
              <w:ind w:left="-11"/>
              <w:rPr>
                <w:rFonts w:cstheme="minorHAnsi"/>
                <w:b/>
                <w:bCs/>
                <w:u w:val="single"/>
              </w:rPr>
            </w:pPr>
            <w:sdt>
              <w:sdtPr>
                <w:rPr>
                  <w:rFonts w:cstheme="minorHAnsi"/>
                  <w:sz w:val="20"/>
                  <w:szCs w:val="20"/>
                </w:rPr>
                <w:id w:val="-17507243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80897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60EA6E" w14:textId="5C76A1CE" w:rsidR="00234768" w:rsidRDefault="001E7F86" w:rsidP="009C6111">
            <w:pPr>
              <w:ind w:left="-11"/>
              <w:rPr>
                <w:rFonts w:cstheme="minorHAnsi"/>
                <w:b/>
                <w:bCs/>
                <w:u w:val="single"/>
              </w:rPr>
            </w:pPr>
            <w:sdt>
              <w:sdtPr>
                <w:rPr>
                  <w:rFonts w:cstheme="minorHAnsi"/>
                  <w:sz w:val="20"/>
                  <w:szCs w:val="20"/>
                </w:rPr>
                <w:id w:val="-18368441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53815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37240321"/>
            <w:placeholder>
              <w:docPart w:val="848924BD7D39462EA479573E895D52AF"/>
            </w:placeholder>
            <w:showingPlcHdr/>
          </w:sdtPr>
          <w:sdtEndPr/>
          <w:sdtContent>
            <w:tc>
              <w:tcPr>
                <w:tcW w:w="1158" w:type="dxa"/>
                <w:vAlign w:val="center"/>
              </w:tcPr>
              <w:p w14:paraId="540E4DD5" w14:textId="54025B1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503818473"/>
            <w:placeholder>
              <w:docPart w:val="6472E250CC8541ECB86F612473B19B42"/>
            </w:placeholder>
            <w:showingPlcHdr/>
          </w:sdtPr>
          <w:sdtEndPr/>
          <w:sdtContent>
            <w:tc>
              <w:tcPr>
                <w:tcW w:w="2270" w:type="dxa"/>
                <w:vAlign w:val="center"/>
              </w:tcPr>
              <w:p w14:paraId="43CCD658" w14:textId="6EAADCC6" w:rsidR="00234768" w:rsidRDefault="00234768" w:rsidP="00234768">
                <w:pPr>
                  <w:rPr>
                    <w:rFonts w:cstheme="minorHAnsi"/>
                    <w:b/>
                    <w:bCs/>
                    <w:u w:val="single"/>
                  </w:rPr>
                </w:pPr>
                <w:r>
                  <w:rPr>
                    <w:rStyle w:val="PlaceholderText"/>
                  </w:rPr>
                  <w:t>Total Reviewed</w:t>
                </w:r>
              </w:p>
            </w:tc>
          </w:sdtContent>
        </w:sdt>
      </w:tr>
      <w:tr w:rsidR="001421BC" w14:paraId="5940CF7B" w14:textId="77777777" w:rsidTr="009C6111">
        <w:trPr>
          <w:cantSplit/>
        </w:trPr>
        <w:tc>
          <w:tcPr>
            <w:tcW w:w="19440" w:type="dxa"/>
            <w:gridSpan w:val="23"/>
            <w:vAlign w:val="center"/>
          </w:tcPr>
          <w:p w14:paraId="765C9804" w14:textId="289EDD65" w:rsidR="001421BC" w:rsidRDefault="001421BC"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EndPr/>
              <w:sdtContent>
                <w:r>
                  <w:rPr>
                    <w:rStyle w:val="PlaceholderText"/>
                  </w:rPr>
                  <w:t>Enter comments for any deficiencies noted and/or any records where this standard may not be applicable.</w:t>
                </w:r>
              </w:sdtContent>
            </w:sdt>
          </w:p>
        </w:tc>
      </w:tr>
      <w:tr w:rsidR="00360C83" w14:paraId="1B5F326C" w14:textId="77777777" w:rsidTr="009C6111">
        <w:trPr>
          <w:cantSplit/>
        </w:trPr>
        <w:tc>
          <w:tcPr>
            <w:tcW w:w="4312" w:type="dxa"/>
            <w:shd w:val="clear" w:color="auto" w:fill="E5EAF6"/>
            <w:vAlign w:val="center"/>
          </w:tcPr>
          <w:p w14:paraId="65700AC0" w14:textId="77777777" w:rsidR="00234768" w:rsidRPr="0045038E" w:rsidRDefault="00234768" w:rsidP="00234768">
            <w:pPr>
              <w:rPr>
                <w:sz w:val="12"/>
                <w:szCs w:val="12"/>
              </w:rPr>
            </w:pPr>
          </w:p>
          <w:p w14:paraId="797E1867" w14:textId="1723C7CA" w:rsidR="00234768" w:rsidRPr="001911E8" w:rsidRDefault="001E7F86" w:rsidP="00234768">
            <w:pPr>
              <w:rPr>
                <w:rFonts w:cstheme="minorHAnsi"/>
                <w:b/>
                <w:bCs/>
              </w:rPr>
            </w:pPr>
            <w:hyperlink w:anchor="Med8E3" w:tooltip="Click to See Full Standard" w:history="1">
              <w:r w:rsidR="00234768" w:rsidRPr="0000340D">
                <w:rPr>
                  <w:rStyle w:val="Hyperlink"/>
                  <w:rFonts w:cstheme="minorHAnsi"/>
                  <w:b/>
                  <w:bCs/>
                </w:rPr>
                <w:t>8-E-3</w:t>
              </w:r>
            </w:hyperlink>
            <w:r w:rsidR="00234768" w:rsidRPr="00534738">
              <w:t xml:space="preserve"> </w:t>
            </w:r>
            <w:r w:rsidR="00234768">
              <w:t xml:space="preserve">  </w:t>
            </w:r>
            <w:r w:rsidR="00234768" w:rsidRPr="00CC680C">
              <w:rPr>
                <w:i/>
                <w:iCs/>
              </w:rPr>
              <w:t>A, B, C-M, C</w:t>
            </w:r>
          </w:p>
          <w:p w14:paraId="26648F9B" w14:textId="757B14A9" w:rsidR="00234768" w:rsidRPr="00D731C6" w:rsidRDefault="00234768" w:rsidP="00234768">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85" w:type="dxa"/>
            <w:shd w:val="clear" w:color="auto" w:fill="E5EAF6"/>
            <w:vAlign w:val="center"/>
          </w:tcPr>
          <w:p w14:paraId="7AE5F2B0" w14:textId="6F66BEC0" w:rsidR="00234768" w:rsidRDefault="001E7F86" w:rsidP="009C6111">
            <w:pPr>
              <w:ind w:left="-11"/>
              <w:rPr>
                <w:rFonts w:cstheme="minorHAnsi"/>
                <w:b/>
                <w:bCs/>
                <w:u w:val="single"/>
              </w:rPr>
            </w:pPr>
            <w:sdt>
              <w:sdtPr>
                <w:rPr>
                  <w:rFonts w:cstheme="minorHAnsi"/>
                  <w:sz w:val="20"/>
                  <w:szCs w:val="20"/>
                </w:rPr>
                <w:id w:val="-1283260049"/>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65026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9C51C8" w14:textId="1A4BFEEB" w:rsidR="00234768" w:rsidRDefault="001E7F86" w:rsidP="009C6111">
            <w:pPr>
              <w:ind w:left="-11"/>
              <w:rPr>
                <w:rFonts w:cstheme="minorHAnsi"/>
                <w:b/>
                <w:bCs/>
                <w:u w:val="single"/>
              </w:rPr>
            </w:pPr>
            <w:sdt>
              <w:sdtPr>
                <w:rPr>
                  <w:rFonts w:cstheme="minorHAnsi"/>
                  <w:sz w:val="20"/>
                  <w:szCs w:val="20"/>
                </w:rPr>
                <w:id w:val="-3860309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9178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FA4BA3" w14:textId="38AD96BB" w:rsidR="00234768" w:rsidRDefault="001E7F86" w:rsidP="009C6111">
            <w:pPr>
              <w:ind w:left="-11"/>
              <w:rPr>
                <w:rFonts w:cstheme="minorHAnsi"/>
                <w:b/>
                <w:bCs/>
                <w:u w:val="single"/>
              </w:rPr>
            </w:pPr>
            <w:sdt>
              <w:sdtPr>
                <w:rPr>
                  <w:rFonts w:cstheme="minorHAnsi"/>
                  <w:sz w:val="20"/>
                  <w:szCs w:val="20"/>
                </w:rPr>
                <w:id w:val="-11922136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69650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3467DC" w14:textId="694198D9" w:rsidR="00234768" w:rsidRDefault="001E7F86" w:rsidP="009C6111">
            <w:pPr>
              <w:ind w:left="-11"/>
              <w:rPr>
                <w:rFonts w:cstheme="minorHAnsi"/>
                <w:b/>
                <w:bCs/>
                <w:u w:val="single"/>
              </w:rPr>
            </w:pPr>
            <w:sdt>
              <w:sdtPr>
                <w:rPr>
                  <w:rFonts w:cstheme="minorHAnsi"/>
                  <w:sz w:val="20"/>
                  <w:szCs w:val="20"/>
                </w:rPr>
                <w:id w:val="-10414270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4934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812CE0" w14:textId="7F9F5923" w:rsidR="00234768" w:rsidRDefault="001E7F86" w:rsidP="009C6111">
            <w:pPr>
              <w:ind w:left="-11"/>
              <w:rPr>
                <w:rFonts w:cstheme="minorHAnsi"/>
                <w:b/>
                <w:bCs/>
                <w:u w:val="single"/>
              </w:rPr>
            </w:pPr>
            <w:sdt>
              <w:sdtPr>
                <w:rPr>
                  <w:rFonts w:cstheme="minorHAnsi"/>
                  <w:sz w:val="20"/>
                  <w:szCs w:val="20"/>
                </w:rPr>
                <w:id w:val="1673534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6223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A371ED" w14:textId="48ADEE25" w:rsidR="00234768" w:rsidRDefault="001E7F86" w:rsidP="009C6111">
            <w:pPr>
              <w:ind w:left="-11"/>
              <w:rPr>
                <w:rFonts w:cstheme="minorHAnsi"/>
                <w:b/>
                <w:bCs/>
                <w:u w:val="single"/>
              </w:rPr>
            </w:pPr>
            <w:sdt>
              <w:sdtPr>
                <w:rPr>
                  <w:rFonts w:cstheme="minorHAnsi"/>
                  <w:sz w:val="20"/>
                  <w:szCs w:val="20"/>
                </w:rPr>
                <w:id w:val="-8741532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8337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6568828" w14:textId="3CF05BC0" w:rsidR="00234768" w:rsidRDefault="001E7F86" w:rsidP="009C6111">
            <w:pPr>
              <w:ind w:left="-11"/>
              <w:rPr>
                <w:rFonts w:cstheme="minorHAnsi"/>
                <w:b/>
                <w:bCs/>
                <w:u w:val="single"/>
              </w:rPr>
            </w:pPr>
            <w:sdt>
              <w:sdtPr>
                <w:rPr>
                  <w:rFonts w:cstheme="minorHAnsi"/>
                  <w:sz w:val="20"/>
                  <w:szCs w:val="20"/>
                </w:rPr>
                <w:id w:val="19428742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09104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B2586C" w14:textId="47E9D9F1" w:rsidR="00234768" w:rsidRDefault="001E7F86" w:rsidP="009C6111">
            <w:pPr>
              <w:ind w:left="-11"/>
              <w:rPr>
                <w:rFonts w:cstheme="minorHAnsi"/>
                <w:b/>
                <w:bCs/>
                <w:u w:val="single"/>
              </w:rPr>
            </w:pPr>
            <w:sdt>
              <w:sdtPr>
                <w:rPr>
                  <w:rFonts w:cstheme="minorHAnsi"/>
                  <w:sz w:val="20"/>
                  <w:szCs w:val="20"/>
                </w:rPr>
                <w:id w:val="-14063765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29692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F704AB" w14:textId="36F00C74" w:rsidR="00234768" w:rsidRDefault="001E7F86" w:rsidP="009C6111">
            <w:pPr>
              <w:ind w:left="-11"/>
              <w:rPr>
                <w:rFonts w:cstheme="minorHAnsi"/>
                <w:b/>
                <w:bCs/>
                <w:u w:val="single"/>
              </w:rPr>
            </w:pPr>
            <w:sdt>
              <w:sdtPr>
                <w:rPr>
                  <w:rFonts w:cstheme="minorHAnsi"/>
                  <w:sz w:val="20"/>
                  <w:szCs w:val="20"/>
                </w:rPr>
                <w:id w:val="-2069715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65659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7B015D" w14:textId="4940EE23" w:rsidR="00234768" w:rsidRDefault="001E7F86" w:rsidP="009C6111">
            <w:pPr>
              <w:ind w:left="-11"/>
              <w:rPr>
                <w:rFonts w:cstheme="minorHAnsi"/>
                <w:b/>
                <w:bCs/>
                <w:u w:val="single"/>
              </w:rPr>
            </w:pPr>
            <w:sdt>
              <w:sdtPr>
                <w:rPr>
                  <w:rFonts w:cstheme="minorHAnsi"/>
                  <w:sz w:val="20"/>
                  <w:szCs w:val="20"/>
                </w:rPr>
                <w:id w:val="21467056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089127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F0468B" w14:textId="04187425" w:rsidR="00234768" w:rsidRDefault="001E7F86" w:rsidP="009C6111">
            <w:pPr>
              <w:ind w:left="-11"/>
              <w:rPr>
                <w:rFonts w:cstheme="minorHAnsi"/>
                <w:b/>
                <w:bCs/>
                <w:u w:val="single"/>
              </w:rPr>
            </w:pPr>
            <w:sdt>
              <w:sdtPr>
                <w:rPr>
                  <w:rFonts w:cstheme="minorHAnsi"/>
                  <w:sz w:val="20"/>
                  <w:szCs w:val="20"/>
                </w:rPr>
                <w:id w:val="11904176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5493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CCF22C8" w14:textId="7FAC5868" w:rsidR="00234768" w:rsidRDefault="001E7F86" w:rsidP="009C6111">
            <w:pPr>
              <w:ind w:left="-11"/>
              <w:rPr>
                <w:rFonts w:cstheme="minorHAnsi"/>
                <w:b/>
                <w:bCs/>
                <w:u w:val="single"/>
              </w:rPr>
            </w:pPr>
            <w:sdt>
              <w:sdtPr>
                <w:rPr>
                  <w:rFonts w:cstheme="minorHAnsi"/>
                  <w:sz w:val="20"/>
                  <w:szCs w:val="20"/>
                </w:rPr>
                <w:id w:val="-2310838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55962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7615CB" w14:textId="1DD548FA" w:rsidR="00234768" w:rsidRDefault="001E7F86" w:rsidP="009C6111">
            <w:pPr>
              <w:ind w:left="-11"/>
              <w:rPr>
                <w:rFonts w:cstheme="minorHAnsi"/>
                <w:b/>
                <w:bCs/>
                <w:u w:val="single"/>
              </w:rPr>
            </w:pPr>
            <w:sdt>
              <w:sdtPr>
                <w:rPr>
                  <w:rFonts w:cstheme="minorHAnsi"/>
                  <w:sz w:val="20"/>
                  <w:szCs w:val="20"/>
                </w:rPr>
                <w:id w:val="-14271900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86045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2EDCFE" w14:textId="03BC8930" w:rsidR="00234768" w:rsidRDefault="001E7F86" w:rsidP="009C6111">
            <w:pPr>
              <w:ind w:left="-11"/>
              <w:rPr>
                <w:rFonts w:cstheme="minorHAnsi"/>
                <w:b/>
                <w:bCs/>
                <w:u w:val="single"/>
              </w:rPr>
            </w:pPr>
            <w:sdt>
              <w:sdtPr>
                <w:rPr>
                  <w:rFonts w:cstheme="minorHAnsi"/>
                  <w:sz w:val="20"/>
                  <w:szCs w:val="20"/>
                </w:rPr>
                <w:id w:val="3848437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769344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E0EAB9" w14:textId="48804A94" w:rsidR="00234768" w:rsidRDefault="001E7F86" w:rsidP="009C6111">
            <w:pPr>
              <w:ind w:left="-11"/>
              <w:rPr>
                <w:rFonts w:cstheme="minorHAnsi"/>
                <w:b/>
                <w:bCs/>
                <w:u w:val="single"/>
              </w:rPr>
            </w:pPr>
            <w:sdt>
              <w:sdtPr>
                <w:rPr>
                  <w:rFonts w:cstheme="minorHAnsi"/>
                  <w:sz w:val="20"/>
                  <w:szCs w:val="20"/>
                </w:rPr>
                <w:id w:val="20649835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34945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9964A5" w14:textId="43A87739" w:rsidR="00234768" w:rsidRDefault="001E7F86" w:rsidP="009C6111">
            <w:pPr>
              <w:ind w:left="-11"/>
              <w:rPr>
                <w:rFonts w:cstheme="minorHAnsi"/>
                <w:b/>
                <w:bCs/>
                <w:u w:val="single"/>
              </w:rPr>
            </w:pPr>
            <w:sdt>
              <w:sdtPr>
                <w:rPr>
                  <w:rFonts w:cstheme="minorHAnsi"/>
                  <w:sz w:val="20"/>
                  <w:szCs w:val="20"/>
                </w:rPr>
                <w:id w:val="952199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80935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B6D294" w14:textId="69D4E203" w:rsidR="00234768" w:rsidRDefault="001E7F86" w:rsidP="009C6111">
            <w:pPr>
              <w:ind w:left="-11"/>
              <w:rPr>
                <w:rFonts w:cstheme="minorHAnsi"/>
                <w:b/>
                <w:bCs/>
                <w:u w:val="single"/>
              </w:rPr>
            </w:pPr>
            <w:sdt>
              <w:sdtPr>
                <w:rPr>
                  <w:rFonts w:cstheme="minorHAnsi"/>
                  <w:sz w:val="20"/>
                  <w:szCs w:val="20"/>
                </w:rPr>
                <w:id w:val="-7964489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7701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B950EB" w14:textId="6232E69C" w:rsidR="00234768" w:rsidRDefault="001E7F86" w:rsidP="009C6111">
            <w:pPr>
              <w:ind w:left="-11"/>
              <w:rPr>
                <w:rFonts w:cstheme="minorHAnsi"/>
                <w:b/>
                <w:bCs/>
                <w:u w:val="single"/>
              </w:rPr>
            </w:pPr>
            <w:sdt>
              <w:sdtPr>
                <w:rPr>
                  <w:rFonts w:cstheme="minorHAnsi"/>
                  <w:sz w:val="20"/>
                  <w:szCs w:val="20"/>
                </w:rPr>
                <w:id w:val="-17319127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29830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C623E23" w14:textId="5E2EDAFA" w:rsidR="00234768" w:rsidRDefault="001E7F86" w:rsidP="009C6111">
            <w:pPr>
              <w:ind w:left="-11"/>
              <w:rPr>
                <w:rFonts w:cstheme="minorHAnsi"/>
                <w:b/>
                <w:bCs/>
                <w:u w:val="single"/>
              </w:rPr>
            </w:pPr>
            <w:sdt>
              <w:sdtPr>
                <w:rPr>
                  <w:rFonts w:cstheme="minorHAnsi"/>
                  <w:sz w:val="20"/>
                  <w:szCs w:val="20"/>
                </w:rPr>
                <w:id w:val="1180777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9301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FF67471" w14:textId="7EBF97F7" w:rsidR="00234768" w:rsidRDefault="001E7F86" w:rsidP="009C6111">
            <w:pPr>
              <w:ind w:left="-11"/>
              <w:rPr>
                <w:rFonts w:cstheme="minorHAnsi"/>
                <w:b/>
                <w:bCs/>
                <w:u w:val="single"/>
              </w:rPr>
            </w:pPr>
            <w:sdt>
              <w:sdtPr>
                <w:rPr>
                  <w:rFonts w:cstheme="minorHAnsi"/>
                  <w:sz w:val="20"/>
                  <w:szCs w:val="20"/>
                </w:rPr>
                <w:id w:val="13439010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20220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924337418"/>
            <w:placeholder>
              <w:docPart w:val="A12679F46021454097B15150999A5024"/>
            </w:placeholder>
            <w:showingPlcHdr/>
          </w:sdtPr>
          <w:sdtEndPr/>
          <w:sdtContent>
            <w:tc>
              <w:tcPr>
                <w:tcW w:w="1158" w:type="dxa"/>
                <w:shd w:val="clear" w:color="auto" w:fill="E5EAF6"/>
                <w:vAlign w:val="center"/>
              </w:tcPr>
              <w:p w14:paraId="2CDE07F1" w14:textId="6DEAA24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15708331"/>
            <w:placeholder>
              <w:docPart w:val="C1F9E5F9161045DFAD8D9815D2C4E4A0"/>
            </w:placeholder>
            <w:showingPlcHdr/>
          </w:sdtPr>
          <w:sdtEndPr/>
          <w:sdtContent>
            <w:tc>
              <w:tcPr>
                <w:tcW w:w="2270" w:type="dxa"/>
                <w:shd w:val="clear" w:color="auto" w:fill="E5EAF6"/>
                <w:vAlign w:val="center"/>
              </w:tcPr>
              <w:p w14:paraId="5CE369D0" w14:textId="5E737570" w:rsidR="00234768" w:rsidRDefault="00234768" w:rsidP="00234768">
                <w:pPr>
                  <w:rPr>
                    <w:rFonts w:cstheme="minorHAnsi"/>
                    <w:b/>
                    <w:bCs/>
                    <w:u w:val="single"/>
                  </w:rPr>
                </w:pPr>
                <w:r>
                  <w:rPr>
                    <w:rStyle w:val="PlaceholderText"/>
                  </w:rPr>
                  <w:t>Total Reviewed</w:t>
                </w:r>
              </w:p>
            </w:tc>
          </w:sdtContent>
        </w:sdt>
      </w:tr>
      <w:tr w:rsidR="001421BC" w14:paraId="0EB2FC2F" w14:textId="77777777" w:rsidTr="00360C83">
        <w:trPr>
          <w:cantSplit/>
        </w:trPr>
        <w:tc>
          <w:tcPr>
            <w:tcW w:w="19440" w:type="dxa"/>
            <w:gridSpan w:val="23"/>
            <w:shd w:val="clear" w:color="auto" w:fill="E5EAF6"/>
          </w:tcPr>
          <w:p w14:paraId="012BF718" w14:textId="57689719"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EndPr/>
              <w:sdtContent>
                <w:r>
                  <w:rPr>
                    <w:rStyle w:val="PlaceholderText"/>
                  </w:rPr>
                  <w:t>Enter comments for any deficiencies noted and/or any records where this standard may not be applicable.</w:t>
                </w:r>
              </w:sdtContent>
            </w:sdt>
          </w:p>
        </w:tc>
      </w:tr>
      <w:tr w:rsidR="00DE39AC" w14:paraId="37268CBF" w14:textId="77777777" w:rsidTr="00806EF6">
        <w:trPr>
          <w:cantSplit/>
        </w:trPr>
        <w:tc>
          <w:tcPr>
            <w:tcW w:w="4312" w:type="dxa"/>
            <w:shd w:val="clear" w:color="auto" w:fill="E5EAF6"/>
            <w:vAlign w:val="center"/>
          </w:tcPr>
          <w:p w14:paraId="460E9CD2" w14:textId="77777777" w:rsidR="00DE39AC" w:rsidRPr="0045038E" w:rsidRDefault="00DE39AC" w:rsidP="00DE39AC">
            <w:pPr>
              <w:rPr>
                <w:sz w:val="12"/>
                <w:szCs w:val="12"/>
              </w:rPr>
            </w:pPr>
          </w:p>
          <w:p w14:paraId="7A8FFCD8" w14:textId="5C18CF06" w:rsidR="00DE39AC" w:rsidRPr="00347C11" w:rsidRDefault="001E7F86" w:rsidP="00DE39AC">
            <w:pPr>
              <w:rPr>
                <w:rFonts w:cstheme="minorHAnsi"/>
                <w:b/>
                <w:bCs/>
              </w:rPr>
            </w:pPr>
            <w:hyperlink w:anchor="Med8E4" w:tooltip="Click to See Full Standard" w:history="1">
              <w:r w:rsidR="00DE39AC" w:rsidRPr="0000340D">
                <w:rPr>
                  <w:rStyle w:val="Hyperlink"/>
                  <w:rFonts w:cstheme="minorHAnsi"/>
                  <w:b/>
                  <w:bCs/>
                </w:rPr>
                <w:t>8-E-4</w:t>
              </w:r>
            </w:hyperlink>
            <w:r w:rsidR="00DE39AC" w:rsidRPr="00534738">
              <w:t xml:space="preserve"> </w:t>
            </w:r>
            <w:r w:rsidR="00DE39AC">
              <w:t xml:space="preserve">  </w:t>
            </w:r>
            <w:bookmarkStart w:id="11" w:name="MedWorksheet5"/>
            <w:r w:rsidR="00DE39AC" w:rsidRPr="00CC680C">
              <w:rPr>
                <w:i/>
                <w:iCs/>
              </w:rPr>
              <w:t>A, B, C-M, C</w:t>
            </w:r>
          </w:p>
          <w:bookmarkEnd w:id="11"/>
          <w:p w14:paraId="00FDC3CC" w14:textId="19F6A916" w:rsidR="00DE39AC" w:rsidRPr="00D731C6" w:rsidRDefault="00DE39AC" w:rsidP="00DE39AC">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85" w:type="dxa"/>
            <w:shd w:val="clear" w:color="auto" w:fill="E5EAF6"/>
            <w:vAlign w:val="center"/>
          </w:tcPr>
          <w:p w14:paraId="224D2AAC" w14:textId="15D9511A" w:rsidR="00DE39AC" w:rsidRDefault="001E7F86" w:rsidP="009C6111">
            <w:pPr>
              <w:ind w:left="-96"/>
              <w:rPr>
                <w:rFonts w:cstheme="minorHAnsi"/>
                <w:b/>
                <w:bCs/>
                <w:u w:val="single"/>
              </w:rPr>
            </w:pPr>
            <w:sdt>
              <w:sdtPr>
                <w:rPr>
                  <w:rFonts w:cstheme="minorHAnsi"/>
                  <w:sz w:val="20"/>
                  <w:szCs w:val="20"/>
                </w:rPr>
                <w:id w:val="-41725332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800420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2436192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56ADFDB" w14:textId="22A155C6" w:rsidR="00DE39AC" w:rsidRDefault="001E7F86" w:rsidP="009C6111">
            <w:pPr>
              <w:ind w:left="-96"/>
              <w:rPr>
                <w:rFonts w:cstheme="minorHAnsi"/>
                <w:b/>
                <w:bCs/>
                <w:u w:val="single"/>
              </w:rPr>
            </w:pPr>
            <w:sdt>
              <w:sdtPr>
                <w:rPr>
                  <w:rFonts w:cstheme="minorHAnsi"/>
                  <w:sz w:val="20"/>
                  <w:szCs w:val="20"/>
                </w:rPr>
                <w:id w:val="-50398397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3846055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9440354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01A8B97" w14:textId="75A51B80" w:rsidR="00DE39AC" w:rsidRDefault="001E7F86" w:rsidP="009C6111">
            <w:pPr>
              <w:ind w:left="-96"/>
              <w:rPr>
                <w:rFonts w:cstheme="minorHAnsi"/>
                <w:b/>
                <w:bCs/>
                <w:u w:val="single"/>
              </w:rPr>
            </w:pPr>
            <w:sdt>
              <w:sdtPr>
                <w:rPr>
                  <w:rFonts w:cstheme="minorHAnsi"/>
                  <w:sz w:val="20"/>
                  <w:szCs w:val="20"/>
                </w:rPr>
                <w:id w:val="-582620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72091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95679544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456A1CCC" w14:textId="7AE99952" w:rsidR="00DE39AC" w:rsidRDefault="001E7F86" w:rsidP="009C6111">
            <w:pPr>
              <w:ind w:left="-96"/>
              <w:rPr>
                <w:rFonts w:cstheme="minorHAnsi"/>
                <w:b/>
                <w:bCs/>
                <w:u w:val="single"/>
              </w:rPr>
            </w:pPr>
            <w:sdt>
              <w:sdtPr>
                <w:rPr>
                  <w:rFonts w:cstheme="minorHAnsi"/>
                  <w:sz w:val="20"/>
                  <w:szCs w:val="20"/>
                </w:rPr>
                <w:id w:val="122017472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85660767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62149856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2DFA6CA" w14:textId="0569929D" w:rsidR="00DE39AC" w:rsidRDefault="001E7F86" w:rsidP="009C6111">
            <w:pPr>
              <w:ind w:left="-96"/>
              <w:rPr>
                <w:rFonts w:cstheme="minorHAnsi"/>
                <w:b/>
                <w:bCs/>
                <w:u w:val="single"/>
              </w:rPr>
            </w:pPr>
            <w:sdt>
              <w:sdtPr>
                <w:rPr>
                  <w:rFonts w:cstheme="minorHAnsi"/>
                  <w:sz w:val="20"/>
                  <w:szCs w:val="20"/>
                </w:rPr>
                <w:id w:val="-154227893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465345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6825824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290E3D58" w14:textId="0EFECF3F" w:rsidR="00DE39AC" w:rsidRDefault="001E7F86" w:rsidP="009C6111">
            <w:pPr>
              <w:ind w:left="-96"/>
              <w:rPr>
                <w:rFonts w:cstheme="minorHAnsi"/>
                <w:b/>
                <w:bCs/>
                <w:u w:val="single"/>
              </w:rPr>
            </w:pPr>
            <w:sdt>
              <w:sdtPr>
                <w:rPr>
                  <w:rFonts w:cstheme="minorHAnsi"/>
                  <w:sz w:val="20"/>
                  <w:szCs w:val="20"/>
                </w:rPr>
                <w:id w:val="-22213883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3807981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70532749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22542805" w14:textId="0AF78AA1" w:rsidR="00DE39AC" w:rsidRDefault="001E7F86" w:rsidP="009C6111">
            <w:pPr>
              <w:ind w:left="-96"/>
              <w:rPr>
                <w:rFonts w:cstheme="minorHAnsi"/>
                <w:b/>
                <w:bCs/>
                <w:u w:val="single"/>
              </w:rPr>
            </w:pPr>
            <w:sdt>
              <w:sdtPr>
                <w:rPr>
                  <w:rFonts w:cstheme="minorHAnsi"/>
                  <w:sz w:val="20"/>
                  <w:szCs w:val="20"/>
                </w:rPr>
                <w:id w:val="59112392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307551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7526123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190137F" w14:textId="030C4EFB" w:rsidR="00DE39AC" w:rsidRDefault="001E7F86" w:rsidP="009C6111">
            <w:pPr>
              <w:ind w:left="-96"/>
              <w:rPr>
                <w:rFonts w:cstheme="minorHAnsi"/>
                <w:b/>
                <w:bCs/>
                <w:u w:val="single"/>
              </w:rPr>
            </w:pPr>
            <w:sdt>
              <w:sdtPr>
                <w:rPr>
                  <w:rFonts w:cstheme="minorHAnsi"/>
                  <w:sz w:val="20"/>
                  <w:szCs w:val="20"/>
                </w:rPr>
                <w:id w:val="-207564521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128728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022825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5F48B425" w14:textId="055AA5A6" w:rsidR="00DE39AC" w:rsidRDefault="001E7F86" w:rsidP="009C6111">
            <w:pPr>
              <w:ind w:left="-96"/>
              <w:rPr>
                <w:rFonts w:cstheme="minorHAnsi"/>
                <w:b/>
                <w:bCs/>
                <w:u w:val="single"/>
              </w:rPr>
            </w:pPr>
            <w:sdt>
              <w:sdtPr>
                <w:rPr>
                  <w:rFonts w:cstheme="minorHAnsi"/>
                  <w:sz w:val="20"/>
                  <w:szCs w:val="20"/>
                </w:rPr>
                <w:id w:val="110800010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51460495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01596461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333D473" w14:textId="7799EFE7" w:rsidR="00DE39AC" w:rsidRDefault="001E7F86" w:rsidP="009C6111">
            <w:pPr>
              <w:ind w:left="-96"/>
              <w:rPr>
                <w:rFonts w:cstheme="minorHAnsi"/>
                <w:b/>
                <w:bCs/>
                <w:u w:val="single"/>
              </w:rPr>
            </w:pPr>
            <w:sdt>
              <w:sdtPr>
                <w:rPr>
                  <w:rFonts w:cstheme="minorHAnsi"/>
                  <w:sz w:val="20"/>
                  <w:szCs w:val="20"/>
                </w:rPr>
                <w:id w:val="-195840351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2551090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9499177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669ED8E" w14:textId="009ACEB9" w:rsidR="00DE39AC" w:rsidRDefault="001E7F86" w:rsidP="009C6111">
            <w:pPr>
              <w:ind w:left="-96"/>
              <w:rPr>
                <w:rFonts w:cstheme="minorHAnsi"/>
                <w:b/>
                <w:bCs/>
                <w:u w:val="single"/>
              </w:rPr>
            </w:pPr>
            <w:sdt>
              <w:sdtPr>
                <w:rPr>
                  <w:rFonts w:cstheme="minorHAnsi"/>
                  <w:sz w:val="20"/>
                  <w:szCs w:val="20"/>
                </w:rPr>
                <w:id w:val="-71311643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7300318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065569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58CB601D" w14:textId="595CF43F" w:rsidR="00DE39AC" w:rsidRDefault="001E7F86" w:rsidP="009C6111">
            <w:pPr>
              <w:ind w:left="-96"/>
              <w:rPr>
                <w:rFonts w:cstheme="minorHAnsi"/>
                <w:b/>
                <w:bCs/>
                <w:u w:val="single"/>
              </w:rPr>
            </w:pPr>
            <w:sdt>
              <w:sdtPr>
                <w:rPr>
                  <w:rFonts w:cstheme="minorHAnsi"/>
                  <w:sz w:val="20"/>
                  <w:szCs w:val="20"/>
                </w:rPr>
                <w:id w:val="-63734284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5129654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6849750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D332F4D" w14:textId="5C96ABA5" w:rsidR="00DE39AC" w:rsidRDefault="001E7F86" w:rsidP="009C6111">
            <w:pPr>
              <w:ind w:left="-96"/>
              <w:rPr>
                <w:rFonts w:cstheme="minorHAnsi"/>
                <w:b/>
                <w:bCs/>
                <w:u w:val="single"/>
              </w:rPr>
            </w:pPr>
            <w:sdt>
              <w:sdtPr>
                <w:rPr>
                  <w:rFonts w:cstheme="minorHAnsi"/>
                  <w:sz w:val="20"/>
                  <w:szCs w:val="20"/>
                </w:rPr>
                <w:id w:val="76658844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95340227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68937948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FAA4CA0" w14:textId="733C210B" w:rsidR="00DE39AC" w:rsidRDefault="001E7F86" w:rsidP="009C6111">
            <w:pPr>
              <w:ind w:left="-96"/>
              <w:rPr>
                <w:rFonts w:cstheme="minorHAnsi"/>
                <w:b/>
                <w:bCs/>
                <w:u w:val="single"/>
              </w:rPr>
            </w:pPr>
            <w:sdt>
              <w:sdtPr>
                <w:rPr>
                  <w:rFonts w:cstheme="minorHAnsi"/>
                  <w:sz w:val="20"/>
                  <w:szCs w:val="20"/>
                </w:rPr>
                <w:id w:val="56214461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8680807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1821846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434A840C" w14:textId="1DF95548" w:rsidR="00DE39AC" w:rsidRDefault="001E7F86" w:rsidP="009C6111">
            <w:pPr>
              <w:ind w:left="-96"/>
              <w:rPr>
                <w:rFonts w:cstheme="minorHAnsi"/>
                <w:b/>
                <w:bCs/>
                <w:u w:val="single"/>
              </w:rPr>
            </w:pPr>
            <w:sdt>
              <w:sdtPr>
                <w:rPr>
                  <w:rFonts w:cstheme="minorHAnsi"/>
                  <w:sz w:val="20"/>
                  <w:szCs w:val="20"/>
                </w:rPr>
                <w:id w:val="84297162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7429602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6921468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CB885D2" w14:textId="325EDA17" w:rsidR="00DE39AC" w:rsidRDefault="001E7F86" w:rsidP="009C6111">
            <w:pPr>
              <w:ind w:left="-96"/>
              <w:rPr>
                <w:rFonts w:cstheme="minorHAnsi"/>
                <w:b/>
                <w:bCs/>
                <w:u w:val="single"/>
              </w:rPr>
            </w:pPr>
            <w:sdt>
              <w:sdtPr>
                <w:rPr>
                  <w:rFonts w:cstheme="minorHAnsi"/>
                  <w:sz w:val="20"/>
                  <w:szCs w:val="20"/>
                </w:rPr>
                <w:id w:val="-3183429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706538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1678169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6DF28B60" w14:textId="115316CE" w:rsidR="00DE39AC" w:rsidRDefault="001E7F86" w:rsidP="009C6111">
            <w:pPr>
              <w:ind w:left="-96"/>
              <w:rPr>
                <w:rFonts w:cstheme="minorHAnsi"/>
                <w:b/>
                <w:bCs/>
                <w:u w:val="single"/>
              </w:rPr>
            </w:pPr>
            <w:sdt>
              <w:sdtPr>
                <w:rPr>
                  <w:rFonts w:cstheme="minorHAnsi"/>
                  <w:sz w:val="20"/>
                  <w:szCs w:val="20"/>
                </w:rPr>
                <w:id w:val="67953988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3071495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4624922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CD9C3A9" w14:textId="27950F0D" w:rsidR="00DE39AC" w:rsidRDefault="001E7F86" w:rsidP="009C6111">
            <w:pPr>
              <w:ind w:left="-96"/>
              <w:rPr>
                <w:rFonts w:cstheme="minorHAnsi"/>
                <w:b/>
                <w:bCs/>
                <w:u w:val="single"/>
              </w:rPr>
            </w:pPr>
            <w:sdt>
              <w:sdtPr>
                <w:rPr>
                  <w:rFonts w:cstheme="minorHAnsi"/>
                  <w:sz w:val="20"/>
                  <w:szCs w:val="20"/>
                </w:rPr>
                <w:id w:val="-16650846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58835544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0673870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933DF85" w14:textId="65C420C7" w:rsidR="00DE39AC" w:rsidRDefault="001E7F86" w:rsidP="009C6111">
            <w:pPr>
              <w:ind w:left="-96"/>
              <w:rPr>
                <w:rFonts w:cstheme="minorHAnsi"/>
                <w:b/>
                <w:bCs/>
                <w:u w:val="single"/>
              </w:rPr>
            </w:pPr>
            <w:sdt>
              <w:sdtPr>
                <w:rPr>
                  <w:rFonts w:cstheme="minorHAnsi"/>
                  <w:sz w:val="20"/>
                  <w:szCs w:val="20"/>
                </w:rPr>
                <w:id w:val="-5616484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7598404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1054645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612C2D6" w14:textId="07C61755" w:rsidR="00DE39AC" w:rsidRDefault="001E7F86" w:rsidP="009C6111">
            <w:pPr>
              <w:ind w:left="-96"/>
              <w:rPr>
                <w:rFonts w:cstheme="minorHAnsi"/>
                <w:b/>
                <w:bCs/>
                <w:u w:val="single"/>
              </w:rPr>
            </w:pPr>
            <w:sdt>
              <w:sdtPr>
                <w:rPr>
                  <w:rFonts w:cstheme="minorHAnsi"/>
                  <w:sz w:val="20"/>
                  <w:szCs w:val="20"/>
                </w:rPr>
                <w:id w:val="-90800458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7248253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4333338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sdt>
          <w:sdtPr>
            <w:rPr>
              <w:rFonts w:cstheme="minorHAnsi"/>
              <w:b/>
              <w:bCs/>
              <w:u w:val="single"/>
            </w:rPr>
            <w:id w:val="2009868895"/>
            <w:placeholder>
              <w:docPart w:val="230E1AD903C74C959A2F292817BB30E3"/>
            </w:placeholder>
            <w:showingPlcHdr/>
          </w:sdtPr>
          <w:sdtEndPr/>
          <w:sdtContent>
            <w:tc>
              <w:tcPr>
                <w:tcW w:w="1158" w:type="dxa"/>
                <w:shd w:val="clear" w:color="auto" w:fill="E5EAF6"/>
                <w:vAlign w:val="center"/>
              </w:tcPr>
              <w:p w14:paraId="48C97D8F" w14:textId="26B9B7C0" w:rsidR="00DE39AC" w:rsidRDefault="00DE39AC" w:rsidP="00DE39AC">
                <w:pPr>
                  <w:rPr>
                    <w:rFonts w:cstheme="minorHAnsi"/>
                    <w:b/>
                    <w:bCs/>
                    <w:u w:val="single"/>
                  </w:rPr>
                </w:pPr>
                <w:r>
                  <w:rPr>
                    <w:rStyle w:val="PlaceholderText"/>
                  </w:rPr>
                  <w:t># Deficient</w:t>
                </w:r>
              </w:p>
            </w:tc>
          </w:sdtContent>
        </w:sdt>
        <w:sdt>
          <w:sdtPr>
            <w:rPr>
              <w:rFonts w:cstheme="minorHAnsi"/>
              <w:b/>
              <w:bCs/>
              <w:u w:val="single"/>
            </w:rPr>
            <w:id w:val="-987009646"/>
            <w:placeholder>
              <w:docPart w:val="8EA727E24B544A84A6F563A53193F793"/>
            </w:placeholder>
            <w:showingPlcHdr/>
          </w:sdtPr>
          <w:sdtEndPr/>
          <w:sdtContent>
            <w:tc>
              <w:tcPr>
                <w:tcW w:w="2270" w:type="dxa"/>
                <w:shd w:val="clear" w:color="auto" w:fill="E5EAF6"/>
                <w:vAlign w:val="center"/>
              </w:tcPr>
              <w:p w14:paraId="74E2AD7D" w14:textId="7E21601E" w:rsidR="00DE39AC" w:rsidRDefault="00DE39AC" w:rsidP="00DE39AC">
                <w:pPr>
                  <w:rPr>
                    <w:rFonts w:cstheme="minorHAnsi"/>
                    <w:b/>
                    <w:bCs/>
                    <w:u w:val="single"/>
                  </w:rPr>
                </w:pPr>
                <w:r>
                  <w:rPr>
                    <w:rStyle w:val="PlaceholderText"/>
                  </w:rPr>
                  <w:t>Total Reviewed</w:t>
                </w:r>
              </w:p>
            </w:tc>
          </w:sdtContent>
        </w:sdt>
      </w:tr>
      <w:tr w:rsidR="001421BC" w14:paraId="05F2403B" w14:textId="77777777" w:rsidTr="0019419F">
        <w:trPr>
          <w:cantSplit/>
        </w:trPr>
        <w:tc>
          <w:tcPr>
            <w:tcW w:w="19440" w:type="dxa"/>
            <w:gridSpan w:val="23"/>
            <w:shd w:val="clear" w:color="auto" w:fill="E5EAF6"/>
          </w:tcPr>
          <w:p w14:paraId="673F6428" w14:textId="152F0B91"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EndPr/>
              <w:sdtContent>
                <w:r>
                  <w:rPr>
                    <w:rStyle w:val="PlaceholderText"/>
                  </w:rPr>
                  <w:t>Enter comments for any deficiencies noted and/or any records where this standard may not be applicable.</w:t>
                </w:r>
              </w:sdtContent>
            </w:sdt>
          </w:p>
        </w:tc>
      </w:tr>
      <w:tr w:rsidR="00DE39AC" w14:paraId="5B881A44" w14:textId="77777777" w:rsidTr="00806EF6">
        <w:trPr>
          <w:cantSplit/>
        </w:trPr>
        <w:tc>
          <w:tcPr>
            <w:tcW w:w="4312" w:type="dxa"/>
            <w:vAlign w:val="center"/>
          </w:tcPr>
          <w:p w14:paraId="3EDC1410" w14:textId="77777777" w:rsidR="00DE39AC" w:rsidRPr="0045038E" w:rsidRDefault="00DE39AC" w:rsidP="00DE39AC">
            <w:pPr>
              <w:rPr>
                <w:sz w:val="12"/>
                <w:szCs w:val="12"/>
              </w:rPr>
            </w:pPr>
          </w:p>
          <w:p w14:paraId="6CC1BB5D" w14:textId="77777777" w:rsidR="00DE39AC" w:rsidRPr="00347C11" w:rsidRDefault="001E7F86" w:rsidP="00DE39AC">
            <w:pPr>
              <w:rPr>
                <w:rFonts w:cstheme="minorHAnsi"/>
                <w:b/>
                <w:bCs/>
              </w:rPr>
            </w:pPr>
            <w:hyperlink w:anchor="Med8E9" w:tooltip="Click to See Full Standard" w:history="1">
              <w:r w:rsidR="00DE39AC" w:rsidRPr="0000340D">
                <w:rPr>
                  <w:rStyle w:val="Hyperlink"/>
                  <w:rFonts w:cstheme="minorHAnsi"/>
                  <w:b/>
                  <w:bCs/>
                </w:rPr>
                <w:t>8-E-9</w:t>
              </w:r>
            </w:hyperlink>
            <w:r w:rsidR="00DE39AC" w:rsidRPr="00534738">
              <w:t xml:space="preserve"> </w:t>
            </w:r>
            <w:r w:rsidR="00DE39AC">
              <w:t xml:space="preserve">  </w:t>
            </w:r>
            <w:r w:rsidR="00DE39AC" w:rsidRPr="00CC680C">
              <w:rPr>
                <w:i/>
                <w:iCs/>
              </w:rPr>
              <w:t>A, B, C-M, C</w:t>
            </w:r>
          </w:p>
          <w:p w14:paraId="3996C7EA" w14:textId="5F3DD758" w:rsidR="00DE39AC" w:rsidRPr="00D731C6" w:rsidRDefault="00DE39AC" w:rsidP="00DE39AC">
            <w:pPr>
              <w:rPr>
                <w:rFonts w:cstheme="minorHAnsi"/>
              </w:rPr>
            </w:pPr>
            <w:r w:rsidRPr="008E2201">
              <w:rPr>
                <w:rFonts w:cstheme="minorHAnsi"/>
              </w:rPr>
              <w:t>Name of pathologist is on all pathology reports.</w:t>
            </w:r>
          </w:p>
        </w:tc>
        <w:tc>
          <w:tcPr>
            <w:tcW w:w="585" w:type="dxa"/>
            <w:vAlign w:val="center"/>
          </w:tcPr>
          <w:p w14:paraId="6880237D" w14:textId="570F4118" w:rsidR="00DE39AC" w:rsidRDefault="001E7F86" w:rsidP="009C6111">
            <w:pPr>
              <w:ind w:left="-96"/>
              <w:rPr>
                <w:rFonts w:cstheme="minorHAnsi"/>
                <w:b/>
                <w:bCs/>
                <w:u w:val="single"/>
              </w:rPr>
            </w:pPr>
            <w:sdt>
              <w:sdtPr>
                <w:rPr>
                  <w:rFonts w:cstheme="minorHAnsi"/>
                  <w:sz w:val="20"/>
                  <w:szCs w:val="20"/>
                </w:rPr>
                <w:id w:val="-213339851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0294157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98643489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6DE5731" w14:textId="05BAC4E9" w:rsidR="00DE39AC" w:rsidRDefault="001E7F86" w:rsidP="009C6111">
            <w:pPr>
              <w:ind w:left="-96"/>
              <w:rPr>
                <w:rFonts w:cstheme="minorHAnsi"/>
                <w:b/>
                <w:bCs/>
                <w:u w:val="single"/>
              </w:rPr>
            </w:pPr>
            <w:sdt>
              <w:sdtPr>
                <w:rPr>
                  <w:rFonts w:cstheme="minorHAnsi"/>
                  <w:sz w:val="20"/>
                  <w:szCs w:val="20"/>
                </w:rPr>
                <w:id w:val="4195679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74110296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154245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6AC3B20A" w14:textId="0AD9A11B" w:rsidR="00DE39AC" w:rsidRDefault="001E7F86" w:rsidP="009C6111">
            <w:pPr>
              <w:ind w:left="-96"/>
              <w:rPr>
                <w:rFonts w:cstheme="minorHAnsi"/>
                <w:b/>
                <w:bCs/>
                <w:u w:val="single"/>
              </w:rPr>
            </w:pPr>
            <w:sdt>
              <w:sdtPr>
                <w:rPr>
                  <w:rFonts w:cstheme="minorHAnsi"/>
                  <w:sz w:val="20"/>
                  <w:szCs w:val="20"/>
                </w:rPr>
                <w:id w:val="144750966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23913358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72744822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0920F28" w14:textId="181BA867" w:rsidR="00DE39AC" w:rsidRDefault="001E7F86" w:rsidP="009C6111">
            <w:pPr>
              <w:ind w:left="-96"/>
              <w:rPr>
                <w:rFonts w:cstheme="minorHAnsi"/>
                <w:b/>
                <w:bCs/>
                <w:u w:val="single"/>
              </w:rPr>
            </w:pPr>
            <w:sdt>
              <w:sdtPr>
                <w:rPr>
                  <w:rFonts w:cstheme="minorHAnsi"/>
                  <w:sz w:val="20"/>
                  <w:szCs w:val="20"/>
                </w:rPr>
                <w:id w:val="207261030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6172147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3118653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E5C7675" w14:textId="53ADC0E2" w:rsidR="00DE39AC" w:rsidRDefault="001E7F86" w:rsidP="009C6111">
            <w:pPr>
              <w:ind w:left="-96"/>
              <w:rPr>
                <w:rFonts w:cstheme="minorHAnsi"/>
                <w:b/>
                <w:bCs/>
                <w:u w:val="single"/>
              </w:rPr>
            </w:pPr>
            <w:sdt>
              <w:sdtPr>
                <w:rPr>
                  <w:rFonts w:cstheme="minorHAnsi"/>
                  <w:sz w:val="20"/>
                  <w:szCs w:val="20"/>
                </w:rPr>
                <w:id w:val="-150604754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9008919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5771896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C3922F9" w14:textId="6CC48475" w:rsidR="00DE39AC" w:rsidRDefault="001E7F86" w:rsidP="009C6111">
            <w:pPr>
              <w:ind w:left="-96"/>
              <w:rPr>
                <w:rFonts w:cstheme="minorHAnsi"/>
                <w:b/>
                <w:bCs/>
                <w:u w:val="single"/>
              </w:rPr>
            </w:pPr>
            <w:sdt>
              <w:sdtPr>
                <w:rPr>
                  <w:rFonts w:cstheme="minorHAnsi"/>
                  <w:sz w:val="20"/>
                  <w:szCs w:val="20"/>
                </w:rPr>
                <w:id w:val="135499401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137029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091450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6FF7457" w14:textId="19251911" w:rsidR="00DE39AC" w:rsidRDefault="001E7F86" w:rsidP="009C6111">
            <w:pPr>
              <w:ind w:left="-96"/>
              <w:rPr>
                <w:rFonts w:cstheme="minorHAnsi"/>
                <w:b/>
                <w:bCs/>
                <w:u w:val="single"/>
              </w:rPr>
            </w:pPr>
            <w:sdt>
              <w:sdtPr>
                <w:rPr>
                  <w:rFonts w:cstheme="minorHAnsi"/>
                  <w:sz w:val="20"/>
                  <w:szCs w:val="20"/>
                </w:rPr>
                <w:id w:val="-42064349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8263078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731521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311EE4D4" w14:textId="50ECFA00" w:rsidR="00DE39AC" w:rsidRDefault="001E7F86" w:rsidP="009C6111">
            <w:pPr>
              <w:ind w:left="-96"/>
              <w:rPr>
                <w:rFonts w:cstheme="minorHAnsi"/>
                <w:b/>
                <w:bCs/>
                <w:u w:val="single"/>
              </w:rPr>
            </w:pPr>
            <w:sdt>
              <w:sdtPr>
                <w:rPr>
                  <w:rFonts w:cstheme="minorHAnsi"/>
                  <w:sz w:val="20"/>
                  <w:szCs w:val="20"/>
                </w:rPr>
                <w:id w:val="533441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25412746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35034070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093D6DD7" w14:textId="66FA8EAD" w:rsidR="00DE39AC" w:rsidRDefault="001E7F86" w:rsidP="009C6111">
            <w:pPr>
              <w:ind w:left="-96"/>
              <w:rPr>
                <w:rFonts w:cstheme="minorHAnsi"/>
                <w:b/>
                <w:bCs/>
                <w:u w:val="single"/>
              </w:rPr>
            </w:pPr>
            <w:sdt>
              <w:sdtPr>
                <w:rPr>
                  <w:rFonts w:cstheme="minorHAnsi"/>
                  <w:sz w:val="20"/>
                  <w:szCs w:val="20"/>
                </w:rPr>
                <w:id w:val="-115252314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3481970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586960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4AB75E6" w14:textId="6616E001" w:rsidR="00DE39AC" w:rsidRDefault="001E7F86" w:rsidP="009C6111">
            <w:pPr>
              <w:ind w:left="-96"/>
              <w:rPr>
                <w:rFonts w:cstheme="minorHAnsi"/>
                <w:b/>
                <w:bCs/>
                <w:u w:val="single"/>
              </w:rPr>
            </w:pPr>
            <w:sdt>
              <w:sdtPr>
                <w:rPr>
                  <w:rFonts w:cstheme="minorHAnsi"/>
                  <w:sz w:val="20"/>
                  <w:szCs w:val="20"/>
                </w:rPr>
                <w:id w:val="20152990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44984847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0320812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0D6B327" w14:textId="0E4A7A9A" w:rsidR="00DE39AC" w:rsidRDefault="001E7F86" w:rsidP="009C6111">
            <w:pPr>
              <w:ind w:left="-96"/>
              <w:rPr>
                <w:rFonts w:cstheme="minorHAnsi"/>
                <w:b/>
                <w:bCs/>
                <w:u w:val="single"/>
              </w:rPr>
            </w:pPr>
            <w:sdt>
              <w:sdtPr>
                <w:rPr>
                  <w:rFonts w:cstheme="minorHAnsi"/>
                  <w:sz w:val="20"/>
                  <w:szCs w:val="20"/>
                </w:rPr>
                <w:id w:val="30288904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67091242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9321020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7A3944B" w14:textId="36195D01" w:rsidR="00DE39AC" w:rsidRDefault="001E7F86" w:rsidP="009C6111">
            <w:pPr>
              <w:ind w:left="-96"/>
              <w:rPr>
                <w:rFonts w:cstheme="minorHAnsi"/>
                <w:b/>
                <w:bCs/>
                <w:u w:val="single"/>
              </w:rPr>
            </w:pPr>
            <w:sdt>
              <w:sdtPr>
                <w:rPr>
                  <w:rFonts w:cstheme="minorHAnsi"/>
                  <w:sz w:val="20"/>
                  <w:szCs w:val="20"/>
                </w:rPr>
                <w:id w:val="-1153955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4966643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1184517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97CD2C4" w14:textId="124C4D1E" w:rsidR="00DE39AC" w:rsidRDefault="001E7F86" w:rsidP="009C6111">
            <w:pPr>
              <w:ind w:left="-96"/>
              <w:rPr>
                <w:rFonts w:cstheme="minorHAnsi"/>
                <w:b/>
                <w:bCs/>
                <w:u w:val="single"/>
              </w:rPr>
            </w:pPr>
            <w:sdt>
              <w:sdtPr>
                <w:rPr>
                  <w:rFonts w:cstheme="minorHAnsi"/>
                  <w:sz w:val="20"/>
                  <w:szCs w:val="20"/>
                </w:rPr>
                <w:id w:val="-4778447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916212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0118665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44AE9B05" w14:textId="3D2D075C" w:rsidR="00DE39AC" w:rsidRDefault="001E7F86" w:rsidP="009C6111">
            <w:pPr>
              <w:ind w:left="-96"/>
              <w:rPr>
                <w:rFonts w:cstheme="minorHAnsi"/>
                <w:b/>
                <w:bCs/>
                <w:u w:val="single"/>
              </w:rPr>
            </w:pPr>
            <w:sdt>
              <w:sdtPr>
                <w:rPr>
                  <w:rFonts w:cstheme="minorHAnsi"/>
                  <w:sz w:val="20"/>
                  <w:szCs w:val="20"/>
                </w:rPr>
                <w:id w:val="120645798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62389232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0174382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97DE55B" w14:textId="03354236" w:rsidR="00DE39AC" w:rsidRDefault="001E7F86" w:rsidP="009C6111">
            <w:pPr>
              <w:ind w:left="-96"/>
              <w:rPr>
                <w:rFonts w:cstheme="minorHAnsi"/>
                <w:b/>
                <w:bCs/>
                <w:u w:val="single"/>
              </w:rPr>
            </w:pPr>
            <w:sdt>
              <w:sdtPr>
                <w:rPr>
                  <w:rFonts w:cstheme="minorHAnsi"/>
                  <w:sz w:val="20"/>
                  <w:szCs w:val="20"/>
                </w:rPr>
                <w:id w:val="-85364323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6023836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2630097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6DD4CC64" w14:textId="72FCCE4B" w:rsidR="00DE39AC" w:rsidRDefault="001E7F86" w:rsidP="009C6111">
            <w:pPr>
              <w:ind w:left="-96"/>
              <w:rPr>
                <w:rFonts w:cstheme="minorHAnsi"/>
                <w:b/>
                <w:bCs/>
                <w:u w:val="single"/>
              </w:rPr>
            </w:pPr>
            <w:sdt>
              <w:sdtPr>
                <w:rPr>
                  <w:rFonts w:cstheme="minorHAnsi"/>
                  <w:sz w:val="20"/>
                  <w:szCs w:val="20"/>
                </w:rPr>
                <w:id w:val="10275254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7888225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6484817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7B20DBE" w14:textId="50FA9B7B" w:rsidR="00DE39AC" w:rsidRDefault="001E7F86" w:rsidP="009C6111">
            <w:pPr>
              <w:ind w:left="-96"/>
              <w:rPr>
                <w:rFonts w:cstheme="minorHAnsi"/>
                <w:b/>
                <w:bCs/>
                <w:u w:val="single"/>
              </w:rPr>
            </w:pPr>
            <w:sdt>
              <w:sdtPr>
                <w:rPr>
                  <w:rFonts w:cstheme="minorHAnsi"/>
                  <w:sz w:val="20"/>
                  <w:szCs w:val="20"/>
                </w:rPr>
                <w:id w:val="144442522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5471032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6374367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4C5FDC7" w14:textId="586AB2F0" w:rsidR="00DE39AC" w:rsidRDefault="001E7F86" w:rsidP="009C6111">
            <w:pPr>
              <w:ind w:left="-96"/>
              <w:rPr>
                <w:rFonts w:cstheme="minorHAnsi"/>
                <w:b/>
                <w:bCs/>
                <w:u w:val="single"/>
              </w:rPr>
            </w:pPr>
            <w:sdt>
              <w:sdtPr>
                <w:rPr>
                  <w:rFonts w:cstheme="minorHAnsi"/>
                  <w:sz w:val="20"/>
                  <w:szCs w:val="20"/>
                </w:rPr>
                <w:id w:val="-129790668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5051934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62489375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5AA58745" w14:textId="771317BE" w:rsidR="00DE39AC" w:rsidRDefault="001E7F86" w:rsidP="009C6111">
            <w:pPr>
              <w:ind w:left="-96"/>
              <w:rPr>
                <w:rFonts w:cstheme="minorHAnsi"/>
                <w:b/>
                <w:bCs/>
                <w:u w:val="single"/>
              </w:rPr>
            </w:pPr>
            <w:sdt>
              <w:sdtPr>
                <w:rPr>
                  <w:rFonts w:cstheme="minorHAnsi"/>
                  <w:sz w:val="20"/>
                  <w:szCs w:val="20"/>
                </w:rPr>
                <w:id w:val="200485209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631134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4805524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B4342F4" w14:textId="64C3DC84" w:rsidR="00DE39AC" w:rsidRDefault="001E7F86" w:rsidP="009C6111">
            <w:pPr>
              <w:ind w:left="-96"/>
              <w:rPr>
                <w:rFonts w:cstheme="minorHAnsi"/>
                <w:b/>
                <w:bCs/>
                <w:u w:val="single"/>
              </w:rPr>
            </w:pPr>
            <w:sdt>
              <w:sdtPr>
                <w:rPr>
                  <w:rFonts w:cstheme="minorHAnsi"/>
                  <w:sz w:val="20"/>
                  <w:szCs w:val="20"/>
                </w:rPr>
                <w:id w:val="-110048611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5099472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4939034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sdt>
          <w:sdtPr>
            <w:rPr>
              <w:rFonts w:cstheme="minorHAnsi"/>
              <w:b/>
              <w:bCs/>
              <w:u w:val="single"/>
            </w:rPr>
            <w:id w:val="-940844180"/>
            <w:placeholder>
              <w:docPart w:val="49607FD3535A4DB7B9D121E27B85D173"/>
            </w:placeholder>
            <w:showingPlcHdr/>
          </w:sdtPr>
          <w:sdtEndPr/>
          <w:sdtContent>
            <w:tc>
              <w:tcPr>
                <w:tcW w:w="1158" w:type="dxa"/>
                <w:vAlign w:val="center"/>
              </w:tcPr>
              <w:p w14:paraId="7E6C38CB" w14:textId="063A4744" w:rsidR="00DE39AC" w:rsidRDefault="00DE39AC" w:rsidP="00DE39AC">
                <w:pPr>
                  <w:rPr>
                    <w:rFonts w:cstheme="minorHAnsi"/>
                    <w:b/>
                    <w:bCs/>
                    <w:u w:val="single"/>
                  </w:rPr>
                </w:pPr>
                <w:r>
                  <w:rPr>
                    <w:rStyle w:val="PlaceholderText"/>
                  </w:rPr>
                  <w:t># Deficient</w:t>
                </w:r>
              </w:p>
            </w:tc>
          </w:sdtContent>
        </w:sdt>
        <w:sdt>
          <w:sdtPr>
            <w:rPr>
              <w:rFonts w:cstheme="minorHAnsi"/>
              <w:b/>
              <w:bCs/>
              <w:u w:val="single"/>
            </w:rPr>
            <w:id w:val="435407514"/>
            <w:placeholder>
              <w:docPart w:val="656E26458DBF448E8A6639E9FE3E6D29"/>
            </w:placeholder>
            <w:showingPlcHdr/>
          </w:sdtPr>
          <w:sdtEndPr/>
          <w:sdtContent>
            <w:tc>
              <w:tcPr>
                <w:tcW w:w="2270" w:type="dxa"/>
                <w:vAlign w:val="center"/>
              </w:tcPr>
              <w:p w14:paraId="18CBBFC1" w14:textId="0118D8CF" w:rsidR="00DE39AC" w:rsidRDefault="00DE39AC" w:rsidP="00DE39AC">
                <w:pPr>
                  <w:rPr>
                    <w:rFonts w:cstheme="minorHAnsi"/>
                    <w:b/>
                    <w:bCs/>
                    <w:u w:val="single"/>
                  </w:rPr>
                </w:pPr>
                <w:r>
                  <w:rPr>
                    <w:rStyle w:val="PlaceholderText"/>
                  </w:rPr>
                  <w:t>Total Reviewed</w:t>
                </w:r>
              </w:p>
            </w:tc>
          </w:sdtContent>
        </w:sdt>
      </w:tr>
      <w:tr w:rsidR="001421BC" w14:paraId="49EBCC3F" w14:textId="77777777" w:rsidTr="00590AE1">
        <w:trPr>
          <w:cantSplit/>
        </w:trPr>
        <w:tc>
          <w:tcPr>
            <w:tcW w:w="19440" w:type="dxa"/>
            <w:gridSpan w:val="23"/>
          </w:tcPr>
          <w:p w14:paraId="2FB83C3D" w14:textId="4B026966"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A3B3FEA42B14DC087D461768A0E8D6B"/>
                </w:placeholder>
                <w:showingPlcHdr/>
              </w:sdtPr>
              <w:sdtEndPr/>
              <w:sdtContent>
                <w:r>
                  <w:rPr>
                    <w:rStyle w:val="PlaceholderText"/>
                  </w:rPr>
                  <w:t>Enter comments for any deficiencies noted and/or any records where this standard may not be applicable.</w:t>
                </w:r>
              </w:sdtContent>
            </w:sdt>
          </w:p>
        </w:tc>
      </w:tr>
      <w:tr w:rsidR="00234768" w14:paraId="6F435A42" w14:textId="77777777" w:rsidTr="00806EF6">
        <w:trPr>
          <w:cantSplit/>
        </w:trPr>
        <w:tc>
          <w:tcPr>
            <w:tcW w:w="4312" w:type="dxa"/>
            <w:shd w:val="clear" w:color="auto" w:fill="E5EAF6"/>
            <w:vAlign w:val="center"/>
          </w:tcPr>
          <w:p w14:paraId="74E14C1B" w14:textId="77777777" w:rsidR="00234768" w:rsidRPr="0045038E" w:rsidRDefault="00234768" w:rsidP="00234768">
            <w:pPr>
              <w:rPr>
                <w:sz w:val="12"/>
                <w:szCs w:val="12"/>
              </w:rPr>
            </w:pPr>
          </w:p>
          <w:p w14:paraId="58296528" w14:textId="77777777" w:rsidR="00234768" w:rsidRPr="00347C11" w:rsidRDefault="001E7F86" w:rsidP="00234768">
            <w:pPr>
              <w:rPr>
                <w:rFonts w:cstheme="minorHAnsi"/>
                <w:b/>
                <w:bCs/>
              </w:rPr>
            </w:pPr>
            <w:hyperlink w:anchor="Med8F1" w:tooltip="Click to See Full Standard" w:history="1">
              <w:r w:rsidR="00234768" w:rsidRPr="0000340D">
                <w:rPr>
                  <w:rStyle w:val="Hyperlink"/>
                  <w:rFonts w:cstheme="minorHAnsi"/>
                  <w:b/>
                  <w:bCs/>
                </w:rPr>
                <w:t>8-F-1</w:t>
              </w:r>
            </w:hyperlink>
            <w:r w:rsidR="00234768" w:rsidRPr="00534738">
              <w:t xml:space="preserve"> </w:t>
            </w:r>
            <w:r w:rsidR="00234768">
              <w:t xml:space="preserve">  </w:t>
            </w:r>
            <w:r w:rsidR="00234768" w:rsidRPr="00CC680C">
              <w:rPr>
                <w:i/>
                <w:iCs/>
              </w:rPr>
              <w:t>A, B, C-M, C</w:t>
            </w:r>
          </w:p>
          <w:p w14:paraId="76076FCA" w14:textId="471A9728" w:rsidR="00234768" w:rsidRPr="00D731C6" w:rsidRDefault="00234768" w:rsidP="00234768">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85" w:type="dxa"/>
            <w:shd w:val="clear" w:color="auto" w:fill="E5EAF6"/>
            <w:vAlign w:val="center"/>
          </w:tcPr>
          <w:p w14:paraId="16588F99" w14:textId="0B2AFAD8" w:rsidR="00234768" w:rsidRDefault="001E7F86" w:rsidP="009C6111">
            <w:pPr>
              <w:ind w:left="-96"/>
              <w:rPr>
                <w:rFonts w:cstheme="minorHAnsi"/>
                <w:b/>
                <w:bCs/>
                <w:u w:val="single"/>
              </w:rPr>
            </w:pPr>
            <w:sdt>
              <w:sdtPr>
                <w:rPr>
                  <w:rFonts w:cstheme="minorHAnsi"/>
                  <w:sz w:val="20"/>
                  <w:szCs w:val="20"/>
                </w:rPr>
                <w:id w:val="11431647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30791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8993C2" w14:textId="39C67A62" w:rsidR="00234768" w:rsidRDefault="001E7F86" w:rsidP="009C6111">
            <w:pPr>
              <w:ind w:left="-96"/>
              <w:rPr>
                <w:rFonts w:cstheme="minorHAnsi"/>
                <w:b/>
                <w:bCs/>
                <w:u w:val="single"/>
              </w:rPr>
            </w:pPr>
            <w:sdt>
              <w:sdtPr>
                <w:rPr>
                  <w:rFonts w:cstheme="minorHAnsi"/>
                  <w:sz w:val="20"/>
                  <w:szCs w:val="20"/>
                </w:rPr>
                <w:id w:val="15501861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60157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F655A3" w14:textId="0347C30A" w:rsidR="00234768" w:rsidRDefault="001E7F86" w:rsidP="009C6111">
            <w:pPr>
              <w:ind w:left="-96"/>
              <w:rPr>
                <w:rFonts w:cstheme="minorHAnsi"/>
                <w:b/>
                <w:bCs/>
                <w:u w:val="single"/>
              </w:rPr>
            </w:pPr>
            <w:sdt>
              <w:sdtPr>
                <w:rPr>
                  <w:rFonts w:cstheme="minorHAnsi"/>
                  <w:sz w:val="20"/>
                  <w:szCs w:val="20"/>
                </w:rPr>
                <w:id w:val="-4316656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44968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403817" w14:textId="5AF68CE9" w:rsidR="00234768" w:rsidRDefault="001E7F86" w:rsidP="009C6111">
            <w:pPr>
              <w:ind w:left="-96"/>
              <w:rPr>
                <w:rFonts w:cstheme="minorHAnsi"/>
                <w:b/>
                <w:bCs/>
                <w:u w:val="single"/>
              </w:rPr>
            </w:pPr>
            <w:sdt>
              <w:sdtPr>
                <w:rPr>
                  <w:rFonts w:cstheme="minorHAnsi"/>
                  <w:sz w:val="20"/>
                  <w:szCs w:val="20"/>
                </w:rPr>
                <w:id w:val="650171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2030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B49715" w14:textId="4F384D24" w:rsidR="00234768" w:rsidRDefault="001E7F86" w:rsidP="009C6111">
            <w:pPr>
              <w:ind w:left="-96"/>
              <w:rPr>
                <w:rFonts w:cstheme="minorHAnsi"/>
                <w:b/>
                <w:bCs/>
                <w:u w:val="single"/>
              </w:rPr>
            </w:pPr>
            <w:sdt>
              <w:sdtPr>
                <w:rPr>
                  <w:rFonts w:cstheme="minorHAnsi"/>
                  <w:sz w:val="20"/>
                  <w:szCs w:val="20"/>
                </w:rPr>
                <w:id w:val="-2586837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79296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14DA79" w14:textId="4348FB3A" w:rsidR="00234768" w:rsidRDefault="001E7F86" w:rsidP="009C6111">
            <w:pPr>
              <w:ind w:left="-96"/>
              <w:rPr>
                <w:rFonts w:cstheme="minorHAnsi"/>
                <w:b/>
                <w:bCs/>
                <w:u w:val="single"/>
              </w:rPr>
            </w:pPr>
            <w:sdt>
              <w:sdtPr>
                <w:rPr>
                  <w:rFonts w:cstheme="minorHAnsi"/>
                  <w:sz w:val="20"/>
                  <w:szCs w:val="20"/>
                </w:rPr>
                <w:id w:val="-10541571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2830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B0DFF44" w14:textId="24DFC2B3" w:rsidR="00234768" w:rsidRDefault="001E7F86" w:rsidP="009C6111">
            <w:pPr>
              <w:ind w:left="-96"/>
              <w:rPr>
                <w:rFonts w:cstheme="minorHAnsi"/>
                <w:b/>
                <w:bCs/>
                <w:u w:val="single"/>
              </w:rPr>
            </w:pPr>
            <w:sdt>
              <w:sdtPr>
                <w:rPr>
                  <w:rFonts w:cstheme="minorHAnsi"/>
                  <w:sz w:val="20"/>
                  <w:szCs w:val="20"/>
                </w:rPr>
                <w:id w:val="9551447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46153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306AD19" w14:textId="57494A60" w:rsidR="00234768" w:rsidRDefault="001E7F86" w:rsidP="009C6111">
            <w:pPr>
              <w:ind w:left="-96"/>
              <w:rPr>
                <w:rFonts w:cstheme="minorHAnsi"/>
                <w:b/>
                <w:bCs/>
                <w:u w:val="single"/>
              </w:rPr>
            </w:pPr>
            <w:sdt>
              <w:sdtPr>
                <w:rPr>
                  <w:rFonts w:cstheme="minorHAnsi"/>
                  <w:sz w:val="20"/>
                  <w:szCs w:val="20"/>
                </w:rPr>
                <w:id w:val="20928836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24731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2B4D94" w14:textId="7D0A088D" w:rsidR="00234768" w:rsidRDefault="001E7F86" w:rsidP="009C6111">
            <w:pPr>
              <w:ind w:left="-96"/>
              <w:rPr>
                <w:rFonts w:cstheme="minorHAnsi"/>
                <w:b/>
                <w:bCs/>
                <w:u w:val="single"/>
              </w:rPr>
            </w:pPr>
            <w:sdt>
              <w:sdtPr>
                <w:rPr>
                  <w:rFonts w:cstheme="minorHAnsi"/>
                  <w:sz w:val="20"/>
                  <w:szCs w:val="20"/>
                </w:rPr>
                <w:id w:val="-13124793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0938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4C1B21" w14:textId="19998BD9" w:rsidR="00234768" w:rsidRDefault="001E7F86" w:rsidP="009C6111">
            <w:pPr>
              <w:ind w:left="-96"/>
              <w:rPr>
                <w:rFonts w:cstheme="minorHAnsi"/>
                <w:b/>
                <w:bCs/>
                <w:u w:val="single"/>
              </w:rPr>
            </w:pPr>
            <w:sdt>
              <w:sdtPr>
                <w:rPr>
                  <w:rFonts w:cstheme="minorHAnsi"/>
                  <w:sz w:val="20"/>
                  <w:szCs w:val="20"/>
                </w:rPr>
                <w:id w:val="7337359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0029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CB99E34" w14:textId="701AB84C" w:rsidR="00234768" w:rsidRDefault="001E7F86" w:rsidP="009C6111">
            <w:pPr>
              <w:ind w:left="-96"/>
              <w:rPr>
                <w:rFonts w:cstheme="minorHAnsi"/>
                <w:b/>
                <w:bCs/>
                <w:u w:val="single"/>
              </w:rPr>
            </w:pPr>
            <w:sdt>
              <w:sdtPr>
                <w:rPr>
                  <w:rFonts w:cstheme="minorHAnsi"/>
                  <w:sz w:val="20"/>
                  <w:szCs w:val="20"/>
                </w:rPr>
                <w:id w:val="-1173334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68726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F6E2DF" w14:textId="54C24365" w:rsidR="00234768" w:rsidRDefault="001E7F86" w:rsidP="009C6111">
            <w:pPr>
              <w:ind w:left="-96"/>
              <w:rPr>
                <w:rFonts w:cstheme="minorHAnsi"/>
                <w:b/>
                <w:bCs/>
                <w:u w:val="single"/>
              </w:rPr>
            </w:pPr>
            <w:sdt>
              <w:sdtPr>
                <w:rPr>
                  <w:rFonts w:cstheme="minorHAnsi"/>
                  <w:sz w:val="20"/>
                  <w:szCs w:val="20"/>
                </w:rPr>
                <w:id w:val="8184577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51430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56A3E67" w14:textId="5749AF28" w:rsidR="00234768" w:rsidRDefault="001E7F86" w:rsidP="009C6111">
            <w:pPr>
              <w:ind w:left="-96"/>
              <w:rPr>
                <w:rFonts w:cstheme="minorHAnsi"/>
                <w:b/>
                <w:bCs/>
                <w:u w:val="single"/>
              </w:rPr>
            </w:pPr>
            <w:sdt>
              <w:sdtPr>
                <w:rPr>
                  <w:rFonts w:cstheme="minorHAnsi"/>
                  <w:sz w:val="20"/>
                  <w:szCs w:val="20"/>
                </w:rPr>
                <w:id w:val="623041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21195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E8FADE" w14:textId="22CAF6EA" w:rsidR="00234768" w:rsidRDefault="001E7F86" w:rsidP="009C6111">
            <w:pPr>
              <w:ind w:left="-96"/>
              <w:rPr>
                <w:rFonts w:cstheme="minorHAnsi"/>
                <w:b/>
                <w:bCs/>
                <w:u w:val="single"/>
              </w:rPr>
            </w:pPr>
            <w:sdt>
              <w:sdtPr>
                <w:rPr>
                  <w:rFonts w:cstheme="minorHAnsi"/>
                  <w:sz w:val="20"/>
                  <w:szCs w:val="20"/>
                </w:rPr>
                <w:id w:val="20934337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45240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ECDD75" w14:textId="22307099" w:rsidR="00234768" w:rsidRDefault="001E7F86" w:rsidP="009C6111">
            <w:pPr>
              <w:ind w:left="-96"/>
              <w:rPr>
                <w:rFonts w:cstheme="minorHAnsi"/>
                <w:b/>
                <w:bCs/>
                <w:u w:val="single"/>
              </w:rPr>
            </w:pPr>
            <w:sdt>
              <w:sdtPr>
                <w:rPr>
                  <w:rFonts w:cstheme="minorHAnsi"/>
                  <w:sz w:val="20"/>
                  <w:szCs w:val="20"/>
                </w:rPr>
                <w:id w:val="-17791773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12925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CF89DEF" w14:textId="3ED26DC8" w:rsidR="00234768" w:rsidRDefault="001E7F86" w:rsidP="009C6111">
            <w:pPr>
              <w:ind w:left="-96"/>
              <w:rPr>
                <w:rFonts w:cstheme="minorHAnsi"/>
                <w:b/>
                <w:bCs/>
                <w:u w:val="single"/>
              </w:rPr>
            </w:pPr>
            <w:sdt>
              <w:sdtPr>
                <w:rPr>
                  <w:rFonts w:cstheme="minorHAnsi"/>
                  <w:sz w:val="20"/>
                  <w:szCs w:val="20"/>
                </w:rPr>
                <w:id w:val="-6839038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86253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CF97CA" w14:textId="03937D31" w:rsidR="00234768" w:rsidRDefault="001E7F86" w:rsidP="009C6111">
            <w:pPr>
              <w:ind w:left="-96"/>
              <w:rPr>
                <w:rFonts w:cstheme="minorHAnsi"/>
                <w:b/>
                <w:bCs/>
                <w:u w:val="single"/>
              </w:rPr>
            </w:pPr>
            <w:sdt>
              <w:sdtPr>
                <w:rPr>
                  <w:rFonts w:cstheme="minorHAnsi"/>
                  <w:sz w:val="20"/>
                  <w:szCs w:val="20"/>
                </w:rPr>
                <w:id w:val="-13874078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501936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EFF028B" w14:textId="760BB91C" w:rsidR="00234768" w:rsidRDefault="001E7F86" w:rsidP="009C6111">
            <w:pPr>
              <w:ind w:left="-96"/>
              <w:rPr>
                <w:rFonts w:cstheme="minorHAnsi"/>
                <w:b/>
                <w:bCs/>
                <w:u w:val="single"/>
              </w:rPr>
            </w:pPr>
            <w:sdt>
              <w:sdtPr>
                <w:rPr>
                  <w:rFonts w:cstheme="minorHAnsi"/>
                  <w:sz w:val="20"/>
                  <w:szCs w:val="20"/>
                </w:rPr>
                <w:id w:val="-10880677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70658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114006" w14:textId="155BFA0C" w:rsidR="00234768" w:rsidRDefault="001E7F86" w:rsidP="009C6111">
            <w:pPr>
              <w:ind w:left="-96"/>
              <w:rPr>
                <w:rFonts w:cstheme="minorHAnsi"/>
                <w:b/>
                <w:bCs/>
                <w:u w:val="single"/>
              </w:rPr>
            </w:pPr>
            <w:sdt>
              <w:sdtPr>
                <w:rPr>
                  <w:rFonts w:cstheme="minorHAnsi"/>
                  <w:sz w:val="20"/>
                  <w:szCs w:val="20"/>
                </w:rPr>
                <w:id w:val="-11997067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74296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8D2027D" w14:textId="67683180" w:rsidR="00234768" w:rsidRDefault="001E7F86" w:rsidP="009C6111">
            <w:pPr>
              <w:ind w:left="-96"/>
              <w:rPr>
                <w:rFonts w:cstheme="minorHAnsi"/>
                <w:b/>
                <w:bCs/>
                <w:u w:val="single"/>
              </w:rPr>
            </w:pPr>
            <w:sdt>
              <w:sdtPr>
                <w:rPr>
                  <w:rFonts w:cstheme="minorHAnsi"/>
                  <w:sz w:val="20"/>
                  <w:szCs w:val="20"/>
                </w:rPr>
                <w:id w:val="-1832290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2728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401033118"/>
            <w:placeholder>
              <w:docPart w:val="502C576F52FD421F8030CBBA2FE63E83"/>
            </w:placeholder>
            <w:showingPlcHdr/>
          </w:sdtPr>
          <w:sdtEndPr/>
          <w:sdtContent>
            <w:tc>
              <w:tcPr>
                <w:tcW w:w="1158" w:type="dxa"/>
                <w:shd w:val="clear" w:color="auto" w:fill="E5EAF6"/>
                <w:vAlign w:val="center"/>
              </w:tcPr>
              <w:p w14:paraId="2BB66D39" w14:textId="11A9D34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174717259"/>
            <w:placeholder>
              <w:docPart w:val="AA31EFB3F7D746059129AF6C75B616D5"/>
            </w:placeholder>
            <w:showingPlcHdr/>
          </w:sdtPr>
          <w:sdtEndPr/>
          <w:sdtContent>
            <w:tc>
              <w:tcPr>
                <w:tcW w:w="2270" w:type="dxa"/>
                <w:shd w:val="clear" w:color="auto" w:fill="E5EAF6"/>
                <w:vAlign w:val="center"/>
              </w:tcPr>
              <w:p w14:paraId="1088E845" w14:textId="1A8D0C7F" w:rsidR="00234768" w:rsidRDefault="00234768" w:rsidP="00234768">
                <w:pPr>
                  <w:rPr>
                    <w:rFonts w:cstheme="minorHAnsi"/>
                    <w:b/>
                    <w:bCs/>
                    <w:u w:val="single"/>
                  </w:rPr>
                </w:pPr>
                <w:r>
                  <w:rPr>
                    <w:rStyle w:val="PlaceholderText"/>
                  </w:rPr>
                  <w:t>Total Reviewed</w:t>
                </w:r>
              </w:p>
            </w:tc>
          </w:sdtContent>
        </w:sdt>
      </w:tr>
      <w:tr w:rsidR="001421BC" w14:paraId="2E1A4A9C" w14:textId="77777777" w:rsidTr="0019419F">
        <w:trPr>
          <w:cantSplit/>
        </w:trPr>
        <w:tc>
          <w:tcPr>
            <w:tcW w:w="19440" w:type="dxa"/>
            <w:gridSpan w:val="23"/>
            <w:shd w:val="clear" w:color="auto" w:fill="E5EAF6"/>
          </w:tcPr>
          <w:p w14:paraId="1A50F02A" w14:textId="7AD2828E"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EndPr/>
              <w:sdtContent>
                <w:r>
                  <w:rPr>
                    <w:rStyle w:val="PlaceholderText"/>
                  </w:rPr>
                  <w:t>Enter comments for any deficiencies noted and/or any records where this standard may not be applicable.</w:t>
                </w:r>
              </w:sdtContent>
            </w:sdt>
          </w:p>
        </w:tc>
      </w:tr>
      <w:tr w:rsidR="00234768" w14:paraId="08408857" w14:textId="77777777" w:rsidTr="00806EF6">
        <w:trPr>
          <w:cantSplit/>
        </w:trPr>
        <w:tc>
          <w:tcPr>
            <w:tcW w:w="4312" w:type="dxa"/>
            <w:vAlign w:val="center"/>
          </w:tcPr>
          <w:p w14:paraId="42051B15" w14:textId="77777777" w:rsidR="00234768" w:rsidRPr="0045038E" w:rsidRDefault="00234768" w:rsidP="00234768">
            <w:pPr>
              <w:rPr>
                <w:sz w:val="12"/>
                <w:szCs w:val="12"/>
              </w:rPr>
            </w:pPr>
          </w:p>
          <w:p w14:paraId="3AFDD943" w14:textId="26F2B915" w:rsidR="00234768" w:rsidRPr="00D37E8D" w:rsidRDefault="001E7F86" w:rsidP="00234768">
            <w:pPr>
              <w:rPr>
                <w:rFonts w:cstheme="minorHAnsi"/>
                <w:b/>
                <w:bCs/>
              </w:rPr>
            </w:pPr>
            <w:hyperlink w:anchor="Med8F3" w:history="1">
              <w:r w:rsidR="00234768" w:rsidRPr="00AE0BBA">
                <w:rPr>
                  <w:rStyle w:val="Hyperlink"/>
                  <w:b/>
                  <w:bCs/>
                </w:rPr>
                <w:t>8-F-3</w:t>
              </w:r>
            </w:hyperlink>
            <w:r w:rsidR="00234768" w:rsidRPr="00AE0BBA">
              <w:t xml:space="preserve">   </w:t>
            </w:r>
            <w:r w:rsidR="00234768" w:rsidRPr="00D37E8D">
              <w:rPr>
                <w:i/>
                <w:iCs/>
              </w:rPr>
              <w:t>A, B, C-M, C</w:t>
            </w:r>
          </w:p>
          <w:p w14:paraId="41AD03DC" w14:textId="3784C53E" w:rsidR="00234768" w:rsidRPr="00D731C6" w:rsidRDefault="00234768" w:rsidP="00234768">
            <w:pPr>
              <w:rPr>
                <w:rFonts w:cstheme="minorHAnsi"/>
              </w:rPr>
            </w:pPr>
            <w:r w:rsidRPr="00D37E8D">
              <w:rPr>
                <w:rFonts w:cstheme="minorHAnsi"/>
              </w:rPr>
              <w:t>A physician has verified that the patient or a responsible adult has been informed about the anesthesia care plan.</w:t>
            </w:r>
          </w:p>
        </w:tc>
        <w:tc>
          <w:tcPr>
            <w:tcW w:w="585" w:type="dxa"/>
            <w:vAlign w:val="center"/>
          </w:tcPr>
          <w:p w14:paraId="2579E9D0" w14:textId="037E2E55" w:rsidR="00234768" w:rsidRDefault="001E7F86" w:rsidP="009C6111">
            <w:pPr>
              <w:ind w:left="-96"/>
              <w:rPr>
                <w:rFonts w:cstheme="minorHAnsi"/>
                <w:b/>
                <w:bCs/>
                <w:u w:val="single"/>
              </w:rPr>
            </w:pPr>
            <w:sdt>
              <w:sdtPr>
                <w:rPr>
                  <w:rFonts w:cstheme="minorHAnsi"/>
                  <w:sz w:val="20"/>
                  <w:szCs w:val="20"/>
                </w:rPr>
                <w:id w:val="-173912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64516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10B90B3" w14:textId="71397B78" w:rsidR="00234768" w:rsidRDefault="001E7F86" w:rsidP="009C6111">
            <w:pPr>
              <w:ind w:left="-96"/>
              <w:rPr>
                <w:rFonts w:cstheme="minorHAnsi"/>
                <w:b/>
                <w:bCs/>
                <w:u w:val="single"/>
              </w:rPr>
            </w:pPr>
            <w:sdt>
              <w:sdtPr>
                <w:rPr>
                  <w:rFonts w:cstheme="minorHAnsi"/>
                  <w:sz w:val="20"/>
                  <w:szCs w:val="20"/>
                </w:rPr>
                <w:id w:val="-3955203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7454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BB0F73" w14:textId="0D3D01AB" w:rsidR="00234768" w:rsidRDefault="001E7F86" w:rsidP="009C6111">
            <w:pPr>
              <w:ind w:left="-96"/>
              <w:rPr>
                <w:rFonts w:cstheme="minorHAnsi"/>
                <w:b/>
                <w:bCs/>
                <w:u w:val="single"/>
              </w:rPr>
            </w:pPr>
            <w:sdt>
              <w:sdtPr>
                <w:rPr>
                  <w:rFonts w:cstheme="minorHAnsi"/>
                  <w:sz w:val="20"/>
                  <w:szCs w:val="20"/>
                </w:rPr>
                <w:id w:val="13415828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1039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A4C823F" w14:textId="6320A7BF" w:rsidR="00234768" w:rsidRDefault="001E7F86" w:rsidP="009C6111">
            <w:pPr>
              <w:ind w:left="-96"/>
              <w:rPr>
                <w:rFonts w:cstheme="minorHAnsi"/>
                <w:b/>
                <w:bCs/>
                <w:u w:val="single"/>
              </w:rPr>
            </w:pPr>
            <w:sdt>
              <w:sdtPr>
                <w:rPr>
                  <w:rFonts w:cstheme="minorHAnsi"/>
                  <w:sz w:val="20"/>
                  <w:szCs w:val="20"/>
                </w:rPr>
                <w:id w:val="-14324319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87809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2D9210" w14:textId="59DECE6E" w:rsidR="00234768" w:rsidRDefault="001E7F86" w:rsidP="009C6111">
            <w:pPr>
              <w:ind w:left="-96"/>
              <w:rPr>
                <w:rFonts w:cstheme="minorHAnsi"/>
                <w:b/>
                <w:bCs/>
                <w:u w:val="single"/>
              </w:rPr>
            </w:pPr>
            <w:sdt>
              <w:sdtPr>
                <w:rPr>
                  <w:rFonts w:cstheme="minorHAnsi"/>
                  <w:sz w:val="20"/>
                  <w:szCs w:val="20"/>
                </w:rPr>
                <w:id w:val="14136634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44462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494E4C" w14:textId="1209A161" w:rsidR="00234768" w:rsidRDefault="001E7F86" w:rsidP="009C6111">
            <w:pPr>
              <w:ind w:left="-96"/>
              <w:rPr>
                <w:rFonts w:cstheme="minorHAnsi"/>
                <w:b/>
                <w:bCs/>
                <w:u w:val="single"/>
              </w:rPr>
            </w:pPr>
            <w:sdt>
              <w:sdtPr>
                <w:rPr>
                  <w:rFonts w:cstheme="minorHAnsi"/>
                  <w:sz w:val="20"/>
                  <w:szCs w:val="20"/>
                </w:rPr>
                <w:id w:val="6292930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042757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E4D9552" w14:textId="688FE0F0" w:rsidR="00234768" w:rsidRDefault="001E7F86" w:rsidP="009C6111">
            <w:pPr>
              <w:ind w:left="-96"/>
              <w:rPr>
                <w:rFonts w:cstheme="minorHAnsi"/>
                <w:b/>
                <w:bCs/>
                <w:u w:val="single"/>
              </w:rPr>
            </w:pPr>
            <w:sdt>
              <w:sdtPr>
                <w:rPr>
                  <w:rFonts w:cstheme="minorHAnsi"/>
                  <w:sz w:val="20"/>
                  <w:szCs w:val="20"/>
                </w:rPr>
                <w:id w:val="-8657573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271537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665138" w14:textId="5E0A9AA3" w:rsidR="00234768" w:rsidRDefault="001E7F86" w:rsidP="009C6111">
            <w:pPr>
              <w:ind w:left="-96"/>
              <w:rPr>
                <w:rFonts w:cstheme="minorHAnsi"/>
                <w:b/>
                <w:bCs/>
                <w:u w:val="single"/>
              </w:rPr>
            </w:pPr>
            <w:sdt>
              <w:sdtPr>
                <w:rPr>
                  <w:rFonts w:cstheme="minorHAnsi"/>
                  <w:sz w:val="20"/>
                  <w:szCs w:val="20"/>
                </w:rPr>
                <w:id w:val="15662194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40721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469082" w14:textId="56B48339" w:rsidR="00234768" w:rsidRDefault="001E7F86" w:rsidP="009C6111">
            <w:pPr>
              <w:ind w:left="-96"/>
              <w:rPr>
                <w:rFonts w:cstheme="minorHAnsi"/>
                <w:b/>
                <w:bCs/>
                <w:u w:val="single"/>
              </w:rPr>
            </w:pPr>
            <w:sdt>
              <w:sdtPr>
                <w:rPr>
                  <w:rFonts w:cstheme="minorHAnsi"/>
                  <w:sz w:val="20"/>
                  <w:szCs w:val="20"/>
                </w:rPr>
                <w:id w:val="5572835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8066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22A9C9" w14:textId="2DC8334E" w:rsidR="00234768" w:rsidRDefault="001E7F86" w:rsidP="009C6111">
            <w:pPr>
              <w:ind w:left="-96"/>
              <w:rPr>
                <w:rFonts w:cstheme="minorHAnsi"/>
                <w:b/>
                <w:bCs/>
                <w:u w:val="single"/>
              </w:rPr>
            </w:pPr>
            <w:sdt>
              <w:sdtPr>
                <w:rPr>
                  <w:rFonts w:cstheme="minorHAnsi"/>
                  <w:sz w:val="20"/>
                  <w:szCs w:val="20"/>
                </w:rPr>
                <w:id w:val="-13100153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769045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D866B3" w14:textId="776CBBC3" w:rsidR="00234768" w:rsidRDefault="001E7F86" w:rsidP="009C6111">
            <w:pPr>
              <w:ind w:left="-96"/>
              <w:rPr>
                <w:rFonts w:cstheme="minorHAnsi"/>
                <w:b/>
                <w:bCs/>
                <w:u w:val="single"/>
              </w:rPr>
            </w:pPr>
            <w:sdt>
              <w:sdtPr>
                <w:rPr>
                  <w:rFonts w:cstheme="minorHAnsi"/>
                  <w:sz w:val="20"/>
                  <w:szCs w:val="20"/>
                </w:rPr>
                <w:id w:val="-1069500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09428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3E8C355" w14:textId="3C3BBE5C" w:rsidR="00234768" w:rsidRDefault="001E7F86" w:rsidP="009C6111">
            <w:pPr>
              <w:ind w:left="-96"/>
              <w:rPr>
                <w:rFonts w:cstheme="minorHAnsi"/>
                <w:b/>
                <w:bCs/>
                <w:u w:val="single"/>
              </w:rPr>
            </w:pPr>
            <w:sdt>
              <w:sdtPr>
                <w:rPr>
                  <w:rFonts w:cstheme="minorHAnsi"/>
                  <w:sz w:val="20"/>
                  <w:szCs w:val="20"/>
                </w:rPr>
                <w:id w:val="-17251289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88747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9A79B5" w14:textId="7BC4E546" w:rsidR="00234768" w:rsidRDefault="001E7F86" w:rsidP="009C6111">
            <w:pPr>
              <w:ind w:left="-96"/>
              <w:rPr>
                <w:rFonts w:cstheme="minorHAnsi"/>
                <w:b/>
                <w:bCs/>
                <w:u w:val="single"/>
              </w:rPr>
            </w:pPr>
            <w:sdt>
              <w:sdtPr>
                <w:rPr>
                  <w:rFonts w:cstheme="minorHAnsi"/>
                  <w:sz w:val="20"/>
                  <w:szCs w:val="20"/>
                </w:rPr>
                <w:id w:val="468169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77802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3BE8E7" w14:textId="61EB10E7" w:rsidR="00234768" w:rsidRDefault="001E7F86" w:rsidP="009C6111">
            <w:pPr>
              <w:ind w:left="-96"/>
              <w:rPr>
                <w:rFonts w:cstheme="minorHAnsi"/>
                <w:b/>
                <w:bCs/>
                <w:u w:val="single"/>
              </w:rPr>
            </w:pPr>
            <w:sdt>
              <w:sdtPr>
                <w:rPr>
                  <w:rFonts w:cstheme="minorHAnsi"/>
                  <w:sz w:val="20"/>
                  <w:szCs w:val="20"/>
                </w:rPr>
                <w:id w:val="-15116779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009606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6298B8" w14:textId="487B74E4" w:rsidR="00234768" w:rsidRDefault="001E7F86" w:rsidP="009C6111">
            <w:pPr>
              <w:ind w:left="-96"/>
              <w:rPr>
                <w:rFonts w:cstheme="minorHAnsi"/>
                <w:b/>
                <w:bCs/>
                <w:u w:val="single"/>
              </w:rPr>
            </w:pPr>
            <w:sdt>
              <w:sdtPr>
                <w:rPr>
                  <w:rFonts w:cstheme="minorHAnsi"/>
                  <w:sz w:val="20"/>
                  <w:szCs w:val="20"/>
                </w:rPr>
                <w:id w:val="-8305200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31445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A89AA87" w14:textId="1EEBE6F2" w:rsidR="00234768" w:rsidRDefault="001E7F86" w:rsidP="009C6111">
            <w:pPr>
              <w:ind w:left="-96"/>
              <w:rPr>
                <w:rFonts w:cstheme="minorHAnsi"/>
                <w:b/>
                <w:bCs/>
                <w:u w:val="single"/>
              </w:rPr>
            </w:pPr>
            <w:sdt>
              <w:sdtPr>
                <w:rPr>
                  <w:rFonts w:cstheme="minorHAnsi"/>
                  <w:sz w:val="20"/>
                  <w:szCs w:val="20"/>
                </w:rPr>
                <w:id w:val="4656377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06108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E5FD528" w14:textId="6849133B" w:rsidR="00234768" w:rsidRDefault="001E7F86" w:rsidP="009C6111">
            <w:pPr>
              <w:ind w:left="-96"/>
              <w:rPr>
                <w:rFonts w:cstheme="minorHAnsi"/>
                <w:b/>
                <w:bCs/>
                <w:u w:val="single"/>
              </w:rPr>
            </w:pPr>
            <w:sdt>
              <w:sdtPr>
                <w:rPr>
                  <w:rFonts w:cstheme="minorHAnsi"/>
                  <w:sz w:val="20"/>
                  <w:szCs w:val="20"/>
                </w:rPr>
                <w:id w:val="-16782647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7059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D8150BF" w14:textId="3FE845F0" w:rsidR="00234768" w:rsidRDefault="001E7F86" w:rsidP="009C6111">
            <w:pPr>
              <w:ind w:left="-96"/>
              <w:rPr>
                <w:rFonts w:cstheme="minorHAnsi"/>
                <w:b/>
                <w:bCs/>
                <w:u w:val="single"/>
              </w:rPr>
            </w:pPr>
            <w:sdt>
              <w:sdtPr>
                <w:rPr>
                  <w:rFonts w:cstheme="minorHAnsi"/>
                  <w:sz w:val="20"/>
                  <w:szCs w:val="20"/>
                </w:rPr>
                <w:id w:val="16532562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23348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039AE9" w14:textId="23A84E54" w:rsidR="00234768" w:rsidRDefault="001E7F86" w:rsidP="009C6111">
            <w:pPr>
              <w:ind w:left="-96"/>
              <w:rPr>
                <w:rFonts w:cstheme="minorHAnsi"/>
                <w:b/>
                <w:bCs/>
                <w:u w:val="single"/>
              </w:rPr>
            </w:pPr>
            <w:sdt>
              <w:sdtPr>
                <w:rPr>
                  <w:rFonts w:cstheme="minorHAnsi"/>
                  <w:sz w:val="20"/>
                  <w:szCs w:val="20"/>
                </w:rPr>
                <w:id w:val="-12046358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39452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65AA94C" w14:textId="304625FF" w:rsidR="00234768" w:rsidRDefault="001E7F86" w:rsidP="009C6111">
            <w:pPr>
              <w:ind w:left="-96"/>
              <w:rPr>
                <w:rFonts w:cstheme="minorHAnsi"/>
                <w:b/>
                <w:bCs/>
                <w:u w:val="single"/>
              </w:rPr>
            </w:pPr>
            <w:sdt>
              <w:sdtPr>
                <w:rPr>
                  <w:rFonts w:cstheme="minorHAnsi"/>
                  <w:sz w:val="20"/>
                  <w:szCs w:val="20"/>
                </w:rPr>
                <w:id w:val="13831288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20642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43276772"/>
            <w:placeholder>
              <w:docPart w:val="811AC6C3F8A5446689A0B31EC0EC8BE8"/>
            </w:placeholder>
            <w:showingPlcHdr/>
          </w:sdtPr>
          <w:sdtEndPr/>
          <w:sdtContent>
            <w:tc>
              <w:tcPr>
                <w:tcW w:w="1158" w:type="dxa"/>
                <w:vAlign w:val="center"/>
              </w:tcPr>
              <w:p w14:paraId="1F1D9B7B" w14:textId="6EB51623"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895277371"/>
            <w:placeholder>
              <w:docPart w:val="5AD10FB08F174D2BBCF20D1F189378C5"/>
            </w:placeholder>
            <w:showingPlcHdr/>
          </w:sdtPr>
          <w:sdtEndPr/>
          <w:sdtContent>
            <w:tc>
              <w:tcPr>
                <w:tcW w:w="2270" w:type="dxa"/>
                <w:vAlign w:val="center"/>
              </w:tcPr>
              <w:p w14:paraId="4DE2937A" w14:textId="7AE59DD2" w:rsidR="00234768" w:rsidRDefault="00234768" w:rsidP="00234768">
                <w:pPr>
                  <w:rPr>
                    <w:rFonts w:cstheme="minorHAnsi"/>
                    <w:b/>
                    <w:bCs/>
                    <w:u w:val="single"/>
                  </w:rPr>
                </w:pPr>
                <w:r>
                  <w:rPr>
                    <w:rStyle w:val="PlaceholderText"/>
                  </w:rPr>
                  <w:t>Total Reviewed</w:t>
                </w:r>
              </w:p>
            </w:tc>
          </w:sdtContent>
        </w:sdt>
      </w:tr>
      <w:tr w:rsidR="001421BC" w14:paraId="3285992C" w14:textId="77777777" w:rsidTr="00590AE1">
        <w:trPr>
          <w:cantSplit/>
        </w:trPr>
        <w:tc>
          <w:tcPr>
            <w:tcW w:w="19440" w:type="dxa"/>
            <w:gridSpan w:val="23"/>
          </w:tcPr>
          <w:p w14:paraId="3B727F2C" w14:textId="37DF70DF"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EndPr/>
              <w:sdtContent>
                <w:r>
                  <w:rPr>
                    <w:rStyle w:val="PlaceholderText"/>
                  </w:rPr>
                  <w:t>Enter comments for any deficiencies noted and/or any records where this standard may not be applicable.</w:t>
                </w:r>
              </w:sdtContent>
            </w:sdt>
          </w:p>
        </w:tc>
      </w:tr>
      <w:tr w:rsidR="00234768" w14:paraId="54E999DA" w14:textId="77777777" w:rsidTr="00806EF6">
        <w:trPr>
          <w:cantSplit/>
        </w:trPr>
        <w:tc>
          <w:tcPr>
            <w:tcW w:w="4312" w:type="dxa"/>
            <w:shd w:val="clear" w:color="auto" w:fill="E5EAF6"/>
            <w:vAlign w:val="center"/>
          </w:tcPr>
          <w:p w14:paraId="0E01EE0F" w14:textId="77777777" w:rsidR="00234768" w:rsidRPr="0045038E" w:rsidRDefault="00234768" w:rsidP="00234768">
            <w:pPr>
              <w:rPr>
                <w:sz w:val="12"/>
                <w:szCs w:val="12"/>
              </w:rPr>
            </w:pPr>
          </w:p>
          <w:p w14:paraId="70A2D351" w14:textId="77777777" w:rsidR="00234768" w:rsidRPr="00794BE6" w:rsidRDefault="001E7F86" w:rsidP="00234768">
            <w:pPr>
              <w:rPr>
                <w:b/>
                <w:bCs/>
              </w:rPr>
            </w:pPr>
            <w:hyperlink w:anchor="Stand8F4" w:history="1">
              <w:r w:rsidR="00234768" w:rsidRPr="0013430E">
                <w:rPr>
                  <w:rStyle w:val="Hyperlink"/>
                  <w:b/>
                  <w:bCs/>
                </w:rPr>
                <w:t>8-F-4</w:t>
              </w:r>
            </w:hyperlink>
            <w:r w:rsidR="00234768" w:rsidRPr="00534738">
              <w:t xml:space="preserve"> </w:t>
            </w:r>
            <w:r w:rsidR="00234768">
              <w:t xml:space="preserve">  </w:t>
            </w:r>
            <w:r w:rsidR="00234768" w:rsidRPr="00CC680C">
              <w:rPr>
                <w:i/>
                <w:iCs/>
              </w:rPr>
              <w:t>A, B, C-M, C</w:t>
            </w:r>
          </w:p>
          <w:p w14:paraId="4A51ECD3" w14:textId="3191B606" w:rsidR="00234768" w:rsidRPr="00D731C6" w:rsidRDefault="00234768" w:rsidP="00234768">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85" w:type="dxa"/>
            <w:shd w:val="clear" w:color="auto" w:fill="E5EAF6"/>
            <w:vAlign w:val="center"/>
          </w:tcPr>
          <w:p w14:paraId="43F72B33" w14:textId="6EF54275" w:rsidR="00234768" w:rsidRDefault="001E7F86" w:rsidP="009C6111">
            <w:pPr>
              <w:ind w:left="-96"/>
              <w:rPr>
                <w:rFonts w:cstheme="minorHAnsi"/>
                <w:b/>
                <w:bCs/>
                <w:u w:val="single"/>
              </w:rPr>
            </w:pPr>
            <w:sdt>
              <w:sdtPr>
                <w:rPr>
                  <w:rFonts w:cstheme="minorHAnsi"/>
                  <w:sz w:val="20"/>
                  <w:szCs w:val="20"/>
                </w:rPr>
                <w:id w:val="15170435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90772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41277A" w14:textId="6AF1BA67" w:rsidR="00234768" w:rsidRDefault="001E7F86" w:rsidP="009C6111">
            <w:pPr>
              <w:ind w:left="-96"/>
              <w:rPr>
                <w:rFonts w:cstheme="minorHAnsi"/>
                <w:b/>
                <w:bCs/>
                <w:u w:val="single"/>
              </w:rPr>
            </w:pPr>
            <w:sdt>
              <w:sdtPr>
                <w:rPr>
                  <w:rFonts w:cstheme="minorHAnsi"/>
                  <w:sz w:val="20"/>
                  <w:szCs w:val="20"/>
                </w:rPr>
                <w:id w:val="-7466435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51276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A947F5C" w14:textId="407FF66B" w:rsidR="00234768" w:rsidRDefault="001E7F86" w:rsidP="009C6111">
            <w:pPr>
              <w:ind w:left="-96"/>
              <w:rPr>
                <w:rFonts w:cstheme="minorHAnsi"/>
                <w:b/>
                <w:bCs/>
                <w:u w:val="single"/>
              </w:rPr>
            </w:pPr>
            <w:sdt>
              <w:sdtPr>
                <w:rPr>
                  <w:rFonts w:cstheme="minorHAnsi"/>
                  <w:sz w:val="20"/>
                  <w:szCs w:val="20"/>
                </w:rPr>
                <w:id w:val="-10279487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9077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E6D8FE" w14:textId="30A2D1DB" w:rsidR="00234768" w:rsidRDefault="001E7F86" w:rsidP="009C6111">
            <w:pPr>
              <w:ind w:left="-96"/>
              <w:rPr>
                <w:rFonts w:cstheme="minorHAnsi"/>
                <w:b/>
                <w:bCs/>
                <w:u w:val="single"/>
              </w:rPr>
            </w:pPr>
            <w:sdt>
              <w:sdtPr>
                <w:rPr>
                  <w:rFonts w:cstheme="minorHAnsi"/>
                  <w:sz w:val="20"/>
                  <w:szCs w:val="20"/>
                </w:rPr>
                <w:id w:val="-10069049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44383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1F69AD" w14:textId="518F4E16" w:rsidR="00234768" w:rsidRDefault="001E7F86" w:rsidP="009C6111">
            <w:pPr>
              <w:ind w:left="-96"/>
              <w:rPr>
                <w:rFonts w:cstheme="minorHAnsi"/>
                <w:b/>
                <w:bCs/>
                <w:u w:val="single"/>
              </w:rPr>
            </w:pPr>
            <w:sdt>
              <w:sdtPr>
                <w:rPr>
                  <w:rFonts w:cstheme="minorHAnsi"/>
                  <w:sz w:val="20"/>
                  <w:szCs w:val="20"/>
                </w:rPr>
                <w:id w:val="7029832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47751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261725" w14:textId="5A8601DD" w:rsidR="00234768" w:rsidRDefault="001E7F86" w:rsidP="009C6111">
            <w:pPr>
              <w:ind w:left="-96"/>
              <w:rPr>
                <w:rFonts w:cstheme="minorHAnsi"/>
                <w:b/>
                <w:bCs/>
                <w:u w:val="single"/>
              </w:rPr>
            </w:pPr>
            <w:sdt>
              <w:sdtPr>
                <w:rPr>
                  <w:rFonts w:cstheme="minorHAnsi"/>
                  <w:sz w:val="20"/>
                  <w:szCs w:val="20"/>
                </w:rPr>
                <w:id w:val="-11862902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828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52C5AD" w14:textId="6ED91480" w:rsidR="00234768" w:rsidRDefault="001E7F86" w:rsidP="009C6111">
            <w:pPr>
              <w:ind w:left="-96"/>
              <w:rPr>
                <w:rFonts w:cstheme="minorHAnsi"/>
                <w:b/>
                <w:bCs/>
                <w:u w:val="single"/>
              </w:rPr>
            </w:pPr>
            <w:sdt>
              <w:sdtPr>
                <w:rPr>
                  <w:rFonts w:cstheme="minorHAnsi"/>
                  <w:sz w:val="20"/>
                  <w:szCs w:val="20"/>
                </w:rPr>
                <w:id w:val="5811044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30354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765284" w14:textId="7C988A54" w:rsidR="00234768" w:rsidRDefault="001E7F86" w:rsidP="009C6111">
            <w:pPr>
              <w:ind w:left="-96"/>
              <w:rPr>
                <w:rFonts w:cstheme="minorHAnsi"/>
                <w:b/>
                <w:bCs/>
                <w:u w:val="single"/>
              </w:rPr>
            </w:pPr>
            <w:sdt>
              <w:sdtPr>
                <w:rPr>
                  <w:rFonts w:cstheme="minorHAnsi"/>
                  <w:sz w:val="20"/>
                  <w:szCs w:val="20"/>
                </w:rPr>
                <w:id w:val="-4745304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5894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C487589" w14:textId="69166569" w:rsidR="00234768" w:rsidRDefault="001E7F86" w:rsidP="009C6111">
            <w:pPr>
              <w:ind w:left="-96"/>
              <w:rPr>
                <w:rFonts w:cstheme="minorHAnsi"/>
                <w:b/>
                <w:bCs/>
                <w:u w:val="single"/>
              </w:rPr>
            </w:pPr>
            <w:sdt>
              <w:sdtPr>
                <w:rPr>
                  <w:rFonts w:cstheme="minorHAnsi"/>
                  <w:sz w:val="20"/>
                  <w:szCs w:val="20"/>
                </w:rPr>
                <w:id w:val="1320161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52412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2D1CB9A" w14:textId="4D7F3867" w:rsidR="00234768" w:rsidRDefault="001E7F86" w:rsidP="009C6111">
            <w:pPr>
              <w:ind w:left="-96"/>
              <w:rPr>
                <w:rFonts w:cstheme="minorHAnsi"/>
                <w:b/>
                <w:bCs/>
                <w:u w:val="single"/>
              </w:rPr>
            </w:pPr>
            <w:sdt>
              <w:sdtPr>
                <w:rPr>
                  <w:rFonts w:cstheme="minorHAnsi"/>
                  <w:sz w:val="20"/>
                  <w:szCs w:val="20"/>
                </w:rPr>
                <w:id w:val="974260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502004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57CD40B" w14:textId="393AA4FD" w:rsidR="00234768" w:rsidRDefault="001E7F86" w:rsidP="009C6111">
            <w:pPr>
              <w:ind w:left="-96"/>
              <w:rPr>
                <w:rFonts w:cstheme="minorHAnsi"/>
                <w:b/>
                <w:bCs/>
                <w:u w:val="single"/>
              </w:rPr>
            </w:pPr>
            <w:sdt>
              <w:sdtPr>
                <w:rPr>
                  <w:rFonts w:cstheme="minorHAnsi"/>
                  <w:sz w:val="20"/>
                  <w:szCs w:val="20"/>
                </w:rPr>
                <w:id w:val="18357885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1009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DFA900" w14:textId="634D0C7E" w:rsidR="00234768" w:rsidRDefault="001E7F86" w:rsidP="009C6111">
            <w:pPr>
              <w:ind w:left="-96"/>
              <w:rPr>
                <w:rFonts w:cstheme="minorHAnsi"/>
                <w:b/>
                <w:bCs/>
                <w:u w:val="single"/>
              </w:rPr>
            </w:pPr>
            <w:sdt>
              <w:sdtPr>
                <w:rPr>
                  <w:rFonts w:cstheme="minorHAnsi"/>
                  <w:sz w:val="20"/>
                  <w:szCs w:val="20"/>
                </w:rPr>
                <w:id w:val="8489112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17464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633A58" w14:textId="3DA7FC28" w:rsidR="00234768" w:rsidRDefault="001E7F86" w:rsidP="009C6111">
            <w:pPr>
              <w:ind w:left="-96"/>
              <w:rPr>
                <w:rFonts w:cstheme="minorHAnsi"/>
                <w:b/>
                <w:bCs/>
                <w:u w:val="single"/>
              </w:rPr>
            </w:pPr>
            <w:sdt>
              <w:sdtPr>
                <w:rPr>
                  <w:rFonts w:cstheme="minorHAnsi"/>
                  <w:sz w:val="20"/>
                  <w:szCs w:val="20"/>
                </w:rPr>
                <w:id w:val="-723648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6582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CC2178A" w14:textId="17AB6656" w:rsidR="00234768" w:rsidRDefault="001E7F86" w:rsidP="009C6111">
            <w:pPr>
              <w:ind w:left="-96"/>
              <w:rPr>
                <w:rFonts w:cstheme="minorHAnsi"/>
                <w:b/>
                <w:bCs/>
                <w:u w:val="single"/>
              </w:rPr>
            </w:pPr>
            <w:sdt>
              <w:sdtPr>
                <w:rPr>
                  <w:rFonts w:cstheme="minorHAnsi"/>
                  <w:sz w:val="20"/>
                  <w:szCs w:val="20"/>
                </w:rPr>
                <w:id w:val="16150913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31757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0DCD3F" w14:textId="136C42C3" w:rsidR="00234768" w:rsidRDefault="001E7F86" w:rsidP="009C6111">
            <w:pPr>
              <w:ind w:left="-96"/>
              <w:rPr>
                <w:rFonts w:cstheme="minorHAnsi"/>
                <w:b/>
                <w:bCs/>
                <w:u w:val="single"/>
              </w:rPr>
            </w:pPr>
            <w:sdt>
              <w:sdtPr>
                <w:rPr>
                  <w:rFonts w:cstheme="minorHAnsi"/>
                  <w:sz w:val="20"/>
                  <w:szCs w:val="20"/>
                </w:rPr>
                <w:id w:val="-1727225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17393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87A1A2" w14:textId="744489A1" w:rsidR="00234768" w:rsidRDefault="001E7F86" w:rsidP="009C6111">
            <w:pPr>
              <w:ind w:left="-96"/>
              <w:rPr>
                <w:rFonts w:cstheme="minorHAnsi"/>
                <w:b/>
                <w:bCs/>
                <w:u w:val="single"/>
              </w:rPr>
            </w:pPr>
            <w:sdt>
              <w:sdtPr>
                <w:rPr>
                  <w:rFonts w:cstheme="minorHAnsi"/>
                  <w:sz w:val="20"/>
                  <w:szCs w:val="20"/>
                </w:rPr>
                <w:id w:val="11036139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47876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F50A316" w14:textId="503DFBA7" w:rsidR="00234768" w:rsidRDefault="001E7F86" w:rsidP="009C6111">
            <w:pPr>
              <w:ind w:left="-96"/>
              <w:rPr>
                <w:rFonts w:cstheme="minorHAnsi"/>
                <w:b/>
                <w:bCs/>
                <w:u w:val="single"/>
              </w:rPr>
            </w:pPr>
            <w:sdt>
              <w:sdtPr>
                <w:rPr>
                  <w:rFonts w:cstheme="minorHAnsi"/>
                  <w:sz w:val="20"/>
                  <w:szCs w:val="20"/>
                </w:rPr>
                <w:id w:val="6875694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95973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8D57A9" w14:textId="39CBCA43" w:rsidR="00234768" w:rsidRDefault="001E7F86" w:rsidP="009C6111">
            <w:pPr>
              <w:ind w:left="-96"/>
              <w:rPr>
                <w:rFonts w:cstheme="minorHAnsi"/>
                <w:b/>
                <w:bCs/>
                <w:u w:val="single"/>
              </w:rPr>
            </w:pPr>
            <w:sdt>
              <w:sdtPr>
                <w:rPr>
                  <w:rFonts w:cstheme="minorHAnsi"/>
                  <w:sz w:val="20"/>
                  <w:szCs w:val="20"/>
                </w:rPr>
                <w:id w:val="10087910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904465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68D1FA" w14:textId="36561EFF" w:rsidR="00234768" w:rsidRDefault="001E7F86" w:rsidP="009C6111">
            <w:pPr>
              <w:ind w:left="-96"/>
              <w:rPr>
                <w:rFonts w:cstheme="minorHAnsi"/>
                <w:b/>
                <w:bCs/>
                <w:u w:val="single"/>
              </w:rPr>
            </w:pPr>
            <w:sdt>
              <w:sdtPr>
                <w:rPr>
                  <w:rFonts w:cstheme="minorHAnsi"/>
                  <w:sz w:val="20"/>
                  <w:szCs w:val="20"/>
                </w:rPr>
                <w:id w:val="-1046444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57454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04C26BC" w14:textId="056018BA" w:rsidR="00234768" w:rsidRDefault="001E7F86" w:rsidP="009C6111">
            <w:pPr>
              <w:ind w:left="-96"/>
              <w:rPr>
                <w:rFonts w:cstheme="minorHAnsi"/>
                <w:b/>
                <w:bCs/>
                <w:u w:val="single"/>
              </w:rPr>
            </w:pPr>
            <w:sdt>
              <w:sdtPr>
                <w:rPr>
                  <w:rFonts w:cstheme="minorHAnsi"/>
                  <w:sz w:val="20"/>
                  <w:szCs w:val="20"/>
                </w:rPr>
                <w:id w:val="16830070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92843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388339409"/>
            <w:placeholder>
              <w:docPart w:val="FF36701EB01E45CDA004B3789AA3CAB8"/>
            </w:placeholder>
            <w:showingPlcHdr/>
          </w:sdtPr>
          <w:sdtEndPr/>
          <w:sdtContent>
            <w:tc>
              <w:tcPr>
                <w:tcW w:w="1158" w:type="dxa"/>
                <w:shd w:val="clear" w:color="auto" w:fill="E5EAF6"/>
                <w:vAlign w:val="center"/>
              </w:tcPr>
              <w:p w14:paraId="2476B5A4" w14:textId="338FA89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583349345"/>
            <w:placeholder>
              <w:docPart w:val="B2A61139BEA141F596A86EAA18B260B4"/>
            </w:placeholder>
            <w:showingPlcHdr/>
          </w:sdtPr>
          <w:sdtEndPr/>
          <w:sdtContent>
            <w:tc>
              <w:tcPr>
                <w:tcW w:w="2270" w:type="dxa"/>
                <w:shd w:val="clear" w:color="auto" w:fill="E5EAF6"/>
                <w:vAlign w:val="center"/>
              </w:tcPr>
              <w:p w14:paraId="79232905" w14:textId="233DA112" w:rsidR="00234768" w:rsidRDefault="00234768" w:rsidP="00234768">
                <w:pPr>
                  <w:rPr>
                    <w:rFonts w:cstheme="minorHAnsi"/>
                    <w:b/>
                    <w:bCs/>
                    <w:u w:val="single"/>
                  </w:rPr>
                </w:pPr>
                <w:r>
                  <w:rPr>
                    <w:rStyle w:val="PlaceholderText"/>
                  </w:rPr>
                  <w:t>Total Reviewed</w:t>
                </w:r>
              </w:p>
            </w:tc>
          </w:sdtContent>
        </w:sdt>
      </w:tr>
      <w:tr w:rsidR="001421BC" w14:paraId="442A7DC9" w14:textId="77777777" w:rsidTr="0019419F">
        <w:trPr>
          <w:cantSplit/>
        </w:trPr>
        <w:tc>
          <w:tcPr>
            <w:tcW w:w="19440" w:type="dxa"/>
            <w:gridSpan w:val="23"/>
            <w:shd w:val="clear" w:color="auto" w:fill="E5EAF6"/>
          </w:tcPr>
          <w:p w14:paraId="5A27CE84" w14:textId="1241C56E"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FA5463ADAFA24679A1EA069C38A4EDA8"/>
                </w:placeholder>
                <w:showingPlcHdr/>
              </w:sdtPr>
              <w:sdtEndPr/>
              <w:sdtContent>
                <w:r>
                  <w:rPr>
                    <w:rStyle w:val="PlaceholderText"/>
                  </w:rPr>
                  <w:t>Enter comments for any deficiencies noted and/or any records where this standard may not be applicable.</w:t>
                </w:r>
              </w:sdtContent>
            </w:sdt>
          </w:p>
        </w:tc>
      </w:tr>
      <w:tr w:rsidR="00234768" w14:paraId="70256FE1" w14:textId="77777777" w:rsidTr="00806EF6">
        <w:trPr>
          <w:cantSplit/>
        </w:trPr>
        <w:tc>
          <w:tcPr>
            <w:tcW w:w="4312" w:type="dxa"/>
            <w:vAlign w:val="center"/>
          </w:tcPr>
          <w:p w14:paraId="14C196E2" w14:textId="77777777" w:rsidR="00234768" w:rsidRPr="00A73393" w:rsidRDefault="00234768" w:rsidP="00234768">
            <w:pPr>
              <w:rPr>
                <w:sz w:val="12"/>
                <w:szCs w:val="12"/>
              </w:rPr>
            </w:pPr>
          </w:p>
          <w:p w14:paraId="46613B54" w14:textId="77777777" w:rsidR="00234768" w:rsidRPr="00794BE6" w:rsidRDefault="001E7F86" w:rsidP="00234768">
            <w:pPr>
              <w:rPr>
                <w:b/>
                <w:bCs/>
              </w:rPr>
            </w:pPr>
            <w:hyperlink w:anchor="Stand8F5" w:history="1">
              <w:r w:rsidR="00234768" w:rsidRPr="00963EAD">
                <w:rPr>
                  <w:rStyle w:val="Hyperlink"/>
                  <w:b/>
                  <w:bCs/>
                </w:rPr>
                <w:t>8-F-5</w:t>
              </w:r>
            </w:hyperlink>
            <w:r w:rsidR="00234768" w:rsidRPr="00534738">
              <w:t xml:space="preserve"> </w:t>
            </w:r>
            <w:r w:rsidR="00234768">
              <w:t xml:space="preserve">  </w:t>
            </w:r>
            <w:r w:rsidR="00234768" w:rsidRPr="00CC680C">
              <w:rPr>
                <w:i/>
                <w:iCs/>
              </w:rPr>
              <w:t>A, B, C-M, C</w:t>
            </w:r>
          </w:p>
          <w:p w14:paraId="7CDB0130" w14:textId="1B2DEA12" w:rsidR="00234768" w:rsidRDefault="00234768" w:rsidP="00234768">
            <w:r>
              <w:rPr>
                <w:rFonts w:eastAsia="Arial" w:cstheme="minorHAnsi"/>
              </w:rPr>
              <w:t>Evidence t</w:t>
            </w:r>
            <w:r w:rsidRPr="008E23CC">
              <w:rPr>
                <w:rFonts w:eastAsia="Arial" w:cstheme="minorHAnsi"/>
              </w:rPr>
              <w:t>he anesthesia care plan is based on medical history.</w:t>
            </w:r>
          </w:p>
        </w:tc>
        <w:tc>
          <w:tcPr>
            <w:tcW w:w="585" w:type="dxa"/>
            <w:vAlign w:val="center"/>
          </w:tcPr>
          <w:p w14:paraId="78C99561" w14:textId="07E632FB" w:rsidR="00234768" w:rsidRDefault="001E7F86" w:rsidP="009C6111">
            <w:pPr>
              <w:ind w:left="-96"/>
              <w:rPr>
                <w:rFonts w:cstheme="minorHAnsi"/>
                <w:b/>
                <w:bCs/>
                <w:u w:val="single"/>
              </w:rPr>
            </w:pPr>
            <w:sdt>
              <w:sdtPr>
                <w:rPr>
                  <w:rFonts w:cstheme="minorHAnsi"/>
                  <w:sz w:val="20"/>
                  <w:szCs w:val="20"/>
                </w:rPr>
                <w:id w:val="-11556096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37613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74AFAF" w14:textId="14A078B5" w:rsidR="00234768" w:rsidRDefault="001E7F86" w:rsidP="009C6111">
            <w:pPr>
              <w:ind w:left="-96"/>
              <w:rPr>
                <w:rFonts w:cstheme="minorHAnsi"/>
                <w:b/>
                <w:bCs/>
                <w:u w:val="single"/>
              </w:rPr>
            </w:pPr>
            <w:sdt>
              <w:sdtPr>
                <w:rPr>
                  <w:rFonts w:cstheme="minorHAnsi"/>
                  <w:sz w:val="20"/>
                  <w:szCs w:val="20"/>
                </w:rPr>
                <w:id w:val="-8253485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428828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F84B9BE" w14:textId="0B5B7137" w:rsidR="00234768" w:rsidRDefault="001E7F86" w:rsidP="009C6111">
            <w:pPr>
              <w:ind w:left="-96"/>
              <w:rPr>
                <w:rFonts w:cstheme="minorHAnsi"/>
                <w:b/>
                <w:bCs/>
                <w:u w:val="single"/>
              </w:rPr>
            </w:pPr>
            <w:sdt>
              <w:sdtPr>
                <w:rPr>
                  <w:rFonts w:cstheme="minorHAnsi"/>
                  <w:sz w:val="20"/>
                  <w:szCs w:val="20"/>
                </w:rPr>
                <w:id w:val="732435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47179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D6A0D1" w14:textId="1D184496" w:rsidR="00234768" w:rsidRDefault="001E7F86" w:rsidP="009C6111">
            <w:pPr>
              <w:ind w:left="-96"/>
              <w:rPr>
                <w:rFonts w:cstheme="minorHAnsi"/>
                <w:b/>
                <w:bCs/>
                <w:u w:val="single"/>
              </w:rPr>
            </w:pPr>
            <w:sdt>
              <w:sdtPr>
                <w:rPr>
                  <w:rFonts w:cstheme="minorHAnsi"/>
                  <w:sz w:val="20"/>
                  <w:szCs w:val="20"/>
                </w:rPr>
                <w:id w:val="-17942043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77524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E42FE5" w14:textId="2ADFD82E" w:rsidR="00234768" w:rsidRDefault="001E7F86" w:rsidP="009C6111">
            <w:pPr>
              <w:ind w:left="-96"/>
              <w:rPr>
                <w:rFonts w:cstheme="minorHAnsi"/>
                <w:b/>
                <w:bCs/>
                <w:u w:val="single"/>
              </w:rPr>
            </w:pPr>
            <w:sdt>
              <w:sdtPr>
                <w:rPr>
                  <w:rFonts w:cstheme="minorHAnsi"/>
                  <w:sz w:val="20"/>
                  <w:szCs w:val="20"/>
                </w:rPr>
                <w:id w:val="16753021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728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A0E1FFC" w14:textId="0BC32FB8" w:rsidR="00234768" w:rsidRDefault="001E7F86" w:rsidP="009C6111">
            <w:pPr>
              <w:ind w:left="-96"/>
              <w:rPr>
                <w:rFonts w:cstheme="minorHAnsi"/>
                <w:b/>
                <w:bCs/>
                <w:u w:val="single"/>
              </w:rPr>
            </w:pPr>
            <w:sdt>
              <w:sdtPr>
                <w:rPr>
                  <w:rFonts w:cstheme="minorHAnsi"/>
                  <w:sz w:val="20"/>
                  <w:szCs w:val="20"/>
                </w:rPr>
                <w:id w:val="-4415408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1440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EDF571" w14:textId="61914CF2" w:rsidR="00234768" w:rsidRDefault="001E7F86" w:rsidP="009C6111">
            <w:pPr>
              <w:ind w:left="-96"/>
              <w:rPr>
                <w:rFonts w:cstheme="minorHAnsi"/>
                <w:b/>
                <w:bCs/>
                <w:u w:val="single"/>
              </w:rPr>
            </w:pPr>
            <w:sdt>
              <w:sdtPr>
                <w:rPr>
                  <w:rFonts w:cstheme="minorHAnsi"/>
                  <w:sz w:val="20"/>
                  <w:szCs w:val="20"/>
                </w:rPr>
                <w:id w:val="-13414543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83678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5EDC34C" w14:textId="63846275" w:rsidR="00234768" w:rsidRDefault="001E7F86" w:rsidP="009C6111">
            <w:pPr>
              <w:ind w:left="-96"/>
              <w:rPr>
                <w:rFonts w:cstheme="minorHAnsi"/>
                <w:b/>
                <w:bCs/>
                <w:u w:val="single"/>
              </w:rPr>
            </w:pPr>
            <w:sdt>
              <w:sdtPr>
                <w:rPr>
                  <w:rFonts w:cstheme="minorHAnsi"/>
                  <w:sz w:val="20"/>
                  <w:szCs w:val="20"/>
                </w:rPr>
                <w:id w:val="-12010192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078259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D6A0CE1" w14:textId="442EA15C" w:rsidR="00234768" w:rsidRDefault="001E7F86" w:rsidP="009C6111">
            <w:pPr>
              <w:ind w:left="-96"/>
              <w:rPr>
                <w:rFonts w:cstheme="minorHAnsi"/>
                <w:b/>
                <w:bCs/>
                <w:u w:val="single"/>
              </w:rPr>
            </w:pPr>
            <w:sdt>
              <w:sdtPr>
                <w:rPr>
                  <w:rFonts w:cstheme="minorHAnsi"/>
                  <w:sz w:val="20"/>
                  <w:szCs w:val="20"/>
                </w:rPr>
                <w:id w:val="-2530568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72078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7CFE82" w14:textId="57E10600" w:rsidR="00234768" w:rsidRDefault="001E7F86" w:rsidP="009C6111">
            <w:pPr>
              <w:ind w:left="-96"/>
              <w:rPr>
                <w:rFonts w:cstheme="minorHAnsi"/>
                <w:b/>
                <w:bCs/>
                <w:u w:val="single"/>
              </w:rPr>
            </w:pPr>
            <w:sdt>
              <w:sdtPr>
                <w:rPr>
                  <w:rFonts w:cstheme="minorHAnsi"/>
                  <w:sz w:val="20"/>
                  <w:szCs w:val="20"/>
                </w:rPr>
                <w:id w:val="-560125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92299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E3CBB4A" w14:textId="22F6AD0C" w:rsidR="00234768" w:rsidRDefault="001E7F86" w:rsidP="009C6111">
            <w:pPr>
              <w:ind w:left="-96"/>
              <w:rPr>
                <w:rFonts w:cstheme="minorHAnsi"/>
                <w:b/>
                <w:bCs/>
                <w:u w:val="single"/>
              </w:rPr>
            </w:pPr>
            <w:sdt>
              <w:sdtPr>
                <w:rPr>
                  <w:rFonts w:cstheme="minorHAnsi"/>
                  <w:sz w:val="20"/>
                  <w:szCs w:val="20"/>
                </w:rPr>
                <w:id w:val="-3762357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11182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E9B53D" w14:textId="6FCB775E" w:rsidR="00234768" w:rsidRDefault="001E7F86" w:rsidP="009C6111">
            <w:pPr>
              <w:ind w:left="-96"/>
              <w:rPr>
                <w:rFonts w:cstheme="minorHAnsi"/>
                <w:b/>
                <w:bCs/>
                <w:u w:val="single"/>
              </w:rPr>
            </w:pPr>
            <w:sdt>
              <w:sdtPr>
                <w:rPr>
                  <w:rFonts w:cstheme="minorHAnsi"/>
                  <w:sz w:val="20"/>
                  <w:szCs w:val="20"/>
                </w:rPr>
                <w:id w:val="20892629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93038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DAB736" w14:textId="2262D6BF" w:rsidR="00234768" w:rsidRDefault="001E7F86" w:rsidP="009C6111">
            <w:pPr>
              <w:ind w:left="-96"/>
              <w:rPr>
                <w:rFonts w:cstheme="minorHAnsi"/>
                <w:b/>
                <w:bCs/>
                <w:u w:val="single"/>
              </w:rPr>
            </w:pPr>
            <w:sdt>
              <w:sdtPr>
                <w:rPr>
                  <w:rFonts w:cstheme="minorHAnsi"/>
                  <w:sz w:val="20"/>
                  <w:szCs w:val="20"/>
                </w:rPr>
                <w:id w:val="20854891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81807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B3421F" w14:textId="2550C5E3" w:rsidR="00234768" w:rsidRDefault="001E7F86" w:rsidP="009C6111">
            <w:pPr>
              <w:ind w:left="-96"/>
              <w:rPr>
                <w:rFonts w:cstheme="minorHAnsi"/>
                <w:b/>
                <w:bCs/>
                <w:u w:val="single"/>
              </w:rPr>
            </w:pPr>
            <w:sdt>
              <w:sdtPr>
                <w:rPr>
                  <w:rFonts w:cstheme="minorHAnsi"/>
                  <w:sz w:val="20"/>
                  <w:szCs w:val="20"/>
                </w:rPr>
                <w:id w:val="21086139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8306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6FC7F3E" w14:textId="2A8A3798" w:rsidR="00234768" w:rsidRDefault="001E7F86" w:rsidP="009C6111">
            <w:pPr>
              <w:ind w:left="-96"/>
              <w:rPr>
                <w:rFonts w:cstheme="minorHAnsi"/>
                <w:b/>
                <w:bCs/>
                <w:u w:val="single"/>
              </w:rPr>
            </w:pPr>
            <w:sdt>
              <w:sdtPr>
                <w:rPr>
                  <w:rFonts w:cstheme="minorHAnsi"/>
                  <w:sz w:val="20"/>
                  <w:szCs w:val="20"/>
                </w:rPr>
                <w:id w:val="-1429260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33441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FAA6197" w14:textId="61E04A59" w:rsidR="00234768" w:rsidRDefault="001E7F86" w:rsidP="009C6111">
            <w:pPr>
              <w:ind w:left="-96"/>
              <w:rPr>
                <w:rFonts w:cstheme="minorHAnsi"/>
                <w:b/>
                <w:bCs/>
                <w:u w:val="single"/>
              </w:rPr>
            </w:pPr>
            <w:sdt>
              <w:sdtPr>
                <w:rPr>
                  <w:rFonts w:cstheme="minorHAnsi"/>
                  <w:sz w:val="20"/>
                  <w:szCs w:val="20"/>
                </w:rPr>
                <w:id w:val="-20802829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18460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66E9F32" w14:textId="180325D5" w:rsidR="00234768" w:rsidRDefault="001E7F86" w:rsidP="009C6111">
            <w:pPr>
              <w:ind w:left="-96"/>
              <w:rPr>
                <w:rFonts w:cstheme="minorHAnsi"/>
                <w:b/>
                <w:bCs/>
                <w:u w:val="single"/>
              </w:rPr>
            </w:pPr>
            <w:sdt>
              <w:sdtPr>
                <w:rPr>
                  <w:rFonts w:cstheme="minorHAnsi"/>
                  <w:sz w:val="20"/>
                  <w:szCs w:val="20"/>
                </w:rPr>
                <w:id w:val="-668133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17780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CDE03A0" w14:textId="5EC79115" w:rsidR="00234768" w:rsidRDefault="001E7F86" w:rsidP="009C6111">
            <w:pPr>
              <w:ind w:left="-96"/>
              <w:rPr>
                <w:rFonts w:cstheme="minorHAnsi"/>
                <w:b/>
                <w:bCs/>
                <w:u w:val="single"/>
              </w:rPr>
            </w:pPr>
            <w:sdt>
              <w:sdtPr>
                <w:rPr>
                  <w:rFonts w:cstheme="minorHAnsi"/>
                  <w:sz w:val="20"/>
                  <w:szCs w:val="20"/>
                </w:rPr>
                <w:id w:val="-1040740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1094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C3DEF62" w14:textId="7C8B33DC" w:rsidR="00234768" w:rsidRDefault="001E7F86" w:rsidP="009C6111">
            <w:pPr>
              <w:ind w:left="-96"/>
              <w:rPr>
                <w:rFonts w:cstheme="minorHAnsi"/>
                <w:b/>
                <w:bCs/>
                <w:u w:val="single"/>
              </w:rPr>
            </w:pPr>
            <w:sdt>
              <w:sdtPr>
                <w:rPr>
                  <w:rFonts w:cstheme="minorHAnsi"/>
                  <w:sz w:val="20"/>
                  <w:szCs w:val="20"/>
                </w:rPr>
                <w:id w:val="-20862176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7044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156FC5" w14:textId="4E14F03F" w:rsidR="00234768" w:rsidRDefault="001E7F86" w:rsidP="009C6111">
            <w:pPr>
              <w:ind w:left="-96"/>
              <w:rPr>
                <w:rFonts w:cstheme="minorHAnsi"/>
                <w:b/>
                <w:bCs/>
                <w:u w:val="single"/>
              </w:rPr>
            </w:pPr>
            <w:sdt>
              <w:sdtPr>
                <w:rPr>
                  <w:rFonts w:cstheme="minorHAnsi"/>
                  <w:sz w:val="20"/>
                  <w:szCs w:val="20"/>
                </w:rPr>
                <w:id w:val="-7360879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31237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61449386"/>
            <w:placeholder>
              <w:docPart w:val="42B60611792645D2A6207E4251F8D555"/>
            </w:placeholder>
            <w:showingPlcHdr/>
          </w:sdtPr>
          <w:sdtEndPr/>
          <w:sdtContent>
            <w:tc>
              <w:tcPr>
                <w:tcW w:w="1158" w:type="dxa"/>
                <w:vAlign w:val="center"/>
              </w:tcPr>
              <w:p w14:paraId="246DCB6F" w14:textId="2F68C2D6"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881849951"/>
            <w:placeholder>
              <w:docPart w:val="FB77BFEBEEFF438686F284F931CAC17B"/>
            </w:placeholder>
            <w:showingPlcHdr/>
          </w:sdtPr>
          <w:sdtEndPr/>
          <w:sdtContent>
            <w:tc>
              <w:tcPr>
                <w:tcW w:w="2270" w:type="dxa"/>
                <w:vAlign w:val="center"/>
              </w:tcPr>
              <w:p w14:paraId="23222656" w14:textId="660F91AB" w:rsidR="00234768" w:rsidRDefault="00234768" w:rsidP="00234768">
                <w:pPr>
                  <w:rPr>
                    <w:rFonts w:cstheme="minorHAnsi"/>
                    <w:b/>
                    <w:bCs/>
                    <w:u w:val="single"/>
                  </w:rPr>
                </w:pPr>
                <w:r>
                  <w:rPr>
                    <w:rStyle w:val="PlaceholderText"/>
                  </w:rPr>
                  <w:t>Total Reviewed</w:t>
                </w:r>
              </w:p>
            </w:tc>
          </w:sdtContent>
        </w:sdt>
      </w:tr>
      <w:tr w:rsidR="00FF25B8" w14:paraId="4843CB49" w14:textId="77777777" w:rsidTr="00C64802">
        <w:trPr>
          <w:cantSplit/>
        </w:trPr>
        <w:tc>
          <w:tcPr>
            <w:tcW w:w="19440" w:type="dxa"/>
            <w:gridSpan w:val="23"/>
          </w:tcPr>
          <w:p w14:paraId="4FAA030C" w14:textId="1F8F52DA" w:rsidR="00FF25B8" w:rsidRDefault="00FF25B8" w:rsidP="007935D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EndPr/>
              <w:sdtContent>
                <w:r>
                  <w:rPr>
                    <w:rStyle w:val="PlaceholderText"/>
                  </w:rPr>
                  <w:t>Enter comments for any deficiencies noted and/or any records where this standard may not be applicable.</w:t>
                </w:r>
              </w:sdtContent>
            </w:sdt>
          </w:p>
        </w:tc>
      </w:tr>
      <w:tr w:rsidR="00234768" w14:paraId="4C2C499C" w14:textId="77777777" w:rsidTr="00806EF6">
        <w:trPr>
          <w:cantSplit/>
        </w:trPr>
        <w:tc>
          <w:tcPr>
            <w:tcW w:w="4312" w:type="dxa"/>
            <w:shd w:val="clear" w:color="auto" w:fill="E5EAF6"/>
            <w:vAlign w:val="center"/>
          </w:tcPr>
          <w:p w14:paraId="053C7EDB" w14:textId="77777777" w:rsidR="00234768" w:rsidRPr="00A73393" w:rsidRDefault="00234768" w:rsidP="00234768">
            <w:pPr>
              <w:rPr>
                <w:sz w:val="12"/>
                <w:szCs w:val="12"/>
              </w:rPr>
            </w:pPr>
          </w:p>
          <w:p w14:paraId="6AE22CDF" w14:textId="77777777" w:rsidR="00234768" w:rsidRPr="00794BE6" w:rsidRDefault="001E7F86" w:rsidP="00234768">
            <w:pPr>
              <w:rPr>
                <w:b/>
                <w:bCs/>
              </w:rPr>
            </w:pPr>
            <w:hyperlink w:anchor="Stand8F6" w:history="1">
              <w:r w:rsidR="00234768" w:rsidRPr="00963EAD">
                <w:rPr>
                  <w:rStyle w:val="Hyperlink"/>
                  <w:b/>
                  <w:bCs/>
                </w:rPr>
                <w:t>8-F-6</w:t>
              </w:r>
              <w:r w:rsidR="00234768" w:rsidRPr="00963EAD">
                <w:rPr>
                  <w:rStyle w:val="Hyperlink"/>
                </w:rPr>
                <w:t xml:space="preserve">  </w:t>
              </w:r>
            </w:hyperlink>
            <w:r w:rsidR="00234768">
              <w:t xml:space="preserve"> </w:t>
            </w:r>
            <w:bookmarkStart w:id="12" w:name="MedWorksheet6"/>
            <w:r w:rsidR="00234768" w:rsidRPr="00CC680C">
              <w:rPr>
                <w:i/>
                <w:iCs/>
              </w:rPr>
              <w:t>A, B, C-M, C</w:t>
            </w:r>
            <w:bookmarkEnd w:id="12"/>
          </w:p>
          <w:p w14:paraId="6BDA86E2" w14:textId="01E061C0" w:rsidR="00234768" w:rsidRPr="00D54142" w:rsidRDefault="00234768" w:rsidP="00234768">
            <w:r>
              <w:rPr>
                <w:rFonts w:eastAsia="Arial" w:cstheme="minorHAnsi"/>
              </w:rPr>
              <w:t>Evidence t</w:t>
            </w:r>
            <w:r w:rsidRPr="008E23CC">
              <w:rPr>
                <w:rFonts w:eastAsia="Arial" w:cstheme="minorHAnsi"/>
              </w:rPr>
              <w:t>he anesthesia care plan is based on prior anesthetic experiences.</w:t>
            </w:r>
          </w:p>
        </w:tc>
        <w:tc>
          <w:tcPr>
            <w:tcW w:w="585" w:type="dxa"/>
            <w:shd w:val="clear" w:color="auto" w:fill="E5EAF6"/>
            <w:vAlign w:val="center"/>
          </w:tcPr>
          <w:p w14:paraId="3975845D" w14:textId="60911F28" w:rsidR="00234768" w:rsidRDefault="001E7F86" w:rsidP="009C6111">
            <w:pPr>
              <w:ind w:left="-96"/>
              <w:rPr>
                <w:rFonts w:cstheme="minorHAnsi"/>
                <w:b/>
                <w:bCs/>
                <w:u w:val="single"/>
              </w:rPr>
            </w:pPr>
            <w:sdt>
              <w:sdtPr>
                <w:rPr>
                  <w:rFonts w:cstheme="minorHAnsi"/>
                  <w:sz w:val="20"/>
                  <w:szCs w:val="20"/>
                </w:rPr>
                <w:id w:val="1554420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0806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63ABCA" w14:textId="2C07CEF7" w:rsidR="00234768" w:rsidRDefault="001E7F86" w:rsidP="009C6111">
            <w:pPr>
              <w:ind w:left="-96"/>
              <w:rPr>
                <w:rFonts w:cstheme="minorHAnsi"/>
                <w:b/>
                <w:bCs/>
                <w:u w:val="single"/>
              </w:rPr>
            </w:pPr>
            <w:sdt>
              <w:sdtPr>
                <w:rPr>
                  <w:rFonts w:cstheme="minorHAnsi"/>
                  <w:sz w:val="20"/>
                  <w:szCs w:val="20"/>
                </w:rPr>
                <w:id w:val="-13407732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39938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6C25394" w14:textId="2D2A31D1" w:rsidR="00234768" w:rsidRDefault="001E7F86" w:rsidP="009C6111">
            <w:pPr>
              <w:ind w:left="-96"/>
              <w:rPr>
                <w:rFonts w:cstheme="minorHAnsi"/>
                <w:b/>
                <w:bCs/>
                <w:u w:val="single"/>
              </w:rPr>
            </w:pPr>
            <w:sdt>
              <w:sdtPr>
                <w:rPr>
                  <w:rFonts w:cstheme="minorHAnsi"/>
                  <w:sz w:val="20"/>
                  <w:szCs w:val="20"/>
                </w:rPr>
                <w:id w:val="-8362949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23777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0D1D86" w14:textId="6FE20780" w:rsidR="00234768" w:rsidRDefault="001E7F86" w:rsidP="009C6111">
            <w:pPr>
              <w:ind w:left="-96"/>
              <w:rPr>
                <w:rFonts w:cstheme="minorHAnsi"/>
                <w:b/>
                <w:bCs/>
                <w:u w:val="single"/>
              </w:rPr>
            </w:pPr>
            <w:sdt>
              <w:sdtPr>
                <w:rPr>
                  <w:rFonts w:cstheme="minorHAnsi"/>
                  <w:sz w:val="20"/>
                  <w:szCs w:val="20"/>
                </w:rPr>
                <w:id w:val="16444669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39176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325F78" w14:textId="61DB3124" w:rsidR="00234768" w:rsidRDefault="001E7F86" w:rsidP="009C6111">
            <w:pPr>
              <w:ind w:left="-96"/>
              <w:rPr>
                <w:rFonts w:cstheme="minorHAnsi"/>
                <w:b/>
                <w:bCs/>
                <w:u w:val="single"/>
              </w:rPr>
            </w:pPr>
            <w:sdt>
              <w:sdtPr>
                <w:rPr>
                  <w:rFonts w:cstheme="minorHAnsi"/>
                  <w:sz w:val="20"/>
                  <w:szCs w:val="20"/>
                </w:rPr>
                <w:id w:val="14498187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91021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854481" w14:textId="002FA00B" w:rsidR="00234768" w:rsidRDefault="001E7F86" w:rsidP="009C6111">
            <w:pPr>
              <w:ind w:left="-96"/>
              <w:rPr>
                <w:rFonts w:cstheme="minorHAnsi"/>
                <w:b/>
                <w:bCs/>
                <w:u w:val="single"/>
              </w:rPr>
            </w:pPr>
            <w:sdt>
              <w:sdtPr>
                <w:rPr>
                  <w:rFonts w:cstheme="minorHAnsi"/>
                  <w:sz w:val="20"/>
                  <w:szCs w:val="20"/>
                </w:rPr>
                <w:id w:val="-11544473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57319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A1CE66" w14:textId="7709CA75" w:rsidR="00234768" w:rsidRDefault="001E7F86" w:rsidP="009C6111">
            <w:pPr>
              <w:ind w:left="-96"/>
              <w:rPr>
                <w:rFonts w:cstheme="minorHAnsi"/>
                <w:b/>
                <w:bCs/>
                <w:u w:val="single"/>
              </w:rPr>
            </w:pPr>
            <w:sdt>
              <w:sdtPr>
                <w:rPr>
                  <w:rFonts w:cstheme="minorHAnsi"/>
                  <w:sz w:val="20"/>
                  <w:szCs w:val="20"/>
                </w:rPr>
                <w:id w:val="20203389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17953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77E81C" w14:textId="55C52ABF" w:rsidR="00234768" w:rsidRDefault="001E7F86" w:rsidP="009C6111">
            <w:pPr>
              <w:ind w:left="-96"/>
              <w:rPr>
                <w:rFonts w:cstheme="minorHAnsi"/>
                <w:b/>
                <w:bCs/>
                <w:u w:val="single"/>
              </w:rPr>
            </w:pPr>
            <w:sdt>
              <w:sdtPr>
                <w:rPr>
                  <w:rFonts w:cstheme="minorHAnsi"/>
                  <w:sz w:val="20"/>
                  <w:szCs w:val="20"/>
                </w:rPr>
                <w:id w:val="-9423756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29176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1057D5" w14:textId="48BB3000" w:rsidR="00234768" w:rsidRDefault="001E7F86" w:rsidP="009C6111">
            <w:pPr>
              <w:ind w:left="-96"/>
              <w:rPr>
                <w:rFonts w:cstheme="minorHAnsi"/>
                <w:b/>
                <w:bCs/>
                <w:u w:val="single"/>
              </w:rPr>
            </w:pPr>
            <w:sdt>
              <w:sdtPr>
                <w:rPr>
                  <w:rFonts w:cstheme="minorHAnsi"/>
                  <w:sz w:val="20"/>
                  <w:szCs w:val="20"/>
                </w:rPr>
                <w:id w:val="-10748890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77591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06622A" w14:textId="40525B3D" w:rsidR="00234768" w:rsidRDefault="001E7F86" w:rsidP="009C6111">
            <w:pPr>
              <w:ind w:left="-96"/>
              <w:rPr>
                <w:rFonts w:cstheme="minorHAnsi"/>
                <w:b/>
                <w:bCs/>
                <w:u w:val="single"/>
              </w:rPr>
            </w:pPr>
            <w:sdt>
              <w:sdtPr>
                <w:rPr>
                  <w:rFonts w:cstheme="minorHAnsi"/>
                  <w:sz w:val="20"/>
                  <w:szCs w:val="20"/>
                </w:rPr>
                <w:id w:val="-4403002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78674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F0D2A6" w14:textId="41BF3D99" w:rsidR="00234768" w:rsidRDefault="001E7F86" w:rsidP="009C6111">
            <w:pPr>
              <w:ind w:left="-96"/>
              <w:rPr>
                <w:rFonts w:cstheme="minorHAnsi"/>
                <w:b/>
                <w:bCs/>
                <w:u w:val="single"/>
              </w:rPr>
            </w:pPr>
            <w:sdt>
              <w:sdtPr>
                <w:rPr>
                  <w:rFonts w:cstheme="minorHAnsi"/>
                  <w:sz w:val="20"/>
                  <w:szCs w:val="20"/>
                </w:rPr>
                <w:id w:val="-7276089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2095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CE3201" w14:textId="3CDC1F36" w:rsidR="00234768" w:rsidRDefault="001E7F86" w:rsidP="009C6111">
            <w:pPr>
              <w:ind w:left="-96"/>
              <w:rPr>
                <w:rFonts w:cstheme="minorHAnsi"/>
                <w:b/>
                <w:bCs/>
                <w:u w:val="single"/>
              </w:rPr>
            </w:pPr>
            <w:sdt>
              <w:sdtPr>
                <w:rPr>
                  <w:rFonts w:cstheme="minorHAnsi"/>
                  <w:sz w:val="20"/>
                  <w:szCs w:val="20"/>
                </w:rPr>
                <w:id w:val="7761358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36644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61020B" w14:textId="76D0F89F" w:rsidR="00234768" w:rsidRDefault="001E7F86" w:rsidP="009C6111">
            <w:pPr>
              <w:ind w:left="-96"/>
              <w:rPr>
                <w:rFonts w:cstheme="minorHAnsi"/>
                <w:b/>
                <w:bCs/>
                <w:u w:val="single"/>
              </w:rPr>
            </w:pPr>
            <w:sdt>
              <w:sdtPr>
                <w:rPr>
                  <w:rFonts w:cstheme="minorHAnsi"/>
                  <w:sz w:val="20"/>
                  <w:szCs w:val="20"/>
                </w:rPr>
                <w:id w:val="-2401040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968153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9823E1" w14:textId="164486A2" w:rsidR="00234768" w:rsidRDefault="001E7F86" w:rsidP="009C6111">
            <w:pPr>
              <w:ind w:left="-96"/>
              <w:rPr>
                <w:rFonts w:cstheme="minorHAnsi"/>
                <w:b/>
                <w:bCs/>
                <w:u w:val="single"/>
              </w:rPr>
            </w:pPr>
            <w:sdt>
              <w:sdtPr>
                <w:rPr>
                  <w:rFonts w:cstheme="minorHAnsi"/>
                  <w:sz w:val="20"/>
                  <w:szCs w:val="20"/>
                </w:rPr>
                <w:id w:val="3163872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0189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A55E4E" w14:textId="05A32B73" w:rsidR="00234768" w:rsidRDefault="001E7F86" w:rsidP="009C6111">
            <w:pPr>
              <w:ind w:left="-96"/>
              <w:rPr>
                <w:rFonts w:cstheme="minorHAnsi"/>
                <w:b/>
                <w:bCs/>
                <w:u w:val="single"/>
              </w:rPr>
            </w:pPr>
            <w:sdt>
              <w:sdtPr>
                <w:rPr>
                  <w:rFonts w:cstheme="minorHAnsi"/>
                  <w:sz w:val="20"/>
                  <w:szCs w:val="20"/>
                </w:rPr>
                <w:id w:val="279307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4057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1FC1F0" w14:textId="741A7408" w:rsidR="00234768" w:rsidRDefault="001E7F86" w:rsidP="009C6111">
            <w:pPr>
              <w:ind w:left="-96"/>
              <w:rPr>
                <w:rFonts w:cstheme="minorHAnsi"/>
                <w:b/>
                <w:bCs/>
                <w:u w:val="single"/>
              </w:rPr>
            </w:pPr>
            <w:sdt>
              <w:sdtPr>
                <w:rPr>
                  <w:rFonts w:cstheme="minorHAnsi"/>
                  <w:sz w:val="20"/>
                  <w:szCs w:val="20"/>
                </w:rPr>
                <w:id w:val="-1012219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65196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F5FC15E" w14:textId="7C4546D0" w:rsidR="00234768" w:rsidRDefault="001E7F86" w:rsidP="009C6111">
            <w:pPr>
              <w:ind w:left="-96"/>
              <w:rPr>
                <w:rFonts w:cstheme="minorHAnsi"/>
                <w:b/>
                <w:bCs/>
                <w:u w:val="single"/>
              </w:rPr>
            </w:pPr>
            <w:sdt>
              <w:sdtPr>
                <w:rPr>
                  <w:rFonts w:cstheme="minorHAnsi"/>
                  <w:sz w:val="20"/>
                  <w:szCs w:val="20"/>
                </w:rPr>
                <w:id w:val="-18635778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44049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8A214C" w14:textId="5BA30D54" w:rsidR="00234768" w:rsidRDefault="001E7F86" w:rsidP="009C6111">
            <w:pPr>
              <w:ind w:left="-96"/>
              <w:rPr>
                <w:rFonts w:cstheme="minorHAnsi"/>
                <w:b/>
                <w:bCs/>
                <w:u w:val="single"/>
              </w:rPr>
            </w:pPr>
            <w:sdt>
              <w:sdtPr>
                <w:rPr>
                  <w:rFonts w:cstheme="minorHAnsi"/>
                  <w:sz w:val="20"/>
                  <w:szCs w:val="20"/>
                </w:rPr>
                <w:id w:val="-190458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15594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2C14B0" w14:textId="25C900EF" w:rsidR="00234768" w:rsidRDefault="001E7F86" w:rsidP="009C6111">
            <w:pPr>
              <w:ind w:left="-96"/>
              <w:rPr>
                <w:rFonts w:cstheme="minorHAnsi"/>
                <w:b/>
                <w:bCs/>
                <w:u w:val="single"/>
              </w:rPr>
            </w:pPr>
            <w:sdt>
              <w:sdtPr>
                <w:rPr>
                  <w:rFonts w:cstheme="minorHAnsi"/>
                  <w:sz w:val="20"/>
                  <w:szCs w:val="20"/>
                </w:rPr>
                <w:id w:val="-21466515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616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B2260A2" w14:textId="224DB8EB" w:rsidR="00234768" w:rsidRDefault="001E7F86" w:rsidP="009C6111">
            <w:pPr>
              <w:ind w:left="-96"/>
              <w:rPr>
                <w:rFonts w:cstheme="minorHAnsi"/>
                <w:b/>
                <w:bCs/>
                <w:u w:val="single"/>
              </w:rPr>
            </w:pPr>
            <w:sdt>
              <w:sdtPr>
                <w:rPr>
                  <w:rFonts w:cstheme="minorHAnsi"/>
                  <w:sz w:val="20"/>
                  <w:szCs w:val="20"/>
                </w:rPr>
                <w:id w:val="-2110735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52885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74647275"/>
            <w:placeholder>
              <w:docPart w:val="C8B0940E084E4068B10E0111B4455487"/>
            </w:placeholder>
            <w:showingPlcHdr/>
          </w:sdtPr>
          <w:sdtEndPr/>
          <w:sdtContent>
            <w:tc>
              <w:tcPr>
                <w:tcW w:w="1158" w:type="dxa"/>
                <w:shd w:val="clear" w:color="auto" w:fill="E5EAF6"/>
                <w:vAlign w:val="center"/>
              </w:tcPr>
              <w:p w14:paraId="10E1DF47" w14:textId="52BA0F11"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92526990"/>
            <w:placeholder>
              <w:docPart w:val="A3B7C28032F64AE1A1B43A7BE2C683D8"/>
            </w:placeholder>
            <w:showingPlcHdr/>
          </w:sdtPr>
          <w:sdtEndPr/>
          <w:sdtContent>
            <w:tc>
              <w:tcPr>
                <w:tcW w:w="2270" w:type="dxa"/>
                <w:shd w:val="clear" w:color="auto" w:fill="E5EAF6"/>
                <w:vAlign w:val="center"/>
              </w:tcPr>
              <w:p w14:paraId="443F51A7" w14:textId="4F74FB83" w:rsidR="00234768" w:rsidRDefault="00234768" w:rsidP="00234768">
                <w:pPr>
                  <w:rPr>
                    <w:rFonts w:cstheme="minorHAnsi"/>
                    <w:b/>
                    <w:bCs/>
                    <w:u w:val="single"/>
                  </w:rPr>
                </w:pPr>
                <w:r>
                  <w:rPr>
                    <w:rStyle w:val="PlaceholderText"/>
                  </w:rPr>
                  <w:t>Total Reviewed</w:t>
                </w:r>
              </w:p>
            </w:tc>
          </w:sdtContent>
        </w:sdt>
      </w:tr>
      <w:tr w:rsidR="009B60E6" w14:paraId="14203FB6" w14:textId="77777777" w:rsidTr="0019419F">
        <w:trPr>
          <w:cantSplit/>
        </w:trPr>
        <w:tc>
          <w:tcPr>
            <w:tcW w:w="19440" w:type="dxa"/>
            <w:gridSpan w:val="23"/>
            <w:shd w:val="clear" w:color="auto" w:fill="E5EAF6"/>
          </w:tcPr>
          <w:p w14:paraId="59EDD564" w14:textId="348D8A97" w:rsidR="009B60E6" w:rsidRDefault="009B60E6"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EndPr/>
              <w:sdtContent>
                <w:r>
                  <w:rPr>
                    <w:rStyle w:val="PlaceholderText"/>
                  </w:rPr>
                  <w:t>Enter comments for any deficiencies noted and/or any records where this standard may not be applicable.</w:t>
                </w:r>
              </w:sdtContent>
            </w:sdt>
          </w:p>
        </w:tc>
      </w:tr>
      <w:tr w:rsidR="00DE39AC" w14:paraId="241318FE" w14:textId="77777777" w:rsidTr="00806EF6">
        <w:trPr>
          <w:cantSplit/>
        </w:trPr>
        <w:tc>
          <w:tcPr>
            <w:tcW w:w="4312" w:type="dxa"/>
            <w:vAlign w:val="center"/>
          </w:tcPr>
          <w:p w14:paraId="609680DF" w14:textId="77777777" w:rsidR="00DE39AC" w:rsidRPr="00942CC5" w:rsidRDefault="00DE39AC" w:rsidP="00DE39AC">
            <w:pPr>
              <w:rPr>
                <w:b/>
                <w:sz w:val="12"/>
                <w:szCs w:val="12"/>
              </w:rPr>
            </w:pPr>
          </w:p>
          <w:p w14:paraId="2D461520" w14:textId="77777777" w:rsidR="00DE39AC" w:rsidRPr="00794BE6" w:rsidRDefault="001E7F86" w:rsidP="00DE39AC">
            <w:pPr>
              <w:rPr>
                <w:b/>
                <w:bCs/>
              </w:rPr>
            </w:pPr>
            <w:hyperlink w:anchor="Stand8F7" w:history="1">
              <w:r w:rsidR="00DE39AC" w:rsidRPr="00963EAD">
                <w:rPr>
                  <w:rStyle w:val="Hyperlink"/>
                  <w:b/>
                  <w:bCs/>
                </w:rPr>
                <w:t>8-F-7</w:t>
              </w:r>
              <w:r w:rsidR="00DE39AC" w:rsidRPr="00963EAD">
                <w:rPr>
                  <w:rStyle w:val="Hyperlink"/>
                </w:rPr>
                <w:t xml:space="preserve">  </w:t>
              </w:r>
            </w:hyperlink>
            <w:r w:rsidR="00DE39AC">
              <w:t xml:space="preserve"> </w:t>
            </w:r>
            <w:r w:rsidR="00DE39AC" w:rsidRPr="00CC680C">
              <w:rPr>
                <w:i/>
                <w:iCs/>
              </w:rPr>
              <w:t>A, B, C-M, C</w:t>
            </w:r>
          </w:p>
          <w:p w14:paraId="3438EF8D" w14:textId="74A524E5" w:rsidR="00DE39AC" w:rsidRPr="001A2B05" w:rsidRDefault="00DE39AC" w:rsidP="00DE39AC">
            <w:r>
              <w:rPr>
                <w:rFonts w:eastAsia="Arial" w:cstheme="minorHAnsi"/>
              </w:rPr>
              <w:t>Evidence t</w:t>
            </w:r>
            <w:r w:rsidRPr="008E23CC">
              <w:rPr>
                <w:rFonts w:eastAsia="Arial" w:cstheme="minorHAnsi"/>
              </w:rPr>
              <w:t>he anesthesia care plan is based on drug therapies.</w:t>
            </w:r>
          </w:p>
        </w:tc>
        <w:tc>
          <w:tcPr>
            <w:tcW w:w="585" w:type="dxa"/>
            <w:vAlign w:val="center"/>
          </w:tcPr>
          <w:p w14:paraId="074AC42D" w14:textId="145EBA7B" w:rsidR="00DE39AC" w:rsidRDefault="001E7F86" w:rsidP="009C6111">
            <w:pPr>
              <w:ind w:left="-96"/>
              <w:rPr>
                <w:rFonts w:cstheme="minorHAnsi"/>
                <w:b/>
                <w:bCs/>
                <w:u w:val="single"/>
              </w:rPr>
            </w:pPr>
            <w:sdt>
              <w:sdtPr>
                <w:rPr>
                  <w:rFonts w:cstheme="minorHAnsi"/>
                  <w:sz w:val="20"/>
                  <w:szCs w:val="20"/>
                </w:rPr>
                <w:id w:val="71802477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4410359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5549912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5A549E8E" w14:textId="7FBD6D9D" w:rsidR="00DE39AC" w:rsidRDefault="001E7F86" w:rsidP="009C6111">
            <w:pPr>
              <w:ind w:left="-96"/>
              <w:rPr>
                <w:rFonts w:cstheme="minorHAnsi"/>
                <w:b/>
                <w:bCs/>
                <w:u w:val="single"/>
              </w:rPr>
            </w:pPr>
            <w:sdt>
              <w:sdtPr>
                <w:rPr>
                  <w:rFonts w:cstheme="minorHAnsi"/>
                  <w:sz w:val="20"/>
                  <w:szCs w:val="20"/>
                </w:rPr>
                <w:id w:val="-183983522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36382421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5296300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B538DDE" w14:textId="078120FA" w:rsidR="00DE39AC" w:rsidRDefault="001E7F86" w:rsidP="009C6111">
            <w:pPr>
              <w:ind w:left="-96"/>
              <w:rPr>
                <w:rFonts w:cstheme="minorHAnsi"/>
                <w:b/>
                <w:bCs/>
                <w:u w:val="single"/>
              </w:rPr>
            </w:pPr>
            <w:sdt>
              <w:sdtPr>
                <w:rPr>
                  <w:rFonts w:cstheme="minorHAnsi"/>
                  <w:sz w:val="20"/>
                  <w:szCs w:val="20"/>
                </w:rPr>
                <w:id w:val="-11955401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11038589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212815322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4F766726" w14:textId="50035DE6" w:rsidR="00DE39AC" w:rsidRDefault="001E7F86" w:rsidP="009C6111">
            <w:pPr>
              <w:ind w:left="-96"/>
              <w:rPr>
                <w:rFonts w:cstheme="minorHAnsi"/>
                <w:b/>
                <w:bCs/>
                <w:u w:val="single"/>
              </w:rPr>
            </w:pPr>
            <w:sdt>
              <w:sdtPr>
                <w:rPr>
                  <w:rFonts w:cstheme="minorHAnsi"/>
                  <w:sz w:val="20"/>
                  <w:szCs w:val="20"/>
                </w:rPr>
                <w:id w:val="-210270605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0006678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8599502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0C5FED0E" w14:textId="562573EE" w:rsidR="00DE39AC" w:rsidRDefault="001E7F86" w:rsidP="009C6111">
            <w:pPr>
              <w:ind w:left="-96"/>
              <w:rPr>
                <w:rFonts w:cstheme="minorHAnsi"/>
                <w:b/>
                <w:bCs/>
                <w:u w:val="single"/>
              </w:rPr>
            </w:pPr>
            <w:sdt>
              <w:sdtPr>
                <w:rPr>
                  <w:rFonts w:cstheme="minorHAnsi"/>
                  <w:sz w:val="20"/>
                  <w:szCs w:val="20"/>
                </w:rPr>
                <w:id w:val="18101256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6842382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1939224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5715FA2A" w14:textId="18EC3EA9" w:rsidR="00DE39AC" w:rsidRDefault="001E7F86" w:rsidP="009C6111">
            <w:pPr>
              <w:ind w:left="-96"/>
              <w:rPr>
                <w:rFonts w:cstheme="minorHAnsi"/>
                <w:b/>
                <w:bCs/>
                <w:u w:val="single"/>
              </w:rPr>
            </w:pPr>
            <w:sdt>
              <w:sdtPr>
                <w:rPr>
                  <w:rFonts w:cstheme="minorHAnsi"/>
                  <w:sz w:val="20"/>
                  <w:szCs w:val="20"/>
                </w:rPr>
                <w:id w:val="-19650251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6565175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4842756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012B136D" w14:textId="09861102" w:rsidR="00DE39AC" w:rsidRDefault="001E7F86" w:rsidP="009C6111">
            <w:pPr>
              <w:ind w:left="-96"/>
              <w:rPr>
                <w:rFonts w:cstheme="minorHAnsi"/>
                <w:b/>
                <w:bCs/>
                <w:u w:val="single"/>
              </w:rPr>
            </w:pPr>
            <w:sdt>
              <w:sdtPr>
                <w:rPr>
                  <w:rFonts w:cstheme="minorHAnsi"/>
                  <w:sz w:val="20"/>
                  <w:szCs w:val="20"/>
                </w:rPr>
                <w:id w:val="-127670194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03462403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60122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6C94DADE" w14:textId="1E3B66DE" w:rsidR="00DE39AC" w:rsidRDefault="001E7F86" w:rsidP="009C6111">
            <w:pPr>
              <w:ind w:left="-96"/>
              <w:rPr>
                <w:rFonts w:cstheme="minorHAnsi"/>
                <w:b/>
                <w:bCs/>
                <w:u w:val="single"/>
              </w:rPr>
            </w:pPr>
            <w:sdt>
              <w:sdtPr>
                <w:rPr>
                  <w:rFonts w:cstheme="minorHAnsi"/>
                  <w:sz w:val="20"/>
                  <w:szCs w:val="20"/>
                </w:rPr>
                <w:id w:val="12582380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53423958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82080729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59D5F2D" w14:textId="20A28D10" w:rsidR="00DE39AC" w:rsidRDefault="001E7F86" w:rsidP="009C6111">
            <w:pPr>
              <w:ind w:left="-96"/>
              <w:rPr>
                <w:rFonts w:cstheme="minorHAnsi"/>
                <w:b/>
                <w:bCs/>
                <w:u w:val="single"/>
              </w:rPr>
            </w:pPr>
            <w:sdt>
              <w:sdtPr>
                <w:rPr>
                  <w:rFonts w:cstheme="minorHAnsi"/>
                  <w:sz w:val="20"/>
                  <w:szCs w:val="20"/>
                </w:rPr>
                <w:id w:val="3856496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6049643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4462185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1590F5A" w14:textId="7F238590" w:rsidR="00DE39AC" w:rsidRDefault="001E7F86" w:rsidP="009C6111">
            <w:pPr>
              <w:ind w:left="-96"/>
              <w:rPr>
                <w:rFonts w:cstheme="minorHAnsi"/>
                <w:b/>
                <w:bCs/>
                <w:u w:val="single"/>
              </w:rPr>
            </w:pPr>
            <w:sdt>
              <w:sdtPr>
                <w:rPr>
                  <w:rFonts w:cstheme="minorHAnsi"/>
                  <w:sz w:val="20"/>
                  <w:szCs w:val="20"/>
                </w:rPr>
                <w:id w:val="1501066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30400475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9987460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0AEA68A" w14:textId="0941CD0D" w:rsidR="00DE39AC" w:rsidRDefault="001E7F86" w:rsidP="009C6111">
            <w:pPr>
              <w:ind w:left="-96"/>
              <w:rPr>
                <w:rFonts w:cstheme="minorHAnsi"/>
                <w:b/>
                <w:bCs/>
                <w:u w:val="single"/>
              </w:rPr>
            </w:pPr>
            <w:sdt>
              <w:sdtPr>
                <w:rPr>
                  <w:rFonts w:cstheme="minorHAnsi"/>
                  <w:sz w:val="20"/>
                  <w:szCs w:val="20"/>
                </w:rPr>
                <w:id w:val="-105578585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7178569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3152294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737FAD5" w14:textId="63BB0D06" w:rsidR="00DE39AC" w:rsidRDefault="001E7F86" w:rsidP="009C6111">
            <w:pPr>
              <w:ind w:left="-96"/>
              <w:rPr>
                <w:rFonts w:cstheme="minorHAnsi"/>
                <w:b/>
                <w:bCs/>
                <w:u w:val="single"/>
              </w:rPr>
            </w:pPr>
            <w:sdt>
              <w:sdtPr>
                <w:rPr>
                  <w:rFonts w:cstheme="minorHAnsi"/>
                  <w:sz w:val="20"/>
                  <w:szCs w:val="20"/>
                </w:rPr>
                <w:id w:val="-78249117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54479343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785564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399EC394" w14:textId="7F5E4496" w:rsidR="00DE39AC" w:rsidRDefault="001E7F86" w:rsidP="009C6111">
            <w:pPr>
              <w:ind w:left="-96"/>
              <w:rPr>
                <w:rFonts w:cstheme="minorHAnsi"/>
                <w:b/>
                <w:bCs/>
                <w:u w:val="single"/>
              </w:rPr>
            </w:pPr>
            <w:sdt>
              <w:sdtPr>
                <w:rPr>
                  <w:rFonts w:cstheme="minorHAnsi"/>
                  <w:sz w:val="20"/>
                  <w:szCs w:val="20"/>
                </w:rPr>
                <w:id w:val="69288298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7700383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5807409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AC1C488" w14:textId="3C34CA02" w:rsidR="00DE39AC" w:rsidRDefault="001E7F86" w:rsidP="009C6111">
            <w:pPr>
              <w:ind w:left="-96"/>
              <w:rPr>
                <w:rFonts w:cstheme="minorHAnsi"/>
                <w:b/>
                <w:bCs/>
                <w:u w:val="single"/>
              </w:rPr>
            </w:pPr>
            <w:sdt>
              <w:sdtPr>
                <w:rPr>
                  <w:rFonts w:cstheme="minorHAnsi"/>
                  <w:sz w:val="20"/>
                  <w:szCs w:val="20"/>
                </w:rPr>
                <w:id w:val="51073484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72557021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46401090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69D5EFD" w14:textId="4CEBC478" w:rsidR="00DE39AC" w:rsidRDefault="001E7F86" w:rsidP="009C6111">
            <w:pPr>
              <w:ind w:left="-96"/>
              <w:rPr>
                <w:rFonts w:cstheme="minorHAnsi"/>
                <w:b/>
                <w:bCs/>
                <w:u w:val="single"/>
              </w:rPr>
            </w:pPr>
            <w:sdt>
              <w:sdtPr>
                <w:rPr>
                  <w:rFonts w:cstheme="minorHAnsi"/>
                  <w:sz w:val="20"/>
                  <w:szCs w:val="20"/>
                </w:rPr>
                <w:id w:val="-149532458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08619146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200427019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E51D1A0" w14:textId="49C4AF98" w:rsidR="00DE39AC" w:rsidRDefault="001E7F86" w:rsidP="009C6111">
            <w:pPr>
              <w:ind w:left="-96"/>
              <w:rPr>
                <w:rFonts w:cstheme="minorHAnsi"/>
                <w:b/>
                <w:bCs/>
                <w:u w:val="single"/>
              </w:rPr>
            </w:pPr>
            <w:sdt>
              <w:sdtPr>
                <w:rPr>
                  <w:rFonts w:cstheme="minorHAnsi"/>
                  <w:sz w:val="20"/>
                  <w:szCs w:val="20"/>
                </w:rPr>
                <w:id w:val="200099909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9149977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9680212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3E3A611" w14:textId="7E39A613" w:rsidR="00DE39AC" w:rsidRDefault="001E7F86" w:rsidP="009C6111">
            <w:pPr>
              <w:ind w:left="-96"/>
              <w:rPr>
                <w:rFonts w:cstheme="minorHAnsi"/>
                <w:b/>
                <w:bCs/>
                <w:u w:val="single"/>
              </w:rPr>
            </w:pPr>
            <w:sdt>
              <w:sdtPr>
                <w:rPr>
                  <w:rFonts w:cstheme="minorHAnsi"/>
                  <w:sz w:val="20"/>
                  <w:szCs w:val="20"/>
                </w:rPr>
                <w:id w:val="-50636858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7245093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692358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F66A3D5" w14:textId="35C2730F" w:rsidR="00DE39AC" w:rsidRDefault="001E7F86" w:rsidP="009C6111">
            <w:pPr>
              <w:ind w:left="-96"/>
              <w:rPr>
                <w:rFonts w:cstheme="minorHAnsi"/>
                <w:b/>
                <w:bCs/>
                <w:u w:val="single"/>
              </w:rPr>
            </w:pPr>
            <w:sdt>
              <w:sdtPr>
                <w:rPr>
                  <w:rFonts w:cstheme="minorHAnsi"/>
                  <w:sz w:val="20"/>
                  <w:szCs w:val="20"/>
                </w:rPr>
                <w:id w:val="-163486311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1367478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4691251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3FA7EB0F" w14:textId="7268AFAF" w:rsidR="00DE39AC" w:rsidRDefault="001E7F86" w:rsidP="009C6111">
            <w:pPr>
              <w:ind w:left="-96"/>
              <w:rPr>
                <w:rFonts w:cstheme="minorHAnsi"/>
                <w:b/>
                <w:bCs/>
                <w:u w:val="single"/>
              </w:rPr>
            </w:pPr>
            <w:sdt>
              <w:sdtPr>
                <w:rPr>
                  <w:rFonts w:cstheme="minorHAnsi"/>
                  <w:sz w:val="20"/>
                  <w:szCs w:val="20"/>
                </w:rPr>
                <w:id w:val="197223940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85379000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3109736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7F17FA2" w14:textId="2549DBFD" w:rsidR="00DE39AC" w:rsidRDefault="001E7F86" w:rsidP="009C6111">
            <w:pPr>
              <w:ind w:left="-96"/>
              <w:rPr>
                <w:rFonts w:cstheme="minorHAnsi"/>
                <w:b/>
                <w:bCs/>
                <w:u w:val="single"/>
              </w:rPr>
            </w:pPr>
            <w:sdt>
              <w:sdtPr>
                <w:rPr>
                  <w:rFonts w:cstheme="minorHAnsi"/>
                  <w:sz w:val="20"/>
                  <w:szCs w:val="20"/>
                </w:rPr>
                <w:id w:val="-35249943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3759292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2459774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sdt>
          <w:sdtPr>
            <w:rPr>
              <w:rFonts w:cstheme="minorHAnsi"/>
              <w:b/>
              <w:bCs/>
              <w:u w:val="single"/>
            </w:rPr>
            <w:id w:val="959607979"/>
            <w:placeholder>
              <w:docPart w:val="1FA17F41BCFA48A5A2C745F626D89B52"/>
            </w:placeholder>
            <w:showingPlcHdr/>
          </w:sdtPr>
          <w:sdtEndPr/>
          <w:sdtContent>
            <w:tc>
              <w:tcPr>
                <w:tcW w:w="1158" w:type="dxa"/>
                <w:vAlign w:val="center"/>
              </w:tcPr>
              <w:p w14:paraId="76BA33E1" w14:textId="08B8AE3B" w:rsidR="00DE39AC" w:rsidRDefault="00DE39AC" w:rsidP="00DE39AC">
                <w:pPr>
                  <w:rPr>
                    <w:rFonts w:cstheme="minorHAnsi"/>
                    <w:b/>
                    <w:bCs/>
                    <w:u w:val="single"/>
                  </w:rPr>
                </w:pPr>
                <w:r>
                  <w:rPr>
                    <w:rStyle w:val="PlaceholderText"/>
                  </w:rPr>
                  <w:t># Deficient</w:t>
                </w:r>
              </w:p>
            </w:tc>
          </w:sdtContent>
        </w:sdt>
        <w:sdt>
          <w:sdtPr>
            <w:rPr>
              <w:rFonts w:cstheme="minorHAnsi"/>
              <w:b/>
              <w:bCs/>
              <w:u w:val="single"/>
            </w:rPr>
            <w:id w:val="531242360"/>
            <w:placeholder>
              <w:docPart w:val="6D673336E8D34A24BA552DED8049E493"/>
            </w:placeholder>
            <w:showingPlcHdr/>
          </w:sdtPr>
          <w:sdtEndPr/>
          <w:sdtContent>
            <w:tc>
              <w:tcPr>
                <w:tcW w:w="2270" w:type="dxa"/>
                <w:vAlign w:val="center"/>
              </w:tcPr>
              <w:p w14:paraId="60652A42" w14:textId="79764B78" w:rsidR="00DE39AC" w:rsidRDefault="00DE39AC" w:rsidP="00DE39AC">
                <w:pPr>
                  <w:rPr>
                    <w:rFonts w:cstheme="minorHAnsi"/>
                    <w:b/>
                    <w:bCs/>
                    <w:u w:val="single"/>
                  </w:rPr>
                </w:pPr>
                <w:r>
                  <w:rPr>
                    <w:rStyle w:val="PlaceholderText"/>
                  </w:rPr>
                  <w:t>Total Reviewed</w:t>
                </w:r>
              </w:p>
            </w:tc>
          </w:sdtContent>
        </w:sdt>
      </w:tr>
      <w:tr w:rsidR="00F36F8C" w14:paraId="7CDCDA86" w14:textId="77777777" w:rsidTr="00C64802">
        <w:trPr>
          <w:cantSplit/>
        </w:trPr>
        <w:tc>
          <w:tcPr>
            <w:tcW w:w="19440" w:type="dxa"/>
            <w:gridSpan w:val="23"/>
          </w:tcPr>
          <w:p w14:paraId="2BF54ECD" w14:textId="69B4E643" w:rsidR="00F36F8C" w:rsidRDefault="00F36F8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EndPr/>
              <w:sdtContent>
                <w:r>
                  <w:rPr>
                    <w:rStyle w:val="PlaceholderText"/>
                  </w:rPr>
                  <w:t>Enter comments for any deficiencies noted and/or any records where this standard may not be applicable.</w:t>
                </w:r>
              </w:sdtContent>
            </w:sdt>
          </w:p>
        </w:tc>
      </w:tr>
      <w:tr w:rsidR="00234768" w14:paraId="2D1A4F6E" w14:textId="77777777" w:rsidTr="00806EF6">
        <w:trPr>
          <w:cantSplit/>
        </w:trPr>
        <w:tc>
          <w:tcPr>
            <w:tcW w:w="4312" w:type="dxa"/>
            <w:shd w:val="clear" w:color="auto" w:fill="E5EAF6"/>
            <w:vAlign w:val="center"/>
          </w:tcPr>
          <w:p w14:paraId="18B3B177" w14:textId="77777777" w:rsidR="00234768" w:rsidRPr="00942CC5" w:rsidRDefault="00234768" w:rsidP="00234768">
            <w:pPr>
              <w:rPr>
                <w:b/>
                <w:sz w:val="12"/>
                <w:szCs w:val="12"/>
              </w:rPr>
            </w:pPr>
          </w:p>
          <w:p w14:paraId="72BC6DCC" w14:textId="77777777" w:rsidR="00234768" w:rsidRPr="00794BE6" w:rsidRDefault="001E7F86" w:rsidP="00234768">
            <w:pPr>
              <w:rPr>
                <w:b/>
                <w:bCs/>
              </w:rPr>
            </w:pPr>
            <w:hyperlink w:anchor="Stand8F8" w:history="1">
              <w:r w:rsidR="00234768" w:rsidRPr="00963EAD">
                <w:rPr>
                  <w:rStyle w:val="Hyperlink"/>
                  <w:b/>
                  <w:bCs/>
                </w:rPr>
                <w:t>8-F-8</w:t>
              </w:r>
            </w:hyperlink>
            <w:r w:rsidR="00234768" w:rsidRPr="00534738">
              <w:t xml:space="preserve"> </w:t>
            </w:r>
            <w:r w:rsidR="00234768">
              <w:t xml:space="preserve">  </w:t>
            </w:r>
            <w:r w:rsidR="00234768" w:rsidRPr="00CC680C">
              <w:rPr>
                <w:i/>
                <w:iCs/>
              </w:rPr>
              <w:t>A, B, C-M, C</w:t>
            </w:r>
          </w:p>
          <w:p w14:paraId="1A239F0E" w14:textId="41CD1B21" w:rsidR="00234768" w:rsidRPr="001A2B05" w:rsidRDefault="00234768" w:rsidP="00234768">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85" w:type="dxa"/>
            <w:shd w:val="clear" w:color="auto" w:fill="E5EAF6"/>
            <w:vAlign w:val="center"/>
          </w:tcPr>
          <w:p w14:paraId="63999867" w14:textId="628CF100" w:rsidR="00234768" w:rsidRDefault="001E7F86" w:rsidP="009C6111">
            <w:pPr>
              <w:ind w:left="-96"/>
              <w:rPr>
                <w:rFonts w:cstheme="minorHAnsi"/>
                <w:b/>
                <w:bCs/>
                <w:u w:val="single"/>
              </w:rPr>
            </w:pPr>
            <w:sdt>
              <w:sdtPr>
                <w:rPr>
                  <w:rFonts w:cstheme="minorHAnsi"/>
                  <w:sz w:val="20"/>
                  <w:szCs w:val="20"/>
                </w:rPr>
                <w:id w:val="-628636369"/>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23059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67889BA" w14:textId="60E80919" w:rsidR="00234768" w:rsidRDefault="001E7F86" w:rsidP="009C6111">
            <w:pPr>
              <w:ind w:left="-96"/>
              <w:rPr>
                <w:rFonts w:cstheme="minorHAnsi"/>
                <w:b/>
                <w:bCs/>
                <w:u w:val="single"/>
              </w:rPr>
            </w:pPr>
            <w:sdt>
              <w:sdtPr>
                <w:rPr>
                  <w:rFonts w:cstheme="minorHAnsi"/>
                  <w:sz w:val="20"/>
                  <w:szCs w:val="20"/>
                </w:rPr>
                <w:id w:val="-4928698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54942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486409" w14:textId="299F890E" w:rsidR="00234768" w:rsidRDefault="001E7F86" w:rsidP="009C6111">
            <w:pPr>
              <w:ind w:left="-96"/>
              <w:rPr>
                <w:rFonts w:cstheme="minorHAnsi"/>
                <w:b/>
                <w:bCs/>
                <w:u w:val="single"/>
              </w:rPr>
            </w:pPr>
            <w:sdt>
              <w:sdtPr>
                <w:rPr>
                  <w:rFonts w:cstheme="minorHAnsi"/>
                  <w:sz w:val="20"/>
                  <w:szCs w:val="20"/>
                </w:rPr>
                <w:id w:val="2140886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44278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328156" w14:textId="27B06524" w:rsidR="00234768" w:rsidRDefault="001E7F86" w:rsidP="009C6111">
            <w:pPr>
              <w:ind w:left="-96"/>
              <w:rPr>
                <w:rFonts w:cstheme="minorHAnsi"/>
                <w:b/>
                <w:bCs/>
                <w:u w:val="single"/>
              </w:rPr>
            </w:pPr>
            <w:sdt>
              <w:sdtPr>
                <w:rPr>
                  <w:rFonts w:cstheme="minorHAnsi"/>
                  <w:sz w:val="20"/>
                  <w:szCs w:val="20"/>
                </w:rPr>
                <w:id w:val="-15238563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99769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98B8CE" w14:textId="3FBA9B01" w:rsidR="00234768" w:rsidRDefault="001E7F86" w:rsidP="009C6111">
            <w:pPr>
              <w:ind w:left="-96"/>
              <w:rPr>
                <w:rFonts w:cstheme="minorHAnsi"/>
                <w:b/>
                <w:bCs/>
                <w:u w:val="single"/>
              </w:rPr>
            </w:pPr>
            <w:sdt>
              <w:sdtPr>
                <w:rPr>
                  <w:rFonts w:cstheme="minorHAnsi"/>
                  <w:sz w:val="20"/>
                  <w:szCs w:val="20"/>
                </w:rPr>
                <w:id w:val="-10746689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03476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F67447" w14:textId="53E24749" w:rsidR="00234768" w:rsidRDefault="001E7F86" w:rsidP="009C6111">
            <w:pPr>
              <w:ind w:left="-96"/>
              <w:rPr>
                <w:rFonts w:cstheme="minorHAnsi"/>
                <w:b/>
                <w:bCs/>
                <w:u w:val="single"/>
              </w:rPr>
            </w:pPr>
            <w:sdt>
              <w:sdtPr>
                <w:rPr>
                  <w:rFonts w:cstheme="minorHAnsi"/>
                  <w:sz w:val="20"/>
                  <w:szCs w:val="20"/>
                </w:rPr>
                <w:id w:val="-16461189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75332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BD79F89" w14:textId="625F9BF9" w:rsidR="00234768" w:rsidRDefault="001E7F86" w:rsidP="009C6111">
            <w:pPr>
              <w:ind w:left="-96"/>
              <w:rPr>
                <w:rFonts w:cstheme="minorHAnsi"/>
                <w:b/>
                <w:bCs/>
                <w:u w:val="single"/>
              </w:rPr>
            </w:pPr>
            <w:sdt>
              <w:sdtPr>
                <w:rPr>
                  <w:rFonts w:cstheme="minorHAnsi"/>
                  <w:sz w:val="20"/>
                  <w:szCs w:val="20"/>
                </w:rPr>
                <w:id w:val="-10202364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8111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10249B" w14:textId="3A82CA25" w:rsidR="00234768" w:rsidRDefault="001E7F86" w:rsidP="009C6111">
            <w:pPr>
              <w:ind w:left="-96"/>
              <w:rPr>
                <w:rFonts w:cstheme="minorHAnsi"/>
                <w:b/>
                <w:bCs/>
                <w:u w:val="single"/>
              </w:rPr>
            </w:pPr>
            <w:sdt>
              <w:sdtPr>
                <w:rPr>
                  <w:rFonts w:cstheme="minorHAnsi"/>
                  <w:sz w:val="20"/>
                  <w:szCs w:val="20"/>
                </w:rPr>
                <w:id w:val="-813484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43961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594658" w14:textId="5AEF474D" w:rsidR="00234768" w:rsidRDefault="001E7F86" w:rsidP="009C6111">
            <w:pPr>
              <w:ind w:left="-96"/>
              <w:rPr>
                <w:rFonts w:cstheme="minorHAnsi"/>
                <w:b/>
                <w:bCs/>
                <w:u w:val="single"/>
              </w:rPr>
            </w:pPr>
            <w:sdt>
              <w:sdtPr>
                <w:rPr>
                  <w:rFonts w:cstheme="minorHAnsi"/>
                  <w:sz w:val="20"/>
                  <w:szCs w:val="20"/>
                </w:rPr>
                <w:id w:val="-10965557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19174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EC775B" w14:textId="0809BCB5" w:rsidR="00234768" w:rsidRDefault="001E7F86" w:rsidP="009C6111">
            <w:pPr>
              <w:ind w:left="-96"/>
              <w:rPr>
                <w:rFonts w:cstheme="minorHAnsi"/>
                <w:b/>
                <w:bCs/>
                <w:u w:val="single"/>
              </w:rPr>
            </w:pPr>
            <w:sdt>
              <w:sdtPr>
                <w:rPr>
                  <w:rFonts w:cstheme="minorHAnsi"/>
                  <w:sz w:val="20"/>
                  <w:szCs w:val="20"/>
                </w:rPr>
                <w:id w:val="8268679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17815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1ABD2A6" w14:textId="34FD977C" w:rsidR="00234768" w:rsidRDefault="001E7F86" w:rsidP="009C6111">
            <w:pPr>
              <w:ind w:left="-96"/>
              <w:rPr>
                <w:rFonts w:cstheme="minorHAnsi"/>
                <w:b/>
                <w:bCs/>
                <w:u w:val="single"/>
              </w:rPr>
            </w:pPr>
            <w:sdt>
              <w:sdtPr>
                <w:rPr>
                  <w:rFonts w:cstheme="minorHAnsi"/>
                  <w:sz w:val="20"/>
                  <w:szCs w:val="20"/>
                </w:rPr>
                <w:id w:val="13282513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6313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7BCF60F" w14:textId="1D12ED15" w:rsidR="00234768" w:rsidRDefault="001E7F86" w:rsidP="009C6111">
            <w:pPr>
              <w:ind w:left="-96"/>
              <w:rPr>
                <w:rFonts w:cstheme="minorHAnsi"/>
                <w:b/>
                <w:bCs/>
                <w:u w:val="single"/>
              </w:rPr>
            </w:pPr>
            <w:sdt>
              <w:sdtPr>
                <w:rPr>
                  <w:rFonts w:cstheme="minorHAnsi"/>
                  <w:sz w:val="20"/>
                  <w:szCs w:val="20"/>
                </w:rPr>
                <w:id w:val="9441071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62543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38696E" w14:textId="6F9EA142" w:rsidR="00234768" w:rsidRDefault="001E7F86" w:rsidP="009C6111">
            <w:pPr>
              <w:ind w:left="-96"/>
              <w:rPr>
                <w:rFonts w:cstheme="minorHAnsi"/>
                <w:b/>
                <w:bCs/>
                <w:u w:val="single"/>
              </w:rPr>
            </w:pPr>
            <w:sdt>
              <w:sdtPr>
                <w:rPr>
                  <w:rFonts w:cstheme="minorHAnsi"/>
                  <w:sz w:val="20"/>
                  <w:szCs w:val="20"/>
                </w:rPr>
                <w:id w:val="-6832068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32985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A315B7A" w14:textId="04F2E73B" w:rsidR="00234768" w:rsidRDefault="001E7F86" w:rsidP="009C6111">
            <w:pPr>
              <w:ind w:left="-96"/>
              <w:rPr>
                <w:rFonts w:cstheme="minorHAnsi"/>
                <w:b/>
                <w:bCs/>
                <w:u w:val="single"/>
              </w:rPr>
            </w:pPr>
            <w:sdt>
              <w:sdtPr>
                <w:rPr>
                  <w:rFonts w:cstheme="minorHAnsi"/>
                  <w:sz w:val="20"/>
                  <w:szCs w:val="20"/>
                </w:rPr>
                <w:id w:val="17267137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08468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8F5235" w14:textId="08469E9F" w:rsidR="00234768" w:rsidRDefault="001E7F86" w:rsidP="009C6111">
            <w:pPr>
              <w:ind w:left="-96"/>
              <w:rPr>
                <w:rFonts w:cstheme="minorHAnsi"/>
                <w:b/>
                <w:bCs/>
                <w:u w:val="single"/>
              </w:rPr>
            </w:pPr>
            <w:sdt>
              <w:sdtPr>
                <w:rPr>
                  <w:rFonts w:cstheme="minorHAnsi"/>
                  <w:sz w:val="20"/>
                  <w:szCs w:val="20"/>
                </w:rPr>
                <w:id w:val="17501560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13401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F516A88" w14:textId="65A8A877" w:rsidR="00234768" w:rsidRDefault="001E7F86" w:rsidP="009C6111">
            <w:pPr>
              <w:ind w:left="-96"/>
              <w:rPr>
                <w:rFonts w:cstheme="minorHAnsi"/>
                <w:b/>
                <w:bCs/>
                <w:u w:val="single"/>
              </w:rPr>
            </w:pPr>
            <w:sdt>
              <w:sdtPr>
                <w:rPr>
                  <w:rFonts w:cstheme="minorHAnsi"/>
                  <w:sz w:val="20"/>
                  <w:szCs w:val="20"/>
                </w:rPr>
                <w:id w:val="-8466339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1066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70D4DB" w14:textId="5C5205AC" w:rsidR="00234768" w:rsidRDefault="001E7F86" w:rsidP="009C6111">
            <w:pPr>
              <w:ind w:left="-96"/>
              <w:rPr>
                <w:rFonts w:cstheme="minorHAnsi"/>
                <w:b/>
                <w:bCs/>
                <w:u w:val="single"/>
              </w:rPr>
            </w:pPr>
            <w:sdt>
              <w:sdtPr>
                <w:rPr>
                  <w:rFonts w:cstheme="minorHAnsi"/>
                  <w:sz w:val="20"/>
                  <w:szCs w:val="20"/>
                </w:rPr>
                <w:id w:val="16440038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74141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0A279D2" w14:textId="2138F2F1" w:rsidR="00234768" w:rsidRDefault="001E7F86" w:rsidP="009C6111">
            <w:pPr>
              <w:ind w:left="-96"/>
              <w:rPr>
                <w:rFonts w:cstheme="minorHAnsi"/>
                <w:b/>
                <w:bCs/>
                <w:u w:val="single"/>
              </w:rPr>
            </w:pPr>
            <w:sdt>
              <w:sdtPr>
                <w:rPr>
                  <w:rFonts w:cstheme="minorHAnsi"/>
                  <w:sz w:val="20"/>
                  <w:szCs w:val="20"/>
                </w:rPr>
                <w:id w:val="-92017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3884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286A32" w14:textId="2E255792" w:rsidR="00234768" w:rsidRDefault="001E7F86" w:rsidP="009C6111">
            <w:pPr>
              <w:ind w:left="-96"/>
              <w:rPr>
                <w:rFonts w:cstheme="minorHAnsi"/>
                <w:b/>
                <w:bCs/>
                <w:u w:val="single"/>
              </w:rPr>
            </w:pPr>
            <w:sdt>
              <w:sdtPr>
                <w:rPr>
                  <w:rFonts w:cstheme="minorHAnsi"/>
                  <w:sz w:val="20"/>
                  <w:szCs w:val="20"/>
                </w:rPr>
                <w:id w:val="-5880804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29663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7EDD9A" w14:textId="49F0CD1B" w:rsidR="00234768" w:rsidRDefault="001E7F86" w:rsidP="009C6111">
            <w:pPr>
              <w:ind w:left="-96"/>
              <w:rPr>
                <w:rFonts w:cstheme="minorHAnsi"/>
                <w:b/>
                <w:bCs/>
                <w:u w:val="single"/>
              </w:rPr>
            </w:pPr>
            <w:sdt>
              <w:sdtPr>
                <w:rPr>
                  <w:rFonts w:cstheme="minorHAnsi"/>
                  <w:sz w:val="20"/>
                  <w:szCs w:val="20"/>
                </w:rPr>
                <w:id w:val="-15657837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527716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85377402"/>
            <w:placeholder>
              <w:docPart w:val="AD1CFFCE92E24E15A36D8BD34A47E6FE"/>
            </w:placeholder>
            <w:showingPlcHdr/>
          </w:sdtPr>
          <w:sdtEndPr/>
          <w:sdtContent>
            <w:tc>
              <w:tcPr>
                <w:tcW w:w="1158" w:type="dxa"/>
                <w:shd w:val="clear" w:color="auto" w:fill="E5EAF6"/>
                <w:vAlign w:val="center"/>
              </w:tcPr>
              <w:p w14:paraId="770823D3" w14:textId="163A37EA"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505740552"/>
            <w:placeholder>
              <w:docPart w:val="907995E955444A4D8AFE4562F3A50582"/>
            </w:placeholder>
            <w:showingPlcHdr/>
          </w:sdtPr>
          <w:sdtEndPr/>
          <w:sdtContent>
            <w:tc>
              <w:tcPr>
                <w:tcW w:w="2270" w:type="dxa"/>
                <w:shd w:val="clear" w:color="auto" w:fill="E5EAF6"/>
                <w:vAlign w:val="center"/>
              </w:tcPr>
              <w:p w14:paraId="0E534F6A" w14:textId="652083FF" w:rsidR="00234768" w:rsidRDefault="00234768" w:rsidP="00234768">
                <w:pPr>
                  <w:rPr>
                    <w:rFonts w:cstheme="minorHAnsi"/>
                    <w:b/>
                    <w:bCs/>
                    <w:u w:val="single"/>
                  </w:rPr>
                </w:pPr>
                <w:r>
                  <w:rPr>
                    <w:rStyle w:val="PlaceholderText"/>
                  </w:rPr>
                  <w:t>Total Reviewed</w:t>
                </w:r>
              </w:p>
            </w:tc>
          </w:sdtContent>
        </w:sdt>
      </w:tr>
      <w:tr w:rsidR="00564B51" w14:paraId="1BBB1773" w14:textId="77777777" w:rsidTr="0019419F">
        <w:trPr>
          <w:cantSplit/>
        </w:trPr>
        <w:tc>
          <w:tcPr>
            <w:tcW w:w="19440" w:type="dxa"/>
            <w:gridSpan w:val="23"/>
            <w:shd w:val="clear" w:color="auto" w:fill="E5EAF6"/>
          </w:tcPr>
          <w:p w14:paraId="4AF7B3D7" w14:textId="7ECCC463"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EndPr/>
              <w:sdtContent>
                <w:r>
                  <w:rPr>
                    <w:rStyle w:val="PlaceholderText"/>
                  </w:rPr>
                  <w:t>Enter comments for any deficiencies noted and/or any records where this standard may not be applicable.</w:t>
                </w:r>
              </w:sdtContent>
            </w:sdt>
          </w:p>
        </w:tc>
      </w:tr>
      <w:tr w:rsidR="00234768" w14:paraId="39FB14F8" w14:textId="77777777" w:rsidTr="00806EF6">
        <w:trPr>
          <w:cantSplit/>
        </w:trPr>
        <w:tc>
          <w:tcPr>
            <w:tcW w:w="4312" w:type="dxa"/>
            <w:vAlign w:val="center"/>
          </w:tcPr>
          <w:p w14:paraId="1BA26D62" w14:textId="77777777" w:rsidR="00234768" w:rsidRPr="00942CC5" w:rsidRDefault="00234768" w:rsidP="00234768">
            <w:pPr>
              <w:rPr>
                <w:b/>
                <w:sz w:val="12"/>
                <w:szCs w:val="12"/>
              </w:rPr>
            </w:pPr>
          </w:p>
          <w:p w14:paraId="3EB16AC5" w14:textId="77777777" w:rsidR="00234768" w:rsidRPr="00794BE6" w:rsidRDefault="001E7F86" w:rsidP="00234768">
            <w:pPr>
              <w:rPr>
                <w:b/>
                <w:bCs/>
              </w:rPr>
            </w:pPr>
            <w:hyperlink w:anchor="Stand8F9" w:history="1">
              <w:r w:rsidR="00234768" w:rsidRPr="00963EAD">
                <w:rPr>
                  <w:rStyle w:val="Hyperlink"/>
                  <w:b/>
                  <w:bCs/>
                </w:rPr>
                <w:t>8-F-9</w:t>
              </w:r>
            </w:hyperlink>
            <w:r w:rsidR="00234768" w:rsidRPr="00534738">
              <w:t xml:space="preserve"> </w:t>
            </w:r>
            <w:r w:rsidR="00234768">
              <w:t xml:space="preserve">  </w:t>
            </w:r>
            <w:r w:rsidR="00234768" w:rsidRPr="00CC680C">
              <w:rPr>
                <w:i/>
                <w:iCs/>
              </w:rPr>
              <w:t>A, B, C-M, C</w:t>
            </w:r>
          </w:p>
          <w:p w14:paraId="737F502B" w14:textId="3759D813" w:rsidR="00234768" w:rsidRPr="001A2B05" w:rsidRDefault="00234768" w:rsidP="00234768">
            <w:r>
              <w:rPr>
                <w:rFonts w:eastAsia="Arial" w:cstheme="minorHAnsi"/>
              </w:rPr>
              <w:t>Evidence t</w:t>
            </w:r>
            <w:r w:rsidRPr="008E23CC">
              <w:rPr>
                <w:rFonts w:eastAsia="Arial" w:cstheme="minorHAnsi"/>
              </w:rPr>
              <w:t>he anesthesia care plan is based on a review of the medical tests and consultations.</w:t>
            </w:r>
          </w:p>
        </w:tc>
        <w:tc>
          <w:tcPr>
            <w:tcW w:w="585" w:type="dxa"/>
            <w:vAlign w:val="center"/>
          </w:tcPr>
          <w:p w14:paraId="76338711" w14:textId="15A56A68" w:rsidR="00234768" w:rsidRDefault="001E7F86" w:rsidP="009C6111">
            <w:pPr>
              <w:ind w:left="-96"/>
              <w:rPr>
                <w:rFonts w:cstheme="minorHAnsi"/>
                <w:b/>
                <w:bCs/>
                <w:u w:val="single"/>
              </w:rPr>
            </w:pPr>
            <w:sdt>
              <w:sdtPr>
                <w:rPr>
                  <w:rFonts w:cstheme="minorHAnsi"/>
                  <w:sz w:val="20"/>
                  <w:szCs w:val="20"/>
                </w:rPr>
                <w:id w:val="-1407451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57145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D18459" w14:textId="50D0BB51" w:rsidR="00234768" w:rsidRDefault="001E7F86" w:rsidP="009C6111">
            <w:pPr>
              <w:ind w:left="-96"/>
              <w:rPr>
                <w:rFonts w:cstheme="minorHAnsi"/>
                <w:b/>
                <w:bCs/>
                <w:u w:val="single"/>
              </w:rPr>
            </w:pPr>
            <w:sdt>
              <w:sdtPr>
                <w:rPr>
                  <w:rFonts w:cstheme="minorHAnsi"/>
                  <w:sz w:val="20"/>
                  <w:szCs w:val="20"/>
                </w:rPr>
                <w:id w:val="-11677890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42921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CF16D5" w14:textId="2F99B49F" w:rsidR="00234768" w:rsidRDefault="001E7F86" w:rsidP="009C6111">
            <w:pPr>
              <w:ind w:left="-96"/>
              <w:rPr>
                <w:rFonts w:cstheme="minorHAnsi"/>
                <w:b/>
                <w:bCs/>
                <w:u w:val="single"/>
              </w:rPr>
            </w:pPr>
            <w:sdt>
              <w:sdtPr>
                <w:rPr>
                  <w:rFonts w:cstheme="minorHAnsi"/>
                  <w:sz w:val="20"/>
                  <w:szCs w:val="20"/>
                </w:rPr>
                <w:id w:val="20171137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20405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CABD4AE" w14:textId="492612D2" w:rsidR="00234768" w:rsidRDefault="001E7F86" w:rsidP="009C6111">
            <w:pPr>
              <w:ind w:left="-96"/>
              <w:rPr>
                <w:rFonts w:cstheme="minorHAnsi"/>
                <w:b/>
                <w:bCs/>
                <w:u w:val="single"/>
              </w:rPr>
            </w:pPr>
            <w:sdt>
              <w:sdtPr>
                <w:rPr>
                  <w:rFonts w:cstheme="minorHAnsi"/>
                  <w:sz w:val="20"/>
                  <w:szCs w:val="20"/>
                </w:rPr>
                <w:id w:val="4847419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5752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70ACEE3" w14:textId="64DF8CFE" w:rsidR="00234768" w:rsidRDefault="001E7F86" w:rsidP="009C6111">
            <w:pPr>
              <w:ind w:left="-96"/>
              <w:rPr>
                <w:rFonts w:cstheme="minorHAnsi"/>
                <w:b/>
                <w:bCs/>
                <w:u w:val="single"/>
              </w:rPr>
            </w:pPr>
            <w:sdt>
              <w:sdtPr>
                <w:rPr>
                  <w:rFonts w:cstheme="minorHAnsi"/>
                  <w:sz w:val="20"/>
                  <w:szCs w:val="20"/>
                </w:rPr>
                <w:id w:val="2211058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26254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4AF8C5E" w14:textId="2BC70F6E" w:rsidR="00234768" w:rsidRDefault="001E7F86" w:rsidP="009C6111">
            <w:pPr>
              <w:ind w:left="-96"/>
              <w:rPr>
                <w:rFonts w:cstheme="minorHAnsi"/>
                <w:b/>
                <w:bCs/>
                <w:u w:val="single"/>
              </w:rPr>
            </w:pPr>
            <w:sdt>
              <w:sdtPr>
                <w:rPr>
                  <w:rFonts w:cstheme="minorHAnsi"/>
                  <w:sz w:val="20"/>
                  <w:szCs w:val="20"/>
                </w:rPr>
                <w:id w:val="21446170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98887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DA8CAF1" w14:textId="3CE9E6E8" w:rsidR="00234768" w:rsidRDefault="001E7F86" w:rsidP="009C6111">
            <w:pPr>
              <w:ind w:left="-96"/>
              <w:rPr>
                <w:rFonts w:cstheme="minorHAnsi"/>
                <w:b/>
                <w:bCs/>
                <w:u w:val="single"/>
              </w:rPr>
            </w:pPr>
            <w:sdt>
              <w:sdtPr>
                <w:rPr>
                  <w:rFonts w:cstheme="minorHAnsi"/>
                  <w:sz w:val="20"/>
                  <w:szCs w:val="20"/>
                </w:rPr>
                <w:id w:val="-14323442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15620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7E3C64" w14:textId="6B8A4604" w:rsidR="00234768" w:rsidRDefault="001E7F86" w:rsidP="009C6111">
            <w:pPr>
              <w:ind w:left="-96"/>
              <w:rPr>
                <w:rFonts w:cstheme="minorHAnsi"/>
                <w:b/>
                <w:bCs/>
                <w:u w:val="single"/>
              </w:rPr>
            </w:pPr>
            <w:sdt>
              <w:sdtPr>
                <w:rPr>
                  <w:rFonts w:cstheme="minorHAnsi"/>
                  <w:sz w:val="20"/>
                  <w:szCs w:val="20"/>
                </w:rPr>
                <w:id w:val="13916125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4500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8DFB50C" w14:textId="48C49FE9" w:rsidR="00234768" w:rsidRDefault="001E7F86" w:rsidP="009C6111">
            <w:pPr>
              <w:ind w:left="-96"/>
              <w:rPr>
                <w:rFonts w:cstheme="minorHAnsi"/>
                <w:b/>
                <w:bCs/>
                <w:u w:val="single"/>
              </w:rPr>
            </w:pPr>
            <w:sdt>
              <w:sdtPr>
                <w:rPr>
                  <w:rFonts w:cstheme="minorHAnsi"/>
                  <w:sz w:val="20"/>
                  <w:szCs w:val="20"/>
                </w:rPr>
                <w:id w:val="17247956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60251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9317CC8" w14:textId="2968E8E2" w:rsidR="00234768" w:rsidRDefault="001E7F86" w:rsidP="009C6111">
            <w:pPr>
              <w:ind w:left="-96"/>
              <w:rPr>
                <w:rFonts w:cstheme="minorHAnsi"/>
                <w:b/>
                <w:bCs/>
                <w:u w:val="single"/>
              </w:rPr>
            </w:pPr>
            <w:sdt>
              <w:sdtPr>
                <w:rPr>
                  <w:rFonts w:cstheme="minorHAnsi"/>
                  <w:sz w:val="20"/>
                  <w:szCs w:val="20"/>
                </w:rPr>
                <w:id w:val="182935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30779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8CBBF5" w14:textId="47802434" w:rsidR="00234768" w:rsidRDefault="001E7F86" w:rsidP="009C6111">
            <w:pPr>
              <w:ind w:left="-96"/>
              <w:rPr>
                <w:rFonts w:cstheme="minorHAnsi"/>
                <w:b/>
                <w:bCs/>
                <w:u w:val="single"/>
              </w:rPr>
            </w:pPr>
            <w:sdt>
              <w:sdtPr>
                <w:rPr>
                  <w:rFonts w:cstheme="minorHAnsi"/>
                  <w:sz w:val="20"/>
                  <w:szCs w:val="20"/>
                </w:rPr>
                <w:id w:val="-2245234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85209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4135B6E" w14:textId="5967917F" w:rsidR="00234768" w:rsidRDefault="001E7F86" w:rsidP="009C6111">
            <w:pPr>
              <w:ind w:left="-96"/>
              <w:rPr>
                <w:rFonts w:cstheme="minorHAnsi"/>
                <w:b/>
                <w:bCs/>
                <w:u w:val="single"/>
              </w:rPr>
            </w:pPr>
            <w:sdt>
              <w:sdtPr>
                <w:rPr>
                  <w:rFonts w:cstheme="minorHAnsi"/>
                  <w:sz w:val="20"/>
                  <w:szCs w:val="20"/>
                </w:rPr>
                <w:id w:val="8799767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96260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A751FF" w14:textId="2998B10F" w:rsidR="00234768" w:rsidRDefault="001E7F86" w:rsidP="009C6111">
            <w:pPr>
              <w:ind w:left="-96"/>
              <w:rPr>
                <w:rFonts w:cstheme="minorHAnsi"/>
                <w:b/>
                <w:bCs/>
                <w:u w:val="single"/>
              </w:rPr>
            </w:pPr>
            <w:sdt>
              <w:sdtPr>
                <w:rPr>
                  <w:rFonts w:cstheme="minorHAnsi"/>
                  <w:sz w:val="20"/>
                  <w:szCs w:val="20"/>
                </w:rPr>
                <w:id w:val="4098203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64645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015E9B" w14:textId="0BEF9673" w:rsidR="00234768" w:rsidRDefault="001E7F86" w:rsidP="009C6111">
            <w:pPr>
              <w:ind w:left="-96"/>
              <w:rPr>
                <w:rFonts w:cstheme="minorHAnsi"/>
                <w:b/>
                <w:bCs/>
                <w:u w:val="single"/>
              </w:rPr>
            </w:pPr>
            <w:sdt>
              <w:sdtPr>
                <w:rPr>
                  <w:rFonts w:cstheme="minorHAnsi"/>
                  <w:sz w:val="20"/>
                  <w:szCs w:val="20"/>
                </w:rPr>
                <w:id w:val="10800927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89738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2973847" w14:textId="3D2059AA" w:rsidR="00234768" w:rsidRDefault="001E7F86" w:rsidP="009C6111">
            <w:pPr>
              <w:ind w:left="-96"/>
              <w:rPr>
                <w:rFonts w:cstheme="minorHAnsi"/>
                <w:b/>
                <w:bCs/>
                <w:u w:val="single"/>
              </w:rPr>
            </w:pPr>
            <w:sdt>
              <w:sdtPr>
                <w:rPr>
                  <w:rFonts w:cstheme="minorHAnsi"/>
                  <w:sz w:val="20"/>
                  <w:szCs w:val="20"/>
                </w:rPr>
                <w:id w:val="6639024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66615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E56B8B5" w14:textId="2323F91E" w:rsidR="00234768" w:rsidRDefault="001E7F86" w:rsidP="009C6111">
            <w:pPr>
              <w:ind w:left="-96"/>
              <w:rPr>
                <w:rFonts w:cstheme="minorHAnsi"/>
                <w:b/>
                <w:bCs/>
                <w:u w:val="single"/>
              </w:rPr>
            </w:pPr>
            <w:sdt>
              <w:sdtPr>
                <w:rPr>
                  <w:rFonts w:cstheme="minorHAnsi"/>
                  <w:sz w:val="20"/>
                  <w:szCs w:val="20"/>
                </w:rPr>
                <w:id w:val="-5322685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48563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FF8EB72" w14:textId="3A17A272" w:rsidR="00234768" w:rsidRDefault="001E7F86" w:rsidP="009C6111">
            <w:pPr>
              <w:ind w:left="-96"/>
              <w:rPr>
                <w:rFonts w:cstheme="minorHAnsi"/>
                <w:b/>
                <w:bCs/>
                <w:u w:val="single"/>
              </w:rPr>
            </w:pPr>
            <w:sdt>
              <w:sdtPr>
                <w:rPr>
                  <w:rFonts w:cstheme="minorHAnsi"/>
                  <w:sz w:val="20"/>
                  <w:szCs w:val="20"/>
                </w:rPr>
                <w:id w:val="-7047920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2111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6D5059" w14:textId="23BB50F3" w:rsidR="00234768" w:rsidRDefault="001E7F86" w:rsidP="009C6111">
            <w:pPr>
              <w:ind w:left="-96"/>
              <w:rPr>
                <w:rFonts w:cstheme="minorHAnsi"/>
                <w:b/>
                <w:bCs/>
                <w:u w:val="single"/>
              </w:rPr>
            </w:pPr>
            <w:sdt>
              <w:sdtPr>
                <w:rPr>
                  <w:rFonts w:cstheme="minorHAnsi"/>
                  <w:sz w:val="20"/>
                  <w:szCs w:val="20"/>
                </w:rPr>
                <w:id w:val="-15212387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24929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B061AA" w14:textId="06EA8F6A" w:rsidR="00234768" w:rsidRDefault="001E7F86" w:rsidP="009C6111">
            <w:pPr>
              <w:ind w:left="-96"/>
              <w:rPr>
                <w:rFonts w:cstheme="minorHAnsi"/>
                <w:b/>
                <w:bCs/>
                <w:u w:val="single"/>
              </w:rPr>
            </w:pPr>
            <w:sdt>
              <w:sdtPr>
                <w:rPr>
                  <w:rFonts w:cstheme="minorHAnsi"/>
                  <w:sz w:val="20"/>
                  <w:szCs w:val="20"/>
                </w:rPr>
                <w:id w:val="-16377119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64105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9F9000" w14:textId="58C2342B" w:rsidR="00234768" w:rsidRDefault="001E7F86" w:rsidP="009C6111">
            <w:pPr>
              <w:ind w:left="-96"/>
              <w:rPr>
                <w:rFonts w:cstheme="minorHAnsi"/>
                <w:b/>
                <w:bCs/>
                <w:u w:val="single"/>
              </w:rPr>
            </w:pPr>
            <w:sdt>
              <w:sdtPr>
                <w:rPr>
                  <w:rFonts w:cstheme="minorHAnsi"/>
                  <w:sz w:val="20"/>
                  <w:szCs w:val="20"/>
                </w:rPr>
                <w:id w:val="1791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86746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49479552"/>
            <w:placeholder>
              <w:docPart w:val="B3D8F5BD306B498EB9E5DA93EF0C7F57"/>
            </w:placeholder>
            <w:showingPlcHdr/>
          </w:sdtPr>
          <w:sdtEndPr/>
          <w:sdtContent>
            <w:tc>
              <w:tcPr>
                <w:tcW w:w="1158" w:type="dxa"/>
                <w:vAlign w:val="center"/>
              </w:tcPr>
              <w:p w14:paraId="3C64104A" w14:textId="35A071E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269777736"/>
            <w:placeholder>
              <w:docPart w:val="DD9104E9A22D414C9B92BF059F5512CC"/>
            </w:placeholder>
            <w:showingPlcHdr/>
          </w:sdtPr>
          <w:sdtEndPr/>
          <w:sdtContent>
            <w:tc>
              <w:tcPr>
                <w:tcW w:w="2270" w:type="dxa"/>
                <w:vAlign w:val="center"/>
              </w:tcPr>
              <w:p w14:paraId="65D1BAE0" w14:textId="3F93459E" w:rsidR="00234768" w:rsidRDefault="00234768" w:rsidP="00234768">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EndPr/>
              <w:sdtContent>
                <w:r>
                  <w:rPr>
                    <w:rStyle w:val="PlaceholderText"/>
                  </w:rPr>
                  <w:t>Enter comments for any deficiencies noted and/or any records where this standard may not be applicable.</w:t>
                </w:r>
              </w:sdtContent>
            </w:sdt>
          </w:p>
        </w:tc>
      </w:tr>
      <w:tr w:rsidR="00234768" w14:paraId="19584109" w14:textId="77777777" w:rsidTr="00806EF6">
        <w:trPr>
          <w:cantSplit/>
        </w:trPr>
        <w:tc>
          <w:tcPr>
            <w:tcW w:w="4312" w:type="dxa"/>
            <w:shd w:val="clear" w:color="auto" w:fill="E5EAF6"/>
            <w:vAlign w:val="center"/>
          </w:tcPr>
          <w:p w14:paraId="794D080A" w14:textId="77777777" w:rsidR="00234768" w:rsidRPr="00942CC5" w:rsidRDefault="00234768" w:rsidP="00234768">
            <w:pPr>
              <w:rPr>
                <w:b/>
                <w:sz w:val="12"/>
                <w:szCs w:val="12"/>
              </w:rPr>
            </w:pPr>
          </w:p>
          <w:p w14:paraId="5F671AAB" w14:textId="77777777" w:rsidR="00234768" w:rsidRPr="00794BE6" w:rsidRDefault="001E7F86" w:rsidP="00234768">
            <w:pPr>
              <w:rPr>
                <w:b/>
                <w:bCs/>
              </w:rPr>
            </w:pPr>
            <w:hyperlink w:anchor="Stand8F10" w:history="1">
              <w:r w:rsidR="00234768" w:rsidRPr="00963EAD">
                <w:rPr>
                  <w:rStyle w:val="Hyperlink"/>
                  <w:b/>
                  <w:bCs/>
                </w:rPr>
                <w:t>8-F-10</w:t>
              </w:r>
            </w:hyperlink>
            <w:r w:rsidR="00234768" w:rsidRPr="00534738">
              <w:t xml:space="preserve"> </w:t>
            </w:r>
            <w:r w:rsidR="00234768">
              <w:t xml:space="preserve">  </w:t>
            </w:r>
            <w:r w:rsidR="00234768" w:rsidRPr="00CC680C">
              <w:rPr>
                <w:i/>
                <w:iCs/>
              </w:rPr>
              <w:t>A, B, C-M, C</w:t>
            </w:r>
          </w:p>
          <w:p w14:paraId="16DABCA2" w14:textId="1176FC13" w:rsidR="00234768" w:rsidRPr="001A2B05" w:rsidRDefault="00234768" w:rsidP="00234768">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85" w:type="dxa"/>
            <w:shd w:val="clear" w:color="auto" w:fill="E5EAF6"/>
            <w:vAlign w:val="center"/>
          </w:tcPr>
          <w:p w14:paraId="6083541D" w14:textId="6109C41E" w:rsidR="00234768" w:rsidRDefault="001E7F86" w:rsidP="009C6111">
            <w:pPr>
              <w:ind w:left="-96"/>
              <w:rPr>
                <w:rFonts w:cstheme="minorHAnsi"/>
                <w:b/>
                <w:bCs/>
                <w:u w:val="single"/>
              </w:rPr>
            </w:pPr>
            <w:sdt>
              <w:sdtPr>
                <w:rPr>
                  <w:rFonts w:cstheme="minorHAnsi"/>
                  <w:sz w:val="20"/>
                  <w:szCs w:val="20"/>
                </w:rPr>
                <w:id w:val="1306766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01387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3EBE65" w14:textId="5B0D4342" w:rsidR="00234768" w:rsidRDefault="001E7F86" w:rsidP="009C6111">
            <w:pPr>
              <w:ind w:left="-96"/>
              <w:rPr>
                <w:rFonts w:cstheme="minorHAnsi"/>
                <w:b/>
                <w:bCs/>
                <w:u w:val="single"/>
              </w:rPr>
            </w:pPr>
            <w:sdt>
              <w:sdtPr>
                <w:rPr>
                  <w:rFonts w:cstheme="minorHAnsi"/>
                  <w:sz w:val="20"/>
                  <w:szCs w:val="20"/>
                </w:rPr>
                <w:id w:val="12703592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35630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1AE4B5" w14:textId="132FADB8" w:rsidR="00234768" w:rsidRDefault="001E7F86" w:rsidP="009C6111">
            <w:pPr>
              <w:ind w:left="-96"/>
              <w:rPr>
                <w:rFonts w:cstheme="minorHAnsi"/>
                <w:b/>
                <w:bCs/>
                <w:u w:val="single"/>
              </w:rPr>
            </w:pPr>
            <w:sdt>
              <w:sdtPr>
                <w:rPr>
                  <w:rFonts w:cstheme="minorHAnsi"/>
                  <w:sz w:val="20"/>
                  <w:szCs w:val="20"/>
                </w:rPr>
                <w:id w:val="7911037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3770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C4E08E" w14:textId="4F021196" w:rsidR="00234768" w:rsidRDefault="001E7F86" w:rsidP="009C6111">
            <w:pPr>
              <w:ind w:left="-96"/>
              <w:rPr>
                <w:rFonts w:cstheme="minorHAnsi"/>
                <w:b/>
                <w:bCs/>
                <w:u w:val="single"/>
              </w:rPr>
            </w:pPr>
            <w:sdt>
              <w:sdtPr>
                <w:rPr>
                  <w:rFonts w:cstheme="minorHAnsi"/>
                  <w:sz w:val="20"/>
                  <w:szCs w:val="20"/>
                </w:rPr>
                <w:id w:val="-1814859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5538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E7512C" w14:textId="77AB5815" w:rsidR="00234768" w:rsidRDefault="001E7F86" w:rsidP="009C6111">
            <w:pPr>
              <w:ind w:left="-96"/>
              <w:rPr>
                <w:rFonts w:cstheme="minorHAnsi"/>
                <w:b/>
                <w:bCs/>
                <w:u w:val="single"/>
              </w:rPr>
            </w:pPr>
            <w:sdt>
              <w:sdtPr>
                <w:rPr>
                  <w:rFonts w:cstheme="minorHAnsi"/>
                  <w:sz w:val="20"/>
                  <w:szCs w:val="20"/>
                </w:rPr>
                <w:id w:val="-423024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09414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921D78E" w14:textId="3D70426A" w:rsidR="00234768" w:rsidRDefault="001E7F86" w:rsidP="009C6111">
            <w:pPr>
              <w:ind w:left="-96"/>
              <w:rPr>
                <w:rFonts w:cstheme="minorHAnsi"/>
                <w:b/>
                <w:bCs/>
                <w:u w:val="single"/>
              </w:rPr>
            </w:pPr>
            <w:sdt>
              <w:sdtPr>
                <w:rPr>
                  <w:rFonts w:cstheme="minorHAnsi"/>
                  <w:sz w:val="20"/>
                  <w:szCs w:val="20"/>
                </w:rPr>
                <w:id w:val="-5482224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3718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25742DF" w14:textId="2CD6C1D7" w:rsidR="00234768" w:rsidRDefault="001E7F86" w:rsidP="009C6111">
            <w:pPr>
              <w:ind w:left="-96"/>
              <w:rPr>
                <w:rFonts w:cstheme="minorHAnsi"/>
                <w:b/>
                <w:bCs/>
                <w:u w:val="single"/>
              </w:rPr>
            </w:pPr>
            <w:sdt>
              <w:sdtPr>
                <w:rPr>
                  <w:rFonts w:cstheme="minorHAnsi"/>
                  <w:sz w:val="20"/>
                  <w:szCs w:val="20"/>
                </w:rPr>
                <w:id w:val="6850204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947042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8AD2825" w14:textId="5F6811F4" w:rsidR="00234768" w:rsidRDefault="001E7F86" w:rsidP="009C6111">
            <w:pPr>
              <w:ind w:left="-96"/>
              <w:rPr>
                <w:rFonts w:cstheme="minorHAnsi"/>
                <w:b/>
                <w:bCs/>
                <w:u w:val="single"/>
              </w:rPr>
            </w:pPr>
            <w:sdt>
              <w:sdtPr>
                <w:rPr>
                  <w:rFonts w:cstheme="minorHAnsi"/>
                  <w:sz w:val="20"/>
                  <w:szCs w:val="20"/>
                </w:rPr>
                <w:id w:val="-7502765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66514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5EA0A0F" w14:textId="1DF51C8C" w:rsidR="00234768" w:rsidRDefault="001E7F86" w:rsidP="009C6111">
            <w:pPr>
              <w:ind w:left="-96"/>
              <w:rPr>
                <w:rFonts w:cstheme="minorHAnsi"/>
                <w:b/>
                <w:bCs/>
                <w:u w:val="single"/>
              </w:rPr>
            </w:pPr>
            <w:sdt>
              <w:sdtPr>
                <w:rPr>
                  <w:rFonts w:cstheme="minorHAnsi"/>
                  <w:sz w:val="20"/>
                  <w:szCs w:val="20"/>
                </w:rPr>
                <w:id w:val="-21264588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40244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E90832A" w14:textId="0D381B48" w:rsidR="00234768" w:rsidRDefault="001E7F86" w:rsidP="009C6111">
            <w:pPr>
              <w:ind w:left="-96"/>
              <w:rPr>
                <w:rFonts w:cstheme="minorHAnsi"/>
                <w:b/>
                <w:bCs/>
                <w:u w:val="single"/>
              </w:rPr>
            </w:pPr>
            <w:sdt>
              <w:sdtPr>
                <w:rPr>
                  <w:rFonts w:cstheme="minorHAnsi"/>
                  <w:sz w:val="20"/>
                  <w:szCs w:val="20"/>
                </w:rPr>
                <w:id w:val="-13715958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77634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04D86C" w14:textId="570A7BD0" w:rsidR="00234768" w:rsidRDefault="001E7F86" w:rsidP="009C6111">
            <w:pPr>
              <w:ind w:left="-96"/>
              <w:rPr>
                <w:rFonts w:cstheme="minorHAnsi"/>
                <w:b/>
                <w:bCs/>
                <w:u w:val="single"/>
              </w:rPr>
            </w:pPr>
            <w:sdt>
              <w:sdtPr>
                <w:rPr>
                  <w:rFonts w:cstheme="minorHAnsi"/>
                  <w:sz w:val="20"/>
                  <w:szCs w:val="20"/>
                </w:rPr>
                <w:id w:val="-9959628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80175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EF6BF2" w14:textId="10A86DEF" w:rsidR="00234768" w:rsidRDefault="001E7F86" w:rsidP="009C6111">
            <w:pPr>
              <w:ind w:left="-96"/>
              <w:rPr>
                <w:rFonts w:cstheme="minorHAnsi"/>
                <w:b/>
                <w:bCs/>
                <w:u w:val="single"/>
              </w:rPr>
            </w:pPr>
            <w:sdt>
              <w:sdtPr>
                <w:rPr>
                  <w:rFonts w:cstheme="minorHAnsi"/>
                  <w:sz w:val="20"/>
                  <w:szCs w:val="20"/>
                </w:rPr>
                <w:id w:val="-1218040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9939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10CEC0C" w14:textId="4D37C651" w:rsidR="00234768" w:rsidRDefault="001E7F86" w:rsidP="009C6111">
            <w:pPr>
              <w:ind w:left="-96"/>
              <w:rPr>
                <w:rFonts w:cstheme="minorHAnsi"/>
                <w:b/>
                <w:bCs/>
                <w:u w:val="single"/>
              </w:rPr>
            </w:pPr>
            <w:sdt>
              <w:sdtPr>
                <w:rPr>
                  <w:rFonts w:cstheme="minorHAnsi"/>
                  <w:sz w:val="20"/>
                  <w:szCs w:val="20"/>
                </w:rPr>
                <w:id w:val="-4569483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85612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C846A0" w14:textId="0DFC008D" w:rsidR="00234768" w:rsidRDefault="001E7F86" w:rsidP="009C6111">
            <w:pPr>
              <w:ind w:left="-96"/>
              <w:rPr>
                <w:rFonts w:cstheme="minorHAnsi"/>
                <w:b/>
                <w:bCs/>
                <w:u w:val="single"/>
              </w:rPr>
            </w:pPr>
            <w:sdt>
              <w:sdtPr>
                <w:rPr>
                  <w:rFonts w:cstheme="minorHAnsi"/>
                  <w:sz w:val="20"/>
                  <w:szCs w:val="20"/>
                </w:rPr>
                <w:id w:val="15920411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34591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4A3FCB" w14:textId="74C4A695" w:rsidR="00234768" w:rsidRDefault="001E7F86" w:rsidP="009C6111">
            <w:pPr>
              <w:ind w:left="-96"/>
              <w:rPr>
                <w:rFonts w:cstheme="minorHAnsi"/>
                <w:b/>
                <w:bCs/>
                <w:u w:val="single"/>
              </w:rPr>
            </w:pPr>
            <w:sdt>
              <w:sdtPr>
                <w:rPr>
                  <w:rFonts w:cstheme="minorHAnsi"/>
                  <w:sz w:val="20"/>
                  <w:szCs w:val="20"/>
                </w:rPr>
                <w:id w:val="296989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4548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7E1627" w14:textId="41A8DDD5" w:rsidR="00234768" w:rsidRDefault="001E7F86" w:rsidP="009C6111">
            <w:pPr>
              <w:ind w:left="-96"/>
              <w:rPr>
                <w:rFonts w:cstheme="minorHAnsi"/>
                <w:b/>
                <w:bCs/>
                <w:u w:val="single"/>
              </w:rPr>
            </w:pPr>
            <w:sdt>
              <w:sdtPr>
                <w:rPr>
                  <w:rFonts w:cstheme="minorHAnsi"/>
                  <w:sz w:val="20"/>
                  <w:szCs w:val="20"/>
                </w:rPr>
                <w:id w:val="-6610112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22944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24B3FB" w14:textId="037C6FF8" w:rsidR="00234768" w:rsidRDefault="001E7F86" w:rsidP="009C6111">
            <w:pPr>
              <w:ind w:left="-96"/>
              <w:rPr>
                <w:rFonts w:cstheme="minorHAnsi"/>
                <w:b/>
                <w:bCs/>
                <w:u w:val="single"/>
              </w:rPr>
            </w:pPr>
            <w:sdt>
              <w:sdtPr>
                <w:rPr>
                  <w:rFonts w:cstheme="minorHAnsi"/>
                  <w:sz w:val="20"/>
                  <w:szCs w:val="20"/>
                </w:rPr>
                <w:id w:val="20386976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790647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B19678B" w14:textId="2781A0BD" w:rsidR="00234768" w:rsidRDefault="001E7F86" w:rsidP="009C6111">
            <w:pPr>
              <w:ind w:left="-96"/>
              <w:rPr>
                <w:rFonts w:cstheme="minorHAnsi"/>
                <w:b/>
                <w:bCs/>
                <w:u w:val="single"/>
              </w:rPr>
            </w:pPr>
            <w:sdt>
              <w:sdtPr>
                <w:rPr>
                  <w:rFonts w:cstheme="minorHAnsi"/>
                  <w:sz w:val="20"/>
                  <w:szCs w:val="20"/>
                </w:rPr>
                <w:id w:val="-15799030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919154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8A624A6" w14:textId="3B7861F4" w:rsidR="00234768" w:rsidRDefault="001E7F86" w:rsidP="009C6111">
            <w:pPr>
              <w:ind w:left="-96"/>
              <w:rPr>
                <w:rFonts w:cstheme="minorHAnsi"/>
                <w:b/>
                <w:bCs/>
                <w:u w:val="single"/>
              </w:rPr>
            </w:pPr>
            <w:sdt>
              <w:sdtPr>
                <w:rPr>
                  <w:rFonts w:cstheme="minorHAnsi"/>
                  <w:sz w:val="20"/>
                  <w:szCs w:val="20"/>
                </w:rPr>
                <w:id w:val="14891311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5709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D8D68A" w14:textId="6D010CCE" w:rsidR="00234768" w:rsidRDefault="001E7F86" w:rsidP="009C6111">
            <w:pPr>
              <w:ind w:left="-96"/>
              <w:rPr>
                <w:rFonts w:cstheme="minorHAnsi"/>
                <w:b/>
                <w:bCs/>
                <w:u w:val="single"/>
              </w:rPr>
            </w:pPr>
            <w:sdt>
              <w:sdtPr>
                <w:rPr>
                  <w:rFonts w:cstheme="minorHAnsi"/>
                  <w:sz w:val="20"/>
                  <w:szCs w:val="20"/>
                </w:rPr>
                <w:id w:val="-20339437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0491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766028911"/>
            <w:placeholder>
              <w:docPart w:val="CDA3550798F24B29BCD7651D4EA4D791"/>
            </w:placeholder>
            <w:showingPlcHdr/>
          </w:sdtPr>
          <w:sdtEndPr/>
          <w:sdtContent>
            <w:tc>
              <w:tcPr>
                <w:tcW w:w="1158" w:type="dxa"/>
                <w:shd w:val="clear" w:color="auto" w:fill="E5EAF6"/>
                <w:vAlign w:val="center"/>
              </w:tcPr>
              <w:p w14:paraId="21AB24A2" w14:textId="6C4BA7D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05147564"/>
            <w:placeholder>
              <w:docPart w:val="EE5EBF77072F49B8842824D705A8DF29"/>
            </w:placeholder>
            <w:showingPlcHdr/>
          </w:sdtPr>
          <w:sdtEndPr/>
          <w:sdtContent>
            <w:tc>
              <w:tcPr>
                <w:tcW w:w="2270" w:type="dxa"/>
                <w:shd w:val="clear" w:color="auto" w:fill="E5EAF6"/>
                <w:vAlign w:val="center"/>
              </w:tcPr>
              <w:p w14:paraId="3DA90CAE" w14:textId="18B783E3" w:rsidR="00234768" w:rsidRDefault="00234768" w:rsidP="00234768">
                <w:pPr>
                  <w:rPr>
                    <w:rFonts w:cstheme="minorHAnsi"/>
                    <w:b/>
                    <w:bCs/>
                    <w:u w:val="single"/>
                  </w:rPr>
                </w:pPr>
                <w:r>
                  <w:rPr>
                    <w:rStyle w:val="PlaceholderText"/>
                  </w:rPr>
                  <w:t>Total Reviewed</w:t>
                </w:r>
              </w:p>
            </w:tc>
          </w:sdtContent>
        </w:sdt>
      </w:tr>
      <w:tr w:rsidR="00564B51" w14:paraId="31D56EF5" w14:textId="77777777" w:rsidTr="0019419F">
        <w:trPr>
          <w:cantSplit/>
        </w:trPr>
        <w:tc>
          <w:tcPr>
            <w:tcW w:w="19440" w:type="dxa"/>
            <w:gridSpan w:val="23"/>
            <w:shd w:val="clear" w:color="auto" w:fill="E5EAF6"/>
          </w:tcPr>
          <w:p w14:paraId="26C0143F" w14:textId="342165A8"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EndPr/>
              <w:sdtContent>
                <w:r>
                  <w:rPr>
                    <w:rStyle w:val="PlaceholderText"/>
                  </w:rPr>
                  <w:t>Enter comments for any deficiencies noted and/or any records where this standard may not be applicable.</w:t>
                </w:r>
              </w:sdtContent>
            </w:sdt>
          </w:p>
        </w:tc>
      </w:tr>
      <w:tr w:rsidR="00234768" w14:paraId="01B3F646" w14:textId="77777777" w:rsidTr="00806EF6">
        <w:trPr>
          <w:cantSplit/>
        </w:trPr>
        <w:tc>
          <w:tcPr>
            <w:tcW w:w="4312" w:type="dxa"/>
            <w:vAlign w:val="center"/>
          </w:tcPr>
          <w:p w14:paraId="7F2C8C0E" w14:textId="77777777" w:rsidR="00234768" w:rsidRPr="00942CC5" w:rsidRDefault="00234768" w:rsidP="00234768">
            <w:pPr>
              <w:rPr>
                <w:b/>
                <w:sz w:val="12"/>
                <w:szCs w:val="12"/>
              </w:rPr>
            </w:pPr>
          </w:p>
          <w:p w14:paraId="40C13EF8" w14:textId="77777777" w:rsidR="00234768" w:rsidRPr="00794BE6" w:rsidRDefault="001E7F86" w:rsidP="00234768">
            <w:pPr>
              <w:rPr>
                <w:b/>
                <w:bCs/>
              </w:rPr>
            </w:pPr>
            <w:hyperlink w:anchor="Stand8F11" w:history="1">
              <w:r w:rsidR="00234768" w:rsidRPr="0002045F">
                <w:rPr>
                  <w:rStyle w:val="Hyperlink"/>
                  <w:b/>
                  <w:bCs/>
                </w:rPr>
                <w:t>8-F-11</w:t>
              </w:r>
              <w:r w:rsidR="00234768" w:rsidRPr="0002045F">
                <w:rPr>
                  <w:rStyle w:val="Hyperlink"/>
                </w:rPr>
                <w:t xml:space="preserve">  </w:t>
              </w:r>
            </w:hyperlink>
            <w:r w:rsidR="00234768">
              <w:t xml:space="preserve"> </w:t>
            </w:r>
            <w:r w:rsidR="00234768" w:rsidRPr="00CC680C">
              <w:rPr>
                <w:i/>
                <w:iCs/>
              </w:rPr>
              <w:t>A, B, C-M, C</w:t>
            </w:r>
          </w:p>
          <w:p w14:paraId="640E7E13" w14:textId="50999219" w:rsidR="00234768" w:rsidRPr="001A2B05" w:rsidRDefault="00234768" w:rsidP="00234768">
            <w:r>
              <w:rPr>
                <w:rFonts w:eastAsia="Arial" w:cstheme="minorHAnsi"/>
              </w:rPr>
              <w:t>Evidence t</w:t>
            </w:r>
            <w:r w:rsidRPr="008E23CC">
              <w:rPr>
                <w:rFonts w:eastAsia="Arial" w:cstheme="minorHAnsi"/>
              </w:rPr>
              <w:t>he anesthesia care plan is based on providing pre-operative instructions.</w:t>
            </w:r>
          </w:p>
        </w:tc>
        <w:tc>
          <w:tcPr>
            <w:tcW w:w="585" w:type="dxa"/>
            <w:vAlign w:val="center"/>
          </w:tcPr>
          <w:p w14:paraId="1B078D46" w14:textId="60E881E1" w:rsidR="00234768" w:rsidRDefault="001E7F86" w:rsidP="009C6111">
            <w:pPr>
              <w:ind w:left="-96"/>
              <w:rPr>
                <w:rFonts w:cstheme="minorHAnsi"/>
                <w:b/>
                <w:bCs/>
                <w:u w:val="single"/>
              </w:rPr>
            </w:pPr>
            <w:sdt>
              <w:sdtPr>
                <w:rPr>
                  <w:rFonts w:cstheme="minorHAnsi"/>
                  <w:sz w:val="20"/>
                  <w:szCs w:val="20"/>
                </w:rPr>
                <w:id w:val="-13598192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42655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C37F43" w14:textId="0748A301" w:rsidR="00234768" w:rsidRDefault="001E7F86" w:rsidP="009C6111">
            <w:pPr>
              <w:ind w:left="-96"/>
              <w:rPr>
                <w:rFonts w:cstheme="minorHAnsi"/>
                <w:b/>
                <w:bCs/>
                <w:u w:val="single"/>
              </w:rPr>
            </w:pPr>
            <w:sdt>
              <w:sdtPr>
                <w:rPr>
                  <w:rFonts w:cstheme="minorHAnsi"/>
                  <w:sz w:val="20"/>
                  <w:szCs w:val="20"/>
                </w:rPr>
                <w:id w:val="-8828659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13860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5F5F618" w14:textId="5D4D160A" w:rsidR="00234768" w:rsidRDefault="001E7F86" w:rsidP="009C6111">
            <w:pPr>
              <w:ind w:left="-96"/>
              <w:rPr>
                <w:rFonts w:cstheme="minorHAnsi"/>
                <w:b/>
                <w:bCs/>
                <w:u w:val="single"/>
              </w:rPr>
            </w:pPr>
            <w:sdt>
              <w:sdtPr>
                <w:rPr>
                  <w:rFonts w:cstheme="minorHAnsi"/>
                  <w:sz w:val="20"/>
                  <w:szCs w:val="20"/>
                </w:rPr>
                <w:id w:val="-17339973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48458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7EEDEDF" w14:textId="3A437C15" w:rsidR="00234768" w:rsidRDefault="001E7F86" w:rsidP="009C6111">
            <w:pPr>
              <w:ind w:left="-96"/>
              <w:rPr>
                <w:rFonts w:cstheme="minorHAnsi"/>
                <w:b/>
                <w:bCs/>
                <w:u w:val="single"/>
              </w:rPr>
            </w:pPr>
            <w:sdt>
              <w:sdtPr>
                <w:rPr>
                  <w:rFonts w:cstheme="minorHAnsi"/>
                  <w:sz w:val="20"/>
                  <w:szCs w:val="20"/>
                </w:rPr>
                <w:id w:val="12726647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37173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E8D6EC" w14:textId="7A24E7C3" w:rsidR="00234768" w:rsidRDefault="001E7F86" w:rsidP="009C6111">
            <w:pPr>
              <w:ind w:left="-96"/>
              <w:rPr>
                <w:rFonts w:cstheme="minorHAnsi"/>
                <w:b/>
                <w:bCs/>
                <w:u w:val="single"/>
              </w:rPr>
            </w:pPr>
            <w:sdt>
              <w:sdtPr>
                <w:rPr>
                  <w:rFonts w:cstheme="minorHAnsi"/>
                  <w:sz w:val="20"/>
                  <w:szCs w:val="20"/>
                </w:rPr>
                <w:id w:val="-9383708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18786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89E145" w14:textId="17AB9A00" w:rsidR="00234768" w:rsidRDefault="001E7F86" w:rsidP="009C6111">
            <w:pPr>
              <w:ind w:left="-96"/>
              <w:rPr>
                <w:rFonts w:cstheme="minorHAnsi"/>
                <w:b/>
                <w:bCs/>
                <w:u w:val="single"/>
              </w:rPr>
            </w:pPr>
            <w:sdt>
              <w:sdtPr>
                <w:rPr>
                  <w:rFonts w:cstheme="minorHAnsi"/>
                  <w:sz w:val="20"/>
                  <w:szCs w:val="20"/>
                </w:rPr>
                <w:id w:val="-6291709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86915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093DD1F" w14:textId="65A874C2" w:rsidR="00234768" w:rsidRDefault="001E7F86" w:rsidP="009C6111">
            <w:pPr>
              <w:ind w:left="-96"/>
              <w:rPr>
                <w:rFonts w:cstheme="minorHAnsi"/>
                <w:b/>
                <w:bCs/>
                <w:u w:val="single"/>
              </w:rPr>
            </w:pPr>
            <w:sdt>
              <w:sdtPr>
                <w:rPr>
                  <w:rFonts w:cstheme="minorHAnsi"/>
                  <w:sz w:val="20"/>
                  <w:szCs w:val="20"/>
                </w:rPr>
                <w:id w:val="-1160597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89854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96CBED" w14:textId="749DB9EE" w:rsidR="00234768" w:rsidRDefault="001E7F86" w:rsidP="009C6111">
            <w:pPr>
              <w:ind w:left="-96"/>
              <w:rPr>
                <w:rFonts w:cstheme="minorHAnsi"/>
                <w:b/>
                <w:bCs/>
                <w:u w:val="single"/>
              </w:rPr>
            </w:pPr>
            <w:sdt>
              <w:sdtPr>
                <w:rPr>
                  <w:rFonts w:cstheme="minorHAnsi"/>
                  <w:sz w:val="20"/>
                  <w:szCs w:val="20"/>
                </w:rPr>
                <w:id w:val="-6254643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798520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B19F885" w14:textId="55E80982" w:rsidR="00234768" w:rsidRDefault="001E7F86" w:rsidP="009C6111">
            <w:pPr>
              <w:ind w:left="-96"/>
              <w:rPr>
                <w:rFonts w:cstheme="minorHAnsi"/>
                <w:b/>
                <w:bCs/>
                <w:u w:val="single"/>
              </w:rPr>
            </w:pPr>
            <w:sdt>
              <w:sdtPr>
                <w:rPr>
                  <w:rFonts w:cstheme="minorHAnsi"/>
                  <w:sz w:val="20"/>
                  <w:szCs w:val="20"/>
                </w:rPr>
                <w:id w:val="19940526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52082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E5FF3B6" w14:textId="5E0543DC" w:rsidR="00234768" w:rsidRDefault="001E7F86" w:rsidP="009C6111">
            <w:pPr>
              <w:ind w:left="-96"/>
              <w:rPr>
                <w:rFonts w:cstheme="minorHAnsi"/>
                <w:b/>
                <w:bCs/>
                <w:u w:val="single"/>
              </w:rPr>
            </w:pPr>
            <w:sdt>
              <w:sdtPr>
                <w:rPr>
                  <w:rFonts w:cstheme="minorHAnsi"/>
                  <w:sz w:val="20"/>
                  <w:szCs w:val="20"/>
                </w:rPr>
                <w:id w:val="2035991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54672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2156E74" w14:textId="198E3609" w:rsidR="00234768" w:rsidRDefault="001E7F86" w:rsidP="009C6111">
            <w:pPr>
              <w:ind w:left="-96"/>
              <w:rPr>
                <w:rFonts w:cstheme="minorHAnsi"/>
                <w:b/>
                <w:bCs/>
                <w:u w:val="single"/>
              </w:rPr>
            </w:pPr>
            <w:sdt>
              <w:sdtPr>
                <w:rPr>
                  <w:rFonts w:cstheme="minorHAnsi"/>
                  <w:sz w:val="20"/>
                  <w:szCs w:val="20"/>
                </w:rPr>
                <w:id w:val="-1463624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562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3B09BF" w14:textId="5D8E7024" w:rsidR="00234768" w:rsidRDefault="001E7F86" w:rsidP="009C6111">
            <w:pPr>
              <w:ind w:left="-96"/>
              <w:rPr>
                <w:rFonts w:cstheme="minorHAnsi"/>
                <w:b/>
                <w:bCs/>
                <w:u w:val="single"/>
              </w:rPr>
            </w:pPr>
            <w:sdt>
              <w:sdtPr>
                <w:rPr>
                  <w:rFonts w:cstheme="minorHAnsi"/>
                  <w:sz w:val="20"/>
                  <w:szCs w:val="20"/>
                </w:rPr>
                <w:id w:val="-11195223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17200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2F1A14E" w14:textId="2649FD63" w:rsidR="00234768" w:rsidRDefault="001E7F86" w:rsidP="009C6111">
            <w:pPr>
              <w:ind w:left="-96"/>
              <w:rPr>
                <w:rFonts w:cstheme="minorHAnsi"/>
                <w:b/>
                <w:bCs/>
                <w:u w:val="single"/>
              </w:rPr>
            </w:pPr>
            <w:sdt>
              <w:sdtPr>
                <w:rPr>
                  <w:rFonts w:cstheme="minorHAnsi"/>
                  <w:sz w:val="20"/>
                  <w:szCs w:val="20"/>
                </w:rPr>
                <w:id w:val="-13501754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286549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C611A8" w14:textId="4E8A7E0A" w:rsidR="00234768" w:rsidRDefault="001E7F86" w:rsidP="009C6111">
            <w:pPr>
              <w:ind w:left="-96"/>
              <w:rPr>
                <w:rFonts w:cstheme="minorHAnsi"/>
                <w:b/>
                <w:bCs/>
                <w:u w:val="single"/>
              </w:rPr>
            </w:pPr>
            <w:sdt>
              <w:sdtPr>
                <w:rPr>
                  <w:rFonts w:cstheme="minorHAnsi"/>
                  <w:sz w:val="20"/>
                  <w:szCs w:val="20"/>
                </w:rPr>
                <w:id w:val="160421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6188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A02CFA" w14:textId="3963475B" w:rsidR="00234768" w:rsidRDefault="001E7F86" w:rsidP="009C6111">
            <w:pPr>
              <w:ind w:left="-96"/>
              <w:rPr>
                <w:rFonts w:cstheme="minorHAnsi"/>
                <w:b/>
                <w:bCs/>
                <w:u w:val="single"/>
              </w:rPr>
            </w:pPr>
            <w:sdt>
              <w:sdtPr>
                <w:rPr>
                  <w:rFonts w:cstheme="minorHAnsi"/>
                  <w:sz w:val="20"/>
                  <w:szCs w:val="20"/>
                </w:rPr>
                <w:id w:val="-78381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88195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AEA4F95" w14:textId="7BE9788F" w:rsidR="00234768" w:rsidRDefault="001E7F86" w:rsidP="009C6111">
            <w:pPr>
              <w:ind w:left="-96"/>
              <w:rPr>
                <w:rFonts w:cstheme="minorHAnsi"/>
                <w:b/>
                <w:bCs/>
                <w:u w:val="single"/>
              </w:rPr>
            </w:pPr>
            <w:sdt>
              <w:sdtPr>
                <w:rPr>
                  <w:rFonts w:cstheme="minorHAnsi"/>
                  <w:sz w:val="20"/>
                  <w:szCs w:val="20"/>
                </w:rPr>
                <w:id w:val="17992611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54345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9FBDC05" w14:textId="530D45D2" w:rsidR="00234768" w:rsidRDefault="001E7F86" w:rsidP="009C6111">
            <w:pPr>
              <w:ind w:left="-96"/>
              <w:rPr>
                <w:rFonts w:cstheme="minorHAnsi"/>
                <w:b/>
                <w:bCs/>
                <w:u w:val="single"/>
              </w:rPr>
            </w:pPr>
            <w:sdt>
              <w:sdtPr>
                <w:rPr>
                  <w:rFonts w:cstheme="minorHAnsi"/>
                  <w:sz w:val="20"/>
                  <w:szCs w:val="20"/>
                </w:rPr>
                <w:id w:val="-21149667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39997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E34A44D" w14:textId="7D1D6CF5" w:rsidR="00234768" w:rsidRDefault="001E7F86" w:rsidP="009C6111">
            <w:pPr>
              <w:ind w:left="-96"/>
              <w:rPr>
                <w:rFonts w:cstheme="minorHAnsi"/>
                <w:b/>
                <w:bCs/>
                <w:u w:val="single"/>
              </w:rPr>
            </w:pPr>
            <w:sdt>
              <w:sdtPr>
                <w:rPr>
                  <w:rFonts w:cstheme="minorHAnsi"/>
                  <w:sz w:val="20"/>
                  <w:szCs w:val="20"/>
                </w:rPr>
                <w:id w:val="4822835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79386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8FFACF" w14:textId="0DA17913" w:rsidR="00234768" w:rsidRDefault="001E7F86" w:rsidP="009C6111">
            <w:pPr>
              <w:ind w:left="-96"/>
              <w:rPr>
                <w:rFonts w:cstheme="minorHAnsi"/>
                <w:b/>
                <w:bCs/>
                <w:u w:val="single"/>
              </w:rPr>
            </w:pPr>
            <w:sdt>
              <w:sdtPr>
                <w:rPr>
                  <w:rFonts w:cstheme="minorHAnsi"/>
                  <w:sz w:val="20"/>
                  <w:szCs w:val="20"/>
                </w:rPr>
                <w:id w:val="-8387651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6219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295B310" w14:textId="34C584CF" w:rsidR="00234768" w:rsidRDefault="001E7F86" w:rsidP="009C6111">
            <w:pPr>
              <w:ind w:left="-96"/>
              <w:rPr>
                <w:rFonts w:cstheme="minorHAnsi"/>
                <w:b/>
                <w:bCs/>
                <w:u w:val="single"/>
              </w:rPr>
            </w:pPr>
            <w:sdt>
              <w:sdtPr>
                <w:rPr>
                  <w:rFonts w:cstheme="minorHAnsi"/>
                  <w:sz w:val="20"/>
                  <w:szCs w:val="20"/>
                </w:rPr>
                <w:id w:val="-577358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20838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48156570"/>
            <w:placeholder>
              <w:docPart w:val="87E7A1D2E2E54C9FA0EAD2725B357A9D"/>
            </w:placeholder>
            <w:showingPlcHdr/>
          </w:sdtPr>
          <w:sdtEndPr/>
          <w:sdtContent>
            <w:tc>
              <w:tcPr>
                <w:tcW w:w="1158" w:type="dxa"/>
                <w:vAlign w:val="center"/>
              </w:tcPr>
              <w:p w14:paraId="34033AD0" w14:textId="43CB3D5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903981279"/>
            <w:placeholder>
              <w:docPart w:val="DCD6ED2388CD48508D3934048A0253BE"/>
            </w:placeholder>
            <w:showingPlcHdr/>
          </w:sdtPr>
          <w:sdtEndPr/>
          <w:sdtContent>
            <w:tc>
              <w:tcPr>
                <w:tcW w:w="2270" w:type="dxa"/>
                <w:vAlign w:val="center"/>
              </w:tcPr>
              <w:p w14:paraId="7AF41AC5" w14:textId="34790FB8" w:rsidR="00234768" w:rsidRDefault="00234768" w:rsidP="00234768">
                <w:pPr>
                  <w:rPr>
                    <w:rFonts w:cstheme="minorHAnsi"/>
                    <w:b/>
                    <w:bCs/>
                    <w:u w:val="single"/>
                  </w:rPr>
                </w:pPr>
                <w:r>
                  <w:rPr>
                    <w:rStyle w:val="PlaceholderText"/>
                  </w:rPr>
                  <w:t>Total Reviewed</w:t>
                </w:r>
              </w:p>
            </w:tc>
          </w:sdtContent>
        </w:sdt>
      </w:tr>
      <w:tr w:rsidR="00564B51" w14:paraId="14F1D091" w14:textId="77777777" w:rsidTr="00C64802">
        <w:trPr>
          <w:cantSplit/>
        </w:trPr>
        <w:tc>
          <w:tcPr>
            <w:tcW w:w="19440" w:type="dxa"/>
            <w:gridSpan w:val="23"/>
          </w:tcPr>
          <w:p w14:paraId="466E6A53" w14:textId="10AEDE0B" w:rsidR="00564B51" w:rsidRDefault="00564B51" w:rsidP="00564B51">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874522335"/>
                <w:placeholder>
                  <w:docPart w:val="35DA982766F34BE1BDEA538B0C8E914B"/>
                </w:placeholder>
                <w:showingPlcHdr/>
              </w:sdtPr>
              <w:sdtEndPr/>
              <w:sdtContent>
                <w:r>
                  <w:rPr>
                    <w:rStyle w:val="PlaceholderText"/>
                  </w:rPr>
                  <w:t>Enter comments for any deficiencies noted and/or any records where this standard may not be applicable.</w:t>
                </w:r>
              </w:sdtContent>
            </w:sdt>
          </w:p>
        </w:tc>
      </w:tr>
      <w:tr w:rsidR="00234768" w14:paraId="4B3D2DD8" w14:textId="77777777" w:rsidTr="00806EF6">
        <w:trPr>
          <w:cantSplit/>
        </w:trPr>
        <w:tc>
          <w:tcPr>
            <w:tcW w:w="4312" w:type="dxa"/>
            <w:shd w:val="clear" w:color="auto" w:fill="E5EAF6"/>
            <w:vAlign w:val="center"/>
          </w:tcPr>
          <w:p w14:paraId="31471794" w14:textId="77777777" w:rsidR="00234768" w:rsidRPr="00942CC5" w:rsidRDefault="00234768" w:rsidP="00234768">
            <w:pPr>
              <w:rPr>
                <w:b/>
                <w:sz w:val="12"/>
                <w:szCs w:val="12"/>
              </w:rPr>
            </w:pPr>
          </w:p>
          <w:p w14:paraId="2B7E5DE3" w14:textId="4189EA29" w:rsidR="00234768" w:rsidRPr="00347C11" w:rsidRDefault="001E7F86" w:rsidP="00234768">
            <w:pPr>
              <w:rPr>
                <w:rFonts w:cstheme="minorHAnsi"/>
                <w:b/>
                <w:bCs/>
              </w:rPr>
            </w:pPr>
            <w:hyperlink w:anchor="Med8G2" w:history="1">
              <w:r w:rsidR="00234768" w:rsidRPr="00AE0BBA">
                <w:rPr>
                  <w:rStyle w:val="Hyperlink"/>
                  <w:b/>
                  <w:bCs/>
                </w:rPr>
                <w:t>8-G-2</w:t>
              </w:r>
            </w:hyperlink>
            <w:r w:rsidR="00234768" w:rsidRPr="00534738">
              <w:t xml:space="preserve"> </w:t>
            </w:r>
            <w:r w:rsidR="00234768">
              <w:t xml:space="preserve"> </w:t>
            </w:r>
            <w:r w:rsidR="00234768" w:rsidRPr="00CC680C">
              <w:rPr>
                <w:i/>
                <w:iCs/>
              </w:rPr>
              <w:t xml:space="preserve"> </w:t>
            </w:r>
            <w:bookmarkStart w:id="13" w:name="MedWorksheet7"/>
            <w:r w:rsidR="00234768" w:rsidRPr="00CC680C">
              <w:rPr>
                <w:i/>
                <w:iCs/>
              </w:rPr>
              <w:t>B, C-M, C</w:t>
            </w:r>
            <w:bookmarkEnd w:id="13"/>
          </w:p>
          <w:p w14:paraId="1BDAF90F" w14:textId="29E48AC2" w:rsidR="00234768" w:rsidRPr="001A2B05" w:rsidRDefault="00234768" w:rsidP="00234768">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85" w:type="dxa"/>
            <w:shd w:val="clear" w:color="auto" w:fill="E5EAF6"/>
            <w:vAlign w:val="center"/>
          </w:tcPr>
          <w:p w14:paraId="3A9178A2" w14:textId="19EA2605" w:rsidR="00234768" w:rsidRDefault="001E7F86" w:rsidP="009C6111">
            <w:pPr>
              <w:ind w:left="-96"/>
              <w:rPr>
                <w:rFonts w:cstheme="minorHAnsi"/>
                <w:b/>
                <w:bCs/>
                <w:u w:val="single"/>
              </w:rPr>
            </w:pPr>
            <w:sdt>
              <w:sdtPr>
                <w:rPr>
                  <w:rFonts w:cstheme="minorHAnsi"/>
                  <w:sz w:val="20"/>
                  <w:szCs w:val="20"/>
                </w:rPr>
                <w:id w:val="-11550726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07248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CDC3ED" w14:textId="190F8D05" w:rsidR="00234768" w:rsidRDefault="001E7F86" w:rsidP="009C6111">
            <w:pPr>
              <w:ind w:left="-96"/>
              <w:rPr>
                <w:rFonts w:cstheme="minorHAnsi"/>
                <w:b/>
                <w:bCs/>
                <w:u w:val="single"/>
              </w:rPr>
            </w:pPr>
            <w:sdt>
              <w:sdtPr>
                <w:rPr>
                  <w:rFonts w:cstheme="minorHAnsi"/>
                  <w:sz w:val="20"/>
                  <w:szCs w:val="20"/>
                </w:rPr>
                <w:id w:val="924415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80824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E25C92" w14:textId="4286F223" w:rsidR="00234768" w:rsidRDefault="001E7F86" w:rsidP="009C6111">
            <w:pPr>
              <w:ind w:left="-96"/>
              <w:rPr>
                <w:rFonts w:cstheme="minorHAnsi"/>
                <w:b/>
                <w:bCs/>
                <w:u w:val="single"/>
              </w:rPr>
            </w:pPr>
            <w:sdt>
              <w:sdtPr>
                <w:rPr>
                  <w:rFonts w:cstheme="minorHAnsi"/>
                  <w:sz w:val="20"/>
                  <w:szCs w:val="20"/>
                </w:rPr>
                <w:id w:val="-16872925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00072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064872" w14:textId="7DD3DA4A" w:rsidR="00234768" w:rsidRDefault="001E7F86" w:rsidP="009C6111">
            <w:pPr>
              <w:ind w:left="-96"/>
              <w:rPr>
                <w:rFonts w:cstheme="minorHAnsi"/>
                <w:b/>
                <w:bCs/>
                <w:u w:val="single"/>
              </w:rPr>
            </w:pPr>
            <w:sdt>
              <w:sdtPr>
                <w:rPr>
                  <w:rFonts w:cstheme="minorHAnsi"/>
                  <w:sz w:val="20"/>
                  <w:szCs w:val="20"/>
                </w:rPr>
                <w:id w:val="3900912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47310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161D78" w14:textId="24932A2F" w:rsidR="00234768" w:rsidRDefault="001E7F86" w:rsidP="009C6111">
            <w:pPr>
              <w:ind w:left="-96"/>
              <w:rPr>
                <w:rFonts w:cstheme="minorHAnsi"/>
                <w:b/>
                <w:bCs/>
                <w:u w:val="single"/>
              </w:rPr>
            </w:pPr>
            <w:sdt>
              <w:sdtPr>
                <w:rPr>
                  <w:rFonts w:cstheme="minorHAnsi"/>
                  <w:sz w:val="20"/>
                  <w:szCs w:val="20"/>
                </w:rPr>
                <w:id w:val="-12047820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03183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757F8D" w14:textId="72184DF4" w:rsidR="00234768" w:rsidRDefault="001E7F86" w:rsidP="009C6111">
            <w:pPr>
              <w:ind w:left="-96"/>
              <w:rPr>
                <w:rFonts w:cstheme="minorHAnsi"/>
                <w:b/>
                <w:bCs/>
                <w:u w:val="single"/>
              </w:rPr>
            </w:pPr>
            <w:sdt>
              <w:sdtPr>
                <w:rPr>
                  <w:rFonts w:cstheme="minorHAnsi"/>
                  <w:sz w:val="20"/>
                  <w:szCs w:val="20"/>
                </w:rPr>
                <w:id w:val="7944852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0941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AB20D6" w14:textId="138D606C" w:rsidR="00234768" w:rsidRDefault="001E7F86" w:rsidP="009C6111">
            <w:pPr>
              <w:ind w:left="-96"/>
              <w:rPr>
                <w:rFonts w:cstheme="minorHAnsi"/>
                <w:b/>
                <w:bCs/>
                <w:u w:val="single"/>
              </w:rPr>
            </w:pPr>
            <w:sdt>
              <w:sdtPr>
                <w:rPr>
                  <w:rFonts w:cstheme="minorHAnsi"/>
                  <w:sz w:val="20"/>
                  <w:szCs w:val="20"/>
                </w:rPr>
                <w:id w:val="-15665567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48567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51778B3" w14:textId="3F3AA20E" w:rsidR="00234768" w:rsidRDefault="001E7F86" w:rsidP="009C6111">
            <w:pPr>
              <w:ind w:left="-96"/>
              <w:rPr>
                <w:rFonts w:cstheme="minorHAnsi"/>
                <w:b/>
                <w:bCs/>
                <w:u w:val="single"/>
              </w:rPr>
            </w:pPr>
            <w:sdt>
              <w:sdtPr>
                <w:rPr>
                  <w:rFonts w:cstheme="minorHAnsi"/>
                  <w:sz w:val="20"/>
                  <w:szCs w:val="20"/>
                </w:rPr>
                <w:id w:val="857852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14759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7E4565" w14:textId="7F2278B8" w:rsidR="00234768" w:rsidRDefault="001E7F86" w:rsidP="009C6111">
            <w:pPr>
              <w:ind w:left="-96"/>
              <w:rPr>
                <w:rFonts w:cstheme="minorHAnsi"/>
                <w:b/>
                <w:bCs/>
                <w:u w:val="single"/>
              </w:rPr>
            </w:pPr>
            <w:sdt>
              <w:sdtPr>
                <w:rPr>
                  <w:rFonts w:cstheme="minorHAnsi"/>
                  <w:sz w:val="20"/>
                  <w:szCs w:val="20"/>
                </w:rPr>
                <w:id w:val="-4588856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71713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38E96B" w14:textId="6A8E138C" w:rsidR="00234768" w:rsidRDefault="001E7F86" w:rsidP="009C6111">
            <w:pPr>
              <w:ind w:left="-96"/>
              <w:rPr>
                <w:rFonts w:cstheme="minorHAnsi"/>
                <w:b/>
                <w:bCs/>
                <w:u w:val="single"/>
              </w:rPr>
            </w:pPr>
            <w:sdt>
              <w:sdtPr>
                <w:rPr>
                  <w:rFonts w:cstheme="minorHAnsi"/>
                  <w:sz w:val="20"/>
                  <w:szCs w:val="20"/>
                </w:rPr>
                <w:id w:val="-1765450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166777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5F6A6A" w14:textId="5AD1793E" w:rsidR="00234768" w:rsidRDefault="001E7F86" w:rsidP="009C6111">
            <w:pPr>
              <w:ind w:left="-96"/>
              <w:rPr>
                <w:rFonts w:cstheme="minorHAnsi"/>
                <w:b/>
                <w:bCs/>
                <w:u w:val="single"/>
              </w:rPr>
            </w:pPr>
            <w:sdt>
              <w:sdtPr>
                <w:rPr>
                  <w:rFonts w:cstheme="minorHAnsi"/>
                  <w:sz w:val="20"/>
                  <w:szCs w:val="20"/>
                </w:rPr>
                <w:id w:val="18547598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24965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08240DB" w14:textId="3A465D5E" w:rsidR="00234768" w:rsidRDefault="001E7F86" w:rsidP="009C6111">
            <w:pPr>
              <w:ind w:left="-96"/>
              <w:rPr>
                <w:rFonts w:cstheme="minorHAnsi"/>
                <w:b/>
                <w:bCs/>
                <w:u w:val="single"/>
              </w:rPr>
            </w:pPr>
            <w:sdt>
              <w:sdtPr>
                <w:rPr>
                  <w:rFonts w:cstheme="minorHAnsi"/>
                  <w:sz w:val="20"/>
                  <w:szCs w:val="20"/>
                </w:rPr>
                <w:id w:val="-1411269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87449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FFEF9AB" w14:textId="619AE07B" w:rsidR="00234768" w:rsidRDefault="001E7F86" w:rsidP="009C6111">
            <w:pPr>
              <w:ind w:left="-96"/>
              <w:rPr>
                <w:rFonts w:cstheme="minorHAnsi"/>
                <w:b/>
                <w:bCs/>
                <w:u w:val="single"/>
              </w:rPr>
            </w:pPr>
            <w:sdt>
              <w:sdtPr>
                <w:rPr>
                  <w:rFonts w:cstheme="minorHAnsi"/>
                  <w:sz w:val="20"/>
                  <w:szCs w:val="20"/>
                </w:rPr>
                <w:id w:val="3059806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52381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BD110D" w14:textId="080031A1" w:rsidR="00234768" w:rsidRDefault="001E7F86" w:rsidP="009C6111">
            <w:pPr>
              <w:ind w:left="-96"/>
              <w:rPr>
                <w:rFonts w:cstheme="minorHAnsi"/>
                <w:b/>
                <w:bCs/>
                <w:u w:val="single"/>
              </w:rPr>
            </w:pPr>
            <w:sdt>
              <w:sdtPr>
                <w:rPr>
                  <w:rFonts w:cstheme="minorHAnsi"/>
                  <w:sz w:val="20"/>
                  <w:szCs w:val="20"/>
                </w:rPr>
                <w:id w:val="18766517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13604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440A33" w14:textId="53F17B65" w:rsidR="00234768" w:rsidRDefault="001E7F86" w:rsidP="009C6111">
            <w:pPr>
              <w:ind w:left="-96"/>
              <w:rPr>
                <w:rFonts w:cstheme="minorHAnsi"/>
                <w:b/>
                <w:bCs/>
                <w:u w:val="single"/>
              </w:rPr>
            </w:pPr>
            <w:sdt>
              <w:sdtPr>
                <w:rPr>
                  <w:rFonts w:cstheme="minorHAnsi"/>
                  <w:sz w:val="20"/>
                  <w:szCs w:val="20"/>
                </w:rPr>
                <w:id w:val="-810085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4653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47FE47" w14:textId="1FBED7C8" w:rsidR="00234768" w:rsidRDefault="001E7F86" w:rsidP="009C6111">
            <w:pPr>
              <w:ind w:left="-96"/>
              <w:rPr>
                <w:rFonts w:cstheme="minorHAnsi"/>
                <w:b/>
                <w:bCs/>
                <w:u w:val="single"/>
              </w:rPr>
            </w:pPr>
            <w:sdt>
              <w:sdtPr>
                <w:rPr>
                  <w:rFonts w:cstheme="minorHAnsi"/>
                  <w:sz w:val="20"/>
                  <w:szCs w:val="20"/>
                </w:rPr>
                <w:id w:val="5956015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40888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F2A2A9" w14:textId="1042FDFA" w:rsidR="00234768" w:rsidRDefault="001E7F86" w:rsidP="009C6111">
            <w:pPr>
              <w:ind w:left="-96"/>
              <w:rPr>
                <w:rFonts w:cstheme="minorHAnsi"/>
                <w:b/>
                <w:bCs/>
                <w:u w:val="single"/>
              </w:rPr>
            </w:pPr>
            <w:sdt>
              <w:sdtPr>
                <w:rPr>
                  <w:rFonts w:cstheme="minorHAnsi"/>
                  <w:sz w:val="20"/>
                  <w:szCs w:val="20"/>
                </w:rPr>
                <w:id w:val="4933108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8631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57286E" w14:textId="4FA788C2" w:rsidR="00234768" w:rsidRDefault="001E7F86" w:rsidP="009C6111">
            <w:pPr>
              <w:ind w:left="-96"/>
              <w:rPr>
                <w:rFonts w:cstheme="minorHAnsi"/>
                <w:b/>
                <w:bCs/>
                <w:u w:val="single"/>
              </w:rPr>
            </w:pPr>
            <w:sdt>
              <w:sdtPr>
                <w:rPr>
                  <w:rFonts w:cstheme="minorHAnsi"/>
                  <w:sz w:val="20"/>
                  <w:szCs w:val="20"/>
                </w:rPr>
                <w:id w:val="-7310046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7057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1B6C154" w14:textId="0C19452B" w:rsidR="00234768" w:rsidRDefault="001E7F86" w:rsidP="009C6111">
            <w:pPr>
              <w:ind w:left="-96"/>
              <w:rPr>
                <w:rFonts w:cstheme="minorHAnsi"/>
                <w:b/>
                <w:bCs/>
                <w:u w:val="single"/>
              </w:rPr>
            </w:pPr>
            <w:sdt>
              <w:sdtPr>
                <w:rPr>
                  <w:rFonts w:cstheme="minorHAnsi"/>
                  <w:sz w:val="20"/>
                  <w:szCs w:val="20"/>
                </w:rPr>
                <w:id w:val="-8375304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93310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B23844A" w14:textId="3FE5672D" w:rsidR="00234768" w:rsidRDefault="001E7F86" w:rsidP="009C6111">
            <w:pPr>
              <w:ind w:left="-96"/>
              <w:rPr>
                <w:rFonts w:cstheme="minorHAnsi"/>
                <w:b/>
                <w:bCs/>
                <w:u w:val="single"/>
              </w:rPr>
            </w:pPr>
            <w:sdt>
              <w:sdtPr>
                <w:rPr>
                  <w:rFonts w:cstheme="minorHAnsi"/>
                  <w:sz w:val="20"/>
                  <w:szCs w:val="20"/>
                </w:rPr>
                <w:id w:val="-675264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07078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946297861"/>
            <w:placeholder>
              <w:docPart w:val="899F4D3E3BCB4B2F92971E92A0F192CB"/>
            </w:placeholder>
            <w:showingPlcHdr/>
          </w:sdtPr>
          <w:sdtEndPr/>
          <w:sdtContent>
            <w:tc>
              <w:tcPr>
                <w:tcW w:w="1158" w:type="dxa"/>
                <w:shd w:val="clear" w:color="auto" w:fill="E5EAF6"/>
                <w:vAlign w:val="center"/>
              </w:tcPr>
              <w:p w14:paraId="2C96DD61" w14:textId="6C7A658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325123995"/>
            <w:placeholder>
              <w:docPart w:val="B981CC925BD6421AAEB1382A0F1645DB"/>
            </w:placeholder>
            <w:showingPlcHdr/>
          </w:sdtPr>
          <w:sdtEndPr/>
          <w:sdtContent>
            <w:tc>
              <w:tcPr>
                <w:tcW w:w="2270" w:type="dxa"/>
                <w:shd w:val="clear" w:color="auto" w:fill="E5EAF6"/>
                <w:vAlign w:val="center"/>
              </w:tcPr>
              <w:p w14:paraId="32B7AB8E" w14:textId="5B9F7AA5" w:rsidR="00234768" w:rsidRDefault="00234768" w:rsidP="00234768">
                <w:pPr>
                  <w:rPr>
                    <w:rFonts w:cstheme="minorHAnsi"/>
                    <w:b/>
                    <w:bCs/>
                    <w:u w:val="single"/>
                  </w:rPr>
                </w:pPr>
                <w:r>
                  <w:rPr>
                    <w:rStyle w:val="PlaceholderText"/>
                  </w:rPr>
                  <w:t>Total Reviewed</w:t>
                </w:r>
              </w:p>
            </w:tc>
          </w:sdtContent>
        </w:sdt>
      </w:tr>
      <w:tr w:rsidR="00564B51" w14:paraId="4FC99097" w14:textId="77777777" w:rsidTr="0019419F">
        <w:trPr>
          <w:cantSplit/>
        </w:trPr>
        <w:tc>
          <w:tcPr>
            <w:tcW w:w="19440" w:type="dxa"/>
            <w:gridSpan w:val="23"/>
            <w:shd w:val="clear" w:color="auto" w:fill="E5EAF6"/>
          </w:tcPr>
          <w:p w14:paraId="7EDBC2B5" w14:textId="78A221EB"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EndPr/>
              <w:sdtContent>
                <w:r>
                  <w:rPr>
                    <w:rStyle w:val="PlaceholderText"/>
                  </w:rPr>
                  <w:t>Enter comments for any deficiencies noted and/or any records where this standard may not be applicable.</w:t>
                </w:r>
              </w:sdtContent>
            </w:sdt>
          </w:p>
        </w:tc>
      </w:tr>
      <w:tr w:rsidR="00234768" w14:paraId="48DCEE24" w14:textId="77777777" w:rsidTr="00806EF6">
        <w:trPr>
          <w:cantSplit/>
        </w:trPr>
        <w:tc>
          <w:tcPr>
            <w:tcW w:w="4312" w:type="dxa"/>
            <w:vAlign w:val="center"/>
          </w:tcPr>
          <w:p w14:paraId="26D8115B" w14:textId="77777777" w:rsidR="00234768" w:rsidRPr="0045038E" w:rsidRDefault="00234768" w:rsidP="00234768">
            <w:pPr>
              <w:rPr>
                <w:sz w:val="12"/>
                <w:szCs w:val="12"/>
              </w:rPr>
            </w:pPr>
          </w:p>
          <w:p w14:paraId="726E2A52" w14:textId="77777777" w:rsidR="00234768" w:rsidRPr="00347C11" w:rsidRDefault="001E7F86" w:rsidP="00234768">
            <w:pPr>
              <w:rPr>
                <w:rFonts w:cstheme="minorHAnsi"/>
                <w:b/>
                <w:bCs/>
              </w:rPr>
            </w:pPr>
            <w:hyperlink w:anchor="Med8H2" w:tooltip="Click to See Full Standard" w:history="1">
              <w:r w:rsidR="00234768" w:rsidRPr="00A27DFA">
                <w:rPr>
                  <w:rStyle w:val="Hyperlink"/>
                  <w:rFonts w:cstheme="minorHAnsi"/>
                  <w:b/>
                  <w:bCs/>
                </w:rPr>
                <w:t>8-H-2</w:t>
              </w:r>
            </w:hyperlink>
            <w:r w:rsidR="00234768" w:rsidRPr="00534738">
              <w:t xml:space="preserve"> </w:t>
            </w:r>
            <w:r w:rsidR="00234768">
              <w:t xml:space="preserve"> </w:t>
            </w:r>
            <w:r w:rsidR="00234768" w:rsidRPr="00CC680C">
              <w:rPr>
                <w:i/>
                <w:iCs/>
              </w:rPr>
              <w:t xml:space="preserve"> B, C-M, C</w:t>
            </w:r>
          </w:p>
          <w:p w14:paraId="2D286E13" w14:textId="075A82C7" w:rsidR="00234768" w:rsidRPr="00D731C6" w:rsidRDefault="00234768" w:rsidP="00234768">
            <w:pPr>
              <w:rPr>
                <w:rFonts w:cstheme="minorHAnsi"/>
              </w:rPr>
            </w:pPr>
            <w:r w:rsidRPr="007A029A">
              <w:rPr>
                <w:rFonts w:cstheme="minorHAnsi"/>
              </w:rPr>
              <w:t>Evidence of circulation monitored by continuous EKG during procedures</w:t>
            </w:r>
            <w:r>
              <w:rPr>
                <w:rFonts w:cstheme="minorHAnsi"/>
              </w:rPr>
              <w:t>.</w:t>
            </w:r>
          </w:p>
        </w:tc>
        <w:tc>
          <w:tcPr>
            <w:tcW w:w="585" w:type="dxa"/>
            <w:vAlign w:val="center"/>
          </w:tcPr>
          <w:p w14:paraId="03139185" w14:textId="78F6A940" w:rsidR="00234768" w:rsidRDefault="001E7F86" w:rsidP="009C6111">
            <w:pPr>
              <w:ind w:left="-96"/>
              <w:rPr>
                <w:rFonts w:cstheme="minorHAnsi"/>
                <w:b/>
                <w:bCs/>
                <w:u w:val="single"/>
              </w:rPr>
            </w:pPr>
            <w:sdt>
              <w:sdtPr>
                <w:rPr>
                  <w:rFonts w:cstheme="minorHAnsi"/>
                  <w:sz w:val="20"/>
                  <w:szCs w:val="20"/>
                </w:rPr>
                <w:id w:val="1560287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94326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0C23ACA" w14:textId="585B1321" w:rsidR="00234768" w:rsidRDefault="001E7F86" w:rsidP="009C6111">
            <w:pPr>
              <w:ind w:left="-96"/>
              <w:rPr>
                <w:rFonts w:cstheme="minorHAnsi"/>
                <w:b/>
                <w:bCs/>
                <w:u w:val="single"/>
              </w:rPr>
            </w:pPr>
            <w:sdt>
              <w:sdtPr>
                <w:rPr>
                  <w:rFonts w:cstheme="minorHAnsi"/>
                  <w:sz w:val="20"/>
                  <w:szCs w:val="20"/>
                </w:rPr>
                <w:id w:val="-2599916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228932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65615F3" w14:textId="763ECFDE" w:rsidR="00234768" w:rsidRDefault="001E7F86" w:rsidP="009C6111">
            <w:pPr>
              <w:ind w:left="-96"/>
              <w:rPr>
                <w:rFonts w:cstheme="minorHAnsi"/>
                <w:b/>
                <w:bCs/>
                <w:u w:val="single"/>
              </w:rPr>
            </w:pPr>
            <w:sdt>
              <w:sdtPr>
                <w:rPr>
                  <w:rFonts w:cstheme="minorHAnsi"/>
                  <w:sz w:val="20"/>
                  <w:szCs w:val="20"/>
                </w:rPr>
                <w:id w:val="-10605556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58868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94EF75" w14:textId="543E4806" w:rsidR="00234768" w:rsidRDefault="001E7F86" w:rsidP="009C6111">
            <w:pPr>
              <w:ind w:left="-96"/>
              <w:rPr>
                <w:rFonts w:cstheme="minorHAnsi"/>
                <w:b/>
                <w:bCs/>
                <w:u w:val="single"/>
              </w:rPr>
            </w:pPr>
            <w:sdt>
              <w:sdtPr>
                <w:rPr>
                  <w:rFonts w:cstheme="minorHAnsi"/>
                  <w:sz w:val="20"/>
                  <w:szCs w:val="20"/>
                </w:rPr>
                <w:id w:val="-1344157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73295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B32FB9" w14:textId="77393C4E" w:rsidR="00234768" w:rsidRDefault="001E7F86" w:rsidP="009C6111">
            <w:pPr>
              <w:ind w:left="-96"/>
              <w:rPr>
                <w:rFonts w:cstheme="minorHAnsi"/>
                <w:b/>
                <w:bCs/>
                <w:u w:val="single"/>
              </w:rPr>
            </w:pPr>
            <w:sdt>
              <w:sdtPr>
                <w:rPr>
                  <w:rFonts w:cstheme="minorHAnsi"/>
                  <w:sz w:val="20"/>
                  <w:szCs w:val="20"/>
                </w:rPr>
                <w:id w:val="-15176779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648993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83AAC58" w14:textId="449DC456" w:rsidR="00234768" w:rsidRDefault="001E7F86" w:rsidP="009C6111">
            <w:pPr>
              <w:ind w:left="-96"/>
              <w:rPr>
                <w:rFonts w:cstheme="minorHAnsi"/>
                <w:b/>
                <w:bCs/>
                <w:u w:val="single"/>
              </w:rPr>
            </w:pPr>
            <w:sdt>
              <w:sdtPr>
                <w:rPr>
                  <w:rFonts w:cstheme="minorHAnsi"/>
                  <w:sz w:val="20"/>
                  <w:szCs w:val="20"/>
                </w:rPr>
                <w:id w:val="21108457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39351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DF2612A" w14:textId="33903C46" w:rsidR="00234768" w:rsidRDefault="001E7F86" w:rsidP="009C6111">
            <w:pPr>
              <w:ind w:left="-96"/>
              <w:rPr>
                <w:rFonts w:cstheme="minorHAnsi"/>
                <w:b/>
                <w:bCs/>
                <w:u w:val="single"/>
              </w:rPr>
            </w:pPr>
            <w:sdt>
              <w:sdtPr>
                <w:rPr>
                  <w:rFonts w:cstheme="minorHAnsi"/>
                  <w:sz w:val="20"/>
                  <w:szCs w:val="20"/>
                </w:rPr>
                <w:id w:val="-13030781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15628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86871E" w14:textId="4501EAF4" w:rsidR="00234768" w:rsidRDefault="001E7F86" w:rsidP="009C6111">
            <w:pPr>
              <w:ind w:left="-96"/>
              <w:rPr>
                <w:rFonts w:cstheme="minorHAnsi"/>
                <w:b/>
                <w:bCs/>
                <w:u w:val="single"/>
              </w:rPr>
            </w:pPr>
            <w:sdt>
              <w:sdtPr>
                <w:rPr>
                  <w:rFonts w:cstheme="minorHAnsi"/>
                  <w:sz w:val="20"/>
                  <w:szCs w:val="20"/>
                </w:rPr>
                <w:id w:val="12638822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5586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1FA2AF0" w14:textId="2D720B6C" w:rsidR="00234768" w:rsidRDefault="001E7F86" w:rsidP="009C6111">
            <w:pPr>
              <w:ind w:left="-96"/>
              <w:rPr>
                <w:rFonts w:cstheme="minorHAnsi"/>
                <w:b/>
                <w:bCs/>
                <w:u w:val="single"/>
              </w:rPr>
            </w:pPr>
            <w:sdt>
              <w:sdtPr>
                <w:rPr>
                  <w:rFonts w:cstheme="minorHAnsi"/>
                  <w:sz w:val="20"/>
                  <w:szCs w:val="20"/>
                </w:rPr>
                <w:id w:val="-358194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41882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54E3D5D" w14:textId="2E859244" w:rsidR="00234768" w:rsidRDefault="001E7F86" w:rsidP="009C6111">
            <w:pPr>
              <w:ind w:left="-96"/>
              <w:rPr>
                <w:rFonts w:cstheme="minorHAnsi"/>
                <w:b/>
                <w:bCs/>
                <w:u w:val="single"/>
              </w:rPr>
            </w:pPr>
            <w:sdt>
              <w:sdtPr>
                <w:rPr>
                  <w:rFonts w:cstheme="minorHAnsi"/>
                  <w:sz w:val="20"/>
                  <w:szCs w:val="20"/>
                </w:rPr>
                <w:id w:val="-14480692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59271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594DC25" w14:textId="7298F277" w:rsidR="00234768" w:rsidRDefault="001E7F86" w:rsidP="009C6111">
            <w:pPr>
              <w:ind w:left="-96"/>
              <w:rPr>
                <w:rFonts w:cstheme="minorHAnsi"/>
                <w:b/>
                <w:bCs/>
                <w:u w:val="single"/>
              </w:rPr>
            </w:pPr>
            <w:sdt>
              <w:sdtPr>
                <w:rPr>
                  <w:rFonts w:cstheme="minorHAnsi"/>
                  <w:sz w:val="20"/>
                  <w:szCs w:val="20"/>
                </w:rPr>
                <w:id w:val="-6489754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04095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ACE5C97" w14:textId="0C8C1182" w:rsidR="00234768" w:rsidRDefault="001E7F86" w:rsidP="009C6111">
            <w:pPr>
              <w:ind w:left="-96"/>
              <w:rPr>
                <w:rFonts w:cstheme="minorHAnsi"/>
                <w:b/>
                <w:bCs/>
                <w:u w:val="single"/>
              </w:rPr>
            </w:pPr>
            <w:sdt>
              <w:sdtPr>
                <w:rPr>
                  <w:rFonts w:cstheme="minorHAnsi"/>
                  <w:sz w:val="20"/>
                  <w:szCs w:val="20"/>
                </w:rPr>
                <w:id w:val="1168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18241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9C3154C" w14:textId="6C314B2B" w:rsidR="00234768" w:rsidRDefault="001E7F86" w:rsidP="009C6111">
            <w:pPr>
              <w:ind w:left="-96"/>
              <w:rPr>
                <w:rFonts w:cstheme="minorHAnsi"/>
                <w:b/>
                <w:bCs/>
                <w:u w:val="single"/>
              </w:rPr>
            </w:pPr>
            <w:sdt>
              <w:sdtPr>
                <w:rPr>
                  <w:rFonts w:cstheme="minorHAnsi"/>
                  <w:sz w:val="20"/>
                  <w:szCs w:val="20"/>
                </w:rPr>
                <w:id w:val="1475562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70085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14FBF9" w14:textId="1EADA2EB" w:rsidR="00234768" w:rsidRDefault="001E7F86" w:rsidP="009C6111">
            <w:pPr>
              <w:ind w:left="-96"/>
              <w:rPr>
                <w:rFonts w:cstheme="minorHAnsi"/>
                <w:b/>
                <w:bCs/>
                <w:u w:val="single"/>
              </w:rPr>
            </w:pPr>
            <w:sdt>
              <w:sdtPr>
                <w:rPr>
                  <w:rFonts w:cstheme="minorHAnsi"/>
                  <w:sz w:val="20"/>
                  <w:szCs w:val="20"/>
                </w:rPr>
                <w:id w:val="9830537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72860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13407F" w14:textId="741C6D2B" w:rsidR="00234768" w:rsidRDefault="001E7F86" w:rsidP="009C6111">
            <w:pPr>
              <w:ind w:left="-96"/>
              <w:rPr>
                <w:rFonts w:cstheme="minorHAnsi"/>
                <w:b/>
                <w:bCs/>
                <w:u w:val="single"/>
              </w:rPr>
            </w:pPr>
            <w:sdt>
              <w:sdtPr>
                <w:rPr>
                  <w:rFonts w:cstheme="minorHAnsi"/>
                  <w:sz w:val="20"/>
                  <w:szCs w:val="20"/>
                </w:rPr>
                <w:id w:val="-21362445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87305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99E1516" w14:textId="574B353C" w:rsidR="00234768" w:rsidRDefault="001E7F86" w:rsidP="009C6111">
            <w:pPr>
              <w:ind w:left="-96"/>
              <w:rPr>
                <w:rFonts w:cstheme="minorHAnsi"/>
                <w:b/>
                <w:bCs/>
                <w:u w:val="single"/>
              </w:rPr>
            </w:pPr>
            <w:sdt>
              <w:sdtPr>
                <w:rPr>
                  <w:rFonts w:cstheme="minorHAnsi"/>
                  <w:sz w:val="20"/>
                  <w:szCs w:val="20"/>
                </w:rPr>
                <w:id w:val="-17594334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41902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09BDBBC" w14:textId="77BDDE2E" w:rsidR="00234768" w:rsidRDefault="001E7F86" w:rsidP="009C6111">
            <w:pPr>
              <w:ind w:left="-96"/>
              <w:rPr>
                <w:rFonts w:cstheme="minorHAnsi"/>
                <w:b/>
                <w:bCs/>
                <w:u w:val="single"/>
              </w:rPr>
            </w:pPr>
            <w:sdt>
              <w:sdtPr>
                <w:rPr>
                  <w:rFonts w:cstheme="minorHAnsi"/>
                  <w:sz w:val="20"/>
                  <w:szCs w:val="20"/>
                </w:rPr>
                <w:id w:val="-17801773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44709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49A6F9" w14:textId="434841C1" w:rsidR="00234768" w:rsidRDefault="001E7F86" w:rsidP="009C6111">
            <w:pPr>
              <w:ind w:left="-96"/>
              <w:rPr>
                <w:rFonts w:cstheme="minorHAnsi"/>
                <w:b/>
                <w:bCs/>
                <w:u w:val="single"/>
              </w:rPr>
            </w:pPr>
            <w:sdt>
              <w:sdtPr>
                <w:rPr>
                  <w:rFonts w:cstheme="minorHAnsi"/>
                  <w:sz w:val="20"/>
                  <w:szCs w:val="20"/>
                </w:rPr>
                <w:id w:val="18912985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71612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97529B" w14:textId="55AE7AE8" w:rsidR="00234768" w:rsidRDefault="001E7F86" w:rsidP="009C6111">
            <w:pPr>
              <w:ind w:left="-96"/>
              <w:rPr>
                <w:rFonts w:cstheme="minorHAnsi"/>
                <w:b/>
                <w:bCs/>
                <w:u w:val="single"/>
              </w:rPr>
            </w:pPr>
            <w:sdt>
              <w:sdtPr>
                <w:rPr>
                  <w:rFonts w:cstheme="minorHAnsi"/>
                  <w:sz w:val="20"/>
                  <w:szCs w:val="20"/>
                </w:rPr>
                <w:id w:val="-13406220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17215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48EE56" w14:textId="0AE967EE" w:rsidR="00234768" w:rsidRDefault="001E7F86" w:rsidP="009C6111">
            <w:pPr>
              <w:ind w:left="-96"/>
              <w:rPr>
                <w:rFonts w:cstheme="minorHAnsi"/>
                <w:b/>
                <w:bCs/>
                <w:u w:val="single"/>
              </w:rPr>
            </w:pPr>
            <w:sdt>
              <w:sdtPr>
                <w:rPr>
                  <w:rFonts w:cstheme="minorHAnsi"/>
                  <w:sz w:val="20"/>
                  <w:szCs w:val="20"/>
                </w:rPr>
                <w:id w:val="14312423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16308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934950693"/>
            <w:placeholder>
              <w:docPart w:val="F3EE5163610840E0A4F21B2FE0087914"/>
            </w:placeholder>
            <w:showingPlcHdr/>
          </w:sdtPr>
          <w:sdtEndPr/>
          <w:sdtContent>
            <w:tc>
              <w:tcPr>
                <w:tcW w:w="1158" w:type="dxa"/>
                <w:vAlign w:val="center"/>
              </w:tcPr>
              <w:p w14:paraId="12EC0D8C" w14:textId="5B770AE5"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650098413"/>
            <w:placeholder>
              <w:docPart w:val="4E0C88A1E734488FB16A57B5621A99DF"/>
            </w:placeholder>
            <w:showingPlcHdr/>
          </w:sdtPr>
          <w:sdtEndPr/>
          <w:sdtContent>
            <w:tc>
              <w:tcPr>
                <w:tcW w:w="2270" w:type="dxa"/>
                <w:vAlign w:val="center"/>
              </w:tcPr>
              <w:p w14:paraId="04D05F19" w14:textId="11DAAAB8" w:rsidR="00234768" w:rsidRDefault="00234768" w:rsidP="00234768">
                <w:pPr>
                  <w:rPr>
                    <w:rFonts w:cstheme="minorHAnsi"/>
                    <w:b/>
                    <w:bCs/>
                    <w:u w:val="single"/>
                  </w:rPr>
                </w:pPr>
                <w:r>
                  <w:rPr>
                    <w:rStyle w:val="PlaceholderText"/>
                  </w:rPr>
                  <w:t>Total Reviewed</w:t>
                </w:r>
              </w:p>
            </w:tc>
          </w:sdtContent>
        </w:sdt>
      </w:tr>
      <w:tr w:rsidR="00604451" w14:paraId="361700E1" w14:textId="77777777" w:rsidTr="00590AE1">
        <w:trPr>
          <w:cantSplit/>
        </w:trPr>
        <w:tc>
          <w:tcPr>
            <w:tcW w:w="19440" w:type="dxa"/>
            <w:gridSpan w:val="23"/>
          </w:tcPr>
          <w:p w14:paraId="70382CAE" w14:textId="5FDDAE90"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EndPr/>
              <w:sdtContent>
                <w:r>
                  <w:rPr>
                    <w:rStyle w:val="PlaceholderText"/>
                  </w:rPr>
                  <w:t>Enter comments for any deficiencies noted and/or any records where this standard may not be applicable.</w:t>
                </w:r>
              </w:sdtContent>
            </w:sdt>
          </w:p>
        </w:tc>
      </w:tr>
      <w:tr w:rsidR="00234768" w14:paraId="2846E723" w14:textId="77777777" w:rsidTr="00806EF6">
        <w:trPr>
          <w:cantSplit/>
        </w:trPr>
        <w:tc>
          <w:tcPr>
            <w:tcW w:w="4312" w:type="dxa"/>
            <w:shd w:val="clear" w:color="auto" w:fill="E5EAF6"/>
            <w:vAlign w:val="center"/>
          </w:tcPr>
          <w:p w14:paraId="13914370" w14:textId="77777777" w:rsidR="00234768" w:rsidRPr="0045038E" w:rsidRDefault="00234768" w:rsidP="00234768">
            <w:pPr>
              <w:rPr>
                <w:sz w:val="12"/>
                <w:szCs w:val="12"/>
              </w:rPr>
            </w:pPr>
          </w:p>
          <w:p w14:paraId="60BA6A30" w14:textId="77777777" w:rsidR="00234768" w:rsidRPr="00347C11" w:rsidRDefault="001E7F86" w:rsidP="00234768">
            <w:pPr>
              <w:rPr>
                <w:rFonts w:cstheme="minorHAnsi"/>
                <w:b/>
                <w:bCs/>
              </w:rPr>
            </w:pPr>
            <w:hyperlink w:anchor="Med8H3" w:tooltip="Click to See Full Standard" w:history="1">
              <w:r w:rsidR="00234768" w:rsidRPr="008C2C18">
                <w:rPr>
                  <w:rStyle w:val="Hyperlink"/>
                  <w:rFonts w:cstheme="minorHAnsi"/>
                  <w:b/>
                  <w:bCs/>
                </w:rPr>
                <w:t>8-H-3</w:t>
              </w:r>
            </w:hyperlink>
            <w:r w:rsidR="00234768" w:rsidRPr="00534738">
              <w:t xml:space="preserve"> </w:t>
            </w:r>
            <w:r w:rsidR="00234768">
              <w:t xml:space="preserve"> </w:t>
            </w:r>
            <w:r w:rsidR="00234768" w:rsidRPr="00CC680C">
              <w:rPr>
                <w:i/>
                <w:iCs/>
              </w:rPr>
              <w:t xml:space="preserve"> B, C-M, C</w:t>
            </w:r>
          </w:p>
          <w:p w14:paraId="2B898058" w14:textId="6A889285" w:rsidR="00234768" w:rsidRPr="00D731C6" w:rsidRDefault="00234768" w:rsidP="00234768">
            <w:pPr>
              <w:rPr>
                <w:rFonts w:cstheme="minorHAnsi"/>
              </w:rPr>
            </w:pPr>
            <w:r w:rsidRPr="00383378">
              <w:rPr>
                <w:rFonts w:cstheme="minorHAnsi"/>
              </w:rPr>
              <w:t>Evidence of circulation monitored by blood pressure documented at least every five (5) minutes.</w:t>
            </w:r>
          </w:p>
        </w:tc>
        <w:tc>
          <w:tcPr>
            <w:tcW w:w="585" w:type="dxa"/>
            <w:shd w:val="clear" w:color="auto" w:fill="E5EAF6"/>
            <w:vAlign w:val="center"/>
          </w:tcPr>
          <w:p w14:paraId="550D8A2E" w14:textId="784B6058" w:rsidR="00234768" w:rsidRDefault="001E7F86" w:rsidP="009C6111">
            <w:pPr>
              <w:ind w:left="-96"/>
              <w:rPr>
                <w:rFonts w:cstheme="minorHAnsi"/>
                <w:b/>
                <w:bCs/>
                <w:u w:val="single"/>
              </w:rPr>
            </w:pPr>
            <w:sdt>
              <w:sdtPr>
                <w:rPr>
                  <w:rFonts w:cstheme="minorHAnsi"/>
                  <w:sz w:val="20"/>
                  <w:szCs w:val="20"/>
                </w:rPr>
                <w:id w:val="142322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73600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7AFB3A" w14:textId="0DF4C265" w:rsidR="00234768" w:rsidRDefault="001E7F86" w:rsidP="009C6111">
            <w:pPr>
              <w:ind w:left="-96"/>
              <w:rPr>
                <w:rFonts w:cstheme="minorHAnsi"/>
                <w:b/>
                <w:bCs/>
                <w:u w:val="single"/>
              </w:rPr>
            </w:pPr>
            <w:sdt>
              <w:sdtPr>
                <w:rPr>
                  <w:rFonts w:cstheme="minorHAnsi"/>
                  <w:sz w:val="20"/>
                  <w:szCs w:val="20"/>
                </w:rPr>
                <w:id w:val="5412480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91988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004A4DB" w14:textId="59FF23D2" w:rsidR="00234768" w:rsidRDefault="001E7F86" w:rsidP="009C6111">
            <w:pPr>
              <w:ind w:left="-96"/>
              <w:rPr>
                <w:rFonts w:cstheme="minorHAnsi"/>
                <w:b/>
                <w:bCs/>
                <w:u w:val="single"/>
              </w:rPr>
            </w:pPr>
            <w:sdt>
              <w:sdtPr>
                <w:rPr>
                  <w:rFonts w:cstheme="minorHAnsi"/>
                  <w:sz w:val="20"/>
                  <w:szCs w:val="20"/>
                </w:rPr>
                <w:id w:val="-648026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79240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3535A8" w14:textId="69E73DD6" w:rsidR="00234768" w:rsidRDefault="001E7F86" w:rsidP="009C6111">
            <w:pPr>
              <w:ind w:left="-96"/>
              <w:rPr>
                <w:rFonts w:cstheme="minorHAnsi"/>
                <w:b/>
                <w:bCs/>
                <w:u w:val="single"/>
              </w:rPr>
            </w:pPr>
            <w:sdt>
              <w:sdtPr>
                <w:rPr>
                  <w:rFonts w:cstheme="minorHAnsi"/>
                  <w:sz w:val="20"/>
                  <w:szCs w:val="20"/>
                </w:rPr>
                <w:id w:val="17887751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69517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584E8A" w14:textId="7FF6F6AC" w:rsidR="00234768" w:rsidRDefault="001E7F86" w:rsidP="009C6111">
            <w:pPr>
              <w:ind w:left="-96"/>
              <w:rPr>
                <w:rFonts w:cstheme="minorHAnsi"/>
                <w:b/>
                <w:bCs/>
                <w:u w:val="single"/>
              </w:rPr>
            </w:pPr>
            <w:sdt>
              <w:sdtPr>
                <w:rPr>
                  <w:rFonts w:cstheme="minorHAnsi"/>
                  <w:sz w:val="20"/>
                  <w:szCs w:val="20"/>
                </w:rPr>
                <w:id w:val="3746575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61696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C9DC2D" w14:textId="1C8E3B3D" w:rsidR="00234768" w:rsidRDefault="001E7F86" w:rsidP="009C6111">
            <w:pPr>
              <w:ind w:left="-96"/>
              <w:rPr>
                <w:rFonts w:cstheme="minorHAnsi"/>
                <w:b/>
                <w:bCs/>
                <w:u w:val="single"/>
              </w:rPr>
            </w:pPr>
            <w:sdt>
              <w:sdtPr>
                <w:rPr>
                  <w:rFonts w:cstheme="minorHAnsi"/>
                  <w:sz w:val="20"/>
                  <w:szCs w:val="20"/>
                </w:rPr>
                <w:id w:val="4630936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5408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106E3B" w14:textId="13FE1F5D" w:rsidR="00234768" w:rsidRDefault="001E7F86" w:rsidP="009C6111">
            <w:pPr>
              <w:ind w:left="-96"/>
              <w:rPr>
                <w:rFonts w:cstheme="minorHAnsi"/>
                <w:b/>
                <w:bCs/>
                <w:u w:val="single"/>
              </w:rPr>
            </w:pPr>
            <w:sdt>
              <w:sdtPr>
                <w:rPr>
                  <w:rFonts w:cstheme="minorHAnsi"/>
                  <w:sz w:val="20"/>
                  <w:szCs w:val="20"/>
                </w:rPr>
                <w:id w:val="11299707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270302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61BD01" w14:textId="0344CE4A" w:rsidR="00234768" w:rsidRDefault="001E7F86" w:rsidP="009C6111">
            <w:pPr>
              <w:ind w:left="-96"/>
              <w:rPr>
                <w:rFonts w:cstheme="minorHAnsi"/>
                <w:b/>
                <w:bCs/>
                <w:u w:val="single"/>
              </w:rPr>
            </w:pPr>
            <w:sdt>
              <w:sdtPr>
                <w:rPr>
                  <w:rFonts w:cstheme="minorHAnsi"/>
                  <w:sz w:val="20"/>
                  <w:szCs w:val="20"/>
                </w:rPr>
                <w:id w:val="-11978487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16154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B9C94AC" w14:textId="3BBDA90A" w:rsidR="00234768" w:rsidRDefault="001E7F86" w:rsidP="009C6111">
            <w:pPr>
              <w:ind w:left="-96"/>
              <w:rPr>
                <w:rFonts w:cstheme="minorHAnsi"/>
                <w:b/>
                <w:bCs/>
                <w:u w:val="single"/>
              </w:rPr>
            </w:pPr>
            <w:sdt>
              <w:sdtPr>
                <w:rPr>
                  <w:rFonts w:cstheme="minorHAnsi"/>
                  <w:sz w:val="20"/>
                  <w:szCs w:val="20"/>
                </w:rPr>
                <w:id w:val="3829085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17192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10064FF" w14:textId="11A3F9BA" w:rsidR="00234768" w:rsidRDefault="001E7F86" w:rsidP="009C6111">
            <w:pPr>
              <w:ind w:left="-96"/>
              <w:rPr>
                <w:rFonts w:cstheme="minorHAnsi"/>
                <w:b/>
                <w:bCs/>
                <w:u w:val="single"/>
              </w:rPr>
            </w:pPr>
            <w:sdt>
              <w:sdtPr>
                <w:rPr>
                  <w:rFonts w:cstheme="minorHAnsi"/>
                  <w:sz w:val="20"/>
                  <w:szCs w:val="20"/>
                </w:rPr>
                <w:id w:val="7705972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23946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2F74AA" w14:textId="33688E7E" w:rsidR="00234768" w:rsidRDefault="001E7F86" w:rsidP="009C6111">
            <w:pPr>
              <w:ind w:left="-96"/>
              <w:rPr>
                <w:rFonts w:cstheme="minorHAnsi"/>
                <w:b/>
                <w:bCs/>
                <w:u w:val="single"/>
              </w:rPr>
            </w:pPr>
            <w:sdt>
              <w:sdtPr>
                <w:rPr>
                  <w:rFonts w:cstheme="minorHAnsi"/>
                  <w:sz w:val="20"/>
                  <w:szCs w:val="20"/>
                </w:rPr>
                <w:id w:val="16773068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1905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9B5210" w14:textId="27E5FE53" w:rsidR="00234768" w:rsidRDefault="001E7F86" w:rsidP="009C6111">
            <w:pPr>
              <w:ind w:left="-96"/>
              <w:rPr>
                <w:rFonts w:cstheme="minorHAnsi"/>
                <w:b/>
                <w:bCs/>
                <w:u w:val="single"/>
              </w:rPr>
            </w:pPr>
            <w:sdt>
              <w:sdtPr>
                <w:rPr>
                  <w:rFonts w:cstheme="minorHAnsi"/>
                  <w:sz w:val="20"/>
                  <w:szCs w:val="20"/>
                </w:rPr>
                <w:id w:val="13944629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547674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BA7DB0B" w14:textId="77F5A347" w:rsidR="00234768" w:rsidRDefault="001E7F86" w:rsidP="009C6111">
            <w:pPr>
              <w:ind w:left="-96"/>
              <w:rPr>
                <w:rFonts w:cstheme="minorHAnsi"/>
                <w:b/>
                <w:bCs/>
                <w:u w:val="single"/>
              </w:rPr>
            </w:pPr>
            <w:sdt>
              <w:sdtPr>
                <w:rPr>
                  <w:rFonts w:cstheme="minorHAnsi"/>
                  <w:sz w:val="20"/>
                  <w:szCs w:val="20"/>
                </w:rPr>
                <w:id w:val="-15198381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94885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8B2DC8" w14:textId="77CDAC44" w:rsidR="00234768" w:rsidRDefault="001E7F86" w:rsidP="009C6111">
            <w:pPr>
              <w:ind w:left="-96"/>
              <w:rPr>
                <w:rFonts w:cstheme="minorHAnsi"/>
                <w:b/>
                <w:bCs/>
                <w:u w:val="single"/>
              </w:rPr>
            </w:pPr>
            <w:sdt>
              <w:sdtPr>
                <w:rPr>
                  <w:rFonts w:cstheme="minorHAnsi"/>
                  <w:sz w:val="20"/>
                  <w:szCs w:val="20"/>
                </w:rPr>
                <w:id w:val="8081377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30117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682400" w14:textId="7246EA62" w:rsidR="00234768" w:rsidRDefault="001E7F86" w:rsidP="009C6111">
            <w:pPr>
              <w:ind w:left="-96"/>
              <w:rPr>
                <w:rFonts w:cstheme="minorHAnsi"/>
                <w:b/>
                <w:bCs/>
                <w:u w:val="single"/>
              </w:rPr>
            </w:pPr>
            <w:sdt>
              <w:sdtPr>
                <w:rPr>
                  <w:rFonts w:cstheme="minorHAnsi"/>
                  <w:sz w:val="20"/>
                  <w:szCs w:val="20"/>
                </w:rPr>
                <w:id w:val="1113326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0342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3A05BD" w14:textId="7F91C427" w:rsidR="00234768" w:rsidRDefault="001E7F86" w:rsidP="009C6111">
            <w:pPr>
              <w:ind w:left="-96"/>
              <w:rPr>
                <w:rFonts w:cstheme="minorHAnsi"/>
                <w:b/>
                <w:bCs/>
                <w:u w:val="single"/>
              </w:rPr>
            </w:pPr>
            <w:sdt>
              <w:sdtPr>
                <w:rPr>
                  <w:rFonts w:cstheme="minorHAnsi"/>
                  <w:sz w:val="20"/>
                  <w:szCs w:val="20"/>
                </w:rPr>
                <w:id w:val="1990978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6054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FB19AC" w14:textId="6AB4FF17" w:rsidR="00234768" w:rsidRDefault="001E7F86" w:rsidP="009C6111">
            <w:pPr>
              <w:ind w:left="-96"/>
              <w:rPr>
                <w:rFonts w:cstheme="minorHAnsi"/>
                <w:b/>
                <w:bCs/>
                <w:u w:val="single"/>
              </w:rPr>
            </w:pPr>
            <w:sdt>
              <w:sdtPr>
                <w:rPr>
                  <w:rFonts w:cstheme="minorHAnsi"/>
                  <w:sz w:val="20"/>
                  <w:szCs w:val="20"/>
                </w:rPr>
                <w:id w:val="20693755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86970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14B89E" w14:textId="223A25A9" w:rsidR="00234768" w:rsidRDefault="001E7F86" w:rsidP="009C6111">
            <w:pPr>
              <w:ind w:left="-96"/>
              <w:rPr>
                <w:rFonts w:cstheme="minorHAnsi"/>
                <w:b/>
                <w:bCs/>
                <w:u w:val="single"/>
              </w:rPr>
            </w:pPr>
            <w:sdt>
              <w:sdtPr>
                <w:rPr>
                  <w:rFonts w:cstheme="minorHAnsi"/>
                  <w:sz w:val="20"/>
                  <w:szCs w:val="20"/>
                </w:rPr>
                <w:id w:val="3116905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99118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EFB7D23" w14:textId="6D16DB06" w:rsidR="00234768" w:rsidRDefault="001E7F86" w:rsidP="009C6111">
            <w:pPr>
              <w:ind w:left="-96"/>
              <w:rPr>
                <w:rFonts w:cstheme="minorHAnsi"/>
                <w:b/>
                <w:bCs/>
                <w:u w:val="single"/>
              </w:rPr>
            </w:pPr>
            <w:sdt>
              <w:sdtPr>
                <w:rPr>
                  <w:rFonts w:cstheme="minorHAnsi"/>
                  <w:sz w:val="20"/>
                  <w:szCs w:val="20"/>
                </w:rPr>
                <w:id w:val="1847173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477962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0FC6562" w14:textId="3D915B22" w:rsidR="00234768" w:rsidRDefault="001E7F86" w:rsidP="009C6111">
            <w:pPr>
              <w:ind w:left="-96"/>
              <w:rPr>
                <w:rFonts w:cstheme="minorHAnsi"/>
                <w:b/>
                <w:bCs/>
                <w:u w:val="single"/>
              </w:rPr>
            </w:pPr>
            <w:sdt>
              <w:sdtPr>
                <w:rPr>
                  <w:rFonts w:cstheme="minorHAnsi"/>
                  <w:sz w:val="20"/>
                  <w:szCs w:val="20"/>
                </w:rPr>
                <w:id w:val="-7041742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193769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93577861"/>
            <w:placeholder>
              <w:docPart w:val="BD0AAFB8BDCA42EB903DEFCCAC0E2FF7"/>
            </w:placeholder>
            <w:showingPlcHdr/>
          </w:sdtPr>
          <w:sdtEndPr/>
          <w:sdtContent>
            <w:tc>
              <w:tcPr>
                <w:tcW w:w="1158" w:type="dxa"/>
                <w:shd w:val="clear" w:color="auto" w:fill="E5EAF6"/>
                <w:vAlign w:val="center"/>
              </w:tcPr>
              <w:p w14:paraId="5DCA26E2" w14:textId="561CE1D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638149548"/>
            <w:placeholder>
              <w:docPart w:val="97D6C717B58D43DCB620704E384EF272"/>
            </w:placeholder>
            <w:showingPlcHdr/>
          </w:sdtPr>
          <w:sdtEndPr/>
          <w:sdtContent>
            <w:tc>
              <w:tcPr>
                <w:tcW w:w="2270" w:type="dxa"/>
                <w:shd w:val="clear" w:color="auto" w:fill="E5EAF6"/>
                <w:vAlign w:val="center"/>
              </w:tcPr>
              <w:p w14:paraId="2F42947A" w14:textId="06ED59FB" w:rsidR="00234768" w:rsidRDefault="00234768" w:rsidP="00234768">
                <w:pPr>
                  <w:rPr>
                    <w:rFonts w:cstheme="minorHAnsi"/>
                    <w:b/>
                    <w:bCs/>
                    <w:u w:val="single"/>
                  </w:rPr>
                </w:pPr>
                <w:r>
                  <w:rPr>
                    <w:rStyle w:val="PlaceholderText"/>
                  </w:rPr>
                  <w:t>Total Reviewed</w:t>
                </w:r>
              </w:p>
            </w:tc>
          </w:sdtContent>
        </w:sdt>
      </w:tr>
      <w:tr w:rsidR="00604451" w14:paraId="6F70046B" w14:textId="77777777" w:rsidTr="0019419F">
        <w:trPr>
          <w:cantSplit/>
        </w:trPr>
        <w:tc>
          <w:tcPr>
            <w:tcW w:w="19440" w:type="dxa"/>
            <w:gridSpan w:val="23"/>
            <w:shd w:val="clear" w:color="auto" w:fill="E5EAF6"/>
          </w:tcPr>
          <w:p w14:paraId="2A5A90C1" w14:textId="1FD95891"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EndPr/>
              <w:sdtContent>
                <w:r>
                  <w:rPr>
                    <w:rStyle w:val="PlaceholderText"/>
                  </w:rPr>
                  <w:t>Enter comments for any deficiencies noted and/or any records where this standard may not be applicable.</w:t>
                </w:r>
              </w:sdtContent>
            </w:sdt>
          </w:p>
        </w:tc>
      </w:tr>
      <w:tr w:rsidR="00234768" w14:paraId="1CA5CCF3" w14:textId="77777777" w:rsidTr="00806EF6">
        <w:trPr>
          <w:cantSplit/>
        </w:trPr>
        <w:tc>
          <w:tcPr>
            <w:tcW w:w="4312" w:type="dxa"/>
            <w:vAlign w:val="center"/>
          </w:tcPr>
          <w:p w14:paraId="7130DBD6" w14:textId="77777777" w:rsidR="00234768" w:rsidRPr="0045038E" w:rsidRDefault="00234768" w:rsidP="00234768">
            <w:pPr>
              <w:rPr>
                <w:sz w:val="12"/>
                <w:szCs w:val="12"/>
              </w:rPr>
            </w:pPr>
          </w:p>
          <w:p w14:paraId="1786B7B0" w14:textId="77777777" w:rsidR="00234768" w:rsidRPr="00347C11" w:rsidRDefault="001E7F86" w:rsidP="00234768">
            <w:pPr>
              <w:rPr>
                <w:rFonts w:cstheme="minorHAnsi"/>
                <w:b/>
                <w:bCs/>
              </w:rPr>
            </w:pPr>
            <w:hyperlink w:anchor="Med8H4" w:tooltip="Click to See Full Standard" w:history="1">
              <w:r w:rsidR="00234768" w:rsidRPr="008C2C18">
                <w:rPr>
                  <w:rStyle w:val="Hyperlink"/>
                  <w:rFonts w:cstheme="minorHAnsi"/>
                  <w:b/>
                  <w:bCs/>
                </w:rPr>
                <w:t>8-H-4</w:t>
              </w:r>
            </w:hyperlink>
            <w:r w:rsidR="00234768" w:rsidRPr="00534738">
              <w:t xml:space="preserve"> </w:t>
            </w:r>
            <w:r w:rsidR="00234768">
              <w:t xml:space="preserve"> </w:t>
            </w:r>
            <w:r w:rsidR="00234768" w:rsidRPr="00CC680C">
              <w:rPr>
                <w:i/>
                <w:iCs/>
              </w:rPr>
              <w:t xml:space="preserve"> B, C-M, C</w:t>
            </w:r>
          </w:p>
          <w:p w14:paraId="37666193" w14:textId="26419635" w:rsidR="00234768" w:rsidRPr="00D731C6" w:rsidRDefault="00234768" w:rsidP="00234768">
            <w:pPr>
              <w:rPr>
                <w:rFonts w:cstheme="minorHAnsi"/>
              </w:rPr>
            </w:pPr>
            <w:r w:rsidRPr="00E21915">
              <w:rPr>
                <w:rFonts w:cstheme="minorHAnsi"/>
              </w:rPr>
              <w:t>Evidence of circulation monitored by heart rate documented at least every five (5) minutes</w:t>
            </w:r>
            <w:r>
              <w:rPr>
                <w:rFonts w:cstheme="minorHAnsi"/>
              </w:rPr>
              <w:t>.</w:t>
            </w:r>
          </w:p>
        </w:tc>
        <w:tc>
          <w:tcPr>
            <w:tcW w:w="585" w:type="dxa"/>
            <w:vAlign w:val="center"/>
          </w:tcPr>
          <w:p w14:paraId="6DBA2309" w14:textId="05B3954A" w:rsidR="00234768" w:rsidRDefault="001E7F86" w:rsidP="009C6111">
            <w:pPr>
              <w:ind w:left="-96"/>
              <w:rPr>
                <w:rFonts w:cstheme="minorHAnsi"/>
                <w:b/>
                <w:bCs/>
                <w:u w:val="single"/>
              </w:rPr>
            </w:pPr>
            <w:sdt>
              <w:sdtPr>
                <w:rPr>
                  <w:rFonts w:cstheme="minorHAnsi"/>
                  <w:sz w:val="20"/>
                  <w:szCs w:val="20"/>
                </w:rPr>
                <w:id w:val="1329560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7389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DEF9EC" w14:textId="0D3E1768" w:rsidR="00234768" w:rsidRDefault="001E7F86" w:rsidP="009C6111">
            <w:pPr>
              <w:ind w:left="-96"/>
              <w:rPr>
                <w:rFonts w:cstheme="minorHAnsi"/>
                <w:b/>
                <w:bCs/>
                <w:u w:val="single"/>
              </w:rPr>
            </w:pPr>
            <w:sdt>
              <w:sdtPr>
                <w:rPr>
                  <w:rFonts w:cstheme="minorHAnsi"/>
                  <w:sz w:val="20"/>
                  <w:szCs w:val="20"/>
                </w:rPr>
                <w:id w:val="18252324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0242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268AB5" w14:textId="2AFDAEC3" w:rsidR="00234768" w:rsidRDefault="001E7F86" w:rsidP="009C6111">
            <w:pPr>
              <w:ind w:left="-96"/>
              <w:rPr>
                <w:rFonts w:cstheme="minorHAnsi"/>
                <w:b/>
                <w:bCs/>
                <w:u w:val="single"/>
              </w:rPr>
            </w:pPr>
            <w:sdt>
              <w:sdtPr>
                <w:rPr>
                  <w:rFonts w:cstheme="minorHAnsi"/>
                  <w:sz w:val="20"/>
                  <w:szCs w:val="20"/>
                </w:rPr>
                <w:id w:val="5480375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2047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AA40F88" w14:textId="6928925F" w:rsidR="00234768" w:rsidRDefault="001E7F86" w:rsidP="009C6111">
            <w:pPr>
              <w:ind w:left="-96"/>
              <w:rPr>
                <w:rFonts w:cstheme="minorHAnsi"/>
                <w:b/>
                <w:bCs/>
                <w:u w:val="single"/>
              </w:rPr>
            </w:pPr>
            <w:sdt>
              <w:sdtPr>
                <w:rPr>
                  <w:rFonts w:cstheme="minorHAnsi"/>
                  <w:sz w:val="20"/>
                  <w:szCs w:val="20"/>
                </w:rPr>
                <w:id w:val="6147875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01997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F49CB6" w14:textId="30A82EEC" w:rsidR="00234768" w:rsidRDefault="001E7F86" w:rsidP="009C6111">
            <w:pPr>
              <w:ind w:left="-96"/>
              <w:rPr>
                <w:rFonts w:cstheme="minorHAnsi"/>
                <w:b/>
                <w:bCs/>
                <w:u w:val="single"/>
              </w:rPr>
            </w:pPr>
            <w:sdt>
              <w:sdtPr>
                <w:rPr>
                  <w:rFonts w:cstheme="minorHAnsi"/>
                  <w:sz w:val="20"/>
                  <w:szCs w:val="20"/>
                </w:rPr>
                <w:id w:val="-5179237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4241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D2CD6D3" w14:textId="5685DA18" w:rsidR="00234768" w:rsidRDefault="001E7F86" w:rsidP="009C6111">
            <w:pPr>
              <w:ind w:left="-96"/>
              <w:rPr>
                <w:rFonts w:cstheme="minorHAnsi"/>
                <w:b/>
                <w:bCs/>
                <w:u w:val="single"/>
              </w:rPr>
            </w:pPr>
            <w:sdt>
              <w:sdtPr>
                <w:rPr>
                  <w:rFonts w:cstheme="minorHAnsi"/>
                  <w:sz w:val="20"/>
                  <w:szCs w:val="20"/>
                </w:rPr>
                <w:id w:val="-14823103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03805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C3A14ED" w14:textId="37ADA257" w:rsidR="00234768" w:rsidRDefault="001E7F86" w:rsidP="009C6111">
            <w:pPr>
              <w:ind w:left="-96"/>
              <w:rPr>
                <w:rFonts w:cstheme="minorHAnsi"/>
                <w:b/>
                <w:bCs/>
                <w:u w:val="single"/>
              </w:rPr>
            </w:pPr>
            <w:sdt>
              <w:sdtPr>
                <w:rPr>
                  <w:rFonts w:cstheme="minorHAnsi"/>
                  <w:sz w:val="20"/>
                  <w:szCs w:val="20"/>
                </w:rPr>
                <w:id w:val="-18413092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27956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B418B63" w14:textId="4424FEB0" w:rsidR="00234768" w:rsidRDefault="001E7F86" w:rsidP="009C6111">
            <w:pPr>
              <w:ind w:left="-96"/>
              <w:rPr>
                <w:rFonts w:cstheme="minorHAnsi"/>
                <w:b/>
                <w:bCs/>
                <w:u w:val="single"/>
              </w:rPr>
            </w:pPr>
            <w:sdt>
              <w:sdtPr>
                <w:rPr>
                  <w:rFonts w:cstheme="minorHAnsi"/>
                  <w:sz w:val="20"/>
                  <w:szCs w:val="20"/>
                </w:rPr>
                <w:id w:val="4901513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6396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C8D0CCA" w14:textId="45B54120" w:rsidR="00234768" w:rsidRDefault="001E7F86" w:rsidP="009C6111">
            <w:pPr>
              <w:ind w:left="-96"/>
              <w:rPr>
                <w:rFonts w:cstheme="minorHAnsi"/>
                <w:b/>
                <w:bCs/>
                <w:u w:val="single"/>
              </w:rPr>
            </w:pPr>
            <w:sdt>
              <w:sdtPr>
                <w:rPr>
                  <w:rFonts w:cstheme="minorHAnsi"/>
                  <w:sz w:val="20"/>
                  <w:szCs w:val="20"/>
                </w:rPr>
                <w:id w:val="10166506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34580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306139" w14:textId="2308C43A" w:rsidR="00234768" w:rsidRDefault="001E7F86" w:rsidP="009C6111">
            <w:pPr>
              <w:ind w:left="-96"/>
              <w:rPr>
                <w:rFonts w:cstheme="minorHAnsi"/>
                <w:b/>
                <w:bCs/>
                <w:u w:val="single"/>
              </w:rPr>
            </w:pPr>
            <w:sdt>
              <w:sdtPr>
                <w:rPr>
                  <w:rFonts w:cstheme="minorHAnsi"/>
                  <w:sz w:val="20"/>
                  <w:szCs w:val="20"/>
                </w:rPr>
                <w:id w:val="8628695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69764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0E9841" w14:textId="181D2C6C" w:rsidR="00234768" w:rsidRDefault="001E7F86" w:rsidP="009C6111">
            <w:pPr>
              <w:ind w:left="-96"/>
              <w:rPr>
                <w:rFonts w:cstheme="minorHAnsi"/>
                <w:b/>
                <w:bCs/>
                <w:u w:val="single"/>
              </w:rPr>
            </w:pPr>
            <w:sdt>
              <w:sdtPr>
                <w:rPr>
                  <w:rFonts w:cstheme="minorHAnsi"/>
                  <w:sz w:val="20"/>
                  <w:szCs w:val="20"/>
                </w:rPr>
                <w:id w:val="-13262076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68084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F3D991" w14:textId="7855746B" w:rsidR="00234768" w:rsidRDefault="001E7F86" w:rsidP="009C6111">
            <w:pPr>
              <w:ind w:left="-96"/>
              <w:rPr>
                <w:rFonts w:cstheme="minorHAnsi"/>
                <w:b/>
                <w:bCs/>
                <w:u w:val="single"/>
              </w:rPr>
            </w:pPr>
            <w:sdt>
              <w:sdtPr>
                <w:rPr>
                  <w:rFonts w:cstheme="minorHAnsi"/>
                  <w:sz w:val="20"/>
                  <w:szCs w:val="20"/>
                </w:rPr>
                <w:id w:val="3272608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74564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CEE755A" w14:textId="713E44D1" w:rsidR="00234768" w:rsidRDefault="001E7F86" w:rsidP="009C6111">
            <w:pPr>
              <w:ind w:left="-96"/>
              <w:rPr>
                <w:rFonts w:cstheme="minorHAnsi"/>
                <w:b/>
                <w:bCs/>
                <w:u w:val="single"/>
              </w:rPr>
            </w:pPr>
            <w:sdt>
              <w:sdtPr>
                <w:rPr>
                  <w:rFonts w:cstheme="minorHAnsi"/>
                  <w:sz w:val="20"/>
                  <w:szCs w:val="20"/>
                </w:rPr>
                <w:id w:val="-11003293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52745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18EA31" w14:textId="2E5B85F2" w:rsidR="00234768" w:rsidRDefault="001E7F86" w:rsidP="009C6111">
            <w:pPr>
              <w:ind w:left="-96"/>
              <w:rPr>
                <w:rFonts w:cstheme="minorHAnsi"/>
                <w:b/>
                <w:bCs/>
                <w:u w:val="single"/>
              </w:rPr>
            </w:pPr>
            <w:sdt>
              <w:sdtPr>
                <w:rPr>
                  <w:rFonts w:cstheme="minorHAnsi"/>
                  <w:sz w:val="20"/>
                  <w:szCs w:val="20"/>
                </w:rPr>
                <w:id w:val="13748195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36116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DD343D" w14:textId="1D11D2C7" w:rsidR="00234768" w:rsidRDefault="001E7F86" w:rsidP="009C6111">
            <w:pPr>
              <w:ind w:left="-96"/>
              <w:rPr>
                <w:rFonts w:cstheme="minorHAnsi"/>
                <w:b/>
                <w:bCs/>
                <w:u w:val="single"/>
              </w:rPr>
            </w:pPr>
            <w:sdt>
              <w:sdtPr>
                <w:rPr>
                  <w:rFonts w:cstheme="minorHAnsi"/>
                  <w:sz w:val="20"/>
                  <w:szCs w:val="20"/>
                </w:rPr>
                <w:id w:val="-3499474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99594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29EB37" w14:textId="4367375C" w:rsidR="00234768" w:rsidRDefault="001E7F86" w:rsidP="009C6111">
            <w:pPr>
              <w:ind w:left="-96"/>
              <w:rPr>
                <w:rFonts w:cstheme="minorHAnsi"/>
                <w:b/>
                <w:bCs/>
                <w:u w:val="single"/>
              </w:rPr>
            </w:pPr>
            <w:sdt>
              <w:sdtPr>
                <w:rPr>
                  <w:rFonts w:cstheme="minorHAnsi"/>
                  <w:sz w:val="20"/>
                  <w:szCs w:val="20"/>
                </w:rPr>
                <w:id w:val="-4406890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41006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5317BC3" w14:textId="06249278" w:rsidR="00234768" w:rsidRDefault="001E7F86" w:rsidP="009C6111">
            <w:pPr>
              <w:ind w:left="-96"/>
              <w:rPr>
                <w:rFonts w:cstheme="minorHAnsi"/>
                <w:b/>
                <w:bCs/>
                <w:u w:val="single"/>
              </w:rPr>
            </w:pPr>
            <w:sdt>
              <w:sdtPr>
                <w:rPr>
                  <w:rFonts w:cstheme="minorHAnsi"/>
                  <w:sz w:val="20"/>
                  <w:szCs w:val="20"/>
                </w:rPr>
                <w:id w:val="6117975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63386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65DF6E" w14:textId="24D36DDB" w:rsidR="00234768" w:rsidRDefault="001E7F86" w:rsidP="009C6111">
            <w:pPr>
              <w:ind w:left="-96"/>
              <w:rPr>
                <w:rFonts w:cstheme="minorHAnsi"/>
                <w:b/>
                <w:bCs/>
                <w:u w:val="single"/>
              </w:rPr>
            </w:pPr>
            <w:sdt>
              <w:sdtPr>
                <w:rPr>
                  <w:rFonts w:cstheme="minorHAnsi"/>
                  <w:sz w:val="20"/>
                  <w:szCs w:val="20"/>
                </w:rPr>
                <w:id w:val="-1514541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04736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D392E8B" w14:textId="2755D898" w:rsidR="00234768" w:rsidRDefault="001E7F86" w:rsidP="009C6111">
            <w:pPr>
              <w:ind w:left="-96"/>
              <w:rPr>
                <w:rFonts w:cstheme="minorHAnsi"/>
                <w:b/>
                <w:bCs/>
                <w:u w:val="single"/>
              </w:rPr>
            </w:pPr>
            <w:sdt>
              <w:sdtPr>
                <w:rPr>
                  <w:rFonts w:cstheme="minorHAnsi"/>
                  <w:sz w:val="20"/>
                  <w:szCs w:val="20"/>
                </w:rPr>
                <w:id w:val="6958894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60404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5BB4B15" w14:textId="0919F2B4" w:rsidR="00234768" w:rsidRDefault="001E7F86" w:rsidP="009C6111">
            <w:pPr>
              <w:ind w:left="-96"/>
              <w:rPr>
                <w:rFonts w:cstheme="minorHAnsi"/>
                <w:b/>
                <w:bCs/>
                <w:u w:val="single"/>
              </w:rPr>
            </w:pPr>
            <w:sdt>
              <w:sdtPr>
                <w:rPr>
                  <w:rFonts w:cstheme="minorHAnsi"/>
                  <w:sz w:val="20"/>
                  <w:szCs w:val="20"/>
                </w:rPr>
                <w:id w:val="13284838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014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23186422"/>
            <w:placeholder>
              <w:docPart w:val="E258D681CBC741B3B6365B1B277D19CE"/>
            </w:placeholder>
            <w:showingPlcHdr/>
          </w:sdtPr>
          <w:sdtEndPr/>
          <w:sdtContent>
            <w:tc>
              <w:tcPr>
                <w:tcW w:w="1158" w:type="dxa"/>
                <w:vAlign w:val="center"/>
              </w:tcPr>
              <w:p w14:paraId="5D3C547F" w14:textId="3B51F75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841887941"/>
            <w:placeholder>
              <w:docPart w:val="056D671B1FD34504A6393A01BFA7515C"/>
            </w:placeholder>
            <w:showingPlcHdr/>
          </w:sdtPr>
          <w:sdtEndPr/>
          <w:sdtContent>
            <w:tc>
              <w:tcPr>
                <w:tcW w:w="2270" w:type="dxa"/>
                <w:vAlign w:val="center"/>
              </w:tcPr>
              <w:p w14:paraId="6E826D3E" w14:textId="30AF3ECC" w:rsidR="00234768" w:rsidRDefault="00234768" w:rsidP="00234768">
                <w:pPr>
                  <w:rPr>
                    <w:rFonts w:cstheme="minorHAnsi"/>
                    <w:b/>
                    <w:bCs/>
                    <w:u w:val="single"/>
                  </w:rPr>
                </w:pPr>
                <w:r>
                  <w:rPr>
                    <w:rStyle w:val="PlaceholderText"/>
                  </w:rPr>
                  <w:t>Total Reviewed</w:t>
                </w:r>
              </w:p>
            </w:tc>
          </w:sdtContent>
        </w:sdt>
      </w:tr>
      <w:tr w:rsidR="00604451" w14:paraId="1E62C9C4" w14:textId="77777777" w:rsidTr="00590AE1">
        <w:trPr>
          <w:cantSplit/>
        </w:trPr>
        <w:tc>
          <w:tcPr>
            <w:tcW w:w="19440" w:type="dxa"/>
            <w:gridSpan w:val="23"/>
          </w:tcPr>
          <w:p w14:paraId="44DE4751" w14:textId="4C2F3884"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EndPr/>
              <w:sdtContent>
                <w:r>
                  <w:rPr>
                    <w:rStyle w:val="PlaceholderText"/>
                  </w:rPr>
                  <w:t>Enter comments for any deficiencies noted and/or any records where this standard may not be applicable.</w:t>
                </w:r>
              </w:sdtContent>
            </w:sdt>
          </w:p>
        </w:tc>
      </w:tr>
      <w:tr w:rsidR="00330B47" w14:paraId="2311EF3B" w14:textId="77777777" w:rsidTr="00806EF6">
        <w:trPr>
          <w:cantSplit/>
        </w:trPr>
        <w:tc>
          <w:tcPr>
            <w:tcW w:w="4312" w:type="dxa"/>
            <w:shd w:val="clear" w:color="auto" w:fill="E5EAF6"/>
            <w:vAlign w:val="center"/>
          </w:tcPr>
          <w:p w14:paraId="7F554A59" w14:textId="77777777" w:rsidR="00330B47" w:rsidRPr="0045038E" w:rsidRDefault="00330B47" w:rsidP="00330B47">
            <w:pPr>
              <w:rPr>
                <w:sz w:val="12"/>
                <w:szCs w:val="12"/>
              </w:rPr>
            </w:pPr>
          </w:p>
          <w:p w14:paraId="2BF826AF" w14:textId="77777777" w:rsidR="00330B47" w:rsidRPr="00347C11" w:rsidRDefault="001E7F86" w:rsidP="00330B47">
            <w:pPr>
              <w:rPr>
                <w:rFonts w:cstheme="minorHAnsi"/>
                <w:b/>
                <w:bCs/>
              </w:rPr>
            </w:pPr>
            <w:hyperlink w:anchor="Med8H5" w:tooltip="Click to See Full Standard" w:history="1">
              <w:r w:rsidR="00330B47" w:rsidRPr="008C2C18">
                <w:rPr>
                  <w:rStyle w:val="Hyperlink"/>
                  <w:rFonts w:cstheme="minorHAnsi"/>
                  <w:b/>
                  <w:bCs/>
                </w:rPr>
                <w:t>8-H-5</w:t>
              </w:r>
            </w:hyperlink>
            <w:r w:rsidR="00330B47" w:rsidRPr="00534738">
              <w:t xml:space="preserve"> </w:t>
            </w:r>
            <w:r w:rsidR="00330B47">
              <w:t xml:space="preserve">  </w:t>
            </w:r>
            <w:r w:rsidR="00330B47" w:rsidRPr="00CC680C">
              <w:rPr>
                <w:i/>
                <w:iCs/>
              </w:rPr>
              <w:t>A, B, C-M, C</w:t>
            </w:r>
          </w:p>
          <w:p w14:paraId="4EE327CA" w14:textId="69F0D2CD" w:rsidR="00330B47" w:rsidRPr="00D731C6" w:rsidRDefault="00330B47" w:rsidP="00330B47">
            <w:pPr>
              <w:rPr>
                <w:rFonts w:cstheme="minorHAnsi"/>
              </w:rPr>
            </w:pPr>
            <w:r w:rsidRPr="00AE494B">
              <w:rPr>
                <w:rFonts w:cstheme="minorHAnsi"/>
              </w:rPr>
              <w:t>Evidence of circulation monitored by pulse oximetry. Exempt if only topical and/or local anesthetic is used.</w:t>
            </w:r>
          </w:p>
        </w:tc>
        <w:tc>
          <w:tcPr>
            <w:tcW w:w="585" w:type="dxa"/>
            <w:shd w:val="clear" w:color="auto" w:fill="E5EAF6"/>
            <w:vAlign w:val="center"/>
          </w:tcPr>
          <w:p w14:paraId="7B7A4413" w14:textId="4AE5EF3D" w:rsidR="00330B47" w:rsidRDefault="001E7F86" w:rsidP="009C6111">
            <w:pPr>
              <w:ind w:left="-96"/>
              <w:rPr>
                <w:rFonts w:cstheme="minorHAnsi"/>
                <w:b/>
                <w:bCs/>
                <w:u w:val="single"/>
              </w:rPr>
            </w:pPr>
            <w:sdt>
              <w:sdtPr>
                <w:rPr>
                  <w:rFonts w:cstheme="minorHAnsi"/>
                  <w:sz w:val="20"/>
                  <w:szCs w:val="20"/>
                </w:rPr>
                <w:id w:val="-11761055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5858846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08845056"/>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330B47" w:rsidRPr="003211DF">
              <w:rPr>
                <w:rFonts w:cstheme="minorHAnsi"/>
                <w:sz w:val="16"/>
                <w:szCs w:val="16"/>
              </w:rPr>
              <w:t>NA</w:t>
            </w:r>
          </w:p>
        </w:tc>
        <w:tc>
          <w:tcPr>
            <w:tcW w:w="585" w:type="dxa"/>
            <w:shd w:val="clear" w:color="auto" w:fill="E5EAF6"/>
            <w:vAlign w:val="center"/>
          </w:tcPr>
          <w:p w14:paraId="1C9288FC" w14:textId="34E9E4DD" w:rsidR="00330B47" w:rsidRDefault="001E7F86" w:rsidP="009C6111">
            <w:pPr>
              <w:ind w:left="-96"/>
              <w:rPr>
                <w:rFonts w:cstheme="minorHAnsi"/>
                <w:b/>
                <w:bCs/>
                <w:u w:val="single"/>
              </w:rPr>
            </w:pPr>
            <w:sdt>
              <w:sdtPr>
                <w:rPr>
                  <w:rFonts w:cstheme="minorHAnsi"/>
                  <w:sz w:val="20"/>
                  <w:szCs w:val="20"/>
                </w:rPr>
                <w:id w:val="-11581427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71425773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84852703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C9DFD98" w14:textId="77808105" w:rsidR="00330B47" w:rsidRDefault="001E7F86" w:rsidP="009C6111">
            <w:pPr>
              <w:ind w:left="-96"/>
              <w:rPr>
                <w:rFonts w:cstheme="minorHAnsi"/>
                <w:b/>
                <w:bCs/>
                <w:u w:val="single"/>
              </w:rPr>
            </w:pPr>
            <w:sdt>
              <w:sdtPr>
                <w:rPr>
                  <w:rFonts w:cstheme="minorHAnsi"/>
                  <w:sz w:val="20"/>
                  <w:szCs w:val="20"/>
                </w:rPr>
                <w:id w:val="104702654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10896259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53905616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4168617" w14:textId="38BE921E" w:rsidR="00330B47" w:rsidRDefault="001E7F86" w:rsidP="009C6111">
            <w:pPr>
              <w:ind w:left="-96"/>
              <w:rPr>
                <w:rFonts w:cstheme="minorHAnsi"/>
                <w:b/>
                <w:bCs/>
                <w:u w:val="single"/>
              </w:rPr>
            </w:pPr>
            <w:sdt>
              <w:sdtPr>
                <w:rPr>
                  <w:rFonts w:cstheme="minorHAnsi"/>
                  <w:sz w:val="20"/>
                  <w:szCs w:val="20"/>
                </w:rPr>
                <w:id w:val="-80430436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47849474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4484228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F22D9FA" w14:textId="532FDEF5" w:rsidR="00330B47" w:rsidRDefault="001E7F86" w:rsidP="009C6111">
            <w:pPr>
              <w:ind w:left="-96"/>
              <w:rPr>
                <w:rFonts w:cstheme="minorHAnsi"/>
                <w:b/>
                <w:bCs/>
                <w:u w:val="single"/>
              </w:rPr>
            </w:pPr>
            <w:sdt>
              <w:sdtPr>
                <w:rPr>
                  <w:rFonts w:cstheme="minorHAnsi"/>
                  <w:sz w:val="20"/>
                  <w:szCs w:val="20"/>
                </w:rPr>
                <w:id w:val="159914567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70992117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1746650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7111972" w14:textId="233B9B1D" w:rsidR="00330B47" w:rsidRDefault="001E7F86" w:rsidP="009C6111">
            <w:pPr>
              <w:ind w:left="-96"/>
              <w:rPr>
                <w:rFonts w:cstheme="minorHAnsi"/>
                <w:b/>
                <w:bCs/>
                <w:u w:val="single"/>
              </w:rPr>
            </w:pPr>
            <w:sdt>
              <w:sdtPr>
                <w:rPr>
                  <w:rFonts w:cstheme="minorHAnsi"/>
                  <w:sz w:val="20"/>
                  <w:szCs w:val="20"/>
                </w:rPr>
                <w:id w:val="113760429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412880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8945517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60A0B26" w14:textId="069641A8" w:rsidR="00330B47" w:rsidRDefault="001E7F86" w:rsidP="009C6111">
            <w:pPr>
              <w:ind w:left="-96"/>
              <w:rPr>
                <w:rFonts w:cstheme="minorHAnsi"/>
                <w:b/>
                <w:bCs/>
                <w:u w:val="single"/>
              </w:rPr>
            </w:pPr>
            <w:sdt>
              <w:sdtPr>
                <w:rPr>
                  <w:rFonts w:cstheme="minorHAnsi"/>
                  <w:sz w:val="20"/>
                  <w:szCs w:val="20"/>
                </w:rPr>
                <w:id w:val="-184099787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871096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51282234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A5A7763" w14:textId="215DC519" w:rsidR="00330B47" w:rsidRDefault="001E7F86" w:rsidP="009C6111">
            <w:pPr>
              <w:ind w:left="-96"/>
              <w:rPr>
                <w:rFonts w:cstheme="minorHAnsi"/>
                <w:b/>
                <w:bCs/>
                <w:u w:val="single"/>
              </w:rPr>
            </w:pPr>
            <w:sdt>
              <w:sdtPr>
                <w:rPr>
                  <w:rFonts w:cstheme="minorHAnsi"/>
                  <w:sz w:val="20"/>
                  <w:szCs w:val="20"/>
                </w:rPr>
                <w:id w:val="169448954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64171667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58222348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BA2EEDA" w14:textId="7B1617E8" w:rsidR="00330B47" w:rsidRDefault="001E7F86" w:rsidP="009C6111">
            <w:pPr>
              <w:ind w:left="-96"/>
              <w:rPr>
                <w:rFonts w:cstheme="minorHAnsi"/>
                <w:b/>
                <w:bCs/>
                <w:u w:val="single"/>
              </w:rPr>
            </w:pPr>
            <w:sdt>
              <w:sdtPr>
                <w:rPr>
                  <w:rFonts w:cstheme="minorHAnsi"/>
                  <w:sz w:val="20"/>
                  <w:szCs w:val="20"/>
                </w:rPr>
                <w:id w:val="-180692397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3134656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42539617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4B1EB87" w14:textId="2029FE12" w:rsidR="00330B47" w:rsidRDefault="001E7F86" w:rsidP="009C6111">
            <w:pPr>
              <w:ind w:left="-96"/>
              <w:rPr>
                <w:rFonts w:cstheme="minorHAnsi"/>
                <w:b/>
                <w:bCs/>
                <w:u w:val="single"/>
              </w:rPr>
            </w:pPr>
            <w:sdt>
              <w:sdtPr>
                <w:rPr>
                  <w:rFonts w:cstheme="minorHAnsi"/>
                  <w:sz w:val="20"/>
                  <w:szCs w:val="20"/>
                </w:rPr>
                <w:id w:val="146716864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5655944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40998808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8A554B6" w14:textId="1DDB1A42" w:rsidR="00330B47" w:rsidRDefault="001E7F86" w:rsidP="009C6111">
            <w:pPr>
              <w:ind w:left="-96"/>
              <w:rPr>
                <w:rFonts w:cstheme="minorHAnsi"/>
                <w:b/>
                <w:bCs/>
                <w:u w:val="single"/>
              </w:rPr>
            </w:pPr>
            <w:sdt>
              <w:sdtPr>
                <w:rPr>
                  <w:rFonts w:cstheme="minorHAnsi"/>
                  <w:sz w:val="20"/>
                  <w:szCs w:val="20"/>
                </w:rPr>
                <w:id w:val="403023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0471361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5155925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9AFAC92" w14:textId="19977380" w:rsidR="00330B47" w:rsidRDefault="001E7F86" w:rsidP="009C6111">
            <w:pPr>
              <w:ind w:left="-96"/>
              <w:rPr>
                <w:rFonts w:cstheme="minorHAnsi"/>
                <w:b/>
                <w:bCs/>
                <w:u w:val="single"/>
              </w:rPr>
            </w:pPr>
            <w:sdt>
              <w:sdtPr>
                <w:rPr>
                  <w:rFonts w:cstheme="minorHAnsi"/>
                  <w:sz w:val="20"/>
                  <w:szCs w:val="20"/>
                </w:rPr>
                <w:id w:val="-71588619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34224759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2231810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437C50CE" w14:textId="26AC0928" w:rsidR="00330B47" w:rsidRDefault="001E7F86" w:rsidP="009C6111">
            <w:pPr>
              <w:ind w:left="-96"/>
              <w:rPr>
                <w:rFonts w:cstheme="minorHAnsi"/>
                <w:b/>
                <w:bCs/>
                <w:u w:val="single"/>
              </w:rPr>
            </w:pPr>
            <w:sdt>
              <w:sdtPr>
                <w:rPr>
                  <w:rFonts w:cstheme="minorHAnsi"/>
                  <w:sz w:val="20"/>
                  <w:szCs w:val="20"/>
                </w:rPr>
                <w:id w:val="-73678678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6988492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26907259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334BAAB" w14:textId="0CFD3BA7" w:rsidR="00330B47" w:rsidRDefault="001E7F86" w:rsidP="009C6111">
            <w:pPr>
              <w:ind w:left="-96"/>
              <w:rPr>
                <w:rFonts w:cstheme="minorHAnsi"/>
                <w:b/>
                <w:bCs/>
                <w:u w:val="single"/>
              </w:rPr>
            </w:pPr>
            <w:sdt>
              <w:sdtPr>
                <w:rPr>
                  <w:rFonts w:cstheme="minorHAnsi"/>
                  <w:sz w:val="20"/>
                  <w:szCs w:val="20"/>
                </w:rPr>
                <w:id w:val="-159955696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95186296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5540088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8E9DEB4" w14:textId="40383071" w:rsidR="00330B47" w:rsidRDefault="001E7F86" w:rsidP="009C6111">
            <w:pPr>
              <w:ind w:left="-96"/>
              <w:rPr>
                <w:rFonts w:cstheme="minorHAnsi"/>
                <w:b/>
                <w:bCs/>
                <w:u w:val="single"/>
              </w:rPr>
            </w:pPr>
            <w:sdt>
              <w:sdtPr>
                <w:rPr>
                  <w:rFonts w:cstheme="minorHAnsi"/>
                  <w:sz w:val="20"/>
                  <w:szCs w:val="20"/>
                </w:rPr>
                <w:id w:val="206775600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69234060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5992263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F117C26" w14:textId="1906FAE1" w:rsidR="00330B47" w:rsidRDefault="001E7F86" w:rsidP="009C6111">
            <w:pPr>
              <w:ind w:left="-96"/>
              <w:rPr>
                <w:rFonts w:cstheme="minorHAnsi"/>
                <w:b/>
                <w:bCs/>
                <w:u w:val="single"/>
              </w:rPr>
            </w:pPr>
            <w:sdt>
              <w:sdtPr>
                <w:rPr>
                  <w:rFonts w:cstheme="minorHAnsi"/>
                  <w:sz w:val="20"/>
                  <w:szCs w:val="20"/>
                </w:rPr>
                <w:id w:val="77537712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1644312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62319802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CD4B911" w14:textId="5E4F418C" w:rsidR="00330B47" w:rsidRDefault="001E7F86" w:rsidP="009C6111">
            <w:pPr>
              <w:ind w:left="-96"/>
              <w:rPr>
                <w:rFonts w:cstheme="minorHAnsi"/>
                <w:b/>
                <w:bCs/>
                <w:u w:val="single"/>
              </w:rPr>
            </w:pPr>
            <w:sdt>
              <w:sdtPr>
                <w:rPr>
                  <w:rFonts w:cstheme="minorHAnsi"/>
                  <w:sz w:val="20"/>
                  <w:szCs w:val="20"/>
                </w:rPr>
                <w:id w:val="169880695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58961311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87169576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7CC6D02" w14:textId="61ECFCDB" w:rsidR="00330B47" w:rsidRDefault="001E7F86" w:rsidP="009C6111">
            <w:pPr>
              <w:ind w:left="-96"/>
              <w:rPr>
                <w:rFonts w:cstheme="minorHAnsi"/>
                <w:b/>
                <w:bCs/>
                <w:u w:val="single"/>
              </w:rPr>
            </w:pPr>
            <w:sdt>
              <w:sdtPr>
                <w:rPr>
                  <w:rFonts w:cstheme="minorHAnsi"/>
                  <w:sz w:val="20"/>
                  <w:szCs w:val="20"/>
                </w:rPr>
                <w:id w:val="33604636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05977742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3613737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87EC988" w14:textId="5DA23B66" w:rsidR="00330B47" w:rsidRDefault="001E7F86" w:rsidP="009C6111">
            <w:pPr>
              <w:ind w:left="-96"/>
              <w:rPr>
                <w:rFonts w:cstheme="minorHAnsi"/>
                <w:b/>
                <w:bCs/>
                <w:u w:val="single"/>
              </w:rPr>
            </w:pPr>
            <w:sdt>
              <w:sdtPr>
                <w:rPr>
                  <w:rFonts w:cstheme="minorHAnsi"/>
                  <w:sz w:val="20"/>
                  <w:szCs w:val="20"/>
                </w:rPr>
                <w:id w:val="119079879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58436670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4570557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3063E26" w14:textId="75C42D65" w:rsidR="00330B47" w:rsidRDefault="001E7F86" w:rsidP="009C6111">
            <w:pPr>
              <w:ind w:left="-96"/>
              <w:rPr>
                <w:rFonts w:cstheme="minorHAnsi"/>
                <w:b/>
                <w:bCs/>
                <w:u w:val="single"/>
              </w:rPr>
            </w:pPr>
            <w:sdt>
              <w:sdtPr>
                <w:rPr>
                  <w:rFonts w:cstheme="minorHAnsi"/>
                  <w:sz w:val="20"/>
                  <w:szCs w:val="20"/>
                </w:rPr>
                <w:id w:val="-52170780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9082458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91705046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sdt>
          <w:sdtPr>
            <w:rPr>
              <w:rFonts w:cstheme="minorHAnsi"/>
              <w:b/>
              <w:bCs/>
              <w:u w:val="single"/>
            </w:rPr>
            <w:id w:val="-1636625007"/>
            <w:placeholder>
              <w:docPart w:val="6D50CA7A76234DEEBB8C189B0BB1D5B7"/>
            </w:placeholder>
            <w:showingPlcHdr/>
          </w:sdtPr>
          <w:sdtEndPr/>
          <w:sdtContent>
            <w:tc>
              <w:tcPr>
                <w:tcW w:w="1158" w:type="dxa"/>
                <w:shd w:val="clear" w:color="auto" w:fill="E5EAF6"/>
                <w:vAlign w:val="center"/>
              </w:tcPr>
              <w:p w14:paraId="718B062D" w14:textId="0EB930C2" w:rsidR="00330B47" w:rsidRDefault="00330B47" w:rsidP="00330B47">
                <w:pPr>
                  <w:rPr>
                    <w:rFonts w:cstheme="minorHAnsi"/>
                    <w:b/>
                    <w:bCs/>
                    <w:u w:val="single"/>
                  </w:rPr>
                </w:pPr>
                <w:r>
                  <w:rPr>
                    <w:rStyle w:val="PlaceholderText"/>
                  </w:rPr>
                  <w:t># Deficient</w:t>
                </w:r>
              </w:p>
            </w:tc>
          </w:sdtContent>
        </w:sdt>
        <w:sdt>
          <w:sdtPr>
            <w:rPr>
              <w:rFonts w:cstheme="minorHAnsi"/>
              <w:b/>
              <w:bCs/>
              <w:u w:val="single"/>
            </w:rPr>
            <w:id w:val="-1308539870"/>
            <w:placeholder>
              <w:docPart w:val="511BB5A8D4B44B90A24B62B0FB70A9C6"/>
            </w:placeholder>
            <w:showingPlcHdr/>
          </w:sdtPr>
          <w:sdtEndPr/>
          <w:sdtContent>
            <w:tc>
              <w:tcPr>
                <w:tcW w:w="2270" w:type="dxa"/>
                <w:shd w:val="clear" w:color="auto" w:fill="E5EAF6"/>
                <w:vAlign w:val="center"/>
              </w:tcPr>
              <w:p w14:paraId="7D78EC66" w14:textId="65F07E2C" w:rsidR="00330B47" w:rsidRDefault="00330B47" w:rsidP="00330B47">
                <w:pPr>
                  <w:rPr>
                    <w:rFonts w:cstheme="minorHAnsi"/>
                    <w:b/>
                    <w:bCs/>
                    <w:u w:val="single"/>
                  </w:rPr>
                </w:pPr>
                <w:r>
                  <w:rPr>
                    <w:rStyle w:val="PlaceholderText"/>
                  </w:rPr>
                  <w:t>Total Reviewed</w:t>
                </w:r>
              </w:p>
            </w:tc>
          </w:sdtContent>
        </w:sdt>
      </w:tr>
      <w:tr w:rsidR="00604451" w14:paraId="33271365" w14:textId="77777777" w:rsidTr="0019419F">
        <w:trPr>
          <w:cantSplit/>
        </w:trPr>
        <w:tc>
          <w:tcPr>
            <w:tcW w:w="19440" w:type="dxa"/>
            <w:gridSpan w:val="23"/>
            <w:shd w:val="clear" w:color="auto" w:fill="E5EAF6"/>
          </w:tcPr>
          <w:p w14:paraId="12B13410" w14:textId="154EF4E8"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EndPr/>
              <w:sdtContent>
                <w:r>
                  <w:rPr>
                    <w:rStyle w:val="PlaceholderText"/>
                  </w:rPr>
                  <w:t>Enter comments for any deficiencies noted and/or any records where this standard may not be applicable.</w:t>
                </w:r>
              </w:sdtContent>
            </w:sdt>
          </w:p>
        </w:tc>
      </w:tr>
      <w:tr w:rsidR="00234768" w14:paraId="5A5D0E83" w14:textId="77777777" w:rsidTr="00806EF6">
        <w:trPr>
          <w:cantSplit/>
        </w:trPr>
        <w:tc>
          <w:tcPr>
            <w:tcW w:w="4312" w:type="dxa"/>
            <w:vAlign w:val="center"/>
          </w:tcPr>
          <w:p w14:paraId="062099B9" w14:textId="77777777" w:rsidR="00234768" w:rsidRPr="0045038E" w:rsidRDefault="00234768" w:rsidP="00234768">
            <w:pPr>
              <w:rPr>
                <w:sz w:val="12"/>
                <w:szCs w:val="12"/>
              </w:rPr>
            </w:pPr>
          </w:p>
          <w:p w14:paraId="7E2A532C" w14:textId="77777777" w:rsidR="00234768" w:rsidRPr="00347C11" w:rsidRDefault="001E7F86" w:rsidP="00234768">
            <w:pPr>
              <w:rPr>
                <w:rFonts w:cstheme="minorHAnsi"/>
                <w:b/>
                <w:bCs/>
              </w:rPr>
            </w:pPr>
            <w:hyperlink w:anchor="Med8H6" w:tooltip="Click to See Full Standard" w:history="1">
              <w:r w:rsidR="00234768" w:rsidRPr="008C2C18">
                <w:rPr>
                  <w:rStyle w:val="Hyperlink"/>
                  <w:rFonts w:cstheme="minorHAnsi"/>
                  <w:b/>
                  <w:bCs/>
                </w:rPr>
                <w:t>8-H-6</w:t>
              </w:r>
            </w:hyperlink>
            <w:r w:rsidR="00234768" w:rsidRPr="00534738">
              <w:t xml:space="preserve"> </w:t>
            </w:r>
            <w:r w:rsidR="00234768">
              <w:t xml:space="preserve"> </w:t>
            </w:r>
            <w:r w:rsidR="00234768" w:rsidRPr="00CC680C">
              <w:rPr>
                <w:i/>
                <w:iCs/>
              </w:rPr>
              <w:t xml:space="preserve"> B, C-M, C</w:t>
            </w:r>
          </w:p>
          <w:p w14:paraId="7D1FCB66" w14:textId="38C5A842" w:rsidR="00234768" w:rsidRPr="00D731C6" w:rsidRDefault="00234768" w:rsidP="00234768">
            <w:pPr>
              <w:rPr>
                <w:rFonts w:cstheme="minorHAnsi"/>
              </w:rPr>
            </w:pPr>
            <w:r w:rsidRPr="00D92B48">
              <w:rPr>
                <w:rFonts w:cstheme="minorHAnsi"/>
              </w:rPr>
              <w:t>Evidence of circulation monitored by heart auscultatio</w:t>
            </w:r>
            <w:r>
              <w:rPr>
                <w:rFonts w:cstheme="minorHAnsi"/>
              </w:rPr>
              <w:t>n.</w:t>
            </w:r>
          </w:p>
        </w:tc>
        <w:tc>
          <w:tcPr>
            <w:tcW w:w="585" w:type="dxa"/>
            <w:vAlign w:val="center"/>
          </w:tcPr>
          <w:p w14:paraId="47CB13B9" w14:textId="636EE7EA" w:rsidR="00234768" w:rsidRDefault="001E7F86" w:rsidP="009C6111">
            <w:pPr>
              <w:ind w:left="-96"/>
              <w:rPr>
                <w:rFonts w:cstheme="minorHAnsi"/>
                <w:b/>
                <w:bCs/>
                <w:u w:val="single"/>
              </w:rPr>
            </w:pPr>
            <w:sdt>
              <w:sdtPr>
                <w:rPr>
                  <w:rFonts w:cstheme="minorHAnsi"/>
                  <w:sz w:val="20"/>
                  <w:szCs w:val="20"/>
                </w:rPr>
                <w:id w:val="5017112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9259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C069DC" w14:textId="5895596F" w:rsidR="00234768" w:rsidRDefault="001E7F86" w:rsidP="009C6111">
            <w:pPr>
              <w:ind w:left="-96"/>
              <w:rPr>
                <w:rFonts w:cstheme="minorHAnsi"/>
                <w:b/>
                <w:bCs/>
                <w:u w:val="single"/>
              </w:rPr>
            </w:pPr>
            <w:sdt>
              <w:sdtPr>
                <w:rPr>
                  <w:rFonts w:cstheme="minorHAnsi"/>
                  <w:sz w:val="20"/>
                  <w:szCs w:val="20"/>
                </w:rPr>
                <w:id w:val="-8743009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24645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4AA0BF6" w14:textId="764556CC" w:rsidR="00234768" w:rsidRDefault="001E7F86" w:rsidP="009C6111">
            <w:pPr>
              <w:ind w:left="-96"/>
              <w:rPr>
                <w:rFonts w:cstheme="minorHAnsi"/>
                <w:b/>
                <w:bCs/>
                <w:u w:val="single"/>
              </w:rPr>
            </w:pPr>
            <w:sdt>
              <w:sdtPr>
                <w:rPr>
                  <w:rFonts w:cstheme="minorHAnsi"/>
                  <w:sz w:val="20"/>
                  <w:szCs w:val="20"/>
                </w:rPr>
                <w:id w:val="4139918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95997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99E3EA" w14:textId="7F59589A" w:rsidR="00234768" w:rsidRDefault="001E7F86" w:rsidP="009C6111">
            <w:pPr>
              <w:ind w:left="-96"/>
              <w:rPr>
                <w:rFonts w:cstheme="minorHAnsi"/>
                <w:b/>
                <w:bCs/>
                <w:u w:val="single"/>
              </w:rPr>
            </w:pPr>
            <w:sdt>
              <w:sdtPr>
                <w:rPr>
                  <w:rFonts w:cstheme="minorHAnsi"/>
                  <w:sz w:val="20"/>
                  <w:szCs w:val="20"/>
                </w:rPr>
                <w:id w:val="1272061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1457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C9521D" w14:textId="3EB0D0AC" w:rsidR="00234768" w:rsidRDefault="001E7F86" w:rsidP="009C6111">
            <w:pPr>
              <w:ind w:left="-96"/>
              <w:rPr>
                <w:rFonts w:cstheme="minorHAnsi"/>
                <w:b/>
                <w:bCs/>
                <w:u w:val="single"/>
              </w:rPr>
            </w:pPr>
            <w:sdt>
              <w:sdtPr>
                <w:rPr>
                  <w:rFonts w:cstheme="minorHAnsi"/>
                  <w:sz w:val="20"/>
                  <w:szCs w:val="20"/>
                </w:rPr>
                <w:id w:val="-6802820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26851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5FEEAA" w14:textId="3131404C" w:rsidR="00234768" w:rsidRDefault="001E7F86" w:rsidP="009C6111">
            <w:pPr>
              <w:ind w:left="-96"/>
              <w:rPr>
                <w:rFonts w:cstheme="minorHAnsi"/>
                <w:b/>
                <w:bCs/>
                <w:u w:val="single"/>
              </w:rPr>
            </w:pPr>
            <w:sdt>
              <w:sdtPr>
                <w:rPr>
                  <w:rFonts w:cstheme="minorHAnsi"/>
                  <w:sz w:val="20"/>
                  <w:szCs w:val="20"/>
                </w:rPr>
                <w:id w:val="12459963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29305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53B838" w14:textId="404EB636" w:rsidR="00234768" w:rsidRDefault="001E7F86" w:rsidP="009C6111">
            <w:pPr>
              <w:ind w:left="-96"/>
              <w:rPr>
                <w:rFonts w:cstheme="minorHAnsi"/>
                <w:b/>
                <w:bCs/>
                <w:u w:val="single"/>
              </w:rPr>
            </w:pPr>
            <w:sdt>
              <w:sdtPr>
                <w:rPr>
                  <w:rFonts w:cstheme="minorHAnsi"/>
                  <w:sz w:val="20"/>
                  <w:szCs w:val="20"/>
                </w:rPr>
                <w:id w:val="-20264735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84053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7CEE241" w14:textId="5FF60229" w:rsidR="00234768" w:rsidRDefault="001E7F86" w:rsidP="009C6111">
            <w:pPr>
              <w:ind w:left="-96"/>
              <w:rPr>
                <w:rFonts w:cstheme="minorHAnsi"/>
                <w:b/>
                <w:bCs/>
                <w:u w:val="single"/>
              </w:rPr>
            </w:pPr>
            <w:sdt>
              <w:sdtPr>
                <w:rPr>
                  <w:rFonts w:cstheme="minorHAnsi"/>
                  <w:sz w:val="20"/>
                  <w:szCs w:val="20"/>
                </w:rPr>
                <w:id w:val="-5713591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61821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6CAD45E" w14:textId="0FC2003E" w:rsidR="00234768" w:rsidRDefault="001E7F86" w:rsidP="009C6111">
            <w:pPr>
              <w:ind w:left="-96"/>
              <w:rPr>
                <w:rFonts w:cstheme="minorHAnsi"/>
                <w:b/>
                <w:bCs/>
                <w:u w:val="single"/>
              </w:rPr>
            </w:pPr>
            <w:sdt>
              <w:sdtPr>
                <w:rPr>
                  <w:rFonts w:cstheme="minorHAnsi"/>
                  <w:sz w:val="20"/>
                  <w:szCs w:val="20"/>
                </w:rPr>
                <w:id w:val="20214987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79811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E42049F" w14:textId="0199DAED" w:rsidR="00234768" w:rsidRDefault="001E7F86" w:rsidP="009C6111">
            <w:pPr>
              <w:ind w:left="-96"/>
              <w:rPr>
                <w:rFonts w:cstheme="minorHAnsi"/>
                <w:b/>
                <w:bCs/>
                <w:u w:val="single"/>
              </w:rPr>
            </w:pPr>
            <w:sdt>
              <w:sdtPr>
                <w:rPr>
                  <w:rFonts w:cstheme="minorHAnsi"/>
                  <w:sz w:val="20"/>
                  <w:szCs w:val="20"/>
                </w:rPr>
                <w:id w:val="-16379471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54822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B825E0" w14:textId="014FC31D" w:rsidR="00234768" w:rsidRDefault="001E7F86" w:rsidP="009C6111">
            <w:pPr>
              <w:ind w:left="-96"/>
              <w:rPr>
                <w:rFonts w:cstheme="minorHAnsi"/>
                <w:b/>
                <w:bCs/>
                <w:u w:val="single"/>
              </w:rPr>
            </w:pPr>
            <w:sdt>
              <w:sdtPr>
                <w:rPr>
                  <w:rFonts w:cstheme="minorHAnsi"/>
                  <w:sz w:val="20"/>
                  <w:szCs w:val="20"/>
                </w:rPr>
                <w:id w:val="1086494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7660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491BB40" w14:textId="5884A448" w:rsidR="00234768" w:rsidRDefault="001E7F86" w:rsidP="009C6111">
            <w:pPr>
              <w:ind w:left="-96"/>
              <w:rPr>
                <w:rFonts w:cstheme="minorHAnsi"/>
                <w:b/>
                <w:bCs/>
                <w:u w:val="single"/>
              </w:rPr>
            </w:pPr>
            <w:sdt>
              <w:sdtPr>
                <w:rPr>
                  <w:rFonts w:cstheme="minorHAnsi"/>
                  <w:sz w:val="20"/>
                  <w:szCs w:val="20"/>
                </w:rPr>
                <w:id w:val="-10064354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6247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5C9348E" w14:textId="59D23C3A" w:rsidR="00234768" w:rsidRDefault="001E7F86" w:rsidP="009C6111">
            <w:pPr>
              <w:ind w:left="-96"/>
              <w:rPr>
                <w:rFonts w:cstheme="minorHAnsi"/>
                <w:b/>
                <w:bCs/>
                <w:u w:val="single"/>
              </w:rPr>
            </w:pPr>
            <w:sdt>
              <w:sdtPr>
                <w:rPr>
                  <w:rFonts w:cstheme="minorHAnsi"/>
                  <w:sz w:val="20"/>
                  <w:szCs w:val="20"/>
                </w:rPr>
                <w:id w:val="20720770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78641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2F20F2A" w14:textId="682B2C9C" w:rsidR="00234768" w:rsidRDefault="001E7F86" w:rsidP="009C6111">
            <w:pPr>
              <w:ind w:left="-96"/>
              <w:rPr>
                <w:rFonts w:cstheme="minorHAnsi"/>
                <w:b/>
                <w:bCs/>
                <w:u w:val="single"/>
              </w:rPr>
            </w:pPr>
            <w:sdt>
              <w:sdtPr>
                <w:rPr>
                  <w:rFonts w:cstheme="minorHAnsi"/>
                  <w:sz w:val="20"/>
                  <w:szCs w:val="20"/>
                </w:rPr>
                <w:id w:val="12458376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53699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B3CA775" w14:textId="509BB070" w:rsidR="00234768" w:rsidRDefault="001E7F86" w:rsidP="009C6111">
            <w:pPr>
              <w:ind w:left="-96"/>
              <w:rPr>
                <w:rFonts w:cstheme="minorHAnsi"/>
                <w:b/>
                <w:bCs/>
                <w:u w:val="single"/>
              </w:rPr>
            </w:pPr>
            <w:sdt>
              <w:sdtPr>
                <w:rPr>
                  <w:rFonts w:cstheme="minorHAnsi"/>
                  <w:sz w:val="20"/>
                  <w:szCs w:val="20"/>
                </w:rPr>
                <w:id w:val="-1248957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71664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0F10E3D" w14:textId="2514033A" w:rsidR="00234768" w:rsidRDefault="001E7F86" w:rsidP="009C6111">
            <w:pPr>
              <w:ind w:left="-96"/>
              <w:rPr>
                <w:rFonts w:cstheme="minorHAnsi"/>
                <w:b/>
                <w:bCs/>
                <w:u w:val="single"/>
              </w:rPr>
            </w:pPr>
            <w:sdt>
              <w:sdtPr>
                <w:rPr>
                  <w:rFonts w:cstheme="minorHAnsi"/>
                  <w:sz w:val="20"/>
                  <w:szCs w:val="20"/>
                </w:rPr>
                <w:id w:val="-8474077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7367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BC3916" w14:textId="1CE5C434" w:rsidR="00234768" w:rsidRDefault="001E7F86" w:rsidP="009C6111">
            <w:pPr>
              <w:ind w:left="-96"/>
              <w:rPr>
                <w:rFonts w:cstheme="minorHAnsi"/>
                <w:b/>
                <w:bCs/>
                <w:u w:val="single"/>
              </w:rPr>
            </w:pPr>
            <w:sdt>
              <w:sdtPr>
                <w:rPr>
                  <w:rFonts w:cstheme="minorHAnsi"/>
                  <w:sz w:val="20"/>
                  <w:szCs w:val="20"/>
                </w:rPr>
                <w:id w:val="-20153625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76626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1E6F5CE" w14:textId="7A256403" w:rsidR="00234768" w:rsidRDefault="001E7F86" w:rsidP="009C6111">
            <w:pPr>
              <w:ind w:left="-96"/>
              <w:rPr>
                <w:rFonts w:cstheme="minorHAnsi"/>
                <w:b/>
                <w:bCs/>
                <w:u w:val="single"/>
              </w:rPr>
            </w:pPr>
            <w:sdt>
              <w:sdtPr>
                <w:rPr>
                  <w:rFonts w:cstheme="minorHAnsi"/>
                  <w:sz w:val="20"/>
                  <w:szCs w:val="20"/>
                </w:rPr>
                <w:id w:val="3234715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97635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470C07F" w14:textId="76FB17F1" w:rsidR="00234768" w:rsidRDefault="001E7F86" w:rsidP="009C6111">
            <w:pPr>
              <w:ind w:left="-96"/>
              <w:rPr>
                <w:rFonts w:cstheme="minorHAnsi"/>
                <w:b/>
                <w:bCs/>
                <w:u w:val="single"/>
              </w:rPr>
            </w:pPr>
            <w:sdt>
              <w:sdtPr>
                <w:rPr>
                  <w:rFonts w:cstheme="minorHAnsi"/>
                  <w:sz w:val="20"/>
                  <w:szCs w:val="20"/>
                </w:rPr>
                <w:id w:val="4219118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329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49587C1" w14:textId="41876D71" w:rsidR="00234768" w:rsidRDefault="001E7F86" w:rsidP="009C6111">
            <w:pPr>
              <w:ind w:left="-96"/>
              <w:rPr>
                <w:rFonts w:cstheme="minorHAnsi"/>
                <w:b/>
                <w:bCs/>
                <w:u w:val="single"/>
              </w:rPr>
            </w:pPr>
            <w:sdt>
              <w:sdtPr>
                <w:rPr>
                  <w:rFonts w:cstheme="minorHAnsi"/>
                  <w:sz w:val="20"/>
                  <w:szCs w:val="20"/>
                </w:rPr>
                <w:id w:val="19965275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50664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65788187"/>
            <w:placeholder>
              <w:docPart w:val="C17CEA97C40743A89419EEFC3DF6A8E4"/>
            </w:placeholder>
            <w:showingPlcHdr/>
          </w:sdtPr>
          <w:sdtEndPr/>
          <w:sdtContent>
            <w:tc>
              <w:tcPr>
                <w:tcW w:w="1158" w:type="dxa"/>
                <w:vAlign w:val="center"/>
              </w:tcPr>
              <w:p w14:paraId="4785B2C2" w14:textId="085DB474"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24368951"/>
            <w:placeholder>
              <w:docPart w:val="B7F72F09216A41BFA72D3BF4253CD8C3"/>
            </w:placeholder>
            <w:showingPlcHdr/>
          </w:sdtPr>
          <w:sdtEndPr/>
          <w:sdtContent>
            <w:tc>
              <w:tcPr>
                <w:tcW w:w="2270" w:type="dxa"/>
                <w:vAlign w:val="center"/>
              </w:tcPr>
              <w:p w14:paraId="6F27866E" w14:textId="03DBFC95" w:rsidR="00234768" w:rsidRDefault="00234768" w:rsidP="00234768">
                <w:pPr>
                  <w:rPr>
                    <w:rFonts w:cstheme="minorHAnsi"/>
                    <w:b/>
                    <w:bCs/>
                    <w:u w:val="single"/>
                  </w:rPr>
                </w:pPr>
                <w:r>
                  <w:rPr>
                    <w:rStyle w:val="PlaceholderText"/>
                  </w:rPr>
                  <w:t>Total Reviewed</w:t>
                </w:r>
              </w:p>
            </w:tc>
          </w:sdtContent>
        </w:sdt>
      </w:tr>
      <w:tr w:rsidR="00604451" w14:paraId="105A71CD" w14:textId="77777777" w:rsidTr="00590AE1">
        <w:trPr>
          <w:cantSplit/>
        </w:trPr>
        <w:tc>
          <w:tcPr>
            <w:tcW w:w="19440" w:type="dxa"/>
            <w:gridSpan w:val="23"/>
          </w:tcPr>
          <w:p w14:paraId="73474622" w14:textId="06605CCB" w:rsidR="00604451" w:rsidRDefault="00604451" w:rsidP="00604451">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832721340"/>
                <w:placeholder>
                  <w:docPart w:val="8C0F81B36E114310A58FAF5A5CFF2D1F"/>
                </w:placeholder>
                <w:showingPlcHdr/>
              </w:sdtPr>
              <w:sdtEndPr/>
              <w:sdtContent>
                <w:r>
                  <w:rPr>
                    <w:rStyle w:val="PlaceholderText"/>
                  </w:rPr>
                  <w:t>Enter comments for any deficiencies noted and/or any records where this standard may not be applicable.</w:t>
                </w:r>
              </w:sdtContent>
            </w:sdt>
          </w:p>
        </w:tc>
      </w:tr>
      <w:tr w:rsidR="00330B47" w14:paraId="15DBDBC3" w14:textId="77777777" w:rsidTr="00806EF6">
        <w:trPr>
          <w:cantSplit/>
        </w:trPr>
        <w:tc>
          <w:tcPr>
            <w:tcW w:w="4312" w:type="dxa"/>
            <w:shd w:val="clear" w:color="auto" w:fill="E5EAF6"/>
            <w:vAlign w:val="center"/>
          </w:tcPr>
          <w:p w14:paraId="202C99F3" w14:textId="77777777" w:rsidR="00330B47" w:rsidRPr="0045038E" w:rsidRDefault="00330B47" w:rsidP="00330B47">
            <w:pPr>
              <w:rPr>
                <w:sz w:val="12"/>
                <w:szCs w:val="12"/>
              </w:rPr>
            </w:pPr>
          </w:p>
          <w:p w14:paraId="0198439B" w14:textId="77777777" w:rsidR="00330B47" w:rsidRPr="00347C11" w:rsidRDefault="001E7F86" w:rsidP="00330B47">
            <w:pPr>
              <w:rPr>
                <w:rFonts w:cstheme="minorHAnsi"/>
                <w:b/>
                <w:bCs/>
              </w:rPr>
            </w:pPr>
            <w:hyperlink w:anchor="Med8H9" w:tooltip="Click to See Full Standard" w:history="1">
              <w:r w:rsidR="00330B47" w:rsidRPr="008C2C18">
                <w:rPr>
                  <w:rStyle w:val="Hyperlink"/>
                  <w:rFonts w:cstheme="minorHAnsi"/>
                  <w:b/>
                  <w:bCs/>
                </w:rPr>
                <w:t>8-H-9</w:t>
              </w:r>
            </w:hyperlink>
            <w:r w:rsidR="00330B47" w:rsidRPr="00534738">
              <w:t xml:space="preserve"> </w:t>
            </w:r>
            <w:r w:rsidR="00330B47">
              <w:t xml:space="preserve"> </w:t>
            </w:r>
            <w:r w:rsidR="00330B47" w:rsidRPr="00CC680C">
              <w:rPr>
                <w:i/>
                <w:iCs/>
              </w:rPr>
              <w:t xml:space="preserve"> </w:t>
            </w:r>
            <w:bookmarkStart w:id="14" w:name="MedWorksheet8"/>
            <w:r w:rsidR="00330B47" w:rsidRPr="00CC680C">
              <w:rPr>
                <w:i/>
                <w:iCs/>
              </w:rPr>
              <w:t>C-M, C</w:t>
            </w:r>
          </w:p>
          <w:bookmarkEnd w:id="14"/>
          <w:p w14:paraId="35B244D9" w14:textId="49664DC7" w:rsidR="00330B47" w:rsidRPr="00D731C6" w:rsidRDefault="00330B47" w:rsidP="00330B47">
            <w:pPr>
              <w:rPr>
                <w:rFonts w:cstheme="minorHAnsi"/>
              </w:rPr>
            </w:pPr>
            <w:r w:rsidRPr="005E6500">
              <w:rPr>
                <w:rFonts w:cstheme="minorHAnsi"/>
              </w:rPr>
              <w:t>Evidence of temperature monitoring when clinically significant changes in body temperature are expected.</w:t>
            </w:r>
          </w:p>
        </w:tc>
        <w:tc>
          <w:tcPr>
            <w:tcW w:w="585" w:type="dxa"/>
            <w:shd w:val="clear" w:color="auto" w:fill="E5EAF6"/>
            <w:vAlign w:val="center"/>
          </w:tcPr>
          <w:p w14:paraId="130809E8" w14:textId="06CBEDBA" w:rsidR="00330B47" w:rsidRDefault="001E7F86" w:rsidP="009C6111">
            <w:pPr>
              <w:ind w:left="-96"/>
              <w:rPr>
                <w:rFonts w:cstheme="minorHAnsi"/>
                <w:b/>
                <w:bCs/>
                <w:u w:val="single"/>
              </w:rPr>
            </w:pPr>
            <w:sdt>
              <w:sdtPr>
                <w:rPr>
                  <w:rFonts w:cstheme="minorHAnsi"/>
                  <w:sz w:val="20"/>
                  <w:szCs w:val="20"/>
                </w:rPr>
                <w:id w:val="164592547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93647438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74985582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670D14A" w14:textId="7E2115C6" w:rsidR="00330B47" w:rsidRDefault="001E7F86" w:rsidP="009C6111">
            <w:pPr>
              <w:ind w:left="-96"/>
              <w:rPr>
                <w:rFonts w:cstheme="minorHAnsi"/>
                <w:b/>
                <w:bCs/>
                <w:u w:val="single"/>
              </w:rPr>
            </w:pPr>
            <w:sdt>
              <w:sdtPr>
                <w:rPr>
                  <w:rFonts w:cstheme="minorHAnsi"/>
                  <w:sz w:val="20"/>
                  <w:szCs w:val="20"/>
                </w:rPr>
                <w:id w:val="183440434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34945381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86888721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119CCB7" w14:textId="05B2D85A" w:rsidR="00330B47" w:rsidRDefault="001E7F86" w:rsidP="009C6111">
            <w:pPr>
              <w:ind w:left="-96"/>
              <w:rPr>
                <w:rFonts w:cstheme="minorHAnsi"/>
                <w:b/>
                <w:bCs/>
                <w:u w:val="single"/>
              </w:rPr>
            </w:pPr>
            <w:sdt>
              <w:sdtPr>
                <w:rPr>
                  <w:rFonts w:cstheme="minorHAnsi"/>
                  <w:sz w:val="20"/>
                  <w:szCs w:val="20"/>
                </w:rPr>
                <w:id w:val="-59733017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9859204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7247491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75CF513C" w14:textId="75084428" w:rsidR="00330B47" w:rsidRDefault="001E7F86" w:rsidP="009C6111">
            <w:pPr>
              <w:ind w:left="-96"/>
              <w:rPr>
                <w:rFonts w:cstheme="minorHAnsi"/>
                <w:b/>
                <w:bCs/>
                <w:u w:val="single"/>
              </w:rPr>
            </w:pPr>
            <w:sdt>
              <w:sdtPr>
                <w:rPr>
                  <w:rFonts w:cstheme="minorHAnsi"/>
                  <w:sz w:val="20"/>
                  <w:szCs w:val="20"/>
                </w:rPr>
                <w:id w:val="2892537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8086972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4192388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D6C52F3" w14:textId="3B5A2AFC" w:rsidR="00330B47" w:rsidRDefault="001E7F86" w:rsidP="009C6111">
            <w:pPr>
              <w:ind w:left="-96"/>
              <w:rPr>
                <w:rFonts w:cstheme="minorHAnsi"/>
                <w:b/>
                <w:bCs/>
                <w:u w:val="single"/>
              </w:rPr>
            </w:pPr>
            <w:sdt>
              <w:sdtPr>
                <w:rPr>
                  <w:rFonts w:cstheme="minorHAnsi"/>
                  <w:sz w:val="20"/>
                  <w:szCs w:val="20"/>
                </w:rPr>
                <w:id w:val="-10920472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96115458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0155749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FB6FA56" w14:textId="51FE47FB" w:rsidR="00330B47" w:rsidRDefault="001E7F86" w:rsidP="009C6111">
            <w:pPr>
              <w:ind w:left="-96"/>
              <w:rPr>
                <w:rFonts w:cstheme="minorHAnsi"/>
                <w:b/>
                <w:bCs/>
                <w:u w:val="single"/>
              </w:rPr>
            </w:pPr>
            <w:sdt>
              <w:sdtPr>
                <w:rPr>
                  <w:rFonts w:cstheme="minorHAnsi"/>
                  <w:sz w:val="20"/>
                  <w:szCs w:val="20"/>
                </w:rPr>
                <w:id w:val="-5569898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41975187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25073298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9AE88B7" w14:textId="571F89E8" w:rsidR="00330B47" w:rsidRDefault="001E7F86" w:rsidP="009C6111">
            <w:pPr>
              <w:ind w:left="-96"/>
              <w:rPr>
                <w:rFonts w:cstheme="minorHAnsi"/>
                <w:b/>
                <w:bCs/>
                <w:u w:val="single"/>
              </w:rPr>
            </w:pPr>
            <w:sdt>
              <w:sdtPr>
                <w:rPr>
                  <w:rFonts w:cstheme="minorHAnsi"/>
                  <w:sz w:val="20"/>
                  <w:szCs w:val="20"/>
                </w:rPr>
                <w:id w:val="60592475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54736064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83567677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7BF954B" w14:textId="38DC2AD8" w:rsidR="00330B47" w:rsidRDefault="001E7F86" w:rsidP="009C6111">
            <w:pPr>
              <w:ind w:left="-96"/>
              <w:rPr>
                <w:rFonts w:cstheme="minorHAnsi"/>
                <w:b/>
                <w:bCs/>
                <w:u w:val="single"/>
              </w:rPr>
            </w:pPr>
            <w:sdt>
              <w:sdtPr>
                <w:rPr>
                  <w:rFonts w:cstheme="minorHAnsi"/>
                  <w:sz w:val="20"/>
                  <w:szCs w:val="20"/>
                </w:rPr>
                <w:id w:val="-36106093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4531051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92856843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BCF3CA7" w14:textId="423B308F" w:rsidR="00330B47" w:rsidRDefault="001E7F86" w:rsidP="009C6111">
            <w:pPr>
              <w:ind w:left="-96"/>
              <w:rPr>
                <w:rFonts w:cstheme="minorHAnsi"/>
                <w:b/>
                <w:bCs/>
                <w:u w:val="single"/>
              </w:rPr>
            </w:pPr>
            <w:sdt>
              <w:sdtPr>
                <w:rPr>
                  <w:rFonts w:cstheme="minorHAnsi"/>
                  <w:sz w:val="20"/>
                  <w:szCs w:val="20"/>
                </w:rPr>
                <w:id w:val="180735658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2076830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4803154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856CDC7" w14:textId="1263E722" w:rsidR="00330B47" w:rsidRDefault="001E7F86" w:rsidP="009C6111">
            <w:pPr>
              <w:ind w:left="-96"/>
              <w:rPr>
                <w:rFonts w:cstheme="minorHAnsi"/>
                <w:b/>
                <w:bCs/>
                <w:u w:val="single"/>
              </w:rPr>
            </w:pPr>
            <w:sdt>
              <w:sdtPr>
                <w:rPr>
                  <w:rFonts w:cstheme="minorHAnsi"/>
                  <w:sz w:val="20"/>
                  <w:szCs w:val="20"/>
                </w:rPr>
                <w:id w:val="60777429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4470289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9902894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5210F8E" w14:textId="4347E56D" w:rsidR="00330B47" w:rsidRDefault="001E7F86" w:rsidP="009C6111">
            <w:pPr>
              <w:ind w:left="-96"/>
              <w:rPr>
                <w:rFonts w:cstheme="minorHAnsi"/>
                <w:b/>
                <w:bCs/>
                <w:u w:val="single"/>
              </w:rPr>
            </w:pPr>
            <w:sdt>
              <w:sdtPr>
                <w:rPr>
                  <w:rFonts w:cstheme="minorHAnsi"/>
                  <w:sz w:val="20"/>
                  <w:szCs w:val="20"/>
                </w:rPr>
                <w:id w:val="101188687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70098664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33465169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05E8045" w14:textId="6AADE2AA" w:rsidR="00330B47" w:rsidRDefault="001E7F86" w:rsidP="009C6111">
            <w:pPr>
              <w:ind w:left="-96"/>
              <w:rPr>
                <w:rFonts w:cstheme="minorHAnsi"/>
                <w:b/>
                <w:bCs/>
                <w:u w:val="single"/>
              </w:rPr>
            </w:pPr>
            <w:sdt>
              <w:sdtPr>
                <w:rPr>
                  <w:rFonts w:cstheme="minorHAnsi"/>
                  <w:sz w:val="20"/>
                  <w:szCs w:val="20"/>
                </w:rPr>
                <w:id w:val="36803443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32378480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2482267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46BAE0F" w14:textId="54B83935" w:rsidR="00330B47" w:rsidRDefault="001E7F86" w:rsidP="009C6111">
            <w:pPr>
              <w:ind w:left="-96"/>
              <w:rPr>
                <w:rFonts w:cstheme="minorHAnsi"/>
                <w:b/>
                <w:bCs/>
                <w:u w:val="single"/>
              </w:rPr>
            </w:pPr>
            <w:sdt>
              <w:sdtPr>
                <w:rPr>
                  <w:rFonts w:cstheme="minorHAnsi"/>
                  <w:sz w:val="20"/>
                  <w:szCs w:val="20"/>
                </w:rPr>
                <w:id w:val="-60357249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87033030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81367563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2014ADE" w14:textId="03B991A3" w:rsidR="00330B47" w:rsidRDefault="001E7F86" w:rsidP="009C6111">
            <w:pPr>
              <w:ind w:left="-96"/>
              <w:rPr>
                <w:rFonts w:cstheme="minorHAnsi"/>
                <w:b/>
                <w:bCs/>
                <w:u w:val="single"/>
              </w:rPr>
            </w:pPr>
            <w:sdt>
              <w:sdtPr>
                <w:rPr>
                  <w:rFonts w:cstheme="minorHAnsi"/>
                  <w:sz w:val="20"/>
                  <w:szCs w:val="20"/>
                </w:rPr>
                <w:id w:val="79973114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11277382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3539655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6A20330" w14:textId="0A1DDA2A" w:rsidR="00330B47" w:rsidRDefault="001E7F86" w:rsidP="009C6111">
            <w:pPr>
              <w:ind w:left="-96"/>
              <w:rPr>
                <w:rFonts w:cstheme="minorHAnsi"/>
                <w:b/>
                <w:bCs/>
                <w:u w:val="single"/>
              </w:rPr>
            </w:pPr>
            <w:sdt>
              <w:sdtPr>
                <w:rPr>
                  <w:rFonts w:cstheme="minorHAnsi"/>
                  <w:sz w:val="20"/>
                  <w:szCs w:val="20"/>
                </w:rPr>
                <w:id w:val="69312244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07416447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5592788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061086D" w14:textId="03A7D974" w:rsidR="00330B47" w:rsidRDefault="001E7F86" w:rsidP="009C6111">
            <w:pPr>
              <w:ind w:left="-96"/>
              <w:rPr>
                <w:rFonts w:cstheme="minorHAnsi"/>
                <w:b/>
                <w:bCs/>
                <w:u w:val="single"/>
              </w:rPr>
            </w:pPr>
            <w:sdt>
              <w:sdtPr>
                <w:rPr>
                  <w:rFonts w:cstheme="minorHAnsi"/>
                  <w:sz w:val="20"/>
                  <w:szCs w:val="20"/>
                </w:rPr>
                <w:id w:val="-84949138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0661475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44665516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58D1C16" w14:textId="50A8BBF3" w:rsidR="00330B47" w:rsidRDefault="001E7F86" w:rsidP="009C6111">
            <w:pPr>
              <w:ind w:left="-96"/>
              <w:rPr>
                <w:rFonts w:cstheme="minorHAnsi"/>
                <w:b/>
                <w:bCs/>
                <w:u w:val="single"/>
              </w:rPr>
            </w:pPr>
            <w:sdt>
              <w:sdtPr>
                <w:rPr>
                  <w:rFonts w:cstheme="minorHAnsi"/>
                  <w:sz w:val="20"/>
                  <w:szCs w:val="20"/>
                </w:rPr>
                <w:id w:val="97086773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41408754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5334956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17B2D58" w14:textId="7934BF4B" w:rsidR="00330B47" w:rsidRDefault="001E7F86" w:rsidP="009C6111">
            <w:pPr>
              <w:ind w:left="-96"/>
              <w:rPr>
                <w:rFonts w:cstheme="minorHAnsi"/>
                <w:b/>
                <w:bCs/>
                <w:u w:val="single"/>
              </w:rPr>
            </w:pPr>
            <w:sdt>
              <w:sdtPr>
                <w:rPr>
                  <w:rFonts w:cstheme="minorHAnsi"/>
                  <w:sz w:val="20"/>
                  <w:szCs w:val="20"/>
                </w:rPr>
                <w:id w:val="186247340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71442444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439678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D874908" w14:textId="6DAA75A9" w:rsidR="00330B47" w:rsidRDefault="001E7F86" w:rsidP="009C6111">
            <w:pPr>
              <w:ind w:left="-96"/>
              <w:rPr>
                <w:rFonts w:cstheme="minorHAnsi"/>
                <w:b/>
                <w:bCs/>
                <w:u w:val="single"/>
              </w:rPr>
            </w:pPr>
            <w:sdt>
              <w:sdtPr>
                <w:rPr>
                  <w:rFonts w:cstheme="minorHAnsi"/>
                  <w:sz w:val="20"/>
                  <w:szCs w:val="20"/>
                </w:rPr>
                <w:id w:val="125393870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33707788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5602425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A099D5D" w14:textId="119E69E6" w:rsidR="00330B47" w:rsidRDefault="001E7F86" w:rsidP="009C6111">
            <w:pPr>
              <w:ind w:left="-96"/>
              <w:rPr>
                <w:rFonts w:cstheme="minorHAnsi"/>
                <w:b/>
                <w:bCs/>
                <w:u w:val="single"/>
              </w:rPr>
            </w:pPr>
            <w:sdt>
              <w:sdtPr>
                <w:rPr>
                  <w:rFonts w:cstheme="minorHAnsi"/>
                  <w:sz w:val="20"/>
                  <w:szCs w:val="20"/>
                </w:rPr>
                <w:id w:val="-93388691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96418550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08972820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sdt>
          <w:sdtPr>
            <w:rPr>
              <w:rFonts w:cstheme="minorHAnsi"/>
              <w:b/>
              <w:bCs/>
              <w:u w:val="single"/>
            </w:rPr>
            <w:id w:val="-1429576440"/>
            <w:placeholder>
              <w:docPart w:val="216D2DAB9CEE400EBDBAC3CE20D61C62"/>
            </w:placeholder>
            <w:showingPlcHdr/>
          </w:sdtPr>
          <w:sdtEndPr/>
          <w:sdtContent>
            <w:tc>
              <w:tcPr>
                <w:tcW w:w="1158" w:type="dxa"/>
                <w:shd w:val="clear" w:color="auto" w:fill="E5EAF6"/>
                <w:vAlign w:val="center"/>
              </w:tcPr>
              <w:p w14:paraId="2DE6AA04" w14:textId="789824C4" w:rsidR="00330B47" w:rsidRDefault="00330B47" w:rsidP="00330B47">
                <w:pPr>
                  <w:rPr>
                    <w:rFonts w:cstheme="minorHAnsi"/>
                    <w:b/>
                    <w:bCs/>
                    <w:u w:val="single"/>
                  </w:rPr>
                </w:pPr>
                <w:r>
                  <w:rPr>
                    <w:rStyle w:val="PlaceholderText"/>
                  </w:rPr>
                  <w:t># Deficient</w:t>
                </w:r>
              </w:p>
            </w:tc>
          </w:sdtContent>
        </w:sdt>
        <w:sdt>
          <w:sdtPr>
            <w:rPr>
              <w:rFonts w:cstheme="minorHAnsi"/>
              <w:b/>
              <w:bCs/>
              <w:u w:val="single"/>
            </w:rPr>
            <w:id w:val="812220077"/>
            <w:placeholder>
              <w:docPart w:val="CCE08F5CB0BD4DB58F5D03702F9BCA4F"/>
            </w:placeholder>
            <w:showingPlcHdr/>
          </w:sdtPr>
          <w:sdtEndPr/>
          <w:sdtContent>
            <w:tc>
              <w:tcPr>
                <w:tcW w:w="2270" w:type="dxa"/>
                <w:shd w:val="clear" w:color="auto" w:fill="E5EAF6"/>
                <w:vAlign w:val="center"/>
              </w:tcPr>
              <w:p w14:paraId="05151BE5" w14:textId="4759F3B6" w:rsidR="00330B47" w:rsidRDefault="00330B47" w:rsidP="00330B47">
                <w:pPr>
                  <w:rPr>
                    <w:rFonts w:cstheme="minorHAnsi"/>
                    <w:b/>
                    <w:bCs/>
                    <w:u w:val="single"/>
                  </w:rPr>
                </w:pPr>
                <w:r>
                  <w:rPr>
                    <w:rStyle w:val="PlaceholderText"/>
                  </w:rPr>
                  <w:t>Total Reviewed</w:t>
                </w:r>
              </w:p>
            </w:tc>
          </w:sdtContent>
        </w:sdt>
      </w:tr>
      <w:tr w:rsidR="00604451" w14:paraId="0426678E" w14:textId="77777777" w:rsidTr="0019419F">
        <w:trPr>
          <w:cantSplit/>
        </w:trPr>
        <w:tc>
          <w:tcPr>
            <w:tcW w:w="19440" w:type="dxa"/>
            <w:gridSpan w:val="23"/>
            <w:shd w:val="clear" w:color="auto" w:fill="E5EAF6"/>
          </w:tcPr>
          <w:p w14:paraId="75A63404" w14:textId="092ADBFD"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EndPr/>
              <w:sdtContent>
                <w:r>
                  <w:rPr>
                    <w:rStyle w:val="PlaceholderText"/>
                  </w:rPr>
                  <w:t>Enter comments for any deficiencies noted and/or any records where this standard may not be applicable.</w:t>
                </w:r>
              </w:sdtContent>
            </w:sdt>
          </w:p>
        </w:tc>
      </w:tr>
      <w:tr w:rsidR="00234768" w14:paraId="73FFAB1F" w14:textId="77777777" w:rsidTr="00806EF6">
        <w:trPr>
          <w:cantSplit/>
        </w:trPr>
        <w:tc>
          <w:tcPr>
            <w:tcW w:w="4312" w:type="dxa"/>
            <w:vAlign w:val="center"/>
          </w:tcPr>
          <w:p w14:paraId="7370FEB5" w14:textId="77777777" w:rsidR="00234768" w:rsidRPr="0045038E" w:rsidRDefault="00234768" w:rsidP="00234768">
            <w:pPr>
              <w:rPr>
                <w:sz w:val="12"/>
                <w:szCs w:val="12"/>
              </w:rPr>
            </w:pPr>
          </w:p>
          <w:p w14:paraId="36346526" w14:textId="7AB06EC3" w:rsidR="00234768" w:rsidRPr="00347C11" w:rsidRDefault="001E7F86" w:rsidP="00234768">
            <w:pPr>
              <w:rPr>
                <w:rFonts w:cstheme="minorHAnsi"/>
                <w:b/>
                <w:bCs/>
              </w:rPr>
            </w:pPr>
            <w:hyperlink w:anchor="Stand8H11" w:history="1">
              <w:r w:rsidR="00234768" w:rsidRPr="00537F8B">
                <w:rPr>
                  <w:rStyle w:val="Hyperlink"/>
                  <w:rFonts w:cstheme="minorHAnsi"/>
                  <w:b/>
                  <w:bCs/>
                </w:rPr>
                <w:t>8-H-11</w:t>
              </w:r>
              <w:r w:rsidR="00234768" w:rsidRPr="00537F8B">
                <w:rPr>
                  <w:rStyle w:val="Hyperlink"/>
                </w:rPr>
                <w:t xml:space="preserve">  </w:t>
              </w:r>
            </w:hyperlink>
            <w:r w:rsidR="00234768">
              <w:t xml:space="preserve"> </w:t>
            </w:r>
            <w:r w:rsidR="00234768" w:rsidRPr="00CC680C">
              <w:rPr>
                <w:i/>
                <w:iCs/>
              </w:rPr>
              <w:t>B, C-M, C</w:t>
            </w:r>
          </w:p>
          <w:p w14:paraId="131924AB" w14:textId="537538AA" w:rsidR="00234768" w:rsidRPr="00D731C6" w:rsidRDefault="00234768" w:rsidP="00234768">
            <w:pPr>
              <w:rPr>
                <w:rFonts w:cstheme="minorHAnsi"/>
              </w:rPr>
            </w:pPr>
            <w:r>
              <w:rPr>
                <w:rFonts w:cstheme="minorHAnsi"/>
              </w:rPr>
              <w:t>End tidal carbon dioxide (ETCO2) sampling on all sedation or general anesthetics.</w:t>
            </w:r>
          </w:p>
        </w:tc>
        <w:tc>
          <w:tcPr>
            <w:tcW w:w="585" w:type="dxa"/>
            <w:vAlign w:val="center"/>
          </w:tcPr>
          <w:p w14:paraId="46A080FF" w14:textId="6A2C5F0F" w:rsidR="00234768" w:rsidRDefault="001E7F86" w:rsidP="009C6111">
            <w:pPr>
              <w:ind w:left="-96"/>
              <w:rPr>
                <w:rFonts w:cstheme="minorHAnsi"/>
                <w:b/>
                <w:bCs/>
                <w:u w:val="single"/>
              </w:rPr>
            </w:pPr>
            <w:sdt>
              <w:sdtPr>
                <w:rPr>
                  <w:rFonts w:cstheme="minorHAnsi"/>
                  <w:sz w:val="20"/>
                  <w:szCs w:val="20"/>
                </w:rPr>
                <w:id w:val="12263434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86311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819E6A" w14:textId="2FD8D93D" w:rsidR="00234768" w:rsidRDefault="001E7F86" w:rsidP="009C6111">
            <w:pPr>
              <w:ind w:left="-96"/>
              <w:rPr>
                <w:rFonts w:cstheme="minorHAnsi"/>
                <w:b/>
                <w:bCs/>
                <w:u w:val="single"/>
              </w:rPr>
            </w:pPr>
            <w:sdt>
              <w:sdtPr>
                <w:rPr>
                  <w:rFonts w:cstheme="minorHAnsi"/>
                  <w:sz w:val="20"/>
                  <w:szCs w:val="20"/>
                </w:rPr>
                <w:id w:val="17132229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1244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A711F1" w14:textId="65B62FC1" w:rsidR="00234768" w:rsidRDefault="001E7F86" w:rsidP="009C6111">
            <w:pPr>
              <w:ind w:left="-96"/>
              <w:rPr>
                <w:rFonts w:cstheme="minorHAnsi"/>
                <w:b/>
                <w:bCs/>
                <w:u w:val="single"/>
              </w:rPr>
            </w:pPr>
            <w:sdt>
              <w:sdtPr>
                <w:rPr>
                  <w:rFonts w:cstheme="minorHAnsi"/>
                  <w:sz w:val="20"/>
                  <w:szCs w:val="20"/>
                </w:rPr>
                <w:id w:val="-20590013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30761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567FE53" w14:textId="1671CF76" w:rsidR="00234768" w:rsidRDefault="001E7F86" w:rsidP="009C6111">
            <w:pPr>
              <w:ind w:left="-96"/>
              <w:rPr>
                <w:rFonts w:cstheme="minorHAnsi"/>
                <w:b/>
                <w:bCs/>
                <w:u w:val="single"/>
              </w:rPr>
            </w:pPr>
            <w:sdt>
              <w:sdtPr>
                <w:rPr>
                  <w:rFonts w:cstheme="minorHAnsi"/>
                  <w:sz w:val="20"/>
                  <w:szCs w:val="20"/>
                </w:rPr>
                <w:id w:val="10107947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31882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94A3B3" w14:textId="1575C539" w:rsidR="00234768" w:rsidRDefault="001E7F86" w:rsidP="009C6111">
            <w:pPr>
              <w:ind w:left="-96"/>
              <w:rPr>
                <w:rFonts w:cstheme="minorHAnsi"/>
                <w:b/>
                <w:bCs/>
                <w:u w:val="single"/>
              </w:rPr>
            </w:pPr>
            <w:sdt>
              <w:sdtPr>
                <w:rPr>
                  <w:rFonts w:cstheme="minorHAnsi"/>
                  <w:sz w:val="20"/>
                  <w:szCs w:val="20"/>
                </w:rPr>
                <w:id w:val="5791032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12238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E58D315" w14:textId="2FD1DEF6" w:rsidR="00234768" w:rsidRDefault="001E7F86" w:rsidP="009C6111">
            <w:pPr>
              <w:ind w:left="-96"/>
              <w:rPr>
                <w:rFonts w:cstheme="minorHAnsi"/>
                <w:b/>
                <w:bCs/>
                <w:u w:val="single"/>
              </w:rPr>
            </w:pPr>
            <w:sdt>
              <w:sdtPr>
                <w:rPr>
                  <w:rFonts w:cstheme="minorHAnsi"/>
                  <w:sz w:val="20"/>
                  <w:szCs w:val="20"/>
                </w:rPr>
                <w:id w:val="-10904684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0621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0A6AA4B" w14:textId="3587A2E1" w:rsidR="00234768" w:rsidRDefault="001E7F86" w:rsidP="009C6111">
            <w:pPr>
              <w:ind w:left="-96"/>
              <w:rPr>
                <w:rFonts w:cstheme="minorHAnsi"/>
                <w:b/>
                <w:bCs/>
                <w:u w:val="single"/>
              </w:rPr>
            </w:pPr>
            <w:sdt>
              <w:sdtPr>
                <w:rPr>
                  <w:rFonts w:cstheme="minorHAnsi"/>
                  <w:sz w:val="20"/>
                  <w:szCs w:val="20"/>
                </w:rPr>
                <w:id w:val="-2105800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93286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DFB4AC" w14:textId="7FD4B21B" w:rsidR="00234768" w:rsidRDefault="001E7F86" w:rsidP="009C6111">
            <w:pPr>
              <w:ind w:left="-96"/>
              <w:rPr>
                <w:rFonts w:cstheme="minorHAnsi"/>
                <w:b/>
                <w:bCs/>
                <w:u w:val="single"/>
              </w:rPr>
            </w:pPr>
            <w:sdt>
              <w:sdtPr>
                <w:rPr>
                  <w:rFonts w:cstheme="minorHAnsi"/>
                  <w:sz w:val="20"/>
                  <w:szCs w:val="20"/>
                </w:rPr>
                <w:id w:val="-7703154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63847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22F185" w14:textId="4957468E" w:rsidR="00234768" w:rsidRDefault="001E7F86" w:rsidP="009C6111">
            <w:pPr>
              <w:ind w:left="-96"/>
              <w:rPr>
                <w:rFonts w:cstheme="minorHAnsi"/>
                <w:b/>
                <w:bCs/>
                <w:u w:val="single"/>
              </w:rPr>
            </w:pPr>
            <w:sdt>
              <w:sdtPr>
                <w:rPr>
                  <w:rFonts w:cstheme="minorHAnsi"/>
                  <w:sz w:val="20"/>
                  <w:szCs w:val="20"/>
                </w:rPr>
                <w:id w:val="15163414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1378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8983649" w14:textId="58505431" w:rsidR="00234768" w:rsidRDefault="001E7F86" w:rsidP="009C6111">
            <w:pPr>
              <w:ind w:left="-96"/>
              <w:rPr>
                <w:rFonts w:cstheme="minorHAnsi"/>
                <w:b/>
                <w:bCs/>
                <w:u w:val="single"/>
              </w:rPr>
            </w:pPr>
            <w:sdt>
              <w:sdtPr>
                <w:rPr>
                  <w:rFonts w:cstheme="minorHAnsi"/>
                  <w:sz w:val="20"/>
                  <w:szCs w:val="20"/>
                </w:rPr>
                <w:id w:val="-19079104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87625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267667C" w14:textId="391F0841" w:rsidR="00234768" w:rsidRDefault="001E7F86" w:rsidP="009C6111">
            <w:pPr>
              <w:ind w:left="-96"/>
              <w:rPr>
                <w:rFonts w:cstheme="minorHAnsi"/>
                <w:b/>
                <w:bCs/>
                <w:u w:val="single"/>
              </w:rPr>
            </w:pPr>
            <w:sdt>
              <w:sdtPr>
                <w:rPr>
                  <w:rFonts w:cstheme="minorHAnsi"/>
                  <w:sz w:val="20"/>
                  <w:szCs w:val="20"/>
                </w:rPr>
                <w:id w:val="-21196712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0149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D38655" w14:textId="1D253677" w:rsidR="00234768" w:rsidRDefault="001E7F86" w:rsidP="009C6111">
            <w:pPr>
              <w:ind w:left="-96"/>
              <w:rPr>
                <w:rFonts w:cstheme="minorHAnsi"/>
                <w:b/>
                <w:bCs/>
                <w:u w:val="single"/>
              </w:rPr>
            </w:pPr>
            <w:sdt>
              <w:sdtPr>
                <w:rPr>
                  <w:rFonts w:cstheme="minorHAnsi"/>
                  <w:sz w:val="20"/>
                  <w:szCs w:val="20"/>
                </w:rPr>
                <w:id w:val="2521672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1340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D511EA" w14:textId="0FD2B307" w:rsidR="00234768" w:rsidRDefault="001E7F86" w:rsidP="009C6111">
            <w:pPr>
              <w:ind w:left="-96"/>
              <w:rPr>
                <w:rFonts w:cstheme="minorHAnsi"/>
                <w:b/>
                <w:bCs/>
                <w:u w:val="single"/>
              </w:rPr>
            </w:pPr>
            <w:sdt>
              <w:sdtPr>
                <w:rPr>
                  <w:rFonts w:cstheme="minorHAnsi"/>
                  <w:sz w:val="20"/>
                  <w:szCs w:val="20"/>
                </w:rPr>
                <w:id w:val="12490065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6866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1D3032" w14:textId="3D17CCF5" w:rsidR="00234768" w:rsidRDefault="001E7F86" w:rsidP="009C6111">
            <w:pPr>
              <w:ind w:left="-96"/>
              <w:rPr>
                <w:rFonts w:cstheme="minorHAnsi"/>
                <w:b/>
                <w:bCs/>
                <w:u w:val="single"/>
              </w:rPr>
            </w:pPr>
            <w:sdt>
              <w:sdtPr>
                <w:rPr>
                  <w:rFonts w:cstheme="minorHAnsi"/>
                  <w:sz w:val="20"/>
                  <w:szCs w:val="20"/>
                </w:rPr>
                <w:id w:val="862035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76059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CEE779" w14:textId="1D0DAE14" w:rsidR="00234768" w:rsidRDefault="001E7F86" w:rsidP="009C6111">
            <w:pPr>
              <w:ind w:left="-96"/>
              <w:rPr>
                <w:rFonts w:cstheme="minorHAnsi"/>
                <w:b/>
                <w:bCs/>
                <w:u w:val="single"/>
              </w:rPr>
            </w:pPr>
            <w:sdt>
              <w:sdtPr>
                <w:rPr>
                  <w:rFonts w:cstheme="minorHAnsi"/>
                  <w:sz w:val="20"/>
                  <w:szCs w:val="20"/>
                </w:rPr>
                <w:id w:val="5945174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02380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392E9B7" w14:textId="3519135E" w:rsidR="00234768" w:rsidRDefault="001E7F86" w:rsidP="009C6111">
            <w:pPr>
              <w:ind w:left="-96"/>
              <w:rPr>
                <w:rFonts w:cstheme="minorHAnsi"/>
                <w:b/>
                <w:bCs/>
                <w:u w:val="single"/>
              </w:rPr>
            </w:pPr>
            <w:sdt>
              <w:sdtPr>
                <w:rPr>
                  <w:rFonts w:cstheme="minorHAnsi"/>
                  <w:sz w:val="20"/>
                  <w:szCs w:val="20"/>
                </w:rPr>
                <w:id w:val="909035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02428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1D0CBC" w14:textId="7AF6CD01" w:rsidR="00234768" w:rsidRDefault="001E7F86" w:rsidP="009C6111">
            <w:pPr>
              <w:ind w:left="-96"/>
              <w:rPr>
                <w:rFonts w:cstheme="minorHAnsi"/>
                <w:b/>
                <w:bCs/>
                <w:u w:val="single"/>
              </w:rPr>
            </w:pPr>
            <w:sdt>
              <w:sdtPr>
                <w:rPr>
                  <w:rFonts w:cstheme="minorHAnsi"/>
                  <w:sz w:val="20"/>
                  <w:szCs w:val="20"/>
                </w:rPr>
                <w:id w:val="-15946133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70430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7E80DC" w14:textId="62711B89" w:rsidR="00234768" w:rsidRDefault="001E7F86" w:rsidP="009C6111">
            <w:pPr>
              <w:ind w:left="-96"/>
              <w:rPr>
                <w:rFonts w:cstheme="minorHAnsi"/>
                <w:b/>
                <w:bCs/>
                <w:u w:val="single"/>
              </w:rPr>
            </w:pPr>
            <w:sdt>
              <w:sdtPr>
                <w:rPr>
                  <w:rFonts w:cstheme="minorHAnsi"/>
                  <w:sz w:val="20"/>
                  <w:szCs w:val="20"/>
                </w:rPr>
                <w:id w:val="783921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58758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722355D" w14:textId="76201687" w:rsidR="00234768" w:rsidRDefault="001E7F86" w:rsidP="009C6111">
            <w:pPr>
              <w:ind w:left="-96"/>
              <w:rPr>
                <w:rFonts w:cstheme="minorHAnsi"/>
                <w:b/>
                <w:bCs/>
                <w:u w:val="single"/>
              </w:rPr>
            </w:pPr>
            <w:sdt>
              <w:sdtPr>
                <w:rPr>
                  <w:rFonts w:cstheme="minorHAnsi"/>
                  <w:sz w:val="20"/>
                  <w:szCs w:val="20"/>
                </w:rPr>
                <w:id w:val="-11966942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53328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660886" w14:textId="60744FAC" w:rsidR="00234768" w:rsidRDefault="001E7F86" w:rsidP="009C6111">
            <w:pPr>
              <w:ind w:left="-96"/>
              <w:rPr>
                <w:rFonts w:cstheme="minorHAnsi"/>
                <w:b/>
                <w:bCs/>
                <w:u w:val="single"/>
              </w:rPr>
            </w:pPr>
            <w:sdt>
              <w:sdtPr>
                <w:rPr>
                  <w:rFonts w:cstheme="minorHAnsi"/>
                  <w:sz w:val="20"/>
                  <w:szCs w:val="20"/>
                </w:rPr>
                <w:id w:val="21169493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0370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85651621"/>
            <w:placeholder>
              <w:docPart w:val="7F4DAE6B887A456FB617EA926B923CDE"/>
            </w:placeholder>
            <w:showingPlcHdr/>
          </w:sdtPr>
          <w:sdtEndPr/>
          <w:sdtContent>
            <w:tc>
              <w:tcPr>
                <w:tcW w:w="1158" w:type="dxa"/>
                <w:vAlign w:val="center"/>
              </w:tcPr>
              <w:p w14:paraId="7361F16A" w14:textId="77777777"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426609984"/>
            <w:placeholder>
              <w:docPart w:val="9188FD05C5BB4E1B972367EDCAA29523"/>
            </w:placeholder>
          </w:sdtPr>
          <w:sdtEndPr/>
          <w:sdtContent>
            <w:tc>
              <w:tcPr>
                <w:tcW w:w="2270" w:type="dxa"/>
                <w:vAlign w:val="center"/>
              </w:tcPr>
              <w:p w14:paraId="0F776F90" w14:textId="6E7D69D7" w:rsidR="00234768" w:rsidRDefault="00234768" w:rsidP="00234768">
                <w:pPr>
                  <w:rPr>
                    <w:rFonts w:cstheme="minorHAnsi"/>
                    <w:b/>
                    <w:bCs/>
                    <w:u w:val="single"/>
                  </w:rPr>
                </w:pPr>
                <w:r>
                  <w:rPr>
                    <w:rStyle w:val="PlaceholderText"/>
                  </w:rPr>
                  <w:t>Total Reviewed</w:t>
                </w:r>
              </w:p>
            </w:tc>
          </w:sdtContent>
        </w:sdt>
      </w:tr>
      <w:tr w:rsidR="00604451" w14:paraId="757863A3" w14:textId="77777777" w:rsidTr="00590AE1">
        <w:trPr>
          <w:cantSplit/>
        </w:trPr>
        <w:tc>
          <w:tcPr>
            <w:tcW w:w="19440" w:type="dxa"/>
            <w:gridSpan w:val="23"/>
          </w:tcPr>
          <w:p w14:paraId="3254ACDD" w14:textId="77777777"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EndPr/>
              <w:sdtContent>
                <w:r>
                  <w:rPr>
                    <w:rStyle w:val="PlaceholderText"/>
                  </w:rPr>
                  <w:t>Enter comments for any deficiencies noted and/or any records where this standard may not be applicable.</w:t>
                </w:r>
              </w:sdtContent>
            </w:sdt>
          </w:p>
        </w:tc>
      </w:tr>
      <w:tr w:rsidR="00234768" w14:paraId="152E4181" w14:textId="77777777" w:rsidTr="00806EF6">
        <w:trPr>
          <w:cantSplit/>
        </w:trPr>
        <w:tc>
          <w:tcPr>
            <w:tcW w:w="4312" w:type="dxa"/>
            <w:shd w:val="clear" w:color="auto" w:fill="E5EAF6"/>
            <w:vAlign w:val="center"/>
          </w:tcPr>
          <w:p w14:paraId="7E9C39BF" w14:textId="77777777" w:rsidR="00234768" w:rsidRPr="0045038E" w:rsidRDefault="00234768" w:rsidP="00234768">
            <w:pPr>
              <w:rPr>
                <w:sz w:val="12"/>
                <w:szCs w:val="12"/>
              </w:rPr>
            </w:pPr>
          </w:p>
          <w:p w14:paraId="179012C3" w14:textId="3374CE65" w:rsidR="00234768" w:rsidRPr="00347C11" w:rsidRDefault="001E7F86" w:rsidP="00234768">
            <w:pPr>
              <w:rPr>
                <w:rFonts w:cstheme="minorHAnsi"/>
                <w:b/>
                <w:bCs/>
              </w:rPr>
            </w:pPr>
            <w:hyperlink w:anchor="Med8H15" w:tooltip="Click to See Full Standard" w:history="1">
              <w:r w:rsidR="00234768" w:rsidRPr="008C2C18">
                <w:rPr>
                  <w:rStyle w:val="Hyperlink"/>
                  <w:rFonts w:cstheme="minorHAnsi"/>
                  <w:b/>
                  <w:bCs/>
                </w:rPr>
                <w:t>8-H-15</w:t>
              </w:r>
            </w:hyperlink>
            <w:r w:rsidR="00234768" w:rsidRPr="00534738">
              <w:t xml:space="preserve"> </w:t>
            </w:r>
            <w:r w:rsidR="00234768">
              <w:t xml:space="preserve">  </w:t>
            </w:r>
            <w:r w:rsidR="00234768" w:rsidRPr="00CC680C">
              <w:rPr>
                <w:i/>
                <w:iCs/>
              </w:rPr>
              <w:t>A, B, C-M, C</w:t>
            </w:r>
          </w:p>
          <w:p w14:paraId="782D2839" w14:textId="0D2C6F5A" w:rsidR="00234768" w:rsidRPr="00D731C6" w:rsidRDefault="00234768" w:rsidP="00234768">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85" w:type="dxa"/>
            <w:shd w:val="clear" w:color="auto" w:fill="E5EAF6"/>
            <w:vAlign w:val="center"/>
          </w:tcPr>
          <w:p w14:paraId="776CFC0E" w14:textId="5BAB910C" w:rsidR="00234768" w:rsidRDefault="001E7F86" w:rsidP="009C6111">
            <w:pPr>
              <w:ind w:left="-96"/>
              <w:rPr>
                <w:rFonts w:cstheme="minorHAnsi"/>
                <w:b/>
                <w:bCs/>
                <w:u w:val="single"/>
              </w:rPr>
            </w:pPr>
            <w:sdt>
              <w:sdtPr>
                <w:rPr>
                  <w:rFonts w:cstheme="minorHAnsi"/>
                  <w:sz w:val="20"/>
                  <w:szCs w:val="20"/>
                </w:rPr>
                <w:id w:val="-12443288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10308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0E8DEA" w14:textId="2E4D323D" w:rsidR="00234768" w:rsidRDefault="001E7F86" w:rsidP="009C6111">
            <w:pPr>
              <w:ind w:left="-96"/>
              <w:rPr>
                <w:rFonts w:cstheme="minorHAnsi"/>
                <w:b/>
                <w:bCs/>
                <w:u w:val="single"/>
              </w:rPr>
            </w:pPr>
            <w:sdt>
              <w:sdtPr>
                <w:rPr>
                  <w:rFonts w:cstheme="minorHAnsi"/>
                  <w:sz w:val="20"/>
                  <w:szCs w:val="20"/>
                </w:rPr>
                <w:id w:val="-445317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33971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6701FA" w14:textId="1ADD723B" w:rsidR="00234768" w:rsidRDefault="001E7F86" w:rsidP="009C6111">
            <w:pPr>
              <w:ind w:left="-96"/>
              <w:rPr>
                <w:rFonts w:cstheme="minorHAnsi"/>
                <w:b/>
                <w:bCs/>
                <w:u w:val="single"/>
              </w:rPr>
            </w:pPr>
            <w:sdt>
              <w:sdtPr>
                <w:rPr>
                  <w:rFonts w:cstheme="minorHAnsi"/>
                  <w:sz w:val="20"/>
                  <w:szCs w:val="20"/>
                </w:rPr>
                <w:id w:val="-13580384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69495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C3C7F5" w14:textId="4707EF1F" w:rsidR="00234768" w:rsidRDefault="001E7F86" w:rsidP="009C6111">
            <w:pPr>
              <w:ind w:left="-96"/>
              <w:rPr>
                <w:rFonts w:cstheme="minorHAnsi"/>
                <w:b/>
                <w:bCs/>
                <w:u w:val="single"/>
              </w:rPr>
            </w:pPr>
            <w:sdt>
              <w:sdtPr>
                <w:rPr>
                  <w:rFonts w:cstheme="minorHAnsi"/>
                  <w:sz w:val="20"/>
                  <w:szCs w:val="20"/>
                </w:rPr>
                <w:id w:val="-1824106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52113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BDAF0AC" w14:textId="591B15B6" w:rsidR="00234768" w:rsidRDefault="001E7F86" w:rsidP="009C6111">
            <w:pPr>
              <w:ind w:left="-96"/>
              <w:rPr>
                <w:rFonts w:cstheme="minorHAnsi"/>
                <w:b/>
                <w:bCs/>
                <w:u w:val="single"/>
              </w:rPr>
            </w:pPr>
            <w:sdt>
              <w:sdtPr>
                <w:rPr>
                  <w:rFonts w:cstheme="minorHAnsi"/>
                  <w:sz w:val="20"/>
                  <w:szCs w:val="20"/>
                </w:rPr>
                <w:id w:val="-994130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09815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4FDB30" w14:textId="4DD2DD8A" w:rsidR="00234768" w:rsidRDefault="001E7F86" w:rsidP="009C6111">
            <w:pPr>
              <w:ind w:left="-96"/>
              <w:rPr>
                <w:rFonts w:cstheme="minorHAnsi"/>
                <w:b/>
                <w:bCs/>
                <w:u w:val="single"/>
              </w:rPr>
            </w:pPr>
            <w:sdt>
              <w:sdtPr>
                <w:rPr>
                  <w:rFonts w:cstheme="minorHAnsi"/>
                  <w:sz w:val="20"/>
                  <w:szCs w:val="20"/>
                </w:rPr>
                <w:id w:val="5644492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57612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989F12" w14:textId="40D95EC7" w:rsidR="00234768" w:rsidRDefault="001E7F86" w:rsidP="009C6111">
            <w:pPr>
              <w:ind w:left="-96"/>
              <w:rPr>
                <w:rFonts w:cstheme="minorHAnsi"/>
                <w:b/>
                <w:bCs/>
                <w:u w:val="single"/>
              </w:rPr>
            </w:pPr>
            <w:sdt>
              <w:sdtPr>
                <w:rPr>
                  <w:rFonts w:cstheme="minorHAnsi"/>
                  <w:sz w:val="20"/>
                  <w:szCs w:val="20"/>
                </w:rPr>
                <w:id w:val="9135141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0414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1B5F30" w14:textId="1BE77CE1" w:rsidR="00234768" w:rsidRDefault="001E7F86" w:rsidP="009C6111">
            <w:pPr>
              <w:ind w:left="-96"/>
              <w:rPr>
                <w:rFonts w:cstheme="minorHAnsi"/>
                <w:b/>
                <w:bCs/>
                <w:u w:val="single"/>
              </w:rPr>
            </w:pPr>
            <w:sdt>
              <w:sdtPr>
                <w:rPr>
                  <w:rFonts w:cstheme="minorHAnsi"/>
                  <w:sz w:val="20"/>
                  <w:szCs w:val="20"/>
                </w:rPr>
                <w:id w:val="-14857776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750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61F929F" w14:textId="3D0ED91A" w:rsidR="00234768" w:rsidRDefault="001E7F86" w:rsidP="009C6111">
            <w:pPr>
              <w:ind w:left="-96"/>
              <w:rPr>
                <w:rFonts w:cstheme="minorHAnsi"/>
                <w:b/>
                <w:bCs/>
                <w:u w:val="single"/>
              </w:rPr>
            </w:pPr>
            <w:sdt>
              <w:sdtPr>
                <w:rPr>
                  <w:rFonts w:cstheme="minorHAnsi"/>
                  <w:sz w:val="20"/>
                  <w:szCs w:val="20"/>
                </w:rPr>
                <w:id w:val="17859214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472066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48C3F6" w14:textId="53365EDD" w:rsidR="00234768" w:rsidRDefault="001E7F86" w:rsidP="009C6111">
            <w:pPr>
              <w:ind w:left="-96"/>
              <w:rPr>
                <w:rFonts w:cstheme="minorHAnsi"/>
                <w:b/>
                <w:bCs/>
                <w:u w:val="single"/>
              </w:rPr>
            </w:pPr>
            <w:sdt>
              <w:sdtPr>
                <w:rPr>
                  <w:rFonts w:cstheme="minorHAnsi"/>
                  <w:sz w:val="20"/>
                  <w:szCs w:val="20"/>
                </w:rPr>
                <w:id w:val="18937659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58463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692AB47" w14:textId="2C73C197" w:rsidR="00234768" w:rsidRDefault="001E7F86" w:rsidP="009C6111">
            <w:pPr>
              <w:ind w:left="-96"/>
              <w:rPr>
                <w:rFonts w:cstheme="minorHAnsi"/>
                <w:b/>
                <w:bCs/>
                <w:u w:val="single"/>
              </w:rPr>
            </w:pPr>
            <w:sdt>
              <w:sdtPr>
                <w:rPr>
                  <w:rFonts w:cstheme="minorHAnsi"/>
                  <w:sz w:val="20"/>
                  <w:szCs w:val="20"/>
                </w:rPr>
                <w:id w:val="-6504359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921028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C1A6BF" w14:textId="281493BB" w:rsidR="00234768" w:rsidRDefault="001E7F86" w:rsidP="009C6111">
            <w:pPr>
              <w:ind w:left="-96"/>
              <w:rPr>
                <w:rFonts w:cstheme="minorHAnsi"/>
                <w:b/>
                <w:bCs/>
                <w:u w:val="single"/>
              </w:rPr>
            </w:pPr>
            <w:sdt>
              <w:sdtPr>
                <w:rPr>
                  <w:rFonts w:cstheme="minorHAnsi"/>
                  <w:sz w:val="20"/>
                  <w:szCs w:val="20"/>
                </w:rPr>
                <w:id w:val="6363780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20719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26D310" w14:textId="7C03B409" w:rsidR="00234768" w:rsidRDefault="001E7F86" w:rsidP="009C6111">
            <w:pPr>
              <w:ind w:left="-96"/>
              <w:rPr>
                <w:rFonts w:cstheme="minorHAnsi"/>
                <w:b/>
                <w:bCs/>
                <w:u w:val="single"/>
              </w:rPr>
            </w:pPr>
            <w:sdt>
              <w:sdtPr>
                <w:rPr>
                  <w:rFonts w:cstheme="minorHAnsi"/>
                  <w:sz w:val="20"/>
                  <w:szCs w:val="20"/>
                </w:rPr>
                <w:id w:val="-11197642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74816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7BF94F" w14:textId="6B672E57" w:rsidR="00234768" w:rsidRDefault="001E7F86" w:rsidP="009C6111">
            <w:pPr>
              <w:ind w:left="-96"/>
              <w:rPr>
                <w:rFonts w:cstheme="minorHAnsi"/>
                <w:b/>
                <w:bCs/>
                <w:u w:val="single"/>
              </w:rPr>
            </w:pPr>
            <w:sdt>
              <w:sdtPr>
                <w:rPr>
                  <w:rFonts w:cstheme="minorHAnsi"/>
                  <w:sz w:val="20"/>
                  <w:szCs w:val="20"/>
                </w:rPr>
                <w:id w:val="-2702407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47859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182624" w14:textId="3E82F12E" w:rsidR="00234768" w:rsidRDefault="001E7F86" w:rsidP="009C6111">
            <w:pPr>
              <w:ind w:left="-96"/>
              <w:rPr>
                <w:rFonts w:cstheme="minorHAnsi"/>
                <w:b/>
                <w:bCs/>
                <w:u w:val="single"/>
              </w:rPr>
            </w:pPr>
            <w:sdt>
              <w:sdtPr>
                <w:rPr>
                  <w:rFonts w:cstheme="minorHAnsi"/>
                  <w:sz w:val="20"/>
                  <w:szCs w:val="20"/>
                </w:rPr>
                <w:id w:val="10676116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60009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7BEFC4" w14:textId="446FDC33" w:rsidR="00234768" w:rsidRDefault="001E7F86" w:rsidP="009C6111">
            <w:pPr>
              <w:ind w:left="-96"/>
              <w:rPr>
                <w:rFonts w:cstheme="minorHAnsi"/>
                <w:b/>
                <w:bCs/>
                <w:u w:val="single"/>
              </w:rPr>
            </w:pPr>
            <w:sdt>
              <w:sdtPr>
                <w:rPr>
                  <w:rFonts w:cstheme="minorHAnsi"/>
                  <w:sz w:val="20"/>
                  <w:szCs w:val="20"/>
                </w:rPr>
                <w:id w:val="-5291825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790624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AA3759" w14:textId="4B731F64" w:rsidR="00234768" w:rsidRDefault="001E7F86" w:rsidP="009C6111">
            <w:pPr>
              <w:ind w:left="-96"/>
              <w:rPr>
                <w:rFonts w:cstheme="minorHAnsi"/>
                <w:b/>
                <w:bCs/>
                <w:u w:val="single"/>
              </w:rPr>
            </w:pPr>
            <w:sdt>
              <w:sdtPr>
                <w:rPr>
                  <w:rFonts w:cstheme="minorHAnsi"/>
                  <w:sz w:val="20"/>
                  <w:szCs w:val="20"/>
                </w:rPr>
                <w:id w:val="-5848470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9003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1A48FF" w14:textId="471F9235" w:rsidR="00234768" w:rsidRDefault="001E7F86" w:rsidP="009C6111">
            <w:pPr>
              <w:ind w:left="-96"/>
              <w:rPr>
                <w:rFonts w:cstheme="minorHAnsi"/>
                <w:b/>
                <w:bCs/>
                <w:u w:val="single"/>
              </w:rPr>
            </w:pPr>
            <w:sdt>
              <w:sdtPr>
                <w:rPr>
                  <w:rFonts w:cstheme="minorHAnsi"/>
                  <w:sz w:val="20"/>
                  <w:szCs w:val="20"/>
                </w:rPr>
                <w:id w:val="-363127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51076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6F152F" w14:textId="76FB21E0" w:rsidR="00234768" w:rsidRDefault="001E7F86" w:rsidP="009C6111">
            <w:pPr>
              <w:ind w:left="-96"/>
              <w:rPr>
                <w:rFonts w:cstheme="minorHAnsi"/>
                <w:b/>
                <w:bCs/>
                <w:u w:val="single"/>
              </w:rPr>
            </w:pPr>
            <w:sdt>
              <w:sdtPr>
                <w:rPr>
                  <w:rFonts w:cstheme="minorHAnsi"/>
                  <w:sz w:val="20"/>
                  <w:szCs w:val="20"/>
                </w:rPr>
                <w:id w:val="9554407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64719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8C8EE7" w14:textId="3AD1CD3D" w:rsidR="00234768" w:rsidRDefault="001E7F86" w:rsidP="009C6111">
            <w:pPr>
              <w:ind w:left="-96"/>
              <w:rPr>
                <w:rFonts w:cstheme="minorHAnsi"/>
                <w:b/>
                <w:bCs/>
                <w:u w:val="single"/>
              </w:rPr>
            </w:pPr>
            <w:sdt>
              <w:sdtPr>
                <w:rPr>
                  <w:rFonts w:cstheme="minorHAnsi"/>
                  <w:sz w:val="20"/>
                  <w:szCs w:val="20"/>
                </w:rPr>
                <w:id w:val="-1461252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293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29994374"/>
            <w:placeholder>
              <w:docPart w:val="01DE6E821FF24224A53FCB5BB0A2DADE"/>
            </w:placeholder>
            <w:showingPlcHdr/>
          </w:sdtPr>
          <w:sdtEndPr/>
          <w:sdtContent>
            <w:tc>
              <w:tcPr>
                <w:tcW w:w="1158" w:type="dxa"/>
                <w:shd w:val="clear" w:color="auto" w:fill="E5EAF6"/>
                <w:vAlign w:val="center"/>
              </w:tcPr>
              <w:p w14:paraId="3B532429" w14:textId="53A0639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389036774"/>
            <w:placeholder>
              <w:docPart w:val="DD9E897047A44F0EA8816DFC219C796D"/>
            </w:placeholder>
            <w:showingPlcHdr/>
          </w:sdtPr>
          <w:sdtEndPr/>
          <w:sdtContent>
            <w:tc>
              <w:tcPr>
                <w:tcW w:w="2270" w:type="dxa"/>
                <w:shd w:val="clear" w:color="auto" w:fill="E5EAF6"/>
                <w:vAlign w:val="center"/>
              </w:tcPr>
              <w:p w14:paraId="7F9F167A" w14:textId="3216F8E3" w:rsidR="00234768" w:rsidRDefault="00234768" w:rsidP="00234768">
                <w:pPr>
                  <w:rPr>
                    <w:rFonts w:cstheme="minorHAnsi"/>
                    <w:b/>
                    <w:bCs/>
                    <w:u w:val="single"/>
                  </w:rPr>
                </w:pPr>
                <w:r>
                  <w:rPr>
                    <w:rStyle w:val="PlaceholderText"/>
                  </w:rPr>
                  <w:t>Total Reviewed</w:t>
                </w:r>
              </w:p>
            </w:tc>
          </w:sdtContent>
        </w:sdt>
      </w:tr>
      <w:tr w:rsidR="00604451" w14:paraId="1DDC53D8" w14:textId="77777777" w:rsidTr="0019419F">
        <w:trPr>
          <w:cantSplit/>
        </w:trPr>
        <w:tc>
          <w:tcPr>
            <w:tcW w:w="19440" w:type="dxa"/>
            <w:gridSpan w:val="23"/>
            <w:shd w:val="clear" w:color="auto" w:fill="E5EAF6"/>
          </w:tcPr>
          <w:p w14:paraId="41BA29A4" w14:textId="0654415E"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EndPr/>
              <w:sdtContent>
                <w:r>
                  <w:rPr>
                    <w:rStyle w:val="PlaceholderText"/>
                  </w:rPr>
                  <w:t>Enter comments for any deficiencies noted and/or any records where this standard may not be applicable.</w:t>
                </w:r>
              </w:sdtContent>
            </w:sdt>
          </w:p>
        </w:tc>
      </w:tr>
      <w:tr w:rsidR="00234768" w14:paraId="0B9ECDC7" w14:textId="77777777" w:rsidTr="00806EF6">
        <w:trPr>
          <w:cantSplit/>
        </w:trPr>
        <w:tc>
          <w:tcPr>
            <w:tcW w:w="4312" w:type="dxa"/>
            <w:vAlign w:val="center"/>
          </w:tcPr>
          <w:p w14:paraId="6D940B6C" w14:textId="77777777" w:rsidR="00234768" w:rsidRPr="0045038E" w:rsidRDefault="00234768" w:rsidP="00234768">
            <w:pPr>
              <w:rPr>
                <w:sz w:val="12"/>
                <w:szCs w:val="12"/>
              </w:rPr>
            </w:pPr>
          </w:p>
          <w:p w14:paraId="2D55E915" w14:textId="553BF0C4" w:rsidR="00234768" w:rsidRPr="00347C11" w:rsidRDefault="001E7F86" w:rsidP="00234768">
            <w:pPr>
              <w:rPr>
                <w:rFonts w:cstheme="minorHAnsi"/>
                <w:b/>
                <w:bCs/>
              </w:rPr>
            </w:pPr>
            <w:hyperlink w:anchor="Med8H16" w:tooltip="Click to See Full Standard" w:history="1">
              <w:r w:rsidR="00234768" w:rsidRPr="008C2C18">
                <w:rPr>
                  <w:rStyle w:val="Hyperlink"/>
                  <w:rFonts w:cstheme="minorHAnsi"/>
                  <w:b/>
                  <w:bCs/>
                </w:rPr>
                <w:t>8-H-16</w:t>
              </w:r>
            </w:hyperlink>
            <w:r w:rsidR="00234768" w:rsidRPr="00534738">
              <w:t xml:space="preserve"> </w:t>
            </w:r>
            <w:r w:rsidR="00234768">
              <w:t xml:space="preserve"> </w:t>
            </w:r>
            <w:r w:rsidR="00234768" w:rsidRPr="00CC680C">
              <w:rPr>
                <w:i/>
                <w:iCs/>
              </w:rPr>
              <w:t xml:space="preserve"> B, C-M, C</w:t>
            </w:r>
          </w:p>
          <w:p w14:paraId="28894216" w14:textId="53DB8419" w:rsidR="00234768" w:rsidRPr="00D731C6" w:rsidRDefault="00234768" w:rsidP="00234768">
            <w:pPr>
              <w:rPr>
                <w:rFonts w:cstheme="minorHAnsi"/>
              </w:rPr>
            </w:pPr>
            <w:r w:rsidRPr="0043274F">
              <w:rPr>
                <w:rFonts w:cstheme="minorHAnsi"/>
              </w:rPr>
              <w:t>Anesthesia record includes all IV and SQ fluids given pre-operatively, intra-operatively and post-operatively.</w:t>
            </w:r>
          </w:p>
        </w:tc>
        <w:tc>
          <w:tcPr>
            <w:tcW w:w="585" w:type="dxa"/>
            <w:vAlign w:val="center"/>
          </w:tcPr>
          <w:p w14:paraId="34B91DCF" w14:textId="048AC9E8" w:rsidR="00234768" w:rsidRDefault="001E7F86" w:rsidP="009C6111">
            <w:pPr>
              <w:ind w:left="-96"/>
              <w:rPr>
                <w:rFonts w:cstheme="minorHAnsi"/>
                <w:b/>
                <w:bCs/>
                <w:u w:val="single"/>
              </w:rPr>
            </w:pPr>
            <w:sdt>
              <w:sdtPr>
                <w:rPr>
                  <w:rFonts w:cstheme="minorHAnsi"/>
                  <w:sz w:val="20"/>
                  <w:szCs w:val="20"/>
                </w:rPr>
                <w:id w:val="-962737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5504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B9638B" w14:textId="391E2681" w:rsidR="00234768" w:rsidRDefault="001E7F86" w:rsidP="009C6111">
            <w:pPr>
              <w:ind w:left="-96"/>
              <w:rPr>
                <w:rFonts w:cstheme="minorHAnsi"/>
                <w:b/>
                <w:bCs/>
                <w:u w:val="single"/>
              </w:rPr>
            </w:pPr>
            <w:sdt>
              <w:sdtPr>
                <w:rPr>
                  <w:rFonts w:cstheme="minorHAnsi"/>
                  <w:sz w:val="20"/>
                  <w:szCs w:val="20"/>
                </w:rPr>
                <w:id w:val="2229625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2873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F2CA111" w14:textId="515CF578" w:rsidR="00234768" w:rsidRDefault="001E7F86" w:rsidP="009C6111">
            <w:pPr>
              <w:ind w:left="-96"/>
              <w:rPr>
                <w:rFonts w:cstheme="minorHAnsi"/>
                <w:b/>
                <w:bCs/>
                <w:u w:val="single"/>
              </w:rPr>
            </w:pPr>
            <w:sdt>
              <w:sdtPr>
                <w:rPr>
                  <w:rFonts w:cstheme="minorHAnsi"/>
                  <w:sz w:val="20"/>
                  <w:szCs w:val="20"/>
                </w:rPr>
                <w:id w:val="15535770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66654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E2BCD49" w14:textId="4BB4F005" w:rsidR="00234768" w:rsidRDefault="001E7F86" w:rsidP="009C6111">
            <w:pPr>
              <w:ind w:left="-96"/>
              <w:rPr>
                <w:rFonts w:cstheme="minorHAnsi"/>
                <w:b/>
                <w:bCs/>
                <w:u w:val="single"/>
              </w:rPr>
            </w:pPr>
            <w:sdt>
              <w:sdtPr>
                <w:rPr>
                  <w:rFonts w:cstheme="minorHAnsi"/>
                  <w:sz w:val="20"/>
                  <w:szCs w:val="20"/>
                </w:rPr>
                <w:id w:val="-14383585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93624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16F47A1" w14:textId="4DE854CB" w:rsidR="00234768" w:rsidRDefault="001E7F86" w:rsidP="009C6111">
            <w:pPr>
              <w:ind w:left="-96"/>
              <w:rPr>
                <w:rFonts w:cstheme="minorHAnsi"/>
                <w:b/>
                <w:bCs/>
                <w:u w:val="single"/>
              </w:rPr>
            </w:pPr>
            <w:sdt>
              <w:sdtPr>
                <w:rPr>
                  <w:rFonts w:cstheme="minorHAnsi"/>
                  <w:sz w:val="20"/>
                  <w:szCs w:val="20"/>
                </w:rPr>
                <w:id w:val="2935646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29830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51BCAB9" w14:textId="561EB0C7" w:rsidR="00234768" w:rsidRDefault="001E7F86" w:rsidP="009C6111">
            <w:pPr>
              <w:ind w:left="-96"/>
              <w:rPr>
                <w:rFonts w:cstheme="minorHAnsi"/>
                <w:b/>
                <w:bCs/>
                <w:u w:val="single"/>
              </w:rPr>
            </w:pPr>
            <w:sdt>
              <w:sdtPr>
                <w:rPr>
                  <w:rFonts w:cstheme="minorHAnsi"/>
                  <w:sz w:val="20"/>
                  <w:szCs w:val="20"/>
                </w:rPr>
                <w:id w:val="-19643348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95671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3CEFE1" w14:textId="0A6B5A9B" w:rsidR="00234768" w:rsidRDefault="001E7F86" w:rsidP="009C6111">
            <w:pPr>
              <w:ind w:left="-96"/>
              <w:rPr>
                <w:rFonts w:cstheme="minorHAnsi"/>
                <w:b/>
                <w:bCs/>
                <w:u w:val="single"/>
              </w:rPr>
            </w:pPr>
            <w:sdt>
              <w:sdtPr>
                <w:rPr>
                  <w:rFonts w:cstheme="minorHAnsi"/>
                  <w:sz w:val="20"/>
                  <w:szCs w:val="20"/>
                </w:rPr>
                <w:id w:val="-7892045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99643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CB47F4" w14:textId="1124F2D0" w:rsidR="00234768" w:rsidRDefault="001E7F86" w:rsidP="009C6111">
            <w:pPr>
              <w:ind w:left="-96"/>
              <w:rPr>
                <w:rFonts w:cstheme="minorHAnsi"/>
                <w:b/>
                <w:bCs/>
                <w:u w:val="single"/>
              </w:rPr>
            </w:pPr>
            <w:sdt>
              <w:sdtPr>
                <w:rPr>
                  <w:rFonts w:cstheme="minorHAnsi"/>
                  <w:sz w:val="20"/>
                  <w:szCs w:val="20"/>
                </w:rPr>
                <w:id w:val="-10535339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566248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39444D8" w14:textId="69D91340" w:rsidR="00234768" w:rsidRDefault="001E7F86" w:rsidP="009C6111">
            <w:pPr>
              <w:ind w:left="-96"/>
              <w:rPr>
                <w:rFonts w:cstheme="minorHAnsi"/>
                <w:b/>
                <w:bCs/>
                <w:u w:val="single"/>
              </w:rPr>
            </w:pPr>
            <w:sdt>
              <w:sdtPr>
                <w:rPr>
                  <w:rFonts w:cstheme="minorHAnsi"/>
                  <w:sz w:val="20"/>
                  <w:szCs w:val="20"/>
                </w:rPr>
                <w:id w:val="-17821764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19125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21C6D8" w14:textId="7071CDFE" w:rsidR="00234768" w:rsidRDefault="001E7F86" w:rsidP="009C6111">
            <w:pPr>
              <w:ind w:left="-96"/>
              <w:rPr>
                <w:rFonts w:cstheme="minorHAnsi"/>
                <w:b/>
                <w:bCs/>
                <w:u w:val="single"/>
              </w:rPr>
            </w:pPr>
            <w:sdt>
              <w:sdtPr>
                <w:rPr>
                  <w:rFonts w:cstheme="minorHAnsi"/>
                  <w:sz w:val="20"/>
                  <w:szCs w:val="20"/>
                </w:rPr>
                <w:id w:val="-13820954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54773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D62509" w14:textId="6D224FD3" w:rsidR="00234768" w:rsidRDefault="001E7F86" w:rsidP="009C6111">
            <w:pPr>
              <w:ind w:left="-96"/>
              <w:rPr>
                <w:rFonts w:cstheme="minorHAnsi"/>
                <w:b/>
                <w:bCs/>
                <w:u w:val="single"/>
              </w:rPr>
            </w:pPr>
            <w:sdt>
              <w:sdtPr>
                <w:rPr>
                  <w:rFonts w:cstheme="minorHAnsi"/>
                  <w:sz w:val="20"/>
                  <w:szCs w:val="20"/>
                </w:rPr>
                <w:id w:val="-15264086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90315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E579891" w14:textId="1B9876BB" w:rsidR="00234768" w:rsidRDefault="001E7F86" w:rsidP="009C6111">
            <w:pPr>
              <w:ind w:left="-96"/>
              <w:rPr>
                <w:rFonts w:cstheme="minorHAnsi"/>
                <w:b/>
                <w:bCs/>
                <w:u w:val="single"/>
              </w:rPr>
            </w:pPr>
            <w:sdt>
              <w:sdtPr>
                <w:rPr>
                  <w:rFonts w:cstheme="minorHAnsi"/>
                  <w:sz w:val="20"/>
                  <w:szCs w:val="20"/>
                </w:rPr>
                <w:id w:val="4796508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536979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84EBC4" w14:textId="5D256016" w:rsidR="00234768" w:rsidRDefault="001E7F86" w:rsidP="009C6111">
            <w:pPr>
              <w:ind w:left="-96"/>
              <w:rPr>
                <w:rFonts w:cstheme="minorHAnsi"/>
                <w:b/>
                <w:bCs/>
                <w:u w:val="single"/>
              </w:rPr>
            </w:pPr>
            <w:sdt>
              <w:sdtPr>
                <w:rPr>
                  <w:rFonts w:cstheme="minorHAnsi"/>
                  <w:sz w:val="20"/>
                  <w:szCs w:val="20"/>
                </w:rPr>
                <w:id w:val="-18682104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5973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555FB2" w14:textId="6E4BE68D" w:rsidR="00234768" w:rsidRDefault="001E7F86" w:rsidP="009C6111">
            <w:pPr>
              <w:ind w:left="-96"/>
              <w:rPr>
                <w:rFonts w:cstheme="minorHAnsi"/>
                <w:b/>
                <w:bCs/>
                <w:u w:val="single"/>
              </w:rPr>
            </w:pPr>
            <w:sdt>
              <w:sdtPr>
                <w:rPr>
                  <w:rFonts w:cstheme="minorHAnsi"/>
                  <w:sz w:val="20"/>
                  <w:szCs w:val="20"/>
                </w:rPr>
                <w:id w:val="17514649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90827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4510EC" w14:textId="4202740A" w:rsidR="00234768" w:rsidRDefault="001E7F86" w:rsidP="009C6111">
            <w:pPr>
              <w:ind w:left="-96"/>
              <w:rPr>
                <w:rFonts w:cstheme="minorHAnsi"/>
                <w:b/>
                <w:bCs/>
                <w:u w:val="single"/>
              </w:rPr>
            </w:pPr>
            <w:sdt>
              <w:sdtPr>
                <w:rPr>
                  <w:rFonts w:cstheme="minorHAnsi"/>
                  <w:sz w:val="20"/>
                  <w:szCs w:val="20"/>
                </w:rPr>
                <w:id w:val="21471515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53902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A70A32" w14:textId="62F31AC7" w:rsidR="00234768" w:rsidRDefault="001E7F86" w:rsidP="009C6111">
            <w:pPr>
              <w:ind w:left="-96"/>
              <w:rPr>
                <w:rFonts w:cstheme="minorHAnsi"/>
                <w:b/>
                <w:bCs/>
                <w:u w:val="single"/>
              </w:rPr>
            </w:pPr>
            <w:sdt>
              <w:sdtPr>
                <w:rPr>
                  <w:rFonts w:cstheme="minorHAnsi"/>
                  <w:sz w:val="20"/>
                  <w:szCs w:val="20"/>
                </w:rPr>
                <w:id w:val="21014439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74488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C3EFF8C" w14:textId="7DB20BE8" w:rsidR="00234768" w:rsidRDefault="001E7F86" w:rsidP="009C6111">
            <w:pPr>
              <w:ind w:left="-96"/>
              <w:rPr>
                <w:rFonts w:cstheme="minorHAnsi"/>
                <w:b/>
                <w:bCs/>
                <w:u w:val="single"/>
              </w:rPr>
            </w:pPr>
            <w:sdt>
              <w:sdtPr>
                <w:rPr>
                  <w:rFonts w:cstheme="minorHAnsi"/>
                  <w:sz w:val="20"/>
                  <w:szCs w:val="20"/>
                </w:rPr>
                <w:id w:val="-9610352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34101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7DE8078" w14:textId="2C7EA1BD" w:rsidR="00234768" w:rsidRDefault="001E7F86" w:rsidP="009C6111">
            <w:pPr>
              <w:ind w:left="-96"/>
              <w:rPr>
                <w:rFonts w:cstheme="minorHAnsi"/>
                <w:b/>
                <w:bCs/>
                <w:u w:val="single"/>
              </w:rPr>
            </w:pPr>
            <w:sdt>
              <w:sdtPr>
                <w:rPr>
                  <w:rFonts w:cstheme="minorHAnsi"/>
                  <w:sz w:val="20"/>
                  <w:szCs w:val="20"/>
                </w:rPr>
                <w:id w:val="-712273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84132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DF33092" w14:textId="3528A387" w:rsidR="00234768" w:rsidRDefault="001E7F86" w:rsidP="009C6111">
            <w:pPr>
              <w:ind w:left="-96"/>
              <w:rPr>
                <w:rFonts w:cstheme="minorHAnsi"/>
                <w:b/>
                <w:bCs/>
                <w:u w:val="single"/>
              </w:rPr>
            </w:pPr>
            <w:sdt>
              <w:sdtPr>
                <w:rPr>
                  <w:rFonts w:cstheme="minorHAnsi"/>
                  <w:sz w:val="20"/>
                  <w:szCs w:val="20"/>
                </w:rPr>
                <w:id w:val="10877316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94465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9B14A1" w14:textId="6ACFBA69" w:rsidR="00234768" w:rsidRDefault="001E7F86" w:rsidP="009C6111">
            <w:pPr>
              <w:ind w:left="-96"/>
              <w:rPr>
                <w:rFonts w:cstheme="minorHAnsi"/>
                <w:b/>
                <w:bCs/>
                <w:u w:val="single"/>
              </w:rPr>
            </w:pPr>
            <w:sdt>
              <w:sdtPr>
                <w:rPr>
                  <w:rFonts w:cstheme="minorHAnsi"/>
                  <w:sz w:val="20"/>
                  <w:szCs w:val="20"/>
                </w:rPr>
                <w:id w:val="19426456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76184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373293721"/>
            <w:placeholder>
              <w:docPart w:val="11388E561FA247039DC64381F9AEDFB8"/>
            </w:placeholder>
            <w:showingPlcHdr/>
          </w:sdtPr>
          <w:sdtEndPr/>
          <w:sdtContent>
            <w:tc>
              <w:tcPr>
                <w:tcW w:w="1158" w:type="dxa"/>
                <w:vAlign w:val="center"/>
              </w:tcPr>
              <w:p w14:paraId="797311D1" w14:textId="61586C56"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18932883"/>
            <w:placeholder>
              <w:docPart w:val="4F9057F10603448D817C2BC501C9BD8E"/>
            </w:placeholder>
            <w:showingPlcHdr/>
          </w:sdtPr>
          <w:sdtEndPr/>
          <w:sdtContent>
            <w:tc>
              <w:tcPr>
                <w:tcW w:w="2270" w:type="dxa"/>
                <w:vAlign w:val="center"/>
              </w:tcPr>
              <w:p w14:paraId="4E7F7B02" w14:textId="5110B560" w:rsidR="00234768" w:rsidRDefault="00234768" w:rsidP="00234768">
                <w:pPr>
                  <w:rPr>
                    <w:rFonts w:cstheme="minorHAnsi"/>
                    <w:b/>
                    <w:bCs/>
                    <w:u w:val="single"/>
                  </w:rPr>
                </w:pPr>
                <w:r>
                  <w:rPr>
                    <w:rStyle w:val="PlaceholderText"/>
                  </w:rPr>
                  <w:t>Total Reviewed</w:t>
                </w:r>
              </w:p>
            </w:tc>
          </w:sdtContent>
        </w:sdt>
      </w:tr>
      <w:tr w:rsidR="00604451" w14:paraId="4D26ABAE" w14:textId="77777777" w:rsidTr="00590AE1">
        <w:trPr>
          <w:cantSplit/>
        </w:trPr>
        <w:tc>
          <w:tcPr>
            <w:tcW w:w="19440" w:type="dxa"/>
            <w:gridSpan w:val="23"/>
          </w:tcPr>
          <w:p w14:paraId="21A1898D" w14:textId="40F4DBF2"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1C33112BF2244AC88D8322F568C3CDC"/>
                </w:placeholder>
                <w:showingPlcHdr/>
              </w:sdtPr>
              <w:sdtEndPr/>
              <w:sdtContent>
                <w:r>
                  <w:rPr>
                    <w:rStyle w:val="PlaceholderText"/>
                  </w:rPr>
                  <w:t>Enter comments for any deficiencies noted and/or any records where this standard may not be applicable.</w:t>
                </w:r>
              </w:sdtContent>
            </w:sdt>
          </w:p>
        </w:tc>
      </w:tr>
      <w:tr w:rsidR="00234768" w14:paraId="25DEE584" w14:textId="77777777" w:rsidTr="00806EF6">
        <w:trPr>
          <w:cantSplit/>
        </w:trPr>
        <w:tc>
          <w:tcPr>
            <w:tcW w:w="4312" w:type="dxa"/>
            <w:shd w:val="clear" w:color="auto" w:fill="E5EAF6"/>
            <w:vAlign w:val="center"/>
          </w:tcPr>
          <w:p w14:paraId="5415F01F" w14:textId="77777777" w:rsidR="00234768" w:rsidRPr="0045038E" w:rsidRDefault="00234768" w:rsidP="00234768">
            <w:pPr>
              <w:rPr>
                <w:sz w:val="12"/>
                <w:szCs w:val="12"/>
              </w:rPr>
            </w:pPr>
          </w:p>
          <w:p w14:paraId="41233C74" w14:textId="47B115BD" w:rsidR="00234768" w:rsidRPr="00347C11" w:rsidRDefault="001E7F86" w:rsidP="00234768">
            <w:pPr>
              <w:rPr>
                <w:rFonts w:cstheme="minorHAnsi"/>
                <w:b/>
                <w:bCs/>
              </w:rPr>
            </w:pPr>
            <w:hyperlink w:anchor="Med8j1" w:tooltip="Click to See Full Standard" w:history="1">
              <w:r w:rsidR="00234768" w:rsidRPr="008C2C18">
                <w:rPr>
                  <w:rStyle w:val="Hyperlink"/>
                  <w:rFonts w:cstheme="minorHAnsi"/>
                  <w:b/>
                  <w:bCs/>
                </w:rPr>
                <w:t>8-J-1</w:t>
              </w:r>
            </w:hyperlink>
            <w:r w:rsidR="00234768" w:rsidRPr="00534738">
              <w:t xml:space="preserve"> </w:t>
            </w:r>
            <w:r w:rsidR="00234768">
              <w:t xml:space="preserve"> </w:t>
            </w:r>
            <w:r w:rsidR="00234768" w:rsidRPr="00CC680C">
              <w:rPr>
                <w:i/>
                <w:iCs/>
              </w:rPr>
              <w:t xml:space="preserve"> B, C-M, C</w:t>
            </w:r>
          </w:p>
          <w:p w14:paraId="5F951AA9" w14:textId="7FD30FD8" w:rsidR="00234768" w:rsidRPr="00D731C6" w:rsidRDefault="00234768" w:rsidP="00234768">
            <w:pPr>
              <w:rPr>
                <w:rFonts w:cstheme="minorHAnsi"/>
              </w:rPr>
            </w:pPr>
            <w:r w:rsidRPr="00996E56">
              <w:rPr>
                <w:rFonts w:cstheme="minorHAnsi"/>
              </w:rPr>
              <w:t>PACU documentation includes patient's time of arrival.</w:t>
            </w:r>
          </w:p>
        </w:tc>
        <w:tc>
          <w:tcPr>
            <w:tcW w:w="585" w:type="dxa"/>
            <w:shd w:val="clear" w:color="auto" w:fill="E5EAF6"/>
            <w:vAlign w:val="center"/>
          </w:tcPr>
          <w:p w14:paraId="762CA72C" w14:textId="731593B1" w:rsidR="00234768" w:rsidRDefault="001E7F86" w:rsidP="009C6111">
            <w:pPr>
              <w:ind w:left="-96"/>
              <w:rPr>
                <w:rFonts w:cstheme="minorHAnsi"/>
                <w:b/>
                <w:bCs/>
                <w:u w:val="single"/>
              </w:rPr>
            </w:pPr>
            <w:sdt>
              <w:sdtPr>
                <w:rPr>
                  <w:rFonts w:cstheme="minorHAnsi"/>
                  <w:sz w:val="20"/>
                  <w:szCs w:val="20"/>
                </w:rPr>
                <w:id w:val="-5167717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45458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1644C3" w14:textId="5C60C10A" w:rsidR="00234768" w:rsidRDefault="001E7F86" w:rsidP="009C6111">
            <w:pPr>
              <w:ind w:left="-96"/>
              <w:rPr>
                <w:rFonts w:cstheme="minorHAnsi"/>
                <w:b/>
                <w:bCs/>
                <w:u w:val="single"/>
              </w:rPr>
            </w:pPr>
            <w:sdt>
              <w:sdtPr>
                <w:rPr>
                  <w:rFonts w:cstheme="minorHAnsi"/>
                  <w:sz w:val="20"/>
                  <w:szCs w:val="20"/>
                </w:rPr>
                <w:id w:val="-18545622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07248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58B765" w14:textId="2A7040E2" w:rsidR="00234768" w:rsidRDefault="001E7F86" w:rsidP="009C6111">
            <w:pPr>
              <w:ind w:left="-96"/>
              <w:rPr>
                <w:rFonts w:cstheme="minorHAnsi"/>
                <w:b/>
                <w:bCs/>
                <w:u w:val="single"/>
              </w:rPr>
            </w:pPr>
            <w:sdt>
              <w:sdtPr>
                <w:rPr>
                  <w:rFonts w:cstheme="minorHAnsi"/>
                  <w:sz w:val="20"/>
                  <w:szCs w:val="20"/>
                </w:rPr>
                <w:id w:val="3508496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736165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806D43" w14:textId="262DB8CC" w:rsidR="00234768" w:rsidRDefault="001E7F86" w:rsidP="009C6111">
            <w:pPr>
              <w:ind w:left="-96"/>
              <w:rPr>
                <w:rFonts w:cstheme="minorHAnsi"/>
                <w:b/>
                <w:bCs/>
                <w:u w:val="single"/>
              </w:rPr>
            </w:pPr>
            <w:sdt>
              <w:sdtPr>
                <w:rPr>
                  <w:rFonts w:cstheme="minorHAnsi"/>
                  <w:sz w:val="20"/>
                  <w:szCs w:val="20"/>
                </w:rPr>
                <w:id w:val="-13009958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12569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2EC9FCB" w14:textId="5A47DCD9" w:rsidR="00234768" w:rsidRDefault="001E7F86" w:rsidP="009C6111">
            <w:pPr>
              <w:ind w:left="-96"/>
              <w:rPr>
                <w:rFonts w:cstheme="minorHAnsi"/>
                <w:b/>
                <w:bCs/>
                <w:u w:val="single"/>
              </w:rPr>
            </w:pPr>
            <w:sdt>
              <w:sdtPr>
                <w:rPr>
                  <w:rFonts w:cstheme="minorHAnsi"/>
                  <w:sz w:val="20"/>
                  <w:szCs w:val="20"/>
                </w:rPr>
                <w:id w:val="-7014758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17641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BB23B5" w14:textId="308E034E" w:rsidR="00234768" w:rsidRDefault="001E7F86" w:rsidP="009C6111">
            <w:pPr>
              <w:ind w:left="-96"/>
              <w:rPr>
                <w:rFonts w:cstheme="minorHAnsi"/>
                <w:b/>
                <w:bCs/>
                <w:u w:val="single"/>
              </w:rPr>
            </w:pPr>
            <w:sdt>
              <w:sdtPr>
                <w:rPr>
                  <w:rFonts w:cstheme="minorHAnsi"/>
                  <w:sz w:val="20"/>
                  <w:szCs w:val="20"/>
                </w:rPr>
                <w:id w:val="-17938904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070506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855C56B" w14:textId="618DD60F" w:rsidR="00234768" w:rsidRDefault="001E7F86" w:rsidP="009C6111">
            <w:pPr>
              <w:ind w:left="-96"/>
              <w:rPr>
                <w:rFonts w:cstheme="minorHAnsi"/>
                <w:b/>
                <w:bCs/>
                <w:u w:val="single"/>
              </w:rPr>
            </w:pPr>
            <w:sdt>
              <w:sdtPr>
                <w:rPr>
                  <w:rFonts w:cstheme="minorHAnsi"/>
                  <w:sz w:val="20"/>
                  <w:szCs w:val="20"/>
                </w:rPr>
                <w:id w:val="-18017544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22087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83A504" w14:textId="12EE32B1" w:rsidR="00234768" w:rsidRDefault="001E7F86" w:rsidP="009C6111">
            <w:pPr>
              <w:ind w:left="-96"/>
              <w:rPr>
                <w:rFonts w:cstheme="minorHAnsi"/>
                <w:b/>
                <w:bCs/>
                <w:u w:val="single"/>
              </w:rPr>
            </w:pPr>
            <w:sdt>
              <w:sdtPr>
                <w:rPr>
                  <w:rFonts w:cstheme="minorHAnsi"/>
                  <w:sz w:val="20"/>
                  <w:szCs w:val="20"/>
                </w:rPr>
                <w:id w:val="14447972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5578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E5E49C5" w14:textId="3ABC31C2" w:rsidR="00234768" w:rsidRDefault="001E7F86" w:rsidP="009C6111">
            <w:pPr>
              <w:ind w:left="-96"/>
              <w:rPr>
                <w:rFonts w:cstheme="minorHAnsi"/>
                <w:b/>
                <w:bCs/>
                <w:u w:val="single"/>
              </w:rPr>
            </w:pPr>
            <w:sdt>
              <w:sdtPr>
                <w:rPr>
                  <w:rFonts w:cstheme="minorHAnsi"/>
                  <w:sz w:val="20"/>
                  <w:szCs w:val="20"/>
                </w:rPr>
                <w:id w:val="-14971143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45265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40D0B3" w14:textId="6B53DEB6" w:rsidR="00234768" w:rsidRDefault="001E7F86" w:rsidP="009C6111">
            <w:pPr>
              <w:ind w:left="-96"/>
              <w:rPr>
                <w:rFonts w:cstheme="minorHAnsi"/>
                <w:b/>
                <w:bCs/>
                <w:u w:val="single"/>
              </w:rPr>
            </w:pPr>
            <w:sdt>
              <w:sdtPr>
                <w:rPr>
                  <w:rFonts w:cstheme="minorHAnsi"/>
                  <w:sz w:val="20"/>
                  <w:szCs w:val="20"/>
                </w:rPr>
                <w:id w:val="-17424790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5921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B933D78" w14:textId="3BFF294B" w:rsidR="00234768" w:rsidRDefault="001E7F86" w:rsidP="009C6111">
            <w:pPr>
              <w:ind w:left="-96"/>
              <w:rPr>
                <w:rFonts w:cstheme="minorHAnsi"/>
                <w:b/>
                <w:bCs/>
                <w:u w:val="single"/>
              </w:rPr>
            </w:pPr>
            <w:sdt>
              <w:sdtPr>
                <w:rPr>
                  <w:rFonts w:cstheme="minorHAnsi"/>
                  <w:sz w:val="20"/>
                  <w:szCs w:val="20"/>
                </w:rPr>
                <w:id w:val="-19721305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83634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A9E148" w14:textId="278D543C" w:rsidR="00234768" w:rsidRDefault="001E7F86" w:rsidP="009C6111">
            <w:pPr>
              <w:ind w:left="-96"/>
              <w:rPr>
                <w:rFonts w:cstheme="minorHAnsi"/>
                <w:b/>
                <w:bCs/>
                <w:u w:val="single"/>
              </w:rPr>
            </w:pPr>
            <w:sdt>
              <w:sdtPr>
                <w:rPr>
                  <w:rFonts w:cstheme="minorHAnsi"/>
                  <w:sz w:val="20"/>
                  <w:szCs w:val="20"/>
                </w:rPr>
                <w:id w:val="9073390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20267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348C4D" w14:textId="1C2B149F" w:rsidR="00234768" w:rsidRDefault="001E7F86" w:rsidP="009C6111">
            <w:pPr>
              <w:ind w:left="-96"/>
              <w:rPr>
                <w:rFonts w:cstheme="minorHAnsi"/>
                <w:b/>
                <w:bCs/>
                <w:u w:val="single"/>
              </w:rPr>
            </w:pPr>
            <w:sdt>
              <w:sdtPr>
                <w:rPr>
                  <w:rFonts w:cstheme="minorHAnsi"/>
                  <w:sz w:val="20"/>
                  <w:szCs w:val="20"/>
                </w:rPr>
                <w:id w:val="20460161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43063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4F75DA3" w14:textId="3CA37EEA" w:rsidR="00234768" w:rsidRDefault="001E7F86" w:rsidP="009C6111">
            <w:pPr>
              <w:ind w:left="-96"/>
              <w:rPr>
                <w:rFonts w:cstheme="minorHAnsi"/>
                <w:b/>
                <w:bCs/>
                <w:u w:val="single"/>
              </w:rPr>
            </w:pPr>
            <w:sdt>
              <w:sdtPr>
                <w:rPr>
                  <w:rFonts w:cstheme="minorHAnsi"/>
                  <w:sz w:val="20"/>
                  <w:szCs w:val="20"/>
                </w:rPr>
                <w:id w:val="20981372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152541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0CFECC3" w14:textId="2AF30A2B" w:rsidR="00234768" w:rsidRDefault="001E7F86" w:rsidP="009C6111">
            <w:pPr>
              <w:ind w:left="-96"/>
              <w:rPr>
                <w:rFonts w:cstheme="minorHAnsi"/>
                <w:b/>
                <w:bCs/>
                <w:u w:val="single"/>
              </w:rPr>
            </w:pPr>
            <w:sdt>
              <w:sdtPr>
                <w:rPr>
                  <w:rFonts w:cstheme="minorHAnsi"/>
                  <w:sz w:val="20"/>
                  <w:szCs w:val="20"/>
                </w:rPr>
                <w:id w:val="-7890550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211763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BAD7AB" w14:textId="077E688F" w:rsidR="00234768" w:rsidRDefault="001E7F86" w:rsidP="009C6111">
            <w:pPr>
              <w:ind w:left="-96"/>
              <w:rPr>
                <w:rFonts w:cstheme="minorHAnsi"/>
                <w:b/>
                <w:bCs/>
                <w:u w:val="single"/>
              </w:rPr>
            </w:pPr>
            <w:sdt>
              <w:sdtPr>
                <w:rPr>
                  <w:rFonts w:cstheme="minorHAnsi"/>
                  <w:sz w:val="20"/>
                  <w:szCs w:val="20"/>
                </w:rPr>
                <w:id w:val="-8231913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62619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F0AB70" w14:textId="10B07276" w:rsidR="00234768" w:rsidRDefault="001E7F86" w:rsidP="009C6111">
            <w:pPr>
              <w:ind w:left="-96"/>
              <w:rPr>
                <w:rFonts w:cstheme="minorHAnsi"/>
                <w:b/>
                <w:bCs/>
                <w:u w:val="single"/>
              </w:rPr>
            </w:pPr>
            <w:sdt>
              <w:sdtPr>
                <w:rPr>
                  <w:rFonts w:cstheme="minorHAnsi"/>
                  <w:sz w:val="20"/>
                  <w:szCs w:val="20"/>
                </w:rPr>
                <w:id w:val="-15001076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05280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EDCC50" w14:textId="19EBF0D2" w:rsidR="00234768" w:rsidRDefault="001E7F86" w:rsidP="009C6111">
            <w:pPr>
              <w:ind w:left="-96"/>
              <w:rPr>
                <w:rFonts w:cstheme="minorHAnsi"/>
                <w:b/>
                <w:bCs/>
                <w:u w:val="single"/>
              </w:rPr>
            </w:pPr>
            <w:sdt>
              <w:sdtPr>
                <w:rPr>
                  <w:rFonts w:cstheme="minorHAnsi"/>
                  <w:sz w:val="20"/>
                  <w:szCs w:val="20"/>
                </w:rPr>
                <w:id w:val="-8874116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3511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5C41719" w14:textId="16542D39" w:rsidR="00234768" w:rsidRDefault="001E7F86" w:rsidP="009C6111">
            <w:pPr>
              <w:ind w:left="-96"/>
              <w:rPr>
                <w:rFonts w:cstheme="minorHAnsi"/>
                <w:b/>
                <w:bCs/>
                <w:u w:val="single"/>
              </w:rPr>
            </w:pPr>
            <w:sdt>
              <w:sdtPr>
                <w:rPr>
                  <w:rFonts w:cstheme="minorHAnsi"/>
                  <w:sz w:val="20"/>
                  <w:szCs w:val="20"/>
                </w:rPr>
                <w:id w:val="12608719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61811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B6BB20" w14:textId="6F253DB2" w:rsidR="00234768" w:rsidRDefault="001E7F86" w:rsidP="009C6111">
            <w:pPr>
              <w:ind w:left="-96"/>
              <w:rPr>
                <w:rFonts w:cstheme="minorHAnsi"/>
                <w:b/>
                <w:bCs/>
                <w:u w:val="single"/>
              </w:rPr>
            </w:pPr>
            <w:sdt>
              <w:sdtPr>
                <w:rPr>
                  <w:rFonts w:cstheme="minorHAnsi"/>
                  <w:sz w:val="20"/>
                  <w:szCs w:val="20"/>
                </w:rPr>
                <w:id w:val="-12465735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95701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73116644"/>
            <w:placeholder>
              <w:docPart w:val="6DC331AAA2934596A3AE2CC67909F073"/>
            </w:placeholder>
            <w:showingPlcHdr/>
          </w:sdtPr>
          <w:sdtEndPr/>
          <w:sdtContent>
            <w:tc>
              <w:tcPr>
                <w:tcW w:w="1158" w:type="dxa"/>
                <w:shd w:val="clear" w:color="auto" w:fill="E5EAF6"/>
                <w:vAlign w:val="center"/>
              </w:tcPr>
              <w:p w14:paraId="5335986F" w14:textId="1418FF4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71357932"/>
            <w:placeholder>
              <w:docPart w:val="1E2674B56AAA4E8084EA60965F2E70F5"/>
            </w:placeholder>
            <w:showingPlcHdr/>
          </w:sdtPr>
          <w:sdtEndPr/>
          <w:sdtContent>
            <w:tc>
              <w:tcPr>
                <w:tcW w:w="2270" w:type="dxa"/>
                <w:shd w:val="clear" w:color="auto" w:fill="E5EAF6"/>
                <w:vAlign w:val="center"/>
              </w:tcPr>
              <w:p w14:paraId="4A25C40C" w14:textId="446A6182" w:rsidR="00234768" w:rsidRDefault="00234768" w:rsidP="00234768">
                <w:pPr>
                  <w:rPr>
                    <w:rFonts w:cstheme="minorHAnsi"/>
                    <w:b/>
                    <w:bCs/>
                    <w:u w:val="single"/>
                  </w:rPr>
                </w:pPr>
                <w:r>
                  <w:rPr>
                    <w:rStyle w:val="PlaceholderText"/>
                  </w:rPr>
                  <w:t>Total Reviewed</w:t>
                </w:r>
              </w:p>
            </w:tc>
          </w:sdtContent>
        </w:sdt>
      </w:tr>
      <w:tr w:rsidR="00604451" w14:paraId="348DDD16" w14:textId="77777777" w:rsidTr="0019419F">
        <w:trPr>
          <w:cantSplit/>
        </w:trPr>
        <w:tc>
          <w:tcPr>
            <w:tcW w:w="19440" w:type="dxa"/>
            <w:gridSpan w:val="23"/>
            <w:shd w:val="clear" w:color="auto" w:fill="E5EAF6"/>
          </w:tcPr>
          <w:p w14:paraId="2215ACAB" w14:textId="368DB92F"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EndPr/>
              <w:sdtContent>
                <w:r>
                  <w:rPr>
                    <w:rStyle w:val="PlaceholderText"/>
                  </w:rPr>
                  <w:t>Enter comments for any deficiencies noted and/or any records where this standard may not be applicable.</w:t>
                </w:r>
              </w:sdtContent>
            </w:sdt>
          </w:p>
        </w:tc>
      </w:tr>
      <w:tr w:rsidR="00234768" w14:paraId="03F2E095" w14:textId="77777777" w:rsidTr="00806EF6">
        <w:trPr>
          <w:cantSplit/>
        </w:trPr>
        <w:tc>
          <w:tcPr>
            <w:tcW w:w="4312" w:type="dxa"/>
            <w:vAlign w:val="center"/>
          </w:tcPr>
          <w:p w14:paraId="50DA682D" w14:textId="77777777" w:rsidR="00234768" w:rsidRPr="0045038E" w:rsidRDefault="00234768" w:rsidP="00234768">
            <w:pPr>
              <w:rPr>
                <w:sz w:val="12"/>
                <w:szCs w:val="12"/>
              </w:rPr>
            </w:pPr>
          </w:p>
          <w:p w14:paraId="7C7FF306" w14:textId="36A5E921" w:rsidR="00234768" w:rsidRPr="00347C11" w:rsidRDefault="001E7F86" w:rsidP="00234768">
            <w:pPr>
              <w:rPr>
                <w:rFonts w:cstheme="minorHAnsi"/>
                <w:b/>
                <w:bCs/>
              </w:rPr>
            </w:pPr>
            <w:hyperlink w:anchor="Med8j3" w:tooltip="Click to See Full Standard" w:history="1">
              <w:r w:rsidR="00234768" w:rsidRPr="008C2C18">
                <w:rPr>
                  <w:rStyle w:val="Hyperlink"/>
                  <w:rFonts w:cstheme="minorHAnsi"/>
                  <w:b/>
                  <w:bCs/>
                </w:rPr>
                <w:t>8-J-3</w:t>
              </w:r>
            </w:hyperlink>
            <w:r w:rsidR="00234768" w:rsidRPr="00534738">
              <w:t xml:space="preserve"> </w:t>
            </w:r>
            <w:r w:rsidR="00234768">
              <w:t xml:space="preserve"> </w:t>
            </w:r>
            <w:r w:rsidR="00234768" w:rsidRPr="00CC680C">
              <w:rPr>
                <w:i/>
                <w:iCs/>
              </w:rPr>
              <w:t xml:space="preserve"> B, C-M, C</w:t>
            </w:r>
          </w:p>
          <w:p w14:paraId="41675AFA" w14:textId="539B27D6" w:rsidR="00234768" w:rsidRPr="00D731C6" w:rsidRDefault="00234768" w:rsidP="00234768">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85" w:type="dxa"/>
            <w:vAlign w:val="center"/>
          </w:tcPr>
          <w:p w14:paraId="3519F553" w14:textId="353C8563" w:rsidR="00234768" w:rsidRDefault="001E7F86" w:rsidP="009C6111">
            <w:pPr>
              <w:ind w:left="-96"/>
              <w:rPr>
                <w:rFonts w:cstheme="minorHAnsi"/>
                <w:b/>
                <w:bCs/>
                <w:u w:val="single"/>
              </w:rPr>
            </w:pPr>
            <w:sdt>
              <w:sdtPr>
                <w:rPr>
                  <w:rFonts w:cstheme="minorHAnsi"/>
                  <w:sz w:val="20"/>
                  <w:szCs w:val="20"/>
                </w:rPr>
                <w:id w:val="-17031610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71648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E53616" w14:textId="39EB65C9" w:rsidR="00234768" w:rsidRDefault="001E7F86" w:rsidP="009C6111">
            <w:pPr>
              <w:ind w:left="-96"/>
              <w:rPr>
                <w:rFonts w:cstheme="minorHAnsi"/>
                <w:b/>
                <w:bCs/>
                <w:u w:val="single"/>
              </w:rPr>
            </w:pPr>
            <w:sdt>
              <w:sdtPr>
                <w:rPr>
                  <w:rFonts w:cstheme="minorHAnsi"/>
                  <w:sz w:val="20"/>
                  <w:szCs w:val="20"/>
                </w:rPr>
                <w:id w:val="-19042857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007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58C807" w14:textId="41C81E3F" w:rsidR="00234768" w:rsidRDefault="001E7F86" w:rsidP="009C6111">
            <w:pPr>
              <w:ind w:left="-96"/>
              <w:rPr>
                <w:rFonts w:cstheme="minorHAnsi"/>
                <w:b/>
                <w:bCs/>
                <w:u w:val="single"/>
              </w:rPr>
            </w:pPr>
            <w:sdt>
              <w:sdtPr>
                <w:rPr>
                  <w:rFonts w:cstheme="minorHAnsi"/>
                  <w:sz w:val="20"/>
                  <w:szCs w:val="20"/>
                </w:rPr>
                <w:id w:val="-254200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531741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FE8CD0" w14:textId="047B7816" w:rsidR="00234768" w:rsidRDefault="001E7F86" w:rsidP="009C6111">
            <w:pPr>
              <w:ind w:left="-96"/>
              <w:rPr>
                <w:rFonts w:cstheme="minorHAnsi"/>
                <w:b/>
                <w:bCs/>
                <w:u w:val="single"/>
              </w:rPr>
            </w:pPr>
            <w:sdt>
              <w:sdtPr>
                <w:rPr>
                  <w:rFonts w:cstheme="minorHAnsi"/>
                  <w:sz w:val="20"/>
                  <w:szCs w:val="20"/>
                </w:rPr>
                <w:id w:val="2042223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14252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6CB9FD" w14:textId="5450D4CF" w:rsidR="00234768" w:rsidRDefault="001E7F86" w:rsidP="009C6111">
            <w:pPr>
              <w:ind w:left="-96"/>
              <w:rPr>
                <w:rFonts w:cstheme="minorHAnsi"/>
                <w:b/>
                <w:bCs/>
                <w:u w:val="single"/>
              </w:rPr>
            </w:pPr>
            <w:sdt>
              <w:sdtPr>
                <w:rPr>
                  <w:rFonts w:cstheme="minorHAnsi"/>
                  <w:sz w:val="20"/>
                  <w:szCs w:val="20"/>
                </w:rPr>
                <w:id w:val="1415471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0333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28021F" w14:textId="1DEEB0D7" w:rsidR="00234768" w:rsidRDefault="001E7F86" w:rsidP="009C6111">
            <w:pPr>
              <w:ind w:left="-96"/>
              <w:rPr>
                <w:rFonts w:cstheme="minorHAnsi"/>
                <w:b/>
                <w:bCs/>
                <w:u w:val="single"/>
              </w:rPr>
            </w:pPr>
            <w:sdt>
              <w:sdtPr>
                <w:rPr>
                  <w:rFonts w:cstheme="minorHAnsi"/>
                  <w:sz w:val="20"/>
                  <w:szCs w:val="20"/>
                </w:rPr>
                <w:id w:val="4272446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07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6E5FF41" w14:textId="44748F61" w:rsidR="00234768" w:rsidRDefault="001E7F86" w:rsidP="009C6111">
            <w:pPr>
              <w:ind w:left="-96"/>
              <w:rPr>
                <w:rFonts w:cstheme="minorHAnsi"/>
                <w:b/>
                <w:bCs/>
                <w:u w:val="single"/>
              </w:rPr>
            </w:pPr>
            <w:sdt>
              <w:sdtPr>
                <w:rPr>
                  <w:rFonts w:cstheme="minorHAnsi"/>
                  <w:sz w:val="20"/>
                  <w:szCs w:val="20"/>
                </w:rPr>
                <w:id w:val="15874254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5394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07E4FF5" w14:textId="22F6E0CC" w:rsidR="00234768" w:rsidRDefault="001E7F86" w:rsidP="009C6111">
            <w:pPr>
              <w:ind w:left="-96"/>
              <w:rPr>
                <w:rFonts w:cstheme="minorHAnsi"/>
                <w:b/>
                <w:bCs/>
                <w:u w:val="single"/>
              </w:rPr>
            </w:pPr>
            <w:sdt>
              <w:sdtPr>
                <w:rPr>
                  <w:rFonts w:cstheme="minorHAnsi"/>
                  <w:sz w:val="20"/>
                  <w:szCs w:val="20"/>
                </w:rPr>
                <w:id w:val="1450960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16930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CE4C3C" w14:textId="662D7321" w:rsidR="00234768" w:rsidRDefault="001E7F86" w:rsidP="009C6111">
            <w:pPr>
              <w:ind w:left="-96"/>
              <w:rPr>
                <w:rFonts w:cstheme="minorHAnsi"/>
                <w:b/>
                <w:bCs/>
                <w:u w:val="single"/>
              </w:rPr>
            </w:pPr>
            <w:sdt>
              <w:sdtPr>
                <w:rPr>
                  <w:rFonts w:cstheme="minorHAnsi"/>
                  <w:sz w:val="20"/>
                  <w:szCs w:val="20"/>
                </w:rPr>
                <w:id w:val="-2078746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44515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4F78BB" w14:textId="28EE69C4" w:rsidR="00234768" w:rsidRDefault="001E7F86" w:rsidP="009C6111">
            <w:pPr>
              <w:ind w:left="-96"/>
              <w:rPr>
                <w:rFonts w:cstheme="minorHAnsi"/>
                <w:b/>
                <w:bCs/>
                <w:u w:val="single"/>
              </w:rPr>
            </w:pPr>
            <w:sdt>
              <w:sdtPr>
                <w:rPr>
                  <w:rFonts w:cstheme="minorHAnsi"/>
                  <w:sz w:val="20"/>
                  <w:szCs w:val="20"/>
                </w:rPr>
                <w:id w:val="14985298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21268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CD77D18" w14:textId="19236B45" w:rsidR="00234768" w:rsidRDefault="001E7F86" w:rsidP="009C6111">
            <w:pPr>
              <w:ind w:left="-96"/>
              <w:rPr>
                <w:rFonts w:cstheme="minorHAnsi"/>
                <w:b/>
                <w:bCs/>
                <w:u w:val="single"/>
              </w:rPr>
            </w:pPr>
            <w:sdt>
              <w:sdtPr>
                <w:rPr>
                  <w:rFonts w:cstheme="minorHAnsi"/>
                  <w:sz w:val="20"/>
                  <w:szCs w:val="20"/>
                </w:rPr>
                <w:id w:val="1909725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6349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E6CF6C" w14:textId="3C529511" w:rsidR="00234768" w:rsidRDefault="001E7F86" w:rsidP="009C6111">
            <w:pPr>
              <w:ind w:left="-96"/>
              <w:rPr>
                <w:rFonts w:cstheme="minorHAnsi"/>
                <w:b/>
                <w:bCs/>
                <w:u w:val="single"/>
              </w:rPr>
            </w:pPr>
            <w:sdt>
              <w:sdtPr>
                <w:rPr>
                  <w:rFonts w:cstheme="minorHAnsi"/>
                  <w:sz w:val="20"/>
                  <w:szCs w:val="20"/>
                </w:rPr>
                <w:id w:val="8584753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26977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EB02393" w14:textId="3A7712AE" w:rsidR="00234768" w:rsidRDefault="001E7F86" w:rsidP="009C6111">
            <w:pPr>
              <w:ind w:left="-96"/>
              <w:rPr>
                <w:rFonts w:cstheme="minorHAnsi"/>
                <w:b/>
                <w:bCs/>
                <w:u w:val="single"/>
              </w:rPr>
            </w:pPr>
            <w:sdt>
              <w:sdtPr>
                <w:rPr>
                  <w:rFonts w:cstheme="minorHAnsi"/>
                  <w:sz w:val="20"/>
                  <w:szCs w:val="20"/>
                </w:rPr>
                <w:id w:val="18398869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97680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5180DE" w14:textId="2E37FA0F" w:rsidR="00234768" w:rsidRDefault="001E7F86" w:rsidP="009C6111">
            <w:pPr>
              <w:ind w:left="-96"/>
              <w:rPr>
                <w:rFonts w:cstheme="minorHAnsi"/>
                <w:b/>
                <w:bCs/>
                <w:u w:val="single"/>
              </w:rPr>
            </w:pPr>
            <w:sdt>
              <w:sdtPr>
                <w:rPr>
                  <w:rFonts w:cstheme="minorHAnsi"/>
                  <w:sz w:val="20"/>
                  <w:szCs w:val="20"/>
                </w:rPr>
                <w:id w:val="-2168187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567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C9938C" w14:textId="0A2D8939" w:rsidR="00234768" w:rsidRDefault="001E7F86" w:rsidP="009C6111">
            <w:pPr>
              <w:ind w:left="-96"/>
              <w:rPr>
                <w:rFonts w:cstheme="minorHAnsi"/>
                <w:b/>
                <w:bCs/>
                <w:u w:val="single"/>
              </w:rPr>
            </w:pPr>
            <w:sdt>
              <w:sdtPr>
                <w:rPr>
                  <w:rFonts w:cstheme="minorHAnsi"/>
                  <w:sz w:val="20"/>
                  <w:szCs w:val="20"/>
                </w:rPr>
                <w:id w:val="-15699492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54147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2E45F8" w14:textId="3892C292" w:rsidR="00234768" w:rsidRDefault="001E7F86" w:rsidP="009C6111">
            <w:pPr>
              <w:ind w:left="-96"/>
              <w:rPr>
                <w:rFonts w:cstheme="minorHAnsi"/>
                <w:b/>
                <w:bCs/>
                <w:u w:val="single"/>
              </w:rPr>
            </w:pPr>
            <w:sdt>
              <w:sdtPr>
                <w:rPr>
                  <w:rFonts w:cstheme="minorHAnsi"/>
                  <w:sz w:val="20"/>
                  <w:szCs w:val="20"/>
                </w:rPr>
                <w:id w:val="-6509134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7203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3EE1FC" w14:textId="44B85669" w:rsidR="00234768" w:rsidRDefault="001E7F86" w:rsidP="009C6111">
            <w:pPr>
              <w:ind w:left="-96"/>
              <w:rPr>
                <w:rFonts w:cstheme="minorHAnsi"/>
                <w:b/>
                <w:bCs/>
                <w:u w:val="single"/>
              </w:rPr>
            </w:pPr>
            <w:sdt>
              <w:sdtPr>
                <w:rPr>
                  <w:rFonts w:cstheme="minorHAnsi"/>
                  <w:sz w:val="20"/>
                  <w:szCs w:val="20"/>
                </w:rPr>
                <w:id w:val="9741760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7080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4703E72" w14:textId="64ADC00C" w:rsidR="00234768" w:rsidRDefault="001E7F86" w:rsidP="009C6111">
            <w:pPr>
              <w:ind w:left="-96"/>
              <w:rPr>
                <w:rFonts w:cstheme="minorHAnsi"/>
                <w:b/>
                <w:bCs/>
                <w:u w:val="single"/>
              </w:rPr>
            </w:pPr>
            <w:sdt>
              <w:sdtPr>
                <w:rPr>
                  <w:rFonts w:cstheme="minorHAnsi"/>
                  <w:sz w:val="20"/>
                  <w:szCs w:val="20"/>
                </w:rPr>
                <w:id w:val="-6892892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394822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11840E0" w14:textId="35BDDD2E" w:rsidR="00234768" w:rsidRDefault="001E7F86" w:rsidP="009C6111">
            <w:pPr>
              <w:ind w:left="-96"/>
              <w:rPr>
                <w:rFonts w:cstheme="minorHAnsi"/>
                <w:b/>
                <w:bCs/>
                <w:u w:val="single"/>
              </w:rPr>
            </w:pPr>
            <w:sdt>
              <w:sdtPr>
                <w:rPr>
                  <w:rFonts w:cstheme="minorHAnsi"/>
                  <w:sz w:val="20"/>
                  <w:szCs w:val="20"/>
                </w:rPr>
                <w:id w:val="16286586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570613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A7DCAAE" w14:textId="28542D3C" w:rsidR="00234768" w:rsidRDefault="001E7F86" w:rsidP="009C6111">
            <w:pPr>
              <w:ind w:left="-96"/>
              <w:rPr>
                <w:rFonts w:cstheme="minorHAnsi"/>
                <w:b/>
                <w:bCs/>
                <w:u w:val="single"/>
              </w:rPr>
            </w:pPr>
            <w:sdt>
              <w:sdtPr>
                <w:rPr>
                  <w:rFonts w:cstheme="minorHAnsi"/>
                  <w:sz w:val="20"/>
                  <w:szCs w:val="20"/>
                </w:rPr>
                <w:id w:val="10879717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8568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06718347"/>
            <w:placeholder>
              <w:docPart w:val="90AD31D7DAA241BD9AF80545D6EC652C"/>
            </w:placeholder>
            <w:showingPlcHdr/>
          </w:sdtPr>
          <w:sdtEndPr/>
          <w:sdtContent>
            <w:tc>
              <w:tcPr>
                <w:tcW w:w="1158" w:type="dxa"/>
                <w:vAlign w:val="center"/>
              </w:tcPr>
              <w:p w14:paraId="46D57856" w14:textId="674751C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72487089"/>
            <w:placeholder>
              <w:docPart w:val="ACA737008A624FACAF6BBCFDC772A83B"/>
            </w:placeholder>
            <w:showingPlcHdr/>
          </w:sdtPr>
          <w:sdtEndPr/>
          <w:sdtContent>
            <w:tc>
              <w:tcPr>
                <w:tcW w:w="2270" w:type="dxa"/>
                <w:vAlign w:val="center"/>
              </w:tcPr>
              <w:p w14:paraId="0676504A" w14:textId="34161516" w:rsidR="00234768" w:rsidRDefault="00234768" w:rsidP="00234768">
                <w:pPr>
                  <w:rPr>
                    <w:rFonts w:cstheme="minorHAnsi"/>
                    <w:b/>
                    <w:bCs/>
                    <w:u w:val="single"/>
                  </w:rPr>
                </w:pPr>
                <w:r>
                  <w:rPr>
                    <w:rStyle w:val="PlaceholderText"/>
                  </w:rPr>
                  <w:t>Total Reviewed</w:t>
                </w:r>
              </w:p>
            </w:tc>
          </w:sdtContent>
        </w:sdt>
      </w:tr>
      <w:tr w:rsidR="00604451" w14:paraId="508B4D51" w14:textId="77777777" w:rsidTr="00590AE1">
        <w:trPr>
          <w:cantSplit/>
        </w:trPr>
        <w:tc>
          <w:tcPr>
            <w:tcW w:w="19440" w:type="dxa"/>
            <w:gridSpan w:val="23"/>
          </w:tcPr>
          <w:p w14:paraId="7B8C4DA3" w14:textId="3133F158"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EndPr/>
              <w:sdtContent>
                <w:r>
                  <w:rPr>
                    <w:rStyle w:val="PlaceholderText"/>
                  </w:rPr>
                  <w:t>Enter comments for any deficiencies noted and/or any records where this standard may not be applicable.</w:t>
                </w:r>
              </w:sdtContent>
            </w:sdt>
          </w:p>
        </w:tc>
      </w:tr>
      <w:tr w:rsidR="00360C83" w14:paraId="794F9895" w14:textId="77777777" w:rsidTr="00806EF6">
        <w:trPr>
          <w:cantSplit/>
        </w:trPr>
        <w:tc>
          <w:tcPr>
            <w:tcW w:w="4312" w:type="dxa"/>
            <w:shd w:val="clear" w:color="auto" w:fill="E5EAF6"/>
            <w:vAlign w:val="center"/>
          </w:tcPr>
          <w:p w14:paraId="2E30AA27" w14:textId="77777777" w:rsidR="00234768" w:rsidRPr="0045038E" w:rsidRDefault="00234768" w:rsidP="00234768">
            <w:pPr>
              <w:rPr>
                <w:sz w:val="12"/>
                <w:szCs w:val="12"/>
              </w:rPr>
            </w:pPr>
          </w:p>
          <w:p w14:paraId="38BD168A" w14:textId="77777777" w:rsidR="00234768" w:rsidRPr="00347C11" w:rsidRDefault="001E7F86" w:rsidP="00234768">
            <w:pPr>
              <w:rPr>
                <w:rFonts w:cstheme="minorHAnsi"/>
                <w:b/>
                <w:bCs/>
              </w:rPr>
            </w:pPr>
            <w:hyperlink w:anchor="Med8j4" w:tooltip="Click to See Full Standard" w:history="1">
              <w:r w:rsidR="00234768" w:rsidRPr="008C2C18">
                <w:rPr>
                  <w:rStyle w:val="Hyperlink"/>
                  <w:rFonts w:cstheme="minorHAnsi"/>
                  <w:b/>
                  <w:bCs/>
                </w:rPr>
                <w:t>8-J-4</w:t>
              </w:r>
            </w:hyperlink>
            <w:r w:rsidR="00234768" w:rsidRPr="00534738">
              <w:t xml:space="preserve"> </w:t>
            </w:r>
            <w:r w:rsidR="00234768">
              <w:t xml:space="preserve"> </w:t>
            </w:r>
            <w:r w:rsidR="00234768" w:rsidRPr="00CC680C">
              <w:rPr>
                <w:i/>
                <w:iCs/>
              </w:rPr>
              <w:t xml:space="preserve"> </w:t>
            </w:r>
            <w:bookmarkStart w:id="15" w:name="MedWorksheet9"/>
            <w:r w:rsidR="00234768" w:rsidRPr="00CC680C">
              <w:rPr>
                <w:i/>
                <w:iCs/>
              </w:rPr>
              <w:t>B, C-M, C</w:t>
            </w:r>
            <w:bookmarkEnd w:id="15"/>
          </w:p>
          <w:p w14:paraId="0B21F3DF" w14:textId="5C59E2D0" w:rsidR="00234768" w:rsidRPr="00D731C6" w:rsidRDefault="00234768" w:rsidP="00234768">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 xml:space="preserve">record, including date, time, amount, and route of </w:t>
            </w:r>
            <w:r w:rsidR="008F11E3">
              <w:rPr>
                <w:rFonts w:cstheme="minorHAnsi"/>
              </w:rPr>
              <w:t>a</w:t>
            </w:r>
            <w:r w:rsidRPr="002E2682">
              <w:rPr>
                <w:rFonts w:cstheme="minorHAnsi"/>
              </w:rPr>
              <w:t>dmin</w:t>
            </w:r>
            <w:r w:rsidR="008F11E3">
              <w:rPr>
                <w:rFonts w:cstheme="minorHAnsi"/>
              </w:rPr>
              <w:t>.</w:t>
            </w:r>
          </w:p>
        </w:tc>
        <w:tc>
          <w:tcPr>
            <w:tcW w:w="585" w:type="dxa"/>
            <w:shd w:val="clear" w:color="auto" w:fill="E5EAF6"/>
            <w:vAlign w:val="center"/>
          </w:tcPr>
          <w:p w14:paraId="30956484" w14:textId="3926977B" w:rsidR="00234768" w:rsidRDefault="001E7F86" w:rsidP="009C6111">
            <w:pPr>
              <w:ind w:left="-96"/>
              <w:rPr>
                <w:rFonts w:cstheme="minorHAnsi"/>
                <w:b/>
                <w:bCs/>
                <w:u w:val="single"/>
              </w:rPr>
            </w:pPr>
            <w:sdt>
              <w:sdtPr>
                <w:rPr>
                  <w:rFonts w:cstheme="minorHAnsi"/>
                  <w:sz w:val="20"/>
                  <w:szCs w:val="20"/>
                </w:rPr>
                <w:id w:val="5872042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3690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3DDFC3" w14:textId="3C1DF187" w:rsidR="00234768" w:rsidRDefault="001E7F86" w:rsidP="009C6111">
            <w:pPr>
              <w:ind w:left="-96"/>
              <w:rPr>
                <w:rFonts w:cstheme="minorHAnsi"/>
                <w:b/>
                <w:bCs/>
                <w:u w:val="single"/>
              </w:rPr>
            </w:pPr>
            <w:sdt>
              <w:sdtPr>
                <w:rPr>
                  <w:rFonts w:cstheme="minorHAnsi"/>
                  <w:sz w:val="20"/>
                  <w:szCs w:val="20"/>
                </w:rPr>
                <w:id w:val="10704677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93631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6BE2470" w14:textId="33F55DEE" w:rsidR="00234768" w:rsidRDefault="001E7F86" w:rsidP="009C6111">
            <w:pPr>
              <w:ind w:left="-96"/>
              <w:rPr>
                <w:rFonts w:cstheme="minorHAnsi"/>
                <w:b/>
                <w:bCs/>
                <w:u w:val="single"/>
              </w:rPr>
            </w:pPr>
            <w:sdt>
              <w:sdtPr>
                <w:rPr>
                  <w:rFonts w:cstheme="minorHAnsi"/>
                  <w:sz w:val="20"/>
                  <w:szCs w:val="20"/>
                </w:rPr>
                <w:id w:val="-1253921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07623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788CC68" w14:textId="5F9D787F" w:rsidR="00234768" w:rsidRDefault="001E7F86" w:rsidP="009C6111">
            <w:pPr>
              <w:ind w:left="-96"/>
              <w:rPr>
                <w:rFonts w:cstheme="minorHAnsi"/>
                <w:b/>
                <w:bCs/>
                <w:u w:val="single"/>
              </w:rPr>
            </w:pPr>
            <w:sdt>
              <w:sdtPr>
                <w:rPr>
                  <w:rFonts w:cstheme="minorHAnsi"/>
                  <w:sz w:val="20"/>
                  <w:szCs w:val="20"/>
                </w:rPr>
                <w:id w:val="695503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35093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61684F4" w14:textId="2D18F017" w:rsidR="00234768" w:rsidRDefault="001E7F86" w:rsidP="009C6111">
            <w:pPr>
              <w:ind w:left="-96"/>
              <w:rPr>
                <w:rFonts w:cstheme="minorHAnsi"/>
                <w:b/>
                <w:bCs/>
                <w:u w:val="single"/>
              </w:rPr>
            </w:pPr>
            <w:sdt>
              <w:sdtPr>
                <w:rPr>
                  <w:rFonts w:cstheme="minorHAnsi"/>
                  <w:sz w:val="20"/>
                  <w:szCs w:val="20"/>
                </w:rPr>
                <w:id w:val="5399381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965860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F74FF2" w14:textId="03DD0D51" w:rsidR="00234768" w:rsidRDefault="001E7F86" w:rsidP="009C6111">
            <w:pPr>
              <w:ind w:left="-96"/>
              <w:rPr>
                <w:rFonts w:cstheme="minorHAnsi"/>
                <w:b/>
                <w:bCs/>
                <w:u w:val="single"/>
              </w:rPr>
            </w:pPr>
            <w:sdt>
              <w:sdtPr>
                <w:rPr>
                  <w:rFonts w:cstheme="minorHAnsi"/>
                  <w:sz w:val="20"/>
                  <w:szCs w:val="20"/>
                </w:rPr>
                <w:id w:val="20201879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05244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C2BF71" w14:textId="5B76C9C8" w:rsidR="00234768" w:rsidRDefault="001E7F86" w:rsidP="009C6111">
            <w:pPr>
              <w:ind w:left="-96"/>
              <w:rPr>
                <w:rFonts w:cstheme="minorHAnsi"/>
                <w:b/>
                <w:bCs/>
                <w:u w:val="single"/>
              </w:rPr>
            </w:pPr>
            <w:sdt>
              <w:sdtPr>
                <w:rPr>
                  <w:rFonts w:cstheme="minorHAnsi"/>
                  <w:sz w:val="20"/>
                  <w:szCs w:val="20"/>
                </w:rPr>
                <w:id w:val="4825085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50313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374BA8" w14:textId="1F419236" w:rsidR="00234768" w:rsidRDefault="001E7F86" w:rsidP="009C6111">
            <w:pPr>
              <w:ind w:left="-96"/>
              <w:rPr>
                <w:rFonts w:cstheme="minorHAnsi"/>
                <w:b/>
                <w:bCs/>
                <w:u w:val="single"/>
              </w:rPr>
            </w:pPr>
            <w:sdt>
              <w:sdtPr>
                <w:rPr>
                  <w:rFonts w:cstheme="minorHAnsi"/>
                  <w:sz w:val="20"/>
                  <w:szCs w:val="20"/>
                </w:rPr>
                <w:id w:val="-16180520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76903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5E64AB" w14:textId="3000D0ED" w:rsidR="00234768" w:rsidRDefault="001E7F86" w:rsidP="009C6111">
            <w:pPr>
              <w:ind w:left="-96"/>
              <w:rPr>
                <w:rFonts w:cstheme="minorHAnsi"/>
                <w:b/>
                <w:bCs/>
                <w:u w:val="single"/>
              </w:rPr>
            </w:pPr>
            <w:sdt>
              <w:sdtPr>
                <w:rPr>
                  <w:rFonts w:cstheme="minorHAnsi"/>
                  <w:sz w:val="20"/>
                  <w:szCs w:val="20"/>
                </w:rPr>
                <w:id w:val="-6535228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43856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48B889" w14:textId="634BC879" w:rsidR="00234768" w:rsidRDefault="001E7F86" w:rsidP="009C6111">
            <w:pPr>
              <w:ind w:left="-96"/>
              <w:rPr>
                <w:rFonts w:cstheme="minorHAnsi"/>
                <w:b/>
                <w:bCs/>
                <w:u w:val="single"/>
              </w:rPr>
            </w:pPr>
            <w:sdt>
              <w:sdtPr>
                <w:rPr>
                  <w:rFonts w:cstheme="minorHAnsi"/>
                  <w:sz w:val="20"/>
                  <w:szCs w:val="20"/>
                </w:rPr>
                <w:id w:val="10897275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50973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DC0D07" w14:textId="44E66200" w:rsidR="00234768" w:rsidRDefault="001E7F86" w:rsidP="009C6111">
            <w:pPr>
              <w:ind w:left="-96"/>
              <w:rPr>
                <w:rFonts w:cstheme="minorHAnsi"/>
                <w:b/>
                <w:bCs/>
                <w:u w:val="single"/>
              </w:rPr>
            </w:pPr>
            <w:sdt>
              <w:sdtPr>
                <w:rPr>
                  <w:rFonts w:cstheme="minorHAnsi"/>
                  <w:sz w:val="20"/>
                  <w:szCs w:val="20"/>
                </w:rPr>
                <w:id w:val="17535546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69958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EC944A" w14:textId="69C58AD7" w:rsidR="00234768" w:rsidRDefault="001E7F86" w:rsidP="009C6111">
            <w:pPr>
              <w:ind w:left="-96"/>
              <w:rPr>
                <w:rFonts w:cstheme="minorHAnsi"/>
                <w:b/>
                <w:bCs/>
                <w:u w:val="single"/>
              </w:rPr>
            </w:pPr>
            <w:sdt>
              <w:sdtPr>
                <w:rPr>
                  <w:rFonts w:cstheme="minorHAnsi"/>
                  <w:sz w:val="20"/>
                  <w:szCs w:val="20"/>
                </w:rPr>
                <w:id w:val="12991777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79813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B01D76A" w14:textId="5999A5F6" w:rsidR="00234768" w:rsidRDefault="001E7F86" w:rsidP="009C6111">
            <w:pPr>
              <w:ind w:left="-96"/>
              <w:rPr>
                <w:rFonts w:cstheme="minorHAnsi"/>
                <w:b/>
                <w:bCs/>
                <w:u w:val="single"/>
              </w:rPr>
            </w:pPr>
            <w:sdt>
              <w:sdtPr>
                <w:rPr>
                  <w:rFonts w:cstheme="minorHAnsi"/>
                  <w:sz w:val="20"/>
                  <w:szCs w:val="20"/>
                </w:rPr>
                <w:id w:val="2002120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12700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0B1D327" w14:textId="07C60867" w:rsidR="00234768" w:rsidRDefault="001E7F86" w:rsidP="009C6111">
            <w:pPr>
              <w:ind w:left="-96"/>
              <w:rPr>
                <w:rFonts w:cstheme="minorHAnsi"/>
                <w:b/>
                <w:bCs/>
                <w:u w:val="single"/>
              </w:rPr>
            </w:pPr>
            <w:sdt>
              <w:sdtPr>
                <w:rPr>
                  <w:rFonts w:cstheme="minorHAnsi"/>
                  <w:sz w:val="20"/>
                  <w:szCs w:val="20"/>
                </w:rPr>
                <w:id w:val="-20912250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45281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0FE4A3F" w14:textId="73DE4E06" w:rsidR="00234768" w:rsidRDefault="001E7F86" w:rsidP="009C6111">
            <w:pPr>
              <w:ind w:left="-96"/>
              <w:rPr>
                <w:rFonts w:cstheme="minorHAnsi"/>
                <w:b/>
                <w:bCs/>
                <w:u w:val="single"/>
              </w:rPr>
            </w:pPr>
            <w:sdt>
              <w:sdtPr>
                <w:rPr>
                  <w:rFonts w:cstheme="minorHAnsi"/>
                  <w:sz w:val="20"/>
                  <w:szCs w:val="20"/>
                </w:rPr>
                <w:id w:val="-7744767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05949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6732CE1" w14:textId="69624B25" w:rsidR="00234768" w:rsidRDefault="001E7F86" w:rsidP="009C6111">
            <w:pPr>
              <w:ind w:left="-96"/>
              <w:rPr>
                <w:rFonts w:cstheme="minorHAnsi"/>
                <w:b/>
                <w:bCs/>
                <w:u w:val="single"/>
              </w:rPr>
            </w:pPr>
            <w:sdt>
              <w:sdtPr>
                <w:rPr>
                  <w:rFonts w:cstheme="minorHAnsi"/>
                  <w:sz w:val="20"/>
                  <w:szCs w:val="20"/>
                </w:rPr>
                <w:id w:val="-18224987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268946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8D6CFB" w14:textId="6C3AAC64" w:rsidR="00234768" w:rsidRDefault="001E7F86" w:rsidP="009C6111">
            <w:pPr>
              <w:ind w:left="-96"/>
              <w:rPr>
                <w:rFonts w:cstheme="minorHAnsi"/>
                <w:b/>
                <w:bCs/>
                <w:u w:val="single"/>
              </w:rPr>
            </w:pPr>
            <w:sdt>
              <w:sdtPr>
                <w:rPr>
                  <w:rFonts w:cstheme="minorHAnsi"/>
                  <w:sz w:val="20"/>
                  <w:szCs w:val="20"/>
                </w:rPr>
                <w:id w:val="-4654244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49807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9AD0B1" w14:textId="46CF44F4" w:rsidR="00234768" w:rsidRDefault="001E7F86" w:rsidP="009C6111">
            <w:pPr>
              <w:ind w:left="-96"/>
              <w:rPr>
                <w:rFonts w:cstheme="minorHAnsi"/>
                <w:b/>
                <w:bCs/>
                <w:u w:val="single"/>
              </w:rPr>
            </w:pPr>
            <w:sdt>
              <w:sdtPr>
                <w:rPr>
                  <w:rFonts w:cstheme="minorHAnsi"/>
                  <w:sz w:val="20"/>
                  <w:szCs w:val="20"/>
                </w:rPr>
                <w:id w:val="19913634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56861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450BA3" w14:textId="7DABCCB0" w:rsidR="00234768" w:rsidRDefault="001E7F86" w:rsidP="009C6111">
            <w:pPr>
              <w:ind w:left="-96"/>
              <w:rPr>
                <w:rFonts w:cstheme="minorHAnsi"/>
                <w:b/>
                <w:bCs/>
                <w:u w:val="single"/>
              </w:rPr>
            </w:pPr>
            <w:sdt>
              <w:sdtPr>
                <w:rPr>
                  <w:rFonts w:cstheme="minorHAnsi"/>
                  <w:sz w:val="20"/>
                  <w:szCs w:val="20"/>
                </w:rPr>
                <w:id w:val="14238315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12541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DC574A" w14:textId="6056C64C" w:rsidR="00234768" w:rsidRDefault="001E7F86" w:rsidP="009C6111">
            <w:pPr>
              <w:ind w:left="-96"/>
              <w:rPr>
                <w:rFonts w:cstheme="minorHAnsi"/>
                <w:b/>
                <w:bCs/>
                <w:u w:val="single"/>
              </w:rPr>
            </w:pPr>
            <w:sdt>
              <w:sdtPr>
                <w:rPr>
                  <w:rFonts w:cstheme="minorHAnsi"/>
                  <w:sz w:val="20"/>
                  <w:szCs w:val="20"/>
                </w:rPr>
                <w:id w:val="2754598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86417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024365343"/>
            <w:placeholder>
              <w:docPart w:val="C25077D4F5034928A9303E572602D879"/>
            </w:placeholder>
            <w:showingPlcHdr/>
          </w:sdtPr>
          <w:sdtEndPr/>
          <w:sdtContent>
            <w:tc>
              <w:tcPr>
                <w:tcW w:w="1158" w:type="dxa"/>
                <w:shd w:val="clear" w:color="auto" w:fill="E5EAF6"/>
                <w:vAlign w:val="center"/>
              </w:tcPr>
              <w:p w14:paraId="6C0D7B03" w14:textId="1B77FC3A"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586890067"/>
            <w:placeholder>
              <w:docPart w:val="CBF49CDB162F460A8E506874A7F35077"/>
            </w:placeholder>
            <w:showingPlcHdr/>
          </w:sdtPr>
          <w:sdtEndPr/>
          <w:sdtContent>
            <w:tc>
              <w:tcPr>
                <w:tcW w:w="2270" w:type="dxa"/>
                <w:shd w:val="clear" w:color="auto" w:fill="E5EAF6"/>
                <w:vAlign w:val="center"/>
              </w:tcPr>
              <w:p w14:paraId="5C3506B8" w14:textId="7CEF27C3" w:rsidR="00234768" w:rsidRDefault="00234768" w:rsidP="00234768">
                <w:pPr>
                  <w:rPr>
                    <w:rFonts w:cstheme="minorHAnsi"/>
                    <w:b/>
                    <w:bCs/>
                    <w:u w:val="single"/>
                  </w:rPr>
                </w:pPr>
                <w:r>
                  <w:rPr>
                    <w:rStyle w:val="PlaceholderText"/>
                  </w:rPr>
                  <w:t>Total Reviewed</w:t>
                </w:r>
              </w:p>
            </w:tc>
          </w:sdtContent>
        </w:sdt>
      </w:tr>
      <w:tr w:rsidR="00604451" w14:paraId="2D5C4101" w14:textId="77777777" w:rsidTr="00360C83">
        <w:trPr>
          <w:cantSplit/>
        </w:trPr>
        <w:tc>
          <w:tcPr>
            <w:tcW w:w="19440" w:type="dxa"/>
            <w:gridSpan w:val="23"/>
            <w:shd w:val="clear" w:color="auto" w:fill="E5EAF6"/>
          </w:tcPr>
          <w:p w14:paraId="5940FDFA" w14:textId="7C33A0C7"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EndPr/>
              <w:sdtContent>
                <w:r>
                  <w:rPr>
                    <w:rStyle w:val="PlaceholderText"/>
                  </w:rPr>
                  <w:t>Enter comments for any deficiencies noted and/or any records where this standard may not be applicable.</w:t>
                </w:r>
              </w:sdtContent>
            </w:sdt>
          </w:p>
        </w:tc>
      </w:tr>
      <w:tr w:rsidR="00234768" w14:paraId="56CC7A0D" w14:textId="77777777" w:rsidTr="00806EF6">
        <w:trPr>
          <w:cantSplit/>
        </w:trPr>
        <w:tc>
          <w:tcPr>
            <w:tcW w:w="4312" w:type="dxa"/>
            <w:vAlign w:val="center"/>
          </w:tcPr>
          <w:p w14:paraId="3AB413AC" w14:textId="77777777" w:rsidR="00234768" w:rsidRPr="0045038E" w:rsidRDefault="00234768" w:rsidP="00234768">
            <w:pPr>
              <w:rPr>
                <w:sz w:val="12"/>
                <w:szCs w:val="12"/>
              </w:rPr>
            </w:pPr>
          </w:p>
          <w:p w14:paraId="1D2A361D" w14:textId="77777777" w:rsidR="00234768" w:rsidRPr="00347C11" w:rsidRDefault="001E7F86" w:rsidP="00234768">
            <w:pPr>
              <w:rPr>
                <w:rFonts w:cstheme="minorHAnsi"/>
                <w:b/>
                <w:bCs/>
              </w:rPr>
            </w:pPr>
            <w:hyperlink w:anchor="Med8j5" w:tooltip="Click to See Full Standard" w:history="1">
              <w:r w:rsidR="00234768" w:rsidRPr="008C2C18">
                <w:rPr>
                  <w:rStyle w:val="Hyperlink"/>
                  <w:rFonts w:cstheme="minorHAnsi"/>
                  <w:b/>
                  <w:bCs/>
                </w:rPr>
                <w:t>8-J-5</w:t>
              </w:r>
            </w:hyperlink>
            <w:r w:rsidR="00234768" w:rsidRPr="00534738">
              <w:t xml:space="preserve"> </w:t>
            </w:r>
            <w:r w:rsidR="00234768">
              <w:t xml:space="preserve"> </w:t>
            </w:r>
            <w:r w:rsidR="00234768" w:rsidRPr="00CC680C">
              <w:rPr>
                <w:i/>
                <w:iCs/>
              </w:rPr>
              <w:t xml:space="preserve"> B, C-M, C</w:t>
            </w:r>
          </w:p>
          <w:p w14:paraId="47368D64" w14:textId="776AC74E" w:rsidR="00234768" w:rsidRPr="00D731C6" w:rsidRDefault="00234768" w:rsidP="00234768">
            <w:pPr>
              <w:rPr>
                <w:rFonts w:cstheme="minorHAnsi"/>
              </w:rPr>
            </w:pPr>
            <w:r w:rsidRPr="00F508BC">
              <w:rPr>
                <w:rFonts w:cstheme="minorHAnsi"/>
              </w:rPr>
              <w:t xml:space="preserve">PACU documentation includes a record in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85" w:type="dxa"/>
            <w:vAlign w:val="center"/>
          </w:tcPr>
          <w:p w14:paraId="12DB20DA" w14:textId="16883548" w:rsidR="00234768" w:rsidRDefault="001E7F86" w:rsidP="009C6111">
            <w:pPr>
              <w:ind w:left="-96"/>
              <w:rPr>
                <w:rFonts w:cstheme="minorHAnsi"/>
                <w:b/>
                <w:bCs/>
                <w:u w:val="single"/>
              </w:rPr>
            </w:pPr>
            <w:sdt>
              <w:sdtPr>
                <w:rPr>
                  <w:rFonts w:cstheme="minorHAnsi"/>
                  <w:sz w:val="20"/>
                  <w:szCs w:val="20"/>
                </w:rPr>
                <w:id w:val="-285734198"/>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56775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8817C5" w14:textId="0D9A7454" w:rsidR="00234768" w:rsidRDefault="001E7F86" w:rsidP="009C6111">
            <w:pPr>
              <w:ind w:left="-96"/>
              <w:rPr>
                <w:rFonts w:cstheme="minorHAnsi"/>
                <w:b/>
                <w:bCs/>
                <w:u w:val="single"/>
              </w:rPr>
            </w:pPr>
            <w:sdt>
              <w:sdtPr>
                <w:rPr>
                  <w:rFonts w:cstheme="minorHAnsi"/>
                  <w:sz w:val="20"/>
                  <w:szCs w:val="20"/>
                </w:rPr>
                <w:id w:val="17100715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09943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F04D2D5" w14:textId="0DC99E19" w:rsidR="00234768" w:rsidRDefault="001E7F86" w:rsidP="009C6111">
            <w:pPr>
              <w:ind w:left="-96"/>
              <w:rPr>
                <w:rFonts w:cstheme="minorHAnsi"/>
                <w:b/>
                <w:bCs/>
                <w:u w:val="single"/>
              </w:rPr>
            </w:pPr>
            <w:sdt>
              <w:sdtPr>
                <w:rPr>
                  <w:rFonts w:cstheme="minorHAnsi"/>
                  <w:sz w:val="20"/>
                  <w:szCs w:val="20"/>
                </w:rPr>
                <w:id w:val="-3515706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71957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190F5E" w14:textId="3B7E9E86" w:rsidR="00234768" w:rsidRDefault="001E7F86" w:rsidP="009C6111">
            <w:pPr>
              <w:ind w:left="-96"/>
              <w:rPr>
                <w:rFonts w:cstheme="minorHAnsi"/>
                <w:b/>
                <w:bCs/>
                <w:u w:val="single"/>
              </w:rPr>
            </w:pPr>
            <w:sdt>
              <w:sdtPr>
                <w:rPr>
                  <w:rFonts w:cstheme="minorHAnsi"/>
                  <w:sz w:val="20"/>
                  <w:szCs w:val="20"/>
                </w:rPr>
                <w:id w:val="-4298900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47634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76F68C2" w14:textId="722DB859" w:rsidR="00234768" w:rsidRDefault="001E7F86" w:rsidP="009C6111">
            <w:pPr>
              <w:ind w:left="-96"/>
              <w:rPr>
                <w:rFonts w:cstheme="minorHAnsi"/>
                <w:b/>
                <w:bCs/>
                <w:u w:val="single"/>
              </w:rPr>
            </w:pPr>
            <w:sdt>
              <w:sdtPr>
                <w:rPr>
                  <w:rFonts w:cstheme="minorHAnsi"/>
                  <w:sz w:val="20"/>
                  <w:szCs w:val="20"/>
                </w:rPr>
                <w:id w:val="-6240816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60298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12ABA0" w14:textId="5AB80B63" w:rsidR="00234768" w:rsidRDefault="001E7F86" w:rsidP="009C6111">
            <w:pPr>
              <w:ind w:left="-96"/>
              <w:rPr>
                <w:rFonts w:cstheme="minorHAnsi"/>
                <w:b/>
                <w:bCs/>
                <w:u w:val="single"/>
              </w:rPr>
            </w:pPr>
            <w:sdt>
              <w:sdtPr>
                <w:rPr>
                  <w:rFonts w:cstheme="minorHAnsi"/>
                  <w:sz w:val="20"/>
                  <w:szCs w:val="20"/>
                </w:rPr>
                <w:id w:val="4139791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1632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4EE81A" w14:textId="62977D32" w:rsidR="00234768" w:rsidRDefault="001E7F86" w:rsidP="009C6111">
            <w:pPr>
              <w:ind w:left="-96"/>
              <w:rPr>
                <w:rFonts w:cstheme="minorHAnsi"/>
                <w:b/>
                <w:bCs/>
                <w:u w:val="single"/>
              </w:rPr>
            </w:pPr>
            <w:sdt>
              <w:sdtPr>
                <w:rPr>
                  <w:rFonts w:cstheme="minorHAnsi"/>
                  <w:sz w:val="20"/>
                  <w:szCs w:val="20"/>
                </w:rPr>
                <w:id w:val="-10573202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247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2AF228" w14:textId="4A96D2A0" w:rsidR="00234768" w:rsidRDefault="001E7F86" w:rsidP="009C6111">
            <w:pPr>
              <w:ind w:left="-96"/>
              <w:rPr>
                <w:rFonts w:cstheme="minorHAnsi"/>
                <w:b/>
                <w:bCs/>
                <w:u w:val="single"/>
              </w:rPr>
            </w:pPr>
            <w:sdt>
              <w:sdtPr>
                <w:rPr>
                  <w:rFonts w:cstheme="minorHAnsi"/>
                  <w:sz w:val="20"/>
                  <w:szCs w:val="20"/>
                </w:rPr>
                <w:id w:val="-1980087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43014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98B1A9" w14:textId="6267428F" w:rsidR="00234768" w:rsidRDefault="001E7F86" w:rsidP="009C6111">
            <w:pPr>
              <w:ind w:left="-96"/>
              <w:rPr>
                <w:rFonts w:cstheme="minorHAnsi"/>
                <w:b/>
                <w:bCs/>
                <w:u w:val="single"/>
              </w:rPr>
            </w:pPr>
            <w:sdt>
              <w:sdtPr>
                <w:rPr>
                  <w:rFonts w:cstheme="minorHAnsi"/>
                  <w:sz w:val="20"/>
                  <w:szCs w:val="20"/>
                </w:rPr>
                <w:id w:val="1772428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0176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7E48507" w14:textId="71451FE8" w:rsidR="00234768" w:rsidRDefault="001E7F86" w:rsidP="009C6111">
            <w:pPr>
              <w:ind w:left="-96"/>
              <w:rPr>
                <w:rFonts w:cstheme="minorHAnsi"/>
                <w:b/>
                <w:bCs/>
                <w:u w:val="single"/>
              </w:rPr>
            </w:pPr>
            <w:sdt>
              <w:sdtPr>
                <w:rPr>
                  <w:rFonts w:cstheme="minorHAnsi"/>
                  <w:sz w:val="20"/>
                  <w:szCs w:val="20"/>
                </w:rPr>
                <w:id w:val="-17082445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57221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D00ED9" w14:textId="798C1310" w:rsidR="00234768" w:rsidRDefault="001E7F86" w:rsidP="009C6111">
            <w:pPr>
              <w:ind w:left="-96"/>
              <w:rPr>
                <w:rFonts w:cstheme="minorHAnsi"/>
                <w:b/>
                <w:bCs/>
                <w:u w:val="single"/>
              </w:rPr>
            </w:pPr>
            <w:sdt>
              <w:sdtPr>
                <w:rPr>
                  <w:rFonts w:cstheme="minorHAnsi"/>
                  <w:sz w:val="20"/>
                  <w:szCs w:val="20"/>
                </w:rPr>
                <w:id w:val="13963208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95007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D6623D" w14:textId="019AD89B" w:rsidR="00234768" w:rsidRDefault="001E7F86" w:rsidP="009C6111">
            <w:pPr>
              <w:ind w:left="-96"/>
              <w:rPr>
                <w:rFonts w:cstheme="minorHAnsi"/>
                <w:b/>
                <w:bCs/>
                <w:u w:val="single"/>
              </w:rPr>
            </w:pPr>
            <w:sdt>
              <w:sdtPr>
                <w:rPr>
                  <w:rFonts w:cstheme="minorHAnsi"/>
                  <w:sz w:val="20"/>
                  <w:szCs w:val="20"/>
                </w:rPr>
                <w:id w:val="19815025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67380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7839BF9" w14:textId="2AFD335A" w:rsidR="00234768" w:rsidRDefault="001E7F86" w:rsidP="009C6111">
            <w:pPr>
              <w:ind w:left="-96"/>
              <w:rPr>
                <w:rFonts w:cstheme="minorHAnsi"/>
                <w:b/>
                <w:bCs/>
                <w:u w:val="single"/>
              </w:rPr>
            </w:pPr>
            <w:sdt>
              <w:sdtPr>
                <w:rPr>
                  <w:rFonts w:cstheme="minorHAnsi"/>
                  <w:sz w:val="20"/>
                  <w:szCs w:val="20"/>
                </w:rPr>
                <w:id w:val="254328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4825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0362D1" w14:textId="5C6F2068" w:rsidR="00234768" w:rsidRDefault="001E7F86" w:rsidP="009C6111">
            <w:pPr>
              <w:ind w:left="-96"/>
              <w:rPr>
                <w:rFonts w:cstheme="minorHAnsi"/>
                <w:b/>
                <w:bCs/>
                <w:u w:val="single"/>
              </w:rPr>
            </w:pPr>
            <w:sdt>
              <w:sdtPr>
                <w:rPr>
                  <w:rFonts w:cstheme="minorHAnsi"/>
                  <w:sz w:val="20"/>
                  <w:szCs w:val="20"/>
                </w:rPr>
                <w:id w:val="7934849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31271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F2D114" w14:textId="76CB4E4C" w:rsidR="00234768" w:rsidRDefault="001E7F86" w:rsidP="009C6111">
            <w:pPr>
              <w:ind w:left="-96"/>
              <w:rPr>
                <w:rFonts w:cstheme="minorHAnsi"/>
                <w:b/>
                <w:bCs/>
                <w:u w:val="single"/>
              </w:rPr>
            </w:pPr>
            <w:sdt>
              <w:sdtPr>
                <w:rPr>
                  <w:rFonts w:cstheme="minorHAnsi"/>
                  <w:sz w:val="20"/>
                  <w:szCs w:val="20"/>
                </w:rPr>
                <w:id w:val="15654436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02966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4BCE59" w14:textId="59774233" w:rsidR="00234768" w:rsidRDefault="001E7F86" w:rsidP="009C6111">
            <w:pPr>
              <w:ind w:left="-96"/>
              <w:rPr>
                <w:rFonts w:cstheme="minorHAnsi"/>
                <w:b/>
                <w:bCs/>
                <w:u w:val="single"/>
              </w:rPr>
            </w:pPr>
            <w:sdt>
              <w:sdtPr>
                <w:rPr>
                  <w:rFonts w:cstheme="minorHAnsi"/>
                  <w:sz w:val="20"/>
                  <w:szCs w:val="20"/>
                </w:rPr>
                <w:id w:val="11067685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5219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437FD41" w14:textId="30833C98" w:rsidR="00234768" w:rsidRDefault="001E7F86" w:rsidP="009C6111">
            <w:pPr>
              <w:ind w:left="-96"/>
              <w:rPr>
                <w:rFonts w:cstheme="minorHAnsi"/>
                <w:b/>
                <w:bCs/>
                <w:u w:val="single"/>
              </w:rPr>
            </w:pPr>
            <w:sdt>
              <w:sdtPr>
                <w:rPr>
                  <w:rFonts w:cstheme="minorHAnsi"/>
                  <w:sz w:val="20"/>
                  <w:szCs w:val="20"/>
                </w:rPr>
                <w:id w:val="281463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07256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2FB870C" w14:textId="02C5776F" w:rsidR="00234768" w:rsidRDefault="001E7F86" w:rsidP="009C6111">
            <w:pPr>
              <w:ind w:left="-96"/>
              <w:rPr>
                <w:rFonts w:cstheme="minorHAnsi"/>
                <w:b/>
                <w:bCs/>
                <w:u w:val="single"/>
              </w:rPr>
            </w:pPr>
            <w:sdt>
              <w:sdtPr>
                <w:rPr>
                  <w:rFonts w:cstheme="minorHAnsi"/>
                  <w:sz w:val="20"/>
                  <w:szCs w:val="20"/>
                </w:rPr>
                <w:id w:val="-1047431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501886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678A86E" w14:textId="19F7A2F1" w:rsidR="00234768" w:rsidRDefault="001E7F86" w:rsidP="009C6111">
            <w:pPr>
              <w:ind w:left="-96"/>
              <w:rPr>
                <w:rFonts w:cstheme="minorHAnsi"/>
                <w:b/>
                <w:bCs/>
                <w:u w:val="single"/>
              </w:rPr>
            </w:pPr>
            <w:sdt>
              <w:sdtPr>
                <w:rPr>
                  <w:rFonts w:cstheme="minorHAnsi"/>
                  <w:sz w:val="20"/>
                  <w:szCs w:val="20"/>
                </w:rPr>
                <w:id w:val="4694806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91954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DE27255" w14:textId="578284E9" w:rsidR="00234768" w:rsidRDefault="001E7F86" w:rsidP="009C6111">
            <w:pPr>
              <w:ind w:left="-96"/>
              <w:rPr>
                <w:rFonts w:cstheme="minorHAnsi"/>
                <w:b/>
                <w:bCs/>
                <w:u w:val="single"/>
              </w:rPr>
            </w:pPr>
            <w:sdt>
              <w:sdtPr>
                <w:rPr>
                  <w:rFonts w:cstheme="minorHAnsi"/>
                  <w:sz w:val="20"/>
                  <w:szCs w:val="20"/>
                </w:rPr>
                <w:id w:val="-15552348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86320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25905527"/>
            <w:placeholder>
              <w:docPart w:val="C5EB8BFF9883490D8239B52EE15F52CF"/>
            </w:placeholder>
            <w:showingPlcHdr/>
          </w:sdtPr>
          <w:sdtEndPr/>
          <w:sdtContent>
            <w:tc>
              <w:tcPr>
                <w:tcW w:w="1158" w:type="dxa"/>
                <w:vAlign w:val="center"/>
              </w:tcPr>
              <w:p w14:paraId="4348EFC9" w14:textId="5E34B22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29406766"/>
            <w:placeholder>
              <w:docPart w:val="376FA2CB970540AE85D68690DE901E4C"/>
            </w:placeholder>
            <w:showingPlcHdr/>
          </w:sdtPr>
          <w:sdtEndPr/>
          <w:sdtContent>
            <w:tc>
              <w:tcPr>
                <w:tcW w:w="2270" w:type="dxa"/>
                <w:vAlign w:val="center"/>
              </w:tcPr>
              <w:p w14:paraId="6023C1BE" w14:textId="76B92708" w:rsidR="00234768" w:rsidRDefault="00234768" w:rsidP="00234768">
                <w:pPr>
                  <w:rPr>
                    <w:rFonts w:cstheme="minorHAnsi"/>
                    <w:b/>
                    <w:bCs/>
                    <w:u w:val="single"/>
                  </w:rPr>
                </w:pPr>
                <w:r>
                  <w:rPr>
                    <w:rStyle w:val="PlaceholderText"/>
                  </w:rPr>
                  <w:t>Total Reviewed</w:t>
                </w:r>
              </w:p>
            </w:tc>
          </w:sdtContent>
        </w:sdt>
      </w:tr>
      <w:tr w:rsidR="00604451" w14:paraId="7B2F102B" w14:textId="77777777" w:rsidTr="00590AE1">
        <w:trPr>
          <w:cantSplit/>
        </w:trPr>
        <w:tc>
          <w:tcPr>
            <w:tcW w:w="19440" w:type="dxa"/>
            <w:gridSpan w:val="23"/>
          </w:tcPr>
          <w:p w14:paraId="251A40A7" w14:textId="7AA4E4D2" w:rsidR="008120BA"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EndPr/>
              <w:sdtContent>
                <w:r>
                  <w:rPr>
                    <w:rStyle w:val="PlaceholderText"/>
                  </w:rPr>
                  <w:t>Enter comments for any deficiencies noted and/or any records where this standard may not be applicable.</w:t>
                </w:r>
              </w:sdtContent>
            </w:sdt>
          </w:p>
        </w:tc>
      </w:tr>
      <w:tr w:rsidR="00360C83" w14:paraId="66115412" w14:textId="77777777" w:rsidTr="00806EF6">
        <w:trPr>
          <w:cantSplit/>
        </w:trPr>
        <w:tc>
          <w:tcPr>
            <w:tcW w:w="4312" w:type="dxa"/>
            <w:shd w:val="clear" w:color="auto" w:fill="E5EAF6"/>
            <w:vAlign w:val="center"/>
          </w:tcPr>
          <w:p w14:paraId="69CFB262" w14:textId="77777777" w:rsidR="00234768" w:rsidRPr="0045038E" w:rsidRDefault="00234768" w:rsidP="00234768">
            <w:pPr>
              <w:rPr>
                <w:sz w:val="12"/>
                <w:szCs w:val="12"/>
              </w:rPr>
            </w:pPr>
          </w:p>
          <w:p w14:paraId="79FE6C7D" w14:textId="77777777" w:rsidR="00234768" w:rsidRPr="00347C11" w:rsidRDefault="001E7F86" w:rsidP="00234768">
            <w:pPr>
              <w:rPr>
                <w:rFonts w:cstheme="minorHAnsi"/>
                <w:b/>
                <w:bCs/>
              </w:rPr>
            </w:pPr>
            <w:hyperlink w:anchor="Med8j6" w:tooltip="Click to See Full Standard" w:history="1">
              <w:r w:rsidR="00234768" w:rsidRPr="008C2C18">
                <w:rPr>
                  <w:rStyle w:val="Hyperlink"/>
                  <w:rFonts w:cstheme="minorHAnsi"/>
                  <w:b/>
                  <w:bCs/>
                </w:rPr>
                <w:t>8-J-6</w:t>
              </w:r>
            </w:hyperlink>
            <w:r w:rsidR="00234768" w:rsidRPr="00534738">
              <w:t xml:space="preserve"> </w:t>
            </w:r>
            <w:r w:rsidR="00234768">
              <w:t xml:space="preserve"> </w:t>
            </w:r>
            <w:r w:rsidR="00234768" w:rsidRPr="00CC680C">
              <w:rPr>
                <w:i/>
                <w:iCs/>
              </w:rPr>
              <w:t xml:space="preserve"> B, C-M, C</w:t>
            </w:r>
          </w:p>
          <w:p w14:paraId="578C4917" w14:textId="3094F36B" w:rsidR="00234768" w:rsidRPr="00D731C6" w:rsidRDefault="00234768" w:rsidP="00234768">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85" w:type="dxa"/>
            <w:shd w:val="clear" w:color="auto" w:fill="E5EAF6"/>
            <w:vAlign w:val="center"/>
          </w:tcPr>
          <w:p w14:paraId="3BDCE0C8" w14:textId="1EB1C1AF" w:rsidR="00234768" w:rsidRDefault="001E7F86" w:rsidP="009C6111">
            <w:pPr>
              <w:ind w:left="-96"/>
              <w:rPr>
                <w:rFonts w:cstheme="minorHAnsi"/>
                <w:b/>
                <w:bCs/>
                <w:u w:val="single"/>
              </w:rPr>
            </w:pPr>
            <w:sdt>
              <w:sdtPr>
                <w:rPr>
                  <w:rFonts w:cstheme="minorHAnsi"/>
                  <w:sz w:val="20"/>
                  <w:szCs w:val="20"/>
                </w:rPr>
                <w:id w:val="14988408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90521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3A821F0" w14:textId="2E9065B6" w:rsidR="00234768" w:rsidRDefault="001E7F86" w:rsidP="009C6111">
            <w:pPr>
              <w:ind w:left="-96"/>
              <w:rPr>
                <w:rFonts w:cstheme="minorHAnsi"/>
                <w:b/>
                <w:bCs/>
                <w:u w:val="single"/>
              </w:rPr>
            </w:pPr>
            <w:sdt>
              <w:sdtPr>
                <w:rPr>
                  <w:rFonts w:cstheme="minorHAnsi"/>
                  <w:sz w:val="20"/>
                  <w:szCs w:val="20"/>
                </w:rPr>
                <w:id w:val="7379046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56628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42AC065" w14:textId="30204475" w:rsidR="00234768" w:rsidRDefault="001E7F86" w:rsidP="009C6111">
            <w:pPr>
              <w:ind w:left="-96"/>
              <w:rPr>
                <w:rFonts w:cstheme="minorHAnsi"/>
                <w:b/>
                <w:bCs/>
                <w:u w:val="single"/>
              </w:rPr>
            </w:pPr>
            <w:sdt>
              <w:sdtPr>
                <w:rPr>
                  <w:rFonts w:cstheme="minorHAnsi"/>
                  <w:sz w:val="20"/>
                  <w:szCs w:val="20"/>
                </w:rPr>
                <w:id w:val="-5913174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17432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7238BC0" w14:textId="34181E84" w:rsidR="00234768" w:rsidRDefault="001E7F86" w:rsidP="009C6111">
            <w:pPr>
              <w:ind w:left="-96"/>
              <w:rPr>
                <w:rFonts w:cstheme="minorHAnsi"/>
                <w:b/>
                <w:bCs/>
                <w:u w:val="single"/>
              </w:rPr>
            </w:pPr>
            <w:sdt>
              <w:sdtPr>
                <w:rPr>
                  <w:rFonts w:cstheme="minorHAnsi"/>
                  <w:sz w:val="20"/>
                  <w:szCs w:val="20"/>
                </w:rPr>
                <w:id w:val="-16167499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679945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B53345" w14:textId="225B2BE3" w:rsidR="00234768" w:rsidRDefault="001E7F86" w:rsidP="009C6111">
            <w:pPr>
              <w:ind w:left="-96"/>
              <w:rPr>
                <w:rFonts w:cstheme="minorHAnsi"/>
                <w:b/>
                <w:bCs/>
                <w:u w:val="single"/>
              </w:rPr>
            </w:pPr>
            <w:sdt>
              <w:sdtPr>
                <w:rPr>
                  <w:rFonts w:cstheme="minorHAnsi"/>
                  <w:sz w:val="20"/>
                  <w:szCs w:val="20"/>
                </w:rPr>
                <w:id w:val="-9499325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587050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77CB4E9" w14:textId="7A9B6A91" w:rsidR="00234768" w:rsidRDefault="001E7F86" w:rsidP="009C6111">
            <w:pPr>
              <w:ind w:left="-96"/>
              <w:rPr>
                <w:rFonts w:cstheme="minorHAnsi"/>
                <w:b/>
                <w:bCs/>
                <w:u w:val="single"/>
              </w:rPr>
            </w:pPr>
            <w:sdt>
              <w:sdtPr>
                <w:rPr>
                  <w:rFonts w:cstheme="minorHAnsi"/>
                  <w:sz w:val="20"/>
                  <w:szCs w:val="20"/>
                </w:rPr>
                <w:id w:val="-17999115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7201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6351620" w14:textId="7040B361" w:rsidR="00234768" w:rsidRDefault="001E7F86" w:rsidP="009C6111">
            <w:pPr>
              <w:ind w:left="-96"/>
              <w:rPr>
                <w:rFonts w:cstheme="minorHAnsi"/>
                <w:b/>
                <w:bCs/>
                <w:u w:val="single"/>
              </w:rPr>
            </w:pPr>
            <w:sdt>
              <w:sdtPr>
                <w:rPr>
                  <w:rFonts w:cstheme="minorHAnsi"/>
                  <w:sz w:val="20"/>
                  <w:szCs w:val="20"/>
                </w:rPr>
                <w:id w:val="1792018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5059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9EAE67" w14:textId="316B0CA7" w:rsidR="00234768" w:rsidRDefault="001E7F86" w:rsidP="009C6111">
            <w:pPr>
              <w:ind w:left="-96"/>
              <w:rPr>
                <w:rFonts w:cstheme="minorHAnsi"/>
                <w:b/>
                <w:bCs/>
                <w:u w:val="single"/>
              </w:rPr>
            </w:pPr>
            <w:sdt>
              <w:sdtPr>
                <w:rPr>
                  <w:rFonts w:cstheme="minorHAnsi"/>
                  <w:sz w:val="20"/>
                  <w:szCs w:val="20"/>
                </w:rPr>
                <w:id w:val="-749835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22692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958B18" w14:textId="3FD2BCCF" w:rsidR="00234768" w:rsidRDefault="001E7F86" w:rsidP="009C6111">
            <w:pPr>
              <w:ind w:left="-96"/>
              <w:rPr>
                <w:rFonts w:cstheme="minorHAnsi"/>
                <w:b/>
                <w:bCs/>
                <w:u w:val="single"/>
              </w:rPr>
            </w:pPr>
            <w:sdt>
              <w:sdtPr>
                <w:rPr>
                  <w:rFonts w:cstheme="minorHAnsi"/>
                  <w:sz w:val="20"/>
                  <w:szCs w:val="20"/>
                </w:rPr>
                <w:id w:val="-10459811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33538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06044A" w14:textId="3CAE3E3D" w:rsidR="00234768" w:rsidRDefault="001E7F86" w:rsidP="009C6111">
            <w:pPr>
              <w:ind w:left="-96"/>
              <w:rPr>
                <w:rFonts w:cstheme="minorHAnsi"/>
                <w:b/>
                <w:bCs/>
                <w:u w:val="single"/>
              </w:rPr>
            </w:pPr>
            <w:sdt>
              <w:sdtPr>
                <w:rPr>
                  <w:rFonts w:cstheme="minorHAnsi"/>
                  <w:sz w:val="20"/>
                  <w:szCs w:val="20"/>
                </w:rPr>
                <w:id w:val="-5348888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1707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8DF6C5E" w14:textId="182D42E0" w:rsidR="00234768" w:rsidRDefault="001E7F86" w:rsidP="009C6111">
            <w:pPr>
              <w:ind w:left="-96"/>
              <w:rPr>
                <w:rFonts w:cstheme="minorHAnsi"/>
                <w:b/>
                <w:bCs/>
                <w:u w:val="single"/>
              </w:rPr>
            </w:pPr>
            <w:sdt>
              <w:sdtPr>
                <w:rPr>
                  <w:rFonts w:cstheme="minorHAnsi"/>
                  <w:sz w:val="20"/>
                  <w:szCs w:val="20"/>
                </w:rPr>
                <w:id w:val="-2091840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60031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E4D11AF" w14:textId="175347E4" w:rsidR="00234768" w:rsidRDefault="001E7F86" w:rsidP="009C6111">
            <w:pPr>
              <w:ind w:left="-96"/>
              <w:rPr>
                <w:rFonts w:cstheme="minorHAnsi"/>
                <w:b/>
                <w:bCs/>
                <w:u w:val="single"/>
              </w:rPr>
            </w:pPr>
            <w:sdt>
              <w:sdtPr>
                <w:rPr>
                  <w:rFonts w:cstheme="minorHAnsi"/>
                  <w:sz w:val="20"/>
                  <w:szCs w:val="20"/>
                </w:rPr>
                <w:id w:val="-1240072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33076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AC67F9" w14:textId="64B8DEB4" w:rsidR="00234768" w:rsidRDefault="001E7F86" w:rsidP="009C6111">
            <w:pPr>
              <w:ind w:left="-96"/>
              <w:rPr>
                <w:rFonts w:cstheme="minorHAnsi"/>
                <w:b/>
                <w:bCs/>
                <w:u w:val="single"/>
              </w:rPr>
            </w:pPr>
            <w:sdt>
              <w:sdtPr>
                <w:rPr>
                  <w:rFonts w:cstheme="minorHAnsi"/>
                  <w:sz w:val="20"/>
                  <w:szCs w:val="20"/>
                </w:rPr>
                <w:id w:val="17852257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82146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1DAFF9" w14:textId="35BD784D" w:rsidR="00234768" w:rsidRDefault="001E7F86" w:rsidP="009C6111">
            <w:pPr>
              <w:ind w:left="-96"/>
              <w:rPr>
                <w:rFonts w:cstheme="minorHAnsi"/>
                <w:b/>
                <w:bCs/>
                <w:u w:val="single"/>
              </w:rPr>
            </w:pPr>
            <w:sdt>
              <w:sdtPr>
                <w:rPr>
                  <w:rFonts w:cstheme="minorHAnsi"/>
                  <w:sz w:val="20"/>
                  <w:szCs w:val="20"/>
                </w:rPr>
                <w:id w:val="7998902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18207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F4A851" w14:textId="7C80E707" w:rsidR="00234768" w:rsidRDefault="001E7F86" w:rsidP="009C6111">
            <w:pPr>
              <w:ind w:left="-96"/>
              <w:rPr>
                <w:rFonts w:cstheme="minorHAnsi"/>
                <w:b/>
                <w:bCs/>
                <w:u w:val="single"/>
              </w:rPr>
            </w:pPr>
            <w:sdt>
              <w:sdtPr>
                <w:rPr>
                  <w:rFonts w:cstheme="minorHAnsi"/>
                  <w:sz w:val="20"/>
                  <w:szCs w:val="20"/>
                </w:rPr>
                <w:id w:val="14893616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41140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7EA027E" w14:textId="12FA50DE" w:rsidR="00234768" w:rsidRDefault="001E7F86" w:rsidP="009C6111">
            <w:pPr>
              <w:ind w:left="-96"/>
              <w:rPr>
                <w:rFonts w:cstheme="minorHAnsi"/>
                <w:b/>
                <w:bCs/>
                <w:u w:val="single"/>
              </w:rPr>
            </w:pPr>
            <w:sdt>
              <w:sdtPr>
                <w:rPr>
                  <w:rFonts w:cstheme="minorHAnsi"/>
                  <w:sz w:val="20"/>
                  <w:szCs w:val="20"/>
                </w:rPr>
                <w:id w:val="-18191101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76896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6E7829" w14:textId="53EFCC20" w:rsidR="00234768" w:rsidRDefault="001E7F86" w:rsidP="009C6111">
            <w:pPr>
              <w:ind w:left="-96"/>
              <w:rPr>
                <w:rFonts w:cstheme="minorHAnsi"/>
                <w:b/>
                <w:bCs/>
                <w:u w:val="single"/>
              </w:rPr>
            </w:pPr>
            <w:sdt>
              <w:sdtPr>
                <w:rPr>
                  <w:rFonts w:cstheme="minorHAnsi"/>
                  <w:sz w:val="20"/>
                  <w:szCs w:val="20"/>
                </w:rPr>
                <w:id w:val="1644080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95482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04954F" w14:textId="568C4AE6" w:rsidR="00234768" w:rsidRDefault="001E7F86" w:rsidP="009C6111">
            <w:pPr>
              <w:ind w:left="-96"/>
              <w:rPr>
                <w:rFonts w:cstheme="minorHAnsi"/>
                <w:b/>
                <w:bCs/>
                <w:u w:val="single"/>
              </w:rPr>
            </w:pPr>
            <w:sdt>
              <w:sdtPr>
                <w:rPr>
                  <w:rFonts w:cstheme="minorHAnsi"/>
                  <w:sz w:val="20"/>
                  <w:szCs w:val="20"/>
                </w:rPr>
                <w:id w:val="18193778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53605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E0DE6C" w14:textId="1FCADF13" w:rsidR="00234768" w:rsidRDefault="001E7F86" w:rsidP="009C6111">
            <w:pPr>
              <w:ind w:left="-96"/>
              <w:rPr>
                <w:rFonts w:cstheme="minorHAnsi"/>
                <w:b/>
                <w:bCs/>
                <w:u w:val="single"/>
              </w:rPr>
            </w:pPr>
            <w:sdt>
              <w:sdtPr>
                <w:rPr>
                  <w:rFonts w:cstheme="minorHAnsi"/>
                  <w:sz w:val="20"/>
                  <w:szCs w:val="20"/>
                </w:rPr>
                <w:id w:val="21305114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16440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3C1D6A3" w14:textId="5C8D1BE0" w:rsidR="00234768" w:rsidRDefault="001E7F86" w:rsidP="009C6111">
            <w:pPr>
              <w:ind w:left="-96"/>
              <w:rPr>
                <w:rFonts w:cstheme="minorHAnsi"/>
                <w:b/>
                <w:bCs/>
                <w:u w:val="single"/>
              </w:rPr>
            </w:pPr>
            <w:sdt>
              <w:sdtPr>
                <w:rPr>
                  <w:rFonts w:cstheme="minorHAnsi"/>
                  <w:sz w:val="20"/>
                  <w:szCs w:val="20"/>
                </w:rPr>
                <w:id w:val="-1161700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97726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695834"/>
            <w:placeholder>
              <w:docPart w:val="49FE988F14664A46B21A16875199F749"/>
            </w:placeholder>
            <w:showingPlcHdr/>
          </w:sdtPr>
          <w:sdtEndPr/>
          <w:sdtContent>
            <w:tc>
              <w:tcPr>
                <w:tcW w:w="1158" w:type="dxa"/>
                <w:shd w:val="clear" w:color="auto" w:fill="E5EAF6"/>
                <w:vAlign w:val="center"/>
              </w:tcPr>
              <w:p w14:paraId="7E53F95D" w14:textId="52A431B4"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93142674"/>
            <w:placeholder>
              <w:docPart w:val="D349DA22FD604EFAA92B6E06A590E2DA"/>
            </w:placeholder>
            <w:showingPlcHdr/>
          </w:sdtPr>
          <w:sdtEndPr/>
          <w:sdtContent>
            <w:tc>
              <w:tcPr>
                <w:tcW w:w="2270" w:type="dxa"/>
                <w:shd w:val="clear" w:color="auto" w:fill="E5EAF6"/>
                <w:vAlign w:val="center"/>
              </w:tcPr>
              <w:p w14:paraId="76924FEE" w14:textId="0DBAE08E" w:rsidR="00234768" w:rsidRDefault="00234768" w:rsidP="00234768">
                <w:pPr>
                  <w:rPr>
                    <w:rFonts w:cstheme="minorHAnsi"/>
                    <w:b/>
                    <w:bCs/>
                    <w:u w:val="single"/>
                  </w:rPr>
                </w:pPr>
                <w:r>
                  <w:rPr>
                    <w:rStyle w:val="PlaceholderText"/>
                  </w:rPr>
                  <w:t>Total Reviewed</w:t>
                </w:r>
              </w:p>
            </w:tc>
          </w:sdtContent>
        </w:sdt>
      </w:tr>
      <w:tr w:rsidR="00604451" w14:paraId="7E83447D" w14:textId="77777777" w:rsidTr="00360C83">
        <w:trPr>
          <w:cantSplit/>
        </w:trPr>
        <w:tc>
          <w:tcPr>
            <w:tcW w:w="19440" w:type="dxa"/>
            <w:gridSpan w:val="23"/>
            <w:shd w:val="clear" w:color="auto" w:fill="E5EAF6"/>
          </w:tcPr>
          <w:p w14:paraId="0BA2C599" w14:textId="6F932383"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EndPr/>
              <w:sdtContent>
                <w:r>
                  <w:rPr>
                    <w:rStyle w:val="PlaceholderText"/>
                  </w:rPr>
                  <w:t>Enter comments for any deficiencies noted and/or any records where this standard may not be applicable.</w:t>
                </w:r>
              </w:sdtContent>
            </w:sdt>
          </w:p>
        </w:tc>
      </w:tr>
      <w:tr w:rsidR="00234768" w14:paraId="02BC09DF" w14:textId="77777777" w:rsidTr="00806EF6">
        <w:trPr>
          <w:cantSplit/>
        </w:trPr>
        <w:tc>
          <w:tcPr>
            <w:tcW w:w="4312" w:type="dxa"/>
            <w:vAlign w:val="center"/>
          </w:tcPr>
          <w:p w14:paraId="3FF657C3" w14:textId="77777777" w:rsidR="00234768" w:rsidRPr="0045038E" w:rsidRDefault="00234768" w:rsidP="00234768">
            <w:pPr>
              <w:rPr>
                <w:sz w:val="12"/>
                <w:szCs w:val="12"/>
              </w:rPr>
            </w:pPr>
          </w:p>
          <w:p w14:paraId="51B8DCBF" w14:textId="77777777" w:rsidR="00234768" w:rsidRPr="00347C11" w:rsidRDefault="001E7F86" w:rsidP="00234768">
            <w:pPr>
              <w:rPr>
                <w:rFonts w:cstheme="minorHAnsi"/>
                <w:b/>
                <w:bCs/>
              </w:rPr>
            </w:pPr>
            <w:hyperlink w:anchor="Med8j9" w:tooltip="Click to See Full Standard" w:history="1">
              <w:r w:rsidR="00234768" w:rsidRPr="000F7E93">
                <w:rPr>
                  <w:rStyle w:val="Hyperlink"/>
                  <w:rFonts w:cstheme="minorHAnsi"/>
                  <w:b/>
                  <w:bCs/>
                </w:rPr>
                <w:t>8-J-9</w:t>
              </w:r>
            </w:hyperlink>
            <w:r w:rsidR="00234768" w:rsidRPr="00534738">
              <w:t xml:space="preserve"> </w:t>
            </w:r>
            <w:r w:rsidR="00234768">
              <w:t xml:space="preserve">  </w:t>
            </w:r>
            <w:r w:rsidR="00234768" w:rsidRPr="00CC680C">
              <w:rPr>
                <w:i/>
                <w:iCs/>
              </w:rPr>
              <w:t>A, B, C-M, C</w:t>
            </w:r>
          </w:p>
          <w:p w14:paraId="0CE75B4F" w14:textId="3BF95E68" w:rsidR="00234768" w:rsidRPr="00D731C6" w:rsidRDefault="00234768" w:rsidP="00234768">
            <w:pPr>
              <w:rPr>
                <w:rFonts w:cstheme="minorHAnsi"/>
              </w:rPr>
            </w:pPr>
            <w:r w:rsidRPr="007A6E08">
              <w:rPr>
                <w:rFonts w:cstheme="minorHAnsi"/>
              </w:rPr>
              <w:t>Post-operative progress notes are recorded.</w:t>
            </w:r>
          </w:p>
        </w:tc>
        <w:tc>
          <w:tcPr>
            <w:tcW w:w="585" w:type="dxa"/>
            <w:vAlign w:val="center"/>
          </w:tcPr>
          <w:p w14:paraId="22A6AEC2" w14:textId="411546C1" w:rsidR="00234768" w:rsidRDefault="001E7F86" w:rsidP="009C6111">
            <w:pPr>
              <w:ind w:left="-96"/>
              <w:rPr>
                <w:rFonts w:cstheme="minorHAnsi"/>
                <w:b/>
                <w:bCs/>
                <w:u w:val="single"/>
              </w:rPr>
            </w:pPr>
            <w:sdt>
              <w:sdtPr>
                <w:rPr>
                  <w:rFonts w:cstheme="minorHAnsi"/>
                  <w:sz w:val="20"/>
                  <w:szCs w:val="20"/>
                </w:rPr>
                <w:id w:val="-10745018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530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8AFFC5" w14:textId="035DB501" w:rsidR="00234768" w:rsidRDefault="001E7F86" w:rsidP="009C6111">
            <w:pPr>
              <w:ind w:left="-96"/>
              <w:rPr>
                <w:rFonts w:cstheme="minorHAnsi"/>
                <w:b/>
                <w:bCs/>
                <w:u w:val="single"/>
              </w:rPr>
            </w:pPr>
            <w:sdt>
              <w:sdtPr>
                <w:rPr>
                  <w:rFonts w:cstheme="minorHAnsi"/>
                  <w:sz w:val="20"/>
                  <w:szCs w:val="20"/>
                </w:rPr>
                <w:id w:val="18018054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29332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2832AB8" w14:textId="1CB4F49B" w:rsidR="00234768" w:rsidRDefault="001E7F86" w:rsidP="009C6111">
            <w:pPr>
              <w:ind w:left="-96"/>
              <w:rPr>
                <w:rFonts w:cstheme="minorHAnsi"/>
                <w:b/>
                <w:bCs/>
                <w:u w:val="single"/>
              </w:rPr>
            </w:pPr>
            <w:sdt>
              <w:sdtPr>
                <w:rPr>
                  <w:rFonts w:cstheme="minorHAnsi"/>
                  <w:sz w:val="20"/>
                  <w:szCs w:val="20"/>
                </w:rPr>
                <w:id w:val="18371102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03738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0A9BF4" w14:textId="4265389F" w:rsidR="00234768" w:rsidRDefault="001E7F86" w:rsidP="009C6111">
            <w:pPr>
              <w:ind w:left="-96"/>
              <w:rPr>
                <w:rFonts w:cstheme="minorHAnsi"/>
                <w:b/>
                <w:bCs/>
                <w:u w:val="single"/>
              </w:rPr>
            </w:pPr>
            <w:sdt>
              <w:sdtPr>
                <w:rPr>
                  <w:rFonts w:cstheme="minorHAnsi"/>
                  <w:sz w:val="20"/>
                  <w:szCs w:val="20"/>
                </w:rPr>
                <w:id w:val="-500013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19120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0DA194" w14:textId="02397C67" w:rsidR="00234768" w:rsidRDefault="001E7F86" w:rsidP="009C6111">
            <w:pPr>
              <w:ind w:left="-96"/>
              <w:rPr>
                <w:rFonts w:cstheme="minorHAnsi"/>
                <w:b/>
                <w:bCs/>
                <w:u w:val="single"/>
              </w:rPr>
            </w:pPr>
            <w:sdt>
              <w:sdtPr>
                <w:rPr>
                  <w:rFonts w:cstheme="minorHAnsi"/>
                  <w:sz w:val="20"/>
                  <w:szCs w:val="20"/>
                </w:rPr>
                <w:id w:val="4596979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56759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FC7E9D" w14:textId="1FF26614" w:rsidR="00234768" w:rsidRDefault="001E7F86" w:rsidP="009C6111">
            <w:pPr>
              <w:ind w:left="-96"/>
              <w:rPr>
                <w:rFonts w:cstheme="minorHAnsi"/>
                <w:b/>
                <w:bCs/>
                <w:u w:val="single"/>
              </w:rPr>
            </w:pPr>
            <w:sdt>
              <w:sdtPr>
                <w:rPr>
                  <w:rFonts w:cstheme="minorHAnsi"/>
                  <w:sz w:val="20"/>
                  <w:szCs w:val="20"/>
                </w:rPr>
                <w:id w:val="-13601137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185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5920A53" w14:textId="6FF960ED" w:rsidR="00234768" w:rsidRDefault="001E7F86" w:rsidP="009C6111">
            <w:pPr>
              <w:ind w:left="-96"/>
              <w:rPr>
                <w:rFonts w:cstheme="minorHAnsi"/>
                <w:b/>
                <w:bCs/>
                <w:u w:val="single"/>
              </w:rPr>
            </w:pPr>
            <w:sdt>
              <w:sdtPr>
                <w:rPr>
                  <w:rFonts w:cstheme="minorHAnsi"/>
                  <w:sz w:val="20"/>
                  <w:szCs w:val="20"/>
                </w:rPr>
                <w:id w:val="-7265390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69729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EA30252" w14:textId="13EB48AA" w:rsidR="00234768" w:rsidRDefault="001E7F86" w:rsidP="009C6111">
            <w:pPr>
              <w:ind w:left="-96"/>
              <w:rPr>
                <w:rFonts w:cstheme="minorHAnsi"/>
                <w:b/>
                <w:bCs/>
                <w:u w:val="single"/>
              </w:rPr>
            </w:pPr>
            <w:sdt>
              <w:sdtPr>
                <w:rPr>
                  <w:rFonts w:cstheme="minorHAnsi"/>
                  <w:sz w:val="20"/>
                  <w:szCs w:val="20"/>
                </w:rPr>
                <w:id w:val="-15190025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75841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E9CDA68" w14:textId="65ACA166" w:rsidR="00234768" w:rsidRDefault="001E7F86" w:rsidP="009C6111">
            <w:pPr>
              <w:ind w:left="-96"/>
              <w:rPr>
                <w:rFonts w:cstheme="minorHAnsi"/>
                <w:b/>
                <w:bCs/>
                <w:u w:val="single"/>
              </w:rPr>
            </w:pPr>
            <w:sdt>
              <w:sdtPr>
                <w:rPr>
                  <w:rFonts w:cstheme="minorHAnsi"/>
                  <w:sz w:val="20"/>
                  <w:szCs w:val="20"/>
                </w:rPr>
                <w:id w:val="17683410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20239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73A0B8" w14:textId="5891F892" w:rsidR="00234768" w:rsidRDefault="001E7F86" w:rsidP="009C6111">
            <w:pPr>
              <w:ind w:left="-96"/>
              <w:rPr>
                <w:rFonts w:cstheme="minorHAnsi"/>
                <w:b/>
                <w:bCs/>
                <w:u w:val="single"/>
              </w:rPr>
            </w:pPr>
            <w:sdt>
              <w:sdtPr>
                <w:rPr>
                  <w:rFonts w:cstheme="minorHAnsi"/>
                  <w:sz w:val="20"/>
                  <w:szCs w:val="20"/>
                </w:rPr>
                <w:id w:val="3901604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600076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E9A3FC" w14:textId="1258C2F2" w:rsidR="00234768" w:rsidRDefault="001E7F86" w:rsidP="009C6111">
            <w:pPr>
              <w:ind w:left="-96"/>
              <w:rPr>
                <w:rFonts w:cstheme="minorHAnsi"/>
                <w:b/>
                <w:bCs/>
                <w:u w:val="single"/>
              </w:rPr>
            </w:pPr>
            <w:sdt>
              <w:sdtPr>
                <w:rPr>
                  <w:rFonts w:cstheme="minorHAnsi"/>
                  <w:sz w:val="20"/>
                  <w:szCs w:val="20"/>
                </w:rPr>
                <w:id w:val="-2517408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9550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644DF06" w14:textId="2AA3AB10" w:rsidR="00234768" w:rsidRDefault="001E7F86" w:rsidP="009C6111">
            <w:pPr>
              <w:ind w:left="-96"/>
              <w:rPr>
                <w:rFonts w:cstheme="minorHAnsi"/>
                <w:b/>
                <w:bCs/>
                <w:u w:val="single"/>
              </w:rPr>
            </w:pPr>
            <w:sdt>
              <w:sdtPr>
                <w:rPr>
                  <w:rFonts w:cstheme="minorHAnsi"/>
                  <w:sz w:val="20"/>
                  <w:szCs w:val="20"/>
                </w:rPr>
                <w:id w:val="-5756659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65502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B2CD946" w14:textId="3DE2894F" w:rsidR="00234768" w:rsidRDefault="001E7F86" w:rsidP="009C6111">
            <w:pPr>
              <w:ind w:left="-96"/>
              <w:rPr>
                <w:rFonts w:cstheme="minorHAnsi"/>
                <w:b/>
                <w:bCs/>
                <w:u w:val="single"/>
              </w:rPr>
            </w:pPr>
            <w:sdt>
              <w:sdtPr>
                <w:rPr>
                  <w:rFonts w:cstheme="minorHAnsi"/>
                  <w:sz w:val="20"/>
                  <w:szCs w:val="20"/>
                </w:rPr>
                <w:id w:val="6343687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785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982215" w14:textId="066D0BFA" w:rsidR="00234768" w:rsidRDefault="001E7F86" w:rsidP="009C6111">
            <w:pPr>
              <w:ind w:left="-96"/>
              <w:rPr>
                <w:rFonts w:cstheme="minorHAnsi"/>
                <w:b/>
                <w:bCs/>
                <w:u w:val="single"/>
              </w:rPr>
            </w:pPr>
            <w:sdt>
              <w:sdtPr>
                <w:rPr>
                  <w:rFonts w:cstheme="minorHAnsi"/>
                  <w:sz w:val="20"/>
                  <w:szCs w:val="20"/>
                </w:rPr>
                <w:id w:val="14646157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09478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1603653" w14:textId="02CFF447" w:rsidR="00234768" w:rsidRDefault="001E7F86" w:rsidP="009C6111">
            <w:pPr>
              <w:ind w:left="-96"/>
              <w:rPr>
                <w:rFonts w:cstheme="minorHAnsi"/>
                <w:b/>
                <w:bCs/>
                <w:u w:val="single"/>
              </w:rPr>
            </w:pPr>
            <w:sdt>
              <w:sdtPr>
                <w:rPr>
                  <w:rFonts w:cstheme="minorHAnsi"/>
                  <w:sz w:val="20"/>
                  <w:szCs w:val="20"/>
                </w:rPr>
                <w:id w:val="16850929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30455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310FEEC" w14:textId="5ED7D06E" w:rsidR="00234768" w:rsidRDefault="001E7F86" w:rsidP="009C6111">
            <w:pPr>
              <w:ind w:left="-96"/>
              <w:rPr>
                <w:rFonts w:cstheme="minorHAnsi"/>
                <w:b/>
                <w:bCs/>
                <w:u w:val="single"/>
              </w:rPr>
            </w:pPr>
            <w:sdt>
              <w:sdtPr>
                <w:rPr>
                  <w:rFonts w:cstheme="minorHAnsi"/>
                  <w:sz w:val="20"/>
                  <w:szCs w:val="20"/>
                </w:rPr>
                <w:id w:val="15937361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3947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E106573" w14:textId="60C27EEA" w:rsidR="00234768" w:rsidRDefault="001E7F86" w:rsidP="009C6111">
            <w:pPr>
              <w:ind w:left="-96"/>
              <w:rPr>
                <w:rFonts w:cstheme="minorHAnsi"/>
                <w:b/>
                <w:bCs/>
                <w:u w:val="single"/>
              </w:rPr>
            </w:pPr>
            <w:sdt>
              <w:sdtPr>
                <w:rPr>
                  <w:rFonts w:cstheme="minorHAnsi"/>
                  <w:sz w:val="20"/>
                  <w:szCs w:val="20"/>
                </w:rPr>
                <w:id w:val="-16388789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36265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610ABB8" w14:textId="5DC3C3C0" w:rsidR="00234768" w:rsidRDefault="001E7F86" w:rsidP="009C6111">
            <w:pPr>
              <w:ind w:left="-96"/>
              <w:rPr>
                <w:rFonts w:cstheme="minorHAnsi"/>
                <w:b/>
                <w:bCs/>
                <w:u w:val="single"/>
              </w:rPr>
            </w:pPr>
            <w:sdt>
              <w:sdtPr>
                <w:rPr>
                  <w:rFonts w:cstheme="minorHAnsi"/>
                  <w:sz w:val="20"/>
                  <w:szCs w:val="20"/>
                </w:rPr>
                <w:id w:val="14681609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793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987B7F" w14:textId="624303F4" w:rsidR="00234768" w:rsidRDefault="001E7F86" w:rsidP="009C6111">
            <w:pPr>
              <w:ind w:left="-96"/>
              <w:rPr>
                <w:rFonts w:cstheme="minorHAnsi"/>
                <w:b/>
                <w:bCs/>
                <w:u w:val="single"/>
              </w:rPr>
            </w:pPr>
            <w:sdt>
              <w:sdtPr>
                <w:rPr>
                  <w:rFonts w:cstheme="minorHAnsi"/>
                  <w:sz w:val="20"/>
                  <w:szCs w:val="20"/>
                </w:rPr>
                <w:id w:val="-16760176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21662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C6A62E" w14:textId="68C1E16B" w:rsidR="00234768" w:rsidRDefault="001E7F86" w:rsidP="009C6111">
            <w:pPr>
              <w:ind w:left="-96"/>
              <w:rPr>
                <w:rFonts w:cstheme="minorHAnsi"/>
                <w:b/>
                <w:bCs/>
                <w:u w:val="single"/>
              </w:rPr>
            </w:pPr>
            <w:sdt>
              <w:sdtPr>
                <w:rPr>
                  <w:rFonts w:cstheme="minorHAnsi"/>
                  <w:sz w:val="20"/>
                  <w:szCs w:val="20"/>
                </w:rPr>
                <w:id w:val="16552615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42228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113817469"/>
            <w:placeholder>
              <w:docPart w:val="684C41159A3648AF873026E9A42F58E8"/>
            </w:placeholder>
            <w:showingPlcHdr/>
          </w:sdtPr>
          <w:sdtEndPr/>
          <w:sdtContent>
            <w:tc>
              <w:tcPr>
                <w:tcW w:w="1158" w:type="dxa"/>
                <w:vAlign w:val="center"/>
              </w:tcPr>
              <w:p w14:paraId="2BE213E5" w14:textId="14A8D62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698732830"/>
            <w:placeholder>
              <w:docPart w:val="96E39DF667364757BA5B3C43BCBC19B1"/>
            </w:placeholder>
            <w:showingPlcHdr/>
          </w:sdtPr>
          <w:sdtEndPr/>
          <w:sdtContent>
            <w:tc>
              <w:tcPr>
                <w:tcW w:w="2270" w:type="dxa"/>
                <w:vAlign w:val="center"/>
              </w:tcPr>
              <w:p w14:paraId="1B220239" w14:textId="08B9C0F5" w:rsidR="00234768" w:rsidRDefault="00234768" w:rsidP="00234768">
                <w:pPr>
                  <w:rPr>
                    <w:rFonts w:cstheme="minorHAnsi"/>
                    <w:b/>
                    <w:bCs/>
                    <w:u w:val="single"/>
                  </w:rPr>
                </w:pPr>
                <w:r>
                  <w:rPr>
                    <w:rStyle w:val="PlaceholderText"/>
                  </w:rPr>
                  <w:t>Total Reviewed</w:t>
                </w:r>
              </w:p>
            </w:tc>
          </w:sdtContent>
        </w:sdt>
      </w:tr>
      <w:tr w:rsidR="00604451" w14:paraId="5079C9B3" w14:textId="77777777" w:rsidTr="00590AE1">
        <w:trPr>
          <w:cantSplit/>
        </w:trPr>
        <w:tc>
          <w:tcPr>
            <w:tcW w:w="19440" w:type="dxa"/>
            <w:gridSpan w:val="23"/>
          </w:tcPr>
          <w:p w14:paraId="62F0F1D1" w14:textId="38228149"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EndPr/>
              <w:sdtContent>
                <w:r>
                  <w:rPr>
                    <w:rStyle w:val="PlaceholderText"/>
                  </w:rPr>
                  <w:t>Enter comments for any deficiencies noted and/or any records where this standard may not be applicable.</w:t>
                </w:r>
              </w:sdtContent>
            </w:sdt>
          </w:p>
        </w:tc>
      </w:tr>
      <w:tr w:rsidR="00360C83" w14:paraId="3A6B6B80" w14:textId="77777777" w:rsidTr="00806EF6">
        <w:trPr>
          <w:cantSplit/>
        </w:trPr>
        <w:tc>
          <w:tcPr>
            <w:tcW w:w="4312" w:type="dxa"/>
            <w:shd w:val="clear" w:color="auto" w:fill="E5EAF6"/>
            <w:vAlign w:val="center"/>
          </w:tcPr>
          <w:p w14:paraId="35F4D293" w14:textId="77777777" w:rsidR="00234768" w:rsidRPr="0045038E" w:rsidRDefault="00234768" w:rsidP="00234768">
            <w:pPr>
              <w:rPr>
                <w:sz w:val="12"/>
                <w:szCs w:val="12"/>
              </w:rPr>
            </w:pPr>
          </w:p>
          <w:p w14:paraId="5C25326E" w14:textId="77777777" w:rsidR="00234768" w:rsidRPr="00AA057A" w:rsidRDefault="001E7F86" w:rsidP="00234768">
            <w:pPr>
              <w:rPr>
                <w:rFonts w:cstheme="minorHAnsi"/>
                <w:b/>
                <w:bCs/>
              </w:rPr>
            </w:pPr>
            <w:hyperlink w:anchor="Med8j10" w:tooltip="Click to See Full Standard" w:history="1">
              <w:r w:rsidR="00234768" w:rsidRPr="000F7E93">
                <w:rPr>
                  <w:rStyle w:val="Hyperlink"/>
                  <w:rFonts w:cstheme="minorHAnsi"/>
                  <w:b/>
                  <w:bCs/>
                </w:rPr>
                <w:t>8-J-10</w:t>
              </w:r>
            </w:hyperlink>
            <w:r w:rsidR="00234768" w:rsidRPr="00534738">
              <w:t xml:space="preserve"> </w:t>
            </w:r>
            <w:r w:rsidR="00234768">
              <w:t xml:space="preserve">  </w:t>
            </w:r>
            <w:r w:rsidR="00234768" w:rsidRPr="00CC680C">
              <w:rPr>
                <w:i/>
                <w:iCs/>
              </w:rPr>
              <w:t>A, B, C-M, C</w:t>
            </w:r>
          </w:p>
          <w:p w14:paraId="6B3BABA5" w14:textId="1A0C9D53" w:rsidR="00234768" w:rsidRPr="00D731C6" w:rsidRDefault="00234768" w:rsidP="00234768">
            <w:pPr>
              <w:rPr>
                <w:rFonts w:cstheme="minorHAnsi"/>
              </w:rPr>
            </w:pPr>
            <w:r w:rsidRPr="002C25EF">
              <w:rPr>
                <w:rFonts w:cstheme="minorHAnsi"/>
              </w:rPr>
              <w:t>There is a procedure report which includes procedure technique and findings.</w:t>
            </w:r>
          </w:p>
        </w:tc>
        <w:tc>
          <w:tcPr>
            <w:tcW w:w="585" w:type="dxa"/>
            <w:shd w:val="clear" w:color="auto" w:fill="E5EAF6"/>
            <w:vAlign w:val="center"/>
          </w:tcPr>
          <w:p w14:paraId="6B34CE0D" w14:textId="7600A5A5" w:rsidR="00234768" w:rsidRDefault="001E7F86" w:rsidP="009C6111">
            <w:pPr>
              <w:ind w:left="-96"/>
              <w:rPr>
                <w:rFonts w:cstheme="minorHAnsi"/>
                <w:b/>
                <w:bCs/>
                <w:u w:val="single"/>
              </w:rPr>
            </w:pPr>
            <w:sdt>
              <w:sdtPr>
                <w:rPr>
                  <w:rFonts w:cstheme="minorHAnsi"/>
                  <w:sz w:val="20"/>
                  <w:szCs w:val="20"/>
                </w:rPr>
                <w:id w:val="-903987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409941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3D1C554" w14:textId="3871322C" w:rsidR="00234768" w:rsidRDefault="001E7F86" w:rsidP="009C6111">
            <w:pPr>
              <w:ind w:left="-96"/>
              <w:rPr>
                <w:rFonts w:cstheme="minorHAnsi"/>
                <w:b/>
                <w:bCs/>
                <w:u w:val="single"/>
              </w:rPr>
            </w:pPr>
            <w:sdt>
              <w:sdtPr>
                <w:rPr>
                  <w:rFonts w:cstheme="minorHAnsi"/>
                  <w:sz w:val="20"/>
                  <w:szCs w:val="20"/>
                </w:rPr>
                <w:id w:val="-17086379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1174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8C040E" w14:textId="327FFD13" w:rsidR="00234768" w:rsidRDefault="001E7F86" w:rsidP="009C6111">
            <w:pPr>
              <w:ind w:left="-96"/>
              <w:rPr>
                <w:rFonts w:cstheme="minorHAnsi"/>
                <w:b/>
                <w:bCs/>
                <w:u w:val="single"/>
              </w:rPr>
            </w:pPr>
            <w:sdt>
              <w:sdtPr>
                <w:rPr>
                  <w:rFonts w:cstheme="minorHAnsi"/>
                  <w:sz w:val="20"/>
                  <w:szCs w:val="20"/>
                </w:rPr>
                <w:id w:val="1218893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7563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844D12" w14:textId="4FEDDFDA" w:rsidR="00234768" w:rsidRDefault="001E7F86" w:rsidP="009C6111">
            <w:pPr>
              <w:ind w:left="-96"/>
              <w:rPr>
                <w:rFonts w:cstheme="minorHAnsi"/>
                <w:b/>
                <w:bCs/>
                <w:u w:val="single"/>
              </w:rPr>
            </w:pPr>
            <w:sdt>
              <w:sdtPr>
                <w:rPr>
                  <w:rFonts w:cstheme="minorHAnsi"/>
                  <w:sz w:val="20"/>
                  <w:szCs w:val="20"/>
                </w:rPr>
                <w:id w:val="14819665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53003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8DB064" w14:textId="2C831F08" w:rsidR="00234768" w:rsidRDefault="001E7F86" w:rsidP="009C6111">
            <w:pPr>
              <w:ind w:left="-96"/>
              <w:rPr>
                <w:rFonts w:cstheme="minorHAnsi"/>
                <w:b/>
                <w:bCs/>
                <w:u w:val="single"/>
              </w:rPr>
            </w:pPr>
            <w:sdt>
              <w:sdtPr>
                <w:rPr>
                  <w:rFonts w:cstheme="minorHAnsi"/>
                  <w:sz w:val="20"/>
                  <w:szCs w:val="20"/>
                </w:rPr>
                <w:id w:val="31731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67406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B4AD4B" w14:textId="70C70DFE" w:rsidR="00234768" w:rsidRDefault="001E7F86" w:rsidP="009C6111">
            <w:pPr>
              <w:ind w:left="-96"/>
              <w:rPr>
                <w:rFonts w:cstheme="minorHAnsi"/>
                <w:b/>
                <w:bCs/>
                <w:u w:val="single"/>
              </w:rPr>
            </w:pPr>
            <w:sdt>
              <w:sdtPr>
                <w:rPr>
                  <w:rFonts w:cstheme="minorHAnsi"/>
                  <w:sz w:val="20"/>
                  <w:szCs w:val="20"/>
                </w:rPr>
                <w:id w:val="-10086627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88925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68DC3C" w14:textId="4191308A" w:rsidR="00234768" w:rsidRDefault="001E7F86" w:rsidP="009C6111">
            <w:pPr>
              <w:ind w:left="-96"/>
              <w:rPr>
                <w:rFonts w:cstheme="minorHAnsi"/>
                <w:b/>
                <w:bCs/>
                <w:u w:val="single"/>
              </w:rPr>
            </w:pPr>
            <w:sdt>
              <w:sdtPr>
                <w:rPr>
                  <w:rFonts w:cstheme="minorHAnsi"/>
                  <w:sz w:val="20"/>
                  <w:szCs w:val="20"/>
                </w:rPr>
                <w:id w:val="-20394125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70166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6D58FF0" w14:textId="053041DD" w:rsidR="00234768" w:rsidRDefault="001E7F86" w:rsidP="009C6111">
            <w:pPr>
              <w:ind w:left="-96"/>
              <w:rPr>
                <w:rFonts w:cstheme="minorHAnsi"/>
                <w:b/>
                <w:bCs/>
                <w:u w:val="single"/>
              </w:rPr>
            </w:pPr>
            <w:sdt>
              <w:sdtPr>
                <w:rPr>
                  <w:rFonts w:cstheme="minorHAnsi"/>
                  <w:sz w:val="20"/>
                  <w:szCs w:val="20"/>
                </w:rPr>
                <w:id w:val="-6329450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40573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FFAF20" w14:textId="4F39EE38" w:rsidR="00234768" w:rsidRDefault="001E7F86" w:rsidP="009C6111">
            <w:pPr>
              <w:ind w:left="-96"/>
              <w:rPr>
                <w:rFonts w:cstheme="minorHAnsi"/>
                <w:b/>
                <w:bCs/>
                <w:u w:val="single"/>
              </w:rPr>
            </w:pPr>
            <w:sdt>
              <w:sdtPr>
                <w:rPr>
                  <w:rFonts w:cstheme="minorHAnsi"/>
                  <w:sz w:val="20"/>
                  <w:szCs w:val="20"/>
                </w:rPr>
                <w:id w:val="-117831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41978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EE164D" w14:textId="5594AE53" w:rsidR="00234768" w:rsidRDefault="001E7F86" w:rsidP="009C6111">
            <w:pPr>
              <w:ind w:left="-96"/>
              <w:rPr>
                <w:rFonts w:cstheme="minorHAnsi"/>
                <w:b/>
                <w:bCs/>
                <w:u w:val="single"/>
              </w:rPr>
            </w:pPr>
            <w:sdt>
              <w:sdtPr>
                <w:rPr>
                  <w:rFonts w:cstheme="minorHAnsi"/>
                  <w:sz w:val="20"/>
                  <w:szCs w:val="20"/>
                </w:rPr>
                <w:id w:val="12732024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56189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8DA39E0" w14:textId="2A25FB7B" w:rsidR="00234768" w:rsidRDefault="001E7F86" w:rsidP="009C6111">
            <w:pPr>
              <w:ind w:left="-96"/>
              <w:rPr>
                <w:rFonts w:cstheme="minorHAnsi"/>
                <w:b/>
                <w:bCs/>
                <w:u w:val="single"/>
              </w:rPr>
            </w:pPr>
            <w:sdt>
              <w:sdtPr>
                <w:rPr>
                  <w:rFonts w:cstheme="minorHAnsi"/>
                  <w:sz w:val="20"/>
                  <w:szCs w:val="20"/>
                </w:rPr>
                <w:id w:val="-1204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53965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6EB1F2A" w14:textId="0F359345" w:rsidR="00234768" w:rsidRDefault="001E7F86" w:rsidP="009C6111">
            <w:pPr>
              <w:ind w:left="-96"/>
              <w:rPr>
                <w:rFonts w:cstheme="minorHAnsi"/>
                <w:b/>
                <w:bCs/>
                <w:u w:val="single"/>
              </w:rPr>
            </w:pPr>
            <w:sdt>
              <w:sdtPr>
                <w:rPr>
                  <w:rFonts w:cstheme="minorHAnsi"/>
                  <w:sz w:val="20"/>
                  <w:szCs w:val="20"/>
                </w:rPr>
                <w:id w:val="-288764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14856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177CEE" w14:textId="06BE9DCC" w:rsidR="00234768" w:rsidRDefault="001E7F86" w:rsidP="009C6111">
            <w:pPr>
              <w:ind w:left="-96"/>
              <w:rPr>
                <w:rFonts w:cstheme="minorHAnsi"/>
                <w:b/>
                <w:bCs/>
                <w:u w:val="single"/>
              </w:rPr>
            </w:pPr>
            <w:sdt>
              <w:sdtPr>
                <w:rPr>
                  <w:rFonts w:cstheme="minorHAnsi"/>
                  <w:sz w:val="20"/>
                  <w:szCs w:val="20"/>
                </w:rPr>
                <w:id w:val="345066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2805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2074E0" w14:textId="63C7A06D" w:rsidR="00234768" w:rsidRDefault="001E7F86" w:rsidP="009C6111">
            <w:pPr>
              <w:ind w:left="-96"/>
              <w:rPr>
                <w:rFonts w:cstheme="minorHAnsi"/>
                <w:b/>
                <w:bCs/>
                <w:u w:val="single"/>
              </w:rPr>
            </w:pPr>
            <w:sdt>
              <w:sdtPr>
                <w:rPr>
                  <w:rFonts w:cstheme="minorHAnsi"/>
                  <w:sz w:val="20"/>
                  <w:szCs w:val="20"/>
                </w:rPr>
                <w:id w:val="5423370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04650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309AFB" w14:textId="4ABED76F" w:rsidR="00234768" w:rsidRDefault="001E7F86" w:rsidP="009C6111">
            <w:pPr>
              <w:ind w:left="-96"/>
              <w:rPr>
                <w:rFonts w:cstheme="minorHAnsi"/>
                <w:b/>
                <w:bCs/>
                <w:u w:val="single"/>
              </w:rPr>
            </w:pPr>
            <w:sdt>
              <w:sdtPr>
                <w:rPr>
                  <w:rFonts w:cstheme="minorHAnsi"/>
                  <w:sz w:val="20"/>
                  <w:szCs w:val="20"/>
                </w:rPr>
                <w:id w:val="-8573410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59145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4B64E5A" w14:textId="1A90D387" w:rsidR="00234768" w:rsidRDefault="001E7F86" w:rsidP="009C6111">
            <w:pPr>
              <w:ind w:left="-96"/>
              <w:rPr>
                <w:rFonts w:cstheme="minorHAnsi"/>
                <w:b/>
                <w:bCs/>
                <w:u w:val="single"/>
              </w:rPr>
            </w:pPr>
            <w:sdt>
              <w:sdtPr>
                <w:rPr>
                  <w:rFonts w:cstheme="minorHAnsi"/>
                  <w:sz w:val="20"/>
                  <w:szCs w:val="20"/>
                </w:rPr>
                <w:id w:val="-15567757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360816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E88AE5" w14:textId="0FF1F5A7" w:rsidR="00234768" w:rsidRDefault="001E7F86" w:rsidP="009C6111">
            <w:pPr>
              <w:ind w:left="-96"/>
              <w:rPr>
                <w:rFonts w:cstheme="minorHAnsi"/>
                <w:b/>
                <w:bCs/>
                <w:u w:val="single"/>
              </w:rPr>
            </w:pPr>
            <w:sdt>
              <w:sdtPr>
                <w:rPr>
                  <w:rFonts w:cstheme="minorHAnsi"/>
                  <w:sz w:val="20"/>
                  <w:szCs w:val="20"/>
                </w:rPr>
                <w:id w:val="4967023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35543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252F81" w14:textId="46FE62FF" w:rsidR="00234768" w:rsidRDefault="001E7F86" w:rsidP="009C6111">
            <w:pPr>
              <w:ind w:left="-96"/>
              <w:rPr>
                <w:rFonts w:cstheme="minorHAnsi"/>
                <w:b/>
                <w:bCs/>
                <w:u w:val="single"/>
              </w:rPr>
            </w:pPr>
            <w:sdt>
              <w:sdtPr>
                <w:rPr>
                  <w:rFonts w:cstheme="minorHAnsi"/>
                  <w:sz w:val="20"/>
                  <w:szCs w:val="20"/>
                </w:rPr>
                <w:id w:val="1260523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741189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19C7088" w14:textId="6140A667" w:rsidR="00234768" w:rsidRDefault="001E7F86" w:rsidP="009C6111">
            <w:pPr>
              <w:ind w:left="-96"/>
              <w:rPr>
                <w:rFonts w:cstheme="minorHAnsi"/>
                <w:b/>
                <w:bCs/>
                <w:u w:val="single"/>
              </w:rPr>
            </w:pPr>
            <w:sdt>
              <w:sdtPr>
                <w:rPr>
                  <w:rFonts w:cstheme="minorHAnsi"/>
                  <w:sz w:val="20"/>
                  <w:szCs w:val="20"/>
                </w:rPr>
                <w:id w:val="1893542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04575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9602C5" w14:textId="5C76A8D6" w:rsidR="00234768" w:rsidRDefault="001E7F86" w:rsidP="009C6111">
            <w:pPr>
              <w:ind w:left="-96"/>
              <w:rPr>
                <w:rFonts w:cstheme="minorHAnsi"/>
                <w:b/>
                <w:bCs/>
                <w:u w:val="single"/>
              </w:rPr>
            </w:pPr>
            <w:sdt>
              <w:sdtPr>
                <w:rPr>
                  <w:rFonts w:cstheme="minorHAnsi"/>
                  <w:sz w:val="20"/>
                  <w:szCs w:val="20"/>
                </w:rPr>
                <w:id w:val="8786671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51069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4436478"/>
            <w:placeholder>
              <w:docPart w:val="87A02ACA04B3442B87BCC3B9C22F6428"/>
            </w:placeholder>
            <w:showingPlcHdr/>
          </w:sdtPr>
          <w:sdtEndPr/>
          <w:sdtContent>
            <w:tc>
              <w:tcPr>
                <w:tcW w:w="1158" w:type="dxa"/>
                <w:shd w:val="clear" w:color="auto" w:fill="E5EAF6"/>
                <w:vAlign w:val="center"/>
              </w:tcPr>
              <w:p w14:paraId="0AF538F4" w14:textId="379B029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662701499"/>
            <w:placeholder>
              <w:docPart w:val="2896504D273448FEBA22C747BD22F148"/>
            </w:placeholder>
            <w:showingPlcHdr/>
          </w:sdtPr>
          <w:sdtEndPr/>
          <w:sdtContent>
            <w:tc>
              <w:tcPr>
                <w:tcW w:w="2270" w:type="dxa"/>
                <w:shd w:val="clear" w:color="auto" w:fill="E5EAF6"/>
                <w:vAlign w:val="center"/>
              </w:tcPr>
              <w:p w14:paraId="7C96A601" w14:textId="380BFCA0" w:rsidR="00234768" w:rsidRDefault="00234768" w:rsidP="00234768">
                <w:pPr>
                  <w:rPr>
                    <w:rFonts w:cstheme="minorHAnsi"/>
                    <w:b/>
                    <w:bCs/>
                    <w:u w:val="single"/>
                  </w:rPr>
                </w:pPr>
                <w:r>
                  <w:rPr>
                    <w:rStyle w:val="PlaceholderText"/>
                  </w:rPr>
                  <w:t>Total Reviewed</w:t>
                </w:r>
              </w:p>
            </w:tc>
          </w:sdtContent>
        </w:sdt>
      </w:tr>
      <w:tr w:rsidR="00604451" w14:paraId="781BB0D8" w14:textId="77777777" w:rsidTr="00360C83">
        <w:trPr>
          <w:cantSplit/>
        </w:trPr>
        <w:tc>
          <w:tcPr>
            <w:tcW w:w="19440" w:type="dxa"/>
            <w:gridSpan w:val="23"/>
            <w:shd w:val="clear" w:color="auto" w:fill="E5EAF6"/>
          </w:tcPr>
          <w:p w14:paraId="7ED62378" w14:textId="39E055E5"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EndPr/>
              <w:sdtContent>
                <w:r>
                  <w:rPr>
                    <w:rStyle w:val="PlaceholderText"/>
                  </w:rPr>
                  <w:t>Enter comments for any deficiencies noted and/or any records where this standard may not be applicable.</w:t>
                </w:r>
              </w:sdtContent>
            </w:sdt>
          </w:p>
        </w:tc>
      </w:tr>
      <w:tr w:rsidR="00234768" w14:paraId="5276680D" w14:textId="77777777" w:rsidTr="00806EF6">
        <w:trPr>
          <w:cantSplit/>
        </w:trPr>
        <w:tc>
          <w:tcPr>
            <w:tcW w:w="4312" w:type="dxa"/>
            <w:shd w:val="clear" w:color="auto" w:fill="auto"/>
            <w:vAlign w:val="center"/>
          </w:tcPr>
          <w:p w14:paraId="5927E4E4" w14:textId="77777777" w:rsidR="00234768" w:rsidRPr="0045038E" w:rsidRDefault="00234768" w:rsidP="00234768">
            <w:pPr>
              <w:rPr>
                <w:sz w:val="12"/>
                <w:szCs w:val="12"/>
              </w:rPr>
            </w:pPr>
          </w:p>
          <w:p w14:paraId="7F6570A3" w14:textId="408C1DD8" w:rsidR="00234768" w:rsidRPr="00AA057A" w:rsidRDefault="001E7F86" w:rsidP="00234768">
            <w:pPr>
              <w:rPr>
                <w:rFonts w:cstheme="minorHAnsi"/>
                <w:b/>
                <w:bCs/>
              </w:rPr>
            </w:pPr>
            <w:hyperlink w:anchor="Med8k4" w:tooltip="Click to See Full Standard" w:history="1">
              <w:r w:rsidR="00234768" w:rsidRPr="00D25412">
                <w:rPr>
                  <w:rStyle w:val="Hyperlink"/>
                  <w:rFonts w:cstheme="minorHAnsi"/>
                  <w:b/>
                  <w:bCs/>
                </w:rPr>
                <w:t>8-K-4</w:t>
              </w:r>
            </w:hyperlink>
            <w:r w:rsidR="00234768" w:rsidRPr="00534738">
              <w:t xml:space="preserve"> </w:t>
            </w:r>
            <w:r w:rsidR="00234768">
              <w:t xml:space="preserve">  </w:t>
            </w:r>
            <w:r w:rsidR="00234768" w:rsidRPr="00CC680C">
              <w:rPr>
                <w:i/>
                <w:iCs/>
              </w:rPr>
              <w:t>B, C-M, C</w:t>
            </w:r>
          </w:p>
          <w:p w14:paraId="37C474FE" w14:textId="719F1F5D" w:rsidR="00234768" w:rsidRPr="00D731C6" w:rsidRDefault="00234768" w:rsidP="00234768">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85" w:type="dxa"/>
            <w:shd w:val="clear" w:color="auto" w:fill="auto"/>
            <w:vAlign w:val="center"/>
          </w:tcPr>
          <w:p w14:paraId="06C8F4A4" w14:textId="5851B43F" w:rsidR="00234768" w:rsidRDefault="001E7F86" w:rsidP="009C6111">
            <w:pPr>
              <w:ind w:left="-96"/>
              <w:rPr>
                <w:rFonts w:cstheme="minorHAnsi"/>
                <w:b/>
                <w:bCs/>
                <w:u w:val="single"/>
              </w:rPr>
            </w:pPr>
            <w:sdt>
              <w:sdtPr>
                <w:rPr>
                  <w:rFonts w:cstheme="minorHAnsi"/>
                  <w:sz w:val="20"/>
                  <w:szCs w:val="20"/>
                </w:rPr>
                <w:id w:val="8221640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92547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65DEC2D" w14:textId="002383A3" w:rsidR="00234768" w:rsidRDefault="001E7F86" w:rsidP="009C6111">
            <w:pPr>
              <w:ind w:left="-96"/>
              <w:rPr>
                <w:rFonts w:cstheme="minorHAnsi"/>
                <w:b/>
                <w:bCs/>
                <w:u w:val="single"/>
              </w:rPr>
            </w:pPr>
            <w:sdt>
              <w:sdtPr>
                <w:rPr>
                  <w:rFonts w:cstheme="minorHAnsi"/>
                  <w:sz w:val="20"/>
                  <w:szCs w:val="20"/>
                </w:rPr>
                <w:id w:val="18450561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22278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C3A67D2" w14:textId="3B3AD859" w:rsidR="00234768" w:rsidRDefault="001E7F86" w:rsidP="009C6111">
            <w:pPr>
              <w:ind w:left="-96"/>
              <w:rPr>
                <w:rFonts w:cstheme="minorHAnsi"/>
                <w:b/>
                <w:bCs/>
                <w:u w:val="single"/>
              </w:rPr>
            </w:pPr>
            <w:sdt>
              <w:sdtPr>
                <w:rPr>
                  <w:rFonts w:cstheme="minorHAnsi"/>
                  <w:sz w:val="20"/>
                  <w:szCs w:val="20"/>
                </w:rPr>
                <w:id w:val="3520819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4004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7ADA53A" w14:textId="056B7794" w:rsidR="00234768" w:rsidRDefault="001E7F86" w:rsidP="009C6111">
            <w:pPr>
              <w:ind w:left="-96"/>
              <w:rPr>
                <w:rFonts w:cstheme="minorHAnsi"/>
                <w:b/>
                <w:bCs/>
                <w:u w:val="single"/>
              </w:rPr>
            </w:pPr>
            <w:sdt>
              <w:sdtPr>
                <w:rPr>
                  <w:rFonts w:cstheme="minorHAnsi"/>
                  <w:sz w:val="20"/>
                  <w:szCs w:val="20"/>
                </w:rPr>
                <w:id w:val="-4388391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05704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BA875EA" w14:textId="103E6883" w:rsidR="00234768" w:rsidRDefault="001E7F86" w:rsidP="009C6111">
            <w:pPr>
              <w:ind w:left="-96"/>
              <w:rPr>
                <w:rFonts w:cstheme="minorHAnsi"/>
                <w:b/>
                <w:bCs/>
                <w:u w:val="single"/>
              </w:rPr>
            </w:pPr>
            <w:sdt>
              <w:sdtPr>
                <w:rPr>
                  <w:rFonts w:cstheme="minorHAnsi"/>
                  <w:sz w:val="20"/>
                  <w:szCs w:val="20"/>
                </w:rPr>
                <w:id w:val="1400868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53369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8C075AA" w14:textId="3C55D9DC" w:rsidR="00234768" w:rsidRDefault="001E7F86" w:rsidP="009C6111">
            <w:pPr>
              <w:ind w:left="-96"/>
              <w:rPr>
                <w:rFonts w:cstheme="minorHAnsi"/>
                <w:b/>
                <w:bCs/>
                <w:u w:val="single"/>
              </w:rPr>
            </w:pPr>
            <w:sdt>
              <w:sdtPr>
                <w:rPr>
                  <w:rFonts w:cstheme="minorHAnsi"/>
                  <w:sz w:val="20"/>
                  <w:szCs w:val="20"/>
                </w:rPr>
                <w:id w:val="15336919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73101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A6EC490" w14:textId="3A522F8D" w:rsidR="00234768" w:rsidRDefault="001E7F86" w:rsidP="009C6111">
            <w:pPr>
              <w:ind w:left="-96"/>
              <w:rPr>
                <w:rFonts w:cstheme="minorHAnsi"/>
                <w:b/>
                <w:bCs/>
                <w:u w:val="single"/>
              </w:rPr>
            </w:pPr>
            <w:sdt>
              <w:sdtPr>
                <w:rPr>
                  <w:rFonts w:cstheme="minorHAnsi"/>
                  <w:sz w:val="20"/>
                  <w:szCs w:val="20"/>
                </w:rPr>
                <w:id w:val="-5481390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28840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6779EED" w14:textId="2654C6E2" w:rsidR="00234768" w:rsidRDefault="001E7F86" w:rsidP="009C6111">
            <w:pPr>
              <w:ind w:left="-96"/>
              <w:rPr>
                <w:rFonts w:cstheme="minorHAnsi"/>
                <w:b/>
                <w:bCs/>
                <w:u w:val="single"/>
              </w:rPr>
            </w:pPr>
            <w:sdt>
              <w:sdtPr>
                <w:rPr>
                  <w:rFonts w:cstheme="minorHAnsi"/>
                  <w:sz w:val="20"/>
                  <w:szCs w:val="20"/>
                </w:rPr>
                <w:id w:val="3645655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56694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618E966" w14:textId="73A23ABD" w:rsidR="00234768" w:rsidRDefault="001E7F86" w:rsidP="009C6111">
            <w:pPr>
              <w:ind w:left="-96"/>
              <w:rPr>
                <w:rFonts w:cstheme="minorHAnsi"/>
                <w:b/>
                <w:bCs/>
                <w:u w:val="single"/>
              </w:rPr>
            </w:pPr>
            <w:sdt>
              <w:sdtPr>
                <w:rPr>
                  <w:rFonts w:cstheme="minorHAnsi"/>
                  <w:sz w:val="20"/>
                  <w:szCs w:val="20"/>
                </w:rPr>
                <w:id w:val="-16351639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87414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4BEDF45" w14:textId="08534FF9" w:rsidR="00234768" w:rsidRDefault="001E7F86" w:rsidP="009C6111">
            <w:pPr>
              <w:ind w:left="-96"/>
              <w:rPr>
                <w:rFonts w:cstheme="minorHAnsi"/>
                <w:b/>
                <w:bCs/>
                <w:u w:val="single"/>
              </w:rPr>
            </w:pPr>
            <w:sdt>
              <w:sdtPr>
                <w:rPr>
                  <w:rFonts w:cstheme="minorHAnsi"/>
                  <w:sz w:val="20"/>
                  <w:szCs w:val="20"/>
                </w:rPr>
                <w:id w:val="-5800633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74935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9884584" w14:textId="2071C62C" w:rsidR="00234768" w:rsidRDefault="001E7F86" w:rsidP="009C6111">
            <w:pPr>
              <w:ind w:left="-96"/>
              <w:rPr>
                <w:rFonts w:cstheme="minorHAnsi"/>
                <w:b/>
                <w:bCs/>
                <w:u w:val="single"/>
              </w:rPr>
            </w:pPr>
            <w:sdt>
              <w:sdtPr>
                <w:rPr>
                  <w:rFonts w:cstheme="minorHAnsi"/>
                  <w:sz w:val="20"/>
                  <w:szCs w:val="20"/>
                </w:rPr>
                <w:id w:val="-10082056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82100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BDF9E90" w14:textId="3D329F94" w:rsidR="00234768" w:rsidRDefault="001E7F86" w:rsidP="009C6111">
            <w:pPr>
              <w:ind w:left="-96"/>
              <w:rPr>
                <w:rFonts w:cstheme="minorHAnsi"/>
                <w:b/>
                <w:bCs/>
                <w:u w:val="single"/>
              </w:rPr>
            </w:pPr>
            <w:sdt>
              <w:sdtPr>
                <w:rPr>
                  <w:rFonts w:cstheme="minorHAnsi"/>
                  <w:sz w:val="20"/>
                  <w:szCs w:val="20"/>
                </w:rPr>
                <w:id w:val="1855719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17313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CD2CA56" w14:textId="0BB031EE" w:rsidR="00234768" w:rsidRDefault="001E7F86" w:rsidP="009C6111">
            <w:pPr>
              <w:ind w:left="-96"/>
              <w:rPr>
                <w:rFonts w:cstheme="minorHAnsi"/>
                <w:b/>
                <w:bCs/>
                <w:u w:val="single"/>
              </w:rPr>
            </w:pPr>
            <w:sdt>
              <w:sdtPr>
                <w:rPr>
                  <w:rFonts w:cstheme="minorHAnsi"/>
                  <w:sz w:val="20"/>
                  <w:szCs w:val="20"/>
                </w:rPr>
                <w:id w:val="1824786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15502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DA91EC9" w14:textId="44CFFD46" w:rsidR="00234768" w:rsidRDefault="001E7F86" w:rsidP="009C6111">
            <w:pPr>
              <w:ind w:left="-96"/>
              <w:rPr>
                <w:rFonts w:cstheme="minorHAnsi"/>
                <w:b/>
                <w:bCs/>
                <w:u w:val="single"/>
              </w:rPr>
            </w:pPr>
            <w:sdt>
              <w:sdtPr>
                <w:rPr>
                  <w:rFonts w:cstheme="minorHAnsi"/>
                  <w:sz w:val="20"/>
                  <w:szCs w:val="20"/>
                </w:rPr>
                <w:id w:val="-130945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28761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C0EBAD1" w14:textId="7052D4BB" w:rsidR="00234768" w:rsidRDefault="001E7F86" w:rsidP="009C6111">
            <w:pPr>
              <w:ind w:left="-96"/>
              <w:rPr>
                <w:rFonts w:cstheme="minorHAnsi"/>
                <w:b/>
                <w:bCs/>
                <w:u w:val="single"/>
              </w:rPr>
            </w:pPr>
            <w:sdt>
              <w:sdtPr>
                <w:rPr>
                  <w:rFonts w:cstheme="minorHAnsi"/>
                  <w:sz w:val="20"/>
                  <w:szCs w:val="20"/>
                </w:rPr>
                <w:id w:val="-20216902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38690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C21CDCC" w14:textId="5A4BE33E" w:rsidR="00234768" w:rsidRDefault="001E7F86" w:rsidP="009C6111">
            <w:pPr>
              <w:ind w:left="-96"/>
              <w:rPr>
                <w:rFonts w:cstheme="minorHAnsi"/>
                <w:b/>
                <w:bCs/>
                <w:u w:val="single"/>
              </w:rPr>
            </w:pPr>
            <w:sdt>
              <w:sdtPr>
                <w:rPr>
                  <w:rFonts w:cstheme="minorHAnsi"/>
                  <w:sz w:val="20"/>
                  <w:szCs w:val="20"/>
                </w:rPr>
                <w:id w:val="5850442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60842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7E0FE47" w14:textId="136824BB" w:rsidR="00234768" w:rsidRDefault="001E7F86" w:rsidP="009C6111">
            <w:pPr>
              <w:ind w:left="-96"/>
              <w:rPr>
                <w:rFonts w:cstheme="minorHAnsi"/>
                <w:b/>
                <w:bCs/>
                <w:u w:val="single"/>
              </w:rPr>
            </w:pPr>
            <w:sdt>
              <w:sdtPr>
                <w:rPr>
                  <w:rFonts w:cstheme="minorHAnsi"/>
                  <w:sz w:val="20"/>
                  <w:szCs w:val="20"/>
                </w:rPr>
                <w:id w:val="1666809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83166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D87A43D" w14:textId="4B7232AB" w:rsidR="00234768" w:rsidRDefault="001E7F86" w:rsidP="009C6111">
            <w:pPr>
              <w:ind w:left="-96"/>
              <w:rPr>
                <w:rFonts w:cstheme="minorHAnsi"/>
                <w:b/>
                <w:bCs/>
                <w:u w:val="single"/>
              </w:rPr>
            </w:pPr>
            <w:sdt>
              <w:sdtPr>
                <w:rPr>
                  <w:rFonts w:cstheme="minorHAnsi"/>
                  <w:sz w:val="20"/>
                  <w:szCs w:val="20"/>
                </w:rPr>
                <w:id w:val="-357436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025053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7B485B6" w14:textId="62DFE3D6" w:rsidR="00234768" w:rsidRDefault="001E7F86" w:rsidP="009C6111">
            <w:pPr>
              <w:ind w:left="-96"/>
              <w:rPr>
                <w:rFonts w:cstheme="minorHAnsi"/>
                <w:b/>
                <w:bCs/>
                <w:u w:val="single"/>
              </w:rPr>
            </w:pPr>
            <w:sdt>
              <w:sdtPr>
                <w:rPr>
                  <w:rFonts w:cstheme="minorHAnsi"/>
                  <w:sz w:val="20"/>
                  <w:szCs w:val="20"/>
                </w:rPr>
                <w:id w:val="2228007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28792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37A70E1" w14:textId="4E8F148E" w:rsidR="00234768" w:rsidRDefault="001E7F86" w:rsidP="009C6111">
            <w:pPr>
              <w:ind w:left="-96"/>
              <w:rPr>
                <w:rFonts w:cstheme="minorHAnsi"/>
                <w:b/>
                <w:bCs/>
                <w:u w:val="single"/>
              </w:rPr>
            </w:pPr>
            <w:sdt>
              <w:sdtPr>
                <w:rPr>
                  <w:rFonts w:cstheme="minorHAnsi"/>
                  <w:sz w:val="20"/>
                  <w:szCs w:val="20"/>
                </w:rPr>
                <w:id w:val="-492648591"/>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2908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95783292"/>
            <w:placeholder>
              <w:docPart w:val="9421BE1A77804441BF2232EF2F2A9D6C"/>
            </w:placeholder>
            <w:showingPlcHdr/>
          </w:sdtPr>
          <w:sdtEndPr/>
          <w:sdtContent>
            <w:tc>
              <w:tcPr>
                <w:tcW w:w="1158" w:type="dxa"/>
                <w:shd w:val="clear" w:color="auto" w:fill="auto"/>
                <w:vAlign w:val="center"/>
              </w:tcPr>
              <w:p w14:paraId="3B4958CE" w14:textId="2FA4219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52391145"/>
            <w:placeholder>
              <w:docPart w:val="5931E15C4D954850919C573775C21F8C"/>
            </w:placeholder>
            <w:showingPlcHdr/>
          </w:sdtPr>
          <w:sdtEndPr/>
          <w:sdtContent>
            <w:tc>
              <w:tcPr>
                <w:tcW w:w="2270" w:type="dxa"/>
                <w:shd w:val="clear" w:color="auto" w:fill="auto"/>
                <w:vAlign w:val="center"/>
              </w:tcPr>
              <w:p w14:paraId="07E0B46D" w14:textId="0ECFFE21" w:rsidR="00234768" w:rsidRDefault="00234768" w:rsidP="00234768">
                <w:pPr>
                  <w:rPr>
                    <w:rFonts w:cstheme="minorHAnsi"/>
                    <w:b/>
                    <w:bCs/>
                    <w:u w:val="single"/>
                  </w:rPr>
                </w:pPr>
                <w:r>
                  <w:rPr>
                    <w:rStyle w:val="PlaceholderText"/>
                  </w:rPr>
                  <w:t>Total Reviewed</w:t>
                </w:r>
              </w:p>
            </w:tc>
          </w:sdtContent>
        </w:sdt>
      </w:tr>
      <w:tr w:rsidR="00604451" w14:paraId="68524EF6" w14:textId="77777777" w:rsidTr="0023347A">
        <w:trPr>
          <w:cantSplit/>
        </w:trPr>
        <w:tc>
          <w:tcPr>
            <w:tcW w:w="19440" w:type="dxa"/>
            <w:gridSpan w:val="23"/>
            <w:shd w:val="clear" w:color="auto" w:fill="auto"/>
          </w:tcPr>
          <w:p w14:paraId="4D3E410C" w14:textId="76A51FAE"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EndPr/>
              <w:sdtContent>
                <w:r>
                  <w:rPr>
                    <w:rStyle w:val="PlaceholderText"/>
                  </w:rPr>
                  <w:t>Enter comments for any deficiencies noted and/or any records where this standard may not be applicable.</w:t>
                </w:r>
              </w:sdtContent>
            </w:sdt>
          </w:p>
        </w:tc>
      </w:tr>
      <w:tr w:rsidR="00360C83" w14:paraId="1D280B38" w14:textId="77777777" w:rsidTr="00806EF6">
        <w:trPr>
          <w:cantSplit/>
        </w:trPr>
        <w:tc>
          <w:tcPr>
            <w:tcW w:w="4312" w:type="dxa"/>
            <w:shd w:val="clear" w:color="auto" w:fill="E5EAF6"/>
            <w:vAlign w:val="center"/>
          </w:tcPr>
          <w:p w14:paraId="057BC9AB" w14:textId="77777777" w:rsidR="00234768" w:rsidRPr="0045038E" w:rsidRDefault="00234768" w:rsidP="00234768">
            <w:pPr>
              <w:rPr>
                <w:sz w:val="12"/>
                <w:szCs w:val="12"/>
              </w:rPr>
            </w:pPr>
          </w:p>
          <w:p w14:paraId="69007804" w14:textId="64F2FD45" w:rsidR="00234768" w:rsidRPr="00AA057A" w:rsidRDefault="001E7F86" w:rsidP="00234768">
            <w:pPr>
              <w:rPr>
                <w:rFonts w:cstheme="minorHAnsi"/>
                <w:b/>
                <w:bCs/>
              </w:rPr>
            </w:pPr>
            <w:hyperlink w:anchor="Med8k6" w:history="1">
              <w:r w:rsidR="00234768" w:rsidRPr="009825F9">
                <w:rPr>
                  <w:rStyle w:val="Hyperlink"/>
                  <w:b/>
                  <w:bCs/>
                </w:rPr>
                <w:t>8-K-6</w:t>
              </w:r>
            </w:hyperlink>
            <w:r w:rsidR="00234768" w:rsidRPr="00534738">
              <w:t xml:space="preserve"> </w:t>
            </w:r>
            <w:r w:rsidR="00234768">
              <w:t xml:space="preserve"> </w:t>
            </w:r>
            <w:r w:rsidR="00234768" w:rsidRPr="00CC680C">
              <w:rPr>
                <w:i/>
                <w:iCs/>
              </w:rPr>
              <w:t xml:space="preserve"> </w:t>
            </w:r>
            <w:bookmarkStart w:id="16" w:name="MedWorksheet10"/>
            <w:r w:rsidR="00234768" w:rsidRPr="00CC680C">
              <w:rPr>
                <w:i/>
                <w:iCs/>
              </w:rPr>
              <w:t>B, C-M, C</w:t>
            </w:r>
            <w:bookmarkEnd w:id="16"/>
          </w:p>
          <w:p w14:paraId="003FFC98" w14:textId="479E2800" w:rsidR="00234768" w:rsidRPr="00D731C6" w:rsidRDefault="00234768" w:rsidP="00234768">
            <w:pPr>
              <w:rPr>
                <w:rFonts w:cstheme="minorHAnsi"/>
              </w:rPr>
            </w:pPr>
            <w:r w:rsidRPr="00CC5072">
              <w:rPr>
                <w:rFonts w:cstheme="minorHAnsi"/>
              </w:rPr>
              <w:t>A qualified and credentialed individual determines that the patient meets discharge criteria based upon input from the PACU staff.</w:t>
            </w:r>
          </w:p>
        </w:tc>
        <w:tc>
          <w:tcPr>
            <w:tcW w:w="585" w:type="dxa"/>
            <w:shd w:val="clear" w:color="auto" w:fill="E5EAF6"/>
            <w:vAlign w:val="center"/>
          </w:tcPr>
          <w:p w14:paraId="31CA002D" w14:textId="500D8CC6" w:rsidR="00234768" w:rsidRDefault="001E7F86" w:rsidP="009C6111">
            <w:pPr>
              <w:ind w:left="-96"/>
              <w:rPr>
                <w:rFonts w:cstheme="minorHAnsi"/>
                <w:b/>
                <w:bCs/>
                <w:u w:val="single"/>
              </w:rPr>
            </w:pPr>
            <w:sdt>
              <w:sdtPr>
                <w:rPr>
                  <w:rFonts w:cstheme="minorHAnsi"/>
                  <w:sz w:val="20"/>
                  <w:szCs w:val="20"/>
                </w:rPr>
                <w:id w:val="-19845373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37264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759797" w14:textId="7BED0FFA" w:rsidR="00234768" w:rsidRDefault="001E7F86" w:rsidP="009C6111">
            <w:pPr>
              <w:ind w:left="-96"/>
              <w:rPr>
                <w:rFonts w:cstheme="minorHAnsi"/>
                <w:b/>
                <w:bCs/>
                <w:u w:val="single"/>
              </w:rPr>
            </w:pPr>
            <w:sdt>
              <w:sdtPr>
                <w:rPr>
                  <w:rFonts w:cstheme="minorHAnsi"/>
                  <w:sz w:val="20"/>
                  <w:szCs w:val="20"/>
                </w:rPr>
                <w:id w:val="8227009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25155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3454A89" w14:textId="3B469B5D" w:rsidR="00234768" w:rsidRDefault="001E7F86" w:rsidP="009C6111">
            <w:pPr>
              <w:ind w:left="-96"/>
              <w:rPr>
                <w:rFonts w:cstheme="minorHAnsi"/>
                <w:b/>
                <w:bCs/>
                <w:u w:val="single"/>
              </w:rPr>
            </w:pPr>
            <w:sdt>
              <w:sdtPr>
                <w:rPr>
                  <w:rFonts w:cstheme="minorHAnsi"/>
                  <w:sz w:val="20"/>
                  <w:szCs w:val="20"/>
                </w:rPr>
                <w:id w:val="-1419733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10940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49129B" w14:textId="40615E14" w:rsidR="00234768" w:rsidRDefault="001E7F86" w:rsidP="009C6111">
            <w:pPr>
              <w:ind w:left="-96"/>
              <w:rPr>
                <w:rFonts w:cstheme="minorHAnsi"/>
                <w:b/>
                <w:bCs/>
                <w:u w:val="single"/>
              </w:rPr>
            </w:pPr>
            <w:sdt>
              <w:sdtPr>
                <w:rPr>
                  <w:rFonts w:cstheme="minorHAnsi"/>
                  <w:sz w:val="20"/>
                  <w:szCs w:val="20"/>
                </w:rPr>
                <w:id w:val="20865722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020659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5B9DEC" w14:textId="379249C2" w:rsidR="00234768" w:rsidRDefault="001E7F86" w:rsidP="009C6111">
            <w:pPr>
              <w:ind w:left="-96"/>
              <w:rPr>
                <w:rFonts w:cstheme="minorHAnsi"/>
                <w:b/>
                <w:bCs/>
                <w:u w:val="single"/>
              </w:rPr>
            </w:pPr>
            <w:sdt>
              <w:sdtPr>
                <w:rPr>
                  <w:rFonts w:cstheme="minorHAnsi"/>
                  <w:sz w:val="20"/>
                  <w:szCs w:val="20"/>
                </w:rPr>
                <w:id w:val="-12801849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51743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FC649DD" w14:textId="1034B94C" w:rsidR="00234768" w:rsidRDefault="001E7F86" w:rsidP="009C6111">
            <w:pPr>
              <w:ind w:left="-96"/>
              <w:rPr>
                <w:rFonts w:cstheme="minorHAnsi"/>
                <w:b/>
                <w:bCs/>
                <w:u w:val="single"/>
              </w:rPr>
            </w:pPr>
            <w:sdt>
              <w:sdtPr>
                <w:rPr>
                  <w:rFonts w:cstheme="minorHAnsi"/>
                  <w:sz w:val="20"/>
                  <w:szCs w:val="20"/>
                </w:rPr>
                <w:id w:val="-19111460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12620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0C890A" w14:textId="327D3E24" w:rsidR="00234768" w:rsidRDefault="001E7F86" w:rsidP="009C6111">
            <w:pPr>
              <w:ind w:left="-96"/>
              <w:rPr>
                <w:rFonts w:cstheme="minorHAnsi"/>
                <w:b/>
                <w:bCs/>
                <w:u w:val="single"/>
              </w:rPr>
            </w:pPr>
            <w:sdt>
              <w:sdtPr>
                <w:rPr>
                  <w:rFonts w:cstheme="minorHAnsi"/>
                  <w:sz w:val="20"/>
                  <w:szCs w:val="20"/>
                </w:rPr>
                <w:id w:val="18157537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17931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F211E2" w14:textId="117B35FE" w:rsidR="00234768" w:rsidRDefault="001E7F86" w:rsidP="009C6111">
            <w:pPr>
              <w:ind w:left="-96"/>
              <w:rPr>
                <w:rFonts w:cstheme="minorHAnsi"/>
                <w:b/>
                <w:bCs/>
                <w:u w:val="single"/>
              </w:rPr>
            </w:pPr>
            <w:sdt>
              <w:sdtPr>
                <w:rPr>
                  <w:rFonts w:cstheme="minorHAnsi"/>
                  <w:sz w:val="20"/>
                  <w:szCs w:val="20"/>
                </w:rPr>
                <w:id w:val="720962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1079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DA4EF5C" w14:textId="54BB496F" w:rsidR="00234768" w:rsidRDefault="001E7F86" w:rsidP="009C6111">
            <w:pPr>
              <w:ind w:left="-96"/>
              <w:rPr>
                <w:rFonts w:cstheme="minorHAnsi"/>
                <w:b/>
                <w:bCs/>
                <w:u w:val="single"/>
              </w:rPr>
            </w:pPr>
            <w:sdt>
              <w:sdtPr>
                <w:rPr>
                  <w:rFonts w:cstheme="minorHAnsi"/>
                  <w:sz w:val="20"/>
                  <w:szCs w:val="20"/>
                </w:rPr>
                <w:id w:val="21425303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560282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7F5165" w14:textId="3742613D" w:rsidR="00234768" w:rsidRDefault="001E7F86" w:rsidP="009C6111">
            <w:pPr>
              <w:ind w:left="-96"/>
              <w:rPr>
                <w:rFonts w:cstheme="minorHAnsi"/>
                <w:b/>
                <w:bCs/>
                <w:u w:val="single"/>
              </w:rPr>
            </w:pPr>
            <w:sdt>
              <w:sdtPr>
                <w:rPr>
                  <w:rFonts w:cstheme="minorHAnsi"/>
                  <w:sz w:val="20"/>
                  <w:szCs w:val="20"/>
                </w:rPr>
                <w:id w:val="760038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56730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E6279A4" w14:textId="7D4B0F6F" w:rsidR="00234768" w:rsidRDefault="001E7F86" w:rsidP="009C6111">
            <w:pPr>
              <w:ind w:left="-96"/>
              <w:rPr>
                <w:rFonts w:cstheme="minorHAnsi"/>
                <w:b/>
                <w:bCs/>
                <w:u w:val="single"/>
              </w:rPr>
            </w:pPr>
            <w:sdt>
              <w:sdtPr>
                <w:rPr>
                  <w:rFonts w:cstheme="minorHAnsi"/>
                  <w:sz w:val="20"/>
                  <w:szCs w:val="20"/>
                </w:rPr>
                <w:id w:val="-269548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72764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E15C45" w14:textId="2C37766C" w:rsidR="00234768" w:rsidRDefault="001E7F86" w:rsidP="009C6111">
            <w:pPr>
              <w:ind w:left="-96"/>
              <w:rPr>
                <w:rFonts w:cstheme="minorHAnsi"/>
                <w:b/>
                <w:bCs/>
                <w:u w:val="single"/>
              </w:rPr>
            </w:pPr>
            <w:sdt>
              <w:sdtPr>
                <w:rPr>
                  <w:rFonts w:cstheme="minorHAnsi"/>
                  <w:sz w:val="20"/>
                  <w:szCs w:val="20"/>
                </w:rPr>
                <w:id w:val="-15240890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85715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9DBF25" w14:textId="65623F7C" w:rsidR="00234768" w:rsidRDefault="001E7F86" w:rsidP="009C6111">
            <w:pPr>
              <w:ind w:left="-96"/>
              <w:rPr>
                <w:rFonts w:cstheme="minorHAnsi"/>
                <w:b/>
                <w:bCs/>
                <w:u w:val="single"/>
              </w:rPr>
            </w:pPr>
            <w:sdt>
              <w:sdtPr>
                <w:rPr>
                  <w:rFonts w:cstheme="minorHAnsi"/>
                  <w:sz w:val="20"/>
                  <w:szCs w:val="20"/>
                </w:rPr>
                <w:id w:val="-2816538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30007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BAE6DB" w14:textId="048257E6" w:rsidR="00234768" w:rsidRDefault="001E7F86" w:rsidP="009C6111">
            <w:pPr>
              <w:ind w:left="-96"/>
              <w:rPr>
                <w:rFonts w:cstheme="minorHAnsi"/>
                <w:b/>
                <w:bCs/>
                <w:u w:val="single"/>
              </w:rPr>
            </w:pPr>
            <w:sdt>
              <w:sdtPr>
                <w:rPr>
                  <w:rFonts w:cstheme="minorHAnsi"/>
                  <w:sz w:val="20"/>
                  <w:szCs w:val="20"/>
                </w:rPr>
                <w:id w:val="-1990091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56594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370F23" w14:textId="09138493" w:rsidR="00234768" w:rsidRDefault="001E7F86" w:rsidP="009C6111">
            <w:pPr>
              <w:ind w:left="-96"/>
              <w:rPr>
                <w:rFonts w:cstheme="minorHAnsi"/>
                <w:b/>
                <w:bCs/>
                <w:u w:val="single"/>
              </w:rPr>
            </w:pPr>
            <w:sdt>
              <w:sdtPr>
                <w:rPr>
                  <w:rFonts w:cstheme="minorHAnsi"/>
                  <w:sz w:val="20"/>
                  <w:szCs w:val="20"/>
                </w:rPr>
                <w:id w:val="13838272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99872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4C98AA" w14:textId="60BDA65C" w:rsidR="00234768" w:rsidRDefault="001E7F86" w:rsidP="009C6111">
            <w:pPr>
              <w:ind w:left="-96"/>
              <w:rPr>
                <w:rFonts w:cstheme="minorHAnsi"/>
                <w:b/>
                <w:bCs/>
                <w:u w:val="single"/>
              </w:rPr>
            </w:pPr>
            <w:sdt>
              <w:sdtPr>
                <w:rPr>
                  <w:rFonts w:cstheme="minorHAnsi"/>
                  <w:sz w:val="20"/>
                  <w:szCs w:val="20"/>
                </w:rPr>
                <w:id w:val="1107779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14119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89A1C7" w14:textId="4A3D2EA3" w:rsidR="00234768" w:rsidRDefault="001E7F86" w:rsidP="009C6111">
            <w:pPr>
              <w:ind w:left="-96"/>
              <w:rPr>
                <w:rFonts w:cstheme="minorHAnsi"/>
                <w:b/>
                <w:bCs/>
                <w:u w:val="single"/>
              </w:rPr>
            </w:pPr>
            <w:sdt>
              <w:sdtPr>
                <w:rPr>
                  <w:rFonts w:cstheme="minorHAnsi"/>
                  <w:sz w:val="20"/>
                  <w:szCs w:val="20"/>
                </w:rPr>
                <w:id w:val="21067646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60235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010180C" w14:textId="50444B73" w:rsidR="00234768" w:rsidRDefault="001E7F86" w:rsidP="009C6111">
            <w:pPr>
              <w:ind w:left="-96"/>
              <w:rPr>
                <w:rFonts w:cstheme="minorHAnsi"/>
                <w:b/>
                <w:bCs/>
                <w:u w:val="single"/>
              </w:rPr>
            </w:pPr>
            <w:sdt>
              <w:sdtPr>
                <w:rPr>
                  <w:rFonts w:cstheme="minorHAnsi"/>
                  <w:sz w:val="20"/>
                  <w:szCs w:val="20"/>
                </w:rPr>
                <w:id w:val="-18737637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235193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776C83" w14:textId="724F383E" w:rsidR="00234768" w:rsidRDefault="001E7F86" w:rsidP="009C6111">
            <w:pPr>
              <w:ind w:left="-96"/>
              <w:rPr>
                <w:rFonts w:cstheme="minorHAnsi"/>
                <w:b/>
                <w:bCs/>
                <w:u w:val="single"/>
              </w:rPr>
            </w:pPr>
            <w:sdt>
              <w:sdtPr>
                <w:rPr>
                  <w:rFonts w:cstheme="minorHAnsi"/>
                  <w:sz w:val="20"/>
                  <w:szCs w:val="20"/>
                </w:rPr>
                <w:id w:val="-14166177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62937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8AA3A5" w14:textId="1D66394F" w:rsidR="00234768" w:rsidRDefault="001E7F86" w:rsidP="009C6111">
            <w:pPr>
              <w:ind w:left="-96"/>
              <w:rPr>
                <w:rFonts w:cstheme="minorHAnsi"/>
                <w:b/>
                <w:bCs/>
                <w:u w:val="single"/>
              </w:rPr>
            </w:pPr>
            <w:sdt>
              <w:sdtPr>
                <w:rPr>
                  <w:rFonts w:cstheme="minorHAnsi"/>
                  <w:sz w:val="20"/>
                  <w:szCs w:val="20"/>
                </w:rPr>
                <w:id w:val="-19806014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14451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756103366"/>
            <w:placeholder>
              <w:docPart w:val="C182EAA368C942098F00E770E94DD9BA"/>
            </w:placeholder>
            <w:showingPlcHdr/>
          </w:sdtPr>
          <w:sdtEndPr/>
          <w:sdtContent>
            <w:tc>
              <w:tcPr>
                <w:tcW w:w="1158" w:type="dxa"/>
                <w:shd w:val="clear" w:color="auto" w:fill="E5EAF6"/>
                <w:vAlign w:val="center"/>
              </w:tcPr>
              <w:p w14:paraId="35B4EAC7" w14:textId="0B59B59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152948704"/>
            <w:placeholder>
              <w:docPart w:val="B873350460584C10B0BBDBAA3FDF2B28"/>
            </w:placeholder>
            <w:showingPlcHdr/>
          </w:sdtPr>
          <w:sdtEndPr/>
          <w:sdtContent>
            <w:tc>
              <w:tcPr>
                <w:tcW w:w="2270" w:type="dxa"/>
                <w:shd w:val="clear" w:color="auto" w:fill="E5EAF6"/>
                <w:vAlign w:val="center"/>
              </w:tcPr>
              <w:p w14:paraId="789F951A" w14:textId="726E6A5F" w:rsidR="00234768" w:rsidRDefault="00234768" w:rsidP="00234768">
                <w:pPr>
                  <w:rPr>
                    <w:rFonts w:cstheme="minorHAnsi"/>
                    <w:b/>
                    <w:bCs/>
                    <w:u w:val="single"/>
                  </w:rPr>
                </w:pPr>
                <w:r>
                  <w:rPr>
                    <w:rStyle w:val="PlaceholderText"/>
                  </w:rPr>
                  <w:t>Total Reviewed</w:t>
                </w:r>
              </w:p>
            </w:tc>
          </w:sdtContent>
        </w:sdt>
      </w:tr>
      <w:tr w:rsidR="00604451" w14:paraId="188991ED" w14:textId="77777777" w:rsidTr="00360C83">
        <w:trPr>
          <w:cantSplit/>
        </w:trPr>
        <w:tc>
          <w:tcPr>
            <w:tcW w:w="19440" w:type="dxa"/>
            <w:gridSpan w:val="23"/>
            <w:shd w:val="clear" w:color="auto" w:fill="E5EAF6"/>
          </w:tcPr>
          <w:p w14:paraId="78C0D3C8" w14:textId="1439B43C" w:rsidR="008120BA"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EndPr/>
              <w:sdtContent>
                <w:r>
                  <w:rPr>
                    <w:rStyle w:val="PlaceholderText"/>
                  </w:rPr>
                  <w:t>Enter comments for any deficiencies noted and/or any records where this standard may not be applicable.</w:t>
                </w:r>
              </w:sdtContent>
            </w:sdt>
          </w:p>
        </w:tc>
      </w:tr>
      <w:tr w:rsidR="00234768" w14:paraId="417CE804" w14:textId="77777777" w:rsidTr="00806EF6">
        <w:trPr>
          <w:cantSplit/>
        </w:trPr>
        <w:tc>
          <w:tcPr>
            <w:tcW w:w="4312" w:type="dxa"/>
            <w:shd w:val="clear" w:color="auto" w:fill="auto"/>
            <w:vAlign w:val="center"/>
          </w:tcPr>
          <w:p w14:paraId="50485F24" w14:textId="77777777" w:rsidR="00234768" w:rsidRPr="0045038E" w:rsidRDefault="00234768" w:rsidP="00234768">
            <w:pPr>
              <w:rPr>
                <w:sz w:val="12"/>
                <w:szCs w:val="12"/>
              </w:rPr>
            </w:pPr>
          </w:p>
          <w:p w14:paraId="752BE5C0" w14:textId="19F472A9" w:rsidR="00234768" w:rsidRPr="00AA057A" w:rsidRDefault="001E7F86" w:rsidP="00234768">
            <w:pPr>
              <w:rPr>
                <w:rFonts w:cstheme="minorHAnsi"/>
                <w:b/>
                <w:bCs/>
              </w:rPr>
            </w:pPr>
            <w:hyperlink w:anchor="Med8k8" w:tooltip="Click to See Full Standard" w:history="1">
              <w:r w:rsidR="00234768" w:rsidRPr="00D25412">
                <w:rPr>
                  <w:rStyle w:val="Hyperlink"/>
                  <w:rFonts w:cstheme="minorHAnsi"/>
                  <w:b/>
                  <w:bCs/>
                </w:rPr>
                <w:t>8-K-8</w:t>
              </w:r>
            </w:hyperlink>
            <w:r w:rsidR="00234768" w:rsidRPr="00534738">
              <w:t xml:space="preserve"> </w:t>
            </w:r>
            <w:r w:rsidR="00234768">
              <w:t xml:space="preserve">  </w:t>
            </w:r>
            <w:r w:rsidR="00234768" w:rsidRPr="00CC680C">
              <w:rPr>
                <w:i/>
                <w:iCs/>
              </w:rPr>
              <w:t>A, B, C-M, C</w:t>
            </w:r>
          </w:p>
          <w:p w14:paraId="2FF35F49" w14:textId="22E4422B" w:rsidR="00234768" w:rsidRPr="00D731C6" w:rsidRDefault="00234768" w:rsidP="00234768">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85" w:type="dxa"/>
            <w:shd w:val="clear" w:color="auto" w:fill="auto"/>
            <w:vAlign w:val="center"/>
          </w:tcPr>
          <w:p w14:paraId="269B3815" w14:textId="235DA152" w:rsidR="00234768" w:rsidRDefault="001E7F86" w:rsidP="009C6111">
            <w:pPr>
              <w:ind w:left="-96"/>
              <w:rPr>
                <w:rFonts w:cstheme="minorHAnsi"/>
                <w:b/>
                <w:bCs/>
                <w:u w:val="single"/>
              </w:rPr>
            </w:pPr>
            <w:sdt>
              <w:sdtPr>
                <w:rPr>
                  <w:rFonts w:cstheme="minorHAnsi"/>
                  <w:sz w:val="20"/>
                  <w:szCs w:val="20"/>
                </w:rPr>
                <w:id w:val="20289039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66167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BC338D3" w14:textId="0F965E55" w:rsidR="00234768" w:rsidRDefault="001E7F86" w:rsidP="009C6111">
            <w:pPr>
              <w:ind w:left="-96"/>
              <w:rPr>
                <w:rFonts w:cstheme="minorHAnsi"/>
                <w:b/>
                <w:bCs/>
                <w:u w:val="single"/>
              </w:rPr>
            </w:pPr>
            <w:sdt>
              <w:sdtPr>
                <w:rPr>
                  <w:rFonts w:cstheme="minorHAnsi"/>
                  <w:sz w:val="20"/>
                  <w:szCs w:val="20"/>
                </w:rPr>
                <w:id w:val="15305328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08772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B67BD28" w14:textId="1D64ED03" w:rsidR="00234768" w:rsidRDefault="001E7F86" w:rsidP="009C6111">
            <w:pPr>
              <w:ind w:left="-96"/>
              <w:rPr>
                <w:rFonts w:cstheme="minorHAnsi"/>
                <w:b/>
                <w:bCs/>
                <w:u w:val="single"/>
              </w:rPr>
            </w:pPr>
            <w:sdt>
              <w:sdtPr>
                <w:rPr>
                  <w:rFonts w:cstheme="minorHAnsi"/>
                  <w:sz w:val="20"/>
                  <w:szCs w:val="20"/>
                </w:rPr>
                <w:id w:val="9105855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77132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5D0A4CF" w14:textId="57F49E5F" w:rsidR="00234768" w:rsidRDefault="001E7F86" w:rsidP="009C6111">
            <w:pPr>
              <w:ind w:left="-96"/>
              <w:rPr>
                <w:rFonts w:cstheme="minorHAnsi"/>
                <w:b/>
                <w:bCs/>
                <w:u w:val="single"/>
              </w:rPr>
            </w:pPr>
            <w:sdt>
              <w:sdtPr>
                <w:rPr>
                  <w:rFonts w:cstheme="minorHAnsi"/>
                  <w:sz w:val="20"/>
                  <w:szCs w:val="20"/>
                </w:rPr>
                <w:id w:val="-16094963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93549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04F8E03" w14:textId="05B5428C" w:rsidR="00234768" w:rsidRDefault="001E7F86" w:rsidP="009C6111">
            <w:pPr>
              <w:ind w:left="-96"/>
              <w:rPr>
                <w:rFonts w:cstheme="minorHAnsi"/>
                <w:b/>
                <w:bCs/>
                <w:u w:val="single"/>
              </w:rPr>
            </w:pPr>
            <w:sdt>
              <w:sdtPr>
                <w:rPr>
                  <w:rFonts w:cstheme="minorHAnsi"/>
                  <w:sz w:val="20"/>
                  <w:szCs w:val="20"/>
                </w:rPr>
                <w:id w:val="2294988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01181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707E9BF" w14:textId="25C31B4F" w:rsidR="00234768" w:rsidRDefault="001E7F86" w:rsidP="009C6111">
            <w:pPr>
              <w:ind w:left="-96"/>
              <w:rPr>
                <w:rFonts w:cstheme="minorHAnsi"/>
                <w:b/>
                <w:bCs/>
                <w:u w:val="single"/>
              </w:rPr>
            </w:pPr>
            <w:sdt>
              <w:sdtPr>
                <w:rPr>
                  <w:rFonts w:cstheme="minorHAnsi"/>
                  <w:sz w:val="20"/>
                  <w:szCs w:val="20"/>
                </w:rPr>
                <w:id w:val="630741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19563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59F2A5E" w14:textId="6D3D6BFD" w:rsidR="00234768" w:rsidRDefault="001E7F86" w:rsidP="009C6111">
            <w:pPr>
              <w:ind w:left="-96"/>
              <w:rPr>
                <w:rFonts w:cstheme="minorHAnsi"/>
                <w:b/>
                <w:bCs/>
                <w:u w:val="single"/>
              </w:rPr>
            </w:pPr>
            <w:sdt>
              <w:sdtPr>
                <w:rPr>
                  <w:rFonts w:cstheme="minorHAnsi"/>
                  <w:sz w:val="20"/>
                  <w:szCs w:val="20"/>
                </w:rPr>
                <w:id w:val="-5915491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7580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62913CB" w14:textId="0225E7FF" w:rsidR="00234768" w:rsidRDefault="001E7F86" w:rsidP="009C6111">
            <w:pPr>
              <w:ind w:left="-96"/>
              <w:rPr>
                <w:rFonts w:cstheme="minorHAnsi"/>
                <w:b/>
                <w:bCs/>
                <w:u w:val="single"/>
              </w:rPr>
            </w:pPr>
            <w:sdt>
              <w:sdtPr>
                <w:rPr>
                  <w:rFonts w:cstheme="minorHAnsi"/>
                  <w:sz w:val="20"/>
                  <w:szCs w:val="20"/>
                </w:rPr>
                <w:id w:val="-1658732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21757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0E91CB3" w14:textId="2433CC81" w:rsidR="00234768" w:rsidRDefault="001E7F86" w:rsidP="009C6111">
            <w:pPr>
              <w:ind w:left="-96"/>
              <w:rPr>
                <w:rFonts w:cstheme="minorHAnsi"/>
                <w:b/>
                <w:bCs/>
                <w:u w:val="single"/>
              </w:rPr>
            </w:pPr>
            <w:sdt>
              <w:sdtPr>
                <w:rPr>
                  <w:rFonts w:cstheme="minorHAnsi"/>
                  <w:sz w:val="20"/>
                  <w:szCs w:val="20"/>
                </w:rPr>
                <w:id w:val="6010701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50646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9FEE395" w14:textId="055D83FC" w:rsidR="00234768" w:rsidRDefault="001E7F86" w:rsidP="009C6111">
            <w:pPr>
              <w:ind w:left="-96"/>
              <w:rPr>
                <w:rFonts w:cstheme="minorHAnsi"/>
                <w:b/>
                <w:bCs/>
                <w:u w:val="single"/>
              </w:rPr>
            </w:pPr>
            <w:sdt>
              <w:sdtPr>
                <w:rPr>
                  <w:rFonts w:cstheme="minorHAnsi"/>
                  <w:sz w:val="20"/>
                  <w:szCs w:val="20"/>
                </w:rPr>
                <w:id w:val="859544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2684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26D9BD3" w14:textId="44870562" w:rsidR="00234768" w:rsidRDefault="001E7F86" w:rsidP="009C6111">
            <w:pPr>
              <w:ind w:left="-96"/>
              <w:rPr>
                <w:rFonts w:cstheme="minorHAnsi"/>
                <w:b/>
                <w:bCs/>
                <w:u w:val="single"/>
              </w:rPr>
            </w:pPr>
            <w:sdt>
              <w:sdtPr>
                <w:rPr>
                  <w:rFonts w:cstheme="minorHAnsi"/>
                  <w:sz w:val="20"/>
                  <w:szCs w:val="20"/>
                </w:rPr>
                <w:id w:val="-2415618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86251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1FFDF8B" w14:textId="393A28A7" w:rsidR="00234768" w:rsidRDefault="001E7F86" w:rsidP="009C6111">
            <w:pPr>
              <w:ind w:left="-96"/>
              <w:rPr>
                <w:rFonts w:cstheme="minorHAnsi"/>
                <w:b/>
                <w:bCs/>
                <w:u w:val="single"/>
              </w:rPr>
            </w:pPr>
            <w:sdt>
              <w:sdtPr>
                <w:rPr>
                  <w:rFonts w:cstheme="minorHAnsi"/>
                  <w:sz w:val="20"/>
                  <w:szCs w:val="20"/>
                </w:rPr>
                <w:id w:val="-20671771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46807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02FB4EE" w14:textId="4C942458" w:rsidR="00234768" w:rsidRDefault="001E7F86" w:rsidP="009C6111">
            <w:pPr>
              <w:ind w:left="-96"/>
              <w:rPr>
                <w:rFonts w:cstheme="minorHAnsi"/>
                <w:b/>
                <w:bCs/>
                <w:u w:val="single"/>
              </w:rPr>
            </w:pPr>
            <w:sdt>
              <w:sdtPr>
                <w:rPr>
                  <w:rFonts w:cstheme="minorHAnsi"/>
                  <w:sz w:val="20"/>
                  <w:szCs w:val="20"/>
                </w:rPr>
                <w:id w:val="-16599914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29707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13CFBB5" w14:textId="74913116" w:rsidR="00234768" w:rsidRDefault="001E7F86" w:rsidP="009C6111">
            <w:pPr>
              <w:ind w:left="-96"/>
              <w:rPr>
                <w:rFonts w:cstheme="minorHAnsi"/>
                <w:b/>
                <w:bCs/>
                <w:u w:val="single"/>
              </w:rPr>
            </w:pPr>
            <w:sdt>
              <w:sdtPr>
                <w:rPr>
                  <w:rFonts w:cstheme="minorHAnsi"/>
                  <w:sz w:val="20"/>
                  <w:szCs w:val="20"/>
                </w:rPr>
                <w:id w:val="15502712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09895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B912226" w14:textId="55D35F7E" w:rsidR="00234768" w:rsidRDefault="001E7F86" w:rsidP="009C6111">
            <w:pPr>
              <w:ind w:left="-96"/>
              <w:rPr>
                <w:rFonts w:cstheme="minorHAnsi"/>
                <w:b/>
                <w:bCs/>
                <w:u w:val="single"/>
              </w:rPr>
            </w:pPr>
            <w:sdt>
              <w:sdtPr>
                <w:rPr>
                  <w:rFonts w:cstheme="minorHAnsi"/>
                  <w:sz w:val="20"/>
                  <w:szCs w:val="20"/>
                </w:rPr>
                <w:id w:val="10046285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81758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9D7EC03" w14:textId="7AF9B96E" w:rsidR="00234768" w:rsidRDefault="001E7F86" w:rsidP="009C6111">
            <w:pPr>
              <w:ind w:left="-96"/>
              <w:rPr>
                <w:rFonts w:cstheme="minorHAnsi"/>
                <w:b/>
                <w:bCs/>
                <w:u w:val="single"/>
              </w:rPr>
            </w:pPr>
            <w:sdt>
              <w:sdtPr>
                <w:rPr>
                  <w:rFonts w:cstheme="minorHAnsi"/>
                  <w:sz w:val="20"/>
                  <w:szCs w:val="20"/>
                </w:rPr>
                <w:id w:val="249928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2760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B86119E" w14:textId="6A8D0516" w:rsidR="00234768" w:rsidRDefault="001E7F86" w:rsidP="009C6111">
            <w:pPr>
              <w:ind w:left="-96"/>
              <w:rPr>
                <w:rFonts w:cstheme="minorHAnsi"/>
                <w:b/>
                <w:bCs/>
                <w:u w:val="single"/>
              </w:rPr>
            </w:pPr>
            <w:sdt>
              <w:sdtPr>
                <w:rPr>
                  <w:rFonts w:cstheme="minorHAnsi"/>
                  <w:sz w:val="20"/>
                  <w:szCs w:val="20"/>
                </w:rPr>
                <w:id w:val="-1821340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17519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15ED521" w14:textId="27868642" w:rsidR="00234768" w:rsidRDefault="001E7F86" w:rsidP="009C6111">
            <w:pPr>
              <w:ind w:left="-96"/>
              <w:rPr>
                <w:rFonts w:cstheme="minorHAnsi"/>
                <w:b/>
                <w:bCs/>
                <w:u w:val="single"/>
              </w:rPr>
            </w:pPr>
            <w:sdt>
              <w:sdtPr>
                <w:rPr>
                  <w:rFonts w:cstheme="minorHAnsi"/>
                  <w:sz w:val="20"/>
                  <w:szCs w:val="20"/>
                </w:rPr>
                <w:id w:val="-12905860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48691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E234136" w14:textId="49BAA4A9" w:rsidR="00234768" w:rsidRDefault="001E7F86" w:rsidP="009C6111">
            <w:pPr>
              <w:ind w:left="-96"/>
              <w:rPr>
                <w:rFonts w:cstheme="minorHAnsi"/>
                <w:b/>
                <w:bCs/>
                <w:u w:val="single"/>
              </w:rPr>
            </w:pPr>
            <w:sdt>
              <w:sdtPr>
                <w:rPr>
                  <w:rFonts w:cstheme="minorHAnsi"/>
                  <w:sz w:val="20"/>
                  <w:szCs w:val="20"/>
                </w:rPr>
                <w:id w:val="12394424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68415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9896F82" w14:textId="41AB3A77" w:rsidR="00234768" w:rsidRDefault="001E7F86" w:rsidP="009C6111">
            <w:pPr>
              <w:ind w:left="-96"/>
              <w:rPr>
                <w:rFonts w:cstheme="minorHAnsi"/>
                <w:b/>
                <w:bCs/>
                <w:u w:val="single"/>
              </w:rPr>
            </w:pPr>
            <w:sdt>
              <w:sdtPr>
                <w:rPr>
                  <w:rFonts w:cstheme="minorHAnsi"/>
                  <w:sz w:val="20"/>
                  <w:szCs w:val="20"/>
                </w:rPr>
                <w:id w:val="15952849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09795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61901216"/>
            <w:placeholder>
              <w:docPart w:val="ED0B6E0946A0457AA578F94E7B7CB50B"/>
            </w:placeholder>
            <w:showingPlcHdr/>
          </w:sdtPr>
          <w:sdtEndPr/>
          <w:sdtContent>
            <w:tc>
              <w:tcPr>
                <w:tcW w:w="1158" w:type="dxa"/>
                <w:shd w:val="clear" w:color="auto" w:fill="auto"/>
                <w:vAlign w:val="center"/>
              </w:tcPr>
              <w:p w14:paraId="2887C597" w14:textId="53F1B3EE"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20023813"/>
            <w:placeholder>
              <w:docPart w:val="26BB4E7DB104432AB7D80DCF66565D47"/>
            </w:placeholder>
            <w:showingPlcHdr/>
          </w:sdtPr>
          <w:sdtEndPr/>
          <w:sdtContent>
            <w:tc>
              <w:tcPr>
                <w:tcW w:w="2270" w:type="dxa"/>
                <w:shd w:val="clear" w:color="auto" w:fill="auto"/>
                <w:vAlign w:val="center"/>
              </w:tcPr>
              <w:p w14:paraId="7BB3F2F7" w14:textId="70F9A213" w:rsidR="00234768" w:rsidRDefault="00234768" w:rsidP="00234768">
                <w:pPr>
                  <w:rPr>
                    <w:rFonts w:cstheme="minorHAnsi"/>
                    <w:b/>
                    <w:bCs/>
                    <w:u w:val="single"/>
                  </w:rPr>
                </w:pPr>
                <w:r>
                  <w:rPr>
                    <w:rStyle w:val="PlaceholderText"/>
                  </w:rPr>
                  <w:t>Total Reviewed</w:t>
                </w:r>
              </w:p>
            </w:tc>
          </w:sdtContent>
        </w:sdt>
      </w:tr>
      <w:tr w:rsidR="00604451" w14:paraId="72F730F5" w14:textId="77777777" w:rsidTr="0023347A">
        <w:trPr>
          <w:cantSplit/>
        </w:trPr>
        <w:tc>
          <w:tcPr>
            <w:tcW w:w="19440" w:type="dxa"/>
            <w:gridSpan w:val="23"/>
            <w:shd w:val="clear" w:color="auto" w:fill="auto"/>
          </w:tcPr>
          <w:p w14:paraId="2A7C05CC" w14:textId="39AF6862"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EndPr/>
              <w:sdtContent>
                <w:r>
                  <w:rPr>
                    <w:rStyle w:val="PlaceholderText"/>
                  </w:rPr>
                  <w:t>Enter comments for any deficiencies noted and/or any records where this standard may not be applicable.</w:t>
                </w:r>
              </w:sdtContent>
            </w:sdt>
          </w:p>
        </w:tc>
      </w:tr>
      <w:tr w:rsidR="00360C83" w14:paraId="3F9FB8FD" w14:textId="77777777" w:rsidTr="00806EF6">
        <w:trPr>
          <w:cantSplit/>
        </w:trPr>
        <w:tc>
          <w:tcPr>
            <w:tcW w:w="4312" w:type="dxa"/>
            <w:shd w:val="clear" w:color="auto" w:fill="E5EAF6"/>
            <w:vAlign w:val="center"/>
          </w:tcPr>
          <w:p w14:paraId="01194218" w14:textId="77777777" w:rsidR="00234768" w:rsidRPr="00AE0BBA" w:rsidRDefault="00234768" w:rsidP="00234768">
            <w:pPr>
              <w:rPr>
                <w:sz w:val="12"/>
                <w:szCs w:val="12"/>
              </w:rPr>
            </w:pPr>
          </w:p>
          <w:p w14:paraId="0164B8A1" w14:textId="4EFD72D9" w:rsidR="00234768" w:rsidRPr="00AE0BBA" w:rsidRDefault="001E7F86" w:rsidP="00234768">
            <w:pPr>
              <w:rPr>
                <w:rFonts w:cstheme="minorHAnsi"/>
                <w:b/>
                <w:bCs/>
              </w:rPr>
            </w:pPr>
            <w:hyperlink w:anchor="Med8K11" w:history="1">
              <w:r w:rsidR="00234768" w:rsidRPr="00AE0BBA">
                <w:rPr>
                  <w:rStyle w:val="Hyperlink"/>
                  <w:rFonts w:cstheme="minorHAnsi"/>
                  <w:b/>
                  <w:bCs/>
                </w:rPr>
                <w:t>8-K-11</w:t>
              </w:r>
            </w:hyperlink>
            <w:r w:rsidR="00234768" w:rsidRPr="00AE0BBA">
              <w:t xml:space="preserve">  </w:t>
            </w:r>
            <w:r w:rsidR="00234768" w:rsidRPr="00AE0BBA">
              <w:rPr>
                <w:i/>
                <w:iCs/>
              </w:rPr>
              <w:t xml:space="preserve"> B, C-M, C</w:t>
            </w:r>
          </w:p>
          <w:p w14:paraId="3D313E7B" w14:textId="1B92EF49" w:rsidR="00234768" w:rsidRPr="00AE0BBA" w:rsidRDefault="00234768" w:rsidP="00234768">
            <w:pPr>
              <w:rPr>
                <w:rFonts w:cstheme="minorHAnsi"/>
              </w:rPr>
            </w:pPr>
            <w:r w:rsidRPr="00AE0BBA">
              <w:rPr>
                <w:rFonts w:cstheme="minorHAnsi"/>
              </w:rPr>
              <w:t>Responsible adult arranged to supervise patient for at least 24 hours post-discharge.</w:t>
            </w:r>
          </w:p>
        </w:tc>
        <w:tc>
          <w:tcPr>
            <w:tcW w:w="585" w:type="dxa"/>
            <w:shd w:val="clear" w:color="auto" w:fill="E5EAF6"/>
            <w:vAlign w:val="center"/>
          </w:tcPr>
          <w:p w14:paraId="2536BB45" w14:textId="4C3B9500" w:rsidR="00234768" w:rsidRDefault="001E7F86" w:rsidP="009C6111">
            <w:pPr>
              <w:ind w:left="-96"/>
              <w:rPr>
                <w:rFonts w:cstheme="minorHAnsi"/>
                <w:b/>
                <w:bCs/>
                <w:u w:val="single"/>
              </w:rPr>
            </w:pPr>
            <w:sdt>
              <w:sdtPr>
                <w:rPr>
                  <w:rFonts w:cstheme="minorHAnsi"/>
                  <w:sz w:val="20"/>
                  <w:szCs w:val="20"/>
                </w:rPr>
                <w:id w:val="-16160567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4761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BAFD97" w14:textId="7C509476" w:rsidR="00234768" w:rsidRDefault="001E7F86" w:rsidP="009C6111">
            <w:pPr>
              <w:ind w:left="-96"/>
              <w:rPr>
                <w:rFonts w:cstheme="minorHAnsi"/>
                <w:b/>
                <w:bCs/>
                <w:u w:val="single"/>
              </w:rPr>
            </w:pPr>
            <w:sdt>
              <w:sdtPr>
                <w:rPr>
                  <w:rFonts w:cstheme="minorHAnsi"/>
                  <w:sz w:val="20"/>
                  <w:szCs w:val="20"/>
                </w:rPr>
                <w:id w:val="-11889789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5899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9F5430" w14:textId="7EB7986F" w:rsidR="00234768" w:rsidRDefault="001E7F86" w:rsidP="009C6111">
            <w:pPr>
              <w:ind w:left="-96"/>
              <w:rPr>
                <w:rFonts w:cstheme="minorHAnsi"/>
                <w:b/>
                <w:bCs/>
                <w:u w:val="single"/>
              </w:rPr>
            </w:pPr>
            <w:sdt>
              <w:sdtPr>
                <w:rPr>
                  <w:rFonts w:cstheme="minorHAnsi"/>
                  <w:sz w:val="20"/>
                  <w:szCs w:val="20"/>
                </w:rPr>
                <w:id w:val="1455498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92334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6D701C" w14:textId="224804C3" w:rsidR="00234768" w:rsidRDefault="001E7F86" w:rsidP="009C6111">
            <w:pPr>
              <w:ind w:left="-96"/>
              <w:rPr>
                <w:rFonts w:cstheme="minorHAnsi"/>
                <w:b/>
                <w:bCs/>
                <w:u w:val="single"/>
              </w:rPr>
            </w:pPr>
            <w:sdt>
              <w:sdtPr>
                <w:rPr>
                  <w:rFonts w:cstheme="minorHAnsi"/>
                  <w:sz w:val="20"/>
                  <w:szCs w:val="20"/>
                </w:rPr>
                <w:id w:val="-16757175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644519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B729E45" w14:textId="63612744" w:rsidR="00234768" w:rsidRDefault="001E7F86" w:rsidP="009C6111">
            <w:pPr>
              <w:ind w:left="-96"/>
              <w:rPr>
                <w:rFonts w:cstheme="minorHAnsi"/>
                <w:b/>
                <w:bCs/>
                <w:u w:val="single"/>
              </w:rPr>
            </w:pPr>
            <w:sdt>
              <w:sdtPr>
                <w:rPr>
                  <w:rFonts w:cstheme="minorHAnsi"/>
                  <w:sz w:val="20"/>
                  <w:szCs w:val="20"/>
                </w:rPr>
                <w:id w:val="-19669552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44502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2E641B" w14:textId="12ADA4F3" w:rsidR="00234768" w:rsidRDefault="001E7F86" w:rsidP="009C6111">
            <w:pPr>
              <w:ind w:left="-96"/>
              <w:rPr>
                <w:rFonts w:cstheme="minorHAnsi"/>
                <w:b/>
                <w:bCs/>
                <w:u w:val="single"/>
              </w:rPr>
            </w:pPr>
            <w:sdt>
              <w:sdtPr>
                <w:rPr>
                  <w:rFonts w:cstheme="minorHAnsi"/>
                  <w:sz w:val="20"/>
                  <w:szCs w:val="20"/>
                </w:rPr>
                <w:id w:val="20399999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38232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C32BA3" w14:textId="2BC11549" w:rsidR="00234768" w:rsidRDefault="001E7F86" w:rsidP="009C6111">
            <w:pPr>
              <w:ind w:left="-96"/>
              <w:rPr>
                <w:rFonts w:cstheme="minorHAnsi"/>
                <w:b/>
                <w:bCs/>
                <w:u w:val="single"/>
              </w:rPr>
            </w:pPr>
            <w:sdt>
              <w:sdtPr>
                <w:rPr>
                  <w:rFonts w:cstheme="minorHAnsi"/>
                  <w:sz w:val="20"/>
                  <w:szCs w:val="20"/>
                </w:rPr>
                <w:id w:val="686311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79092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6DDF29" w14:textId="63892C8C" w:rsidR="00234768" w:rsidRDefault="001E7F86" w:rsidP="009C6111">
            <w:pPr>
              <w:ind w:left="-96"/>
              <w:rPr>
                <w:rFonts w:cstheme="minorHAnsi"/>
                <w:b/>
                <w:bCs/>
                <w:u w:val="single"/>
              </w:rPr>
            </w:pPr>
            <w:sdt>
              <w:sdtPr>
                <w:rPr>
                  <w:rFonts w:cstheme="minorHAnsi"/>
                  <w:sz w:val="20"/>
                  <w:szCs w:val="20"/>
                </w:rPr>
                <w:id w:val="3646518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3438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1704A8" w14:textId="23B65809" w:rsidR="00234768" w:rsidRDefault="001E7F86" w:rsidP="009C6111">
            <w:pPr>
              <w:ind w:left="-96"/>
              <w:rPr>
                <w:rFonts w:cstheme="minorHAnsi"/>
                <w:b/>
                <w:bCs/>
                <w:u w:val="single"/>
              </w:rPr>
            </w:pPr>
            <w:sdt>
              <w:sdtPr>
                <w:rPr>
                  <w:rFonts w:cstheme="minorHAnsi"/>
                  <w:sz w:val="20"/>
                  <w:szCs w:val="20"/>
                </w:rPr>
                <w:id w:val="21401396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03282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F1A75EC" w14:textId="1899464A" w:rsidR="00234768" w:rsidRDefault="001E7F86" w:rsidP="009C6111">
            <w:pPr>
              <w:ind w:left="-96"/>
              <w:rPr>
                <w:rFonts w:cstheme="minorHAnsi"/>
                <w:b/>
                <w:bCs/>
                <w:u w:val="single"/>
              </w:rPr>
            </w:pPr>
            <w:sdt>
              <w:sdtPr>
                <w:rPr>
                  <w:rFonts w:cstheme="minorHAnsi"/>
                  <w:sz w:val="20"/>
                  <w:szCs w:val="20"/>
                </w:rPr>
                <w:id w:val="-13647461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580425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2AD738" w14:textId="60EBA651" w:rsidR="00234768" w:rsidRDefault="001E7F86" w:rsidP="009C6111">
            <w:pPr>
              <w:ind w:left="-96"/>
              <w:rPr>
                <w:rFonts w:cstheme="minorHAnsi"/>
                <w:b/>
                <w:bCs/>
                <w:u w:val="single"/>
              </w:rPr>
            </w:pPr>
            <w:sdt>
              <w:sdtPr>
                <w:rPr>
                  <w:rFonts w:cstheme="minorHAnsi"/>
                  <w:sz w:val="20"/>
                  <w:szCs w:val="20"/>
                </w:rPr>
                <w:id w:val="15668415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0997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8F5C2E" w14:textId="220A72C2" w:rsidR="00234768" w:rsidRDefault="001E7F86" w:rsidP="009C6111">
            <w:pPr>
              <w:ind w:left="-96"/>
              <w:rPr>
                <w:rFonts w:cstheme="minorHAnsi"/>
                <w:b/>
                <w:bCs/>
                <w:u w:val="single"/>
              </w:rPr>
            </w:pPr>
            <w:sdt>
              <w:sdtPr>
                <w:rPr>
                  <w:rFonts w:cstheme="minorHAnsi"/>
                  <w:sz w:val="20"/>
                  <w:szCs w:val="20"/>
                </w:rPr>
                <w:id w:val="7695970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29251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D02C92" w14:textId="3D777250" w:rsidR="00234768" w:rsidRDefault="001E7F86" w:rsidP="009C6111">
            <w:pPr>
              <w:ind w:left="-96"/>
              <w:rPr>
                <w:rFonts w:cstheme="minorHAnsi"/>
                <w:b/>
                <w:bCs/>
                <w:u w:val="single"/>
              </w:rPr>
            </w:pPr>
            <w:sdt>
              <w:sdtPr>
                <w:rPr>
                  <w:rFonts w:cstheme="minorHAnsi"/>
                  <w:sz w:val="20"/>
                  <w:szCs w:val="20"/>
                </w:rPr>
                <w:id w:val="14680023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01643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4AD168" w14:textId="5F06756E" w:rsidR="00234768" w:rsidRDefault="001E7F86" w:rsidP="009C6111">
            <w:pPr>
              <w:ind w:left="-96"/>
              <w:rPr>
                <w:rFonts w:cstheme="minorHAnsi"/>
                <w:b/>
                <w:bCs/>
                <w:u w:val="single"/>
              </w:rPr>
            </w:pPr>
            <w:sdt>
              <w:sdtPr>
                <w:rPr>
                  <w:rFonts w:cstheme="minorHAnsi"/>
                  <w:sz w:val="20"/>
                  <w:szCs w:val="20"/>
                </w:rPr>
                <w:id w:val="10647555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23019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5039A0" w14:textId="0057A357" w:rsidR="00234768" w:rsidRDefault="001E7F86" w:rsidP="009C6111">
            <w:pPr>
              <w:ind w:left="-96"/>
              <w:rPr>
                <w:rFonts w:cstheme="minorHAnsi"/>
                <w:b/>
                <w:bCs/>
                <w:u w:val="single"/>
              </w:rPr>
            </w:pPr>
            <w:sdt>
              <w:sdtPr>
                <w:rPr>
                  <w:rFonts w:cstheme="minorHAnsi"/>
                  <w:sz w:val="20"/>
                  <w:szCs w:val="20"/>
                </w:rPr>
                <w:id w:val="-1096705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42117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BFADD4" w14:textId="3AB16ABE" w:rsidR="00234768" w:rsidRDefault="001E7F86" w:rsidP="009C6111">
            <w:pPr>
              <w:ind w:left="-96"/>
              <w:rPr>
                <w:rFonts w:cstheme="minorHAnsi"/>
                <w:b/>
                <w:bCs/>
                <w:u w:val="single"/>
              </w:rPr>
            </w:pPr>
            <w:sdt>
              <w:sdtPr>
                <w:rPr>
                  <w:rFonts w:cstheme="minorHAnsi"/>
                  <w:sz w:val="20"/>
                  <w:szCs w:val="20"/>
                </w:rPr>
                <w:id w:val="-12156550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96156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7C7DD9" w14:textId="11D82C59" w:rsidR="00234768" w:rsidRDefault="001E7F86" w:rsidP="009C6111">
            <w:pPr>
              <w:ind w:left="-96"/>
              <w:rPr>
                <w:rFonts w:cstheme="minorHAnsi"/>
                <w:b/>
                <w:bCs/>
                <w:u w:val="single"/>
              </w:rPr>
            </w:pPr>
            <w:sdt>
              <w:sdtPr>
                <w:rPr>
                  <w:rFonts w:cstheme="minorHAnsi"/>
                  <w:sz w:val="20"/>
                  <w:szCs w:val="20"/>
                </w:rPr>
                <w:id w:val="21322842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99561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F4D3E3" w14:textId="4ADE4838" w:rsidR="00234768" w:rsidRDefault="001E7F86" w:rsidP="009C6111">
            <w:pPr>
              <w:ind w:left="-96"/>
              <w:rPr>
                <w:rFonts w:cstheme="minorHAnsi"/>
                <w:b/>
                <w:bCs/>
                <w:u w:val="single"/>
              </w:rPr>
            </w:pPr>
            <w:sdt>
              <w:sdtPr>
                <w:rPr>
                  <w:rFonts w:cstheme="minorHAnsi"/>
                  <w:sz w:val="20"/>
                  <w:szCs w:val="20"/>
                </w:rPr>
                <w:id w:val="21304994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51267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716E14" w14:textId="32D123D7" w:rsidR="00234768" w:rsidRDefault="001E7F86" w:rsidP="009C6111">
            <w:pPr>
              <w:ind w:left="-96"/>
              <w:rPr>
                <w:rFonts w:cstheme="minorHAnsi"/>
                <w:b/>
                <w:bCs/>
                <w:u w:val="single"/>
              </w:rPr>
            </w:pPr>
            <w:sdt>
              <w:sdtPr>
                <w:rPr>
                  <w:rFonts w:cstheme="minorHAnsi"/>
                  <w:sz w:val="20"/>
                  <w:szCs w:val="20"/>
                </w:rPr>
                <w:id w:val="17863930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51967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698BB19" w14:textId="08E98703" w:rsidR="00234768" w:rsidRDefault="001E7F86" w:rsidP="009C6111">
            <w:pPr>
              <w:ind w:left="-96"/>
              <w:rPr>
                <w:rFonts w:cstheme="minorHAnsi"/>
                <w:b/>
                <w:bCs/>
                <w:u w:val="single"/>
              </w:rPr>
            </w:pPr>
            <w:sdt>
              <w:sdtPr>
                <w:rPr>
                  <w:rFonts w:cstheme="minorHAnsi"/>
                  <w:sz w:val="20"/>
                  <w:szCs w:val="20"/>
                </w:rPr>
                <w:id w:val="6366933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80970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33716955"/>
            <w:placeholder>
              <w:docPart w:val="64BF5CA68ED147AD9CEA4FE8FB7D4832"/>
            </w:placeholder>
            <w:showingPlcHdr/>
          </w:sdtPr>
          <w:sdtEndPr/>
          <w:sdtContent>
            <w:tc>
              <w:tcPr>
                <w:tcW w:w="1158" w:type="dxa"/>
                <w:shd w:val="clear" w:color="auto" w:fill="E5EAF6"/>
                <w:vAlign w:val="center"/>
              </w:tcPr>
              <w:p w14:paraId="0C4E9304" w14:textId="330C7695"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357400314"/>
            <w:placeholder>
              <w:docPart w:val="592221EC6E124F93814807CF595E977A"/>
            </w:placeholder>
            <w:showingPlcHdr/>
          </w:sdtPr>
          <w:sdtEndPr/>
          <w:sdtContent>
            <w:tc>
              <w:tcPr>
                <w:tcW w:w="2270" w:type="dxa"/>
                <w:shd w:val="clear" w:color="auto" w:fill="E5EAF6"/>
                <w:vAlign w:val="center"/>
              </w:tcPr>
              <w:p w14:paraId="3D6AA744" w14:textId="71751809" w:rsidR="00234768" w:rsidRDefault="00234768" w:rsidP="00234768">
                <w:pPr>
                  <w:rPr>
                    <w:rFonts w:cstheme="minorHAnsi"/>
                    <w:b/>
                    <w:bCs/>
                    <w:u w:val="single"/>
                  </w:rPr>
                </w:pPr>
                <w:r>
                  <w:rPr>
                    <w:rStyle w:val="PlaceholderText"/>
                  </w:rPr>
                  <w:t>Total Reviewed</w:t>
                </w:r>
              </w:p>
            </w:tc>
          </w:sdtContent>
        </w:sdt>
      </w:tr>
      <w:tr w:rsidR="00604451" w14:paraId="46BB7D9F" w14:textId="77777777" w:rsidTr="00360C83">
        <w:trPr>
          <w:cantSplit/>
        </w:trPr>
        <w:tc>
          <w:tcPr>
            <w:tcW w:w="19440" w:type="dxa"/>
            <w:gridSpan w:val="23"/>
            <w:shd w:val="clear" w:color="auto" w:fill="E5EAF6"/>
          </w:tcPr>
          <w:p w14:paraId="76E1926E" w14:textId="1E80701A"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EndPr/>
              <w:sdtContent>
                <w:r>
                  <w:rPr>
                    <w:rStyle w:val="PlaceholderText"/>
                  </w:rPr>
                  <w:t>Enter comments for any deficiencies noted and/or any records where this standard may not be applicable.</w:t>
                </w:r>
              </w:sdtContent>
            </w:sdt>
          </w:p>
        </w:tc>
      </w:tr>
      <w:tr w:rsidR="00234768" w14:paraId="078AEB52" w14:textId="77777777" w:rsidTr="00806EF6">
        <w:trPr>
          <w:cantSplit/>
        </w:trPr>
        <w:tc>
          <w:tcPr>
            <w:tcW w:w="4312" w:type="dxa"/>
            <w:shd w:val="clear" w:color="auto" w:fill="auto"/>
            <w:vAlign w:val="center"/>
          </w:tcPr>
          <w:sdt>
            <w:sdtPr>
              <w:rPr>
                <w:rFonts w:cstheme="minorHAnsi"/>
              </w:rPr>
              <w:id w:val="1550565841"/>
              <w:placeholder>
                <w:docPart w:val="2FABC2738E0B4586BEB2744A399C7B84"/>
              </w:placeholder>
              <w:showingPlcHdr/>
            </w:sdtPr>
            <w:sdtEndPr/>
            <w:sdtContent>
              <w:p w14:paraId="3690BC08" w14:textId="0A89D3E7" w:rsidR="00234768" w:rsidRPr="00D731C6" w:rsidRDefault="00234768" w:rsidP="00234768">
                <w:pPr>
                  <w:rPr>
                    <w:rFonts w:cstheme="minorHAnsi"/>
                  </w:rPr>
                </w:pPr>
                <w:r w:rsidRPr="00697FC3">
                  <w:rPr>
                    <w:rStyle w:val="PlaceholderText"/>
                  </w:rPr>
                  <w:t>Click or tap here to enter text.</w:t>
                </w:r>
              </w:p>
            </w:sdtContent>
          </w:sdt>
        </w:tc>
        <w:tc>
          <w:tcPr>
            <w:tcW w:w="585" w:type="dxa"/>
            <w:shd w:val="clear" w:color="auto" w:fill="auto"/>
            <w:vAlign w:val="center"/>
          </w:tcPr>
          <w:p w14:paraId="698A4A48" w14:textId="0F9AD949" w:rsidR="00234768" w:rsidRDefault="001E7F86" w:rsidP="009C6111">
            <w:pPr>
              <w:ind w:left="-96"/>
              <w:rPr>
                <w:rFonts w:cstheme="minorHAnsi"/>
                <w:b/>
                <w:bCs/>
                <w:u w:val="single"/>
              </w:rPr>
            </w:pPr>
            <w:sdt>
              <w:sdtPr>
                <w:rPr>
                  <w:rFonts w:cstheme="minorHAnsi"/>
                  <w:sz w:val="20"/>
                  <w:szCs w:val="20"/>
                </w:rPr>
                <w:id w:val="7108422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91374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950A204" w14:textId="735CBD85" w:rsidR="00234768" w:rsidRDefault="001E7F86" w:rsidP="009C6111">
            <w:pPr>
              <w:ind w:left="-96"/>
              <w:rPr>
                <w:rFonts w:cstheme="minorHAnsi"/>
                <w:b/>
                <w:bCs/>
                <w:u w:val="single"/>
              </w:rPr>
            </w:pPr>
            <w:sdt>
              <w:sdtPr>
                <w:rPr>
                  <w:rFonts w:cstheme="minorHAnsi"/>
                  <w:sz w:val="20"/>
                  <w:szCs w:val="20"/>
                </w:rPr>
                <w:id w:val="-4757652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87579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56468F1" w14:textId="55D4480A" w:rsidR="00234768" w:rsidRDefault="001E7F86" w:rsidP="009C6111">
            <w:pPr>
              <w:ind w:left="-96"/>
              <w:rPr>
                <w:rFonts w:cstheme="minorHAnsi"/>
                <w:b/>
                <w:bCs/>
                <w:u w:val="single"/>
              </w:rPr>
            </w:pPr>
            <w:sdt>
              <w:sdtPr>
                <w:rPr>
                  <w:rFonts w:cstheme="minorHAnsi"/>
                  <w:sz w:val="20"/>
                  <w:szCs w:val="20"/>
                </w:rPr>
                <w:id w:val="-9145402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402139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81AB833" w14:textId="5C078B25" w:rsidR="00234768" w:rsidRDefault="001E7F86" w:rsidP="009C6111">
            <w:pPr>
              <w:ind w:left="-96"/>
              <w:rPr>
                <w:rFonts w:cstheme="minorHAnsi"/>
                <w:b/>
                <w:bCs/>
                <w:u w:val="single"/>
              </w:rPr>
            </w:pPr>
            <w:sdt>
              <w:sdtPr>
                <w:rPr>
                  <w:rFonts w:cstheme="minorHAnsi"/>
                  <w:sz w:val="20"/>
                  <w:szCs w:val="20"/>
                </w:rPr>
                <w:id w:val="-8979760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0682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4193D6A" w14:textId="6D9D2507" w:rsidR="00234768" w:rsidRDefault="001E7F86" w:rsidP="009C6111">
            <w:pPr>
              <w:ind w:left="-96"/>
              <w:rPr>
                <w:rFonts w:cstheme="minorHAnsi"/>
                <w:b/>
                <w:bCs/>
                <w:u w:val="single"/>
              </w:rPr>
            </w:pPr>
            <w:sdt>
              <w:sdtPr>
                <w:rPr>
                  <w:rFonts w:cstheme="minorHAnsi"/>
                  <w:sz w:val="20"/>
                  <w:szCs w:val="20"/>
                </w:rPr>
                <w:id w:val="18704909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78650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755F0E2" w14:textId="1F263436" w:rsidR="00234768" w:rsidRDefault="001E7F86" w:rsidP="009C6111">
            <w:pPr>
              <w:ind w:left="-96"/>
              <w:rPr>
                <w:rFonts w:cstheme="minorHAnsi"/>
                <w:b/>
                <w:bCs/>
                <w:u w:val="single"/>
              </w:rPr>
            </w:pPr>
            <w:sdt>
              <w:sdtPr>
                <w:rPr>
                  <w:rFonts w:cstheme="minorHAnsi"/>
                  <w:sz w:val="20"/>
                  <w:szCs w:val="20"/>
                </w:rPr>
                <w:id w:val="17939386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36568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7070516" w14:textId="6FF3F962" w:rsidR="00234768" w:rsidRDefault="001E7F86" w:rsidP="009C6111">
            <w:pPr>
              <w:ind w:left="-96"/>
              <w:rPr>
                <w:rFonts w:cstheme="minorHAnsi"/>
                <w:b/>
                <w:bCs/>
                <w:u w:val="single"/>
              </w:rPr>
            </w:pPr>
            <w:sdt>
              <w:sdtPr>
                <w:rPr>
                  <w:rFonts w:cstheme="minorHAnsi"/>
                  <w:sz w:val="20"/>
                  <w:szCs w:val="20"/>
                </w:rPr>
                <w:id w:val="531288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47629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35B07EB" w14:textId="56FB8BA2" w:rsidR="00234768" w:rsidRDefault="001E7F86" w:rsidP="009C6111">
            <w:pPr>
              <w:ind w:left="-96"/>
              <w:rPr>
                <w:rFonts w:cstheme="minorHAnsi"/>
                <w:b/>
                <w:bCs/>
                <w:u w:val="single"/>
              </w:rPr>
            </w:pPr>
            <w:sdt>
              <w:sdtPr>
                <w:rPr>
                  <w:rFonts w:cstheme="minorHAnsi"/>
                  <w:sz w:val="20"/>
                  <w:szCs w:val="20"/>
                </w:rPr>
                <w:id w:val="-11718762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86389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64B7D91" w14:textId="7A837653" w:rsidR="00234768" w:rsidRDefault="001E7F86" w:rsidP="009C6111">
            <w:pPr>
              <w:ind w:left="-96"/>
              <w:rPr>
                <w:rFonts w:cstheme="minorHAnsi"/>
                <w:b/>
                <w:bCs/>
                <w:u w:val="single"/>
              </w:rPr>
            </w:pPr>
            <w:sdt>
              <w:sdtPr>
                <w:rPr>
                  <w:rFonts w:cstheme="minorHAnsi"/>
                  <w:sz w:val="20"/>
                  <w:szCs w:val="20"/>
                </w:rPr>
                <w:id w:val="16503322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0558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91CEA2F" w14:textId="718F78DC" w:rsidR="00234768" w:rsidRDefault="001E7F86" w:rsidP="009C6111">
            <w:pPr>
              <w:ind w:left="-96"/>
              <w:rPr>
                <w:rFonts w:cstheme="minorHAnsi"/>
                <w:b/>
                <w:bCs/>
                <w:u w:val="single"/>
              </w:rPr>
            </w:pPr>
            <w:sdt>
              <w:sdtPr>
                <w:rPr>
                  <w:rFonts w:cstheme="minorHAnsi"/>
                  <w:sz w:val="20"/>
                  <w:szCs w:val="20"/>
                </w:rPr>
                <w:id w:val="1677588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85927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550E3FE" w14:textId="2ACE2F08" w:rsidR="00234768" w:rsidRDefault="001E7F86" w:rsidP="009C6111">
            <w:pPr>
              <w:ind w:left="-96"/>
              <w:rPr>
                <w:rFonts w:cstheme="minorHAnsi"/>
                <w:b/>
                <w:bCs/>
                <w:u w:val="single"/>
              </w:rPr>
            </w:pPr>
            <w:sdt>
              <w:sdtPr>
                <w:rPr>
                  <w:rFonts w:cstheme="minorHAnsi"/>
                  <w:sz w:val="20"/>
                  <w:szCs w:val="20"/>
                </w:rPr>
                <w:id w:val="-8105596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51254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B4755BA" w14:textId="7DED63B9" w:rsidR="00234768" w:rsidRDefault="001E7F86" w:rsidP="009C6111">
            <w:pPr>
              <w:ind w:left="-96"/>
              <w:rPr>
                <w:rFonts w:cstheme="minorHAnsi"/>
                <w:b/>
                <w:bCs/>
                <w:u w:val="single"/>
              </w:rPr>
            </w:pPr>
            <w:sdt>
              <w:sdtPr>
                <w:rPr>
                  <w:rFonts w:cstheme="minorHAnsi"/>
                  <w:sz w:val="20"/>
                  <w:szCs w:val="20"/>
                </w:rPr>
                <w:id w:val="-7050192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1429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AB07ADD" w14:textId="694031DB" w:rsidR="00234768" w:rsidRDefault="001E7F86" w:rsidP="009C6111">
            <w:pPr>
              <w:ind w:left="-96"/>
              <w:rPr>
                <w:rFonts w:cstheme="minorHAnsi"/>
                <w:b/>
                <w:bCs/>
                <w:u w:val="single"/>
              </w:rPr>
            </w:pPr>
            <w:sdt>
              <w:sdtPr>
                <w:rPr>
                  <w:rFonts w:cstheme="minorHAnsi"/>
                  <w:sz w:val="20"/>
                  <w:szCs w:val="20"/>
                </w:rPr>
                <w:id w:val="482711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31098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F665644" w14:textId="6E8FA41D" w:rsidR="00234768" w:rsidRDefault="001E7F86" w:rsidP="009C6111">
            <w:pPr>
              <w:ind w:left="-96"/>
              <w:rPr>
                <w:rFonts w:cstheme="minorHAnsi"/>
                <w:b/>
                <w:bCs/>
                <w:u w:val="single"/>
              </w:rPr>
            </w:pPr>
            <w:sdt>
              <w:sdtPr>
                <w:rPr>
                  <w:rFonts w:cstheme="minorHAnsi"/>
                  <w:sz w:val="20"/>
                  <w:szCs w:val="20"/>
                </w:rPr>
                <w:id w:val="-12101042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38747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4082A58" w14:textId="2BFC14BE" w:rsidR="00234768" w:rsidRDefault="001E7F86" w:rsidP="009C6111">
            <w:pPr>
              <w:ind w:left="-96"/>
              <w:rPr>
                <w:rFonts w:cstheme="minorHAnsi"/>
                <w:b/>
                <w:bCs/>
                <w:u w:val="single"/>
              </w:rPr>
            </w:pPr>
            <w:sdt>
              <w:sdtPr>
                <w:rPr>
                  <w:rFonts w:cstheme="minorHAnsi"/>
                  <w:sz w:val="20"/>
                  <w:szCs w:val="20"/>
                </w:rPr>
                <w:id w:val="1851214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46475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84D624A" w14:textId="4DFE981D" w:rsidR="00234768" w:rsidRDefault="001E7F86" w:rsidP="009C6111">
            <w:pPr>
              <w:ind w:left="-96"/>
              <w:rPr>
                <w:rFonts w:cstheme="minorHAnsi"/>
                <w:b/>
                <w:bCs/>
                <w:u w:val="single"/>
              </w:rPr>
            </w:pPr>
            <w:sdt>
              <w:sdtPr>
                <w:rPr>
                  <w:rFonts w:cstheme="minorHAnsi"/>
                  <w:sz w:val="20"/>
                  <w:szCs w:val="20"/>
                </w:rPr>
                <w:id w:val="12824558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568494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BC06F13" w14:textId="6507F53E" w:rsidR="00234768" w:rsidRDefault="001E7F86" w:rsidP="009C6111">
            <w:pPr>
              <w:ind w:left="-96"/>
              <w:rPr>
                <w:rFonts w:cstheme="minorHAnsi"/>
                <w:b/>
                <w:bCs/>
                <w:u w:val="single"/>
              </w:rPr>
            </w:pPr>
            <w:sdt>
              <w:sdtPr>
                <w:rPr>
                  <w:rFonts w:cstheme="minorHAnsi"/>
                  <w:sz w:val="20"/>
                  <w:szCs w:val="20"/>
                </w:rPr>
                <w:id w:val="881515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0501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071FC99" w14:textId="0663D22D" w:rsidR="00234768" w:rsidRDefault="001E7F86" w:rsidP="009C6111">
            <w:pPr>
              <w:ind w:left="-96"/>
              <w:rPr>
                <w:rFonts w:cstheme="minorHAnsi"/>
                <w:b/>
                <w:bCs/>
                <w:u w:val="single"/>
              </w:rPr>
            </w:pPr>
            <w:sdt>
              <w:sdtPr>
                <w:rPr>
                  <w:rFonts w:cstheme="minorHAnsi"/>
                  <w:sz w:val="20"/>
                  <w:szCs w:val="20"/>
                </w:rPr>
                <w:id w:val="19491207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35158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FF46B7A" w14:textId="6AAC2831" w:rsidR="00234768" w:rsidRDefault="001E7F86" w:rsidP="009C6111">
            <w:pPr>
              <w:ind w:left="-96"/>
              <w:rPr>
                <w:rFonts w:cstheme="minorHAnsi"/>
                <w:b/>
                <w:bCs/>
                <w:u w:val="single"/>
              </w:rPr>
            </w:pPr>
            <w:sdt>
              <w:sdtPr>
                <w:rPr>
                  <w:rFonts w:cstheme="minorHAnsi"/>
                  <w:sz w:val="20"/>
                  <w:szCs w:val="20"/>
                </w:rPr>
                <w:id w:val="19384737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31950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ECBDE65" w14:textId="3E3A5013" w:rsidR="00234768" w:rsidRDefault="001E7F86" w:rsidP="009C6111">
            <w:pPr>
              <w:ind w:left="-96"/>
              <w:rPr>
                <w:rFonts w:cstheme="minorHAnsi"/>
                <w:b/>
                <w:bCs/>
                <w:u w:val="single"/>
              </w:rPr>
            </w:pPr>
            <w:sdt>
              <w:sdtPr>
                <w:rPr>
                  <w:rFonts w:cstheme="minorHAnsi"/>
                  <w:sz w:val="20"/>
                  <w:szCs w:val="20"/>
                </w:rPr>
                <w:id w:val="12330377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61103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035004752"/>
            <w:placeholder>
              <w:docPart w:val="F3A14714991D4D73A657ABFA61EE4CA0"/>
            </w:placeholder>
            <w:showingPlcHdr/>
          </w:sdtPr>
          <w:sdtEndPr/>
          <w:sdtContent>
            <w:tc>
              <w:tcPr>
                <w:tcW w:w="1158" w:type="dxa"/>
                <w:shd w:val="clear" w:color="auto" w:fill="auto"/>
                <w:vAlign w:val="center"/>
              </w:tcPr>
              <w:p w14:paraId="5E1F8F92" w14:textId="77777777"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716885433"/>
            <w:placeholder>
              <w:docPart w:val="3D443E82A17545CB9DB4ECB9E11797D9"/>
            </w:placeholder>
            <w:showingPlcHdr/>
          </w:sdtPr>
          <w:sdtEndPr/>
          <w:sdtContent>
            <w:tc>
              <w:tcPr>
                <w:tcW w:w="2270" w:type="dxa"/>
                <w:shd w:val="clear" w:color="auto" w:fill="auto"/>
                <w:vAlign w:val="center"/>
              </w:tcPr>
              <w:p w14:paraId="7BD3CDCB" w14:textId="77777777" w:rsidR="00234768" w:rsidRDefault="00234768" w:rsidP="00234768">
                <w:pPr>
                  <w:rPr>
                    <w:rFonts w:cstheme="minorHAnsi"/>
                    <w:b/>
                    <w:bCs/>
                    <w:u w:val="single"/>
                  </w:rPr>
                </w:pPr>
                <w:r>
                  <w:rPr>
                    <w:rStyle w:val="PlaceholderText"/>
                  </w:rPr>
                  <w:t>Total Reviewed</w:t>
                </w:r>
              </w:p>
            </w:tc>
          </w:sdtContent>
        </w:sdt>
      </w:tr>
      <w:tr w:rsidR="00604451" w14:paraId="7A97DF5F" w14:textId="77777777" w:rsidTr="0023347A">
        <w:trPr>
          <w:cantSplit/>
        </w:trPr>
        <w:tc>
          <w:tcPr>
            <w:tcW w:w="19440" w:type="dxa"/>
            <w:gridSpan w:val="23"/>
            <w:shd w:val="clear" w:color="auto" w:fill="auto"/>
          </w:tcPr>
          <w:p w14:paraId="777264F4" w14:textId="77777777"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EndPr/>
              <w:sdtContent>
                <w:r>
                  <w:rPr>
                    <w:rStyle w:val="PlaceholderText"/>
                  </w:rPr>
                  <w:t>Enter comments for any deficiencies noted and/or any records where this standard may not be applicable.</w:t>
                </w:r>
              </w:sdtContent>
            </w:sdt>
          </w:p>
        </w:tc>
      </w:tr>
    </w:tbl>
    <w:p w14:paraId="3F94E2D7" w14:textId="77777777"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17" w:name="PerWorksheet"/>
      <w:r w:rsidRPr="00D51F4A">
        <w:rPr>
          <w:rFonts w:ascii="Cambria" w:hAnsi="Cambria"/>
          <w:b/>
          <w:bCs/>
          <w:sz w:val="32"/>
          <w:szCs w:val="32"/>
          <w:u w:val="single"/>
        </w:rPr>
        <w:lastRenderedPageBreak/>
        <w:t>PERSONNEL</w:t>
      </w:r>
      <w:r w:rsidR="009745A0" w:rsidRPr="00D51F4A">
        <w:rPr>
          <w:rFonts w:ascii="Cambria" w:hAnsi="Cambria"/>
          <w:b/>
          <w:bCs/>
          <w:sz w:val="32"/>
          <w:szCs w:val="32"/>
          <w:u w:val="single"/>
        </w:rPr>
        <w:t xml:space="preserve"> RECORD REVIEW WORKSHEET</w:t>
      </w:r>
    </w:p>
    <w:bookmarkEnd w:id="17"/>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128C1725" w:rsidR="009545B3" w:rsidRDefault="009545B3" w:rsidP="009545B3">
      <w:pPr>
        <w:spacing w:after="0" w:line="240" w:lineRule="auto"/>
        <w:rPr>
          <w:rFonts w:ascii="Cambria" w:hAnsi="Cambria"/>
          <w:sz w:val="24"/>
          <w:szCs w:val="24"/>
        </w:rPr>
      </w:pPr>
      <w:r w:rsidRPr="00A34F8C">
        <w:rPr>
          <w:rFonts w:ascii="Cambria" w:hAnsi="Cambria"/>
          <w:sz w:val="24"/>
          <w:szCs w:val="24"/>
        </w:rPr>
        <w:t xml:space="preserve"># MD/DOs: </w:t>
      </w:r>
      <w:sdt>
        <w:sdtPr>
          <w:rPr>
            <w:rFonts w:ascii="Cambria" w:hAnsi="Cambria"/>
            <w:sz w:val="24"/>
            <w:szCs w:val="24"/>
          </w:rPr>
          <w:id w:val="-1944916032"/>
          <w:placeholder>
            <w:docPart w:val="E1274DD1C71B4763996ABFDF2CE6D1F0"/>
          </w:placeholder>
          <w:showingPlcHdr/>
          <w15:color w:val="FFFF00"/>
        </w:sdtPr>
        <w:sdtEndPr/>
        <w:sdtContent>
          <w:r w:rsidR="00896693">
            <w:rPr>
              <w:rStyle w:val="PlaceholderText"/>
            </w:rPr>
            <w:t>Enter #</w:t>
          </w:r>
        </w:sdtContent>
      </w:sdt>
      <w:r w:rsidRPr="00A34F8C">
        <w:rPr>
          <w:rFonts w:ascii="Cambria" w:hAnsi="Cambria"/>
          <w:sz w:val="24"/>
          <w:szCs w:val="24"/>
        </w:rPr>
        <w:t xml:space="preserve">; # </w:t>
      </w:r>
      <w:r w:rsidR="00DD0023">
        <w:rPr>
          <w:rFonts w:ascii="Cambria" w:hAnsi="Cambria"/>
          <w:sz w:val="24"/>
          <w:szCs w:val="24"/>
        </w:rPr>
        <w:t>DDS/DMDs</w:t>
      </w:r>
      <w:r w:rsidRPr="00A34F8C">
        <w:rPr>
          <w:rFonts w:ascii="Cambria" w:hAnsi="Cambria"/>
          <w:sz w:val="24"/>
          <w:szCs w:val="24"/>
        </w:rPr>
        <w:t>:</w:t>
      </w:r>
      <w:r w:rsidR="001362B9">
        <w:rPr>
          <w:rFonts w:ascii="Cambria" w:hAnsi="Cambria"/>
          <w:sz w:val="24"/>
          <w:szCs w:val="24"/>
        </w:rPr>
        <w:t xml:space="preserve"> </w:t>
      </w:r>
      <w:sdt>
        <w:sdtPr>
          <w:rPr>
            <w:rFonts w:ascii="Cambria" w:hAnsi="Cambria"/>
            <w:sz w:val="24"/>
            <w:szCs w:val="24"/>
          </w:rPr>
          <w:id w:val="-464115982"/>
          <w:placeholder>
            <w:docPart w:val="0A31CF943A5A4021AA0FDEFC7B0891D1"/>
          </w:placeholder>
          <w:showingPlcHdr/>
          <w15:color w:val="FFFF00"/>
        </w:sdtPr>
        <w:sdtEndPr/>
        <w:sdtContent>
          <w:r w:rsidR="00896693">
            <w:rPr>
              <w:rStyle w:val="PlaceholderText"/>
            </w:rPr>
            <w:t>Enter #</w:t>
          </w:r>
        </w:sdtContent>
      </w:sdt>
      <w:r w:rsidRPr="00A34F8C">
        <w:rPr>
          <w:rFonts w:ascii="Cambria" w:hAnsi="Cambria"/>
          <w:sz w:val="24"/>
          <w:szCs w:val="24"/>
        </w:rPr>
        <w:t xml:space="preserve">; # RNs: </w:t>
      </w:r>
      <w:sdt>
        <w:sdtPr>
          <w:rPr>
            <w:rFonts w:ascii="Cambria" w:hAnsi="Cambria"/>
            <w:sz w:val="24"/>
            <w:szCs w:val="24"/>
          </w:rPr>
          <w:id w:val="-645894452"/>
          <w:placeholder>
            <w:docPart w:val="C970B1CD599D42C4A682A05F7AA227C4"/>
          </w:placeholder>
          <w:showingPlcHdr/>
          <w15:color w:val="FFFF00"/>
        </w:sdtPr>
        <w:sdtEndPr/>
        <w:sdtContent>
          <w:r w:rsidR="00896693">
            <w:rPr>
              <w:rStyle w:val="PlaceholderText"/>
            </w:rPr>
            <w:t>Enter #</w:t>
          </w:r>
        </w:sdtContent>
      </w:sdt>
      <w:r w:rsidRPr="00A34F8C">
        <w:rPr>
          <w:rFonts w:ascii="Cambria" w:hAnsi="Cambria"/>
          <w:sz w:val="24"/>
          <w:szCs w:val="24"/>
        </w:rPr>
        <w:t xml:space="preserve">; # </w:t>
      </w:r>
      <w:r w:rsidR="001362B9">
        <w:rPr>
          <w:rFonts w:ascii="Cambria" w:hAnsi="Cambria"/>
          <w:sz w:val="24"/>
          <w:szCs w:val="24"/>
        </w:rPr>
        <w:t>Dental Assistant</w:t>
      </w:r>
      <w:r w:rsidRPr="00A34F8C">
        <w:rPr>
          <w:rFonts w:ascii="Cambria" w:hAnsi="Cambria"/>
          <w:sz w:val="24"/>
          <w:szCs w:val="24"/>
        </w:rPr>
        <w:t xml:space="preserve">s: </w:t>
      </w:r>
      <w:sdt>
        <w:sdtPr>
          <w:rPr>
            <w:rFonts w:ascii="Cambria" w:hAnsi="Cambria"/>
            <w:sz w:val="24"/>
            <w:szCs w:val="24"/>
          </w:rPr>
          <w:id w:val="-447239971"/>
          <w:placeholder>
            <w:docPart w:val="74EC6E76495B47F7A0D008D18BA8991B"/>
          </w:placeholder>
          <w:showingPlcHdr/>
          <w15:color w:val="FFFF00"/>
        </w:sdtPr>
        <w:sdtEndPr/>
        <w:sdtContent>
          <w:r w:rsidR="00896693">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43DDF973C4094DAF92FCC4DB4A0A3FCC"/>
          </w:placeholder>
          <w:showingPlcHdr/>
          <w15:color w:val="FFFF00"/>
        </w:sdtPr>
        <w:sdtEndPr/>
        <w:sdtContent>
          <w:r w:rsidR="00A804C9">
            <w:rPr>
              <w:rStyle w:val="PlaceholderText"/>
            </w:rPr>
            <w:t>Other</w:t>
          </w:r>
        </w:sdtContent>
      </w:sdt>
    </w:p>
    <w:p w14:paraId="66E270CA"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11642D">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59150B" w14:paraId="3B811085" w14:textId="77777777" w:rsidTr="0011642D">
        <w:trPr>
          <w:cantSplit/>
          <w:jc w:val="center"/>
        </w:trPr>
        <w:tc>
          <w:tcPr>
            <w:tcW w:w="5394" w:type="dxa"/>
          </w:tcPr>
          <w:p w14:paraId="22CFDC9E" w14:textId="1BB584E3" w:rsidR="0059150B" w:rsidRPr="00DA70C5" w:rsidRDefault="0059150B" w:rsidP="0059150B">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605835085E42476A9C021DBFC9A7C3AE"/>
              </w:placeholder>
            </w:sdtPr>
            <w:sdtEndPr/>
            <w:sdtContent>
              <w:p w14:paraId="1B4F6800" w14:textId="4CEB6482" w:rsidR="0059150B" w:rsidRPr="00D048A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7737263"/>
              <w:placeholder>
                <w:docPart w:val="93C9F12648944E5DA109EB3B763FA5F5"/>
              </w:placeholder>
            </w:sdtPr>
            <w:sdtEndPr/>
            <w:sdtContent>
              <w:p w14:paraId="5055903B" w14:textId="4D98B626"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94901103"/>
              <w:placeholder>
                <w:docPart w:val="82DEB2AEDE9D4A259253D014D1E1BB4B"/>
              </w:placeholder>
            </w:sdtPr>
            <w:sdtEndPr/>
            <w:sdtContent>
              <w:p w14:paraId="7D8B052A" w14:textId="2F7E343F"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98225744"/>
              <w:placeholder>
                <w:docPart w:val="5AE38A0890004B25B7D9EB0D8A57DB88"/>
              </w:placeholder>
            </w:sdtPr>
            <w:sdtEndPr/>
            <w:sdtContent>
              <w:p w14:paraId="59522560" w14:textId="15F403F7"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68839393"/>
              <w:placeholder>
                <w:docPart w:val="E3D6E8329E4A4A53B1272AA628303CB0"/>
              </w:placeholder>
            </w:sdtPr>
            <w:sdtEndPr/>
            <w:sdtContent>
              <w:p w14:paraId="3F70BD4D" w14:textId="297DC652"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0496307"/>
              <w:placeholder>
                <w:docPart w:val="17F4BCCB1E58481BAFB7A0105602E95C"/>
              </w:placeholder>
            </w:sdtPr>
            <w:sdtEndPr/>
            <w:sdtContent>
              <w:p w14:paraId="631AFC40" w14:textId="12ADF141"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92600117"/>
              <w:placeholder>
                <w:docPart w:val="67D0235BB46F477F87ACFBF25F07AF5A"/>
              </w:placeholder>
            </w:sdtPr>
            <w:sdtEndPr/>
            <w:sdtContent>
              <w:p w14:paraId="1D4C15D1" w14:textId="073F186D"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70685521"/>
              <w:placeholder>
                <w:docPart w:val="BD6B09AAEA274DD685F3AD61E064AA8A"/>
              </w:placeholder>
            </w:sdtPr>
            <w:sdtEndPr/>
            <w:sdtContent>
              <w:p w14:paraId="0AEDC25A" w14:textId="6F7E4F83"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116586030"/>
              <w:placeholder>
                <w:docPart w:val="D3BF0EE4005B4ECEBB7935A9B9A04576"/>
              </w:placeholder>
            </w:sdtPr>
            <w:sdtEndPr/>
            <w:sdtContent>
              <w:p w14:paraId="5E45BEDA" w14:textId="2653A360"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23914454"/>
              <w:placeholder>
                <w:docPart w:val="F22B278A4D98425B8EAD562B0F2B2154"/>
              </w:placeholder>
            </w:sdtPr>
            <w:sdtEndPr/>
            <w:sdtContent>
              <w:p w14:paraId="34B787F7" w14:textId="2445046B"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35892808"/>
              <w:placeholder>
                <w:docPart w:val="0E12924488FC4E0D8DBA23131BC6928F"/>
              </w:placeholder>
            </w:sdtPr>
            <w:sdtEndPr/>
            <w:sdtContent>
              <w:p w14:paraId="7FE7CF3D" w14:textId="4C8899D5"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614748299"/>
              <w:placeholder>
                <w:docPart w:val="775DC4E2749D41BB821BBF91EE66D29F"/>
              </w:placeholder>
            </w:sdtPr>
            <w:sdtEndPr/>
            <w:sdtContent>
              <w:p w14:paraId="7B06666B" w14:textId="11A99191"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70562372"/>
              <w:placeholder>
                <w:docPart w:val="1ADE224CBD2740A2887B2C1F1AC61E23"/>
              </w:placeholder>
            </w:sdtPr>
            <w:sdtEndPr/>
            <w:sdtContent>
              <w:p w14:paraId="3F942276" w14:textId="7763192C"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462699017"/>
              <w:placeholder>
                <w:docPart w:val="E533541425C446A68B4E622D0FA82750"/>
              </w:placeholder>
            </w:sdtPr>
            <w:sdtEndPr/>
            <w:sdtContent>
              <w:p w14:paraId="30FAF1FE" w14:textId="5ACA0EC1"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31815263"/>
              <w:placeholder>
                <w:docPart w:val="5A6EC64FEB9847138517D81649C2656A"/>
              </w:placeholder>
            </w:sdtPr>
            <w:sdtEndPr/>
            <w:sdtContent>
              <w:p w14:paraId="2622710C" w14:textId="16C93118"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73091613"/>
              <w:placeholder>
                <w:docPart w:val="27B737B27F2F417083B46C5D1230A869"/>
              </w:placeholder>
            </w:sdtPr>
            <w:sdtEndPr/>
            <w:sdtContent>
              <w:p w14:paraId="12578FAF" w14:textId="25BBD8AD"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63389555"/>
              <w:placeholder>
                <w:docPart w:val="996C47D226F845C2BDE70759BF237EB1"/>
              </w:placeholder>
            </w:sdtPr>
            <w:sdtEndPr/>
            <w:sdtContent>
              <w:p w14:paraId="442FFA80" w14:textId="64A09B0B"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21369525"/>
              <w:placeholder>
                <w:docPart w:val="9FBBD608F9AD4A2B8BED27CB1B3E8863"/>
              </w:placeholder>
            </w:sdtPr>
            <w:sdtEndPr/>
            <w:sdtContent>
              <w:p w14:paraId="7FA9D6BD" w14:textId="5F36EF2F"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68916718"/>
              <w:placeholder>
                <w:docPart w:val="F8051A89B7414860AB7B44D346F87461"/>
              </w:placeholder>
            </w:sdtPr>
            <w:sdtEndPr/>
            <w:sdtContent>
              <w:p w14:paraId="31A0137C" w14:textId="0D79AD49"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31419874"/>
              <w:placeholder>
                <w:docPart w:val="3EA2CC12064D49BEB819A664FD51C51F"/>
              </w:placeholder>
            </w:sdtPr>
            <w:sdtEndPr/>
            <w:sdtContent>
              <w:p w14:paraId="65185B94" w14:textId="75A1C3C1" w:rsidR="0059150B" w:rsidRPr="00622D08" w:rsidRDefault="0059150B" w:rsidP="0059150B">
                <w:pPr>
                  <w:jc w:val="center"/>
                  <w:rPr>
                    <w:rFonts w:cstheme="minorHAnsi"/>
                  </w:rPr>
                </w:pPr>
                <w:r w:rsidRPr="000A7707">
                  <w:rPr>
                    <w:rFonts w:cstheme="minorHAnsi"/>
                    <w:sz w:val="20"/>
                    <w:szCs w:val="20"/>
                  </w:rPr>
                  <w:t>ID</w:t>
                </w:r>
              </w:p>
            </w:sdtContent>
          </w:sdt>
        </w:tc>
        <w:tc>
          <w:tcPr>
            <w:tcW w:w="1158" w:type="dxa"/>
            <w:vMerge/>
          </w:tcPr>
          <w:p w14:paraId="727E2D4E" w14:textId="77777777" w:rsidR="0059150B" w:rsidRPr="00DE346E" w:rsidRDefault="0059150B" w:rsidP="0059150B">
            <w:pPr>
              <w:rPr>
                <w:rFonts w:cstheme="minorHAnsi"/>
                <w:b/>
                <w:bCs/>
                <w:u w:val="single"/>
              </w:rPr>
            </w:pPr>
          </w:p>
        </w:tc>
        <w:tc>
          <w:tcPr>
            <w:tcW w:w="1198" w:type="dxa"/>
            <w:vMerge/>
          </w:tcPr>
          <w:p w14:paraId="6D9D02CB" w14:textId="77777777" w:rsidR="0059150B" w:rsidRPr="00DE346E" w:rsidRDefault="0059150B" w:rsidP="0059150B">
            <w:pPr>
              <w:rPr>
                <w:rFonts w:cstheme="minorHAnsi"/>
                <w:b/>
                <w:bCs/>
                <w:u w:val="single"/>
              </w:rPr>
            </w:pPr>
          </w:p>
        </w:tc>
      </w:tr>
      <w:tr w:rsidR="0059150B" w14:paraId="48D3C8C4" w14:textId="77777777" w:rsidTr="0011642D">
        <w:trPr>
          <w:cantSplit/>
          <w:jc w:val="center"/>
        </w:trPr>
        <w:tc>
          <w:tcPr>
            <w:tcW w:w="5394" w:type="dxa"/>
          </w:tcPr>
          <w:p w14:paraId="61639202" w14:textId="0936EC01" w:rsidR="0059150B" w:rsidRPr="007F0D41" w:rsidRDefault="0059150B" w:rsidP="0059150B">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507A360125FC4494A9C6677DF720DCD2"/>
              </w:placeholder>
            </w:sdtPr>
            <w:sdtEndPr/>
            <w:sdtContent>
              <w:p w14:paraId="43E552CF" w14:textId="25414115" w:rsidR="0059150B" w:rsidRPr="00A23243" w:rsidRDefault="0059150B" w:rsidP="0059150B">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387483673"/>
              <w:placeholder>
                <w:docPart w:val="BF76AD35C8AB4C74A82B43F7410538D0"/>
              </w:placeholder>
            </w:sdtPr>
            <w:sdtEndPr/>
            <w:sdtContent>
              <w:p w14:paraId="4FA6A13F" w14:textId="71DA4114"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18157561"/>
              <w:placeholder>
                <w:docPart w:val="CEF52163E9B241A1BE8B2153BCB29D85"/>
              </w:placeholder>
            </w:sdtPr>
            <w:sdtEndPr/>
            <w:sdtContent>
              <w:p w14:paraId="4684C3C1" w14:textId="48A4D294"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90368886"/>
              <w:placeholder>
                <w:docPart w:val="1A85B5AEA73A471987766C26F196F48C"/>
              </w:placeholder>
            </w:sdtPr>
            <w:sdtEndPr/>
            <w:sdtContent>
              <w:p w14:paraId="6E56A318" w14:textId="158838D0"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69967762"/>
              <w:placeholder>
                <w:docPart w:val="532ABB835A9B4D24BEE0425318822E22"/>
              </w:placeholder>
            </w:sdtPr>
            <w:sdtEndPr/>
            <w:sdtContent>
              <w:p w14:paraId="0CBBC3B6" w14:textId="1FC7636D"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92326692"/>
              <w:placeholder>
                <w:docPart w:val="F4478781BD884123B9AE4172441EA481"/>
              </w:placeholder>
            </w:sdtPr>
            <w:sdtEndPr/>
            <w:sdtContent>
              <w:p w14:paraId="1A4FD77D" w14:textId="62ADBE0D"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42418393"/>
              <w:placeholder>
                <w:docPart w:val="4A969DBE9D404BC5822E3910B6725B97"/>
              </w:placeholder>
            </w:sdtPr>
            <w:sdtEndPr/>
            <w:sdtContent>
              <w:p w14:paraId="040A9CFF" w14:textId="16405FF6"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58215101"/>
              <w:placeholder>
                <w:docPart w:val="0918E9F8A1474CD4A5160E483C35C096"/>
              </w:placeholder>
            </w:sdtPr>
            <w:sdtEndPr/>
            <w:sdtContent>
              <w:p w14:paraId="26359A29" w14:textId="03449F55"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76462113"/>
              <w:placeholder>
                <w:docPart w:val="B0D03E20EBA5415BB87C3EE8AD37D92C"/>
              </w:placeholder>
            </w:sdtPr>
            <w:sdtEndPr/>
            <w:sdtContent>
              <w:p w14:paraId="7167E139" w14:textId="20C7014C"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32695324"/>
              <w:placeholder>
                <w:docPart w:val="D09FD7D13ABF416CB18F6DD7953D6B3F"/>
              </w:placeholder>
            </w:sdtPr>
            <w:sdtEndPr/>
            <w:sdtContent>
              <w:p w14:paraId="393828BD" w14:textId="00B0CDC2"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43906006"/>
              <w:placeholder>
                <w:docPart w:val="8D31B065F4D94D2890653B6E9AC67DBF"/>
              </w:placeholder>
            </w:sdtPr>
            <w:sdtEndPr/>
            <w:sdtContent>
              <w:p w14:paraId="3A7FBD31" w14:textId="007E4D92"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952363851"/>
              <w:placeholder>
                <w:docPart w:val="01DFF93940E64432965A1335CD96F783"/>
              </w:placeholder>
            </w:sdtPr>
            <w:sdtEndPr/>
            <w:sdtContent>
              <w:p w14:paraId="5189D52B" w14:textId="06C93975"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44662358"/>
              <w:placeholder>
                <w:docPart w:val="9863FAECB9BB4DDBBBC463B5A492F724"/>
              </w:placeholder>
            </w:sdtPr>
            <w:sdtEndPr/>
            <w:sdtContent>
              <w:p w14:paraId="2FC3C0B1" w14:textId="74BDFE39"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73509953"/>
              <w:placeholder>
                <w:docPart w:val="0820238CCDF4484CB3ECD259658B1045"/>
              </w:placeholder>
            </w:sdtPr>
            <w:sdtEndPr/>
            <w:sdtContent>
              <w:p w14:paraId="03C419A0" w14:textId="0C880AF8"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60550993"/>
              <w:placeholder>
                <w:docPart w:val="F53B39449A3C46C49C07B176F213BF0A"/>
              </w:placeholder>
            </w:sdtPr>
            <w:sdtEndPr/>
            <w:sdtContent>
              <w:p w14:paraId="1517C201" w14:textId="04DCB989"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95765092"/>
              <w:placeholder>
                <w:docPart w:val="2059D6C2272144AE8CD1B62A790C0822"/>
              </w:placeholder>
            </w:sdtPr>
            <w:sdtEndPr/>
            <w:sdtContent>
              <w:p w14:paraId="4B7A60A7" w14:textId="2171F6EF"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62750556"/>
              <w:placeholder>
                <w:docPart w:val="41B8339865664C659C9145B4C781174A"/>
              </w:placeholder>
            </w:sdtPr>
            <w:sdtEndPr/>
            <w:sdtContent>
              <w:p w14:paraId="30DABAAA" w14:textId="2B202D19"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52427466"/>
              <w:placeholder>
                <w:docPart w:val="606D3213C8F2439DA986103BC9FDD261"/>
              </w:placeholder>
            </w:sdtPr>
            <w:sdtEndPr/>
            <w:sdtContent>
              <w:p w14:paraId="5237D6FC" w14:textId="0EB477B4"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85485983"/>
              <w:placeholder>
                <w:docPart w:val="D6CFFDE9648B440586D8E87E379120CB"/>
              </w:placeholder>
            </w:sdtPr>
            <w:sdtEndPr/>
            <w:sdtContent>
              <w:p w14:paraId="433F6979" w14:textId="2DA70CCD"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71943097"/>
              <w:placeholder>
                <w:docPart w:val="C4479C8D08484D7E8001A1FED0B3B065"/>
              </w:placeholder>
            </w:sdtPr>
            <w:sdtEndPr/>
            <w:sdtContent>
              <w:p w14:paraId="72BE1E52" w14:textId="6F941225" w:rsidR="0059150B" w:rsidRPr="00DE346E" w:rsidRDefault="0059150B" w:rsidP="0059150B">
                <w:pPr>
                  <w:rPr>
                    <w:rFonts w:cstheme="minorHAnsi"/>
                    <w:b/>
                    <w:bCs/>
                    <w:u w:val="single"/>
                  </w:rPr>
                </w:pPr>
                <w:r>
                  <w:rPr>
                    <w:rFonts w:cstheme="minorHAnsi"/>
                    <w:sz w:val="20"/>
                    <w:szCs w:val="20"/>
                  </w:rPr>
                  <w:t>Role</w:t>
                </w:r>
              </w:p>
            </w:sdtContent>
          </w:sdt>
        </w:tc>
        <w:tc>
          <w:tcPr>
            <w:tcW w:w="1158" w:type="dxa"/>
            <w:vMerge/>
          </w:tcPr>
          <w:p w14:paraId="029E280E" w14:textId="77777777" w:rsidR="0059150B" w:rsidRPr="007D0A7E" w:rsidRDefault="0059150B" w:rsidP="0059150B">
            <w:pPr>
              <w:rPr>
                <w:rFonts w:cstheme="minorHAnsi"/>
              </w:rPr>
            </w:pPr>
          </w:p>
        </w:tc>
        <w:tc>
          <w:tcPr>
            <w:tcW w:w="1198" w:type="dxa"/>
            <w:vMerge/>
          </w:tcPr>
          <w:p w14:paraId="087342BC" w14:textId="77777777" w:rsidR="0059150B" w:rsidRPr="00DE346E" w:rsidRDefault="0059150B" w:rsidP="0059150B">
            <w:pPr>
              <w:rPr>
                <w:rFonts w:cstheme="minorHAnsi"/>
                <w:b/>
                <w:bCs/>
                <w:u w:val="single"/>
              </w:rPr>
            </w:pPr>
          </w:p>
        </w:tc>
      </w:tr>
      <w:tr w:rsidR="00755574" w14:paraId="331A4541" w14:textId="77777777" w:rsidTr="0011642D">
        <w:trPr>
          <w:cantSplit/>
          <w:jc w:val="center"/>
        </w:trPr>
        <w:tc>
          <w:tcPr>
            <w:tcW w:w="5394" w:type="dxa"/>
            <w:shd w:val="clear" w:color="auto" w:fill="E5EAF6"/>
          </w:tcPr>
          <w:p w14:paraId="381D68CF" w14:textId="77777777" w:rsidR="00755574" w:rsidRPr="00143257" w:rsidRDefault="00755574" w:rsidP="00755574">
            <w:pPr>
              <w:rPr>
                <w:rFonts w:cstheme="minorHAnsi"/>
                <w:b/>
                <w:bCs/>
                <w:sz w:val="12"/>
                <w:szCs w:val="12"/>
              </w:rPr>
            </w:pPr>
          </w:p>
          <w:p w14:paraId="25565D07" w14:textId="31448BC2" w:rsidR="00755574" w:rsidRPr="008149A5" w:rsidRDefault="001E7F86" w:rsidP="00755574">
            <w:pPr>
              <w:rPr>
                <w:rFonts w:cstheme="minorHAnsi"/>
                <w:b/>
                <w:bCs/>
              </w:rPr>
            </w:pPr>
            <w:hyperlink w:anchor="PER3G2" w:history="1">
              <w:r w:rsidR="00755574" w:rsidRPr="00C109AD">
                <w:rPr>
                  <w:rStyle w:val="Hyperlink"/>
                  <w:rFonts w:cstheme="minorHAnsi"/>
                  <w:b/>
                  <w:bCs/>
                </w:rPr>
                <w:t>3-G-2</w:t>
              </w:r>
              <w:r w:rsidR="00755574" w:rsidRPr="00C109AD">
                <w:rPr>
                  <w:rStyle w:val="Hyperlink"/>
                </w:rPr>
                <w:t xml:space="preserve">  </w:t>
              </w:r>
            </w:hyperlink>
            <w:r w:rsidR="00755574">
              <w:t xml:space="preserve"> </w:t>
            </w:r>
            <w:r w:rsidR="00755574" w:rsidRPr="00CC680C">
              <w:rPr>
                <w:i/>
                <w:iCs/>
              </w:rPr>
              <w:t>C</w:t>
            </w:r>
          </w:p>
          <w:p w14:paraId="216321A0" w14:textId="53BDD934" w:rsidR="00755574" w:rsidRPr="00D731C6" w:rsidRDefault="00755574" w:rsidP="00755574">
            <w:pPr>
              <w:rPr>
                <w:rFonts w:cstheme="minorHAnsi"/>
              </w:rPr>
            </w:pPr>
            <w:r>
              <w:rPr>
                <w:rFonts w:cstheme="minorHAnsi"/>
              </w:rPr>
              <w:t>Training to reduce occupational exposure to anesthetic gases, as appropriate.</w:t>
            </w:r>
          </w:p>
        </w:tc>
        <w:tc>
          <w:tcPr>
            <w:tcW w:w="585" w:type="dxa"/>
            <w:shd w:val="clear" w:color="auto" w:fill="E5EAF6"/>
            <w:vAlign w:val="center"/>
          </w:tcPr>
          <w:p w14:paraId="730DAA86" w14:textId="2FD5C939" w:rsidR="00755574" w:rsidRPr="0011642D" w:rsidRDefault="001E7F86" w:rsidP="009C6111">
            <w:pPr>
              <w:ind w:left="-109"/>
              <w:rPr>
                <w:rFonts w:cstheme="minorHAnsi"/>
                <w:b/>
                <w:bCs/>
                <w:u w:val="single"/>
              </w:rPr>
            </w:pPr>
            <w:sdt>
              <w:sdtPr>
                <w:rPr>
                  <w:rFonts w:cstheme="minorHAnsi"/>
                  <w:sz w:val="20"/>
                  <w:szCs w:val="20"/>
                </w:rPr>
                <w:id w:val="59190269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52949029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647200852"/>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755574" w:rsidRPr="0011642D">
              <w:rPr>
                <w:rFonts w:cstheme="minorHAnsi"/>
                <w:sz w:val="16"/>
                <w:szCs w:val="16"/>
              </w:rPr>
              <w:t>NA</w:t>
            </w:r>
          </w:p>
        </w:tc>
        <w:tc>
          <w:tcPr>
            <w:tcW w:w="585" w:type="dxa"/>
            <w:shd w:val="clear" w:color="auto" w:fill="E5EAF6"/>
            <w:vAlign w:val="center"/>
          </w:tcPr>
          <w:p w14:paraId="6E53C7BE" w14:textId="2D0DAB53" w:rsidR="00755574" w:rsidRPr="0011642D" w:rsidRDefault="001E7F86" w:rsidP="009C6111">
            <w:pPr>
              <w:ind w:left="-109"/>
              <w:rPr>
                <w:rFonts w:cstheme="minorHAnsi"/>
                <w:b/>
                <w:bCs/>
                <w:u w:val="single"/>
              </w:rPr>
            </w:pPr>
            <w:sdt>
              <w:sdtPr>
                <w:rPr>
                  <w:rFonts w:cstheme="minorHAnsi"/>
                  <w:sz w:val="20"/>
                  <w:szCs w:val="20"/>
                </w:rPr>
                <w:id w:val="-156470678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60817647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61436215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F22C7F9" w14:textId="3AC5058C" w:rsidR="00755574" w:rsidRPr="0011642D" w:rsidRDefault="001E7F86" w:rsidP="009C6111">
            <w:pPr>
              <w:ind w:left="-109"/>
              <w:rPr>
                <w:rFonts w:cstheme="minorHAnsi"/>
                <w:b/>
                <w:bCs/>
                <w:u w:val="single"/>
              </w:rPr>
            </w:pPr>
            <w:sdt>
              <w:sdtPr>
                <w:rPr>
                  <w:rFonts w:cstheme="minorHAnsi"/>
                  <w:sz w:val="20"/>
                  <w:szCs w:val="20"/>
                </w:rPr>
                <w:id w:val="-213517475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16570835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70802427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45E705B" w14:textId="5A18C48B" w:rsidR="00755574" w:rsidRPr="0011642D" w:rsidRDefault="001E7F86" w:rsidP="009C6111">
            <w:pPr>
              <w:ind w:left="-109"/>
              <w:rPr>
                <w:rFonts w:cstheme="minorHAnsi"/>
                <w:b/>
                <w:bCs/>
                <w:u w:val="single"/>
              </w:rPr>
            </w:pPr>
            <w:sdt>
              <w:sdtPr>
                <w:rPr>
                  <w:rFonts w:cstheme="minorHAnsi"/>
                  <w:sz w:val="20"/>
                  <w:szCs w:val="20"/>
                </w:rPr>
                <w:id w:val="-171078942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95152230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55034366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0608FED2" w14:textId="1D89DFFA" w:rsidR="00755574" w:rsidRPr="0011642D" w:rsidRDefault="001E7F86" w:rsidP="009C6111">
            <w:pPr>
              <w:ind w:left="-109"/>
              <w:rPr>
                <w:rFonts w:cstheme="minorHAnsi"/>
                <w:b/>
                <w:bCs/>
                <w:u w:val="single"/>
              </w:rPr>
            </w:pPr>
            <w:sdt>
              <w:sdtPr>
                <w:rPr>
                  <w:rFonts w:cstheme="minorHAnsi"/>
                  <w:sz w:val="20"/>
                  <w:szCs w:val="20"/>
                </w:rPr>
                <w:id w:val="190308897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98230443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9616455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222474C4" w14:textId="1BF652FB" w:rsidR="00755574" w:rsidRPr="0011642D" w:rsidRDefault="001E7F86" w:rsidP="009C6111">
            <w:pPr>
              <w:ind w:left="-109"/>
              <w:rPr>
                <w:rFonts w:cstheme="minorHAnsi"/>
                <w:b/>
                <w:bCs/>
                <w:u w:val="single"/>
              </w:rPr>
            </w:pPr>
            <w:sdt>
              <w:sdtPr>
                <w:rPr>
                  <w:rFonts w:cstheme="minorHAnsi"/>
                  <w:sz w:val="20"/>
                  <w:szCs w:val="20"/>
                </w:rPr>
                <w:id w:val="-173584287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39307961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3599620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6BA038B3" w14:textId="728C5732" w:rsidR="00755574" w:rsidRPr="0011642D" w:rsidRDefault="001E7F86" w:rsidP="009C6111">
            <w:pPr>
              <w:ind w:left="-109"/>
              <w:rPr>
                <w:rFonts w:cstheme="minorHAnsi"/>
                <w:b/>
                <w:bCs/>
                <w:u w:val="single"/>
              </w:rPr>
            </w:pPr>
            <w:sdt>
              <w:sdtPr>
                <w:rPr>
                  <w:rFonts w:cstheme="minorHAnsi"/>
                  <w:sz w:val="20"/>
                  <w:szCs w:val="20"/>
                </w:rPr>
                <w:id w:val="-48778426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8525200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7954244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7CAC1F63" w14:textId="0BCC1632" w:rsidR="00755574" w:rsidRPr="0011642D" w:rsidRDefault="001E7F86" w:rsidP="009C6111">
            <w:pPr>
              <w:ind w:left="-109"/>
              <w:rPr>
                <w:rFonts w:cstheme="minorHAnsi"/>
                <w:b/>
                <w:bCs/>
                <w:u w:val="single"/>
              </w:rPr>
            </w:pPr>
            <w:sdt>
              <w:sdtPr>
                <w:rPr>
                  <w:rFonts w:cstheme="minorHAnsi"/>
                  <w:sz w:val="20"/>
                  <w:szCs w:val="20"/>
                </w:rPr>
                <w:id w:val="-61945812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06768452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5716380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723D1C9C" w14:textId="218A693E" w:rsidR="00755574" w:rsidRPr="0011642D" w:rsidRDefault="001E7F86" w:rsidP="009C6111">
            <w:pPr>
              <w:ind w:left="-109"/>
              <w:rPr>
                <w:rFonts w:cstheme="minorHAnsi"/>
                <w:b/>
                <w:bCs/>
                <w:u w:val="single"/>
              </w:rPr>
            </w:pPr>
            <w:sdt>
              <w:sdtPr>
                <w:rPr>
                  <w:rFonts w:cstheme="minorHAnsi"/>
                  <w:sz w:val="20"/>
                  <w:szCs w:val="20"/>
                </w:rPr>
                <w:id w:val="-183043399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405066034"/>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2141453407"/>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2D7F926C" w14:textId="33B7C78A" w:rsidR="00755574" w:rsidRPr="0011642D" w:rsidRDefault="001E7F86" w:rsidP="009C6111">
            <w:pPr>
              <w:ind w:left="-109"/>
              <w:rPr>
                <w:rFonts w:cstheme="minorHAnsi"/>
                <w:b/>
                <w:bCs/>
                <w:u w:val="single"/>
              </w:rPr>
            </w:pPr>
            <w:sdt>
              <w:sdtPr>
                <w:rPr>
                  <w:rFonts w:cstheme="minorHAnsi"/>
                  <w:sz w:val="20"/>
                  <w:szCs w:val="20"/>
                </w:rPr>
                <w:id w:val="772129627"/>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70371189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32088793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220F58E" w14:textId="56BC7B72" w:rsidR="00755574" w:rsidRPr="0011642D" w:rsidRDefault="001E7F86" w:rsidP="009C6111">
            <w:pPr>
              <w:ind w:left="-109"/>
              <w:rPr>
                <w:rFonts w:cstheme="minorHAnsi"/>
                <w:b/>
                <w:bCs/>
                <w:u w:val="single"/>
              </w:rPr>
            </w:pPr>
            <w:sdt>
              <w:sdtPr>
                <w:rPr>
                  <w:rFonts w:cstheme="minorHAnsi"/>
                  <w:sz w:val="20"/>
                  <w:szCs w:val="20"/>
                </w:rPr>
                <w:id w:val="170545168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66298297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816150980"/>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5790488" w14:textId="66F08B6C" w:rsidR="00755574" w:rsidRPr="0011642D" w:rsidRDefault="001E7F86" w:rsidP="009C6111">
            <w:pPr>
              <w:ind w:left="-109"/>
              <w:rPr>
                <w:rFonts w:cstheme="minorHAnsi"/>
                <w:b/>
                <w:bCs/>
                <w:u w:val="single"/>
              </w:rPr>
            </w:pPr>
            <w:sdt>
              <w:sdtPr>
                <w:rPr>
                  <w:rFonts w:cstheme="minorHAnsi"/>
                  <w:sz w:val="20"/>
                  <w:szCs w:val="20"/>
                </w:rPr>
                <w:id w:val="-55701667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29788193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97235687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5EAF94DE" w14:textId="091955D1" w:rsidR="00755574" w:rsidRPr="0011642D" w:rsidRDefault="001E7F86" w:rsidP="009C6111">
            <w:pPr>
              <w:ind w:left="-109"/>
              <w:rPr>
                <w:rFonts w:cstheme="minorHAnsi"/>
                <w:b/>
                <w:bCs/>
                <w:u w:val="single"/>
              </w:rPr>
            </w:pPr>
            <w:sdt>
              <w:sdtPr>
                <w:rPr>
                  <w:rFonts w:cstheme="minorHAnsi"/>
                  <w:sz w:val="20"/>
                  <w:szCs w:val="20"/>
                </w:rPr>
                <w:id w:val="-98662301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635095680"/>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98766118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0EF0316" w14:textId="130F1750" w:rsidR="00755574" w:rsidRPr="0011642D" w:rsidRDefault="001E7F86" w:rsidP="009C6111">
            <w:pPr>
              <w:ind w:left="-109"/>
              <w:rPr>
                <w:rFonts w:cstheme="minorHAnsi"/>
                <w:b/>
                <w:bCs/>
                <w:u w:val="single"/>
              </w:rPr>
            </w:pPr>
            <w:sdt>
              <w:sdtPr>
                <w:rPr>
                  <w:rFonts w:cstheme="minorHAnsi"/>
                  <w:sz w:val="20"/>
                  <w:szCs w:val="20"/>
                </w:rPr>
                <w:id w:val="-200557780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68154235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35797041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3C560ED3" w14:textId="31D4CDBD" w:rsidR="00755574" w:rsidRPr="0011642D" w:rsidRDefault="001E7F86" w:rsidP="009C6111">
            <w:pPr>
              <w:ind w:left="-109"/>
              <w:rPr>
                <w:rFonts w:cstheme="minorHAnsi"/>
                <w:b/>
                <w:bCs/>
                <w:u w:val="single"/>
              </w:rPr>
            </w:pPr>
            <w:sdt>
              <w:sdtPr>
                <w:rPr>
                  <w:rFonts w:cstheme="minorHAnsi"/>
                  <w:sz w:val="20"/>
                  <w:szCs w:val="20"/>
                </w:rPr>
                <w:id w:val="-90622345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359924814"/>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43528491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4C839875" w14:textId="27C398E6" w:rsidR="00755574" w:rsidRPr="0011642D" w:rsidRDefault="001E7F86" w:rsidP="009C6111">
            <w:pPr>
              <w:ind w:left="-109"/>
              <w:rPr>
                <w:rFonts w:cstheme="minorHAnsi"/>
                <w:b/>
                <w:bCs/>
                <w:u w:val="single"/>
              </w:rPr>
            </w:pPr>
            <w:sdt>
              <w:sdtPr>
                <w:rPr>
                  <w:rFonts w:cstheme="minorHAnsi"/>
                  <w:sz w:val="20"/>
                  <w:szCs w:val="20"/>
                </w:rPr>
                <w:id w:val="214106784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876536557"/>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23828923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6F7C983E" w14:textId="4DC760EE" w:rsidR="00755574" w:rsidRPr="0011642D" w:rsidRDefault="001E7F86" w:rsidP="009C6111">
            <w:pPr>
              <w:ind w:left="-109"/>
              <w:rPr>
                <w:rFonts w:cstheme="minorHAnsi"/>
                <w:b/>
                <w:bCs/>
                <w:u w:val="single"/>
              </w:rPr>
            </w:pPr>
            <w:sdt>
              <w:sdtPr>
                <w:rPr>
                  <w:rFonts w:cstheme="minorHAnsi"/>
                  <w:sz w:val="20"/>
                  <w:szCs w:val="20"/>
                </w:rPr>
                <w:id w:val="17871836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22429859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3109588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9E97744" w14:textId="7BC46F78" w:rsidR="00755574" w:rsidRPr="0011642D" w:rsidRDefault="001E7F86" w:rsidP="009C6111">
            <w:pPr>
              <w:ind w:left="-109"/>
              <w:rPr>
                <w:rFonts w:cstheme="minorHAnsi"/>
                <w:b/>
                <w:bCs/>
                <w:u w:val="single"/>
              </w:rPr>
            </w:pPr>
            <w:sdt>
              <w:sdtPr>
                <w:rPr>
                  <w:rFonts w:cstheme="minorHAnsi"/>
                  <w:sz w:val="20"/>
                  <w:szCs w:val="20"/>
                </w:rPr>
                <w:id w:val="61448947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42021703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30049416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2C911F2E" w14:textId="1C4F0881" w:rsidR="00755574" w:rsidRPr="0011642D" w:rsidRDefault="001E7F86" w:rsidP="009C6111">
            <w:pPr>
              <w:ind w:left="-109"/>
              <w:rPr>
                <w:rFonts w:cstheme="minorHAnsi"/>
                <w:b/>
                <w:bCs/>
                <w:u w:val="single"/>
              </w:rPr>
            </w:pPr>
            <w:sdt>
              <w:sdtPr>
                <w:rPr>
                  <w:rFonts w:cstheme="minorHAnsi"/>
                  <w:sz w:val="20"/>
                  <w:szCs w:val="20"/>
                </w:rPr>
                <w:id w:val="69172210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55182188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44079058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5665F962" w14:textId="0F763003" w:rsidR="00755574" w:rsidRPr="0011642D" w:rsidRDefault="001E7F86" w:rsidP="009C6111">
            <w:pPr>
              <w:ind w:left="-109"/>
              <w:rPr>
                <w:rFonts w:cstheme="minorHAnsi"/>
                <w:b/>
                <w:bCs/>
                <w:u w:val="single"/>
              </w:rPr>
            </w:pPr>
            <w:sdt>
              <w:sdtPr>
                <w:rPr>
                  <w:rFonts w:cstheme="minorHAnsi"/>
                  <w:sz w:val="20"/>
                  <w:szCs w:val="20"/>
                </w:rPr>
                <w:id w:val="-200827115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242176940"/>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7384563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sdt>
          <w:sdtPr>
            <w:rPr>
              <w:rFonts w:cstheme="minorHAnsi"/>
              <w:b/>
              <w:bCs/>
              <w:u w:val="single"/>
            </w:rPr>
            <w:id w:val="1765574678"/>
            <w:placeholder>
              <w:docPart w:val="6A253F24D1EF4F38BCD0075F00D76CA7"/>
            </w:placeholder>
            <w:showingPlcHdr/>
          </w:sdtPr>
          <w:sdtEndPr/>
          <w:sdtContent>
            <w:tc>
              <w:tcPr>
                <w:tcW w:w="1158" w:type="dxa"/>
                <w:shd w:val="clear" w:color="auto" w:fill="E5EAF6"/>
                <w:vAlign w:val="center"/>
              </w:tcPr>
              <w:p w14:paraId="211CFDFE" w14:textId="77777777" w:rsidR="00755574" w:rsidRPr="00DE346E" w:rsidRDefault="00755574" w:rsidP="00755574">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A30EE199E0B948178D191A70766AA6C4"/>
            </w:placeholder>
            <w:showingPlcHdr/>
          </w:sdtPr>
          <w:sdtEndPr/>
          <w:sdtContent>
            <w:tc>
              <w:tcPr>
                <w:tcW w:w="1198" w:type="dxa"/>
                <w:shd w:val="clear" w:color="auto" w:fill="E5EAF6"/>
                <w:vAlign w:val="center"/>
              </w:tcPr>
              <w:p w14:paraId="7048C77F" w14:textId="77777777" w:rsidR="00755574" w:rsidRPr="00DE346E" w:rsidRDefault="00755574" w:rsidP="00755574">
                <w:pPr>
                  <w:jc w:val="center"/>
                  <w:rPr>
                    <w:rFonts w:cstheme="minorHAnsi"/>
                    <w:b/>
                    <w:bCs/>
                    <w:u w:val="single"/>
                  </w:rPr>
                </w:pPr>
                <w:r>
                  <w:rPr>
                    <w:rStyle w:val="PlaceholderText"/>
                  </w:rPr>
                  <w:t>Total Reviewed</w:t>
                </w:r>
              </w:p>
            </w:tc>
          </w:sdtContent>
        </w:sdt>
      </w:tr>
      <w:tr w:rsidR="00217E7D" w14:paraId="4A3D539C" w14:textId="77777777" w:rsidTr="009A78FD">
        <w:trPr>
          <w:cantSplit/>
          <w:jc w:val="center"/>
        </w:trPr>
        <w:tc>
          <w:tcPr>
            <w:tcW w:w="19450" w:type="dxa"/>
            <w:gridSpan w:val="23"/>
            <w:shd w:val="clear" w:color="auto" w:fill="E5EAF6"/>
          </w:tcPr>
          <w:p w14:paraId="11DF9AAB" w14:textId="381D4349" w:rsidR="00217E7D" w:rsidRPr="00D731C6" w:rsidRDefault="009A78FD" w:rsidP="009C6111">
            <w:pPr>
              <w:ind w:left="-109"/>
              <w:rPr>
                <w:rFonts w:cstheme="minorHAnsi"/>
              </w:rPr>
            </w:pPr>
            <w:r>
              <w:rPr>
                <w:rFonts w:cstheme="minorHAnsi"/>
                <w:b/>
                <w:bCs/>
              </w:rPr>
              <w:t>C</w:t>
            </w:r>
            <w:r w:rsidR="00217E7D" w:rsidRPr="00343C29">
              <w:rPr>
                <w:rFonts w:cstheme="minorHAnsi"/>
                <w:b/>
                <w:bCs/>
              </w:rPr>
              <w:t>omments</w:t>
            </w:r>
            <w:r w:rsidR="00217E7D" w:rsidRPr="00D731C6">
              <w:rPr>
                <w:rFonts w:cstheme="minorHAnsi"/>
              </w:rPr>
              <w:t xml:space="preserve">: </w:t>
            </w:r>
            <w:sdt>
              <w:sdtPr>
                <w:rPr>
                  <w:rFonts w:cstheme="minorHAnsi"/>
                </w:rPr>
                <w:id w:val="-894040316"/>
                <w:placeholder>
                  <w:docPart w:val="C8077526FE504CE79904BAFF4930EBEC"/>
                </w:placeholder>
                <w:showingPlcHdr/>
              </w:sdtPr>
              <w:sdtEndPr/>
              <w:sdtContent>
                <w:r w:rsidR="00217E7D">
                  <w:rPr>
                    <w:rStyle w:val="PlaceholderText"/>
                  </w:rPr>
                  <w:t>Enter comments for any deficiencies noted and/or any records where this standard may not be applicable.</w:t>
                </w:r>
              </w:sdtContent>
            </w:sdt>
          </w:p>
        </w:tc>
      </w:tr>
      <w:tr w:rsidR="00A804C9" w14:paraId="4698B243" w14:textId="77777777" w:rsidTr="0011642D">
        <w:trPr>
          <w:cantSplit/>
          <w:jc w:val="center"/>
        </w:trPr>
        <w:tc>
          <w:tcPr>
            <w:tcW w:w="5394" w:type="dxa"/>
          </w:tcPr>
          <w:p w14:paraId="610FD183" w14:textId="77777777" w:rsidR="00A804C9" w:rsidRPr="00143257" w:rsidRDefault="00A804C9" w:rsidP="00A804C9">
            <w:pPr>
              <w:rPr>
                <w:rFonts w:cstheme="minorHAnsi"/>
                <w:b/>
                <w:bCs/>
                <w:sz w:val="12"/>
                <w:szCs w:val="12"/>
              </w:rPr>
            </w:pPr>
          </w:p>
          <w:p w14:paraId="2830167F" w14:textId="28B6D11C" w:rsidR="00A804C9" w:rsidRPr="0009633B" w:rsidRDefault="001E7F86" w:rsidP="00A804C9">
            <w:pPr>
              <w:rPr>
                <w:rFonts w:cstheme="minorHAnsi"/>
                <w:b/>
                <w:bCs/>
              </w:rPr>
            </w:pPr>
            <w:hyperlink w:anchor="PER6G5" w:history="1">
              <w:r w:rsidR="00A804C9" w:rsidRPr="006C4AA2">
                <w:rPr>
                  <w:rStyle w:val="Hyperlink"/>
                  <w:rFonts w:cstheme="minorHAnsi"/>
                  <w:b/>
                  <w:bCs/>
                </w:rPr>
                <w:t>6-G-5</w:t>
              </w:r>
              <w:r w:rsidR="00A804C9" w:rsidRPr="006C4AA2">
                <w:rPr>
                  <w:rStyle w:val="Hyperlink"/>
                </w:rPr>
                <w:t xml:space="preserve">  </w:t>
              </w:r>
            </w:hyperlink>
            <w:r w:rsidR="00A804C9">
              <w:t xml:space="preserve"> </w:t>
            </w:r>
            <w:r w:rsidR="00A804C9" w:rsidRPr="00CC680C">
              <w:rPr>
                <w:i/>
                <w:iCs/>
              </w:rPr>
              <w:t>C-M, C</w:t>
            </w:r>
          </w:p>
          <w:p w14:paraId="1E67A1A5" w14:textId="57DBD675" w:rsidR="00A804C9" w:rsidRPr="00D731C6" w:rsidRDefault="00A804C9" w:rsidP="00A804C9">
            <w:pPr>
              <w:rPr>
                <w:rFonts w:cstheme="minorHAnsi"/>
              </w:rPr>
            </w:pPr>
            <w:r>
              <w:rPr>
                <w:rFonts w:cstheme="minorHAnsi"/>
              </w:rPr>
              <w:t>Annual MH drill.</w:t>
            </w:r>
          </w:p>
        </w:tc>
        <w:tc>
          <w:tcPr>
            <w:tcW w:w="585" w:type="dxa"/>
            <w:shd w:val="clear" w:color="auto" w:fill="auto"/>
            <w:vAlign w:val="center"/>
          </w:tcPr>
          <w:p w14:paraId="08B1094B" w14:textId="408DD36B" w:rsidR="00A804C9" w:rsidRPr="00F12B8F" w:rsidRDefault="001E7F86" w:rsidP="009C6111">
            <w:pPr>
              <w:ind w:left="-109"/>
              <w:jc w:val="center"/>
              <w:rPr>
                <w:rFonts w:cstheme="minorHAnsi"/>
                <w:b/>
                <w:bCs/>
                <w:u w:val="single"/>
              </w:rPr>
            </w:pPr>
            <w:sdt>
              <w:sdtPr>
                <w:rPr>
                  <w:rFonts w:cstheme="minorHAnsi"/>
                  <w:sz w:val="20"/>
                  <w:szCs w:val="20"/>
                </w:rPr>
                <w:id w:val="731971944"/>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19697404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0ABE2744" w14:textId="0AC7E138" w:rsidR="00A804C9" w:rsidRPr="00F12B8F" w:rsidRDefault="001E7F86" w:rsidP="009C6111">
            <w:pPr>
              <w:ind w:left="-109"/>
              <w:jc w:val="center"/>
              <w:rPr>
                <w:rFonts w:cstheme="minorHAnsi"/>
                <w:b/>
                <w:bCs/>
                <w:u w:val="single"/>
              </w:rPr>
            </w:pPr>
            <w:sdt>
              <w:sdtPr>
                <w:rPr>
                  <w:rFonts w:cstheme="minorHAnsi"/>
                  <w:sz w:val="20"/>
                  <w:szCs w:val="20"/>
                </w:rPr>
                <w:id w:val="419305817"/>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22529419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3BF504D7" w14:textId="232AE13E" w:rsidR="00A804C9" w:rsidRPr="00F12B8F" w:rsidRDefault="001E7F86" w:rsidP="009C6111">
            <w:pPr>
              <w:ind w:left="-109"/>
              <w:jc w:val="center"/>
              <w:rPr>
                <w:rFonts w:cstheme="minorHAnsi"/>
                <w:b/>
                <w:bCs/>
                <w:u w:val="single"/>
              </w:rPr>
            </w:pPr>
            <w:sdt>
              <w:sdtPr>
                <w:rPr>
                  <w:rFonts w:cstheme="minorHAnsi"/>
                  <w:sz w:val="20"/>
                  <w:szCs w:val="20"/>
                </w:rPr>
                <w:id w:val="-17141713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282032649"/>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41C77B3B" w14:textId="700ACCFB" w:rsidR="00A804C9" w:rsidRPr="00F12B8F" w:rsidRDefault="001E7F86" w:rsidP="009C6111">
            <w:pPr>
              <w:ind w:left="-109"/>
              <w:jc w:val="center"/>
              <w:rPr>
                <w:rFonts w:cstheme="minorHAnsi"/>
                <w:b/>
                <w:bCs/>
                <w:u w:val="single"/>
              </w:rPr>
            </w:pPr>
            <w:sdt>
              <w:sdtPr>
                <w:rPr>
                  <w:rFonts w:cstheme="minorHAnsi"/>
                  <w:sz w:val="20"/>
                  <w:szCs w:val="20"/>
                </w:rPr>
                <w:id w:val="-113849926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75515897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1CCF5915" w14:textId="0E2C2403" w:rsidR="00A804C9" w:rsidRPr="00F12B8F" w:rsidRDefault="001E7F86" w:rsidP="009C6111">
            <w:pPr>
              <w:ind w:left="-109"/>
              <w:jc w:val="center"/>
              <w:rPr>
                <w:rFonts w:cstheme="minorHAnsi"/>
                <w:b/>
                <w:bCs/>
                <w:u w:val="single"/>
              </w:rPr>
            </w:pPr>
            <w:sdt>
              <w:sdtPr>
                <w:rPr>
                  <w:rFonts w:cstheme="minorHAnsi"/>
                  <w:sz w:val="20"/>
                  <w:szCs w:val="20"/>
                </w:rPr>
                <w:id w:val="1209066148"/>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34336932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9993B84" w14:textId="1718135F" w:rsidR="00A804C9" w:rsidRPr="00F12B8F" w:rsidRDefault="001E7F86" w:rsidP="009C6111">
            <w:pPr>
              <w:ind w:left="-109"/>
              <w:jc w:val="center"/>
              <w:rPr>
                <w:rFonts w:cstheme="minorHAnsi"/>
                <w:b/>
                <w:bCs/>
                <w:u w:val="single"/>
              </w:rPr>
            </w:pPr>
            <w:sdt>
              <w:sdtPr>
                <w:rPr>
                  <w:rFonts w:cstheme="minorHAnsi"/>
                  <w:sz w:val="20"/>
                  <w:szCs w:val="20"/>
                </w:rPr>
                <w:id w:val="-37585992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692462987"/>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68D1C54" w14:textId="57D7FE37" w:rsidR="00A804C9" w:rsidRPr="00F12B8F" w:rsidRDefault="001E7F86" w:rsidP="009C6111">
            <w:pPr>
              <w:ind w:left="-109"/>
              <w:jc w:val="center"/>
              <w:rPr>
                <w:rFonts w:cstheme="minorHAnsi"/>
                <w:b/>
                <w:bCs/>
                <w:u w:val="single"/>
              </w:rPr>
            </w:pPr>
            <w:sdt>
              <w:sdtPr>
                <w:rPr>
                  <w:rFonts w:cstheme="minorHAnsi"/>
                  <w:sz w:val="20"/>
                  <w:szCs w:val="20"/>
                </w:rPr>
                <w:id w:val="261818845"/>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72147737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4E84B980" w14:textId="7FB51994" w:rsidR="00A804C9" w:rsidRPr="00F12B8F" w:rsidRDefault="001E7F86" w:rsidP="009C6111">
            <w:pPr>
              <w:ind w:left="-109"/>
              <w:jc w:val="center"/>
              <w:rPr>
                <w:rFonts w:cstheme="minorHAnsi"/>
                <w:b/>
                <w:bCs/>
                <w:u w:val="single"/>
              </w:rPr>
            </w:pPr>
            <w:sdt>
              <w:sdtPr>
                <w:rPr>
                  <w:rFonts w:cstheme="minorHAnsi"/>
                  <w:sz w:val="20"/>
                  <w:szCs w:val="20"/>
                </w:rPr>
                <w:id w:val="19828596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270014168"/>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4CD4E6C" w14:textId="6F7208EA" w:rsidR="00A804C9" w:rsidRPr="00F12B8F" w:rsidRDefault="001E7F86" w:rsidP="009C6111">
            <w:pPr>
              <w:ind w:left="-109"/>
              <w:jc w:val="center"/>
              <w:rPr>
                <w:rFonts w:cstheme="minorHAnsi"/>
                <w:b/>
                <w:bCs/>
                <w:u w:val="single"/>
              </w:rPr>
            </w:pPr>
            <w:sdt>
              <w:sdtPr>
                <w:rPr>
                  <w:rFonts w:cstheme="minorHAnsi"/>
                  <w:sz w:val="20"/>
                  <w:szCs w:val="20"/>
                </w:rPr>
                <w:id w:val="-161381102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206229237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34666CA" w14:textId="243C6956" w:rsidR="00A804C9" w:rsidRPr="00F12B8F" w:rsidRDefault="001E7F86" w:rsidP="009C6111">
            <w:pPr>
              <w:ind w:left="-109"/>
              <w:jc w:val="center"/>
              <w:rPr>
                <w:rFonts w:cstheme="minorHAnsi"/>
                <w:b/>
                <w:bCs/>
                <w:u w:val="single"/>
              </w:rPr>
            </w:pPr>
            <w:sdt>
              <w:sdtPr>
                <w:rPr>
                  <w:rFonts w:cstheme="minorHAnsi"/>
                  <w:sz w:val="20"/>
                  <w:szCs w:val="20"/>
                </w:rPr>
                <w:id w:val="-2067486159"/>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94676884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1EE24042" w14:textId="41EF26DE" w:rsidR="00A804C9" w:rsidRPr="00F12B8F" w:rsidRDefault="001E7F86" w:rsidP="009C6111">
            <w:pPr>
              <w:ind w:left="-109"/>
              <w:jc w:val="center"/>
              <w:rPr>
                <w:rFonts w:cstheme="minorHAnsi"/>
                <w:b/>
                <w:bCs/>
                <w:u w:val="single"/>
              </w:rPr>
            </w:pPr>
            <w:sdt>
              <w:sdtPr>
                <w:rPr>
                  <w:rFonts w:cstheme="minorHAnsi"/>
                  <w:sz w:val="20"/>
                  <w:szCs w:val="20"/>
                </w:rPr>
                <w:id w:val="124769373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339310227"/>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8C7D487" w14:textId="7071B761" w:rsidR="00A804C9" w:rsidRPr="00F12B8F" w:rsidRDefault="001E7F86" w:rsidP="009C6111">
            <w:pPr>
              <w:ind w:left="-109"/>
              <w:jc w:val="center"/>
              <w:rPr>
                <w:rFonts w:cstheme="minorHAnsi"/>
                <w:b/>
                <w:bCs/>
                <w:u w:val="single"/>
              </w:rPr>
            </w:pPr>
            <w:sdt>
              <w:sdtPr>
                <w:rPr>
                  <w:rFonts w:cstheme="minorHAnsi"/>
                  <w:sz w:val="20"/>
                  <w:szCs w:val="20"/>
                </w:rPr>
                <w:id w:val="65462628"/>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85969832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53133DB" w14:textId="40E6FCB5" w:rsidR="00A804C9" w:rsidRPr="00F12B8F" w:rsidRDefault="001E7F86" w:rsidP="009C6111">
            <w:pPr>
              <w:ind w:left="-109"/>
              <w:jc w:val="center"/>
              <w:rPr>
                <w:rFonts w:cstheme="minorHAnsi"/>
                <w:b/>
                <w:bCs/>
                <w:u w:val="single"/>
              </w:rPr>
            </w:pPr>
            <w:sdt>
              <w:sdtPr>
                <w:rPr>
                  <w:rFonts w:cstheme="minorHAnsi"/>
                  <w:sz w:val="20"/>
                  <w:szCs w:val="20"/>
                </w:rPr>
                <w:id w:val="-164564827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30488532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B9F3937" w14:textId="3E746971" w:rsidR="00A804C9" w:rsidRPr="00F12B8F" w:rsidRDefault="001E7F86" w:rsidP="009C6111">
            <w:pPr>
              <w:ind w:left="-109"/>
              <w:jc w:val="center"/>
              <w:rPr>
                <w:rFonts w:cstheme="minorHAnsi"/>
                <w:b/>
                <w:bCs/>
                <w:u w:val="single"/>
              </w:rPr>
            </w:pPr>
            <w:sdt>
              <w:sdtPr>
                <w:rPr>
                  <w:rFonts w:cstheme="minorHAnsi"/>
                  <w:sz w:val="20"/>
                  <w:szCs w:val="20"/>
                </w:rPr>
                <w:id w:val="-877861293"/>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76372193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0662D8F6" w14:textId="2155A704" w:rsidR="00A804C9" w:rsidRPr="00F12B8F" w:rsidRDefault="001E7F86" w:rsidP="009C6111">
            <w:pPr>
              <w:ind w:left="-109"/>
              <w:jc w:val="center"/>
              <w:rPr>
                <w:rFonts w:cstheme="minorHAnsi"/>
                <w:b/>
                <w:bCs/>
                <w:u w:val="single"/>
              </w:rPr>
            </w:pPr>
            <w:sdt>
              <w:sdtPr>
                <w:rPr>
                  <w:rFonts w:cstheme="minorHAnsi"/>
                  <w:sz w:val="20"/>
                  <w:szCs w:val="20"/>
                </w:rPr>
                <w:id w:val="1682318024"/>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63109045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192A1103" w14:textId="42C46A20" w:rsidR="00A804C9" w:rsidRPr="00F12B8F" w:rsidRDefault="001E7F86" w:rsidP="009C6111">
            <w:pPr>
              <w:ind w:left="-109"/>
              <w:jc w:val="center"/>
              <w:rPr>
                <w:rFonts w:cstheme="minorHAnsi"/>
                <w:b/>
                <w:bCs/>
                <w:u w:val="single"/>
              </w:rPr>
            </w:pPr>
            <w:sdt>
              <w:sdtPr>
                <w:rPr>
                  <w:rFonts w:cstheme="minorHAnsi"/>
                  <w:sz w:val="20"/>
                  <w:szCs w:val="20"/>
                </w:rPr>
                <w:id w:val="-71782324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211771038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7DDB6A0A" w14:textId="02F7FF20" w:rsidR="00A804C9" w:rsidRPr="00F12B8F" w:rsidRDefault="001E7F86" w:rsidP="009C6111">
            <w:pPr>
              <w:ind w:left="-109"/>
              <w:jc w:val="center"/>
              <w:rPr>
                <w:rFonts w:cstheme="minorHAnsi"/>
                <w:b/>
                <w:bCs/>
                <w:u w:val="single"/>
              </w:rPr>
            </w:pPr>
            <w:sdt>
              <w:sdtPr>
                <w:rPr>
                  <w:rFonts w:cstheme="minorHAnsi"/>
                  <w:sz w:val="20"/>
                  <w:szCs w:val="20"/>
                </w:rPr>
                <w:id w:val="67446688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77082075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5800C8C" w14:textId="7B0A1235" w:rsidR="00A804C9" w:rsidRPr="00F12B8F" w:rsidRDefault="001E7F86" w:rsidP="009C6111">
            <w:pPr>
              <w:ind w:left="-109"/>
              <w:jc w:val="center"/>
              <w:rPr>
                <w:rFonts w:cstheme="minorHAnsi"/>
                <w:b/>
                <w:bCs/>
                <w:u w:val="single"/>
              </w:rPr>
            </w:pPr>
            <w:sdt>
              <w:sdtPr>
                <w:rPr>
                  <w:rFonts w:cstheme="minorHAnsi"/>
                  <w:sz w:val="20"/>
                  <w:szCs w:val="20"/>
                </w:rPr>
                <w:id w:val="178561923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69322354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7C6E4E11" w14:textId="4391473D" w:rsidR="00A804C9" w:rsidRPr="00F12B8F" w:rsidRDefault="001E7F86" w:rsidP="009C6111">
            <w:pPr>
              <w:ind w:left="-109"/>
              <w:jc w:val="center"/>
              <w:rPr>
                <w:rFonts w:cstheme="minorHAnsi"/>
                <w:b/>
                <w:bCs/>
                <w:u w:val="single"/>
              </w:rPr>
            </w:pPr>
            <w:sdt>
              <w:sdtPr>
                <w:rPr>
                  <w:rFonts w:cstheme="minorHAnsi"/>
                  <w:sz w:val="20"/>
                  <w:szCs w:val="20"/>
                </w:rPr>
                <w:id w:val="113874803"/>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696503828"/>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2EB5E201" w14:textId="2D7F5E3C" w:rsidR="00A804C9" w:rsidRPr="00F12B8F" w:rsidRDefault="001E7F86" w:rsidP="009C6111">
            <w:pPr>
              <w:ind w:left="-109"/>
              <w:jc w:val="center"/>
              <w:rPr>
                <w:rFonts w:cstheme="minorHAnsi"/>
                <w:b/>
                <w:bCs/>
                <w:u w:val="single"/>
              </w:rPr>
            </w:pPr>
            <w:sdt>
              <w:sdtPr>
                <w:rPr>
                  <w:rFonts w:cstheme="minorHAnsi"/>
                  <w:sz w:val="20"/>
                  <w:szCs w:val="20"/>
                </w:rPr>
                <w:id w:val="-7397020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38314401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sdt>
          <w:sdtPr>
            <w:rPr>
              <w:rFonts w:cstheme="minorHAnsi"/>
              <w:b/>
              <w:bCs/>
            </w:rPr>
            <w:id w:val="-1228836254"/>
            <w:placeholder>
              <w:docPart w:val="243DE8336CD0413EBB26E81F3763240F"/>
            </w:placeholder>
            <w:showingPlcHdr/>
          </w:sdtPr>
          <w:sdtEndPr/>
          <w:sdtContent>
            <w:tc>
              <w:tcPr>
                <w:tcW w:w="1158" w:type="dxa"/>
                <w:vAlign w:val="center"/>
              </w:tcPr>
              <w:p w14:paraId="12AC15B6" w14:textId="77777777" w:rsidR="00A804C9" w:rsidRPr="008D5561" w:rsidRDefault="00A804C9" w:rsidP="00A804C9">
                <w:pPr>
                  <w:rPr>
                    <w:rFonts w:cstheme="minorHAnsi"/>
                    <w:b/>
                    <w:bCs/>
                  </w:rPr>
                </w:pPr>
                <w:r w:rsidRPr="008D5561">
                  <w:rPr>
                    <w:rStyle w:val="PlaceholderText"/>
                  </w:rPr>
                  <w:t># Deficient</w:t>
                </w:r>
              </w:p>
            </w:tc>
          </w:sdtContent>
        </w:sdt>
        <w:sdt>
          <w:sdtPr>
            <w:rPr>
              <w:rFonts w:cstheme="minorHAnsi"/>
              <w:b/>
              <w:bCs/>
            </w:rPr>
            <w:id w:val="1625581332"/>
            <w:placeholder>
              <w:docPart w:val="D017926D1BED404189B851B1E75AE253"/>
            </w:placeholder>
            <w:showingPlcHdr/>
          </w:sdtPr>
          <w:sdtEndPr/>
          <w:sdtContent>
            <w:tc>
              <w:tcPr>
                <w:tcW w:w="1198" w:type="dxa"/>
                <w:vAlign w:val="center"/>
              </w:tcPr>
              <w:p w14:paraId="6EC99652" w14:textId="77777777" w:rsidR="00A804C9" w:rsidRPr="008D5561" w:rsidRDefault="00A804C9" w:rsidP="00A804C9">
                <w:pPr>
                  <w:jc w:val="center"/>
                  <w:rPr>
                    <w:rFonts w:cstheme="minorHAnsi"/>
                    <w:b/>
                    <w:bCs/>
                  </w:rPr>
                </w:pPr>
                <w:r w:rsidRPr="008D5561">
                  <w:rPr>
                    <w:rStyle w:val="PlaceholderText"/>
                  </w:rPr>
                  <w:t>Total Reviewed</w:t>
                </w:r>
              </w:p>
            </w:tc>
          </w:sdtContent>
        </w:sdt>
      </w:tr>
      <w:tr w:rsidR="00385AAA" w14:paraId="62D83CA3" w14:textId="77777777" w:rsidTr="009A78FD">
        <w:trPr>
          <w:cantSplit/>
          <w:jc w:val="center"/>
        </w:trPr>
        <w:tc>
          <w:tcPr>
            <w:tcW w:w="19450" w:type="dxa"/>
            <w:gridSpan w:val="23"/>
            <w:shd w:val="clear" w:color="auto" w:fill="auto"/>
          </w:tcPr>
          <w:p w14:paraId="7594A704" w14:textId="77777777" w:rsidR="00385AAA" w:rsidRPr="00D731C6" w:rsidRDefault="001E7F86" w:rsidP="009C6111">
            <w:pPr>
              <w:ind w:left="-109"/>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sidRPr="00023A8C">
                  <w:rPr>
                    <w:rFonts w:cstheme="minorHAnsi"/>
                    <w:b/>
                    <w:bCs/>
                  </w:rPr>
                  <w:t>C</w:t>
                </w:r>
              </w:sdtContent>
            </w:sdt>
            <w:proofErr w:type="spellStart"/>
            <w:r w:rsidR="00385AAA" w:rsidRPr="00023A8C">
              <w:rPr>
                <w:rFonts w:cstheme="minorHAnsi"/>
                <w:b/>
                <w:bCs/>
              </w:rPr>
              <w:t>omments</w:t>
            </w:r>
            <w:proofErr w:type="spellEnd"/>
            <w:r w:rsidR="00385AAA" w:rsidRPr="00023A8C">
              <w:rPr>
                <w:rFonts w:cstheme="minorHAnsi"/>
                <w:b/>
                <w:bCs/>
              </w:rPr>
              <w:t>:</w:t>
            </w:r>
            <w:r w:rsidR="00385AAA" w:rsidRPr="00D731C6">
              <w:rPr>
                <w:rFonts w:cstheme="minorHAnsi"/>
              </w:rPr>
              <w:t xml:space="preserve"> </w:t>
            </w:r>
            <w:sdt>
              <w:sdtPr>
                <w:rPr>
                  <w:rFonts w:cstheme="minorHAnsi"/>
                </w:rPr>
                <w:id w:val="1849298713"/>
                <w:placeholder>
                  <w:docPart w:val="AA59DC293D114BCEBD38C08555595114"/>
                </w:placeholder>
                <w:showingPlcHdr/>
              </w:sdtPr>
              <w:sdtEndPr/>
              <w:sdtContent>
                <w:r w:rsidR="00385AAA">
                  <w:rPr>
                    <w:rStyle w:val="PlaceholderText"/>
                  </w:rPr>
                  <w:t>Enter comments for any deficiencies noted and/or any records where this standard may not be applicable.</w:t>
                </w:r>
              </w:sdtContent>
            </w:sdt>
          </w:p>
        </w:tc>
      </w:tr>
      <w:tr w:rsidR="00755574" w14:paraId="3C0C00CA" w14:textId="77777777" w:rsidTr="0011642D">
        <w:trPr>
          <w:cantSplit/>
          <w:jc w:val="center"/>
        </w:trPr>
        <w:tc>
          <w:tcPr>
            <w:tcW w:w="5394" w:type="dxa"/>
            <w:shd w:val="clear" w:color="auto" w:fill="E5EAF6"/>
          </w:tcPr>
          <w:p w14:paraId="4592F40D" w14:textId="77777777" w:rsidR="00755574" w:rsidRPr="00143257" w:rsidRDefault="00755574" w:rsidP="00755574">
            <w:pPr>
              <w:rPr>
                <w:rFonts w:cstheme="minorHAnsi"/>
                <w:b/>
                <w:bCs/>
                <w:sz w:val="12"/>
                <w:szCs w:val="12"/>
              </w:rPr>
            </w:pPr>
          </w:p>
          <w:p w14:paraId="369D39F5" w14:textId="643B0529" w:rsidR="00755574" w:rsidRPr="00A34F8C" w:rsidRDefault="001E7F86" w:rsidP="00755574">
            <w:pPr>
              <w:rPr>
                <w:rFonts w:cstheme="minorHAnsi"/>
                <w:b/>
                <w:bCs/>
              </w:rPr>
            </w:pPr>
            <w:hyperlink w:anchor="PER11B2" w:history="1">
              <w:r w:rsidR="00755574" w:rsidRPr="00C109AD">
                <w:rPr>
                  <w:rStyle w:val="Hyperlink"/>
                  <w:b/>
                  <w:bCs/>
                </w:rPr>
                <w:t>11-B-2</w:t>
              </w:r>
              <w:r w:rsidR="00755574" w:rsidRPr="00C109AD">
                <w:rPr>
                  <w:rStyle w:val="Hyperlink"/>
                  <w:i/>
                  <w:iCs/>
                </w:rPr>
                <w:t xml:space="preserve">  </w:t>
              </w:r>
            </w:hyperlink>
            <w:r w:rsidR="00755574">
              <w:rPr>
                <w:i/>
                <w:iCs/>
              </w:rPr>
              <w:t xml:space="preserve"> </w:t>
            </w:r>
            <w:r w:rsidR="00755574" w:rsidRPr="00CC680C">
              <w:rPr>
                <w:i/>
                <w:iCs/>
              </w:rPr>
              <w:t>A, B, C-M, C</w:t>
            </w:r>
          </w:p>
          <w:p w14:paraId="261AA429" w14:textId="48C54791" w:rsidR="00755574" w:rsidRPr="00D731C6" w:rsidRDefault="00755574" w:rsidP="00755574">
            <w:pPr>
              <w:rPr>
                <w:rFonts w:cstheme="minorHAnsi"/>
              </w:rPr>
            </w:pPr>
            <w:r>
              <w:rPr>
                <w:rFonts w:cstheme="minorHAnsi"/>
              </w:rPr>
              <w:t>Medical Director – MD, DO, DPM, DMD, DDS, or CRNA</w:t>
            </w:r>
          </w:p>
        </w:tc>
        <w:tc>
          <w:tcPr>
            <w:tcW w:w="585" w:type="dxa"/>
            <w:shd w:val="clear" w:color="auto" w:fill="E5EAF6"/>
            <w:vAlign w:val="center"/>
          </w:tcPr>
          <w:p w14:paraId="67186F37" w14:textId="12A718C6" w:rsidR="00755574" w:rsidRPr="00F12B8F" w:rsidRDefault="001E7F86" w:rsidP="009C6111">
            <w:pPr>
              <w:ind w:left="-109"/>
              <w:rPr>
                <w:rFonts w:cstheme="minorHAnsi"/>
                <w:b/>
                <w:bCs/>
                <w:u w:val="single"/>
              </w:rPr>
            </w:pPr>
            <w:sdt>
              <w:sdtPr>
                <w:rPr>
                  <w:rFonts w:cstheme="minorHAnsi"/>
                  <w:sz w:val="20"/>
                  <w:szCs w:val="20"/>
                </w:rPr>
                <w:id w:val="1838961085"/>
                <w14:checkbox>
                  <w14:checked w14:val="0"/>
                  <w14:checkedState w14:val="2612" w14:font="MS Gothic"/>
                  <w14:uncheckedState w14:val="2610" w14:font="MS Gothic"/>
                </w14:checkbox>
              </w:sdtPr>
              <w:sdtEndPr/>
              <w:sdtContent>
                <w:r w:rsidR="00F12B8F"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536398687"/>
                <w14:checkbox>
                  <w14:checked w14:val="0"/>
                  <w14:checkedState w14:val="2612" w14:font="MS Gothic"/>
                  <w14:uncheckedState w14:val="2610" w14:font="MS Gothic"/>
                </w14:checkbox>
              </w:sdtPr>
              <w:sdtEndPr/>
              <w:sdtContent>
                <w:r w:rsidR="00F12B8F"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822683365"/>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F6F8545" w14:textId="09C5B5EC" w:rsidR="00755574" w:rsidRPr="00F12B8F" w:rsidRDefault="001E7F86" w:rsidP="009C6111">
            <w:pPr>
              <w:ind w:left="-109"/>
              <w:rPr>
                <w:rFonts w:cstheme="minorHAnsi"/>
                <w:b/>
                <w:bCs/>
                <w:u w:val="single"/>
              </w:rPr>
            </w:pPr>
            <w:sdt>
              <w:sdtPr>
                <w:rPr>
                  <w:rFonts w:cstheme="minorHAnsi"/>
                  <w:sz w:val="20"/>
                  <w:szCs w:val="20"/>
                </w:rPr>
                <w:id w:val="6060286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8109739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437516206"/>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4587E4F" w14:textId="7BAF2DE7" w:rsidR="00755574" w:rsidRPr="00F12B8F" w:rsidRDefault="001E7F86" w:rsidP="009C6111">
            <w:pPr>
              <w:ind w:left="-109"/>
              <w:rPr>
                <w:rFonts w:cstheme="minorHAnsi"/>
                <w:b/>
                <w:bCs/>
                <w:u w:val="single"/>
              </w:rPr>
            </w:pPr>
            <w:sdt>
              <w:sdtPr>
                <w:rPr>
                  <w:rFonts w:cstheme="minorHAnsi"/>
                  <w:sz w:val="20"/>
                  <w:szCs w:val="20"/>
                </w:rPr>
                <w:id w:val="-1745479062"/>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8203107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63244167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31F27929" w14:textId="534C62E0" w:rsidR="00755574" w:rsidRPr="00F12B8F" w:rsidRDefault="001E7F86" w:rsidP="009C6111">
            <w:pPr>
              <w:ind w:left="-109"/>
              <w:rPr>
                <w:rFonts w:cstheme="minorHAnsi"/>
                <w:b/>
                <w:bCs/>
                <w:u w:val="single"/>
              </w:rPr>
            </w:pPr>
            <w:sdt>
              <w:sdtPr>
                <w:rPr>
                  <w:rFonts w:cstheme="minorHAnsi"/>
                  <w:sz w:val="20"/>
                  <w:szCs w:val="20"/>
                </w:rPr>
                <w:id w:val="611407273"/>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208394518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427812586"/>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3E1EF947" w14:textId="0D1230AB" w:rsidR="00755574" w:rsidRPr="00F12B8F" w:rsidRDefault="001E7F86" w:rsidP="009C6111">
            <w:pPr>
              <w:ind w:left="-109"/>
              <w:rPr>
                <w:rFonts w:cstheme="minorHAnsi"/>
                <w:b/>
                <w:bCs/>
                <w:u w:val="single"/>
              </w:rPr>
            </w:pPr>
            <w:sdt>
              <w:sdtPr>
                <w:rPr>
                  <w:rFonts w:cstheme="minorHAnsi"/>
                  <w:sz w:val="20"/>
                  <w:szCs w:val="20"/>
                </w:rPr>
                <w:id w:val="-180801093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53911174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48490650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454DFB66" w14:textId="4DDF1BA8" w:rsidR="00755574" w:rsidRPr="00F12B8F" w:rsidRDefault="001E7F86" w:rsidP="009C6111">
            <w:pPr>
              <w:ind w:left="-109"/>
              <w:rPr>
                <w:rFonts w:cstheme="minorHAnsi"/>
                <w:b/>
                <w:bCs/>
                <w:u w:val="single"/>
              </w:rPr>
            </w:pPr>
            <w:sdt>
              <w:sdtPr>
                <w:rPr>
                  <w:rFonts w:cstheme="minorHAnsi"/>
                  <w:sz w:val="20"/>
                  <w:szCs w:val="20"/>
                </w:rPr>
                <w:id w:val="149321881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91847048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32351313"/>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5BB25364" w14:textId="06FB945F" w:rsidR="00755574" w:rsidRPr="00F12B8F" w:rsidRDefault="001E7F86" w:rsidP="009C6111">
            <w:pPr>
              <w:ind w:left="-109"/>
              <w:rPr>
                <w:rFonts w:cstheme="minorHAnsi"/>
                <w:b/>
                <w:bCs/>
                <w:u w:val="single"/>
              </w:rPr>
            </w:pPr>
            <w:sdt>
              <w:sdtPr>
                <w:rPr>
                  <w:rFonts w:cstheme="minorHAnsi"/>
                  <w:sz w:val="20"/>
                  <w:szCs w:val="20"/>
                </w:rPr>
                <w:id w:val="1005552905"/>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23590911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265222565"/>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3360D46" w14:textId="666FF181" w:rsidR="00755574" w:rsidRPr="00F12B8F" w:rsidRDefault="001E7F86" w:rsidP="009C6111">
            <w:pPr>
              <w:ind w:left="-109"/>
              <w:rPr>
                <w:rFonts w:cstheme="minorHAnsi"/>
                <w:b/>
                <w:bCs/>
                <w:u w:val="single"/>
              </w:rPr>
            </w:pPr>
            <w:sdt>
              <w:sdtPr>
                <w:rPr>
                  <w:rFonts w:cstheme="minorHAnsi"/>
                  <w:sz w:val="20"/>
                  <w:szCs w:val="20"/>
                </w:rPr>
                <w:id w:val="69095767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13021030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74684074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BA8307D" w14:textId="0C25FD9C" w:rsidR="00755574" w:rsidRPr="00F12B8F" w:rsidRDefault="001E7F86" w:rsidP="009C6111">
            <w:pPr>
              <w:ind w:left="-109"/>
              <w:rPr>
                <w:rFonts w:cstheme="minorHAnsi"/>
                <w:b/>
                <w:bCs/>
                <w:u w:val="single"/>
              </w:rPr>
            </w:pPr>
            <w:sdt>
              <w:sdtPr>
                <w:rPr>
                  <w:rFonts w:cstheme="minorHAnsi"/>
                  <w:sz w:val="20"/>
                  <w:szCs w:val="20"/>
                </w:rPr>
                <w:id w:val="113761277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9687401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89816211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E590120" w14:textId="65B8F69B" w:rsidR="00755574" w:rsidRPr="00F12B8F" w:rsidRDefault="001E7F86" w:rsidP="009C6111">
            <w:pPr>
              <w:ind w:left="-109"/>
              <w:rPr>
                <w:rFonts w:cstheme="minorHAnsi"/>
                <w:b/>
                <w:bCs/>
                <w:u w:val="single"/>
              </w:rPr>
            </w:pPr>
            <w:sdt>
              <w:sdtPr>
                <w:rPr>
                  <w:rFonts w:cstheme="minorHAnsi"/>
                  <w:sz w:val="20"/>
                  <w:szCs w:val="20"/>
                </w:rPr>
                <w:id w:val="154702527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92553565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86224117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78D2108" w14:textId="26BCF6FF" w:rsidR="00755574" w:rsidRPr="00F12B8F" w:rsidRDefault="001E7F86" w:rsidP="009C6111">
            <w:pPr>
              <w:ind w:left="-109"/>
              <w:rPr>
                <w:rFonts w:cstheme="minorHAnsi"/>
                <w:b/>
                <w:bCs/>
                <w:u w:val="single"/>
              </w:rPr>
            </w:pPr>
            <w:sdt>
              <w:sdtPr>
                <w:rPr>
                  <w:rFonts w:cstheme="minorHAnsi"/>
                  <w:sz w:val="20"/>
                  <w:szCs w:val="20"/>
                </w:rPr>
                <w:id w:val="-1764214093"/>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84352501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95441031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C392C37" w14:textId="4157D967" w:rsidR="00755574" w:rsidRPr="00F12B8F" w:rsidRDefault="001E7F86" w:rsidP="009C6111">
            <w:pPr>
              <w:ind w:left="-109"/>
              <w:rPr>
                <w:rFonts w:cstheme="minorHAnsi"/>
                <w:b/>
                <w:bCs/>
                <w:u w:val="single"/>
              </w:rPr>
            </w:pPr>
            <w:sdt>
              <w:sdtPr>
                <w:rPr>
                  <w:rFonts w:cstheme="minorHAnsi"/>
                  <w:sz w:val="20"/>
                  <w:szCs w:val="20"/>
                </w:rPr>
                <w:id w:val="6547080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11464962"/>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9712982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861FA92" w14:textId="1FD16320" w:rsidR="00755574" w:rsidRPr="00F12B8F" w:rsidRDefault="001E7F86" w:rsidP="009C6111">
            <w:pPr>
              <w:ind w:left="-109"/>
              <w:rPr>
                <w:rFonts w:cstheme="minorHAnsi"/>
                <w:b/>
                <w:bCs/>
                <w:u w:val="single"/>
              </w:rPr>
            </w:pPr>
            <w:sdt>
              <w:sdtPr>
                <w:rPr>
                  <w:rFonts w:cstheme="minorHAnsi"/>
                  <w:sz w:val="20"/>
                  <w:szCs w:val="20"/>
                </w:rPr>
                <w:id w:val="178816176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0995227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53668786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51D67C8B" w14:textId="4C2D3AEA" w:rsidR="00755574" w:rsidRPr="00F12B8F" w:rsidRDefault="001E7F86" w:rsidP="009C6111">
            <w:pPr>
              <w:ind w:left="-109"/>
              <w:rPr>
                <w:rFonts w:cstheme="minorHAnsi"/>
                <w:b/>
                <w:bCs/>
                <w:u w:val="single"/>
              </w:rPr>
            </w:pPr>
            <w:sdt>
              <w:sdtPr>
                <w:rPr>
                  <w:rFonts w:cstheme="minorHAnsi"/>
                  <w:sz w:val="20"/>
                  <w:szCs w:val="20"/>
                </w:rPr>
                <w:id w:val="-19801782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81108211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60438998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C74C19B" w14:textId="7F170FA5" w:rsidR="00755574" w:rsidRPr="00F12B8F" w:rsidRDefault="001E7F86" w:rsidP="009C6111">
            <w:pPr>
              <w:ind w:left="-109"/>
              <w:rPr>
                <w:rFonts w:cstheme="minorHAnsi"/>
                <w:b/>
                <w:bCs/>
                <w:u w:val="single"/>
              </w:rPr>
            </w:pPr>
            <w:sdt>
              <w:sdtPr>
                <w:rPr>
                  <w:rFonts w:cstheme="minorHAnsi"/>
                  <w:sz w:val="20"/>
                  <w:szCs w:val="20"/>
                </w:rPr>
                <w:id w:val="54580434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806830603"/>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8778070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16341A5F" w14:textId="36D849AB" w:rsidR="00755574" w:rsidRPr="00F12B8F" w:rsidRDefault="001E7F86" w:rsidP="009C6111">
            <w:pPr>
              <w:ind w:left="-109"/>
              <w:rPr>
                <w:rFonts w:cstheme="minorHAnsi"/>
                <w:b/>
                <w:bCs/>
                <w:u w:val="single"/>
              </w:rPr>
            </w:pPr>
            <w:sdt>
              <w:sdtPr>
                <w:rPr>
                  <w:rFonts w:cstheme="minorHAnsi"/>
                  <w:sz w:val="20"/>
                  <w:szCs w:val="20"/>
                </w:rPr>
                <w:id w:val="48197800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84845672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6661744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7E477CA" w14:textId="27E0CB6F" w:rsidR="00755574" w:rsidRPr="00F12B8F" w:rsidRDefault="001E7F86" w:rsidP="009C6111">
            <w:pPr>
              <w:ind w:left="-109"/>
              <w:rPr>
                <w:rFonts w:cstheme="minorHAnsi"/>
                <w:b/>
                <w:bCs/>
                <w:u w:val="single"/>
              </w:rPr>
            </w:pPr>
            <w:sdt>
              <w:sdtPr>
                <w:rPr>
                  <w:rFonts w:cstheme="minorHAnsi"/>
                  <w:sz w:val="20"/>
                  <w:szCs w:val="20"/>
                </w:rPr>
                <w:id w:val="-98740056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79726711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38933923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42D472F3" w14:textId="5A8D8D80" w:rsidR="00755574" w:rsidRPr="00F12B8F" w:rsidRDefault="001E7F86" w:rsidP="009C6111">
            <w:pPr>
              <w:ind w:left="-109"/>
              <w:rPr>
                <w:rFonts w:cstheme="minorHAnsi"/>
                <w:b/>
                <w:bCs/>
                <w:u w:val="single"/>
              </w:rPr>
            </w:pPr>
            <w:sdt>
              <w:sdtPr>
                <w:rPr>
                  <w:rFonts w:cstheme="minorHAnsi"/>
                  <w:sz w:val="20"/>
                  <w:szCs w:val="20"/>
                </w:rPr>
                <w:id w:val="39555304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209947123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565445382"/>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B4AA3B3" w14:textId="6F42B5CC" w:rsidR="00755574" w:rsidRPr="00F12B8F" w:rsidRDefault="001E7F86" w:rsidP="009C6111">
            <w:pPr>
              <w:ind w:left="-109"/>
              <w:rPr>
                <w:rFonts w:cstheme="minorHAnsi"/>
                <w:b/>
                <w:bCs/>
                <w:u w:val="single"/>
              </w:rPr>
            </w:pPr>
            <w:sdt>
              <w:sdtPr>
                <w:rPr>
                  <w:rFonts w:cstheme="minorHAnsi"/>
                  <w:sz w:val="20"/>
                  <w:szCs w:val="20"/>
                </w:rPr>
                <w:id w:val="20368626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33535416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48439523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976F88C" w14:textId="48CB3DDF" w:rsidR="00755574" w:rsidRPr="00F12B8F" w:rsidRDefault="001E7F86" w:rsidP="009C6111">
            <w:pPr>
              <w:ind w:left="-109"/>
              <w:rPr>
                <w:rFonts w:cstheme="minorHAnsi"/>
                <w:b/>
                <w:bCs/>
                <w:u w:val="single"/>
              </w:rPr>
            </w:pPr>
            <w:sdt>
              <w:sdtPr>
                <w:rPr>
                  <w:rFonts w:cstheme="minorHAnsi"/>
                  <w:sz w:val="20"/>
                  <w:szCs w:val="20"/>
                </w:rPr>
                <w:id w:val="71841014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31669360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2063594326"/>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sdt>
          <w:sdtPr>
            <w:rPr>
              <w:rFonts w:cstheme="minorHAnsi"/>
              <w:b/>
              <w:bCs/>
              <w:u w:val="single"/>
            </w:rPr>
            <w:id w:val="-1964115848"/>
            <w:placeholder>
              <w:docPart w:val="7D4B34B6405041A2B95F921B5CD5D076"/>
            </w:placeholder>
            <w:showingPlcHdr/>
          </w:sdtPr>
          <w:sdtEndPr/>
          <w:sdtContent>
            <w:tc>
              <w:tcPr>
                <w:tcW w:w="1158" w:type="dxa"/>
                <w:shd w:val="clear" w:color="auto" w:fill="E5EAF6"/>
              </w:tcPr>
              <w:p w14:paraId="5429E9B3" w14:textId="77777777" w:rsidR="00755574" w:rsidRPr="00DE346E" w:rsidRDefault="00755574" w:rsidP="00755574">
                <w:pPr>
                  <w:rPr>
                    <w:rFonts w:cstheme="minorHAnsi"/>
                    <w:b/>
                    <w:bCs/>
                    <w:u w:val="single"/>
                  </w:rPr>
                </w:pPr>
                <w:r>
                  <w:rPr>
                    <w:rStyle w:val="PlaceholderText"/>
                  </w:rPr>
                  <w:t># Deficient</w:t>
                </w:r>
              </w:p>
            </w:tc>
          </w:sdtContent>
        </w:sdt>
        <w:sdt>
          <w:sdtPr>
            <w:rPr>
              <w:rFonts w:cstheme="minorHAnsi"/>
              <w:b/>
              <w:bCs/>
              <w:u w:val="single"/>
            </w:rPr>
            <w:id w:val="-2117672322"/>
            <w:placeholder>
              <w:docPart w:val="423CDF986B474F1FA9799E3A4AA69BBB"/>
            </w:placeholder>
            <w:showingPlcHdr/>
          </w:sdtPr>
          <w:sdtEndPr/>
          <w:sdtContent>
            <w:tc>
              <w:tcPr>
                <w:tcW w:w="1198" w:type="dxa"/>
                <w:shd w:val="clear" w:color="auto" w:fill="E5EAF6"/>
              </w:tcPr>
              <w:p w14:paraId="66F765DF" w14:textId="77777777" w:rsidR="00755574" w:rsidRPr="00DE346E" w:rsidRDefault="00755574" w:rsidP="00755574">
                <w:pPr>
                  <w:rPr>
                    <w:rFonts w:cstheme="minorHAnsi"/>
                    <w:b/>
                    <w:bCs/>
                    <w:u w:val="single"/>
                  </w:rPr>
                </w:pPr>
                <w:r>
                  <w:rPr>
                    <w:rStyle w:val="PlaceholderText"/>
                  </w:rPr>
                  <w:t>Total Reviewed</w:t>
                </w:r>
              </w:p>
            </w:tc>
          </w:sdtContent>
        </w:sdt>
      </w:tr>
      <w:tr w:rsidR="00C06BAD" w14:paraId="6388EB13" w14:textId="77777777" w:rsidTr="009A78FD">
        <w:trPr>
          <w:cantSplit/>
          <w:jc w:val="center"/>
        </w:trPr>
        <w:tc>
          <w:tcPr>
            <w:tcW w:w="19450" w:type="dxa"/>
            <w:gridSpan w:val="23"/>
            <w:shd w:val="clear" w:color="auto" w:fill="E5EAF6"/>
          </w:tcPr>
          <w:p w14:paraId="33872AFD" w14:textId="77777777" w:rsidR="00C06BAD" w:rsidRPr="00D731C6" w:rsidRDefault="00C06BAD" w:rsidP="009C6111">
            <w:pPr>
              <w:ind w:left="-109"/>
            </w:pPr>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EndPr/>
              <w:sdtContent>
                <w:r>
                  <w:rPr>
                    <w:rStyle w:val="PlaceholderText"/>
                  </w:rPr>
                  <w:t>Enter comments for any deficiencies noted and/or any records where this standard may not be applicable.</w:t>
                </w:r>
              </w:sdtContent>
            </w:sdt>
          </w:p>
        </w:tc>
      </w:tr>
      <w:tr w:rsidR="0011642D" w14:paraId="45AD9DCA" w14:textId="77777777" w:rsidTr="0011642D">
        <w:trPr>
          <w:cantSplit/>
          <w:jc w:val="center"/>
        </w:trPr>
        <w:tc>
          <w:tcPr>
            <w:tcW w:w="5394" w:type="dxa"/>
          </w:tcPr>
          <w:p w14:paraId="3E470D88" w14:textId="77777777" w:rsidR="0011642D" w:rsidRPr="00143257" w:rsidRDefault="0011642D" w:rsidP="0011642D">
            <w:pPr>
              <w:rPr>
                <w:rFonts w:cstheme="minorHAnsi"/>
                <w:b/>
                <w:bCs/>
                <w:sz w:val="12"/>
                <w:szCs w:val="12"/>
              </w:rPr>
            </w:pPr>
          </w:p>
          <w:p w14:paraId="793250C3" w14:textId="31581EAB" w:rsidR="0011642D" w:rsidRPr="00A34F8C" w:rsidRDefault="001E7F86" w:rsidP="0011642D">
            <w:pPr>
              <w:rPr>
                <w:rFonts w:cstheme="minorHAnsi"/>
                <w:b/>
                <w:bCs/>
              </w:rPr>
            </w:pPr>
            <w:hyperlink w:anchor="PER11B3" w:history="1">
              <w:r w:rsidR="0011642D" w:rsidRPr="00FE0187">
                <w:rPr>
                  <w:rStyle w:val="Hyperlink"/>
                  <w:rFonts w:cstheme="minorHAnsi"/>
                  <w:b/>
                  <w:bCs/>
                </w:rPr>
                <w:t>1</w:t>
              </w:r>
              <w:r w:rsidR="0011642D">
                <w:rPr>
                  <w:rStyle w:val="Hyperlink"/>
                  <w:rFonts w:cstheme="minorHAnsi"/>
                  <w:b/>
                  <w:bCs/>
                </w:rPr>
                <w:t>1</w:t>
              </w:r>
              <w:r w:rsidR="0011642D" w:rsidRPr="00FE0187">
                <w:rPr>
                  <w:rStyle w:val="Hyperlink"/>
                  <w:rFonts w:cstheme="minorHAnsi"/>
                  <w:b/>
                  <w:bCs/>
                </w:rPr>
                <w:t>-B-3</w:t>
              </w:r>
              <w:r w:rsidR="0011642D" w:rsidRPr="00FE0187">
                <w:rPr>
                  <w:rStyle w:val="Hyperlink"/>
                </w:rPr>
                <w:t xml:space="preserve">  </w:t>
              </w:r>
            </w:hyperlink>
            <w:r w:rsidR="0011642D">
              <w:t xml:space="preserve"> </w:t>
            </w:r>
            <w:r w:rsidR="0011642D" w:rsidRPr="00CC680C">
              <w:rPr>
                <w:i/>
                <w:iCs/>
              </w:rPr>
              <w:t>A, B, C-M, C</w:t>
            </w:r>
          </w:p>
          <w:p w14:paraId="70084C25" w14:textId="1A5135DD" w:rsidR="0011642D" w:rsidRPr="00D731C6" w:rsidRDefault="0011642D" w:rsidP="0011642D">
            <w:pPr>
              <w:rPr>
                <w:rFonts w:cstheme="minorHAnsi"/>
              </w:rPr>
            </w:pPr>
            <w:r>
              <w:rPr>
                <w:rFonts w:cstheme="minorHAnsi"/>
              </w:rPr>
              <w:t>Medical Director – Currently licensed in state where facility is located.</w:t>
            </w:r>
          </w:p>
        </w:tc>
        <w:tc>
          <w:tcPr>
            <w:tcW w:w="585" w:type="dxa"/>
            <w:shd w:val="clear" w:color="auto" w:fill="auto"/>
            <w:vAlign w:val="center"/>
          </w:tcPr>
          <w:p w14:paraId="095E13A4" w14:textId="2647AF7F" w:rsidR="0011642D" w:rsidRPr="00DE346E" w:rsidRDefault="001E7F86" w:rsidP="009C6111">
            <w:pPr>
              <w:ind w:left="-109"/>
              <w:rPr>
                <w:rFonts w:cstheme="minorHAnsi"/>
                <w:b/>
                <w:bCs/>
                <w:u w:val="single"/>
              </w:rPr>
            </w:pPr>
            <w:sdt>
              <w:sdtPr>
                <w:rPr>
                  <w:rFonts w:cstheme="minorHAnsi"/>
                  <w:sz w:val="20"/>
                  <w:szCs w:val="20"/>
                </w:rPr>
                <w:id w:val="111741332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5834357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6109355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9243924" w14:textId="7E332D2F" w:rsidR="0011642D" w:rsidRPr="00DE346E" w:rsidRDefault="001E7F86" w:rsidP="009C6111">
            <w:pPr>
              <w:ind w:left="-109"/>
              <w:rPr>
                <w:rFonts w:cstheme="minorHAnsi"/>
                <w:b/>
                <w:bCs/>
                <w:u w:val="single"/>
              </w:rPr>
            </w:pPr>
            <w:sdt>
              <w:sdtPr>
                <w:rPr>
                  <w:rFonts w:cstheme="minorHAnsi"/>
                  <w:sz w:val="20"/>
                  <w:szCs w:val="20"/>
                </w:rPr>
                <w:id w:val="202852115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3541934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8823738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DB10D9D" w14:textId="4C63D2D9" w:rsidR="0011642D" w:rsidRPr="00DE346E" w:rsidRDefault="001E7F86" w:rsidP="009C6111">
            <w:pPr>
              <w:ind w:left="-109"/>
              <w:rPr>
                <w:rFonts w:cstheme="minorHAnsi"/>
                <w:b/>
                <w:bCs/>
                <w:u w:val="single"/>
              </w:rPr>
            </w:pPr>
            <w:sdt>
              <w:sdtPr>
                <w:rPr>
                  <w:rFonts w:cstheme="minorHAnsi"/>
                  <w:sz w:val="20"/>
                  <w:szCs w:val="20"/>
                </w:rPr>
                <w:id w:val="-114758188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67040346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1844626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0C6443D6" w14:textId="5D20ABD4" w:rsidR="0011642D" w:rsidRPr="00DE346E" w:rsidRDefault="001E7F86" w:rsidP="009C6111">
            <w:pPr>
              <w:ind w:left="-109"/>
              <w:rPr>
                <w:rFonts w:cstheme="minorHAnsi"/>
                <w:b/>
                <w:bCs/>
                <w:u w:val="single"/>
              </w:rPr>
            </w:pPr>
            <w:sdt>
              <w:sdtPr>
                <w:rPr>
                  <w:rFonts w:cstheme="minorHAnsi"/>
                  <w:sz w:val="20"/>
                  <w:szCs w:val="20"/>
                </w:rPr>
                <w:id w:val="65210950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582838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87754848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D8B2FB2" w14:textId="0B2EEC1D" w:rsidR="0011642D" w:rsidRPr="00DE346E" w:rsidRDefault="001E7F86" w:rsidP="009C6111">
            <w:pPr>
              <w:ind w:left="-109"/>
              <w:rPr>
                <w:rFonts w:cstheme="minorHAnsi"/>
                <w:b/>
                <w:bCs/>
                <w:u w:val="single"/>
              </w:rPr>
            </w:pPr>
            <w:sdt>
              <w:sdtPr>
                <w:rPr>
                  <w:rFonts w:cstheme="minorHAnsi"/>
                  <w:sz w:val="20"/>
                  <w:szCs w:val="20"/>
                </w:rPr>
                <w:id w:val="-65553118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62723316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6573867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5FB1C064" w14:textId="42C2B33B" w:rsidR="0011642D" w:rsidRPr="00DE346E" w:rsidRDefault="001E7F86" w:rsidP="009C6111">
            <w:pPr>
              <w:ind w:left="-109"/>
              <w:rPr>
                <w:rFonts w:cstheme="minorHAnsi"/>
                <w:b/>
                <w:bCs/>
                <w:u w:val="single"/>
              </w:rPr>
            </w:pPr>
            <w:sdt>
              <w:sdtPr>
                <w:rPr>
                  <w:rFonts w:cstheme="minorHAnsi"/>
                  <w:sz w:val="20"/>
                  <w:szCs w:val="20"/>
                </w:rPr>
                <w:id w:val="-21574264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68190463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206899462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412E9891" w14:textId="05C78B4E" w:rsidR="0011642D" w:rsidRPr="00DE346E" w:rsidRDefault="001E7F86" w:rsidP="009C6111">
            <w:pPr>
              <w:ind w:left="-109"/>
              <w:rPr>
                <w:rFonts w:cstheme="minorHAnsi"/>
                <w:b/>
                <w:bCs/>
                <w:u w:val="single"/>
              </w:rPr>
            </w:pPr>
            <w:sdt>
              <w:sdtPr>
                <w:rPr>
                  <w:rFonts w:cstheme="minorHAnsi"/>
                  <w:sz w:val="20"/>
                  <w:szCs w:val="20"/>
                </w:rPr>
                <w:id w:val="-106557180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90043517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1739730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39FBD28" w14:textId="04D7D604" w:rsidR="0011642D" w:rsidRPr="00DE346E" w:rsidRDefault="001E7F86" w:rsidP="009C6111">
            <w:pPr>
              <w:ind w:left="-109"/>
              <w:rPr>
                <w:rFonts w:cstheme="minorHAnsi"/>
                <w:b/>
                <w:bCs/>
                <w:u w:val="single"/>
              </w:rPr>
            </w:pPr>
            <w:sdt>
              <w:sdtPr>
                <w:rPr>
                  <w:rFonts w:cstheme="minorHAnsi"/>
                  <w:sz w:val="20"/>
                  <w:szCs w:val="20"/>
                </w:rPr>
                <w:id w:val="119272947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58534536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944854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12287024" w14:textId="354BA277" w:rsidR="0011642D" w:rsidRPr="00DE346E" w:rsidRDefault="001E7F86" w:rsidP="009C6111">
            <w:pPr>
              <w:ind w:left="-109"/>
              <w:rPr>
                <w:rFonts w:cstheme="minorHAnsi"/>
                <w:b/>
                <w:bCs/>
                <w:u w:val="single"/>
              </w:rPr>
            </w:pPr>
            <w:sdt>
              <w:sdtPr>
                <w:rPr>
                  <w:rFonts w:cstheme="minorHAnsi"/>
                  <w:sz w:val="20"/>
                  <w:szCs w:val="20"/>
                </w:rPr>
                <w:id w:val="183811769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82370113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9388608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462C8EE" w14:textId="5396C8A6" w:rsidR="0011642D" w:rsidRPr="00DE346E" w:rsidRDefault="001E7F86" w:rsidP="009C6111">
            <w:pPr>
              <w:ind w:left="-109"/>
              <w:rPr>
                <w:rFonts w:cstheme="minorHAnsi"/>
                <w:b/>
                <w:bCs/>
                <w:u w:val="single"/>
              </w:rPr>
            </w:pPr>
            <w:sdt>
              <w:sdtPr>
                <w:rPr>
                  <w:rFonts w:cstheme="minorHAnsi"/>
                  <w:sz w:val="20"/>
                  <w:szCs w:val="20"/>
                </w:rPr>
                <w:id w:val="45514333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54864245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3763202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4CC3209C" w14:textId="26444398" w:rsidR="0011642D" w:rsidRPr="00DE346E" w:rsidRDefault="001E7F86" w:rsidP="009C6111">
            <w:pPr>
              <w:ind w:left="-109"/>
              <w:rPr>
                <w:rFonts w:cstheme="minorHAnsi"/>
                <w:b/>
                <w:bCs/>
                <w:u w:val="single"/>
              </w:rPr>
            </w:pPr>
            <w:sdt>
              <w:sdtPr>
                <w:rPr>
                  <w:rFonts w:cstheme="minorHAnsi"/>
                  <w:sz w:val="20"/>
                  <w:szCs w:val="20"/>
                </w:rPr>
                <w:id w:val="198280752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7619950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36317973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4C6EBD1" w14:textId="033A69AF" w:rsidR="0011642D" w:rsidRPr="00DE346E" w:rsidRDefault="001E7F86" w:rsidP="009C6111">
            <w:pPr>
              <w:ind w:left="-109"/>
              <w:rPr>
                <w:rFonts w:cstheme="minorHAnsi"/>
                <w:b/>
                <w:bCs/>
                <w:u w:val="single"/>
              </w:rPr>
            </w:pPr>
            <w:sdt>
              <w:sdtPr>
                <w:rPr>
                  <w:rFonts w:cstheme="minorHAnsi"/>
                  <w:sz w:val="20"/>
                  <w:szCs w:val="20"/>
                </w:rPr>
                <w:id w:val="147370395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07916427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72212350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0E51A764" w14:textId="600A9D1C" w:rsidR="0011642D" w:rsidRPr="00DE346E" w:rsidRDefault="001E7F86" w:rsidP="009C6111">
            <w:pPr>
              <w:ind w:left="-109"/>
              <w:rPr>
                <w:rFonts w:cstheme="minorHAnsi"/>
                <w:b/>
                <w:bCs/>
                <w:u w:val="single"/>
              </w:rPr>
            </w:pPr>
            <w:sdt>
              <w:sdtPr>
                <w:rPr>
                  <w:rFonts w:cstheme="minorHAnsi"/>
                  <w:sz w:val="20"/>
                  <w:szCs w:val="20"/>
                </w:rPr>
                <w:id w:val="202513633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3058890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89040673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6D8F618C" w14:textId="57A60895" w:rsidR="0011642D" w:rsidRPr="00DE346E" w:rsidRDefault="001E7F86" w:rsidP="009C6111">
            <w:pPr>
              <w:ind w:left="-109"/>
              <w:rPr>
                <w:rFonts w:cstheme="minorHAnsi"/>
                <w:b/>
                <w:bCs/>
                <w:u w:val="single"/>
              </w:rPr>
            </w:pPr>
            <w:sdt>
              <w:sdtPr>
                <w:rPr>
                  <w:rFonts w:cstheme="minorHAnsi"/>
                  <w:sz w:val="20"/>
                  <w:szCs w:val="20"/>
                </w:rPr>
                <w:id w:val="-117680494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95883565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3491125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09E16DF" w14:textId="463BA558" w:rsidR="0011642D" w:rsidRPr="00DE346E" w:rsidRDefault="001E7F86" w:rsidP="009C6111">
            <w:pPr>
              <w:ind w:left="-109"/>
              <w:rPr>
                <w:rFonts w:cstheme="minorHAnsi"/>
                <w:b/>
                <w:bCs/>
                <w:u w:val="single"/>
              </w:rPr>
            </w:pPr>
            <w:sdt>
              <w:sdtPr>
                <w:rPr>
                  <w:rFonts w:cstheme="minorHAnsi"/>
                  <w:sz w:val="20"/>
                  <w:szCs w:val="20"/>
                </w:rPr>
                <w:id w:val="51111658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6171466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6337731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BE028C7" w14:textId="1357ABB7" w:rsidR="0011642D" w:rsidRPr="00DE346E" w:rsidRDefault="001E7F86" w:rsidP="009C6111">
            <w:pPr>
              <w:ind w:left="-109"/>
              <w:rPr>
                <w:rFonts w:cstheme="minorHAnsi"/>
                <w:b/>
                <w:bCs/>
                <w:u w:val="single"/>
              </w:rPr>
            </w:pPr>
            <w:sdt>
              <w:sdtPr>
                <w:rPr>
                  <w:rFonts w:cstheme="minorHAnsi"/>
                  <w:sz w:val="20"/>
                  <w:szCs w:val="20"/>
                </w:rPr>
                <w:id w:val="79495218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11134201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2555792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218923E0" w14:textId="49473639" w:rsidR="0011642D" w:rsidRPr="00DE346E" w:rsidRDefault="001E7F86" w:rsidP="009C6111">
            <w:pPr>
              <w:ind w:left="-109"/>
              <w:rPr>
                <w:rFonts w:cstheme="minorHAnsi"/>
                <w:b/>
                <w:bCs/>
                <w:u w:val="single"/>
              </w:rPr>
            </w:pPr>
            <w:sdt>
              <w:sdtPr>
                <w:rPr>
                  <w:rFonts w:cstheme="minorHAnsi"/>
                  <w:sz w:val="20"/>
                  <w:szCs w:val="20"/>
                </w:rPr>
                <w:id w:val="-56187150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76265949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5868997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25320A17" w14:textId="0E7A2020" w:rsidR="0011642D" w:rsidRPr="00DE346E" w:rsidRDefault="001E7F86" w:rsidP="009C6111">
            <w:pPr>
              <w:ind w:left="-109"/>
              <w:rPr>
                <w:rFonts w:cstheme="minorHAnsi"/>
                <w:b/>
                <w:bCs/>
                <w:u w:val="single"/>
              </w:rPr>
            </w:pPr>
            <w:sdt>
              <w:sdtPr>
                <w:rPr>
                  <w:rFonts w:cstheme="minorHAnsi"/>
                  <w:sz w:val="20"/>
                  <w:szCs w:val="20"/>
                </w:rPr>
                <w:id w:val="16051415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31060724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4542782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0BB9D34C" w14:textId="3D4968F8" w:rsidR="0011642D" w:rsidRPr="00DE346E" w:rsidRDefault="001E7F86" w:rsidP="009C6111">
            <w:pPr>
              <w:ind w:left="-109"/>
              <w:rPr>
                <w:rFonts w:cstheme="minorHAnsi"/>
                <w:b/>
                <w:bCs/>
                <w:u w:val="single"/>
              </w:rPr>
            </w:pPr>
            <w:sdt>
              <w:sdtPr>
                <w:rPr>
                  <w:rFonts w:cstheme="minorHAnsi"/>
                  <w:sz w:val="20"/>
                  <w:szCs w:val="20"/>
                </w:rPr>
                <w:id w:val="-48686053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9201898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80407693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2EBD443" w14:textId="2667F68E" w:rsidR="0011642D" w:rsidRPr="00DE346E" w:rsidRDefault="001E7F86" w:rsidP="009C6111">
            <w:pPr>
              <w:ind w:left="-109"/>
              <w:rPr>
                <w:rFonts w:cstheme="minorHAnsi"/>
                <w:b/>
                <w:bCs/>
                <w:u w:val="single"/>
              </w:rPr>
            </w:pPr>
            <w:sdt>
              <w:sdtPr>
                <w:rPr>
                  <w:rFonts w:cstheme="minorHAnsi"/>
                  <w:sz w:val="20"/>
                  <w:szCs w:val="20"/>
                </w:rPr>
                <w:id w:val="-152825177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8114761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88571540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sdt>
          <w:sdtPr>
            <w:rPr>
              <w:rFonts w:cstheme="minorHAnsi"/>
              <w:b/>
              <w:bCs/>
              <w:u w:val="single"/>
            </w:rPr>
            <w:id w:val="382133432"/>
            <w:placeholder>
              <w:docPart w:val="3E9D5DB3852445E3967ABD063BC80FC9"/>
            </w:placeholder>
            <w:showingPlcHdr/>
          </w:sdtPr>
          <w:sdtEndPr/>
          <w:sdtContent>
            <w:tc>
              <w:tcPr>
                <w:tcW w:w="1158" w:type="dxa"/>
              </w:tcPr>
              <w:p w14:paraId="5C3AFD62" w14:textId="77777777" w:rsidR="0011642D" w:rsidRPr="00DE346E" w:rsidRDefault="0011642D" w:rsidP="0011642D">
                <w:pPr>
                  <w:rPr>
                    <w:rFonts w:cstheme="minorHAnsi"/>
                    <w:b/>
                    <w:bCs/>
                    <w:u w:val="single"/>
                  </w:rPr>
                </w:pPr>
                <w:r>
                  <w:rPr>
                    <w:rStyle w:val="PlaceholderText"/>
                  </w:rPr>
                  <w:t># Deficient</w:t>
                </w:r>
              </w:p>
            </w:tc>
          </w:sdtContent>
        </w:sdt>
        <w:sdt>
          <w:sdtPr>
            <w:rPr>
              <w:rFonts w:cstheme="minorHAnsi"/>
              <w:b/>
              <w:bCs/>
              <w:u w:val="single"/>
            </w:rPr>
            <w:id w:val="-1029175619"/>
            <w:placeholder>
              <w:docPart w:val="23A6603D4D6542E9AAC49568BCC26459"/>
            </w:placeholder>
            <w:showingPlcHdr/>
          </w:sdtPr>
          <w:sdtEndPr/>
          <w:sdtContent>
            <w:tc>
              <w:tcPr>
                <w:tcW w:w="1198" w:type="dxa"/>
              </w:tcPr>
              <w:p w14:paraId="5E1779EF" w14:textId="77777777" w:rsidR="0011642D" w:rsidRPr="00DE346E" w:rsidRDefault="0011642D" w:rsidP="0011642D">
                <w:pPr>
                  <w:rPr>
                    <w:rFonts w:cstheme="minorHAnsi"/>
                    <w:b/>
                    <w:bCs/>
                    <w:u w:val="single"/>
                  </w:rPr>
                </w:pPr>
                <w:r>
                  <w:rPr>
                    <w:rStyle w:val="PlaceholderText"/>
                  </w:rPr>
                  <w:t>Total Reviewed</w:t>
                </w:r>
              </w:p>
            </w:tc>
          </w:sdtContent>
        </w:sdt>
      </w:tr>
      <w:tr w:rsidR="00731F5B" w14:paraId="66FD1415" w14:textId="77777777" w:rsidTr="009A78FD">
        <w:trPr>
          <w:cantSplit/>
          <w:jc w:val="center"/>
        </w:trPr>
        <w:tc>
          <w:tcPr>
            <w:tcW w:w="19450" w:type="dxa"/>
            <w:gridSpan w:val="23"/>
            <w:shd w:val="clear" w:color="auto" w:fill="auto"/>
          </w:tcPr>
          <w:p w14:paraId="308B31AA" w14:textId="77777777" w:rsidR="00731F5B" w:rsidRPr="00D731C6" w:rsidRDefault="001E7F86" w:rsidP="009C6111">
            <w:pPr>
              <w:ind w:left="-109"/>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sidRPr="00023A8C">
                  <w:rPr>
                    <w:rFonts w:cstheme="minorHAnsi"/>
                    <w:b/>
                    <w:bCs/>
                  </w:rPr>
                  <w:t>C</w:t>
                </w:r>
              </w:sdtContent>
            </w:sdt>
            <w:proofErr w:type="spellStart"/>
            <w:r w:rsidR="00731F5B" w:rsidRPr="00023A8C">
              <w:rPr>
                <w:rFonts w:cstheme="minorHAnsi"/>
                <w:b/>
                <w:bCs/>
              </w:rPr>
              <w:t>omments</w:t>
            </w:r>
            <w:proofErr w:type="spellEnd"/>
            <w:r w:rsidR="00731F5B" w:rsidRPr="00023A8C">
              <w:rPr>
                <w:rFonts w:cstheme="minorHAnsi"/>
                <w:b/>
                <w:bCs/>
              </w:rPr>
              <w:t>:</w:t>
            </w:r>
            <w:r w:rsidR="00731F5B" w:rsidRPr="00D731C6">
              <w:rPr>
                <w:rFonts w:cstheme="minorHAnsi"/>
              </w:rPr>
              <w:t xml:space="preserve"> </w:t>
            </w:r>
            <w:sdt>
              <w:sdtPr>
                <w:rPr>
                  <w:rFonts w:cstheme="minorHAnsi"/>
                </w:rPr>
                <w:id w:val="923074895"/>
                <w:placeholder>
                  <w:docPart w:val="F42109F5FC8340B28C065A4965E40D31"/>
                </w:placeholder>
                <w:showingPlcHdr/>
              </w:sdtPr>
              <w:sdtEndPr/>
              <w:sdtContent>
                <w:r w:rsidR="00731F5B">
                  <w:rPr>
                    <w:rStyle w:val="PlaceholderText"/>
                  </w:rPr>
                  <w:t>Enter comments for any deficiencies noted and/or any records where this standard may not be applicable.</w:t>
                </w:r>
              </w:sdtContent>
            </w:sdt>
          </w:p>
        </w:tc>
      </w:tr>
      <w:tr w:rsidR="0011642D" w14:paraId="4D5E6CDD" w14:textId="77777777" w:rsidTr="004D5D8F">
        <w:trPr>
          <w:cantSplit/>
          <w:jc w:val="center"/>
        </w:trPr>
        <w:tc>
          <w:tcPr>
            <w:tcW w:w="5394" w:type="dxa"/>
            <w:shd w:val="clear" w:color="auto" w:fill="E5EAF6"/>
          </w:tcPr>
          <w:p w14:paraId="2BACFD0D" w14:textId="77777777" w:rsidR="0011642D" w:rsidRPr="00143257" w:rsidRDefault="0011642D" w:rsidP="0011642D">
            <w:pPr>
              <w:rPr>
                <w:rFonts w:cstheme="minorHAnsi"/>
                <w:b/>
                <w:bCs/>
                <w:sz w:val="12"/>
                <w:szCs w:val="12"/>
              </w:rPr>
            </w:pPr>
          </w:p>
          <w:p w14:paraId="4F59B46D" w14:textId="78BEBAB1" w:rsidR="0011642D" w:rsidRPr="00A34F8C" w:rsidRDefault="001E7F86" w:rsidP="0011642D">
            <w:pPr>
              <w:rPr>
                <w:rFonts w:cstheme="minorHAnsi"/>
                <w:b/>
                <w:bCs/>
              </w:rPr>
            </w:pPr>
            <w:hyperlink w:anchor="PER11B4" w:history="1">
              <w:r w:rsidR="0011642D" w:rsidRPr="00FE0187">
                <w:rPr>
                  <w:rStyle w:val="Hyperlink"/>
                  <w:rFonts w:cstheme="minorHAnsi"/>
                  <w:b/>
                  <w:bCs/>
                </w:rPr>
                <w:t>11-B-4</w:t>
              </w:r>
              <w:r w:rsidR="0011642D" w:rsidRPr="00FE0187">
                <w:rPr>
                  <w:rStyle w:val="Hyperlink"/>
                </w:rPr>
                <w:t xml:space="preserve">  </w:t>
              </w:r>
            </w:hyperlink>
            <w:r w:rsidR="0011642D">
              <w:t xml:space="preserve"> </w:t>
            </w:r>
            <w:r w:rsidR="0011642D" w:rsidRPr="00CC680C">
              <w:rPr>
                <w:i/>
                <w:iCs/>
              </w:rPr>
              <w:t>A, B, C-M, C</w:t>
            </w:r>
          </w:p>
          <w:p w14:paraId="24CCDEE4" w14:textId="3F6B9443" w:rsidR="0011642D" w:rsidRPr="00D731C6" w:rsidRDefault="0011642D" w:rsidP="0011642D">
            <w:pPr>
              <w:rPr>
                <w:rFonts w:cstheme="minorHAnsi"/>
              </w:rPr>
            </w:pPr>
            <w:r>
              <w:rPr>
                <w:rFonts w:cstheme="minorHAnsi"/>
              </w:rPr>
              <w:t>Medical Director – Board certified or eligible for certification by ABMS, AOABOS, ABFAS, ABPM, NBCRNA, APBD, or ABOMS.</w:t>
            </w:r>
          </w:p>
        </w:tc>
        <w:tc>
          <w:tcPr>
            <w:tcW w:w="585" w:type="dxa"/>
            <w:shd w:val="clear" w:color="auto" w:fill="E5EAF6"/>
            <w:vAlign w:val="center"/>
          </w:tcPr>
          <w:p w14:paraId="628FA113" w14:textId="7201FDC3" w:rsidR="0011642D" w:rsidRPr="00DE346E" w:rsidRDefault="001E7F86" w:rsidP="009C6111">
            <w:pPr>
              <w:ind w:left="-109"/>
              <w:rPr>
                <w:rFonts w:cstheme="minorHAnsi"/>
                <w:b/>
                <w:bCs/>
                <w:u w:val="single"/>
              </w:rPr>
            </w:pPr>
            <w:sdt>
              <w:sdtPr>
                <w:rPr>
                  <w:rFonts w:cstheme="minorHAnsi"/>
                  <w:sz w:val="20"/>
                  <w:szCs w:val="20"/>
                </w:rPr>
                <w:id w:val="-5656400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1372383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1739937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3B234459" w14:textId="51B9D8F8" w:rsidR="0011642D" w:rsidRPr="00DE346E" w:rsidRDefault="001E7F86" w:rsidP="009C6111">
            <w:pPr>
              <w:ind w:left="-109"/>
              <w:rPr>
                <w:rFonts w:cstheme="minorHAnsi"/>
                <w:b/>
                <w:bCs/>
                <w:u w:val="single"/>
              </w:rPr>
            </w:pPr>
            <w:sdt>
              <w:sdtPr>
                <w:rPr>
                  <w:rFonts w:cstheme="minorHAnsi"/>
                  <w:sz w:val="20"/>
                  <w:szCs w:val="20"/>
                </w:rPr>
                <w:id w:val="-1075120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59890922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08357280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5301DA21" w14:textId="029C5A1E" w:rsidR="0011642D" w:rsidRPr="00DE346E" w:rsidRDefault="001E7F86" w:rsidP="009C6111">
            <w:pPr>
              <w:ind w:left="-109"/>
              <w:rPr>
                <w:rFonts w:cstheme="minorHAnsi"/>
                <w:b/>
                <w:bCs/>
                <w:u w:val="single"/>
              </w:rPr>
            </w:pPr>
            <w:sdt>
              <w:sdtPr>
                <w:rPr>
                  <w:rFonts w:cstheme="minorHAnsi"/>
                  <w:sz w:val="20"/>
                  <w:szCs w:val="20"/>
                </w:rPr>
                <w:id w:val="-43752634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4973998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62835696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91A0EFD" w14:textId="64FA80A1" w:rsidR="0011642D" w:rsidRPr="00DE346E" w:rsidRDefault="001E7F86" w:rsidP="009C6111">
            <w:pPr>
              <w:ind w:left="-109"/>
              <w:rPr>
                <w:rFonts w:cstheme="minorHAnsi"/>
                <w:b/>
                <w:bCs/>
                <w:u w:val="single"/>
              </w:rPr>
            </w:pPr>
            <w:sdt>
              <w:sdtPr>
                <w:rPr>
                  <w:rFonts w:cstheme="minorHAnsi"/>
                  <w:sz w:val="20"/>
                  <w:szCs w:val="20"/>
                </w:rPr>
                <w:id w:val="98521492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00087273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47282426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47BDC212" w14:textId="44F5C498" w:rsidR="0011642D" w:rsidRPr="00DE346E" w:rsidRDefault="001E7F86" w:rsidP="009C6111">
            <w:pPr>
              <w:ind w:left="-109"/>
              <w:rPr>
                <w:rFonts w:cstheme="minorHAnsi"/>
                <w:b/>
                <w:bCs/>
                <w:u w:val="single"/>
              </w:rPr>
            </w:pPr>
            <w:sdt>
              <w:sdtPr>
                <w:rPr>
                  <w:rFonts w:cstheme="minorHAnsi"/>
                  <w:sz w:val="20"/>
                  <w:szCs w:val="20"/>
                </w:rPr>
                <w:id w:val="165324732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1931330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27794277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55CB154A" w14:textId="5A3783C3" w:rsidR="0011642D" w:rsidRPr="00DE346E" w:rsidRDefault="001E7F86" w:rsidP="009C6111">
            <w:pPr>
              <w:ind w:left="-109"/>
              <w:rPr>
                <w:rFonts w:cstheme="minorHAnsi"/>
                <w:b/>
                <w:bCs/>
                <w:u w:val="single"/>
              </w:rPr>
            </w:pPr>
            <w:sdt>
              <w:sdtPr>
                <w:rPr>
                  <w:rFonts w:cstheme="minorHAnsi"/>
                  <w:sz w:val="20"/>
                  <w:szCs w:val="20"/>
                </w:rPr>
                <w:id w:val="74854038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9122772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59497696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6AFC8F2C" w14:textId="058CEF34" w:rsidR="0011642D" w:rsidRPr="00DE346E" w:rsidRDefault="001E7F86" w:rsidP="009C6111">
            <w:pPr>
              <w:ind w:left="-109"/>
              <w:rPr>
                <w:rFonts w:cstheme="minorHAnsi"/>
                <w:b/>
                <w:bCs/>
                <w:u w:val="single"/>
              </w:rPr>
            </w:pPr>
            <w:sdt>
              <w:sdtPr>
                <w:rPr>
                  <w:rFonts w:cstheme="minorHAnsi"/>
                  <w:sz w:val="20"/>
                  <w:szCs w:val="20"/>
                </w:rPr>
                <w:id w:val="-181155420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2126427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34860737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760D7C46" w14:textId="56B3586B" w:rsidR="0011642D" w:rsidRPr="00DE346E" w:rsidRDefault="001E7F86" w:rsidP="009C6111">
            <w:pPr>
              <w:ind w:left="-109"/>
              <w:rPr>
                <w:rFonts w:cstheme="minorHAnsi"/>
                <w:b/>
                <w:bCs/>
                <w:u w:val="single"/>
              </w:rPr>
            </w:pPr>
            <w:sdt>
              <w:sdtPr>
                <w:rPr>
                  <w:rFonts w:cstheme="minorHAnsi"/>
                  <w:sz w:val="20"/>
                  <w:szCs w:val="20"/>
                </w:rPr>
                <w:id w:val="173982666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54181506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55181915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7E657BD7" w14:textId="1CF204A8" w:rsidR="0011642D" w:rsidRPr="00DE346E" w:rsidRDefault="001E7F86" w:rsidP="009C6111">
            <w:pPr>
              <w:ind w:left="-109"/>
              <w:rPr>
                <w:rFonts w:cstheme="minorHAnsi"/>
                <w:b/>
                <w:bCs/>
                <w:u w:val="single"/>
              </w:rPr>
            </w:pPr>
            <w:sdt>
              <w:sdtPr>
                <w:rPr>
                  <w:rFonts w:cstheme="minorHAnsi"/>
                  <w:sz w:val="20"/>
                  <w:szCs w:val="20"/>
                </w:rPr>
                <w:id w:val="-89558062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0386176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41938358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164CF566" w14:textId="1FFC48D4" w:rsidR="0011642D" w:rsidRPr="00DE346E" w:rsidRDefault="001E7F86" w:rsidP="009C6111">
            <w:pPr>
              <w:ind w:left="-109"/>
              <w:rPr>
                <w:rFonts w:cstheme="minorHAnsi"/>
                <w:b/>
                <w:bCs/>
                <w:u w:val="single"/>
              </w:rPr>
            </w:pPr>
            <w:sdt>
              <w:sdtPr>
                <w:rPr>
                  <w:rFonts w:cstheme="minorHAnsi"/>
                  <w:sz w:val="20"/>
                  <w:szCs w:val="20"/>
                </w:rPr>
                <w:id w:val="-14574688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472189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0664189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216EFB23" w14:textId="09A1EF4B" w:rsidR="0011642D" w:rsidRPr="00DE346E" w:rsidRDefault="001E7F86" w:rsidP="009C6111">
            <w:pPr>
              <w:ind w:left="-109"/>
              <w:rPr>
                <w:rFonts w:cstheme="minorHAnsi"/>
                <w:b/>
                <w:bCs/>
                <w:u w:val="single"/>
              </w:rPr>
            </w:pPr>
            <w:sdt>
              <w:sdtPr>
                <w:rPr>
                  <w:rFonts w:cstheme="minorHAnsi"/>
                  <w:sz w:val="20"/>
                  <w:szCs w:val="20"/>
                </w:rPr>
                <w:id w:val="156459429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3572330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1323367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39A52038" w14:textId="0DE01927" w:rsidR="0011642D" w:rsidRPr="00DE346E" w:rsidRDefault="001E7F86" w:rsidP="009C6111">
            <w:pPr>
              <w:ind w:left="-109"/>
              <w:rPr>
                <w:rFonts w:cstheme="minorHAnsi"/>
                <w:b/>
                <w:bCs/>
                <w:u w:val="single"/>
              </w:rPr>
            </w:pPr>
            <w:sdt>
              <w:sdtPr>
                <w:rPr>
                  <w:rFonts w:cstheme="minorHAnsi"/>
                  <w:sz w:val="20"/>
                  <w:szCs w:val="20"/>
                </w:rPr>
                <w:id w:val="-178488377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1163825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30337834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ED1C828" w14:textId="5DDD8CBE" w:rsidR="0011642D" w:rsidRPr="00DE346E" w:rsidRDefault="001E7F86" w:rsidP="009C6111">
            <w:pPr>
              <w:ind w:left="-109"/>
              <w:rPr>
                <w:rFonts w:cstheme="minorHAnsi"/>
                <w:b/>
                <w:bCs/>
                <w:u w:val="single"/>
              </w:rPr>
            </w:pPr>
            <w:sdt>
              <w:sdtPr>
                <w:rPr>
                  <w:rFonts w:cstheme="minorHAnsi"/>
                  <w:sz w:val="20"/>
                  <w:szCs w:val="20"/>
                </w:rPr>
                <w:id w:val="160129433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58645155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7838699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20F868C5" w14:textId="2BF88CB8" w:rsidR="0011642D" w:rsidRPr="00DE346E" w:rsidRDefault="001E7F86" w:rsidP="009C6111">
            <w:pPr>
              <w:ind w:left="-109"/>
              <w:rPr>
                <w:rFonts w:cstheme="minorHAnsi"/>
                <w:b/>
                <w:bCs/>
                <w:u w:val="single"/>
              </w:rPr>
            </w:pPr>
            <w:sdt>
              <w:sdtPr>
                <w:rPr>
                  <w:rFonts w:cstheme="minorHAnsi"/>
                  <w:sz w:val="20"/>
                  <w:szCs w:val="20"/>
                </w:rPr>
                <w:id w:val="-145887159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5354168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7526284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74D816EB" w14:textId="276BDAA5" w:rsidR="0011642D" w:rsidRPr="00DE346E" w:rsidRDefault="001E7F86" w:rsidP="009C6111">
            <w:pPr>
              <w:ind w:left="-109"/>
              <w:rPr>
                <w:rFonts w:cstheme="minorHAnsi"/>
                <w:b/>
                <w:bCs/>
                <w:u w:val="single"/>
              </w:rPr>
            </w:pPr>
            <w:sdt>
              <w:sdtPr>
                <w:rPr>
                  <w:rFonts w:cstheme="minorHAnsi"/>
                  <w:sz w:val="20"/>
                  <w:szCs w:val="20"/>
                </w:rPr>
                <w:id w:val="-52054354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9198932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2729418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20F42EE8" w14:textId="542E6532" w:rsidR="0011642D" w:rsidRPr="00DE346E" w:rsidRDefault="001E7F86" w:rsidP="009C6111">
            <w:pPr>
              <w:ind w:left="-109"/>
              <w:rPr>
                <w:rFonts w:cstheme="minorHAnsi"/>
                <w:b/>
                <w:bCs/>
                <w:u w:val="single"/>
              </w:rPr>
            </w:pPr>
            <w:sdt>
              <w:sdtPr>
                <w:rPr>
                  <w:rFonts w:cstheme="minorHAnsi"/>
                  <w:sz w:val="20"/>
                  <w:szCs w:val="20"/>
                </w:rPr>
                <w:id w:val="-20398163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9293275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59423849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52B845BC" w14:textId="614BECEC" w:rsidR="0011642D" w:rsidRPr="00DE346E" w:rsidRDefault="001E7F86" w:rsidP="009C6111">
            <w:pPr>
              <w:ind w:left="-109"/>
              <w:rPr>
                <w:rFonts w:cstheme="minorHAnsi"/>
                <w:b/>
                <w:bCs/>
                <w:u w:val="single"/>
              </w:rPr>
            </w:pPr>
            <w:sdt>
              <w:sdtPr>
                <w:rPr>
                  <w:rFonts w:cstheme="minorHAnsi"/>
                  <w:sz w:val="20"/>
                  <w:szCs w:val="20"/>
                </w:rPr>
                <w:id w:val="146668955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14276042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06594172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25813C5" w14:textId="464329F7" w:rsidR="0011642D" w:rsidRPr="00DE346E" w:rsidRDefault="001E7F86" w:rsidP="009C6111">
            <w:pPr>
              <w:ind w:left="-109"/>
              <w:rPr>
                <w:rFonts w:cstheme="minorHAnsi"/>
                <w:b/>
                <w:bCs/>
                <w:u w:val="single"/>
              </w:rPr>
            </w:pPr>
            <w:sdt>
              <w:sdtPr>
                <w:rPr>
                  <w:rFonts w:cstheme="minorHAnsi"/>
                  <w:sz w:val="20"/>
                  <w:szCs w:val="20"/>
                </w:rPr>
                <w:id w:val="152073490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35067999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3441629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7FB1136" w14:textId="22D94EAA" w:rsidR="0011642D" w:rsidRPr="00DE346E" w:rsidRDefault="001E7F86" w:rsidP="009C6111">
            <w:pPr>
              <w:ind w:left="-109"/>
              <w:rPr>
                <w:rFonts w:cstheme="minorHAnsi"/>
                <w:b/>
                <w:bCs/>
                <w:u w:val="single"/>
              </w:rPr>
            </w:pPr>
            <w:sdt>
              <w:sdtPr>
                <w:rPr>
                  <w:rFonts w:cstheme="minorHAnsi"/>
                  <w:sz w:val="20"/>
                  <w:szCs w:val="20"/>
                </w:rPr>
                <w:id w:val="192083201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9216640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69727380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45CFF147" w14:textId="3F9B9DF2" w:rsidR="0011642D" w:rsidRPr="00DE346E" w:rsidRDefault="001E7F86" w:rsidP="009C6111">
            <w:pPr>
              <w:ind w:left="-109"/>
              <w:rPr>
                <w:rFonts w:cstheme="minorHAnsi"/>
                <w:b/>
                <w:bCs/>
                <w:u w:val="single"/>
              </w:rPr>
            </w:pPr>
            <w:sdt>
              <w:sdtPr>
                <w:rPr>
                  <w:rFonts w:cstheme="minorHAnsi"/>
                  <w:sz w:val="20"/>
                  <w:szCs w:val="20"/>
                </w:rPr>
                <w:id w:val="107508536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30434660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8816554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sdt>
          <w:sdtPr>
            <w:rPr>
              <w:rFonts w:cstheme="minorHAnsi"/>
              <w:b/>
              <w:bCs/>
              <w:u w:val="single"/>
            </w:rPr>
            <w:id w:val="2140983447"/>
            <w:placeholder>
              <w:docPart w:val="2994DD5F1FE449ADA48BC587197F0C19"/>
            </w:placeholder>
            <w:showingPlcHdr/>
          </w:sdtPr>
          <w:sdtEndPr/>
          <w:sdtContent>
            <w:tc>
              <w:tcPr>
                <w:tcW w:w="1158" w:type="dxa"/>
                <w:shd w:val="clear" w:color="auto" w:fill="E5EAF6"/>
                <w:vAlign w:val="center"/>
              </w:tcPr>
              <w:p w14:paraId="55680527" w14:textId="77777777" w:rsidR="0011642D" w:rsidRPr="00DE346E" w:rsidRDefault="0011642D" w:rsidP="0011642D">
                <w:pPr>
                  <w:rPr>
                    <w:rFonts w:cstheme="minorHAnsi"/>
                    <w:b/>
                    <w:bCs/>
                    <w:u w:val="single"/>
                  </w:rPr>
                </w:pPr>
                <w:r>
                  <w:rPr>
                    <w:rStyle w:val="PlaceholderText"/>
                  </w:rPr>
                  <w:t># Deficient</w:t>
                </w:r>
              </w:p>
            </w:tc>
          </w:sdtContent>
        </w:sdt>
        <w:sdt>
          <w:sdtPr>
            <w:rPr>
              <w:rFonts w:cstheme="minorHAnsi"/>
              <w:b/>
              <w:bCs/>
              <w:u w:val="single"/>
            </w:rPr>
            <w:id w:val="-1432417568"/>
            <w:placeholder>
              <w:docPart w:val="D6BBDE3F50AB4A188C3C964494707DED"/>
            </w:placeholder>
            <w:showingPlcHdr/>
          </w:sdtPr>
          <w:sdtEndPr/>
          <w:sdtContent>
            <w:tc>
              <w:tcPr>
                <w:tcW w:w="1198" w:type="dxa"/>
                <w:shd w:val="clear" w:color="auto" w:fill="E5EAF6"/>
                <w:vAlign w:val="center"/>
              </w:tcPr>
              <w:p w14:paraId="129A87F5" w14:textId="77777777" w:rsidR="0011642D" w:rsidRPr="00DE346E" w:rsidRDefault="0011642D" w:rsidP="0011642D">
                <w:pPr>
                  <w:rPr>
                    <w:rFonts w:cstheme="minorHAnsi"/>
                    <w:b/>
                    <w:bCs/>
                    <w:u w:val="single"/>
                  </w:rPr>
                </w:pPr>
                <w:r>
                  <w:rPr>
                    <w:rStyle w:val="PlaceholderText"/>
                  </w:rPr>
                  <w:t>Total Reviewed</w:t>
                </w:r>
              </w:p>
            </w:tc>
          </w:sdtContent>
        </w:sdt>
      </w:tr>
      <w:tr w:rsidR="00C06BAD" w14:paraId="55DE0805" w14:textId="77777777" w:rsidTr="009A78FD">
        <w:trPr>
          <w:cantSplit/>
          <w:jc w:val="center"/>
        </w:trPr>
        <w:tc>
          <w:tcPr>
            <w:tcW w:w="19450" w:type="dxa"/>
            <w:gridSpan w:val="23"/>
            <w:shd w:val="clear" w:color="auto" w:fill="E5EAF6"/>
          </w:tcPr>
          <w:p w14:paraId="3A83303B" w14:textId="77777777" w:rsidR="00C06BAD" w:rsidRPr="00D731C6" w:rsidRDefault="00C06BAD" w:rsidP="009C6111">
            <w:pPr>
              <w:ind w:left="-109"/>
            </w:pPr>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EndPr/>
              <w:sdtContent>
                <w:r>
                  <w:rPr>
                    <w:rStyle w:val="PlaceholderText"/>
                  </w:rPr>
                  <w:t>Enter comments for any deficiencies noted and/or any records where this standard may not be applicable.</w:t>
                </w:r>
              </w:sdtContent>
            </w:sdt>
          </w:p>
        </w:tc>
      </w:tr>
      <w:tr w:rsidR="004D5D8F" w14:paraId="1DDBB8A9" w14:textId="77777777" w:rsidTr="004D5D8F">
        <w:trPr>
          <w:cantSplit/>
          <w:jc w:val="center"/>
        </w:trPr>
        <w:tc>
          <w:tcPr>
            <w:tcW w:w="5394" w:type="dxa"/>
          </w:tcPr>
          <w:p w14:paraId="194CCFF5" w14:textId="77777777" w:rsidR="004D5D8F" w:rsidRPr="00143257" w:rsidRDefault="004D5D8F" w:rsidP="004D5D8F">
            <w:pPr>
              <w:rPr>
                <w:rFonts w:cstheme="minorHAnsi"/>
                <w:b/>
                <w:bCs/>
                <w:sz w:val="12"/>
                <w:szCs w:val="12"/>
              </w:rPr>
            </w:pPr>
          </w:p>
          <w:p w14:paraId="32D2B2FC" w14:textId="48110B63" w:rsidR="004D5D8F" w:rsidRPr="00A34F8C" w:rsidRDefault="001E7F86" w:rsidP="004D5D8F">
            <w:pPr>
              <w:rPr>
                <w:rFonts w:cstheme="minorHAnsi"/>
                <w:b/>
                <w:bCs/>
              </w:rPr>
            </w:pPr>
            <w:hyperlink w:anchor="Med11B6" w:history="1">
              <w:r w:rsidR="004D5D8F" w:rsidRPr="0048265A">
                <w:rPr>
                  <w:rStyle w:val="Hyperlink"/>
                  <w:b/>
                  <w:bCs/>
                </w:rPr>
                <w:t>11-B-6</w:t>
              </w:r>
            </w:hyperlink>
            <w:r w:rsidR="004D5D8F" w:rsidRPr="0048265A">
              <w:t xml:space="preserve">   </w:t>
            </w:r>
            <w:r w:rsidR="004D5D8F" w:rsidRPr="0048265A">
              <w:rPr>
                <w:i/>
                <w:iCs/>
              </w:rPr>
              <w:t>A, B</w:t>
            </w:r>
            <w:r w:rsidR="004D5D8F" w:rsidRPr="002B11A7">
              <w:rPr>
                <w:i/>
                <w:iCs/>
              </w:rPr>
              <w:t>, C-M, C</w:t>
            </w:r>
          </w:p>
          <w:p w14:paraId="0A204FF4" w14:textId="77777777" w:rsidR="004D5D8F" w:rsidRDefault="004D5D8F" w:rsidP="004D5D8F">
            <w:pPr>
              <w:rPr>
                <w:rFonts w:cstheme="minorHAnsi"/>
              </w:rPr>
            </w:pPr>
            <w:r w:rsidRPr="007E5455">
              <w:rPr>
                <w:rFonts w:cstheme="minorHAnsi"/>
              </w:rPr>
              <w:t xml:space="preserve">Medical Director/Pediatric Dentist/Owner </w:t>
            </w:r>
            <w:r>
              <w:rPr>
                <w:rFonts w:cstheme="minorHAnsi"/>
              </w:rPr>
              <w:t>- S</w:t>
            </w:r>
            <w:r w:rsidRPr="007E5455">
              <w:rPr>
                <w:rFonts w:cstheme="minorHAnsi"/>
              </w:rPr>
              <w:t xml:space="preserve">tate dental board sedation/anesthesia permit. </w:t>
            </w:r>
          </w:p>
          <w:p w14:paraId="5829443D" w14:textId="4CAF7B58" w:rsidR="004D5D8F" w:rsidRPr="00D731C6" w:rsidRDefault="004D5D8F" w:rsidP="004D5D8F">
            <w:pPr>
              <w:rPr>
                <w:rFonts w:cstheme="minorHAnsi"/>
              </w:rPr>
            </w:pPr>
            <w:r>
              <w:rPr>
                <w:rFonts w:cstheme="minorHAnsi"/>
              </w:rPr>
              <w:t>A</w:t>
            </w:r>
            <w:r w:rsidRPr="007E5455">
              <w:rPr>
                <w:rFonts w:cstheme="minorHAnsi"/>
              </w:rPr>
              <w:t xml:space="preserve">nesthesia </w:t>
            </w:r>
            <w:r>
              <w:rPr>
                <w:rFonts w:cstheme="minorHAnsi"/>
              </w:rPr>
              <w:t>P</w:t>
            </w:r>
            <w:r w:rsidRPr="007E5455">
              <w:rPr>
                <w:rFonts w:cstheme="minorHAnsi"/>
              </w:rPr>
              <w:t xml:space="preserve">rovider </w:t>
            </w:r>
            <w:r>
              <w:rPr>
                <w:rFonts w:cstheme="minorHAnsi"/>
              </w:rPr>
              <w:t>- S</w:t>
            </w:r>
            <w:r w:rsidRPr="007E5455">
              <w:rPr>
                <w:rFonts w:cstheme="minorHAnsi"/>
              </w:rPr>
              <w:t>tate board deep sedation/general anesthesia permit.</w:t>
            </w:r>
          </w:p>
        </w:tc>
        <w:tc>
          <w:tcPr>
            <w:tcW w:w="585" w:type="dxa"/>
            <w:shd w:val="clear" w:color="auto" w:fill="auto"/>
            <w:vAlign w:val="center"/>
          </w:tcPr>
          <w:p w14:paraId="422BB812" w14:textId="3F287915" w:rsidR="004D5D8F" w:rsidRPr="00DE346E" w:rsidRDefault="001E7F86" w:rsidP="009C6111">
            <w:pPr>
              <w:ind w:left="-109"/>
              <w:rPr>
                <w:rFonts w:cstheme="minorHAnsi"/>
                <w:b/>
                <w:bCs/>
                <w:u w:val="single"/>
              </w:rPr>
            </w:pPr>
            <w:sdt>
              <w:sdtPr>
                <w:rPr>
                  <w:rFonts w:cstheme="minorHAnsi"/>
                  <w:sz w:val="20"/>
                  <w:szCs w:val="20"/>
                </w:rPr>
                <w:id w:val="18997804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5935133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260462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2415133" w14:textId="5CF0A3DD" w:rsidR="004D5D8F" w:rsidRPr="00DE346E" w:rsidRDefault="001E7F86" w:rsidP="009C6111">
            <w:pPr>
              <w:ind w:left="-109"/>
              <w:rPr>
                <w:rFonts w:cstheme="minorHAnsi"/>
                <w:b/>
                <w:bCs/>
                <w:u w:val="single"/>
              </w:rPr>
            </w:pPr>
            <w:sdt>
              <w:sdtPr>
                <w:rPr>
                  <w:rFonts w:cstheme="minorHAnsi"/>
                  <w:sz w:val="20"/>
                  <w:szCs w:val="20"/>
                </w:rPr>
                <w:id w:val="5015573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447693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9269676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ED4D005" w14:textId="19A901CF" w:rsidR="004D5D8F" w:rsidRPr="00DE346E" w:rsidRDefault="001E7F86" w:rsidP="009C6111">
            <w:pPr>
              <w:ind w:left="-109"/>
              <w:rPr>
                <w:rFonts w:cstheme="minorHAnsi"/>
                <w:b/>
                <w:bCs/>
                <w:u w:val="single"/>
              </w:rPr>
            </w:pPr>
            <w:sdt>
              <w:sdtPr>
                <w:rPr>
                  <w:rFonts w:cstheme="minorHAnsi"/>
                  <w:sz w:val="20"/>
                  <w:szCs w:val="20"/>
                </w:rPr>
                <w:id w:val="48714404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387775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914558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53D1607" w14:textId="27303838" w:rsidR="004D5D8F" w:rsidRPr="00DE346E" w:rsidRDefault="001E7F86" w:rsidP="009C6111">
            <w:pPr>
              <w:ind w:left="-109"/>
              <w:rPr>
                <w:rFonts w:cstheme="minorHAnsi"/>
                <w:b/>
                <w:bCs/>
                <w:u w:val="single"/>
              </w:rPr>
            </w:pPr>
            <w:sdt>
              <w:sdtPr>
                <w:rPr>
                  <w:rFonts w:cstheme="minorHAnsi"/>
                  <w:sz w:val="20"/>
                  <w:szCs w:val="20"/>
                </w:rPr>
                <w:id w:val="12136249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015664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235412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382C597" w14:textId="1D8476AD" w:rsidR="004D5D8F" w:rsidRPr="00DE346E" w:rsidRDefault="001E7F86" w:rsidP="009C6111">
            <w:pPr>
              <w:ind w:left="-109"/>
              <w:rPr>
                <w:rFonts w:cstheme="minorHAnsi"/>
                <w:b/>
                <w:bCs/>
                <w:u w:val="single"/>
              </w:rPr>
            </w:pPr>
            <w:sdt>
              <w:sdtPr>
                <w:rPr>
                  <w:rFonts w:cstheme="minorHAnsi"/>
                  <w:sz w:val="20"/>
                  <w:szCs w:val="20"/>
                </w:rPr>
                <w:id w:val="20954254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414499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597348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AE2EA6E" w14:textId="3BD00A93" w:rsidR="004D5D8F" w:rsidRPr="00DE346E" w:rsidRDefault="001E7F86" w:rsidP="009C6111">
            <w:pPr>
              <w:ind w:left="-109"/>
              <w:rPr>
                <w:rFonts w:cstheme="minorHAnsi"/>
                <w:b/>
                <w:bCs/>
                <w:u w:val="single"/>
              </w:rPr>
            </w:pPr>
            <w:sdt>
              <w:sdtPr>
                <w:rPr>
                  <w:rFonts w:cstheme="minorHAnsi"/>
                  <w:sz w:val="20"/>
                  <w:szCs w:val="20"/>
                </w:rPr>
                <w:id w:val="194155767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012685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050544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E4836C3" w14:textId="19A86FC3" w:rsidR="004D5D8F" w:rsidRPr="00DE346E" w:rsidRDefault="001E7F86" w:rsidP="009C6111">
            <w:pPr>
              <w:ind w:left="-109"/>
              <w:rPr>
                <w:rFonts w:cstheme="minorHAnsi"/>
                <w:b/>
                <w:bCs/>
                <w:u w:val="single"/>
              </w:rPr>
            </w:pPr>
            <w:sdt>
              <w:sdtPr>
                <w:rPr>
                  <w:rFonts w:cstheme="minorHAnsi"/>
                  <w:sz w:val="20"/>
                  <w:szCs w:val="20"/>
                </w:rPr>
                <w:id w:val="13691019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878650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918747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697E2E" w14:textId="7932CDC2" w:rsidR="004D5D8F" w:rsidRPr="00DE346E" w:rsidRDefault="001E7F86" w:rsidP="009C6111">
            <w:pPr>
              <w:ind w:left="-109"/>
              <w:rPr>
                <w:rFonts w:cstheme="minorHAnsi"/>
                <w:b/>
                <w:bCs/>
                <w:u w:val="single"/>
              </w:rPr>
            </w:pPr>
            <w:sdt>
              <w:sdtPr>
                <w:rPr>
                  <w:rFonts w:cstheme="minorHAnsi"/>
                  <w:sz w:val="20"/>
                  <w:szCs w:val="20"/>
                </w:rPr>
                <w:id w:val="1640611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162634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714108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11A6C0D" w14:textId="288ECF72" w:rsidR="004D5D8F" w:rsidRPr="00DE346E" w:rsidRDefault="001E7F86" w:rsidP="009C6111">
            <w:pPr>
              <w:ind w:left="-109"/>
              <w:rPr>
                <w:rFonts w:cstheme="minorHAnsi"/>
                <w:b/>
                <w:bCs/>
                <w:u w:val="single"/>
              </w:rPr>
            </w:pPr>
            <w:sdt>
              <w:sdtPr>
                <w:rPr>
                  <w:rFonts w:cstheme="minorHAnsi"/>
                  <w:sz w:val="20"/>
                  <w:szCs w:val="20"/>
                </w:rPr>
                <w:id w:val="-15463614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994631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857057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DAFF12E" w14:textId="000F20B9" w:rsidR="004D5D8F" w:rsidRPr="00DE346E" w:rsidRDefault="001E7F86" w:rsidP="009C6111">
            <w:pPr>
              <w:ind w:left="-109"/>
              <w:rPr>
                <w:rFonts w:cstheme="minorHAnsi"/>
                <w:b/>
                <w:bCs/>
                <w:u w:val="single"/>
              </w:rPr>
            </w:pPr>
            <w:sdt>
              <w:sdtPr>
                <w:rPr>
                  <w:rFonts w:cstheme="minorHAnsi"/>
                  <w:sz w:val="20"/>
                  <w:szCs w:val="20"/>
                </w:rPr>
                <w:id w:val="8392070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8344793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53938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1C47657" w14:textId="3B770258" w:rsidR="004D5D8F" w:rsidRPr="00DE346E" w:rsidRDefault="001E7F86" w:rsidP="009C6111">
            <w:pPr>
              <w:ind w:left="-109"/>
              <w:rPr>
                <w:rFonts w:cstheme="minorHAnsi"/>
                <w:b/>
                <w:bCs/>
                <w:u w:val="single"/>
              </w:rPr>
            </w:pPr>
            <w:sdt>
              <w:sdtPr>
                <w:rPr>
                  <w:rFonts w:cstheme="minorHAnsi"/>
                  <w:sz w:val="20"/>
                  <w:szCs w:val="20"/>
                </w:rPr>
                <w:id w:val="4538442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638648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146779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8FC9397" w14:textId="409FB83C" w:rsidR="004D5D8F" w:rsidRPr="00DE346E" w:rsidRDefault="001E7F86" w:rsidP="009C6111">
            <w:pPr>
              <w:ind w:left="-109"/>
              <w:rPr>
                <w:rFonts w:cstheme="minorHAnsi"/>
                <w:b/>
                <w:bCs/>
                <w:u w:val="single"/>
              </w:rPr>
            </w:pPr>
            <w:sdt>
              <w:sdtPr>
                <w:rPr>
                  <w:rFonts w:cstheme="minorHAnsi"/>
                  <w:sz w:val="20"/>
                  <w:szCs w:val="20"/>
                </w:rPr>
                <w:id w:val="-117202688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530839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451305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CB6D33C" w14:textId="0973E404" w:rsidR="004D5D8F" w:rsidRPr="00DE346E" w:rsidRDefault="001E7F86" w:rsidP="009C6111">
            <w:pPr>
              <w:ind w:left="-109"/>
              <w:rPr>
                <w:rFonts w:cstheme="minorHAnsi"/>
                <w:b/>
                <w:bCs/>
                <w:u w:val="single"/>
              </w:rPr>
            </w:pPr>
            <w:sdt>
              <w:sdtPr>
                <w:rPr>
                  <w:rFonts w:cstheme="minorHAnsi"/>
                  <w:sz w:val="20"/>
                  <w:szCs w:val="20"/>
                </w:rPr>
                <w:id w:val="11247421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842547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964485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CD2744C" w14:textId="59007A88" w:rsidR="004D5D8F" w:rsidRPr="00DE346E" w:rsidRDefault="001E7F86" w:rsidP="009C6111">
            <w:pPr>
              <w:ind w:left="-109"/>
              <w:rPr>
                <w:rFonts w:cstheme="minorHAnsi"/>
                <w:b/>
                <w:bCs/>
                <w:u w:val="single"/>
              </w:rPr>
            </w:pPr>
            <w:sdt>
              <w:sdtPr>
                <w:rPr>
                  <w:rFonts w:cstheme="minorHAnsi"/>
                  <w:sz w:val="20"/>
                  <w:szCs w:val="20"/>
                </w:rPr>
                <w:id w:val="-632600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334218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936839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0C456BC" w14:textId="4C5DDA3F" w:rsidR="004D5D8F" w:rsidRPr="00DE346E" w:rsidRDefault="001E7F86" w:rsidP="009C6111">
            <w:pPr>
              <w:ind w:left="-109"/>
              <w:rPr>
                <w:rFonts w:cstheme="minorHAnsi"/>
                <w:b/>
                <w:bCs/>
                <w:u w:val="single"/>
              </w:rPr>
            </w:pPr>
            <w:sdt>
              <w:sdtPr>
                <w:rPr>
                  <w:rFonts w:cstheme="minorHAnsi"/>
                  <w:sz w:val="20"/>
                  <w:szCs w:val="20"/>
                </w:rPr>
                <w:id w:val="140279983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773401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334517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7403CF2" w14:textId="676FEDE3" w:rsidR="004D5D8F" w:rsidRPr="00DE346E" w:rsidRDefault="001E7F86" w:rsidP="009C6111">
            <w:pPr>
              <w:ind w:left="-109"/>
              <w:rPr>
                <w:rFonts w:cstheme="minorHAnsi"/>
                <w:b/>
                <w:bCs/>
                <w:u w:val="single"/>
              </w:rPr>
            </w:pPr>
            <w:sdt>
              <w:sdtPr>
                <w:rPr>
                  <w:rFonts w:cstheme="minorHAnsi"/>
                  <w:sz w:val="20"/>
                  <w:szCs w:val="20"/>
                </w:rPr>
                <w:id w:val="140764353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10717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0993480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66ED0CE" w14:textId="393CD348" w:rsidR="004D5D8F" w:rsidRPr="00DE346E" w:rsidRDefault="001E7F86" w:rsidP="009C6111">
            <w:pPr>
              <w:ind w:left="-109"/>
              <w:rPr>
                <w:rFonts w:cstheme="minorHAnsi"/>
                <w:b/>
                <w:bCs/>
                <w:u w:val="single"/>
              </w:rPr>
            </w:pPr>
            <w:sdt>
              <w:sdtPr>
                <w:rPr>
                  <w:rFonts w:cstheme="minorHAnsi"/>
                  <w:sz w:val="20"/>
                  <w:szCs w:val="20"/>
                </w:rPr>
                <w:id w:val="11062316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926829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92230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44D2DDA" w14:textId="38FE8154" w:rsidR="004D5D8F" w:rsidRPr="00DE346E" w:rsidRDefault="001E7F86" w:rsidP="009C6111">
            <w:pPr>
              <w:ind w:left="-109"/>
              <w:rPr>
                <w:rFonts w:cstheme="minorHAnsi"/>
                <w:b/>
                <w:bCs/>
                <w:u w:val="single"/>
              </w:rPr>
            </w:pPr>
            <w:sdt>
              <w:sdtPr>
                <w:rPr>
                  <w:rFonts w:cstheme="minorHAnsi"/>
                  <w:sz w:val="20"/>
                  <w:szCs w:val="20"/>
                </w:rPr>
                <w:id w:val="18443565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2513573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528155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FE4D4D2" w14:textId="3086F068" w:rsidR="004D5D8F" w:rsidRPr="00DE346E" w:rsidRDefault="001E7F86" w:rsidP="009C6111">
            <w:pPr>
              <w:ind w:left="-109"/>
              <w:rPr>
                <w:rFonts w:cstheme="minorHAnsi"/>
                <w:b/>
                <w:bCs/>
                <w:u w:val="single"/>
              </w:rPr>
            </w:pPr>
            <w:sdt>
              <w:sdtPr>
                <w:rPr>
                  <w:rFonts w:cstheme="minorHAnsi"/>
                  <w:sz w:val="20"/>
                  <w:szCs w:val="20"/>
                </w:rPr>
                <w:id w:val="9365557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727896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61009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8C540D9" w14:textId="379E3AC0" w:rsidR="004D5D8F" w:rsidRPr="00DE346E" w:rsidRDefault="001E7F86" w:rsidP="009C6111">
            <w:pPr>
              <w:ind w:left="-109"/>
              <w:rPr>
                <w:rFonts w:cstheme="minorHAnsi"/>
                <w:b/>
                <w:bCs/>
                <w:u w:val="single"/>
              </w:rPr>
            </w:pPr>
            <w:sdt>
              <w:sdtPr>
                <w:rPr>
                  <w:rFonts w:cstheme="minorHAnsi"/>
                  <w:sz w:val="20"/>
                  <w:szCs w:val="20"/>
                </w:rPr>
                <w:id w:val="-4371434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91092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357050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u w:val="single"/>
            </w:rPr>
            <w:id w:val="-849253934"/>
            <w:placeholder>
              <w:docPart w:val="4426CBEB37A7438C90A5BB26E946E027"/>
            </w:placeholder>
            <w:showingPlcHdr/>
          </w:sdtPr>
          <w:sdtEndPr/>
          <w:sdtContent>
            <w:tc>
              <w:tcPr>
                <w:tcW w:w="1158" w:type="dxa"/>
                <w:vAlign w:val="center"/>
              </w:tcPr>
              <w:p w14:paraId="2255A664" w14:textId="77777777" w:rsidR="004D5D8F" w:rsidRPr="00DE346E" w:rsidRDefault="004D5D8F" w:rsidP="004D5D8F">
                <w:pPr>
                  <w:rPr>
                    <w:rFonts w:cstheme="minorHAnsi"/>
                    <w:b/>
                    <w:bCs/>
                    <w:u w:val="single"/>
                  </w:rPr>
                </w:pPr>
                <w:r>
                  <w:rPr>
                    <w:rStyle w:val="PlaceholderText"/>
                  </w:rPr>
                  <w:t># Deficient</w:t>
                </w:r>
              </w:p>
            </w:tc>
          </w:sdtContent>
        </w:sdt>
        <w:sdt>
          <w:sdtPr>
            <w:rPr>
              <w:rFonts w:cstheme="minorHAnsi"/>
              <w:b/>
              <w:bCs/>
              <w:u w:val="single"/>
            </w:rPr>
            <w:id w:val="-302304481"/>
            <w:placeholder>
              <w:docPart w:val="CCBE71BD725647E7886229079656698C"/>
            </w:placeholder>
            <w:showingPlcHdr/>
          </w:sdtPr>
          <w:sdtEndPr/>
          <w:sdtContent>
            <w:tc>
              <w:tcPr>
                <w:tcW w:w="1198" w:type="dxa"/>
                <w:vAlign w:val="center"/>
              </w:tcPr>
              <w:p w14:paraId="4ADD10D6" w14:textId="77777777" w:rsidR="004D5D8F" w:rsidRPr="00DE346E" w:rsidRDefault="004D5D8F" w:rsidP="004D5D8F">
                <w:pPr>
                  <w:rPr>
                    <w:rFonts w:cstheme="minorHAnsi"/>
                    <w:b/>
                    <w:bCs/>
                    <w:u w:val="single"/>
                  </w:rPr>
                </w:pPr>
                <w:r w:rsidRPr="002E3E22">
                  <w:rPr>
                    <w:rStyle w:val="PlaceholderText"/>
                  </w:rPr>
                  <w:t>Total Reviewed</w:t>
                </w:r>
              </w:p>
            </w:tc>
          </w:sdtContent>
        </w:sdt>
      </w:tr>
      <w:tr w:rsidR="00073804" w14:paraId="1148B421" w14:textId="77777777" w:rsidTr="00C63442">
        <w:trPr>
          <w:cantSplit/>
          <w:jc w:val="center"/>
        </w:trPr>
        <w:tc>
          <w:tcPr>
            <w:tcW w:w="19450" w:type="dxa"/>
            <w:gridSpan w:val="23"/>
          </w:tcPr>
          <w:p w14:paraId="1147F9D9" w14:textId="77777777" w:rsidR="00073804" w:rsidRPr="00D731C6" w:rsidRDefault="00073804" w:rsidP="00C63442">
            <w:r w:rsidRPr="003F045D">
              <w:rPr>
                <w:rFonts w:cstheme="minorHAnsi"/>
                <w:b/>
                <w:bCs/>
              </w:rPr>
              <w:t>Comments:</w:t>
            </w:r>
            <w:r w:rsidRPr="00D731C6">
              <w:rPr>
                <w:rFonts w:cstheme="minorHAnsi"/>
              </w:rPr>
              <w:t xml:space="preserve"> </w:t>
            </w:r>
            <w:sdt>
              <w:sdtPr>
                <w:rPr>
                  <w:rFonts w:cstheme="minorHAnsi"/>
                </w:rPr>
                <w:id w:val="1932545046"/>
                <w:placeholder>
                  <w:docPart w:val="6E1578E966924B20B45E9E35DD85A9C3"/>
                </w:placeholder>
                <w:showingPlcHdr/>
              </w:sdtPr>
              <w:sdtEndPr/>
              <w:sdtContent>
                <w:r>
                  <w:rPr>
                    <w:rStyle w:val="PlaceholderText"/>
                  </w:rPr>
                  <w:t>Enter comments for any deficiencies noted and/or any records where this standard may not be applicable.</w:t>
                </w:r>
              </w:sdtContent>
            </w:sdt>
          </w:p>
        </w:tc>
      </w:tr>
      <w:tr w:rsidR="004D5D8F" w14:paraId="30CCC277" w14:textId="77777777" w:rsidTr="00806EF6">
        <w:trPr>
          <w:cantSplit/>
          <w:jc w:val="center"/>
        </w:trPr>
        <w:tc>
          <w:tcPr>
            <w:tcW w:w="5394" w:type="dxa"/>
            <w:shd w:val="clear" w:color="auto" w:fill="E5EAF6"/>
          </w:tcPr>
          <w:p w14:paraId="63A306CC" w14:textId="77777777" w:rsidR="004D5D8F" w:rsidRPr="00143257" w:rsidRDefault="004D5D8F" w:rsidP="004D5D8F">
            <w:pPr>
              <w:rPr>
                <w:rFonts w:cstheme="minorHAnsi"/>
                <w:b/>
                <w:bCs/>
                <w:sz w:val="12"/>
                <w:szCs w:val="12"/>
              </w:rPr>
            </w:pPr>
          </w:p>
          <w:p w14:paraId="6FFF9C5F" w14:textId="56BCAE5D" w:rsidR="004D5D8F" w:rsidRPr="00A34F8C" w:rsidRDefault="001E7F86" w:rsidP="004D5D8F">
            <w:pPr>
              <w:rPr>
                <w:rFonts w:cstheme="minorHAnsi"/>
                <w:b/>
                <w:bCs/>
              </w:rPr>
            </w:pPr>
            <w:hyperlink w:anchor="PER11C4" w:history="1">
              <w:r w:rsidR="004D5D8F" w:rsidRPr="00FE0187">
                <w:rPr>
                  <w:rStyle w:val="Hyperlink"/>
                  <w:rFonts w:cstheme="minorHAnsi"/>
                  <w:b/>
                  <w:bCs/>
                </w:rPr>
                <w:t>11-C-4</w:t>
              </w:r>
            </w:hyperlink>
            <w:r w:rsidR="004D5D8F" w:rsidRPr="00A34F8C">
              <w:rPr>
                <w:rFonts w:cstheme="minorHAnsi"/>
                <w:b/>
                <w:bCs/>
              </w:rPr>
              <w:t xml:space="preserve">, </w:t>
            </w:r>
            <w:hyperlink w:anchor="PER11D1" w:history="1">
              <w:r w:rsidR="004D5D8F" w:rsidRPr="00FE0187">
                <w:rPr>
                  <w:rStyle w:val="Hyperlink"/>
                  <w:rFonts w:cstheme="minorHAnsi"/>
                  <w:b/>
                  <w:bCs/>
                </w:rPr>
                <w:t>11-D-1</w:t>
              </w:r>
            </w:hyperlink>
            <w:r w:rsidR="004D5D8F" w:rsidRPr="00534738">
              <w:t xml:space="preserve"> </w:t>
            </w:r>
            <w:r w:rsidR="004D5D8F">
              <w:t xml:space="preserve">  </w:t>
            </w:r>
            <w:bookmarkStart w:id="18" w:name="PerWorksheet2"/>
            <w:r w:rsidR="004D5D8F" w:rsidRPr="00CC680C">
              <w:rPr>
                <w:i/>
                <w:iCs/>
              </w:rPr>
              <w:t>A, B, C-M, C</w:t>
            </w:r>
          </w:p>
          <w:bookmarkEnd w:id="18"/>
          <w:p w14:paraId="60012491" w14:textId="3C1EDD07" w:rsidR="004D5D8F" w:rsidRPr="00D731C6" w:rsidRDefault="004D5D8F" w:rsidP="004D5D8F">
            <w:pPr>
              <w:rPr>
                <w:rFonts w:cstheme="minorHAnsi"/>
              </w:rPr>
            </w:pPr>
            <w:r>
              <w:rPr>
                <w:rFonts w:cstheme="minorHAnsi"/>
              </w:rPr>
              <w:t>Medical Staff – Legally and professionally credentialed and qualified for positions and performance of privileges as granted.</w:t>
            </w:r>
          </w:p>
        </w:tc>
        <w:tc>
          <w:tcPr>
            <w:tcW w:w="585" w:type="dxa"/>
            <w:shd w:val="clear" w:color="auto" w:fill="E5EAF6"/>
            <w:vAlign w:val="center"/>
          </w:tcPr>
          <w:p w14:paraId="26E4A7B1" w14:textId="4D5D96E0" w:rsidR="004D5D8F" w:rsidRPr="00DE346E" w:rsidRDefault="001E7F86" w:rsidP="009C6111">
            <w:pPr>
              <w:ind w:left="-109"/>
              <w:rPr>
                <w:rFonts w:cstheme="minorHAnsi"/>
                <w:b/>
                <w:bCs/>
                <w:u w:val="single"/>
              </w:rPr>
            </w:pPr>
            <w:sdt>
              <w:sdtPr>
                <w:rPr>
                  <w:rFonts w:cstheme="minorHAnsi"/>
                  <w:sz w:val="20"/>
                  <w:szCs w:val="20"/>
                </w:rPr>
                <w:id w:val="6769193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6994536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89927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D02030D" w14:textId="773D4A5F" w:rsidR="004D5D8F" w:rsidRPr="00DE346E" w:rsidRDefault="001E7F86" w:rsidP="009C6111">
            <w:pPr>
              <w:ind w:left="-109"/>
              <w:rPr>
                <w:rFonts w:cstheme="minorHAnsi"/>
                <w:b/>
                <w:bCs/>
                <w:u w:val="single"/>
              </w:rPr>
            </w:pPr>
            <w:sdt>
              <w:sdtPr>
                <w:rPr>
                  <w:rFonts w:cstheme="minorHAnsi"/>
                  <w:sz w:val="20"/>
                  <w:szCs w:val="20"/>
                </w:rPr>
                <w:id w:val="97101914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088795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3185829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13BC3B8" w14:textId="0B5E907F" w:rsidR="004D5D8F" w:rsidRPr="00DE346E" w:rsidRDefault="001E7F86" w:rsidP="009C6111">
            <w:pPr>
              <w:ind w:left="-109"/>
              <w:rPr>
                <w:rFonts w:cstheme="minorHAnsi"/>
                <w:b/>
                <w:bCs/>
                <w:u w:val="single"/>
              </w:rPr>
            </w:pPr>
            <w:sdt>
              <w:sdtPr>
                <w:rPr>
                  <w:rFonts w:cstheme="minorHAnsi"/>
                  <w:sz w:val="20"/>
                  <w:szCs w:val="20"/>
                </w:rPr>
                <w:id w:val="61772067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531049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1310758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CD033F3" w14:textId="16CC5B42" w:rsidR="004D5D8F" w:rsidRPr="00DE346E" w:rsidRDefault="001E7F86" w:rsidP="009C6111">
            <w:pPr>
              <w:ind w:left="-109"/>
              <w:rPr>
                <w:rFonts w:cstheme="minorHAnsi"/>
                <w:b/>
                <w:bCs/>
                <w:u w:val="single"/>
              </w:rPr>
            </w:pPr>
            <w:sdt>
              <w:sdtPr>
                <w:rPr>
                  <w:rFonts w:cstheme="minorHAnsi"/>
                  <w:sz w:val="20"/>
                  <w:szCs w:val="20"/>
                </w:rPr>
                <w:id w:val="-131780023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788624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622924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A65BD67" w14:textId="4E375BFD" w:rsidR="004D5D8F" w:rsidRPr="00DE346E" w:rsidRDefault="001E7F86" w:rsidP="009C6111">
            <w:pPr>
              <w:ind w:left="-109"/>
              <w:rPr>
                <w:rFonts w:cstheme="minorHAnsi"/>
                <w:b/>
                <w:bCs/>
                <w:u w:val="single"/>
              </w:rPr>
            </w:pPr>
            <w:sdt>
              <w:sdtPr>
                <w:rPr>
                  <w:rFonts w:cstheme="minorHAnsi"/>
                  <w:sz w:val="20"/>
                  <w:szCs w:val="20"/>
                </w:rPr>
                <w:id w:val="-1802804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612177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2637900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C20073D" w14:textId="27C2E6F2" w:rsidR="004D5D8F" w:rsidRPr="00DE346E" w:rsidRDefault="001E7F86" w:rsidP="009C6111">
            <w:pPr>
              <w:ind w:left="-109"/>
              <w:rPr>
                <w:rFonts w:cstheme="minorHAnsi"/>
                <w:b/>
                <w:bCs/>
                <w:u w:val="single"/>
              </w:rPr>
            </w:pPr>
            <w:sdt>
              <w:sdtPr>
                <w:rPr>
                  <w:rFonts w:cstheme="minorHAnsi"/>
                  <w:sz w:val="20"/>
                  <w:szCs w:val="20"/>
                </w:rPr>
                <w:id w:val="17893854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912108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908359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3C27B70" w14:textId="649C247B" w:rsidR="004D5D8F" w:rsidRPr="00DE346E" w:rsidRDefault="001E7F86" w:rsidP="009C6111">
            <w:pPr>
              <w:ind w:left="-109"/>
              <w:rPr>
                <w:rFonts w:cstheme="minorHAnsi"/>
                <w:b/>
                <w:bCs/>
                <w:u w:val="single"/>
              </w:rPr>
            </w:pPr>
            <w:sdt>
              <w:sdtPr>
                <w:rPr>
                  <w:rFonts w:cstheme="minorHAnsi"/>
                  <w:sz w:val="20"/>
                  <w:szCs w:val="20"/>
                </w:rPr>
                <w:id w:val="-1479908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604585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011918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7064E14" w14:textId="72BF30DE" w:rsidR="004D5D8F" w:rsidRPr="00DE346E" w:rsidRDefault="001E7F86" w:rsidP="009C6111">
            <w:pPr>
              <w:ind w:left="-109"/>
              <w:rPr>
                <w:rFonts w:cstheme="minorHAnsi"/>
                <w:b/>
                <w:bCs/>
                <w:u w:val="single"/>
              </w:rPr>
            </w:pPr>
            <w:sdt>
              <w:sdtPr>
                <w:rPr>
                  <w:rFonts w:cstheme="minorHAnsi"/>
                  <w:sz w:val="20"/>
                  <w:szCs w:val="20"/>
                </w:rPr>
                <w:id w:val="-21293843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269570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869860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7EE3FAA" w14:textId="101120D5" w:rsidR="004D5D8F" w:rsidRPr="00DE346E" w:rsidRDefault="001E7F86" w:rsidP="009C6111">
            <w:pPr>
              <w:ind w:left="-109"/>
              <w:rPr>
                <w:rFonts w:cstheme="minorHAnsi"/>
                <w:b/>
                <w:bCs/>
                <w:u w:val="single"/>
              </w:rPr>
            </w:pPr>
            <w:sdt>
              <w:sdtPr>
                <w:rPr>
                  <w:rFonts w:cstheme="minorHAnsi"/>
                  <w:sz w:val="20"/>
                  <w:szCs w:val="20"/>
                </w:rPr>
                <w:id w:val="-78542564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90757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475998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A0D33E6" w14:textId="23A1416D" w:rsidR="004D5D8F" w:rsidRPr="00DE346E" w:rsidRDefault="001E7F86" w:rsidP="009C6111">
            <w:pPr>
              <w:ind w:left="-109"/>
              <w:rPr>
                <w:rFonts w:cstheme="minorHAnsi"/>
                <w:b/>
                <w:bCs/>
                <w:u w:val="single"/>
              </w:rPr>
            </w:pPr>
            <w:sdt>
              <w:sdtPr>
                <w:rPr>
                  <w:rFonts w:cstheme="minorHAnsi"/>
                  <w:sz w:val="20"/>
                  <w:szCs w:val="20"/>
                </w:rPr>
                <w:id w:val="21021439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4670400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2372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78CE1EA" w14:textId="2B22AD7E" w:rsidR="004D5D8F" w:rsidRPr="00DE346E" w:rsidRDefault="001E7F86" w:rsidP="009C6111">
            <w:pPr>
              <w:ind w:left="-109"/>
              <w:rPr>
                <w:rFonts w:cstheme="minorHAnsi"/>
                <w:b/>
                <w:bCs/>
                <w:u w:val="single"/>
              </w:rPr>
            </w:pPr>
            <w:sdt>
              <w:sdtPr>
                <w:rPr>
                  <w:rFonts w:cstheme="minorHAnsi"/>
                  <w:sz w:val="20"/>
                  <w:szCs w:val="20"/>
                </w:rPr>
                <w:id w:val="-17666796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4823526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048977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2C37BF1" w14:textId="48B77CC3" w:rsidR="004D5D8F" w:rsidRPr="00DE346E" w:rsidRDefault="001E7F86" w:rsidP="009C6111">
            <w:pPr>
              <w:ind w:left="-109"/>
              <w:rPr>
                <w:rFonts w:cstheme="minorHAnsi"/>
                <w:b/>
                <w:bCs/>
                <w:u w:val="single"/>
              </w:rPr>
            </w:pPr>
            <w:sdt>
              <w:sdtPr>
                <w:rPr>
                  <w:rFonts w:cstheme="minorHAnsi"/>
                  <w:sz w:val="20"/>
                  <w:szCs w:val="20"/>
                </w:rPr>
                <w:id w:val="17408978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217154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252675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0768D49" w14:textId="2DFD43AE" w:rsidR="004D5D8F" w:rsidRPr="00DE346E" w:rsidRDefault="001E7F86" w:rsidP="009C6111">
            <w:pPr>
              <w:ind w:left="-109"/>
              <w:rPr>
                <w:rFonts w:cstheme="minorHAnsi"/>
                <w:b/>
                <w:bCs/>
                <w:u w:val="single"/>
              </w:rPr>
            </w:pPr>
            <w:sdt>
              <w:sdtPr>
                <w:rPr>
                  <w:rFonts w:cstheme="minorHAnsi"/>
                  <w:sz w:val="20"/>
                  <w:szCs w:val="20"/>
                </w:rPr>
                <w:id w:val="-18074656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377158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834094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F172754" w14:textId="68245B9E" w:rsidR="004D5D8F" w:rsidRPr="00DE346E" w:rsidRDefault="001E7F86" w:rsidP="009C6111">
            <w:pPr>
              <w:ind w:left="-109"/>
              <w:rPr>
                <w:rFonts w:cstheme="minorHAnsi"/>
                <w:b/>
                <w:bCs/>
                <w:u w:val="single"/>
              </w:rPr>
            </w:pPr>
            <w:sdt>
              <w:sdtPr>
                <w:rPr>
                  <w:rFonts w:cstheme="minorHAnsi"/>
                  <w:sz w:val="20"/>
                  <w:szCs w:val="20"/>
                </w:rPr>
                <w:id w:val="-16091932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099701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6859786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64C7419" w14:textId="151F64A7" w:rsidR="004D5D8F" w:rsidRPr="00DE346E" w:rsidRDefault="001E7F86" w:rsidP="009C6111">
            <w:pPr>
              <w:ind w:left="-109"/>
              <w:rPr>
                <w:rFonts w:cstheme="minorHAnsi"/>
                <w:b/>
                <w:bCs/>
                <w:u w:val="single"/>
              </w:rPr>
            </w:pPr>
            <w:sdt>
              <w:sdtPr>
                <w:rPr>
                  <w:rFonts w:cstheme="minorHAnsi"/>
                  <w:sz w:val="20"/>
                  <w:szCs w:val="20"/>
                </w:rPr>
                <w:id w:val="-8043820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419311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224935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E0E877F" w14:textId="4B1F99BD" w:rsidR="004D5D8F" w:rsidRPr="00DE346E" w:rsidRDefault="001E7F86" w:rsidP="009C6111">
            <w:pPr>
              <w:ind w:left="-109"/>
              <w:rPr>
                <w:rFonts w:cstheme="minorHAnsi"/>
                <w:b/>
                <w:bCs/>
                <w:u w:val="single"/>
              </w:rPr>
            </w:pPr>
            <w:sdt>
              <w:sdtPr>
                <w:rPr>
                  <w:rFonts w:cstheme="minorHAnsi"/>
                  <w:sz w:val="20"/>
                  <w:szCs w:val="20"/>
                </w:rPr>
                <w:id w:val="-4798400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38410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70280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E70F79D" w14:textId="418294F8" w:rsidR="004D5D8F" w:rsidRPr="00DE346E" w:rsidRDefault="001E7F86" w:rsidP="009C6111">
            <w:pPr>
              <w:ind w:left="-109"/>
              <w:rPr>
                <w:rFonts w:cstheme="minorHAnsi"/>
                <w:b/>
                <w:bCs/>
                <w:u w:val="single"/>
              </w:rPr>
            </w:pPr>
            <w:sdt>
              <w:sdtPr>
                <w:rPr>
                  <w:rFonts w:cstheme="minorHAnsi"/>
                  <w:sz w:val="20"/>
                  <w:szCs w:val="20"/>
                </w:rPr>
                <w:id w:val="4376417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086326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6719183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ED83220" w14:textId="4764CC71" w:rsidR="004D5D8F" w:rsidRPr="00DE346E" w:rsidRDefault="001E7F86" w:rsidP="009C6111">
            <w:pPr>
              <w:ind w:left="-109"/>
              <w:rPr>
                <w:rFonts w:cstheme="minorHAnsi"/>
                <w:b/>
                <w:bCs/>
                <w:u w:val="single"/>
              </w:rPr>
            </w:pPr>
            <w:sdt>
              <w:sdtPr>
                <w:rPr>
                  <w:rFonts w:cstheme="minorHAnsi"/>
                  <w:sz w:val="20"/>
                  <w:szCs w:val="20"/>
                </w:rPr>
                <w:id w:val="14650020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909185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915596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707EBA4" w14:textId="5E4EFABB" w:rsidR="004D5D8F" w:rsidRPr="00DE346E" w:rsidRDefault="001E7F86" w:rsidP="009C6111">
            <w:pPr>
              <w:ind w:left="-109"/>
              <w:rPr>
                <w:rFonts w:cstheme="minorHAnsi"/>
                <w:b/>
                <w:bCs/>
                <w:u w:val="single"/>
              </w:rPr>
            </w:pPr>
            <w:sdt>
              <w:sdtPr>
                <w:rPr>
                  <w:rFonts w:cstheme="minorHAnsi"/>
                  <w:sz w:val="20"/>
                  <w:szCs w:val="20"/>
                </w:rPr>
                <w:id w:val="40989900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924908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73547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5E7A946" w14:textId="2F7C571F" w:rsidR="004D5D8F" w:rsidRPr="00DE346E" w:rsidRDefault="001E7F86" w:rsidP="009C6111">
            <w:pPr>
              <w:ind w:left="-109"/>
              <w:rPr>
                <w:rFonts w:cstheme="minorHAnsi"/>
                <w:b/>
                <w:bCs/>
                <w:u w:val="single"/>
              </w:rPr>
            </w:pPr>
            <w:sdt>
              <w:sdtPr>
                <w:rPr>
                  <w:rFonts w:cstheme="minorHAnsi"/>
                  <w:sz w:val="20"/>
                  <w:szCs w:val="20"/>
                </w:rPr>
                <w:id w:val="-5947824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800694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947722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u w:val="single"/>
            </w:rPr>
            <w:id w:val="-1976979505"/>
            <w:placeholder>
              <w:docPart w:val="5EC1C3F039F94122A994D6EF1104F328"/>
            </w:placeholder>
            <w:showingPlcHdr/>
          </w:sdtPr>
          <w:sdtEndPr/>
          <w:sdtContent>
            <w:tc>
              <w:tcPr>
                <w:tcW w:w="1158" w:type="dxa"/>
                <w:shd w:val="clear" w:color="auto" w:fill="E5EAF6"/>
                <w:vAlign w:val="center"/>
              </w:tcPr>
              <w:p w14:paraId="5355D332" w14:textId="77777777" w:rsidR="004D5D8F" w:rsidRPr="00DE346E" w:rsidRDefault="004D5D8F" w:rsidP="004D5D8F">
                <w:pPr>
                  <w:rPr>
                    <w:rFonts w:cstheme="minorHAnsi"/>
                    <w:b/>
                    <w:bCs/>
                    <w:u w:val="single"/>
                  </w:rPr>
                </w:pPr>
                <w:r>
                  <w:rPr>
                    <w:rStyle w:val="PlaceholderText"/>
                  </w:rPr>
                  <w:t># Deficient</w:t>
                </w:r>
              </w:p>
            </w:tc>
          </w:sdtContent>
        </w:sdt>
        <w:sdt>
          <w:sdtPr>
            <w:rPr>
              <w:rFonts w:cstheme="minorHAnsi"/>
              <w:b/>
              <w:bCs/>
              <w:u w:val="single"/>
            </w:rPr>
            <w:id w:val="-43830572"/>
            <w:placeholder>
              <w:docPart w:val="621CF7513142467E926C5140DC4BA03D"/>
            </w:placeholder>
            <w:showingPlcHdr/>
          </w:sdtPr>
          <w:sdtEndPr/>
          <w:sdtContent>
            <w:tc>
              <w:tcPr>
                <w:tcW w:w="1198" w:type="dxa"/>
                <w:shd w:val="clear" w:color="auto" w:fill="E5EAF6"/>
                <w:vAlign w:val="center"/>
              </w:tcPr>
              <w:p w14:paraId="1E940D3E" w14:textId="77777777" w:rsidR="004D5D8F" w:rsidRPr="00DE346E" w:rsidRDefault="004D5D8F" w:rsidP="004D5D8F">
                <w:pPr>
                  <w:rPr>
                    <w:rFonts w:cstheme="minorHAnsi"/>
                    <w:b/>
                    <w:bCs/>
                    <w:u w:val="single"/>
                  </w:rPr>
                </w:pPr>
                <w:r w:rsidRPr="002E3E22">
                  <w:rPr>
                    <w:rStyle w:val="PlaceholderText"/>
                  </w:rPr>
                  <w:t>Total Reviewed</w:t>
                </w:r>
              </w:p>
            </w:tc>
          </w:sdtContent>
        </w:sdt>
      </w:tr>
      <w:tr w:rsidR="009475BE" w14:paraId="3AC08525" w14:textId="77777777" w:rsidTr="00806EF6">
        <w:trPr>
          <w:cantSplit/>
          <w:jc w:val="center"/>
        </w:trPr>
        <w:tc>
          <w:tcPr>
            <w:tcW w:w="19450" w:type="dxa"/>
            <w:gridSpan w:val="23"/>
            <w:shd w:val="clear" w:color="auto" w:fill="E5EAF6"/>
          </w:tcPr>
          <w:p w14:paraId="3A4D18E3" w14:textId="77777777" w:rsidR="009475BE" w:rsidRPr="00D731C6" w:rsidRDefault="009475BE" w:rsidP="009C6111">
            <w:pPr>
              <w:ind w:left="-109"/>
            </w:pPr>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EndPr/>
              <w:sdtContent>
                <w:r>
                  <w:rPr>
                    <w:rStyle w:val="PlaceholderText"/>
                  </w:rPr>
                  <w:t>Enter comments for any deficiencies noted and/or any records where this standard may not be applicable.</w:t>
                </w:r>
              </w:sdtContent>
            </w:sdt>
          </w:p>
        </w:tc>
      </w:tr>
      <w:tr w:rsidR="004D5D8F" w14:paraId="4AB984E2" w14:textId="77777777" w:rsidTr="004D5D8F">
        <w:trPr>
          <w:cantSplit/>
          <w:jc w:val="center"/>
        </w:trPr>
        <w:tc>
          <w:tcPr>
            <w:tcW w:w="5394" w:type="dxa"/>
            <w:shd w:val="clear" w:color="auto" w:fill="auto"/>
          </w:tcPr>
          <w:p w14:paraId="54245D41" w14:textId="77777777" w:rsidR="004D5D8F" w:rsidRPr="0048265A" w:rsidRDefault="004D5D8F" w:rsidP="004D5D8F">
            <w:pPr>
              <w:rPr>
                <w:rFonts w:cstheme="minorHAnsi"/>
                <w:b/>
                <w:bCs/>
                <w:sz w:val="12"/>
                <w:szCs w:val="12"/>
              </w:rPr>
            </w:pPr>
          </w:p>
          <w:p w14:paraId="439BE9BC" w14:textId="75BE9357" w:rsidR="004D5D8F" w:rsidRPr="0048265A" w:rsidRDefault="001E7F86" w:rsidP="004D5D8F">
            <w:pPr>
              <w:rPr>
                <w:rFonts w:cstheme="minorHAnsi"/>
                <w:b/>
                <w:bCs/>
              </w:rPr>
            </w:pPr>
            <w:hyperlink w:anchor="Med11C14" w:history="1">
              <w:r w:rsidR="004D5D8F" w:rsidRPr="0048265A">
                <w:rPr>
                  <w:rStyle w:val="Hyperlink"/>
                  <w:rFonts w:cstheme="minorHAnsi"/>
                  <w:b/>
                  <w:bCs/>
                </w:rPr>
                <w:t>11-C-14</w:t>
              </w:r>
            </w:hyperlink>
            <w:r w:rsidR="004D5D8F" w:rsidRPr="0048265A">
              <w:t xml:space="preserve">   </w:t>
            </w:r>
            <w:r w:rsidR="004D5D8F" w:rsidRPr="0048265A">
              <w:rPr>
                <w:i/>
                <w:iCs/>
              </w:rPr>
              <w:t>A, B, C-M, C</w:t>
            </w:r>
          </w:p>
          <w:p w14:paraId="0570115D" w14:textId="68BACDEB" w:rsidR="004D5D8F" w:rsidRPr="0048265A" w:rsidRDefault="004D5D8F" w:rsidP="004D5D8F">
            <w:pPr>
              <w:rPr>
                <w:rFonts w:cstheme="minorHAnsi"/>
              </w:rPr>
            </w:pPr>
            <w:r w:rsidRPr="0048265A">
              <w:rPr>
                <w:rFonts w:cstheme="minorHAnsi"/>
              </w:rPr>
              <w:t>S</w:t>
            </w:r>
            <w:r w:rsidRPr="0048265A">
              <w:t>urgeon/Proceduralist – Must be DMD, DDS, MD, or DO. Must be currently certified, previously certified, or eligible for certification by listed boards.</w:t>
            </w:r>
          </w:p>
        </w:tc>
        <w:tc>
          <w:tcPr>
            <w:tcW w:w="585" w:type="dxa"/>
            <w:shd w:val="clear" w:color="auto" w:fill="auto"/>
            <w:vAlign w:val="center"/>
          </w:tcPr>
          <w:p w14:paraId="3756DEA6" w14:textId="5F92A97A" w:rsidR="004D5D8F" w:rsidRPr="00DE346E" w:rsidRDefault="001E7F86" w:rsidP="009C6111">
            <w:pPr>
              <w:ind w:left="-109"/>
              <w:rPr>
                <w:rFonts w:cstheme="minorHAnsi"/>
                <w:b/>
                <w:bCs/>
                <w:u w:val="single"/>
              </w:rPr>
            </w:pPr>
            <w:sdt>
              <w:sdtPr>
                <w:rPr>
                  <w:rFonts w:cstheme="minorHAnsi"/>
                  <w:sz w:val="20"/>
                  <w:szCs w:val="20"/>
                </w:rPr>
                <w:id w:val="-13612751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580224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305864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AA8532F" w14:textId="4D487D15" w:rsidR="004D5D8F" w:rsidRPr="00DE346E" w:rsidRDefault="001E7F86" w:rsidP="009C6111">
            <w:pPr>
              <w:ind w:left="-109"/>
              <w:rPr>
                <w:rFonts w:cstheme="minorHAnsi"/>
                <w:b/>
                <w:bCs/>
                <w:u w:val="single"/>
              </w:rPr>
            </w:pPr>
            <w:sdt>
              <w:sdtPr>
                <w:rPr>
                  <w:rFonts w:cstheme="minorHAnsi"/>
                  <w:sz w:val="20"/>
                  <w:szCs w:val="20"/>
                </w:rPr>
                <w:id w:val="-429875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3790979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686455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68BF37D" w14:textId="73D04B40" w:rsidR="004D5D8F" w:rsidRPr="00DE346E" w:rsidRDefault="001E7F86" w:rsidP="009C6111">
            <w:pPr>
              <w:ind w:left="-109"/>
              <w:rPr>
                <w:rFonts w:cstheme="minorHAnsi"/>
                <w:b/>
                <w:bCs/>
                <w:u w:val="single"/>
              </w:rPr>
            </w:pPr>
            <w:sdt>
              <w:sdtPr>
                <w:rPr>
                  <w:rFonts w:cstheme="minorHAnsi"/>
                  <w:sz w:val="20"/>
                  <w:szCs w:val="20"/>
                </w:rPr>
                <w:id w:val="-19392150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7722990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2869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208CBD8" w14:textId="6149B40F" w:rsidR="004D5D8F" w:rsidRPr="00DE346E" w:rsidRDefault="001E7F86" w:rsidP="009C6111">
            <w:pPr>
              <w:ind w:left="-109"/>
              <w:rPr>
                <w:rFonts w:cstheme="minorHAnsi"/>
                <w:b/>
                <w:bCs/>
                <w:u w:val="single"/>
              </w:rPr>
            </w:pPr>
            <w:sdt>
              <w:sdtPr>
                <w:rPr>
                  <w:rFonts w:cstheme="minorHAnsi"/>
                  <w:sz w:val="20"/>
                  <w:szCs w:val="20"/>
                </w:rPr>
                <w:id w:val="-23910063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956192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9753192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680D13F" w14:textId="79B24334" w:rsidR="004D5D8F" w:rsidRPr="00DE346E" w:rsidRDefault="001E7F86" w:rsidP="009C6111">
            <w:pPr>
              <w:ind w:left="-109"/>
              <w:rPr>
                <w:rFonts w:cstheme="minorHAnsi"/>
                <w:b/>
                <w:bCs/>
                <w:u w:val="single"/>
              </w:rPr>
            </w:pPr>
            <w:sdt>
              <w:sdtPr>
                <w:rPr>
                  <w:rFonts w:cstheme="minorHAnsi"/>
                  <w:sz w:val="20"/>
                  <w:szCs w:val="20"/>
                </w:rPr>
                <w:id w:val="-19230960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739230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1634884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6E82512" w14:textId="0631278E" w:rsidR="004D5D8F" w:rsidRPr="00DE346E" w:rsidRDefault="001E7F86" w:rsidP="009C6111">
            <w:pPr>
              <w:ind w:left="-109"/>
              <w:rPr>
                <w:rFonts w:cstheme="minorHAnsi"/>
                <w:b/>
                <w:bCs/>
                <w:u w:val="single"/>
              </w:rPr>
            </w:pPr>
            <w:sdt>
              <w:sdtPr>
                <w:rPr>
                  <w:rFonts w:cstheme="minorHAnsi"/>
                  <w:sz w:val="20"/>
                  <w:szCs w:val="20"/>
                </w:rPr>
                <w:id w:val="14367918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711712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55955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2E30374" w14:textId="1FF1F818" w:rsidR="004D5D8F" w:rsidRPr="00DE346E" w:rsidRDefault="001E7F86" w:rsidP="009C6111">
            <w:pPr>
              <w:ind w:left="-109"/>
              <w:rPr>
                <w:rFonts w:cstheme="minorHAnsi"/>
                <w:b/>
                <w:bCs/>
                <w:u w:val="single"/>
              </w:rPr>
            </w:pPr>
            <w:sdt>
              <w:sdtPr>
                <w:rPr>
                  <w:rFonts w:cstheme="minorHAnsi"/>
                  <w:sz w:val="20"/>
                  <w:szCs w:val="20"/>
                </w:rPr>
                <w:id w:val="21032920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844807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276572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A08196F" w14:textId="071AAB6C" w:rsidR="004D5D8F" w:rsidRPr="00DE346E" w:rsidRDefault="001E7F86" w:rsidP="009C6111">
            <w:pPr>
              <w:ind w:left="-109"/>
              <w:rPr>
                <w:rFonts w:cstheme="minorHAnsi"/>
                <w:b/>
                <w:bCs/>
                <w:u w:val="single"/>
              </w:rPr>
            </w:pPr>
            <w:sdt>
              <w:sdtPr>
                <w:rPr>
                  <w:rFonts w:cstheme="minorHAnsi"/>
                  <w:sz w:val="20"/>
                  <w:szCs w:val="20"/>
                </w:rPr>
                <w:id w:val="93795162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3972508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0934503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C49C2F" w14:textId="7A5F79C1" w:rsidR="004D5D8F" w:rsidRPr="00DE346E" w:rsidRDefault="001E7F86" w:rsidP="009C6111">
            <w:pPr>
              <w:ind w:left="-109"/>
              <w:rPr>
                <w:rFonts w:cstheme="minorHAnsi"/>
                <w:b/>
                <w:bCs/>
                <w:u w:val="single"/>
              </w:rPr>
            </w:pPr>
            <w:sdt>
              <w:sdtPr>
                <w:rPr>
                  <w:rFonts w:cstheme="minorHAnsi"/>
                  <w:sz w:val="20"/>
                  <w:szCs w:val="20"/>
                </w:rPr>
                <w:id w:val="77698830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525088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297429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8A86DEC" w14:textId="31494D21" w:rsidR="004D5D8F" w:rsidRPr="00DE346E" w:rsidRDefault="001E7F86" w:rsidP="009C6111">
            <w:pPr>
              <w:ind w:left="-109"/>
              <w:rPr>
                <w:rFonts w:cstheme="minorHAnsi"/>
                <w:b/>
                <w:bCs/>
                <w:u w:val="single"/>
              </w:rPr>
            </w:pPr>
            <w:sdt>
              <w:sdtPr>
                <w:rPr>
                  <w:rFonts w:cstheme="minorHAnsi"/>
                  <w:sz w:val="20"/>
                  <w:szCs w:val="20"/>
                </w:rPr>
                <w:id w:val="3528523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481183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164434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08DCF13" w14:textId="1804E27E" w:rsidR="004D5D8F" w:rsidRPr="00DE346E" w:rsidRDefault="001E7F86" w:rsidP="009C6111">
            <w:pPr>
              <w:ind w:left="-109"/>
              <w:rPr>
                <w:rFonts w:cstheme="minorHAnsi"/>
                <w:b/>
                <w:bCs/>
                <w:u w:val="single"/>
              </w:rPr>
            </w:pPr>
            <w:sdt>
              <w:sdtPr>
                <w:rPr>
                  <w:rFonts w:cstheme="minorHAnsi"/>
                  <w:sz w:val="20"/>
                  <w:szCs w:val="20"/>
                </w:rPr>
                <w:id w:val="-13447777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204828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90386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B4DEBA9" w14:textId="637CD8BB" w:rsidR="004D5D8F" w:rsidRPr="00DE346E" w:rsidRDefault="001E7F86" w:rsidP="009C6111">
            <w:pPr>
              <w:ind w:left="-109"/>
              <w:rPr>
                <w:rFonts w:cstheme="minorHAnsi"/>
                <w:b/>
                <w:bCs/>
                <w:u w:val="single"/>
              </w:rPr>
            </w:pPr>
            <w:sdt>
              <w:sdtPr>
                <w:rPr>
                  <w:rFonts w:cstheme="minorHAnsi"/>
                  <w:sz w:val="20"/>
                  <w:szCs w:val="20"/>
                </w:rPr>
                <w:id w:val="19530487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075178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144091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756917B" w14:textId="38910889" w:rsidR="004D5D8F" w:rsidRPr="00DE346E" w:rsidRDefault="001E7F86" w:rsidP="009C6111">
            <w:pPr>
              <w:ind w:left="-109"/>
              <w:rPr>
                <w:rFonts w:cstheme="minorHAnsi"/>
                <w:b/>
                <w:bCs/>
                <w:u w:val="single"/>
              </w:rPr>
            </w:pPr>
            <w:sdt>
              <w:sdtPr>
                <w:rPr>
                  <w:rFonts w:cstheme="minorHAnsi"/>
                  <w:sz w:val="20"/>
                  <w:szCs w:val="20"/>
                </w:rPr>
                <w:id w:val="-868537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469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192710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F17E26B" w14:textId="5B789F98" w:rsidR="004D5D8F" w:rsidRPr="00DE346E" w:rsidRDefault="001E7F86" w:rsidP="009C6111">
            <w:pPr>
              <w:ind w:left="-109"/>
              <w:rPr>
                <w:rFonts w:cstheme="minorHAnsi"/>
                <w:b/>
                <w:bCs/>
                <w:u w:val="single"/>
              </w:rPr>
            </w:pPr>
            <w:sdt>
              <w:sdtPr>
                <w:rPr>
                  <w:rFonts w:cstheme="minorHAnsi"/>
                  <w:sz w:val="20"/>
                  <w:szCs w:val="20"/>
                </w:rPr>
                <w:id w:val="-11590810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180373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740111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255E855" w14:textId="67FA26DD" w:rsidR="004D5D8F" w:rsidRPr="00DE346E" w:rsidRDefault="001E7F86" w:rsidP="009C6111">
            <w:pPr>
              <w:ind w:left="-109"/>
              <w:rPr>
                <w:rFonts w:cstheme="minorHAnsi"/>
                <w:b/>
                <w:bCs/>
                <w:u w:val="single"/>
              </w:rPr>
            </w:pPr>
            <w:sdt>
              <w:sdtPr>
                <w:rPr>
                  <w:rFonts w:cstheme="minorHAnsi"/>
                  <w:sz w:val="20"/>
                  <w:szCs w:val="20"/>
                </w:rPr>
                <w:id w:val="-20656230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736132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586593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4BEC6F7" w14:textId="4F61463E" w:rsidR="004D5D8F" w:rsidRPr="00DE346E" w:rsidRDefault="001E7F86" w:rsidP="009C6111">
            <w:pPr>
              <w:ind w:left="-109"/>
              <w:rPr>
                <w:rFonts w:cstheme="minorHAnsi"/>
                <w:b/>
                <w:bCs/>
                <w:u w:val="single"/>
              </w:rPr>
            </w:pPr>
            <w:sdt>
              <w:sdtPr>
                <w:rPr>
                  <w:rFonts w:cstheme="minorHAnsi"/>
                  <w:sz w:val="20"/>
                  <w:szCs w:val="20"/>
                </w:rPr>
                <w:id w:val="-757423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4464031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980917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5E3D383" w14:textId="4B1F9DBB" w:rsidR="004D5D8F" w:rsidRPr="00DE346E" w:rsidRDefault="001E7F86" w:rsidP="009C6111">
            <w:pPr>
              <w:ind w:left="-109"/>
              <w:rPr>
                <w:rFonts w:cstheme="minorHAnsi"/>
                <w:b/>
                <w:bCs/>
                <w:u w:val="single"/>
              </w:rPr>
            </w:pPr>
            <w:sdt>
              <w:sdtPr>
                <w:rPr>
                  <w:rFonts w:cstheme="minorHAnsi"/>
                  <w:sz w:val="20"/>
                  <w:szCs w:val="20"/>
                </w:rPr>
                <w:id w:val="9027923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245760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228028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0362402" w14:textId="544FB5D1" w:rsidR="004D5D8F" w:rsidRPr="00DE346E" w:rsidRDefault="001E7F86" w:rsidP="009C6111">
            <w:pPr>
              <w:ind w:left="-109"/>
              <w:rPr>
                <w:rFonts w:cstheme="minorHAnsi"/>
                <w:b/>
                <w:bCs/>
                <w:u w:val="single"/>
              </w:rPr>
            </w:pPr>
            <w:sdt>
              <w:sdtPr>
                <w:rPr>
                  <w:rFonts w:cstheme="minorHAnsi"/>
                  <w:sz w:val="20"/>
                  <w:szCs w:val="20"/>
                </w:rPr>
                <w:id w:val="-168575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4128440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233185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81004EB" w14:textId="27D5E7F5" w:rsidR="004D5D8F" w:rsidRPr="00DE346E" w:rsidRDefault="001E7F86" w:rsidP="009C6111">
            <w:pPr>
              <w:ind w:left="-109"/>
              <w:rPr>
                <w:rFonts w:cstheme="minorHAnsi"/>
                <w:b/>
                <w:bCs/>
                <w:u w:val="single"/>
              </w:rPr>
            </w:pPr>
            <w:sdt>
              <w:sdtPr>
                <w:rPr>
                  <w:rFonts w:cstheme="minorHAnsi"/>
                  <w:sz w:val="20"/>
                  <w:szCs w:val="20"/>
                </w:rPr>
                <w:id w:val="116845132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29591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294315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9997AF2" w14:textId="655AE944" w:rsidR="004D5D8F" w:rsidRPr="00DE346E" w:rsidRDefault="001E7F86" w:rsidP="009C6111">
            <w:pPr>
              <w:ind w:left="-109"/>
              <w:rPr>
                <w:rFonts w:cstheme="minorHAnsi"/>
                <w:b/>
                <w:bCs/>
                <w:u w:val="single"/>
              </w:rPr>
            </w:pPr>
            <w:sdt>
              <w:sdtPr>
                <w:rPr>
                  <w:rFonts w:cstheme="minorHAnsi"/>
                  <w:sz w:val="20"/>
                  <w:szCs w:val="20"/>
                </w:rPr>
                <w:id w:val="-107481389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426043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183876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2095505843"/>
            <w:placeholder>
              <w:docPart w:val="C45C661063F340578F05BCDB58F7D309"/>
            </w:placeholder>
            <w:showingPlcHdr/>
          </w:sdtPr>
          <w:sdtEndPr/>
          <w:sdtContent>
            <w:tc>
              <w:tcPr>
                <w:tcW w:w="1158" w:type="dxa"/>
                <w:shd w:val="clear" w:color="auto" w:fill="auto"/>
                <w:vAlign w:val="center"/>
              </w:tcPr>
              <w:p w14:paraId="700E7A64" w14:textId="77777777" w:rsidR="004D5D8F" w:rsidRPr="00F12539" w:rsidRDefault="004D5D8F" w:rsidP="004D5D8F">
                <w:pPr>
                  <w:rPr>
                    <w:rFonts w:cstheme="minorHAnsi"/>
                    <w:b/>
                    <w:bCs/>
                  </w:rPr>
                </w:pPr>
                <w:r w:rsidRPr="00F12539">
                  <w:rPr>
                    <w:rStyle w:val="PlaceholderText"/>
                  </w:rPr>
                  <w:t># Deficient</w:t>
                </w:r>
              </w:p>
            </w:tc>
          </w:sdtContent>
        </w:sdt>
        <w:sdt>
          <w:sdtPr>
            <w:rPr>
              <w:rFonts w:cstheme="minorHAnsi"/>
              <w:b/>
              <w:bCs/>
            </w:rPr>
            <w:id w:val="138536983"/>
            <w:placeholder>
              <w:docPart w:val="4D610F42EE884A969C1D352A9E51F2C9"/>
            </w:placeholder>
            <w:showingPlcHdr/>
          </w:sdtPr>
          <w:sdtEndPr/>
          <w:sdtContent>
            <w:tc>
              <w:tcPr>
                <w:tcW w:w="1198" w:type="dxa"/>
                <w:shd w:val="clear" w:color="auto" w:fill="auto"/>
                <w:vAlign w:val="center"/>
              </w:tcPr>
              <w:p w14:paraId="767A3E6B" w14:textId="77777777" w:rsidR="004D5D8F" w:rsidRPr="00F12539" w:rsidRDefault="004D5D8F" w:rsidP="004D5D8F">
                <w:pPr>
                  <w:rPr>
                    <w:rFonts w:cstheme="minorHAnsi"/>
                    <w:b/>
                    <w:bCs/>
                  </w:rPr>
                </w:pPr>
                <w:r w:rsidRPr="00F12539">
                  <w:rPr>
                    <w:rStyle w:val="PlaceholderText"/>
                  </w:rPr>
                  <w:t>Total Reviewed</w:t>
                </w:r>
              </w:p>
            </w:tc>
          </w:sdtContent>
        </w:sdt>
      </w:tr>
      <w:tr w:rsidR="00F868EA" w14:paraId="08EE8889" w14:textId="77777777" w:rsidTr="0067214B">
        <w:trPr>
          <w:cantSplit/>
          <w:jc w:val="center"/>
        </w:trPr>
        <w:tc>
          <w:tcPr>
            <w:tcW w:w="19450" w:type="dxa"/>
            <w:gridSpan w:val="23"/>
            <w:shd w:val="clear" w:color="auto" w:fill="auto"/>
          </w:tcPr>
          <w:p w14:paraId="4A2BAF3D" w14:textId="77777777" w:rsidR="00F868EA" w:rsidRPr="0048265A" w:rsidRDefault="00F868EA" w:rsidP="009C6111">
            <w:pPr>
              <w:ind w:left="-109"/>
            </w:pPr>
            <w:r w:rsidRPr="0048265A">
              <w:rPr>
                <w:rFonts w:cstheme="minorHAnsi"/>
                <w:b/>
                <w:bCs/>
              </w:rPr>
              <w:t>Comments:</w:t>
            </w:r>
            <w:r w:rsidRPr="0048265A">
              <w:rPr>
                <w:rFonts w:cstheme="minorHAnsi"/>
              </w:rPr>
              <w:t xml:space="preserve"> </w:t>
            </w:r>
            <w:sdt>
              <w:sdtPr>
                <w:rPr>
                  <w:rFonts w:cstheme="minorHAnsi"/>
                </w:rPr>
                <w:id w:val="717941125"/>
                <w:placeholder>
                  <w:docPart w:val="3863A8B6036C4998AF3DAE8B2282EE74"/>
                </w:placeholder>
                <w:showingPlcHdr/>
              </w:sdtPr>
              <w:sdtEndPr/>
              <w:sdtContent>
                <w:r w:rsidRPr="0048265A">
                  <w:rPr>
                    <w:rStyle w:val="PlaceholderText"/>
                  </w:rPr>
                  <w:t>Enter comments for any deficiencies noted and/or any records where this standard may not be applicable.</w:t>
                </w:r>
              </w:sdtContent>
            </w:sdt>
          </w:p>
        </w:tc>
      </w:tr>
      <w:tr w:rsidR="004D5D8F" w14:paraId="1D6EB810" w14:textId="77777777" w:rsidTr="00806EF6">
        <w:trPr>
          <w:cantSplit/>
          <w:jc w:val="center"/>
        </w:trPr>
        <w:tc>
          <w:tcPr>
            <w:tcW w:w="5394" w:type="dxa"/>
            <w:shd w:val="clear" w:color="auto" w:fill="E5EAF6"/>
          </w:tcPr>
          <w:p w14:paraId="064282B8" w14:textId="77777777" w:rsidR="004D5D8F" w:rsidRPr="0048265A" w:rsidRDefault="004D5D8F" w:rsidP="004D5D8F">
            <w:pPr>
              <w:rPr>
                <w:rFonts w:cstheme="minorHAnsi"/>
                <w:b/>
                <w:bCs/>
                <w:sz w:val="12"/>
                <w:szCs w:val="12"/>
              </w:rPr>
            </w:pPr>
          </w:p>
          <w:p w14:paraId="7B9C9261" w14:textId="52DD35D7" w:rsidR="004D5D8F" w:rsidRPr="0048265A" w:rsidRDefault="001E7F86" w:rsidP="004D5D8F">
            <w:pPr>
              <w:rPr>
                <w:rFonts w:cstheme="minorHAnsi"/>
                <w:b/>
                <w:bCs/>
              </w:rPr>
            </w:pPr>
            <w:hyperlink w:anchor="Med11C15" w:history="1">
              <w:r w:rsidR="004D5D8F" w:rsidRPr="0048265A">
                <w:rPr>
                  <w:rStyle w:val="Hyperlink"/>
                  <w:rFonts w:cstheme="minorHAnsi"/>
                  <w:b/>
                  <w:bCs/>
                </w:rPr>
                <w:t>11-C-1</w:t>
              </w:r>
              <w:r w:rsidR="004D5D8F" w:rsidRPr="0048265A">
                <w:rPr>
                  <w:rStyle w:val="Hyperlink"/>
                  <w:b/>
                  <w:bCs/>
                </w:rPr>
                <w:t>5</w:t>
              </w:r>
            </w:hyperlink>
            <w:r w:rsidR="004D5D8F" w:rsidRPr="0048265A">
              <w:t xml:space="preserve">   </w:t>
            </w:r>
            <w:r w:rsidR="004D5D8F" w:rsidRPr="0048265A">
              <w:rPr>
                <w:i/>
                <w:iCs/>
              </w:rPr>
              <w:t>A, B, C-M, C</w:t>
            </w:r>
          </w:p>
          <w:p w14:paraId="5DC3D8A7" w14:textId="42A522CE" w:rsidR="004D5D8F" w:rsidRPr="0048265A" w:rsidRDefault="004D5D8F" w:rsidP="004D5D8F">
            <w:pPr>
              <w:rPr>
                <w:rFonts w:cstheme="minorHAnsi"/>
              </w:rPr>
            </w:pPr>
            <w:r w:rsidRPr="0048265A">
              <w:rPr>
                <w:rFonts w:cstheme="minorHAnsi"/>
              </w:rPr>
              <w:t>Pediatric Dentists - Must be DMD or DDS. CODA postgraduate training program in Pediatric Dentistry. Current certification or in pathway for certification by ABPD.</w:t>
            </w:r>
          </w:p>
        </w:tc>
        <w:tc>
          <w:tcPr>
            <w:tcW w:w="585" w:type="dxa"/>
            <w:shd w:val="clear" w:color="auto" w:fill="E5EAF6"/>
            <w:vAlign w:val="center"/>
          </w:tcPr>
          <w:p w14:paraId="3D5B6D6A" w14:textId="6617930C" w:rsidR="004D5D8F" w:rsidRPr="00DE346E" w:rsidRDefault="001E7F86" w:rsidP="009C6111">
            <w:pPr>
              <w:ind w:left="-109"/>
              <w:rPr>
                <w:rFonts w:cstheme="minorHAnsi"/>
                <w:b/>
                <w:bCs/>
                <w:u w:val="single"/>
              </w:rPr>
            </w:pPr>
            <w:sdt>
              <w:sdtPr>
                <w:rPr>
                  <w:rFonts w:cstheme="minorHAnsi"/>
                  <w:sz w:val="20"/>
                  <w:szCs w:val="20"/>
                </w:rPr>
                <w:id w:val="53369930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479347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860088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78140D0" w14:textId="6D9FF3E8" w:rsidR="004D5D8F" w:rsidRPr="00DE346E" w:rsidRDefault="001E7F86" w:rsidP="009C6111">
            <w:pPr>
              <w:ind w:left="-109"/>
              <w:rPr>
                <w:rFonts w:cstheme="minorHAnsi"/>
                <w:b/>
                <w:bCs/>
                <w:u w:val="single"/>
              </w:rPr>
            </w:pPr>
            <w:sdt>
              <w:sdtPr>
                <w:rPr>
                  <w:rFonts w:cstheme="minorHAnsi"/>
                  <w:sz w:val="20"/>
                  <w:szCs w:val="20"/>
                </w:rPr>
                <w:id w:val="-116547431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086106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830324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4A06C71" w14:textId="73755BCB" w:rsidR="004D5D8F" w:rsidRPr="00DE346E" w:rsidRDefault="001E7F86" w:rsidP="009C6111">
            <w:pPr>
              <w:ind w:left="-109"/>
              <w:rPr>
                <w:rFonts w:cstheme="minorHAnsi"/>
                <w:b/>
                <w:bCs/>
                <w:u w:val="single"/>
              </w:rPr>
            </w:pPr>
            <w:sdt>
              <w:sdtPr>
                <w:rPr>
                  <w:rFonts w:cstheme="minorHAnsi"/>
                  <w:sz w:val="20"/>
                  <w:szCs w:val="20"/>
                </w:rPr>
                <w:id w:val="1292188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727889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979992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96CEEB7" w14:textId="6DAA8C04" w:rsidR="004D5D8F" w:rsidRPr="00DE346E" w:rsidRDefault="001E7F86" w:rsidP="009C6111">
            <w:pPr>
              <w:ind w:left="-109"/>
              <w:rPr>
                <w:rFonts w:cstheme="minorHAnsi"/>
                <w:b/>
                <w:bCs/>
                <w:u w:val="single"/>
              </w:rPr>
            </w:pPr>
            <w:sdt>
              <w:sdtPr>
                <w:rPr>
                  <w:rFonts w:cstheme="minorHAnsi"/>
                  <w:sz w:val="20"/>
                  <w:szCs w:val="20"/>
                </w:rPr>
                <w:id w:val="9717163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683644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49936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30E96C8" w14:textId="4A03CC56" w:rsidR="004D5D8F" w:rsidRPr="00DE346E" w:rsidRDefault="001E7F86" w:rsidP="009C6111">
            <w:pPr>
              <w:ind w:left="-109"/>
              <w:rPr>
                <w:rFonts w:cstheme="minorHAnsi"/>
                <w:b/>
                <w:bCs/>
                <w:u w:val="single"/>
              </w:rPr>
            </w:pPr>
            <w:sdt>
              <w:sdtPr>
                <w:rPr>
                  <w:rFonts w:cstheme="minorHAnsi"/>
                  <w:sz w:val="20"/>
                  <w:szCs w:val="20"/>
                </w:rPr>
                <w:id w:val="-76692659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899665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1736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1BB4841" w14:textId="38010721" w:rsidR="004D5D8F" w:rsidRPr="00DE346E" w:rsidRDefault="001E7F86" w:rsidP="009C6111">
            <w:pPr>
              <w:ind w:left="-109"/>
              <w:rPr>
                <w:rFonts w:cstheme="minorHAnsi"/>
                <w:b/>
                <w:bCs/>
                <w:u w:val="single"/>
              </w:rPr>
            </w:pPr>
            <w:sdt>
              <w:sdtPr>
                <w:rPr>
                  <w:rFonts w:cstheme="minorHAnsi"/>
                  <w:sz w:val="20"/>
                  <w:szCs w:val="20"/>
                </w:rPr>
                <w:id w:val="-92781265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931024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474197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8CFB80A" w14:textId="0213C9D9" w:rsidR="004D5D8F" w:rsidRPr="00DE346E" w:rsidRDefault="001E7F86" w:rsidP="009C6111">
            <w:pPr>
              <w:ind w:left="-109"/>
              <w:rPr>
                <w:rFonts w:cstheme="minorHAnsi"/>
                <w:b/>
                <w:bCs/>
                <w:u w:val="single"/>
              </w:rPr>
            </w:pPr>
            <w:sdt>
              <w:sdtPr>
                <w:rPr>
                  <w:rFonts w:cstheme="minorHAnsi"/>
                  <w:sz w:val="20"/>
                  <w:szCs w:val="20"/>
                </w:rPr>
                <w:id w:val="3069859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396956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15805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3D4039D" w14:textId="405CEAA6" w:rsidR="004D5D8F" w:rsidRPr="00DE346E" w:rsidRDefault="001E7F86" w:rsidP="009C6111">
            <w:pPr>
              <w:ind w:left="-109"/>
              <w:rPr>
                <w:rFonts w:cstheme="minorHAnsi"/>
                <w:b/>
                <w:bCs/>
                <w:u w:val="single"/>
              </w:rPr>
            </w:pPr>
            <w:sdt>
              <w:sdtPr>
                <w:rPr>
                  <w:rFonts w:cstheme="minorHAnsi"/>
                  <w:sz w:val="20"/>
                  <w:szCs w:val="20"/>
                </w:rPr>
                <w:id w:val="-8796271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206272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556492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79B8FC7" w14:textId="00FFF43B" w:rsidR="004D5D8F" w:rsidRPr="00DE346E" w:rsidRDefault="001E7F86" w:rsidP="009C6111">
            <w:pPr>
              <w:ind w:left="-109"/>
              <w:rPr>
                <w:rFonts w:cstheme="minorHAnsi"/>
                <w:b/>
                <w:bCs/>
                <w:u w:val="single"/>
              </w:rPr>
            </w:pPr>
            <w:sdt>
              <w:sdtPr>
                <w:rPr>
                  <w:rFonts w:cstheme="minorHAnsi"/>
                  <w:sz w:val="20"/>
                  <w:szCs w:val="20"/>
                </w:rPr>
                <w:id w:val="-193989792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545716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747355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5E794F2" w14:textId="01B78D1B" w:rsidR="004D5D8F" w:rsidRPr="00DE346E" w:rsidRDefault="001E7F86" w:rsidP="009C6111">
            <w:pPr>
              <w:ind w:left="-109"/>
              <w:rPr>
                <w:rFonts w:cstheme="minorHAnsi"/>
                <w:b/>
                <w:bCs/>
                <w:u w:val="single"/>
              </w:rPr>
            </w:pPr>
            <w:sdt>
              <w:sdtPr>
                <w:rPr>
                  <w:rFonts w:cstheme="minorHAnsi"/>
                  <w:sz w:val="20"/>
                  <w:szCs w:val="20"/>
                </w:rPr>
                <w:id w:val="-45124934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3865741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84195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049BE9C" w14:textId="06969F45" w:rsidR="004D5D8F" w:rsidRPr="00DE346E" w:rsidRDefault="001E7F86" w:rsidP="009C6111">
            <w:pPr>
              <w:ind w:left="-109"/>
              <w:rPr>
                <w:rFonts w:cstheme="minorHAnsi"/>
                <w:b/>
                <w:bCs/>
                <w:u w:val="single"/>
              </w:rPr>
            </w:pPr>
            <w:sdt>
              <w:sdtPr>
                <w:rPr>
                  <w:rFonts w:cstheme="minorHAnsi"/>
                  <w:sz w:val="20"/>
                  <w:szCs w:val="20"/>
                </w:rPr>
                <w:id w:val="-2224489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530040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3381040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8225770" w14:textId="5847E80A" w:rsidR="004D5D8F" w:rsidRPr="00DE346E" w:rsidRDefault="001E7F86" w:rsidP="009C6111">
            <w:pPr>
              <w:ind w:left="-109"/>
              <w:rPr>
                <w:rFonts w:cstheme="minorHAnsi"/>
                <w:b/>
                <w:bCs/>
                <w:u w:val="single"/>
              </w:rPr>
            </w:pPr>
            <w:sdt>
              <w:sdtPr>
                <w:rPr>
                  <w:rFonts w:cstheme="minorHAnsi"/>
                  <w:sz w:val="20"/>
                  <w:szCs w:val="20"/>
                </w:rPr>
                <w:id w:val="-11207630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571089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927785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8814BC4" w14:textId="0B8B8690" w:rsidR="004D5D8F" w:rsidRPr="00DE346E" w:rsidRDefault="001E7F86" w:rsidP="009C6111">
            <w:pPr>
              <w:ind w:left="-109"/>
              <w:rPr>
                <w:rFonts w:cstheme="minorHAnsi"/>
                <w:b/>
                <w:bCs/>
                <w:u w:val="single"/>
              </w:rPr>
            </w:pPr>
            <w:sdt>
              <w:sdtPr>
                <w:rPr>
                  <w:rFonts w:cstheme="minorHAnsi"/>
                  <w:sz w:val="20"/>
                  <w:szCs w:val="20"/>
                </w:rPr>
                <w:id w:val="50263227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779881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2654664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3445D24" w14:textId="106A25B8" w:rsidR="004D5D8F" w:rsidRPr="00DE346E" w:rsidRDefault="001E7F86" w:rsidP="009C6111">
            <w:pPr>
              <w:ind w:left="-109"/>
              <w:rPr>
                <w:rFonts w:cstheme="minorHAnsi"/>
                <w:b/>
                <w:bCs/>
                <w:u w:val="single"/>
              </w:rPr>
            </w:pPr>
            <w:sdt>
              <w:sdtPr>
                <w:rPr>
                  <w:rFonts w:cstheme="minorHAnsi"/>
                  <w:sz w:val="20"/>
                  <w:szCs w:val="20"/>
                </w:rPr>
                <w:id w:val="8146132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414407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8321450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0B61E1A" w14:textId="3D34ABC4" w:rsidR="004D5D8F" w:rsidRPr="00DE346E" w:rsidRDefault="001E7F86" w:rsidP="009C6111">
            <w:pPr>
              <w:ind w:left="-109"/>
              <w:rPr>
                <w:rFonts w:cstheme="minorHAnsi"/>
                <w:b/>
                <w:bCs/>
                <w:u w:val="single"/>
              </w:rPr>
            </w:pPr>
            <w:sdt>
              <w:sdtPr>
                <w:rPr>
                  <w:rFonts w:cstheme="minorHAnsi"/>
                  <w:sz w:val="20"/>
                  <w:szCs w:val="20"/>
                </w:rPr>
                <w:id w:val="-167202781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7410599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69066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5AD6DC3" w14:textId="4917B8D8" w:rsidR="004D5D8F" w:rsidRPr="00DE346E" w:rsidRDefault="001E7F86" w:rsidP="009C6111">
            <w:pPr>
              <w:ind w:left="-109"/>
              <w:rPr>
                <w:rFonts w:cstheme="minorHAnsi"/>
                <w:b/>
                <w:bCs/>
                <w:u w:val="single"/>
              </w:rPr>
            </w:pPr>
            <w:sdt>
              <w:sdtPr>
                <w:rPr>
                  <w:rFonts w:cstheme="minorHAnsi"/>
                  <w:sz w:val="20"/>
                  <w:szCs w:val="20"/>
                </w:rPr>
                <w:id w:val="-204897266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858516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9451564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958B306" w14:textId="360A2620" w:rsidR="004D5D8F" w:rsidRPr="00DE346E" w:rsidRDefault="001E7F86" w:rsidP="009C6111">
            <w:pPr>
              <w:ind w:left="-109"/>
              <w:rPr>
                <w:rFonts w:cstheme="minorHAnsi"/>
                <w:b/>
                <w:bCs/>
                <w:u w:val="single"/>
              </w:rPr>
            </w:pPr>
            <w:sdt>
              <w:sdtPr>
                <w:rPr>
                  <w:rFonts w:cstheme="minorHAnsi"/>
                  <w:sz w:val="20"/>
                  <w:szCs w:val="20"/>
                </w:rPr>
                <w:id w:val="-101506968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245691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8467119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AD8C2AC" w14:textId="3C79CFA4" w:rsidR="004D5D8F" w:rsidRPr="00DE346E" w:rsidRDefault="001E7F86" w:rsidP="009C6111">
            <w:pPr>
              <w:ind w:left="-109"/>
              <w:rPr>
                <w:rFonts w:cstheme="minorHAnsi"/>
                <w:b/>
                <w:bCs/>
                <w:u w:val="single"/>
              </w:rPr>
            </w:pPr>
            <w:sdt>
              <w:sdtPr>
                <w:rPr>
                  <w:rFonts w:cstheme="minorHAnsi"/>
                  <w:sz w:val="20"/>
                  <w:szCs w:val="20"/>
                </w:rPr>
                <w:id w:val="-15490745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74107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786924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8B123FE" w14:textId="0120D21B" w:rsidR="004D5D8F" w:rsidRPr="00DE346E" w:rsidRDefault="001E7F86" w:rsidP="009C6111">
            <w:pPr>
              <w:ind w:left="-109"/>
              <w:rPr>
                <w:rFonts w:cstheme="minorHAnsi"/>
                <w:b/>
                <w:bCs/>
                <w:u w:val="single"/>
              </w:rPr>
            </w:pPr>
            <w:sdt>
              <w:sdtPr>
                <w:rPr>
                  <w:rFonts w:cstheme="minorHAnsi"/>
                  <w:sz w:val="20"/>
                  <w:szCs w:val="20"/>
                </w:rPr>
                <w:id w:val="-10707196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980215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7097114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EBE8324" w14:textId="7A7BA1F9" w:rsidR="004D5D8F" w:rsidRPr="00DE346E" w:rsidRDefault="001E7F86" w:rsidP="009C6111">
            <w:pPr>
              <w:ind w:left="-109"/>
              <w:rPr>
                <w:rFonts w:cstheme="minorHAnsi"/>
                <w:b/>
                <w:bCs/>
                <w:u w:val="single"/>
              </w:rPr>
            </w:pPr>
            <w:sdt>
              <w:sdtPr>
                <w:rPr>
                  <w:rFonts w:cstheme="minorHAnsi"/>
                  <w:sz w:val="20"/>
                  <w:szCs w:val="20"/>
                </w:rPr>
                <w:id w:val="18943940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831222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726260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515303585"/>
            <w:placeholder>
              <w:docPart w:val="D99B8018BE3444AF983CCA74D8A09DDD"/>
            </w:placeholder>
            <w:showingPlcHdr/>
          </w:sdtPr>
          <w:sdtEndPr/>
          <w:sdtContent>
            <w:tc>
              <w:tcPr>
                <w:tcW w:w="1158" w:type="dxa"/>
                <w:shd w:val="clear" w:color="auto" w:fill="E5EAF6"/>
                <w:vAlign w:val="center"/>
              </w:tcPr>
              <w:p w14:paraId="4DB9DAF0"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700326915"/>
            <w:placeholder>
              <w:docPart w:val="4A38FC1B1D294426863AA8E04B4B942D"/>
            </w:placeholder>
            <w:showingPlcHdr/>
          </w:sdtPr>
          <w:sdtEndPr/>
          <w:sdtContent>
            <w:tc>
              <w:tcPr>
                <w:tcW w:w="1198" w:type="dxa"/>
                <w:shd w:val="clear" w:color="auto" w:fill="E5EAF6"/>
                <w:vAlign w:val="center"/>
              </w:tcPr>
              <w:p w14:paraId="6E110160" w14:textId="77777777" w:rsidR="004D5D8F" w:rsidRPr="004B31A4" w:rsidRDefault="004D5D8F" w:rsidP="004D5D8F">
                <w:pPr>
                  <w:rPr>
                    <w:rFonts w:cstheme="minorHAnsi"/>
                    <w:b/>
                    <w:bCs/>
                  </w:rPr>
                </w:pPr>
                <w:r w:rsidRPr="004B31A4">
                  <w:rPr>
                    <w:rStyle w:val="PlaceholderText"/>
                  </w:rPr>
                  <w:t>Total Reviewed</w:t>
                </w:r>
              </w:p>
            </w:tc>
          </w:sdtContent>
        </w:sdt>
      </w:tr>
      <w:tr w:rsidR="00D62E55" w14:paraId="5115DE46" w14:textId="77777777" w:rsidTr="00806EF6">
        <w:trPr>
          <w:cantSplit/>
          <w:jc w:val="center"/>
        </w:trPr>
        <w:tc>
          <w:tcPr>
            <w:tcW w:w="19450" w:type="dxa"/>
            <w:gridSpan w:val="23"/>
            <w:shd w:val="clear" w:color="auto" w:fill="E5EAF6"/>
          </w:tcPr>
          <w:p w14:paraId="3B97FEC7" w14:textId="77777777" w:rsidR="00D62E55" w:rsidRPr="0048265A" w:rsidRDefault="00D62E55" w:rsidP="009C6111">
            <w:pPr>
              <w:ind w:left="-109"/>
            </w:pPr>
            <w:r w:rsidRPr="0048265A">
              <w:rPr>
                <w:rFonts w:cstheme="minorHAnsi"/>
                <w:b/>
                <w:bCs/>
              </w:rPr>
              <w:t>Comments:</w:t>
            </w:r>
            <w:r w:rsidRPr="0048265A">
              <w:rPr>
                <w:rFonts w:cstheme="minorHAnsi"/>
              </w:rPr>
              <w:t xml:space="preserve"> </w:t>
            </w:r>
            <w:sdt>
              <w:sdtPr>
                <w:rPr>
                  <w:rFonts w:cstheme="minorHAnsi"/>
                </w:rPr>
                <w:id w:val="-443611399"/>
                <w:placeholder>
                  <w:docPart w:val="FA7D7214032C426AA96BC72F871B7C94"/>
                </w:placeholder>
                <w:showingPlcHdr/>
              </w:sdtPr>
              <w:sdtEndPr/>
              <w:sdtContent>
                <w:r w:rsidRPr="0048265A">
                  <w:rPr>
                    <w:rStyle w:val="PlaceholderText"/>
                  </w:rPr>
                  <w:t>Enter comments for any deficiencies noted and/or any records where this standard may not be applicable.</w:t>
                </w:r>
              </w:sdtContent>
            </w:sdt>
          </w:p>
        </w:tc>
      </w:tr>
      <w:tr w:rsidR="004D5D8F" w14:paraId="24F54248" w14:textId="77777777" w:rsidTr="004D5D8F">
        <w:trPr>
          <w:cantSplit/>
          <w:jc w:val="center"/>
        </w:trPr>
        <w:tc>
          <w:tcPr>
            <w:tcW w:w="5394" w:type="dxa"/>
            <w:shd w:val="clear" w:color="auto" w:fill="auto"/>
          </w:tcPr>
          <w:p w14:paraId="737C108A" w14:textId="77777777" w:rsidR="004D5D8F" w:rsidRPr="0048265A" w:rsidRDefault="004D5D8F" w:rsidP="004D5D8F">
            <w:pPr>
              <w:rPr>
                <w:rFonts w:cstheme="minorHAnsi"/>
                <w:b/>
                <w:bCs/>
                <w:sz w:val="12"/>
                <w:szCs w:val="12"/>
              </w:rPr>
            </w:pPr>
          </w:p>
          <w:p w14:paraId="4CF3E620" w14:textId="2E715344" w:rsidR="004D5D8F" w:rsidRPr="0048265A" w:rsidRDefault="001E7F86" w:rsidP="004D5D8F">
            <w:pPr>
              <w:rPr>
                <w:i/>
                <w:iCs/>
              </w:rPr>
            </w:pPr>
            <w:hyperlink w:anchor="Med11C16" w:history="1">
              <w:r w:rsidR="004D5D8F" w:rsidRPr="0048265A">
                <w:rPr>
                  <w:rStyle w:val="Hyperlink"/>
                  <w:rFonts w:cstheme="minorHAnsi"/>
                  <w:b/>
                  <w:bCs/>
                </w:rPr>
                <w:t>11-C-16</w:t>
              </w:r>
            </w:hyperlink>
            <w:r w:rsidR="004D5D8F" w:rsidRPr="0048265A">
              <w:rPr>
                <w:rFonts w:cstheme="minorHAnsi"/>
                <w:b/>
                <w:bCs/>
              </w:rPr>
              <w:t xml:space="preserve">   </w:t>
            </w:r>
            <w:r w:rsidR="004D5D8F" w:rsidRPr="0048265A">
              <w:rPr>
                <w:i/>
                <w:iCs/>
              </w:rPr>
              <w:t>A, B, C-M, C</w:t>
            </w:r>
          </w:p>
          <w:p w14:paraId="5543C549" w14:textId="6420C52F" w:rsidR="004D5D8F" w:rsidRPr="0048265A" w:rsidRDefault="004D5D8F" w:rsidP="004D5D8F">
            <w:pPr>
              <w:rPr>
                <w:rFonts w:cstheme="minorHAnsi"/>
              </w:rPr>
            </w:pPr>
            <w:r w:rsidRPr="0048265A">
              <w:rPr>
                <w:rFonts w:cstheme="minorHAnsi"/>
              </w:rPr>
              <w:t>Pediatric Dentists - Holds or has held unrestricted hospital privileges or has full primary source verification.</w:t>
            </w:r>
          </w:p>
        </w:tc>
        <w:tc>
          <w:tcPr>
            <w:tcW w:w="585" w:type="dxa"/>
            <w:shd w:val="clear" w:color="auto" w:fill="auto"/>
            <w:vAlign w:val="center"/>
          </w:tcPr>
          <w:p w14:paraId="23F46CE5" w14:textId="56BC920E" w:rsidR="004D5D8F" w:rsidRPr="00DE346E" w:rsidRDefault="001E7F86" w:rsidP="009C6111">
            <w:pPr>
              <w:ind w:left="-109"/>
              <w:rPr>
                <w:rFonts w:cstheme="minorHAnsi"/>
                <w:b/>
                <w:bCs/>
                <w:u w:val="single"/>
              </w:rPr>
            </w:pPr>
            <w:sdt>
              <w:sdtPr>
                <w:rPr>
                  <w:rFonts w:cstheme="minorHAnsi"/>
                  <w:sz w:val="20"/>
                  <w:szCs w:val="20"/>
                </w:rPr>
                <w:id w:val="808082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801907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395081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3024BD4" w14:textId="6000DDC6" w:rsidR="004D5D8F" w:rsidRPr="00DE346E" w:rsidRDefault="001E7F86" w:rsidP="009C6111">
            <w:pPr>
              <w:ind w:left="-109"/>
              <w:rPr>
                <w:rFonts w:cstheme="minorHAnsi"/>
                <w:b/>
                <w:bCs/>
                <w:u w:val="single"/>
              </w:rPr>
            </w:pPr>
            <w:sdt>
              <w:sdtPr>
                <w:rPr>
                  <w:rFonts w:cstheme="minorHAnsi"/>
                  <w:sz w:val="20"/>
                  <w:szCs w:val="20"/>
                </w:rPr>
                <w:id w:val="-7792549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969827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369150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A23FE86" w14:textId="0D004672" w:rsidR="004D5D8F" w:rsidRPr="00DE346E" w:rsidRDefault="001E7F86" w:rsidP="009C6111">
            <w:pPr>
              <w:ind w:left="-109"/>
              <w:rPr>
                <w:rFonts w:cstheme="minorHAnsi"/>
                <w:b/>
                <w:bCs/>
                <w:u w:val="single"/>
              </w:rPr>
            </w:pPr>
            <w:sdt>
              <w:sdtPr>
                <w:rPr>
                  <w:rFonts w:cstheme="minorHAnsi"/>
                  <w:sz w:val="20"/>
                  <w:szCs w:val="20"/>
                </w:rPr>
                <w:id w:val="17474461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848527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126684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1E833EC" w14:textId="4E63D196" w:rsidR="004D5D8F" w:rsidRPr="00DE346E" w:rsidRDefault="001E7F86" w:rsidP="009C6111">
            <w:pPr>
              <w:ind w:left="-109"/>
              <w:rPr>
                <w:rFonts w:cstheme="minorHAnsi"/>
                <w:b/>
                <w:bCs/>
                <w:u w:val="single"/>
              </w:rPr>
            </w:pPr>
            <w:sdt>
              <w:sdtPr>
                <w:rPr>
                  <w:rFonts w:cstheme="minorHAnsi"/>
                  <w:sz w:val="20"/>
                  <w:szCs w:val="20"/>
                </w:rPr>
                <w:id w:val="603748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893216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523546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41CA507" w14:textId="0B6ACBC3" w:rsidR="004D5D8F" w:rsidRPr="00DE346E" w:rsidRDefault="001E7F86" w:rsidP="009C6111">
            <w:pPr>
              <w:ind w:left="-109"/>
              <w:rPr>
                <w:rFonts w:cstheme="minorHAnsi"/>
                <w:b/>
                <w:bCs/>
                <w:u w:val="single"/>
              </w:rPr>
            </w:pPr>
            <w:sdt>
              <w:sdtPr>
                <w:rPr>
                  <w:rFonts w:cstheme="minorHAnsi"/>
                  <w:sz w:val="20"/>
                  <w:szCs w:val="20"/>
                </w:rPr>
                <w:id w:val="-10599363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002067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7002616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9F3AB2D" w14:textId="4FE5A794" w:rsidR="004D5D8F" w:rsidRPr="00DE346E" w:rsidRDefault="001E7F86" w:rsidP="009C6111">
            <w:pPr>
              <w:ind w:left="-109"/>
              <w:rPr>
                <w:rFonts w:cstheme="minorHAnsi"/>
                <w:b/>
                <w:bCs/>
                <w:u w:val="single"/>
              </w:rPr>
            </w:pPr>
            <w:sdt>
              <w:sdtPr>
                <w:rPr>
                  <w:rFonts w:cstheme="minorHAnsi"/>
                  <w:sz w:val="20"/>
                  <w:szCs w:val="20"/>
                </w:rPr>
                <w:id w:val="-2651561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0655401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869008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FAA894" w14:textId="4A28D9FC" w:rsidR="004D5D8F" w:rsidRPr="00DE346E" w:rsidRDefault="001E7F86" w:rsidP="009C6111">
            <w:pPr>
              <w:ind w:left="-109"/>
              <w:rPr>
                <w:rFonts w:cstheme="minorHAnsi"/>
                <w:b/>
                <w:bCs/>
                <w:u w:val="single"/>
              </w:rPr>
            </w:pPr>
            <w:sdt>
              <w:sdtPr>
                <w:rPr>
                  <w:rFonts w:cstheme="minorHAnsi"/>
                  <w:sz w:val="20"/>
                  <w:szCs w:val="20"/>
                </w:rPr>
                <w:id w:val="3440533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221421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508558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221F754" w14:textId="2BA78837" w:rsidR="004D5D8F" w:rsidRPr="00DE346E" w:rsidRDefault="001E7F86" w:rsidP="009C6111">
            <w:pPr>
              <w:ind w:left="-109"/>
              <w:rPr>
                <w:rFonts w:cstheme="minorHAnsi"/>
                <w:b/>
                <w:bCs/>
                <w:u w:val="single"/>
              </w:rPr>
            </w:pPr>
            <w:sdt>
              <w:sdtPr>
                <w:rPr>
                  <w:rFonts w:cstheme="minorHAnsi"/>
                  <w:sz w:val="20"/>
                  <w:szCs w:val="20"/>
                </w:rPr>
                <w:id w:val="-19246406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942713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639072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C1A28E2" w14:textId="22FB6C8A" w:rsidR="004D5D8F" w:rsidRPr="00DE346E" w:rsidRDefault="001E7F86" w:rsidP="009C6111">
            <w:pPr>
              <w:ind w:left="-109"/>
              <w:rPr>
                <w:rFonts w:cstheme="minorHAnsi"/>
                <w:b/>
                <w:bCs/>
                <w:u w:val="single"/>
              </w:rPr>
            </w:pPr>
            <w:sdt>
              <w:sdtPr>
                <w:rPr>
                  <w:rFonts w:cstheme="minorHAnsi"/>
                  <w:sz w:val="20"/>
                  <w:szCs w:val="20"/>
                </w:rPr>
                <w:id w:val="-263373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492972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389957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29F3801" w14:textId="42EC59E9" w:rsidR="004D5D8F" w:rsidRPr="00DE346E" w:rsidRDefault="001E7F86" w:rsidP="009C6111">
            <w:pPr>
              <w:ind w:left="-109"/>
              <w:rPr>
                <w:rFonts w:cstheme="minorHAnsi"/>
                <w:b/>
                <w:bCs/>
                <w:u w:val="single"/>
              </w:rPr>
            </w:pPr>
            <w:sdt>
              <w:sdtPr>
                <w:rPr>
                  <w:rFonts w:cstheme="minorHAnsi"/>
                  <w:sz w:val="20"/>
                  <w:szCs w:val="20"/>
                </w:rPr>
                <w:id w:val="7000464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15133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524426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1341FEF" w14:textId="4CFF0223" w:rsidR="004D5D8F" w:rsidRPr="00DE346E" w:rsidRDefault="001E7F86" w:rsidP="009C6111">
            <w:pPr>
              <w:ind w:left="-109"/>
              <w:rPr>
                <w:rFonts w:cstheme="minorHAnsi"/>
                <w:b/>
                <w:bCs/>
                <w:u w:val="single"/>
              </w:rPr>
            </w:pPr>
            <w:sdt>
              <w:sdtPr>
                <w:rPr>
                  <w:rFonts w:cstheme="minorHAnsi"/>
                  <w:sz w:val="20"/>
                  <w:szCs w:val="20"/>
                </w:rPr>
                <w:id w:val="1689219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204376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320863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7B9D5B0" w14:textId="0413A043" w:rsidR="004D5D8F" w:rsidRPr="00DE346E" w:rsidRDefault="001E7F86" w:rsidP="009C6111">
            <w:pPr>
              <w:ind w:left="-109"/>
              <w:rPr>
                <w:rFonts w:cstheme="minorHAnsi"/>
                <w:b/>
                <w:bCs/>
                <w:u w:val="single"/>
              </w:rPr>
            </w:pPr>
            <w:sdt>
              <w:sdtPr>
                <w:rPr>
                  <w:rFonts w:cstheme="minorHAnsi"/>
                  <w:sz w:val="20"/>
                  <w:szCs w:val="20"/>
                </w:rPr>
                <w:id w:val="-13611155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8400315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7059159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F47A4D0" w14:textId="6537DB18" w:rsidR="004D5D8F" w:rsidRPr="00DE346E" w:rsidRDefault="001E7F86" w:rsidP="009C6111">
            <w:pPr>
              <w:ind w:left="-109"/>
              <w:rPr>
                <w:rFonts w:cstheme="minorHAnsi"/>
                <w:b/>
                <w:bCs/>
                <w:u w:val="single"/>
              </w:rPr>
            </w:pPr>
            <w:sdt>
              <w:sdtPr>
                <w:rPr>
                  <w:rFonts w:cstheme="minorHAnsi"/>
                  <w:sz w:val="20"/>
                  <w:szCs w:val="20"/>
                </w:rPr>
                <w:id w:val="-95394323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196565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595192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A8AC4A3" w14:textId="67D2040B" w:rsidR="004D5D8F" w:rsidRPr="00DE346E" w:rsidRDefault="001E7F86" w:rsidP="009C6111">
            <w:pPr>
              <w:ind w:left="-109"/>
              <w:rPr>
                <w:rFonts w:cstheme="minorHAnsi"/>
                <w:b/>
                <w:bCs/>
                <w:u w:val="single"/>
              </w:rPr>
            </w:pPr>
            <w:sdt>
              <w:sdtPr>
                <w:rPr>
                  <w:rFonts w:cstheme="minorHAnsi"/>
                  <w:sz w:val="20"/>
                  <w:szCs w:val="20"/>
                </w:rPr>
                <w:id w:val="-1170742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83354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345241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8A66B78" w14:textId="227EF1A6" w:rsidR="004D5D8F" w:rsidRPr="00DE346E" w:rsidRDefault="001E7F86" w:rsidP="009C6111">
            <w:pPr>
              <w:ind w:left="-109"/>
              <w:rPr>
                <w:rFonts w:cstheme="minorHAnsi"/>
                <w:b/>
                <w:bCs/>
                <w:u w:val="single"/>
              </w:rPr>
            </w:pPr>
            <w:sdt>
              <w:sdtPr>
                <w:rPr>
                  <w:rFonts w:cstheme="minorHAnsi"/>
                  <w:sz w:val="20"/>
                  <w:szCs w:val="20"/>
                </w:rPr>
                <w:id w:val="13271734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736289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394773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375B4A9" w14:textId="4B44CBD3" w:rsidR="004D5D8F" w:rsidRPr="00DE346E" w:rsidRDefault="001E7F86" w:rsidP="009C6111">
            <w:pPr>
              <w:ind w:left="-109"/>
              <w:rPr>
                <w:rFonts w:cstheme="minorHAnsi"/>
                <w:b/>
                <w:bCs/>
                <w:u w:val="single"/>
              </w:rPr>
            </w:pPr>
            <w:sdt>
              <w:sdtPr>
                <w:rPr>
                  <w:rFonts w:cstheme="minorHAnsi"/>
                  <w:sz w:val="20"/>
                  <w:szCs w:val="20"/>
                </w:rPr>
                <w:id w:val="145013124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476237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0714961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5A0779C" w14:textId="66EC42E1" w:rsidR="004D5D8F" w:rsidRPr="00DE346E" w:rsidRDefault="001E7F86" w:rsidP="009C6111">
            <w:pPr>
              <w:ind w:left="-109"/>
              <w:rPr>
                <w:rFonts w:cstheme="minorHAnsi"/>
                <w:b/>
                <w:bCs/>
                <w:u w:val="single"/>
              </w:rPr>
            </w:pPr>
            <w:sdt>
              <w:sdtPr>
                <w:rPr>
                  <w:rFonts w:cstheme="minorHAnsi"/>
                  <w:sz w:val="20"/>
                  <w:szCs w:val="20"/>
                </w:rPr>
                <w:id w:val="-6659394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234747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124889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81968B3" w14:textId="39045E66" w:rsidR="004D5D8F" w:rsidRPr="00DE346E" w:rsidRDefault="001E7F86" w:rsidP="009C6111">
            <w:pPr>
              <w:ind w:left="-109"/>
              <w:rPr>
                <w:rFonts w:cstheme="minorHAnsi"/>
                <w:b/>
                <w:bCs/>
                <w:u w:val="single"/>
              </w:rPr>
            </w:pPr>
            <w:sdt>
              <w:sdtPr>
                <w:rPr>
                  <w:rFonts w:cstheme="minorHAnsi"/>
                  <w:sz w:val="20"/>
                  <w:szCs w:val="20"/>
                </w:rPr>
                <w:id w:val="-10397405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014947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010371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1D26A61" w14:textId="0CE4058F" w:rsidR="004D5D8F" w:rsidRPr="00DE346E" w:rsidRDefault="001E7F86" w:rsidP="009C6111">
            <w:pPr>
              <w:ind w:left="-109"/>
              <w:rPr>
                <w:rFonts w:cstheme="minorHAnsi"/>
                <w:b/>
                <w:bCs/>
                <w:u w:val="single"/>
              </w:rPr>
            </w:pPr>
            <w:sdt>
              <w:sdtPr>
                <w:rPr>
                  <w:rFonts w:cstheme="minorHAnsi"/>
                  <w:sz w:val="20"/>
                  <w:szCs w:val="20"/>
                </w:rPr>
                <w:id w:val="-213592973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634159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03631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047CC6E" w14:textId="08E8CE81" w:rsidR="004D5D8F" w:rsidRPr="00DE346E" w:rsidRDefault="001E7F86" w:rsidP="009C6111">
            <w:pPr>
              <w:ind w:left="-109"/>
              <w:rPr>
                <w:rFonts w:cstheme="minorHAnsi"/>
                <w:b/>
                <w:bCs/>
                <w:u w:val="single"/>
              </w:rPr>
            </w:pPr>
            <w:sdt>
              <w:sdtPr>
                <w:rPr>
                  <w:rFonts w:cstheme="minorHAnsi"/>
                  <w:sz w:val="20"/>
                  <w:szCs w:val="20"/>
                </w:rPr>
                <w:id w:val="19215269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314475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451821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2011551941"/>
            <w:placeholder>
              <w:docPart w:val="131A1F840BD2404FAEF168F2E3E2B7C1"/>
            </w:placeholder>
            <w:showingPlcHdr/>
          </w:sdtPr>
          <w:sdtEndPr/>
          <w:sdtContent>
            <w:tc>
              <w:tcPr>
                <w:tcW w:w="1158" w:type="dxa"/>
                <w:shd w:val="clear" w:color="auto" w:fill="auto"/>
                <w:vAlign w:val="center"/>
              </w:tcPr>
              <w:p w14:paraId="7D7A4C7B"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1648781918"/>
            <w:placeholder>
              <w:docPart w:val="77C18BECB9BD48CDB61F5BC14AB684C6"/>
            </w:placeholder>
            <w:showingPlcHdr/>
          </w:sdtPr>
          <w:sdtEndPr/>
          <w:sdtContent>
            <w:tc>
              <w:tcPr>
                <w:tcW w:w="1198" w:type="dxa"/>
                <w:shd w:val="clear" w:color="auto" w:fill="auto"/>
                <w:vAlign w:val="center"/>
              </w:tcPr>
              <w:p w14:paraId="57D5178C" w14:textId="77777777" w:rsidR="004D5D8F" w:rsidRPr="004B31A4" w:rsidRDefault="004D5D8F" w:rsidP="004D5D8F">
                <w:pPr>
                  <w:rPr>
                    <w:rFonts w:cstheme="minorHAnsi"/>
                    <w:b/>
                    <w:bCs/>
                  </w:rPr>
                </w:pPr>
                <w:r w:rsidRPr="004B31A4">
                  <w:rPr>
                    <w:rStyle w:val="PlaceholderText"/>
                  </w:rPr>
                  <w:t>Total Reviewed</w:t>
                </w:r>
              </w:p>
            </w:tc>
          </w:sdtContent>
        </w:sdt>
      </w:tr>
      <w:tr w:rsidR="00A85D2D" w14:paraId="4851BC4D" w14:textId="77777777" w:rsidTr="0067214B">
        <w:trPr>
          <w:cantSplit/>
          <w:jc w:val="center"/>
        </w:trPr>
        <w:tc>
          <w:tcPr>
            <w:tcW w:w="19450" w:type="dxa"/>
            <w:gridSpan w:val="23"/>
            <w:shd w:val="clear" w:color="auto" w:fill="auto"/>
          </w:tcPr>
          <w:p w14:paraId="6FFC97A0" w14:textId="77777777" w:rsidR="00A85D2D" w:rsidRPr="00D731C6" w:rsidRDefault="00A85D2D" w:rsidP="009C6111">
            <w:pPr>
              <w:ind w:left="-109"/>
            </w:pPr>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EndPr/>
              <w:sdtContent>
                <w:r>
                  <w:rPr>
                    <w:rStyle w:val="PlaceholderText"/>
                  </w:rPr>
                  <w:t>Enter comments for any deficiencies noted and/or any records where this standard may not be applicable.</w:t>
                </w:r>
              </w:sdtContent>
            </w:sdt>
          </w:p>
        </w:tc>
      </w:tr>
      <w:tr w:rsidR="004D5D8F" w14:paraId="2FD8848C" w14:textId="77777777" w:rsidTr="00806EF6">
        <w:trPr>
          <w:cantSplit/>
          <w:jc w:val="center"/>
        </w:trPr>
        <w:tc>
          <w:tcPr>
            <w:tcW w:w="5394" w:type="dxa"/>
            <w:shd w:val="clear" w:color="auto" w:fill="E5EAF6"/>
          </w:tcPr>
          <w:p w14:paraId="71E1088F" w14:textId="77777777" w:rsidR="004D5D8F" w:rsidRPr="00143257" w:rsidRDefault="004D5D8F" w:rsidP="004D5D8F">
            <w:pPr>
              <w:rPr>
                <w:rFonts w:cstheme="minorHAnsi"/>
                <w:b/>
                <w:bCs/>
                <w:sz w:val="12"/>
                <w:szCs w:val="12"/>
              </w:rPr>
            </w:pPr>
          </w:p>
          <w:p w14:paraId="611251BB" w14:textId="1821C81F" w:rsidR="004D5D8F" w:rsidRPr="001A1037" w:rsidRDefault="001E7F86" w:rsidP="004D5D8F">
            <w:pPr>
              <w:rPr>
                <w:rFonts w:cstheme="minorHAnsi"/>
                <w:b/>
                <w:bCs/>
                <w:highlight w:val="yellow"/>
              </w:rPr>
            </w:pPr>
            <w:hyperlink w:anchor="Per11D15" w:history="1">
              <w:r w:rsidR="004D5D8F" w:rsidRPr="00126B15">
                <w:rPr>
                  <w:rStyle w:val="Hyperlink"/>
                  <w:rFonts w:cstheme="minorHAnsi"/>
                  <w:b/>
                  <w:bCs/>
                </w:rPr>
                <w:t>11-D-1</w:t>
              </w:r>
              <w:r w:rsidR="004D5D8F" w:rsidRPr="00126B15">
                <w:rPr>
                  <w:rStyle w:val="Hyperlink"/>
                  <w:b/>
                  <w:bCs/>
                </w:rPr>
                <w:t>5</w:t>
              </w:r>
            </w:hyperlink>
            <w:r w:rsidR="004D5D8F" w:rsidRPr="00126B15">
              <w:t xml:space="preserve">   </w:t>
            </w:r>
            <w:r w:rsidR="004D5D8F" w:rsidRPr="00126B15">
              <w:rPr>
                <w:i/>
                <w:iCs/>
              </w:rPr>
              <w:t>A</w:t>
            </w:r>
            <w:r w:rsidR="004D5D8F" w:rsidRPr="004856B0">
              <w:rPr>
                <w:i/>
                <w:iCs/>
              </w:rPr>
              <w:t>, B, C-M, C</w:t>
            </w:r>
          </w:p>
          <w:p w14:paraId="6713E457" w14:textId="77777777" w:rsidR="004D5D8F" w:rsidRDefault="004D5D8F" w:rsidP="004D5D8F">
            <w:pPr>
              <w:rPr>
                <w:rFonts w:cstheme="minorHAnsi"/>
              </w:rPr>
            </w:pPr>
            <w:r>
              <w:rPr>
                <w:rFonts w:cstheme="minorHAnsi"/>
              </w:rPr>
              <w:t>Anesthesia Providers – Must be</w:t>
            </w:r>
            <w:r w:rsidRPr="00132E09">
              <w:rPr>
                <w:rFonts w:cstheme="minorHAnsi"/>
              </w:rPr>
              <w:t xml:space="preserve"> DDS, DMD, MD, DO, or CRNA</w:t>
            </w:r>
            <w:r>
              <w:rPr>
                <w:rFonts w:cstheme="minorHAnsi"/>
              </w:rPr>
              <w:t>.</w:t>
            </w:r>
          </w:p>
          <w:p w14:paraId="58B9A19C" w14:textId="4F2F5C60" w:rsidR="004D5D8F" w:rsidRPr="00132E09" w:rsidRDefault="004D5D8F" w:rsidP="004D5D8F">
            <w:pPr>
              <w:rPr>
                <w:rFonts w:cstheme="minorHAnsi"/>
              </w:rPr>
            </w:pPr>
            <w:r w:rsidRPr="00132E09">
              <w:rPr>
                <w:rFonts w:cstheme="minorHAnsi"/>
              </w:rPr>
              <w:t xml:space="preserve">Medical Anesthesiologist </w:t>
            </w:r>
            <w:r>
              <w:rPr>
                <w:rFonts w:cstheme="minorHAnsi"/>
              </w:rPr>
              <w:t xml:space="preserve">- </w:t>
            </w:r>
            <w:r w:rsidRPr="00132E09">
              <w:rPr>
                <w:rFonts w:cstheme="minorHAnsi"/>
              </w:rPr>
              <w:t>Certified or eligibility for certification by ABMS or AOABOS.</w:t>
            </w:r>
          </w:p>
          <w:p w14:paraId="16D64F79" w14:textId="46954917" w:rsidR="004D5D8F" w:rsidRPr="00D731C6" w:rsidRDefault="004D5D8F" w:rsidP="004D5D8F">
            <w:pPr>
              <w:rPr>
                <w:rFonts w:cstheme="minorHAnsi"/>
              </w:rPr>
            </w:pPr>
            <w:r w:rsidRPr="00132E09">
              <w:rPr>
                <w:rFonts w:cstheme="minorHAnsi"/>
              </w:rPr>
              <w:t>Dentist Anesthesiologist</w:t>
            </w:r>
            <w:r>
              <w:rPr>
                <w:rFonts w:cstheme="minorHAnsi"/>
              </w:rPr>
              <w:t xml:space="preserve"> - </w:t>
            </w:r>
            <w:r w:rsidRPr="00132E09">
              <w:rPr>
                <w:rFonts w:cstheme="minorHAnsi"/>
              </w:rPr>
              <w:t>Certified or eligible for certification by ASDA</w:t>
            </w:r>
            <w:r>
              <w:rPr>
                <w:rFonts w:cstheme="minorHAnsi"/>
              </w:rPr>
              <w:t>.</w:t>
            </w:r>
          </w:p>
        </w:tc>
        <w:tc>
          <w:tcPr>
            <w:tcW w:w="585" w:type="dxa"/>
            <w:shd w:val="clear" w:color="auto" w:fill="E5EAF6"/>
            <w:vAlign w:val="center"/>
          </w:tcPr>
          <w:p w14:paraId="36B394F2" w14:textId="26A6F9F3" w:rsidR="004D5D8F" w:rsidRPr="00DE346E" w:rsidRDefault="001E7F86" w:rsidP="009C6111">
            <w:pPr>
              <w:ind w:left="-109"/>
              <w:rPr>
                <w:rFonts w:cstheme="minorHAnsi"/>
                <w:b/>
                <w:bCs/>
                <w:u w:val="single"/>
              </w:rPr>
            </w:pPr>
            <w:sdt>
              <w:sdtPr>
                <w:rPr>
                  <w:rFonts w:cstheme="minorHAnsi"/>
                  <w:sz w:val="20"/>
                  <w:szCs w:val="20"/>
                </w:rPr>
                <w:id w:val="-17940533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331891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368428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265E667" w14:textId="730A4276" w:rsidR="004D5D8F" w:rsidRPr="00DE346E" w:rsidRDefault="001E7F86" w:rsidP="009C6111">
            <w:pPr>
              <w:ind w:left="-109"/>
              <w:rPr>
                <w:rFonts w:cstheme="minorHAnsi"/>
                <w:b/>
                <w:bCs/>
                <w:u w:val="single"/>
              </w:rPr>
            </w:pPr>
            <w:sdt>
              <w:sdtPr>
                <w:rPr>
                  <w:rFonts w:cstheme="minorHAnsi"/>
                  <w:sz w:val="20"/>
                  <w:szCs w:val="20"/>
                </w:rPr>
                <w:id w:val="15213609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647288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541227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A44B2C5" w14:textId="08DA8454" w:rsidR="004D5D8F" w:rsidRPr="00DE346E" w:rsidRDefault="001E7F86" w:rsidP="009C6111">
            <w:pPr>
              <w:ind w:left="-109"/>
              <w:rPr>
                <w:rFonts w:cstheme="minorHAnsi"/>
                <w:b/>
                <w:bCs/>
                <w:u w:val="single"/>
              </w:rPr>
            </w:pPr>
            <w:sdt>
              <w:sdtPr>
                <w:rPr>
                  <w:rFonts w:cstheme="minorHAnsi"/>
                  <w:sz w:val="20"/>
                  <w:szCs w:val="20"/>
                </w:rPr>
                <w:id w:val="12320452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066905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312189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88AEFA1" w14:textId="32FA566A" w:rsidR="004D5D8F" w:rsidRPr="00DE346E" w:rsidRDefault="001E7F86" w:rsidP="009C6111">
            <w:pPr>
              <w:ind w:left="-109"/>
              <w:rPr>
                <w:rFonts w:cstheme="minorHAnsi"/>
                <w:b/>
                <w:bCs/>
                <w:u w:val="single"/>
              </w:rPr>
            </w:pPr>
            <w:sdt>
              <w:sdtPr>
                <w:rPr>
                  <w:rFonts w:cstheme="minorHAnsi"/>
                  <w:sz w:val="20"/>
                  <w:szCs w:val="20"/>
                </w:rPr>
                <w:id w:val="-3730736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780204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184062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517D8F2" w14:textId="1CEA63DA" w:rsidR="004D5D8F" w:rsidRPr="00DE346E" w:rsidRDefault="001E7F86" w:rsidP="009C6111">
            <w:pPr>
              <w:ind w:left="-109"/>
              <w:rPr>
                <w:rFonts w:cstheme="minorHAnsi"/>
                <w:b/>
                <w:bCs/>
                <w:u w:val="single"/>
              </w:rPr>
            </w:pPr>
            <w:sdt>
              <w:sdtPr>
                <w:rPr>
                  <w:rFonts w:cstheme="minorHAnsi"/>
                  <w:sz w:val="20"/>
                  <w:szCs w:val="20"/>
                </w:rPr>
                <w:id w:val="181491410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011126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567801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EEA6D4A" w14:textId="28686FE9" w:rsidR="004D5D8F" w:rsidRPr="00DE346E" w:rsidRDefault="001E7F86" w:rsidP="009C6111">
            <w:pPr>
              <w:ind w:left="-109"/>
              <w:rPr>
                <w:rFonts w:cstheme="minorHAnsi"/>
                <w:b/>
                <w:bCs/>
                <w:u w:val="single"/>
              </w:rPr>
            </w:pPr>
            <w:sdt>
              <w:sdtPr>
                <w:rPr>
                  <w:rFonts w:cstheme="minorHAnsi"/>
                  <w:sz w:val="20"/>
                  <w:szCs w:val="20"/>
                </w:rPr>
                <w:id w:val="-13993530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982480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015455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26FA4A0" w14:textId="72DC57F9" w:rsidR="004D5D8F" w:rsidRPr="00DE346E" w:rsidRDefault="001E7F86" w:rsidP="009C6111">
            <w:pPr>
              <w:ind w:left="-109"/>
              <w:rPr>
                <w:rFonts w:cstheme="minorHAnsi"/>
                <w:b/>
                <w:bCs/>
                <w:u w:val="single"/>
              </w:rPr>
            </w:pPr>
            <w:sdt>
              <w:sdtPr>
                <w:rPr>
                  <w:rFonts w:cstheme="minorHAnsi"/>
                  <w:sz w:val="20"/>
                  <w:szCs w:val="20"/>
                </w:rPr>
                <w:id w:val="17692756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343750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89107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00B419B" w14:textId="0B2E8188" w:rsidR="004D5D8F" w:rsidRPr="00DE346E" w:rsidRDefault="001E7F86" w:rsidP="009C6111">
            <w:pPr>
              <w:ind w:left="-109"/>
              <w:rPr>
                <w:rFonts w:cstheme="minorHAnsi"/>
                <w:b/>
                <w:bCs/>
                <w:u w:val="single"/>
              </w:rPr>
            </w:pPr>
            <w:sdt>
              <w:sdtPr>
                <w:rPr>
                  <w:rFonts w:cstheme="minorHAnsi"/>
                  <w:sz w:val="20"/>
                  <w:szCs w:val="20"/>
                </w:rPr>
                <w:id w:val="19311632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370188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740768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AE0829F" w14:textId="5097E73F" w:rsidR="004D5D8F" w:rsidRPr="00DE346E" w:rsidRDefault="001E7F86" w:rsidP="009C6111">
            <w:pPr>
              <w:ind w:left="-109"/>
              <w:rPr>
                <w:rFonts w:cstheme="minorHAnsi"/>
                <w:b/>
                <w:bCs/>
                <w:u w:val="single"/>
              </w:rPr>
            </w:pPr>
            <w:sdt>
              <w:sdtPr>
                <w:rPr>
                  <w:rFonts w:cstheme="minorHAnsi"/>
                  <w:sz w:val="20"/>
                  <w:szCs w:val="20"/>
                </w:rPr>
                <w:id w:val="19118038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2375599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375748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1FFD7CB" w14:textId="250E8A03" w:rsidR="004D5D8F" w:rsidRPr="00DE346E" w:rsidRDefault="001E7F86" w:rsidP="009C6111">
            <w:pPr>
              <w:ind w:left="-109"/>
              <w:rPr>
                <w:rFonts w:cstheme="minorHAnsi"/>
                <w:b/>
                <w:bCs/>
                <w:u w:val="single"/>
              </w:rPr>
            </w:pPr>
            <w:sdt>
              <w:sdtPr>
                <w:rPr>
                  <w:rFonts w:cstheme="minorHAnsi"/>
                  <w:sz w:val="20"/>
                  <w:szCs w:val="20"/>
                </w:rPr>
                <w:id w:val="33111539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759560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200312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F064BE8" w14:textId="1D737C9F" w:rsidR="004D5D8F" w:rsidRPr="00DE346E" w:rsidRDefault="001E7F86" w:rsidP="009C6111">
            <w:pPr>
              <w:ind w:left="-109"/>
              <w:rPr>
                <w:rFonts w:cstheme="minorHAnsi"/>
                <w:b/>
                <w:bCs/>
                <w:u w:val="single"/>
              </w:rPr>
            </w:pPr>
            <w:sdt>
              <w:sdtPr>
                <w:rPr>
                  <w:rFonts w:cstheme="minorHAnsi"/>
                  <w:sz w:val="20"/>
                  <w:szCs w:val="20"/>
                </w:rPr>
                <w:id w:val="16307439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391219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560461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F9ACFDB" w14:textId="7ED9B5B6" w:rsidR="004D5D8F" w:rsidRPr="00DE346E" w:rsidRDefault="001E7F86" w:rsidP="009C6111">
            <w:pPr>
              <w:ind w:left="-109"/>
              <w:rPr>
                <w:rFonts w:cstheme="minorHAnsi"/>
                <w:b/>
                <w:bCs/>
                <w:u w:val="single"/>
              </w:rPr>
            </w:pPr>
            <w:sdt>
              <w:sdtPr>
                <w:rPr>
                  <w:rFonts w:cstheme="minorHAnsi"/>
                  <w:sz w:val="20"/>
                  <w:szCs w:val="20"/>
                </w:rPr>
                <w:id w:val="-18407600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936459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45460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124F6D4" w14:textId="693D51AF" w:rsidR="004D5D8F" w:rsidRPr="00DE346E" w:rsidRDefault="001E7F86" w:rsidP="009C6111">
            <w:pPr>
              <w:ind w:left="-109"/>
              <w:rPr>
                <w:rFonts w:cstheme="minorHAnsi"/>
                <w:b/>
                <w:bCs/>
                <w:u w:val="single"/>
              </w:rPr>
            </w:pPr>
            <w:sdt>
              <w:sdtPr>
                <w:rPr>
                  <w:rFonts w:cstheme="minorHAnsi"/>
                  <w:sz w:val="20"/>
                  <w:szCs w:val="20"/>
                </w:rPr>
                <w:id w:val="-15802064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7213174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979035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21DD6A5" w14:textId="0D70C83E" w:rsidR="004D5D8F" w:rsidRPr="00DE346E" w:rsidRDefault="001E7F86" w:rsidP="009C6111">
            <w:pPr>
              <w:ind w:left="-109"/>
              <w:rPr>
                <w:rFonts w:cstheme="minorHAnsi"/>
                <w:b/>
                <w:bCs/>
                <w:u w:val="single"/>
              </w:rPr>
            </w:pPr>
            <w:sdt>
              <w:sdtPr>
                <w:rPr>
                  <w:rFonts w:cstheme="minorHAnsi"/>
                  <w:sz w:val="20"/>
                  <w:szCs w:val="20"/>
                </w:rPr>
                <w:id w:val="8932407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032622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244397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DC0312F" w14:textId="31B407CB" w:rsidR="004D5D8F" w:rsidRPr="00DE346E" w:rsidRDefault="001E7F86" w:rsidP="009C6111">
            <w:pPr>
              <w:ind w:left="-109"/>
              <w:rPr>
                <w:rFonts w:cstheme="minorHAnsi"/>
                <w:b/>
                <w:bCs/>
                <w:u w:val="single"/>
              </w:rPr>
            </w:pPr>
            <w:sdt>
              <w:sdtPr>
                <w:rPr>
                  <w:rFonts w:cstheme="minorHAnsi"/>
                  <w:sz w:val="20"/>
                  <w:szCs w:val="20"/>
                </w:rPr>
                <w:id w:val="-21156674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573220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20389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12BCF97" w14:textId="157F1CF2" w:rsidR="004D5D8F" w:rsidRPr="00DE346E" w:rsidRDefault="001E7F86" w:rsidP="009C6111">
            <w:pPr>
              <w:ind w:left="-109"/>
              <w:rPr>
                <w:rFonts w:cstheme="minorHAnsi"/>
                <w:b/>
                <w:bCs/>
                <w:u w:val="single"/>
              </w:rPr>
            </w:pPr>
            <w:sdt>
              <w:sdtPr>
                <w:rPr>
                  <w:rFonts w:cstheme="minorHAnsi"/>
                  <w:sz w:val="20"/>
                  <w:szCs w:val="20"/>
                </w:rPr>
                <w:id w:val="4990901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6914798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7214013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8C77C8C" w14:textId="60BB5EA2" w:rsidR="004D5D8F" w:rsidRPr="00DE346E" w:rsidRDefault="001E7F86" w:rsidP="009C6111">
            <w:pPr>
              <w:ind w:left="-109"/>
              <w:rPr>
                <w:rFonts w:cstheme="minorHAnsi"/>
                <w:b/>
                <w:bCs/>
                <w:u w:val="single"/>
              </w:rPr>
            </w:pPr>
            <w:sdt>
              <w:sdtPr>
                <w:rPr>
                  <w:rFonts w:cstheme="minorHAnsi"/>
                  <w:sz w:val="20"/>
                  <w:szCs w:val="20"/>
                </w:rPr>
                <w:id w:val="-11495924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672425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238611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801AC2C" w14:textId="7855F18C" w:rsidR="004D5D8F" w:rsidRPr="00DE346E" w:rsidRDefault="001E7F86" w:rsidP="009C6111">
            <w:pPr>
              <w:ind w:left="-109"/>
              <w:rPr>
                <w:rFonts w:cstheme="minorHAnsi"/>
                <w:b/>
                <w:bCs/>
                <w:u w:val="single"/>
              </w:rPr>
            </w:pPr>
            <w:sdt>
              <w:sdtPr>
                <w:rPr>
                  <w:rFonts w:cstheme="minorHAnsi"/>
                  <w:sz w:val="20"/>
                  <w:szCs w:val="20"/>
                </w:rPr>
                <w:id w:val="-8283612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991336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331599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3370ADC" w14:textId="3582B32D" w:rsidR="004D5D8F" w:rsidRPr="00DE346E" w:rsidRDefault="001E7F86" w:rsidP="009C6111">
            <w:pPr>
              <w:ind w:left="-109"/>
              <w:rPr>
                <w:rFonts w:cstheme="minorHAnsi"/>
                <w:b/>
                <w:bCs/>
                <w:u w:val="single"/>
              </w:rPr>
            </w:pPr>
            <w:sdt>
              <w:sdtPr>
                <w:rPr>
                  <w:rFonts w:cstheme="minorHAnsi"/>
                  <w:sz w:val="20"/>
                  <w:szCs w:val="20"/>
                </w:rPr>
                <w:id w:val="201664264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998331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635262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1A86740" w14:textId="336CF7A6" w:rsidR="004D5D8F" w:rsidRPr="00DE346E" w:rsidRDefault="001E7F86" w:rsidP="009C6111">
            <w:pPr>
              <w:ind w:left="-109"/>
              <w:rPr>
                <w:rFonts w:cstheme="minorHAnsi"/>
                <w:b/>
                <w:bCs/>
                <w:u w:val="single"/>
              </w:rPr>
            </w:pPr>
            <w:sdt>
              <w:sdtPr>
                <w:rPr>
                  <w:rFonts w:cstheme="minorHAnsi"/>
                  <w:sz w:val="20"/>
                  <w:szCs w:val="20"/>
                </w:rPr>
                <w:id w:val="-9002109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2941180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7805351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452603712"/>
            <w:placeholder>
              <w:docPart w:val="C67E67C9369F49D18602C60995908906"/>
            </w:placeholder>
            <w:showingPlcHdr/>
          </w:sdtPr>
          <w:sdtEndPr/>
          <w:sdtContent>
            <w:tc>
              <w:tcPr>
                <w:tcW w:w="1158" w:type="dxa"/>
                <w:shd w:val="clear" w:color="auto" w:fill="E5EAF6"/>
                <w:vAlign w:val="center"/>
              </w:tcPr>
              <w:p w14:paraId="048DC71D"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36402837"/>
            <w:placeholder>
              <w:docPart w:val="5594197EE359492EA295CA023A18C175"/>
            </w:placeholder>
            <w:showingPlcHdr/>
          </w:sdtPr>
          <w:sdtEndPr/>
          <w:sdtContent>
            <w:tc>
              <w:tcPr>
                <w:tcW w:w="1198" w:type="dxa"/>
                <w:shd w:val="clear" w:color="auto" w:fill="E5EAF6"/>
                <w:vAlign w:val="center"/>
              </w:tcPr>
              <w:p w14:paraId="4E1C543D" w14:textId="77777777" w:rsidR="004D5D8F" w:rsidRPr="004B31A4" w:rsidRDefault="004D5D8F" w:rsidP="004D5D8F">
                <w:pPr>
                  <w:rPr>
                    <w:rFonts w:cstheme="minorHAnsi"/>
                    <w:b/>
                    <w:bCs/>
                  </w:rPr>
                </w:pPr>
                <w:r w:rsidRPr="004B31A4">
                  <w:rPr>
                    <w:rStyle w:val="PlaceholderText"/>
                  </w:rPr>
                  <w:t>Total Reviewed</w:t>
                </w:r>
              </w:p>
            </w:tc>
          </w:sdtContent>
        </w:sdt>
      </w:tr>
      <w:tr w:rsidR="00DE1D6D" w14:paraId="6226AF28" w14:textId="77777777" w:rsidTr="00806EF6">
        <w:trPr>
          <w:cantSplit/>
          <w:jc w:val="center"/>
        </w:trPr>
        <w:tc>
          <w:tcPr>
            <w:tcW w:w="19450" w:type="dxa"/>
            <w:gridSpan w:val="23"/>
            <w:shd w:val="clear" w:color="auto" w:fill="E5EAF6"/>
          </w:tcPr>
          <w:p w14:paraId="2061C747" w14:textId="77777777" w:rsidR="00DE1D6D" w:rsidRPr="00D731C6" w:rsidRDefault="00DE1D6D" w:rsidP="009C6111">
            <w:pPr>
              <w:ind w:left="-109"/>
            </w:pPr>
            <w:r w:rsidRPr="003F045D">
              <w:rPr>
                <w:rFonts w:cstheme="minorHAnsi"/>
                <w:b/>
                <w:bCs/>
              </w:rPr>
              <w:t>Comments:</w:t>
            </w:r>
            <w:r w:rsidRPr="00D731C6">
              <w:rPr>
                <w:rFonts w:cstheme="minorHAnsi"/>
              </w:rPr>
              <w:t xml:space="preserve"> </w:t>
            </w:r>
            <w:sdt>
              <w:sdtPr>
                <w:rPr>
                  <w:rFonts w:cstheme="minorHAnsi"/>
                </w:rPr>
                <w:id w:val="-1841144224"/>
                <w:placeholder>
                  <w:docPart w:val="1D566CE38AA843DE92214E626BF8D386"/>
                </w:placeholder>
                <w:showingPlcHdr/>
              </w:sdtPr>
              <w:sdtEndPr/>
              <w:sdtContent>
                <w:r>
                  <w:rPr>
                    <w:rStyle w:val="PlaceholderText"/>
                  </w:rPr>
                  <w:t>Enter comments for any deficiencies noted and/or any records where this standard may not be applicable.</w:t>
                </w:r>
              </w:sdtContent>
            </w:sdt>
          </w:p>
        </w:tc>
      </w:tr>
      <w:tr w:rsidR="00815AF3" w14:paraId="29F33964" w14:textId="77777777" w:rsidTr="00815AF3">
        <w:trPr>
          <w:cantSplit/>
          <w:jc w:val="center"/>
        </w:trPr>
        <w:tc>
          <w:tcPr>
            <w:tcW w:w="5394" w:type="dxa"/>
            <w:shd w:val="clear" w:color="auto" w:fill="auto"/>
          </w:tcPr>
          <w:p w14:paraId="2BD93E71" w14:textId="77777777" w:rsidR="00815AF3" w:rsidRPr="00143257" w:rsidRDefault="00815AF3" w:rsidP="00815AF3">
            <w:pPr>
              <w:rPr>
                <w:rFonts w:cstheme="minorHAnsi"/>
                <w:b/>
                <w:bCs/>
                <w:sz w:val="12"/>
                <w:szCs w:val="12"/>
              </w:rPr>
            </w:pPr>
          </w:p>
          <w:p w14:paraId="6D89546A" w14:textId="3796F552" w:rsidR="00815AF3" w:rsidRPr="00CB0FC0" w:rsidRDefault="001E7F86" w:rsidP="00815AF3">
            <w:pPr>
              <w:rPr>
                <w:rFonts w:cstheme="minorHAnsi"/>
                <w:b/>
                <w:bCs/>
              </w:rPr>
            </w:pPr>
            <w:hyperlink w:anchor="Per11H4" w:tooltip="Click to See Full Standard" w:history="1">
              <w:r w:rsidR="00815AF3" w:rsidRPr="007D6629">
                <w:rPr>
                  <w:rStyle w:val="Hyperlink"/>
                  <w:rFonts w:cstheme="minorHAnsi"/>
                  <w:b/>
                  <w:bCs/>
                </w:rPr>
                <w:t>11-H-4</w:t>
              </w:r>
            </w:hyperlink>
            <w:r w:rsidR="00815AF3" w:rsidRPr="00534738">
              <w:t xml:space="preserve"> </w:t>
            </w:r>
            <w:r w:rsidR="00815AF3">
              <w:t xml:space="preserve">  </w:t>
            </w:r>
            <w:r w:rsidR="00815AF3" w:rsidRPr="00CC680C">
              <w:rPr>
                <w:i/>
                <w:iCs/>
              </w:rPr>
              <w:t>A, B, C-M, C</w:t>
            </w:r>
          </w:p>
          <w:p w14:paraId="0305C11B" w14:textId="48784FC8" w:rsidR="00815AF3" w:rsidRPr="00D731C6" w:rsidRDefault="00815AF3" w:rsidP="00815AF3">
            <w:pPr>
              <w:rPr>
                <w:rFonts w:cstheme="minorHAnsi"/>
              </w:rPr>
            </w:pPr>
            <w:r w:rsidRPr="00CB0FC0">
              <w:rPr>
                <w:rFonts w:cstheme="minorHAnsi"/>
              </w:rPr>
              <w:t>Hazardous Health Problems Noted &amp; Plan of Action (If none exist, this should be noted in the file.)</w:t>
            </w:r>
          </w:p>
        </w:tc>
        <w:tc>
          <w:tcPr>
            <w:tcW w:w="585" w:type="dxa"/>
            <w:shd w:val="clear" w:color="auto" w:fill="auto"/>
            <w:vAlign w:val="center"/>
          </w:tcPr>
          <w:p w14:paraId="0ECDD16C" w14:textId="2CE8C8AC" w:rsidR="00815AF3" w:rsidRPr="00DE346E" w:rsidRDefault="001E7F86" w:rsidP="009C6111">
            <w:pPr>
              <w:ind w:left="-109"/>
              <w:rPr>
                <w:rFonts w:cstheme="minorHAnsi"/>
                <w:b/>
                <w:bCs/>
                <w:u w:val="single"/>
              </w:rPr>
            </w:pPr>
            <w:sdt>
              <w:sdtPr>
                <w:rPr>
                  <w:rFonts w:cstheme="minorHAnsi"/>
                  <w:sz w:val="20"/>
                  <w:szCs w:val="20"/>
                </w:rPr>
                <w:id w:val="-10368130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1962951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8E7E0F3" w14:textId="0A096CEE" w:rsidR="00815AF3" w:rsidRPr="00DE346E" w:rsidRDefault="001E7F86" w:rsidP="009C6111">
            <w:pPr>
              <w:ind w:left="-109"/>
              <w:rPr>
                <w:rFonts w:cstheme="minorHAnsi"/>
                <w:b/>
                <w:bCs/>
                <w:u w:val="single"/>
              </w:rPr>
            </w:pPr>
            <w:sdt>
              <w:sdtPr>
                <w:rPr>
                  <w:rFonts w:cstheme="minorHAnsi"/>
                  <w:sz w:val="20"/>
                  <w:szCs w:val="20"/>
                </w:rPr>
                <w:id w:val="16170163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618722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2AD840C" w14:textId="16F9B819" w:rsidR="00815AF3" w:rsidRPr="00DE346E" w:rsidRDefault="001E7F86" w:rsidP="009C6111">
            <w:pPr>
              <w:ind w:left="-109"/>
              <w:rPr>
                <w:rFonts w:cstheme="minorHAnsi"/>
                <w:b/>
                <w:bCs/>
                <w:u w:val="single"/>
              </w:rPr>
            </w:pPr>
            <w:sdt>
              <w:sdtPr>
                <w:rPr>
                  <w:rFonts w:cstheme="minorHAnsi"/>
                  <w:sz w:val="20"/>
                  <w:szCs w:val="20"/>
                </w:rPr>
                <w:id w:val="-12919737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1753246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5AF9BED" w14:textId="13833880" w:rsidR="00815AF3" w:rsidRPr="00DE346E" w:rsidRDefault="001E7F86" w:rsidP="009C6111">
            <w:pPr>
              <w:ind w:left="-109"/>
              <w:rPr>
                <w:rFonts w:cstheme="minorHAnsi"/>
                <w:b/>
                <w:bCs/>
                <w:u w:val="single"/>
              </w:rPr>
            </w:pPr>
            <w:sdt>
              <w:sdtPr>
                <w:rPr>
                  <w:rFonts w:cstheme="minorHAnsi"/>
                  <w:sz w:val="20"/>
                  <w:szCs w:val="20"/>
                </w:rPr>
                <w:id w:val="-17208104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4960256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CFD853A" w14:textId="2A8F08E0" w:rsidR="00815AF3" w:rsidRPr="00DE346E" w:rsidRDefault="001E7F86" w:rsidP="009C6111">
            <w:pPr>
              <w:ind w:left="-109"/>
              <w:rPr>
                <w:rFonts w:cstheme="minorHAnsi"/>
                <w:b/>
                <w:bCs/>
                <w:u w:val="single"/>
              </w:rPr>
            </w:pPr>
            <w:sdt>
              <w:sdtPr>
                <w:rPr>
                  <w:rFonts w:cstheme="minorHAnsi"/>
                  <w:sz w:val="20"/>
                  <w:szCs w:val="20"/>
                </w:rPr>
                <w:id w:val="-72652873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029317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ECC966" w14:textId="56D31BA3" w:rsidR="00815AF3" w:rsidRPr="00DE346E" w:rsidRDefault="001E7F86" w:rsidP="009C6111">
            <w:pPr>
              <w:ind w:left="-109"/>
              <w:rPr>
                <w:rFonts w:cstheme="minorHAnsi"/>
                <w:b/>
                <w:bCs/>
                <w:u w:val="single"/>
              </w:rPr>
            </w:pPr>
            <w:sdt>
              <w:sdtPr>
                <w:rPr>
                  <w:rFonts w:cstheme="minorHAnsi"/>
                  <w:sz w:val="20"/>
                  <w:szCs w:val="20"/>
                </w:rPr>
                <w:id w:val="-5974037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411722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AF74B43" w14:textId="2FE939AF" w:rsidR="00815AF3" w:rsidRPr="00DE346E" w:rsidRDefault="001E7F86" w:rsidP="009C6111">
            <w:pPr>
              <w:ind w:left="-109"/>
              <w:rPr>
                <w:rFonts w:cstheme="minorHAnsi"/>
                <w:b/>
                <w:bCs/>
                <w:u w:val="single"/>
              </w:rPr>
            </w:pPr>
            <w:sdt>
              <w:sdtPr>
                <w:rPr>
                  <w:rFonts w:cstheme="minorHAnsi"/>
                  <w:sz w:val="20"/>
                  <w:szCs w:val="20"/>
                </w:rPr>
                <w:id w:val="-7720187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45731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C0F10E6" w14:textId="18B2636D" w:rsidR="00815AF3" w:rsidRPr="00DE346E" w:rsidRDefault="001E7F86" w:rsidP="009C6111">
            <w:pPr>
              <w:ind w:left="-109"/>
              <w:rPr>
                <w:rFonts w:cstheme="minorHAnsi"/>
                <w:b/>
                <w:bCs/>
                <w:u w:val="single"/>
              </w:rPr>
            </w:pPr>
            <w:sdt>
              <w:sdtPr>
                <w:rPr>
                  <w:rFonts w:cstheme="minorHAnsi"/>
                  <w:sz w:val="20"/>
                  <w:szCs w:val="20"/>
                </w:rPr>
                <w:id w:val="-21388705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27188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9080CF1" w14:textId="381E6A51" w:rsidR="00815AF3" w:rsidRPr="00DE346E" w:rsidRDefault="001E7F86" w:rsidP="009C6111">
            <w:pPr>
              <w:ind w:left="-109"/>
              <w:rPr>
                <w:rFonts w:cstheme="minorHAnsi"/>
                <w:b/>
                <w:bCs/>
                <w:u w:val="single"/>
              </w:rPr>
            </w:pPr>
            <w:sdt>
              <w:sdtPr>
                <w:rPr>
                  <w:rFonts w:cstheme="minorHAnsi"/>
                  <w:sz w:val="20"/>
                  <w:szCs w:val="20"/>
                </w:rPr>
                <w:id w:val="20104067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9844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4E534AC" w14:textId="418EB461" w:rsidR="00815AF3" w:rsidRPr="00DE346E" w:rsidRDefault="001E7F86" w:rsidP="009C6111">
            <w:pPr>
              <w:ind w:left="-109"/>
              <w:rPr>
                <w:rFonts w:cstheme="minorHAnsi"/>
                <w:b/>
                <w:bCs/>
                <w:u w:val="single"/>
              </w:rPr>
            </w:pPr>
            <w:sdt>
              <w:sdtPr>
                <w:rPr>
                  <w:rFonts w:cstheme="minorHAnsi"/>
                  <w:sz w:val="20"/>
                  <w:szCs w:val="20"/>
                </w:rPr>
                <w:id w:val="-8844828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99507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8226A06" w14:textId="2179976A" w:rsidR="00815AF3" w:rsidRPr="00DE346E" w:rsidRDefault="001E7F86" w:rsidP="009C6111">
            <w:pPr>
              <w:ind w:left="-109"/>
              <w:rPr>
                <w:rFonts w:cstheme="minorHAnsi"/>
                <w:b/>
                <w:bCs/>
                <w:u w:val="single"/>
              </w:rPr>
            </w:pPr>
            <w:sdt>
              <w:sdtPr>
                <w:rPr>
                  <w:rFonts w:cstheme="minorHAnsi"/>
                  <w:sz w:val="20"/>
                  <w:szCs w:val="20"/>
                </w:rPr>
                <w:id w:val="15256642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089488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B4A4338" w14:textId="68E7623E" w:rsidR="00815AF3" w:rsidRPr="00DE346E" w:rsidRDefault="001E7F86" w:rsidP="009C6111">
            <w:pPr>
              <w:ind w:left="-109"/>
              <w:rPr>
                <w:rFonts w:cstheme="minorHAnsi"/>
                <w:b/>
                <w:bCs/>
                <w:u w:val="single"/>
              </w:rPr>
            </w:pPr>
            <w:sdt>
              <w:sdtPr>
                <w:rPr>
                  <w:rFonts w:cstheme="minorHAnsi"/>
                  <w:sz w:val="20"/>
                  <w:szCs w:val="20"/>
                </w:rPr>
                <w:id w:val="-113333023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761103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B01896C" w14:textId="0D7D8530" w:rsidR="00815AF3" w:rsidRPr="00DE346E" w:rsidRDefault="001E7F86" w:rsidP="009C6111">
            <w:pPr>
              <w:ind w:left="-109"/>
              <w:rPr>
                <w:rFonts w:cstheme="minorHAnsi"/>
                <w:b/>
                <w:bCs/>
                <w:u w:val="single"/>
              </w:rPr>
            </w:pPr>
            <w:sdt>
              <w:sdtPr>
                <w:rPr>
                  <w:rFonts w:cstheme="minorHAnsi"/>
                  <w:sz w:val="20"/>
                  <w:szCs w:val="20"/>
                </w:rPr>
                <w:id w:val="-19334980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579900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501B20C" w14:textId="65FFA126" w:rsidR="00815AF3" w:rsidRPr="00DE346E" w:rsidRDefault="001E7F86" w:rsidP="009C6111">
            <w:pPr>
              <w:ind w:left="-109"/>
              <w:rPr>
                <w:rFonts w:cstheme="minorHAnsi"/>
                <w:b/>
                <w:bCs/>
                <w:u w:val="single"/>
              </w:rPr>
            </w:pPr>
            <w:sdt>
              <w:sdtPr>
                <w:rPr>
                  <w:rFonts w:cstheme="minorHAnsi"/>
                  <w:sz w:val="20"/>
                  <w:szCs w:val="20"/>
                </w:rPr>
                <w:id w:val="150586424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239151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D1870F1" w14:textId="21D9BF50" w:rsidR="00815AF3" w:rsidRPr="00DE346E" w:rsidRDefault="001E7F86" w:rsidP="009C6111">
            <w:pPr>
              <w:ind w:left="-109"/>
              <w:rPr>
                <w:rFonts w:cstheme="minorHAnsi"/>
                <w:b/>
                <w:bCs/>
                <w:u w:val="single"/>
              </w:rPr>
            </w:pPr>
            <w:sdt>
              <w:sdtPr>
                <w:rPr>
                  <w:rFonts w:cstheme="minorHAnsi"/>
                  <w:sz w:val="20"/>
                  <w:szCs w:val="20"/>
                </w:rPr>
                <w:id w:val="13401171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399990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DB1ADB0" w14:textId="74E87EA7" w:rsidR="00815AF3" w:rsidRPr="00DE346E" w:rsidRDefault="001E7F86" w:rsidP="009C6111">
            <w:pPr>
              <w:ind w:left="-109"/>
              <w:rPr>
                <w:rFonts w:cstheme="minorHAnsi"/>
                <w:b/>
                <w:bCs/>
                <w:u w:val="single"/>
              </w:rPr>
            </w:pPr>
            <w:sdt>
              <w:sdtPr>
                <w:rPr>
                  <w:rFonts w:cstheme="minorHAnsi"/>
                  <w:sz w:val="20"/>
                  <w:szCs w:val="20"/>
                </w:rPr>
                <w:id w:val="214474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044118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60EE22" w14:textId="0FB82A13" w:rsidR="00815AF3" w:rsidRPr="00DE346E" w:rsidRDefault="001E7F86" w:rsidP="009C6111">
            <w:pPr>
              <w:ind w:left="-109"/>
              <w:rPr>
                <w:rFonts w:cstheme="minorHAnsi"/>
                <w:b/>
                <w:bCs/>
                <w:u w:val="single"/>
              </w:rPr>
            </w:pPr>
            <w:sdt>
              <w:sdtPr>
                <w:rPr>
                  <w:rFonts w:cstheme="minorHAnsi"/>
                  <w:sz w:val="20"/>
                  <w:szCs w:val="20"/>
                </w:rPr>
                <w:id w:val="-16362534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5930671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59C8D35" w14:textId="6246DADE" w:rsidR="00815AF3" w:rsidRPr="00DE346E" w:rsidRDefault="001E7F86" w:rsidP="009C6111">
            <w:pPr>
              <w:ind w:left="-109"/>
              <w:rPr>
                <w:rFonts w:cstheme="minorHAnsi"/>
                <w:b/>
                <w:bCs/>
                <w:u w:val="single"/>
              </w:rPr>
            </w:pPr>
            <w:sdt>
              <w:sdtPr>
                <w:rPr>
                  <w:rFonts w:cstheme="minorHAnsi"/>
                  <w:sz w:val="20"/>
                  <w:szCs w:val="20"/>
                </w:rPr>
                <w:id w:val="9602369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806707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1E1F1AA" w14:textId="7365EBE1" w:rsidR="00815AF3" w:rsidRPr="00DE346E" w:rsidRDefault="001E7F86" w:rsidP="009C6111">
            <w:pPr>
              <w:ind w:left="-109"/>
              <w:rPr>
                <w:rFonts w:cstheme="minorHAnsi"/>
                <w:b/>
                <w:bCs/>
                <w:u w:val="single"/>
              </w:rPr>
            </w:pPr>
            <w:sdt>
              <w:sdtPr>
                <w:rPr>
                  <w:rFonts w:cstheme="minorHAnsi"/>
                  <w:sz w:val="20"/>
                  <w:szCs w:val="20"/>
                </w:rPr>
                <w:id w:val="-2285403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406006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00BE34" w14:textId="1720212A" w:rsidR="00815AF3" w:rsidRPr="00DE346E" w:rsidRDefault="001E7F86" w:rsidP="009C6111">
            <w:pPr>
              <w:ind w:left="-109"/>
              <w:rPr>
                <w:rFonts w:cstheme="minorHAnsi"/>
                <w:b/>
                <w:bCs/>
                <w:u w:val="single"/>
              </w:rPr>
            </w:pPr>
            <w:sdt>
              <w:sdtPr>
                <w:rPr>
                  <w:rFonts w:cstheme="minorHAnsi"/>
                  <w:sz w:val="20"/>
                  <w:szCs w:val="20"/>
                </w:rPr>
                <w:id w:val="10254455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565278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832217589"/>
            <w:placeholder>
              <w:docPart w:val="D18BC288D37E4D799BEDFED27332547A"/>
            </w:placeholder>
            <w:showingPlcHdr/>
          </w:sdtPr>
          <w:sdtEndPr/>
          <w:sdtContent>
            <w:tc>
              <w:tcPr>
                <w:tcW w:w="1158" w:type="dxa"/>
                <w:shd w:val="clear" w:color="auto" w:fill="auto"/>
                <w:vAlign w:val="center"/>
              </w:tcPr>
              <w:p w14:paraId="5B8DBA9D"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u w:val="single"/>
            </w:rPr>
            <w:id w:val="365112027"/>
            <w:placeholder>
              <w:docPart w:val="03942275C80C4EB9BAD3AD515A0F22FD"/>
            </w:placeholder>
            <w:showingPlcHdr/>
          </w:sdtPr>
          <w:sdtEndPr/>
          <w:sdtContent>
            <w:tc>
              <w:tcPr>
                <w:tcW w:w="1198" w:type="dxa"/>
                <w:shd w:val="clear" w:color="auto" w:fill="auto"/>
                <w:vAlign w:val="center"/>
              </w:tcPr>
              <w:p w14:paraId="673CFE43" w14:textId="77777777" w:rsidR="00815AF3" w:rsidRPr="00DE346E" w:rsidRDefault="00815AF3" w:rsidP="00815AF3">
                <w:pPr>
                  <w:rPr>
                    <w:rFonts w:cstheme="minorHAnsi"/>
                    <w:b/>
                    <w:bCs/>
                    <w:u w:val="single"/>
                  </w:rPr>
                </w:pPr>
                <w:r w:rsidRPr="004B31A4">
                  <w:rPr>
                    <w:rStyle w:val="PlaceholderText"/>
                  </w:rPr>
                  <w:t>Total Reviewed</w:t>
                </w:r>
              </w:p>
            </w:tc>
          </w:sdtContent>
        </w:sdt>
      </w:tr>
      <w:tr w:rsidR="009745A0" w14:paraId="1C0C98CC" w14:textId="77777777" w:rsidTr="0067214B">
        <w:trPr>
          <w:cantSplit/>
          <w:jc w:val="center"/>
        </w:trPr>
        <w:tc>
          <w:tcPr>
            <w:tcW w:w="19450" w:type="dxa"/>
            <w:gridSpan w:val="23"/>
            <w:shd w:val="clear" w:color="auto" w:fill="auto"/>
          </w:tcPr>
          <w:p w14:paraId="72ED7E20" w14:textId="77777777" w:rsidR="009745A0" w:rsidRPr="00D731C6" w:rsidRDefault="009745A0" w:rsidP="00967107">
            <w:pPr>
              <w:rPr>
                <w:rFonts w:cstheme="minorHAnsi"/>
              </w:rPr>
            </w:pPr>
            <w:r w:rsidRPr="00023A8C">
              <w:rPr>
                <w:rFonts w:cstheme="minorHAnsi"/>
                <w:b/>
                <w:bCs/>
              </w:rPr>
              <w:lastRenderedPageBreak/>
              <w:t>Comments:</w:t>
            </w:r>
            <w:r w:rsidRPr="00D731C6">
              <w:rPr>
                <w:rFonts w:cstheme="minorHAnsi"/>
              </w:rPr>
              <w:t xml:space="preserve"> </w:t>
            </w:r>
            <w:sdt>
              <w:sdtPr>
                <w:rPr>
                  <w:rFonts w:cstheme="minorHAnsi"/>
                </w:rPr>
                <w:id w:val="1624803999"/>
                <w:placeholder>
                  <w:docPart w:val="103B89BEB6B44738A84952505345D5E9"/>
                </w:placeholder>
                <w:showingPlcHdr/>
              </w:sdtPr>
              <w:sdtEndPr/>
              <w:sdtContent>
                <w:r>
                  <w:rPr>
                    <w:rStyle w:val="PlaceholderText"/>
                  </w:rPr>
                  <w:t>Enter comments for any deficiencies noted and/or any records where this standard may not be applicable.</w:t>
                </w:r>
              </w:sdtContent>
            </w:sdt>
          </w:p>
        </w:tc>
      </w:tr>
      <w:tr w:rsidR="00815AF3" w14:paraId="6078C153" w14:textId="77777777" w:rsidTr="00815AF3">
        <w:trPr>
          <w:cantSplit/>
          <w:jc w:val="center"/>
        </w:trPr>
        <w:tc>
          <w:tcPr>
            <w:tcW w:w="5394" w:type="dxa"/>
            <w:shd w:val="clear" w:color="auto" w:fill="E5EAF6"/>
          </w:tcPr>
          <w:p w14:paraId="631DBBF5" w14:textId="77777777" w:rsidR="00815AF3" w:rsidRPr="00143257" w:rsidRDefault="00815AF3" w:rsidP="00815AF3">
            <w:pPr>
              <w:rPr>
                <w:rFonts w:cstheme="minorHAnsi"/>
                <w:b/>
                <w:bCs/>
                <w:sz w:val="12"/>
                <w:szCs w:val="12"/>
              </w:rPr>
            </w:pPr>
          </w:p>
          <w:p w14:paraId="08DE2ED1" w14:textId="1ECEF20A" w:rsidR="00815AF3" w:rsidRPr="008E00A2" w:rsidRDefault="001E7F86" w:rsidP="00815AF3">
            <w:pPr>
              <w:rPr>
                <w:rFonts w:cstheme="minorHAnsi"/>
                <w:b/>
                <w:bCs/>
              </w:rPr>
            </w:pPr>
            <w:hyperlink w:anchor="Per11H5" w:tooltip="Click to See Full Standard" w:history="1">
              <w:r w:rsidR="00815AF3" w:rsidRPr="007D6629">
                <w:rPr>
                  <w:rStyle w:val="Hyperlink"/>
                  <w:rFonts w:cstheme="minorHAnsi"/>
                  <w:b/>
                  <w:bCs/>
                </w:rPr>
                <w:t>11-H-5</w:t>
              </w:r>
            </w:hyperlink>
            <w:r w:rsidR="00815AF3" w:rsidRPr="00534738">
              <w:t xml:space="preserve"> </w:t>
            </w:r>
            <w:r w:rsidR="00815AF3">
              <w:t xml:space="preserve">  </w:t>
            </w:r>
            <w:bookmarkStart w:id="19" w:name="PerWorksheet3"/>
            <w:r w:rsidR="00815AF3" w:rsidRPr="00CC680C">
              <w:rPr>
                <w:i/>
                <w:iCs/>
              </w:rPr>
              <w:t>A, B, C-M, C</w:t>
            </w:r>
            <w:bookmarkEnd w:id="19"/>
          </w:p>
          <w:p w14:paraId="2A4E97A9" w14:textId="4EB6BC00" w:rsidR="00815AF3" w:rsidRPr="00D731C6" w:rsidRDefault="00815AF3" w:rsidP="00815AF3">
            <w:pPr>
              <w:rPr>
                <w:rFonts w:cstheme="minorHAnsi"/>
              </w:rPr>
            </w:pPr>
            <w:r w:rsidRPr="008E00A2">
              <w:rPr>
                <w:rFonts w:cstheme="minorHAnsi"/>
              </w:rPr>
              <w:t>Resume of Training</w:t>
            </w:r>
          </w:p>
        </w:tc>
        <w:tc>
          <w:tcPr>
            <w:tcW w:w="585" w:type="dxa"/>
            <w:shd w:val="clear" w:color="auto" w:fill="E5EAF6"/>
            <w:vAlign w:val="center"/>
          </w:tcPr>
          <w:p w14:paraId="241D0829" w14:textId="268D138B" w:rsidR="00815AF3" w:rsidRPr="00DE346E" w:rsidRDefault="001E7F86" w:rsidP="009C6111">
            <w:pPr>
              <w:ind w:left="-109"/>
              <w:rPr>
                <w:rFonts w:cstheme="minorHAnsi"/>
                <w:b/>
                <w:bCs/>
                <w:u w:val="single"/>
              </w:rPr>
            </w:pPr>
            <w:sdt>
              <w:sdtPr>
                <w:rPr>
                  <w:rFonts w:cstheme="minorHAnsi"/>
                  <w:sz w:val="20"/>
                  <w:szCs w:val="20"/>
                </w:rPr>
                <w:id w:val="-18408339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545495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8CED79A" w14:textId="0B460056" w:rsidR="00815AF3" w:rsidRPr="00DE346E" w:rsidRDefault="001E7F86" w:rsidP="009C6111">
            <w:pPr>
              <w:ind w:left="-109"/>
              <w:rPr>
                <w:rFonts w:cstheme="minorHAnsi"/>
                <w:b/>
                <w:bCs/>
                <w:u w:val="single"/>
              </w:rPr>
            </w:pPr>
            <w:sdt>
              <w:sdtPr>
                <w:rPr>
                  <w:rFonts w:cstheme="minorHAnsi"/>
                  <w:sz w:val="20"/>
                  <w:szCs w:val="20"/>
                </w:rPr>
                <w:id w:val="20807886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758748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231E619" w14:textId="48F593C6" w:rsidR="00815AF3" w:rsidRPr="00DE346E" w:rsidRDefault="001E7F86" w:rsidP="009C6111">
            <w:pPr>
              <w:ind w:left="-109"/>
              <w:rPr>
                <w:rFonts w:cstheme="minorHAnsi"/>
                <w:b/>
                <w:bCs/>
                <w:u w:val="single"/>
              </w:rPr>
            </w:pPr>
            <w:sdt>
              <w:sdtPr>
                <w:rPr>
                  <w:rFonts w:cstheme="minorHAnsi"/>
                  <w:sz w:val="20"/>
                  <w:szCs w:val="20"/>
                </w:rPr>
                <w:id w:val="18926917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4538662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F54F492" w14:textId="0B36A450" w:rsidR="00815AF3" w:rsidRPr="00DE346E" w:rsidRDefault="001E7F86" w:rsidP="009C6111">
            <w:pPr>
              <w:ind w:left="-109"/>
              <w:rPr>
                <w:rFonts w:cstheme="minorHAnsi"/>
                <w:b/>
                <w:bCs/>
                <w:u w:val="single"/>
              </w:rPr>
            </w:pPr>
            <w:sdt>
              <w:sdtPr>
                <w:rPr>
                  <w:rFonts w:cstheme="minorHAnsi"/>
                  <w:sz w:val="20"/>
                  <w:szCs w:val="20"/>
                </w:rPr>
                <w:id w:val="-9486203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99993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9375452" w14:textId="1F2B68AF" w:rsidR="00815AF3" w:rsidRPr="00DE346E" w:rsidRDefault="001E7F86" w:rsidP="009C6111">
            <w:pPr>
              <w:ind w:left="-109"/>
              <w:rPr>
                <w:rFonts w:cstheme="minorHAnsi"/>
                <w:b/>
                <w:bCs/>
                <w:u w:val="single"/>
              </w:rPr>
            </w:pPr>
            <w:sdt>
              <w:sdtPr>
                <w:rPr>
                  <w:rFonts w:cstheme="minorHAnsi"/>
                  <w:sz w:val="20"/>
                  <w:szCs w:val="20"/>
                </w:rPr>
                <w:id w:val="-5724338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167770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AAA78A6" w14:textId="608D53BB" w:rsidR="00815AF3" w:rsidRPr="00DE346E" w:rsidRDefault="001E7F86" w:rsidP="009C6111">
            <w:pPr>
              <w:ind w:left="-109"/>
              <w:rPr>
                <w:rFonts w:cstheme="minorHAnsi"/>
                <w:b/>
                <w:bCs/>
                <w:u w:val="single"/>
              </w:rPr>
            </w:pPr>
            <w:sdt>
              <w:sdtPr>
                <w:rPr>
                  <w:rFonts w:cstheme="minorHAnsi"/>
                  <w:sz w:val="20"/>
                  <w:szCs w:val="20"/>
                </w:rPr>
                <w:id w:val="-2376373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711023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8E34E3F" w14:textId="20993AB8" w:rsidR="00815AF3" w:rsidRPr="00DE346E" w:rsidRDefault="001E7F86" w:rsidP="009C6111">
            <w:pPr>
              <w:ind w:left="-109"/>
              <w:rPr>
                <w:rFonts w:cstheme="minorHAnsi"/>
                <w:b/>
                <w:bCs/>
                <w:u w:val="single"/>
              </w:rPr>
            </w:pPr>
            <w:sdt>
              <w:sdtPr>
                <w:rPr>
                  <w:rFonts w:cstheme="minorHAnsi"/>
                  <w:sz w:val="20"/>
                  <w:szCs w:val="20"/>
                </w:rPr>
                <w:id w:val="-8659065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910615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33DADD6" w14:textId="73727A1C" w:rsidR="00815AF3" w:rsidRPr="00DE346E" w:rsidRDefault="001E7F86" w:rsidP="009C6111">
            <w:pPr>
              <w:ind w:left="-109"/>
              <w:rPr>
                <w:rFonts w:cstheme="minorHAnsi"/>
                <w:b/>
                <w:bCs/>
                <w:u w:val="single"/>
              </w:rPr>
            </w:pPr>
            <w:sdt>
              <w:sdtPr>
                <w:rPr>
                  <w:rFonts w:cstheme="minorHAnsi"/>
                  <w:sz w:val="20"/>
                  <w:szCs w:val="20"/>
                </w:rPr>
                <w:id w:val="-16160463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6291435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042DA9D" w14:textId="2C586D05" w:rsidR="00815AF3" w:rsidRPr="00DE346E" w:rsidRDefault="001E7F86" w:rsidP="009C6111">
            <w:pPr>
              <w:ind w:left="-109"/>
              <w:rPr>
                <w:rFonts w:cstheme="minorHAnsi"/>
                <w:b/>
                <w:bCs/>
                <w:u w:val="single"/>
              </w:rPr>
            </w:pPr>
            <w:sdt>
              <w:sdtPr>
                <w:rPr>
                  <w:rFonts w:cstheme="minorHAnsi"/>
                  <w:sz w:val="20"/>
                  <w:szCs w:val="20"/>
                </w:rPr>
                <w:id w:val="1297488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860173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FC973DB" w14:textId="5FAD9478" w:rsidR="00815AF3" w:rsidRPr="00DE346E" w:rsidRDefault="001E7F86" w:rsidP="009C6111">
            <w:pPr>
              <w:ind w:left="-109"/>
              <w:rPr>
                <w:rFonts w:cstheme="minorHAnsi"/>
                <w:b/>
                <w:bCs/>
                <w:u w:val="single"/>
              </w:rPr>
            </w:pPr>
            <w:sdt>
              <w:sdtPr>
                <w:rPr>
                  <w:rFonts w:cstheme="minorHAnsi"/>
                  <w:sz w:val="20"/>
                  <w:szCs w:val="20"/>
                </w:rPr>
                <w:id w:val="-3315229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7848923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E6E6297" w14:textId="3EDFF66E" w:rsidR="00815AF3" w:rsidRPr="00DE346E" w:rsidRDefault="001E7F86" w:rsidP="009C6111">
            <w:pPr>
              <w:ind w:left="-109"/>
              <w:rPr>
                <w:rFonts w:cstheme="minorHAnsi"/>
                <w:b/>
                <w:bCs/>
                <w:u w:val="single"/>
              </w:rPr>
            </w:pPr>
            <w:sdt>
              <w:sdtPr>
                <w:rPr>
                  <w:rFonts w:cstheme="minorHAnsi"/>
                  <w:sz w:val="20"/>
                  <w:szCs w:val="20"/>
                </w:rPr>
                <w:id w:val="-6706399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12548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BC90003" w14:textId="0FD3720E" w:rsidR="00815AF3" w:rsidRPr="00DE346E" w:rsidRDefault="001E7F86" w:rsidP="009C6111">
            <w:pPr>
              <w:ind w:left="-109"/>
              <w:rPr>
                <w:rFonts w:cstheme="minorHAnsi"/>
                <w:b/>
                <w:bCs/>
                <w:u w:val="single"/>
              </w:rPr>
            </w:pPr>
            <w:sdt>
              <w:sdtPr>
                <w:rPr>
                  <w:rFonts w:cstheme="minorHAnsi"/>
                  <w:sz w:val="20"/>
                  <w:szCs w:val="20"/>
                </w:rPr>
                <w:id w:val="-18657339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330348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9126608" w14:textId="367AB530" w:rsidR="00815AF3" w:rsidRPr="00DE346E" w:rsidRDefault="001E7F86" w:rsidP="009C6111">
            <w:pPr>
              <w:ind w:left="-109"/>
              <w:rPr>
                <w:rFonts w:cstheme="minorHAnsi"/>
                <w:b/>
                <w:bCs/>
                <w:u w:val="single"/>
              </w:rPr>
            </w:pPr>
            <w:sdt>
              <w:sdtPr>
                <w:rPr>
                  <w:rFonts w:cstheme="minorHAnsi"/>
                  <w:sz w:val="20"/>
                  <w:szCs w:val="20"/>
                </w:rPr>
                <w:id w:val="6618217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127537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E10CCF" w14:textId="4FD02172" w:rsidR="00815AF3" w:rsidRPr="00DE346E" w:rsidRDefault="001E7F86" w:rsidP="009C6111">
            <w:pPr>
              <w:ind w:left="-109"/>
              <w:rPr>
                <w:rFonts w:cstheme="minorHAnsi"/>
                <w:b/>
                <w:bCs/>
                <w:u w:val="single"/>
              </w:rPr>
            </w:pPr>
            <w:sdt>
              <w:sdtPr>
                <w:rPr>
                  <w:rFonts w:cstheme="minorHAnsi"/>
                  <w:sz w:val="20"/>
                  <w:szCs w:val="20"/>
                </w:rPr>
                <w:id w:val="-99179518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8371601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1B53B1E" w14:textId="574E75C2" w:rsidR="00815AF3" w:rsidRPr="00DE346E" w:rsidRDefault="001E7F86" w:rsidP="009C6111">
            <w:pPr>
              <w:ind w:left="-109"/>
              <w:rPr>
                <w:rFonts w:cstheme="minorHAnsi"/>
                <w:b/>
                <w:bCs/>
                <w:u w:val="single"/>
              </w:rPr>
            </w:pPr>
            <w:sdt>
              <w:sdtPr>
                <w:rPr>
                  <w:rFonts w:cstheme="minorHAnsi"/>
                  <w:sz w:val="20"/>
                  <w:szCs w:val="20"/>
                </w:rPr>
                <w:id w:val="13442144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510287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0A9A02C" w14:textId="7A502050" w:rsidR="00815AF3" w:rsidRPr="00DE346E" w:rsidRDefault="001E7F86" w:rsidP="009C6111">
            <w:pPr>
              <w:ind w:left="-109"/>
              <w:rPr>
                <w:rFonts w:cstheme="minorHAnsi"/>
                <w:b/>
                <w:bCs/>
                <w:u w:val="single"/>
              </w:rPr>
            </w:pPr>
            <w:sdt>
              <w:sdtPr>
                <w:rPr>
                  <w:rFonts w:cstheme="minorHAnsi"/>
                  <w:sz w:val="20"/>
                  <w:szCs w:val="20"/>
                </w:rPr>
                <w:id w:val="4315604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616923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672B39E" w14:textId="39088E0A" w:rsidR="00815AF3" w:rsidRPr="00DE346E" w:rsidRDefault="001E7F86" w:rsidP="009C6111">
            <w:pPr>
              <w:ind w:left="-109"/>
              <w:rPr>
                <w:rFonts w:cstheme="minorHAnsi"/>
                <w:b/>
                <w:bCs/>
                <w:u w:val="single"/>
              </w:rPr>
            </w:pPr>
            <w:sdt>
              <w:sdtPr>
                <w:rPr>
                  <w:rFonts w:cstheme="minorHAnsi"/>
                  <w:sz w:val="20"/>
                  <w:szCs w:val="20"/>
                </w:rPr>
                <w:id w:val="-15837575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880362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9618325" w14:textId="173073A3" w:rsidR="00815AF3" w:rsidRPr="00DE346E" w:rsidRDefault="001E7F86" w:rsidP="009C6111">
            <w:pPr>
              <w:ind w:left="-109"/>
              <w:rPr>
                <w:rFonts w:cstheme="minorHAnsi"/>
                <w:b/>
                <w:bCs/>
                <w:u w:val="single"/>
              </w:rPr>
            </w:pPr>
            <w:sdt>
              <w:sdtPr>
                <w:rPr>
                  <w:rFonts w:cstheme="minorHAnsi"/>
                  <w:sz w:val="20"/>
                  <w:szCs w:val="20"/>
                </w:rPr>
                <w:id w:val="-4815410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934284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CF11EF9" w14:textId="43776A67" w:rsidR="00815AF3" w:rsidRPr="00DE346E" w:rsidRDefault="001E7F86" w:rsidP="009C6111">
            <w:pPr>
              <w:ind w:left="-109"/>
              <w:rPr>
                <w:rFonts w:cstheme="minorHAnsi"/>
                <w:b/>
                <w:bCs/>
                <w:u w:val="single"/>
              </w:rPr>
            </w:pPr>
            <w:sdt>
              <w:sdtPr>
                <w:rPr>
                  <w:rFonts w:cstheme="minorHAnsi"/>
                  <w:sz w:val="20"/>
                  <w:szCs w:val="20"/>
                </w:rPr>
                <w:id w:val="508186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453509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93E0BF4" w14:textId="5CCA9095" w:rsidR="00815AF3" w:rsidRPr="00DE346E" w:rsidRDefault="001E7F86" w:rsidP="009C6111">
            <w:pPr>
              <w:ind w:left="-109"/>
              <w:rPr>
                <w:rFonts w:cstheme="minorHAnsi"/>
                <w:b/>
                <w:bCs/>
                <w:u w:val="single"/>
              </w:rPr>
            </w:pPr>
            <w:sdt>
              <w:sdtPr>
                <w:rPr>
                  <w:rFonts w:cstheme="minorHAnsi"/>
                  <w:sz w:val="20"/>
                  <w:szCs w:val="20"/>
                </w:rPr>
                <w:id w:val="-3721492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056474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791619550"/>
            <w:placeholder>
              <w:docPart w:val="733F59DF64F34A55A18657F29A483DE8"/>
            </w:placeholder>
            <w:showingPlcHdr/>
          </w:sdtPr>
          <w:sdtEndPr/>
          <w:sdtContent>
            <w:tc>
              <w:tcPr>
                <w:tcW w:w="1158" w:type="dxa"/>
                <w:shd w:val="clear" w:color="auto" w:fill="E5EAF6"/>
                <w:vAlign w:val="center"/>
              </w:tcPr>
              <w:p w14:paraId="4C5D4CC8"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116107388"/>
            <w:placeholder>
              <w:docPart w:val="B7CDC56ABF3D4E94BEFFAC84909BA0BA"/>
            </w:placeholder>
            <w:showingPlcHdr/>
          </w:sdtPr>
          <w:sdtEndPr/>
          <w:sdtContent>
            <w:tc>
              <w:tcPr>
                <w:tcW w:w="1198" w:type="dxa"/>
                <w:shd w:val="clear" w:color="auto" w:fill="E5EAF6"/>
                <w:vAlign w:val="center"/>
              </w:tcPr>
              <w:p w14:paraId="325776E3" w14:textId="77777777" w:rsidR="00815AF3" w:rsidRPr="004B31A4" w:rsidRDefault="00815AF3" w:rsidP="00815AF3">
                <w:pPr>
                  <w:rPr>
                    <w:rFonts w:cstheme="minorHAnsi"/>
                    <w:b/>
                    <w:bCs/>
                  </w:rPr>
                </w:pPr>
                <w:r w:rsidRPr="004B31A4">
                  <w:rPr>
                    <w:rStyle w:val="PlaceholderText"/>
                  </w:rPr>
                  <w:t>Total Reviewed</w:t>
                </w:r>
              </w:p>
            </w:tc>
          </w:sdtContent>
        </w:sdt>
      </w:tr>
      <w:tr w:rsidR="009745A0" w14:paraId="1845B2CB" w14:textId="77777777" w:rsidTr="009A78FD">
        <w:trPr>
          <w:cantSplit/>
          <w:jc w:val="center"/>
        </w:trPr>
        <w:tc>
          <w:tcPr>
            <w:tcW w:w="19450" w:type="dxa"/>
            <w:gridSpan w:val="23"/>
            <w:shd w:val="clear" w:color="auto" w:fill="E5EAF6"/>
          </w:tcPr>
          <w:p w14:paraId="139D6559" w14:textId="77777777" w:rsidR="009745A0" w:rsidRPr="00D731C6" w:rsidRDefault="009745A0" w:rsidP="009C6111">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EndPr/>
              <w:sdtContent>
                <w:r>
                  <w:rPr>
                    <w:rStyle w:val="PlaceholderText"/>
                  </w:rPr>
                  <w:t>Enter comments for any deficiencies noted and/or any records where this standard may not be applicable.</w:t>
                </w:r>
              </w:sdtContent>
            </w:sdt>
          </w:p>
        </w:tc>
      </w:tr>
      <w:tr w:rsidR="004D5D8F" w14:paraId="6E15F065" w14:textId="77777777" w:rsidTr="004D5D8F">
        <w:trPr>
          <w:cantSplit/>
          <w:jc w:val="center"/>
        </w:trPr>
        <w:tc>
          <w:tcPr>
            <w:tcW w:w="5394" w:type="dxa"/>
          </w:tcPr>
          <w:p w14:paraId="24177A92" w14:textId="77777777" w:rsidR="004D5D8F" w:rsidRPr="00143257" w:rsidRDefault="004D5D8F" w:rsidP="004D5D8F">
            <w:pPr>
              <w:rPr>
                <w:rFonts w:cstheme="minorHAnsi"/>
                <w:b/>
                <w:bCs/>
                <w:sz w:val="12"/>
                <w:szCs w:val="12"/>
              </w:rPr>
            </w:pPr>
          </w:p>
          <w:p w14:paraId="0A4D370B" w14:textId="7FF26595" w:rsidR="004D5D8F" w:rsidRPr="00DC0652" w:rsidRDefault="001E7F86" w:rsidP="004D5D8F">
            <w:pPr>
              <w:rPr>
                <w:rFonts w:cstheme="minorHAnsi"/>
                <w:b/>
                <w:bCs/>
              </w:rPr>
            </w:pPr>
            <w:hyperlink w:anchor="Per11H6" w:history="1">
              <w:r w:rsidR="004D5D8F" w:rsidRPr="0099411B">
                <w:rPr>
                  <w:rStyle w:val="Hyperlink"/>
                  <w:rFonts w:cstheme="minorHAnsi"/>
                  <w:b/>
                  <w:bCs/>
                </w:rPr>
                <w:t>11-H-6</w:t>
              </w:r>
            </w:hyperlink>
            <w:r w:rsidR="004D5D8F">
              <w:rPr>
                <w:rFonts w:cstheme="minorHAnsi"/>
                <w:b/>
                <w:bCs/>
              </w:rPr>
              <w:t xml:space="preserve">, </w:t>
            </w:r>
            <w:hyperlink w:anchor="Per11C5" w:history="1">
              <w:r w:rsidR="004D5D8F" w:rsidRPr="0099411B">
                <w:rPr>
                  <w:rStyle w:val="Hyperlink"/>
                  <w:rFonts w:cstheme="minorHAnsi"/>
                  <w:b/>
                  <w:bCs/>
                </w:rPr>
                <w:t>11-C-5</w:t>
              </w:r>
            </w:hyperlink>
            <w:r w:rsidR="004D5D8F">
              <w:rPr>
                <w:rFonts w:cstheme="minorHAnsi"/>
                <w:b/>
                <w:bCs/>
              </w:rPr>
              <w:t xml:space="preserve">, and </w:t>
            </w:r>
            <w:hyperlink w:anchor="Per11D2" w:history="1">
              <w:r w:rsidR="004D5D8F" w:rsidRPr="0099411B">
                <w:rPr>
                  <w:rStyle w:val="Hyperlink"/>
                  <w:rFonts w:cstheme="minorHAnsi"/>
                  <w:b/>
                  <w:bCs/>
                </w:rPr>
                <w:t>11-D-2</w:t>
              </w:r>
            </w:hyperlink>
            <w:r w:rsidR="004D5D8F">
              <w:rPr>
                <w:rFonts w:cstheme="minorHAnsi"/>
                <w:b/>
                <w:bCs/>
              </w:rPr>
              <w:t xml:space="preserve">   </w:t>
            </w:r>
            <w:r w:rsidR="004D5D8F" w:rsidRPr="008274B9">
              <w:rPr>
                <w:rFonts w:cstheme="minorHAnsi"/>
                <w:i/>
                <w:iCs/>
              </w:rPr>
              <w:t>A, B</w:t>
            </w:r>
            <w:r w:rsidR="004D5D8F">
              <w:rPr>
                <w:rFonts w:cstheme="minorHAnsi"/>
                <w:i/>
                <w:iCs/>
              </w:rPr>
              <w:t>,</w:t>
            </w:r>
            <w:r w:rsidR="004D5D8F" w:rsidRPr="008274B9">
              <w:rPr>
                <w:i/>
                <w:iCs/>
              </w:rPr>
              <w:t xml:space="preserve"> C</w:t>
            </w:r>
            <w:r w:rsidR="004D5D8F" w:rsidRPr="00CC680C">
              <w:rPr>
                <w:i/>
                <w:iCs/>
              </w:rPr>
              <w:t>-M, C</w:t>
            </w:r>
          </w:p>
          <w:p w14:paraId="44E8D6B5" w14:textId="4F454B68" w:rsidR="004D5D8F" w:rsidRPr="00D731C6" w:rsidRDefault="004D5D8F" w:rsidP="004D5D8F">
            <w:pPr>
              <w:rPr>
                <w:rFonts w:cstheme="minorHAnsi"/>
              </w:rPr>
            </w:pPr>
            <w:r w:rsidRPr="00FA781C">
              <w:rPr>
                <w:rFonts w:cstheme="minorHAnsi"/>
              </w:rPr>
              <w:t>State License or Certification</w:t>
            </w:r>
          </w:p>
        </w:tc>
        <w:tc>
          <w:tcPr>
            <w:tcW w:w="585" w:type="dxa"/>
            <w:shd w:val="clear" w:color="auto" w:fill="auto"/>
            <w:vAlign w:val="center"/>
          </w:tcPr>
          <w:p w14:paraId="3381CA1A" w14:textId="19919780" w:rsidR="004D5D8F" w:rsidRPr="00DE346E" w:rsidRDefault="001E7F86" w:rsidP="009C6111">
            <w:pPr>
              <w:ind w:left="-109"/>
              <w:rPr>
                <w:rFonts w:cstheme="minorHAnsi"/>
                <w:b/>
                <w:bCs/>
                <w:u w:val="single"/>
              </w:rPr>
            </w:pPr>
            <w:sdt>
              <w:sdtPr>
                <w:rPr>
                  <w:rFonts w:cstheme="minorHAnsi"/>
                  <w:sz w:val="20"/>
                  <w:szCs w:val="20"/>
                </w:rPr>
                <w:id w:val="10604495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8543356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552031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53313F3" w14:textId="21410683" w:rsidR="004D5D8F" w:rsidRPr="00DE346E" w:rsidRDefault="001E7F86" w:rsidP="009C6111">
            <w:pPr>
              <w:ind w:left="-109"/>
              <w:rPr>
                <w:rFonts w:cstheme="minorHAnsi"/>
                <w:b/>
                <w:bCs/>
                <w:u w:val="single"/>
              </w:rPr>
            </w:pPr>
            <w:sdt>
              <w:sdtPr>
                <w:rPr>
                  <w:rFonts w:cstheme="minorHAnsi"/>
                  <w:sz w:val="20"/>
                  <w:szCs w:val="20"/>
                </w:rPr>
                <w:id w:val="-6835923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340330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2993475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3911636" w14:textId="497B6609" w:rsidR="004D5D8F" w:rsidRPr="00DE346E" w:rsidRDefault="001E7F86" w:rsidP="009C6111">
            <w:pPr>
              <w:ind w:left="-109"/>
              <w:rPr>
                <w:rFonts w:cstheme="minorHAnsi"/>
                <w:b/>
                <w:bCs/>
                <w:u w:val="single"/>
              </w:rPr>
            </w:pPr>
            <w:sdt>
              <w:sdtPr>
                <w:rPr>
                  <w:rFonts w:cstheme="minorHAnsi"/>
                  <w:sz w:val="20"/>
                  <w:szCs w:val="20"/>
                </w:rPr>
                <w:id w:val="-124024195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7631173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0285609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00DF3A7" w14:textId="3663C1FD" w:rsidR="004D5D8F" w:rsidRPr="00DE346E" w:rsidRDefault="001E7F86" w:rsidP="009C6111">
            <w:pPr>
              <w:ind w:left="-109"/>
              <w:rPr>
                <w:rFonts w:cstheme="minorHAnsi"/>
                <w:b/>
                <w:bCs/>
                <w:u w:val="single"/>
              </w:rPr>
            </w:pPr>
            <w:sdt>
              <w:sdtPr>
                <w:rPr>
                  <w:rFonts w:cstheme="minorHAnsi"/>
                  <w:sz w:val="20"/>
                  <w:szCs w:val="20"/>
                </w:rPr>
                <w:id w:val="-5712714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17254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4016538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24925EF" w14:textId="1CF1D412" w:rsidR="004D5D8F" w:rsidRPr="00DE346E" w:rsidRDefault="001E7F86" w:rsidP="009C6111">
            <w:pPr>
              <w:ind w:left="-109"/>
              <w:rPr>
                <w:rFonts w:cstheme="minorHAnsi"/>
                <w:b/>
                <w:bCs/>
                <w:u w:val="single"/>
              </w:rPr>
            </w:pPr>
            <w:sdt>
              <w:sdtPr>
                <w:rPr>
                  <w:rFonts w:cstheme="minorHAnsi"/>
                  <w:sz w:val="20"/>
                  <w:szCs w:val="20"/>
                </w:rPr>
                <w:id w:val="-12158854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892141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127560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B411A9E" w14:textId="12FE8F70" w:rsidR="004D5D8F" w:rsidRPr="00DE346E" w:rsidRDefault="001E7F86" w:rsidP="009C6111">
            <w:pPr>
              <w:ind w:left="-109"/>
              <w:rPr>
                <w:rFonts w:cstheme="minorHAnsi"/>
                <w:b/>
                <w:bCs/>
                <w:u w:val="single"/>
              </w:rPr>
            </w:pPr>
            <w:sdt>
              <w:sdtPr>
                <w:rPr>
                  <w:rFonts w:cstheme="minorHAnsi"/>
                  <w:sz w:val="20"/>
                  <w:szCs w:val="20"/>
                </w:rPr>
                <w:id w:val="146715314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2268341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608229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BA6DC3D" w14:textId="21816BC7" w:rsidR="004D5D8F" w:rsidRPr="00DE346E" w:rsidRDefault="001E7F86" w:rsidP="009C6111">
            <w:pPr>
              <w:ind w:left="-109"/>
              <w:rPr>
                <w:rFonts w:cstheme="minorHAnsi"/>
                <w:b/>
                <w:bCs/>
                <w:u w:val="single"/>
              </w:rPr>
            </w:pPr>
            <w:sdt>
              <w:sdtPr>
                <w:rPr>
                  <w:rFonts w:cstheme="minorHAnsi"/>
                  <w:sz w:val="20"/>
                  <w:szCs w:val="20"/>
                </w:rPr>
                <w:id w:val="-103634433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146008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886624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B5BFCE2" w14:textId="7F17F500" w:rsidR="004D5D8F" w:rsidRPr="00DE346E" w:rsidRDefault="001E7F86" w:rsidP="009C6111">
            <w:pPr>
              <w:ind w:left="-109"/>
              <w:rPr>
                <w:rFonts w:cstheme="minorHAnsi"/>
                <w:b/>
                <w:bCs/>
                <w:u w:val="single"/>
              </w:rPr>
            </w:pPr>
            <w:sdt>
              <w:sdtPr>
                <w:rPr>
                  <w:rFonts w:cstheme="minorHAnsi"/>
                  <w:sz w:val="20"/>
                  <w:szCs w:val="20"/>
                </w:rPr>
                <w:id w:val="-1243085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4953536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6265761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013316" w14:textId="0195E60F" w:rsidR="004D5D8F" w:rsidRPr="00DE346E" w:rsidRDefault="001E7F86" w:rsidP="009C6111">
            <w:pPr>
              <w:ind w:left="-109"/>
              <w:rPr>
                <w:rFonts w:cstheme="minorHAnsi"/>
                <w:b/>
                <w:bCs/>
                <w:u w:val="single"/>
              </w:rPr>
            </w:pPr>
            <w:sdt>
              <w:sdtPr>
                <w:rPr>
                  <w:rFonts w:cstheme="minorHAnsi"/>
                  <w:sz w:val="20"/>
                  <w:szCs w:val="20"/>
                </w:rPr>
                <w:id w:val="10842593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700337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9038559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0118352" w14:textId="0FBF4702" w:rsidR="004D5D8F" w:rsidRPr="00DE346E" w:rsidRDefault="001E7F86" w:rsidP="009C6111">
            <w:pPr>
              <w:ind w:left="-109"/>
              <w:rPr>
                <w:rFonts w:cstheme="minorHAnsi"/>
                <w:b/>
                <w:bCs/>
                <w:u w:val="single"/>
              </w:rPr>
            </w:pPr>
            <w:sdt>
              <w:sdtPr>
                <w:rPr>
                  <w:rFonts w:cstheme="minorHAnsi"/>
                  <w:sz w:val="20"/>
                  <w:szCs w:val="20"/>
                </w:rPr>
                <w:id w:val="143547342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901006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802703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AE7C0B4" w14:textId="04EF4F1C" w:rsidR="004D5D8F" w:rsidRPr="00DE346E" w:rsidRDefault="001E7F86" w:rsidP="009C6111">
            <w:pPr>
              <w:ind w:left="-109"/>
              <w:rPr>
                <w:rFonts w:cstheme="minorHAnsi"/>
                <w:b/>
                <w:bCs/>
                <w:u w:val="single"/>
              </w:rPr>
            </w:pPr>
            <w:sdt>
              <w:sdtPr>
                <w:rPr>
                  <w:rFonts w:cstheme="minorHAnsi"/>
                  <w:sz w:val="20"/>
                  <w:szCs w:val="20"/>
                </w:rPr>
                <w:id w:val="-6791201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55652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020430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7D870B0" w14:textId="322A2F37" w:rsidR="004D5D8F" w:rsidRPr="00DE346E" w:rsidRDefault="001E7F86" w:rsidP="009C6111">
            <w:pPr>
              <w:ind w:left="-109"/>
              <w:rPr>
                <w:rFonts w:cstheme="minorHAnsi"/>
                <w:b/>
                <w:bCs/>
                <w:u w:val="single"/>
              </w:rPr>
            </w:pPr>
            <w:sdt>
              <w:sdtPr>
                <w:rPr>
                  <w:rFonts w:cstheme="minorHAnsi"/>
                  <w:sz w:val="20"/>
                  <w:szCs w:val="20"/>
                </w:rPr>
                <w:id w:val="-5459122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1514948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889915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567EBB9" w14:textId="4CF5E42C" w:rsidR="004D5D8F" w:rsidRPr="00DE346E" w:rsidRDefault="001E7F86" w:rsidP="009C6111">
            <w:pPr>
              <w:ind w:left="-109"/>
              <w:rPr>
                <w:rFonts w:cstheme="minorHAnsi"/>
                <w:b/>
                <w:bCs/>
                <w:u w:val="single"/>
              </w:rPr>
            </w:pPr>
            <w:sdt>
              <w:sdtPr>
                <w:rPr>
                  <w:rFonts w:cstheme="minorHAnsi"/>
                  <w:sz w:val="20"/>
                  <w:szCs w:val="20"/>
                </w:rPr>
                <w:id w:val="14956106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464464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006331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ECB059B" w14:textId="641E816D" w:rsidR="004D5D8F" w:rsidRPr="00DE346E" w:rsidRDefault="001E7F86" w:rsidP="009C6111">
            <w:pPr>
              <w:ind w:left="-109"/>
              <w:rPr>
                <w:rFonts w:cstheme="minorHAnsi"/>
                <w:b/>
                <w:bCs/>
                <w:u w:val="single"/>
              </w:rPr>
            </w:pPr>
            <w:sdt>
              <w:sdtPr>
                <w:rPr>
                  <w:rFonts w:cstheme="minorHAnsi"/>
                  <w:sz w:val="20"/>
                  <w:szCs w:val="20"/>
                </w:rPr>
                <w:id w:val="-8507230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2970482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883592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DA2C648" w14:textId="4E2C4212" w:rsidR="004D5D8F" w:rsidRPr="00DE346E" w:rsidRDefault="001E7F86" w:rsidP="009C6111">
            <w:pPr>
              <w:ind w:left="-109"/>
              <w:rPr>
                <w:rFonts w:cstheme="minorHAnsi"/>
                <w:b/>
                <w:bCs/>
                <w:u w:val="single"/>
              </w:rPr>
            </w:pPr>
            <w:sdt>
              <w:sdtPr>
                <w:rPr>
                  <w:rFonts w:cstheme="minorHAnsi"/>
                  <w:sz w:val="20"/>
                  <w:szCs w:val="20"/>
                </w:rPr>
                <w:id w:val="15259016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55776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7306705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89D69C3" w14:textId="2DD523A6" w:rsidR="004D5D8F" w:rsidRPr="00DE346E" w:rsidRDefault="001E7F86" w:rsidP="009C6111">
            <w:pPr>
              <w:ind w:left="-109"/>
              <w:rPr>
                <w:rFonts w:cstheme="minorHAnsi"/>
                <w:b/>
                <w:bCs/>
                <w:u w:val="single"/>
              </w:rPr>
            </w:pPr>
            <w:sdt>
              <w:sdtPr>
                <w:rPr>
                  <w:rFonts w:cstheme="minorHAnsi"/>
                  <w:sz w:val="20"/>
                  <w:szCs w:val="20"/>
                </w:rPr>
                <w:id w:val="44673758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232277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999198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9EF1AC2" w14:textId="5CAD1F4C" w:rsidR="004D5D8F" w:rsidRPr="00DE346E" w:rsidRDefault="001E7F86" w:rsidP="009C6111">
            <w:pPr>
              <w:ind w:left="-109"/>
              <w:rPr>
                <w:rFonts w:cstheme="minorHAnsi"/>
                <w:b/>
                <w:bCs/>
                <w:u w:val="single"/>
              </w:rPr>
            </w:pPr>
            <w:sdt>
              <w:sdtPr>
                <w:rPr>
                  <w:rFonts w:cstheme="minorHAnsi"/>
                  <w:sz w:val="20"/>
                  <w:szCs w:val="20"/>
                </w:rPr>
                <w:id w:val="615277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919224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181858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4E251CE" w14:textId="40061641" w:rsidR="004D5D8F" w:rsidRPr="00DE346E" w:rsidRDefault="001E7F86" w:rsidP="009C6111">
            <w:pPr>
              <w:ind w:left="-109"/>
              <w:rPr>
                <w:rFonts w:cstheme="minorHAnsi"/>
                <w:b/>
                <w:bCs/>
                <w:u w:val="single"/>
              </w:rPr>
            </w:pPr>
            <w:sdt>
              <w:sdtPr>
                <w:rPr>
                  <w:rFonts w:cstheme="minorHAnsi"/>
                  <w:sz w:val="20"/>
                  <w:szCs w:val="20"/>
                </w:rPr>
                <w:id w:val="-21216823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55271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891261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96910B1" w14:textId="34EF3252" w:rsidR="004D5D8F" w:rsidRPr="00DE346E" w:rsidRDefault="001E7F86" w:rsidP="009C6111">
            <w:pPr>
              <w:ind w:left="-109"/>
              <w:rPr>
                <w:rFonts w:cstheme="minorHAnsi"/>
                <w:b/>
                <w:bCs/>
                <w:u w:val="single"/>
              </w:rPr>
            </w:pPr>
            <w:sdt>
              <w:sdtPr>
                <w:rPr>
                  <w:rFonts w:cstheme="minorHAnsi"/>
                  <w:sz w:val="20"/>
                  <w:szCs w:val="20"/>
                </w:rPr>
                <w:id w:val="-20085577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2560894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855192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EB253BB" w14:textId="1EF3329D" w:rsidR="004D5D8F" w:rsidRPr="00DE346E" w:rsidRDefault="001E7F86" w:rsidP="009C6111">
            <w:pPr>
              <w:ind w:left="-109"/>
              <w:rPr>
                <w:rFonts w:cstheme="minorHAnsi"/>
                <w:b/>
                <w:bCs/>
                <w:u w:val="single"/>
              </w:rPr>
            </w:pPr>
            <w:sdt>
              <w:sdtPr>
                <w:rPr>
                  <w:rFonts w:cstheme="minorHAnsi"/>
                  <w:sz w:val="20"/>
                  <w:szCs w:val="20"/>
                </w:rPr>
                <w:id w:val="117022594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973066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5583260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1957760637"/>
            <w:placeholder>
              <w:docPart w:val="8D426971089C4A4595465ABBBA779FF0"/>
            </w:placeholder>
            <w:showingPlcHdr/>
          </w:sdtPr>
          <w:sdtEndPr/>
          <w:sdtContent>
            <w:tc>
              <w:tcPr>
                <w:tcW w:w="1158" w:type="dxa"/>
                <w:vAlign w:val="center"/>
              </w:tcPr>
              <w:p w14:paraId="2A430979"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558986275"/>
            <w:placeholder>
              <w:docPart w:val="A365929E5FA7469FA998286D386F24E2"/>
            </w:placeholder>
            <w:showingPlcHdr/>
          </w:sdtPr>
          <w:sdtEndPr/>
          <w:sdtContent>
            <w:tc>
              <w:tcPr>
                <w:tcW w:w="1198" w:type="dxa"/>
                <w:vAlign w:val="center"/>
              </w:tcPr>
              <w:p w14:paraId="68CF26F2" w14:textId="77777777" w:rsidR="004D5D8F" w:rsidRPr="004B31A4" w:rsidRDefault="004D5D8F" w:rsidP="004D5D8F">
                <w:pPr>
                  <w:rPr>
                    <w:rFonts w:cstheme="minorHAnsi"/>
                    <w:b/>
                    <w:bCs/>
                  </w:rPr>
                </w:pPr>
                <w:r w:rsidRPr="004B31A4">
                  <w:rPr>
                    <w:rStyle w:val="PlaceholderText"/>
                  </w:rPr>
                  <w:t>Total Reviewed</w:t>
                </w:r>
              </w:p>
            </w:tc>
          </w:sdtContent>
        </w:sdt>
      </w:tr>
      <w:tr w:rsidR="009745A0" w14:paraId="5324C9A1" w14:textId="77777777" w:rsidTr="009A78FD">
        <w:trPr>
          <w:cantSplit/>
          <w:jc w:val="center"/>
        </w:trPr>
        <w:tc>
          <w:tcPr>
            <w:tcW w:w="19450" w:type="dxa"/>
            <w:gridSpan w:val="23"/>
          </w:tcPr>
          <w:p w14:paraId="5AB454C4" w14:textId="77777777" w:rsidR="009745A0" w:rsidRPr="00D731C6" w:rsidRDefault="009745A0" w:rsidP="009C6111">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EndPr/>
              <w:sdtContent>
                <w:r>
                  <w:rPr>
                    <w:rStyle w:val="PlaceholderText"/>
                  </w:rPr>
                  <w:t>Enter comments for any deficiencies noted and/or any records where this standard may not be applicable.</w:t>
                </w:r>
              </w:sdtContent>
            </w:sdt>
          </w:p>
        </w:tc>
      </w:tr>
      <w:tr w:rsidR="00815AF3" w14:paraId="1BBC08ED" w14:textId="77777777" w:rsidTr="00815AF3">
        <w:trPr>
          <w:cantSplit/>
          <w:jc w:val="center"/>
        </w:trPr>
        <w:tc>
          <w:tcPr>
            <w:tcW w:w="5394" w:type="dxa"/>
            <w:shd w:val="clear" w:color="auto" w:fill="E5EAF6"/>
          </w:tcPr>
          <w:p w14:paraId="4D7C0158" w14:textId="77777777" w:rsidR="00815AF3" w:rsidRPr="00143257" w:rsidRDefault="00815AF3" w:rsidP="00815AF3">
            <w:pPr>
              <w:rPr>
                <w:rFonts w:cstheme="minorHAnsi"/>
                <w:b/>
                <w:bCs/>
                <w:sz w:val="12"/>
                <w:szCs w:val="12"/>
              </w:rPr>
            </w:pPr>
          </w:p>
          <w:p w14:paraId="37B76124" w14:textId="09AAD7C3" w:rsidR="00815AF3" w:rsidRPr="00DC0652" w:rsidRDefault="001E7F86" w:rsidP="00815AF3">
            <w:pPr>
              <w:rPr>
                <w:rFonts w:cstheme="minorHAnsi"/>
                <w:b/>
                <w:bCs/>
              </w:rPr>
            </w:pPr>
            <w:hyperlink w:anchor="Per11H7" w:tooltip="Click to See Full Standard" w:history="1">
              <w:r w:rsidR="00815AF3" w:rsidRPr="007D6629">
                <w:rPr>
                  <w:rStyle w:val="Hyperlink"/>
                  <w:rFonts w:cstheme="minorHAnsi"/>
                  <w:b/>
                  <w:bCs/>
                </w:rPr>
                <w:t>11-H-7</w:t>
              </w:r>
            </w:hyperlink>
            <w:r w:rsidR="00815AF3" w:rsidRPr="00534738">
              <w:t xml:space="preserve"> </w:t>
            </w:r>
            <w:r w:rsidR="00815AF3">
              <w:t xml:space="preserve">  </w:t>
            </w:r>
            <w:r w:rsidR="00815AF3" w:rsidRPr="00CC680C">
              <w:rPr>
                <w:i/>
                <w:iCs/>
              </w:rPr>
              <w:t>A, B, C-M, C</w:t>
            </w:r>
          </w:p>
          <w:p w14:paraId="45580AF1" w14:textId="111670E8" w:rsidR="00815AF3" w:rsidRPr="00D731C6" w:rsidRDefault="00815AF3" w:rsidP="00815AF3">
            <w:pPr>
              <w:rPr>
                <w:rFonts w:cstheme="minorHAnsi"/>
              </w:rPr>
            </w:pPr>
            <w:r w:rsidRPr="00531632">
              <w:rPr>
                <w:rFonts w:cstheme="minorHAnsi"/>
              </w:rPr>
              <w:t>Date of Employment</w:t>
            </w:r>
          </w:p>
        </w:tc>
        <w:tc>
          <w:tcPr>
            <w:tcW w:w="585" w:type="dxa"/>
            <w:shd w:val="clear" w:color="auto" w:fill="E5EAF6"/>
            <w:vAlign w:val="center"/>
          </w:tcPr>
          <w:p w14:paraId="5DA89724" w14:textId="5B740A66" w:rsidR="00815AF3" w:rsidRPr="00DE346E" w:rsidRDefault="001E7F86" w:rsidP="009C6111">
            <w:pPr>
              <w:ind w:left="-109"/>
              <w:rPr>
                <w:rFonts w:cstheme="minorHAnsi"/>
                <w:b/>
                <w:bCs/>
                <w:u w:val="single"/>
              </w:rPr>
            </w:pPr>
            <w:sdt>
              <w:sdtPr>
                <w:rPr>
                  <w:rFonts w:cstheme="minorHAnsi"/>
                  <w:sz w:val="20"/>
                  <w:szCs w:val="20"/>
                </w:rPr>
                <w:id w:val="1134286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744816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7BB26E2" w14:textId="112AD448" w:rsidR="00815AF3" w:rsidRPr="00DE346E" w:rsidRDefault="001E7F86" w:rsidP="009C6111">
            <w:pPr>
              <w:ind w:left="-109"/>
              <w:rPr>
                <w:rFonts w:cstheme="minorHAnsi"/>
                <w:b/>
                <w:bCs/>
                <w:u w:val="single"/>
              </w:rPr>
            </w:pPr>
            <w:sdt>
              <w:sdtPr>
                <w:rPr>
                  <w:rFonts w:cstheme="minorHAnsi"/>
                  <w:sz w:val="20"/>
                  <w:szCs w:val="20"/>
                </w:rPr>
                <w:id w:val="3355810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122607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1CF67AB" w14:textId="33744021" w:rsidR="00815AF3" w:rsidRPr="00DE346E" w:rsidRDefault="001E7F86" w:rsidP="009C6111">
            <w:pPr>
              <w:ind w:left="-109"/>
              <w:rPr>
                <w:rFonts w:cstheme="minorHAnsi"/>
                <w:b/>
                <w:bCs/>
                <w:u w:val="single"/>
              </w:rPr>
            </w:pPr>
            <w:sdt>
              <w:sdtPr>
                <w:rPr>
                  <w:rFonts w:cstheme="minorHAnsi"/>
                  <w:sz w:val="20"/>
                  <w:szCs w:val="20"/>
                </w:rPr>
                <w:id w:val="3252464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717941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CC8F479" w14:textId="0D20A324" w:rsidR="00815AF3" w:rsidRPr="00DE346E" w:rsidRDefault="001E7F86" w:rsidP="009C6111">
            <w:pPr>
              <w:ind w:left="-109"/>
              <w:rPr>
                <w:rFonts w:cstheme="minorHAnsi"/>
                <w:b/>
                <w:bCs/>
                <w:u w:val="single"/>
              </w:rPr>
            </w:pPr>
            <w:sdt>
              <w:sdtPr>
                <w:rPr>
                  <w:rFonts w:cstheme="minorHAnsi"/>
                  <w:sz w:val="20"/>
                  <w:szCs w:val="20"/>
                </w:rPr>
                <w:id w:val="-2552874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82970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4578844" w14:textId="252781A8" w:rsidR="00815AF3" w:rsidRPr="00DE346E" w:rsidRDefault="001E7F86" w:rsidP="009C6111">
            <w:pPr>
              <w:ind w:left="-109"/>
              <w:rPr>
                <w:rFonts w:cstheme="minorHAnsi"/>
                <w:b/>
                <w:bCs/>
                <w:u w:val="single"/>
              </w:rPr>
            </w:pPr>
            <w:sdt>
              <w:sdtPr>
                <w:rPr>
                  <w:rFonts w:cstheme="minorHAnsi"/>
                  <w:sz w:val="20"/>
                  <w:szCs w:val="20"/>
                </w:rPr>
                <w:id w:val="1087792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319404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D138F65" w14:textId="2D6C6A00" w:rsidR="00815AF3" w:rsidRPr="00DE346E" w:rsidRDefault="001E7F86" w:rsidP="009C6111">
            <w:pPr>
              <w:ind w:left="-109"/>
              <w:rPr>
                <w:rFonts w:cstheme="minorHAnsi"/>
                <w:b/>
                <w:bCs/>
                <w:u w:val="single"/>
              </w:rPr>
            </w:pPr>
            <w:sdt>
              <w:sdtPr>
                <w:rPr>
                  <w:rFonts w:cstheme="minorHAnsi"/>
                  <w:sz w:val="20"/>
                  <w:szCs w:val="20"/>
                </w:rPr>
                <w:id w:val="212703535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21767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270BE61" w14:textId="2210118A" w:rsidR="00815AF3" w:rsidRPr="00DE346E" w:rsidRDefault="001E7F86" w:rsidP="009C6111">
            <w:pPr>
              <w:ind w:left="-109"/>
              <w:rPr>
                <w:rFonts w:cstheme="minorHAnsi"/>
                <w:b/>
                <w:bCs/>
                <w:u w:val="single"/>
              </w:rPr>
            </w:pPr>
            <w:sdt>
              <w:sdtPr>
                <w:rPr>
                  <w:rFonts w:cstheme="minorHAnsi"/>
                  <w:sz w:val="20"/>
                  <w:szCs w:val="20"/>
                </w:rPr>
                <w:id w:val="-203981503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001488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A445AEA" w14:textId="34AC8A28" w:rsidR="00815AF3" w:rsidRPr="00DE346E" w:rsidRDefault="001E7F86" w:rsidP="009C6111">
            <w:pPr>
              <w:ind w:left="-109"/>
              <w:rPr>
                <w:rFonts w:cstheme="minorHAnsi"/>
                <w:b/>
                <w:bCs/>
                <w:u w:val="single"/>
              </w:rPr>
            </w:pPr>
            <w:sdt>
              <w:sdtPr>
                <w:rPr>
                  <w:rFonts w:cstheme="minorHAnsi"/>
                  <w:sz w:val="20"/>
                  <w:szCs w:val="20"/>
                </w:rPr>
                <w:id w:val="-3050916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407383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B60AE62" w14:textId="6D7281CE" w:rsidR="00815AF3" w:rsidRPr="00DE346E" w:rsidRDefault="001E7F86" w:rsidP="009C6111">
            <w:pPr>
              <w:ind w:left="-109"/>
              <w:rPr>
                <w:rFonts w:cstheme="minorHAnsi"/>
                <w:b/>
                <w:bCs/>
                <w:u w:val="single"/>
              </w:rPr>
            </w:pPr>
            <w:sdt>
              <w:sdtPr>
                <w:rPr>
                  <w:rFonts w:cstheme="minorHAnsi"/>
                  <w:sz w:val="20"/>
                  <w:szCs w:val="20"/>
                </w:rPr>
                <w:id w:val="-3809397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954211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70EA451" w14:textId="33C3E2D0" w:rsidR="00815AF3" w:rsidRPr="00DE346E" w:rsidRDefault="001E7F86" w:rsidP="009C6111">
            <w:pPr>
              <w:ind w:left="-109"/>
              <w:rPr>
                <w:rFonts w:cstheme="minorHAnsi"/>
                <w:b/>
                <w:bCs/>
                <w:u w:val="single"/>
              </w:rPr>
            </w:pPr>
            <w:sdt>
              <w:sdtPr>
                <w:rPr>
                  <w:rFonts w:cstheme="minorHAnsi"/>
                  <w:sz w:val="20"/>
                  <w:szCs w:val="20"/>
                </w:rPr>
                <w:id w:val="-12707788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237073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7C2928A" w14:textId="61A9F92B" w:rsidR="00815AF3" w:rsidRPr="00DE346E" w:rsidRDefault="001E7F86" w:rsidP="009C6111">
            <w:pPr>
              <w:ind w:left="-109"/>
              <w:rPr>
                <w:rFonts w:cstheme="minorHAnsi"/>
                <w:b/>
                <w:bCs/>
                <w:u w:val="single"/>
              </w:rPr>
            </w:pPr>
            <w:sdt>
              <w:sdtPr>
                <w:rPr>
                  <w:rFonts w:cstheme="minorHAnsi"/>
                  <w:sz w:val="20"/>
                  <w:szCs w:val="20"/>
                </w:rPr>
                <w:id w:val="-3311432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8098699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E7C8D2E" w14:textId="436C1F6F" w:rsidR="00815AF3" w:rsidRPr="00DE346E" w:rsidRDefault="001E7F86" w:rsidP="009C6111">
            <w:pPr>
              <w:ind w:left="-109"/>
              <w:rPr>
                <w:rFonts w:cstheme="minorHAnsi"/>
                <w:b/>
                <w:bCs/>
                <w:u w:val="single"/>
              </w:rPr>
            </w:pPr>
            <w:sdt>
              <w:sdtPr>
                <w:rPr>
                  <w:rFonts w:cstheme="minorHAnsi"/>
                  <w:sz w:val="20"/>
                  <w:szCs w:val="20"/>
                </w:rPr>
                <w:id w:val="21241082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828512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B40D768" w14:textId="360761D0" w:rsidR="00815AF3" w:rsidRPr="00DE346E" w:rsidRDefault="001E7F86" w:rsidP="009C6111">
            <w:pPr>
              <w:ind w:left="-109"/>
              <w:rPr>
                <w:rFonts w:cstheme="minorHAnsi"/>
                <w:b/>
                <w:bCs/>
                <w:u w:val="single"/>
              </w:rPr>
            </w:pPr>
            <w:sdt>
              <w:sdtPr>
                <w:rPr>
                  <w:rFonts w:cstheme="minorHAnsi"/>
                  <w:sz w:val="20"/>
                  <w:szCs w:val="20"/>
                </w:rPr>
                <w:id w:val="-25645101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484205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948560" w14:textId="4103B24C" w:rsidR="00815AF3" w:rsidRPr="00DE346E" w:rsidRDefault="001E7F86" w:rsidP="009C6111">
            <w:pPr>
              <w:ind w:left="-109"/>
              <w:rPr>
                <w:rFonts w:cstheme="minorHAnsi"/>
                <w:b/>
                <w:bCs/>
                <w:u w:val="single"/>
              </w:rPr>
            </w:pPr>
            <w:sdt>
              <w:sdtPr>
                <w:rPr>
                  <w:rFonts w:cstheme="minorHAnsi"/>
                  <w:sz w:val="20"/>
                  <w:szCs w:val="20"/>
                </w:rPr>
                <w:id w:val="21176288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775964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9CD907D" w14:textId="1E794D67" w:rsidR="00815AF3" w:rsidRPr="00DE346E" w:rsidRDefault="001E7F86" w:rsidP="009C6111">
            <w:pPr>
              <w:ind w:left="-109"/>
              <w:rPr>
                <w:rFonts w:cstheme="minorHAnsi"/>
                <w:b/>
                <w:bCs/>
                <w:u w:val="single"/>
              </w:rPr>
            </w:pPr>
            <w:sdt>
              <w:sdtPr>
                <w:rPr>
                  <w:rFonts w:cstheme="minorHAnsi"/>
                  <w:sz w:val="20"/>
                  <w:szCs w:val="20"/>
                </w:rPr>
                <w:id w:val="9495935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101279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E2CD25D" w14:textId="11C8D800" w:rsidR="00815AF3" w:rsidRPr="00DE346E" w:rsidRDefault="001E7F86" w:rsidP="009C6111">
            <w:pPr>
              <w:ind w:left="-109"/>
              <w:rPr>
                <w:rFonts w:cstheme="minorHAnsi"/>
                <w:b/>
                <w:bCs/>
                <w:u w:val="single"/>
              </w:rPr>
            </w:pPr>
            <w:sdt>
              <w:sdtPr>
                <w:rPr>
                  <w:rFonts w:cstheme="minorHAnsi"/>
                  <w:sz w:val="20"/>
                  <w:szCs w:val="20"/>
                </w:rPr>
                <w:id w:val="-40290893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25010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88F3A84" w14:textId="3A5D57A0" w:rsidR="00815AF3" w:rsidRPr="00DE346E" w:rsidRDefault="001E7F86" w:rsidP="009C6111">
            <w:pPr>
              <w:ind w:left="-109"/>
              <w:rPr>
                <w:rFonts w:cstheme="minorHAnsi"/>
                <w:b/>
                <w:bCs/>
                <w:u w:val="single"/>
              </w:rPr>
            </w:pPr>
            <w:sdt>
              <w:sdtPr>
                <w:rPr>
                  <w:rFonts w:cstheme="minorHAnsi"/>
                  <w:sz w:val="20"/>
                  <w:szCs w:val="20"/>
                </w:rPr>
                <w:id w:val="-18329834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243397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9C48FD4" w14:textId="15FB394D" w:rsidR="00815AF3" w:rsidRPr="00DE346E" w:rsidRDefault="001E7F86" w:rsidP="009C6111">
            <w:pPr>
              <w:ind w:left="-109"/>
              <w:rPr>
                <w:rFonts w:cstheme="minorHAnsi"/>
                <w:b/>
                <w:bCs/>
                <w:u w:val="single"/>
              </w:rPr>
            </w:pPr>
            <w:sdt>
              <w:sdtPr>
                <w:rPr>
                  <w:rFonts w:cstheme="minorHAnsi"/>
                  <w:sz w:val="20"/>
                  <w:szCs w:val="20"/>
                </w:rPr>
                <w:id w:val="11916508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26990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4CE827F" w14:textId="4E043AD0" w:rsidR="00815AF3" w:rsidRPr="00DE346E" w:rsidRDefault="001E7F86" w:rsidP="009C6111">
            <w:pPr>
              <w:ind w:left="-109"/>
              <w:rPr>
                <w:rFonts w:cstheme="minorHAnsi"/>
                <w:b/>
                <w:bCs/>
                <w:u w:val="single"/>
              </w:rPr>
            </w:pPr>
            <w:sdt>
              <w:sdtPr>
                <w:rPr>
                  <w:rFonts w:cstheme="minorHAnsi"/>
                  <w:sz w:val="20"/>
                  <w:szCs w:val="20"/>
                </w:rPr>
                <w:id w:val="18956301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3074774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1710ABE" w14:textId="27B9AA93" w:rsidR="00815AF3" w:rsidRPr="00DE346E" w:rsidRDefault="001E7F86" w:rsidP="009C6111">
            <w:pPr>
              <w:ind w:left="-109"/>
              <w:rPr>
                <w:rFonts w:cstheme="minorHAnsi"/>
                <w:b/>
                <w:bCs/>
                <w:u w:val="single"/>
              </w:rPr>
            </w:pPr>
            <w:sdt>
              <w:sdtPr>
                <w:rPr>
                  <w:rFonts w:cstheme="minorHAnsi"/>
                  <w:sz w:val="20"/>
                  <w:szCs w:val="20"/>
                </w:rPr>
                <w:id w:val="-18630454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697693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837188053"/>
            <w:placeholder>
              <w:docPart w:val="B733D89B1C3A44BEAD37F04A1E297C76"/>
            </w:placeholder>
            <w:showingPlcHdr/>
          </w:sdtPr>
          <w:sdtEndPr/>
          <w:sdtContent>
            <w:tc>
              <w:tcPr>
                <w:tcW w:w="1158" w:type="dxa"/>
                <w:shd w:val="clear" w:color="auto" w:fill="E5EAF6"/>
                <w:vAlign w:val="center"/>
              </w:tcPr>
              <w:p w14:paraId="78B5F53C"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875143018"/>
            <w:placeholder>
              <w:docPart w:val="3A614FF05B3C448CBDB548784D1328FA"/>
            </w:placeholder>
            <w:showingPlcHdr/>
          </w:sdtPr>
          <w:sdtEndPr/>
          <w:sdtContent>
            <w:tc>
              <w:tcPr>
                <w:tcW w:w="1198" w:type="dxa"/>
                <w:shd w:val="clear" w:color="auto" w:fill="E5EAF6"/>
                <w:vAlign w:val="center"/>
              </w:tcPr>
              <w:p w14:paraId="778DF34F" w14:textId="77777777" w:rsidR="00815AF3" w:rsidRPr="004B31A4" w:rsidRDefault="00815AF3" w:rsidP="00815AF3">
                <w:pPr>
                  <w:rPr>
                    <w:rFonts w:cstheme="minorHAnsi"/>
                    <w:b/>
                    <w:bCs/>
                  </w:rPr>
                </w:pPr>
                <w:r w:rsidRPr="004B31A4">
                  <w:rPr>
                    <w:rStyle w:val="PlaceholderText"/>
                  </w:rPr>
                  <w:t>Total Reviewed</w:t>
                </w:r>
              </w:p>
            </w:tc>
          </w:sdtContent>
        </w:sdt>
      </w:tr>
      <w:tr w:rsidR="009745A0" w14:paraId="33F3A0BB" w14:textId="77777777" w:rsidTr="009A78FD">
        <w:trPr>
          <w:cantSplit/>
          <w:jc w:val="center"/>
        </w:trPr>
        <w:tc>
          <w:tcPr>
            <w:tcW w:w="19450" w:type="dxa"/>
            <w:gridSpan w:val="23"/>
            <w:shd w:val="clear" w:color="auto" w:fill="E5EAF6"/>
          </w:tcPr>
          <w:p w14:paraId="17AF1CE1"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EndPr/>
              <w:sdtContent>
                <w:r>
                  <w:rPr>
                    <w:rStyle w:val="PlaceholderText"/>
                  </w:rPr>
                  <w:t>Enter comments for any deficiencies noted and/or any records where this standard may not be applicable.</w:t>
                </w:r>
              </w:sdtContent>
            </w:sdt>
          </w:p>
        </w:tc>
      </w:tr>
      <w:tr w:rsidR="00815AF3" w14:paraId="3867B92D" w14:textId="77777777" w:rsidTr="00815AF3">
        <w:trPr>
          <w:cantSplit/>
          <w:jc w:val="center"/>
        </w:trPr>
        <w:tc>
          <w:tcPr>
            <w:tcW w:w="5394" w:type="dxa"/>
          </w:tcPr>
          <w:p w14:paraId="742A9832" w14:textId="77777777" w:rsidR="00815AF3" w:rsidRPr="00143257" w:rsidRDefault="00815AF3" w:rsidP="00815AF3">
            <w:pPr>
              <w:rPr>
                <w:rFonts w:cstheme="minorHAnsi"/>
                <w:b/>
                <w:bCs/>
                <w:sz w:val="12"/>
                <w:szCs w:val="12"/>
              </w:rPr>
            </w:pPr>
          </w:p>
          <w:p w14:paraId="22449919" w14:textId="53497760" w:rsidR="00815AF3" w:rsidRPr="00DC0652" w:rsidRDefault="001E7F86" w:rsidP="00815AF3">
            <w:pPr>
              <w:rPr>
                <w:rFonts w:cstheme="minorHAnsi"/>
                <w:b/>
                <w:bCs/>
              </w:rPr>
            </w:pPr>
            <w:hyperlink w:anchor="Per11H8" w:tooltip="Click to See Full Standard" w:history="1">
              <w:r w:rsidR="00815AF3" w:rsidRPr="007D6629">
                <w:rPr>
                  <w:rStyle w:val="Hyperlink"/>
                  <w:rFonts w:cstheme="minorHAnsi"/>
                  <w:b/>
                  <w:bCs/>
                </w:rPr>
                <w:t>11-H-8</w:t>
              </w:r>
            </w:hyperlink>
            <w:r w:rsidR="00815AF3" w:rsidRPr="00534738">
              <w:t xml:space="preserve"> </w:t>
            </w:r>
            <w:r w:rsidR="00815AF3">
              <w:t xml:space="preserve">  </w:t>
            </w:r>
            <w:r w:rsidR="00815AF3" w:rsidRPr="00CC680C">
              <w:rPr>
                <w:i/>
                <w:iCs/>
              </w:rPr>
              <w:t>A, B, C-M, C</w:t>
            </w:r>
          </w:p>
          <w:p w14:paraId="2469FA3B" w14:textId="515384CE" w:rsidR="00815AF3" w:rsidRPr="00D731C6" w:rsidRDefault="00815AF3" w:rsidP="00815AF3">
            <w:pPr>
              <w:rPr>
                <w:rFonts w:cstheme="minorHAnsi"/>
              </w:rPr>
            </w:pPr>
            <w:r w:rsidRPr="00E12AFA">
              <w:rPr>
                <w:rFonts w:cstheme="minorHAnsi"/>
              </w:rPr>
              <w:t>Description of Duties</w:t>
            </w:r>
          </w:p>
        </w:tc>
        <w:tc>
          <w:tcPr>
            <w:tcW w:w="585" w:type="dxa"/>
            <w:shd w:val="clear" w:color="auto" w:fill="auto"/>
            <w:vAlign w:val="center"/>
          </w:tcPr>
          <w:p w14:paraId="10B16A2D" w14:textId="0DBE46FC" w:rsidR="00815AF3" w:rsidRPr="00DE346E" w:rsidRDefault="001E7F86" w:rsidP="009C6111">
            <w:pPr>
              <w:ind w:left="-109"/>
              <w:rPr>
                <w:rFonts w:cstheme="minorHAnsi"/>
                <w:b/>
                <w:bCs/>
                <w:u w:val="single"/>
              </w:rPr>
            </w:pPr>
            <w:sdt>
              <w:sdtPr>
                <w:rPr>
                  <w:rFonts w:cstheme="minorHAnsi"/>
                  <w:sz w:val="20"/>
                  <w:szCs w:val="20"/>
                </w:rPr>
                <w:id w:val="-20610102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2326322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142F16E" w14:textId="78CC6117" w:rsidR="00815AF3" w:rsidRPr="00DE346E" w:rsidRDefault="001E7F86" w:rsidP="009C6111">
            <w:pPr>
              <w:ind w:left="-109"/>
              <w:rPr>
                <w:rFonts w:cstheme="minorHAnsi"/>
                <w:b/>
                <w:bCs/>
                <w:u w:val="single"/>
              </w:rPr>
            </w:pPr>
            <w:sdt>
              <w:sdtPr>
                <w:rPr>
                  <w:rFonts w:cstheme="minorHAnsi"/>
                  <w:sz w:val="20"/>
                  <w:szCs w:val="20"/>
                </w:rPr>
                <w:id w:val="-15772750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49986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034BB78" w14:textId="797C30F4" w:rsidR="00815AF3" w:rsidRPr="00DE346E" w:rsidRDefault="001E7F86" w:rsidP="009C6111">
            <w:pPr>
              <w:ind w:left="-109"/>
              <w:rPr>
                <w:rFonts w:cstheme="minorHAnsi"/>
                <w:b/>
                <w:bCs/>
                <w:u w:val="single"/>
              </w:rPr>
            </w:pPr>
            <w:sdt>
              <w:sdtPr>
                <w:rPr>
                  <w:rFonts w:cstheme="minorHAnsi"/>
                  <w:sz w:val="20"/>
                  <w:szCs w:val="20"/>
                </w:rPr>
                <w:id w:val="15097121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10001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208880C" w14:textId="3B437BD6" w:rsidR="00815AF3" w:rsidRPr="00DE346E" w:rsidRDefault="001E7F86" w:rsidP="009C6111">
            <w:pPr>
              <w:ind w:left="-109"/>
              <w:rPr>
                <w:rFonts w:cstheme="minorHAnsi"/>
                <w:b/>
                <w:bCs/>
                <w:u w:val="single"/>
              </w:rPr>
            </w:pPr>
            <w:sdt>
              <w:sdtPr>
                <w:rPr>
                  <w:rFonts w:cstheme="minorHAnsi"/>
                  <w:sz w:val="20"/>
                  <w:szCs w:val="20"/>
                </w:rPr>
                <w:id w:val="-7712404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81205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C57DBBC" w14:textId="44D62FA7" w:rsidR="00815AF3" w:rsidRPr="00DE346E" w:rsidRDefault="001E7F86" w:rsidP="009C6111">
            <w:pPr>
              <w:ind w:left="-109"/>
              <w:rPr>
                <w:rFonts w:cstheme="minorHAnsi"/>
                <w:b/>
                <w:bCs/>
                <w:u w:val="single"/>
              </w:rPr>
            </w:pPr>
            <w:sdt>
              <w:sdtPr>
                <w:rPr>
                  <w:rFonts w:cstheme="minorHAnsi"/>
                  <w:sz w:val="20"/>
                  <w:szCs w:val="20"/>
                </w:rPr>
                <w:id w:val="-171248600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255054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1957F2E" w14:textId="56456549" w:rsidR="00815AF3" w:rsidRPr="00DE346E" w:rsidRDefault="001E7F86" w:rsidP="009C6111">
            <w:pPr>
              <w:ind w:left="-109"/>
              <w:rPr>
                <w:rFonts w:cstheme="minorHAnsi"/>
                <w:b/>
                <w:bCs/>
                <w:u w:val="single"/>
              </w:rPr>
            </w:pPr>
            <w:sdt>
              <w:sdtPr>
                <w:rPr>
                  <w:rFonts w:cstheme="minorHAnsi"/>
                  <w:sz w:val="20"/>
                  <w:szCs w:val="20"/>
                </w:rPr>
                <w:id w:val="-15587732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719124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F3CF748" w14:textId="4CEAF40D" w:rsidR="00815AF3" w:rsidRPr="00DE346E" w:rsidRDefault="001E7F86" w:rsidP="009C6111">
            <w:pPr>
              <w:ind w:left="-109"/>
              <w:rPr>
                <w:rFonts w:cstheme="minorHAnsi"/>
                <w:b/>
                <w:bCs/>
                <w:u w:val="single"/>
              </w:rPr>
            </w:pPr>
            <w:sdt>
              <w:sdtPr>
                <w:rPr>
                  <w:rFonts w:cstheme="minorHAnsi"/>
                  <w:sz w:val="20"/>
                  <w:szCs w:val="20"/>
                </w:rPr>
                <w:id w:val="210923181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23636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0E74A77" w14:textId="09E664CA" w:rsidR="00815AF3" w:rsidRPr="00DE346E" w:rsidRDefault="001E7F86" w:rsidP="009C6111">
            <w:pPr>
              <w:ind w:left="-109"/>
              <w:rPr>
                <w:rFonts w:cstheme="minorHAnsi"/>
                <w:b/>
                <w:bCs/>
                <w:u w:val="single"/>
              </w:rPr>
            </w:pPr>
            <w:sdt>
              <w:sdtPr>
                <w:rPr>
                  <w:rFonts w:cstheme="minorHAnsi"/>
                  <w:sz w:val="20"/>
                  <w:szCs w:val="20"/>
                </w:rPr>
                <w:id w:val="108758070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17115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42091BF" w14:textId="529D7940" w:rsidR="00815AF3" w:rsidRPr="00DE346E" w:rsidRDefault="001E7F86" w:rsidP="009C6111">
            <w:pPr>
              <w:ind w:left="-109"/>
              <w:rPr>
                <w:rFonts w:cstheme="minorHAnsi"/>
                <w:b/>
                <w:bCs/>
                <w:u w:val="single"/>
              </w:rPr>
            </w:pPr>
            <w:sdt>
              <w:sdtPr>
                <w:rPr>
                  <w:rFonts w:cstheme="minorHAnsi"/>
                  <w:sz w:val="20"/>
                  <w:szCs w:val="20"/>
                </w:rPr>
                <w:id w:val="-18237225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666819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084100C" w14:textId="2FC7FD14" w:rsidR="00815AF3" w:rsidRPr="00DE346E" w:rsidRDefault="001E7F86" w:rsidP="009C6111">
            <w:pPr>
              <w:ind w:left="-109"/>
              <w:rPr>
                <w:rFonts w:cstheme="minorHAnsi"/>
                <w:b/>
                <w:bCs/>
                <w:u w:val="single"/>
              </w:rPr>
            </w:pPr>
            <w:sdt>
              <w:sdtPr>
                <w:rPr>
                  <w:rFonts w:cstheme="minorHAnsi"/>
                  <w:sz w:val="20"/>
                  <w:szCs w:val="20"/>
                </w:rPr>
                <w:id w:val="-8089384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0485170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5687706" w14:textId="3475F2E6" w:rsidR="00815AF3" w:rsidRPr="00DE346E" w:rsidRDefault="001E7F86" w:rsidP="009C6111">
            <w:pPr>
              <w:ind w:left="-109"/>
              <w:rPr>
                <w:rFonts w:cstheme="minorHAnsi"/>
                <w:b/>
                <w:bCs/>
                <w:u w:val="single"/>
              </w:rPr>
            </w:pPr>
            <w:sdt>
              <w:sdtPr>
                <w:rPr>
                  <w:rFonts w:cstheme="minorHAnsi"/>
                  <w:sz w:val="20"/>
                  <w:szCs w:val="20"/>
                </w:rPr>
                <w:id w:val="206798280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82148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3AAF2C7" w14:textId="5238B324" w:rsidR="00815AF3" w:rsidRPr="00DE346E" w:rsidRDefault="001E7F86" w:rsidP="009C6111">
            <w:pPr>
              <w:ind w:left="-109"/>
              <w:rPr>
                <w:rFonts w:cstheme="minorHAnsi"/>
                <w:b/>
                <w:bCs/>
                <w:u w:val="single"/>
              </w:rPr>
            </w:pPr>
            <w:sdt>
              <w:sdtPr>
                <w:rPr>
                  <w:rFonts w:cstheme="minorHAnsi"/>
                  <w:sz w:val="20"/>
                  <w:szCs w:val="20"/>
                </w:rPr>
                <w:id w:val="-5677271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38862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0308EB6" w14:textId="1E3A13D6" w:rsidR="00815AF3" w:rsidRPr="00DE346E" w:rsidRDefault="001E7F86" w:rsidP="009C6111">
            <w:pPr>
              <w:ind w:left="-109"/>
              <w:rPr>
                <w:rFonts w:cstheme="minorHAnsi"/>
                <w:b/>
                <w:bCs/>
                <w:u w:val="single"/>
              </w:rPr>
            </w:pPr>
            <w:sdt>
              <w:sdtPr>
                <w:rPr>
                  <w:rFonts w:cstheme="minorHAnsi"/>
                  <w:sz w:val="20"/>
                  <w:szCs w:val="20"/>
                </w:rPr>
                <w:id w:val="115626385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226293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1DFD4D4" w14:textId="6CFF3AEC" w:rsidR="00815AF3" w:rsidRPr="00DE346E" w:rsidRDefault="001E7F86" w:rsidP="009C6111">
            <w:pPr>
              <w:ind w:left="-109"/>
              <w:rPr>
                <w:rFonts w:cstheme="minorHAnsi"/>
                <w:b/>
                <w:bCs/>
                <w:u w:val="single"/>
              </w:rPr>
            </w:pPr>
            <w:sdt>
              <w:sdtPr>
                <w:rPr>
                  <w:rFonts w:cstheme="minorHAnsi"/>
                  <w:sz w:val="20"/>
                  <w:szCs w:val="20"/>
                </w:rPr>
                <w:id w:val="13158290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230747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2F49465" w14:textId="6D54CF25" w:rsidR="00815AF3" w:rsidRPr="00DE346E" w:rsidRDefault="001E7F86" w:rsidP="009C6111">
            <w:pPr>
              <w:ind w:left="-109"/>
              <w:rPr>
                <w:rFonts w:cstheme="minorHAnsi"/>
                <w:b/>
                <w:bCs/>
                <w:u w:val="single"/>
              </w:rPr>
            </w:pPr>
            <w:sdt>
              <w:sdtPr>
                <w:rPr>
                  <w:rFonts w:cstheme="minorHAnsi"/>
                  <w:sz w:val="20"/>
                  <w:szCs w:val="20"/>
                </w:rPr>
                <w:id w:val="-14065265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032138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BEDB631" w14:textId="15414509" w:rsidR="00815AF3" w:rsidRPr="00DE346E" w:rsidRDefault="001E7F86" w:rsidP="009C6111">
            <w:pPr>
              <w:ind w:left="-109"/>
              <w:rPr>
                <w:rFonts w:cstheme="minorHAnsi"/>
                <w:b/>
                <w:bCs/>
                <w:u w:val="single"/>
              </w:rPr>
            </w:pPr>
            <w:sdt>
              <w:sdtPr>
                <w:rPr>
                  <w:rFonts w:cstheme="minorHAnsi"/>
                  <w:sz w:val="20"/>
                  <w:szCs w:val="20"/>
                </w:rPr>
                <w:id w:val="8210019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609141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97344ED" w14:textId="624A0264" w:rsidR="00815AF3" w:rsidRPr="00DE346E" w:rsidRDefault="001E7F86" w:rsidP="009C6111">
            <w:pPr>
              <w:ind w:left="-109"/>
              <w:rPr>
                <w:rFonts w:cstheme="minorHAnsi"/>
                <w:b/>
                <w:bCs/>
                <w:u w:val="single"/>
              </w:rPr>
            </w:pPr>
            <w:sdt>
              <w:sdtPr>
                <w:rPr>
                  <w:rFonts w:cstheme="minorHAnsi"/>
                  <w:sz w:val="20"/>
                  <w:szCs w:val="20"/>
                </w:rPr>
                <w:id w:val="8483061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93177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6280ABE" w14:textId="656F5D6F" w:rsidR="00815AF3" w:rsidRPr="00DE346E" w:rsidRDefault="001E7F86" w:rsidP="009C6111">
            <w:pPr>
              <w:ind w:left="-109"/>
              <w:rPr>
                <w:rFonts w:cstheme="minorHAnsi"/>
                <w:b/>
                <w:bCs/>
                <w:u w:val="single"/>
              </w:rPr>
            </w:pPr>
            <w:sdt>
              <w:sdtPr>
                <w:rPr>
                  <w:rFonts w:cstheme="minorHAnsi"/>
                  <w:sz w:val="20"/>
                  <w:szCs w:val="20"/>
                </w:rPr>
                <w:id w:val="17485299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118186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9310247" w14:textId="191596B6" w:rsidR="00815AF3" w:rsidRPr="00DE346E" w:rsidRDefault="001E7F86" w:rsidP="009C6111">
            <w:pPr>
              <w:ind w:left="-109"/>
              <w:rPr>
                <w:rFonts w:cstheme="minorHAnsi"/>
                <w:b/>
                <w:bCs/>
                <w:u w:val="single"/>
              </w:rPr>
            </w:pPr>
            <w:sdt>
              <w:sdtPr>
                <w:rPr>
                  <w:rFonts w:cstheme="minorHAnsi"/>
                  <w:sz w:val="20"/>
                  <w:szCs w:val="20"/>
                </w:rPr>
                <w:id w:val="16884085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094867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8311CCF" w14:textId="74020BDF" w:rsidR="00815AF3" w:rsidRPr="00DE346E" w:rsidRDefault="001E7F86" w:rsidP="009C6111">
            <w:pPr>
              <w:ind w:left="-109"/>
              <w:rPr>
                <w:rFonts w:cstheme="minorHAnsi"/>
                <w:b/>
                <w:bCs/>
                <w:u w:val="single"/>
              </w:rPr>
            </w:pPr>
            <w:sdt>
              <w:sdtPr>
                <w:rPr>
                  <w:rFonts w:cstheme="minorHAnsi"/>
                  <w:sz w:val="20"/>
                  <w:szCs w:val="20"/>
                </w:rPr>
                <w:id w:val="-13418397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673581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585917349"/>
            <w:placeholder>
              <w:docPart w:val="928111665FE24D12AE99398061934A18"/>
            </w:placeholder>
            <w:showingPlcHdr/>
          </w:sdtPr>
          <w:sdtEndPr/>
          <w:sdtContent>
            <w:tc>
              <w:tcPr>
                <w:tcW w:w="1158" w:type="dxa"/>
                <w:vAlign w:val="center"/>
              </w:tcPr>
              <w:p w14:paraId="4F2B01D2"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335986788"/>
            <w:placeholder>
              <w:docPart w:val="A81E94A6E7D841D086B7CCDBD911E224"/>
            </w:placeholder>
            <w:showingPlcHdr/>
          </w:sdtPr>
          <w:sdtEndPr/>
          <w:sdtContent>
            <w:tc>
              <w:tcPr>
                <w:tcW w:w="1198" w:type="dxa"/>
                <w:vAlign w:val="center"/>
              </w:tcPr>
              <w:p w14:paraId="3FF1C036" w14:textId="77777777" w:rsidR="00815AF3" w:rsidRPr="004B31A4" w:rsidRDefault="00815AF3" w:rsidP="00815AF3">
                <w:pPr>
                  <w:rPr>
                    <w:rFonts w:cstheme="minorHAnsi"/>
                    <w:b/>
                    <w:bCs/>
                  </w:rPr>
                </w:pPr>
                <w:r w:rsidRPr="004B31A4">
                  <w:rPr>
                    <w:rStyle w:val="PlaceholderText"/>
                  </w:rPr>
                  <w:t>Total Reviewed</w:t>
                </w:r>
              </w:p>
            </w:tc>
          </w:sdtContent>
        </w:sdt>
      </w:tr>
      <w:tr w:rsidR="009745A0" w14:paraId="3AE1DD7A" w14:textId="77777777" w:rsidTr="009A78FD">
        <w:trPr>
          <w:cantSplit/>
          <w:jc w:val="center"/>
        </w:trPr>
        <w:tc>
          <w:tcPr>
            <w:tcW w:w="19450" w:type="dxa"/>
            <w:gridSpan w:val="23"/>
          </w:tcPr>
          <w:p w14:paraId="7E37B9DA"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EndPr/>
              <w:sdtContent>
                <w:r>
                  <w:rPr>
                    <w:rStyle w:val="PlaceholderText"/>
                  </w:rPr>
                  <w:t>Enter comments for any deficiencies noted and/or any records where this standard may not be applicable.</w:t>
                </w:r>
              </w:sdtContent>
            </w:sdt>
          </w:p>
        </w:tc>
      </w:tr>
      <w:tr w:rsidR="00815AF3" w14:paraId="04CFA1A9" w14:textId="77777777" w:rsidTr="00815AF3">
        <w:trPr>
          <w:cantSplit/>
          <w:jc w:val="center"/>
        </w:trPr>
        <w:tc>
          <w:tcPr>
            <w:tcW w:w="5394" w:type="dxa"/>
            <w:shd w:val="clear" w:color="auto" w:fill="E5EAF6"/>
          </w:tcPr>
          <w:p w14:paraId="08D0A998" w14:textId="77777777" w:rsidR="00815AF3" w:rsidRPr="00143257" w:rsidRDefault="00815AF3" w:rsidP="00815AF3">
            <w:pPr>
              <w:rPr>
                <w:rFonts w:cstheme="minorHAnsi"/>
                <w:b/>
                <w:bCs/>
                <w:sz w:val="12"/>
                <w:szCs w:val="12"/>
              </w:rPr>
            </w:pPr>
          </w:p>
          <w:p w14:paraId="7F0D8EC0" w14:textId="62E09598" w:rsidR="00815AF3" w:rsidRPr="00DC0652" w:rsidRDefault="001E7F86" w:rsidP="00815AF3">
            <w:pPr>
              <w:rPr>
                <w:rFonts w:cstheme="minorHAnsi"/>
                <w:b/>
                <w:bCs/>
              </w:rPr>
            </w:pPr>
            <w:hyperlink w:anchor="Per11H9" w:tooltip="Click to See Full Standard" w:history="1">
              <w:r w:rsidR="00815AF3" w:rsidRPr="00751D1A">
                <w:rPr>
                  <w:rStyle w:val="Hyperlink"/>
                  <w:rFonts w:cstheme="minorHAnsi"/>
                  <w:b/>
                  <w:bCs/>
                </w:rPr>
                <w:t>11-H-9</w:t>
              </w:r>
              <w:r w:rsidR="00815AF3" w:rsidRPr="00751D1A">
                <w:rPr>
                  <w:rStyle w:val="Hyperlink"/>
                </w:rPr>
                <w:t xml:space="preserve">  </w:t>
              </w:r>
            </w:hyperlink>
            <w:r w:rsidR="00815AF3">
              <w:t xml:space="preserve"> </w:t>
            </w:r>
            <w:r w:rsidR="00815AF3" w:rsidRPr="00CC680C">
              <w:rPr>
                <w:i/>
                <w:iCs/>
              </w:rPr>
              <w:t>A, B, C-M, C</w:t>
            </w:r>
          </w:p>
          <w:p w14:paraId="05FA5FC6" w14:textId="462A5DFA" w:rsidR="00815AF3" w:rsidRPr="00D731C6" w:rsidRDefault="00815AF3" w:rsidP="00815AF3">
            <w:pPr>
              <w:rPr>
                <w:rFonts w:cstheme="minorHAnsi"/>
              </w:rPr>
            </w:pPr>
            <w:r w:rsidRPr="0074674E">
              <w:rPr>
                <w:rFonts w:cstheme="minorHAnsi"/>
              </w:rPr>
              <w:t>Record of Continuing Education</w:t>
            </w:r>
          </w:p>
        </w:tc>
        <w:tc>
          <w:tcPr>
            <w:tcW w:w="585" w:type="dxa"/>
            <w:shd w:val="clear" w:color="auto" w:fill="E5EAF6"/>
            <w:vAlign w:val="center"/>
          </w:tcPr>
          <w:p w14:paraId="7138E939" w14:textId="43112E62" w:rsidR="00815AF3" w:rsidRPr="00DE346E" w:rsidRDefault="001E7F86" w:rsidP="009C6111">
            <w:pPr>
              <w:ind w:left="-109"/>
              <w:rPr>
                <w:rFonts w:cstheme="minorHAnsi"/>
                <w:b/>
                <w:bCs/>
                <w:u w:val="single"/>
              </w:rPr>
            </w:pPr>
            <w:sdt>
              <w:sdtPr>
                <w:rPr>
                  <w:rFonts w:cstheme="minorHAnsi"/>
                  <w:sz w:val="20"/>
                  <w:szCs w:val="20"/>
                </w:rPr>
                <w:id w:val="11901026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123604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F5815B0" w14:textId="348E5C39" w:rsidR="00815AF3" w:rsidRPr="00DE346E" w:rsidRDefault="001E7F86" w:rsidP="009C6111">
            <w:pPr>
              <w:ind w:left="-109"/>
              <w:rPr>
                <w:rFonts w:cstheme="minorHAnsi"/>
                <w:b/>
                <w:bCs/>
                <w:u w:val="single"/>
              </w:rPr>
            </w:pPr>
            <w:sdt>
              <w:sdtPr>
                <w:rPr>
                  <w:rFonts w:cstheme="minorHAnsi"/>
                  <w:sz w:val="20"/>
                  <w:szCs w:val="20"/>
                </w:rPr>
                <w:id w:val="-19614955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5742746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44BCA7" w14:textId="1F0CEC92" w:rsidR="00815AF3" w:rsidRPr="00DE346E" w:rsidRDefault="001E7F86" w:rsidP="009C6111">
            <w:pPr>
              <w:ind w:left="-109"/>
              <w:rPr>
                <w:rFonts w:cstheme="minorHAnsi"/>
                <w:b/>
                <w:bCs/>
                <w:u w:val="single"/>
              </w:rPr>
            </w:pPr>
            <w:sdt>
              <w:sdtPr>
                <w:rPr>
                  <w:rFonts w:cstheme="minorHAnsi"/>
                  <w:sz w:val="20"/>
                  <w:szCs w:val="20"/>
                </w:rPr>
                <w:id w:val="8296462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573289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0649F5" w14:textId="19CFD532" w:rsidR="00815AF3" w:rsidRPr="00DE346E" w:rsidRDefault="001E7F86" w:rsidP="009C6111">
            <w:pPr>
              <w:ind w:left="-109"/>
              <w:rPr>
                <w:rFonts w:cstheme="minorHAnsi"/>
                <w:b/>
                <w:bCs/>
                <w:u w:val="single"/>
              </w:rPr>
            </w:pPr>
            <w:sdt>
              <w:sdtPr>
                <w:rPr>
                  <w:rFonts w:cstheme="minorHAnsi"/>
                  <w:sz w:val="20"/>
                  <w:szCs w:val="20"/>
                </w:rPr>
                <w:id w:val="-17258173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248318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D4FF612" w14:textId="10476E38" w:rsidR="00815AF3" w:rsidRPr="00DE346E" w:rsidRDefault="001E7F86" w:rsidP="009C6111">
            <w:pPr>
              <w:ind w:left="-109"/>
              <w:rPr>
                <w:rFonts w:cstheme="minorHAnsi"/>
                <w:b/>
                <w:bCs/>
                <w:u w:val="single"/>
              </w:rPr>
            </w:pPr>
            <w:sdt>
              <w:sdtPr>
                <w:rPr>
                  <w:rFonts w:cstheme="minorHAnsi"/>
                  <w:sz w:val="20"/>
                  <w:szCs w:val="20"/>
                </w:rPr>
                <w:id w:val="-19308061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7339538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FA007F9" w14:textId="2A48BA6D" w:rsidR="00815AF3" w:rsidRPr="00DE346E" w:rsidRDefault="001E7F86" w:rsidP="009C6111">
            <w:pPr>
              <w:ind w:left="-109"/>
              <w:rPr>
                <w:rFonts w:cstheme="minorHAnsi"/>
                <w:b/>
                <w:bCs/>
                <w:u w:val="single"/>
              </w:rPr>
            </w:pPr>
            <w:sdt>
              <w:sdtPr>
                <w:rPr>
                  <w:rFonts w:cstheme="minorHAnsi"/>
                  <w:sz w:val="20"/>
                  <w:szCs w:val="20"/>
                </w:rPr>
                <w:id w:val="465792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5391701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95EC9FA" w14:textId="73883E15" w:rsidR="00815AF3" w:rsidRPr="00DE346E" w:rsidRDefault="001E7F86" w:rsidP="009C6111">
            <w:pPr>
              <w:ind w:left="-109"/>
              <w:rPr>
                <w:rFonts w:cstheme="minorHAnsi"/>
                <w:b/>
                <w:bCs/>
                <w:u w:val="single"/>
              </w:rPr>
            </w:pPr>
            <w:sdt>
              <w:sdtPr>
                <w:rPr>
                  <w:rFonts w:cstheme="minorHAnsi"/>
                  <w:sz w:val="20"/>
                  <w:szCs w:val="20"/>
                </w:rPr>
                <w:id w:val="1743145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04374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47752AB" w14:textId="60D43851" w:rsidR="00815AF3" w:rsidRPr="00DE346E" w:rsidRDefault="001E7F86" w:rsidP="009C6111">
            <w:pPr>
              <w:ind w:left="-109"/>
              <w:rPr>
                <w:rFonts w:cstheme="minorHAnsi"/>
                <w:b/>
                <w:bCs/>
                <w:u w:val="single"/>
              </w:rPr>
            </w:pPr>
            <w:sdt>
              <w:sdtPr>
                <w:rPr>
                  <w:rFonts w:cstheme="minorHAnsi"/>
                  <w:sz w:val="20"/>
                  <w:szCs w:val="20"/>
                </w:rPr>
                <w:id w:val="-134377560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138751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0AB0B3D" w14:textId="28121C73" w:rsidR="00815AF3" w:rsidRPr="00DE346E" w:rsidRDefault="001E7F86" w:rsidP="009C6111">
            <w:pPr>
              <w:ind w:left="-109"/>
              <w:rPr>
                <w:rFonts w:cstheme="minorHAnsi"/>
                <w:b/>
                <w:bCs/>
                <w:u w:val="single"/>
              </w:rPr>
            </w:pPr>
            <w:sdt>
              <w:sdtPr>
                <w:rPr>
                  <w:rFonts w:cstheme="minorHAnsi"/>
                  <w:sz w:val="20"/>
                  <w:szCs w:val="20"/>
                </w:rPr>
                <w:id w:val="-60087902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108172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CDB07F0" w14:textId="231752F7" w:rsidR="00815AF3" w:rsidRPr="00DE346E" w:rsidRDefault="001E7F86" w:rsidP="009C6111">
            <w:pPr>
              <w:ind w:left="-109"/>
              <w:rPr>
                <w:rFonts w:cstheme="minorHAnsi"/>
                <w:b/>
                <w:bCs/>
                <w:u w:val="single"/>
              </w:rPr>
            </w:pPr>
            <w:sdt>
              <w:sdtPr>
                <w:rPr>
                  <w:rFonts w:cstheme="minorHAnsi"/>
                  <w:sz w:val="20"/>
                  <w:szCs w:val="20"/>
                </w:rPr>
                <w:id w:val="-2541203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772661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9CC67DE" w14:textId="502A7FCC" w:rsidR="00815AF3" w:rsidRPr="00DE346E" w:rsidRDefault="001E7F86" w:rsidP="009C6111">
            <w:pPr>
              <w:ind w:left="-109"/>
              <w:rPr>
                <w:rFonts w:cstheme="minorHAnsi"/>
                <w:b/>
                <w:bCs/>
                <w:u w:val="single"/>
              </w:rPr>
            </w:pPr>
            <w:sdt>
              <w:sdtPr>
                <w:rPr>
                  <w:rFonts w:cstheme="minorHAnsi"/>
                  <w:sz w:val="20"/>
                  <w:szCs w:val="20"/>
                </w:rPr>
                <w:id w:val="-12842632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12570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1B975DC" w14:textId="7D4A79D6" w:rsidR="00815AF3" w:rsidRPr="00DE346E" w:rsidRDefault="001E7F86" w:rsidP="009C6111">
            <w:pPr>
              <w:ind w:left="-109"/>
              <w:rPr>
                <w:rFonts w:cstheme="minorHAnsi"/>
                <w:b/>
                <w:bCs/>
                <w:u w:val="single"/>
              </w:rPr>
            </w:pPr>
            <w:sdt>
              <w:sdtPr>
                <w:rPr>
                  <w:rFonts w:cstheme="minorHAnsi"/>
                  <w:sz w:val="20"/>
                  <w:szCs w:val="20"/>
                </w:rPr>
                <w:id w:val="-7265224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957908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2EB33F7" w14:textId="4A40C1FA" w:rsidR="00815AF3" w:rsidRPr="00DE346E" w:rsidRDefault="001E7F86" w:rsidP="009C6111">
            <w:pPr>
              <w:ind w:left="-109"/>
              <w:rPr>
                <w:rFonts w:cstheme="minorHAnsi"/>
                <w:b/>
                <w:bCs/>
                <w:u w:val="single"/>
              </w:rPr>
            </w:pPr>
            <w:sdt>
              <w:sdtPr>
                <w:rPr>
                  <w:rFonts w:cstheme="minorHAnsi"/>
                  <w:sz w:val="20"/>
                  <w:szCs w:val="20"/>
                </w:rPr>
                <w:id w:val="31075560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732361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43569A9" w14:textId="0FF7CEAE" w:rsidR="00815AF3" w:rsidRPr="00DE346E" w:rsidRDefault="001E7F86" w:rsidP="009C6111">
            <w:pPr>
              <w:ind w:left="-109"/>
              <w:rPr>
                <w:rFonts w:cstheme="minorHAnsi"/>
                <w:b/>
                <w:bCs/>
                <w:u w:val="single"/>
              </w:rPr>
            </w:pPr>
            <w:sdt>
              <w:sdtPr>
                <w:rPr>
                  <w:rFonts w:cstheme="minorHAnsi"/>
                  <w:sz w:val="20"/>
                  <w:szCs w:val="20"/>
                </w:rPr>
                <w:id w:val="-10422798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913322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0237DEB" w14:textId="6975B007" w:rsidR="00815AF3" w:rsidRPr="00DE346E" w:rsidRDefault="001E7F86" w:rsidP="009C6111">
            <w:pPr>
              <w:ind w:left="-109"/>
              <w:rPr>
                <w:rFonts w:cstheme="minorHAnsi"/>
                <w:b/>
                <w:bCs/>
                <w:u w:val="single"/>
              </w:rPr>
            </w:pPr>
            <w:sdt>
              <w:sdtPr>
                <w:rPr>
                  <w:rFonts w:cstheme="minorHAnsi"/>
                  <w:sz w:val="20"/>
                  <w:szCs w:val="20"/>
                </w:rPr>
                <w:id w:val="-7492745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469402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CA26E39" w14:textId="03B6B055" w:rsidR="00815AF3" w:rsidRPr="00DE346E" w:rsidRDefault="001E7F86" w:rsidP="009C6111">
            <w:pPr>
              <w:ind w:left="-109"/>
              <w:rPr>
                <w:rFonts w:cstheme="minorHAnsi"/>
                <w:b/>
                <w:bCs/>
                <w:u w:val="single"/>
              </w:rPr>
            </w:pPr>
            <w:sdt>
              <w:sdtPr>
                <w:rPr>
                  <w:rFonts w:cstheme="minorHAnsi"/>
                  <w:sz w:val="20"/>
                  <w:szCs w:val="20"/>
                </w:rPr>
                <w:id w:val="4468303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657586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E6B4FFB" w14:textId="544FB51E" w:rsidR="00815AF3" w:rsidRPr="00DE346E" w:rsidRDefault="001E7F86" w:rsidP="009C6111">
            <w:pPr>
              <w:ind w:left="-109"/>
              <w:rPr>
                <w:rFonts w:cstheme="minorHAnsi"/>
                <w:b/>
                <w:bCs/>
                <w:u w:val="single"/>
              </w:rPr>
            </w:pPr>
            <w:sdt>
              <w:sdtPr>
                <w:rPr>
                  <w:rFonts w:cstheme="minorHAnsi"/>
                  <w:sz w:val="20"/>
                  <w:szCs w:val="20"/>
                </w:rPr>
                <w:id w:val="-142179198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57108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E830C5" w14:textId="1B8544C6" w:rsidR="00815AF3" w:rsidRPr="00DE346E" w:rsidRDefault="001E7F86" w:rsidP="009C6111">
            <w:pPr>
              <w:ind w:left="-109"/>
              <w:rPr>
                <w:rFonts w:cstheme="minorHAnsi"/>
                <w:b/>
                <w:bCs/>
                <w:u w:val="single"/>
              </w:rPr>
            </w:pPr>
            <w:sdt>
              <w:sdtPr>
                <w:rPr>
                  <w:rFonts w:cstheme="minorHAnsi"/>
                  <w:sz w:val="20"/>
                  <w:szCs w:val="20"/>
                </w:rPr>
                <w:id w:val="-11910667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10619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7A3AE49" w14:textId="7DEA3487" w:rsidR="00815AF3" w:rsidRPr="00DE346E" w:rsidRDefault="001E7F86" w:rsidP="009C6111">
            <w:pPr>
              <w:ind w:left="-109"/>
              <w:rPr>
                <w:rFonts w:cstheme="minorHAnsi"/>
                <w:b/>
                <w:bCs/>
                <w:u w:val="single"/>
              </w:rPr>
            </w:pPr>
            <w:sdt>
              <w:sdtPr>
                <w:rPr>
                  <w:rFonts w:cstheme="minorHAnsi"/>
                  <w:sz w:val="20"/>
                  <w:szCs w:val="20"/>
                </w:rPr>
                <w:id w:val="-20445802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6115113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D62139E" w14:textId="76682340" w:rsidR="00815AF3" w:rsidRPr="00DE346E" w:rsidRDefault="001E7F86" w:rsidP="009C6111">
            <w:pPr>
              <w:ind w:left="-109"/>
              <w:rPr>
                <w:rFonts w:cstheme="minorHAnsi"/>
                <w:b/>
                <w:bCs/>
                <w:u w:val="single"/>
              </w:rPr>
            </w:pPr>
            <w:sdt>
              <w:sdtPr>
                <w:rPr>
                  <w:rFonts w:cstheme="minorHAnsi"/>
                  <w:sz w:val="20"/>
                  <w:szCs w:val="20"/>
                </w:rPr>
                <w:id w:val="-16126682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55477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946142595"/>
            <w:placeholder>
              <w:docPart w:val="21219FEE94044F2AB492895EDA628784"/>
            </w:placeholder>
            <w:showingPlcHdr/>
          </w:sdtPr>
          <w:sdtEndPr/>
          <w:sdtContent>
            <w:tc>
              <w:tcPr>
                <w:tcW w:w="1158" w:type="dxa"/>
                <w:shd w:val="clear" w:color="auto" w:fill="E5EAF6"/>
                <w:vAlign w:val="center"/>
              </w:tcPr>
              <w:p w14:paraId="769759DB"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780614716"/>
            <w:placeholder>
              <w:docPart w:val="933D074A98224965845509CE197D054C"/>
            </w:placeholder>
            <w:showingPlcHdr/>
          </w:sdtPr>
          <w:sdtEndPr/>
          <w:sdtContent>
            <w:tc>
              <w:tcPr>
                <w:tcW w:w="1198" w:type="dxa"/>
                <w:shd w:val="clear" w:color="auto" w:fill="E5EAF6"/>
                <w:vAlign w:val="center"/>
              </w:tcPr>
              <w:p w14:paraId="275F0F03" w14:textId="77777777" w:rsidR="00815AF3" w:rsidRPr="004B31A4" w:rsidRDefault="00815AF3" w:rsidP="00815AF3">
                <w:pPr>
                  <w:rPr>
                    <w:rFonts w:cstheme="minorHAnsi"/>
                    <w:b/>
                    <w:bCs/>
                  </w:rPr>
                </w:pPr>
                <w:r w:rsidRPr="004B31A4">
                  <w:rPr>
                    <w:rStyle w:val="PlaceholderText"/>
                  </w:rPr>
                  <w:t>Total Reviewed</w:t>
                </w:r>
              </w:p>
            </w:tc>
          </w:sdtContent>
        </w:sdt>
      </w:tr>
      <w:tr w:rsidR="009745A0" w14:paraId="4F17D8EA" w14:textId="77777777" w:rsidTr="009A78FD">
        <w:trPr>
          <w:cantSplit/>
          <w:jc w:val="center"/>
        </w:trPr>
        <w:tc>
          <w:tcPr>
            <w:tcW w:w="19450" w:type="dxa"/>
            <w:gridSpan w:val="23"/>
            <w:shd w:val="clear" w:color="auto" w:fill="E5EAF6"/>
          </w:tcPr>
          <w:p w14:paraId="2C799362"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EndPr/>
              <w:sdtContent>
                <w:r>
                  <w:rPr>
                    <w:rStyle w:val="PlaceholderText"/>
                  </w:rPr>
                  <w:t>Enter comments for any deficiencies noted and/or any records where this standard may not be applicable.</w:t>
                </w:r>
              </w:sdtContent>
            </w:sdt>
          </w:p>
        </w:tc>
      </w:tr>
      <w:tr w:rsidR="00815AF3" w14:paraId="2B3A272D" w14:textId="77777777" w:rsidTr="00815AF3">
        <w:trPr>
          <w:cantSplit/>
          <w:jc w:val="center"/>
        </w:trPr>
        <w:tc>
          <w:tcPr>
            <w:tcW w:w="5394" w:type="dxa"/>
            <w:shd w:val="clear" w:color="auto" w:fill="auto"/>
          </w:tcPr>
          <w:p w14:paraId="0FC617EB" w14:textId="77777777" w:rsidR="00815AF3" w:rsidRPr="00143257" w:rsidRDefault="00815AF3" w:rsidP="00815AF3">
            <w:pPr>
              <w:rPr>
                <w:rFonts w:cstheme="minorHAnsi"/>
                <w:b/>
                <w:bCs/>
                <w:sz w:val="12"/>
                <w:szCs w:val="12"/>
              </w:rPr>
            </w:pPr>
          </w:p>
          <w:p w14:paraId="23B2247C" w14:textId="77777777" w:rsidR="00815AF3" w:rsidRPr="00DC0652" w:rsidRDefault="001E7F86" w:rsidP="00815AF3">
            <w:pPr>
              <w:rPr>
                <w:rFonts w:cstheme="minorHAnsi"/>
                <w:b/>
                <w:bCs/>
              </w:rPr>
            </w:pPr>
            <w:hyperlink w:anchor="Per11H10" w:tooltip="Click to See Full Standard" w:history="1">
              <w:r w:rsidR="00815AF3" w:rsidRPr="007D6629">
                <w:rPr>
                  <w:rStyle w:val="Hyperlink"/>
                  <w:rFonts w:cstheme="minorHAnsi"/>
                  <w:b/>
                  <w:bCs/>
                </w:rPr>
                <w:t>11-H-10</w:t>
              </w:r>
            </w:hyperlink>
            <w:r w:rsidR="00815AF3" w:rsidRPr="00534738">
              <w:t xml:space="preserve"> </w:t>
            </w:r>
            <w:r w:rsidR="00815AF3">
              <w:t xml:space="preserve">  </w:t>
            </w:r>
            <w:r w:rsidR="00815AF3" w:rsidRPr="00CC680C">
              <w:rPr>
                <w:i/>
                <w:iCs/>
              </w:rPr>
              <w:t>A, B, C-M, C</w:t>
            </w:r>
          </w:p>
          <w:p w14:paraId="6119BB6B" w14:textId="042E61FF" w:rsidR="00815AF3" w:rsidRPr="00D731C6" w:rsidRDefault="00815AF3" w:rsidP="00815AF3">
            <w:pPr>
              <w:rPr>
                <w:rFonts w:cstheme="minorHAnsi"/>
              </w:rPr>
            </w:pPr>
            <w:r w:rsidRPr="00FE506C">
              <w:rPr>
                <w:rFonts w:cstheme="minorHAnsi"/>
              </w:rPr>
              <w:t>Inoculations or Refusals</w:t>
            </w:r>
          </w:p>
        </w:tc>
        <w:tc>
          <w:tcPr>
            <w:tcW w:w="585" w:type="dxa"/>
            <w:shd w:val="clear" w:color="auto" w:fill="auto"/>
            <w:vAlign w:val="center"/>
          </w:tcPr>
          <w:p w14:paraId="3337E617" w14:textId="244E4A22" w:rsidR="00815AF3" w:rsidRPr="00DE346E" w:rsidRDefault="001E7F86" w:rsidP="009C6111">
            <w:pPr>
              <w:ind w:left="-109"/>
              <w:rPr>
                <w:rFonts w:cstheme="minorHAnsi"/>
                <w:b/>
                <w:bCs/>
                <w:u w:val="single"/>
              </w:rPr>
            </w:pPr>
            <w:sdt>
              <w:sdtPr>
                <w:rPr>
                  <w:rFonts w:cstheme="minorHAnsi"/>
                  <w:sz w:val="20"/>
                  <w:szCs w:val="20"/>
                </w:rPr>
                <w:id w:val="14918302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825541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282E19E" w14:textId="1BD92D6B" w:rsidR="00815AF3" w:rsidRPr="00DE346E" w:rsidRDefault="001E7F86" w:rsidP="009C6111">
            <w:pPr>
              <w:ind w:left="-109"/>
              <w:rPr>
                <w:rFonts w:cstheme="minorHAnsi"/>
                <w:b/>
                <w:bCs/>
                <w:u w:val="single"/>
              </w:rPr>
            </w:pPr>
            <w:sdt>
              <w:sdtPr>
                <w:rPr>
                  <w:rFonts w:cstheme="minorHAnsi"/>
                  <w:sz w:val="20"/>
                  <w:szCs w:val="20"/>
                </w:rPr>
                <w:id w:val="-20226868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4150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2161508" w14:textId="022F467A" w:rsidR="00815AF3" w:rsidRPr="00DE346E" w:rsidRDefault="001E7F86" w:rsidP="009C6111">
            <w:pPr>
              <w:ind w:left="-109"/>
              <w:rPr>
                <w:rFonts w:cstheme="minorHAnsi"/>
                <w:b/>
                <w:bCs/>
                <w:u w:val="single"/>
              </w:rPr>
            </w:pPr>
            <w:sdt>
              <w:sdtPr>
                <w:rPr>
                  <w:rFonts w:cstheme="minorHAnsi"/>
                  <w:sz w:val="20"/>
                  <w:szCs w:val="20"/>
                </w:rPr>
                <w:id w:val="-18455455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403025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431BB4F" w14:textId="6840B459" w:rsidR="00815AF3" w:rsidRPr="00DE346E" w:rsidRDefault="001E7F86" w:rsidP="009C6111">
            <w:pPr>
              <w:ind w:left="-109"/>
              <w:rPr>
                <w:rFonts w:cstheme="minorHAnsi"/>
                <w:b/>
                <w:bCs/>
                <w:u w:val="single"/>
              </w:rPr>
            </w:pPr>
            <w:sdt>
              <w:sdtPr>
                <w:rPr>
                  <w:rFonts w:cstheme="minorHAnsi"/>
                  <w:sz w:val="20"/>
                  <w:szCs w:val="20"/>
                </w:rPr>
                <w:id w:val="369029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264534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2EBA9BB" w14:textId="45F1A4EB" w:rsidR="00815AF3" w:rsidRPr="00DE346E" w:rsidRDefault="001E7F86" w:rsidP="009C6111">
            <w:pPr>
              <w:ind w:left="-109"/>
              <w:rPr>
                <w:rFonts w:cstheme="minorHAnsi"/>
                <w:b/>
                <w:bCs/>
                <w:u w:val="single"/>
              </w:rPr>
            </w:pPr>
            <w:sdt>
              <w:sdtPr>
                <w:rPr>
                  <w:rFonts w:cstheme="minorHAnsi"/>
                  <w:sz w:val="20"/>
                  <w:szCs w:val="20"/>
                </w:rPr>
                <w:id w:val="-16157425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295298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5DB3137" w14:textId="4BBC3055" w:rsidR="00815AF3" w:rsidRPr="00DE346E" w:rsidRDefault="001E7F86" w:rsidP="009C6111">
            <w:pPr>
              <w:ind w:left="-109"/>
              <w:rPr>
                <w:rFonts w:cstheme="minorHAnsi"/>
                <w:b/>
                <w:bCs/>
                <w:u w:val="single"/>
              </w:rPr>
            </w:pPr>
            <w:sdt>
              <w:sdtPr>
                <w:rPr>
                  <w:rFonts w:cstheme="minorHAnsi"/>
                  <w:sz w:val="20"/>
                  <w:szCs w:val="20"/>
                </w:rPr>
                <w:id w:val="-14166168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247348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FBF35A" w14:textId="7448C544" w:rsidR="00815AF3" w:rsidRPr="00DE346E" w:rsidRDefault="001E7F86" w:rsidP="009C6111">
            <w:pPr>
              <w:ind w:left="-109"/>
              <w:rPr>
                <w:rFonts w:cstheme="minorHAnsi"/>
                <w:b/>
                <w:bCs/>
                <w:u w:val="single"/>
              </w:rPr>
            </w:pPr>
            <w:sdt>
              <w:sdtPr>
                <w:rPr>
                  <w:rFonts w:cstheme="minorHAnsi"/>
                  <w:sz w:val="20"/>
                  <w:szCs w:val="20"/>
                </w:rPr>
                <w:id w:val="-9971854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919586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0B3C4F3" w14:textId="62CEAFCA" w:rsidR="00815AF3" w:rsidRPr="00DE346E" w:rsidRDefault="001E7F86" w:rsidP="009C6111">
            <w:pPr>
              <w:ind w:left="-109"/>
              <w:rPr>
                <w:rFonts w:cstheme="minorHAnsi"/>
                <w:b/>
                <w:bCs/>
                <w:u w:val="single"/>
              </w:rPr>
            </w:pPr>
            <w:sdt>
              <w:sdtPr>
                <w:rPr>
                  <w:rFonts w:cstheme="minorHAnsi"/>
                  <w:sz w:val="20"/>
                  <w:szCs w:val="20"/>
                </w:rPr>
                <w:id w:val="134289542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9975453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B975E7F" w14:textId="224067EB" w:rsidR="00815AF3" w:rsidRPr="00DE346E" w:rsidRDefault="001E7F86" w:rsidP="009C6111">
            <w:pPr>
              <w:ind w:left="-109"/>
              <w:rPr>
                <w:rFonts w:cstheme="minorHAnsi"/>
                <w:b/>
                <w:bCs/>
                <w:u w:val="single"/>
              </w:rPr>
            </w:pPr>
            <w:sdt>
              <w:sdtPr>
                <w:rPr>
                  <w:rFonts w:cstheme="minorHAnsi"/>
                  <w:sz w:val="20"/>
                  <w:szCs w:val="20"/>
                </w:rPr>
                <w:id w:val="-7454171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741360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910D4CD" w14:textId="628590A6" w:rsidR="00815AF3" w:rsidRPr="00DE346E" w:rsidRDefault="001E7F86" w:rsidP="009C6111">
            <w:pPr>
              <w:ind w:left="-109"/>
              <w:rPr>
                <w:rFonts w:cstheme="minorHAnsi"/>
                <w:b/>
                <w:bCs/>
                <w:u w:val="single"/>
              </w:rPr>
            </w:pPr>
            <w:sdt>
              <w:sdtPr>
                <w:rPr>
                  <w:rFonts w:cstheme="minorHAnsi"/>
                  <w:sz w:val="20"/>
                  <w:szCs w:val="20"/>
                </w:rPr>
                <w:id w:val="-2993819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3188936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5C09753" w14:textId="79430B95" w:rsidR="00815AF3" w:rsidRPr="00DE346E" w:rsidRDefault="001E7F86" w:rsidP="009C6111">
            <w:pPr>
              <w:ind w:left="-109"/>
              <w:rPr>
                <w:rFonts w:cstheme="minorHAnsi"/>
                <w:b/>
                <w:bCs/>
                <w:u w:val="single"/>
              </w:rPr>
            </w:pPr>
            <w:sdt>
              <w:sdtPr>
                <w:rPr>
                  <w:rFonts w:cstheme="minorHAnsi"/>
                  <w:sz w:val="20"/>
                  <w:szCs w:val="20"/>
                </w:rPr>
                <w:id w:val="42993601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635573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87A1B06" w14:textId="1DD3A4F1" w:rsidR="00815AF3" w:rsidRPr="00DE346E" w:rsidRDefault="001E7F86" w:rsidP="009C6111">
            <w:pPr>
              <w:ind w:left="-109"/>
              <w:rPr>
                <w:rFonts w:cstheme="minorHAnsi"/>
                <w:b/>
                <w:bCs/>
                <w:u w:val="single"/>
              </w:rPr>
            </w:pPr>
            <w:sdt>
              <w:sdtPr>
                <w:rPr>
                  <w:rFonts w:cstheme="minorHAnsi"/>
                  <w:sz w:val="20"/>
                  <w:szCs w:val="20"/>
                </w:rPr>
                <w:id w:val="-16125854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74558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F6BA726" w14:textId="467EFC22" w:rsidR="00815AF3" w:rsidRPr="00DE346E" w:rsidRDefault="001E7F86" w:rsidP="009C6111">
            <w:pPr>
              <w:ind w:left="-109"/>
              <w:rPr>
                <w:rFonts w:cstheme="minorHAnsi"/>
                <w:b/>
                <w:bCs/>
                <w:u w:val="single"/>
              </w:rPr>
            </w:pPr>
            <w:sdt>
              <w:sdtPr>
                <w:rPr>
                  <w:rFonts w:cstheme="minorHAnsi"/>
                  <w:sz w:val="20"/>
                  <w:szCs w:val="20"/>
                </w:rPr>
                <w:id w:val="187164187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787324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FF81AD8" w14:textId="35B86CD5" w:rsidR="00815AF3" w:rsidRPr="00DE346E" w:rsidRDefault="001E7F86" w:rsidP="009C6111">
            <w:pPr>
              <w:ind w:left="-109"/>
              <w:rPr>
                <w:rFonts w:cstheme="minorHAnsi"/>
                <w:b/>
                <w:bCs/>
                <w:u w:val="single"/>
              </w:rPr>
            </w:pPr>
            <w:sdt>
              <w:sdtPr>
                <w:rPr>
                  <w:rFonts w:cstheme="minorHAnsi"/>
                  <w:sz w:val="20"/>
                  <w:szCs w:val="20"/>
                </w:rPr>
                <w:id w:val="160183542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883778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C2AB997" w14:textId="0584DC88" w:rsidR="00815AF3" w:rsidRPr="00DE346E" w:rsidRDefault="001E7F86" w:rsidP="009C6111">
            <w:pPr>
              <w:ind w:left="-109"/>
              <w:rPr>
                <w:rFonts w:cstheme="minorHAnsi"/>
                <w:b/>
                <w:bCs/>
                <w:u w:val="single"/>
              </w:rPr>
            </w:pPr>
            <w:sdt>
              <w:sdtPr>
                <w:rPr>
                  <w:rFonts w:cstheme="minorHAnsi"/>
                  <w:sz w:val="20"/>
                  <w:szCs w:val="20"/>
                </w:rPr>
                <w:id w:val="191543082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3692506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E1ECFFE" w14:textId="719F5079" w:rsidR="00815AF3" w:rsidRPr="00DE346E" w:rsidRDefault="001E7F86" w:rsidP="009C6111">
            <w:pPr>
              <w:ind w:left="-109"/>
              <w:rPr>
                <w:rFonts w:cstheme="minorHAnsi"/>
                <w:b/>
                <w:bCs/>
                <w:u w:val="single"/>
              </w:rPr>
            </w:pPr>
            <w:sdt>
              <w:sdtPr>
                <w:rPr>
                  <w:rFonts w:cstheme="minorHAnsi"/>
                  <w:sz w:val="20"/>
                  <w:szCs w:val="20"/>
                </w:rPr>
                <w:id w:val="-12031634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06050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F1DF9BF" w14:textId="1888A129" w:rsidR="00815AF3" w:rsidRPr="00DE346E" w:rsidRDefault="001E7F86" w:rsidP="009C6111">
            <w:pPr>
              <w:ind w:left="-109"/>
              <w:rPr>
                <w:rFonts w:cstheme="minorHAnsi"/>
                <w:b/>
                <w:bCs/>
                <w:u w:val="single"/>
              </w:rPr>
            </w:pPr>
            <w:sdt>
              <w:sdtPr>
                <w:rPr>
                  <w:rFonts w:cstheme="minorHAnsi"/>
                  <w:sz w:val="20"/>
                  <w:szCs w:val="20"/>
                </w:rPr>
                <w:id w:val="7313564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74721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C02F040" w14:textId="0199677C" w:rsidR="00815AF3" w:rsidRPr="00DE346E" w:rsidRDefault="001E7F86" w:rsidP="009C6111">
            <w:pPr>
              <w:ind w:left="-109"/>
              <w:rPr>
                <w:rFonts w:cstheme="minorHAnsi"/>
                <w:b/>
                <w:bCs/>
                <w:u w:val="single"/>
              </w:rPr>
            </w:pPr>
            <w:sdt>
              <w:sdtPr>
                <w:rPr>
                  <w:rFonts w:cstheme="minorHAnsi"/>
                  <w:sz w:val="20"/>
                  <w:szCs w:val="20"/>
                </w:rPr>
                <w:id w:val="3188524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455589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7C79541" w14:textId="75B94CB4" w:rsidR="00815AF3" w:rsidRPr="00DE346E" w:rsidRDefault="001E7F86" w:rsidP="009C6111">
            <w:pPr>
              <w:ind w:left="-109"/>
              <w:rPr>
                <w:rFonts w:cstheme="minorHAnsi"/>
                <w:b/>
                <w:bCs/>
                <w:u w:val="single"/>
              </w:rPr>
            </w:pPr>
            <w:sdt>
              <w:sdtPr>
                <w:rPr>
                  <w:rFonts w:cstheme="minorHAnsi"/>
                  <w:sz w:val="20"/>
                  <w:szCs w:val="20"/>
                </w:rPr>
                <w:id w:val="-884700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23034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EB59576" w14:textId="55CD8A42" w:rsidR="00815AF3" w:rsidRPr="00DE346E" w:rsidRDefault="001E7F86" w:rsidP="009C6111">
            <w:pPr>
              <w:ind w:left="-109"/>
              <w:rPr>
                <w:rFonts w:cstheme="minorHAnsi"/>
                <w:b/>
                <w:bCs/>
                <w:u w:val="single"/>
              </w:rPr>
            </w:pPr>
            <w:sdt>
              <w:sdtPr>
                <w:rPr>
                  <w:rFonts w:cstheme="minorHAnsi"/>
                  <w:sz w:val="20"/>
                  <w:szCs w:val="20"/>
                </w:rPr>
                <w:id w:val="-148262211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843427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663581417"/>
            <w:placeholder>
              <w:docPart w:val="B2D185BCD49B4B4AA3F4117F546FF70E"/>
            </w:placeholder>
            <w:showingPlcHdr/>
          </w:sdtPr>
          <w:sdtEndPr/>
          <w:sdtContent>
            <w:tc>
              <w:tcPr>
                <w:tcW w:w="1158" w:type="dxa"/>
                <w:shd w:val="clear" w:color="auto" w:fill="auto"/>
                <w:vAlign w:val="center"/>
              </w:tcPr>
              <w:p w14:paraId="0733A836"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390931467"/>
            <w:placeholder>
              <w:docPart w:val="70AF17F1EF7C4B70BD3EBA012A0BBE87"/>
            </w:placeholder>
            <w:showingPlcHdr/>
          </w:sdtPr>
          <w:sdtEndPr/>
          <w:sdtContent>
            <w:tc>
              <w:tcPr>
                <w:tcW w:w="1198" w:type="dxa"/>
                <w:shd w:val="clear" w:color="auto" w:fill="auto"/>
                <w:vAlign w:val="center"/>
              </w:tcPr>
              <w:p w14:paraId="63C8D903" w14:textId="77777777" w:rsidR="00815AF3" w:rsidRPr="004B31A4" w:rsidRDefault="00815AF3" w:rsidP="00815AF3">
                <w:pPr>
                  <w:rPr>
                    <w:rFonts w:cstheme="minorHAnsi"/>
                    <w:b/>
                    <w:bCs/>
                  </w:rPr>
                </w:pPr>
                <w:r w:rsidRPr="004B31A4">
                  <w:rPr>
                    <w:rStyle w:val="PlaceholderText"/>
                  </w:rPr>
                  <w:t>Total Reviewed</w:t>
                </w:r>
              </w:p>
            </w:tc>
          </w:sdtContent>
        </w:sdt>
      </w:tr>
      <w:tr w:rsidR="00321BE8" w14:paraId="4F58DB16" w14:textId="77777777" w:rsidTr="009A78FD">
        <w:trPr>
          <w:cantSplit/>
          <w:jc w:val="center"/>
        </w:trPr>
        <w:tc>
          <w:tcPr>
            <w:tcW w:w="19450" w:type="dxa"/>
            <w:gridSpan w:val="23"/>
            <w:shd w:val="clear" w:color="auto" w:fill="auto"/>
          </w:tcPr>
          <w:p w14:paraId="70FDB014" w14:textId="77777777" w:rsidR="00321BE8" w:rsidRPr="00D731C6" w:rsidRDefault="00321BE8"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FF97E3DE0E27421BB0B7089DD8FFD013"/>
                </w:placeholder>
                <w:showingPlcHdr/>
              </w:sdtPr>
              <w:sdtEndPr/>
              <w:sdtContent>
                <w:r>
                  <w:rPr>
                    <w:rStyle w:val="PlaceholderText"/>
                  </w:rPr>
                  <w:t>Enter comments for any deficiencies noted and/or any records where this standard may not be applicable.</w:t>
                </w:r>
              </w:sdtContent>
            </w:sdt>
          </w:p>
        </w:tc>
      </w:tr>
      <w:tr w:rsidR="00815AF3" w14:paraId="51A15F2A" w14:textId="77777777" w:rsidTr="00815AF3">
        <w:trPr>
          <w:cantSplit/>
          <w:jc w:val="center"/>
        </w:trPr>
        <w:tc>
          <w:tcPr>
            <w:tcW w:w="5394" w:type="dxa"/>
            <w:shd w:val="clear" w:color="auto" w:fill="F0F4FA"/>
          </w:tcPr>
          <w:p w14:paraId="220F8739" w14:textId="77777777" w:rsidR="00815AF3" w:rsidRPr="00143257" w:rsidRDefault="00815AF3" w:rsidP="00815AF3">
            <w:pPr>
              <w:rPr>
                <w:rFonts w:cstheme="minorHAnsi"/>
                <w:b/>
                <w:bCs/>
                <w:sz w:val="12"/>
                <w:szCs w:val="12"/>
              </w:rPr>
            </w:pPr>
          </w:p>
          <w:p w14:paraId="0E7C92D7" w14:textId="72560A66" w:rsidR="00815AF3" w:rsidRPr="00DC0652" w:rsidRDefault="001E7F86" w:rsidP="00815AF3">
            <w:pPr>
              <w:rPr>
                <w:rFonts w:cstheme="minorHAnsi"/>
                <w:b/>
                <w:bCs/>
              </w:rPr>
            </w:pPr>
            <w:hyperlink w:anchor="PER11I1" w:tooltip="Click to See Full Standard" w:history="1">
              <w:r w:rsidR="00815AF3" w:rsidRPr="007D6629">
                <w:rPr>
                  <w:rStyle w:val="Hyperlink"/>
                  <w:rFonts w:cstheme="minorHAnsi"/>
                  <w:b/>
                  <w:bCs/>
                </w:rPr>
                <w:t>11-I-1</w:t>
              </w:r>
            </w:hyperlink>
            <w:r w:rsidR="00815AF3" w:rsidRPr="00534738">
              <w:t xml:space="preserve"> </w:t>
            </w:r>
            <w:r w:rsidR="00815AF3">
              <w:t xml:space="preserve">  </w:t>
            </w:r>
            <w:r w:rsidR="00815AF3" w:rsidRPr="00CC680C">
              <w:rPr>
                <w:i/>
                <w:iCs/>
              </w:rPr>
              <w:t>A, B, C-M, C</w:t>
            </w:r>
          </w:p>
          <w:p w14:paraId="3C5E747A" w14:textId="5C1A016B" w:rsidR="00815AF3" w:rsidRPr="00D731C6" w:rsidRDefault="00815AF3" w:rsidP="00815AF3">
            <w:pPr>
              <w:rPr>
                <w:rFonts w:cstheme="minorHAnsi"/>
              </w:rPr>
            </w:pPr>
            <w:r w:rsidRPr="007022DA">
              <w:rPr>
                <w:rFonts w:cstheme="minorHAnsi"/>
              </w:rPr>
              <w:t>Hazard Safety Training</w:t>
            </w:r>
          </w:p>
        </w:tc>
        <w:tc>
          <w:tcPr>
            <w:tcW w:w="585" w:type="dxa"/>
            <w:shd w:val="clear" w:color="auto" w:fill="F0F4FA"/>
            <w:vAlign w:val="center"/>
          </w:tcPr>
          <w:p w14:paraId="0EA74051" w14:textId="5966467A" w:rsidR="00815AF3" w:rsidRPr="00DE346E" w:rsidRDefault="001E7F86" w:rsidP="009C6111">
            <w:pPr>
              <w:ind w:left="-109"/>
              <w:rPr>
                <w:rFonts w:cstheme="minorHAnsi"/>
                <w:b/>
                <w:bCs/>
                <w:u w:val="single"/>
              </w:rPr>
            </w:pPr>
            <w:sdt>
              <w:sdtPr>
                <w:rPr>
                  <w:rFonts w:cstheme="minorHAnsi"/>
                  <w:sz w:val="20"/>
                  <w:szCs w:val="20"/>
                </w:rPr>
                <w:id w:val="-14299645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1246451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15B2EA7" w14:textId="0155277A" w:rsidR="00815AF3" w:rsidRPr="00DE346E" w:rsidRDefault="001E7F86" w:rsidP="009C6111">
            <w:pPr>
              <w:ind w:left="-109"/>
              <w:rPr>
                <w:rFonts w:cstheme="minorHAnsi"/>
                <w:b/>
                <w:bCs/>
                <w:u w:val="single"/>
              </w:rPr>
            </w:pPr>
            <w:sdt>
              <w:sdtPr>
                <w:rPr>
                  <w:rFonts w:cstheme="minorHAnsi"/>
                  <w:sz w:val="20"/>
                  <w:szCs w:val="20"/>
                </w:rPr>
                <w:id w:val="-42173116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546985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219A497" w14:textId="0FD6E2FC" w:rsidR="00815AF3" w:rsidRPr="00DE346E" w:rsidRDefault="001E7F86" w:rsidP="009C6111">
            <w:pPr>
              <w:ind w:left="-109"/>
              <w:rPr>
                <w:rFonts w:cstheme="minorHAnsi"/>
                <w:b/>
                <w:bCs/>
                <w:u w:val="single"/>
              </w:rPr>
            </w:pPr>
            <w:sdt>
              <w:sdtPr>
                <w:rPr>
                  <w:rFonts w:cstheme="minorHAnsi"/>
                  <w:sz w:val="20"/>
                  <w:szCs w:val="20"/>
                </w:rPr>
                <w:id w:val="-3731637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614825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CCC3297" w14:textId="2FEB7ED5" w:rsidR="00815AF3" w:rsidRPr="00DE346E" w:rsidRDefault="001E7F86" w:rsidP="009C6111">
            <w:pPr>
              <w:ind w:left="-109"/>
              <w:rPr>
                <w:rFonts w:cstheme="minorHAnsi"/>
                <w:b/>
                <w:bCs/>
                <w:u w:val="single"/>
              </w:rPr>
            </w:pPr>
            <w:sdt>
              <w:sdtPr>
                <w:rPr>
                  <w:rFonts w:cstheme="minorHAnsi"/>
                  <w:sz w:val="20"/>
                  <w:szCs w:val="20"/>
                </w:rPr>
                <w:id w:val="-6546809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7172889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10BD7664" w14:textId="1A18DC55" w:rsidR="00815AF3" w:rsidRPr="00DE346E" w:rsidRDefault="001E7F86" w:rsidP="009C6111">
            <w:pPr>
              <w:ind w:left="-109"/>
              <w:rPr>
                <w:rFonts w:cstheme="minorHAnsi"/>
                <w:b/>
                <w:bCs/>
                <w:u w:val="single"/>
              </w:rPr>
            </w:pPr>
            <w:sdt>
              <w:sdtPr>
                <w:rPr>
                  <w:rFonts w:cstheme="minorHAnsi"/>
                  <w:sz w:val="20"/>
                  <w:szCs w:val="20"/>
                </w:rPr>
                <w:id w:val="1215083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230922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F73A242" w14:textId="39A335CC" w:rsidR="00815AF3" w:rsidRPr="00DE346E" w:rsidRDefault="001E7F86" w:rsidP="009C6111">
            <w:pPr>
              <w:ind w:left="-109"/>
              <w:rPr>
                <w:rFonts w:cstheme="minorHAnsi"/>
                <w:b/>
                <w:bCs/>
                <w:u w:val="single"/>
              </w:rPr>
            </w:pPr>
            <w:sdt>
              <w:sdtPr>
                <w:rPr>
                  <w:rFonts w:cstheme="minorHAnsi"/>
                  <w:sz w:val="20"/>
                  <w:szCs w:val="20"/>
                </w:rPr>
                <w:id w:val="13829848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5783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224A634" w14:textId="323C24B2" w:rsidR="00815AF3" w:rsidRPr="00DE346E" w:rsidRDefault="001E7F86" w:rsidP="009C6111">
            <w:pPr>
              <w:ind w:left="-109"/>
              <w:rPr>
                <w:rFonts w:cstheme="minorHAnsi"/>
                <w:b/>
                <w:bCs/>
                <w:u w:val="single"/>
              </w:rPr>
            </w:pPr>
            <w:sdt>
              <w:sdtPr>
                <w:rPr>
                  <w:rFonts w:cstheme="minorHAnsi"/>
                  <w:sz w:val="20"/>
                  <w:szCs w:val="20"/>
                </w:rPr>
                <w:id w:val="-10280970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915198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308E5C4" w14:textId="0B120E31" w:rsidR="00815AF3" w:rsidRPr="00DE346E" w:rsidRDefault="001E7F86" w:rsidP="009C6111">
            <w:pPr>
              <w:ind w:left="-109"/>
              <w:rPr>
                <w:rFonts w:cstheme="minorHAnsi"/>
                <w:b/>
                <w:bCs/>
                <w:u w:val="single"/>
              </w:rPr>
            </w:pPr>
            <w:sdt>
              <w:sdtPr>
                <w:rPr>
                  <w:rFonts w:cstheme="minorHAnsi"/>
                  <w:sz w:val="20"/>
                  <w:szCs w:val="20"/>
                </w:rPr>
                <w:id w:val="-9728353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886390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76377FB" w14:textId="64C91857" w:rsidR="00815AF3" w:rsidRPr="00DE346E" w:rsidRDefault="001E7F86" w:rsidP="009C6111">
            <w:pPr>
              <w:ind w:left="-109"/>
              <w:rPr>
                <w:rFonts w:cstheme="minorHAnsi"/>
                <w:b/>
                <w:bCs/>
                <w:u w:val="single"/>
              </w:rPr>
            </w:pPr>
            <w:sdt>
              <w:sdtPr>
                <w:rPr>
                  <w:rFonts w:cstheme="minorHAnsi"/>
                  <w:sz w:val="20"/>
                  <w:szCs w:val="20"/>
                </w:rPr>
                <w:id w:val="18972424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233349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DFEA1AF" w14:textId="4D7CA2F2" w:rsidR="00815AF3" w:rsidRPr="00DE346E" w:rsidRDefault="001E7F86" w:rsidP="009C6111">
            <w:pPr>
              <w:ind w:left="-109"/>
              <w:rPr>
                <w:rFonts w:cstheme="minorHAnsi"/>
                <w:b/>
                <w:bCs/>
                <w:u w:val="single"/>
              </w:rPr>
            </w:pPr>
            <w:sdt>
              <w:sdtPr>
                <w:rPr>
                  <w:rFonts w:cstheme="minorHAnsi"/>
                  <w:sz w:val="20"/>
                  <w:szCs w:val="20"/>
                </w:rPr>
                <w:id w:val="-18946520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967566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C8DBE0C" w14:textId="7F48B2D5" w:rsidR="00815AF3" w:rsidRPr="00DE346E" w:rsidRDefault="001E7F86" w:rsidP="009C6111">
            <w:pPr>
              <w:ind w:left="-109"/>
              <w:rPr>
                <w:rFonts w:cstheme="minorHAnsi"/>
                <w:b/>
                <w:bCs/>
                <w:u w:val="single"/>
              </w:rPr>
            </w:pPr>
            <w:sdt>
              <w:sdtPr>
                <w:rPr>
                  <w:rFonts w:cstheme="minorHAnsi"/>
                  <w:sz w:val="20"/>
                  <w:szCs w:val="20"/>
                </w:rPr>
                <w:id w:val="11971170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939735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54C0956B" w14:textId="0F1943C6" w:rsidR="00815AF3" w:rsidRPr="00DE346E" w:rsidRDefault="001E7F86" w:rsidP="009C6111">
            <w:pPr>
              <w:ind w:left="-109"/>
              <w:rPr>
                <w:rFonts w:cstheme="minorHAnsi"/>
                <w:b/>
                <w:bCs/>
                <w:u w:val="single"/>
              </w:rPr>
            </w:pPr>
            <w:sdt>
              <w:sdtPr>
                <w:rPr>
                  <w:rFonts w:cstheme="minorHAnsi"/>
                  <w:sz w:val="20"/>
                  <w:szCs w:val="20"/>
                </w:rPr>
                <w:id w:val="165857450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87846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B311983" w14:textId="454E7E44" w:rsidR="00815AF3" w:rsidRPr="00DE346E" w:rsidRDefault="001E7F86" w:rsidP="009C6111">
            <w:pPr>
              <w:ind w:left="-109"/>
              <w:rPr>
                <w:rFonts w:cstheme="minorHAnsi"/>
                <w:b/>
                <w:bCs/>
                <w:u w:val="single"/>
              </w:rPr>
            </w:pPr>
            <w:sdt>
              <w:sdtPr>
                <w:rPr>
                  <w:rFonts w:cstheme="minorHAnsi"/>
                  <w:sz w:val="20"/>
                  <w:szCs w:val="20"/>
                </w:rPr>
                <w:id w:val="-75366389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406011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5ACA928" w14:textId="4029F912" w:rsidR="00815AF3" w:rsidRPr="00DE346E" w:rsidRDefault="001E7F86" w:rsidP="009C6111">
            <w:pPr>
              <w:ind w:left="-109"/>
              <w:rPr>
                <w:rFonts w:cstheme="minorHAnsi"/>
                <w:b/>
                <w:bCs/>
                <w:u w:val="single"/>
              </w:rPr>
            </w:pPr>
            <w:sdt>
              <w:sdtPr>
                <w:rPr>
                  <w:rFonts w:cstheme="minorHAnsi"/>
                  <w:sz w:val="20"/>
                  <w:szCs w:val="20"/>
                </w:rPr>
                <w:id w:val="12126160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760516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BE23307" w14:textId="624A43CE" w:rsidR="00815AF3" w:rsidRPr="00DE346E" w:rsidRDefault="001E7F86" w:rsidP="009C6111">
            <w:pPr>
              <w:ind w:left="-109"/>
              <w:rPr>
                <w:rFonts w:cstheme="minorHAnsi"/>
                <w:b/>
                <w:bCs/>
                <w:u w:val="single"/>
              </w:rPr>
            </w:pPr>
            <w:sdt>
              <w:sdtPr>
                <w:rPr>
                  <w:rFonts w:cstheme="minorHAnsi"/>
                  <w:sz w:val="20"/>
                  <w:szCs w:val="20"/>
                </w:rPr>
                <w:id w:val="-3791709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966646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5FCC8907" w14:textId="792037D6" w:rsidR="00815AF3" w:rsidRPr="00DE346E" w:rsidRDefault="001E7F86" w:rsidP="009C6111">
            <w:pPr>
              <w:ind w:left="-109"/>
              <w:rPr>
                <w:rFonts w:cstheme="minorHAnsi"/>
                <w:b/>
                <w:bCs/>
                <w:u w:val="single"/>
              </w:rPr>
            </w:pPr>
            <w:sdt>
              <w:sdtPr>
                <w:rPr>
                  <w:rFonts w:cstheme="minorHAnsi"/>
                  <w:sz w:val="20"/>
                  <w:szCs w:val="20"/>
                </w:rPr>
                <w:id w:val="17944004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833623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4B1CA8D" w14:textId="176F6C7E" w:rsidR="00815AF3" w:rsidRPr="00DE346E" w:rsidRDefault="001E7F86" w:rsidP="009C6111">
            <w:pPr>
              <w:ind w:left="-109"/>
              <w:rPr>
                <w:rFonts w:cstheme="minorHAnsi"/>
                <w:b/>
                <w:bCs/>
                <w:u w:val="single"/>
              </w:rPr>
            </w:pPr>
            <w:sdt>
              <w:sdtPr>
                <w:rPr>
                  <w:rFonts w:cstheme="minorHAnsi"/>
                  <w:sz w:val="20"/>
                  <w:szCs w:val="20"/>
                </w:rPr>
                <w:id w:val="-11152097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008947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3B46A79" w14:textId="622A7E54" w:rsidR="00815AF3" w:rsidRPr="00DE346E" w:rsidRDefault="001E7F86" w:rsidP="009C6111">
            <w:pPr>
              <w:ind w:left="-109"/>
              <w:rPr>
                <w:rFonts w:cstheme="minorHAnsi"/>
                <w:b/>
                <w:bCs/>
                <w:u w:val="single"/>
              </w:rPr>
            </w:pPr>
            <w:sdt>
              <w:sdtPr>
                <w:rPr>
                  <w:rFonts w:cstheme="minorHAnsi"/>
                  <w:sz w:val="20"/>
                  <w:szCs w:val="20"/>
                </w:rPr>
                <w:id w:val="-16165942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21275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B658955" w14:textId="2E2FF4AC" w:rsidR="00815AF3" w:rsidRPr="00DE346E" w:rsidRDefault="001E7F86" w:rsidP="009C6111">
            <w:pPr>
              <w:ind w:left="-109"/>
              <w:rPr>
                <w:rFonts w:cstheme="minorHAnsi"/>
                <w:b/>
                <w:bCs/>
                <w:u w:val="single"/>
              </w:rPr>
            </w:pPr>
            <w:sdt>
              <w:sdtPr>
                <w:rPr>
                  <w:rFonts w:cstheme="minorHAnsi"/>
                  <w:sz w:val="20"/>
                  <w:szCs w:val="20"/>
                </w:rPr>
                <w:id w:val="66204244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669445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15278F1" w14:textId="685EB055" w:rsidR="00815AF3" w:rsidRPr="00DE346E" w:rsidRDefault="001E7F86" w:rsidP="009C6111">
            <w:pPr>
              <w:ind w:left="-109"/>
              <w:rPr>
                <w:rFonts w:cstheme="minorHAnsi"/>
                <w:b/>
                <w:bCs/>
                <w:u w:val="single"/>
              </w:rPr>
            </w:pPr>
            <w:sdt>
              <w:sdtPr>
                <w:rPr>
                  <w:rFonts w:cstheme="minorHAnsi"/>
                  <w:sz w:val="20"/>
                  <w:szCs w:val="20"/>
                </w:rPr>
                <w:id w:val="6945051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03054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225729176"/>
            <w:placeholder>
              <w:docPart w:val="5B0F55387B6343768381805E76D12E82"/>
            </w:placeholder>
            <w:showingPlcHdr/>
          </w:sdtPr>
          <w:sdtEndPr/>
          <w:sdtContent>
            <w:tc>
              <w:tcPr>
                <w:tcW w:w="1158" w:type="dxa"/>
                <w:shd w:val="clear" w:color="auto" w:fill="F0F4FA"/>
                <w:vAlign w:val="center"/>
              </w:tcPr>
              <w:p w14:paraId="43F68127"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918984980"/>
            <w:placeholder>
              <w:docPart w:val="518FD643BF704DC68A9B1046302FBBA6"/>
            </w:placeholder>
            <w:showingPlcHdr/>
          </w:sdtPr>
          <w:sdtEndPr/>
          <w:sdtContent>
            <w:tc>
              <w:tcPr>
                <w:tcW w:w="1198" w:type="dxa"/>
                <w:shd w:val="clear" w:color="auto" w:fill="F0F4FA"/>
                <w:vAlign w:val="center"/>
              </w:tcPr>
              <w:p w14:paraId="62C59992" w14:textId="77777777" w:rsidR="00815AF3" w:rsidRPr="004B31A4" w:rsidRDefault="00815AF3" w:rsidP="00815AF3">
                <w:pPr>
                  <w:rPr>
                    <w:rFonts w:cstheme="minorHAnsi"/>
                    <w:b/>
                    <w:bCs/>
                  </w:rPr>
                </w:pPr>
                <w:r w:rsidRPr="004B31A4">
                  <w:rPr>
                    <w:rStyle w:val="PlaceholderText"/>
                  </w:rPr>
                  <w:t>Total Reviewed</w:t>
                </w:r>
              </w:p>
            </w:tc>
          </w:sdtContent>
        </w:sdt>
      </w:tr>
      <w:tr w:rsidR="009745A0" w14:paraId="6370C33A" w14:textId="77777777" w:rsidTr="009A78FD">
        <w:trPr>
          <w:cantSplit/>
          <w:jc w:val="center"/>
        </w:trPr>
        <w:tc>
          <w:tcPr>
            <w:tcW w:w="19450" w:type="dxa"/>
            <w:gridSpan w:val="23"/>
            <w:shd w:val="clear" w:color="auto" w:fill="F0F4FA"/>
          </w:tcPr>
          <w:p w14:paraId="36CCA207"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EndPr/>
              <w:sdtContent>
                <w:r>
                  <w:rPr>
                    <w:rStyle w:val="PlaceholderText"/>
                  </w:rPr>
                  <w:t>Enter comments for any deficiencies noted and/or any records where this standard may not be applicable.</w:t>
                </w:r>
              </w:sdtContent>
            </w:sdt>
          </w:p>
        </w:tc>
      </w:tr>
      <w:tr w:rsidR="00815AF3" w14:paraId="04484FEB" w14:textId="77777777" w:rsidTr="00815AF3">
        <w:trPr>
          <w:cantSplit/>
          <w:jc w:val="center"/>
        </w:trPr>
        <w:tc>
          <w:tcPr>
            <w:tcW w:w="5394" w:type="dxa"/>
          </w:tcPr>
          <w:p w14:paraId="07D57680" w14:textId="77777777" w:rsidR="00815AF3" w:rsidRPr="00143257" w:rsidRDefault="00815AF3" w:rsidP="00815AF3">
            <w:pPr>
              <w:rPr>
                <w:rFonts w:cstheme="minorHAnsi"/>
                <w:b/>
                <w:bCs/>
                <w:sz w:val="12"/>
                <w:szCs w:val="12"/>
              </w:rPr>
            </w:pPr>
          </w:p>
          <w:p w14:paraId="297E3439" w14:textId="25CFF5DC" w:rsidR="00815AF3" w:rsidRPr="00DC0652" w:rsidRDefault="001E7F86" w:rsidP="00815AF3">
            <w:pPr>
              <w:rPr>
                <w:rFonts w:cstheme="minorHAnsi"/>
                <w:b/>
                <w:bCs/>
              </w:rPr>
            </w:pPr>
            <w:hyperlink w:anchor="Per11i2" w:history="1">
              <w:r w:rsidR="00815AF3" w:rsidRPr="007D6629">
                <w:rPr>
                  <w:rStyle w:val="Hyperlink"/>
                  <w:rFonts w:cstheme="minorHAnsi"/>
                  <w:b/>
                  <w:bCs/>
                </w:rPr>
                <w:t>11-I-2</w:t>
              </w:r>
            </w:hyperlink>
            <w:r w:rsidR="00815AF3" w:rsidRPr="00534738">
              <w:t xml:space="preserve"> </w:t>
            </w:r>
            <w:r w:rsidR="00815AF3">
              <w:t xml:space="preserve">  </w:t>
            </w:r>
            <w:r w:rsidR="00815AF3" w:rsidRPr="00CC680C">
              <w:rPr>
                <w:i/>
                <w:iCs/>
              </w:rPr>
              <w:t>A, B, C-M, C</w:t>
            </w:r>
          </w:p>
          <w:p w14:paraId="77FE7C5B" w14:textId="69A6373C" w:rsidR="00815AF3" w:rsidRPr="00D731C6" w:rsidRDefault="00815AF3" w:rsidP="00815AF3">
            <w:pPr>
              <w:rPr>
                <w:rFonts w:cstheme="minorHAnsi"/>
              </w:rPr>
            </w:pPr>
            <w:r w:rsidRPr="000B73CA">
              <w:rPr>
                <w:rFonts w:cstheme="minorHAnsi"/>
              </w:rPr>
              <w:t>Blood-Borne Pathogens Training</w:t>
            </w:r>
          </w:p>
        </w:tc>
        <w:tc>
          <w:tcPr>
            <w:tcW w:w="585" w:type="dxa"/>
            <w:shd w:val="clear" w:color="auto" w:fill="auto"/>
            <w:vAlign w:val="center"/>
          </w:tcPr>
          <w:p w14:paraId="78F5ABA9" w14:textId="39A8A6C5" w:rsidR="00815AF3" w:rsidRPr="00DE346E" w:rsidRDefault="001E7F86" w:rsidP="009C6111">
            <w:pPr>
              <w:ind w:left="-109"/>
              <w:rPr>
                <w:rFonts w:cstheme="minorHAnsi"/>
                <w:b/>
                <w:bCs/>
                <w:u w:val="single"/>
              </w:rPr>
            </w:pPr>
            <w:sdt>
              <w:sdtPr>
                <w:rPr>
                  <w:rFonts w:cstheme="minorHAnsi"/>
                  <w:sz w:val="20"/>
                  <w:szCs w:val="20"/>
                </w:rPr>
                <w:id w:val="-20220778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531324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3C7754C" w14:textId="642BF09E" w:rsidR="00815AF3" w:rsidRPr="00DE346E" w:rsidRDefault="001E7F86" w:rsidP="009C6111">
            <w:pPr>
              <w:ind w:left="-109"/>
              <w:rPr>
                <w:rFonts w:cstheme="minorHAnsi"/>
                <w:b/>
                <w:bCs/>
                <w:u w:val="single"/>
              </w:rPr>
            </w:pPr>
            <w:sdt>
              <w:sdtPr>
                <w:rPr>
                  <w:rFonts w:cstheme="minorHAnsi"/>
                  <w:sz w:val="20"/>
                  <w:szCs w:val="20"/>
                </w:rPr>
                <w:id w:val="19644574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954563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5EBA4AD" w14:textId="0C78B54A" w:rsidR="00815AF3" w:rsidRPr="00DE346E" w:rsidRDefault="001E7F86" w:rsidP="009C6111">
            <w:pPr>
              <w:ind w:left="-109"/>
              <w:rPr>
                <w:rFonts w:cstheme="minorHAnsi"/>
                <w:b/>
                <w:bCs/>
                <w:u w:val="single"/>
              </w:rPr>
            </w:pPr>
            <w:sdt>
              <w:sdtPr>
                <w:rPr>
                  <w:rFonts w:cstheme="minorHAnsi"/>
                  <w:sz w:val="20"/>
                  <w:szCs w:val="20"/>
                </w:rPr>
                <w:id w:val="13968605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76598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C193FF1" w14:textId="6EC032FA" w:rsidR="00815AF3" w:rsidRPr="00DE346E" w:rsidRDefault="001E7F86" w:rsidP="009C6111">
            <w:pPr>
              <w:ind w:left="-109"/>
              <w:rPr>
                <w:rFonts w:cstheme="minorHAnsi"/>
                <w:b/>
                <w:bCs/>
                <w:u w:val="single"/>
              </w:rPr>
            </w:pPr>
            <w:sdt>
              <w:sdtPr>
                <w:rPr>
                  <w:rFonts w:cstheme="minorHAnsi"/>
                  <w:sz w:val="20"/>
                  <w:szCs w:val="20"/>
                </w:rPr>
                <w:id w:val="133934938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416270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FB6B1C7" w14:textId="22540F8D" w:rsidR="00815AF3" w:rsidRPr="00DE346E" w:rsidRDefault="001E7F86" w:rsidP="009C6111">
            <w:pPr>
              <w:ind w:left="-109"/>
              <w:rPr>
                <w:rFonts w:cstheme="minorHAnsi"/>
                <w:b/>
                <w:bCs/>
                <w:u w:val="single"/>
              </w:rPr>
            </w:pPr>
            <w:sdt>
              <w:sdtPr>
                <w:rPr>
                  <w:rFonts w:cstheme="minorHAnsi"/>
                  <w:sz w:val="20"/>
                  <w:szCs w:val="20"/>
                </w:rPr>
                <w:id w:val="155719800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247995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ECF0618" w14:textId="3357E908" w:rsidR="00815AF3" w:rsidRPr="00DE346E" w:rsidRDefault="001E7F86" w:rsidP="009C6111">
            <w:pPr>
              <w:ind w:left="-109"/>
              <w:rPr>
                <w:rFonts w:cstheme="minorHAnsi"/>
                <w:b/>
                <w:bCs/>
                <w:u w:val="single"/>
              </w:rPr>
            </w:pPr>
            <w:sdt>
              <w:sdtPr>
                <w:rPr>
                  <w:rFonts w:cstheme="minorHAnsi"/>
                  <w:sz w:val="20"/>
                  <w:szCs w:val="20"/>
                </w:rPr>
                <w:id w:val="4518335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454123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729A8A6" w14:textId="125626BA" w:rsidR="00815AF3" w:rsidRPr="00DE346E" w:rsidRDefault="001E7F86" w:rsidP="009C6111">
            <w:pPr>
              <w:ind w:left="-109"/>
              <w:rPr>
                <w:rFonts w:cstheme="minorHAnsi"/>
                <w:b/>
                <w:bCs/>
                <w:u w:val="single"/>
              </w:rPr>
            </w:pPr>
            <w:sdt>
              <w:sdtPr>
                <w:rPr>
                  <w:rFonts w:cstheme="minorHAnsi"/>
                  <w:sz w:val="20"/>
                  <w:szCs w:val="20"/>
                </w:rPr>
                <w:id w:val="19508097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493018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437D1A8" w14:textId="5960EEBE" w:rsidR="00815AF3" w:rsidRPr="00DE346E" w:rsidRDefault="001E7F86" w:rsidP="009C6111">
            <w:pPr>
              <w:ind w:left="-109"/>
              <w:rPr>
                <w:rFonts w:cstheme="minorHAnsi"/>
                <w:b/>
                <w:bCs/>
                <w:u w:val="single"/>
              </w:rPr>
            </w:pPr>
            <w:sdt>
              <w:sdtPr>
                <w:rPr>
                  <w:rFonts w:cstheme="minorHAnsi"/>
                  <w:sz w:val="20"/>
                  <w:szCs w:val="20"/>
                </w:rPr>
                <w:id w:val="2168583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082301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C72DC59" w14:textId="6EAE4418" w:rsidR="00815AF3" w:rsidRPr="00DE346E" w:rsidRDefault="001E7F86" w:rsidP="009C6111">
            <w:pPr>
              <w:ind w:left="-109"/>
              <w:rPr>
                <w:rFonts w:cstheme="minorHAnsi"/>
                <w:b/>
                <w:bCs/>
                <w:u w:val="single"/>
              </w:rPr>
            </w:pPr>
            <w:sdt>
              <w:sdtPr>
                <w:rPr>
                  <w:rFonts w:cstheme="minorHAnsi"/>
                  <w:sz w:val="20"/>
                  <w:szCs w:val="20"/>
                </w:rPr>
                <w:id w:val="-3403883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083904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D7BEC4B" w14:textId="3150512C" w:rsidR="00815AF3" w:rsidRPr="00DE346E" w:rsidRDefault="001E7F86" w:rsidP="009C6111">
            <w:pPr>
              <w:ind w:left="-109"/>
              <w:rPr>
                <w:rFonts w:cstheme="minorHAnsi"/>
                <w:b/>
                <w:bCs/>
                <w:u w:val="single"/>
              </w:rPr>
            </w:pPr>
            <w:sdt>
              <w:sdtPr>
                <w:rPr>
                  <w:rFonts w:cstheme="minorHAnsi"/>
                  <w:sz w:val="20"/>
                  <w:szCs w:val="20"/>
                </w:rPr>
                <w:id w:val="11442350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883233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624C84D" w14:textId="4646BD2E" w:rsidR="00815AF3" w:rsidRPr="00DE346E" w:rsidRDefault="001E7F86" w:rsidP="009C6111">
            <w:pPr>
              <w:ind w:left="-109"/>
              <w:rPr>
                <w:rFonts w:cstheme="minorHAnsi"/>
                <w:b/>
                <w:bCs/>
                <w:u w:val="single"/>
              </w:rPr>
            </w:pPr>
            <w:sdt>
              <w:sdtPr>
                <w:rPr>
                  <w:rFonts w:cstheme="minorHAnsi"/>
                  <w:sz w:val="20"/>
                  <w:szCs w:val="20"/>
                </w:rPr>
                <w:id w:val="-14664342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82521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C24D749" w14:textId="47C3B2D8" w:rsidR="00815AF3" w:rsidRPr="00DE346E" w:rsidRDefault="001E7F86" w:rsidP="009C6111">
            <w:pPr>
              <w:ind w:left="-109"/>
              <w:rPr>
                <w:rFonts w:cstheme="minorHAnsi"/>
                <w:b/>
                <w:bCs/>
                <w:u w:val="single"/>
              </w:rPr>
            </w:pPr>
            <w:sdt>
              <w:sdtPr>
                <w:rPr>
                  <w:rFonts w:cstheme="minorHAnsi"/>
                  <w:sz w:val="20"/>
                  <w:szCs w:val="20"/>
                </w:rPr>
                <w:id w:val="-16489752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962428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C63F6E4" w14:textId="5425A881" w:rsidR="00815AF3" w:rsidRPr="00DE346E" w:rsidRDefault="001E7F86" w:rsidP="009C6111">
            <w:pPr>
              <w:ind w:left="-109"/>
              <w:rPr>
                <w:rFonts w:cstheme="minorHAnsi"/>
                <w:b/>
                <w:bCs/>
                <w:u w:val="single"/>
              </w:rPr>
            </w:pPr>
            <w:sdt>
              <w:sdtPr>
                <w:rPr>
                  <w:rFonts w:cstheme="minorHAnsi"/>
                  <w:sz w:val="20"/>
                  <w:szCs w:val="20"/>
                </w:rPr>
                <w:id w:val="14202968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786800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2036DD4" w14:textId="762B07B2" w:rsidR="00815AF3" w:rsidRPr="00DE346E" w:rsidRDefault="001E7F86" w:rsidP="009C6111">
            <w:pPr>
              <w:ind w:left="-109"/>
              <w:rPr>
                <w:rFonts w:cstheme="minorHAnsi"/>
                <w:b/>
                <w:bCs/>
                <w:u w:val="single"/>
              </w:rPr>
            </w:pPr>
            <w:sdt>
              <w:sdtPr>
                <w:rPr>
                  <w:rFonts w:cstheme="minorHAnsi"/>
                  <w:sz w:val="20"/>
                  <w:szCs w:val="20"/>
                </w:rPr>
                <w:id w:val="13243922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2043090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8995886" w14:textId="1CE5C182" w:rsidR="00815AF3" w:rsidRPr="00DE346E" w:rsidRDefault="001E7F86" w:rsidP="009C6111">
            <w:pPr>
              <w:ind w:left="-109"/>
              <w:rPr>
                <w:rFonts w:cstheme="minorHAnsi"/>
                <w:b/>
                <w:bCs/>
                <w:u w:val="single"/>
              </w:rPr>
            </w:pPr>
            <w:sdt>
              <w:sdtPr>
                <w:rPr>
                  <w:rFonts w:cstheme="minorHAnsi"/>
                  <w:sz w:val="20"/>
                  <w:szCs w:val="20"/>
                </w:rPr>
                <w:id w:val="823624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483026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DE5E5D8" w14:textId="0C518146" w:rsidR="00815AF3" w:rsidRPr="00DE346E" w:rsidRDefault="001E7F86" w:rsidP="009C6111">
            <w:pPr>
              <w:ind w:left="-109"/>
              <w:rPr>
                <w:rFonts w:cstheme="minorHAnsi"/>
                <w:b/>
                <w:bCs/>
                <w:u w:val="single"/>
              </w:rPr>
            </w:pPr>
            <w:sdt>
              <w:sdtPr>
                <w:rPr>
                  <w:rFonts w:cstheme="minorHAnsi"/>
                  <w:sz w:val="20"/>
                  <w:szCs w:val="20"/>
                </w:rPr>
                <w:id w:val="1053115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7510618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7AF6F27" w14:textId="7925A3E7" w:rsidR="00815AF3" w:rsidRPr="00DE346E" w:rsidRDefault="001E7F86" w:rsidP="009C6111">
            <w:pPr>
              <w:ind w:left="-109"/>
              <w:rPr>
                <w:rFonts w:cstheme="minorHAnsi"/>
                <w:b/>
                <w:bCs/>
                <w:u w:val="single"/>
              </w:rPr>
            </w:pPr>
            <w:sdt>
              <w:sdtPr>
                <w:rPr>
                  <w:rFonts w:cstheme="minorHAnsi"/>
                  <w:sz w:val="20"/>
                  <w:szCs w:val="20"/>
                </w:rPr>
                <w:id w:val="-14136934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990267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048035D" w14:textId="0E35005D" w:rsidR="00815AF3" w:rsidRPr="00DE346E" w:rsidRDefault="001E7F86" w:rsidP="009C6111">
            <w:pPr>
              <w:ind w:left="-109"/>
              <w:rPr>
                <w:rFonts w:cstheme="minorHAnsi"/>
                <w:b/>
                <w:bCs/>
                <w:u w:val="single"/>
              </w:rPr>
            </w:pPr>
            <w:sdt>
              <w:sdtPr>
                <w:rPr>
                  <w:rFonts w:cstheme="minorHAnsi"/>
                  <w:sz w:val="20"/>
                  <w:szCs w:val="20"/>
                </w:rPr>
                <w:id w:val="-10531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805852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5B5B23F" w14:textId="2EC447D6" w:rsidR="00815AF3" w:rsidRPr="00DE346E" w:rsidRDefault="001E7F86" w:rsidP="009C6111">
            <w:pPr>
              <w:ind w:left="-109"/>
              <w:rPr>
                <w:rFonts w:cstheme="minorHAnsi"/>
                <w:b/>
                <w:bCs/>
                <w:u w:val="single"/>
              </w:rPr>
            </w:pPr>
            <w:sdt>
              <w:sdtPr>
                <w:rPr>
                  <w:rFonts w:cstheme="minorHAnsi"/>
                  <w:sz w:val="20"/>
                  <w:szCs w:val="20"/>
                </w:rPr>
                <w:id w:val="557451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541955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683DBDA" w14:textId="3ABE5344" w:rsidR="00815AF3" w:rsidRPr="00DE346E" w:rsidRDefault="001E7F86" w:rsidP="009C6111">
            <w:pPr>
              <w:ind w:left="-109"/>
              <w:rPr>
                <w:rFonts w:cstheme="minorHAnsi"/>
                <w:b/>
                <w:bCs/>
                <w:u w:val="single"/>
              </w:rPr>
            </w:pPr>
            <w:sdt>
              <w:sdtPr>
                <w:rPr>
                  <w:rFonts w:cstheme="minorHAnsi"/>
                  <w:sz w:val="20"/>
                  <w:szCs w:val="20"/>
                </w:rPr>
                <w:id w:val="1702126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684787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812374405"/>
            <w:placeholder>
              <w:docPart w:val="FE0D5C11D7054E92A8696C3C90357495"/>
            </w:placeholder>
            <w:showingPlcHdr/>
          </w:sdtPr>
          <w:sdtEndPr/>
          <w:sdtContent>
            <w:tc>
              <w:tcPr>
                <w:tcW w:w="1158" w:type="dxa"/>
                <w:vAlign w:val="center"/>
              </w:tcPr>
              <w:p w14:paraId="5B96002D"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626972770"/>
            <w:placeholder>
              <w:docPart w:val="86E3A63D00AA4ACAB7987A74A63BDD72"/>
            </w:placeholder>
            <w:showingPlcHdr/>
          </w:sdtPr>
          <w:sdtEndPr/>
          <w:sdtContent>
            <w:tc>
              <w:tcPr>
                <w:tcW w:w="1198" w:type="dxa"/>
                <w:vAlign w:val="center"/>
              </w:tcPr>
              <w:p w14:paraId="2491B137" w14:textId="77777777" w:rsidR="00815AF3" w:rsidRPr="004B31A4" w:rsidRDefault="00815AF3" w:rsidP="00815AF3">
                <w:pPr>
                  <w:rPr>
                    <w:rFonts w:cstheme="minorHAnsi"/>
                    <w:b/>
                    <w:bCs/>
                  </w:rPr>
                </w:pPr>
                <w:r w:rsidRPr="004B31A4">
                  <w:rPr>
                    <w:rStyle w:val="PlaceholderText"/>
                  </w:rPr>
                  <w:t>Total Reviewed</w:t>
                </w:r>
              </w:p>
            </w:tc>
          </w:sdtContent>
        </w:sdt>
      </w:tr>
      <w:tr w:rsidR="009745A0" w14:paraId="490B5843" w14:textId="77777777" w:rsidTr="009A78FD">
        <w:trPr>
          <w:cantSplit/>
          <w:jc w:val="center"/>
        </w:trPr>
        <w:tc>
          <w:tcPr>
            <w:tcW w:w="19450" w:type="dxa"/>
            <w:gridSpan w:val="23"/>
          </w:tcPr>
          <w:p w14:paraId="652EA20A"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EndPr/>
              <w:sdtContent>
                <w:r>
                  <w:rPr>
                    <w:rStyle w:val="PlaceholderText"/>
                  </w:rPr>
                  <w:t>Enter comments for any deficiencies noted and/or any records where this standard may not be applicable.</w:t>
                </w:r>
              </w:sdtContent>
            </w:sdt>
          </w:p>
        </w:tc>
      </w:tr>
      <w:tr w:rsidR="00815AF3" w14:paraId="299F65C1" w14:textId="77777777" w:rsidTr="00815AF3">
        <w:trPr>
          <w:cantSplit/>
          <w:jc w:val="center"/>
        </w:trPr>
        <w:tc>
          <w:tcPr>
            <w:tcW w:w="5394" w:type="dxa"/>
            <w:shd w:val="clear" w:color="auto" w:fill="F0F4FA"/>
          </w:tcPr>
          <w:p w14:paraId="77D6A328" w14:textId="77777777" w:rsidR="00815AF3" w:rsidRPr="00143257" w:rsidRDefault="00815AF3" w:rsidP="00815AF3">
            <w:pPr>
              <w:rPr>
                <w:rFonts w:cstheme="minorHAnsi"/>
                <w:b/>
                <w:bCs/>
                <w:sz w:val="12"/>
                <w:szCs w:val="12"/>
              </w:rPr>
            </w:pPr>
          </w:p>
          <w:p w14:paraId="50CB4AB2" w14:textId="3E09BBA2" w:rsidR="00815AF3" w:rsidRPr="00DC0652" w:rsidRDefault="001E7F86" w:rsidP="00815AF3">
            <w:pPr>
              <w:rPr>
                <w:rFonts w:cstheme="minorHAnsi"/>
                <w:b/>
                <w:bCs/>
              </w:rPr>
            </w:pPr>
            <w:hyperlink w:anchor="Per11i3" w:tooltip="Click to See Full Standard" w:history="1">
              <w:r w:rsidR="00815AF3" w:rsidRPr="007D6629">
                <w:rPr>
                  <w:rStyle w:val="Hyperlink"/>
                  <w:rFonts w:cstheme="minorHAnsi"/>
                  <w:b/>
                  <w:bCs/>
                </w:rPr>
                <w:t>11-I-3</w:t>
              </w:r>
            </w:hyperlink>
            <w:r w:rsidR="00815AF3" w:rsidRPr="00534738">
              <w:t xml:space="preserve"> </w:t>
            </w:r>
            <w:r w:rsidR="00815AF3">
              <w:t xml:space="preserve">  </w:t>
            </w:r>
            <w:r w:rsidR="00815AF3" w:rsidRPr="00CC680C">
              <w:rPr>
                <w:i/>
                <w:iCs/>
              </w:rPr>
              <w:t>A, B, C-M, C</w:t>
            </w:r>
          </w:p>
          <w:p w14:paraId="5345DB21" w14:textId="21FD7565" w:rsidR="00815AF3" w:rsidRPr="00D731C6" w:rsidRDefault="00815AF3" w:rsidP="00815AF3">
            <w:pPr>
              <w:rPr>
                <w:rFonts w:cstheme="minorHAnsi"/>
              </w:rPr>
            </w:pPr>
            <w:r w:rsidRPr="00743475">
              <w:rPr>
                <w:rFonts w:cstheme="minorHAnsi"/>
              </w:rPr>
              <w:t>Universal Precautions Training</w:t>
            </w:r>
          </w:p>
        </w:tc>
        <w:tc>
          <w:tcPr>
            <w:tcW w:w="585" w:type="dxa"/>
            <w:shd w:val="clear" w:color="auto" w:fill="F0F4FA"/>
            <w:vAlign w:val="center"/>
          </w:tcPr>
          <w:p w14:paraId="39F46432" w14:textId="4DC510B3" w:rsidR="00815AF3" w:rsidRPr="00DE346E" w:rsidRDefault="001E7F86" w:rsidP="009C6111">
            <w:pPr>
              <w:ind w:left="-109"/>
              <w:rPr>
                <w:rFonts w:cstheme="minorHAnsi"/>
                <w:b/>
                <w:bCs/>
                <w:u w:val="single"/>
              </w:rPr>
            </w:pPr>
            <w:sdt>
              <w:sdtPr>
                <w:rPr>
                  <w:rFonts w:cstheme="minorHAnsi"/>
                  <w:sz w:val="20"/>
                  <w:szCs w:val="20"/>
                </w:rPr>
                <w:id w:val="13690987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440135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FB49885" w14:textId="5BBCBEE2" w:rsidR="00815AF3" w:rsidRPr="00DE346E" w:rsidRDefault="001E7F86" w:rsidP="009C6111">
            <w:pPr>
              <w:ind w:left="-109"/>
              <w:rPr>
                <w:rFonts w:cstheme="minorHAnsi"/>
                <w:b/>
                <w:bCs/>
                <w:u w:val="single"/>
              </w:rPr>
            </w:pPr>
            <w:sdt>
              <w:sdtPr>
                <w:rPr>
                  <w:rFonts w:cstheme="minorHAnsi"/>
                  <w:sz w:val="20"/>
                  <w:szCs w:val="20"/>
                </w:rPr>
                <w:id w:val="2833064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1679080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E4C15A8" w14:textId="0EFAF37F" w:rsidR="00815AF3" w:rsidRPr="00DE346E" w:rsidRDefault="001E7F86" w:rsidP="009C6111">
            <w:pPr>
              <w:ind w:left="-109"/>
              <w:rPr>
                <w:rFonts w:cstheme="minorHAnsi"/>
                <w:b/>
                <w:bCs/>
                <w:u w:val="single"/>
              </w:rPr>
            </w:pPr>
            <w:sdt>
              <w:sdtPr>
                <w:rPr>
                  <w:rFonts w:cstheme="minorHAnsi"/>
                  <w:sz w:val="20"/>
                  <w:szCs w:val="20"/>
                </w:rPr>
                <w:id w:val="-13114796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366897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7E7CB3C" w14:textId="03A5F2A3" w:rsidR="00815AF3" w:rsidRPr="00DE346E" w:rsidRDefault="001E7F86" w:rsidP="009C6111">
            <w:pPr>
              <w:ind w:left="-109"/>
              <w:rPr>
                <w:rFonts w:cstheme="minorHAnsi"/>
                <w:b/>
                <w:bCs/>
                <w:u w:val="single"/>
              </w:rPr>
            </w:pPr>
            <w:sdt>
              <w:sdtPr>
                <w:rPr>
                  <w:rFonts w:cstheme="minorHAnsi"/>
                  <w:sz w:val="20"/>
                  <w:szCs w:val="20"/>
                </w:rPr>
                <w:id w:val="9693208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101585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26CAAB8" w14:textId="6B58A2F3" w:rsidR="00815AF3" w:rsidRPr="00DE346E" w:rsidRDefault="001E7F86" w:rsidP="009C6111">
            <w:pPr>
              <w:ind w:left="-109"/>
              <w:rPr>
                <w:rFonts w:cstheme="minorHAnsi"/>
                <w:b/>
                <w:bCs/>
                <w:u w:val="single"/>
              </w:rPr>
            </w:pPr>
            <w:sdt>
              <w:sdtPr>
                <w:rPr>
                  <w:rFonts w:cstheme="minorHAnsi"/>
                  <w:sz w:val="20"/>
                  <w:szCs w:val="20"/>
                </w:rPr>
                <w:id w:val="-9727418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82689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DDE1A3A" w14:textId="673C7D39" w:rsidR="00815AF3" w:rsidRPr="00DE346E" w:rsidRDefault="001E7F86" w:rsidP="009C6111">
            <w:pPr>
              <w:ind w:left="-109"/>
              <w:rPr>
                <w:rFonts w:cstheme="minorHAnsi"/>
                <w:b/>
                <w:bCs/>
                <w:u w:val="single"/>
              </w:rPr>
            </w:pPr>
            <w:sdt>
              <w:sdtPr>
                <w:rPr>
                  <w:rFonts w:cstheme="minorHAnsi"/>
                  <w:sz w:val="20"/>
                  <w:szCs w:val="20"/>
                </w:rPr>
                <w:id w:val="-3976800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832687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CA1048E" w14:textId="1B40C61C" w:rsidR="00815AF3" w:rsidRPr="00DE346E" w:rsidRDefault="001E7F86" w:rsidP="009C6111">
            <w:pPr>
              <w:ind w:left="-109"/>
              <w:rPr>
                <w:rFonts w:cstheme="minorHAnsi"/>
                <w:b/>
                <w:bCs/>
                <w:u w:val="single"/>
              </w:rPr>
            </w:pPr>
            <w:sdt>
              <w:sdtPr>
                <w:rPr>
                  <w:rFonts w:cstheme="minorHAnsi"/>
                  <w:sz w:val="20"/>
                  <w:szCs w:val="20"/>
                </w:rPr>
                <w:id w:val="11270490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673181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18387B21" w14:textId="63A6C09B" w:rsidR="00815AF3" w:rsidRPr="00DE346E" w:rsidRDefault="001E7F86" w:rsidP="009C6111">
            <w:pPr>
              <w:ind w:left="-109"/>
              <w:rPr>
                <w:rFonts w:cstheme="minorHAnsi"/>
                <w:b/>
                <w:bCs/>
                <w:u w:val="single"/>
              </w:rPr>
            </w:pPr>
            <w:sdt>
              <w:sdtPr>
                <w:rPr>
                  <w:rFonts w:cstheme="minorHAnsi"/>
                  <w:sz w:val="20"/>
                  <w:szCs w:val="20"/>
                </w:rPr>
                <w:id w:val="-209677793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80146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9D855AA" w14:textId="6DB291E0" w:rsidR="00815AF3" w:rsidRPr="00DE346E" w:rsidRDefault="001E7F86" w:rsidP="009C6111">
            <w:pPr>
              <w:ind w:left="-109"/>
              <w:rPr>
                <w:rFonts w:cstheme="minorHAnsi"/>
                <w:b/>
                <w:bCs/>
                <w:u w:val="single"/>
              </w:rPr>
            </w:pPr>
            <w:sdt>
              <w:sdtPr>
                <w:rPr>
                  <w:rFonts w:cstheme="minorHAnsi"/>
                  <w:sz w:val="20"/>
                  <w:szCs w:val="20"/>
                </w:rPr>
                <w:id w:val="-9858488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372255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B5B28D6" w14:textId="0A1C6235" w:rsidR="00815AF3" w:rsidRPr="00DE346E" w:rsidRDefault="001E7F86" w:rsidP="009C6111">
            <w:pPr>
              <w:ind w:left="-109"/>
              <w:rPr>
                <w:rFonts w:cstheme="minorHAnsi"/>
                <w:b/>
                <w:bCs/>
                <w:u w:val="single"/>
              </w:rPr>
            </w:pPr>
            <w:sdt>
              <w:sdtPr>
                <w:rPr>
                  <w:rFonts w:cstheme="minorHAnsi"/>
                  <w:sz w:val="20"/>
                  <w:szCs w:val="20"/>
                </w:rPr>
                <w:id w:val="5463444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324100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33A578F" w14:textId="0663C96F" w:rsidR="00815AF3" w:rsidRPr="00DE346E" w:rsidRDefault="001E7F86" w:rsidP="009C6111">
            <w:pPr>
              <w:ind w:left="-109"/>
              <w:rPr>
                <w:rFonts w:cstheme="minorHAnsi"/>
                <w:b/>
                <w:bCs/>
                <w:u w:val="single"/>
              </w:rPr>
            </w:pPr>
            <w:sdt>
              <w:sdtPr>
                <w:rPr>
                  <w:rFonts w:cstheme="minorHAnsi"/>
                  <w:sz w:val="20"/>
                  <w:szCs w:val="20"/>
                </w:rPr>
                <w:id w:val="18477529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472889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03DDD2B" w14:textId="77882C9F" w:rsidR="00815AF3" w:rsidRPr="00DE346E" w:rsidRDefault="001E7F86" w:rsidP="009C6111">
            <w:pPr>
              <w:ind w:left="-109"/>
              <w:rPr>
                <w:rFonts w:cstheme="minorHAnsi"/>
                <w:b/>
                <w:bCs/>
                <w:u w:val="single"/>
              </w:rPr>
            </w:pPr>
            <w:sdt>
              <w:sdtPr>
                <w:rPr>
                  <w:rFonts w:cstheme="minorHAnsi"/>
                  <w:sz w:val="20"/>
                  <w:szCs w:val="20"/>
                </w:rPr>
                <w:id w:val="171330012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402703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505A9AC1" w14:textId="25DAC203" w:rsidR="00815AF3" w:rsidRPr="00DE346E" w:rsidRDefault="001E7F86" w:rsidP="009C6111">
            <w:pPr>
              <w:ind w:left="-109"/>
              <w:rPr>
                <w:rFonts w:cstheme="minorHAnsi"/>
                <w:b/>
                <w:bCs/>
                <w:u w:val="single"/>
              </w:rPr>
            </w:pPr>
            <w:sdt>
              <w:sdtPr>
                <w:rPr>
                  <w:rFonts w:cstheme="minorHAnsi"/>
                  <w:sz w:val="20"/>
                  <w:szCs w:val="20"/>
                </w:rPr>
                <w:id w:val="-33822989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153104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EEFB9AD" w14:textId="5F215774" w:rsidR="00815AF3" w:rsidRPr="00DE346E" w:rsidRDefault="001E7F86" w:rsidP="009C6111">
            <w:pPr>
              <w:ind w:left="-109"/>
              <w:rPr>
                <w:rFonts w:cstheme="minorHAnsi"/>
                <w:b/>
                <w:bCs/>
                <w:u w:val="single"/>
              </w:rPr>
            </w:pPr>
            <w:sdt>
              <w:sdtPr>
                <w:rPr>
                  <w:rFonts w:cstheme="minorHAnsi"/>
                  <w:sz w:val="20"/>
                  <w:szCs w:val="20"/>
                </w:rPr>
                <w:id w:val="2067683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227581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DB2FA57" w14:textId="29A5C95E" w:rsidR="00815AF3" w:rsidRPr="00DE346E" w:rsidRDefault="001E7F86" w:rsidP="009C6111">
            <w:pPr>
              <w:ind w:left="-109"/>
              <w:rPr>
                <w:rFonts w:cstheme="minorHAnsi"/>
                <w:b/>
                <w:bCs/>
                <w:u w:val="single"/>
              </w:rPr>
            </w:pPr>
            <w:sdt>
              <w:sdtPr>
                <w:rPr>
                  <w:rFonts w:cstheme="minorHAnsi"/>
                  <w:sz w:val="20"/>
                  <w:szCs w:val="20"/>
                </w:rPr>
                <w:id w:val="-12430294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360893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63AA2F0" w14:textId="7DC6FBF9" w:rsidR="00815AF3" w:rsidRPr="00DE346E" w:rsidRDefault="001E7F86" w:rsidP="009C6111">
            <w:pPr>
              <w:ind w:left="-109"/>
              <w:rPr>
                <w:rFonts w:cstheme="minorHAnsi"/>
                <w:b/>
                <w:bCs/>
                <w:u w:val="single"/>
              </w:rPr>
            </w:pPr>
            <w:sdt>
              <w:sdtPr>
                <w:rPr>
                  <w:rFonts w:cstheme="minorHAnsi"/>
                  <w:sz w:val="20"/>
                  <w:szCs w:val="20"/>
                </w:rPr>
                <w:id w:val="-9588039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9278793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289A808" w14:textId="62BA5DFF" w:rsidR="00815AF3" w:rsidRPr="00DE346E" w:rsidRDefault="001E7F86" w:rsidP="009C6111">
            <w:pPr>
              <w:ind w:left="-109"/>
              <w:rPr>
                <w:rFonts w:cstheme="minorHAnsi"/>
                <w:b/>
                <w:bCs/>
                <w:u w:val="single"/>
              </w:rPr>
            </w:pPr>
            <w:sdt>
              <w:sdtPr>
                <w:rPr>
                  <w:rFonts w:cstheme="minorHAnsi"/>
                  <w:sz w:val="20"/>
                  <w:szCs w:val="20"/>
                </w:rPr>
                <w:id w:val="10407017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581108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6000263" w14:textId="140155B4" w:rsidR="00815AF3" w:rsidRPr="00DE346E" w:rsidRDefault="001E7F86" w:rsidP="009C6111">
            <w:pPr>
              <w:ind w:left="-109"/>
              <w:rPr>
                <w:rFonts w:cstheme="minorHAnsi"/>
                <w:b/>
                <w:bCs/>
                <w:u w:val="single"/>
              </w:rPr>
            </w:pPr>
            <w:sdt>
              <w:sdtPr>
                <w:rPr>
                  <w:rFonts w:cstheme="minorHAnsi"/>
                  <w:sz w:val="20"/>
                  <w:szCs w:val="20"/>
                </w:rPr>
                <w:id w:val="-15731122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997561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96874BF" w14:textId="7A3994CE" w:rsidR="00815AF3" w:rsidRPr="00DE346E" w:rsidRDefault="001E7F86" w:rsidP="009C6111">
            <w:pPr>
              <w:ind w:left="-109"/>
              <w:rPr>
                <w:rFonts w:cstheme="minorHAnsi"/>
                <w:b/>
                <w:bCs/>
                <w:u w:val="single"/>
              </w:rPr>
            </w:pPr>
            <w:sdt>
              <w:sdtPr>
                <w:rPr>
                  <w:rFonts w:cstheme="minorHAnsi"/>
                  <w:sz w:val="20"/>
                  <w:szCs w:val="20"/>
                </w:rPr>
                <w:id w:val="-4278975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1163498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75382A1" w14:textId="6260AAA7" w:rsidR="00815AF3" w:rsidRPr="00DE346E" w:rsidRDefault="001E7F86" w:rsidP="009C6111">
            <w:pPr>
              <w:ind w:left="-109"/>
              <w:rPr>
                <w:rFonts w:cstheme="minorHAnsi"/>
                <w:b/>
                <w:bCs/>
                <w:u w:val="single"/>
              </w:rPr>
            </w:pPr>
            <w:sdt>
              <w:sdtPr>
                <w:rPr>
                  <w:rFonts w:cstheme="minorHAnsi"/>
                  <w:sz w:val="20"/>
                  <w:szCs w:val="20"/>
                </w:rPr>
                <w:id w:val="-6189826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819617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127078443"/>
            <w:placeholder>
              <w:docPart w:val="1ED3049DBDFB480C95BE78371E76CB21"/>
            </w:placeholder>
            <w:showingPlcHdr/>
          </w:sdtPr>
          <w:sdtEndPr/>
          <w:sdtContent>
            <w:tc>
              <w:tcPr>
                <w:tcW w:w="1158" w:type="dxa"/>
                <w:shd w:val="clear" w:color="auto" w:fill="F0F4FA"/>
                <w:vAlign w:val="center"/>
              </w:tcPr>
              <w:p w14:paraId="49C719A7"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229925675"/>
            <w:placeholder>
              <w:docPart w:val="3B10A2883969409AA027A6D2C3839FE5"/>
            </w:placeholder>
            <w:showingPlcHdr/>
          </w:sdtPr>
          <w:sdtEndPr/>
          <w:sdtContent>
            <w:tc>
              <w:tcPr>
                <w:tcW w:w="1198" w:type="dxa"/>
                <w:shd w:val="clear" w:color="auto" w:fill="F0F4FA"/>
                <w:vAlign w:val="center"/>
              </w:tcPr>
              <w:p w14:paraId="762FFA39" w14:textId="77777777" w:rsidR="00815AF3" w:rsidRPr="004B31A4" w:rsidRDefault="00815AF3" w:rsidP="00815AF3">
                <w:pPr>
                  <w:rPr>
                    <w:rFonts w:cstheme="minorHAnsi"/>
                    <w:b/>
                    <w:bCs/>
                  </w:rPr>
                </w:pPr>
                <w:r w:rsidRPr="004B31A4">
                  <w:rPr>
                    <w:rStyle w:val="PlaceholderText"/>
                  </w:rPr>
                  <w:t>Total Reviewed</w:t>
                </w:r>
              </w:p>
            </w:tc>
          </w:sdtContent>
        </w:sdt>
      </w:tr>
      <w:tr w:rsidR="009745A0" w14:paraId="5EDB33C8" w14:textId="77777777" w:rsidTr="009A78FD">
        <w:trPr>
          <w:cantSplit/>
          <w:jc w:val="center"/>
        </w:trPr>
        <w:tc>
          <w:tcPr>
            <w:tcW w:w="19450" w:type="dxa"/>
            <w:gridSpan w:val="23"/>
            <w:shd w:val="clear" w:color="auto" w:fill="F0F4FA"/>
          </w:tcPr>
          <w:p w14:paraId="630F5921"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EndPr/>
              <w:sdtContent>
                <w:r>
                  <w:rPr>
                    <w:rStyle w:val="PlaceholderText"/>
                  </w:rPr>
                  <w:t>Enter comments for any deficiencies noted and/or any records where this standard may not be applicable.</w:t>
                </w:r>
              </w:sdtContent>
            </w:sdt>
          </w:p>
        </w:tc>
      </w:tr>
      <w:tr w:rsidR="00815AF3" w14:paraId="37BC4865" w14:textId="77777777" w:rsidTr="00815AF3">
        <w:trPr>
          <w:cantSplit/>
          <w:jc w:val="center"/>
        </w:trPr>
        <w:tc>
          <w:tcPr>
            <w:tcW w:w="5394" w:type="dxa"/>
            <w:shd w:val="clear" w:color="auto" w:fill="E5EAF6"/>
          </w:tcPr>
          <w:p w14:paraId="6B97F686" w14:textId="77777777" w:rsidR="00815AF3" w:rsidRPr="00143257" w:rsidRDefault="00815AF3" w:rsidP="00815AF3">
            <w:pPr>
              <w:rPr>
                <w:rFonts w:cstheme="minorHAnsi"/>
                <w:b/>
                <w:bCs/>
                <w:sz w:val="12"/>
                <w:szCs w:val="12"/>
              </w:rPr>
            </w:pPr>
          </w:p>
          <w:p w14:paraId="65E2F1B8" w14:textId="138E0310" w:rsidR="00815AF3" w:rsidRPr="00DC0652" w:rsidRDefault="001E7F86" w:rsidP="00815AF3">
            <w:pPr>
              <w:rPr>
                <w:rFonts w:cstheme="minorHAnsi"/>
                <w:b/>
                <w:bCs/>
              </w:rPr>
            </w:pPr>
            <w:hyperlink w:anchor="Per11i4" w:tooltip="Click to See Full Standard" w:history="1">
              <w:r w:rsidR="00815AF3" w:rsidRPr="007D6629">
                <w:rPr>
                  <w:rStyle w:val="Hyperlink"/>
                  <w:rFonts w:cstheme="minorHAnsi"/>
                  <w:b/>
                  <w:bCs/>
                </w:rPr>
                <w:t>11-I-4</w:t>
              </w:r>
            </w:hyperlink>
            <w:r w:rsidR="00815AF3" w:rsidRPr="00534738">
              <w:t xml:space="preserve"> </w:t>
            </w:r>
            <w:r w:rsidR="00815AF3">
              <w:t xml:space="preserve">  </w:t>
            </w:r>
            <w:bookmarkStart w:id="20" w:name="PerWorksheet4"/>
            <w:r w:rsidR="00815AF3" w:rsidRPr="00CC680C">
              <w:rPr>
                <w:i/>
                <w:iCs/>
              </w:rPr>
              <w:t>A, B, C-M, C</w:t>
            </w:r>
            <w:bookmarkEnd w:id="20"/>
          </w:p>
          <w:p w14:paraId="1A5E75F8" w14:textId="4E600B11" w:rsidR="00815AF3" w:rsidRPr="00D731C6" w:rsidRDefault="00815AF3" w:rsidP="00815AF3">
            <w:pPr>
              <w:rPr>
                <w:rFonts w:cstheme="minorHAnsi"/>
              </w:rPr>
            </w:pPr>
            <w:r w:rsidRPr="00F63F17">
              <w:rPr>
                <w:rFonts w:cstheme="minorHAnsi"/>
              </w:rPr>
              <w:t>Other Safety Training (Fire Extinguisher etc.)</w:t>
            </w:r>
          </w:p>
        </w:tc>
        <w:tc>
          <w:tcPr>
            <w:tcW w:w="585" w:type="dxa"/>
            <w:shd w:val="clear" w:color="auto" w:fill="E5EAF6"/>
            <w:vAlign w:val="center"/>
          </w:tcPr>
          <w:p w14:paraId="34E07DAA" w14:textId="7B105447" w:rsidR="00815AF3" w:rsidRPr="00DE346E" w:rsidRDefault="001E7F86" w:rsidP="009C6111">
            <w:pPr>
              <w:ind w:left="-109"/>
              <w:rPr>
                <w:rFonts w:cstheme="minorHAnsi"/>
                <w:b/>
                <w:bCs/>
                <w:u w:val="single"/>
              </w:rPr>
            </w:pPr>
            <w:sdt>
              <w:sdtPr>
                <w:rPr>
                  <w:rFonts w:cstheme="minorHAnsi"/>
                  <w:sz w:val="20"/>
                  <w:szCs w:val="20"/>
                </w:rPr>
                <w:id w:val="-8360763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191651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341C30B" w14:textId="4E4179D9" w:rsidR="00815AF3" w:rsidRPr="00DE346E" w:rsidRDefault="001E7F86" w:rsidP="009C6111">
            <w:pPr>
              <w:ind w:left="-109"/>
              <w:rPr>
                <w:rFonts w:cstheme="minorHAnsi"/>
                <w:b/>
                <w:bCs/>
                <w:u w:val="single"/>
              </w:rPr>
            </w:pPr>
            <w:sdt>
              <w:sdtPr>
                <w:rPr>
                  <w:rFonts w:cstheme="minorHAnsi"/>
                  <w:sz w:val="20"/>
                  <w:szCs w:val="20"/>
                </w:rPr>
                <w:id w:val="12010502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2675021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CE44022" w14:textId="486EFB55" w:rsidR="00815AF3" w:rsidRPr="00DE346E" w:rsidRDefault="001E7F86" w:rsidP="009C6111">
            <w:pPr>
              <w:ind w:left="-109"/>
              <w:rPr>
                <w:rFonts w:cstheme="minorHAnsi"/>
                <w:b/>
                <w:bCs/>
                <w:u w:val="single"/>
              </w:rPr>
            </w:pPr>
            <w:sdt>
              <w:sdtPr>
                <w:rPr>
                  <w:rFonts w:cstheme="minorHAnsi"/>
                  <w:sz w:val="20"/>
                  <w:szCs w:val="20"/>
                </w:rPr>
                <w:id w:val="-15980829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859604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B7D2899" w14:textId="54800620" w:rsidR="00815AF3" w:rsidRPr="00DE346E" w:rsidRDefault="001E7F86" w:rsidP="009C6111">
            <w:pPr>
              <w:ind w:left="-109"/>
              <w:rPr>
                <w:rFonts w:cstheme="minorHAnsi"/>
                <w:b/>
                <w:bCs/>
                <w:u w:val="single"/>
              </w:rPr>
            </w:pPr>
            <w:sdt>
              <w:sdtPr>
                <w:rPr>
                  <w:rFonts w:cstheme="minorHAnsi"/>
                  <w:sz w:val="20"/>
                  <w:szCs w:val="20"/>
                </w:rPr>
                <w:id w:val="88992510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511483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B8B6407" w14:textId="67262052" w:rsidR="00815AF3" w:rsidRPr="00DE346E" w:rsidRDefault="001E7F86" w:rsidP="009C6111">
            <w:pPr>
              <w:ind w:left="-109"/>
              <w:rPr>
                <w:rFonts w:cstheme="minorHAnsi"/>
                <w:b/>
                <w:bCs/>
                <w:u w:val="single"/>
              </w:rPr>
            </w:pPr>
            <w:sdt>
              <w:sdtPr>
                <w:rPr>
                  <w:rFonts w:cstheme="minorHAnsi"/>
                  <w:sz w:val="20"/>
                  <w:szCs w:val="20"/>
                </w:rPr>
                <w:id w:val="19499730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5924989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D893057" w14:textId="351B3A37" w:rsidR="00815AF3" w:rsidRPr="00DE346E" w:rsidRDefault="001E7F86" w:rsidP="009C6111">
            <w:pPr>
              <w:ind w:left="-109"/>
              <w:rPr>
                <w:rFonts w:cstheme="minorHAnsi"/>
                <w:b/>
                <w:bCs/>
                <w:u w:val="single"/>
              </w:rPr>
            </w:pPr>
            <w:sdt>
              <w:sdtPr>
                <w:rPr>
                  <w:rFonts w:cstheme="minorHAnsi"/>
                  <w:sz w:val="20"/>
                  <w:szCs w:val="20"/>
                </w:rPr>
                <w:id w:val="1406183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447161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310649B" w14:textId="25698F5A" w:rsidR="00815AF3" w:rsidRPr="00DE346E" w:rsidRDefault="001E7F86" w:rsidP="009C6111">
            <w:pPr>
              <w:ind w:left="-109"/>
              <w:rPr>
                <w:rFonts w:cstheme="minorHAnsi"/>
                <w:b/>
                <w:bCs/>
                <w:u w:val="single"/>
              </w:rPr>
            </w:pPr>
            <w:sdt>
              <w:sdtPr>
                <w:rPr>
                  <w:rFonts w:cstheme="minorHAnsi"/>
                  <w:sz w:val="20"/>
                  <w:szCs w:val="20"/>
                </w:rPr>
                <w:id w:val="-21218278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1370228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6F05078" w14:textId="57F70BF7" w:rsidR="00815AF3" w:rsidRPr="00DE346E" w:rsidRDefault="001E7F86" w:rsidP="009C6111">
            <w:pPr>
              <w:ind w:left="-109"/>
              <w:rPr>
                <w:rFonts w:cstheme="minorHAnsi"/>
                <w:b/>
                <w:bCs/>
                <w:u w:val="single"/>
              </w:rPr>
            </w:pPr>
            <w:sdt>
              <w:sdtPr>
                <w:rPr>
                  <w:rFonts w:cstheme="minorHAnsi"/>
                  <w:sz w:val="20"/>
                  <w:szCs w:val="20"/>
                </w:rPr>
                <w:id w:val="-15893011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24851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C4BF459" w14:textId="0AFF6BE8" w:rsidR="00815AF3" w:rsidRPr="00DE346E" w:rsidRDefault="001E7F86" w:rsidP="009C6111">
            <w:pPr>
              <w:ind w:left="-109"/>
              <w:rPr>
                <w:rFonts w:cstheme="minorHAnsi"/>
                <w:b/>
                <w:bCs/>
                <w:u w:val="single"/>
              </w:rPr>
            </w:pPr>
            <w:sdt>
              <w:sdtPr>
                <w:rPr>
                  <w:rFonts w:cstheme="minorHAnsi"/>
                  <w:sz w:val="20"/>
                  <w:szCs w:val="20"/>
                </w:rPr>
                <w:id w:val="1197310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070026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8E9AB42" w14:textId="104BA5C6" w:rsidR="00815AF3" w:rsidRPr="00DE346E" w:rsidRDefault="001E7F86" w:rsidP="009C6111">
            <w:pPr>
              <w:ind w:left="-109"/>
              <w:rPr>
                <w:rFonts w:cstheme="minorHAnsi"/>
                <w:b/>
                <w:bCs/>
                <w:u w:val="single"/>
              </w:rPr>
            </w:pPr>
            <w:sdt>
              <w:sdtPr>
                <w:rPr>
                  <w:rFonts w:cstheme="minorHAnsi"/>
                  <w:sz w:val="20"/>
                  <w:szCs w:val="20"/>
                </w:rPr>
                <w:id w:val="101249413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737495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75BF445" w14:textId="02CAB7B7" w:rsidR="00815AF3" w:rsidRPr="00DE346E" w:rsidRDefault="001E7F86" w:rsidP="009C6111">
            <w:pPr>
              <w:ind w:left="-109"/>
              <w:rPr>
                <w:rFonts w:cstheme="minorHAnsi"/>
                <w:b/>
                <w:bCs/>
                <w:u w:val="single"/>
              </w:rPr>
            </w:pPr>
            <w:sdt>
              <w:sdtPr>
                <w:rPr>
                  <w:rFonts w:cstheme="minorHAnsi"/>
                  <w:sz w:val="20"/>
                  <w:szCs w:val="20"/>
                </w:rPr>
                <w:id w:val="17678031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7122470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DB6C71E" w14:textId="51CE6D3A" w:rsidR="00815AF3" w:rsidRPr="00DE346E" w:rsidRDefault="001E7F86" w:rsidP="009C6111">
            <w:pPr>
              <w:ind w:left="-109"/>
              <w:rPr>
                <w:rFonts w:cstheme="minorHAnsi"/>
                <w:b/>
                <w:bCs/>
                <w:u w:val="single"/>
              </w:rPr>
            </w:pPr>
            <w:sdt>
              <w:sdtPr>
                <w:rPr>
                  <w:rFonts w:cstheme="minorHAnsi"/>
                  <w:sz w:val="20"/>
                  <w:szCs w:val="20"/>
                </w:rPr>
                <w:id w:val="12112288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710073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801B1C0" w14:textId="1B6FB7C6" w:rsidR="00815AF3" w:rsidRPr="00DE346E" w:rsidRDefault="001E7F86" w:rsidP="009C6111">
            <w:pPr>
              <w:ind w:left="-109"/>
              <w:rPr>
                <w:rFonts w:cstheme="minorHAnsi"/>
                <w:b/>
                <w:bCs/>
                <w:u w:val="single"/>
              </w:rPr>
            </w:pPr>
            <w:sdt>
              <w:sdtPr>
                <w:rPr>
                  <w:rFonts w:cstheme="minorHAnsi"/>
                  <w:sz w:val="20"/>
                  <w:szCs w:val="20"/>
                </w:rPr>
                <w:id w:val="-12268413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8465754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40CE325" w14:textId="520D9236" w:rsidR="00815AF3" w:rsidRPr="00DE346E" w:rsidRDefault="001E7F86" w:rsidP="009C6111">
            <w:pPr>
              <w:ind w:left="-109"/>
              <w:rPr>
                <w:rFonts w:cstheme="minorHAnsi"/>
                <w:b/>
                <w:bCs/>
                <w:u w:val="single"/>
              </w:rPr>
            </w:pPr>
            <w:sdt>
              <w:sdtPr>
                <w:rPr>
                  <w:rFonts w:cstheme="minorHAnsi"/>
                  <w:sz w:val="20"/>
                  <w:szCs w:val="20"/>
                </w:rPr>
                <w:id w:val="8522272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3845116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D72FED2" w14:textId="6CC94AFC" w:rsidR="00815AF3" w:rsidRPr="00DE346E" w:rsidRDefault="001E7F86" w:rsidP="009C6111">
            <w:pPr>
              <w:ind w:left="-109"/>
              <w:rPr>
                <w:rFonts w:cstheme="minorHAnsi"/>
                <w:b/>
                <w:bCs/>
                <w:u w:val="single"/>
              </w:rPr>
            </w:pPr>
            <w:sdt>
              <w:sdtPr>
                <w:rPr>
                  <w:rFonts w:cstheme="minorHAnsi"/>
                  <w:sz w:val="20"/>
                  <w:szCs w:val="20"/>
                </w:rPr>
                <w:id w:val="-11720202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346034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FA6AC36" w14:textId="3E4E2A1F" w:rsidR="00815AF3" w:rsidRPr="00DE346E" w:rsidRDefault="001E7F86" w:rsidP="009C6111">
            <w:pPr>
              <w:ind w:left="-109"/>
              <w:rPr>
                <w:rFonts w:cstheme="minorHAnsi"/>
                <w:b/>
                <w:bCs/>
                <w:u w:val="single"/>
              </w:rPr>
            </w:pPr>
            <w:sdt>
              <w:sdtPr>
                <w:rPr>
                  <w:rFonts w:cstheme="minorHAnsi"/>
                  <w:sz w:val="20"/>
                  <w:szCs w:val="20"/>
                </w:rPr>
                <w:id w:val="193863833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623563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8295900" w14:textId="003978FD" w:rsidR="00815AF3" w:rsidRPr="00DE346E" w:rsidRDefault="001E7F86" w:rsidP="009C6111">
            <w:pPr>
              <w:ind w:left="-109"/>
              <w:rPr>
                <w:rFonts w:cstheme="minorHAnsi"/>
                <w:b/>
                <w:bCs/>
                <w:u w:val="single"/>
              </w:rPr>
            </w:pPr>
            <w:sdt>
              <w:sdtPr>
                <w:rPr>
                  <w:rFonts w:cstheme="minorHAnsi"/>
                  <w:sz w:val="20"/>
                  <w:szCs w:val="20"/>
                </w:rPr>
                <w:id w:val="21097685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997719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548367B" w14:textId="243E94B9" w:rsidR="00815AF3" w:rsidRPr="00DE346E" w:rsidRDefault="001E7F86" w:rsidP="009C6111">
            <w:pPr>
              <w:ind w:left="-109"/>
              <w:rPr>
                <w:rFonts w:cstheme="minorHAnsi"/>
                <w:b/>
                <w:bCs/>
                <w:u w:val="single"/>
              </w:rPr>
            </w:pPr>
            <w:sdt>
              <w:sdtPr>
                <w:rPr>
                  <w:rFonts w:cstheme="minorHAnsi"/>
                  <w:sz w:val="20"/>
                  <w:szCs w:val="20"/>
                </w:rPr>
                <w:id w:val="7115460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6533694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E5EF295" w14:textId="11FBC4EF" w:rsidR="00815AF3" w:rsidRPr="00DE346E" w:rsidRDefault="001E7F86" w:rsidP="009C6111">
            <w:pPr>
              <w:ind w:left="-109"/>
              <w:rPr>
                <w:rFonts w:cstheme="minorHAnsi"/>
                <w:b/>
                <w:bCs/>
                <w:u w:val="single"/>
              </w:rPr>
            </w:pPr>
            <w:sdt>
              <w:sdtPr>
                <w:rPr>
                  <w:rFonts w:cstheme="minorHAnsi"/>
                  <w:sz w:val="20"/>
                  <w:szCs w:val="20"/>
                </w:rPr>
                <w:id w:val="6814802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35717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B8D3F88" w14:textId="68F37C2E" w:rsidR="00815AF3" w:rsidRPr="00DE346E" w:rsidRDefault="001E7F86" w:rsidP="009C6111">
            <w:pPr>
              <w:ind w:left="-109"/>
              <w:rPr>
                <w:rFonts w:cstheme="minorHAnsi"/>
                <w:b/>
                <w:bCs/>
                <w:u w:val="single"/>
              </w:rPr>
            </w:pPr>
            <w:sdt>
              <w:sdtPr>
                <w:rPr>
                  <w:rFonts w:cstheme="minorHAnsi"/>
                  <w:sz w:val="20"/>
                  <w:szCs w:val="20"/>
                </w:rPr>
                <w:id w:val="8212458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184902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458866396"/>
            <w:placeholder>
              <w:docPart w:val="9B8E65B7417244C58C651510896A3FB0"/>
            </w:placeholder>
            <w:showingPlcHdr/>
          </w:sdtPr>
          <w:sdtEndPr/>
          <w:sdtContent>
            <w:tc>
              <w:tcPr>
                <w:tcW w:w="1158" w:type="dxa"/>
                <w:shd w:val="clear" w:color="auto" w:fill="E5EAF6"/>
                <w:vAlign w:val="center"/>
              </w:tcPr>
              <w:p w14:paraId="14CB128F"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50383488"/>
            <w:placeholder>
              <w:docPart w:val="6253B2E4DFFA4CFB89FF26CF4A020445"/>
            </w:placeholder>
            <w:showingPlcHdr/>
          </w:sdtPr>
          <w:sdtEndPr/>
          <w:sdtContent>
            <w:tc>
              <w:tcPr>
                <w:tcW w:w="1198" w:type="dxa"/>
                <w:shd w:val="clear" w:color="auto" w:fill="E5EAF6"/>
                <w:vAlign w:val="center"/>
              </w:tcPr>
              <w:p w14:paraId="4D93BCBC" w14:textId="77777777" w:rsidR="00815AF3" w:rsidRPr="004B31A4" w:rsidRDefault="00815AF3" w:rsidP="00815AF3">
                <w:pPr>
                  <w:rPr>
                    <w:rFonts w:cstheme="minorHAnsi"/>
                    <w:b/>
                    <w:bCs/>
                  </w:rPr>
                </w:pPr>
                <w:r w:rsidRPr="004B31A4">
                  <w:rPr>
                    <w:rStyle w:val="PlaceholderText"/>
                  </w:rPr>
                  <w:t>Total Reviewed</w:t>
                </w:r>
              </w:p>
            </w:tc>
          </w:sdtContent>
        </w:sdt>
      </w:tr>
      <w:tr w:rsidR="009745A0" w14:paraId="18B01B92" w14:textId="77777777" w:rsidTr="00815AF3">
        <w:trPr>
          <w:cantSplit/>
          <w:jc w:val="center"/>
        </w:trPr>
        <w:tc>
          <w:tcPr>
            <w:tcW w:w="19450" w:type="dxa"/>
            <w:gridSpan w:val="23"/>
            <w:shd w:val="clear" w:color="auto" w:fill="E5EAF6"/>
          </w:tcPr>
          <w:p w14:paraId="4D322B33"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EndPr/>
              <w:sdtContent>
                <w:r>
                  <w:rPr>
                    <w:rStyle w:val="PlaceholderText"/>
                  </w:rPr>
                  <w:t>Enter comments for any deficiencies noted and/or any records where this standard may not be applicable.</w:t>
                </w:r>
              </w:sdtContent>
            </w:sdt>
          </w:p>
        </w:tc>
      </w:tr>
      <w:tr w:rsidR="00815AF3" w14:paraId="5764181F" w14:textId="77777777" w:rsidTr="00815AF3">
        <w:trPr>
          <w:cantSplit/>
          <w:jc w:val="center"/>
        </w:trPr>
        <w:tc>
          <w:tcPr>
            <w:tcW w:w="5394" w:type="dxa"/>
            <w:shd w:val="clear" w:color="auto" w:fill="auto"/>
          </w:tcPr>
          <w:p w14:paraId="12EB55BE" w14:textId="77777777" w:rsidR="00815AF3" w:rsidRPr="00143257" w:rsidRDefault="00815AF3" w:rsidP="00815AF3">
            <w:pPr>
              <w:rPr>
                <w:rFonts w:cstheme="minorHAnsi"/>
                <w:b/>
                <w:bCs/>
                <w:sz w:val="12"/>
                <w:szCs w:val="12"/>
              </w:rPr>
            </w:pPr>
          </w:p>
          <w:p w14:paraId="63D74EA3" w14:textId="2044F09D" w:rsidR="00815AF3" w:rsidRPr="00DC0652" w:rsidRDefault="001E7F86" w:rsidP="00815AF3">
            <w:pPr>
              <w:rPr>
                <w:rFonts w:cstheme="minorHAnsi"/>
                <w:b/>
                <w:bCs/>
              </w:rPr>
            </w:pPr>
            <w:hyperlink w:anchor="Per11i5" w:tooltip="Click to See Full Standard" w:history="1">
              <w:r w:rsidR="00815AF3" w:rsidRPr="007D6629">
                <w:rPr>
                  <w:rStyle w:val="Hyperlink"/>
                  <w:rFonts w:cstheme="minorHAnsi"/>
                  <w:b/>
                  <w:bCs/>
                </w:rPr>
                <w:t>11-I-5</w:t>
              </w:r>
            </w:hyperlink>
            <w:r w:rsidR="00815AF3" w:rsidRPr="00534738">
              <w:t xml:space="preserve"> </w:t>
            </w:r>
            <w:r w:rsidR="00815AF3">
              <w:t xml:space="preserve">  </w:t>
            </w:r>
            <w:r w:rsidR="00815AF3" w:rsidRPr="00CC680C">
              <w:rPr>
                <w:i/>
                <w:iCs/>
              </w:rPr>
              <w:t>A, B, C-M, C</w:t>
            </w:r>
          </w:p>
          <w:p w14:paraId="371E73ED" w14:textId="174DD931" w:rsidR="00815AF3" w:rsidRPr="00D731C6" w:rsidRDefault="00815AF3" w:rsidP="00815AF3">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585" w:type="dxa"/>
            <w:shd w:val="clear" w:color="auto" w:fill="auto"/>
            <w:vAlign w:val="center"/>
          </w:tcPr>
          <w:p w14:paraId="2652144E" w14:textId="4983F9EC" w:rsidR="00815AF3" w:rsidRPr="00DE346E" w:rsidRDefault="001E7F86" w:rsidP="009C6111">
            <w:pPr>
              <w:ind w:left="-109"/>
              <w:rPr>
                <w:rFonts w:cstheme="minorHAnsi"/>
                <w:b/>
                <w:bCs/>
                <w:u w:val="single"/>
              </w:rPr>
            </w:pPr>
            <w:sdt>
              <w:sdtPr>
                <w:rPr>
                  <w:rFonts w:cstheme="minorHAnsi"/>
                  <w:sz w:val="20"/>
                  <w:szCs w:val="20"/>
                </w:rPr>
                <w:id w:val="175231149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462677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5E1B992" w14:textId="1258742C" w:rsidR="00815AF3" w:rsidRPr="00DE346E" w:rsidRDefault="001E7F86" w:rsidP="009C6111">
            <w:pPr>
              <w:ind w:left="-109"/>
              <w:rPr>
                <w:rFonts w:cstheme="minorHAnsi"/>
                <w:b/>
                <w:bCs/>
                <w:u w:val="single"/>
              </w:rPr>
            </w:pPr>
            <w:sdt>
              <w:sdtPr>
                <w:rPr>
                  <w:rFonts w:cstheme="minorHAnsi"/>
                  <w:sz w:val="20"/>
                  <w:szCs w:val="20"/>
                </w:rPr>
                <w:id w:val="-12476456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364958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F98E996" w14:textId="10B5A3E5" w:rsidR="00815AF3" w:rsidRPr="00DE346E" w:rsidRDefault="001E7F86" w:rsidP="009C6111">
            <w:pPr>
              <w:ind w:left="-109"/>
              <w:rPr>
                <w:rFonts w:cstheme="minorHAnsi"/>
                <w:b/>
                <w:bCs/>
                <w:u w:val="single"/>
              </w:rPr>
            </w:pPr>
            <w:sdt>
              <w:sdtPr>
                <w:rPr>
                  <w:rFonts w:cstheme="minorHAnsi"/>
                  <w:sz w:val="20"/>
                  <w:szCs w:val="20"/>
                </w:rPr>
                <w:id w:val="17124533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344320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845E747" w14:textId="4AB88170" w:rsidR="00815AF3" w:rsidRPr="00DE346E" w:rsidRDefault="001E7F86" w:rsidP="009C6111">
            <w:pPr>
              <w:ind w:left="-109"/>
              <w:rPr>
                <w:rFonts w:cstheme="minorHAnsi"/>
                <w:b/>
                <w:bCs/>
                <w:u w:val="single"/>
              </w:rPr>
            </w:pPr>
            <w:sdt>
              <w:sdtPr>
                <w:rPr>
                  <w:rFonts w:cstheme="minorHAnsi"/>
                  <w:sz w:val="20"/>
                  <w:szCs w:val="20"/>
                </w:rPr>
                <w:id w:val="473439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834011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CC642B8" w14:textId="7F106CEC" w:rsidR="00815AF3" w:rsidRPr="00DE346E" w:rsidRDefault="001E7F86" w:rsidP="009C6111">
            <w:pPr>
              <w:ind w:left="-109"/>
              <w:rPr>
                <w:rFonts w:cstheme="minorHAnsi"/>
                <w:b/>
                <w:bCs/>
                <w:u w:val="single"/>
              </w:rPr>
            </w:pPr>
            <w:sdt>
              <w:sdtPr>
                <w:rPr>
                  <w:rFonts w:cstheme="minorHAnsi"/>
                  <w:sz w:val="20"/>
                  <w:szCs w:val="20"/>
                </w:rPr>
                <w:id w:val="-3993772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76443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CFA61F6" w14:textId="21B877EF" w:rsidR="00815AF3" w:rsidRPr="00DE346E" w:rsidRDefault="001E7F86" w:rsidP="009C6111">
            <w:pPr>
              <w:ind w:left="-109"/>
              <w:rPr>
                <w:rFonts w:cstheme="minorHAnsi"/>
                <w:b/>
                <w:bCs/>
                <w:u w:val="single"/>
              </w:rPr>
            </w:pPr>
            <w:sdt>
              <w:sdtPr>
                <w:rPr>
                  <w:rFonts w:cstheme="minorHAnsi"/>
                  <w:sz w:val="20"/>
                  <w:szCs w:val="20"/>
                </w:rPr>
                <w:id w:val="21007731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322674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C8D0164" w14:textId="23BE4A9A" w:rsidR="00815AF3" w:rsidRPr="00DE346E" w:rsidRDefault="001E7F86" w:rsidP="009C6111">
            <w:pPr>
              <w:ind w:left="-109"/>
              <w:rPr>
                <w:rFonts w:cstheme="minorHAnsi"/>
                <w:b/>
                <w:bCs/>
                <w:u w:val="single"/>
              </w:rPr>
            </w:pPr>
            <w:sdt>
              <w:sdtPr>
                <w:rPr>
                  <w:rFonts w:cstheme="minorHAnsi"/>
                  <w:sz w:val="20"/>
                  <w:szCs w:val="20"/>
                </w:rPr>
                <w:id w:val="-3813271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281559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87B503E" w14:textId="0BA1AF89" w:rsidR="00815AF3" w:rsidRPr="00DE346E" w:rsidRDefault="001E7F86" w:rsidP="009C6111">
            <w:pPr>
              <w:ind w:left="-109"/>
              <w:rPr>
                <w:rFonts w:cstheme="minorHAnsi"/>
                <w:b/>
                <w:bCs/>
                <w:u w:val="single"/>
              </w:rPr>
            </w:pPr>
            <w:sdt>
              <w:sdtPr>
                <w:rPr>
                  <w:rFonts w:cstheme="minorHAnsi"/>
                  <w:sz w:val="20"/>
                  <w:szCs w:val="20"/>
                </w:rPr>
                <w:id w:val="12775965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41852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DC2181E" w14:textId="78631DC9" w:rsidR="00815AF3" w:rsidRPr="00DE346E" w:rsidRDefault="001E7F86" w:rsidP="009C6111">
            <w:pPr>
              <w:ind w:left="-109"/>
              <w:rPr>
                <w:rFonts w:cstheme="minorHAnsi"/>
                <w:b/>
                <w:bCs/>
                <w:u w:val="single"/>
              </w:rPr>
            </w:pPr>
            <w:sdt>
              <w:sdtPr>
                <w:rPr>
                  <w:rFonts w:cstheme="minorHAnsi"/>
                  <w:sz w:val="20"/>
                  <w:szCs w:val="20"/>
                </w:rPr>
                <w:id w:val="-19664945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315497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A23F637" w14:textId="342754CE" w:rsidR="00815AF3" w:rsidRPr="00DE346E" w:rsidRDefault="001E7F86" w:rsidP="009C6111">
            <w:pPr>
              <w:ind w:left="-109"/>
              <w:rPr>
                <w:rFonts w:cstheme="minorHAnsi"/>
                <w:b/>
                <w:bCs/>
                <w:u w:val="single"/>
              </w:rPr>
            </w:pPr>
            <w:sdt>
              <w:sdtPr>
                <w:rPr>
                  <w:rFonts w:cstheme="minorHAnsi"/>
                  <w:sz w:val="20"/>
                  <w:szCs w:val="20"/>
                </w:rPr>
                <w:id w:val="-11769610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527214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0A9621E" w14:textId="1D1E42F7" w:rsidR="00815AF3" w:rsidRPr="00DE346E" w:rsidRDefault="001E7F86" w:rsidP="009C6111">
            <w:pPr>
              <w:ind w:left="-109"/>
              <w:rPr>
                <w:rFonts w:cstheme="minorHAnsi"/>
                <w:b/>
                <w:bCs/>
                <w:u w:val="single"/>
              </w:rPr>
            </w:pPr>
            <w:sdt>
              <w:sdtPr>
                <w:rPr>
                  <w:rFonts w:cstheme="minorHAnsi"/>
                  <w:sz w:val="20"/>
                  <w:szCs w:val="20"/>
                </w:rPr>
                <w:id w:val="-11402688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33141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D25CCF9" w14:textId="50765CA8" w:rsidR="00815AF3" w:rsidRPr="00DE346E" w:rsidRDefault="001E7F86" w:rsidP="009C6111">
            <w:pPr>
              <w:ind w:left="-109"/>
              <w:rPr>
                <w:rFonts w:cstheme="minorHAnsi"/>
                <w:b/>
                <w:bCs/>
                <w:u w:val="single"/>
              </w:rPr>
            </w:pPr>
            <w:sdt>
              <w:sdtPr>
                <w:rPr>
                  <w:rFonts w:cstheme="minorHAnsi"/>
                  <w:sz w:val="20"/>
                  <w:szCs w:val="20"/>
                </w:rPr>
                <w:id w:val="-20603820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019528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E354F83" w14:textId="4FA2C7D9" w:rsidR="00815AF3" w:rsidRPr="00DE346E" w:rsidRDefault="001E7F86" w:rsidP="009C6111">
            <w:pPr>
              <w:ind w:left="-109"/>
              <w:rPr>
                <w:rFonts w:cstheme="minorHAnsi"/>
                <w:b/>
                <w:bCs/>
                <w:u w:val="single"/>
              </w:rPr>
            </w:pPr>
            <w:sdt>
              <w:sdtPr>
                <w:rPr>
                  <w:rFonts w:cstheme="minorHAnsi"/>
                  <w:sz w:val="20"/>
                  <w:szCs w:val="20"/>
                </w:rPr>
                <w:id w:val="-2020974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714745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E383360" w14:textId="630CE021" w:rsidR="00815AF3" w:rsidRPr="00DE346E" w:rsidRDefault="001E7F86" w:rsidP="009C6111">
            <w:pPr>
              <w:ind w:left="-109"/>
              <w:rPr>
                <w:rFonts w:cstheme="minorHAnsi"/>
                <w:b/>
                <w:bCs/>
                <w:u w:val="single"/>
              </w:rPr>
            </w:pPr>
            <w:sdt>
              <w:sdtPr>
                <w:rPr>
                  <w:rFonts w:cstheme="minorHAnsi"/>
                  <w:sz w:val="20"/>
                  <w:szCs w:val="20"/>
                </w:rPr>
                <w:id w:val="-15577759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37885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D17BB18" w14:textId="7DE4B74B" w:rsidR="00815AF3" w:rsidRPr="00DE346E" w:rsidRDefault="001E7F86" w:rsidP="009C6111">
            <w:pPr>
              <w:ind w:left="-109"/>
              <w:rPr>
                <w:rFonts w:cstheme="minorHAnsi"/>
                <w:b/>
                <w:bCs/>
                <w:u w:val="single"/>
              </w:rPr>
            </w:pPr>
            <w:sdt>
              <w:sdtPr>
                <w:rPr>
                  <w:rFonts w:cstheme="minorHAnsi"/>
                  <w:sz w:val="20"/>
                  <w:szCs w:val="20"/>
                </w:rPr>
                <w:id w:val="10383918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08076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2718406" w14:textId="47333656" w:rsidR="00815AF3" w:rsidRPr="00DE346E" w:rsidRDefault="001E7F86" w:rsidP="009C6111">
            <w:pPr>
              <w:ind w:left="-109"/>
              <w:rPr>
                <w:rFonts w:cstheme="minorHAnsi"/>
                <w:b/>
                <w:bCs/>
                <w:u w:val="single"/>
              </w:rPr>
            </w:pPr>
            <w:sdt>
              <w:sdtPr>
                <w:rPr>
                  <w:rFonts w:cstheme="minorHAnsi"/>
                  <w:sz w:val="20"/>
                  <w:szCs w:val="20"/>
                </w:rPr>
                <w:id w:val="11087753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038664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7E2C135" w14:textId="46515D61" w:rsidR="00815AF3" w:rsidRPr="00DE346E" w:rsidRDefault="001E7F86" w:rsidP="009C6111">
            <w:pPr>
              <w:ind w:left="-109"/>
              <w:rPr>
                <w:rFonts w:cstheme="minorHAnsi"/>
                <w:b/>
                <w:bCs/>
                <w:u w:val="single"/>
              </w:rPr>
            </w:pPr>
            <w:sdt>
              <w:sdtPr>
                <w:rPr>
                  <w:rFonts w:cstheme="minorHAnsi"/>
                  <w:sz w:val="20"/>
                  <w:szCs w:val="20"/>
                </w:rPr>
                <w:id w:val="-12102594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2402713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11ADEB9" w14:textId="2CD00901" w:rsidR="00815AF3" w:rsidRPr="00DE346E" w:rsidRDefault="001E7F86" w:rsidP="009C6111">
            <w:pPr>
              <w:ind w:left="-109"/>
              <w:rPr>
                <w:rFonts w:cstheme="minorHAnsi"/>
                <w:b/>
                <w:bCs/>
                <w:u w:val="single"/>
              </w:rPr>
            </w:pPr>
            <w:sdt>
              <w:sdtPr>
                <w:rPr>
                  <w:rFonts w:cstheme="minorHAnsi"/>
                  <w:sz w:val="20"/>
                  <w:szCs w:val="20"/>
                </w:rPr>
                <w:id w:val="19194394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4349458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EDF628F" w14:textId="55C1BBFD" w:rsidR="00815AF3" w:rsidRPr="00DE346E" w:rsidRDefault="001E7F86" w:rsidP="009C6111">
            <w:pPr>
              <w:ind w:left="-109"/>
              <w:rPr>
                <w:rFonts w:cstheme="minorHAnsi"/>
                <w:b/>
                <w:bCs/>
                <w:u w:val="single"/>
              </w:rPr>
            </w:pPr>
            <w:sdt>
              <w:sdtPr>
                <w:rPr>
                  <w:rFonts w:cstheme="minorHAnsi"/>
                  <w:sz w:val="20"/>
                  <w:szCs w:val="20"/>
                </w:rPr>
                <w:id w:val="-9946334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492080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AD4CB76" w14:textId="69E4BCD2" w:rsidR="00815AF3" w:rsidRPr="00DE346E" w:rsidRDefault="001E7F86" w:rsidP="009C6111">
            <w:pPr>
              <w:ind w:left="-109"/>
              <w:rPr>
                <w:rFonts w:cstheme="minorHAnsi"/>
                <w:b/>
                <w:bCs/>
                <w:u w:val="single"/>
              </w:rPr>
            </w:pPr>
            <w:sdt>
              <w:sdtPr>
                <w:rPr>
                  <w:rFonts w:cstheme="minorHAnsi"/>
                  <w:sz w:val="20"/>
                  <w:szCs w:val="20"/>
                </w:rPr>
                <w:id w:val="11408446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16645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443652993"/>
            <w:placeholder>
              <w:docPart w:val="612FB116F8814FABA6DD5AE1253DBA41"/>
            </w:placeholder>
            <w:showingPlcHdr/>
          </w:sdtPr>
          <w:sdtEndPr/>
          <w:sdtContent>
            <w:tc>
              <w:tcPr>
                <w:tcW w:w="1158" w:type="dxa"/>
                <w:shd w:val="clear" w:color="auto" w:fill="auto"/>
                <w:vAlign w:val="center"/>
              </w:tcPr>
              <w:p w14:paraId="608E3A98"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424680826"/>
            <w:placeholder>
              <w:docPart w:val="960BEC5871B54BAFAB0A5172A0BAAC0D"/>
            </w:placeholder>
            <w:showingPlcHdr/>
          </w:sdtPr>
          <w:sdtEndPr/>
          <w:sdtContent>
            <w:tc>
              <w:tcPr>
                <w:tcW w:w="1198" w:type="dxa"/>
                <w:shd w:val="clear" w:color="auto" w:fill="auto"/>
                <w:vAlign w:val="center"/>
              </w:tcPr>
              <w:p w14:paraId="4B6AB30F" w14:textId="77777777" w:rsidR="00815AF3" w:rsidRPr="004B31A4" w:rsidRDefault="00815AF3" w:rsidP="00815AF3">
                <w:pPr>
                  <w:rPr>
                    <w:rFonts w:cstheme="minorHAnsi"/>
                    <w:b/>
                    <w:bCs/>
                  </w:rPr>
                </w:pPr>
                <w:r w:rsidRPr="004B31A4">
                  <w:rPr>
                    <w:rStyle w:val="PlaceholderText"/>
                  </w:rPr>
                  <w:t>Total Reviewed</w:t>
                </w:r>
              </w:p>
            </w:tc>
          </w:sdtContent>
        </w:sdt>
      </w:tr>
      <w:tr w:rsidR="009745A0" w14:paraId="748372E4" w14:textId="77777777" w:rsidTr="008A747C">
        <w:trPr>
          <w:cantSplit/>
          <w:jc w:val="center"/>
        </w:trPr>
        <w:tc>
          <w:tcPr>
            <w:tcW w:w="19450" w:type="dxa"/>
            <w:gridSpan w:val="23"/>
            <w:shd w:val="clear" w:color="auto" w:fill="auto"/>
          </w:tcPr>
          <w:p w14:paraId="35FE36A7"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EndPr/>
              <w:sdtContent>
                <w:r>
                  <w:rPr>
                    <w:rStyle w:val="PlaceholderText"/>
                  </w:rPr>
                  <w:t>Enter comments for any deficiencies noted and/or any records where this standard may not be applicable.</w:t>
                </w:r>
              </w:sdtContent>
            </w:sdt>
          </w:p>
        </w:tc>
      </w:tr>
      <w:tr w:rsidR="00815AF3" w14:paraId="588AE15F" w14:textId="77777777" w:rsidTr="00815AF3">
        <w:trPr>
          <w:cantSplit/>
          <w:jc w:val="center"/>
        </w:trPr>
        <w:tc>
          <w:tcPr>
            <w:tcW w:w="5394" w:type="dxa"/>
            <w:shd w:val="clear" w:color="auto" w:fill="E5EAF6"/>
          </w:tcPr>
          <w:p w14:paraId="19F58FBC" w14:textId="77777777" w:rsidR="00815AF3" w:rsidRPr="00143257" w:rsidRDefault="00815AF3" w:rsidP="00815AF3">
            <w:pPr>
              <w:rPr>
                <w:rFonts w:cstheme="minorHAnsi"/>
                <w:b/>
                <w:bCs/>
                <w:sz w:val="12"/>
                <w:szCs w:val="12"/>
              </w:rPr>
            </w:pPr>
          </w:p>
          <w:p w14:paraId="569FAAB0" w14:textId="62DA3F94" w:rsidR="00815AF3" w:rsidRDefault="001E7F86" w:rsidP="00815AF3">
            <w:pPr>
              <w:rPr>
                <w:rFonts w:cstheme="minorHAnsi"/>
                <w:b/>
                <w:bCs/>
              </w:rPr>
            </w:pPr>
            <w:hyperlink w:anchor="Per11i6" w:tooltip="Click to See Full Standard" w:history="1">
              <w:r w:rsidR="00815AF3" w:rsidRPr="007D6629">
                <w:rPr>
                  <w:rStyle w:val="Hyperlink"/>
                  <w:rFonts w:cstheme="minorHAnsi"/>
                  <w:b/>
                  <w:bCs/>
                </w:rPr>
                <w:t>11-I-6</w:t>
              </w:r>
            </w:hyperlink>
            <w:r w:rsidR="00815AF3" w:rsidRPr="00534738">
              <w:t xml:space="preserve"> </w:t>
            </w:r>
            <w:r w:rsidR="00815AF3">
              <w:t xml:space="preserve">  </w:t>
            </w:r>
            <w:r w:rsidR="00815AF3" w:rsidRPr="00CC680C">
              <w:rPr>
                <w:i/>
                <w:iCs/>
              </w:rPr>
              <w:t>A, B, C-M, C</w:t>
            </w:r>
          </w:p>
          <w:p w14:paraId="71DB86F1" w14:textId="2FDD8B60" w:rsidR="00815AF3" w:rsidRPr="009C0E9E" w:rsidRDefault="00815AF3" w:rsidP="00815AF3">
            <w:pPr>
              <w:rPr>
                <w:rFonts w:cstheme="minorHAnsi"/>
              </w:rPr>
            </w:pPr>
            <w:r>
              <w:rPr>
                <w:rFonts w:cstheme="minorHAnsi"/>
              </w:rPr>
              <w:t>Knowledgeable to treat cardiopulmonary and anaphylactic emergencies.</w:t>
            </w:r>
          </w:p>
        </w:tc>
        <w:tc>
          <w:tcPr>
            <w:tcW w:w="585" w:type="dxa"/>
            <w:shd w:val="clear" w:color="auto" w:fill="E5EAF6"/>
            <w:vAlign w:val="center"/>
          </w:tcPr>
          <w:p w14:paraId="0DD4BDF8" w14:textId="22A1ECB8" w:rsidR="00815AF3" w:rsidRPr="00DE346E" w:rsidRDefault="001E7F86" w:rsidP="009C6111">
            <w:pPr>
              <w:ind w:left="-109"/>
              <w:rPr>
                <w:rFonts w:cstheme="minorHAnsi"/>
                <w:b/>
                <w:bCs/>
                <w:u w:val="single"/>
              </w:rPr>
            </w:pPr>
            <w:sdt>
              <w:sdtPr>
                <w:rPr>
                  <w:rFonts w:cstheme="minorHAnsi"/>
                  <w:sz w:val="20"/>
                  <w:szCs w:val="20"/>
                </w:rPr>
                <w:id w:val="15532038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512144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58894A8" w14:textId="44FE0422" w:rsidR="00815AF3" w:rsidRPr="00DE346E" w:rsidRDefault="001E7F86" w:rsidP="009C6111">
            <w:pPr>
              <w:ind w:left="-109"/>
              <w:rPr>
                <w:rFonts w:cstheme="minorHAnsi"/>
                <w:b/>
                <w:bCs/>
                <w:u w:val="single"/>
              </w:rPr>
            </w:pPr>
            <w:sdt>
              <w:sdtPr>
                <w:rPr>
                  <w:rFonts w:cstheme="minorHAnsi"/>
                  <w:sz w:val="20"/>
                  <w:szCs w:val="20"/>
                </w:rPr>
                <w:id w:val="-8957400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4149933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3BBC866" w14:textId="4894525F" w:rsidR="00815AF3" w:rsidRPr="00DE346E" w:rsidRDefault="001E7F86" w:rsidP="009C6111">
            <w:pPr>
              <w:ind w:left="-109"/>
              <w:rPr>
                <w:rFonts w:cstheme="minorHAnsi"/>
                <w:b/>
                <w:bCs/>
                <w:u w:val="single"/>
              </w:rPr>
            </w:pPr>
            <w:sdt>
              <w:sdtPr>
                <w:rPr>
                  <w:rFonts w:cstheme="minorHAnsi"/>
                  <w:sz w:val="20"/>
                  <w:szCs w:val="20"/>
                </w:rPr>
                <w:id w:val="-8371460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9443235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603C2F3" w14:textId="261C5862" w:rsidR="00815AF3" w:rsidRPr="00DE346E" w:rsidRDefault="001E7F86" w:rsidP="009C6111">
            <w:pPr>
              <w:ind w:left="-109"/>
              <w:rPr>
                <w:rFonts w:cstheme="minorHAnsi"/>
                <w:b/>
                <w:bCs/>
                <w:u w:val="single"/>
              </w:rPr>
            </w:pPr>
            <w:sdt>
              <w:sdtPr>
                <w:rPr>
                  <w:rFonts w:cstheme="minorHAnsi"/>
                  <w:sz w:val="20"/>
                  <w:szCs w:val="20"/>
                </w:rPr>
                <w:id w:val="-1439676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696142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95AD293" w14:textId="0A1B2FD5" w:rsidR="00815AF3" w:rsidRPr="00DE346E" w:rsidRDefault="001E7F86" w:rsidP="009C6111">
            <w:pPr>
              <w:ind w:left="-109"/>
              <w:rPr>
                <w:rFonts w:cstheme="minorHAnsi"/>
                <w:b/>
                <w:bCs/>
                <w:u w:val="single"/>
              </w:rPr>
            </w:pPr>
            <w:sdt>
              <w:sdtPr>
                <w:rPr>
                  <w:rFonts w:cstheme="minorHAnsi"/>
                  <w:sz w:val="20"/>
                  <w:szCs w:val="20"/>
                </w:rPr>
                <w:id w:val="4909150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081404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C4D1343" w14:textId="2C0A2E6C" w:rsidR="00815AF3" w:rsidRPr="00DE346E" w:rsidRDefault="001E7F86" w:rsidP="009C6111">
            <w:pPr>
              <w:ind w:left="-109"/>
              <w:rPr>
                <w:rFonts w:cstheme="minorHAnsi"/>
                <w:b/>
                <w:bCs/>
                <w:u w:val="single"/>
              </w:rPr>
            </w:pPr>
            <w:sdt>
              <w:sdtPr>
                <w:rPr>
                  <w:rFonts w:cstheme="minorHAnsi"/>
                  <w:sz w:val="20"/>
                  <w:szCs w:val="20"/>
                </w:rPr>
                <w:id w:val="110261192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928028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3E8E494" w14:textId="2AEF2FB8" w:rsidR="00815AF3" w:rsidRPr="00DE346E" w:rsidRDefault="001E7F86" w:rsidP="009C6111">
            <w:pPr>
              <w:ind w:left="-109"/>
              <w:rPr>
                <w:rFonts w:cstheme="minorHAnsi"/>
                <w:b/>
                <w:bCs/>
                <w:u w:val="single"/>
              </w:rPr>
            </w:pPr>
            <w:sdt>
              <w:sdtPr>
                <w:rPr>
                  <w:rFonts w:cstheme="minorHAnsi"/>
                  <w:sz w:val="20"/>
                  <w:szCs w:val="20"/>
                </w:rPr>
                <w:id w:val="20147197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644375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895E9B0" w14:textId="519D1971" w:rsidR="00815AF3" w:rsidRPr="00DE346E" w:rsidRDefault="001E7F86" w:rsidP="009C6111">
            <w:pPr>
              <w:ind w:left="-109"/>
              <w:rPr>
                <w:rFonts w:cstheme="minorHAnsi"/>
                <w:b/>
                <w:bCs/>
                <w:u w:val="single"/>
              </w:rPr>
            </w:pPr>
            <w:sdt>
              <w:sdtPr>
                <w:rPr>
                  <w:rFonts w:cstheme="minorHAnsi"/>
                  <w:sz w:val="20"/>
                  <w:szCs w:val="20"/>
                </w:rPr>
                <w:id w:val="-12811803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3415365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A3302AB" w14:textId="16BACE4C" w:rsidR="00815AF3" w:rsidRPr="00DE346E" w:rsidRDefault="001E7F86" w:rsidP="009C6111">
            <w:pPr>
              <w:ind w:left="-109"/>
              <w:rPr>
                <w:rFonts w:cstheme="minorHAnsi"/>
                <w:b/>
                <w:bCs/>
                <w:u w:val="single"/>
              </w:rPr>
            </w:pPr>
            <w:sdt>
              <w:sdtPr>
                <w:rPr>
                  <w:rFonts w:cstheme="minorHAnsi"/>
                  <w:sz w:val="20"/>
                  <w:szCs w:val="20"/>
                </w:rPr>
                <w:id w:val="10303007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302325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1FA2C2C" w14:textId="7CAB6343" w:rsidR="00815AF3" w:rsidRPr="00DE346E" w:rsidRDefault="001E7F86" w:rsidP="009C6111">
            <w:pPr>
              <w:ind w:left="-109"/>
              <w:rPr>
                <w:rFonts w:cstheme="minorHAnsi"/>
                <w:b/>
                <w:bCs/>
                <w:u w:val="single"/>
              </w:rPr>
            </w:pPr>
            <w:sdt>
              <w:sdtPr>
                <w:rPr>
                  <w:rFonts w:cstheme="minorHAnsi"/>
                  <w:sz w:val="20"/>
                  <w:szCs w:val="20"/>
                </w:rPr>
                <w:id w:val="-7012457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786878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57D437C" w14:textId="24EC0B86" w:rsidR="00815AF3" w:rsidRPr="00DE346E" w:rsidRDefault="001E7F86" w:rsidP="009C6111">
            <w:pPr>
              <w:ind w:left="-109"/>
              <w:rPr>
                <w:rFonts w:cstheme="minorHAnsi"/>
                <w:b/>
                <w:bCs/>
                <w:u w:val="single"/>
              </w:rPr>
            </w:pPr>
            <w:sdt>
              <w:sdtPr>
                <w:rPr>
                  <w:rFonts w:cstheme="minorHAnsi"/>
                  <w:sz w:val="20"/>
                  <w:szCs w:val="20"/>
                </w:rPr>
                <w:id w:val="14317079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94770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92F265" w14:textId="4A61383A" w:rsidR="00815AF3" w:rsidRPr="00DE346E" w:rsidRDefault="001E7F86" w:rsidP="009C6111">
            <w:pPr>
              <w:ind w:left="-109"/>
              <w:rPr>
                <w:rFonts w:cstheme="minorHAnsi"/>
                <w:b/>
                <w:bCs/>
                <w:u w:val="single"/>
              </w:rPr>
            </w:pPr>
            <w:sdt>
              <w:sdtPr>
                <w:rPr>
                  <w:rFonts w:cstheme="minorHAnsi"/>
                  <w:sz w:val="20"/>
                  <w:szCs w:val="20"/>
                </w:rPr>
                <w:id w:val="14693282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38138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D69F152" w14:textId="1C25940C" w:rsidR="00815AF3" w:rsidRPr="00DE346E" w:rsidRDefault="001E7F86" w:rsidP="009C6111">
            <w:pPr>
              <w:ind w:left="-109"/>
              <w:rPr>
                <w:rFonts w:cstheme="minorHAnsi"/>
                <w:b/>
                <w:bCs/>
                <w:u w:val="single"/>
              </w:rPr>
            </w:pPr>
            <w:sdt>
              <w:sdtPr>
                <w:rPr>
                  <w:rFonts w:cstheme="minorHAnsi"/>
                  <w:sz w:val="20"/>
                  <w:szCs w:val="20"/>
                </w:rPr>
                <w:id w:val="7512429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280766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45BAE75" w14:textId="5D0FB7E2" w:rsidR="00815AF3" w:rsidRPr="00DE346E" w:rsidRDefault="001E7F86" w:rsidP="009C6111">
            <w:pPr>
              <w:ind w:left="-109"/>
              <w:rPr>
                <w:rFonts w:cstheme="minorHAnsi"/>
                <w:b/>
                <w:bCs/>
                <w:u w:val="single"/>
              </w:rPr>
            </w:pPr>
            <w:sdt>
              <w:sdtPr>
                <w:rPr>
                  <w:rFonts w:cstheme="minorHAnsi"/>
                  <w:sz w:val="20"/>
                  <w:szCs w:val="20"/>
                </w:rPr>
                <w:id w:val="-36668227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78165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C4085EA" w14:textId="208864EC" w:rsidR="00815AF3" w:rsidRPr="00DE346E" w:rsidRDefault="001E7F86" w:rsidP="009C6111">
            <w:pPr>
              <w:ind w:left="-109"/>
              <w:rPr>
                <w:rFonts w:cstheme="minorHAnsi"/>
                <w:b/>
                <w:bCs/>
                <w:u w:val="single"/>
              </w:rPr>
            </w:pPr>
            <w:sdt>
              <w:sdtPr>
                <w:rPr>
                  <w:rFonts w:cstheme="minorHAnsi"/>
                  <w:sz w:val="20"/>
                  <w:szCs w:val="20"/>
                </w:rPr>
                <w:id w:val="13965472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2423089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25E1975" w14:textId="77B0B223" w:rsidR="00815AF3" w:rsidRPr="00DE346E" w:rsidRDefault="001E7F86" w:rsidP="009C6111">
            <w:pPr>
              <w:ind w:left="-109"/>
              <w:rPr>
                <w:rFonts w:cstheme="minorHAnsi"/>
                <w:b/>
                <w:bCs/>
                <w:u w:val="single"/>
              </w:rPr>
            </w:pPr>
            <w:sdt>
              <w:sdtPr>
                <w:rPr>
                  <w:rFonts w:cstheme="minorHAnsi"/>
                  <w:sz w:val="20"/>
                  <w:szCs w:val="20"/>
                </w:rPr>
                <w:id w:val="-105580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6602639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F0360DE" w14:textId="626F226D" w:rsidR="00815AF3" w:rsidRPr="00DE346E" w:rsidRDefault="001E7F86" w:rsidP="009C6111">
            <w:pPr>
              <w:ind w:left="-109"/>
              <w:rPr>
                <w:rFonts w:cstheme="minorHAnsi"/>
                <w:b/>
                <w:bCs/>
                <w:u w:val="single"/>
              </w:rPr>
            </w:pPr>
            <w:sdt>
              <w:sdtPr>
                <w:rPr>
                  <w:rFonts w:cstheme="minorHAnsi"/>
                  <w:sz w:val="20"/>
                  <w:szCs w:val="20"/>
                </w:rPr>
                <w:id w:val="8741127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143886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FA7E371" w14:textId="01EFC71B" w:rsidR="00815AF3" w:rsidRPr="00DE346E" w:rsidRDefault="001E7F86" w:rsidP="009C6111">
            <w:pPr>
              <w:ind w:left="-109"/>
              <w:rPr>
                <w:rFonts w:cstheme="minorHAnsi"/>
                <w:b/>
                <w:bCs/>
                <w:u w:val="single"/>
              </w:rPr>
            </w:pPr>
            <w:sdt>
              <w:sdtPr>
                <w:rPr>
                  <w:rFonts w:cstheme="minorHAnsi"/>
                  <w:sz w:val="20"/>
                  <w:szCs w:val="20"/>
                </w:rPr>
                <w:id w:val="10122613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462985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6CD21C5" w14:textId="7233B2FE" w:rsidR="00815AF3" w:rsidRPr="00DE346E" w:rsidRDefault="001E7F86" w:rsidP="009C6111">
            <w:pPr>
              <w:ind w:left="-109"/>
              <w:rPr>
                <w:rFonts w:cstheme="minorHAnsi"/>
                <w:b/>
                <w:bCs/>
                <w:u w:val="single"/>
              </w:rPr>
            </w:pPr>
            <w:sdt>
              <w:sdtPr>
                <w:rPr>
                  <w:rFonts w:cstheme="minorHAnsi"/>
                  <w:sz w:val="20"/>
                  <w:szCs w:val="20"/>
                </w:rPr>
                <w:id w:val="8384257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918383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695537C" w14:textId="30079A5E" w:rsidR="00815AF3" w:rsidRPr="00DE346E" w:rsidRDefault="001E7F86" w:rsidP="009C6111">
            <w:pPr>
              <w:ind w:left="-109"/>
              <w:rPr>
                <w:rFonts w:cstheme="minorHAnsi"/>
                <w:b/>
                <w:bCs/>
                <w:u w:val="single"/>
              </w:rPr>
            </w:pPr>
            <w:sdt>
              <w:sdtPr>
                <w:rPr>
                  <w:rFonts w:cstheme="minorHAnsi"/>
                  <w:sz w:val="20"/>
                  <w:szCs w:val="20"/>
                </w:rPr>
                <w:id w:val="-18924823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701859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677225968"/>
            <w:placeholder>
              <w:docPart w:val="5F15C7EDEC914FFCAD399D38F4A55E9D"/>
            </w:placeholder>
            <w:showingPlcHdr/>
          </w:sdtPr>
          <w:sdtEndPr/>
          <w:sdtContent>
            <w:tc>
              <w:tcPr>
                <w:tcW w:w="1158" w:type="dxa"/>
                <w:shd w:val="clear" w:color="auto" w:fill="E5EAF6"/>
                <w:vAlign w:val="center"/>
              </w:tcPr>
              <w:p w14:paraId="59B0C2D7"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500952743"/>
            <w:placeholder>
              <w:docPart w:val="859EABAE5EE74419AAB06FCF7340030F"/>
            </w:placeholder>
            <w:showingPlcHdr/>
          </w:sdtPr>
          <w:sdtEndPr/>
          <w:sdtContent>
            <w:tc>
              <w:tcPr>
                <w:tcW w:w="1198" w:type="dxa"/>
                <w:shd w:val="clear" w:color="auto" w:fill="E5EAF6"/>
                <w:vAlign w:val="center"/>
              </w:tcPr>
              <w:p w14:paraId="6D2FA99D" w14:textId="77777777" w:rsidR="00815AF3" w:rsidRPr="004B31A4" w:rsidRDefault="00815AF3" w:rsidP="00815AF3">
                <w:pPr>
                  <w:rPr>
                    <w:rFonts w:cstheme="minorHAnsi"/>
                    <w:b/>
                    <w:bCs/>
                  </w:rPr>
                </w:pPr>
                <w:r w:rsidRPr="004B31A4">
                  <w:rPr>
                    <w:rStyle w:val="PlaceholderText"/>
                  </w:rPr>
                  <w:t>Total Reviewed</w:t>
                </w:r>
              </w:p>
            </w:tc>
          </w:sdtContent>
        </w:sdt>
      </w:tr>
      <w:tr w:rsidR="004D2935" w14:paraId="2B54C3F6" w14:textId="77777777" w:rsidTr="00815AF3">
        <w:trPr>
          <w:cantSplit/>
          <w:jc w:val="center"/>
        </w:trPr>
        <w:tc>
          <w:tcPr>
            <w:tcW w:w="19450" w:type="dxa"/>
            <w:gridSpan w:val="23"/>
            <w:shd w:val="clear" w:color="auto" w:fill="E5EAF6"/>
          </w:tcPr>
          <w:p w14:paraId="113EA536" w14:textId="0331D1C1" w:rsidR="00921F87" w:rsidRDefault="004D2935" w:rsidP="009C6111">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EndPr/>
              <w:sdtContent>
                <w:r>
                  <w:rPr>
                    <w:rStyle w:val="PlaceholderText"/>
                  </w:rPr>
                  <w:t>Enter comments for any deficiencies noted and/or any records where this standard may not be applicable.</w:t>
                </w:r>
              </w:sdtContent>
            </w:sdt>
          </w:p>
        </w:tc>
      </w:tr>
      <w:tr w:rsidR="00815AF3" w14:paraId="16EA6A40" w14:textId="77777777" w:rsidTr="00815AF3">
        <w:trPr>
          <w:cantSplit/>
          <w:jc w:val="center"/>
        </w:trPr>
        <w:tc>
          <w:tcPr>
            <w:tcW w:w="5394" w:type="dxa"/>
            <w:shd w:val="clear" w:color="auto" w:fill="auto"/>
          </w:tcPr>
          <w:p w14:paraId="68555DE6" w14:textId="77777777" w:rsidR="00815AF3" w:rsidRPr="00143257" w:rsidRDefault="00815AF3" w:rsidP="00815AF3">
            <w:pPr>
              <w:rPr>
                <w:rFonts w:cstheme="minorHAnsi"/>
                <w:b/>
                <w:bCs/>
                <w:sz w:val="12"/>
                <w:szCs w:val="12"/>
              </w:rPr>
            </w:pPr>
          </w:p>
          <w:p w14:paraId="56B6A020" w14:textId="2BB8CC07" w:rsidR="00815AF3" w:rsidRPr="00DC0652" w:rsidRDefault="001E7F86" w:rsidP="00815AF3">
            <w:pPr>
              <w:rPr>
                <w:rFonts w:cstheme="minorHAnsi"/>
                <w:b/>
                <w:bCs/>
              </w:rPr>
            </w:pPr>
            <w:hyperlink w:anchor="Per11i10" w:tooltip="Click to See Full Standard" w:history="1">
              <w:r w:rsidR="00815AF3" w:rsidRPr="007D6629">
                <w:rPr>
                  <w:rStyle w:val="Hyperlink"/>
                  <w:rFonts w:cstheme="minorHAnsi"/>
                  <w:b/>
                  <w:bCs/>
                </w:rPr>
                <w:t>11-I-10</w:t>
              </w:r>
            </w:hyperlink>
            <w:r w:rsidR="00815AF3" w:rsidRPr="00534738">
              <w:t xml:space="preserve"> </w:t>
            </w:r>
            <w:r w:rsidR="00815AF3">
              <w:t xml:space="preserve">  </w:t>
            </w:r>
            <w:r w:rsidR="00815AF3" w:rsidRPr="00CC680C">
              <w:rPr>
                <w:i/>
                <w:iCs/>
              </w:rPr>
              <w:t>A, B, C-M, C</w:t>
            </w:r>
          </w:p>
          <w:p w14:paraId="05454AFB" w14:textId="3729DE91" w:rsidR="00815AF3" w:rsidRDefault="00815AF3" w:rsidP="00815AF3">
            <w:pPr>
              <w:rPr>
                <w:rFonts w:cstheme="minorHAnsi"/>
                <w:b/>
                <w:bCs/>
              </w:rPr>
            </w:pPr>
            <w:r w:rsidRPr="00DC0652">
              <w:rPr>
                <w:rFonts w:cstheme="minorHAnsi"/>
              </w:rPr>
              <w:t>OR personnel familiar with equipment / procedures utilized in the treatment of emergencies (standards section 5-C)</w:t>
            </w:r>
          </w:p>
        </w:tc>
        <w:tc>
          <w:tcPr>
            <w:tcW w:w="585" w:type="dxa"/>
            <w:shd w:val="clear" w:color="auto" w:fill="auto"/>
            <w:vAlign w:val="center"/>
          </w:tcPr>
          <w:p w14:paraId="4E5A23C0" w14:textId="37CB76D0" w:rsidR="00815AF3" w:rsidRDefault="001E7F86" w:rsidP="009C6111">
            <w:pPr>
              <w:ind w:left="-109"/>
              <w:rPr>
                <w:rFonts w:cstheme="minorHAnsi"/>
                <w:b/>
                <w:bCs/>
                <w:u w:val="single"/>
              </w:rPr>
            </w:pPr>
            <w:sdt>
              <w:sdtPr>
                <w:rPr>
                  <w:rFonts w:cstheme="minorHAnsi"/>
                  <w:sz w:val="20"/>
                  <w:szCs w:val="20"/>
                </w:rPr>
                <w:id w:val="4544530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220119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31A48CD" w14:textId="131A280E" w:rsidR="00815AF3" w:rsidRDefault="001E7F86" w:rsidP="009C6111">
            <w:pPr>
              <w:ind w:left="-109"/>
              <w:rPr>
                <w:rFonts w:cstheme="minorHAnsi"/>
                <w:b/>
                <w:bCs/>
                <w:u w:val="single"/>
              </w:rPr>
            </w:pPr>
            <w:sdt>
              <w:sdtPr>
                <w:rPr>
                  <w:rFonts w:cstheme="minorHAnsi"/>
                  <w:sz w:val="20"/>
                  <w:szCs w:val="20"/>
                </w:rPr>
                <w:id w:val="-10370362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65580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267C853" w14:textId="4CB2FDC1" w:rsidR="00815AF3" w:rsidRDefault="001E7F86" w:rsidP="009C6111">
            <w:pPr>
              <w:ind w:left="-109"/>
              <w:rPr>
                <w:rFonts w:cstheme="minorHAnsi"/>
                <w:b/>
                <w:bCs/>
                <w:u w:val="single"/>
              </w:rPr>
            </w:pPr>
            <w:sdt>
              <w:sdtPr>
                <w:rPr>
                  <w:rFonts w:cstheme="minorHAnsi"/>
                  <w:sz w:val="20"/>
                  <w:szCs w:val="20"/>
                </w:rPr>
                <w:id w:val="4364174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120168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27CE8B3" w14:textId="4E5D87C2" w:rsidR="00815AF3" w:rsidRDefault="001E7F86" w:rsidP="009C6111">
            <w:pPr>
              <w:ind w:left="-109"/>
              <w:rPr>
                <w:rFonts w:cstheme="minorHAnsi"/>
                <w:b/>
                <w:bCs/>
                <w:u w:val="single"/>
              </w:rPr>
            </w:pPr>
            <w:sdt>
              <w:sdtPr>
                <w:rPr>
                  <w:rFonts w:cstheme="minorHAnsi"/>
                  <w:sz w:val="20"/>
                  <w:szCs w:val="20"/>
                </w:rPr>
                <w:id w:val="145042911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00201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CF7FEFB" w14:textId="00D46053" w:rsidR="00815AF3" w:rsidRDefault="001E7F86" w:rsidP="009C6111">
            <w:pPr>
              <w:ind w:left="-109"/>
              <w:rPr>
                <w:rFonts w:cstheme="minorHAnsi"/>
                <w:b/>
                <w:bCs/>
                <w:u w:val="single"/>
              </w:rPr>
            </w:pPr>
            <w:sdt>
              <w:sdtPr>
                <w:rPr>
                  <w:rFonts w:cstheme="minorHAnsi"/>
                  <w:sz w:val="20"/>
                  <w:szCs w:val="20"/>
                </w:rPr>
                <w:id w:val="17500005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752900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0FDC904" w14:textId="3F6B90EC" w:rsidR="00815AF3" w:rsidRDefault="001E7F86" w:rsidP="009C6111">
            <w:pPr>
              <w:ind w:left="-109"/>
              <w:rPr>
                <w:rFonts w:cstheme="minorHAnsi"/>
                <w:b/>
                <w:bCs/>
                <w:u w:val="single"/>
              </w:rPr>
            </w:pPr>
            <w:sdt>
              <w:sdtPr>
                <w:rPr>
                  <w:rFonts w:cstheme="minorHAnsi"/>
                  <w:sz w:val="20"/>
                  <w:szCs w:val="20"/>
                </w:rPr>
                <w:id w:val="-15878380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3532498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3154C28" w14:textId="470DF5AA" w:rsidR="00815AF3" w:rsidRDefault="001E7F86" w:rsidP="009C6111">
            <w:pPr>
              <w:ind w:left="-109"/>
              <w:rPr>
                <w:rFonts w:cstheme="minorHAnsi"/>
                <w:b/>
                <w:bCs/>
                <w:u w:val="single"/>
              </w:rPr>
            </w:pPr>
            <w:sdt>
              <w:sdtPr>
                <w:rPr>
                  <w:rFonts w:cstheme="minorHAnsi"/>
                  <w:sz w:val="20"/>
                  <w:szCs w:val="20"/>
                </w:rPr>
                <w:id w:val="10389281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33924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3179318" w14:textId="08E81DE6" w:rsidR="00815AF3" w:rsidRDefault="001E7F86" w:rsidP="009C6111">
            <w:pPr>
              <w:ind w:left="-109"/>
              <w:rPr>
                <w:rFonts w:cstheme="minorHAnsi"/>
                <w:b/>
                <w:bCs/>
                <w:u w:val="single"/>
              </w:rPr>
            </w:pPr>
            <w:sdt>
              <w:sdtPr>
                <w:rPr>
                  <w:rFonts w:cstheme="minorHAnsi"/>
                  <w:sz w:val="20"/>
                  <w:szCs w:val="20"/>
                </w:rPr>
                <w:id w:val="2057593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143294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A72BD3D" w14:textId="7AE6E0D1" w:rsidR="00815AF3" w:rsidRDefault="001E7F86" w:rsidP="009C6111">
            <w:pPr>
              <w:ind w:left="-109"/>
              <w:rPr>
                <w:rFonts w:cstheme="minorHAnsi"/>
                <w:b/>
                <w:bCs/>
                <w:u w:val="single"/>
              </w:rPr>
            </w:pPr>
            <w:sdt>
              <w:sdtPr>
                <w:rPr>
                  <w:rFonts w:cstheme="minorHAnsi"/>
                  <w:sz w:val="20"/>
                  <w:szCs w:val="20"/>
                </w:rPr>
                <w:id w:val="15168775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063871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ED28581" w14:textId="1E5CCC00" w:rsidR="00815AF3" w:rsidRDefault="001E7F86" w:rsidP="009C6111">
            <w:pPr>
              <w:ind w:left="-109"/>
              <w:rPr>
                <w:rFonts w:cstheme="minorHAnsi"/>
                <w:b/>
                <w:bCs/>
                <w:u w:val="single"/>
              </w:rPr>
            </w:pPr>
            <w:sdt>
              <w:sdtPr>
                <w:rPr>
                  <w:rFonts w:cstheme="minorHAnsi"/>
                  <w:sz w:val="20"/>
                  <w:szCs w:val="20"/>
                </w:rPr>
                <w:id w:val="12689782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446987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D58967C" w14:textId="608998B0" w:rsidR="00815AF3" w:rsidRDefault="001E7F86" w:rsidP="009C6111">
            <w:pPr>
              <w:ind w:left="-109"/>
              <w:rPr>
                <w:rFonts w:cstheme="minorHAnsi"/>
                <w:b/>
                <w:bCs/>
                <w:u w:val="single"/>
              </w:rPr>
            </w:pPr>
            <w:sdt>
              <w:sdtPr>
                <w:rPr>
                  <w:rFonts w:cstheme="minorHAnsi"/>
                  <w:sz w:val="20"/>
                  <w:szCs w:val="20"/>
                </w:rPr>
                <w:id w:val="-20590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697274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A91C6D2" w14:textId="14D5C8D2" w:rsidR="00815AF3" w:rsidRDefault="001E7F86" w:rsidP="009C6111">
            <w:pPr>
              <w:ind w:left="-109"/>
              <w:rPr>
                <w:rFonts w:cstheme="minorHAnsi"/>
                <w:b/>
                <w:bCs/>
                <w:u w:val="single"/>
              </w:rPr>
            </w:pPr>
            <w:sdt>
              <w:sdtPr>
                <w:rPr>
                  <w:rFonts w:cstheme="minorHAnsi"/>
                  <w:sz w:val="20"/>
                  <w:szCs w:val="20"/>
                </w:rPr>
                <w:id w:val="-16712556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513325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58553D5" w14:textId="725EA942" w:rsidR="00815AF3" w:rsidRDefault="001E7F86" w:rsidP="009C6111">
            <w:pPr>
              <w:ind w:left="-109"/>
              <w:rPr>
                <w:rFonts w:cstheme="minorHAnsi"/>
                <w:b/>
                <w:bCs/>
                <w:u w:val="single"/>
              </w:rPr>
            </w:pPr>
            <w:sdt>
              <w:sdtPr>
                <w:rPr>
                  <w:rFonts w:cstheme="minorHAnsi"/>
                  <w:sz w:val="20"/>
                  <w:szCs w:val="20"/>
                </w:rPr>
                <w:id w:val="90996433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626786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6EE01A6" w14:textId="1D76E57E" w:rsidR="00815AF3" w:rsidRDefault="001E7F86" w:rsidP="009C6111">
            <w:pPr>
              <w:ind w:left="-109"/>
              <w:rPr>
                <w:rFonts w:cstheme="minorHAnsi"/>
                <w:b/>
                <w:bCs/>
                <w:u w:val="single"/>
              </w:rPr>
            </w:pPr>
            <w:sdt>
              <w:sdtPr>
                <w:rPr>
                  <w:rFonts w:cstheme="minorHAnsi"/>
                  <w:sz w:val="20"/>
                  <w:szCs w:val="20"/>
                </w:rPr>
                <w:id w:val="-651114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129296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3C20D1A" w14:textId="6DAD4DAA" w:rsidR="00815AF3" w:rsidRDefault="001E7F86" w:rsidP="009C6111">
            <w:pPr>
              <w:ind w:left="-109"/>
              <w:rPr>
                <w:rFonts w:cstheme="minorHAnsi"/>
                <w:b/>
                <w:bCs/>
                <w:u w:val="single"/>
              </w:rPr>
            </w:pPr>
            <w:sdt>
              <w:sdtPr>
                <w:rPr>
                  <w:rFonts w:cstheme="minorHAnsi"/>
                  <w:sz w:val="20"/>
                  <w:szCs w:val="20"/>
                </w:rPr>
                <w:id w:val="-19851482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4641270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67D8972" w14:textId="2E73EB7B" w:rsidR="00815AF3" w:rsidRDefault="001E7F86" w:rsidP="009C6111">
            <w:pPr>
              <w:ind w:left="-109"/>
              <w:rPr>
                <w:rFonts w:cstheme="minorHAnsi"/>
                <w:b/>
                <w:bCs/>
                <w:u w:val="single"/>
              </w:rPr>
            </w:pPr>
            <w:sdt>
              <w:sdtPr>
                <w:rPr>
                  <w:rFonts w:cstheme="minorHAnsi"/>
                  <w:sz w:val="20"/>
                  <w:szCs w:val="20"/>
                </w:rPr>
                <w:id w:val="-11050352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547880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90E9C94" w14:textId="79609780" w:rsidR="00815AF3" w:rsidRDefault="001E7F86" w:rsidP="009C6111">
            <w:pPr>
              <w:ind w:left="-109"/>
              <w:rPr>
                <w:rFonts w:cstheme="minorHAnsi"/>
                <w:b/>
                <w:bCs/>
                <w:u w:val="single"/>
              </w:rPr>
            </w:pPr>
            <w:sdt>
              <w:sdtPr>
                <w:rPr>
                  <w:rFonts w:cstheme="minorHAnsi"/>
                  <w:sz w:val="20"/>
                  <w:szCs w:val="20"/>
                </w:rPr>
                <w:id w:val="-2540555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940705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0999C27" w14:textId="0023C58E" w:rsidR="00815AF3" w:rsidRDefault="001E7F86" w:rsidP="009C6111">
            <w:pPr>
              <w:ind w:left="-109"/>
              <w:rPr>
                <w:rFonts w:cstheme="minorHAnsi"/>
                <w:b/>
                <w:bCs/>
                <w:u w:val="single"/>
              </w:rPr>
            </w:pPr>
            <w:sdt>
              <w:sdtPr>
                <w:rPr>
                  <w:rFonts w:cstheme="minorHAnsi"/>
                  <w:sz w:val="20"/>
                  <w:szCs w:val="20"/>
                </w:rPr>
                <w:id w:val="-13071601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736276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0085B77" w14:textId="01A02E72" w:rsidR="00815AF3" w:rsidRDefault="001E7F86" w:rsidP="009C6111">
            <w:pPr>
              <w:ind w:left="-109"/>
              <w:rPr>
                <w:rFonts w:cstheme="minorHAnsi"/>
                <w:b/>
                <w:bCs/>
                <w:u w:val="single"/>
              </w:rPr>
            </w:pPr>
            <w:sdt>
              <w:sdtPr>
                <w:rPr>
                  <w:rFonts w:cstheme="minorHAnsi"/>
                  <w:sz w:val="20"/>
                  <w:szCs w:val="20"/>
                </w:rPr>
                <w:id w:val="96031133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070662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BA988CB" w14:textId="3C6D76DD" w:rsidR="00815AF3" w:rsidRDefault="001E7F86" w:rsidP="009C6111">
            <w:pPr>
              <w:ind w:left="-109"/>
              <w:rPr>
                <w:rFonts w:cstheme="minorHAnsi"/>
                <w:b/>
                <w:bCs/>
                <w:u w:val="single"/>
              </w:rPr>
            </w:pPr>
            <w:sdt>
              <w:sdtPr>
                <w:rPr>
                  <w:rFonts w:cstheme="minorHAnsi"/>
                  <w:sz w:val="20"/>
                  <w:szCs w:val="20"/>
                </w:rPr>
                <w:id w:val="-6944578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015346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807977974"/>
            <w:placeholder>
              <w:docPart w:val="A914A965B762479F97E92B41184F6861"/>
            </w:placeholder>
            <w:showingPlcHdr/>
          </w:sdtPr>
          <w:sdtEndPr/>
          <w:sdtContent>
            <w:tc>
              <w:tcPr>
                <w:tcW w:w="1158" w:type="dxa"/>
                <w:shd w:val="clear" w:color="auto" w:fill="auto"/>
                <w:vAlign w:val="center"/>
              </w:tcPr>
              <w:p w14:paraId="11F1C62B" w14:textId="7A9DCEB2" w:rsidR="00815AF3" w:rsidRPr="004B31A4" w:rsidRDefault="00815AF3" w:rsidP="00815AF3">
                <w:pPr>
                  <w:rPr>
                    <w:rFonts w:cstheme="minorHAnsi"/>
                    <w:b/>
                    <w:bCs/>
                  </w:rPr>
                </w:pPr>
                <w:r w:rsidRPr="004B31A4">
                  <w:rPr>
                    <w:rStyle w:val="PlaceholderText"/>
                  </w:rPr>
                  <w:t># Deficient</w:t>
                </w:r>
              </w:p>
            </w:tc>
          </w:sdtContent>
        </w:sdt>
        <w:sdt>
          <w:sdtPr>
            <w:rPr>
              <w:rFonts w:cstheme="minorHAnsi"/>
              <w:b/>
              <w:bCs/>
              <w:u w:val="single"/>
            </w:rPr>
            <w:id w:val="397323350"/>
            <w:placeholder>
              <w:docPart w:val="79F506E916774C7DB742F606B0CA576C"/>
            </w:placeholder>
            <w:showingPlcHdr/>
          </w:sdtPr>
          <w:sdtEndPr/>
          <w:sdtContent>
            <w:tc>
              <w:tcPr>
                <w:tcW w:w="1198" w:type="dxa"/>
                <w:shd w:val="clear" w:color="auto" w:fill="auto"/>
                <w:vAlign w:val="center"/>
              </w:tcPr>
              <w:p w14:paraId="034C0863" w14:textId="567AC5C8" w:rsidR="00815AF3" w:rsidRDefault="00815AF3" w:rsidP="00815AF3">
                <w:pPr>
                  <w:rPr>
                    <w:rFonts w:cstheme="minorHAnsi"/>
                    <w:b/>
                    <w:bCs/>
                    <w:u w:val="single"/>
                  </w:rPr>
                </w:pPr>
                <w:r w:rsidRPr="004B31A4">
                  <w:rPr>
                    <w:rStyle w:val="PlaceholderText"/>
                  </w:rPr>
                  <w:t>Total Reviewed</w:t>
                </w:r>
              </w:p>
            </w:tc>
          </w:sdtContent>
        </w:sdt>
      </w:tr>
      <w:tr w:rsidR="004D2935" w14:paraId="67F7D75D" w14:textId="77777777" w:rsidTr="008A747C">
        <w:trPr>
          <w:cantSplit/>
          <w:jc w:val="center"/>
        </w:trPr>
        <w:tc>
          <w:tcPr>
            <w:tcW w:w="19450" w:type="dxa"/>
            <w:gridSpan w:val="23"/>
            <w:shd w:val="clear" w:color="auto" w:fill="auto"/>
          </w:tcPr>
          <w:p w14:paraId="62F4E4BB" w14:textId="77777777" w:rsidR="004D2935" w:rsidRPr="00D731C6" w:rsidRDefault="004D2935"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EndPr/>
              <w:sdtContent>
                <w:r>
                  <w:rPr>
                    <w:rStyle w:val="PlaceholderText"/>
                  </w:rPr>
                  <w:t>Enter comments for any deficiencies noted and/or any records where this standard may not be applicable.</w:t>
                </w:r>
              </w:sdtContent>
            </w:sdt>
          </w:p>
        </w:tc>
      </w:tr>
      <w:tr w:rsidR="00815AF3" w14:paraId="348AAC2A" w14:textId="77777777" w:rsidTr="00815AF3">
        <w:trPr>
          <w:cantSplit/>
          <w:jc w:val="center"/>
        </w:trPr>
        <w:tc>
          <w:tcPr>
            <w:tcW w:w="5394" w:type="dxa"/>
            <w:shd w:val="clear" w:color="auto" w:fill="E5EAF6"/>
          </w:tcPr>
          <w:p w14:paraId="4FC3F4AD" w14:textId="77777777" w:rsidR="00815AF3" w:rsidRPr="00143257" w:rsidRDefault="00815AF3" w:rsidP="00815AF3">
            <w:pPr>
              <w:rPr>
                <w:rFonts w:cstheme="minorHAnsi"/>
                <w:b/>
                <w:bCs/>
                <w:sz w:val="12"/>
                <w:szCs w:val="12"/>
              </w:rPr>
            </w:pPr>
          </w:p>
          <w:p w14:paraId="4585D4D8" w14:textId="6C627723" w:rsidR="00815AF3" w:rsidRDefault="001E7F86" w:rsidP="00815AF3">
            <w:pPr>
              <w:rPr>
                <w:rFonts w:cstheme="minorHAnsi"/>
                <w:b/>
                <w:bCs/>
              </w:rPr>
            </w:pPr>
            <w:hyperlink w:anchor="Per11i11" w:history="1">
              <w:r w:rsidR="00815AF3" w:rsidRPr="00C336C8">
                <w:rPr>
                  <w:rStyle w:val="Hyperlink"/>
                  <w:rFonts w:cstheme="minorHAnsi"/>
                  <w:b/>
                  <w:bCs/>
                </w:rPr>
                <w:t>11-I-11</w:t>
              </w:r>
              <w:r w:rsidR="00815AF3" w:rsidRPr="00C336C8">
                <w:rPr>
                  <w:rStyle w:val="Hyperlink"/>
                </w:rPr>
                <w:t xml:space="preserve">  </w:t>
              </w:r>
            </w:hyperlink>
            <w:r w:rsidR="00815AF3">
              <w:t xml:space="preserve"> </w:t>
            </w:r>
            <w:r w:rsidR="00815AF3" w:rsidRPr="00CC680C">
              <w:rPr>
                <w:i/>
                <w:iCs/>
              </w:rPr>
              <w:t>A, B, C-M, C</w:t>
            </w:r>
          </w:p>
          <w:p w14:paraId="13601F70" w14:textId="3A4349CC" w:rsidR="00815AF3" w:rsidRPr="009C0E9E" w:rsidRDefault="00815AF3" w:rsidP="00815AF3">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585" w:type="dxa"/>
            <w:shd w:val="clear" w:color="auto" w:fill="E5EAF6"/>
            <w:vAlign w:val="center"/>
          </w:tcPr>
          <w:p w14:paraId="69A2C801" w14:textId="2AB96EC7" w:rsidR="00815AF3" w:rsidRPr="00DE346E" w:rsidRDefault="001E7F86" w:rsidP="009C6111">
            <w:pPr>
              <w:ind w:left="-109"/>
              <w:rPr>
                <w:rFonts w:cstheme="minorHAnsi"/>
                <w:b/>
                <w:bCs/>
                <w:u w:val="single"/>
              </w:rPr>
            </w:pPr>
            <w:sdt>
              <w:sdtPr>
                <w:rPr>
                  <w:rFonts w:cstheme="minorHAnsi"/>
                  <w:sz w:val="20"/>
                  <w:szCs w:val="20"/>
                </w:rPr>
                <w:id w:val="38567810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830436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4DFB0AC" w14:textId="521E8D13" w:rsidR="00815AF3" w:rsidRPr="00DE346E" w:rsidRDefault="001E7F86" w:rsidP="009C6111">
            <w:pPr>
              <w:ind w:left="-109"/>
              <w:rPr>
                <w:rFonts w:cstheme="minorHAnsi"/>
                <w:b/>
                <w:bCs/>
                <w:u w:val="single"/>
              </w:rPr>
            </w:pPr>
            <w:sdt>
              <w:sdtPr>
                <w:rPr>
                  <w:rFonts w:cstheme="minorHAnsi"/>
                  <w:sz w:val="20"/>
                  <w:szCs w:val="20"/>
                </w:rPr>
                <w:id w:val="16429244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102719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48975F3" w14:textId="024A0813" w:rsidR="00815AF3" w:rsidRPr="00DE346E" w:rsidRDefault="001E7F86" w:rsidP="009C6111">
            <w:pPr>
              <w:ind w:left="-109"/>
              <w:rPr>
                <w:rFonts w:cstheme="minorHAnsi"/>
                <w:b/>
                <w:bCs/>
                <w:u w:val="single"/>
              </w:rPr>
            </w:pPr>
            <w:sdt>
              <w:sdtPr>
                <w:rPr>
                  <w:rFonts w:cstheme="minorHAnsi"/>
                  <w:sz w:val="20"/>
                  <w:szCs w:val="20"/>
                </w:rPr>
                <w:id w:val="-5650241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088030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87EBF5A" w14:textId="2AED7AC7" w:rsidR="00815AF3" w:rsidRPr="00DE346E" w:rsidRDefault="001E7F86" w:rsidP="009C6111">
            <w:pPr>
              <w:ind w:left="-109"/>
              <w:rPr>
                <w:rFonts w:cstheme="minorHAnsi"/>
                <w:b/>
                <w:bCs/>
                <w:u w:val="single"/>
              </w:rPr>
            </w:pPr>
            <w:sdt>
              <w:sdtPr>
                <w:rPr>
                  <w:rFonts w:cstheme="minorHAnsi"/>
                  <w:sz w:val="20"/>
                  <w:szCs w:val="20"/>
                </w:rPr>
                <w:id w:val="-8573559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3910829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17F8B87" w14:textId="57C1A826" w:rsidR="00815AF3" w:rsidRPr="00DE346E" w:rsidRDefault="001E7F86" w:rsidP="009C6111">
            <w:pPr>
              <w:ind w:left="-109"/>
              <w:rPr>
                <w:rFonts w:cstheme="minorHAnsi"/>
                <w:b/>
                <w:bCs/>
                <w:u w:val="single"/>
              </w:rPr>
            </w:pPr>
            <w:sdt>
              <w:sdtPr>
                <w:rPr>
                  <w:rFonts w:cstheme="minorHAnsi"/>
                  <w:sz w:val="20"/>
                  <w:szCs w:val="20"/>
                </w:rPr>
                <w:id w:val="-1673305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18154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189DD9" w14:textId="6D19CA43" w:rsidR="00815AF3" w:rsidRPr="00DE346E" w:rsidRDefault="001E7F86" w:rsidP="009C6111">
            <w:pPr>
              <w:ind w:left="-109"/>
              <w:rPr>
                <w:rFonts w:cstheme="minorHAnsi"/>
                <w:b/>
                <w:bCs/>
                <w:u w:val="single"/>
              </w:rPr>
            </w:pPr>
            <w:sdt>
              <w:sdtPr>
                <w:rPr>
                  <w:rFonts w:cstheme="minorHAnsi"/>
                  <w:sz w:val="20"/>
                  <w:szCs w:val="20"/>
                </w:rPr>
                <w:id w:val="-18519400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762273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C6C6593" w14:textId="4455C529" w:rsidR="00815AF3" w:rsidRPr="00DE346E" w:rsidRDefault="001E7F86" w:rsidP="009C6111">
            <w:pPr>
              <w:ind w:left="-109"/>
              <w:rPr>
                <w:rFonts w:cstheme="minorHAnsi"/>
                <w:b/>
                <w:bCs/>
                <w:u w:val="single"/>
              </w:rPr>
            </w:pPr>
            <w:sdt>
              <w:sdtPr>
                <w:rPr>
                  <w:rFonts w:cstheme="minorHAnsi"/>
                  <w:sz w:val="20"/>
                  <w:szCs w:val="20"/>
                </w:rPr>
                <w:id w:val="10993803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970759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8186C7" w14:textId="388BC576" w:rsidR="00815AF3" w:rsidRPr="00DE346E" w:rsidRDefault="001E7F86" w:rsidP="009C6111">
            <w:pPr>
              <w:ind w:left="-109"/>
              <w:rPr>
                <w:rFonts w:cstheme="minorHAnsi"/>
                <w:b/>
                <w:bCs/>
                <w:u w:val="single"/>
              </w:rPr>
            </w:pPr>
            <w:sdt>
              <w:sdtPr>
                <w:rPr>
                  <w:rFonts w:cstheme="minorHAnsi"/>
                  <w:sz w:val="20"/>
                  <w:szCs w:val="20"/>
                </w:rPr>
                <w:id w:val="9716359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821023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51C59FB" w14:textId="0B53CC52" w:rsidR="00815AF3" w:rsidRPr="00DE346E" w:rsidRDefault="001E7F86" w:rsidP="009C6111">
            <w:pPr>
              <w:ind w:left="-109"/>
              <w:rPr>
                <w:rFonts w:cstheme="minorHAnsi"/>
                <w:b/>
                <w:bCs/>
                <w:u w:val="single"/>
              </w:rPr>
            </w:pPr>
            <w:sdt>
              <w:sdtPr>
                <w:rPr>
                  <w:rFonts w:cstheme="minorHAnsi"/>
                  <w:sz w:val="20"/>
                  <w:szCs w:val="20"/>
                </w:rPr>
                <w:id w:val="-19821508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5849858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BB4DC48" w14:textId="21C958BA" w:rsidR="00815AF3" w:rsidRPr="00DE346E" w:rsidRDefault="001E7F86" w:rsidP="009C6111">
            <w:pPr>
              <w:ind w:left="-109"/>
              <w:rPr>
                <w:rFonts w:cstheme="minorHAnsi"/>
                <w:b/>
                <w:bCs/>
                <w:u w:val="single"/>
              </w:rPr>
            </w:pPr>
            <w:sdt>
              <w:sdtPr>
                <w:rPr>
                  <w:rFonts w:cstheme="minorHAnsi"/>
                  <w:sz w:val="20"/>
                  <w:szCs w:val="20"/>
                </w:rPr>
                <w:id w:val="13811333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180627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47397CA" w14:textId="56B719FC" w:rsidR="00815AF3" w:rsidRPr="00DE346E" w:rsidRDefault="001E7F86" w:rsidP="009C6111">
            <w:pPr>
              <w:ind w:left="-109"/>
              <w:rPr>
                <w:rFonts w:cstheme="minorHAnsi"/>
                <w:b/>
                <w:bCs/>
                <w:u w:val="single"/>
              </w:rPr>
            </w:pPr>
            <w:sdt>
              <w:sdtPr>
                <w:rPr>
                  <w:rFonts w:cstheme="minorHAnsi"/>
                  <w:sz w:val="20"/>
                  <w:szCs w:val="20"/>
                </w:rPr>
                <w:id w:val="-13417674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696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192EDDC" w14:textId="694F39C8" w:rsidR="00815AF3" w:rsidRPr="00DE346E" w:rsidRDefault="001E7F86" w:rsidP="009C6111">
            <w:pPr>
              <w:ind w:left="-109"/>
              <w:rPr>
                <w:rFonts w:cstheme="minorHAnsi"/>
                <w:b/>
                <w:bCs/>
                <w:u w:val="single"/>
              </w:rPr>
            </w:pPr>
            <w:sdt>
              <w:sdtPr>
                <w:rPr>
                  <w:rFonts w:cstheme="minorHAnsi"/>
                  <w:sz w:val="20"/>
                  <w:szCs w:val="20"/>
                </w:rPr>
                <w:id w:val="138923250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777673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CBBE3B8" w14:textId="0C7B52C3" w:rsidR="00815AF3" w:rsidRPr="00DE346E" w:rsidRDefault="001E7F86" w:rsidP="009C6111">
            <w:pPr>
              <w:ind w:left="-109"/>
              <w:rPr>
                <w:rFonts w:cstheme="minorHAnsi"/>
                <w:b/>
                <w:bCs/>
                <w:u w:val="single"/>
              </w:rPr>
            </w:pPr>
            <w:sdt>
              <w:sdtPr>
                <w:rPr>
                  <w:rFonts w:cstheme="minorHAnsi"/>
                  <w:sz w:val="20"/>
                  <w:szCs w:val="20"/>
                </w:rPr>
                <w:id w:val="-3138772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105334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F1BD8AA" w14:textId="3B1D578D" w:rsidR="00815AF3" w:rsidRPr="00DE346E" w:rsidRDefault="001E7F86" w:rsidP="009C6111">
            <w:pPr>
              <w:ind w:left="-109"/>
              <w:rPr>
                <w:rFonts w:cstheme="minorHAnsi"/>
                <w:b/>
                <w:bCs/>
                <w:u w:val="single"/>
              </w:rPr>
            </w:pPr>
            <w:sdt>
              <w:sdtPr>
                <w:rPr>
                  <w:rFonts w:cstheme="minorHAnsi"/>
                  <w:sz w:val="20"/>
                  <w:szCs w:val="20"/>
                </w:rPr>
                <w:id w:val="-621824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818514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A53F542" w14:textId="7E8EAE3D" w:rsidR="00815AF3" w:rsidRPr="00DE346E" w:rsidRDefault="001E7F86" w:rsidP="009C6111">
            <w:pPr>
              <w:ind w:left="-109"/>
              <w:rPr>
                <w:rFonts w:cstheme="minorHAnsi"/>
                <w:b/>
                <w:bCs/>
                <w:u w:val="single"/>
              </w:rPr>
            </w:pPr>
            <w:sdt>
              <w:sdtPr>
                <w:rPr>
                  <w:rFonts w:cstheme="minorHAnsi"/>
                  <w:sz w:val="20"/>
                  <w:szCs w:val="20"/>
                </w:rPr>
                <w:id w:val="-139273294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510803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1F4B66D" w14:textId="41D7F516" w:rsidR="00815AF3" w:rsidRPr="00DE346E" w:rsidRDefault="001E7F86" w:rsidP="009C6111">
            <w:pPr>
              <w:ind w:left="-109"/>
              <w:rPr>
                <w:rFonts w:cstheme="minorHAnsi"/>
                <w:b/>
                <w:bCs/>
                <w:u w:val="single"/>
              </w:rPr>
            </w:pPr>
            <w:sdt>
              <w:sdtPr>
                <w:rPr>
                  <w:rFonts w:cstheme="minorHAnsi"/>
                  <w:sz w:val="20"/>
                  <w:szCs w:val="20"/>
                </w:rPr>
                <w:id w:val="-8612887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963686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4073815" w14:textId="3FDC4EE0" w:rsidR="00815AF3" w:rsidRPr="00DE346E" w:rsidRDefault="001E7F86" w:rsidP="009C6111">
            <w:pPr>
              <w:ind w:left="-109"/>
              <w:rPr>
                <w:rFonts w:cstheme="minorHAnsi"/>
                <w:b/>
                <w:bCs/>
                <w:u w:val="single"/>
              </w:rPr>
            </w:pPr>
            <w:sdt>
              <w:sdtPr>
                <w:rPr>
                  <w:rFonts w:cstheme="minorHAnsi"/>
                  <w:sz w:val="20"/>
                  <w:szCs w:val="20"/>
                </w:rPr>
                <w:id w:val="7280312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337057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3FF5837" w14:textId="58EA9D98" w:rsidR="00815AF3" w:rsidRPr="00DE346E" w:rsidRDefault="001E7F86" w:rsidP="009C6111">
            <w:pPr>
              <w:ind w:left="-109"/>
              <w:rPr>
                <w:rFonts w:cstheme="minorHAnsi"/>
                <w:b/>
                <w:bCs/>
                <w:u w:val="single"/>
              </w:rPr>
            </w:pPr>
            <w:sdt>
              <w:sdtPr>
                <w:rPr>
                  <w:rFonts w:cstheme="minorHAnsi"/>
                  <w:sz w:val="20"/>
                  <w:szCs w:val="20"/>
                </w:rPr>
                <w:id w:val="-16466537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7125691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5E826F9" w14:textId="6A5E061D" w:rsidR="00815AF3" w:rsidRPr="00DE346E" w:rsidRDefault="001E7F86" w:rsidP="009C6111">
            <w:pPr>
              <w:ind w:left="-109"/>
              <w:rPr>
                <w:rFonts w:cstheme="minorHAnsi"/>
                <w:b/>
                <w:bCs/>
                <w:u w:val="single"/>
              </w:rPr>
            </w:pPr>
            <w:sdt>
              <w:sdtPr>
                <w:rPr>
                  <w:rFonts w:cstheme="minorHAnsi"/>
                  <w:sz w:val="20"/>
                  <w:szCs w:val="20"/>
                </w:rPr>
                <w:id w:val="-73239035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431105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62BF500" w14:textId="6873F89C" w:rsidR="00815AF3" w:rsidRPr="00DE346E" w:rsidRDefault="001E7F86" w:rsidP="009C6111">
            <w:pPr>
              <w:ind w:left="-109"/>
              <w:rPr>
                <w:rFonts w:cstheme="minorHAnsi"/>
                <w:b/>
                <w:bCs/>
                <w:u w:val="single"/>
              </w:rPr>
            </w:pPr>
            <w:sdt>
              <w:sdtPr>
                <w:rPr>
                  <w:rFonts w:cstheme="minorHAnsi"/>
                  <w:sz w:val="20"/>
                  <w:szCs w:val="20"/>
                </w:rPr>
                <w:id w:val="85315334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1073190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785004851"/>
            <w:placeholder>
              <w:docPart w:val="6EF55B91A7164FC2AA163AFBDAE6DBD8"/>
            </w:placeholder>
            <w:showingPlcHdr/>
          </w:sdtPr>
          <w:sdtEndPr/>
          <w:sdtContent>
            <w:tc>
              <w:tcPr>
                <w:tcW w:w="1158" w:type="dxa"/>
                <w:shd w:val="clear" w:color="auto" w:fill="E5EAF6"/>
                <w:vAlign w:val="center"/>
              </w:tcPr>
              <w:p w14:paraId="1F62D2F9"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241867673"/>
            <w:placeholder>
              <w:docPart w:val="BEF7DDFFDDC2444082ACF6E9BE03F2A7"/>
            </w:placeholder>
            <w:showingPlcHdr/>
          </w:sdtPr>
          <w:sdtEndPr/>
          <w:sdtContent>
            <w:tc>
              <w:tcPr>
                <w:tcW w:w="1198" w:type="dxa"/>
                <w:shd w:val="clear" w:color="auto" w:fill="E5EAF6"/>
                <w:vAlign w:val="center"/>
              </w:tcPr>
              <w:p w14:paraId="2D44695C" w14:textId="77777777" w:rsidR="00815AF3" w:rsidRPr="004B31A4" w:rsidRDefault="00815AF3" w:rsidP="00815AF3">
                <w:pPr>
                  <w:rPr>
                    <w:rFonts w:cstheme="minorHAnsi"/>
                    <w:b/>
                    <w:bCs/>
                  </w:rPr>
                </w:pPr>
                <w:r w:rsidRPr="004B31A4">
                  <w:rPr>
                    <w:rStyle w:val="PlaceholderText"/>
                  </w:rPr>
                  <w:t>Total Reviewed</w:t>
                </w:r>
              </w:p>
            </w:tc>
          </w:sdtContent>
        </w:sdt>
      </w:tr>
      <w:tr w:rsidR="00731F5B" w14:paraId="3C7D237B" w14:textId="77777777" w:rsidTr="00815AF3">
        <w:trPr>
          <w:cantSplit/>
          <w:jc w:val="center"/>
        </w:trPr>
        <w:tc>
          <w:tcPr>
            <w:tcW w:w="19450" w:type="dxa"/>
            <w:gridSpan w:val="23"/>
            <w:shd w:val="clear" w:color="auto" w:fill="E5EAF6"/>
          </w:tcPr>
          <w:p w14:paraId="46FB9482" w14:textId="77777777" w:rsidR="00731F5B" w:rsidRDefault="00731F5B" w:rsidP="009C6111">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EndPr/>
              <w:sdtContent>
                <w:r>
                  <w:rPr>
                    <w:rStyle w:val="PlaceholderText"/>
                  </w:rPr>
                  <w:t>Enter comments for any deficiencies noted and/or any records where this standard may not be applicable.</w:t>
                </w:r>
              </w:sdtContent>
            </w:sdt>
          </w:p>
        </w:tc>
      </w:tr>
      <w:tr w:rsidR="004D5D8F" w14:paraId="33148BF6" w14:textId="77777777" w:rsidTr="004D5D8F">
        <w:trPr>
          <w:cantSplit/>
          <w:jc w:val="center"/>
        </w:trPr>
        <w:sdt>
          <w:sdtPr>
            <w:rPr>
              <w:rFonts w:cstheme="minorHAnsi"/>
            </w:rPr>
            <w:id w:val="344827322"/>
            <w:placeholder>
              <w:docPart w:val="8B7A7267861848E78CAB0D3D380ABACE"/>
            </w:placeholder>
            <w:showingPlcHdr/>
          </w:sdtPr>
          <w:sdtEndPr/>
          <w:sdtContent>
            <w:tc>
              <w:tcPr>
                <w:tcW w:w="5394" w:type="dxa"/>
                <w:shd w:val="clear" w:color="auto" w:fill="auto"/>
              </w:tcPr>
              <w:p w14:paraId="6B6D97B0" w14:textId="77777777" w:rsidR="004D5D8F" w:rsidRPr="00A34F8C" w:rsidRDefault="004D5D8F" w:rsidP="004D5D8F">
                <w:pPr>
                  <w:rPr>
                    <w:rFonts w:cstheme="minorHAnsi"/>
                  </w:rPr>
                </w:pPr>
                <w:r w:rsidRPr="00697FC3">
                  <w:rPr>
                    <w:rStyle w:val="PlaceholderText"/>
                  </w:rPr>
                  <w:t>Click or tap here to enter text.</w:t>
                </w:r>
              </w:p>
            </w:tc>
          </w:sdtContent>
        </w:sdt>
        <w:tc>
          <w:tcPr>
            <w:tcW w:w="585" w:type="dxa"/>
            <w:shd w:val="clear" w:color="auto" w:fill="auto"/>
            <w:vAlign w:val="center"/>
          </w:tcPr>
          <w:p w14:paraId="66612D0D" w14:textId="3A18980C" w:rsidR="004D5D8F" w:rsidRDefault="001E7F86" w:rsidP="009C6111">
            <w:pPr>
              <w:ind w:left="-109"/>
              <w:rPr>
                <w:rFonts w:cstheme="minorHAnsi"/>
                <w:b/>
                <w:bCs/>
                <w:u w:val="single"/>
              </w:rPr>
            </w:pPr>
            <w:sdt>
              <w:sdtPr>
                <w:rPr>
                  <w:rFonts w:cstheme="minorHAnsi"/>
                  <w:sz w:val="20"/>
                  <w:szCs w:val="20"/>
                </w:rPr>
                <w:id w:val="1948178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201243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244265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90A3E24" w14:textId="3026215A" w:rsidR="004D5D8F" w:rsidRDefault="001E7F86" w:rsidP="009C6111">
            <w:pPr>
              <w:ind w:left="-109"/>
              <w:rPr>
                <w:rFonts w:cstheme="minorHAnsi"/>
                <w:b/>
                <w:bCs/>
                <w:u w:val="single"/>
              </w:rPr>
            </w:pPr>
            <w:sdt>
              <w:sdtPr>
                <w:rPr>
                  <w:rFonts w:cstheme="minorHAnsi"/>
                  <w:sz w:val="20"/>
                  <w:szCs w:val="20"/>
                </w:rPr>
                <w:id w:val="-182859383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775991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617281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8FEAC90" w14:textId="0EFFA8BD" w:rsidR="004D5D8F" w:rsidRDefault="001E7F86" w:rsidP="009C6111">
            <w:pPr>
              <w:ind w:left="-109"/>
              <w:rPr>
                <w:rFonts w:cstheme="minorHAnsi"/>
                <w:b/>
                <w:bCs/>
                <w:u w:val="single"/>
              </w:rPr>
            </w:pPr>
            <w:sdt>
              <w:sdtPr>
                <w:rPr>
                  <w:rFonts w:cstheme="minorHAnsi"/>
                  <w:sz w:val="20"/>
                  <w:szCs w:val="20"/>
                </w:rPr>
                <w:id w:val="-6549155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049056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310827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D2F0713" w14:textId="31234519" w:rsidR="004D5D8F" w:rsidRDefault="001E7F86" w:rsidP="009C6111">
            <w:pPr>
              <w:ind w:left="-109"/>
              <w:rPr>
                <w:rFonts w:cstheme="minorHAnsi"/>
                <w:b/>
                <w:bCs/>
                <w:u w:val="single"/>
              </w:rPr>
            </w:pPr>
            <w:sdt>
              <w:sdtPr>
                <w:rPr>
                  <w:rFonts w:cstheme="minorHAnsi"/>
                  <w:sz w:val="20"/>
                  <w:szCs w:val="20"/>
                </w:rPr>
                <w:id w:val="-26823389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086167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2885987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02F39EB" w14:textId="75CF12A7" w:rsidR="004D5D8F" w:rsidRDefault="001E7F86" w:rsidP="009C6111">
            <w:pPr>
              <w:ind w:left="-109"/>
              <w:rPr>
                <w:rFonts w:cstheme="minorHAnsi"/>
                <w:b/>
                <w:bCs/>
                <w:u w:val="single"/>
              </w:rPr>
            </w:pPr>
            <w:sdt>
              <w:sdtPr>
                <w:rPr>
                  <w:rFonts w:cstheme="minorHAnsi"/>
                  <w:sz w:val="20"/>
                  <w:szCs w:val="20"/>
                </w:rPr>
                <w:id w:val="104268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354697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299841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ECDDA4B" w14:textId="6CCDDDEC" w:rsidR="004D5D8F" w:rsidRDefault="001E7F86" w:rsidP="009C6111">
            <w:pPr>
              <w:ind w:left="-109"/>
              <w:rPr>
                <w:rFonts w:cstheme="minorHAnsi"/>
                <w:b/>
                <w:bCs/>
                <w:u w:val="single"/>
              </w:rPr>
            </w:pPr>
            <w:sdt>
              <w:sdtPr>
                <w:rPr>
                  <w:rFonts w:cstheme="minorHAnsi"/>
                  <w:sz w:val="20"/>
                  <w:szCs w:val="20"/>
                </w:rPr>
                <w:id w:val="-82026809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729297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986384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A3C34A0" w14:textId="5ED20848" w:rsidR="004D5D8F" w:rsidRDefault="001E7F86" w:rsidP="009C6111">
            <w:pPr>
              <w:ind w:left="-109"/>
              <w:rPr>
                <w:rFonts w:cstheme="minorHAnsi"/>
                <w:b/>
                <w:bCs/>
                <w:u w:val="single"/>
              </w:rPr>
            </w:pPr>
            <w:sdt>
              <w:sdtPr>
                <w:rPr>
                  <w:rFonts w:cstheme="minorHAnsi"/>
                  <w:sz w:val="20"/>
                  <w:szCs w:val="20"/>
                </w:rPr>
                <w:id w:val="-4482412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208721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367672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2BBE5F8" w14:textId="4D15F8B1" w:rsidR="004D5D8F" w:rsidRDefault="001E7F86" w:rsidP="009C6111">
            <w:pPr>
              <w:ind w:left="-109"/>
              <w:rPr>
                <w:rFonts w:cstheme="minorHAnsi"/>
                <w:b/>
                <w:bCs/>
                <w:u w:val="single"/>
              </w:rPr>
            </w:pPr>
            <w:sdt>
              <w:sdtPr>
                <w:rPr>
                  <w:rFonts w:cstheme="minorHAnsi"/>
                  <w:sz w:val="20"/>
                  <w:szCs w:val="20"/>
                </w:rPr>
                <w:id w:val="-4024610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586364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0189707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D724113" w14:textId="025F2933" w:rsidR="004D5D8F" w:rsidRDefault="001E7F86" w:rsidP="009C6111">
            <w:pPr>
              <w:ind w:left="-109"/>
              <w:rPr>
                <w:rFonts w:cstheme="minorHAnsi"/>
                <w:b/>
                <w:bCs/>
                <w:u w:val="single"/>
              </w:rPr>
            </w:pPr>
            <w:sdt>
              <w:sdtPr>
                <w:rPr>
                  <w:rFonts w:cstheme="minorHAnsi"/>
                  <w:sz w:val="20"/>
                  <w:szCs w:val="20"/>
                </w:rPr>
                <w:id w:val="7164007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75228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3862212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33731A0" w14:textId="1207DAFE" w:rsidR="004D5D8F" w:rsidRDefault="001E7F86" w:rsidP="009C6111">
            <w:pPr>
              <w:ind w:left="-109"/>
              <w:rPr>
                <w:rFonts w:cstheme="minorHAnsi"/>
                <w:b/>
                <w:bCs/>
                <w:u w:val="single"/>
              </w:rPr>
            </w:pPr>
            <w:sdt>
              <w:sdtPr>
                <w:rPr>
                  <w:rFonts w:cstheme="minorHAnsi"/>
                  <w:sz w:val="20"/>
                  <w:szCs w:val="20"/>
                </w:rPr>
                <w:id w:val="13650215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91564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944841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77771AF" w14:textId="4BC6209F" w:rsidR="004D5D8F" w:rsidRDefault="001E7F86" w:rsidP="009C6111">
            <w:pPr>
              <w:ind w:left="-109"/>
              <w:rPr>
                <w:rFonts w:cstheme="minorHAnsi"/>
                <w:b/>
                <w:bCs/>
                <w:u w:val="single"/>
              </w:rPr>
            </w:pPr>
            <w:sdt>
              <w:sdtPr>
                <w:rPr>
                  <w:rFonts w:cstheme="minorHAnsi"/>
                  <w:sz w:val="20"/>
                  <w:szCs w:val="20"/>
                </w:rPr>
                <w:id w:val="11138691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364948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056583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C512702" w14:textId="6C803F64" w:rsidR="004D5D8F" w:rsidRDefault="001E7F86" w:rsidP="009C6111">
            <w:pPr>
              <w:ind w:left="-109"/>
              <w:rPr>
                <w:rFonts w:cstheme="minorHAnsi"/>
                <w:b/>
                <w:bCs/>
                <w:u w:val="single"/>
              </w:rPr>
            </w:pPr>
            <w:sdt>
              <w:sdtPr>
                <w:rPr>
                  <w:rFonts w:cstheme="minorHAnsi"/>
                  <w:sz w:val="20"/>
                  <w:szCs w:val="20"/>
                </w:rPr>
                <w:id w:val="4415730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986344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07880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05248CC" w14:textId="66A09A7C" w:rsidR="004D5D8F" w:rsidRDefault="001E7F86" w:rsidP="009C6111">
            <w:pPr>
              <w:ind w:left="-109"/>
              <w:rPr>
                <w:rFonts w:cstheme="minorHAnsi"/>
                <w:b/>
                <w:bCs/>
                <w:u w:val="single"/>
              </w:rPr>
            </w:pPr>
            <w:sdt>
              <w:sdtPr>
                <w:rPr>
                  <w:rFonts w:cstheme="minorHAnsi"/>
                  <w:sz w:val="20"/>
                  <w:szCs w:val="20"/>
                </w:rPr>
                <w:id w:val="-1216112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4784130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158188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FBFA87A" w14:textId="0B330EE3" w:rsidR="004D5D8F" w:rsidRDefault="001E7F86" w:rsidP="009C6111">
            <w:pPr>
              <w:ind w:left="-109"/>
              <w:rPr>
                <w:rFonts w:cstheme="minorHAnsi"/>
                <w:b/>
                <w:bCs/>
                <w:u w:val="single"/>
              </w:rPr>
            </w:pPr>
            <w:sdt>
              <w:sdtPr>
                <w:rPr>
                  <w:rFonts w:cstheme="minorHAnsi"/>
                  <w:sz w:val="20"/>
                  <w:szCs w:val="20"/>
                </w:rPr>
                <w:id w:val="15902003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075124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238364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6AF3F85" w14:textId="0A137F54" w:rsidR="004D5D8F" w:rsidRDefault="001E7F86" w:rsidP="009C6111">
            <w:pPr>
              <w:ind w:left="-109"/>
              <w:rPr>
                <w:rFonts w:cstheme="minorHAnsi"/>
                <w:b/>
                <w:bCs/>
                <w:u w:val="single"/>
              </w:rPr>
            </w:pPr>
            <w:sdt>
              <w:sdtPr>
                <w:rPr>
                  <w:rFonts w:cstheme="minorHAnsi"/>
                  <w:sz w:val="20"/>
                  <w:szCs w:val="20"/>
                </w:rPr>
                <w:id w:val="-13717605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918804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081513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C2473B6" w14:textId="44827FA1" w:rsidR="004D5D8F" w:rsidRDefault="001E7F86" w:rsidP="009C6111">
            <w:pPr>
              <w:ind w:left="-109"/>
              <w:rPr>
                <w:rFonts w:cstheme="minorHAnsi"/>
                <w:b/>
                <w:bCs/>
                <w:u w:val="single"/>
              </w:rPr>
            </w:pPr>
            <w:sdt>
              <w:sdtPr>
                <w:rPr>
                  <w:rFonts w:cstheme="minorHAnsi"/>
                  <w:sz w:val="20"/>
                  <w:szCs w:val="20"/>
                </w:rPr>
                <w:id w:val="-198028853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017462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717297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D77CEE7" w14:textId="7424859B" w:rsidR="004D5D8F" w:rsidRDefault="001E7F86" w:rsidP="009C6111">
            <w:pPr>
              <w:ind w:left="-109"/>
              <w:rPr>
                <w:rFonts w:cstheme="minorHAnsi"/>
                <w:b/>
                <w:bCs/>
                <w:u w:val="single"/>
              </w:rPr>
            </w:pPr>
            <w:sdt>
              <w:sdtPr>
                <w:rPr>
                  <w:rFonts w:cstheme="minorHAnsi"/>
                  <w:sz w:val="20"/>
                  <w:szCs w:val="20"/>
                </w:rPr>
                <w:id w:val="-12748591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0282735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842412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8496031" w14:textId="3848A962" w:rsidR="004D5D8F" w:rsidRDefault="001E7F86" w:rsidP="009C6111">
            <w:pPr>
              <w:ind w:left="-109"/>
              <w:rPr>
                <w:rFonts w:cstheme="minorHAnsi"/>
                <w:b/>
                <w:bCs/>
                <w:u w:val="single"/>
              </w:rPr>
            </w:pPr>
            <w:sdt>
              <w:sdtPr>
                <w:rPr>
                  <w:rFonts w:cstheme="minorHAnsi"/>
                  <w:sz w:val="20"/>
                  <w:szCs w:val="20"/>
                </w:rPr>
                <w:id w:val="19286927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452749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061001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1FBFD69" w14:textId="1EDF072E" w:rsidR="004D5D8F" w:rsidRDefault="001E7F86" w:rsidP="009C6111">
            <w:pPr>
              <w:ind w:left="-109"/>
              <w:rPr>
                <w:rFonts w:cstheme="minorHAnsi"/>
                <w:b/>
                <w:bCs/>
                <w:u w:val="single"/>
              </w:rPr>
            </w:pPr>
            <w:sdt>
              <w:sdtPr>
                <w:rPr>
                  <w:rFonts w:cstheme="minorHAnsi"/>
                  <w:sz w:val="20"/>
                  <w:szCs w:val="20"/>
                </w:rPr>
                <w:id w:val="-2713306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9752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166014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B35752B" w14:textId="5DF634E0" w:rsidR="004D5D8F" w:rsidRDefault="001E7F86" w:rsidP="009C6111">
            <w:pPr>
              <w:ind w:left="-109"/>
              <w:rPr>
                <w:rFonts w:cstheme="minorHAnsi"/>
                <w:b/>
                <w:bCs/>
                <w:u w:val="single"/>
              </w:rPr>
            </w:pPr>
            <w:sdt>
              <w:sdtPr>
                <w:rPr>
                  <w:rFonts w:cstheme="minorHAnsi"/>
                  <w:sz w:val="20"/>
                  <w:szCs w:val="20"/>
                </w:rPr>
                <w:id w:val="-12238389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720434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418707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301118752"/>
            <w:placeholder>
              <w:docPart w:val="3CD2F1B9B0284B878BAEAD1ABF162D47"/>
            </w:placeholder>
            <w:showingPlcHdr/>
          </w:sdtPr>
          <w:sdtEndPr/>
          <w:sdtContent>
            <w:tc>
              <w:tcPr>
                <w:tcW w:w="1158" w:type="dxa"/>
                <w:shd w:val="clear" w:color="auto" w:fill="auto"/>
                <w:vAlign w:val="center"/>
              </w:tcPr>
              <w:p w14:paraId="2CDCCC29" w14:textId="77777777" w:rsidR="004D5D8F" w:rsidRPr="00034146" w:rsidRDefault="004D5D8F" w:rsidP="004D5D8F">
                <w:pPr>
                  <w:rPr>
                    <w:rFonts w:cstheme="minorHAnsi"/>
                    <w:b/>
                    <w:bCs/>
                  </w:rPr>
                </w:pPr>
                <w:r w:rsidRPr="00034146">
                  <w:rPr>
                    <w:rStyle w:val="PlaceholderText"/>
                  </w:rPr>
                  <w:t># Deficient</w:t>
                </w:r>
              </w:p>
            </w:tc>
          </w:sdtContent>
        </w:sdt>
        <w:sdt>
          <w:sdtPr>
            <w:rPr>
              <w:rFonts w:cstheme="minorHAnsi"/>
              <w:b/>
              <w:bCs/>
            </w:rPr>
            <w:id w:val="-162792462"/>
            <w:placeholder>
              <w:docPart w:val="A7D94BFF0796446785429836FF51FD66"/>
            </w:placeholder>
            <w:showingPlcHdr/>
          </w:sdtPr>
          <w:sdtEndPr/>
          <w:sdtContent>
            <w:tc>
              <w:tcPr>
                <w:tcW w:w="1198" w:type="dxa"/>
                <w:shd w:val="clear" w:color="auto" w:fill="auto"/>
                <w:vAlign w:val="center"/>
              </w:tcPr>
              <w:p w14:paraId="2D911D0F" w14:textId="77777777" w:rsidR="004D5D8F" w:rsidRPr="00034146" w:rsidRDefault="004D5D8F" w:rsidP="004D5D8F">
                <w:pPr>
                  <w:rPr>
                    <w:rFonts w:cstheme="minorHAnsi"/>
                    <w:b/>
                    <w:bCs/>
                  </w:rPr>
                </w:pPr>
                <w:r w:rsidRPr="00034146">
                  <w:rPr>
                    <w:rStyle w:val="PlaceholderText"/>
                  </w:rPr>
                  <w:t>Total Reviewed</w:t>
                </w:r>
              </w:p>
            </w:tc>
          </w:sdtContent>
        </w:sdt>
      </w:tr>
      <w:tr w:rsidR="00CB7F4D" w14:paraId="0BE2760F" w14:textId="77777777" w:rsidTr="008A747C">
        <w:trPr>
          <w:cantSplit/>
          <w:jc w:val="center"/>
        </w:trPr>
        <w:tc>
          <w:tcPr>
            <w:tcW w:w="19450" w:type="dxa"/>
            <w:gridSpan w:val="23"/>
            <w:shd w:val="clear" w:color="auto" w:fill="auto"/>
          </w:tcPr>
          <w:p w14:paraId="0885B0F6" w14:textId="77777777" w:rsidR="00CB7F4D" w:rsidRPr="00D731C6" w:rsidRDefault="00CB7F4D"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EndPr/>
              <w:sdtContent>
                <w:r>
                  <w:rPr>
                    <w:rStyle w:val="PlaceholderText"/>
                  </w:rPr>
                  <w:t>Enter comments for any deficiencies noted and/or any records where this standard may not be applicable.</w:t>
                </w:r>
              </w:sdtContent>
            </w:sdt>
          </w:p>
        </w:tc>
      </w:tr>
      <w:tr w:rsidR="004D5D8F" w14:paraId="333CBE9C" w14:textId="77777777" w:rsidTr="00815AF3">
        <w:trPr>
          <w:cantSplit/>
          <w:jc w:val="center"/>
        </w:trPr>
        <w:sdt>
          <w:sdtPr>
            <w:rPr>
              <w:rFonts w:cstheme="minorHAnsi"/>
            </w:rPr>
            <w:id w:val="1502998033"/>
            <w:placeholder>
              <w:docPart w:val="81D13E472FB342BB866B13CC8ACCFA21"/>
            </w:placeholder>
            <w:showingPlcHdr/>
          </w:sdtPr>
          <w:sdtEndPr/>
          <w:sdtContent>
            <w:tc>
              <w:tcPr>
                <w:tcW w:w="5394" w:type="dxa"/>
                <w:shd w:val="clear" w:color="auto" w:fill="E5EAF6"/>
              </w:tcPr>
              <w:p w14:paraId="1779CD96" w14:textId="3C959CF1" w:rsidR="004D5D8F" w:rsidRPr="009C0E9E" w:rsidRDefault="004D5D8F" w:rsidP="004D5D8F">
                <w:pPr>
                  <w:rPr>
                    <w:rFonts w:cstheme="minorHAnsi"/>
                  </w:rPr>
                </w:pPr>
                <w:r w:rsidRPr="00697FC3">
                  <w:rPr>
                    <w:rStyle w:val="PlaceholderText"/>
                  </w:rPr>
                  <w:t>Click or tap here to enter text.</w:t>
                </w:r>
              </w:p>
            </w:tc>
          </w:sdtContent>
        </w:sdt>
        <w:tc>
          <w:tcPr>
            <w:tcW w:w="585" w:type="dxa"/>
            <w:shd w:val="clear" w:color="auto" w:fill="E5EAF6"/>
            <w:vAlign w:val="center"/>
          </w:tcPr>
          <w:p w14:paraId="36D0BC06" w14:textId="1D414FF4" w:rsidR="004D5D8F" w:rsidRPr="00DE346E" w:rsidRDefault="001E7F86" w:rsidP="009C6111">
            <w:pPr>
              <w:ind w:left="-109"/>
              <w:jc w:val="center"/>
              <w:rPr>
                <w:rFonts w:cstheme="minorHAnsi"/>
                <w:b/>
                <w:bCs/>
                <w:u w:val="single"/>
              </w:rPr>
            </w:pPr>
            <w:sdt>
              <w:sdtPr>
                <w:rPr>
                  <w:rFonts w:cstheme="minorHAnsi"/>
                  <w:sz w:val="20"/>
                  <w:szCs w:val="20"/>
                </w:rPr>
                <w:id w:val="99414441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235722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263374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0CA056E" w14:textId="3102AFEE" w:rsidR="004D5D8F" w:rsidRPr="00DE346E" w:rsidRDefault="001E7F86" w:rsidP="009C6111">
            <w:pPr>
              <w:ind w:left="-109"/>
              <w:jc w:val="center"/>
              <w:rPr>
                <w:rFonts w:cstheme="minorHAnsi"/>
                <w:b/>
                <w:bCs/>
                <w:u w:val="single"/>
              </w:rPr>
            </w:pPr>
            <w:sdt>
              <w:sdtPr>
                <w:rPr>
                  <w:rFonts w:cstheme="minorHAnsi"/>
                  <w:sz w:val="20"/>
                  <w:szCs w:val="20"/>
                </w:rPr>
                <w:id w:val="-65730041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631756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631542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13EF8DE" w14:textId="39E4A2F2" w:rsidR="004D5D8F" w:rsidRPr="00DE346E" w:rsidRDefault="001E7F86" w:rsidP="009C6111">
            <w:pPr>
              <w:ind w:left="-109"/>
              <w:jc w:val="center"/>
              <w:rPr>
                <w:rFonts w:cstheme="minorHAnsi"/>
                <w:b/>
                <w:bCs/>
                <w:u w:val="single"/>
              </w:rPr>
            </w:pPr>
            <w:sdt>
              <w:sdtPr>
                <w:rPr>
                  <w:rFonts w:cstheme="minorHAnsi"/>
                  <w:sz w:val="20"/>
                  <w:szCs w:val="20"/>
                </w:rPr>
                <w:id w:val="17237956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562174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8595540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7DE476C" w14:textId="378DC9B3" w:rsidR="004D5D8F" w:rsidRPr="00DE346E" w:rsidRDefault="001E7F86" w:rsidP="009C6111">
            <w:pPr>
              <w:ind w:left="-109"/>
              <w:jc w:val="center"/>
              <w:rPr>
                <w:rFonts w:cstheme="minorHAnsi"/>
                <w:b/>
                <w:bCs/>
                <w:u w:val="single"/>
              </w:rPr>
            </w:pPr>
            <w:sdt>
              <w:sdtPr>
                <w:rPr>
                  <w:rFonts w:cstheme="minorHAnsi"/>
                  <w:sz w:val="20"/>
                  <w:szCs w:val="20"/>
                </w:rPr>
                <w:id w:val="-9227200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2620362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8563283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566D952" w14:textId="0A2E1178" w:rsidR="004D5D8F" w:rsidRPr="00DE346E" w:rsidRDefault="001E7F86" w:rsidP="009C6111">
            <w:pPr>
              <w:ind w:left="-109"/>
              <w:jc w:val="center"/>
              <w:rPr>
                <w:rFonts w:cstheme="minorHAnsi"/>
                <w:b/>
                <w:bCs/>
                <w:u w:val="single"/>
              </w:rPr>
            </w:pPr>
            <w:sdt>
              <w:sdtPr>
                <w:rPr>
                  <w:rFonts w:cstheme="minorHAnsi"/>
                  <w:sz w:val="20"/>
                  <w:szCs w:val="20"/>
                </w:rPr>
                <w:id w:val="10525117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1960887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132518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5ABE585" w14:textId="45859CA0" w:rsidR="004D5D8F" w:rsidRPr="00DE346E" w:rsidRDefault="001E7F86" w:rsidP="009C6111">
            <w:pPr>
              <w:ind w:left="-109"/>
              <w:jc w:val="center"/>
              <w:rPr>
                <w:rFonts w:cstheme="minorHAnsi"/>
                <w:b/>
                <w:bCs/>
                <w:u w:val="single"/>
              </w:rPr>
            </w:pPr>
            <w:sdt>
              <w:sdtPr>
                <w:rPr>
                  <w:rFonts w:cstheme="minorHAnsi"/>
                  <w:sz w:val="20"/>
                  <w:szCs w:val="20"/>
                </w:rPr>
                <w:id w:val="17969462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44847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754801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E910B23" w14:textId="63036648" w:rsidR="004D5D8F" w:rsidRPr="00DE346E" w:rsidRDefault="001E7F86" w:rsidP="009C6111">
            <w:pPr>
              <w:ind w:left="-109"/>
              <w:jc w:val="center"/>
              <w:rPr>
                <w:rFonts w:cstheme="minorHAnsi"/>
                <w:b/>
                <w:bCs/>
                <w:u w:val="single"/>
              </w:rPr>
            </w:pPr>
            <w:sdt>
              <w:sdtPr>
                <w:rPr>
                  <w:rFonts w:cstheme="minorHAnsi"/>
                  <w:sz w:val="20"/>
                  <w:szCs w:val="20"/>
                </w:rPr>
                <w:id w:val="45661270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734101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904073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D65262A" w14:textId="12BB0522" w:rsidR="004D5D8F" w:rsidRPr="00DE346E" w:rsidRDefault="001E7F86" w:rsidP="009C6111">
            <w:pPr>
              <w:ind w:left="-109"/>
              <w:jc w:val="center"/>
              <w:rPr>
                <w:rFonts w:cstheme="minorHAnsi"/>
                <w:b/>
                <w:bCs/>
                <w:u w:val="single"/>
              </w:rPr>
            </w:pPr>
            <w:sdt>
              <w:sdtPr>
                <w:rPr>
                  <w:rFonts w:cstheme="minorHAnsi"/>
                  <w:sz w:val="20"/>
                  <w:szCs w:val="20"/>
                </w:rPr>
                <w:id w:val="-14886260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771547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811359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C75FB31" w14:textId="42516455" w:rsidR="004D5D8F" w:rsidRPr="00DE346E" w:rsidRDefault="001E7F86" w:rsidP="009C6111">
            <w:pPr>
              <w:ind w:left="-109"/>
              <w:jc w:val="center"/>
              <w:rPr>
                <w:rFonts w:cstheme="minorHAnsi"/>
                <w:b/>
                <w:bCs/>
                <w:u w:val="single"/>
              </w:rPr>
            </w:pPr>
            <w:sdt>
              <w:sdtPr>
                <w:rPr>
                  <w:rFonts w:cstheme="minorHAnsi"/>
                  <w:sz w:val="20"/>
                  <w:szCs w:val="20"/>
                </w:rPr>
                <w:id w:val="7645068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00294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986828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53249CA" w14:textId="5D7577BC" w:rsidR="004D5D8F" w:rsidRPr="00DE346E" w:rsidRDefault="001E7F86" w:rsidP="009C6111">
            <w:pPr>
              <w:ind w:left="-109"/>
              <w:jc w:val="center"/>
              <w:rPr>
                <w:rFonts w:cstheme="minorHAnsi"/>
                <w:b/>
                <w:bCs/>
                <w:u w:val="single"/>
              </w:rPr>
            </w:pPr>
            <w:sdt>
              <w:sdtPr>
                <w:rPr>
                  <w:rFonts w:cstheme="minorHAnsi"/>
                  <w:sz w:val="20"/>
                  <w:szCs w:val="20"/>
                </w:rPr>
                <w:id w:val="23150702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37898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0917636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5458CB2" w14:textId="530185FE" w:rsidR="004D5D8F" w:rsidRPr="00DE346E" w:rsidRDefault="001E7F86" w:rsidP="009C6111">
            <w:pPr>
              <w:ind w:left="-109"/>
              <w:jc w:val="center"/>
              <w:rPr>
                <w:rFonts w:cstheme="minorHAnsi"/>
                <w:b/>
                <w:bCs/>
                <w:u w:val="single"/>
              </w:rPr>
            </w:pPr>
            <w:sdt>
              <w:sdtPr>
                <w:rPr>
                  <w:rFonts w:cstheme="minorHAnsi"/>
                  <w:sz w:val="20"/>
                  <w:szCs w:val="20"/>
                </w:rPr>
                <w:id w:val="-3528800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0979619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924034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83358FD" w14:textId="1D8FA336" w:rsidR="004D5D8F" w:rsidRPr="00DE346E" w:rsidRDefault="001E7F86" w:rsidP="009C6111">
            <w:pPr>
              <w:ind w:left="-109"/>
              <w:jc w:val="center"/>
              <w:rPr>
                <w:rFonts w:cstheme="minorHAnsi"/>
                <w:b/>
                <w:bCs/>
                <w:u w:val="single"/>
              </w:rPr>
            </w:pPr>
            <w:sdt>
              <w:sdtPr>
                <w:rPr>
                  <w:rFonts w:cstheme="minorHAnsi"/>
                  <w:sz w:val="20"/>
                  <w:szCs w:val="20"/>
                </w:rPr>
                <w:id w:val="69241884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3693219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240631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4E9B0F7" w14:textId="4720A304" w:rsidR="004D5D8F" w:rsidRPr="00DE346E" w:rsidRDefault="001E7F86" w:rsidP="009C6111">
            <w:pPr>
              <w:ind w:left="-109"/>
              <w:jc w:val="center"/>
              <w:rPr>
                <w:rFonts w:cstheme="minorHAnsi"/>
                <w:b/>
                <w:bCs/>
                <w:u w:val="single"/>
              </w:rPr>
            </w:pPr>
            <w:sdt>
              <w:sdtPr>
                <w:rPr>
                  <w:rFonts w:cstheme="minorHAnsi"/>
                  <w:sz w:val="20"/>
                  <w:szCs w:val="20"/>
                </w:rPr>
                <w:id w:val="-79475603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422418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919310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436990C" w14:textId="0BE34BC8" w:rsidR="004D5D8F" w:rsidRPr="00DE346E" w:rsidRDefault="001E7F86" w:rsidP="009C6111">
            <w:pPr>
              <w:ind w:left="-109"/>
              <w:jc w:val="center"/>
              <w:rPr>
                <w:rFonts w:cstheme="minorHAnsi"/>
                <w:b/>
                <w:bCs/>
                <w:u w:val="single"/>
              </w:rPr>
            </w:pPr>
            <w:sdt>
              <w:sdtPr>
                <w:rPr>
                  <w:rFonts w:cstheme="minorHAnsi"/>
                  <w:sz w:val="20"/>
                  <w:szCs w:val="20"/>
                </w:rPr>
                <w:id w:val="-840715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409213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752055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D9A265F" w14:textId="456FFFA8" w:rsidR="004D5D8F" w:rsidRPr="00DE346E" w:rsidRDefault="001E7F86" w:rsidP="009C6111">
            <w:pPr>
              <w:ind w:left="-109"/>
              <w:jc w:val="center"/>
              <w:rPr>
                <w:rFonts w:cstheme="minorHAnsi"/>
                <w:b/>
                <w:bCs/>
                <w:u w:val="single"/>
              </w:rPr>
            </w:pPr>
            <w:sdt>
              <w:sdtPr>
                <w:rPr>
                  <w:rFonts w:cstheme="minorHAnsi"/>
                  <w:sz w:val="20"/>
                  <w:szCs w:val="20"/>
                </w:rPr>
                <w:id w:val="-8342997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090810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5007311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DBEC926" w14:textId="1EF362AA" w:rsidR="004D5D8F" w:rsidRPr="00DE346E" w:rsidRDefault="001E7F86" w:rsidP="009C6111">
            <w:pPr>
              <w:ind w:left="-109"/>
              <w:jc w:val="center"/>
              <w:rPr>
                <w:rFonts w:cstheme="minorHAnsi"/>
                <w:b/>
                <w:bCs/>
                <w:u w:val="single"/>
              </w:rPr>
            </w:pPr>
            <w:sdt>
              <w:sdtPr>
                <w:rPr>
                  <w:rFonts w:cstheme="minorHAnsi"/>
                  <w:sz w:val="20"/>
                  <w:szCs w:val="20"/>
                </w:rPr>
                <w:id w:val="52299135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710786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3152070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B37B150" w14:textId="0A0F0BA0" w:rsidR="004D5D8F" w:rsidRPr="00DE346E" w:rsidRDefault="001E7F86" w:rsidP="009C6111">
            <w:pPr>
              <w:ind w:left="-109"/>
              <w:jc w:val="center"/>
              <w:rPr>
                <w:rFonts w:cstheme="minorHAnsi"/>
                <w:b/>
                <w:bCs/>
                <w:u w:val="single"/>
              </w:rPr>
            </w:pPr>
            <w:sdt>
              <w:sdtPr>
                <w:rPr>
                  <w:rFonts w:cstheme="minorHAnsi"/>
                  <w:sz w:val="20"/>
                  <w:szCs w:val="20"/>
                </w:rPr>
                <w:id w:val="20670741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138484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924588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29A234E" w14:textId="22DF9D46" w:rsidR="004D5D8F" w:rsidRPr="00DE346E" w:rsidRDefault="001E7F86" w:rsidP="009C6111">
            <w:pPr>
              <w:ind w:left="-109"/>
              <w:jc w:val="center"/>
              <w:rPr>
                <w:rFonts w:cstheme="minorHAnsi"/>
                <w:b/>
                <w:bCs/>
                <w:u w:val="single"/>
              </w:rPr>
            </w:pPr>
            <w:sdt>
              <w:sdtPr>
                <w:rPr>
                  <w:rFonts w:cstheme="minorHAnsi"/>
                  <w:sz w:val="20"/>
                  <w:szCs w:val="20"/>
                </w:rPr>
                <w:id w:val="10464892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098384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503109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E49279F" w14:textId="31505934" w:rsidR="004D5D8F" w:rsidRPr="00DE346E" w:rsidRDefault="001E7F86" w:rsidP="009C6111">
            <w:pPr>
              <w:ind w:left="-109"/>
              <w:jc w:val="center"/>
              <w:rPr>
                <w:rFonts w:cstheme="minorHAnsi"/>
                <w:b/>
                <w:bCs/>
                <w:u w:val="single"/>
              </w:rPr>
            </w:pPr>
            <w:sdt>
              <w:sdtPr>
                <w:rPr>
                  <w:rFonts w:cstheme="minorHAnsi"/>
                  <w:sz w:val="20"/>
                  <w:szCs w:val="20"/>
                </w:rPr>
                <w:id w:val="-195582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9706569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013176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781F91F" w14:textId="2BDF3283" w:rsidR="004D5D8F" w:rsidRPr="00DE346E" w:rsidRDefault="001E7F86" w:rsidP="009C6111">
            <w:pPr>
              <w:ind w:left="-109"/>
              <w:jc w:val="center"/>
              <w:rPr>
                <w:rFonts w:cstheme="minorHAnsi"/>
                <w:b/>
                <w:bCs/>
                <w:u w:val="single"/>
              </w:rPr>
            </w:pPr>
            <w:sdt>
              <w:sdtPr>
                <w:rPr>
                  <w:rFonts w:cstheme="minorHAnsi"/>
                  <w:sz w:val="20"/>
                  <w:szCs w:val="20"/>
                </w:rPr>
                <w:id w:val="-43637287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55402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667537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1601679700"/>
            <w:placeholder>
              <w:docPart w:val="D5C6EA67035640F59C29AC57C3ED1418"/>
            </w:placeholder>
            <w:showingPlcHdr/>
          </w:sdtPr>
          <w:sdtEndPr/>
          <w:sdtContent>
            <w:tc>
              <w:tcPr>
                <w:tcW w:w="1158" w:type="dxa"/>
                <w:shd w:val="clear" w:color="auto" w:fill="E5EAF6"/>
                <w:vAlign w:val="center"/>
              </w:tcPr>
              <w:p w14:paraId="103EE57E" w14:textId="77777777" w:rsidR="004D5D8F" w:rsidRPr="00034146" w:rsidRDefault="004D5D8F" w:rsidP="004D5D8F">
                <w:pPr>
                  <w:rPr>
                    <w:rFonts w:cstheme="minorHAnsi"/>
                    <w:b/>
                    <w:bCs/>
                  </w:rPr>
                </w:pPr>
                <w:r w:rsidRPr="00034146">
                  <w:rPr>
                    <w:rStyle w:val="PlaceholderText"/>
                  </w:rPr>
                  <w:t># Deficient</w:t>
                </w:r>
              </w:p>
            </w:tc>
          </w:sdtContent>
        </w:sdt>
        <w:sdt>
          <w:sdtPr>
            <w:rPr>
              <w:rFonts w:cstheme="minorHAnsi"/>
              <w:b/>
              <w:bCs/>
            </w:rPr>
            <w:id w:val="899401094"/>
            <w:placeholder>
              <w:docPart w:val="5ABD0959B0934B77A34890737D9AE782"/>
            </w:placeholder>
            <w:showingPlcHdr/>
          </w:sdtPr>
          <w:sdtEndPr/>
          <w:sdtContent>
            <w:tc>
              <w:tcPr>
                <w:tcW w:w="1198" w:type="dxa"/>
                <w:shd w:val="clear" w:color="auto" w:fill="E5EAF6"/>
                <w:vAlign w:val="center"/>
              </w:tcPr>
              <w:p w14:paraId="57F6D456" w14:textId="77777777" w:rsidR="004D5D8F" w:rsidRPr="00034146" w:rsidRDefault="004D5D8F" w:rsidP="004D5D8F">
                <w:pPr>
                  <w:rPr>
                    <w:rFonts w:cstheme="minorHAnsi"/>
                    <w:b/>
                    <w:bCs/>
                  </w:rPr>
                </w:pPr>
                <w:r w:rsidRPr="00034146">
                  <w:rPr>
                    <w:rStyle w:val="PlaceholderText"/>
                  </w:rPr>
                  <w:t>Total Reviewed</w:t>
                </w:r>
              </w:p>
            </w:tc>
          </w:sdtContent>
        </w:sdt>
      </w:tr>
      <w:tr w:rsidR="00AE2515" w14:paraId="2BAC00F9" w14:textId="77777777" w:rsidTr="00815AF3">
        <w:trPr>
          <w:cantSplit/>
          <w:jc w:val="center"/>
        </w:trPr>
        <w:tc>
          <w:tcPr>
            <w:tcW w:w="19450" w:type="dxa"/>
            <w:gridSpan w:val="23"/>
            <w:shd w:val="clear" w:color="auto" w:fill="E5EAF6"/>
          </w:tcPr>
          <w:p w14:paraId="3C693892" w14:textId="77777777" w:rsidR="00AE2515" w:rsidRDefault="00AE2515" w:rsidP="002878DA">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0C722893" w14:textId="347E8EF7" w:rsidR="009B1ACB" w:rsidRPr="00B63802" w:rsidRDefault="009B1ACB" w:rsidP="009B1ACB">
      <w:pPr>
        <w:shd w:val="clear" w:color="auto" w:fill="8EAADB" w:themeFill="accent1" w:themeFillTint="99"/>
        <w:rPr>
          <w:b/>
          <w:bCs/>
          <w:sz w:val="32"/>
          <w:szCs w:val="32"/>
        </w:rPr>
      </w:pPr>
      <w:r>
        <w:rPr>
          <w:b/>
          <w:bCs/>
          <w:sz w:val="32"/>
          <w:szCs w:val="32"/>
        </w:rPr>
        <w:lastRenderedPageBreak/>
        <w:t>SECTION 1: BASIC MANDATES</w:t>
      </w:r>
    </w:p>
    <w:tbl>
      <w:tblPr>
        <w:tblStyle w:val="TableGrid"/>
        <w:tblW w:w="15120" w:type="dxa"/>
        <w:tblInd w:w="-95" w:type="dxa"/>
        <w:tblLayout w:type="fixed"/>
        <w:tblLook w:val="04A0" w:firstRow="1" w:lastRow="0" w:firstColumn="1" w:lastColumn="0" w:noHBand="0" w:noVBand="1"/>
      </w:tblPr>
      <w:tblGrid>
        <w:gridCol w:w="990"/>
        <w:gridCol w:w="6347"/>
        <w:gridCol w:w="245"/>
        <w:gridCol w:w="844"/>
        <w:gridCol w:w="1980"/>
        <w:gridCol w:w="4714"/>
      </w:tblGrid>
      <w:tr w:rsidR="009B1ACB" w:rsidRPr="009F304F" w14:paraId="76982E06" w14:textId="77777777" w:rsidTr="007958A8">
        <w:trPr>
          <w:tblHeader/>
        </w:trPr>
        <w:tc>
          <w:tcPr>
            <w:tcW w:w="990" w:type="dxa"/>
            <w:tcBorders>
              <w:bottom w:val="single" w:sz="4" w:space="0" w:color="auto"/>
            </w:tcBorders>
            <w:shd w:val="clear" w:color="auto" w:fill="2F5496" w:themeFill="accent1" w:themeFillShade="BF"/>
            <w:vAlign w:val="center"/>
          </w:tcPr>
          <w:p w14:paraId="1CBC6AAB"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0354F0E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CA9712D" w14:textId="77777777" w:rsidR="009B1ACB" w:rsidRPr="00DC06B9" w:rsidRDefault="009B1ACB" w:rsidP="006B1337">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3B67C735"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52106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14" w:type="dxa"/>
            <w:tcBorders>
              <w:bottom w:val="single" w:sz="4" w:space="0" w:color="auto"/>
            </w:tcBorders>
            <w:shd w:val="clear" w:color="auto" w:fill="2F5496" w:themeFill="accent1" w:themeFillShade="BF"/>
          </w:tcPr>
          <w:p w14:paraId="424BF238"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487C103F" w14:textId="77777777" w:rsidTr="007958A8">
        <w:tc>
          <w:tcPr>
            <w:tcW w:w="15120" w:type="dxa"/>
            <w:gridSpan w:val="6"/>
            <w:tcBorders>
              <w:left w:val="single" w:sz="4" w:space="0" w:color="auto"/>
              <w:bottom w:val="single" w:sz="4" w:space="0" w:color="auto"/>
            </w:tcBorders>
            <w:shd w:val="clear" w:color="auto" w:fill="D9E2F3" w:themeFill="accent1" w:themeFillTint="33"/>
            <w:vAlign w:val="center"/>
          </w:tcPr>
          <w:p w14:paraId="472A9AA9" w14:textId="77777777" w:rsidR="009B1ACB" w:rsidRPr="00017D18" w:rsidRDefault="009B1ACB" w:rsidP="006B1337">
            <w:pPr>
              <w:rPr>
                <w:b/>
                <w:bCs/>
                <w:sz w:val="28"/>
                <w:szCs w:val="28"/>
              </w:rPr>
            </w:pPr>
            <w:r w:rsidRPr="00017D18">
              <w:rPr>
                <w:b/>
                <w:bCs/>
                <w:sz w:val="28"/>
                <w:szCs w:val="28"/>
              </w:rPr>
              <w:t>SUB-SECTION A:  ANESTHESIA OPTIONS</w:t>
            </w:r>
          </w:p>
        </w:tc>
      </w:tr>
      <w:tr w:rsidR="003D1E20" w14:paraId="00996F67" w14:textId="77777777" w:rsidTr="007958A8">
        <w:trPr>
          <w:cantSplit/>
        </w:trPr>
        <w:tc>
          <w:tcPr>
            <w:tcW w:w="990" w:type="dxa"/>
            <w:tcBorders>
              <w:top w:val="single" w:sz="4" w:space="0" w:color="auto"/>
            </w:tcBorders>
          </w:tcPr>
          <w:p w14:paraId="5A882C55" w14:textId="77777777" w:rsidR="003D1E20" w:rsidRPr="00C34C63" w:rsidRDefault="003D1E20" w:rsidP="003D1E20">
            <w:pPr>
              <w:jc w:val="center"/>
              <w:rPr>
                <w:rFonts w:cstheme="minorHAnsi"/>
                <w:b/>
                <w:bCs/>
              </w:rPr>
            </w:pPr>
            <w:r w:rsidRPr="00C34C63">
              <w:rPr>
                <w:rFonts w:cstheme="minorHAnsi"/>
                <w:b/>
                <w:bCs/>
              </w:rPr>
              <w:t>1-A-1</w:t>
            </w:r>
          </w:p>
        </w:tc>
        <w:tc>
          <w:tcPr>
            <w:tcW w:w="6347" w:type="dxa"/>
            <w:tcBorders>
              <w:top w:val="single" w:sz="4" w:space="0" w:color="auto"/>
              <w:right w:val="nil"/>
            </w:tcBorders>
          </w:tcPr>
          <w:p w14:paraId="3519A4DA"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In this facility, operations may be performed under:</w:t>
            </w:r>
          </w:p>
          <w:p w14:paraId="33D60F38"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0618AA44" w14:textId="77777777" w:rsidR="003D1E20" w:rsidRPr="00C34C63" w:rsidRDefault="003D1E20" w:rsidP="003D1E20">
            <w:pPr>
              <w:autoSpaceDE w:val="0"/>
              <w:autoSpaceDN w:val="0"/>
              <w:adjustRightInd w:val="0"/>
              <w:ind w:left="250"/>
              <w:rPr>
                <w:rFonts w:eastAsia="Arial" w:cstheme="minorHAnsi"/>
              </w:rPr>
            </w:pPr>
            <w:r w:rsidRPr="00C34C63">
              <w:rPr>
                <w:rFonts w:eastAsia="Arial" w:cstheme="minorHAnsi"/>
              </w:rPr>
              <w:t>- Surgeon/proceduralist</w:t>
            </w:r>
          </w:p>
          <w:p w14:paraId="7B48B636" w14:textId="77777777" w:rsidR="003D1E20" w:rsidRPr="00C34C63" w:rsidRDefault="003D1E20" w:rsidP="003D1E20">
            <w:pPr>
              <w:autoSpaceDE w:val="0"/>
              <w:autoSpaceDN w:val="0"/>
              <w:adjustRightInd w:val="0"/>
              <w:ind w:left="250"/>
              <w:rPr>
                <w:rFonts w:eastAsia="Arial" w:cstheme="minorHAnsi"/>
              </w:rPr>
            </w:pPr>
            <w:r w:rsidRPr="00C34C63">
              <w:rPr>
                <w:rFonts w:eastAsia="Arial" w:cstheme="minorHAnsi"/>
              </w:rPr>
              <w:t>- Anesthesiologist</w:t>
            </w:r>
          </w:p>
          <w:p w14:paraId="2F8328B5" w14:textId="77777777" w:rsidR="003D1E20" w:rsidRPr="00C34C63" w:rsidRDefault="003D1E20" w:rsidP="003D1E20">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55BD8198" w14:textId="77777777" w:rsidR="003D1E20" w:rsidRPr="00C34C63" w:rsidRDefault="003D1E20" w:rsidP="003D1E20">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B1F2E68" w14:textId="77777777" w:rsidR="003D1E20" w:rsidRDefault="003D1E20" w:rsidP="003D1E20">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622175E4" w14:textId="04C02A30" w:rsidR="003D1E20" w:rsidRPr="00C34C63" w:rsidRDefault="003D1E20" w:rsidP="003D1E20">
            <w:pPr>
              <w:autoSpaceDE w:val="0"/>
              <w:autoSpaceDN w:val="0"/>
              <w:adjustRightInd w:val="0"/>
              <w:ind w:left="436" w:hanging="186"/>
              <w:rPr>
                <w:rFonts w:cstheme="minorHAnsi"/>
              </w:rPr>
            </w:pPr>
          </w:p>
        </w:tc>
        <w:tc>
          <w:tcPr>
            <w:tcW w:w="245" w:type="dxa"/>
            <w:tcBorders>
              <w:top w:val="single" w:sz="4" w:space="0" w:color="auto"/>
              <w:left w:val="nil"/>
            </w:tcBorders>
          </w:tcPr>
          <w:p w14:paraId="38B48538" w14:textId="77777777" w:rsidR="003D1E20" w:rsidRPr="00C34C63" w:rsidRDefault="003D1E20" w:rsidP="003D1E20">
            <w:pPr>
              <w:rPr>
                <w:rFonts w:cstheme="minorHAnsi"/>
              </w:rPr>
            </w:pPr>
          </w:p>
        </w:tc>
        <w:tc>
          <w:tcPr>
            <w:tcW w:w="844" w:type="dxa"/>
            <w:tcBorders>
              <w:top w:val="single" w:sz="4" w:space="0" w:color="auto"/>
            </w:tcBorders>
          </w:tcPr>
          <w:p w14:paraId="00678393" w14:textId="77777777" w:rsidR="003D1E20" w:rsidRPr="00C34C63" w:rsidRDefault="003D1E20" w:rsidP="003D1E20">
            <w:pPr>
              <w:rPr>
                <w:rFonts w:cstheme="minorHAnsi"/>
              </w:rPr>
            </w:pPr>
            <w:r w:rsidRPr="00C34C63">
              <w:rPr>
                <w:rFonts w:cstheme="minorHAnsi"/>
              </w:rPr>
              <w:t xml:space="preserve">A </w:t>
            </w:r>
          </w:p>
          <w:p w14:paraId="1E2F43CB" w14:textId="77777777" w:rsidR="003D1E20" w:rsidRPr="00C34C63" w:rsidRDefault="003D1E20" w:rsidP="003D1E20">
            <w:pPr>
              <w:rPr>
                <w:rFonts w:cstheme="minorHAnsi"/>
              </w:rPr>
            </w:pPr>
            <w:r w:rsidRPr="00C34C63">
              <w:rPr>
                <w:rFonts w:cstheme="minorHAnsi"/>
              </w:rPr>
              <w:t xml:space="preserve">B </w:t>
            </w:r>
          </w:p>
          <w:p w14:paraId="16488EBA" w14:textId="77777777" w:rsidR="003D1E20" w:rsidRPr="00C34C63" w:rsidRDefault="003D1E20" w:rsidP="003D1E20">
            <w:pPr>
              <w:rPr>
                <w:rFonts w:cstheme="minorHAnsi"/>
              </w:rPr>
            </w:pPr>
            <w:r w:rsidRPr="00C34C63">
              <w:rPr>
                <w:rFonts w:cstheme="minorHAnsi"/>
              </w:rPr>
              <w:t xml:space="preserve">C-M </w:t>
            </w:r>
          </w:p>
          <w:p w14:paraId="78983E79" w14:textId="77777777" w:rsidR="003D1E20" w:rsidRPr="00C34C63" w:rsidRDefault="003D1E20" w:rsidP="003D1E20">
            <w:pPr>
              <w:rPr>
                <w:rFonts w:cstheme="minorHAnsi"/>
              </w:rPr>
            </w:pPr>
            <w:r w:rsidRPr="00C34C63">
              <w:rPr>
                <w:rFonts w:cstheme="minorHAnsi"/>
              </w:rPr>
              <w:t>C</w:t>
            </w:r>
          </w:p>
        </w:tc>
        <w:tc>
          <w:tcPr>
            <w:tcW w:w="1980" w:type="dxa"/>
            <w:tcBorders>
              <w:top w:val="single" w:sz="4" w:space="0" w:color="auto"/>
            </w:tcBorders>
          </w:tcPr>
          <w:p w14:paraId="36B0FD67" w14:textId="77777777" w:rsidR="003D1E20" w:rsidRPr="003D1E20" w:rsidRDefault="001E7F86" w:rsidP="003D1E20">
            <w:pPr>
              <w:rPr>
                <w:rFonts w:cstheme="minorHAnsi"/>
              </w:rPr>
            </w:pPr>
            <w:sdt>
              <w:sdtPr>
                <w:rPr>
                  <w:rFonts w:cstheme="minorHAnsi"/>
                </w:rPr>
                <w:id w:val="11935746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F62226" w14:textId="77777777" w:rsidR="003D1E20" w:rsidRPr="003D1E20" w:rsidRDefault="001E7F86" w:rsidP="003D1E20">
            <w:pPr>
              <w:rPr>
                <w:rFonts w:cstheme="minorHAnsi"/>
              </w:rPr>
            </w:pPr>
            <w:sdt>
              <w:sdtPr>
                <w:rPr>
                  <w:rFonts w:cstheme="minorHAnsi"/>
                </w:rPr>
                <w:id w:val="-13741451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388DB75" w14:textId="77777777" w:rsidR="003D1E20" w:rsidRPr="003D1E20" w:rsidRDefault="001E7F86" w:rsidP="003D1E20">
            <w:pPr>
              <w:rPr>
                <w:rFonts w:cstheme="minorHAnsi"/>
              </w:rPr>
            </w:pPr>
            <w:sdt>
              <w:sdtPr>
                <w:rPr>
                  <w:rFonts w:cstheme="minorHAnsi"/>
                </w:rPr>
                <w:id w:val="-12737784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57CE34" w14:textId="77777777" w:rsidR="003D1E20" w:rsidRPr="003D1E20" w:rsidRDefault="001E7F86" w:rsidP="003D1E20">
            <w:pPr>
              <w:rPr>
                <w:rFonts w:cstheme="minorHAnsi"/>
              </w:rPr>
            </w:pPr>
            <w:sdt>
              <w:sdtPr>
                <w:rPr>
                  <w:rFonts w:cstheme="minorHAnsi"/>
                </w:rPr>
                <w:id w:val="-18357565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4C5845C" w14:textId="77777777" w:rsidR="003D1E20" w:rsidRPr="00C34C63" w:rsidRDefault="003D1E20" w:rsidP="003D1E20">
            <w:pPr>
              <w:rPr>
                <w:rFonts w:cstheme="minorHAnsi"/>
              </w:rPr>
            </w:pPr>
          </w:p>
        </w:tc>
        <w:sdt>
          <w:sdtPr>
            <w:rPr>
              <w:rFonts w:cstheme="minorHAnsi"/>
            </w:rPr>
            <w:id w:val="737753921"/>
            <w:placeholder>
              <w:docPart w:val="60FE4E1D6B084C279D686E8FF45DC591"/>
            </w:placeholder>
            <w:showingPlcHdr/>
          </w:sdtPr>
          <w:sdtEndPr/>
          <w:sdtContent>
            <w:tc>
              <w:tcPr>
                <w:tcW w:w="4714" w:type="dxa"/>
                <w:tcBorders>
                  <w:top w:val="single" w:sz="4" w:space="0" w:color="auto"/>
                </w:tcBorders>
              </w:tcPr>
              <w:p w14:paraId="78737697"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43CA313" w14:textId="77777777" w:rsidTr="007958A8">
        <w:trPr>
          <w:cantSplit/>
        </w:trPr>
        <w:tc>
          <w:tcPr>
            <w:tcW w:w="990" w:type="dxa"/>
          </w:tcPr>
          <w:p w14:paraId="19536F4D" w14:textId="77777777" w:rsidR="003D1E20" w:rsidRPr="00C34C63" w:rsidRDefault="003D1E20" w:rsidP="003D1E20">
            <w:pPr>
              <w:jc w:val="center"/>
              <w:rPr>
                <w:rFonts w:cstheme="minorHAnsi"/>
                <w:b/>
                <w:bCs/>
              </w:rPr>
            </w:pPr>
            <w:r w:rsidRPr="00C34C63">
              <w:rPr>
                <w:rFonts w:cstheme="minorHAnsi"/>
                <w:b/>
                <w:bCs/>
              </w:rPr>
              <w:t>1-A-2</w:t>
            </w:r>
          </w:p>
        </w:tc>
        <w:tc>
          <w:tcPr>
            <w:tcW w:w="6347" w:type="dxa"/>
            <w:tcBorders>
              <w:right w:val="nil"/>
            </w:tcBorders>
          </w:tcPr>
          <w:p w14:paraId="30E1AF3F"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In this facility, operations may be performed under:</w:t>
            </w:r>
          </w:p>
          <w:p w14:paraId="5D0CD3CC"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50261B61"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Surgeon/proceduralist</w:t>
            </w:r>
          </w:p>
          <w:p w14:paraId="60F5275C"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Anesthesiologist</w:t>
            </w:r>
          </w:p>
          <w:p w14:paraId="37F3ED6F" w14:textId="77777777" w:rsidR="003D1E20" w:rsidRPr="00C34C63" w:rsidRDefault="003D1E20" w:rsidP="003D1E2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23E87C37" w14:textId="77777777" w:rsidR="003D1E20" w:rsidRPr="00C34C63" w:rsidRDefault="003D1E20" w:rsidP="003D1E2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8F208FF"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684FEF42" w14:textId="77777777" w:rsidR="003D1E20" w:rsidRPr="00C34C63" w:rsidRDefault="003D1E20" w:rsidP="003D1E20">
            <w:pPr>
              <w:rPr>
                <w:rFonts w:cstheme="minorHAnsi"/>
              </w:rPr>
            </w:pPr>
          </w:p>
        </w:tc>
        <w:tc>
          <w:tcPr>
            <w:tcW w:w="245" w:type="dxa"/>
            <w:tcBorders>
              <w:left w:val="nil"/>
            </w:tcBorders>
          </w:tcPr>
          <w:p w14:paraId="5D9AA1E6" w14:textId="77777777" w:rsidR="003D1E20" w:rsidRPr="00C34C63" w:rsidRDefault="003D1E20" w:rsidP="003D1E20">
            <w:pPr>
              <w:rPr>
                <w:rFonts w:cstheme="minorHAnsi"/>
              </w:rPr>
            </w:pPr>
          </w:p>
        </w:tc>
        <w:tc>
          <w:tcPr>
            <w:tcW w:w="844" w:type="dxa"/>
          </w:tcPr>
          <w:p w14:paraId="1041D61D" w14:textId="77777777" w:rsidR="003D1E20" w:rsidRPr="00C34C63" w:rsidRDefault="003D1E20" w:rsidP="003D1E20">
            <w:pPr>
              <w:rPr>
                <w:rFonts w:cstheme="minorHAnsi"/>
              </w:rPr>
            </w:pPr>
            <w:r w:rsidRPr="00C34C63">
              <w:rPr>
                <w:rFonts w:cstheme="minorHAnsi"/>
              </w:rPr>
              <w:t xml:space="preserve">A </w:t>
            </w:r>
          </w:p>
          <w:p w14:paraId="48BFDD0B" w14:textId="77777777" w:rsidR="003D1E20" w:rsidRPr="00C34C63" w:rsidRDefault="003D1E20" w:rsidP="003D1E20">
            <w:pPr>
              <w:rPr>
                <w:rFonts w:cstheme="minorHAnsi"/>
              </w:rPr>
            </w:pPr>
            <w:r w:rsidRPr="00C34C63">
              <w:rPr>
                <w:rFonts w:cstheme="minorHAnsi"/>
              </w:rPr>
              <w:t xml:space="preserve">B </w:t>
            </w:r>
          </w:p>
          <w:p w14:paraId="038FC5EB" w14:textId="77777777" w:rsidR="003D1E20" w:rsidRPr="00C34C63" w:rsidRDefault="003D1E20" w:rsidP="003D1E20">
            <w:pPr>
              <w:rPr>
                <w:rFonts w:cstheme="minorHAnsi"/>
              </w:rPr>
            </w:pPr>
            <w:r w:rsidRPr="00C34C63">
              <w:rPr>
                <w:rFonts w:cstheme="minorHAnsi"/>
              </w:rPr>
              <w:t xml:space="preserve">C-M </w:t>
            </w:r>
          </w:p>
          <w:p w14:paraId="3DA87075" w14:textId="77777777" w:rsidR="003D1E20" w:rsidRPr="00C34C63" w:rsidRDefault="003D1E20" w:rsidP="003D1E20">
            <w:pPr>
              <w:rPr>
                <w:rFonts w:cstheme="minorHAnsi"/>
              </w:rPr>
            </w:pPr>
            <w:r w:rsidRPr="00C34C63">
              <w:rPr>
                <w:rFonts w:cstheme="minorHAnsi"/>
              </w:rPr>
              <w:t>C</w:t>
            </w:r>
          </w:p>
        </w:tc>
        <w:tc>
          <w:tcPr>
            <w:tcW w:w="1980" w:type="dxa"/>
          </w:tcPr>
          <w:p w14:paraId="3B75D1AD" w14:textId="77777777" w:rsidR="003D1E20" w:rsidRPr="003D1E20" w:rsidRDefault="001E7F86" w:rsidP="003D1E20">
            <w:pPr>
              <w:rPr>
                <w:rFonts w:cstheme="minorHAnsi"/>
              </w:rPr>
            </w:pPr>
            <w:sdt>
              <w:sdtPr>
                <w:rPr>
                  <w:rFonts w:cstheme="minorHAnsi"/>
                </w:rPr>
                <w:id w:val="13272502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F9C020" w14:textId="77777777" w:rsidR="003D1E20" w:rsidRPr="003D1E20" w:rsidRDefault="001E7F86" w:rsidP="003D1E20">
            <w:pPr>
              <w:rPr>
                <w:rFonts w:cstheme="minorHAnsi"/>
              </w:rPr>
            </w:pPr>
            <w:sdt>
              <w:sdtPr>
                <w:rPr>
                  <w:rFonts w:cstheme="minorHAnsi"/>
                </w:rPr>
                <w:id w:val="5760207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4C6324" w14:textId="77777777" w:rsidR="003D1E20" w:rsidRPr="003D1E20" w:rsidRDefault="001E7F86" w:rsidP="003D1E20">
            <w:pPr>
              <w:rPr>
                <w:rFonts w:cstheme="minorHAnsi"/>
              </w:rPr>
            </w:pPr>
            <w:sdt>
              <w:sdtPr>
                <w:rPr>
                  <w:rFonts w:cstheme="minorHAnsi"/>
                </w:rPr>
                <w:id w:val="12910930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843BE9" w14:textId="77777777" w:rsidR="003D1E20" w:rsidRPr="003D1E20" w:rsidRDefault="001E7F86" w:rsidP="003D1E20">
            <w:pPr>
              <w:rPr>
                <w:rFonts w:cstheme="minorHAnsi"/>
              </w:rPr>
            </w:pPr>
            <w:sdt>
              <w:sdtPr>
                <w:rPr>
                  <w:rFonts w:cstheme="minorHAnsi"/>
                </w:rPr>
                <w:id w:val="2990378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A82B790" w14:textId="77777777" w:rsidR="003D1E20" w:rsidRPr="00C34C63" w:rsidRDefault="003D1E20" w:rsidP="003D1E20">
            <w:pPr>
              <w:rPr>
                <w:rFonts w:cstheme="minorHAnsi"/>
              </w:rPr>
            </w:pPr>
          </w:p>
        </w:tc>
        <w:sdt>
          <w:sdtPr>
            <w:rPr>
              <w:rFonts w:cstheme="minorHAnsi"/>
            </w:rPr>
            <w:id w:val="-225378916"/>
            <w:placeholder>
              <w:docPart w:val="C471BE1685DF463FBEF4DB5B4F8402E7"/>
            </w:placeholder>
            <w:showingPlcHdr/>
          </w:sdtPr>
          <w:sdtEndPr/>
          <w:sdtContent>
            <w:tc>
              <w:tcPr>
                <w:tcW w:w="4714" w:type="dxa"/>
              </w:tcPr>
              <w:p w14:paraId="03C9152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8B8CCA7" w14:textId="77777777" w:rsidTr="007958A8">
        <w:trPr>
          <w:cantSplit/>
        </w:trPr>
        <w:tc>
          <w:tcPr>
            <w:tcW w:w="990" w:type="dxa"/>
          </w:tcPr>
          <w:p w14:paraId="3548F50E" w14:textId="77777777" w:rsidR="003D1E20" w:rsidRPr="00C34C63" w:rsidRDefault="003D1E20" w:rsidP="003D1E20">
            <w:pPr>
              <w:jc w:val="center"/>
              <w:rPr>
                <w:rFonts w:cstheme="minorHAnsi"/>
                <w:b/>
                <w:bCs/>
              </w:rPr>
            </w:pPr>
            <w:r w:rsidRPr="00C34C63">
              <w:rPr>
                <w:rFonts w:cstheme="minorHAnsi"/>
                <w:b/>
                <w:bCs/>
              </w:rPr>
              <w:t>1-A-3</w:t>
            </w:r>
          </w:p>
        </w:tc>
        <w:tc>
          <w:tcPr>
            <w:tcW w:w="6347" w:type="dxa"/>
            <w:tcBorders>
              <w:right w:val="nil"/>
            </w:tcBorders>
          </w:tcPr>
          <w:p w14:paraId="4AEDFC2B" w14:textId="77777777" w:rsidR="003D1E20" w:rsidRPr="00C34C63" w:rsidRDefault="003D1E20" w:rsidP="003D1E20">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26EFCE8C" w14:textId="77777777" w:rsidR="003D1E20" w:rsidRPr="00C34C63" w:rsidRDefault="003D1E20" w:rsidP="003D1E20">
            <w:pPr>
              <w:rPr>
                <w:rFonts w:cstheme="minorHAnsi"/>
              </w:rPr>
            </w:pPr>
          </w:p>
        </w:tc>
        <w:tc>
          <w:tcPr>
            <w:tcW w:w="844" w:type="dxa"/>
          </w:tcPr>
          <w:p w14:paraId="58D38AED" w14:textId="77777777" w:rsidR="003D1E20" w:rsidRPr="00C34C63" w:rsidRDefault="003D1E20" w:rsidP="003D1E20">
            <w:pPr>
              <w:rPr>
                <w:rFonts w:cstheme="minorHAnsi"/>
              </w:rPr>
            </w:pPr>
            <w:r w:rsidRPr="00C34C63">
              <w:rPr>
                <w:rFonts w:cstheme="minorHAnsi"/>
              </w:rPr>
              <w:t xml:space="preserve">A </w:t>
            </w:r>
          </w:p>
          <w:p w14:paraId="46859D89" w14:textId="77777777" w:rsidR="003D1E20" w:rsidRPr="00C34C63" w:rsidRDefault="003D1E20" w:rsidP="003D1E20">
            <w:pPr>
              <w:rPr>
                <w:rFonts w:cstheme="minorHAnsi"/>
              </w:rPr>
            </w:pPr>
            <w:r w:rsidRPr="00C34C63">
              <w:rPr>
                <w:rFonts w:cstheme="minorHAnsi"/>
              </w:rPr>
              <w:t xml:space="preserve">B </w:t>
            </w:r>
          </w:p>
          <w:p w14:paraId="0EF958C7" w14:textId="77777777" w:rsidR="003D1E20" w:rsidRPr="00C34C63" w:rsidRDefault="003D1E20" w:rsidP="003D1E20">
            <w:pPr>
              <w:rPr>
                <w:rFonts w:cstheme="minorHAnsi"/>
              </w:rPr>
            </w:pPr>
            <w:r w:rsidRPr="00C34C63">
              <w:rPr>
                <w:rFonts w:cstheme="minorHAnsi"/>
              </w:rPr>
              <w:t xml:space="preserve">C-M </w:t>
            </w:r>
          </w:p>
          <w:p w14:paraId="0ECF9320" w14:textId="77777777" w:rsidR="003D1E20" w:rsidRPr="00C34C63" w:rsidRDefault="003D1E20" w:rsidP="003D1E20">
            <w:pPr>
              <w:rPr>
                <w:rFonts w:cstheme="minorHAnsi"/>
              </w:rPr>
            </w:pPr>
            <w:r w:rsidRPr="00C34C63">
              <w:rPr>
                <w:rFonts w:cstheme="minorHAnsi"/>
              </w:rPr>
              <w:t>C</w:t>
            </w:r>
          </w:p>
        </w:tc>
        <w:tc>
          <w:tcPr>
            <w:tcW w:w="1980" w:type="dxa"/>
          </w:tcPr>
          <w:p w14:paraId="14A4F61E" w14:textId="77777777" w:rsidR="003D1E20" w:rsidRPr="003D1E20" w:rsidRDefault="001E7F86" w:rsidP="003D1E20">
            <w:pPr>
              <w:rPr>
                <w:rFonts w:cstheme="minorHAnsi"/>
              </w:rPr>
            </w:pPr>
            <w:sdt>
              <w:sdtPr>
                <w:rPr>
                  <w:rFonts w:cstheme="minorHAnsi"/>
                </w:rPr>
                <w:id w:val="-10072889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782959F" w14:textId="77777777" w:rsidR="003D1E20" w:rsidRPr="003D1E20" w:rsidRDefault="001E7F86" w:rsidP="003D1E20">
            <w:pPr>
              <w:rPr>
                <w:rFonts w:cstheme="minorHAnsi"/>
              </w:rPr>
            </w:pPr>
            <w:sdt>
              <w:sdtPr>
                <w:rPr>
                  <w:rFonts w:cstheme="minorHAnsi"/>
                </w:rPr>
                <w:id w:val="-19648728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7B2BB7F" w14:textId="77777777" w:rsidR="003D1E20" w:rsidRPr="003D1E20" w:rsidRDefault="001E7F86" w:rsidP="003D1E20">
            <w:pPr>
              <w:rPr>
                <w:rFonts w:cstheme="minorHAnsi"/>
              </w:rPr>
            </w:pPr>
            <w:sdt>
              <w:sdtPr>
                <w:rPr>
                  <w:rFonts w:cstheme="minorHAnsi"/>
                </w:rPr>
                <w:id w:val="20351600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CFBC98" w14:textId="77777777" w:rsidR="003D1E20" w:rsidRPr="003D1E20" w:rsidRDefault="001E7F86" w:rsidP="003D1E20">
            <w:pPr>
              <w:rPr>
                <w:rFonts w:cstheme="minorHAnsi"/>
              </w:rPr>
            </w:pPr>
            <w:sdt>
              <w:sdtPr>
                <w:rPr>
                  <w:rFonts w:cstheme="minorHAnsi"/>
                </w:rPr>
                <w:id w:val="-12007747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8E8CB9" w14:textId="77777777" w:rsidR="003D1E20" w:rsidRPr="00C34C63" w:rsidRDefault="003D1E20" w:rsidP="003D1E20">
            <w:pPr>
              <w:rPr>
                <w:rFonts w:cstheme="minorHAnsi"/>
              </w:rPr>
            </w:pPr>
          </w:p>
        </w:tc>
        <w:sdt>
          <w:sdtPr>
            <w:rPr>
              <w:rFonts w:cstheme="minorHAnsi"/>
            </w:rPr>
            <w:id w:val="1184863459"/>
            <w:placeholder>
              <w:docPart w:val="ABEA2907175B4D40984EDD93C9F02408"/>
            </w:placeholder>
            <w:showingPlcHdr/>
          </w:sdtPr>
          <w:sdtEndPr/>
          <w:sdtContent>
            <w:tc>
              <w:tcPr>
                <w:tcW w:w="4714" w:type="dxa"/>
              </w:tcPr>
              <w:p w14:paraId="0DB94C82"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D0D7C9F" w14:textId="77777777" w:rsidTr="007958A8">
        <w:trPr>
          <w:cantSplit/>
        </w:trPr>
        <w:tc>
          <w:tcPr>
            <w:tcW w:w="990" w:type="dxa"/>
          </w:tcPr>
          <w:p w14:paraId="25DE06E3" w14:textId="4E0E018F" w:rsidR="003D1E20" w:rsidRPr="007958A8" w:rsidRDefault="003D1E20" w:rsidP="003D1E20">
            <w:pPr>
              <w:jc w:val="center"/>
              <w:rPr>
                <w:rFonts w:cstheme="minorHAnsi"/>
                <w:b/>
                <w:bCs/>
              </w:rPr>
            </w:pPr>
            <w:r w:rsidRPr="007958A8">
              <w:rPr>
                <w:b/>
                <w:bCs/>
              </w:rPr>
              <w:lastRenderedPageBreak/>
              <w:t>1-A-4</w:t>
            </w:r>
          </w:p>
        </w:tc>
        <w:tc>
          <w:tcPr>
            <w:tcW w:w="6347" w:type="dxa"/>
            <w:tcBorders>
              <w:right w:val="nil"/>
            </w:tcBorders>
          </w:tcPr>
          <w:p w14:paraId="0A5EAC49" w14:textId="77777777" w:rsidR="003D1E20" w:rsidRPr="00096812" w:rsidRDefault="003D1E20" w:rsidP="003D1E20">
            <w:r w:rsidRPr="00096812">
              <w:t>In this facility, procedures may be performed under:</w:t>
            </w:r>
            <w:r w:rsidRPr="00096812">
              <w:br/>
              <w:t xml:space="preserve">Low-Flow Nitrous Oxide/Oxygen with a Fail-Safe/Flow-Safe Machine.  </w:t>
            </w:r>
            <w:r w:rsidRPr="00096812">
              <w:br/>
              <w:t>May be administered by an appropriately credentialed Pediatric Dentist.</w:t>
            </w:r>
          </w:p>
          <w:p w14:paraId="51BAF348" w14:textId="77777777" w:rsidR="003D1E20" w:rsidRPr="00C34C63" w:rsidRDefault="003D1E20" w:rsidP="003D1E20">
            <w:pPr>
              <w:rPr>
                <w:rFonts w:eastAsia="Arial" w:cstheme="minorHAnsi"/>
              </w:rPr>
            </w:pPr>
          </w:p>
        </w:tc>
        <w:tc>
          <w:tcPr>
            <w:tcW w:w="245" w:type="dxa"/>
            <w:tcBorders>
              <w:left w:val="nil"/>
            </w:tcBorders>
          </w:tcPr>
          <w:p w14:paraId="0C13E036" w14:textId="77777777" w:rsidR="003D1E20" w:rsidRPr="00C34C63" w:rsidRDefault="003D1E20" w:rsidP="003D1E20">
            <w:pPr>
              <w:rPr>
                <w:rFonts w:cstheme="minorHAnsi"/>
              </w:rPr>
            </w:pPr>
          </w:p>
        </w:tc>
        <w:tc>
          <w:tcPr>
            <w:tcW w:w="844" w:type="dxa"/>
          </w:tcPr>
          <w:p w14:paraId="42E37E55" w14:textId="77777777" w:rsidR="003D1E20" w:rsidRDefault="003D1E20" w:rsidP="003D1E20">
            <w:r>
              <w:t>A</w:t>
            </w:r>
          </w:p>
          <w:p w14:paraId="2C7250A8" w14:textId="77777777" w:rsidR="003D1E20" w:rsidRDefault="003D1E20" w:rsidP="003D1E20">
            <w:r>
              <w:t>B</w:t>
            </w:r>
          </w:p>
          <w:p w14:paraId="388D0556" w14:textId="77777777" w:rsidR="003D1E20" w:rsidRDefault="003D1E20" w:rsidP="003D1E20">
            <w:r>
              <w:t>C-M</w:t>
            </w:r>
          </w:p>
          <w:p w14:paraId="151298F3" w14:textId="77777777" w:rsidR="003D1E20" w:rsidRDefault="003D1E20" w:rsidP="003D1E20">
            <w:r>
              <w:t>C</w:t>
            </w:r>
          </w:p>
          <w:p w14:paraId="718D1CEE" w14:textId="77777777" w:rsidR="003D1E20" w:rsidRPr="00C34C63" w:rsidRDefault="003D1E20" w:rsidP="003D1E20">
            <w:pPr>
              <w:rPr>
                <w:rFonts w:cstheme="minorHAnsi"/>
              </w:rPr>
            </w:pPr>
          </w:p>
        </w:tc>
        <w:tc>
          <w:tcPr>
            <w:tcW w:w="1980" w:type="dxa"/>
          </w:tcPr>
          <w:p w14:paraId="4163DB3B" w14:textId="77777777" w:rsidR="003D1E20" w:rsidRPr="003D1E20" w:rsidRDefault="001E7F86" w:rsidP="003D1E20">
            <w:pPr>
              <w:rPr>
                <w:rFonts w:cstheme="minorHAnsi"/>
              </w:rPr>
            </w:pPr>
            <w:sdt>
              <w:sdtPr>
                <w:rPr>
                  <w:rFonts w:cstheme="minorHAnsi"/>
                </w:rPr>
                <w:id w:val="14349363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EDE4931" w14:textId="77777777" w:rsidR="003D1E20" w:rsidRPr="003D1E20" w:rsidRDefault="001E7F86" w:rsidP="003D1E20">
            <w:pPr>
              <w:rPr>
                <w:rFonts w:cstheme="minorHAnsi"/>
              </w:rPr>
            </w:pPr>
            <w:sdt>
              <w:sdtPr>
                <w:rPr>
                  <w:rFonts w:cstheme="minorHAnsi"/>
                </w:rPr>
                <w:id w:val="-7661564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0AA9FB7" w14:textId="77777777" w:rsidR="003D1E20" w:rsidRPr="003D1E20" w:rsidRDefault="001E7F86" w:rsidP="003D1E20">
            <w:pPr>
              <w:rPr>
                <w:rFonts w:cstheme="minorHAnsi"/>
              </w:rPr>
            </w:pPr>
            <w:sdt>
              <w:sdtPr>
                <w:rPr>
                  <w:rFonts w:cstheme="minorHAnsi"/>
                </w:rPr>
                <w:id w:val="-11799597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BDEAD3" w14:textId="77777777" w:rsidR="003D1E20" w:rsidRPr="003D1E20" w:rsidRDefault="001E7F86" w:rsidP="003D1E20">
            <w:pPr>
              <w:rPr>
                <w:rFonts w:cstheme="minorHAnsi"/>
              </w:rPr>
            </w:pPr>
            <w:sdt>
              <w:sdtPr>
                <w:rPr>
                  <w:rFonts w:cstheme="minorHAnsi"/>
                </w:rPr>
                <w:id w:val="2139677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9BC1D5" w14:textId="77777777" w:rsidR="003D1E20" w:rsidRDefault="003D1E20" w:rsidP="003D1E20">
            <w:pPr>
              <w:rPr>
                <w:rFonts w:cstheme="minorHAnsi"/>
              </w:rPr>
            </w:pPr>
          </w:p>
        </w:tc>
        <w:sdt>
          <w:sdtPr>
            <w:rPr>
              <w:rFonts w:cstheme="minorHAnsi"/>
            </w:rPr>
            <w:id w:val="1094822296"/>
            <w:placeholder>
              <w:docPart w:val="1040B2848A49473281C8519CCFABD91D"/>
            </w:placeholder>
            <w:showingPlcHdr/>
          </w:sdtPr>
          <w:sdtEndPr/>
          <w:sdtContent>
            <w:tc>
              <w:tcPr>
                <w:tcW w:w="4714" w:type="dxa"/>
              </w:tcPr>
              <w:p w14:paraId="6B67ED74" w14:textId="6178B982"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362B555" w14:textId="77777777" w:rsidTr="007958A8">
        <w:trPr>
          <w:cantSplit/>
        </w:trPr>
        <w:tc>
          <w:tcPr>
            <w:tcW w:w="990" w:type="dxa"/>
          </w:tcPr>
          <w:p w14:paraId="4630B7EE" w14:textId="7983688B" w:rsidR="003D1E20" w:rsidRPr="007958A8" w:rsidRDefault="003D1E20" w:rsidP="003D1E20">
            <w:pPr>
              <w:jc w:val="center"/>
              <w:rPr>
                <w:rFonts w:cstheme="minorHAnsi"/>
                <w:b/>
                <w:bCs/>
              </w:rPr>
            </w:pPr>
            <w:r w:rsidRPr="007958A8">
              <w:rPr>
                <w:b/>
                <w:bCs/>
              </w:rPr>
              <w:t>1-A-5</w:t>
            </w:r>
          </w:p>
        </w:tc>
        <w:tc>
          <w:tcPr>
            <w:tcW w:w="6347" w:type="dxa"/>
            <w:tcBorders>
              <w:right w:val="nil"/>
            </w:tcBorders>
          </w:tcPr>
          <w:p w14:paraId="414E9F9F" w14:textId="60597D83" w:rsidR="003D1E20" w:rsidRPr="00096812" w:rsidRDefault="003D1E20" w:rsidP="003D1E20">
            <w:r w:rsidRPr="00096812">
              <w:t>In this facility, operations may be performed under:</w:t>
            </w:r>
            <w:r w:rsidRPr="00096812">
              <w:br/>
              <w:t xml:space="preserve">Parenteral </w:t>
            </w:r>
            <w:r w:rsidR="00F15C2D">
              <w:t>Sedation</w:t>
            </w:r>
            <w:r w:rsidRPr="00096812">
              <w:t>, which may be administered by any of the following:</w:t>
            </w:r>
            <w:r w:rsidRPr="00096812">
              <w:br/>
              <w:t>-Anesthesiologist</w:t>
            </w:r>
            <w:r w:rsidRPr="00096812">
              <w:br/>
              <w:t>-Certified Registered Nurse Anesthetist (CRNA) under physician supervision if required by state/local law</w:t>
            </w:r>
            <w:r w:rsidRPr="00096812">
              <w:br/>
              <w:t>-Anesthesia assistant as certified by the National Commission for the Certification of Anesthesiologist Assistants (NCCAA) under direct supervision of an anesthesiologist</w:t>
            </w:r>
            <w:r w:rsidRPr="00096812">
              <w:br/>
              <w:t>-Registered nurse under the supervision of a qualified physician</w:t>
            </w:r>
          </w:p>
          <w:p w14:paraId="560D0345" w14:textId="77777777" w:rsidR="003D1E20" w:rsidRDefault="003D1E20" w:rsidP="003D1E20"/>
        </w:tc>
        <w:tc>
          <w:tcPr>
            <w:tcW w:w="245" w:type="dxa"/>
            <w:tcBorders>
              <w:left w:val="nil"/>
            </w:tcBorders>
          </w:tcPr>
          <w:p w14:paraId="4C4357CA" w14:textId="7AB3DAFB" w:rsidR="003D1E20" w:rsidRPr="00C34C63" w:rsidRDefault="003D1E20" w:rsidP="003D1E20">
            <w:pPr>
              <w:rPr>
                <w:rFonts w:cstheme="minorHAnsi"/>
              </w:rPr>
            </w:pPr>
          </w:p>
        </w:tc>
        <w:tc>
          <w:tcPr>
            <w:tcW w:w="844" w:type="dxa"/>
          </w:tcPr>
          <w:p w14:paraId="3480C950" w14:textId="77777777" w:rsidR="003D1E20" w:rsidRDefault="003D1E20" w:rsidP="003D1E20">
            <w:r>
              <w:t>B</w:t>
            </w:r>
          </w:p>
          <w:p w14:paraId="4BB7CF63" w14:textId="77777777" w:rsidR="003D1E20" w:rsidRDefault="003D1E20" w:rsidP="003D1E20">
            <w:r>
              <w:t>C-M</w:t>
            </w:r>
          </w:p>
          <w:p w14:paraId="4E8BC589" w14:textId="659BF42F" w:rsidR="003D1E20" w:rsidRPr="00C34C63" w:rsidRDefault="003D1E20" w:rsidP="003D1E20">
            <w:pPr>
              <w:rPr>
                <w:rFonts w:cstheme="minorHAnsi"/>
              </w:rPr>
            </w:pPr>
            <w:r>
              <w:t>C</w:t>
            </w:r>
          </w:p>
        </w:tc>
        <w:tc>
          <w:tcPr>
            <w:tcW w:w="1980" w:type="dxa"/>
          </w:tcPr>
          <w:p w14:paraId="20057C3A" w14:textId="77777777" w:rsidR="003D1E20" w:rsidRPr="003D1E20" w:rsidRDefault="001E7F86" w:rsidP="003D1E20">
            <w:pPr>
              <w:rPr>
                <w:rFonts w:cstheme="minorHAnsi"/>
              </w:rPr>
            </w:pPr>
            <w:sdt>
              <w:sdtPr>
                <w:rPr>
                  <w:rFonts w:cstheme="minorHAnsi"/>
                </w:rPr>
                <w:id w:val="15065580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7B720C" w14:textId="77777777" w:rsidR="003D1E20" w:rsidRPr="003D1E20" w:rsidRDefault="001E7F86" w:rsidP="003D1E20">
            <w:pPr>
              <w:rPr>
                <w:rFonts w:cstheme="minorHAnsi"/>
              </w:rPr>
            </w:pPr>
            <w:sdt>
              <w:sdtPr>
                <w:rPr>
                  <w:rFonts w:cstheme="minorHAnsi"/>
                </w:rPr>
                <w:id w:val="719023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3D2F9F2" w14:textId="77777777" w:rsidR="003D1E20" w:rsidRPr="003D1E20" w:rsidRDefault="001E7F86" w:rsidP="003D1E20">
            <w:pPr>
              <w:rPr>
                <w:rFonts w:cstheme="minorHAnsi"/>
              </w:rPr>
            </w:pPr>
            <w:sdt>
              <w:sdtPr>
                <w:rPr>
                  <w:rFonts w:cstheme="minorHAnsi"/>
                </w:rPr>
                <w:id w:val="1774815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FCB8C9B" w14:textId="77777777" w:rsidR="003D1E20" w:rsidRPr="003D1E20" w:rsidRDefault="001E7F86" w:rsidP="003D1E20">
            <w:pPr>
              <w:rPr>
                <w:rFonts w:cstheme="minorHAnsi"/>
              </w:rPr>
            </w:pPr>
            <w:sdt>
              <w:sdtPr>
                <w:rPr>
                  <w:rFonts w:cstheme="minorHAnsi"/>
                </w:rPr>
                <w:id w:val="21301131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325FAD9" w14:textId="77777777" w:rsidR="003D1E20" w:rsidRDefault="003D1E20" w:rsidP="003D1E20">
            <w:pPr>
              <w:rPr>
                <w:rFonts w:cstheme="minorHAnsi"/>
              </w:rPr>
            </w:pPr>
          </w:p>
        </w:tc>
        <w:sdt>
          <w:sdtPr>
            <w:rPr>
              <w:rFonts w:cstheme="minorHAnsi"/>
            </w:rPr>
            <w:id w:val="-565880819"/>
            <w:placeholder>
              <w:docPart w:val="527F6D7C77004DDAA1501A88290F0988"/>
            </w:placeholder>
            <w:showingPlcHdr/>
          </w:sdtPr>
          <w:sdtEndPr/>
          <w:sdtContent>
            <w:tc>
              <w:tcPr>
                <w:tcW w:w="4714" w:type="dxa"/>
              </w:tcPr>
              <w:p w14:paraId="43154E1E" w14:textId="282A3EF7"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3E9B9C9" w14:textId="77777777" w:rsidTr="007958A8">
        <w:trPr>
          <w:cantSplit/>
        </w:trPr>
        <w:tc>
          <w:tcPr>
            <w:tcW w:w="990" w:type="dxa"/>
          </w:tcPr>
          <w:p w14:paraId="25C072B6" w14:textId="0457F308" w:rsidR="003D1E20" w:rsidRPr="007958A8" w:rsidRDefault="003D1E20" w:rsidP="003D1E20">
            <w:pPr>
              <w:jc w:val="center"/>
              <w:rPr>
                <w:b/>
                <w:bCs/>
              </w:rPr>
            </w:pPr>
            <w:r w:rsidRPr="007958A8">
              <w:rPr>
                <w:b/>
                <w:bCs/>
              </w:rPr>
              <w:t>1-A-7</w:t>
            </w:r>
          </w:p>
        </w:tc>
        <w:tc>
          <w:tcPr>
            <w:tcW w:w="6347" w:type="dxa"/>
            <w:tcBorders>
              <w:right w:val="nil"/>
            </w:tcBorders>
          </w:tcPr>
          <w:p w14:paraId="3D131E3F" w14:textId="77777777" w:rsidR="003D1E20" w:rsidRPr="00096812" w:rsidRDefault="003D1E20" w:rsidP="003D1E20">
            <w:r w:rsidRPr="00096812">
              <w:t>In this facility, operations may be performed under:</w:t>
            </w:r>
            <w:r w:rsidRPr="00096812">
              <w:br/>
              <w:t>Oral or Intranasal Sedation, which may be administered by any of the following:</w:t>
            </w:r>
            <w:r w:rsidRPr="00096812">
              <w:br/>
              <w:t>-Anesthesiologist</w:t>
            </w:r>
            <w:r w:rsidRPr="00096812">
              <w:br/>
              <w:t>-Certified Registered Nurse Anesthetist (CRNA) under physician supervision if required by state/local law</w:t>
            </w:r>
            <w:r w:rsidRPr="00096812">
              <w:br/>
              <w:t>-Anesthesia assistant as certified by the National Commission for the Certification of Anesthesiologist Assistants (NCCAA) under direct supervision of an anesthesiologist</w:t>
            </w:r>
            <w:r w:rsidRPr="00096812">
              <w:br/>
              <w:t>-Registered nurse under the supervision of a qualified Pediatric Dentist</w:t>
            </w:r>
          </w:p>
          <w:p w14:paraId="62FD6EC1" w14:textId="77777777" w:rsidR="003D1E20" w:rsidRPr="00096812" w:rsidRDefault="003D1E20" w:rsidP="003D1E20"/>
        </w:tc>
        <w:tc>
          <w:tcPr>
            <w:tcW w:w="245" w:type="dxa"/>
            <w:tcBorders>
              <w:left w:val="nil"/>
            </w:tcBorders>
          </w:tcPr>
          <w:p w14:paraId="2F8EDC9F" w14:textId="14D058A3" w:rsidR="003D1E20" w:rsidRPr="00C34C63" w:rsidRDefault="003D1E20" w:rsidP="003D1E20">
            <w:pPr>
              <w:rPr>
                <w:rFonts w:cstheme="minorHAnsi"/>
              </w:rPr>
            </w:pPr>
          </w:p>
        </w:tc>
        <w:tc>
          <w:tcPr>
            <w:tcW w:w="844" w:type="dxa"/>
          </w:tcPr>
          <w:p w14:paraId="5BA6AB3A" w14:textId="77777777" w:rsidR="003D1E20" w:rsidRDefault="003D1E20" w:rsidP="003D1E20">
            <w:r>
              <w:t>B</w:t>
            </w:r>
          </w:p>
          <w:p w14:paraId="2403BDEB" w14:textId="77777777" w:rsidR="003D1E20" w:rsidRDefault="003D1E20" w:rsidP="003D1E20">
            <w:r>
              <w:t>C-M</w:t>
            </w:r>
          </w:p>
          <w:p w14:paraId="16B298EE" w14:textId="3E999EC9" w:rsidR="003D1E20" w:rsidRDefault="003D1E20" w:rsidP="003D1E20">
            <w:r>
              <w:t>C</w:t>
            </w:r>
          </w:p>
        </w:tc>
        <w:tc>
          <w:tcPr>
            <w:tcW w:w="1980" w:type="dxa"/>
          </w:tcPr>
          <w:p w14:paraId="2F4B15EF" w14:textId="77777777" w:rsidR="003D1E20" w:rsidRPr="003D1E20" w:rsidRDefault="001E7F86" w:rsidP="003D1E20">
            <w:pPr>
              <w:rPr>
                <w:rFonts w:cstheme="minorHAnsi"/>
              </w:rPr>
            </w:pPr>
            <w:sdt>
              <w:sdtPr>
                <w:rPr>
                  <w:rFonts w:cstheme="minorHAnsi"/>
                </w:rPr>
                <w:id w:val="10357025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952C7E" w14:textId="77777777" w:rsidR="003D1E20" w:rsidRPr="003D1E20" w:rsidRDefault="001E7F86" w:rsidP="003D1E20">
            <w:pPr>
              <w:rPr>
                <w:rFonts w:cstheme="minorHAnsi"/>
              </w:rPr>
            </w:pPr>
            <w:sdt>
              <w:sdtPr>
                <w:rPr>
                  <w:rFonts w:cstheme="minorHAnsi"/>
                </w:rPr>
                <w:id w:val="16922617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D8C03A" w14:textId="77777777" w:rsidR="003D1E20" w:rsidRPr="003D1E20" w:rsidRDefault="001E7F86" w:rsidP="003D1E20">
            <w:pPr>
              <w:rPr>
                <w:rFonts w:cstheme="minorHAnsi"/>
              </w:rPr>
            </w:pPr>
            <w:sdt>
              <w:sdtPr>
                <w:rPr>
                  <w:rFonts w:cstheme="minorHAnsi"/>
                </w:rPr>
                <w:id w:val="9401853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5364FB" w14:textId="77777777" w:rsidR="003D1E20" w:rsidRPr="003D1E20" w:rsidRDefault="001E7F86" w:rsidP="003D1E20">
            <w:pPr>
              <w:rPr>
                <w:rFonts w:cstheme="minorHAnsi"/>
              </w:rPr>
            </w:pPr>
            <w:sdt>
              <w:sdtPr>
                <w:rPr>
                  <w:rFonts w:cstheme="minorHAnsi"/>
                </w:rPr>
                <w:id w:val="-19326529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A19BC8" w14:textId="77777777" w:rsidR="003D1E20" w:rsidRDefault="003D1E20" w:rsidP="003D1E20">
            <w:pPr>
              <w:rPr>
                <w:rFonts w:cstheme="minorHAnsi"/>
              </w:rPr>
            </w:pPr>
          </w:p>
        </w:tc>
        <w:sdt>
          <w:sdtPr>
            <w:rPr>
              <w:rFonts w:cstheme="minorHAnsi"/>
            </w:rPr>
            <w:id w:val="-730848208"/>
            <w:placeholder>
              <w:docPart w:val="87C9F4DE4E514A5F9639571FDF87B66C"/>
            </w:placeholder>
            <w:showingPlcHdr/>
          </w:sdtPr>
          <w:sdtEndPr/>
          <w:sdtContent>
            <w:tc>
              <w:tcPr>
                <w:tcW w:w="4714" w:type="dxa"/>
              </w:tcPr>
              <w:p w14:paraId="3EE21FC6" w14:textId="51B0D62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A818EE6" w14:textId="77777777" w:rsidTr="007958A8">
        <w:trPr>
          <w:cantSplit/>
        </w:trPr>
        <w:tc>
          <w:tcPr>
            <w:tcW w:w="990" w:type="dxa"/>
          </w:tcPr>
          <w:p w14:paraId="7A509041" w14:textId="0694D92C" w:rsidR="003D1E20" w:rsidRPr="007958A8" w:rsidRDefault="003D1E20" w:rsidP="003D1E20">
            <w:pPr>
              <w:jc w:val="center"/>
              <w:rPr>
                <w:b/>
                <w:bCs/>
              </w:rPr>
            </w:pPr>
            <w:r w:rsidRPr="007958A8">
              <w:rPr>
                <w:b/>
                <w:bCs/>
              </w:rPr>
              <w:lastRenderedPageBreak/>
              <w:t>1-A-8</w:t>
            </w:r>
          </w:p>
        </w:tc>
        <w:tc>
          <w:tcPr>
            <w:tcW w:w="6347" w:type="dxa"/>
            <w:tcBorders>
              <w:right w:val="nil"/>
            </w:tcBorders>
          </w:tcPr>
          <w:p w14:paraId="175C25A2" w14:textId="77777777" w:rsidR="003D1E20" w:rsidRDefault="003D1E20" w:rsidP="003D1E20">
            <w:pPr>
              <w:rPr>
                <w:color w:val="000000"/>
              </w:rPr>
            </w:pPr>
            <w:r>
              <w:rPr>
                <w:color w:val="000000"/>
              </w:rPr>
              <w:t>In this facility, operations may be performed under:</w:t>
            </w:r>
            <w:r>
              <w:rPr>
                <w:color w:val="000000"/>
              </w:rPr>
              <w:br/>
              <w:t>Field and Peripheral Nerve Blocks,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FBB0B0A" w14:textId="77777777" w:rsidR="003D1E20" w:rsidRPr="00096812" w:rsidRDefault="003D1E20" w:rsidP="003D1E20"/>
        </w:tc>
        <w:tc>
          <w:tcPr>
            <w:tcW w:w="245" w:type="dxa"/>
            <w:tcBorders>
              <w:left w:val="nil"/>
            </w:tcBorders>
          </w:tcPr>
          <w:p w14:paraId="45A38188" w14:textId="228F5EF2" w:rsidR="003D1E20" w:rsidRPr="00C34C63" w:rsidRDefault="003D1E20" w:rsidP="003D1E20">
            <w:pPr>
              <w:rPr>
                <w:rFonts w:cstheme="minorHAnsi"/>
              </w:rPr>
            </w:pPr>
          </w:p>
        </w:tc>
        <w:tc>
          <w:tcPr>
            <w:tcW w:w="844" w:type="dxa"/>
          </w:tcPr>
          <w:p w14:paraId="5B5918A0" w14:textId="77777777" w:rsidR="003D1E20" w:rsidRDefault="003D1E20" w:rsidP="003D1E20">
            <w:r>
              <w:t>B</w:t>
            </w:r>
          </w:p>
          <w:p w14:paraId="04129808" w14:textId="77777777" w:rsidR="003D1E20" w:rsidRDefault="003D1E20" w:rsidP="003D1E20">
            <w:r>
              <w:t>C-M</w:t>
            </w:r>
          </w:p>
          <w:p w14:paraId="2CAD24D6" w14:textId="585F1F94" w:rsidR="003D1E20" w:rsidRDefault="003D1E20" w:rsidP="003D1E20">
            <w:r>
              <w:t>C</w:t>
            </w:r>
          </w:p>
        </w:tc>
        <w:tc>
          <w:tcPr>
            <w:tcW w:w="1980" w:type="dxa"/>
          </w:tcPr>
          <w:p w14:paraId="2B72E8F3" w14:textId="77777777" w:rsidR="003D1E20" w:rsidRPr="003D1E20" w:rsidRDefault="001E7F86" w:rsidP="003D1E20">
            <w:pPr>
              <w:rPr>
                <w:rFonts w:cstheme="minorHAnsi"/>
              </w:rPr>
            </w:pPr>
            <w:sdt>
              <w:sdtPr>
                <w:rPr>
                  <w:rFonts w:cstheme="minorHAnsi"/>
                </w:rPr>
                <w:id w:val="20866443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25F8572" w14:textId="77777777" w:rsidR="003D1E20" w:rsidRPr="003D1E20" w:rsidRDefault="001E7F86" w:rsidP="003D1E20">
            <w:pPr>
              <w:rPr>
                <w:rFonts w:cstheme="minorHAnsi"/>
              </w:rPr>
            </w:pPr>
            <w:sdt>
              <w:sdtPr>
                <w:rPr>
                  <w:rFonts w:cstheme="minorHAnsi"/>
                </w:rPr>
                <w:id w:val="-477919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8F5814" w14:textId="77777777" w:rsidR="003D1E20" w:rsidRPr="003D1E20" w:rsidRDefault="001E7F86" w:rsidP="003D1E20">
            <w:pPr>
              <w:rPr>
                <w:rFonts w:cstheme="minorHAnsi"/>
              </w:rPr>
            </w:pPr>
            <w:sdt>
              <w:sdtPr>
                <w:rPr>
                  <w:rFonts w:cstheme="minorHAnsi"/>
                </w:rPr>
                <w:id w:val="13980987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732E63B" w14:textId="77777777" w:rsidR="003D1E20" w:rsidRPr="003D1E20" w:rsidRDefault="001E7F86" w:rsidP="003D1E20">
            <w:pPr>
              <w:rPr>
                <w:rFonts w:cstheme="minorHAnsi"/>
              </w:rPr>
            </w:pPr>
            <w:sdt>
              <w:sdtPr>
                <w:rPr>
                  <w:rFonts w:cstheme="minorHAnsi"/>
                </w:rPr>
                <w:id w:val="1507944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96AE4D6" w14:textId="77777777" w:rsidR="003D1E20" w:rsidRDefault="003D1E20" w:rsidP="003D1E20">
            <w:pPr>
              <w:rPr>
                <w:rFonts w:cstheme="minorHAnsi"/>
              </w:rPr>
            </w:pPr>
          </w:p>
        </w:tc>
        <w:sdt>
          <w:sdtPr>
            <w:rPr>
              <w:rFonts w:cstheme="minorHAnsi"/>
            </w:rPr>
            <w:id w:val="971016004"/>
            <w:placeholder>
              <w:docPart w:val="5A4D829A2D1A4A0AAF1D4C0643F1120D"/>
            </w:placeholder>
            <w:showingPlcHdr/>
          </w:sdtPr>
          <w:sdtEndPr/>
          <w:sdtContent>
            <w:tc>
              <w:tcPr>
                <w:tcW w:w="4714" w:type="dxa"/>
              </w:tcPr>
              <w:p w14:paraId="64D996F8" w14:textId="00E1572A" w:rsidR="003D1E20" w:rsidRDefault="003D1E20" w:rsidP="003D1E20">
                <w:pPr>
                  <w:rPr>
                    <w:rFonts w:cstheme="minorHAnsi"/>
                  </w:rPr>
                </w:pPr>
                <w:r w:rsidRPr="00C34C63">
                  <w:rPr>
                    <w:rFonts w:cstheme="minorHAnsi"/>
                  </w:rPr>
                  <w:t>Enter observations of non-compliance, comments or notes here.</w:t>
                </w:r>
              </w:p>
            </w:tc>
          </w:sdtContent>
        </w:sdt>
      </w:tr>
      <w:tr w:rsidR="003D1E20" w14:paraId="68C26B37" w14:textId="77777777" w:rsidTr="007958A8">
        <w:trPr>
          <w:cantSplit/>
        </w:trPr>
        <w:tc>
          <w:tcPr>
            <w:tcW w:w="990" w:type="dxa"/>
          </w:tcPr>
          <w:p w14:paraId="6B155FE3" w14:textId="66B45591" w:rsidR="003D1E20" w:rsidRPr="007958A8" w:rsidRDefault="003D1E20" w:rsidP="003D1E20">
            <w:pPr>
              <w:jc w:val="center"/>
              <w:rPr>
                <w:rFonts w:cstheme="minorHAnsi"/>
                <w:b/>
                <w:bCs/>
              </w:rPr>
            </w:pPr>
            <w:r w:rsidRPr="007958A8">
              <w:rPr>
                <w:b/>
                <w:bCs/>
              </w:rPr>
              <w:t>1-A-10</w:t>
            </w:r>
          </w:p>
        </w:tc>
        <w:tc>
          <w:tcPr>
            <w:tcW w:w="6347" w:type="dxa"/>
            <w:tcBorders>
              <w:right w:val="nil"/>
            </w:tcBorders>
          </w:tcPr>
          <w:p w14:paraId="2F4392BD" w14:textId="77777777" w:rsidR="003D1E20" w:rsidRDefault="003D1E20" w:rsidP="003D1E20">
            <w:pPr>
              <w:rPr>
                <w:color w:val="000000"/>
              </w:rPr>
            </w:pPr>
            <w:r>
              <w:rPr>
                <w:color w:val="000000"/>
              </w:rPr>
              <w:t>In this facility, operations may be performed under:</w:t>
            </w:r>
            <w:r>
              <w:rPr>
                <w:color w:val="000000"/>
              </w:rPr>
              <w:br/>
              <w:t>Dissociative Drugs, excluding Propofol,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C3FCAF0" w14:textId="48DD2272" w:rsidR="003D1E20" w:rsidRPr="00C2259A" w:rsidRDefault="003D1E20" w:rsidP="003D1E20">
            <w:pPr>
              <w:ind w:hanging="76"/>
              <w:rPr>
                <w:rFonts w:eastAsia="Times New Roman" w:cstheme="minorHAnsi"/>
                <w:color w:val="000000"/>
              </w:rPr>
            </w:pPr>
          </w:p>
        </w:tc>
        <w:tc>
          <w:tcPr>
            <w:tcW w:w="245" w:type="dxa"/>
            <w:tcBorders>
              <w:left w:val="nil"/>
            </w:tcBorders>
          </w:tcPr>
          <w:p w14:paraId="3659580B" w14:textId="2A064514" w:rsidR="003D1E20" w:rsidRPr="00C34C63" w:rsidRDefault="003D1E20" w:rsidP="003D1E20">
            <w:pPr>
              <w:rPr>
                <w:rFonts w:cstheme="minorHAnsi"/>
              </w:rPr>
            </w:pPr>
          </w:p>
        </w:tc>
        <w:tc>
          <w:tcPr>
            <w:tcW w:w="844" w:type="dxa"/>
          </w:tcPr>
          <w:p w14:paraId="1B197F4C" w14:textId="77777777" w:rsidR="003D1E20" w:rsidRDefault="003D1E20" w:rsidP="003D1E20">
            <w:r>
              <w:t>B</w:t>
            </w:r>
          </w:p>
          <w:p w14:paraId="3C35585B" w14:textId="77777777" w:rsidR="003D1E20" w:rsidRDefault="003D1E20" w:rsidP="003D1E20">
            <w:r>
              <w:t>C-M</w:t>
            </w:r>
          </w:p>
          <w:p w14:paraId="4416E0CB" w14:textId="658B7B6A" w:rsidR="003D1E20" w:rsidRPr="00C34C63" w:rsidRDefault="003D1E20" w:rsidP="003D1E20">
            <w:pPr>
              <w:rPr>
                <w:rFonts w:cstheme="minorHAnsi"/>
              </w:rPr>
            </w:pPr>
            <w:r>
              <w:t>C</w:t>
            </w:r>
          </w:p>
        </w:tc>
        <w:tc>
          <w:tcPr>
            <w:tcW w:w="1980" w:type="dxa"/>
          </w:tcPr>
          <w:p w14:paraId="2519B7FD" w14:textId="77777777" w:rsidR="003D1E20" w:rsidRPr="003D1E20" w:rsidRDefault="001E7F86" w:rsidP="003D1E20">
            <w:pPr>
              <w:rPr>
                <w:rFonts w:cstheme="minorHAnsi"/>
              </w:rPr>
            </w:pPr>
            <w:sdt>
              <w:sdtPr>
                <w:rPr>
                  <w:rFonts w:cstheme="minorHAnsi"/>
                </w:rPr>
                <w:id w:val="-3115638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B428B8" w14:textId="77777777" w:rsidR="003D1E20" w:rsidRPr="003D1E20" w:rsidRDefault="001E7F86" w:rsidP="003D1E20">
            <w:pPr>
              <w:rPr>
                <w:rFonts w:cstheme="minorHAnsi"/>
              </w:rPr>
            </w:pPr>
            <w:sdt>
              <w:sdtPr>
                <w:rPr>
                  <w:rFonts w:cstheme="minorHAnsi"/>
                </w:rPr>
                <w:id w:val="9680860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8B0372" w14:textId="77777777" w:rsidR="003D1E20" w:rsidRPr="003D1E20" w:rsidRDefault="001E7F86" w:rsidP="003D1E20">
            <w:pPr>
              <w:rPr>
                <w:rFonts w:cstheme="minorHAnsi"/>
              </w:rPr>
            </w:pPr>
            <w:sdt>
              <w:sdtPr>
                <w:rPr>
                  <w:rFonts w:cstheme="minorHAnsi"/>
                </w:rPr>
                <w:id w:val="17197010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0FF5C4" w14:textId="77777777" w:rsidR="003D1E20" w:rsidRPr="003D1E20" w:rsidRDefault="001E7F86" w:rsidP="003D1E20">
            <w:pPr>
              <w:rPr>
                <w:rFonts w:cstheme="minorHAnsi"/>
              </w:rPr>
            </w:pPr>
            <w:sdt>
              <w:sdtPr>
                <w:rPr>
                  <w:rFonts w:cstheme="minorHAnsi"/>
                </w:rPr>
                <w:id w:val="-7607571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3F3E0E1" w14:textId="77777777" w:rsidR="003D1E20" w:rsidRPr="00C34C63" w:rsidRDefault="003D1E20" w:rsidP="003D1E20">
            <w:pPr>
              <w:rPr>
                <w:rFonts w:cstheme="minorHAnsi"/>
              </w:rPr>
            </w:pPr>
          </w:p>
        </w:tc>
        <w:sdt>
          <w:sdtPr>
            <w:rPr>
              <w:rFonts w:cstheme="minorHAnsi"/>
            </w:rPr>
            <w:id w:val="-1411997571"/>
            <w:placeholder>
              <w:docPart w:val="8135D4F4DA1948719F4E7062BE08FAD4"/>
            </w:placeholder>
            <w:showingPlcHdr/>
          </w:sdtPr>
          <w:sdtEndPr/>
          <w:sdtContent>
            <w:tc>
              <w:tcPr>
                <w:tcW w:w="4714" w:type="dxa"/>
              </w:tcPr>
              <w:p w14:paraId="7E06DFBE"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3CCBFF6F" w14:textId="77777777" w:rsidTr="007958A8">
        <w:trPr>
          <w:cantSplit/>
        </w:trPr>
        <w:tc>
          <w:tcPr>
            <w:tcW w:w="990" w:type="dxa"/>
          </w:tcPr>
          <w:p w14:paraId="4728D2B4" w14:textId="77777777" w:rsidR="003D1E20" w:rsidRPr="00C34C63" w:rsidRDefault="003D1E20" w:rsidP="003D1E20">
            <w:pPr>
              <w:jc w:val="center"/>
              <w:rPr>
                <w:rFonts w:cstheme="minorHAnsi"/>
                <w:b/>
                <w:bCs/>
              </w:rPr>
            </w:pPr>
            <w:r w:rsidRPr="00C34C63">
              <w:rPr>
                <w:rFonts w:cstheme="minorHAnsi"/>
                <w:b/>
                <w:bCs/>
              </w:rPr>
              <w:t>1-A-14</w:t>
            </w:r>
          </w:p>
        </w:tc>
        <w:tc>
          <w:tcPr>
            <w:tcW w:w="6347" w:type="dxa"/>
            <w:tcBorders>
              <w:right w:val="nil"/>
            </w:tcBorders>
          </w:tcPr>
          <w:p w14:paraId="0428131E"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10722391" w14:textId="77777777" w:rsidR="003D1E20" w:rsidRPr="00C34C63" w:rsidRDefault="003D1E20" w:rsidP="003D1E20">
            <w:pPr>
              <w:rPr>
                <w:rFonts w:cstheme="minorHAnsi"/>
              </w:rPr>
            </w:pPr>
          </w:p>
        </w:tc>
        <w:tc>
          <w:tcPr>
            <w:tcW w:w="245" w:type="dxa"/>
            <w:tcBorders>
              <w:left w:val="nil"/>
            </w:tcBorders>
          </w:tcPr>
          <w:p w14:paraId="05CB37F6" w14:textId="77777777" w:rsidR="003D1E20" w:rsidRPr="00C34C63" w:rsidRDefault="003D1E20" w:rsidP="003D1E20">
            <w:pPr>
              <w:rPr>
                <w:rFonts w:cstheme="minorHAnsi"/>
              </w:rPr>
            </w:pPr>
          </w:p>
        </w:tc>
        <w:tc>
          <w:tcPr>
            <w:tcW w:w="844" w:type="dxa"/>
          </w:tcPr>
          <w:p w14:paraId="76E5560C" w14:textId="15D0D2DD" w:rsidR="003D1E20" w:rsidRPr="00C34C63" w:rsidRDefault="008F3A5E" w:rsidP="003D1E20">
            <w:pPr>
              <w:rPr>
                <w:rFonts w:cstheme="minorHAnsi"/>
              </w:rPr>
            </w:pPr>
            <w:r>
              <w:rPr>
                <w:rFonts w:cstheme="minorHAnsi"/>
              </w:rPr>
              <w:t>B</w:t>
            </w:r>
          </w:p>
        </w:tc>
        <w:tc>
          <w:tcPr>
            <w:tcW w:w="1980" w:type="dxa"/>
          </w:tcPr>
          <w:p w14:paraId="056E9BAD" w14:textId="77777777" w:rsidR="003D1E20" w:rsidRPr="003D1E20" w:rsidRDefault="001E7F86" w:rsidP="003D1E20">
            <w:pPr>
              <w:rPr>
                <w:rFonts w:cstheme="minorHAnsi"/>
              </w:rPr>
            </w:pPr>
            <w:sdt>
              <w:sdtPr>
                <w:rPr>
                  <w:rFonts w:cstheme="minorHAnsi"/>
                </w:rPr>
                <w:id w:val="7827753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56DCBD" w14:textId="77777777" w:rsidR="003D1E20" w:rsidRPr="003D1E20" w:rsidRDefault="001E7F86" w:rsidP="003D1E20">
            <w:pPr>
              <w:rPr>
                <w:rFonts w:cstheme="minorHAnsi"/>
              </w:rPr>
            </w:pPr>
            <w:sdt>
              <w:sdtPr>
                <w:rPr>
                  <w:rFonts w:cstheme="minorHAnsi"/>
                </w:rPr>
                <w:id w:val="5835012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5F34E6" w14:textId="77777777" w:rsidR="003D1E20" w:rsidRPr="003D1E20" w:rsidRDefault="001E7F86" w:rsidP="003D1E20">
            <w:pPr>
              <w:rPr>
                <w:rFonts w:cstheme="minorHAnsi"/>
              </w:rPr>
            </w:pPr>
            <w:sdt>
              <w:sdtPr>
                <w:rPr>
                  <w:rFonts w:cstheme="minorHAnsi"/>
                </w:rPr>
                <w:id w:val="-13193391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97D274E" w14:textId="77777777" w:rsidR="003D1E20" w:rsidRPr="003D1E20" w:rsidRDefault="001E7F86" w:rsidP="003D1E20">
            <w:pPr>
              <w:rPr>
                <w:rFonts w:cstheme="minorHAnsi"/>
              </w:rPr>
            </w:pPr>
            <w:sdt>
              <w:sdtPr>
                <w:rPr>
                  <w:rFonts w:cstheme="minorHAnsi"/>
                </w:rPr>
                <w:id w:val="20806406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41DE3F" w14:textId="77777777" w:rsidR="003D1E20" w:rsidRPr="00C34C63" w:rsidRDefault="003D1E20" w:rsidP="003D1E20">
            <w:pPr>
              <w:rPr>
                <w:rFonts w:cstheme="minorHAnsi"/>
              </w:rPr>
            </w:pPr>
          </w:p>
        </w:tc>
        <w:sdt>
          <w:sdtPr>
            <w:rPr>
              <w:rFonts w:cstheme="minorHAnsi"/>
            </w:rPr>
            <w:id w:val="-1279724009"/>
            <w:placeholder>
              <w:docPart w:val="618D6DDB02F74D33A8B5AE5CC8613A61"/>
            </w:placeholder>
            <w:showingPlcHdr/>
          </w:sdtPr>
          <w:sdtEndPr/>
          <w:sdtContent>
            <w:tc>
              <w:tcPr>
                <w:tcW w:w="4714" w:type="dxa"/>
              </w:tcPr>
              <w:p w14:paraId="63F8045B"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F7E7AB4" w14:textId="77777777" w:rsidTr="007958A8">
        <w:trPr>
          <w:cantSplit/>
        </w:trPr>
        <w:tc>
          <w:tcPr>
            <w:tcW w:w="990" w:type="dxa"/>
          </w:tcPr>
          <w:p w14:paraId="79132022" w14:textId="04160C3D" w:rsidR="003D1E20" w:rsidRPr="00C34C63" w:rsidRDefault="003D1E20" w:rsidP="003D1E20">
            <w:pPr>
              <w:jc w:val="center"/>
              <w:rPr>
                <w:rFonts w:cstheme="minorHAnsi"/>
                <w:b/>
                <w:bCs/>
              </w:rPr>
            </w:pPr>
            <w:r w:rsidRPr="00C34C63">
              <w:rPr>
                <w:rFonts w:cstheme="minorHAnsi"/>
                <w:b/>
                <w:bCs/>
              </w:rPr>
              <w:lastRenderedPageBreak/>
              <w:t>1-A-1</w:t>
            </w:r>
            <w:r>
              <w:rPr>
                <w:rFonts w:cstheme="minorHAnsi"/>
                <w:b/>
                <w:bCs/>
              </w:rPr>
              <w:t>5</w:t>
            </w:r>
          </w:p>
        </w:tc>
        <w:tc>
          <w:tcPr>
            <w:tcW w:w="6347" w:type="dxa"/>
            <w:tcBorders>
              <w:right w:val="nil"/>
            </w:tcBorders>
          </w:tcPr>
          <w:p w14:paraId="0F3EDE91" w14:textId="77777777" w:rsidR="003D1E20" w:rsidRDefault="003D1E20" w:rsidP="003D1E20">
            <w:pPr>
              <w:rPr>
                <w:color w:val="000000"/>
              </w:rPr>
            </w:pPr>
            <w:r>
              <w:rPr>
                <w:color w:val="000000"/>
              </w:rPr>
              <w:t>In this facility, operations may be performed under:</w:t>
            </w:r>
            <w:r>
              <w:rPr>
                <w:color w:val="000000"/>
              </w:rPr>
              <w:br/>
              <w:t>Propofol,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2FC36781" w14:textId="77777777" w:rsidR="003D1E20" w:rsidRPr="00C34C63" w:rsidRDefault="003D1E20" w:rsidP="003D1E20">
            <w:pPr>
              <w:rPr>
                <w:rFonts w:cstheme="minorHAnsi"/>
              </w:rPr>
            </w:pPr>
          </w:p>
        </w:tc>
        <w:tc>
          <w:tcPr>
            <w:tcW w:w="245" w:type="dxa"/>
            <w:tcBorders>
              <w:left w:val="nil"/>
            </w:tcBorders>
          </w:tcPr>
          <w:p w14:paraId="76669A00" w14:textId="23C4900D" w:rsidR="003D1E20" w:rsidRPr="00C34C63" w:rsidRDefault="003D1E20" w:rsidP="003D1E20">
            <w:pPr>
              <w:rPr>
                <w:rFonts w:cstheme="minorHAnsi"/>
              </w:rPr>
            </w:pPr>
          </w:p>
        </w:tc>
        <w:tc>
          <w:tcPr>
            <w:tcW w:w="844" w:type="dxa"/>
          </w:tcPr>
          <w:p w14:paraId="1A2D5B86" w14:textId="77777777" w:rsidR="003D1E20" w:rsidRDefault="003D1E20" w:rsidP="003D1E20">
            <w:r>
              <w:t>C-M</w:t>
            </w:r>
          </w:p>
          <w:p w14:paraId="7642C6E9" w14:textId="591CD20F" w:rsidR="003D1E20" w:rsidRPr="00C34C63" w:rsidRDefault="003D1E20" w:rsidP="003D1E20">
            <w:pPr>
              <w:rPr>
                <w:rFonts w:cstheme="minorHAnsi"/>
              </w:rPr>
            </w:pPr>
            <w:r>
              <w:t>C</w:t>
            </w:r>
          </w:p>
        </w:tc>
        <w:tc>
          <w:tcPr>
            <w:tcW w:w="1980" w:type="dxa"/>
          </w:tcPr>
          <w:p w14:paraId="1BB6B889" w14:textId="77777777" w:rsidR="003D1E20" w:rsidRPr="003D1E20" w:rsidRDefault="001E7F86" w:rsidP="003D1E20">
            <w:pPr>
              <w:rPr>
                <w:rFonts w:cstheme="minorHAnsi"/>
              </w:rPr>
            </w:pPr>
            <w:sdt>
              <w:sdtPr>
                <w:rPr>
                  <w:rFonts w:cstheme="minorHAnsi"/>
                </w:rPr>
                <w:id w:val="-15875251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BD217E4" w14:textId="77777777" w:rsidR="003D1E20" w:rsidRPr="003D1E20" w:rsidRDefault="001E7F86" w:rsidP="003D1E20">
            <w:pPr>
              <w:rPr>
                <w:rFonts w:cstheme="minorHAnsi"/>
              </w:rPr>
            </w:pPr>
            <w:sdt>
              <w:sdtPr>
                <w:rPr>
                  <w:rFonts w:cstheme="minorHAnsi"/>
                </w:rPr>
                <w:id w:val="-14145491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EB618A" w14:textId="77777777" w:rsidR="003D1E20" w:rsidRPr="003D1E20" w:rsidRDefault="001E7F86" w:rsidP="003D1E20">
            <w:pPr>
              <w:rPr>
                <w:rFonts w:cstheme="minorHAnsi"/>
              </w:rPr>
            </w:pPr>
            <w:sdt>
              <w:sdtPr>
                <w:rPr>
                  <w:rFonts w:cstheme="minorHAnsi"/>
                </w:rPr>
                <w:id w:val="-10395819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209D18F" w14:textId="77777777" w:rsidR="003D1E20" w:rsidRPr="003D1E20" w:rsidRDefault="001E7F86" w:rsidP="003D1E20">
            <w:pPr>
              <w:rPr>
                <w:rFonts w:cstheme="minorHAnsi"/>
              </w:rPr>
            </w:pPr>
            <w:sdt>
              <w:sdtPr>
                <w:rPr>
                  <w:rFonts w:cstheme="minorHAnsi"/>
                </w:rPr>
                <w:id w:val="-21283039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B678D9" w14:textId="77777777" w:rsidR="003D1E20" w:rsidRPr="00C34C63" w:rsidRDefault="003D1E20" w:rsidP="003D1E20">
            <w:pPr>
              <w:rPr>
                <w:rFonts w:cstheme="minorHAnsi"/>
              </w:rPr>
            </w:pPr>
          </w:p>
        </w:tc>
        <w:sdt>
          <w:sdtPr>
            <w:rPr>
              <w:rFonts w:cstheme="minorHAnsi"/>
            </w:rPr>
            <w:id w:val="596450371"/>
            <w:placeholder>
              <w:docPart w:val="E869CE3912A04B21BF7458789FFA9D8E"/>
            </w:placeholder>
            <w:showingPlcHdr/>
          </w:sdtPr>
          <w:sdtEndPr/>
          <w:sdtContent>
            <w:tc>
              <w:tcPr>
                <w:tcW w:w="4714" w:type="dxa"/>
              </w:tcPr>
              <w:p w14:paraId="0846CEF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93E664E" w14:textId="77777777" w:rsidTr="007958A8">
        <w:trPr>
          <w:cantSplit/>
        </w:trPr>
        <w:tc>
          <w:tcPr>
            <w:tcW w:w="990" w:type="dxa"/>
          </w:tcPr>
          <w:p w14:paraId="5235FBDE" w14:textId="77777777" w:rsidR="003D1E20" w:rsidRPr="00C34C63" w:rsidRDefault="003D1E20" w:rsidP="003D1E20">
            <w:pPr>
              <w:jc w:val="center"/>
              <w:rPr>
                <w:rFonts w:cstheme="minorHAnsi"/>
                <w:b/>
                <w:bCs/>
              </w:rPr>
            </w:pPr>
            <w:r w:rsidRPr="00C34C63">
              <w:rPr>
                <w:rFonts w:cstheme="minorHAnsi"/>
                <w:b/>
                <w:bCs/>
              </w:rPr>
              <w:t>1-A-17</w:t>
            </w:r>
          </w:p>
        </w:tc>
        <w:tc>
          <w:tcPr>
            <w:tcW w:w="6347" w:type="dxa"/>
            <w:tcBorders>
              <w:right w:val="nil"/>
            </w:tcBorders>
          </w:tcPr>
          <w:p w14:paraId="7C0C617D"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 use of spinal anesthesia, epidural anesthesia, endotracheal intubation anesthesia, laryngeal mask airway anesthesia, and/or inhalation general anesthesia (excluding nitrous oxide) is prohibited.</w:t>
            </w:r>
          </w:p>
          <w:p w14:paraId="15661DE7" w14:textId="77777777" w:rsidR="003D1E20" w:rsidRPr="00C34C63" w:rsidRDefault="003D1E20" w:rsidP="003D1E20">
            <w:pPr>
              <w:rPr>
                <w:rFonts w:cstheme="minorHAnsi"/>
              </w:rPr>
            </w:pPr>
          </w:p>
        </w:tc>
        <w:tc>
          <w:tcPr>
            <w:tcW w:w="245" w:type="dxa"/>
            <w:tcBorders>
              <w:left w:val="nil"/>
            </w:tcBorders>
          </w:tcPr>
          <w:p w14:paraId="0995ED0F" w14:textId="77777777" w:rsidR="003D1E20" w:rsidRPr="00C34C63" w:rsidRDefault="003D1E20" w:rsidP="003D1E20">
            <w:pPr>
              <w:rPr>
                <w:rFonts w:cstheme="minorHAnsi"/>
              </w:rPr>
            </w:pPr>
          </w:p>
        </w:tc>
        <w:tc>
          <w:tcPr>
            <w:tcW w:w="844" w:type="dxa"/>
          </w:tcPr>
          <w:p w14:paraId="2F040E40" w14:textId="3D2BD648" w:rsidR="003D1E20" w:rsidRPr="00C34C63" w:rsidRDefault="003D1E20" w:rsidP="003D1E20">
            <w:pPr>
              <w:rPr>
                <w:rFonts w:cstheme="minorHAnsi"/>
              </w:rPr>
            </w:pPr>
            <w:r w:rsidRPr="00C34C63">
              <w:rPr>
                <w:rFonts w:cstheme="minorHAnsi"/>
              </w:rPr>
              <w:t xml:space="preserve">C-M </w:t>
            </w:r>
          </w:p>
        </w:tc>
        <w:tc>
          <w:tcPr>
            <w:tcW w:w="1980" w:type="dxa"/>
          </w:tcPr>
          <w:p w14:paraId="6B29617E" w14:textId="77777777" w:rsidR="003D1E20" w:rsidRPr="003D1E20" w:rsidRDefault="001E7F86" w:rsidP="003D1E20">
            <w:pPr>
              <w:rPr>
                <w:rFonts w:cstheme="minorHAnsi"/>
              </w:rPr>
            </w:pPr>
            <w:sdt>
              <w:sdtPr>
                <w:rPr>
                  <w:rFonts w:cstheme="minorHAnsi"/>
                </w:rPr>
                <w:id w:val="4604676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D8E1BE8" w14:textId="77777777" w:rsidR="003D1E20" w:rsidRPr="003D1E20" w:rsidRDefault="001E7F86" w:rsidP="003D1E20">
            <w:pPr>
              <w:rPr>
                <w:rFonts w:cstheme="minorHAnsi"/>
              </w:rPr>
            </w:pPr>
            <w:sdt>
              <w:sdtPr>
                <w:rPr>
                  <w:rFonts w:cstheme="minorHAnsi"/>
                </w:rPr>
                <w:id w:val="-4844719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FD153F2" w14:textId="77777777" w:rsidR="003D1E20" w:rsidRPr="003D1E20" w:rsidRDefault="001E7F86" w:rsidP="003D1E20">
            <w:pPr>
              <w:rPr>
                <w:rFonts w:cstheme="minorHAnsi"/>
              </w:rPr>
            </w:pPr>
            <w:sdt>
              <w:sdtPr>
                <w:rPr>
                  <w:rFonts w:cstheme="minorHAnsi"/>
                </w:rPr>
                <w:id w:val="-17983622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C8E3B63" w14:textId="77777777" w:rsidR="003D1E20" w:rsidRPr="003D1E20" w:rsidRDefault="001E7F86" w:rsidP="003D1E20">
            <w:pPr>
              <w:rPr>
                <w:rFonts w:cstheme="minorHAnsi"/>
              </w:rPr>
            </w:pPr>
            <w:sdt>
              <w:sdtPr>
                <w:rPr>
                  <w:rFonts w:cstheme="minorHAnsi"/>
                </w:rPr>
                <w:id w:val="-13896467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41E3F6" w14:textId="77777777" w:rsidR="003D1E20" w:rsidRPr="00C34C63" w:rsidRDefault="003D1E20" w:rsidP="003D1E20">
            <w:pPr>
              <w:rPr>
                <w:rFonts w:cstheme="minorHAnsi"/>
              </w:rPr>
            </w:pPr>
          </w:p>
        </w:tc>
        <w:sdt>
          <w:sdtPr>
            <w:rPr>
              <w:rFonts w:cstheme="minorHAnsi"/>
            </w:rPr>
            <w:id w:val="1234810035"/>
            <w:placeholder>
              <w:docPart w:val="640C1EC6CD4A4A1BBC44E173FB98FEDC"/>
            </w:placeholder>
            <w:showingPlcHdr/>
          </w:sdtPr>
          <w:sdtEndPr/>
          <w:sdtContent>
            <w:tc>
              <w:tcPr>
                <w:tcW w:w="4714" w:type="dxa"/>
              </w:tcPr>
              <w:p w14:paraId="43D338F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2BB56C37" w14:textId="77777777" w:rsidTr="007958A8">
        <w:trPr>
          <w:cantSplit/>
        </w:trPr>
        <w:tc>
          <w:tcPr>
            <w:tcW w:w="990" w:type="dxa"/>
            <w:tcBorders>
              <w:bottom w:val="single" w:sz="4" w:space="0" w:color="auto"/>
            </w:tcBorders>
          </w:tcPr>
          <w:p w14:paraId="09E785BF" w14:textId="3B297795" w:rsidR="00F37E10" w:rsidRPr="007958A8" w:rsidRDefault="00F37E10" w:rsidP="00F37E10">
            <w:pPr>
              <w:jc w:val="center"/>
              <w:rPr>
                <w:rFonts w:cstheme="minorHAnsi"/>
                <w:b/>
                <w:bCs/>
              </w:rPr>
            </w:pPr>
            <w:r w:rsidRPr="007958A8">
              <w:rPr>
                <w:b/>
                <w:bCs/>
              </w:rPr>
              <w:t>1-A-20</w:t>
            </w:r>
          </w:p>
        </w:tc>
        <w:tc>
          <w:tcPr>
            <w:tcW w:w="6347" w:type="dxa"/>
            <w:tcBorders>
              <w:bottom w:val="single" w:sz="4" w:space="0" w:color="auto"/>
              <w:right w:val="nil"/>
            </w:tcBorders>
          </w:tcPr>
          <w:p w14:paraId="40DD7315" w14:textId="77777777" w:rsidR="00F37E10" w:rsidRDefault="00F37E10" w:rsidP="00F37E10">
            <w:pPr>
              <w:rPr>
                <w:color w:val="000000"/>
              </w:rPr>
            </w:pPr>
            <w:r>
              <w:rPr>
                <w:color w:val="000000"/>
              </w:rPr>
              <w:t>In this facility, operations may be performed under:</w:t>
            </w:r>
            <w:r>
              <w:rPr>
                <w:color w:val="000000"/>
              </w:rPr>
              <w:br/>
              <w:t xml:space="preserve">General Anesthesia (with </w:t>
            </w:r>
            <w:proofErr w:type="gramStart"/>
            <w:r>
              <w:rPr>
                <w:color w:val="000000"/>
              </w:rPr>
              <w:t>our</w:t>
            </w:r>
            <w:proofErr w:type="gramEnd"/>
            <w:r>
              <w:rPr>
                <w:color w:val="000000"/>
              </w:rPr>
              <w:t xml:space="preserve"> without endotracheal intubation or laryngeal mask airway anesthesia),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350EC4C4" w14:textId="77777777" w:rsidR="00F37E10" w:rsidRDefault="00F37E10" w:rsidP="00F37E10">
            <w:pPr>
              <w:rPr>
                <w:rFonts w:cstheme="minorHAnsi"/>
              </w:rPr>
            </w:pPr>
          </w:p>
          <w:p w14:paraId="078083AF" w14:textId="77777777" w:rsidR="00F37E10" w:rsidRDefault="00F37E10" w:rsidP="00F37E10">
            <w:pPr>
              <w:rPr>
                <w:rFonts w:cstheme="minorHAnsi"/>
              </w:rPr>
            </w:pPr>
          </w:p>
          <w:p w14:paraId="3FB9E702" w14:textId="77777777" w:rsidR="00F37E10" w:rsidRDefault="00F37E10" w:rsidP="00F37E10">
            <w:pPr>
              <w:rPr>
                <w:rFonts w:cstheme="minorHAnsi"/>
              </w:rPr>
            </w:pPr>
          </w:p>
          <w:p w14:paraId="04C990F2" w14:textId="77777777" w:rsidR="00F37E10" w:rsidRDefault="00F37E10" w:rsidP="00F37E10">
            <w:pPr>
              <w:rPr>
                <w:rFonts w:cstheme="minorHAnsi"/>
              </w:rPr>
            </w:pPr>
          </w:p>
          <w:p w14:paraId="422A389D" w14:textId="77777777" w:rsidR="00F37E10" w:rsidRDefault="00F37E10" w:rsidP="00F37E10">
            <w:pPr>
              <w:rPr>
                <w:rFonts w:cstheme="minorHAnsi"/>
              </w:rPr>
            </w:pPr>
          </w:p>
          <w:p w14:paraId="4237B129" w14:textId="77777777" w:rsidR="00F37E10" w:rsidRDefault="00F37E10" w:rsidP="00F37E10">
            <w:pPr>
              <w:rPr>
                <w:rFonts w:cstheme="minorHAnsi"/>
              </w:rPr>
            </w:pPr>
          </w:p>
          <w:p w14:paraId="6F38454D" w14:textId="77777777" w:rsidR="00F37E10" w:rsidRDefault="00F37E10" w:rsidP="00F37E10">
            <w:pPr>
              <w:rPr>
                <w:rFonts w:cstheme="minorHAnsi"/>
              </w:rPr>
            </w:pPr>
          </w:p>
          <w:p w14:paraId="6CC1CB52" w14:textId="77777777" w:rsidR="00F37E10" w:rsidRDefault="00F37E10" w:rsidP="00F37E10">
            <w:pPr>
              <w:rPr>
                <w:rFonts w:cstheme="minorHAnsi"/>
              </w:rPr>
            </w:pPr>
          </w:p>
          <w:p w14:paraId="1FB8B007" w14:textId="77777777" w:rsidR="00F37E10" w:rsidRDefault="00F37E10" w:rsidP="00F37E10">
            <w:pPr>
              <w:rPr>
                <w:rFonts w:cstheme="minorHAnsi"/>
              </w:rPr>
            </w:pPr>
          </w:p>
          <w:p w14:paraId="0BB51F09" w14:textId="77777777" w:rsidR="00F37E10" w:rsidRDefault="00F37E10" w:rsidP="00F37E10">
            <w:pPr>
              <w:rPr>
                <w:rFonts w:cstheme="minorHAnsi"/>
              </w:rPr>
            </w:pPr>
          </w:p>
          <w:p w14:paraId="0AED801B" w14:textId="0B45B172" w:rsidR="00F37E10" w:rsidRPr="00C34C63" w:rsidRDefault="00F37E10" w:rsidP="00F37E10">
            <w:pPr>
              <w:rPr>
                <w:rFonts w:cstheme="minorHAnsi"/>
              </w:rPr>
            </w:pPr>
          </w:p>
        </w:tc>
        <w:tc>
          <w:tcPr>
            <w:tcW w:w="245" w:type="dxa"/>
            <w:tcBorders>
              <w:left w:val="nil"/>
              <w:bottom w:val="single" w:sz="4" w:space="0" w:color="auto"/>
            </w:tcBorders>
          </w:tcPr>
          <w:p w14:paraId="54584A99" w14:textId="77777777" w:rsidR="00F37E10" w:rsidRPr="00C34C63" w:rsidRDefault="00F37E10" w:rsidP="00F37E10">
            <w:pPr>
              <w:rPr>
                <w:rFonts w:cstheme="minorHAnsi"/>
              </w:rPr>
            </w:pPr>
          </w:p>
        </w:tc>
        <w:tc>
          <w:tcPr>
            <w:tcW w:w="844" w:type="dxa"/>
            <w:tcBorders>
              <w:bottom w:val="single" w:sz="4" w:space="0" w:color="auto"/>
            </w:tcBorders>
          </w:tcPr>
          <w:p w14:paraId="5A32B1A9" w14:textId="77777777" w:rsidR="00F37E10" w:rsidRPr="00C34C63" w:rsidRDefault="00F37E10" w:rsidP="00F37E10">
            <w:pPr>
              <w:rPr>
                <w:rFonts w:cstheme="minorHAnsi"/>
              </w:rPr>
            </w:pPr>
            <w:r w:rsidRPr="00C34C63">
              <w:rPr>
                <w:rFonts w:cstheme="minorHAnsi"/>
              </w:rPr>
              <w:t>C</w:t>
            </w:r>
          </w:p>
        </w:tc>
        <w:tc>
          <w:tcPr>
            <w:tcW w:w="1980" w:type="dxa"/>
            <w:tcBorders>
              <w:bottom w:val="single" w:sz="4" w:space="0" w:color="auto"/>
            </w:tcBorders>
          </w:tcPr>
          <w:p w14:paraId="65D697AE" w14:textId="77777777" w:rsidR="00F37E10" w:rsidRPr="003D1E20" w:rsidRDefault="001E7F86" w:rsidP="00F37E10">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F37E10" w:rsidRPr="003D1E20">
                  <w:rPr>
                    <w:rFonts w:ascii="Segoe UI Symbol" w:eastAsia="MS Gothic" w:hAnsi="Segoe UI Symbol" w:cs="Segoe UI Symbol"/>
                  </w:rPr>
                  <w:t>☐</w:t>
                </w:r>
              </w:sdtContent>
            </w:sdt>
            <w:r w:rsidR="00F37E10" w:rsidRPr="003D1E20">
              <w:rPr>
                <w:rFonts w:cstheme="minorHAnsi"/>
              </w:rPr>
              <w:t>Compliant</w:t>
            </w:r>
          </w:p>
          <w:p w14:paraId="7485CEA4" w14:textId="77777777" w:rsidR="00F37E10" w:rsidRPr="003D1E20" w:rsidRDefault="001E7F86" w:rsidP="00F37E10">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F37E10" w:rsidRPr="003D1E20">
                  <w:rPr>
                    <w:rFonts w:ascii="Segoe UI Symbol" w:eastAsia="MS Gothic" w:hAnsi="Segoe UI Symbol" w:cs="Segoe UI Symbol"/>
                  </w:rPr>
                  <w:t>☐</w:t>
                </w:r>
              </w:sdtContent>
            </w:sdt>
            <w:r w:rsidR="00F37E10" w:rsidRPr="003D1E20">
              <w:rPr>
                <w:rFonts w:cstheme="minorHAnsi"/>
              </w:rPr>
              <w:t>Deficient</w:t>
            </w:r>
          </w:p>
          <w:p w14:paraId="4C556103" w14:textId="064E9291" w:rsidR="00F37E10" w:rsidRPr="003D1E20" w:rsidRDefault="001E7F86" w:rsidP="00F37E10">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7958A8" w:rsidRPr="003D1E20">
                  <w:rPr>
                    <w:rFonts w:ascii="Segoe UI Symbol" w:eastAsia="MS Gothic" w:hAnsi="Segoe UI Symbol" w:cs="Segoe UI Symbol"/>
                  </w:rPr>
                  <w:t>☐</w:t>
                </w:r>
              </w:sdtContent>
            </w:sdt>
            <w:r w:rsidR="00F37E10" w:rsidRPr="003D1E20">
              <w:rPr>
                <w:rFonts w:cstheme="minorHAnsi"/>
              </w:rPr>
              <w:t>Not Applicable</w:t>
            </w:r>
          </w:p>
          <w:p w14:paraId="02779E9D" w14:textId="77777777" w:rsidR="00F37E10" w:rsidRPr="003D1E20" w:rsidRDefault="001E7F86" w:rsidP="00F37E10">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F37E10" w:rsidRPr="003D1E20">
                  <w:rPr>
                    <w:rFonts w:ascii="Segoe UI Symbol" w:eastAsia="MS Gothic" w:hAnsi="Segoe UI Symbol" w:cs="Segoe UI Symbol"/>
                  </w:rPr>
                  <w:t>☐</w:t>
                </w:r>
              </w:sdtContent>
            </w:sdt>
            <w:r w:rsidR="00F37E10" w:rsidRPr="003D1E20">
              <w:rPr>
                <w:rFonts w:cstheme="minorHAnsi"/>
              </w:rPr>
              <w:t>Corrected Onsite</w:t>
            </w:r>
          </w:p>
          <w:p w14:paraId="420C9D70" w14:textId="77777777" w:rsidR="00F37E10" w:rsidRPr="003D1E20" w:rsidRDefault="00F37E10" w:rsidP="00F37E10">
            <w:pPr>
              <w:rPr>
                <w:rFonts w:cstheme="minorHAnsi"/>
              </w:rPr>
            </w:pPr>
          </w:p>
        </w:tc>
        <w:sdt>
          <w:sdtPr>
            <w:rPr>
              <w:rFonts w:cstheme="minorHAnsi"/>
            </w:rPr>
            <w:id w:val="-21866700"/>
            <w:placeholder>
              <w:docPart w:val="3EBD6E9A47004278B9E82A5D2D04E599"/>
            </w:placeholder>
            <w:showingPlcHdr/>
          </w:sdtPr>
          <w:sdtEndPr/>
          <w:sdtContent>
            <w:tc>
              <w:tcPr>
                <w:tcW w:w="4714" w:type="dxa"/>
                <w:tcBorders>
                  <w:bottom w:val="single" w:sz="4" w:space="0" w:color="auto"/>
                </w:tcBorders>
              </w:tcPr>
              <w:p w14:paraId="7900B890" w14:textId="77777777" w:rsidR="00F37E10" w:rsidRPr="00C34C63" w:rsidRDefault="00F37E10" w:rsidP="00F37E10">
                <w:pPr>
                  <w:rPr>
                    <w:rFonts w:cstheme="minorHAnsi"/>
                  </w:rPr>
                </w:pPr>
                <w:r w:rsidRPr="00C34C63">
                  <w:rPr>
                    <w:rFonts w:cstheme="minorHAnsi"/>
                  </w:rPr>
                  <w:t>Enter observations of non-compliance, comments or notes here.</w:t>
                </w:r>
              </w:p>
            </w:tc>
          </w:sdtContent>
        </w:sdt>
      </w:tr>
      <w:tr w:rsidR="00F37E10" w14:paraId="69C96CD2" w14:textId="77777777" w:rsidTr="007958A8">
        <w:trPr>
          <w:cantSplit/>
        </w:trPr>
        <w:tc>
          <w:tcPr>
            <w:tcW w:w="15120" w:type="dxa"/>
            <w:gridSpan w:val="6"/>
            <w:tcBorders>
              <w:left w:val="single" w:sz="4" w:space="0" w:color="auto"/>
            </w:tcBorders>
            <w:shd w:val="clear" w:color="auto" w:fill="D9E2F3" w:themeFill="accent1" w:themeFillTint="33"/>
          </w:tcPr>
          <w:p w14:paraId="6A055637" w14:textId="77777777" w:rsidR="00F37E10" w:rsidRPr="00017D18" w:rsidRDefault="00F37E10" w:rsidP="00F37E1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BASIC MANDATES</w:t>
            </w:r>
          </w:p>
        </w:tc>
      </w:tr>
      <w:tr w:rsidR="003D1E20" w14:paraId="296DED9A" w14:textId="77777777" w:rsidTr="003D1E20">
        <w:trPr>
          <w:cantSplit/>
        </w:trPr>
        <w:tc>
          <w:tcPr>
            <w:tcW w:w="990" w:type="dxa"/>
            <w:tcBorders>
              <w:bottom w:val="single" w:sz="4" w:space="0" w:color="auto"/>
            </w:tcBorders>
          </w:tcPr>
          <w:p w14:paraId="6F60A341" w14:textId="77777777" w:rsidR="003D1E20" w:rsidRPr="00C34C63" w:rsidRDefault="003D1E20" w:rsidP="003D1E20">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67D4087F" w14:textId="77777777" w:rsidR="003D1E20" w:rsidRDefault="003D1E20" w:rsidP="003D1E20">
            <w:pPr>
              <w:rPr>
                <w:rFonts w:cstheme="minorHAnsi"/>
                <w:color w:val="000000"/>
              </w:rPr>
            </w:pPr>
            <w:r w:rsidRPr="00C34C63">
              <w:rPr>
                <w:rFonts w:cstheme="minorHAnsi"/>
                <w:color w:val="000000"/>
              </w:rPr>
              <w:t xml:space="preserve">Onsite AAAASF surveys typically involve the attention of the Medical Director, an anesthesia provider, and the facility staff working intensely with the AAAASF surveyor(s). The survey process must remain focused, and therefore, AAAASF has directed that equipment representatives </w:t>
            </w:r>
            <w:proofErr w:type="gramStart"/>
            <w:r w:rsidRPr="00C34C63">
              <w:rPr>
                <w:rFonts w:cstheme="minorHAnsi"/>
                <w:color w:val="000000"/>
              </w:rPr>
              <w:t>not be</w:t>
            </w:r>
            <w:proofErr w:type="gramEnd"/>
            <w:r w:rsidRPr="00C34C63">
              <w:rPr>
                <w:rFonts w:cstheme="minorHAnsi"/>
                <w:color w:val="000000"/>
              </w:rPr>
              <w:t xml:space="preserve"> present during </w:t>
            </w:r>
            <w:r w:rsidRPr="003C006C">
              <w:rPr>
                <w:rFonts w:cstheme="minorHAnsi"/>
                <w:color w:val="000000"/>
              </w:rPr>
              <w:t>AAAASF surveys.</w:t>
            </w:r>
            <w:r w:rsidRPr="00C34C63">
              <w:rPr>
                <w:rFonts w:cstheme="minorHAnsi"/>
                <w:color w:val="000000"/>
              </w:rPr>
              <w:t xml:space="preserve">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6963F530" w14:textId="0B877D06" w:rsidR="003D1E20" w:rsidRPr="00C34C63" w:rsidRDefault="003D1E20" w:rsidP="003D1E20">
            <w:pPr>
              <w:rPr>
                <w:rFonts w:cstheme="minorHAnsi"/>
              </w:rPr>
            </w:pPr>
          </w:p>
        </w:tc>
        <w:tc>
          <w:tcPr>
            <w:tcW w:w="245" w:type="dxa"/>
            <w:tcBorders>
              <w:left w:val="nil"/>
              <w:bottom w:val="single" w:sz="4" w:space="0" w:color="auto"/>
            </w:tcBorders>
          </w:tcPr>
          <w:p w14:paraId="3AC226F4" w14:textId="77777777" w:rsidR="003D1E20" w:rsidRPr="00C34C63" w:rsidRDefault="003D1E20" w:rsidP="003D1E20">
            <w:pPr>
              <w:rPr>
                <w:rFonts w:cstheme="minorHAnsi"/>
              </w:rPr>
            </w:pPr>
          </w:p>
        </w:tc>
        <w:tc>
          <w:tcPr>
            <w:tcW w:w="844" w:type="dxa"/>
            <w:tcBorders>
              <w:bottom w:val="single" w:sz="4" w:space="0" w:color="auto"/>
            </w:tcBorders>
          </w:tcPr>
          <w:p w14:paraId="455D236D" w14:textId="77777777" w:rsidR="003D1E20" w:rsidRPr="00C34C63" w:rsidRDefault="003D1E20" w:rsidP="003D1E20">
            <w:pPr>
              <w:rPr>
                <w:rFonts w:cstheme="minorHAnsi"/>
              </w:rPr>
            </w:pPr>
            <w:r w:rsidRPr="00C34C63">
              <w:rPr>
                <w:rFonts w:cstheme="minorHAnsi"/>
              </w:rPr>
              <w:t xml:space="preserve">A </w:t>
            </w:r>
          </w:p>
          <w:p w14:paraId="2124DCB3" w14:textId="77777777" w:rsidR="003D1E20" w:rsidRPr="00C34C63" w:rsidRDefault="003D1E20" w:rsidP="003D1E20">
            <w:pPr>
              <w:rPr>
                <w:rFonts w:cstheme="minorHAnsi"/>
              </w:rPr>
            </w:pPr>
            <w:r w:rsidRPr="00C34C63">
              <w:rPr>
                <w:rFonts w:cstheme="minorHAnsi"/>
              </w:rPr>
              <w:t xml:space="preserve">B </w:t>
            </w:r>
          </w:p>
          <w:p w14:paraId="1E33792D" w14:textId="77777777" w:rsidR="003D1E20" w:rsidRPr="00C34C63" w:rsidRDefault="003D1E20" w:rsidP="003D1E20">
            <w:pPr>
              <w:rPr>
                <w:rFonts w:cstheme="minorHAnsi"/>
              </w:rPr>
            </w:pPr>
            <w:r w:rsidRPr="00C34C63">
              <w:rPr>
                <w:rFonts w:cstheme="minorHAnsi"/>
              </w:rPr>
              <w:t xml:space="preserve">C-M </w:t>
            </w:r>
          </w:p>
          <w:p w14:paraId="37BC6507"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130A882E" w14:textId="77777777" w:rsidR="003D1E20" w:rsidRPr="003D1E20" w:rsidRDefault="001E7F86" w:rsidP="003D1E20">
            <w:pPr>
              <w:rPr>
                <w:rFonts w:cstheme="minorHAnsi"/>
              </w:rPr>
            </w:pPr>
            <w:sdt>
              <w:sdtPr>
                <w:rPr>
                  <w:rFonts w:cstheme="minorHAnsi"/>
                </w:rPr>
                <w:id w:val="-11816613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170788" w14:textId="77777777" w:rsidR="003D1E20" w:rsidRPr="003D1E20" w:rsidRDefault="001E7F86" w:rsidP="003D1E20">
            <w:pPr>
              <w:rPr>
                <w:rFonts w:cstheme="minorHAnsi"/>
              </w:rPr>
            </w:pPr>
            <w:sdt>
              <w:sdtPr>
                <w:rPr>
                  <w:rFonts w:cstheme="minorHAnsi"/>
                </w:rPr>
                <w:id w:val="14477305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88B670" w14:textId="77777777" w:rsidR="003D1E20" w:rsidRPr="003D1E20" w:rsidRDefault="001E7F86" w:rsidP="003D1E20">
            <w:pPr>
              <w:rPr>
                <w:rFonts w:cstheme="minorHAnsi"/>
              </w:rPr>
            </w:pPr>
            <w:sdt>
              <w:sdtPr>
                <w:rPr>
                  <w:rFonts w:cstheme="minorHAnsi"/>
                </w:rPr>
                <w:id w:val="8846130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3CBABD8" w14:textId="77777777" w:rsidR="003D1E20" w:rsidRPr="003D1E20" w:rsidRDefault="001E7F86" w:rsidP="003D1E20">
            <w:pPr>
              <w:rPr>
                <w:rFonts w:cstheme="minorHAnsi"/>
              </w:rPr>
            </w:pPr>
            <w:sdt>
              <w:sdtPr>
                <w:rPr>
                  <w:rFonts w:cstheme="minorHAnsi"/>
                </w:rPr>
                <w:id w:val="17412076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1DD4A9" w14:textId="77777777" w:rsidR="003D1E20" w:rsidRPr="00C34C63" w:rsidRDefault="003D1E20" w:rsidP="003D1E20">
            <w:pPr>
              <w:rPr>
                <w:rFonts w:cstheme="minorHAnsi"/>
              </w:rPr>
            </w:pPr>
          </w:p>
        </w:tc>
        <w:sdt>
          <w:sdtPr>
            <w:rPr>
              <w:rFonts w:cstheme="minorHAnsi"/>
            </w:rPr>
            <w:id w:val="1502080182"/>
            <w:placeholder>
              <w:docPart w:val="4D112F3C8C804FBBBDA41136BA0216EF"/>
            </w:placeholder>
            <w:showingPlcHdr/>
          </w:sdtPr>
          <w:sdtEndPr/>
          <w:sdtContent>
            <w:tc>
              <w:tcPr>
                <w:tcW w:w="4714" w:type="dxa"/>
                <w:tcBorders>
                  <w:bottom w:val="single" w:sz="4" w:space="0" w:color="auto"/>
                </w:tcBorders>
              </w:tcPr>
              <w:p w14:paraId="36745F0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4D0D5171" w14:textId="77777777" w:rsidTr="003D1E20">
        <w:trPr>
          <w:cantSplit/>
        </w:trPr>
        <w:tc>
          <w:tcPr>
            <w:tcW w:w="15120" w:type="dxa"/>
            <w:gridSpan w:val="6"/>
            <w:tcBorders>
              <w:left w:val="single" w:sz="4" w:space="0" w:color="auto"/>
            </w:tcBorders>
            <w:shd w:val="clear" w:color="auto" w:fill="D9E2F3" w:themeFill="accent1" w:themeFillTint="33"/>
          </w:tcPr>
          <w:p w14:paraId="7940FBEB" w14:textId="77777777" w:rsidR="00F37E10" w:rsidRPr="00017D18" w:rsidRDefault="00F37E10" w:rsidP="00F37E1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3D1E20" w14:paraId="1CDF5DC2" w14:textId="77777777" w:rsidTr="007958A8">
        <w:trPr>
          <w:cantSplit/>
        </w:trPr>
        <w:tc>
          <w:tcPr>
            <w:tcW w:w="990" w:type="dxa"/>
          </w:tcPr>
          <w:p w14:paraId="12FA4B9F" w14:textId="77777777" w:rsidR="003D1E20" w:rsidRPr="00C34C63" w:rsidRDefault="003D1E20" w:rsidP="003D1E20">
            <w:pPr>
              <w:jc w:val="center"/>
              <w:rPr>
                <w:rFonts w:cstheme="minorHAnsi"/>
                <w:b/>
                <w:bCs/>
              </w:rPr>
            </w:pPr>
            <w:r w:rsidRPr="00C34C63">
              <w:rPr>
                <w:rFonts w:cstheme="minorHAnsi"/>
                <w:b/>
                <w:bCs/>
              </w:rPr>
              <w:t>1-C-1</w:t>
            </w:r>
          </w:p>
        </w:tc>
        <w:tc>
          <w:tcPr>
            <w:tcW w:w="6347" w:type="dxa"/>
            <w:tcBorders>
              <w:right w:val="nil"/>
            </w:tcBorders>
          </w:tcPr>
          <w:p w14:paraId="2733D7FF" w14:textId="77777777" w:rsidR="003D1E20" w:rsidRPr="00C34C63" w:rsidRDefault="003D1E20" w:rsidP="003D1E20">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0AF2252F" w14:textId="77777777" w:rsidR="003D1E20" w:rsidRPr="00C34C63" w:rsidRDefault="003D1E20" w:rsidP="003D1E20">
            <w:pPr>
              <w:rPr>
                <w:rFonts w:cstheme="minorHAnsi"/>
              </w:rPr>
            </w:pPr>
          </w:p>
        </w:tc>
        <w:tc>
          <w:tcPr>
            <w:tcW w:w="245" w:type="dxa"/>
            <w:tcBorders>
              <w:left w:val="nil"/>
            </w:tcBorders>
          </w:tcPr>
          <w:p w14:paraId="068943DC" w14:textId="77777777" w:rsidR="003D1E20" w:rsidRPr="00C34C63" w:rsidRDefault="003D1E20" w:rsidP="003D1E20">
            <w:pPr>
              <w:rPr>
                <w:rFonts w:cstheme="minorHAnsi"/>
              </w:rPr>
            </w:pPr>
          </w:p>
        </w:tc>
        <w:tc>
          <w:tcPr>
            <w:tcW w:w="844" w:type="dxa"/>
          </w:tcPr>
          <w:p w14:paraId="5AFD02D9" w14:textId="77777777" w:rsidR="003D1E20" w:rsidRPr="00C34C63" w:rsidRDefault="003D1E20" w:rsidP="003D1E20">
            <w:pPr>
              <w:rPr>
                <w:rFonts w:cstheme="minorHAnsi"/>
              </w:rPr>
            </w:pPr>
            <w:r w:rsidRPr="00C34C63">
              <w:rPr>
                <w:rFonts w:cstheme="minorHAnsi"/>
              </w:rPr>
              <w:t xml:space="preserve">A </w:t>
            </w:r>
          </w:p>
          <w:p w14:paraId="376313F4" w14:textId="77777777" w:rsidR="003D1E20" w:rsidRPr="00C34C63" w:rsidRDefault="003D1E20" w:rsidP="003D1E20">
            <w:pPr>
              <w:rPr>
                <w:rFonts w:cstheme="minorHAnsi"/>
              </w:rPr>
            </w:pPr>
            <w:r w:rsidRPr="00C34C63">
              <w:rPr>
                <w:rFonts w:cstheme="minorHAnsi"/>
              </w:rPr>
              <w:t xml:space="preserve">B </w:t>
            </w:r>
          </w:p>
          <w:p w14:paraId="6F01384D" w14:textId="77777777" w:rsidR="003D1E20" w:rsidRPr="00C34C63" w:rsidRDefault="003D1E20" w:rsidP="003D1E20">
            <w:pPr>
              <w:rPr>
                <w:rFonts w:cstheme="minorHAnsi"/>
              </w:rPr>
            </w:pPr>
            <w:r w:rsidRPr="00C34C63">
              <w:rPr>
                <w:rFonts w:cstheme="minorHAnsi"/>
              </w:rPr>
              <w:t xml:space="preserve">C-M </w:t>
            </w:r>
          </w:p>
          <w:p w14:paraId="1CD9D8D0" w14:textId="77777777" w:rsidR="003D1E20" w:rsidRPr="00C34C63" w:rsidRDefault="003D1E20" w:rsidP="003D1E20">
            <w:pPr>
              <w:rPr>
                <w:rFonts w:cstheme="minorHAnsi"/>
              </w:rPr>
            </w:pPr>
            <w:r w:rsidRPr="00C34C63">
              <w:rPr>
                <w:rFonts w:cstheme="minorHAnsi"/>
              </w:rPr>
              <w:t>C</w:t>
            </w:r>
          </w:p>
        </w:tc>
        <w:tc>
          <w:tcPr>
            <w:tcW w:w="1980" w:type="dxa"/>
          </w:tcPr>
          <w:p w14:paraId="1092CD59" w14:textId="77777777" w:rsidR="003D1E20" w:rsidRPr="003D1E20" w:rsidRDefault="001E7F86" w:rsidP="003D1E20">
            <w:pPr>
              <w:rPr>
                <w:rFonts w:cstheme="minorHAnsi"/>
              </w:rPr>
            </w:pPr>
            <w:sdt>
              <w:sdtPr>
                <w:rPr>
                  <w:rFonts w:cstheme="minorHAnsi"/>
                </w:rPr>
                <w:id w:val="-10814455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DC8401" w14:textId="77777777" w:rsidR="003D1E20" w:rsidRPr="003D1E20" w:rsidRDefault="001E7F86" w:rsidP="003D1E20">
            <w:pPr>
              <w:rPr>
                <w:rFonts w:cstheme="minorHAnsi"/>
              </w:rPr>
            </w:pPr>
            <w:sdt>
              <w:sdtPr>
                <w:rPr>
                  <w:rFonts w:cstheme="minorHAnsi"/>
                </w:rPr>
                <w:id w:val="-7709364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C10ECE" w14:textId="77777777" w:rsidR="003D1E20" w:rsidRPr="003D1E20" w:rsidRDefault="001E7F86" w:rsidP="003D1E20">
            <w:pPr>
              <w:rPr>
                <w:rFonts w:cstheme="minorHAnsi"/>
              </w:rPr>
            </w:pPr>
            <w:sdt>
              <w:sdtPr>
                <w:rPr>
                  <w:rFonts w:cstheme="minorHAnsi"/>
                </w:rPr>
                <w:id w:val="2185588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61B2CE" w14:textId="77777777" w:rsidR="003D1E20" w:rsidRPr="003D1E20" w:rsidRDefault="001E7F86" w:rsidP="003D1E20">
            <w:pPr>
              <w:rPr>
                <w:rFonts w:cstheme="minorHAnsi"/>
              </w:rPr>
            </w:pPr>
            <w:sdt>
              <w:sdtPr>
                <w:rPr>
                  <w:rFonts w:cstheme="minorHAnsi"/>
                </w:rPr>
                <w:id w:val="-3800119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A13BE1" w14:textId="77777777" w:rsidR="003D1E20" w:rsidRPr="00C34C63" w:rsidRDefault="003D1E20" w:rsidP="003D1E20">
            <w:pPr>
              <w:rPr>
                <w:rFonts w:cstheme="minorHAnsi"/>
              </w:rPr>
            </w:pPr>
          </w:p>
        </w:tc>
        <w:sdt>
          <w:sdtPr>
            <w:rPr>
              <w:rFonts w:cstheme="minorHAnsi"/>
            </w:rPr>
            <w:id w:val="-84304863"/>
            <w:placeholder>
              <w:docPart w:val="F37F1E9DFDF14EA6933AA839F3181668"/>
            </w:placeholder>
            <w:showingPlcHdr/>
          </w:sdtPr>
          <w:sdtEndPr/>
          <w:sdtContent>
            <w:tc>
              <w:tcPr>
                <w:tcW w:w="4714" w:type="dxa"/>
              </w:tcPr>
              <w:p w14:paraId="6083018D"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EBB0197" w14:textId="77777777" w:rsidTr="003D1E20">
        <w:trPr>
          <w:cantSplit/>
        </w:trPr>
        <w:tc>
          <w:tcPr>
            <w:tcW w:w="990" w:type="dxa"/>
            <w:tcBorders>
              <w:bottom w:val="single" w:sz="4" w:space="0" w:color="auto"/>
            </w:tcBorders>
          </w:tcPr>
          <w:p w14:paraId="401CA5A8" w14:textId="77777777" w:rsidR="003D1E20" w:rsidRPr="00C34C63" w:rsidRDefault="003D1E20" w:rsidP="003D1E20">
            <w:pPr>
              <w:jc w:val="center"/>
              <w:rPr>
                <w:rFonts w:cstheme="minorHAnsi"/>
                <w:b/>
                <w:bCs/>
              </w:rPr>
            </w:pPr>
            <w:r w:rsidRPr="00C34C63">
              <w:rPr>
                <w:rFonts w:cstheme="minorHAnsi"/>
                <w:b/>
                <w:bCs/>
              </w:rPr>
              <w:t>1-C-4</w:t>
            </w:r>
          </w:p>
        </w:tc>
        <w:tc>
          <w:tcPr>
            <w:tcW w:w="6347" w:type="dxa"/>
            <w:tcBorders>
              <w:top w:val="nil"/>
              <w:left w:val="single" w:sz="4" w:space="0" w:color="auto"/>
              <w:bottom w:val="single" w:sz="4" w:space="0" w:color="auto"/>
              <w:right w:val="nil"/>
            </w:tcBorders>
            <w:shd w:val="clear" w:color="auto" w:fill="auto"/>
          </w:tcPr>
          <w:p w14:paraId="260BF121" w14:textId="77777777" w:rsidR="003D1E20" w:rsidRPr="00C34C63" w:rsidRDefault="003D1E20" w:rsidP="003D1E20">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332E4353" w14:textId="77777777" w:rsidR="003D1E20" w:rsidRPr="00C34C63" w:rsidRDefault="003D1E20" w:rsidP="003D1E20">
            <w:pPr>
              <w:rPr>
                <w:rFonts w:cstheme="minorHAnsi"/>
              </w:rPr>
            </w:pPr>
          </w:p>
        </w:tc>
        <w:tc>
          <w:tcPr>
            <w:tcW w:w="245" w:type="dxa"/>
            <w:tcBorders>
              <w:left w:val="nil"/>
              <w:bottom w:val="single" w:sz="4" w:space="0" w:color="auto"/>
            </w:tcBorders>
          </w:tcPr>
          <w:p w14:paraId="10D993CF" w14:textId="77777777" w:rsidR="003D1E20" w:rsidRPr="00C34C63" w:rsidRDefault="003D1E20" w:rsidP="003D1E20">
            <w:pPr>
              <w:rPr>
                <w:rFonts w:cstheme="minorHAnsi"/>
              </w:rPr>
            </w:pPr>
          </w:p>
        </w:tc>
        <w:tc>
          <w:tcPr>
            <w:tcW w:w="844" w:type="dxa"/>
            <w:tcBorders>
              <w:bottom w:val="single" w:sz="4" w:space="0" w:color="auto"/>
            </w:tcBorders>
          </w:tcPr>
          <w:p w14:paraId="060818B6" w14:textId="77777777" w:rsidR="003D1E20" w:rsidRPr="00C34C63" w:rsidRDefault="003D1E20" w:rsidP="003D1E20">
            <w:pPr>
              <w:rPr>
                <w:rFonts w:cstheme="minorHAnsi"/>
              </w:rPr>
            </w:pPr>
            <w:r w:rsidRPr="00C34C63">
              <w:rPr>
                <w:rFonts w:cstheme="minorHAnsi"/>
              </w:rPr>
              <w:t xml:space="preserve">A </w:t>
            </w:r>
          </w:p>
          <w:p w14:paraId="7FA8AD8B" w14:textId="77777777" w:rsidR="003D1E20" w:rsidRPr="00C34C63" w:rsidRDefault="003D1E20" w:rsidP="003D1E20">
            <w:pPr>
              <w:rPr>
                <w:rFonts w:cstheme="minorHAnsi"/>
              </w:rPr>
            </w:pPr>
            <w:r w:rsidRPr="00C34C63">
              <w:rPr>
                <w:rFonts w:cstheme="minorHAnsi"/>
              </w:rPr>
              <w:t xml:space="preserve">B </w:t>
            </w:r>
          </w:p>
          <w:p w14:paraId="0516ACE1" w14:textId="77777777" w:rsidR="003D1E20" w:rsidRPr="00C34C63" w:rsidRDefault="003D1E20" w:rsidP="003D1E20">
            <w:pPr>
              <w:rPr>
                <w:rFonts w:cstheme="minorHAnsi"/>
              </w:rPr>
            </w:pPr>
            <w:r w:rsidRPr="00C34C63">
              <w:rPr>
                <w:rFonts w:cstheme="minorHAnsi"/>
              </w:rPr>
              <w:t xml:space="preserve">C-M </w:t>
            </w:r>
          </w:p>
          <w:p w14:paraId="51F2DF1F"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08C1E6BB" w14:textId="77777777" w:rsidR="003D1E20" w:rsidRPr="003D1E20" w:rsidRDefault="001E7F86" w:rsidP="003D1E20">
            <w:pPr>
              <w:rPr>
                <w:rFonts w:cstheme="minorHAnsi"/>
              </w:rPr>
            </w:pPr>
            <w:sdt>
              <w:sdtPr>
                <w:rPr>
                  <w:rFonts w:cstheme="minorHAnsi"/>
                </w:rPr>
                <w:id w:val="-6683980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1BD54C0" w14:textId="77777777" w:rsidR="003D1E20" w:rsidRPr="003D1E20" w:rsidRDefault="001E7F86" w:rsidP="003D1E20">
            <w:pPr>
              <w:rPr>
                <w:rFonts w:cstheme="minorHAnsi"/>
              </w:rPr>
            </w:pPr>
            <w:sdt>
              <w:sdtPr>
                <w:rPr>
                  <w:rFonts w:cstheme="minorHAnsi"/>
                </w:rPr>
                <w:id w:val="-21391043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6901CC" w14:textId="77777777" w:rsidR="003D1E20" w:rsidRPr="003D1E20" w:rsidRDefault="001E7F86" w:rsidP="003D1E20">
            <w:pPr>
              <w:rPr>
                <w:rFonts w:cstheme="minorHAnsi"/>
              </w:rPr>
            </w:pPr>
            <w:sdt>
              <w:sdtPr>
                <w:rPr>
                  <w:rFonts w:cstheme="minorHAnsi"/>
                </w:rPr>
                <w:id w:val="-7735565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76C3DB" w14:textId="77777777" w:rsidR="003D1E20" w:rsidRPr="003D1E20" w:rsidRDefault="001E7F86" w:rsidP="003D1E20">
            <w:pPr>
              <w:rPr>
                <w:rFonts w:cstheme="minorHAnsi"/>
              </w:rPr>
            </w:pPr>
            <w:sdt>
              <w:sdtPr>
                <w:rPr>
                  <w:rFonts w:cstheme="minorHAnsi"/>
                </w:rPr>
                <w:id w:val="-3657565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8C96EC" w14:textId="77777777" w:rsidR="003D1E20" w:rsidRPr="00C34C63" w:rsidRDefault="003D1E20" w:rsidP="003D1E20">
            <w:pPr>
              <w:rPr>
                <w:rFonts w:cstheme="minorHAnsi"/>
              </w:rPr>
            </w:pPr>
          </w:p>
        </w:tc>
        <w:sdt>
          <w:sdtPr>
            <w:rPr>
              <w:rFonts w:cstheme="minorHAnsi"/>
            </w:rPr>
            <w:id w:val="2041307444"/>
            <w:placeholder>
              <w:docPart w:val="AB84E9D112E54E229E448D1C7842AB35"/>
            </w:placeholder>
            <w:showingPlcHdr/>
          </w:sdtPr>
          <w:sdtEndPr/>
          <w:sdtContent>
            <w:tc>
              <w:tcPr>
                <w:tcW w:w="4714" w:type="dxa"/>
                <w:tcBorders>
                  <w:bottom w:val="single" w:sz="4" w:space="0" w:color="auto"/>
                </w:tcBorders>
              </w:tcPr>
              <w:p w14:paraId="12868C2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5CF95F57" w14:textId="77777777" w:rsidTr="003D1E20">
        <w:trPr>
          <w:cantSplit/>
        </w:trPr>
        <w:tc>
          <w:tcPr>
            <w:tcW w:w="15120" w:type="dxa"/>
            <w:gridSpan w:val="6"/>
            <w:tcBorders>
              <w:left w:val="single" w:sz="4" w:space="0" w:color="auto"/>
            </w:tcBorders>
            <w:shd w:val="clear" w:color="auto" w:fill="D9E2F3" w:themeFill="accent1" w:themeFillTint="33"/>
          </w:tcPr>
          <w:p w14:paraId="7738E6C1" w14:textId="77777777" w:rsidR="00F37E10" w:rsidRPr="00017D18" w:rsidRDefault="00F37E10" w:rsidP="00F37E1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3D1E20" w14:paraId="052B57F0" w14:textId="77777777" w:rsidTr="003D1E20">
        <w:trPr>
          <w:cantSplit/>
        </w:trPr>
        <w:tc>
          <w:tcPr>
            <w:tcW w:w="990" w:type="dxa"/>
            <w:tcBorders>
              <w:bottom w:val="single" w:sz="4" w:space="0" w:color="auto"/>
            </w:tcBorders>
          </w:tcPr>
          <w:p w14:paraId="65CB75BA" w14:textId="77777777" w:rsidR="003D1E20" w:rsidRPr="00C34C63" w:rsidRDefault="003D1E20" w:rsidP="003D1E20">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49705AB4" w14:textId="77777777" w:rsidR="003D1E20" w:rsidRPr="00C2259A" w:rsidRDefault="003D1E20" w:rsidP="003D1E20">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245" w:type="dxa"/>
            <w:tcBorders>
              <w:left w:val="nil"/>
              <w:bottom w:val="single" w:sz="4" w:space="0" w:color="auto"/>
            </w:tcBorders>
          </w:tcPr>
          <w:p w14:paraId="76548813" w14:textId="77777777" w:rsidR="003D1E20" w:rsidRPr="00C34C63" w:rsidRDefault="003D1E20" w:rsidP="003D1E20">
            <w:pPr>
              <w:rPr>
                <w:rFonts w:cstheme="minorHAnsi"/>
              </w:rPr>
            </w:pPr>
          </w:p>
        </w:tc>
        <w:tc>
          <w:tcPr>
            <w:tcW w:w="844" w:type="dxa"/>
            <w:tcBorders>
              <w:bottom w:val="single" w:sz="4" w:space="0" w:color="auto"/>
            </w:tcBorders>
          </w:tcPr>
          <w:p w14:paraId="23F53531" w14:textId="77777777" w:rsidR="003D1E20" w:rsidRPr="00C34C63" w:rsidRDefault="003D1E20" w:rsidP="003D1E20">
            <w:pPr>
              <w:rPr>
                <w:rFonts w:cstheme="minorHAnsi"/>
              </w:rPr>
            </w:pPr>
            <w:r w:rsidRPr="00C34C63">
              <w:rPr>
                <w:rFonts w:cstheme="minorHAnsi"/>
              </w:rPr>
              <w:t xml:space="preserve">A </w:t>
            </w:r>
          </w:p>
          <w:p w14:paraId="11066F0C" w14:textId="77777777" w:rsidR="003D1E20" w:rsidRPr="00C34C63" w:rsidRDefault="003D1E20" w:rsidP="003D1E20">
            <w:pPr>
              <w:rPr>
                <w:rFonts w:cstheme="minorHAnsi"/>
              </w:rPr>
            </w:pPr>
            <w:r w:rsidRPr="00C34C63">
              <w:rPr>
                <w:rFonts w:cstheme="minorHAnsi"/>
              </w:rPr>
              <w:t xml:space="preserve">B </w:t>
            </w:r>
          </w:p>
          <w:p w14:paraId="3EDED575" w14:textId="77777777" w:rsidR="003D1E20" w:rsidRPr="00C34C63" w:rsidRDefault="003D1E20" w:rsidP="003D1E20">
            <w:pPr>
              <w:rPr>
                <w:rFonts w:cstheme="minorHAnsi"/>
              </w:rPr>
            </w:pPr>
            <w:r w:rsidRPr="00C34C63">
              <w:rPr>
                <w:rFonts w:cstheme="minorHAnsi"/>
              </w:rPr>
              <w:t xml:space="preserve">C-M </w:t>
            </w:r>
          </w:p>
          <w:p w14:paraId="05AFC8E4"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43DFE6B8" w14:textId="77777777" w:rsidR="003D1E20" w:rsidRPr="003D1E20" w:rsidRDefault="001E7F86" w:rsidP="003D1E20">
            <w:pPr>
              <w:rPr>
                <w:rFonts w:cstheme="minorHAnsi"/>
              </w:rPr>
            </w:pPr>
            <w:sdt>
              <w:sdtPr>
                <w:rPr>
                  <w:rFonts w:cstheme="minorHAnsi"/>
                </w:rPr>
                <w:id w:val="-7600606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A2F6DC" w14:textId="77777777" w:rsidR="003D1E20" w:rsidRPr="003D1E20" w:rsidRDefault="001E7F86" w:rsidP="003D1E20">
            <w:pPr>
              <w:rPr>
                <w:rFonts w:cstheme="minorHAnsi"/>
              </w:rPr>
            </w:pPr>
            <w:sdt>
              <w:sdtPr>
                <w:rPr>
                  <w:rFonts w:cstheme="minorHAnsi"/>
                </w:rPr>
                <w:id w:val="20806278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E5523B" w14:textId="77777777" w:rsidR="003D1E20" w:rsidRPr="003D1E20" w:rsidRDefault="001E7F86" w:rsidP="003D1E20">
            <w:pPr>
              <w:rPr>
                <w:rFonts w:cstheme="minorHAnsi"/>
              </w:rPr>
            </w:pPr>
            <w:sdt>
              <w:sdtPr>
                <w:rPr>
                  <w:rFonts w:cstheme="minorHAnsi"/>
                </w:rPr>
                <w:id w:val="-18481585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906218" w14:textId="77777777" w:rsidR="003D1E20" w:rsidRPr="003D1E20" w:rsidRDefault="001E7F86" w:rsidP="003D1E20">
            <w:pPr>
              <w:rPr>
                <w:rFonts w:cstheme="minorHAnsi"/>
              </w:rPr>
            </w:pPr>
            <w:sdt>
              <w:sdtPr>
                <w:rPr>
                  <w:rFonts w:cstheme="minorHAnsi"/>
                </w:rPr>
                <w:id w:val="5560476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2E7971" w14:textId="77777777" w:rsidR="003D1E20" w:rsidRDefault="003D1E20" w:rsidP="003D1E20">
            <w:pPr>
              <w:rPr>
                <w:rFonts w:cstheme="minorHAnsi"/>
              </w:rPr>
            </w:pPr>
          </w:p>
          <w:p w14:paraId="5C073692" w14:textId="77777777" w:rsidR="003D1E20" w:rsidRDefault="003D1E20" w:rsidP="003D1E20">
            <w:pPr>
              <w:rPr>
                <w:rFonts w:cstheme="minorHAnsi"/>
              </w:rPr>
            </w:pPr>
          </w:p>
          <w:p w14:paraId="3FE7C48D" w14:textId="3BF5B400" w:rsidR="003D1E20" w:rsidRPr="00C34C63" w:rsidRDefault="003D1E20" w:rsidP="003D1E20">
            <w:pPr>
              <w:rPr>
                <w:rFonts w:cstheme="minorHAnsi"/>
              </w:rPr>
            </w:pPr>
          </w:p>
        </w:tc>
        <w:sdt>
          <w:sdtPr>
            <w:rPr>
              <w:rFonts w:cstheme="minorHAnsi"/>
            </w:rPr>
            <w:id w:val="778379724"/>
            <w:placeholder>
              <w:docPart w:val="AB09304C12B44A0EBA054B5C33CE7CA6"/>
            </w:placeholder>
            <w:showingPlcHdr/>
          </w:sdtPr>
          <w:sdtEndPr/>
          <w:sdtContent>
            <w:tc>
              <w:tcPr>
                <w:tcW w:w="4714" w:type="dxa"/>
                <w:tcBorders>
                  <w:bottom w:val="single" w:sz="4" w:space="0" w:color="auto"/>
                </w:tcBorders>
              </w:tcPr>
              <w:p w14:paraId="396C2745"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2D3E11D4" w14:textId="77777777" w:rsidTr="003D1E20">
        <w:trPr>
          <w:cantSplit/>
        </w:trPr>
        <w:tc>
          <w:tcPr>
            <w:tcW w:w="15120" w:type="dxa"/>
            <w:gridSpan w:val="6"/>
            <w:tcBorders>
              <w:left w:val="single" w:sz="4" w:space="0" w:color="auto"/>
            </w:tcBorders>
            <w:shd w:val="clear" w:color="auto" w:fill="D9E2F3" w:themeFill="accent1" w:themeFillTint="33"/>
          </w:tcPr>
          <w:p w14:paraId="6AD94BCE" w14:textId="77777777" w:rsidR="00F37E10" w:rsidRPr="00017D18" w:rsidRDefault="00F37E10" w:rsidP="00F37E10">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AAAASF-MANDATED REPORTING</w:t>
            </w:r>
          </w:p>
        </w:tc>
      </w:tr>
      <w:tr w:rsidR="003D1E20" w14:paraId="5CAAD143" w14:textId="77777777" w:rsidTr="007958A8">
        <w:trPr>
          <w:cantSplit/>
        </w:trPr>
        <w:tc>
          <w:tcPr>
            <w:tcW w:w="990" w:type="dxa"/>
          </w:tcPr>
          <w:p w14:paraId="413EAC63" w14:textId="77777777" w:rsidR="003D1E20" w:rsidRPr="00C34C63" w:rsidRDefault="003D1E20" w:rsidP="003D1E20">
            <w:pPr>
              <w:jc w:val="center"/>
              <w:rPr>
                <w:rFonts w:cstheme="minorHAnsi"/>
                <w:b/>
                <w:bCs/>
              </w:rPr>
            </w:pPr>
            <w:r w:rsidRPr="00C34C63">
              <w:rPr>
                <w:rFonts w:cstheme="minorHAnsi"/>
                <w:b/>
                <w:bCs/>
              </w:rPr>
              <w:t>1-E-1</w:t>
            </w:r>
          </w:p>
        </w:tc>
        <w:tc>
          <w:tcPr>
            <w:tcW w:w="6347" w:type="dxa"/>
            <w:tcBorders>
              <w:right w:val="nil"/>
            </w:tcBorders>
          </w:tcPr>
          <w:p w14:paraId="1C68188D" w14:textId="77777777" w:rsidR="003D1E20" w:rsidRPr="00C34C63" w:rsidRDefault="003D1E20" w:rsidP="003D1E20">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608290BE" w14:textId="77777777" w:rsidR="003D1E20" w:rsidRPr="00C34C63" w:rsidRDefault="003D1E20" w:rsidP="003D1E20">
            <w:pPr>
              <w:rPr>
                <w:rFonts w:cstheme="minorHAnsi"/>
              </w:rPr>
            </w:pPr>
          </w:p>
        </w:tc>
        <w:tc>
          <w:tcPr>
            <w:tcW w:w="245" w:type="dxa"/>
            <w:tcBorders>
              <w:left w:val="nil"/>
            </w:tcBorders>
          </w:tcPr>
          <w:p w14:paraId="0BF7B9B8" w14:textId="77777777" w:rsidR="003D1E20" w:rsidRPr="00C34C63" w:rsidRDefault="003D1E20" w:rsidP="003D1E20">
            <w:pPr>
              <w:rPr>
                <w:rFonts w:cstheme="minorHAnsi"/>
              </w:rPr>
            </w:pPr>
          </w:p>
        </w:tc>
        <w:tc>
          <w:tcPr>
            <w:tcW w:w="844" w:type="dxa"/>
          </w:tcPr>
          <w:p w14:paraId="399C8283" w14:textId="77777777" w:rsidR="003D1E20" w:rsidRPr="00C34C63" w:rsidRDefault="003D1E20" w:rsidP="003D1E20">
            <w:pPr>
              <w:rPr>
                <w:rFonts w:cstheme="minorHAnsi"/>
              </w:rPr>
            </w:pPr>
            <w:r w:rsidRPr="00C34C63">
              <w:rPr>
                <w:rFonts w:cstheme="minorHAnsi"/>
              </w:rPr>
              <w:t xml:space="preserve">A </w:t>
            </w:r>
          </w:p>
          <w:p w14:paraId="4447BE0C" w14:textId="77777777" w:rsidR="003D1E20" w:rsidRPr="00C34C63" w:rsidRDefault="003D1E20" w:rsidP="003D1E20">
            <w:pPr>
              <w:rPr>
                <w:rFonts w:cstheme="minorHAnsi"/>
              </w:rPr>
            </w:pPr>
            <w:r w:rsidRPr="00C34C63">
              <w:rPr>
                <w:rFonts w:cstheme="minorHAnsi"/>
              </w:rPr>
              <w:t xml:space="preserve">B </w:t>
            </w:r>
          </w:p>
          <w:p w14:paraId="0F529FC3" w14:textId="77777777" w:rsidR="003D1E20" w:rsidRPr="00C34C63" w:rsidRDefault="003D1E20" w:rsidP="003D1E20">
            <w:pPr>
              <w:rPr>
                <w:rFonts w:cstheme="minorHAnsi"/>
              </w:rPr>
            </w:pPr>
            <w:r w:rsidRPr="00C34C63">
              <w:rPr>
                <w:rFonts w:cstheme="minorHAnsi"/>
              </w:rPr>
              <w:t xml:space="preserve">C-M </w:t>
            </w:r>
          </w:p>
          <w:p w14:paraId="6FC7C7AA" w14:textId="77777777" w:rsidR="003D1E20" w:rsidRPr="00C34C63" w:rsidRDefault="003D1E20" w:rsidP="003D1E20">
            <w:pPr>
              <w:rPr>
                <w:rFonts w:cstheme="minorHAnsi"/>
              </w:rPr>
            </w:pPr>
            <w:r w:rsidRPr="00C34C63">
              <w:rPr>
                <w:rFonts w:cstheme="minorHAnsi"/>
              </w:rPr>
              <w:t>C</w:t>
            </w:r>
          </w:p>
        </w:tc>
        <w:tc>
          <w:tcPr>
            <w:tcW w:w="1980" w:type="dxa"/>
          </w:tcPr>
          <w:p w14:paraId="74F864C0" w14:textId="77777777" w:rsidR="003D1E20" w:rsidRPr="003D1E20" w:rsidRDefault="001E7F86" w:rsidP="003D1E20">
            <w:pPr>
              <w:rPr>
                <w:rFonts w:cstheme="minorHAnsi"/>
              </w:rPr>
            </w:pPr>
            <w:sdt>
              <w:sdtPr>
                <w:rPr>
                  <w:rFonts w:cstheme="minorHAnsi"/>
                </w:rPr>
                <w:id w:val="-11188233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83E0292" w14:textId="77777777" w:rsidR="003D1E20" w:rsidRPr="003D1E20" w:rsidRDefault="001E7F86" w:rsidP="003D1E20">
            <w:pPr>
              <w:rPr>
                <w:rFonts w:cstheme="minorHAnsi"/>
              </w:rPr>
            </w:pPr>
            <w:sdt>
              <w:sdtPr>
                <w:rPr>
                  <w:rFonts w:cstheme="minorHAnsi"/>
                </w:rPr>
                <w:id w:val="917437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F59FBC" w14:textId="77777777" w:rsidR="003D1E20" w:rsidRPr="003D1E20" w:rsidRDefault="001E7F86" w:rsidP="003D1E20">
            <w:pPr>
              <w:rPr>
                <w:rFonts w:cstheme="minorHAnsi"/>
              </w:rPr>
            </w:pPr>
            <w:sdt>
              <w:sdtPr>
                <w:rPr>
                  <w:rFonts w:cstheme="minorHAnsi"/>
                </w:rPr>
                <w:id w:val="-2719434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FDE383" w14:textId="77777777" w:rsidR="003D1E20" w:rsidRPr="003D1E20" w:rsidRDefault="001E7F86" w:rsidP="003D1E20">
            <w:pPr>
              <w:rPr>
                <w:rFonts w:cstheme="minorHAnsi"/>
              </w:rPr>
            </w:pPr>
            <w:sdt>
              <w:sdtPr>
                <w:rPr>
                  <w:rFonts w:cstheme="minorHAnsi"/>
                </w:rPr>
                <w:id w:val="-11254618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525FFCB" w14:textId="77777777" w:rsidR="003D1E20" w:rsidRPr="00C34C63" w:rsidRDefault="003D1E20" w:rsidP="003D1E20">
            <w:pPr>
              <w:rPr>
                <w:rFonts w:cstheme="minorHAnsi"/>
              </w:rPr>
            </w:pPr>
          </w:p>
        </w:tc>
        <w:sdt>
          <w:sdtPr>
            <w:rPr>
              <w:rFonts w:cstheme="minorHAnsi"/>
            </w:rPr>
            <w:id w:val="1073391291"/>
            <w:placeholder>
              <w:docPart w:val="3B064F48A43B4D48A7BB9251D9A0A8F2"/>
            </w:placeholder>
            <w:showingPlcHdr/>
          </w:sdtPr>
          <w:sdtEndPr/>
          <w:sdtContent>
            <w:tc>
              <w:tcPr>
                <w:tcW w:w="4714" w:type="dxa"/>
              </w:tcPr>
              <w:p w14:paraId="3DD2D7BA"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7CB47477" w14:textId="77777777" w:rsidTr="007958A8">
        <w:trPr>
          <w:cantSplit/>
        </w:trPr>
        <w:tc>
          <w:tcPr>
            <w:tcW w:w="990" w:type="dxa"/>
          </w:tcPr>
          <w:p w14:paraId="202AD740" w14:textId="77777777" w:rsidR="003D1E20" w:rsidRPr="00C34C63" w:rsidRDefault="003D1E20" w:rsidP="003D1E20">
            <w:pPr>
              <w:jc w:val="center"/>
              <w:rPr>
                <w:rFonts w:cstheme="minorHAnsi"/>
                <w:b/>
                <w:bCs/>
              </w:rPr>
            </w:pPr>
            <w:r w:rsidRPr="00C34C63">
              <w:rPr>
                <w:rFonts w:cstheme="minorHAnsi"/>
                <w:b/>
                <w:bCs/>
              </w:rPr>
              <w:t>1-E-2</w:t>
            </w:r>
          </w:p>
        </w:tc>
        <w:tc>
          <w:tcPr>
            <w:tcW w:w="6347" w:type="dxa"/>
            <w:tcBorders>
              <w:right w:val="nil"/>
            </w:tcBorders>
          </w:tcPr>
          <w:p w14:paraId="3E0CEE41" w14:textId="77777777" w:rsidR="003D1E20" w:rsidRDefault="003D1E20" w:rsidP="003D1E20">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269078E9" w14:textId="4C56EE9E" w:rsidR="003D1E20" w:rsidRPr="00C34C63" w:rsidRDefault="003D1E20" w:rsidP="003D1E20">
            <w:pPr>
              <w:autoSpaceDE w:val="0"/>
              <w:autoSpaceDN w:val="0"/>
              <w:adjustRightInd w:val="0"/>
              <w:rPr>
                <w:rFonts w:cstheme="minorHAnsi"/>
              </w:rPr>
            </w:pPr>
          </w:p>
        </w:tc>
        <w:tc>
          <w:tcPr>
            <w:tcW w:w="245" w:type="dxa"/>
            <w:tcBorders>
              <w:left w:val="nil"/>
            </w:tcBorders>
          </w:tcPr>
          <w:p w14:paraId="0F7B4123" w14:textId="77777777" w:rsidR="003D1E20" w:rsidRPr="00C34C63" w:rsidRDefault="003D1E20" w:rsidP="003D1E20">
            <w:pPr>
              <w:rPr>
                <w:rFonts w:cstheme="minorHAnsi"/>
              </w:rPr>
            </w:pPr>
          </w:p>
        </w:tc>
        <w:tc>
          <w:tcPr>
            <w:tcW w:w="844" w:type="dxa"/>
          </w:tcPr>
          <w:p w14:paraId="067EA1ED" w14:textId="77777777" w:rsidR="003D1E20" w:rsidRPr="00C34C63" w:rsidRDefault="003D1E20" w:rsidP="003D1E20">
            <w:pPr>
              <w:rPr>
                <w:rFonts w:cstheme="minorHAnsi"/>
              </w:rPr>
            </w:pPr>
            <w:r w:rsidRPr="00C34C63">
              <w:rPr>
                <w:rFonts w:cstheme="minorHAnsi"/>
              </w:rPr>
              <w:t xml:space="preserve">A </w:t>
            </w:r>
          </w:p>
          <w:p w14:paraId="4316BC24" w14:textId="77777777" w:rsidR="003D1E20" w:rsidRPr="00C34C63" w:rsidRDefault="003D1E20" w:rsidP="003D1E20">
            <w:pPr>
              <w:rPr>
                <w:rFonts w:cstheme="minorHAnsi"/>
              </w:rPr>
            </w:pPr>
            <w:r w:rsidRPr="00C34C63">
              <w:rPr>
                <w:rFonts w:cstheme="minorHAnsi"/>
              </w:rPr>
              <w:t xml:space="preserve">B </w:t>
            </w:r>
          </w:p>
          <w:p w14:paraId="5A3C9003" w14:textId="77777777" w:rsidR="003D1E20" w:rsidRPr="00C34C63" w:rsidRDefault="003D1E20" w:rsidP="003D1E20">
            <w:pPr>
              <w:rPr>
                <w:rFonts w:cstheme="minorHAnsi"/>
              </w:rPr>
            </w:pPr>
            <w:r w:rsidRPr="00C34C63">
              <w:rPr>
                <w:rFonts w:cstheme="minorHAnsi"/>
              </w:rPr>
              <w:t xml:space="preserve">C-M </w:t>
            </w:r>
          </w:p>
          <w:p w14:paraId="606DA23F" w14:textId="77777777" w:rsidR="003D1E20" w:rsidRPr="00C34C63" w:rsidRDefault="003D1E20" w:rsidP="003D1E20">
            <w:pPr>
              <w:rPr>
                <w:rFonts w:cstheme="minorHAnsi"/>
              </w:rPr>
            </w:pPr>
            <w:r w:rsidRPr="00C34C63">
              <w:rPr>
                <w:rFonts w:cstheme="minorHAnsi"/>
              </w:rPr>
              <w:t>C</w:t>
            </w:r>
          </w:p>
        </w:tc>
        <w:tc>
          <w:tcPr>
            <w:tcW w:w="1980" w:type="dxa"/>
          </w:tcPr>
          <w:p w14:paraId="09F6E038" w14:textId="77777777" w:rsidR="003D1E20" w:rsidRPr="003D1E20" w:rsidRDefault="001E7F86" w:rsidP="003D1E20">
            <w:pPr>
              <w:rPr>
                <w:rFonts w:cstheme="minorHAnsi"/>
              </w:rPr>
            </w:pPr>
            <w:sdt>
              <w:sdtPr>
                <w:rPr>
                  <w:rFonts w:cstheme="minorHAnsi"/>
                </w:rPr>
                <w:id w:val="-5015810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F048BAD" w14:textId="77777777" w:rsidR="003D1E20" w:rsidRPr="003D1E20" w:rsidRDefault="001E7F86" w:rsidP="003D1E20">
            <w:pPr>
              <w:rPr>
                <w:rFonts w:cstheme="minorHAnsi"/>
              </w:rPr>
            </w:pPr>
            <w:sdt>
              <w:sdtPr>
                <w:rPr>
                  <w:rFonts w:cstheme="minorHAnsi"/>
                </w:rPr>
                <w:id w:val="9839717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6F42B0" w14:textId="77777777" w:rsidR="003D1E20" w:rsidRPr="003D1E20" w:rsidRDefault="001E7F86" w:rsidP="003D1E20">
            <w:pPr>
              <w:rPr>
                <w:rFonts w:cstheme="minorHAnsi"/>
              </w:rPr>
            </w:pPr>
            <w:sdt>
              <w:sdtPr>
                <w:rPr>
                  <w:rFonts w:cstheme="minorHAnsi"/>
                </w:rPr>
                <w:id w:val="8923918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35E47C8" w14:textId="77777777" w:rsidR="003D1E20" w:rsidRPr="003D1E20" w:rsidRDefault="001E7F86" w:rsidP="003D1E20">
            <w:pPr>
              <w:rPr>
                <w:rFonts w:cstheme="minorHAnsi"/>
              </w:rPr>
            </w:pPr>
            <w:sdt>
              <w:sdtPr>
                <w:rPr>
                  <w:rFonts w:cstheme="minorHAnsi"/>
                </w:rPr>
                <w:id w:val="-9322787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E3593B3" w14:textId="77777777" w:rsidR="003D1E20" w:rsidRPr="00C34C63" w:rsidRDefault="003D1E20" w:rsidP="003D1E20">
            <w:pPr>
              <w:rPr>
                <w:rFonts w:cstheme="minorHAnsi"/>
              </w:rPr>
            </w:pPr>
          </w:p>
        </w:tc>
        <w:sdt>
          <w:sdtPr>
            <w:rPr>
              <w:rFonts w:cstheme="minorHAnsi"/>
            </w:rPr>
            <w:id w:val="434798295"/>
            <w:placeholder>
              <w:docPart w:val="0DD4BF1636184069B2F74C5A31EBD977"/>
            </w:placeholder>
            <w:showingPlcHdr/>
          </w:sdtPr>
          <w:sdtEndPr/>
          <w:sdtContent>
            <w:tc>
              <w:tcPr>
                <w:tcW w:w="4714" w:type="dxa"/>
              </w:tcPr>
              <w:p w14:paraId="7870067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F478A29" w14:textId="77777777" w:rsidTr="007958A8">
        <w:trPr>
          <w:cantSplit/>
        </w:trPr>
        <w:tc>
          <w:tcPr>
            <w:tcW w:w="990" w:type="dxa"/>
          </w:tcPr>
          <w:p w14:paraId="31E501D3" w14:textId="77777777" w:rsidR="003D1E20" w:rsidRPr="00C34C63" w:rsidRDefault="003D1E20" w:rsidP="003D1E20">
            <w:pPr>
              <w:jc w:val="center"/>
              <w:rPr>
                <w:rFonts w:cstheme="minorHAnsi"/>
                <w:b/>
                <w:bCs/>
              </w:rPr>
            </w:pPr>
            <w:r w:rsidRPr="00C34C63">
              <w:rPr>
                <w:rFonts w:cstheme="minorHAnsi"/>
                <w:b/>
                <w:bCs/>
              </w:rPr>
              <w:t>1-E-3</w:t>
            </w:r>
          </w:p>
        </w:tc>
        <w:tc>
          <w:tcPr>
            <w:tcW w:w="6347" w:type="dxa"/>
            <w:tcBorders>
              <w:right w:val="nil"/>
            </w:tcBorders>
          </w:tcPr>
          <w:p w14:paraId="1F7DB0A3" w14:textId="77777777" w:rsidR="003D1E20" w:rsidRDefault="003D1E20" w:rsidP="003D1E20">
            <w:pPr>
              <w:rPr>
                <w:rFonts w:eastAsia="Arial" w:cstheme="minorHAnsi"/>
                <w:szCs w:val="20"/>
              </w:rPr>
            </w:pPr>
            <w:r w:rsidRPr="00C34C63">
              <w:rPr>
                <w:rFonts w:eastAsia="Arial" w:cstheme="minorHAnsi"/>
                <w:szCs w:val="20"/>
              </w:rPr>
              <w:t>Any action affecting the current professional license of the facility director, a member of the medical staff, a member of the physician’s pain management staff or other licensed facility staff must be reported in writing to the AAAASF Central Office within ten (10) days of the time the facility director becomes aware of such action.</w:t>
            </w:r>
          </w:p>
          <w:p w14:paraId="3983DA96" w14:textId="111CF8B3" w:rsidR="003D1E20" w:rsidRPr="00C34C63" w:rsidRDefault="003D1E20" w:rsidP="003D1E20">
            <w:pPr>
              <w:rPr>
                <w:rFonts w:cstheme="minorHAnsi"/>
              </w:rPr>
            </w:pPr>
          </w:p>
        </w:tc>
        <w:tc>
          <w:tcPr>
            <w:tcW w:w="245" w:type="dxa"/>
            <w:tcBorders>
              <w:left w:val="nil"/>
            </w:tcBorders>
          </w:tcPr>
          <w:p w14:paraId="12658BA7" w14:textId="77777777" w:rsidR="003D1E20" w:rsidRPr="00C34C63" w:rsidRDefault="003D1E20" w:rsidP="003D1E20">
            <w:pPr>
              <w:rPr>
                <w:rFonts w:cstheme="minorHAnsi"/>
              </w:rPr>
            </w:pPr>
          </w:p>
        </w:tc>
        <w:tc>
          <w:tcPr>
            <w:tcW w:w="844" w:type="dxa"/>
          </w:tcPr>
          <w:p w14:paraId="5CAB535E" w14:textId="77777777" w:rsidR="003D1E20" w:rsidRPr="00C34C63" w:rsidRDefault="003D1E20" w:rsidP="003D1E20">
            <w:pPr>
              <w:rPr>
                <w:rFonts w:cstheme="minorHAnsi"/>
              </w:rPr>
            </w:pPr>
            <w:r w:rsidRPr="00C34C63">
              <w:rPr>
                <w:rFonts w:cstheme="minorHAnsi"/>
              </w:rPr>
              <w:t xml:space="preserve">A </w:t>
            </w:r>
          </w:p>
          <w:p w14:paraId="33AA24DA" w14:textId="77777777" w:rsidR="003D1E20" w:rsidRPr="00C34C63" w:rsidRDefault="003D1E20" w:rsidP="003D1E20">
            <w:pPr>
              <w:rPr>
                <w:rFonts w:cstheme="minorHAnsi"/>
              </w:rPr>
            </w:pPr>
            <w:r w:rsidRPr="00C34C63">
              <w:rPr>
                <w:rFonts w:cstheme="minorHAnsi"/>
              </w:rPr>
              <w:t xml:space="preserve">B </w:t>
            </w:r>
          </w:p>
          <w:p w14:paraId="215481A9" w14:textId="77777777" w:rsidR="003D1E20" w:rsidRPr="00C34C63" w:rsidRDefault="003D1E20" w:rsidP="003D1E20">
            <w:pPr>
              <w:rPr>
                <w:rFonts w:cstheme="minorHAnsi"/>
              </w:rPr>
            </w:pPr>
            <w:r w:rsidRPr="00C34C63">
              <w:rPr>
                <w:rFonts w:cstheme="minorHAnsi"/>
              </w:rPr>
              <w:t xml:space="preserve">C-M </w:t>
            </w:r>
          </w:p>
          <w:p w14:paraId="41FEE84B" w14:textId="77777777" w:rsidR="003D1E20" w:rsidRPr="00C34C63" w:rsidRDefault="003D1E20" w:rsidP="003D1E20">
            <w:pPr>
              <w:rPr>
                <w:rFonts w:cstheme="minorHAnsi"/>
              </w:rPr>
            </w:pPr>
            <w:r w:rsidRPr="00C34C63">
              <w:rPr>
                <w:rFonts w:cstheme="minorHAnsi"/>
              </w:rPr>
              <w:t>C</w:t>
            </w:r>
          </w:p>
        </w:tc>
        <w:tc>
          <w:tcPr>
            <w:tcW w:w="1980" w:type="dxa"/>
          </w:tcPr>
          <w:p w14:paraId="4CAEFDE6" w14:textId="77777777" w:rsidR="003D1E20" w:rsidRPr="003D1E20" w:rsidRDefault="001E7F86" w:rsidP="003D1E20">
            <w:pPr>
              <w:rPr>
                <w:rFonts w:cstheme="minorHAnsi"/>
              </w:rPr>
            </w:pPr>
            <w:sdt>
              <w:sdtPr>
                <w:rPr>
                  <w:rFonts w:cstheme="minorHAnsi"/>
                </w:rPr>
                <w:id w:val="17097599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04F44CE" w14:textId="77777777" w:rsidR="003D1E20" w:rsidRPr="003D1E20" w:rsidRDefault="001E7F86" w:rsidP="003D1E20">
            <w:pPr>
              <w:rPr>
                <w:rFonts w:cstheme="minorHAnsi"/>
              </w:rPr>
            </w:pPr>
            <w:sdt>
              <w:sdtPr>
                <w:rPr>
                  <w:rFonts w:cstheme="minorHAnsi"/>
                </w:rPr>
                <w:id w:val="-15744260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C0F9463" w14:textId="77777777" w:rsidR="003D1E20" w:rsidRPr="003D1E20" w:rsidRDefault="001E7F86" w:rsidP="003D1E20">
            <w:pPr>
              <w:rPr>
                <w:rFonts w:cstheme="minorHAnsi"/>
              </w:rPr>
            </w:pPr>
            <w:sdt>
              <w:sdtPr>
                <w:rPr>
                  <w:rFonts w:cstheme="minorHAnsi"/>
                </w:rPr>
                <w:id w:val="-20793594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BC760D" w14:textId="77777777" w:rsidR="003D1E20" w:rsidRPr="003D1E20" w:rsidRDefault="001E7F86" w:rsidP="003D1E20">
            <w:pPr>
              <w:rPr>
                <w:rFonts w:cstheme="minorHAnsi"/>
              </w:rPr>
            </w:pPr>
            <w:sdt>
              <w:sdtPr>
                <w:rPr>
                  <w:rFonts w:cstheme="minorHAnsi"/>
                </w:rPr>
                <w:id w:val="17575567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D019EF" w14:textId="77777777" w:rsidR="003D1E20" w:rsidRPr="00C34C63" w:rsidRDefault="003D1E20" w:rsidP="003D1E20">
            <w:pPr>
              <w:rPr>
                <w:rFonts w:cstheme="minorHAnsi"/>
              </w:rPr>
            </w:pPr>
          </w:p>
        </w:tc>
        <w:sdt>
          <w:sdtPr>
            <w:rPr>
              <w:rFonts w:cstheme="minorHAnsi"/>
            </w:rPr>
            <w:id w:val="1035072978"/>
            <w:placeholder>
              <w:docPart w:val="40F44CEB4A1049BDB763E3FF49DBB91B"/>
            </w:placeholder>
            <w:showingPlcHdr/>
          </w:sdtPr>
          <w:sdtEndPr/>
          <w:sdtContent>
            <w:tc>
              <w:tcPr>
                <w:tcW w:w="4714" w:type="dxa"/>
              </w:tcPr>
              <w:p w14:paraId="2B7FC22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BAE9B3B" w14:textId="77777777" w:rsidTr="003D1E20">
        <w:trPr>
          <w:cantSplit/>
        </w:trPr>
        <w:tc>
          <w:tcPr>
            <w:tcW w:w="990" w:type="dxa"/>
            <w:tcBorders>
              <w:bottom w:val="single" w:sz="4" w:space="0" w:color="auto"/>
            </w:tcBorders>
          </w:tcPr>
          <w:p w14:paraId="568C31BE" w14:textId="77777777" w:rsidR="003D1E20" w:rsidRPr="00C34C63" w:rsidRDefault="003D1E20" w:rsidP="003D1E20">
            <w:pPr>
              <w:jc w:val="center"/>
              <w:rPr>
                <w:rFonts w:cstheme="minorHAnsi"/>
                <w:b/>
                <w:bCs/>
              </w:rPr>
            </w:pPr>
            <w:r w:rsidRPr="00C34C63">
              <w:rPr>
                <w:rFonts w:cstheme="minorHAnsi"/>
                <w:b/>
                <w:bCs/>
              </w:rPr>
              <w:t>1-E-4</w:t>
            </w:r>
          </w:p>
        </w:tc>
        <w:tc>
          <w:tcPr>
            <w:tcW w:w="6347" w:type="dxa"/>
            <w:tcBorders>
              <w:bottom w:val="single" w:sz="4" w:space="0" w:color="auto"/>
              <w:right w:val="nil"/>
            </w:tcBorders>
          </w:tcPr>
          <w:p w14:paraId="534A56B3" w14:textId="257D7FD9" w:rsidR="003D1E20" w:rsidRDefault="003D1E20" w:rsidP="003D1E20">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p w14:paraId="29A2FE5B" w14:textId="77777777" w:rsidR="003D1E20" w:rsidRDefault="003D1E20" w:rsidP="003D1E20">
            <w:pPr>
              <w:rPr>
                <w:rFonts w:cstheme="minorHAnsi"/>
              </w:rPr>
            </w:pPr>
          </w:p>
          <w:p w14:paraId="69F24C05" w14:textId="77777777" w:rsidR="003D1E20" w:rsidRDefault="003D1E20" w:rsidP="003D1E20">
            <w:pPr>
              <w:rPr>
                <w:rFonts w:cstheme="minorHAnsi"/>
              </w:rPr>
            </w:pPr>
          </w:p>
          <w:p w14:paraId="5B5D209C" w14:textId="6D04BDCD" w:rsidR="003D1E20" w:rsidRPr="00C34C63" w:rsidRDefault="003D1E20" w:rsidP="003D1E20">
            <w:pPr>
              <w:rPr>
                <w:rFonts w:cstheme="minorHAnsi"/>
              </w:rPr>
            </w:pPr>
          </w:p>
        </w:tc>
        <w:tc>
          <w:tcPr>
            <w:tcW w:w="245" w:type="dxa"/>
            <w:tcBorders>
              <w:left w:val="nil"/>
              <w:bottom w:val="single" w:sz="4" w:space="0" w:color="auto"/>
            </w:tcBorders>
          </w:tcPr>
          <w:p w14:paraId="1EB8F1AB" w14:textId="77777777" w:rsidR="003D1E20" w:rsidRPr="00C34C63" w:rsidRDefault="003D1E20" w:rsidP="003D1E20">
            <w:pPr>
              <w:rPr>
                <w:rFonts w:cstheme="minorHAnsi"/>
              </w:rPr>
            </w:pPr>
          </w:p>
        </w:tc>
        <w:tc>
          <w:tcPr>
            <w:tcW w:w="844" w:type="dxa"/>
            <w:tcBorders>
              <w:bottom w:val="single" w:sz="4" w:space="0" w:color="auto"/>
            </w:tcBorders>
          </w:tcPr>
          <w:p w14:paraId="381BDD4D" w14:textId="77777777" w:rsidR="003D1E20" w:rsidRPr="00C34C63" w:rsidRDefault="003D1E20" w:rsidP="003D1E20">
            <w:pPr>
              <w:rPr>
                <w:rFonts w:cstheme="minorHAnsi"/>
              </w:rPr>
            </w:pPr>
            <w:r w:rsidRPr="00C34C63">
              <w:rPr>
                <w:rFonts w:cstheme="minorHAnsi"/>
              </w:rPr>
              <w:t xml:space="preserve">A </w:t>
            </w:r>
          </w:p>
          <w:p w14:paraId="2005A4F2" w14:textId="77777777" w:rsidR="003D1E20" w:rsidRPr="00C34C63" w:rsidRDefault="003D1E20" w:rsidP="003D1E20">
            <w:pPr>
              <w:rPr>
                <w:rFonts w:cstheme="minorHAnsi"/>
              </w:rPr>
            </w:pPr>
            <w:r w:rsidRPr="00C34C63">
              <w:rPr>
                <w:rFonts w:cstheme="minorHAnsi"/>
              </w:rPr>
              <w:t xml:space="preserve">B </w:t>
            </w:r>
          </w:p>
          <w:p w14:paraId="1395A6D1" w14:textId="77777777" w:rsidR="003D1E20" w:rsidRPr="00C34C63" w:rsidRDefault="003D1E20" w:rsidP="003D1E20">
            <w:pPr>
              <w:rPr>
                <w:rFonts w:cstheme="minorHAnsi"/>
              </w:rPr>
            </w:pPr>
            <w:r w:rsidRPr="00C34C63">
              <w:rPr>
                <w:rFonts w:cstheme="minorHAnsi"/>
              </w:rPr>
              <w:t xml:space="preserve">C-M </w:t>
            </w:r>
          </w:p>
          <w:p w14:paraId="6F2D5DAA"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7F479069" w14:textId="77777777" w:rsidR="003D1E20" w:rsidRPr="003D1E20" w:rsidRDefault="001E7F86" w:rsidP="003D1E20">
            <w:pPr>
              <w:rPr>
                <w:rFonts w:cstheme="minorHAnsi"/>
              </w:rPr>
            </w:pPr>
            <w:sdt>
              <w:sdtPr>
                <w:rPr>
                  <w:rFonts w:cstheme="minorHAnsi"/>
                </w:rPr>
                <w:id w:val="7059129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C12B6" w14:textId="77777777" w:rsidR="003D1E20" w:rsidRPr="003D1E20" w:rsidRDefault="001E7F86" w:rsidP="003D1E20">
            <w:pPr>
              <w:rPr>
                <w:rFonts w:cstheme="minorHAnsi"/>
              </w:rPr>
            </w:pPr>
            <w:sdt>
              <w:sdtPr>
                <w:rPr>
                  <w:rFonts w:cstheme="minorHAnsi"/>
                </w:rPr>
                <w:id w:val="15455602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DE6D902" w14:textId="77777777" w:rsidR="003D1E20" w:rsidRPr="003D1E20" w:rsidRDefault="001E7F86" w:rsidP="003D1E20">
            <w:pPr>
              <w:rPr>
                <w:rFonts w:cstheme="minorHAnsi"/>
              </w:rPr>
            </w:pPr>
            <w:sdt>
              <w:sdtPr>
                <w:rPr>
                  <w:rFonts w:cstheme="minorHAnsi"/>
                </w:rPr>
                <w:id w:val="-6420363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201C89" w14:textId="77777777" w:rsidR="003D1E20" w:rsidRPr="003D1E20" w:rsidRDefault="001E7F86" w:rsidP="003D1E20">
            <w:pPr>
              <w:rPr>
                <w:rFonts w:cstheme="minorHAnsi"/>
              </w:rPr>
            </w:pPr>
            <w:sdt>
              <w:sdtPr>
                <w:rPr>
                  <w:rFonts w:cstheme="minorHAnsi"/>
                </w:rPr>
                <w:id w:val="10056344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99EDBF" w14:textId="77777777" w:rsidR="003D1E20" w:rsidRPr="00C34C63" w:rsidRDefault="003D1E20" w:rsidP="003D1E20">
            <w:pPr>
              <w:rPr>
                <w:rFonts w:cstheme="minorHAnsi"/>
              </w:rPr>
            </w:pPr>
          </w:p>
        </w:tc>
        <w:sdt>
          <w:sdtPr>
            <w:rPr>
              <w:rFonts w:cstheme="minorHAnsi"/>
            </w:rPr>
            <w:id w:val="717637957"/>
            <w:placeholder>
              <w:docPart w:val="549DD4F2584C490D9726635FE01E2AF4"/>
            </w:placeholder>
            <w:showingPlcHdr/>
          </w:sdtPr>
          <w:sdtEndPr/>
          <w:sdtContent>
            <w:tc>
              <w:tcPr>
                <w:tcW w:w="4714" w:type="dxa"/>
                <w:tcBorders>
                  <w:bottom w:val="single" w:sz="4" w:space="0" w:color="auto"/>
                </w:tcBorders>
              </w:tcPr>
              <w:p w14:paraId="284289D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6E225005" w14:textId="77777777" w:rsidTr="003D1E20">
        <w:trPr>
          <w:cantSplit/>
        </w:trPr>
        <w:tc>
          <w:tcPr>
            <w:tcW w:w="15120" w:type="dxa"/>
            <w:gridSpan w:val="6"/>
            <w:tcBorders>
              <w:left w:val="single" w:sz="4" w:space="0" w:color="auto"/>
            </w:tcBorders>
            <w:shd w:val="clear" w:color="auto" w:fill="D9E2F3" w:themeFill="accent1" w:themeFillTint="33"/>
          </w:tcPr>
          <w:p w14:paraId="1485DAA9" w14:textId="77777777" w:rsidR="00F37E10" w:rsidRPr="00017D18" w:rsidRDefault="00F37E10" w:rsidP="00F37E1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3D1E20" w14:paraId="2D3629A6" w14:textId="77777777" w:rsidTr="007958A8">
        <w:trPr>
          <w:cantSplit/>
        </w:trPr>
        <w:tc>
          <w:tcPr>
            <w:tcW w:w="990" w:type="dxa"/>
          </w:tcPr>
          <w:p w14:paraId="3564CCB9" w14:textId="77777777" w:rsidR="003D1E20" w:rsidRPr="00C34C63" w:rsidRDefault="003D1E20" w:rsidP="003D1E20">
            <w:pPr>
              <w:jc w:val="center"/>
              <w:rPr>
                <w:rFonts w:cstheme="minorHAnsi"/>
                <w:b/>
                <w:bCs/>
              </w:rPr>
            </w:pPr>
            <w:r w:rsidRPr="00C34C63">
              <w:rPr>
                <w:rFonts w:cstheme="minorHAnsi"/>
                <w:b/>
                <w:bCs/>
              </w:rPr>
              <w:t>1-F-1</w:t>
            </w:r>
          </w:p>
        </w:tc>
        <w:tc>
          <w:tcPr>
            <w:tcW w:w="6347" w:type="dxa"/>
            <w:tcBorders>
              <w:right w:val="nil"/>
            </w:tcBorders>
          </w:tcPr>
          <w:p w14:paraId="770EA740" w14:textId="0EA3BA88" w:rsidR="003D1E20" w:rsidRPr="00C34C63" w:rsidRDefault="003D1E20" w:rsidP="003D1E20">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Pr>
                <w:rFonts w:eastAsia="Arial" w:cstheme="minorHAnsi"/>
              </w:rPr>
              <w:t>all adverse events</w:t>
            </w:r>
            <w:r w:rsidRPr="00C34C63">
              <w:rPr>
                <w:rFonts w:eastAsia="Arial" w:cstheme="minorHAnsi"/>
              </w:rPr>
              <w:t xml:space="preserve"> to the AAAASF portal at </w:t>
            </w:r>
            <w:hyperlink r:id="rId30" w:history="1">
              <w:r w:rsidRPr="00C34C63">
                <w:rPr>
                  <w:rStyle w:val="Hyperlink"/>
                  <w:rFonts w:eastAsia="Arial" w:cstheme="minorHAnsi"/>
                </w:rPr>
                <w:t>www.aaaasf.org</w:t>
              </w:r>
            </w:hyperlink>
            <w:r w:rsidRPr="00C34C63">
              <w:rPr>
                <w:rFonts w:eastAsia="Arial" w:cstheme="minorHAnsi"/>
              </w:rPr>
              <w:t>.</w:t>
            </w:r>
          </w:p>
          <w:p w14:paraId="08333E7C" w14:textId="77777777" w:rsidR="003D1E20" w:rsidRPr="00C34C63" w:rsidRDefault="003D1E20" w:rsidP="003D1E20">
            <w:pPr>
              <w:rPr>
                <w:rFonts w:eastAsia="Arial" w:cstheme="minorHAnsi"/>
              </w:rPr>
            </w:pPr>
          </w:p>
        </w:tc>
        <w:tc>
          <w:tcPr>
            <w:tcW w:w="245" w:type="dxa"/>
            <w:tcBorders>
              <w:left w:val="nil"/>
            </w:tcBorders>
          </w:tcPr>
          <w:p w14:paraId="30F0D4D1" w14:textId="77777777" w:rsidR="003D1E20" w:rsidRPr="00C34C63" w:rsidRDefault="003D1E20" w:rsidP="003D1E20">
            <w:pPr>
              <w:rPr>
                <w:rFonts w:cstheme="minorHAnsi"/>
              </w:rPr>
            </w:pPr>
          </w:p>
        </w:tc>
        <w:tc>
          <w:tcPr>
            <w:tcW w:w="844" w:type="dxa"/>
          </w:tcPr>
          <w:p w14:paraId="2221317E" w14:textId="77777777" w:rsidR="003D1E20" w:rsidRPr="00C34C63" w:rsidRDefault="003D1E20" w:rsidP="003D1E20">
            <w:pPr>
              <w:rPr>
                <w:rFonts w:cstheme="minorHAnsi"/>
              </w:rPr>
            </w:pPr>
            <w:r w:rsidRPr="00C34C63">
              <w:rPr>
                <w:rFonts w:cstheme="minorHAnsi"/>
              </w:rPr>
              <w:t xml:space="preserve">A </w:t>
            </w:r>
          </w:p>
          <w:p w14:paraId="6E7460E6" w14:textId="77777777" w:rsidR="003D1E20" w:rsidRPr="00C34C63" w:rsidRDefault="003D1E20" w:rsidP="003D1E20">
            <w:pPr>
              <w:rPr>
                <w:rFonts w:cstheme="minorHAnsi"/>
              </w:rPr>
            </w:pPr>
            <w:r w:rsidRPr="00C34C63">
              <w:rPr>
                <w:rFonts w:cstheme="minorHAnsi"/>
              </w:rPr>
              <w:t xml:space="preserve">B </w:t>
            </w:r>
          </w:p>
          <w:p w14:paraId="01B64541" w14:textId="77777777" w:rsidR="003D1E20" w:rsidRPr="00C34C63" w:rsidRDefault="003D1E20" w:rsidP="003D1E20">
            <w:pPr>
              <w:rPr>
                <w:rFonts w:cstheme="minorHAnsi"/>
              </w:rPr>
            </w:pPr>
            <w:r w:rsidRPr="00C34C63">
              <w:rPr>
                <w:rFonts w:cstheme="minorHAnsi"/>
              </w:rPr>
              <w:t xml:space="preserve">C-M </w:t>
            </w:r>
          </w:p>
          <w:p w14:paraId="488B7F17" w14:textId="77777777" w:rsidR="003D1E20" w:rsidRPr="00C34C63" w:rsidRDefault="003D1E20" w:rsidP="003D1E20">
            <w:pPr>
              <w:rPr>
                <w:rFonts w:cstheme="minorHAnsi"/>
              </w:rPr>
            </w:pPr>
            <w:r w:rsidRPr="00C34C63">
              <w:rPr>
                <w:rFonts w:cstheme="minorHAnsi"/>
              </w:rPr>
              <w:t>C</w:t>
            </w:r>
          </w:p>
        </w:tc>
        <w:tc>
          <w:tcPr>
            <w:tcW w:w="1980" w:type="dxa"/>
          </w:tcPr>
          <w:p w14:paraId="56E45E8B" w14:textId="77777777" w:rsidR="003D1E20" w:rsidRPr="003D1E20" w:rsidRDefault="001E7F86" w:rsidP="003D1E20">
            <w:pPr>
              <w:rPr>
                <w:rFonts w:cstheme="minorHAnsi"/>
              </w:rPr>
            </w:pPr>
            <w:sdt>
              <w:sdtPr>
                <w:rPr>
                  <w:rFonts w:cstheme="minorHAnsi"/>
                </w:rPr>
                <w:id w:val="21419251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0BDF94" w14:textId="77777777" w:rsidR="003D1E20" w:rsidRPr="003D1E20" w:rsidRDefault="001E7F86" w:rsidP="003D1E20">
            <w:pPr>
              <w:rPr>
                <w:rFonts w:cstheme="minorHAnsi"/>
              </w:rPr>
            </w:pPr>
            <w:sdt>
              <w:sdtPr>
                <w:rPr>
                  <w:rFonts w:cstheme="minorHAnsi"/>
                </w:rPr>
                <w:id w:val="-16828113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C8CE583" w14:textId="77777777" w:rsidR="003D1E20" w:rsidRPr="003D1E20" w:rsidRDefault="001E7F86" w:rsidP="003D1E20">
            <w:pPr>
              <w:rPr>
                <w:rFonts w:cstheme="minorHAnsi"/>
              </w:rPr>
            </w:pPr>
            <w:sdt>
              <w:sdtPr>
                <w:rPr>
                  <w:rFonts w:cstheme="minorHAnsi"/>
                </w:rPr>
                <w:id w:val="-4359874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4DCDFE" w14:textId="77777777" w:rsidR="003D1E20" w:rsidRPr="003D1E20" w:rsidRDefault="001E7F86" w:rsidP="003D1E20">
            <w:pPr>
              <w:rPr>
                <w:rFonts w:cstheme="minorHAnsi"/>
              </w:rPr>
            </w:pPr>
            <w:sdt>
              <w:sdtPr>
                <w:rPr>
                  <w:rFonts w:cstheme="minorHAnsi"/>
                </w:rPr>
                <w:id w:val="3162309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38024A" w14:textId="77777777" w:rsidR="003D1E20" w:rsidRPr="00C34C63" w:rsidRDefault="003D1E20" w:rsidP="003D1E20">
            <w:pPr>
              <w:rPr>
                <w:rFonts w:cstheme="minorHAnsi"/>
              </w:rPr>
            </w:pPr>
          </w:p>
        </w:tc>
        <w:sdt>
          <w:sdtPr>
            <w:rPr>
              <w:rFonts w:cstheme="minorHAnsi"/>
            </w:rPr>
            <w:id w:val="862705518"/>
            <w:placeholder>
              <w:docPart w:val="54443DEF31924CD6A066C7097F3D63CF"/>
            </w:placeholder>
            <w:showingPlcHdr/>
          </w:sdtPr>
          <w:sdtEndPr/>
          <w:sdtContent>
            <w:tc>
              <w:tcPr>
                <w:tcW w:w="4714" w:type="dxa"/>
              </w:tcPr>
              <w:p w14:paraId="3CBCAC98"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102024D" w14:textId="77777777" w:rsidTr="007958A8">
        <w:trPr>
          <w:cantSplit/>
        </w:trPr>
        <w:tc>
          <w:tcPr>
            <w:tcW w:w="990" w:type="dxa"/>
          </w:tcPr>
          <w:p w14:paraId="11E88466" w14:textId="77777777" w:rsidR="003D1E20" w:rsidRPr="00C34C63" w:rsidRDefault="003D1E20" w:rsidP="003D1E20">
            <w:pPr>
              <w:jc w:val="center"/>
              <w:rPr>
                <w:rFonts w:cstheme="minorHAnsi"/>
                <w:b/>
                <w:bCs/>
              </w:rPr>
            </w:pPr>
            <w:r w:rsidRPr="00C34C63">
              <w:rPr>
                <w:rFonts w:cstheme="minorHAnsi"/>
                <w:b/>
                <w:bCs/>
              </w:rPr>
              <w:t>1-F-2</w:t>
            </w:r>
          </w:p>
        </w:tc>
        <w:tc>
          <w:tcPr>
            <w:tcW w:w="6347" w:type="dxa"/>
            <w:tcBorders>
              <w:right w:val="nil"/>
            </w:tcBorders>
          </w:tcPr>
          <w:p w14:paraId="202BEE49" w14:textId="77777777" w:rsidR="003D1E20" w:rsidRPr="00C34C63" w:rsidRDefault="003D1E20" w:rsidP="003D1E20">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06126F5" w14:textId="77777777" w:rsidR="003D1E20" w:rsidRPr="00C34C63" w:rsidRDefault="003D1E20" w:rsidP="003D1E20">
            <w:pPr>
              <w:rPr>
                <w:rFonts w:eastAsia="Arial" w:cstheme="minorHAnsi"/>
              </w:rPr>
            </w:pPr>
          </w:p>
        </w:tc>
        <w:tc>
          <w:tcPr>
            <w:tcW w:w="245" w:type="dxa"/>
            <w:tcBorders>
              <w:left w:val="nil"/>
            </w:tcBorders>
          </w:tcPr>
          <w:p w14:paraId="3A2066F0" w14:textId="77777777" w:rsidR="003D1E20" w:rsidRPr="00C34C63" w:rsidRDefault="003D1E20" w:rsidP="003D1E20">
            <w:pPr>
              <w:rPr>
                <w:rFonts w:cstheme="minorHAnsi"/>
              </w:rPr>
            </w:pPr>
          </w:p>
        </w:tc>
        <w:tc>
          <w:tcPr>
            <w:tcW w:w="844" w:type="dxa"/>
          </w:tcPr>
          <w:p w14:paraId="0819C82D" w14:textId="77777777" w:rsidR="003D1E20" w:rsidRPr="00C34C63" w:rsidRDefault="003D1E20" w:rsidP="003D1E20">
            <w:pPr>
              <w:rPr>
                <w:rFonts w:cstheme="minorHAnsi"/>
              </w:rPr>
            </w:pPr>
            <w:r w:rsidRPr="00C34C63">
              <w:rPr>
                <w:rFonts w:cstheme="minorHAnsi"/>
              </w:rPr>
              <w:t xml:space="preserve">A </w:t>
            </w:r>
          </w:p>
          <w:p w14:paraId="602128A8" w14:textId="77777777" w:rsidR="003D1E20" w:rsidRPr="00C34C63" w:rsidRDefault="003D1E20" w:rsidP="003D1E20">
            <w:pPr>
              <w:rPr>
                <w:rFonts w:cstheme="minorHAnsi"/>
              </w:rPr>
            </w:pPr>
            <w:r w:rsidRPr="00C34C63">
              <w:rPr>
                <w:rFonts w:cstheme="minorHAnsi"/>
              </w:rPr>
              <w:t xml:space="preserve">B </w:t>
            </w:r>
          </w:p>
          <w:p w14:paraId="7321ABB7" w14:textId="77777777" w:rsidR="003D1E20" w:rsidRPr="00C34C63" w:rsidRDefault="003D1E20" w:rsidP="003D1E20">
            <w:pPr>
              <w:rPr>
                <w:rFonts w:cstheme="minorHAnsi"/>
              </w:rPr>
            </w:pPr>
            <w:r w:rsidRPr="00C34C63">
              <w:rPr>
                <w:rFonts w:cstheme="minorHAnsi"/>
              </w:rPr>
              <w:t xml:space="preserve">C-M </w:t>
            </w:r>
          </w:p>
          <w:p w14:paraId="6DC580E4" w14:textId="77777777" w:rsidR="003D1E20" w:rsidRPr="00C34C63" w:rsidRDefault="003D1E20" w:rsidP="003D1E20">
            <w:pPr>
              <w:rPr>
                <w:rFonts w:cstheme="minorHAnsi"/>
              </w:rPr>
            </w:pPr>
            <w:r w:rsidRPr="00C34C63">
              <w:rPr>
                <w:rFonts w:cstheme="minorHAnsi"/>
              </w:rPr>
              <w:t>C</w:t>
            </w:r>
          </w:p>
        </w:tc>
        <w:tc>
          <w:tcPr>
            <w:tcW w:w="1980" w:type="dxa"/>
          </w:tcPr>
          <w:p w14:paraId="61FFA7FB" w14:textId="77777777" w:rsidR="003D1E20" w:rsidRPr="003D1E20" w:rsidRDefault="001E7F86" w:rsidP="003D1E20">
            <w:pPr>
              <w:rPr>
                <w:rFonts w:cstheme="minorHAnsi"/>
              </w:rPr>
            </w:pPr>
            <w:sdt>
              <w:sdtPr>
                <w:rPr>
                  <w:rFonts w:cstheme="minorHAnsi"/>
                </w:rPr>
                <w:id w:val="-808940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DC332F" w14:textId="77777777" w:rsidR="003D1E20" w:rsidRPr="003D1E20" w:rsidRDefault="001E7F86" w:rsidP="003D1E20">
            <w:pPr>
              <w:rPr>
                <w:rFonts w:cstheme="minorHAnsi"/>
              </w:rPr>
            </w:pPr>
            <w:sdt>
              <w:sdtPr>
                <w:rPr>
                  <w:rFonts w:cstheme="minorHAnsi"/>
                </w:rPr>
                <w:id w:val="-19829944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5A4543C" w14:textId="77777777" w:rsidR="003D1E20" w:rsidRPr="003D1E20" w:rsidRDefault="001E7F86" w:rsidP="003D1E20">
            <w:pPr>
              <w:rPr>
                <w:rFonts w:cstheme="minorHAnsi"/>
              </w:rPr>
            </w:pPr>
            <w:sdt>
              <w:sdtPr>
                <w:rPr>
                  <w:rFonts w:cstheme="minorHAnsi"/>
                </w:rPr>
                <w:id w:val="-4850872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406A8C" w14:textId="77777777" w:rsidR="003D1E20" w:rsidRPr="003D1E20" w:rsidRDefault="001E7F86" w:rsidP="003D1E20">
            <w:pPr>
              <w:rPr>
                <w:rFonts w:cstheme="minorHAnsi"/>
              </w:rPr>
            </w:pPr>
            <w:sdt>
              <w:sdtPr>
                <w:rPr>
                  <w:rFonts w:cstheme="minorHAnsi"/>
                </w:rPr>
                <w:id w:val="-15960917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320ECD" w14:textId="77777777" w:rsidR="003D1E20" w:rsidRPr="00C34C63" w:rsidRDefault="003D1E20" w:rsidP="003D1E20">
            <w:pPr>
              <w:rPr>
                <w:rFonts w:cstheme="minorHAnsi"/>
              </w:rPr>
            </w:pPr>
          </w:p>
        </w:tc>
        <w:sdt>
          <w:sdtPr>
            <w:rPr>
              <w:rFonts w:cstheme="minorHAnsi"/>
            </w:rPr>
            <w:id w:val="-1318803102"/>
            <w:placeholder>
              <w:docPart w:val="1EC356540CFD440997301732F43E8528"/>
            </w:placeholder>
            <w:showingPlcHdr/>
          </w:sdtPr>
          <w:sdtEndPr/>
          <w:sdtContent>
            <w:tc>
              <w:tcPr>
                <w:tcW w:w="4714" w:type="dxa"/>
              </w:tcPr>
              <w:p w14:paraId="5B6EB42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8C02729" w14:textId="77777777" w:rsidTr="007958A8">
        <w:trPr>
          <w:cantSplit/>
        </w:trPr>
        <w:tc>
          <w:tcPr>
            <w:tcW w:w="990" w:type="dxa"/>
          </w:tcPr>
          <w:p w14:paraId="051F1E6A" w14:textId="77777777" w:rsidR="003D1E20" w:rsidRPr="00C34C63" w:rsidRDefault="003D1E20" w:rsidP="003D1E20">
            <w:pPr>
              <w:jc w:val="center"/>
              <w:rPr>
                <w:rFonts w:cstheme="minorHAnsi"/>
                <w:b/>
                <w:bCs/>
              </w:rPr>
            </w:pPr>
            <w:r w:rsidRPr="00C34C63">
              <w:rPr>
                <w:rFonts w:cstheme="minorHAnsi"/>
                <w:b/>
                <w:bCs/>
              </w:rPr>
              <w:t>1-F-3</w:t>
            </w:r>
          </w:p>
        </w:tc>
        <w:tc>
          <w:tcPr>
            <w:tcW w:w="6347" w:type="dxa"/>
            <w:tcBorders>
              <w:right w:val="nil"/>
            </w:tcBorders>
          </w:tcPr>
          <w:p w14:paraId="15DE8534" w14:textId="37109652" w:rsidR="003D1E20" w:rsidRPr="00C34C63" w:rsidRDefault="003D1E20" w:rsidP="003D1E20">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14A8D451" w14:textId="77777777" w:rsidR="003D1E20" w:rsidRPr="00C34C63" w:rsidRDefault="003D1E20" w:rsidP="003D1E20">
            <w:pPr>
              <w:rPr>
                <w:rFonts w:eastAsia="Arial" w:cstheme="minorHAnsi"/>
              </w:rPr>
            </w:pPr>
          </w:p>
        </w:tc>
        <w:tc>
          <w:tcPr>
            <w:tcW w:w="245" w:type="dxa"/>
            <w:tcBorders>
              <w:left w:val="nil"/>
            </w:tcBorders>
          </w:tcPr>
          <w:p w14:paraId="2BE5D249" w14:textId="77777777" w:rsidR="003D1E20" w:rsidRPr="00C34C63" w:rsidRDefault="003D1E20" w:rsidP="003D1E20">
            <w:pPr>
              <w:rPr>
                <w:rFonts w:cstheme="minorHAnsi"/>
              </w:rPr>
            </w:pPr>
          </w:p>
        </w:tc>
        <w:tc>
          <w:tcPr>
            <w:tcW w:w="844" w:type="dxa"/>
          </w:tcPr>
          <w:p w14:paraId="2AC11077" w14:textId="77777777" w:rsidR="003D1E20" w:rsidRPr="00C34C63" w:rsidRDefault="003D1E20" w:rsidP="003D1E20">
            <w:pPr>
              <w:rPr>
                <w:rFonts w:cstheme="minorHAnsi"/>
              </w:rPr>
            </w:pPr>
            <w:r w:rsidRPr="00C34C63">
              <w:rPr>
                <w:rFonts w:cstheme="minorHAnsi"/>
              </w:rPr>
              <w:t xml:space="preserve">A </w:t>
            </w:r>
          </w:p>
          <w:p w14:paraId="4BA165D1" w14:textId="77777777" w:rsidR="003D1E20" w:rsidRPr="00C34C63" w:rsidRDefault="003D1E20" w:rsidP="003D1E20">
            <w:pPr>
              <w:rPr>
                <w:rFonts w:cstheme="minorHAnsi"/>
              </w:rPr>
            </w:pPr>
            <w:r w:rsidRPr="00C34C63">
              <w:rPr>
                <w:rFonts w:cstheme="minorHAnsi"/>
              </w:rPr>
              <w:t xml:space="preserve">B </w:t>
            </w:r>
          </w:p>
          <w:p w14:paraId="09CBF2CC" w14:textId="77777777" w:rsidR="003D1E20" w:rsidRPr="00C34C63" w:rsidRDefault="003D1E20" w:rsidP="003D1E20">
            <w:pPr>
              <w:rPr>
                <w:rFonts w:cstheme="minorHAnsi"/>
              </w:rPr>
            </w:pPr>
            <w:r w:rsidRPr="00C34C63">
              <w:rPr>
                <w:rFonts w:cstheme="minorHAnsi"/>
              </w:rPr>
              <w:t xml:space="preserve">C-M </w:t>
            </w:r>
          </w:p>
          <w:p w14:paraId="702E36DA" w14:textId="77777777" w:rsidR="003D1E20" w:rsidRPr="00C34C63" w:rsidRDefault="003D1E20" w:rsidP="003D1E20">
            <w:pPr>
              <w:rPr>
                <w:rFonts w:cstheme="minorHAnsi"/>
              </w:rPr>
            </w:pPr>
            <w:r w:rsidRPr="00C34C63">
              <w:rPr>
                <w:rFonts w:cstheme="minorHAnsi"/>
              </w:rPr>
              <w:t>C</w:t>
            </w:r>
          </w:p>
        </w:tc>
        <w:tc>
          <w:tcPr>
            <w:tcW w:w="1980" w:type="dxa"/>
          </w:tcPr>
          <w:p w14:paraId="03CAF53C" w14:textId="77777777" w:rsidR="003D1E20" w:rsidRPr="003D1E20" w:rsidRDefault="001E7F86" w:rsidP="003D1E20">
            <w:pPr>
              <w:rPr>
                <w:rFonts w:cstheme="minorHAnsi"/>
              </w:rPr>
            </w:pPr>
            <w:sdt>
              <w:sdtPr>
                <w:rPr>
                  <w:rFonts w:cstheme="minorHAnsi"/>
                </w:rPr>
                <w:id w:val="-11319386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2EB86B" w14:textId="77777777" w:rsidR="003D1E20" w:rsidRPr="003D1E20" w:rsidRDefault="001E7F86" w:rsidP="003D1E20">
            <w:pPr>
              <w:rPr>
                <w:rFonts w:cstheme="minorHAnsi"/>
              </w:rPr>
            </w:pPr>
            <w:sdt>
              <w:sdtPr>
                <w:rPr>
                  <w:rFonts w:cstheme="minorHAnsi"/>
                </w:rPr>
                <w:id w:val="-13860236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765AE7F" w14:textId="77777777" w:rsidR="003D1E20" w:rsidRPr="003D1E20" w:rsidRDefault="001E7F86" w:rsidP="003D1E20">
            <w:pPr>
              <w:rPr>
                <w:rFonts w:cstheme="minorHAnsi"/>
              </w:rPr>
            </w:pPr>
            <w:sdt>
              <w:sdtPr>
                <w:rPr>
                  <w:rFonts w:cstheme="minorHAnsi"/>
                </w:rPr>
                <w:id w:val="14605371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E41EDF" w14:textId="77777777" w:rsidR="003D1E20" w:rsidRPr="003D1E20" w:rsidRDefault="001E7F86" w:rsidP="003D1E20">
            <w:pPr>
              <w:rPr>
                <w:rFonts w:cstheme="minorHAnsi"/>
              </w:rPr>
            </w:pPr>
            <w:sdt>
              <w:sdtPr>
                <w:rPr>
                  <w:rFonts w:cstheme="minorHAnsi"/>
                </w:rPr>
                <w:id w:val="-17423939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30FD501" w14:textId="77777777" w:rsidR="003D1E20" w:rsidRPr="00C34C63" w:rsidRDefault="003D1E20" w:rsidP="003D1E20">
            <w:pPr>
              <w:rPr>
                <w:rFonts w:cstheme="minorHAnsi"/>
              </w:rPr>
            </w:pPr>
          </w:p>
        </w:tc>
        <w:sdt>
          <w:sdtPr>
            <w:rPr>
              <w:rFonts w:cstheme="minorHAnsi"/>
            </w:rPr>
            <w:id w:val="135621080"/>
            <w:placeholder>
              <w:docPart w:val="6A2D31BB1D8E4677B03F816BB18339C4"/>
            </w:placeholder>
            <w:showingPlcHdr/>
          </w:sdtPr>
          <w:sdtEndPr/>
          <w:sdtContent>
            <w:tc>
              <w:tcPr>
                <w:tcW w:w="4714" w:type="dxa"/>
              </w:tcPr>
              <w:p w14:paraId="116B3440"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5390529" w14:textId="77777777" w:rsidTr="007958A8">
        <w:trPr>
          <w:cantSplit/>
        </w:trPr>
        <w:tc>
          <w:tcPr>
            <w:tcW w:w="990" w:type="dxa"/>
          </w:tcPr>
          <w:p w14:paraId="5EAB2B4E" w14:textId="77777777" w:rsidR="003D1E20" w:rsidRPr="00C34C63" w:rsidRDefault="003D1E20" w:rsidP="003D1E20">
            <w:pPr>
              <w:jc w:val="center"/>
              <w:rPr>
                <w:rFonts w:cstheme="minorHAnsi"/>
                <w:b/>
                <w:bCs/>
              </w:rPr>
            </w:pPr>
            <w:r w:rsidRPr="00C34C63">
              <w:rPr>
                <w:rFonts w:cstheme="minorHAnsi"/>
                <w:b/>
                <w:bCs/>
              </w:rPr>
              <w:t>1-F-4</w:t>
            </w:r>
          </w:p>
        </w:tc>
        <w:tc>
          <w:tcPr>
            <w:tcW w:w="6347" w:type="dxa"/>
            <w:tcBorders>
              <w:right w:val="nil"/>
            </w:tcBorders>
          </w:tcPr>
          <w:p w14:paraId="67A94040" w14:textId="6F334357"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312CD2F" w14:textId="77777777" w:rsidR="003D1E20" w:rsidRPr="00C34C63" w:rsidRDefault="003D1E20" w:rsidP="003D1E20">
            <w:pPr>
              <w:rPr>
                <w:rFonts w:eastAsia="Arial" w:cstheme="minorHAnsi"/>
              </w:rPr>
            </w:pPr>
            <w:r w:rsidRPr="00C34C63">
              <w:rPr>
                <w:rFonts w:eastAsia="Arial" w:cstheme="minorHAnsi"/>
              </w:rPr>
              <w:t>Any unplanned hospital admission</w:t>
            </w:r>
          </w:p>
        </w:tc>
        <w:tc>
          <w:tcPr>
            <w:tcW w:w="245" w:type="dxa"/>
            <w:tcBorders>
              <w:left w:val="nil"/>
            </w:tcBorders>
          </w:tcPr>
          <w:p w14:paraId="63568087" w14:textId="77777777" w:rsidR="003D1E20" w:rsidRPr="00C34C63" w:rsidRDefault="003D1E20" w:rsidP="003D1E20">
            <w:pPr>
              <w:rPr>
                <w:rFonts w:cstheme="minorHAnsi"/>
              </w:rPr>
            </w:pPr>
          </w:p>
        </w:tc>
        <w:tc>
          <w:tcPr>
            <w:tcW w:w="844" w:type="dxa"/>
          </w:tcPr>
          <w:p w14:paraId="088DAFEF" w14:textId="77777777" w:rsidR="003D1E20" w:rsidRPr="00C34C63" w:rsidRDefault="003D1E20" w:rsidP="003D1E20">
            <w:pPr>
              <w:rPr>
                <w:rFonts w:cstheme="minorHAnsi"/>
              </w:rPr>
            </w:pPr>
            <w:r w:rsidRPr="00C34C63">
              <w:rPr>
                <w:rFonts w:cstheme="minorHAnsi"/>
              </w:rPr>
              <w:t xml:space="preserve">A </w:t>
            </w:r>
          </w:p>
          <w:p w14:paraId="3EA32516" w14:textId="77777777" w:rsidR="003D1E20" w:rsidRPr="00C34C63" w:rsidRDefault="003D1E20" w:rsidP="003D1E20">
            <w:pPr>
              <w:rPr>
                <w:rFonts w:cstheme="minorHAnsi"/>
              </w:rPr>
            </w:pPr>
            <w:r w:rsidRPr="00C34C63">
              <w:rPr>
                <w:rFonts w:cstheme="minorHAnsi"/>
              </w:rPr>
              <w:t xml:space="preserve">B </w:t>
            </w:r>
          </w:p>
          <w:p w14:paraId="13D29EDA" w14:textId="77777777" w:rsidR="003D1E20" w:rsidRPr="00C34C63" w:rsidRDefault="003D1E20" w:rsidP="003D1E20">
            <w:pPr>
              <w:rPr>
                <w:rFonts w:cstheme="minorHAnsi"/>
              </w:rPr>
            </w:pPr>
            <w:r w:rsidRPr="00C34C63">
              <w:rPr>
                <w:rFonts w:cstheme="minorHAnsi"/>
              </w:rPr>
              <w:t xml:space="preserve">C-M </w:t>
            </w:r>
          </w:p>
          <w:p w14:paraId="1224CD37" w14:textId="77777777" w:rsidR="003D1E20" w:rsidRPr="00C34C63" w:rsidRDefault="003D1E20" w:rsidP="003D1E20">
            <w:pPr>
              <w:rPr>
                <w:rFonts w:cstheme="minorHAnsi"/>
              </w:rPr>
            </w:pPr>
            <w:r w:rsidRPr="00C34C63">
              <w:rPr>
                <w:rFonts w:cstheme="minorHAnsi"/>
              </w:rPr>
              <w:t>C</w:t>
            </w:r>
          </w:p>
        </w:tc>
        <w:tc>
          <w:tcPr>
            <w:tcW w:w="1980" w:type="dxa"/>
          </w:tcPr>
          <w:p w14:paraId="243C5F60" w14:textId="77777777" w:rsidR="003D1E20" w:rsidRPr="003D1E20" w:rsidRDefault="001E7F86" w:rsidP="003D1E20">
            <w:pPr>
              <w:rPr>
                <w:rFonts w:cstheme="minorHAnsi"/>
              </w:rPr>
            </w:pPr>
            <w:sdt>
              <w:sdtPr>
                <w:rPr>
                  <w:rFonts w:cstheme="minorHAnsi"/>
                </w:rPr>
                <w:id w:val="12248061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23BB25" w14:textId="77777777" w:rsidR="003D1E20" w:rsidRPr="003D1E20" w:rsidRDefault="001E7F86" w:rsidP="003D1E20">
            <w:pPr>
              <w:rPr>
                <w:rFonts w:cstheme="minorHAnsi"/>
              </w:rPr>
            </w:pPr>
            <w:sdt>
              <w:sdtPr>
                <w:rPr>
                  <w:rFonts w:cstheme="minorHAnsi"/>
                </w:rPr>
                <w:id w:val="-10119822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4CF490A" w14:textId="77777777" w:rsidR="003D1E20" w:rsidRPr="003D1E20" w:rsidRDefault="001E7F86" w:rsidP="003D1E20">
            <w:pPr>
              <w:rPr>
                <w:rFonts w:cstheme="minorHAnsi"/>
              </w:rPr>
            </w:pPr>
            <w:sdt>
              <w:sdtPr>
                <w:rPr>
                  <w:rFonts w:cstheme="minorHAnsi"/>
                </w:rPr>
                <w:id w:val="-3086336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31F339" w14:textId="77777777" w:rsidR="003D1E20" w:rsidRPr="003D1E20" w:rsidRDefault="001E7F86" w:rsidP="003D1E20">
            <w:pPr>
              <w:rPr>
                <w:rFonts w:cstheme="minorHAnsi"/>
              </w:rPr>
            </w:pPr>
            <w:sdt>
              <w:sdtPr>
                <w:rPr>
                  <w:rFonts w:cstheme="minorHAnsi"/>
                </w:rPr>
                <w:id w:val="8952468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4BE351" w14:textId="77777777" w:rsidR="003D1E20" w:rsidRPr="00C34C63" w:rsidRDefault="003D1E20" w:rsidP="003D1E20">
            <w:pPr>
              <w:rPr>
                <w:rFonts w:cstheme="minorHAnsi"/>
              </w:rPr>
            </w:pPr>
          </w:p>
        </w:tc>
        <w:sdt>
          <w:sdtPr>
            <w:rPr>
              <w:rFonts w:cstheme="minorHAnsi"/>
            </w:rPr>
            <w:id w:val="1460228599"/>
            <w:placeholder>
              <w:docPart w:val="100937136BE24F479713793D04885120"/>
            </w:placeholder>
            <w:showingPlcHdr/>
          </w:sdtPr>
          <w:sdtEndPr/>
          <w:sdtContent>
            <w:tc>
              <w:tcPr>
                <w:tcW w:w="4714" w:type="dxa"/>
              </w:tcPr>
              <w:p w14:paraId="3A5C626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6037AA1" w14:textId="77777777" w:rsidTr="007958A8">
        <w:trPr>
          <w:cantSplit/>
        </w:trPr>
        <w:tc>
          <w:tcPr>
            <w:tcW w:w="990" w:type="dxa"/>
          </w:tcPr>
          <w:p w14:paraId="77879849" w14:textId="77777777" w:rsidR="003D1E20" w:rsidRPr="00C34C63" w:rsidRDefault="003D1E20" w:rsidP="003D1E20">
            <w:pPr>
              <w:jc w:val="center"/>
              <w:rPr>
                <w:rFonts w:cstheme="minorHAnsi"/>
                <w:b/>
                <w:bCs/>
              </w:rPr>
            </w:pPr>
            <w:r w:rsidRPr="00C34C63">
              <w:rPr>
                <w:rFonts w:cstheme="minorHAnsi"/>
                <w:b/>
                <w:bCs/>
              </w:rPr>
              <w:t>1-F-5</w:t>
            </w:r>
          </w:p>
        </w:tc>
        <w:tc>
          <w:tcPr>
            <w:tcW w:w="6347" w:type="dxa"/>
            <w:tcBorders>
              <w:right w:val="nil"/>
            </w:tcBorders>
          </w:tcPr>
          <w:p w14:paraId="27EA10AC" w14:textId="7485A430"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598E5C8B" w14:textId="77777777" w:rsidR="003D1E20" w:rsidRPr="00C34C63" w:rsidRDefault="003D1E20" w:rsidP="003D1E20">
            <w:pPr>
              <w:rPr>
                <w:rFonts w:eastAsia="Arial" w:cstheme="minorHAnsi"/>
              </w:rPr>
            </w:pPr>
            <w:r w:rsidRPr="00C34C63">
              <w:rPr>
                <w:rFonts w:eastAsia="Arial" w:cstheme="minorHAnsi"/>
              </w:rPr>
              <w:t>Any emergency room visit</w:t>
            </w:r>
          </w:p>
        </w:tc>
        <w:tc>
          <w:tcPr>
            <w:tcW w:w="245" w:type="dxa"/>
            <w:tcBorders>
              <w:left w:val="nil"/>
            </w:tcBorders>
          </w:tcPr>
          <w:p w14:paraId="458113F7" w14:textId="77777777" w:rsidR="003D1E20" w:rsidRPr="00C34C63" w:rsidRDefault="003D1E20" w:rsidP="003D1E20">
            <w:pPr>
              <w:rPr>
                <w:rFonts w:cstheme="minorHAnsi"/>
              </w:rPr>
            </w:pPr>
          </w:p>
        </w:tc>
        <w:tc>
          <w:tcPr>
            <w:tcW w:w="844" w:type="dxa"/>
          </w:tcPr>
          <w:p w14:paraId="03E7D1E9" w14:textId="77777777" w:rsidR="003D1E20" w:rsidRPr="00C34C63" w:rsidRDefault="003D1E20" w:rsidP="003D1E20">
            <w:pPr>
              <w:rPr>
                <w:rFonts w:cstheme="minorHAnsi"/>
              </w:rPr>
            </w:pPr>
            <w:r w:rsidRPr="00C34C63">
              <w:rPr>
                <w:rFonts w:cstheme="minorHAnsi"/>
              </w:rPr>
              <w:t xml:space="preserve">A </w:t>
            </w:r>
          </w:p>
          <w:p w14:paraId="6F6C8FB0" w14:textId="77777777" w:rsidR="003D1E20" w:rsidRPr="00C34C63" w:rsidRDefault="003D1E20" w:rsidP="003D1E20">
            <w:pPr>
              <w:rPr>
                <w:rFonts w:cstheme="minorHAnsi"/>
              </w:rPr>
            </w:pPr>
            <w:r w:rsidRPr="00C34C63">
              <w:rPr>
                <w:rFonts w:cstheme="minorHAnsi"/>
              </w:rPr>
              <w:t xml:space="preserve">B </w:t>
            </w:r>
          </w:p>
          <w:p w14:paraId="32D14E0C" w14:textId="77777777" w:rsidR="003D1E20" w:rsidRPr="00C34C63" w:rsidRDefault="003D1E20" w:rsidP="003D1E20">
            <w:pPr>
              <w:rPr>
                <w:rFonts w:cstheme="minorHAnsi"/>
              </w:rPr>
            </w:pPr>
            <w:r w:rsidRPr="00C34C63">
              <w:rPr>
                <w:rFonts w:cstheme="minorHAnsi"/>
              </w:rPr>
              <w:t xml:space="preserve">C-M </w:t>
            </w:r>
          </w:p>
          <w:p w14:paraId="22ABE69F" w14:textId="77777777" w:rsidR="003D1E20" w:rsidRPr="00C34C63" w:rsidRDefault="003D1E20" w:rsidP="003D1E20">
            <w:pPr>
              <w:rPr>
                <w:rFonts w:cstheme="minorHAnsi"/>
              </w:rPr>
            </w:pPr>
            <w:r w:rsidRPr="00C34C63">
              <w:rPr>
                <w:rFonts w:cstheme="minorHAnsi"/>
              </w:rPr>
              <w:t>C</w:t>
            </w:r>
          </w:p>
        </w:tc>
        <w:tc>
          <w:tcPr>
            <w:tcW w:w="1980" w:type="dxa"/>
          </w:tcPr>
          <w:p w14:paraId="5866BA5E" w14:textId="77777777" w:rsidR="003D1E20" w:rsidRPr="003D1E20" w:rsidRDefault="001E7F86" w:rsidP="003D1E20">
            <w:pPr>
              <w:rPr>
                <w:rFonts w:cstheme="minorHAnsi"/>
              </w:rPr>
            </w:pPr>
            <w:sdt>
              <w:sdtPr>
                <w:rPr>
                  <w:rFonts w:cstheme="minorHAnsi"/>
                </w:rPr>
                <w:id w:val="19562089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80899F6" w14:textId="77777777" w:rsidR="003D1E20" w:rsidRPr="003D1E20" w:rsidRDefault="001E7F86" w:rsidP="003D1E20">
            <w:pPr>
              <w:rPr>
                <w:rFonts w:cstheme="minorHAnsi"/>
              </w:rPr>
            </w:pPr>
            <w:sdt>
              <w:sdtPr>
                <w:rPr>
                  <w:rFonts w:cstheme="minorHAnsi"/>
                </w:rPr>
                <w:id w:val="-9640312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076F32" w14:textId="77777777" w:rsidR="003D1E20" w:rsidRPr="003D1E20" w:rsidRDefault="001E7F86" w:rsidP="003D1E20">
            <w:pPr>
              <w:rPr>
                <w:rFonts w:cstheme="minorHAnsi"/>
              </w:rPr>
            </w:pPr>
            <w:sdt>
              <w:sdtPr>
                <w:rPr>
                  <w:rFonts w:cstheme="minorHAnsi"/>
                </w:rPr>
                <w:id w:val="2380684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141C2AF" w14:textId="77777777" w:rsidR="003D1E20" w:rsidRPr="003D1E20" w:rsidRDefault="001E7F86" w:rsidP="003D1E20">
            <w:pPr>
              <w:rPr>
                <w:rFonts w:cstheme="minorHAnsi"/>
              </w:rPr>
            </w:pPr>
            <w:sdt>
              <w:sdtPr>
                <w:rPr>
                  <w:rFonts w:cstheme="minorHAnsi"/>
                </w:rPr>
                <w:id w:val="-17937414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689F3E" w14:textId="77777777" w:rsidR="003D1E20" w:rsidRPr="00C34C63" w:rsidRDefault="003D1E20" w:rsidP="003D1E20">
            <w:pPr>
              <w:rPr>
                <w:rFonts w:cstheme="minorHAnsi"/>
              </w:rPr>
            </w:pPr>
          </w:p>
        </w:tc>
        <w:sdt>
          <w:sdtPr>
            <w:rPr>
              <w:rFonts w:cstheme="minorHAnsi"/>
            </w:rPr>
            <w:id w:val="-446927596"/>
            <w:placeholder>
              <w:docPart w:val="ED63E48F8F3948EE8FEF4F53EC96C7DA"/>
            </w:placeholder>
            <w:showingPlcHdr/>
          </w:sdtPr>
          <w:sdtEndPr/>
          <w:sdtContent>
            <w:tc>
              <w:tcPr>
                <w:tcW w:w="4714" w:type="dxa"/>
              </w:tcPr>
              <w:p w14:paraId="7EB1CC9C"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66BD424" w14:textId="77777777" w:rsidTr="007958A8">
        <w:trPr>
          <w:cantSplit/>
        </w:trPr>
        <w:tc>
          <w:tcPr>
            <w:tcW w:w="990" w:type="dxa"/>
          </w:tcPr>
          <w:p w14:paraId="4E843300" w14:textId="77777777" w:rsidR="003D1E20" w:rsidRPr="00C34C63" w:rsidRDefault="003D1E20" w:rsidP="003D1E20">
            <w:pPr>
              <w:jc w:val="center"/>
              <w:rPr>
                <w:rFonts w:cstheme="minorHAnsi"/>
                <w:b/>
                <w:bCs/>
              </w:rPr>
            </w:pPr>
            <w:r w:rsidRPr="00C34C63">
              <w:rPr>
                <w:rFonts w:cstheme="minorHAnsi"/>
                <w:b/>
                <w:bCs/>
              </w:rPr>
              <w:lastRenderedPageBreak/>
              <w:t>1-F-6</w:t>
            </w:r>
          </w:p>
        </w:tc>
        <w:tc>
          <w:tcPr>
            <w:tcW w:w="6347" w:type="dxa"/>
            <w:tcBorders>
              <w:right w:val="nil"/>
            </w:tcBorders>
          </w:tcPr>
          <w:p w14:paraId="40A56FE6" w14:textId="741092E8"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5C2AFC9" w14:textId="77777777" w:rsidR="003D1E20" w:rsidRDefault="003D1E20" w:rsidP="003D1E20">
            <w:pPr>
              <w:rPr>
                <w:rFonts w:eastAsia="Arial" w:cstheme="minorHAnsi"/>
              </w:rPr>
            </w:pPr>
            <w:r w:rsidRPr="00C34C63">
              <w:rPr>
                <w:rFonts w:eastAsia="Arial" w:cstheme="minorHAnsi"/>
              </w:rPr>
              <w:t>Any unscheduled return to the operating room for a complication of a previous surgery</w:t>
            </w:r>
          </w:p>
          <w:p w14:paraId="38DE74B5" w14:textId="77777777" w:rsidR="003D1E20" w:rsidRPr="00C34C63" w:rsidRDefault="003D1E20" w:rsidP="003D1E20">
            <w:pPr>
              <w:rPr>
                <w:rFonts w:eastAsia="Arial" w:cstheme="minorHAnsi"/>
              </w:rPr>
            </w:pPr>
          </w:p>
        </w:tc>
        <w:tc>
          <w:tcPr>
            <w:tcW w:w="245" w:type="dxa"/>
            <w:tcBorders>
              <w:left w:val="nil"/>
            </w:tcBorders>
          </w:tcPr>
          <w:p w14:paraId="4930108E" w14:textId="77777777" w:rsidR="003D1E20" w:rsidRPr="00C34C63" w:rsidRDefault="003D1E20" w:rsidP="003D1E20">
            <w:pPr>
              <w:rPr>
                <w:rFonts w:cstheme="minorHAnsi"/>
              </w:rPr>
            </w:pPr>
          </w:p>
        </w:tc>
        <w:tc>
          <w:tcPr>
            <w:tcW w:w="844" w:type="dxa"/>
          </w:tcPr>
          <w:p w14:paraId="53F7F864" w14:textId="77777777" w:rsidR="003D1E20" w:rsidRPr="00C34C63" w:rsidRDefault="003D1E20" w:rsidP="003D1E20">
            <w:pPr>
              <w:rPr>
                <w:rFonts w:cstheme="minorHAnsi"/>
              </w:rPr>
            </w:pPr>
            <w:r w:rsidRPr="00C34C63">
              <w:rPr>
                <w:rFonts w:cstheme="minorHAnsi"/>
              </w:rPr>
              <w:t xml:space="preserve">A </w:t>
            </w:r>
          </w:p>
          <w:p w14:paraId="6B01083D" w14:textId="77777777" w:rsidR="003D1E20" w:rsidRPr="00C34C63" w:rsidRDefault="003D1E20" w:rsidP="003D1E20">
            <w:pPr>
              <w:rPr>
                <w:rFonts w:cstheme="minorHAnsi"/>
              </w:rPr>
            </w:pPr>
            <w:r w:rsidRPr="00C34C63">
              <w:rPr>
                <w:rFonts w:cstheme="minorHAnsi"/>
              </w:rPr>
              <w:t xml:space="preserve">B </w:t>
            </w:r>
          </w:p>
          <w:p w14:paraId="21A60C4A" w14:textId="77777777" w:rsidR="003D1E20" w:rsidRPr="00C34C63" w:rsidRDefault="003D1E20" w:rsidP="003D1E20">
            <w:pPr>
              <w:rPr>
                <w:rFonts w:cstheme="minorHAnsi"/>
              </w:rPr>
            </w:pPr>
            <w:r w:rsidRPr="00C34C63">
              <w:rPr>
                <w:rFonts w:cstheme="minorHAnsi"/>
              </w:rPr>
              <w:t xml:space="preserve">C-M </w:t>
            </w:r>
          </w:p>
          <w:p w14:paraId="7A323DBC" w14:textId="77777777" w:rsidR="003D1E20" w:rsidRPr="00C34C63" w:rsidRDefault="003D1E20" w:rsidP="003D1E20">
            <w:pPr>
              <w:rPr>
                <w:rFonts w:cstheme="minorHAnsi"/>
              </w:rPr>
            </w:pPr>
            <w:r w:rsidRPr="00C34C63">
              <w:rPr>
                <w:rFonts w:cstheme="minorHAnsi"/>
              </w:rPr>
              <w:t>C</w:t>
            </w:r>
          </w:p>
        </w:tc>
        <w:tc>
          <w:tcPr>
            <w:tcW w:w="1980" w:type="dxa"/>
          </w:tcPr>
          <w:p w14:paraId="75420C17" w14:textId="77777777" w:rsidR="003D1E20" w:rsidRPr="003D1E20" w:rsidRDefault="001E7F86" w:rsidP="003D1E20">
            <w:pPr>
              <w:rPr>
                <w:rFonts w:cstheme="minorHAnsi"/>
              </w:rPr>
            </w:pPr>
            <w:sdt>
              <w:sdtPr>
                <w:rPr>
                  <w:rFonts w:cstheme="minorHAnsi"/>
                </w:rPr>
                <w:id w:val="-6386584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D6D6E1" w14:textId="77777777" w:rsidR="003D1E20" w:rsidRPr="003D1E20" w:rsidRDefault="001E7F86" w:rsidP="003D1E20">
            <w:pPr>
              <w:rPr>
                <w:rFonts w:cstheme="minorHAnsi"/>
              </w:rPr>
            </w:pPr>
            <w:sdt>
              <w:sdtPr>
                <w:rPr>
                  <w:rFonts w:cstheme="minorHAnsi"/>
                </w:rPr>
                <w:id w:val="20528789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FE276B" w14:textId="77777777" w:rsidR="003D1E20" w:rsidRPr="003D1E20" w:rsidRDefault="001E7F86" w:rsidP="003D1E20">
            <w:pPr>
              <w:rPr>
                <w:rFonts w:cstheme="minorHAnsi"/>
              </w:rPr>
            </w:pPr>
            <w:sdt>
              <w:sdtPr>
                <w:rPr>
                  <w:rFonts w:cstheme="minorHAnsi"/>
                </w:rPr>
                <w:id w:val="279267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3AF7C3" w14:textId="77777777" w:rsidR="003D1E20" w:rsidRPr="003D1E20" w:rsidRDefault="001E7F86" w:rsidP="003D1E20">
            <w:pPr>
              <w:rPr>
                <w:rFonts w:cstheme="minorHAnsi"/>
              </w:rPr>
            </w:pPr>
            <w:sdt>
              <w:sdtPr>
                <w:rPr>
                  <w:rFonts w:cstheme="minorHAnsi"/>
                </w:rPr>
                <w:id w:val="7893986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FD9D48" w14:textId="77777777" w:rsidR="003D1E20" w:rsidRPr="00C34C63" w:rsidRDefault="003D1E20" w:rsidP="003D1E20">
            <w:pPr>
              <w:rPr>
                <w:rFonts w:cstheme="minorHAnsi"/>
              </w:rPr>
            </w:pPr>
          </w:p>
        </w:tc>
        <w:sdt>
          <w:sdtPr>
            <w:rPr>
              <w:rFonts w:cstheme="minorHAnsi"/>
            </w:rPr>
            <w:id w:val="-1440754284"/>
            <w:placeholder>
              <w:docPart w:val="ECE46A0A35104094BC4411C563E61497"/>
            </w:placeholder>
            <w:showingPlcHdr/>
          </w:sdtPr>
          <w:sdtEndPr/>
          <w:sdtContent>
            <w:tc>
              <w:tcPr>
                <w:tcW w:w="4714" w:type="dxa"/>
              </w:tcPr>
              <w:p w14:paraId="2987B65D"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9249B87" w14:textId="77777777" w:rsidTr="007958A8">
        <w:trPr>
          <w:cantSplit/>
        </w:trPr>
        <w:tc>
          <w:tcPr>
            <w:tcW w:w="990" w:type="dxa"/>
          </w:tcPr>
          <w:p w14:paraId="01B6586D" w14:textId="77777777" w:rsidR="003D1E20" w:rsidRPr="00C34C63" w:rsidRDefault="003D1E20" w:rsidP="003D1E20">
            <w:pPr>
              <w:jc w:val="center"/>
              <w:rPr>
                <w:rFonts w:cstheme="minorHAnsi"/>
                <w:b/>
                <w:bCs/>
              </w:rPr>
            </w:pPr>
            <w:r w:rsidRPr="00C34C63">
              <w:rPr>
                <w:rFonts w:cstheme="minorHAnsi"/>
                <w:b/>
                <w:bCs/>
              </w:rPr>
              <w:t>1-F-7</w:t>
            </w:r>
          </w:p>
        </w:tc>
        <w:tc>
          <w:tcPr>
            <w:tcW w:w="6347" w:type="dxa"/>
            <w:tcBorders>
              <w:right w:val="nil"/>
            </w:tcBorders>
          </w:tcPr>
          <w:p w14:paraId="4B6AFDED" w14:textId="5A368135"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29C4D02" w14:textId="77777777" w:rsidR="003D1E20" w:rsidRPr="00C34C63" w:rsidRDefault="003D1E20" w:rsidP="003D1E20">
            <w:pPr>
              <w:rPr>
                <w:rFonts w:eastAsia="Arial" w:cstheme="minorHAnsi"/>
              </w:rPr>
            </w:pPr>
            <w:r w:rsidRPr="00C34C63">
              <w:rPr>
                <w:rFonts w:eastAsia="Arial" w:cstheme="minorHAnsi"/>
              </w:rPr>
              <w:t>Any complications such as infection, bleeding, wound dehiscence, or inadvertent injury to another body structure</w:t>
            </w:r>
          </w:p>
          <w:p w14:paraId="21432364" w14:textId="77777777" w:rsidR="003D1E20" w:rsidRPr="00C34C63" w:rsidRDefault="003D1E20" w:rsidP="003D1E20">
            <w:pPr>
              <w:rPr>
                <w:rFonts w:eastAsia="Arial" w:cstheme="minorHAnsi"/>
              </w:rPr>
            </w:pPr>
          </w:p>
        </w:tc>
        <w:tc>
          <w:tcPr>
            <w:tcW w:w="245" w:type="dxa"/>
            <w:tcBorders>
              <w:left w:val="nil"/>
            </w:tcBorders>
          </w:tcPr>
          <w:p w14:paraId="27B168C1" w14:textId="77777777" w:rsidR="003D1E20" w:rsidRPr="00C34C63" w:rsidRDefault="003D1E20" w:rsidP="003D1E20">
            <w:pPr>
              <w:rPr>
                <w:rFonts w:cstheme="minorHAnsi"/>
              </w:rPr>
            </w:pPr>
          </w:p>
        </w:tc>
        <w:tc>
          <w:tcPr>
            <w:tcW w:w="844" w:type="dxa"/>
          </w:tcPr>
          <w:p w14:paraId="5C0C7B25" w14:textId="77777777" w:rsidR="003D1E20" w:rsidRPr="00C34C63" w:rsidRDefault="003D1E20" w:rsidP="003D1E20">
            <w:pPr>
              <w:rPr>
                <w:rFonts w:cstheme="minorHAnsi"/>
              </w:rPr>
            </w:pPr>
            <w:r w:rsidRPr="00C34C63">
              <w:rPr>
                <w:rFonts w:cstheme="minorHAnsi"/>
              </w:rPr>
              <w:t xml:space="preserve">A </w:t>
            </w:r>
          </w:p>
          <w:p w14:paraId="65DD1BC5" w14:textId="77777777" w:rsidR="003D1E20" w:rsidRPr="00C34C63" w:rsidRDefault="003D1E20" w:rsidP="003D1E20">
            <w:pPr>
              <w:rPr>
                <w:rFonts w:cstheme="minorHAnsi"/>
              </w:rPr>
            </w:pPr>
            <w:r w:rsidRPr="00C34C63">
              <w:rPr>
                <w:rFonts w:cstheme="minorHAnsi"/>
              </w:rPr>
              <w:t xml:space="preserve">B </w:t>
            </w:r>
          </w:p>
          <w:p w14:paraId="6E7F52E5" w14:textId="77777777" w:rsidR="003D1E20" w:rsidRPr="00C34C63" w:rsidRDefault="003D1E20" w:rsidP="003D1E20">
            <w:pPr>
              <w:rPr>
                <w:rFonts w:cstheme="minorHAnsi"/>
              </w:rPr>
            </w:pPr>
            <w:r w:rsidRPr="00C34C63">
              <w:rPr>
                <w:rFonts w:cstheme="minorHAnsi"/>
              </w:rPr>
              <w:t xml:space="preserve">C-M </w:t>
            </w:r>
          </w:p>
          <w:p w14:paraId="259BFE79" w14:textId="77777777" w:rsidR="003D1E20" w:rsidRPr="00C34C63" w:rsidRDefault="003D1E20" w:rsidP="003D1E20">
            <w:pPr>
              <w:rPr>
                <w:rFonts w:cstheme="minorHAnsi"/>
              </w:rPr>
            </w:pPr>
            <w:r w:rsidRPr="00C34C63">
              <w:rPr>
                <w:rFonts w:cstheme="minorHAnsi"/>
              </w:rPr>
              <w:t>C</w:t>
            </w:r>
          </w:p>
        </w:tc>
        <w:tc>
          <w:tcPr>
            <w:tcW w:w="1980" w:type="dxa"/>
          </w:tcPr>
          <w:p w14:paraId="6EBBA63D" w14:textId="77777777" w:rsidR="003D1E20" w:rsidRPr="003D1E20" w:rsidRDefault="001E7F86" w:rsidP="003D1E20">
            <w:pPr>
              <w:rPr>
                <w:rFonts w:cstheme="minorHAnsi"/>
              </w:rPr>
            </w:pPr>
            <w:sdt>
              <w:sdtPr>
                <w:rPr>
                  <w:rFonts w:cstheme="minorHAnsi"/>
                </w:rPr>
                <w:id w:val="-5621058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E570DD" w14:textId="77777777" w:rsidR="003D1E20" w:rsidRPr="003D1E20" w:rsidRDefault="001E7F86" w:rsidP="003D1E20">
            <w:pPr>
              <w:rPr>
                <w:rFonts w:cstheme="minorHAnsi"/>
              </w:rPr>
            </w:pPr>
            <w:sdt>
              <w:sdtPr>
                <w:rPr>
                  <w:rFonts w:cstheme="minorHAnsi"/>
                </w:rPr>
                <w:id w:val="17833048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27AE1F" w14:textId="77777777" w:rsidR="003D1E20" w:rsidRPr="003D1E20" w:rsidRDefault="001E7F86" w:rsidP="003D1E20">
            <w:pPr>
              <w:rPr>
                <w:rFonts w:cstheme="minorHAnsi"/>
              </w:rPr>
            </w:pPr>
            <w:sdt>
              <w:sdtPr>
                <w:rPr>
                  <w:rFonts w:cstheme="minorHAnsi"/>
                </w:rPr>
                <w:id w:val="-12103353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4F9AF3" w14:textId="77777777" w:rsidR="003D1E20" w:rsidRPr="003D1E20" w:rsidRDefault="001E7F86" w:rsidP="003D1E20">
            <w:pPr>
              <w:rPr>
                <w:rFonts w:cstheme="minorHAnsi"/>
              </w:rPr>
            </w:pPr>
            <w:sdt>
              <w:sdtPr>
                <w:rPr>
                  <w:rFonts w:cstheme="minorHAnsi"/>
                </w:rPr>
                <w:id w:val="11369817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31572FD" w14:textId="77777777" w:rsidR="003D1E20" w:rsidRPr="00C34C63" w:rsidRDefault="003D1E20" w:rsidP="003D1E20">
            <w:pPr>
              <w:rPr>
                <w:rFonts w:cstheme="minorHAnsi"/>
              </w:rPr>
            </w:pPr>
          </w:p>
        </w:tc>
        <w:sdt>
          <w:sdtPr>
            <w:rPr>
              <w:rFonts w:cstheme="minorHAnsi"/>
            </w:rPr>
            <w:id w:val="-1239788001"/>
            <w:placeholder>
              <w:docPart w:val="70686C33DA9D461C836A9ECBE5C593CB"/>
            </w:placeholder>
            <w:showingPlcHdr/>
          </w:sdtPr>
          <w:sdtEndPr/>
          <w:sdtContent>
            <w:tc>
              <w:tcPr>
                <w:tcW w:w="4714" w:type="dxa"/>
              </w:tcPr>
              <w:p w14:paraId="18E94C6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E241BF0" w14:textId="77777777" w:rsidTr="007958A8">
        <w:trPr>
          <w:cantSplit/>
        </w:trPr>
        <w:tc>
          <w:tcPr>
            <w:tcW w:w="990" w:type="dxa"/>
          </w:tcPr>
          <w:p w14:paraId="1C6F65E8" w14:textId="77777777" w:rsidR="003D1E20" w:rsidRPr="00C34C63" w:rsidRDefault="003D1E20" w:rsidP="003D1E20">
            <w:pPr>
              <w:jc w:val="center"/>
              <w:rPr>
                <w:rFonts w:cstheme="minorHAnsi"/>
                <w:b/>
                <w:bCs/>
              </w:rPr>
            </w:pPr>
            <w:r w:rsidRPr="00C34C63">
              <w:rPr>
                <w:rFonts w:cstheme="minorHAnsi"/>
                <w:b/>
                <w:bCs/>
              </w:rPr>
              <w:t>1-F-8</w:t>
            </w:r>
          </w:p>
        </w:tc>
        <w:tc>
          <w:tcPr>
            <w:tcW w:w="6347" w:type="dxa"/>
            <w:tcBorders>
              <w:right w:val="nil"/>
            </w:tcBorders>
          </w:tcPr>
          <w:p w14:paraId="78A54347" w14:textId="5BDEEED3"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712FE5D" w14:textId="77777777" w:rsidR="003D1E20" w:rsidRPr="00C34C63" w:rsidRDefault="003D1E20" w:rsidP="003D1E20">
            <w:pPr>
              <w:rPr>
                <w:rFonts w:eastAsia="Arial" w:cstheme="minorHAnsi"/>
              </w:rPr>
            </w:pPr>
            <w:r w:rsidRPr="00C34C63">
              <w:rPr>
                <w:rFonts w:eastAsia="Arial" w:cstheme="minorHAnsi"/>
              </w:rPr>
              <w:t>Any cardiac or respiratory problems during the patient’s stay at the facility or within 48 hours of discharge</w:t>
            </w:r>
          </w:p>
          <w:p w14:paraId="2EB5347E" w14:textId="77777777" w:rsidR="003D1E20" w:rsidRPr="00C34C63" w:rsidRDefault="003D1E20" w:rsidP="003D1E20">
            <w:pPr>
              <w:rPr>
                <w:rFonts w:eastAsia="Arial" w:cstheme="minorHAnsi"/>
              </w:rPr>
            </w:pPr>
          </w:p>
        </w:tc>
        <w:tc>
          <w:tcPr>
            <w:tcW w:w="245" w:type="dxa"/>
            <w:tcBorders>
              <w:left w:val="nil"/>
            </w:tcBorders>
          </w:tcPr>
          <w:p w14:paraId="78AB7F3E" w14:textId="77777777" w:rsidR="003D1E20" w:rsidRPr="00C34C63" w:rsidRDefault="003D1E20" w:rsidP="003D1E20">
            <w:pPr>
              <w:rPr>
                <w:rFonts w:cstheme="minorHAnsi"/>
              </w:rPr>
            </w:pPr>
          </w:p>
        </w:tc>
        <w:tc>
          <w:tcPr>
            <w:tcW w:w="844" w:type="dxa"/>
          </w:tcPr>
          <w:p w14:paraId="663D5393" w14:textId="77777777" w:rsidR="003D1E20" w:rsidRPr="00C34C63" w:rsidRDefault="003D1E20" w:rsidP="003D1E20">
            <w:pPr>
              <w:rPr>
                <w:rFonts w:cstheme="minorHAnsi"/>
              </w:rPr>
            </w:pPr>
            <w:r w:rsidRPr="00C34C63">
              <w:rPr>
                <w:rFonts w:cstheme="minorHAnsi"/>
              </w:rPr>
              <w:t xml:space="preserve">A </w:t>
            </w:r>
          </w:p>
          <w:p w14:paraId="59BC1787" w14:textId="77777777" w:rsidR="003D1E20" w:rsidRPr="00C34C63" w:rsidRDefault="003D1E20" w:rsidP="003D1E20">
            <w:pPr>
              <w:rPr>
                <w:rFonts w:cstheme="minorHAnsi"/>
              </w:rPr>
            </w:pPr>
            <w:r w:rsidRPr="00C34C63">
              <w:rPr>
                <w:rFonts w:cstheme="minorHAnsi"/>
              </w:rPr>
              <w:t xml:space="preserve">B </w:t>
            </w:r>
          </w:p>
          <w:p w14:paraId="1FDF69D1" w14:textId="77777777" w:rsidR="003D1E20" w:rsidRPr="00C34C63" w:rsidRDefault="003D1E20" w:rsidP="003D1E20">
            <w:pPr>
              <w:rPr>
                <w:rFonts w:cstheme="minorHAnsi"/>
              </w:rPr>
            </w:pPr>
            <w:r w:rsidRPr="00C34C63">
              <w:rPr>
                <w:rFonts w:cstheme="minorHAnsi"/>
              </w:rPr>
              <w:t xml:space="preserve">C-M </w:t>
            </w:r>
          </w:p>
          <w:p w14:paraId="58EB2D3F" w14:textId="77777777" w:rsidR="003D1E20" w:rsidRPr="00C34C63" w:rsidRDefault="003D1E20" w:rsidP="003D1E20">
            <w:pPr>
              <w:rPr>
                <w:rFonts w:cstheme="minorHAnsi"/>
              </w:rPr>
            </w:pPr>
            <w:r w:rsidRPr="00C34C63">
              <w:rPr>
                <w:rFonts w:cstheme="minorHAnsi"/>
              </w:rPr>
              <w:t>C</w:t>
            </w:r>
          </w:p>
        </w:tc>
        <w:tc>
          <w:tcPr>
            <w:tcW w:w="1980" w:type="dxa"/>
          </w:tcPr>
          <w:p w14:paraId="25176F65" w14:textId="77777777" w:rsidR="003D1E20" w:rsidRPr="003D1E20" w:rsidRDefault="001E7F86" w:rsidP="003D1E20">
            <w:pPr>
              <w:rPr>
                <w:rFonts w:cstheme="minorHAnsi"/>
              </w:rPr>
            </w:pPr>
            <w:sdt>
              <w:sdtPr>
                <w:rPr>
                  <w:rFonts w:cstheme="minorHAnsi"/>
                </w:rPr>
                <w:id w:val="-15445869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F19468B" w14:textId="77777777" w:rsidR="003D1E20" w:rsidRPr="003D1E20" w:rsidRDefault="001E7F86" w:rsidP="003D1E20">
            <w:pPr>
              <w:rPr>
                <w:rFonts w:cstheme="minorHAnsi"/>
              </w:rPr>
            </w:pPr>
            <w:sdt>
              <w:sdtPr>
                <w:rPr>
                  <w:rFonts w:cstheme="minorHAnsi"/>
                </w:rPr>
                <w:id w:val="-6841347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B3F599" w14:textId="77777777" w:rsidR="003D1E20" w:rsidRPr="003D1E20" w:rsidRDefault="001E7F86" w:rsidP="003D1E20">
            <w:pPr>
              <w:rPr>
                <w:rFonts w:cstheme="minorHAnsi"/>
              </w:rPr>
            </w:pPr>
            <w:sdt>
              <w:sdtPr>
                <w:rPr>
                  <w:rFonts w:cstheme="minorHAnsi"/>
                </w:rPr>
                <w:id w:val="-18989634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E1C3C7" w14:textId="77777777" w:rsidR="003D1E20" w:rsidRPr="003D1E20" w:rsidRDefault="001E7F86" w:rsidP="003D1E20">
            <w:pPr>
              <w:rPr>
                <w:rFonts w:cstheme="minorHAnsi"/>
              </w:rPr>
            </w:pPr>
            <w:sdt>
              <w:sdtPr>
                <w:rPr>
                  <w:rFonts w:cstheme="minorHAnsi"/>
                </w:rPr>
                <w:id w:val="-12900473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65C8CF" w14:textId="77777777" w:rsidR="003D1E20" w:rsidRPr="00C34C63" w:rsidRDefault="003D1E20" w:rsidP="003D1E20">
            <w:pPr>
              <w:rPr>
                <w:rFonts w:cstheme="minorHAnsi"/>
              </w:rPr>
            </w:pPr>
          </w:p>
        </w:tc>
        <w:sdt>
          <w:sdtPr>
            <w:rPr>
              <w:rFonts w:cstheme="minorHAnsi"/>
            </w:rPr>
            <w:id w:val="-2075421141"/>
            <w:placeholder>
              <w:docPart w:val="4E0C358AE49D4ABBBA2F8389AAC6287A"/>
            </w:placeholder>
            <w:showingPlcHdr/>
          </w:sdtPr>
          <w:sdtEndPr/>
          <w:sdtContent>
            <w:tc>
              <w:tcPr>
                <w:tcW w:w="4714" w:type="dxa"/>
              </w:tcPr>
              <w:p w14:paraId="4DD5622C"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545B2CE" w14:textId="77777777" w:rsidTr="007958A8">
        <w:trPr>
          <w:cantSplit/>
        </w:trPr>
        <w:tc>
          <w:tcPr>
            <w:tcW w:w="990" w:type="dxa"/>
          </w:tcPr>
          <w:p w14:paraId="1A507386" w14:textId="77777777" w:rsidR="003D1E20" w:rsidRPr="00C34C63" w:rsidRDefault="003D1E20" w:rsidP="003D1E20">
            <w:pPr>
              <w:jc w:val="center"/>
              <w:rPr>
                <w:rFonts w:cstheme="minorHAnsi"/>
                <w:b/>
                <w:bCs/>
              </w:rPr>
            </w:pPr>
            <w:r w:rsidRPr="00C34C63">
              <w:rPr>
                <w:rFonts w:cstheme="minorHAnsi"/>
                <w:b/>
                <w:bCs/>
              </w:rPr>
              <w:t>1-F-9</w:t>
            </w:r>
          </w:p>
        </w:tc>
        <w:tc>
          <w:tcPr>
            <w:tcW w:w="6347" w:type="dxa"/>
            <w:tcBorders>
              <w:right w:val="nil"/>
            </w:tcBorders>
          </w:tcPr>
          <w:p w14:paraId="1B6C8B09" w14:textId="606B4BB3"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E1EAA51" w14:textId="77777777" w:rsidR="003D1E20" w:rsidRPr="00C34C63" w:rsidRDefault="003D1E20" w:rsidP="003D1E20">
            <w:pPr>
              <w:rPr>
                <w:rFonts w:eastAsia="Arial" w:cstheme="minorHAnsi"/>
              </w:rPr>
            </w:pPr>
            <w:r w:rsidRPr="00C34C63">
              <w:rPr>
                <w:rFonts w:eastAsia="Arial" w:cstheme="minorHAnsi"/>
              </w:rPr>
              <w:t>Any allergic reactions</w:t>
            </w:r>
          </w:p>
        </w:tc>
        <w:tc>
          <w:tcPr>
            <w:tcW w:w="245" w:type="dxa"/>
            <w:tcBorders>
              <w:left w:val="nil"/>
            </w:tcBorders>
          </w:tcPr>
          <w:p w14:paraId="6978BB4B" w14:textId="77777777" w:rsidR="003D1E20" w:rsidRPr="00C34C63" w:rsidRDefault="003D1E20" w:rsidP="003D1E20">
            <w:pPr>
              <w:rPr>
                <w:rFonts w:cstheme="minorHAnsi"/>
              </w:rPr>
            </w:pPr>
          </w:p>
        </w:tc>
        <w:tc>
          <w:tcPr>
            <w:tcW w:w="844" w:type="dxa"/>
          </w:tcPr>
          <w:p w14:paraId="57B60C3A" w14:textId="77777777" w:rsidR="003D1E20" w:rsidRPr="00C34C63" w:rsidRDefault="003D1E20" w:rsidP="003D1E20">
            <w:pPr>
              <w:rPr>
                <w:rFonts w:cstheme="minorHAnsi"/>
              </w:rPr>
            </w:pPr>
            <w:r w:rsidRPr="00C34C63">
              <w:rPr>
                <w:rFonts w:cstheme="minorHAnsi"/>
              </w:rPr>
              <w:t xml:space="preserve">A </w:t>
            </w:r>
          </w:p>
          <w:p w14:paraId="7E00010E" w14:textId="77777777" w:rsidR="003D1E20" w:rsidRPr="00C34C63" w:rsidRDefault="003D1E20" w:rsidP="003D1E20">
            <w:pPr>
              <w:rPr>
                <w:rFonts w:cstheme="minorHAnsi"/>
              </w:rPr>
            </w:pPr>
            <w:r w:rsidRPr="00C34C63">
              <w:rPr>
                <w:rFonts w:cstheme="minorHAnsi"/>
              </w:rPr>
              <w:t xml:space="preserve">B </w:t>
            </w:r>
          </w:p>
          <w:p w14:paraId="61357D2E" w14:textId="77777777" w:rsidR="003D1E20" w:rsidRPr="00C34C63" w:rsidRDefault="003D1E20" w:rsidP="003D1E20">
            <w:pPr>
              <w:rPr>
                <w:rFonts w:cstheme="minorHAnsi"/>
              </w:rPr>
            </w:pPr>
            <w:r w:rsidRPr="00C34C63">
              <w:rPr>
                <w:rFonts w:cstheme="minorHAnsi"/>
              </w:rPr>
              <w:t xml:space="preserve">C-M </w:t>
            </w:r>
          </w:p>
          <w:p w14:paraId="5C103ABB" w14:textId="77777777" w:rsidR="003D1E20" w:rsidRPr="00C34C63" w:rsidRDefault="003D1E20" w:rsidP="003D1E20">
            <w:pPr>
              <w:rPr>
                <w:rFonts w:cstheme="minorHAnsi"/>
              </w:rPr>
            </w:pPr>
            <w:r w:rsidRPr="00C34C63">
              <w:rPr>
                <w:rFonts w:cstheme="minorHAnsi"/>
              </w:rPr>
              <w:t>C</w:t>
            </w:r>
          </w:p>
        </w:tc>
        <w:tc>
          <w:tcPr>
            <w:tcW w:w="1980" w:type="dxa"/>
          </w:tcPr>
          <w:p w14:paraId="7F9251BE" w14:textId="77777777" w:rsidR="003D1E20" w:rsidRPr="003D1E20" w:rsidRDefault="001E7F86" w:rsidP="003D1E20">
            <w:pPr>
              <w:rPr>
                <w:rFonts w:cstheme="minorHAnsi"/>
              </w:rPr>
            </w:pPr>
            <w:sdt>
              <w:sdtPr>
                <w:rPr>
                  <w:rFonts w:cstheme="minorHAnsi"/>
                </w:rPr>
                <w:id w:val="-18412356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B56F510" w14:textId="77777777" w:rsidR="003D1E20" w:rsidRPr="003D1E20" w:rsidRDefault="001E7F86" w:rsidP="003D1E20">
            <w:pPr>
              <w:rPr>
                <w:rFonts w:cstheme="minorHAnsi"/>
              </w:rPr>
            </w:pPr>
            <w:sdt>
              <w:sdtPr>
                <w:rPr>
                  <w:rFonts w:cstheme="minorHAnsi"/>
                </w:rPr>
                <w:id w:val="6945780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043736" w14:textId="77777777" w:rsidR="003D1E20" w:rsidRPr="003D1E20" w:rsidRDefault="001E7F86" w:rsidP="003D1E20">
            <w:pPr>
              <w:rPr>
                <w:rFonts w:cstheme="minorHAnsi"/>
              </w:rPr>
            </w:pPr>
            <w:sdt>
              <w:sdtPr>
                <w:rPr>
                  <w:rFonts w:cstheme="minorHAnsi"/>
                </w:rPr>
                <w:id w:val="-20390423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C6E8A3" w14:textId="77777777" w:rsidR="003D1E20" w:rsidRPr="003D1E20" w:rsidRDefault="001E7F86" w:rsidP="003D1E20">
            <w:pPr>
              <w:rPr>
                <w:rFonts w:cstheme="minorHAnsi"/>
              </w:rPr>
            </w:pPr>
            <w:sdt>
              <w:sdtPr>
                <w:rPr>
                  <w:rFonts w:cstheme="minorHAnsi"/>
                </w:rPr>
                <w:id w:val="12451442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BB707A" w14:textId="77777777" w:rsidR="003D1E20" w:rsidRPr="00C34C63" w:rsidRDefault="003D1E20" w:rsidP="003D1E20">
            <w:pPr>
              <w:rPr>
                <w:rFonts w:cstheme="minorHAnsi"/>
              </w:rPr>
            </w:pPr>
          </w:p>
        </w:tc>
        <w:sdt>
          <w:sdtPr>
            <w:rPr>
              <w:rFonts w:cstheme="minorHAnsi"/>
            </w:rPr>
            <w:id w:val="512419917"/>
            <w:placeholder>
              <w:docPart w:val="DC2350B01FB34F0585F461F61B5F92F5"/>
            </w:placeholder>
            <w:showingPlcHdr/>
          </w:sdtPr>
          <w:sdtEndPr/>
          <w:sdtContent>
            <w:tc>
              <w:tcPr>
                <w:tcW w:w="4714" w:type="dxa"/>
              </w:tcPr>
              <w:p w14:paraId="49D6ECC2"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60D022D3" w14:textId="77777777" w:rsidTr="007958A8">
        <w:trPr>
          <w:cantSplit/>
        </w:trPr>
        <w:tc>
          <w:tcPr>
            <w:tcW w:w="990" w:type="dxa"/>
          </w:tcPr>
          <w:p w14:paraId="6DE96AFD" w14:textId="77777777" w:rsidR="003D1E20" w:rsidRPr="00C34C63" w:rsidRDefault="003D1E20" w:rsidP="003D1E20">
            <w:pPr>
              <w:jc w:val="center"/>
              <w:rPr>
                <w:rFonts w:cstheme="minorHAnsi"/>
                <w:b/>
                <w:bCs/>
              </w:rPr>
            </w:pPr>
            <w:r w:rsidRPr="00C34C63">
              <w:rPr>
                <w:rFonts w:cstheme="minorHAnsi"/>
                <w:b/>
                <w:bCs/>
              </w:rPr>
              <w:t>1-F-10</w:t>
            </w:r>
          </w:p>
        </w:tc>
        <w:tc>
          <w:tcPr>
            <w:tcW w:w="6347" w:type="dxa"/>
            <w:tcBorders>
              <w:right w:val="nil"/>
            </w:tcBorders>
          </w:tcPr>
          <w:p w14:paraId="2EBA6A2A" w14:textId="3D5A62B3"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087A9A5" w14:textId="77777777" w:rsidR="003D1E20" w:rsidRPr="00C34C63" w:rsidRDefault="003D1E20" w:rsidP="003D1E20">
            <w:pPr>
              <w:rPr>
                <w:rFonts w:eastAsia="Arial" w:cstheme="minorHAnsi"/>
              </w:rPr>
            </w:pPr>
            <w:r w:rsidRPr="00C34C63">
              <w:rPr>
                <w:rFonts w:eastAsia="Arial" w:cstheme="minorHAnsi"/>
              </w:rPr>
              <w:t>Any incorrect needle or sponge count</w:t>
            </w:r>
          </w:p>
        </w:tc>
        <w:tc>
          <w:tcPr>
            <w:tcW w:w="245" w:type="dxa"/>
            <w:tcBorders>
              <w:left w:val="nil"/>
            </w:tcBorders>
          </w:tcPr>
          <w:p w14:paraId="2F83F75C" w14:textId="77777777" w:rsidR="003D1E20" w:rsidRPr="00C34C63" w:rsidRDefault="003D1E20" w:rsidP="003D1E20">
            <w:pPr>
              <w:rPr>
                <w:rFonts w:cstheme="minorHAnsi"/>
              </w:rPr>
            </w:pPr>
          </w:p>
        </w:tc>
        <w:tc>
          <w:tcPr>
            <w:tcW w:w="844" w:type="dxa"/>
          </w:tcPr>
          <w:p w14:paraId="74B544C8" w14:textId="77777777" w:rsidR="003D1E20" w:rsidRPr="00C34C63" w:rsidRDefault="003D1E20" w:rsidP="003D1E20">
            <w:pPr>
              <w:rPr>
                <w:rFonts w:cstheme="minorHAnsi"/>
              </w:rPr>
            </w:pPr>
            <w:r w:rsidRPr="00C34C63">
              <w:rPr>
                <w:rFonts w:cstheme="minorHAnsi"/>
              </w:rPr>
              <w:t xml:space="preserve">A </w:t>
            </w:r>
          </w:p>
          <w:p w14:paraId="691CADFB" w14:textId="77777777" w:rsidR="003D1E20" w:rsidRPr="00C34C63" w:rsidRDefault="003D1E20" w:rsidP="003D1E20">
            <w:pPr>
              <w:rPr>
                <w:rFonts w:cstheme="minorHAnsi"/>
              </w:rPr>
            </w:pPr>
            <w:r w:rsidRPr="00C34C63">
              <w:rPr>
                <w:rFonts w:cstheme="minorHAnsi"/>
              </w:rPr>
              <w:t xml:space="preserve">B </w:t>
            </w:r>
          </w:p>
          <w:p w14:paraId="0C4B63CF" w14:textId="77777777" w:rsidR="003D1E20" w:rsidRPr="00C34C63" w:rsidRDefault="003D1E20" w:rsidP="003D1E20">
            <w:pPr>
              <w:rPr>
                <w:rFonts w:cstheme="minorHAnsi"/>
              </w:rPr>
            </w:pPr>
            <w:r w:rsidRPr="00C34C63">
              <w:rPr>
                <w:rFonts w:cstheme="minorHAnsi"/>
              </w:rPr>
              <w:t xml:space="preserve">C-M </w:t>
            </w:r>
          </w:p>
          <w:p w14:paraId="4340A5B6" w14:textId="77777777" w:rsidR="003D1E20" w:rsidRPr="00C34C63" w:rsidRDefault="003D1E20" w:rsidP="003D1E20">
            <w:pPr>
              <w:rPr>
                <w:rFonts w:cstheme="minorHAnsi"/>
              </w:rPr>
            </w:pPr>
            <w:r w:rsidRPr="00C34C63">
              <w:rPr>
                <w:rFonts w:cstheme="minorHAnsi"/>
              </w:rPr>
              <w:t>C</w:t>
            </w:r>
          </w:p>
        </w:tc>
        <w:tc>
          <w:tcPr>
            <w:tcW w:w="1980" w:type="dxa"/>
          </w:tcPr>
          <w:p w14:paraId="3B08C877" w14:textId="77777777" w:rsidR="003D1E20" w:rsidRPr="003D1E20" w:rsidRDefault="001E7F86" w:rsidP="003D1E20">
            <w:pPr>
              <w:rPr>
                <w:rFonts w:cstheme="minorHAnsi"/>
              </w:rPr>
            </w:pPr>
            <w:sdt>
              <w:sdtPr>
                <w:rPr>
                  <w:rFonts w:cstheme="minorHAnsi"/>
                </w:rPr>
                <w:id w:val="2631192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FF5AAA" w14:textId="77777777" w:rsidR="003D1E20" w:rsidRPr="003D1E20" w:rsidRDefault="001E7F86" w:rsidP="003D1E20">
            <w:pPr>
              <w:rPr>
                <w:rFonts w:cstheme="minorHAnsi"/>
              </w:rPr>
            </w:pPr>
            <w:sdt>
              <w:sdtPr>
                <w:rPr>
                  <w:rFonts w:cstheme="minorHAnsi"/>
                </w:rPr>
                <w:id w:val="3028177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461902" w14:textId="77777777" w:rsidR="003D1E20" w:rsidRPr="003D1E20" w:rsidRDefault="001E7F86" w:rsidP="003D1E20">
            <w:pPr>
              <w:rPr>
                <w:rFonts w:cstheme="minorHAnsi"/>
              </w:rPr>
            </w:pPr>
            <w:sdt>
              <w:sdtPr>
                <w:rPr>
                  <w:rFonts w:cstheme="minorHAnsi"/>
                </w:rPr>
                <w:id w:val="13867598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3A0EC2" w14:textId="77777777" w:rsidR="003D1E20" w:rsidRPr="003D1E20" w:rsidRDefault="001E7F86" w:rsidP="003D1E20">
            <w:pPr>
              <w:rPr>
                <w:rFonts w:cstheme="minorHAnsi"/>
              </w:rPr>
            </w:pPr>
            <w:sdt>
              <w:sdtPr>
                <w:rPr>
                  <w:rFonts w:cstheme="minorHAnsi"/>
                </w:rPr>
                <w:id w:val="-20837476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B6E19B" w14:textId="77777777" w:rsidR="003D1E20" w:rsidRPr="00C34C63" w:rsidRDefault="003D1E20" w:rsidP="003D1E20">
            <w:pPr>
              <w:rPr>
                <w:rFonts w:cstheme="minorHAnsi"/>
              </w:rPr>
            </w:pPr>
          </w:p>
        </w:tc>
        <w:sdt>
          <w:sdtPr>
            <w:rPr>
              <w:rFonts w:cstheme="minorHAnsi"/>
            </w:rPr>
            <w:id w:val="1729948662"/>
            <w:placeholder>
              <w:docPart w:val="1F931BAFD02F4336AB69EE6E4F68594F"/>
            </w:placeholder>
            <w:showingPlcHdr/>
          </w:sdtPr>
          <w:sdtEndPr/>
          <w:sdtContent>
            <w:tc>
              <w:tcPr>
                <w:tcW w:w="4714" w:type="dxa"/>
              </w:tcPr>
              <w:p w14:paraId="7AF9EB98"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4CABB60" w14:textId="77777777" w:rsidTr="007958A8">
        <w:trPr>
          <w:cantSplit/>
        </w:trPr>
        <w:tc>
          <w:tcPr>
            <w:tcW w:w="990" w:type="dxa"/>
          </w:tcPr>
          <w:p w14:paraId="2BD4D531" w14:textId="77777777" w:rsidR="003D1E20" w:rsidRPr="00C34C63" w:rsidRDefault="003D1E20" w:rsidP="003D1E20">
            <w:pPr>
              <w:jc w:val="center"/>
              <w:rPr>
                <w:rFonts w:cstheme="minorHAnsi"/>
                <w:b/>
                <w:bCs/>
              </w:rPr>
            </w:pPr>
            <w:r w:rsidRPr="00C34C63">
              <w:rPr>
                <w:rFonts w:cstheme="minorHAnsi"/>
                <w:b/>
                <w:bCs/>
              </w:rPr>
              <w:t>1-F-11</w:t>
            </w:r>
          </w:p>
        </w:tc>
        <w:tc>
          <w:tcPr>
            <w:tcW w:w="6347" w:type="dxa"/>
            <w:tcBorders>
              <w:right w:val="nil"/>
            </w:tcBorders>
          </w:tcPr>
          <w:p w14:paraId="1F0378CB" w14:textId="5DAD6422"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33DBBDE" w14:textId="77777777" w:rsidR="003D1E20" w:rsidRPr="00C34C63" w:rsidRDefault="003D1E20" w:rsidP="003D1E20">
            <w:pPr>
              <w:rPr>
                <w:rFonts w:eastAsia="Arial" w:cstheme="minorHAnsi"/>
              </w:rPr>
            </w:pPr>
            <w:r w:rsidRPr="00C34C63">
              <w:rPr>
                <w:rFonts w:eastAsia="Arial" w:cstheme="minorHAnsi"/>
              </w:rPr>
              <w:t>Any patient or family complaint</w:t>
            </w:r>
          </w:p>
        </w:tc>
        <w:tc>
          <w:tcPr>
            <w:tcW w:w="245" w:type="dxa"/>
            <w:tcBorders>
              <w:left w:val="nil"/>
            </w:tcBorders>
          </w:tcPr>
          <w:p w14:paraId="525D0F5C" w14:textId="77777777" w:rsidR="003D1E20" w:rsidRPr="00C34C63" w:rsidRDefault="003D1E20" w:rsidP="003D1E20">
            <w:pPr>
              <w:rPr>
                <w:rFonts w:cstheme="minorHAnsi"/>
              </w:rPr>
            </w:pPr>
          </w:p>
        </w:tc>
        <w:tc>
          <w:tcPr>
            <w:tcW w:w="844" w:type="dxa"/>
          </w:tcPr>
          <w:p w14:paraId="572322D9" w14:textId="77777777" w:rsidR="003D1E20" w:rsidRPr="00C34C63" w:rsidRDefault="003D1E20" w:rsidP="003D1E20">
            <w:pPr>
              <w:rPr>
                <w:rFonts w:cstheme="minorHAnsi"/>
              </w:rPr>
            </w:pPr>
            <w:r w:rsidRPr="00C34C63">
              <w:rPr>
                <w:rFonts w:cstheme="minorHAnsi"/>
              </w:rPr>
              <w:t xml:space="preserve">A </w:t>
            </w:r>
          </w:p>
          <w:p w14:paraId="79FCC448" w14:textId="77777777" w:rsidR="003D1E20" w:rsidRPr="00C34C63" w:rsidRDefault="003D1E20" w:rsidP="003D1E20">
            <w:pPr>
              <w:rPr>
                <w:rFonts w:cstheme="minorHAnsi"/>
              </w:rPr>
            </w:pPr>
            <w:r w:rsidRPr="00C34C63">
              <w:rPr>
                <w:rFonts w:cstheme="minorHAnsi"/>
              </w:rPr>
              <w:t xml:space="preserve">B </w:t>
            </w:r>
          </w:p>
          <w:p w14:paraId="7102FC1C" w14:textId="77777777" w:rsidR="003D1E20" w:rsidRPr="00C34C63" w:rsidRDefault="003D1E20" w:rsidP="003D1E20">
            <w:pPr>
              <w:rPr>
                <w:rFonts w:cstheme="minorHAnsi"/>
              </w:rPr>
            </w:pPr>
            <w:r w:rsidRPr="00C34C63">
              <w:rPr>
                <w:rFonts w:cstheme="minorHAnsi"/>
              </w:rPr>
              <w:t xml:space="preserve">C-M </w:t>
            </w:r>
          </w:p>
          <w:p w14:paraId="1A8EA50D" w14:textId="77777777" w:rsidR="003D1E20" w:rsidRPr="00C34C63" w:rsidRDefault="003D1E20" w:rsidP="003D1E20">
            <w:pPr>
              <w:rPr>
                <w:rFonts w:cstheme="minorHAnsi"/>
              </w:rPr>
            </w:pPr>
            <w:r w:rsidRPr="00C34C63">
              <w:rPr>
                <w:rFonts w:cstheme="minorHAnsi"/>
              </w:rPr>
              <w:t>C</w:t>
            </w:r>
          </w:p>
        </w:tc>
        <w:tc>
          <w:tcPr>
            <w:tcW w:w="1980" w:type="dxa"/>
          </w:tcPr>
          <w:p w14:paraId="43B93C66" w14:textId="77777777" w:rsidR="003D1E20" w:rsidRPr="003D1E20" w:rsidRDefault="001E7F86" w:rsidP="003D1E20">
            <w:pPr>
              <w:rPr>
                <w:rFonts w:cstheme="minorHAnsi"/>
              </w:rPr>
            </w:pPr>
            <w:sdt>
              <w:sdtPr>
                <w:rPr>
                  <w:rFonts w:cstheme="minorHAnsi"/>
                </w:rPr>
                <w:id w:val="-14988737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4EE3A8" w14:textId="77777777" w:rsidR="003D1E20" w:rsidRPr="003D1E20" w:rsidRDefault="001E7F86" w:rsidP="003D1E20">
            <w:pPr>
              <w:rPr>
                <w:rFonts w:cstheme="minorHAnsi"/>
              </w:rPr>
            </w:pPr>
            <w:sdt>
              <w:sdtPr>
                <w:rPr>
                  <w:rFonts w:cstheme="minorHAnsi"/>
                </w:rPr>
                <w:id w:val="-4329729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806C43" w14:textId="77777777" w:rsidR="003D1E20" w:rsidRPr="003D1E20" w:rsidRDefault="001E7F86" w:rsidP="003D1E20">
            <w:pPr>
              <w:rPr>
                <w:rFonts w:cstheme="minorHAnsi"/>
              </w:rPr>
            </w:pPr>
            <w:sdt>
              <w:sdtPr>
                <w:rPr>
                  <w:rFonts w:cstheme="minorHAnsi"/>
                </w:rPr>
                <w:id w:val="8956318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C62413" w14:textId="77777777" w:rsidR="003D1E20" w:rsidRPr="003D1E20" w:rsidRDefault="001E7F86" w:rsidP="003D1E20">
            <w:pPr>
              <w:rPr>
                <w:rFonts w:cstheme="minorHAnsi"/>
              </w:rPr>
            </w:pPr>
            <w:sdt>
              <w:sdtPr>
                <w:rPr>
                  <w:rFonts w:cstheme="minorHAnsi"/>
                </w:rPr>
                <w:id w:val="11430737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C2D34DE" w14:textId="77777777" w:rsidR="003D1E20" w:rsidRPr="00C34C63" w:rsidRDefault="003D1E20" w:rsidP="003D1E20">
            <w:pPr>
              <w:rPr>
                <w:rFonts w:cstheme="minorHAnsi"/>
              </w:rPr>
            </w:pPr>
          </w:p>
        </w:tc>
        <w:sdt>
          <w:sdtPr>
            <w:rPr>
              <w:rFonts w:cstheme="minorHAnsi"/>
            </w:rPr>
            <w:id w:val="1197283672"/>
            <w:placeholder>
              <w:docPart w:val="71218687B2F4436AB7517F2FA9B27F2F"/>
            </w:placeholder>
            <w:showingPlcHdr/>
          </w:sdtPr>
          <w:sdtEndPr/>
          <w:sdtContent>
            <w:tc>
              <w:tcPr>
                <w:tcW w:w="4714" w:type="dxa"/>
              </w:tcPr>
              <w:p w14:paraId="6D522E65"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62782B6B" w14:textId="77777777" w:rsidTr="007958A8">
        <w:trPr>
          <w:cantSplit/>
        </w:trPr>
        <w:tc>
          <w:tcPr>
            <w:tcW w:w="990" w:type="dxa"/>
          </w:tcPr>
          <w:p w14:paraId="70830DE4" w14:textId="77777777" w:rsidR="003D1E20" w:rsidRPr="00C34C63" w:rsidRDefault="003D1E20" w:rsidP="003D1E20">
            <w:pPr>
              <w:jc w:val="center"/>
              <w:rPr>
                <w:rFonts w:cstheme="minorHAnsi"/>
                <w:b/>
                <w:bCs/>
              </w:rPr>
            </w:pPr>
            <w:r w:rsidRPr="00C34C63">
              <w:rPr>
                <w:rFonts w:cstheme="minorHAnsi"/>
                <w:b/>
                <w:bCs/>
              </w:rPr>
              <w:lastRenderedPageBreak/>
              <w:t>1-F-12</w:t>
            </w:r>
          </w:p>
        </w:tc>
        <w:tc>
          <w:tcPr>
            <w:tcW w:w="6347" w:type="dxa"/>
            <w:tcBorders>
              <w:right w:val="nil"/>
            </w:tcBorders>
          </w:tcPr>
          <w:p w14:paraId="6EB8D09F" w14:textId="48DDFC0E"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3285A13" w14:textId="2AE012FA" w:rsidR="003D1E20" w:rsidRPr="00C34C63" w:rsidRDefault="003D1E20" w:rsidP="003D1E20">
            <w:pPr>
              <w:rPr>
                <w:rFonts w:eastAsia="Arial" w:cstheme="minorHAnsi"/>
              </w:rPr>
            </w:pPr>
            <w:r w:rsidRPr="00C34C63">
              <w:rPr>
                <w:rFonts w:eastAsia="Arial" w:cstheme="minorHAnsi"/>
              </w:rPr>
              <w:t xml:space="preserve">Any </w:t>
            </w:r>
            <w:r>
              <w:rPr>
                <w:rFonts w:eastAsia="Arial" w:cstheme="minorHAnsi"/>
              </w:rPr>
              <w:t>e</w:t>
            </w:r>
            <w:r w:rsidRPr="00C34C63">
              <w:rPr>
                <w:rFonts w:eastAsia="Arial" w:cstheme="minorHAnsi"/>
              </w:rPr>
              <w:t>quipment malfunction leading to injury or potential injury to the patient</w:t>
            </w:r>
          </w:p>
          <w:p w14:paraId="7E145D8B" w14:textId="77777777" w:rsidR="003D1E20" w:rsidRPr="00C34C63" w:rsidRDefault="003D1E20" w:rsidP="003D1E20">
            <w:pPr>
              <w:rPr>
                <w:rFonts w:eastAsia="Arial" w:cstheme="minorHAnsi"/>
              </w:rPr>
            </w:pPr>
          </w:p>
        </w:tc>
        <w:tc>
          <w:tcPr>
            <w:tcW w:w="245" w:type="dxa"/>
            <w:tcBorders>
              <w:left w:val="nil"/>
            </w:tcBorders>
          </w:tcPr>
          <w:p w14:paraId="6E55AB1C" w14:textId="77777777" w:rsidR="003D1E20" w:rsidRPr="00C34C63" w:rsidRDefault="003D1E20" w:rsidP="003D1E20">
            <w:pPr>
              <w:rPr>
                <w:rFonts w:cstheme="minorHAnsi"/>
              </w:rPr>
            </w:pPr>
          </w:p>
        </w:tc>
        <w:tc>
          <w:tcPr>
            <w:tcW w:w="844" w:type="dxa"/>
          </w:tcPr>
          <w:p w14:paraId="679236B3" w14:textId="77777777" w:rsidR="003D1E20" w:rsidRPr="00C34C63" w:rsidRDefault="003D1E20" w:rsidP="003D1E20">
            <w:pPr>
              <w:rPr>
                <w:rFonts w:cstheme="minorHAnsi"/>
              </w:rPr>
            </w:pPr>
            <w:r w:rsidRPr="00C34C63">
              <w:rPr>
                <w:rFonts w:cstheme="minorHAnsi"/>
              </w:rPr>
              <w:t xml:space="preserve">A </w:t>
            </w:r>
          </w:p>
          <w:p w14:paraId="6F494FA9" w14:textId="77777777" w:rsidR="003D1E20" w:rsidRPr="00C34C63" w:rsidRDefault="003D1E20" w:rsidP="003D1E20">
            <w:pPr>
              <w:rPr>
                <w:rFonts w:cstheme="minorHAnsi"/>
              </w:rPr>
            </w:pPr>
            <w:r w:rsidRPr="00C34C63">
              <w:rPr>
                <w:rFonts w:cstheme="minorHAnsi"/>
              </w:rPr>
              <w:t xml:space="preserve">B </w:t>
            </w:r>
          </w:p>
          <w:p w14:paraId="6A81F00B" w14:textId="77777777" w:rsidR="003D1E20" w:rsidRPr="00C34C63" w:rsidRDefault="003D1E20" w:rsidP="003D1E20">
            <w:pPr>
              <w:rPr>
                <w:rFonts w:cstheme="minorHAnsi"/>
              </w:rPr>
            </w:pPr>
            <w:r w:rsidRPr="00C34C63">
              <w:rPr>
                <w:rFonts w:cstheme="minorHAnsi"/>
              </w:rPr>
              <w:t xml:space="preserve">C-M </w:t>
            </w:r>
          </w:p>
          <w:p w14:paraId="15E2B455" w14:textId="77777777" w:rsidR="003D1E20" w:rsidRPr="00C34C63" w:rsidRDefault="003D1E20" w:rsidP="003D1E20">
            <w:pPr>
              <w:rPr>
                <w:rFonts w:cstheme="minorHAnsi"/>
              </w:rPr>
            </w:pPr>
            <w:r w:rsidRPr="00C34C63">
              <w:rPr>
                <w:rFonts w:cstheme="minorHAnsi"/>
              </w:rPr>
              <w:t>C</w:t>
            </w:r>
          </w:p>
        </w:tc>
        <w:tc>
          <w:tcPr>
            <w:tcW w:w="1980" w:type="dxa"/>
          </w:tcPr>
          <w:p w14:paraId="52C87587" w14:textId="77777777" w:rsidR="003D1E20" w:rsidRPr="003D1E20" w:rsidRDefault="001E7F86" w:rsidP="003D1E20">
            <w:pPr>
              <w:rPr>
                <w:rFonts w:cstheme="minorHAnsi"/>
              </w:rPr>
            </w:pPr>
            <w:sdt>
              <w:sdtPr>
                <w:rPr>
                  <w:rFonts w:cstheme="minorHAnsi"/>
                </w:rPr>
                <w:id w:val="-13372258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519CB3" w14:textId="77777777" w:rsidR="003D1E20" w:rsidRPr="003D1E20" w:rsidRDefault="001E7F86" w:rsidP="003D1E20">
            <w:pPr>
              <w:rPr>
                <w:rFonts w:cstheme="minorHAnsi"/>
              </w:rPr>
            </w:pPr>
            <w:sdt>
              <w:sdtPr>
                <w:rPr>
                  <w:rFonts w:cstheme="minorHAnsi"/>
                </w:rPr>
                <w:id w:val="-18675055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F56502" w14:textId="77777777" w:rsidR="003D1E20" w:rsidRPr="003D1E20" w:rsidRDefault="001E7F86" w:rsidP="003D1E20">
            <w:pPr>
              <w:rPr>
                <w:rFonts w:cstheme="minorHAnsi"/>
              </w:rPr>
            </w:pPr>
            <w:sdt>
              <w:sdtPr>
                <w:rPr>
                  <w:rFonts w:cstheme="minorHAnsi"/>
                </w:rPr>
                <w:id w:val="103555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30B971" w14:textId="77777777" w:rsidR="003D1E20" w:rsidRPr="003D1E20" w:rsidRDefault="001E7F86" w:rsidP="003D1E20">
            <w:pPr>
              <w:rPr>
                <w:rFonts w:cstheme="minorHAnsi"/>
              </w:rPr>
            </w:pPr>
            <w:sdt>
              <w:sdtPr>
                <w:rPr>
                  <w:rFonts w:cstheme="minorHAnsi"/>
                </w:rPr>
                <w:id w:val="-718902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C59482" w14:textId="77777777" w:rsidR="003D1E20" w:rsidRPr="00C34C63" w:rsidRDefault="003D1E20" w:rsidP="003D1E20">
            <w:pPr>
              <w:rPr>
                <w:rFonts w:cstheme="minorHAnsi"/>
              </w:rPr>
            </w:pPr>
          </w:p>
        </w:tc>
        <w:sdt>
          <w:sdtPr>
            <w:rPr>
              <w:rFonts w:cstheme="minorHAnsi"/>
            </w:rPr>
            <w:id w:val="1530684231"/>
            <w:placeholder>
              <w:docPart w:val="6C8A3CB2A22F4A3AA3034E1C1F2E4D5F"/>
            </w:placeholder>
            <w:showingPlcHdr/>
          </w:sdtPr>
          <w:sdtEndPr/>
          <w:sdtContent>
            <w:tc>
              <w:tcPr>
                <w:tcW w:w="4714" w:type="dxa"/>
              </w:tcPr>
              <w:p w14:paraId="38DF1D6A"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E7AE6D2" w14:textId="77777777" w:rsidTr="007958A8">
        <w:trPr>
          <w:cantSplit/>
        </w:trPr>
        <w:tc>
          <w:tcPr>
            <w:tcW w:w="990" w:type="dxa"/>
          </w:tcPr>
          <w:p w14:paraId="3726A5C0" w14:textId="77777777" w:rsidR="003D1E20" w:rsidRPr="00C34C63" w:rsidRDefault="003D1E20" w:rsidP="003D1E20">
            <w:pPr>
              <w:jc w:val="center"/>
              <w:rPr>
                <w:rFonts w:cstheme="minorHAnsi"/>
                <w:b/>
                <w:bCs/>
              </w:rPr>
            </w:pPr>
            <w:r w:rsidRPr="00C34C63">
              <w:rPr>
                <w:rFonts w:cstheme="minorHAnsi"/>
                <w:b/>
                <w:bCs/>
              </w:rPr>
              <w:t>1-F-13</w:t>
            </w:r>
          </w:p>
        </w:tc>
        <w:tc>
          <w:tcPr>
            <w:tcW w:w="6347" w:type="dxa"/>
            <w:tcBorders>
              <w:right w:val="nil"/>
            </w:tcBorders>
          </w:tcPr>
          <w:p w14:paraId="60B19695" w14:textId="461D4D8B"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7EAB82F" w14:textId="77777777" w:rsidR="003D1E20" w:rsidRPr="00C34C63" w:rsidRDefault="003D1E20" w:rsidP="003D1E20">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22A8A5B0" w14:textId="77777777" w:rsidR="003D1E20" w:rsidRPr="00C34C63" w:rsidRDefault="003D1E20" w:rsidP="003D1E20">
            <w:pPr>
              <w:rPr>
                <w:rFonts w:cstheme="minorHAnsi"/>
              </w:rPr>
            </w:pPr>
          </w:p>
        </w:tc>
        <w:tc>
          <w:tcPr>
            <w:tcW w:w="844" w:type="dxa"/>
          </w:tcPr>
          <w:p w14:paraId="3AE916C5" w14:textId="77777777" w:rsidR="003D1E20" w:rsidRPr="00C34C63" w:rsidRDefault="003D1E20" w:rsidP="003D1E20">
            <w:pPr>
              <w:rPr>
                <w:rFonts w:cstheme="minorHAnsi"/>
              </w:rPr>
            </w:pPr>
            <w:r w:rsidRPr="00C34C63">
              <w:rPr>
                <w:rFonts w:cstheme="minorHAnsi"/>
              </w:rPr>
              <w:t xml:space="preserve">A </w:t>
            </w:r>
          </w:p>
          <w:p w14:paraId="1B1B687F" w14:textId="77777777" w:rsidR="003D1E20" w:rsidRPr="00C34C63" w:rsidRDefault="003D1E20" w:rsidP="003D1E20">
            <w:pPr>
              <w:rPr>
                <w:rFonts w:cstheme="minorHAnsi"/>
              </w:rPr>
            </w:pPr>
            <w:r w:rsidRPr="00C34C63">
              <w:rPr>
                <w:rFonts w:cstheme="minorHAnsi"/>
              </w:rPr>
              <w:t xml:space="preserve">B </w:t>
            </w:r>
          </w:p>
          <w:p w14:paraId="05849D51" w14:textId="77777777" w:rsidR="003D1E20" w:rsidRPr="00C34C63" w:rsidRDefault="003D1E20" w:rsidP="003D1E20">
            <w:pPr>
              <w:rPr>
                <w:rFonts w:cstheme="minorHAnsi"/>
              </w:rPr>
            </w:pPr>
            <w:r w:rsidRPr="00C34C63">
              <w:rPr>
                <w:rFonts w:cstheme="minorHAnsi"/>
              </w:rPr>
              <w:t xml:space="preserve">C-M </w:t>
            </w:r>
          </w:p>
          <w:p w14:paraId="4B93E359" w14:textId="77777777" w:rsidR="003D1E20" w:rsidRPr="00C34C63" w:rsidRDefault="003D1E20" w:rsidP="003D1E20">
            <w:pPr>
              <w:rPr>
                <w:rFonts w:cstheme="minorHAnsi"/>
              </w:rPr>
            </w:pPr>
            <w:r w:rsidRPr="00C34C63">
              <w:rPr>
                <w:rFonts w:cstheme="minorHAnsi"/>
              </w:rPr>
              <w:t>C</w:t>
            </w:r>
          </w:p>
        </w:tc>
        <w:tc>
          <w:tcPr>
            <w:tcW w:w="1980" w:type="dxa"/>
          </w:tcPr>
          <w:p w14:paraId="05961D2E" w14:textId="77777777" w:rsidR="003D1E20" w:rsidRPr="003D1E20" w:rsidRDefault="001E7F86" w:rsidP="003D1E20">
            <w:pPr>
              <w:rPr>
                <w:rFonts w:cstheme="minorHAnsi"/>
              </w:rPr>
            </w:pPr>
            <w:sdt>
              <w:sdtPr>
                <w:rPr>
                  <w:rFonts w:cstheme="minorHAnsi"/>
                </w:rPr>
                <w:id w:val="4455771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EA1426" w14:textId="77777777" w:rsidR="003D1E20" w:rsidRPr="003D1E20" w:rsidRDefault="001E7F86" w:rsidP="003D1E20">
            <w:pPr>
              <w:rPr>
                <w:rFonts w:cstheme="minorHAnsi"/>
              </w:rPr>
            </w:pPr>
            <w:sdt>
              <w:sdtPr>
                <w:rPr>
                  <w:rFonts w:cstheme="minorHAnsi"/>
                </w:rPr>
                <w:id w:val="-13685135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13D69D" w14:textId="77777777" w:rsidR="003D1E20" w:rsidRPr="003D1E20" w:rsidRDefault="001E7F86" w:rsidP="003D1E20">
            <w:pPr>
              <w:rPr>
                <w:rFonts w:cstheme="minorHAnsi"/>
              </w:rPr>
            </w:pPr>
            <w:sdt>
              <w:sdtPr>
                <w:rPr>
                  <w:rFonts w:cstheme="minorHAnsi"/>
                </w:rPr>
                <w:id w:val="-20509813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11D1296" w14:textId="77777777" w:rsidR="003D1E20" w:rsidRPr="003D1E20" w:rsidRDefault="001E7F86" w:rsidP="003D1E20">
            <w:pPr>
              <w:rPr>
                <w:rFonts w:cstheme="minorHAnsi"/>
              </w:rPr>
            </w:pPr>
            <w:sdt>
              <w:sdtPr>
                <w:rPr>
                  <w:rFonts w:cstheme="minorHAnsi"/>
                </w:rPr>
                <w:id w:val="18436707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11E78E" w14:textId="77777777" w:rsidR="003D1E20" w:rsidRPr="00C34C63" w:rsidRDefault="003D1E20" w:rsidP="003D1E20">
            <w:pPr>
              <w:rPr>
                <w:rFonts w:cstheme="minorHAnsi"/>
              </w:rPr>
            </w:pPr>
          </w:p>
        </w:tc>
        <w:sdt>
          <w:sdtPr>
            <w:rPr>
              <w:rFonts w:cstheme="minorHAnsi"/>
            </w:rPr>
            <w:id w:val="-1509519242"/>
            <w:placeholder>
              <w:docPart w:val="E49764A7D4E24FA1816D0393F0F867DF"/>
            </w:placeholder>
            <w:showingPlcHdr/>
          </w:sdtPr>
          <w:sdtEndPr/>
          <w:sdtContent>
            <w:tc>
              <w:tcPr>
                <w:tcW w:w="4714" w:type="dxa"/>
              </w:tcPr>
              <w:p w14:paraId="37ED1CE9"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208A2E4" w14:textId="77777777" w:rsidTr="007958A8">
        <w:trPr>
          <w:cantSplit/>
        </w:trPr>
        <w:tc>
          <w:tcPr>
            <w:tcW w:w="990" w:type="dxa"/>
          </w:tcPr>
          <w:p w14:paraId="6BF5C766" w14:textId="77777777" w:rsidR="003D1E20" w:rsidRPr="00C34C63" w:rsidRDefault="003D1E20" w:rsidP="003D1E20">
            <w:pPr>
              <w:jc w:val="center"/>
              <w:rPr>
                <w:rFonts w:cstheme="minorHAnsi"/>
                <w:b/>
                <w:bCs/>
              </w:rPr>
            </w:pPr>
            <w:r w:rsidRPr="00C34C63">
              <w:rPr>
                <w:rFonts w:cstheme="minorHAnsi"/>
                <w:b/>
                <w:bCs/>
              </w:rPr>
              <w:t>1-F-14</w:t>
            </w:r>
          </w:p>
        </w:tc>
        <w:tc>
          <w:tcPr>
            <w:tcW w:w="6347" w:type="dxa"/>
            <w:tcBorders>
              <w:right w:val="nil"/>
            </w:tcBorders>
          </w:tcPr>
          <w:p w14:paraId="4EEF8E56" w14:textId="413B6229"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73463DD" w14:textId="77777777" w:rsidR="003D1E20" w:rsidRPr="00C34C63" w:rsidRDefault="003D1E20" w:rsidP="003D1E20">
            <w:pPr>
              <w:rPr>
                <w:rFonts w:eastAsia="Arial" w:cstheme="minorHAnsi"/>
              </w:rPr>
            </w:pPr>
            <w:r w:rsidRPr="00C34C63">
              <w:rPr>
                <w:rFonts w:eastAsia="Arial" w:cstheme="minorHAnsi"/>
              </w:rPr>
              <w:t>The identification of the problem</w:t>
            </w:r>
          </w:p>
          <w:p w14:paraId="0FE80156" w14:textId="77777777" w:rsidR="003D1E20" w:rsidRPr="00C34C63" w:rsidRDefault="003D1E20" w:rsidP="003D1E20">
            <w:pPr>
              <w:rPr>
                <w:rFonts w:eastAsia="Arial" w:cstheme="minorHAnsi"/>
              </w:rPr>
            </w:pPr>
          </w:p>
        </w:tc>
        <w:tc>
          <w:tcPr>
            <w:tcW w:w="245" w:type="dxa"/>
            <w:tcBorders>
              <w:left w:val="nil"/>
            </w:tcBorders>
          </w:tcPr>
          <w:p w14:paraId="5287F0DF" w14:textId="77777777" w:rsidR="003D1E20" w:rsidRPr="00C34C63" w:rsidRDefault="003D1E20" w:rsidP="003D1E20">
            <w:pPr>
              <w:rPr>
                <w:rFonts w:cstheme="minorHAnsi"/>
              </w:rPr>
            </w:pPr>
          </w:p>
        </w:tc>
        <w:tc>
          <w:tcPr>
            <w:tcW w:w="844" w:type="dxa"/>
          </w:tcPr>
          <w:p w14:paraId="4430706E" w14:textId="77777777" w:rsidR="003D1E20" w:rsidRPr="00C34C63" w:rsidRDefault="003D1E20" w:rsidP="003D1E20">
            <w:pPr>
              <w:rPr>
                <w:rFonts w:cstheme="minorHAnsi"/>
              </w:rPr>
            </w:pPr>
            <w:r w:rsidRPr="00C34C63">
              <w:rPr>
                <w:rFonts w:cstheme="minorHAnsi"/>
              </w:rPr>
              <w:t xml:space="preserve">A </w:t>
            </w:r>
          </w:p>
          <w:p w14:paraId="11560880" w14:textId="77777777" w:rsidR="003D1E20" w:rsidRPr="00C34C63" w:rsidRDefault="003D1E20" w:rsidP="003D1E20">
            <w:pPr>
              <w:rPr>
                <w:rFonts w:cstheme="minorHAnsi"/>
              </w:rPr>
            </w:pPr>
            <w:r w:rsidRPr="00C34C63">
              <w:rPr>
                <w:rFonts w:cstheme="minorHAnsi"/>
              </w:rPr>
              <w:t xml:space="preserve">B </w:t>
            </w:r>
          </w:p>
          <w:p w14:paraId="2C90D67E" w14:textId="77777777" w:rsidR="003D1E20" w:rsidRPr="00C34C63" w:rsidRDefault="003D1E20" w:rsidP="003D1E20">
            <w:pPr>
              <w:rPr>
                <w:rFonts w:cstheme="minorHAnsi"/>
              </w:rPr>
            </w:pPr>
            <w:r w:rsidRPr="00C34C63">
              <w:rPr>
                <w:rFonts w:cstheme="minorHAnsi"/>
              </w:rPr>
              <w:t xml:space="preserve">C-M </w:t>
            </w:r>
          </w:p>
          <w:p w14:paraId="4B8157E5" w14:textId="77777777" w:rsidR="003D1E20" w:rsidRPr="00C34C63" w:rsidRDefault="003D1E20" w:rsidP="003D1E20">
            <w:pPr>
              <w:rPr>
                <w:rFonts w:cstheme="minorHAnsi"/>
              </w:rPr>
            </w:pPr>
            <w:r w:rsidRPr="00C34C63">
              <w:rPr>
                <w:rFonts w:cstheme="minorHAnsi"/>
              </w:rPr>
              <w:t>C</w:t>
            </w:r>
          </w:p>
        </w:tc>
        <w:tc>
          <w:tcPr>
            <w:tcW w:w="1980" w:type="dxa"/>
          </w:tcPr>
          <w:p w14:paraId="467C8114" w14:textId="77777777" w:rsidR="003D1E20" w:rsidRPr="003D1E20" w:rsidRDefault="001E7F86" w:rsidP="003D1E20">
            <w:pPr>
              <w:rPr>
                <w:rFonts w:cstheme="minorHAnsi"/>
              </w:rPr>
            </w:pPr>
            <w:sdt>
              <w:sdtPr>
                <w:rPr>
                  <w:rFonts w:cstheme="minorHAnsi"/>
                </w:rPr>
                <w:id w:val="17237081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70ABFE" w14:textId="77777777" w:rsidR="003D1E20" w:rsidRPr="003D1E20" w:rsidRDefault="001E7F86" w:rsidP="003D1E20">
            <w:pPr>
              <w:rPr>
                <w:rFonts w:cstheme="minorHAnsi"/>
              </w:rPr>
            </w:pPr>
            <w:sdt>
              <w:sdtPr>
                <w:rPr>
                  <w:rFonts w:cstheme="minorHAnsi"/>
                </w:rPr>
                <w:id w:val="-15568499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A82ECF0" w14:textId="77777777" w:rsidR="003D1E20" w:rsidRPr="003D1E20" w:rsidRDefault="001E7F86" w:rsidP="003D1E20">
            <w:pPr>
              <w:rPr>
                <w:rFonts w:cstheme="minorHAnsi"/>
              </w:rPr>
            </w:pPr>
            <w:sdt>
              <w:sdtPr>
                <w:rPr>
                  <w:rFonts w:cstheme="minorHAnsi"/>
                </w:rPr>
                <w:id w:val="11653620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C89FD6" w14:textId="77777777" w:rsidR="003D1E20" w:rsidRPr="003D1E20" w:rsidRDefault="001E7F86" w:rsidP="003D1E20">
            <w:pPr>
              <w:rPr>
                <w:rFonts w:cstheme="minorHAnsi"/>
              </w:rPr>
            </w:pPr>
            <w:sdt>
              <w:sdtPr>
                <w:rPr>
                  <w:rFonts w:cstheme="minorHAnsi"/>
                </w:rPr>
                <w:id w:val="2621868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7D3B75" w14:textId="77777777" w:rsidR="003D1E20" w:rsidRPr="00C34C63" w:rsidRDefault="003D1E20" w:rsidP="003D1E20">
            <w:pPr>
              <w:rPr>
                <w:rFonts w:cstheme="minorHAnsi"/>
              </w:rPr>
            </w:pPr>
          </w:p>
        </w:tc>
        <w:sdt>
          <w:sdtPr>
            <w:rPr>
              <w:rFonts w:cstheme="minorHAnsi"/>
            </w:rPr>
            <w:id w:val="323249938"/>
            <w:placeholder>
              <w:docPart w:val="08185DCCA0D44FBEAAFB5BA84911BC88"/>
            </w:placeholder>
            <w:showingPlcHdr/>
          </w:sdtPr>
          <w:sdtEndPr/>
          <w:sdtContent>
            <w:tc>
              <w:tcPr>
                <w:tcW w:w="4714" w:type="dxa"/>
              </w:tcPr>
              <w:p w14:paraId="2E5EB31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90DA87C" w14:textId="77777777" w:rsidTr="007958A8">
        <w:trPr>
          <w:cantSplit/>
        </w:trPr>
        <w:tc>
          <w:tcPr>
            <w:tcW w:w="990" w:type="dxa"/>
          </w:tcPr>
          <w:p w14:paraId="205DC724" w14:textId="77777777" w:rsidR="003D1E20" w:rsidRPr="00C34C63" w:rsidRDefault="003D1E20" w:rsidP="003D1E20">
            <w:pPr>
              <w:jc w:val="center"/>
              <w:rPr>
                <w:rFonts w:cstheme="minorHAnsi"/>
                <w:b/>
                <w:bCs/>
              </w:rPr>
            </w:pPr>
            <w:r w:rsidRPr="00C34C63">
              <w:rPr>
                <w:rFonts w:cstheme="minorHAnsi"/>
                <w:b/>
                <w:bCs/>
              </w:rPr>
              <w:t>1-F-15</w:t>
            </w:r>
          </w:p>
        </w:tc>
        <w:tc>
          <w:tcPr>
            <w:tcW w:w="6347" w:type="dxa"/>
            <w:tcBorders>
              <w:right w:val="nil"/>
            </w:tcBorders>
          </w:tcPr>
          <w:p w14:paraId="48AD8067" w14:textId="7657102D"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4323D578" w14:textId="77777777" w:rsidR="003D1E20" w:rsidRPr="00C34C63" w:rsidRDefault="003D1E20" w:rsidP="003D1E20">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50C14591" w14:textId="77777777" w:rsidR="003D1E20" w:rsidRPr="00C34C63" w:rsidRDefault="003D1E20" w:rsidP="003D1E20">
            <w:pPr>
              <w:rPr>
                <w:rFonts w:cstheme="minorHAnsi"/>
              </w:rPr>
            </w:pPr>
          </w:p>
        </w:tc>
        <w:tc>
          <w:tcPr>
            <w:tcW w:w="844" w:type="dxa"/>
          </w:tcPr>
          <w:p w14:paraId="2196B7E0" w14:textId="77777777" w:rsidR="003D1E20" w:rsidRPr="00C34C63" w:rsidRDefault="003D1E20" w:rsidP="003D1E20">
            <w:pPr>
              <w:rPr>
                <w:rFonts w:cstheme="minorHAnsi"/>
              </w:rPr>
            </w:pPr>
            <w:r w:rsidRPr="00C34C63">
              <w:rPr>
                <w:rFonts w:cstheme="minorHAnsi"/>
              </w:rPr>
              <w:t xml:space="preserve">A </w:t>
            </w:r>
          </w:p>
          <w:p w14:paraId="2E18CAF1" w14:textId="77777777" w:rsidR="003D1E20" w:rsidRPr="00C34C63" w:rsidRDefault="003D1E20" w:rsidP="003D1E20">
            <w:pPr>
              <w:rPr>
                <w:rFonts w:cstheme="minorHAnsi"/>
              </w:rPr>
            </w:pPr>
            <w:r w:rsidRPr="00C34C63">
              <w:rPr>
                <w:rFonts w:cstheme="minorHAnsi"/>
              </w:rPr>
              <w:t xml:space="preserve">B </w:t>
            </w:r>
          </w:p>
          <w:p w14:paraId="082E4CBB" w14:textId="77777777" w:rsidR="003D1E20" w:rsidRPr="00C34C63" w:rsidRDefault="003D1E20" w:rsidP="003D1E20">
            <w:pPr>
              <w:rPr>
                <w:rFonts w:cstheme="minorHAnsi"/>
              </w:rPr>
            </w:pPr>
            <w:r w:rsidRPr="00C34C63">
              <w:rPr>
                <w:rFonts w:cstheme="minorHAnsi"/>
              </w:rPr>
              <w:t xml:space="preserve">C-M </w:t>
            </w:r>
          </w:p>
          <w:p w14:paraId="734258DA" w14:textId="77777777" w:rsidR="003D1E20" w:rsidRPr="00C34C63" w:rsidRDefault="003D1E20" w:rsidP="003D1E20">
            <w:pPr>
              <w:rPr>
                <w:rFonts w:cstheme="minorHAnsi"/>
              </w:rPr>
            </w:pPr>
            <w:r w:rsidRPr="00C34C63">
              <w:rPr>
                <w:rFonts w:cstheme="minorHAnsi"/>
              </w:rPr>
              <w:t>C</w:t>
            </w:r>
          </w:p>
        </w:tc>
        <w:tc>
          <w:tcPr>
            <w:tcW w:w="1980" w:type="dxa"/>
          </w:tcPr>
          <w:p w14:paraId="5ED5D46C" w14:textId="77777777" w:rsidR="003D1E20" w:rsidRPr="003D1E20" w:rsidRDefault="001E7F86" w:rsidP="003D1E20">
            <w:pPr>
              <w:rPr>
                <w:rFonts w:cstheme="minorHAnsi"/>
              </w:rPr>
            </w:pPr>
            <w:sdt>
              <w:sdtPr>
                <w:rPr>
                  <w:rFonts w:cstheme="minorHAnsi"/>
                </w:rPr>
                <w:id w:val="-1792815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C430C40" w14:textId="77777777" w:rsidR="003D1E20" w:rsidRPr="003D1E20" w:rsidRDefault="001E7F86" w:rsidP="003D1E20">
            <w:pPr>
              <w:rPr>
                <w:rFonts w:cstheme="minorHAnsi"/>
              </w:rPr>
            </w:pPr>
            <w:sdt>
              <w:sdtPr>
                <w:rPr>
                  <w:rFonts w:cstheme="minorHAnsi"/>
                </w:rPr>
                <w:id w:val="-12125737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39C4FF" w14:textId="77777777" w:rsidR="003D1E20" w:rsidRPr="003D1E20" w:rsidRDefault="001E7F86" w:rsidP="003D1E20">
            <w:pPr>
              <w:rPr>
                <w:rFonts w:cstheme="minorHAnsi"/>
              </w:rPr>
            </w:pPr>
            <w:sdt>
              <w:sdtPr>
                <w:rPr>
                  <w:rFonts w:cstheme="minorHAnsi"/>
                </w:rPr>
                <w:id w:val="-1472128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A474AFF" w14:textId="77777777" w:rsidR="003D1E20" w:rsidRPr="003D1E20" w:rsidRDefault="001E7F86" w:rsidP="003D1E20">
            <w:pPr>
              <w:rPr>
                <w:rFonts w:cstheme="minorHAnsi"/>
              </w:rPr>
            </w:pPr>
            <w:sdt>
              <w:sdtPr>
                <w:rPr>
                  <w:rFonts w:cstheme="minorHAnsi"/>
                </w:rPr>
                <w:id w:val="21400625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3C28E9" w14:textId="77777777" w:rsidR="003D1E20" w:rsidRPr="00C34C63" w:rsidRDefault="003D1E20" w:rsidP="003D1E20">
            <w:pPr>
              <w:rPr>
                <w:rFonts w:cstheme="minorHAnsi"/>
              </w:rPr>
            </w:pPr>
          </w:p>
        </w:tc>
        <w:sdt>
          <w:sdtPr>
            <w:rPr>
              <w:rFonts w:cstheme="minorHAnsi"/>
            </w:rPr>
            <w:id w:val="948590085"/>
            <w:placeholder>
              <w:docPart w:val="ED6F17B9725747038C3181593F032A1D"/>
            </w:placeholder>
            <w:showingPlcHdr/>
          </w:sdtPr>
          <w:sdtEndPr/>
          <w:sdtContent>
            <w:tc>
              <w:tcPr>
                <w:tcW w:w="4714" w:type="dxa"/>
              </w:tcPr>
              <w:p w14:paraId="7BFA369A"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1BCC684" w14:textId="77777777" w:rsidTr="007958A8">
        <w:trPr>
          <w:cantSplit/>
        </w:trPr>
        <w:tc>
          <w:tcPr>
            <w:tcW w:w="990" w:type="dxa"/>
          </w:tcPr>
          <w:p w14:paraId="2C0569B3" w14:textId="77777777" w:rsidR="003D1E20" w:rsidRPr="00C34C63" w:rsidRDefault="003D1E20" w:rsidP="003D1E20">
            <w:pPr>
              <w:jc w:val="center"/>
              <w:rPr>
                <w:rFonts w:cstheme="minorHAnsi"/>
                <w:b/>
                <w:bCs/>
              </w:rPr>
            </w:pPr>
            <w:r w:rsidRPr="00C34C63">
              <w:rPr>
                <w:rFonts w:cstheme="minorHAnsi"/>
                <w:b/>
                <w:bCs/>
              </w:rPr>
              <w:t>1-F-16</w:t>
            </w:r>
          </w:p>
        </w:tc>
        <w:tc>
          <w:tcPr>
            <w:tcW w:w="6347" w:type="dxa"/>
            <w:tcBorders>
              <w:right w:val="nil"/>
            </w:tcBorders>
          </w:tcPr>
          <w:p w14:paraId="66B4CAE5" w14:textId="7E0FC72C"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40D8AF59" w14:textId="77777777" w:rsidR="003D1E20" w:rsidRPr="00C34C63" w:rsidRDefault="003D1E20" w:rsidP="003D1E20">
            <w:pPr>
              <w:rPr>
                <w:rFonts w:eastAsia="Arial" w:cstheme="minorHAnsi"/>
              </w:rPr>
            </w:pPr>
            <w:r w:rsidRPr="00C34C63">
              <w:rPr>
                <w:rFonts w:eastAsia="Arial" w:cstheme="minorHAnsi"/>
              </w:rPr>
              <w:t>The outcome</w:t>
            </w:r>
          </w:p>
        </w:tc>
        <w:tc>
          <w:tcPr>
            <w:tcW w:w="245" w:type="dxa"/>
            <w:tcBorders>
              <w:left w:val="nil"/>
            </w:tcBorders>
          </w:tcPr>
          <w:p w14:paraId="53CBC259" w14:textId="77777777" w:rsidR="003D1E20" w:rsidRPr="00C34C63" w:rsidRDefault="003D1E20" w:rsidP="003D1E20">
            <w:pPr>
              <w:rPr>
                <w:rFonts w:cstheme="minorHAnsi"/>
              </w:rPr>
            </w:pPr>
          </w:p>
        </w:tc>
        <w:tc>
          <w:tcPr>
            <w:tcW w:w="844" w:type="dxa"/>
          </w:tcPr>
          <w:p w14:paraId="4AEBA214" w14:textId="77777777" w:rsidR="003D1E20" w:rsidRPr="00C34C63" w:rsidRDefault="003D1E20" w:rsidP="003D1E20">
            <w:pPr>
              <w:rPr>
                <w:rFonts w:cstheme="minorHAnsi"/>
              </w:rPr>
            </w:pPr>
            <w:r w:rsidRPr="00C34C63">
              <w:rPr>
                <w:rFonts w:cstheme="minorHAnsi"/>
              </w:rPr>
              <w:t xml:space="preserve">A </w:t>
            </w:r>
          </w:p>
          <w:p w14:paraId="4CB5B99F" w14:textId="77777777" w:rsidR="003D1E20" w:rsidRPr="00C34C63" w:rsidRDefault="003D1E20" w:rsidP="003D1E20">
            <w:pPr>
              <w:rPr>
                <w:rFonts w:cstheme="minorHAnsi"/>
              </w:rPr>
            </w:pPr>
            <w:r w:rsidRPr="00C34C63">
              <w:rPr>
                <w:rFonts w:cstheme="minorHAnsi"/>
              </w:rPr>
              <w:t xml:space="preserve">B </w:t>
            </w:r>
          </w:p>
          <w:p w14:paraId="729EF93A" w14:textId="77777777" w:rsidR="003D1E20" w:rsidRPr="00C34C63" w:rsidRDefault="003D1E20" w:rsidP="003D1E20">
            <w:pPr>
              <w:rPr>
                <w:rFonts w:cstheme="minorHAnsi"/>
              </w:rPr>
            </w:pPr>
            <w:r w:rsidRPr="00C34C63">
              <w:rPr>
                <w:rFonts w:cstheme="minorHAnsi"/>
              </w:rPr>
              <w:t xml:space="preserve">C-M </w:t>
            </w:r>
          </w:p>
          <w:p w14:paraId="57CC188F" w14:textId="77777777" w:rsidR="003D1E20" w:rsidRPr="00C34C63" w:rsidRDefault="003D1E20" w:rsidP="003D1E20">
            <w:pPr>
              <w:rPr>
                <w:rFonts w:cstheme="minorHAnsi"/>
              </w:rPr>
            </w:pPr>
            <w:r w:rsidRPr="00C34C63">
              <w:rPr>
                <w:rFonts w:cstheme="minorHAnsi"/>
              </w:rPr>
              <w:t>C</w:t>
            </w:r>
          </w:p>
        </w:tc>
        <w:tc>
          <w:tcPr>
            <w:tcW w:w="1980" w:type="dxa"/>
          </w:tcPr>
          <w:p w14:paraId="7A03B19B" w14:textId="77777777" w:rsidR="003D1E20" w:rsidRPr="003D1E20" w:rsidRDefault="001E7F86" w:rsidP="003D1E20">
            <w:pPr>
              <w:rPr>
                <w:rFonts w:cstheme="minorHAnsi"/>
              </w:rPr>
            </w:pPr>
            <w:sdt>
              <w:sdtPr>
                <w:rPr>
                  <w:rFonts w:cstheme="minorHAnsi"/>
                </w:rPr>
                <w:id w:val="20159571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C16E7B" w14:textId="77777777" w:rsidR="003D1E20" w:rsidRPr="003D1E20" w:rsidRDefault="001E7F86" w:rsidP="003D1E20">
            <w:pPr>
              <w:rPr>
                <w:rFonts w:cstheme="minorHAnsi"/>
              </w:rPr>
            </w:pPr>
            <w:sdt>
              <w:sdtPr>
                <w:rPr>
                  <w:rFonts w:cstheme="minorHAnsi"/>
                </w:rPr>
                <w:id w:val="-16591431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B86987" w14:textId="77777777" w:rsidR="003D1E20" w:rsidRPr="003D1E20" w:rsidRDefault="001E7F86" w:rsidP="003D1E20">
            <w:pPr>
              <w:rPr>
                <w:rFonts w:cstheme="minorHAnsi"/>
              </w:rPr>
            </w:pPr>
            <w:sdt>
              <w:sdtPr>
                <w:rPr>
                  <w:rFonts w:cstheme="minorHAnsi"/>
                </w:rPr>
                <w:id w:val="13186845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B56231" w14:textId="77777777" w:rsidR="003D1E20" w:rsidRPr="003D1E20" w:rsidRDefault="001E7F86" w:rsidP="003D1E20">
            <w:pPr>
              <w:rPr>
                <w:rFonts w:cstheme="minorHAnsi"/>
              </w:rPr>
            </w:pPr>
            <w:sdt>
              <w:sdtPr>
                <w:rPr>
                  <w:rFonts w:cstheme="minorHAnsi"/>
                </w:rPr>
                <w:id w:val="-18373741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F0F7F0" w14:textId="77777777" w:rsidR="003D1E20" w:rsidRPr="00C34C63" w:rsidRDefault="003D1E20" w:rsidP="003D1E20">
            <w:pPr>
              <w:rPr>
                <w:rFonts w:cstheme="minorHAnsi"/>
              </w:rPr>
            </w:pPr>
          </w:p>
        </w:tc>
        <w:sdt>
          <w:sdtPr>
            <w:rPr>
              <w:rFonts w:cstheme="minorHAnsi"/>
            </w:rPr>
            <w:id w:val="1966694981"/>
            <w:placeholder>
              <w:docPart w:val="BF5A0880CBDB4BF9B424D567836CDA5C"/>
            </w:placeholder>
            <w:showingPlcHdr/>
          </w:sdtPr>
          <w:sdtEndPr/>
          <w:sdtContent>
            <w:tc>
              <w:tcPr>
                <w:tcW w:w="4714" w:type="dxa"/>
              </w:tcPr>
              <w:p w14:paraId="4C645FD2"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34F9C715" w14:textId="77777777" w:rsidTr="007958A8">
        <w:trPr>
          <w:cantSplit/>
        </w:trPr>
        <w:tc>
          <w:tcPr>
            <w:tcW w:w="990" w:type="dxa"/>
          </w:tcPr>
          <w:p w14:paraId="02189DE2" w14:textId="77777777" w:rsidR="003D1E20" w:rsidRPr="00C34C63" w:rsidRDefault="003D1E20" w:rsidP="003D1E20">
            <w:pPr>
              <w:jc w:val="center"/>
              <w:rPr>
                <w:rFonts w:cstheme="minorHAnsi"/>
                <w:b/>
                <w:bCs/>
              </w:rPr>
            </w:pPr>
            <w:r w:rsidRPr="00C34C63">
              <w:rPr>
                <w:rFonts w:cstheme="minorHAnsi"/>
                <w:b/>
                <w:bCs/>
              </w:rPr>
              <w:t>1-F-17</w:t>
            </w:r>
          </w:p>
        </w:tc>
        <w:tc>
          <w:tcPr>
            <w:tcW w:w="6347" w:type="dxa"/>
            <w:tcBorders>
              <w:right w:val="nil"/>
            </w:tcBorders>
          </w:tcPr>
          <w:p w14:paraId="056D981C" w14:textId="7541010A"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87115B5" w14:textId="77777777" w:rsidR="003D1E20" w:rsidRPr="00C34C63" w:rsidRDefault="003D1E20" w:rsidP="003D1E20">
            <w:pPr>
              <w:rPr>
                <w:rFonts w:eastAsia="Arial" w:cstheme="minorHAnsi"/>
              </w:rPr>
            </w:pPr>
            <w:r w:rsidRPr="00C34C63">
              <w:rPr>
                <w:rFonts w:eastAsia="Arial" w:cstheme="minorHAnsi"/>
              </w:rPr>
              <w:t>The reason for the problem</w:t>
            </w:r>
          </w:p>
        </w:tc>
        <w:tc>
          <w:tcPr>
            <w:tcW w:w="245" w:type="dxa"/>
            <w:tcBorders>
              <w:left w:val="nil"/>
            </w:tcBorders>
          </w:tcPr>
          <w:p w14:paraId="055A9FAF" w14:textId="77777777" w:rsidR="003D1E20" w:rsidRPr="00C34C63" w:rsidRDefault="003D1E20" w:rsidP="003D1E20">
            <w:pPr>
              <w:rPr>
                <w:rFonts w:cstheme="minorHAnsi"/>
              </w:rPr>
            </w:pPr>
          </w:p>
        </w:tc>
        <w:tc>
          <w:tcPr>
            <w:tcW w:w="844" w:type="dxa"/>
          </w:tcPr>
          <w:p w14:paraId="00ACA617" w14:textId="77777777" w:rsidR="003D1E20" w:rsidRPr="00C34C63" w:rsidRDefault="003D1E20" w:rsidP="003D1E20">
            <w:pPr>
              <w:rPr>
                <w:rFonts w:cstheme="minorHAnsi"/>
              </w:rPr>
            </w:pPr>
            <w:r w:rsidRPr="00C34C63">
              <w:rPr>
                <w:rFonts w:cstheme="minorHAnsi"/>
              </w:rPr>
              <w:t xml:space="preserve">A </w:t>
            </w:r>
          </w:p>
          <w:p w14:paraId="7A6C6597" w14:textId="77777777" w:rsidR="003D1E20" w:rsidRPr="00C34C63" w:rsidRDefault="003D1E20" w:rsidP="003D1E20">
            <w:pPr>
              <w:rPr>
                <w:rFonts w:cstheme="minorHAnsi"/>
              </w:rPr>
            </w:pPr>
            <w:r w:rsidRPr="00C34C63">
              <w:rPr>
                <w:rFonts w:cstheme="minorHAnsi"/>
              </w:rPr>
              <w:t xml:space="preserve">B </w:t>
            </w:r>
          </w:p>
          <w:p w14:paraId="2B825CA0" w14:textId="77777777" w:rsidR="003D1E20" w:rsidRPr="00C34C63" w:rsidRDefault="003D1E20" w:rsidP="003D1E20">
            <w:pPr>
              <w:rPr>
                <w:rFonts w:cstheme="minorHAnsi"/>
              </w:rPr>
            </w:pPr>
            <w:r w:rsidRPr="00C34C63">
              <w:rPr>
                <w:rFonts w:cstheme="minorHAnsi"/>
              </w:rPr>
              <w:t xml:space="preserve">C-M </w:t>
            </w:r>
          </w:p>
          <w:p w14:paraId="4328346D" w14:textId="77777777" w:rsidR="003D1E20" w:rsidRPr="00C34C63" w:rsidRDefault="003D1E20" w:rsidP="003D1E20">
            <w:pPr>
              <w:rPr>
                <w:rFonts w:cstheme="minorHAnsi"/>
              </w:rPr>
            </w:pPr>
            <w:r w:rsidRPr="00C34C63">
              <w:rPr>
                <w:rFonts w:cstheme="minorHAnsi"/>
              </w:rPr>
              <w:t>C</w:t>
            </w:r>
          </w:p>
        </w:tc>
        <w:tc>
          <w:tcPr>
            <w:tcW w:w="1980" w:type="dxa"/>
          </w:tcPr>
          <w:p w14:paraId="2680A605" w14:textId="77777777" w:rsidR="003D1E20" w:rsidRPr="003D1E20" w:rsidRDefault="001E7F86" w:rsidP="003D1E20">
            <w:pPr>
              <w:rPr>
                <w:rFonts w:cstheme="minorHAnsi"/>
              </w:rPr>
            </w:pPr>
            <w:sdt>
              <w:sdtPr>
                <w:rPr>
                  <w:rFonts w:cstheme="minorHAnsi"/>
                </w:rPr>
                <w:id w:val="-9557138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6DCAE2" w14:textId="77777777" w:rsidR="003D1E20" w:rsidRPr="003D1E20" w:rsidRDefault="001E7F86" w:rsidP="003D1E20">
            <w:pPr>
              <w:rPr>
                <w:rFonts w:cstheme="minorHAnsi"/>
              </w:rPr>
            </w:pPr>
            <w:sdt>
              <w:sdtPr>
                <w:rPr>
                  <w:rFonts w:cstheme="minorHAnsi"/>
                </w:rPr>
                <w:id w:val="6908046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F0D1B5C" w14:textId="77777777" w:rsidR="003D1E20" w:rsidRPr="003D1E20" w:rsidRDefault="001E7F86" w:rsidP="003D1E20">
            <w:pPr>
              <w:rPr>
                <w:rFonts w:cstheme="minorHAnsi"/>
              </w:rPr>
            </w:pPr>
            <w:sdt>
              <w:sdtPr>
                <w:rPr>
                  <w:rFonts w:cstheme="minorHAnsi"/>
                </w:rPr>
                <w:id w:val="18180664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DFA1C4" w14:textId="77777777" w:rsidR="003D1E20" w:rsidRPr="003D1E20" w:rsidRDefault="001E7F86" w:rsidP="003D1E20">
            <w:pPr>
              <w:rPr>
                <w:rFonts w:cstheme="minorHAnsi"/>
              </w:rPr>
            </w:pPr>
            <w:sdt>
              <w:sdtPr>
                <w:rPr>
                  <w:rFonts w:cstheme="minorHAnsi"/>
                </w:rPr>
                <w:id w:val="-18714432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A3F9AD8" w14:textId="77777777" w:rsidR="003D1E20" w:rsidRPr="00C34C63" w:rsidRDefault="003D1E20" w:rsidP="003D1E20">
            <w:pPr>
              <w:rPr>
                <w:rFonts w:cstheme="minorHAnsi"/>
              </w:rPr>
            </w:pPr>
          </w:p>
        </w:tc>
        <w:sdt>
          <w:sdtPr>
            <w:rPr>
              <w:rFonts w:cstheme="minorHAnsi"/>
            </w:rPr>
            <w:id w:val="1741591538"/>
            <w:placeholder>
              <w:docPart w:val="CBEECC2F903E4B9B98A4164108F28B95"/>
            </w:placeholder>
            <w:showingPlcHdr/>
          </w:sdtPr>
          <w:sdtEndPr/>
          <w:sdtContent>
            <w:tc>
              <w:tcPr>
                <w:tcW w:w="4714" w:type="dxa"/>
              </w:tcPr>
              <w:p w14:paraId="652419AC"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52B51ED7" w14:textId="77777777" w:rsidTr="007958A8">
        <w:trPr>
          <w:cantSplit/>
        </w:trPr>
        <w:tc>
          <w:tcPr>
            <w:tcW w:w="990" w:type="dxa"/>
          </w:tcPr>
          <w:p w14:paraId="6D57442C" w14:textId="77777777" w:rsidR="00F37E10" w:rsidRPr="00C34C63" w:rsidRDefault="00F37E10" w:rsidP="00F37E10">
            <w:pPr>
              <w:jc w:val="center"/>
              <w:rPr>
                <w:rFonts w:cstheme="minorHAnsi"/>
                <w:b/>
                <w:bCs/>
              </w:rPr>
            </w:pPr>
            <w:r w:rsidRPr="00C34C63">
              <w:rPr>
                <w:rFonts w:cstheme="minorHAnsi"/>
                <w:b/>
                <w:bCs/>
              </w:rPr>
              <w:lastRenderedPageBreak/>
              <w:t>1-F-18</w:t>
            </w:r>
          </w:p>
        </w:tc>
        <w:tc>
          <w:tcPr>
            <w:tcW w:w="6347" w:type="dxa"/>
            <w:tcBorders>
              <w:right w:val="nil"/>
            </w:tcBorders>
          </w:tcPr>
          <w:p w14:paraId="47DF3A21" w14:textId="5FA51702" w:rsidR="00F37E10" w:rsidRPr="00C34C63" w:rsidRDefault="00F37E10" w:rsidP="00F37E1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9C5DE6D" w14:textId="77777777" w:rsidR="00F37E10" w:rsidRPr="00C34C63" w:rsidRDefault="00F37E10" w:rsidP="00F37E10">
            <w:pPr>
              <w:rPr>
                <w:rFonts w:eastAsia="Arial" w:cstheme="minorHAnsi"/>
              </w:rPr>
            </w:pPr>
            <w:r w:rsidRPr="00C34C63">
              <w:rPr>
                <w:rFonts w:eastAsia="Arial" w:cstheme="minorHAnsi"/>
              </w:rPr>
              <w:t>An assessment of the efficacy of treatment.</w:t>
            </w:r>
          </w:p>
        </w:tc>
        <w:tc>
          <w:tcPr>
            <w:tcW w:w="245" w:type="dxa"/>
            <w:tcBorders>
              <w:left w:val="nil"/>
            </w:tcBorders>
          </w:tcPr>
          <w:p w14:paraId="16F2DEA8" w14:textId="77777777" w:rsidR="00F37E10" w:rsidRPr="00C34C63" w:rsidRDefault="00F37E10" w:rsidP="00F37E10">
            <w:pPr>
              <w:rPr>
                <w:rFonts w:cstheme="minorHAnsi"/>
              </w:rPr>
            </w:pPr>
          </w:p>
        </w:tc>
        <w:tc>
          <w:tcPr>
            <w:tcW w:w="844" w:type="dxa"/>
          </w:tcPr>
          <w:p w14:paraId="7E548B73" w14:textId="77777777" w:rsidR="00F37E10" w:rsidRPr="00C34C63" w:rsidRDefault="00F37E10" w:rsidP="00F37E10">
            <w:pPr>
              <w:rPr>
                <w:rFonts w:cstheme="minorHAnsi"/>
              </w:rPr>
            </w:pPr>
            <w:r w:rsidRPr="00C34C63">
              <w:rPr>
                <w:rFonts w:cstheme="minorHAnsi"/>
              </w:rPr>
              <w:t xml:space="preserve">A </w:t>
            </w:r>
          </w:p>
          <w:p w14:paraId="0C76B25E" w14:textId="77777777" w:rsidR="00F37E10" w:rsidRPr="00C34C63" w:rsidRDefault="00F37E10" w:rsidP="00F37E10">
            <w:pPr>
              <w:rPr>
                <w:rFonts w:cstheme="minorHAnsi"/>
              </w:rPr>
            </w:pPr>
            <w:r w:rsidRPr="00C34C63">
              <w:rPr>
                <w:rFonts w:cstheme="minorHAnsi"/>
              </w:rPr>
              <w:t xml:space="preserve">B </w:t>
            </w:r>
          </w:p>
          <w:p w14:paraId="40A56FBA" w14:textId="77777777" w:rsidR="00F37E10" w:rsidRPr="00C34C63" w:rsidRDefault="00F37E10" w:rsidP="00F37E10">
            <w:pPr>
              <w:rPr>
                <w:rFonts w:cstheme="minorHAnsi"/>
              </w:rPr>
            </w:pPr>
            <w:r w:rsidRPr="00C34C63">
              <w:rPr>
                <w:rFonts w:cstheme="minorHAnsi"/>
              </w:rPr>
              <w:t xml:space="preserve">C-M </w:t>
            </w:r>
          </w:p>
          <w:p w14:paraId="25BC1986" w14:textId="77777777" w:rsidR="00F37E10" w:rsidRPr="00C34C63" w:rsidRDefault="00F37E10" w:rsidP="00F37E10">
            <w:pPr>
              <w:rPr>
                <w:rFonts w:cstheme="minorHAnsi"/>
              </w:rPr>
            </w:pPr>
            <w:r w:rsidRPr="00C34C63">
              <w:rPr>
                <w:rFonts w:cstheme="minorHAnsi"/>
              </w:rPr>
              <w:t>C</w:t>
            </w:r>
          </w:p>
        </w:tc>
        <w:tc>
          <w:tcPr>
            <w:tcW w:w="1980" w:type="dxa"/>
          </w:tcPr>
          <w:p w14:paraId="3C2BF32F" w14:textId="77777777" w:rsidR="00F37E10" w:rsidRPr="00C34C63" w:rsidRDefault="001E7F86" w:rsidP="00F37E10">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F37E10" w:rsidRPr="00C34C63">
                  <w:rPr>
                    <w:rFonts w:ascii="Segoe UI Symbol" w:eastAsia="MS Gothic" w:hAnsi="Segoe UI Symbol" w:cs="Segoe UI Symbol"/>
                  </w:rPr>
                  <w:t>☐</w:t>
                </w:r>
              </w:sdtContent>
            </w:sdt>
            <w:r w:rsidR="00F37E10" w:rsidRPr="00C34C63">
              <w:rPr>
                <w:rFonts w:cstheme="minorHAnsi"/>
              </w:rPr>
              <w:t>Compliant</w:t>
            </w:r>
          </w:p>
          <w:p w14:paraId="7D1D332E" w14:textId="77777777" w:rsidR="00F37E10" w:rsidRPr="00C34C63" w:rsidRDefault="001E7F86" w:rsidP="00F37E10">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F37E10" w:rsidRPr="00C34C63">
                  <w:rPr>
                    <w:rFonts w:ascii="Segoe UI Symbol" w:eastAsia="MS Gothic" w:hAnsi="Segoe UI Symbol" w:cs="Segoe UI Symbol"/>
                  </w:rPr>
                  <w:t>☐</w:t>
                </w:r>
              </w:sdtContent>
            </w:sdt>
            <w:r w:rsidR="00F37E10" w:rsidRPr="00C34C63">
              <w:rPr>
                <w:rFonts w:cstheme="minorHAnsi"/>
              </w:rPr>
              <w:t>Deficient</w:t>
            </w:r>
          </w:p>
          <w:p w14:paraId="64415522" w14:textId="77777777" w:rsidR="00F37E10" w:rsidRDefault="001E7F86" w:rsidP="00F37E10">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F37E10">
                  <w:rPr>
                    <w:rFonts w:ascii="MS Gothic" w:eastAsia="MS Gothic" w:hAnsi="MS Gothic" w:cstheme="minorHAnsi" w:hint="eastAsia"/>
                  </w:rPr>
                  <w:t>☐</w:t>
                </w:r>
              </w:sdtContent>
            </w:sdt>
            <w:r w:rsidR="00F37E10">
              <w:rPr>
                <w:rFonts w:cstheme="minorHAnsi"/>
              </w:rPr>
              <w:t>Not Applicable</w:t>
            </w:r>
          </w:p>
          <w:p w14:paraId="396BE912" w14:textId="77777777" w:rsidR="00F37E10" w:rsidRPr="00C34C63" w:rsidRDefault="001E7F86" w:rsidP="00F37E10">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F37E10" w:rsidRPr="00C34C63">
                  <w:rPr>
                    <w:rFonts w:ascii="Segoe UI Symbol" w:eastAsia="MS Gothic" w:hAnsi="Segoe UI Symbol" w:cs="Segoe UI Symbol"/>
                  </w:rPr>
                  <w:t>☐</w:t>
                </w:r>
              </w:sdtContent>
            </w:sdt>
            <w:r w:rsidR="00F37E10">
              <w:rPr>
                <w:rFonts w:cstheme="minorHAnsi"/>
              </w:rPr>
              <w:t>Corrected Onsite</w:t>
            </w:r>
          </w:p>
          <w:p w14:paraId="7BD92AB5" w14:textId="77777777" w:rsidR="00F37E10" w:rsidRPr="00C34C63" w:rsidRDefault="00F37E10" w:rsidP="00F37E10">
            <w:pPr>
              <w:rPr>
                <w:rFonts w:cstheme="minorHAnsi"/>
              </w:rPr>
            </w:pPr>
          </w:p>
        </w:tc>
        <w:sdt>
          <w:sdtPr>
            <w:rPr>
              <w:rFonts w:cstheme="minorHAnsi"/>
            </w:rPr>
            <w:id w:val="-695531441"/>
            <w:placeholder>
              <w:docPart w:val="438B7E050AB44813A7B0BB1C68E8850B"/>
            </w:placeholder>
            <w:showingPlcHdr/>
          </w:sdtPr>
          <w:sdtEndPr/>
          <w:sdtContent>
            <w:tc>
              <w:tcPr>
                <w:tcW w:w="4714" w:type="dxa"/>
              </w:tcPr>
              <w:p w14:paraId="5548536B" w14:textId="77777777" w:rsidR="00F37E10" w:rsidRPr="00C34C63" w:rsidRDefault="00F37E10" w:rsidP="00F37E10">
                <w:pPr>
                  <w:rPr>
                    <w:rFonts w:cstheme="minorHAnsi"/>
                  </w:rPr>
                </w:pPr>
                <w:r w:rsidRPr="00C34C63">
                  <w:rPr>
                    <w:rFonts w:cstheme="minorHAnsi"/>
                  </w:rPr>
                  <w:t>Enter observations of non-compliance, comments or notes here.</w:t>
                </w:r>
              </w:p>
            </w:tc>
          </w:sdtContent>
        </w:sdt>
      </w:tr>
    </w:tbl>
    <w:p w14:paraId="47F5D56D" w14:textId="3D098E1D" w:rsidR="009B1ACB" w:rsidRDefault="009B1ACB" w:rsidP="009B1ACB"/>
    <w:p w14:paraId="3E600FC4" w14:textId="77777777" w:rsidR="009B1ACB" w:rsidRDefault="009B1ACB" w:rsidP="009B1ACB">
      <w:pPr>
        <w:sectPr w:rsidR="009B1ACB" w:rsidSect="002C6BB1">
          <w:headerReference w:type="even" r:id="rId31"/>
          <w:headerReference w:type="default" r:id="rId32"/>
          <w:headerReference w:type="first" r:id="rId33"/>
          <w:pgSz w:w="15840" w:h="12240" w:orient="landscape"/>
          <w:pgMar w:top="360" w:right="270" w:bottom="450" w:left="540" w:header="720" w:footer="179" w:gutter="0"/>
          <w:cols w:space="720"/>
          <w:docGrid w:linePitch="360"/>
        </w:sectPr>
      </w:pPr>
    </w:p>
    <w:p w14:paraId="4C2855C0" w14:textId="6E7AD1AC" w:rsidR="009B1ACB" w:rsidRPr="00B63802" w:rsidRDefault="009B1ACB" w:rsidP="009B1ACB">
      <w:pPr>
        <w:shd w:val="clear" w:color="auto" w:fill="8EAADB" w:themeFill="accent1" w:themeFillTint="99"/>
        <w:ind w:right="-1080"/>
        <w:rPr>
          <w:b/>
          <w:bCs/>
          <w:sz w:val="32"/>
          <w:szCs w:val="32"/>
        </w:rPr>
      </w:pPr>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9B1ACB" w:rsidRPr="004E1DEE" w14:paraId="1F4ECE76" w14:textId="77777777" w:rsidTr="003D1E20">
        <w:trPr>
          <w:tblHeader/>
        </w:trPr>
        <w:tc>
          <w:tcPr>
            <w:tcW w:w="990" w:type="dxa"/>
            <w:tcBorders>
              <w:bottom w:val="single" w:sz="4" w:space="0" w:color="auto"/>
            </w:tcBorders>
            <w:shd w:val="clear" w:color="auto" w:fill="2F5496" w:themeFill="accent1" w:themeFillShade="BF"/>
            <w:vAlign w:val="center"/>
          </w:tcPr>
          <w:p w14:paraId="6BF6B45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2714E1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FCE8693"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10D9FBA"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2B572D1"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3602AA5F"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714E43F8" w14:textId="77777777" w:rsidTr="003D1E20">
        <w:tc>
          <w:tcPr>
            <w:tcW w:w="15210" w:type="dxa"/>
            <w:gridSpan w:val="6"/>
            <w:tcBorders>
              <w:left w:val="single" w:sz="4" w:space="0" w:color="auto"/>
            </w:tcBorders>
            <w:shd w:val="clear" w:color="auto" w:fill="D9E2F3" w:themeFill="accent1" w:themeFillTint="33"/>
            <w:vAlign w:val="center"/>
          </w:tcPr>
          <w:p w14:paraId="2D535771"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LAYOUT</w:t>
            </w:r>
          </w:p>
        </w:tc>
      </w:tr>
      <w:tr w:rsidR="003D1E20" w14:paraId="1BDE68E9" w14:textId="77777777" w:rsidTr="0089695F">
        <w:trPr>
          <w:cantSplit/>
        </w:trPr>
        <w:tc>
          <w:tcPr>
            <w:tcW w:w="990" w:type="dxa"/>
          </w:tcPr>
          <w:p w14:paraId="62926A97" w14:textId="77777777" w:rsidR="003D1E20" w:rsidRPr="00C34C63" w:rsidRDefault="003D1E20" w:rsidP="003D1E20">
            <w:pPr>
              <w:jc w:val="center"/>
              <w:rPr>
                <w:rFonts w:cstheme="minorHAnsi"/>
                <w:b/>
                <w:bCs/>
              </w:rPr>
            </w:pPr>
            <w:r w:rsidRPr="00C34C63">
              <w:rPr>
                <w:rFonts w:cstheme="minorHAnsi"/>
                <w:b/>
                <w:bCs/>
              </w:rPr>
              <w:t>2-A-3</w:t>
            </w:r>
          </w:p>
        </w:tc>
        <w:tc>
          <w:tcPr>
            <w:tcW w:w="6210" w:type="dxa"/>
            <w:tcBorders>
              <w:right w:val="nil"/>
            </w:tcBorders>
          </w:tcPr>
          <w:p w14:paraId="26101978"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52ADD8AD" w14:textId="77777777" w:rsidR="003D1E20" w:rsidRPr="00C34C63" w:rsidRDefault="003D1E20" w:rsidP="003D1E20">
            <w:pPr>
              <w:rPr>
                <w:rFonts w:cstheme="minorHAnsi"/>
              </w:rPr>
            </w:pPr>
          </w:p>
        </w:tc>
        <w:tc>
          <w:tcPr>
            <w:tcW w:w="810" w:type="dxa"/>
          </w:tcPr>
          <w:p w14:paraId="725E34A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31688F1" w14:textId="77777777" w:rsidR="003D1E20" w:rsidRPr="0084305D" w:rsidRDefault="003D1E20" w:rsidP="003D1E20">
            <w:pPr>
              <w:rPr>
                <w:rFonts w:cstheme="minorHAnsi"/>
              </w:rPr>
            </w:pPr>
            <w:r w:rsidRPr="0084305D">
              <w:rPr>
                <w:rFonts w:cstheme="minorHAnsi"/>
              </w:rPr>
              <w:t xml:space="preserve">C-M, </w:t>
            </w:r>
          </w:p>
          <w:p w14:paraId="329047B7" w14:textId="77777777" w:rsidR="003D1E20" w:rsidRPr="00C34C63" w:rsidRDefault="003D1E20" w:rsidP="003D1E20">
            <w:pPr>
              <w:rPr>
                <w:rFonts w:eastAsia="MS Gothic" w:cstheme="minorHAnsi"/>
              </w:rPr>
            </w:pPr>
            <w:r w:rsidRPr="0084305D">
              <w:rPr>
                <w:rFonts w:cstheme="minorHAnsi"/>
              </w:rPr>
              <w:t>C</w:t>
            </w:r>
          </w:p>
        </w:tc>
        <w:tc>
          <w:tcPr>
            <w:tcW w:w="1980" w:type="dxa"/>
          </w:tcPr>
          <w:p w14:paraId="4E835F8C" w14:textId="77777777" w:rsidR="003D1E20" w:rsidRPr="003D1E20" w:rsidRDefault="001E7F86" w:rsidP="003D1E20">
            <w:pPr>
              <w:rPr>
                <w:rFonts w:cstheme="minorHAnsi"/>
              </w:rPr>
            </w:pPr>
            <w:sdt>
              <w:sdtPr>
                <w:rPr>
                  <w:rFonts w:cstheme="minorHAnsi"/>
                </w:rPr>
                <w:id w:val="15965093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0F552FB" w14:textId="77777777" w:rsidR="003D1E20" w:rsidRPr="003D1E20" w:rsidRDefault="001E7F86" w:rsidP="003D1E20">
            <w:pPr>
              <w:rPr>
                <w:rFonts w:cstheme="minorHAnsi"/>
              </w:rPr>
            </w:pPr>
            <w:sdt>
              <w:sdtPr>
                <w:rPr>
                  <w:rFonts w:cstheme="minorHAnsi"/>
                </w:rPr>
                <w:id w:val="14213696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7D27D8" w14:textId="77777777" w:rsidR="003D1E20" w:rsidRPr="003D1E20" w:rsidRDefault="001E7F86" w:rsidP="003D1E20">
            <w:pPr>
              <w:rPr>
                <w:rFonts w:cstheme="minorHAnsi"/>
              </w:rPr>
            </w:pPr>
            <w:sdt>
              <w:sdtPr>
                <w:rPr>
                  <w:rFonts w:cstheme="minorHAnsi"/>
                </w:rPr>
                <w:id w:val="-18201032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6E804F" w14:textId="77777777" w:rsidR="003D1E20" w:rsidRPr="003D1E20" w:rsidRDefault="001E7F86" w:rsidP="003D1E20">
            <w:pPr>
              <w:rPr>
                <w:rFonts w:cstheme="minorHAnsi"/>
              </w:rPr>
            </w:pPr>
            <w:sdt>
              <w:sdtPr>
                <w:rPr>
                  <w:rFonts w:cstheme="minorHAnsi"/>
                </w:rPr>
                <w:id w:val="-1330225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CF1E27" w14:textId="77777777" w:rsidR="003D1E20" w:rsidRPr="00C34C63" w:rsidRDefault="003D1E20" w:rsidP="003D1E20">
            <w:pPr>
              <w:rPr>
                <w:rFonts w:eastAsia="MS Gothic" w:cstheme="minorHAnsi"/>
              </w:rPr>
            </w:pPr>
          </w:p>
        </w:tc>
        <w:sdt>
          <w:sdtPr>
            <w:rPr>
              <w:rFonts w:cstheme="minorHAnsi"/>
            </w:rPr>
            <w:id w:val="-2004657897"/>
            <w:placeholder>
              <w:docPart w:val="D81A2C7511944B1DBEED9A533DF321DF"/>
            </w:placeholder>
            <w:showingPlcHdr/>
          </w:sdtPr>
          <w:sdtEndPr/>
          <w:sdtContent>
            <w:tc>
              <w:tcPr>
                <w:tcW w:w="4950" w:type="dxa"/>
              </w:tcPr>
              <w:p w14:paraId="3AC4683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6B8199AB" w14:textId="77777777" w:rsidTr="0089695F">
        <w:trPr>
          <w:cantSplit/>
        </w:trPr>
        <w:tc>
          <w:tcPr>
            <w:tcW w:w="990" w:type="dxa"/>
          </w:tcPr>
          <w:p w14:paraId="3E6B7A34" w14:textId="77777777" w:rsidR="003D1E20" w:rsidRPr="00C34C63" w:rsidRDefault="003D1E20" w:rsidP="003D1E20">
            <w:pPr>
              <w:jc w:val="center"/>
              <w:rPr>
                <w:rFonts w:cstheme="minorHAnsi"/>
                <w:b/>
                <w:bCs/>
              </w:rPr>
            </w:pPr>
            <w:r w:rsidRPr="00C34C63">
              <w:rPr>
                <w:rFonts w:cstheme="minorHAnsi"/>
                <w:b/>
                <w:bCs/>
              </w:rPr>
              <w:t>2-A-5</w:t>
            </w:r>
          </w:p>
        </w:tc>
        <w:tc>
          <w:tcPr>
            <w:tcW w:w="6210" w:type="dxa"/>
            <w:tcBorders>
              <w:right w:val="nil"/>
            </w:tcBorders>
          </w:tcPr>
          <w:p w14:paraId="3C3BE246"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606478E9" w14:textId="77777777" w:rsidR="003D1E20" w:rsidRPr="00C34C63" w:rsidRDefault="003D1E20" w:rsidP="003D1E20">
            <w:pPr>
              <w:rPr>
                <w:rFonts w:cstheme="minorHAnsi"/>
              </w:rPr>
            </w:pPr>
          </w:p>
        </w:tc>
        <w:tc>
          <w:tcPr>
            <w:tcW w:w="810" w:type="dxa"/>
          </w:tcPr>
          <w:p w14:paraId="097F688D" w14:textId="77777777" w:rsidR="003D1E20" w:rsidRPr="00C34C63" w:rsidRDefault="003D1E20" w:rsidP="003D1E20">
            <w:pPr>
              <w:rPr>
                <w:rFonts w:cstheme="minorHAnsi"/>
              </w:rPr>
            </w:pPr>
            <w:r w:rsidRPr="00C34C63">
              <w:rPr>
                <w:rFonts w:cstheme="minorHAnsi"/>
              </w:rPr>
              <w:t xml:space="preserve">A </w:t>
            </w:r>
          </w:p>
          <w:p w14:paraId="77DA9DE5" w14:textId="77777777" w:rsidR="003D1E20" w:rsidRPr="00C34C63" w:rsidRDefault="003D1E20" w:rsidP="003D1E20">
            <w:pPr>
              <w:rPr>
                <w:rFonts w:eastAsia="MS Gothic" w:cstheme="minorHAnsi"/>
              </w:rPr>
            </w:pPr>
          </w:p>
        </w:tc>
        <w:tc>
          <w:tcPr>
            <w:tcW w:w="1980" w:type="dxa"/>
          </w:tcPr>
          <w:p w14:paraId="45A0A1D4" w14:textId="77777777" w:rsidR="003D1E20" w:rsidRPr="003D1E20" w:rsidRDefault="001E7F86" w:rsidP="003D1E20">
            <w:pPr>
              <w:rPr>
                <w:rFonts w:cstheme="minorHAnsi"/>
              </w:rPr>
            </w:pPr>
            <w:sdt>
              <w:sdtPr>
                <w:rPr>
                  <w:rFonts w:cstheme="minorHAnsi"/>
                </w:rPr>
                <w:id w:val="1422403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6D2991" w14:textId="77777777" w:rsidR="003D1E20" w:rsidRPr="003D1E20" w:rsidRDefault="001E7F86" w:rsidP="003D1E20">
            <w:pPr>
              <w:rPr>
                <w:rFonts w:cstheme="minorHAnsi"/>
              </w:rPr>
            </w:pPr>
            <w:sdt>
              <w:sdtPr>
                <w:rPr>
                  <w:rFonts w:cstheme="minorHAnsi"/>
                </w:rPr>
                <w:id w:val="13067445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E07A8F" w14:textId="77777777" w:rsidR="003D1E20" w:rsidRPr="003D1E20" w:rsidRDefault="001E7F86" w:rsidP="003D1E20">
            <w:pPr>
              <w:rPr>
                <w:rFonts w:cstheme="minorHAnsi"/>
              </w:rPr>
            </w:pPr>
            <w:sdt>
              <w:sdtPr>
                <w:rPr>
                  <w:rFonts w:cstheme="minorHAnsi"/>
                </w:rPr>
                <w:id w:val="-11735662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CACCD0" w14:textId="77777777" w:rsidR="003D1E20" w:rsidRPr="003D1E20" w:rsidRDefault="001E7F86" w:rsidP="003D1E20">
            <w:pPr>
              <w:rPr>
                <w:rFonts w:cstheme="minorHAnsi"/>
              </w:rPr>
            </w:pPr>
            <w:sdt>
              <w:sdtPr>
                <w:rPr>
                  <w:rFonts w:cstheme="minorHAnsi"/>
                </w:rPr>
                <w:id w:val="-1678728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7949A0" w14:textId="77777777" w:rsidR="003D1E20" w:rsidRPr="00C34C63" w:rsidRDefault="003D1E20" w:rsidP="003D1E20">
            <w:pPr>
              <w:rPr>
                <w:rFonts w:eastAsia="MS Gothic" w:cstheme="minorHAnsi"/>
              </w:rPr>
            </w:pPr>
          </w:p>
        </w:tc>
        <w:sdt>
          <w:sdtPr>
            <w:rPr>
              <w:rFonts w:cstheme="minorHAnsi"/>
            </w:rPr>
            <w:id w:val="-1157381144"/>
            <w:placeholder>
              <w:docPart w:val="953BA751257E47978C7B5E975EF605B5"/>
            </w:placeholder>
            <w:showingPlcHdr/>
          </w:sdtPr>
          <w:sdtEndPr/>
          <w:sdtContent>
            <w:tc>
              <w:tcPr>
                <w:tcW w:w="4950" w:type="dxa"/>
              </w:tcPr>
              <w:p w14:paraId="4B0A76E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CC40EBA" w14:textId="77777777" w:rsidTr="0089695F">
        <w:trPr>
          <w:cantSplit/>
        </w:trPr>
        <w:tc>
          <w:tcPr>
            <w:tcW w:w="990" w:type="dxa"/>
          </w:tcPr>
          <w:p w14:paraId="65F13612" w14:textId="77777777" w:rsidR="003D1E20" w:rsidRPr="00C34C63" w:rsidRDefault="003D1E20" w:rsidP="003D1E20">
            <w:pPr>
              <w:jc w:val="center"/>
              <w:rPr>
                <w:rFonts w:cstheme="minorHAnsi"/>
                <w:b/>
                <w:bCs/>
              </w:rPr>
            </w:pPr>
            <w:r w:rsidRPr="00C34C63">
              <w:rPr>
                <w:rFonts w:cstheme="minorHAnsi"/>
                <w:b/>
                <w:bCs/>
              </w:rPr>
              <w:t>2-A-6</w:t>
            </w:r>
          </w:p>
        </w:tc>
        <w:tc>
          <w:tcPr>
            <w:tcW w:w="6210" w:type="dxa"/>
            <w:tcBorders>
              <w:right w:val="nil"/>
            </w:tcBorders>
          </w:tcPr>
          <w:p w14:paraId="71B4419A"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B45B4D2" w14:textId="77777777" w:rsidR="003D1E20" w:rsidRPr="00C34C63" w:rsidRDefault="003D1E20" w:rsidP="003D1E20">
            <w:pPr>
              <w:rPr>
                <w:rFonts w:cstheme="minorHAnsi"/>
              </w:rPr>
            </w:pPr>
          </w:p>
        </w:tc>
        <w:tc>
          <w:tcPr>
            <w:tcW w:w="810" w:type="dxa"/>
          </w:tcPr>
          <w:p w14:paraId="2C36AA2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829F65A" w14:textId="77777777" w:rsidR="003D1E20" w:rsidRPr="0084305D" w:rsidRDefault="003D1E20" w:rsidP="003D1E20">
            <w:pPr>
              <w:rPr>
                <w:rFonts w:cstheme="minorHAnsi"/>
              </w:rPr>
            </w:pPr>
            <w:r w:rsidRPr="0084305D">
              <w:rPr>
                <w:rFonts w:cstheme="minorHAnsi"/>
              </w:rPr>
              <w:t xml:space="preserve">C-M, </w:t>
            </w:r>
          </w:p>
          <w:p w14:paraId="0CDCBB48" w14:textId="77777777" w:rsidR="003D1E20" w:rsidRPr="00C34C63" w:rsidRDefault="003D1E20" w:rsidP="003D1E20">
            <w:pPr>
              <w:rPr>
                <w:rFonts w:eastAsia="MS Gothic" w:cstheme="minorHAnsi"/>
              </w:rPr>
            </w:pPr>
            <w:r w:rsidRPr="0084305D">
              <w:rPr>
                <w:rFonts w:cstheme="minorHAnsi"/>
              </w:rPr>
              <w:t>C</w:t>
            </w:r>
          </w:p>
        </w:tc>
        <w:tc>
          <w:tcPr>
            <w:tcW w:w="1980" w:type="dxa"/>
          </w:tcPr>
          <w:p w14:paraId="4F3C4C10" w14:textId="77777777" w:rsidR="003D1E20" w:rsidRPr="003D1E20" w:rsidRDefault="001E7F86" w:rsidP="003D1E20">
            <w:pPr>
              <w:rPr>
                <w:rFonts w:cstheme="minorHAnsi"/>
              </w:rPr>
            </w:pPr>
            <w:sdt>
              <w:sdtPr>
                <w:rPr>
                  <w:rFonts w:cstheme="minorHAnsi"/>
                </w:rPr>
                <w:id w:val="-10360363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73EE1DF" w14:textId="77777777" w:rsidR="003D1E20" w:rsidRPr="003D1E20" w:rsidRDefault="001E7F86" w:rsidP="003D1E20">
            <w:pPr>
              <w:rPr>
                <w:rFonts w:cstheme="minorHAnsi"/>
              </w:rPr>
            </w:pPr>
            <w:sdt>
              <w:sdtPr>
                <w:rPr>
                  <w:rFonts w:cstheme="minorHAnsi"/>
                </w:rPr>
                <w:id w:val="6636685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6BFC9C" w14:textId="77777777" w:rsidR="003D1E20" w:rsidRPr="003D1E20" w:rsidRDefault="001E7F86" w:rsidP="003D1E20">
            <w:pPr>
              <w:rPr>
                <w:rFonts w:cstheme="minorHAnsi"/>
              </w:rPr>
            </w:pPr>
            <w:sdt>
              <w:sdtPr>
                <w:rPr>
                  <w:rFonts w:cstheme="minorHAnsi"/>
                </w:rPr>
                <w:id w:val="-17049360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C6A2EC" w14:textId="77777777" w:rsidR="003D1E20" w:rsidRPr="003D1E20" w:rsidRDefault="001E7F86" w:rsidP="003D1E20">
            <w:pPr>
              <w:rPr>
                <w:rFonts w:cstheme="minorHAnsi"/>
              </w:rPr>
            </w:pPr>
            <w:sdt>
              <w:sdtPr>
                <w:rPr>
                  <w:rFonts w:cstheme="minorHAnsi"/>
                </w:rPr>
                <w:id w:val="-6135943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55396A" w14:textId="77777777" w:rsidR="003D1E20" w:rsidRPr="00C34C63" w:rsidRDefault="003D1E20" w:rsidP="003D1E20">
            <w:pPr>
              <w:rPr>
                <w:rFonts w:eastAsia="MS Gothic" w:cstheme="minorHAnsi"/>
              </w:rPr>
            </w:pPr>
          </w:p>
        </w:tc>
        <w:sdt>
          <w:sdtPr>
            <w:rPr>
              <w:rFonts w:cstheme="minorHAnsi"/>
            </w:rPr>
            <w:id w:val="-684439841"/>
            <w:placeholder>
              <w:docPart w:val="12E69554D3164652ABF39E75DEAF67E5"/>
            </w:placeholder>
            <w:showingPlcHdr/>
          </w:sdtPr>
          <w:sdtEndPr/>
          <w:sdtContent>
            <w:tc>
              <w:tcPr>
                <w:tcW w:w="4950" w:type="dxa"/>
              </w:tcPr>
              <w:p w14:paraId="7C88878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2537C13F" w14:textId="77777777" w:rsidTr="003D1E20">
        <w:trPr>
          <w:cantSplit/>
        </w:trPr>
        <w:tc>
          <w:tcPr>
            <w:tcW w:w="990" w:type="dxa"/>
            <w:tcBorders>
              <w:bottom w:val="single" w:sz="4" w:space="0" w:color="auto"/>
            </w:tcBorders>
          </w:tcPr>
          <w:p w14:paraId="2875B08A" w14:textId="77777777" w:rsidR="003D1E20" w:rsidRPr="00C34C63" w:rsidRDefault="003D1E20" w:rsidP="003D1E20">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46027619"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6779805C" w14:textId="77777777" w:rsidR="003D1E20" w:rsidRPr="00C34C63" w:rsidRDefault="003D1E20" w:rsidP="003D1E20">
            <w:pPr>
              <w:rPr>
                <w:rFonts w:cstheme="minorHAnsi"/>
              </w:rPr>
            </w:pPr>
          </w:p>
        </w:tc>
        <w:tc>
          <w:tcPr>
            <w:tcW w:w="810" w:type="dxa"/>
            <w:tcBorders>
              <w:bottom w:val="single" w:sz="4" w:space="0" w:color="auto"/>
            </w:tcBorders>
          </w:tcPr>
          <w:p w14:paraId="3B3E3D1D" w14:textId="77777777" w:rsidR="003D1E20" w:rsidRPr="00C34C63" w:rsidRDefault="003D1E20" w:rsidP="003D1E20">
            <w:pPr>
              <w:rPr>
                <w:rFonts w:cstheme="minorHAnsi"/>
              </w:rPr>
            </w:pPr>
            <w:r w:rsidRPr="00C34C63">
              <w:rPr>
                <w:rFonts w:cstheme="minorHAnsi"/>
              </w:rPr>
              <w:t xml:space="preserve">A </w:t>
            </w:r>
          </w:p>
          <w:p w14:paraId="5DBB4665" w14:textId="77777777" w:rsidR="003D1E20" w:rsidRPr="00C34C63" w:rsidRDefault="003D1E20" w:rsidP="003D1E20">
            <w:pPr>
              <w:rPr>
                <w:rFonts w:cstheme="minorHAnsi"/>
              </w:rPr>
            </w:pPr>
            <w:r w:rsidRPr="00C34C63">
              <w:rPr>
                <w:rFonts w:cstheme="minorHAnsi"/>
              </w:rPr>
              <w:t xml:space="preserve">B </w:t>
            </w:r>
          </w:p>
          <w:p w14:paraId="748867C1" w14:textId="77777777" w:rsidR="003D1E20" w:rsidRPr="00C34C63" w:rsidRDefault="003D1E20" w:rsidP="003D1E20">
            <w:pPr>
              <w:rPr>
                <w:rFonts w:cstheme="minorHAnsi"/>
              </w:rPr>
            </w:pPr>
            <w:r w:rsidRPr="00C34C63">
              <w:rPr>
                <w:rFonts w:cstheme="minorHAnsi"/>
              </w:rPr>
              <w:t xml:space="preserve">C-M </w:t>
            </w:r>
          </w:p>
          <w:p w14:paraId="300159DD" w14:textId="77777777" w:rsidR="003D1E20" w:rsidRPr="00C34C63" w:rsidRDefault="003D1E20" w:rsidP="003D1E20">
            <w:pPr>
              <w:rPr>
                <w:rFonts w:eastAsia="MS Gothic" w:cstheme="minorHAnsi"/>
              </w:rPr>
            </w:pPr>
            <w:r w:rsidRPr="00C34C63">
              <w:rPr>
                <w:rFonts w:cstheme="minorHAnsi"/>
              </w:rPr>
              <w:t>C</w:t>
            </w:r>
          </w:p>
        </w:tc>
        <w:tc>
          <w:tcPr>
            <w:tcW w:w="1980" w:type="dxa"/>
            <w:tcBorders>
              <w:bottom w:val="single" w:sz="4" w:space="0" w:color="auto"/>
            </w:tcBorders>
          </w:tcPr>
          <w:p w14:paraId="3817A4D2" w14:textId="77777777" w:rsidR="003D1E20" w:rsidRPr="003D1E20" w:rsidRDefault="001E7F86" w:rsidP="003D1E20">
            <w:pPr>
              <w:rPr>
                <w:rFonts w:cstheme="minorHAnsi"/>
              </w:rPr>
            </w:pPr>
            <w:sdt>
              <w:sdtPr>
                <w:rPr>
                  <w:rFonts w:cstheme="minorHAnsi"/>
                </w:rPr>
                <w:id w:val="7514007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1AE9A5" w14:textId="77777777" w:rsidR="003D1E20" w:rsidRPr="003D1E20" w:rsidRDefault="001E7F86" w:rsidP="003D1E20">
            <w:pPr>
              <w:rPr>
                <w:rFonts w:cstheme="minorHAnsi"/>
              </w:rPr>
            </w:pPr>
            <w:sdt>
              <w:sdtPr>
                <w:rPr>
                  <w:rFonts w:cstheme="minorHAnsi"/>
                </w:rPr>
                <w:id w:val="-2845097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826B94" w14:textId="77777777" w:rsidR="003D1E20" w:rsidRPr="003D1E20" w:rsidRDefault="001E7F86" w:rsidP="003D1E20">
            <w:pPr>
              <w:rPr>
                <w:rFonts w:cstheme="minorHAnsi"/>
              </w:rPr>
            </w:pPr>
            <w:sdt>
              <w:sdtPr>
                <w:rPr>
                  <w:rFonts w:cstheme="minorHAnsi"/>
                </w:rPr>
                <w:id w:val="-15952352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B660AB8" w14:textId="77777777" w:rsidR="003D1E20" w:rsidRPr="003D1E20" w:rsidRDefault="001E7F86" w:rsidP="003D1E20">
            <w:pPr>
              <w:rPr>
                <w:rFonts w:cstheme="minorHAnsi"/>
              </w:rPr>
            </w:pPr>
            <w:sdt>
              <w:sdtPr>
                <w:rPr>
                  <w:rFonts w:cstheme="minorHAnsi"/>
                </w:rPr>
                <w:id w:val="7689757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FD0154" w14:textId="77777777" w:rsidR="003D1E20" w:rsidRPr="00C34C63" w:rsidRDefault="003D1E20" w:rsidP="003D1E20">
            <w:pPr>
              <w:rPr>
                <w:rFonts w:eastAsia="MS Gothic" w:cstheme="minorHAnsi"/>
              </w:rPr>
            </w:pPr>
          </w:p>
        </w:tc>
        <w:sdt>
          <w:sdtPr>
            <w:rPr>
              <w:rFonts w:cstheme="minorHAnsi"/>
            </w:rPr>
            <w:id w:val="-430740557"/>
            <w:placeholder>
              <w:docPart w:val="0BDD79DF8DAD4E81A0770F98011A39AF"/>
            </w:placeholder>
            <w:showingPlcHdr/>
          </w:sdtPr>
          <w:sdtEndPr/>
          <w:sdtContent>
            <w:tc>
              <w:tcPr>
                <w:tcW w:w="4950" w:type="dxa"/>
                <w:tcBorders>
                  <w:bottom w:val="single" w:sz="4" w:space="0" w:color="auto"/>
                </w:tcBorders>
              </w:tcPr>
              <w:p w14:paraId="7D28E720"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9B1ACB" w14:paraId="1CFADBDF" w14:textId="77777777" w:rsidTr="003D1E20">
        <w:trPr>
          <w:cantSplit/>
        </w:trPr>
        <w:tc>
          <w:tcPr>
            <w:tcW w:w="15210" w:type="dxa"/>
            <w:gridSpan w:val="6"/>
            <w:tcBorders>
              <w:left w:val="single" w:sz="4" w:space="0" w:color="auto"/>
            </w:tcBorders>
            <w:shd w:val="clear" w:color="auto" w:fill="D9E2F3" w:themeFill="accent1" w:themeFillTint="33"/>
          </w:tcPr>
          <w:p w14:paraId="66FD42DC"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3D1E20" w14:paraId="010CE096" w14:textId="77777777" w:rsidTr="0089695F">
        <w:trPr>
          <w:cantSplit/>
        </w:trPr>
        <w:tc>
          <w:tcPr>
            <w:tcW w:w="990" w:type="dxa"/>
          </w:tcPr>
          <w:p w14:paraId="5ED1CDB4" w14:textId="77777777" w:rsidR="003D1E20" w:rsidRPr="002855D7" w:rsidRDefault="003D1E20" w:rsidP="003D1E20">
            <w:pPr>
              <w:jc w:val="center"/>
              <w:rPr>
                <w:rFonts w:cstheme="minorHAnsi"/>
                <w:b/>
                <w:bCs/>
              </w:rPr>
            </w:pPr>
            <w:r w:rsidRPr="002855D7">
              <w:rPr>
                <w:rFonts w:cstheme="minorHAnsi"/>
                <w:b/>
                <w:bCs/>
              </w:rPr>
              <w:t>2-B-3</w:t>
            </w:r>
          </w:p>
        </w:tc>
        <w:tc>
          <w:tcPr>
            <w:tcW w:w="6210" w:type="dxa"/>
            <w:tcBorders>
              <w:right w:val="nil"/>
            </w:tcBorders>
          </w:tcPr>
          <w:p w14:paraId="7871637B" w14:textId="77777777" w:rsidR="003D1E20" w:rsidRDefault="003D1E20" w:rsidP="003D1E20">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1CD6E79" w14:textId="7144D377"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3113EA01" w14:textId="77777777" w:rsidR="003D1E20" w:rsidRPr="002855D7" w:rsidRDefault="003D1E20" w:rsidP="003D1E20">
            <w:pPr>
              <w:rPr>
                <w:rFonts w:cstheme="minorHAnsi"/>
              </w:rPr>
            </w:pPr>
          </w:p>
        </w:tc>
        <w:tc>
          <w:tcPr>
            <w:tcW w:w="810" w:type="dxa"/>
          </w:tcPr>
          <w:p w14:paraId="6404FE3B" w14:textId="77777777" w:rsidR="003D1E20" w:rsidRPr="00C34C63" w:rsidRDefault="003D1E20" w:rsidP="003D1E20">
            <w:pPr>
              <w:rPr>
                <w:rFonts w:cstheme="minorHAnsi"/>
              </w:rPr>
            </w:pPr>
            <w:r w:rsidRPr="00C34C63">
              <w:rPr>
                <w:rFonts w:cstheme="minorHAnsi"/>
              </w:rPr>
              <w:t xml:space="preserve">A </w:t>
            </w:r>
          </w:p>
          <w:p w14:paraId="2E99FD6B" w14:textId="77777777" w:rsidR="003D1E20" w:rsidRPr="00C34C63" w:rsidRDefault="003D1E20" w:rsidP="003D1E20">
            <w:pPr>
              <w:rPr>
                <w:rFonts w:cstheme="minorHAnsi"/>
              </w:rPr>
            </w:pPr>
            <w:r w:rsidRPr="00C34C63">
              <w:rPr>
                <w:rFonts w:cstheme="minorHAnsi"/>
              </w:rPr>
              <w:t xml:space="preserve">B </w:t>
            </w:r>
          </w:p>
          <w:p w14:paraId="649BBF7F" w14:textId="77777777" w:rsidR="003D1E20" w:rsidRPr="00C34C63" w:rsidRDefault="003D1E20" w:rsidP="003D1E20">
            <w:pPr>
              <w:rPr>
                <w:rFonts w:cstheme="minorHAnsi"/>
              </w:rPr>
            </w:pPr>
            <w:r w:rsidRPr="00C34C63">
              <w:rPr>
                <w:rFonts w:cstheme="minorHAnsi"/>
              </w:rPr>
              <w:t xml:space="preserve">C-M </w:t>
            </w:r>
          </w:p>
          <w:p w14:paraId="460E4BDE" w14:textId="77777777" w:rsidR="003D1E20" w:rsidRPr="002855D7" w:rsidRDefault="003D1E20" w:rsidP="003D1E20">
            <w:pPr>
              <w:rPr>
                <w:rFonts w:eastAsia="MS Gothic" w:cstheme="minorHAnsi"/>
              </w:rPr>
            </w:pPr>
            <w:r w:rsidRPr="00C34C63">
              <w:rPr>
                <w:rFonts w:cstheme="minorHAnsi"/>
              </w:rPr>
              <w:t>C</w:t>
            </w:r>
          </w:p>
        </w:tc>
        <w:tc>
          <w:tcPr>
            <w:tcW w:w="1980" w:type="dxa"/>
          </w:tcPr>
          <w:p w14:paraId="66208E9E" w14:textId="77777777" w:rsidR="003D1E20" w:rsidRPr="003D1E20" w:rsidRDefault="001E7F86" w:rsidP="003D1E20">
            <w:pPr>
              <w:rPr>
                <w:rFonts w:cstheme="minorHAnsi"/>
              </w:rPr>
            </w:pPr>
            <w:sdt>
              <w:sdtPr>
                <w:rPr>
                  <w:rFonts w:cstheme="minorHAnsi"/>
                </w:rPr>
                <w:id w:val="-5839937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0C38AA" w14:textId="77777777" w:rsidR="003D1E20" w:rsidRPr="003D1E20" w:rsidRDefault="001E7F86" w:rsidP="003D1E20">
            <w:pPr>
              <w:rPr>
                <w:rFonts w:cstheme="minorHAnsi"/>
              </w:rPr>
            </w:pPr>
            <w:sdt>
              <w:sdtPr>
                <w:rPr>
                  <w:rFonts w:cstheme="minorHAnsi"/>
                </w:rPr>
                <w:id w:val="15504129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E68F80" w14:textId="77777777" w:rsidR="003D1E20" w:rsidRPr="003D1E20" w:rsidRDefault="001E7F86" w:rsidP="003D1E20">
            <w:pPr>
              <w:rPr>
                <w:rFonts w:cstheme="minorHAnsi"/>
              </w:rPr>
            </w:pPr>
            <w:sdt>
              <w:sdtPr>
                <w:rPr>
                  <w:rFonts w:cstheme="minorHAnsi"/>
                </w:rPr>
                <w:id w:val="18268551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51BEEC0" w14:textId="77777777" w:rsidR="003D1E20" w:rsidRPr="003D1E20" w:rsidRDefault="001E7F86" w:rsidP="003D1E20">
            <w:pPr>
              <w:rPr>
                <w:rFonts w:cstheme="minorHAnsi"/>
              </w:rPr>
            </w:pPr>
            <w:sdt>
              <w:sdtPr>
                <w:rPr>
                  <w:rFonts w:cstheme="minorHAnsi"/>
                </w:rPr>
                <w:id w:val="-15946183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E573D8" w14:textId="77777777" w:rsidR="003D1E20" w:rsidRPr="002855D7" w:rsidRDefault="003D1E20" w:rsidP="003D1E20">
            <w:pPr>
              <w:rPr>
                <w:rFonts w:eastAsia="MS Gothic" w:cstheme="minorHAnsi"/>
              </w:rPr>
            </w:pPr>
          </w:p>
        </w:tc>
        <w:sdt>
          <w:sdtPr>
            <w:rPr>
              <w:rFonts w:cstheme="minorHAnsi"/>
            </w:rPr>
            <w:id w:val="-1785882206"/>
            <w:placeholder>
              <w:docPart w:val="D9763B287AA74111AAB246344EF2FB99"/>
            </w:placeholder>
            <w:showingPlcHdr/>
          </w:sdtPr>
          <w:sdtEndPr/>
          <w:sdtContent>
            <w:tc>
              <w:tcPr>
                <w:tcW w:w="4950" w:type="dxa"/>
              </w:tcPr>
              <w:p w14:paraId="6499F305"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5C522B48" w14:textId="77777777" w:rsidTr="0089695F">
        <w:trPr>
          <w:cantSplit/>
        </w:trPr>
        <w:tc>
          <w:tcPr>
            <w:tcW w:w="990" w:type="dxa"/>
          </w:tcPr>
          <w:p w14:paraId="66107ED5" w14:textId="77777777" w:rsidR="003D1E20" w:rsidRPr="002855D7" w:rsidRDefault="003D1E20" w:rsidP="003D1E20">
            <w:pPr>
              <w:jc w:val="center"/>
              <w:rPr>
                <w:rFonts w:cstheme="minorHAnsi"/>
                <w:b/>
                <w:bCs/>
              </w:rPr>
            </w:pPr>
            <w:r w:rsidRPr="002855D7">
              <w:rPr>
                <w:rFonts w:cstheme="minorHAnsi"/>
                <w:b/>
                <w:bCs/>
              </w:rPr>
              <w:lastRenderedPageBreak/>
              <w:t>2-B-5</w:t>
            </w:r>
          </w:p>
        </w:tc>
        <w:tc>
          <w:tcPr>
            <w:tcW w:w="6210" w:type="dxa"/>
            <w:tcBorders>
              <w:right w:val="nil"/>
            </w:tcBorders>
          </w:tcPr>
          <w:p w14:paraId="21DE8EE5"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721C9A24" w14:textId="77777777"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4E5244B3" w14:textId="77777777" w:rsidR="003D1E20" w:rsidRPr="002855D7" w:rsidRDefault="003D1E20" w:rsidP="003D1E20">
            <w:pPr>
              <w:rPr>
                <w:rFonts w:cstheme="minorHAnsi"/>
              </w:rPr>
            </w:pPr>
          </w:p>
        </w:tc>
        <w:tc>
          <w:tcPr>
            <w:tcW w:w="810" w:type="dxa"/>
          </w:tcPr>
          <w:p w14:paraId="452256FA" w14:textId="77777777" w:rsidR="003D1E20" w:rsidRPr="00C34C63" w:rsidRDefault="003D1E20" w:rsidP="003D1E20">
            <w:pPr>
              <w:rPr>
                <w:rFonts w:cstheme="minorHAnsi"/>
              </w:rPr>
            </w:pPr>
            <w:r w:rsidRPr="00C34C63">
              <w:rPr>
                <w:rFonts w:cstheme="minorHAnsi"/>
              </w:rPr>
              <w:t xml:space="preserve">A </w:t>
            </w:r>
          </w:p>
          <w:p w14:paraId="516F8764" w14:textId="77777777" w:rsidR="003D1E20" w:rsidRPr="00C34C63" w:rsidRDefault="003D1E20" w:rsidP="003D1E20">
            <w:pPr>
              <w:rPr>
                <w:rFonts w:cstheme="minorHAnsi"/>
              </w:rPr>
            </w:pPr>
            <w:r w:rsidRPr="00C34C63">
              <w:rPr>
                <w:rFonts w:cstheme="minorHAnsi"/>
              </w:rPr>
              <w:t xml:space="preserve">B </w:t>
            </w:r>
          </w:p>
          <w:p w14:paraId="3EA9E79D" w14:textId="77777777" w:rsidR="003D1E20" w:rsidRPr="00C34C63" w:rsidRDefault="003D1E20" w:rsidP="003D1E20">
            <w:pPr>
              <w:rPr>
                <w:rFonts w:cstheme="minorHAnsi"/>
              </w:rPr>
            </w:pPr>
            <w:r w:rsidRPr="00C34C63">
              <w:rPr>
                <w:rFonts w:cstheme="minorHAnsi"/>
              </w:rPr>
              <w:t xml:space="preserve">C-M </w:t>
            </w:r>
          </w:p>
          <w:p w14:paraId="1727352C" w14:textId="77777777" w:rsidR="003D1E20" w:rsidRPr="002855D7" w:rsidRDefault="003D1E20" w:rsidP="003D1E20">
            <w:pPr>
              <w:rPr>
                <w:rFonts w:eastAsia="MS Gothic" w:cstheme="minorHAnsi"/>
              </w:rPr>
            </w:pPr>
            <w:r w:rsidRPr="00C34C63">
              <w:rPr>
                <w:rFonts w:cstheme="minorHAnsi"/>
              </w:rPr>
              <w:t>C</w:t>
            </w:r>
          </w:p>
        </w:tc>
        <w:tc>
          <w:tcPr>
            <w:tcW w:w="1980" w:type="dxa"/>
          </w:tcPr>
          <w:p w14:paraId="746F30FA" w14:textId="77777777" w:rsidR="003D1E20" w:rsidRPr="003D1E20" w:rsidRDefault="001E7F86" w:rsidP="003D1E20">
            <w:pPr>
              <w:rPr>
                <w:rFonts w:cstheme="minorHAnsi"/>
              </w:rPr>
            </w:pPr>
            <w:sdt>
              <w:sdtPr>
                <w:rPr>
                  <w:rFonts w:cstheme="minorHAnsi"/>
                </w:rPr>
                <w:id w:val="-3236623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8B6E346" w14:textId="77777777" w:rsidR="003D1E20" w:rsidRPr="003D1E20" w:rsidRDefault="001E7F86" w:rsidP="003D1E20">
            <w:pPr>
              <w:rPr>
                <w:rFonts w:cstheme="minorHAnsi"/>
              </w:rPr>
            </w:pPr>
            <w:sdt>
              <w:sdtPr>
                <w:rPr>
                  <w:rFonts w:cstheme="minorHAnsi"/>
                </w:rPr>
                <w:id w:val="17025947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39E964" w14:textId="77777777" w:rsidR="003D1E20" w:rsidRPr="003D1E20" w:rsidRDefault="001E7F86" w:rsidP="003D1E20">
            <w:pPr>
              <w:rPr>
                <w:rFonts w:cstheme="minorHAnsi"/>
              </w:rPr>
            </w:pPr>
            <w:sdt>
              <w:sdtPr>
                <w:rPr>
                  <w:rFonts w:cstheme="minorHAnsi"/>
                </w:rPr>
                <w:id w:val="-7016364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BB8FED" w14:textId="77777777" w:rsidR="003D1E20" w:rsidRPr="003D1E20" w:rsidRDefault="001E7F86" w:rsidP="003D1E20">
            <w:pPr>
              <w:rPr>
                <w:rFonts w:cstheme="minorHAnsi"/>
              </w:rPr>
            </w:pPr>
            <w:sdt>
              <w:sdtPr>
                <w:rPr>
                  <w:rFonts w:cstheme="minorHAnsi"/>
                </w:rPr>
                <w:id w:val="9180572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AF6299" w14:textId="77777777" w:rsidR="003D1E20" w:rsidRPr="002855D7" w:rsidRDefault="003D1E20" w:rsidP="003D1E20">
            <w:pPr>
              <w:rPr>
                <w:rFonts w:eastAsia="MS Gothic" w:cstheme="minorHAnsi"/>
              </w:rPr>
            </w:pPr>
          </w:p>
        </w:tc>
        <w:sdt>
          <w:sdtPr>
            <w:rPr>
              <w:rFonts w:cstheme="minorHAnsi"/>
            </w:rPr>
            <w:id w:val="1227259804"/>
            <w:placeholder>
              <w:docPart w:val="2975166CA2054415A104AF0E7EB757D1"/>
            </w:placeholder>
            <w:showingPlcHdr/>
          </w:sdtPr>
          <w:sdtEndPr/>
          <w:sdtContent>
            <w:tc>
              <w:tcPr>
                <w:tcW w:w="4950" w:type="dxa"/>
              </w:tcPr>
              <w:p w14:paraId="08666C3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38C073CE" w14:textId="77777777" w:rsidTr="0089695F">
        <w:trPr>
          <w:cantSplit/>
        </w:trPr>
        <w:tc>
          <w:tcPr>
            <w:tcW w:w="990" w:type="dxa"/>
          </w:tcPr>
          <w:p w14:paraId="575356ED" w14:textId="77777777" w:rsidR="003D1E20" w:rsidRPr="002855D7" w:rsidRDefault="003D1E20" w:rsidP="003D1E20">
            <w:pPr>
              <w:jc w:val="center"/>
              <w:rPr>
                <w:rFonts w:cstheme="minorHAnsi"/>
                <w:b/>
                <w:bCs/>
              </w:rPr>
            </w:pPr>
            <w:r w:rsidRPr="002855D7">
              <w:rPr>
                <w:rFonts w:cstheme="minorHAnsi"/>
                <w:b/>
                <w:bCs/>
              </w:rPr>
              <w:t>2-B-6</w:t>
            </w:r>
          </w:p>
        </w:tc>
        <w:tc>
          <w:tcPr>
            <w:tcW w:w="6210" w:type="dxa"/>
            <w:tcBorders>
              <w:right w:val="nil"/>
            </w:tcBorders>
          </w:tcPr>
          <w:p w14:paraId="333A9FE9"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6B157101" w14:textId="77777777" w:rsidR="003D1E20" w:rsidRPr="002855D7" w:rsidRDefault="003D1E20" w:rsidP="003D1E20">
            <w:pPr>
              <w:rPr>
                <w:rFonts w:cstheme="minorHAnsi"/>
              </w:rPr>
            </w:pPr>
          </w:p>
        </w:tc>
        <w:tc>
          <w:tcPr>
            <w:tcW w:w="810" w:type="dxa"/>
          </w:tcPr>
          <w:p w14:paraId="309D1885" w14:textId="77777777" w:rsidR="003D1E20" w:rsidRPr="00C34C63" w:rsidRDefault="003D1E20" w:rsidP="003D1E20">
            <w:pPr>
              <w:rPr>
                <w:rFonts w:cstheme="minorHAnsi"/>
              </w:rPr>
            </w:pPr>
            <w:r w:rsidRPr="00C34C63">
              <w:rPr>
                <w:rFonts w:cstheme="minorHAnsi"/>
              </w:rPr>
              <w:t xml:space="preserve">A </w:t>
            </w:r>
          </w:p>
          <w:p w14:paraId="15C26230" w14:textId="77777777" w:rsidR="003D1E20" w:rsidRPr="00C34C63" w:rsidRDefault="003D1E20" w:rsidP="003D1E20">
            <w:pPr>
              <w:rPr>
                <w:rFonts w:cstheme="minorHAnsi"/>
              </w:rPr>
            </w:pPr>
            <w:r w:rsidRPr="00C34C63">
              <w:rPr>
                <w:rFonts w:cstheme="minorHAnsi"/>
              </w:rPr>
              <w:t xml:space="preserve">B </w:t>
            </w:r>
          </w:p>
          <w:p w14:paraId="5D3D83EF" w14:textId="77777777" w:rsidR="003D1E20" w:rsidRPr="00C34C63" w:rsidRDefault="003D1E20" w:rsidP="003D1E20">
            <w:pPr>
              <w:rPr>
                <w:rFonts w:cstheme="minorHAnsi"/>
              </w:rPr>
            </w:pPr>
            <w:r w:rsidRPr="00C34C63">
              <w:rPr>
                <w:rFonts w:cstheme="minorHAnsi"/>
              </w:rPr>
              <w:t xml:space="preserve">C-M </w:t>
            </w:r>
          </w:p>
          <w:p w14:paraId="1BFB4004" w14:textId="77777777" w:rsidR="003D1E20" w:rsidRPr="002855D7" w:rsidRDefault="003D1E20" w:rsidP="003D1E20">
            <w:pPr>
              <w:rPr>
                <w:rFonts w:eastAsia="MS Gothic" w:cstheme="minorHAnsi"/>
              </w:rPr>
            </w:pPr>
            <w:r w:rsidRPr="00C34C63">
              <w:rPr>
                <w:rFonts w:cstheme="minorHAnsi"/>
              </w:rPr>
              <w:t>C</w:t>
            </w:r>
          </w:p>
        </w:tc>
        <w:tc>
          <w:tcPr>
            <w:tcW w:w="1980" w:type="dxa"/>
          </w:tcPr>
          <w:p w14:paraId="50B8405C" w14:textId="77777777" w:rsidR="003D1E20" w:rsidRPr="003D1E20" w:rsidRDefault="001E7F86" w:rsidP="003D1E20">
            <w:pPr>
              <w:rPr>
                <w:rFonts w:cstheme="minorHAnsi"/>
              </w:rPr>
            </w:pPr>
            <w:sdt>
              <w:sdtPr>
                <w:rPr>
                  <w:rFonts w:cstheme="minorHAnsi"/>
                </w:rPr>
                <w:id w:val="-2095464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89EF2D" w14:textId="77777777" w:rsidR="003D1E20" w:rsidRPr="003D1E20" w:rsidRDefault="001E7F86" w:rsidP="003D1E20">
            <w:pPr>
              <w:rPr>
                <w:rFonts w:cstheme="minorHAnsi"/>
              </w:rPr>
            </w:pPr>
            <w:sdt>
              <w:sdtPr>
                <w:rPr>
                  <w:rFonts w:cstheme="minorHAnsi"/>
                </w:rPr>
                <w:id w:val="5058794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A95E74" w14:textId="77777777" w:rsidR="003D1E20" w:rsidRPr="003D1E20" w:rsidRDefault="001E7F86" w:rsidP="003D1E20">
            <w:pPr>
              <w:rPr>
                <w:rFonts w:cstheme="minorHAnsi"/>
              </w:rPr>
            </w:pPr>
            <w:sdt>
              <w:sdtPr>
                <w:rPr>
                  <w:rFonts w:cstheme="minorHAnsi"/>
                </w:rPr>
                <w:id w:val="15184281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9993819" w14:textId="77777777" w:rsidR="003D1E20" w:rsidRPr="003D1E20" w:rsidRDefault="001E7F86" w:rsidP="003D1E20">
            <w:pPr>
              <w:rPr>
                <w:rFonts w:cstheme="minorHAnsi"/>
              </w:rPr>
            </w:pPr>
            <w:sdt>
              <w:sdtPr>
                <w:rPr>
                  <w:rFonts w:cstheme="minorHAnsi"/>
                </w:rPr>
                <w:id w:val="2613403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BF2D785" w14:textId="77777777" w:rsidR="003D1E20" w:rsidRPr="002855D7" w:rsidRDefault="003D1E20" w:rsidP="003D1E20">
            <w:pPr>
              <w:rPr>
                <w:rFonts w:eastAsia="MS Gothic" w:cstheme="minorHAnsi"/>
              </w:rPr>
            </w:pPr>
          </w:p>
        </w:tc>
        <w:sdt>
          <w:sdtPr>
            <w:rPr>
              <w:rFonts w:cstheme="minorHAnsi"/>
            </w:rPr>
            <w:id w:val="1212388724"/>
            <w:placeholder>
              <w:docPart w:val="4595B1CAE1844A548D290A2E2453F795"/>
            </w:placeholder>
            <w:showingPlcHdr/>
          </w:sdtPr>
          <w:sdtEndPr/>
          <w:sdtContent>
            <w:tc>
              <w:tcPr>
                <w:tcW w:w="4950" w:type="dxa"/>
              </w:tcPr>
              <w:p w14:paraId="0E42EE66"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2CC4386D" w14:textId="77777777" w:rsidTr="003D1E20">
        <w:trPr>
          <w:cantSplit/>
        </w:trPr>
        <w:tc>
          <w:tcPr>
            <w:tcW w:w="990" w:type="dxa"/>
            <w:tcBorders>
              <w:bottom w:val="single" w:sz="4" w:space="0" w:color="auto"/>
            </w:tcBorders>
          </w:tcPr>
          <w:p w14:paraId="4A277AE1" w14:textId="77777777" w:rsidR="003D1E20" w:rsidRPr="007B051A" w:rsidRDefault="003D1E20" w:rsidP="003D1E20">
            <w:pPr>
              <w:jc w:val="center"/>
              <w:rPr>
                <w:rFonts w:cstheme="minorHAnsi"/>
                <w:b/>
                <w:bCs/>
              </w:rPr>
            </w:pPr>
            <w:r w:rsidRPr="008B6609">
              <w:rPr>
                <w:b/>
                <w:bCs/>
              </w:rPr>
              <w:t>2-B-7</w:t>
            </w:r>
          </w:p>
        </w:tc>
        <w:tc>
          <w:tcPr>
            <w:tcW w:w="6210" w:type="dxa"/>
            <w:tcBorders>
              <w:bottom w:val="single" w:sz="4" w:space="0" w:color="auto"/>
              <w:right w:val="nil"/>
            </w:tcBorders>
          </w:tcPr>
          <w:p w14:paraId="67A1E9CB" w14:textId="77777777" w:rsidR="003D1E20" w:rsidRDefault="003D1E20" w:rsidP="003D1E20">
            <w:pPr>
              <w:rPr>
                <w:color w:val="000000"/>
              </w:rPr>
            </w:pPr>
            <w:r>
              <w:rPr>
                <w:color w:val="000000"/>
              </w:rPr>
              <w:t>There are no overloaded wall plugs or overloaded extensions in use, no altered grounding plugs in use, and wires are not broken, worn, or unshielded.</w:t>
            </w:r>
          </w:p>
          <w:p w14:paraId="49930BB4" w14:textId="77777777" w:rsidR="003D1E20" w:rsidRPr="002855D7" w:rsidRDefault="003D1E20" w:rsidP="003D1E20">
            <w:pPr>
              <w:autoSpaceDE w:val="0"/>
              <w:autoSpaceDN w:val="0"/>
              <w:adjustRightInd w:val="0"/>
              <w:rPr>
                <w:rFonts w:eastAsia="Arial" w:cstheme="minorHAnsi"/>
              </w:rPr>
            </w:pPr>
          </w:p>
        </w:tc>
        <w:tc>
          <w:tcPr>
            <w:tcW w:w="270" w:type="dxa"/>
            <w:tcBorders>
              <w:left w:val="nil"/>
              <w:bottom w:val="single" w:sz="4" w:space="0" w:color="auto"/>
            </w:tcBorders>
          </w:tcPr>
          <w:p w14:paraId="2934D501" w14:textId="77777777" w:rsidR="003D1E20" w:rsidRPr="002855D7" w:rsidRDefault="003D1E20" w:rsidP="003D1E20">
            <w:pPr>
              <w:rPr>
                <w:rFonts w:cstheme="minorHAnsi"/>
              </w:rPr>
            </w:pPr>
          </w:p>
        </w:tc>
        <w:tc>
          <w:tcPr>
            <w:tcW w:w="810" w:type="dxa"/>
            <w:tcBorders>
              <w:bottom w:val="single" w:sz="4" w:space="0" w:color="auto"/>
            </w:tcBorders>
          </w:tcPr>
          <w:p w14:paraId="6ADC4E51" w14:textId="77777777" w:rsidR="003D1E20" w:rsidRPr="00C34C63" w:rsidRDefault="003D1E20" w:rsidP="003D1E20">
            <w:pPr>
              <w:rPr>
                <w:rFonts w:cstheme="minorHAnsi"/>
              </w:rPr>
            </w:pPr>
            <w:r w:rsidRPr="00C34C63">
              <w:rPr>
                <w:rFonts w:cstheme="minorHAnsi"/>
              </w:rPr>
              <w:t xml:space="preserve">A </w:t>
            </w:r>
          </w:p>
          <w:p w14:paraId="20B57A28" w14:textId="77777777" w:rsidR="003D1E20" w:rsidRPr="00C34C63" w:rsidRDefault="003D1E20" w:rsidP="003D1E20">
            <w:pPr>
              <w:rPr>
                <w:rFonts w:cstheme="minorHAnsi"/>
              </w:rPr>
            </w:pPr>
            <w:r w:rsidRPr="00C34C63">
              <w:rPr>
                <w:rFonts w:cstheme="minorHAnsi"/>
              </w:rPr>
              <w:t xml:space="preserve">B </w:t>
            </w:r>
          </w:p>
          <w:p w14:paraId="6D1C0667" w14:textId="77777777" w:rsidR="003D1E20" w:rsidRPr="00C34C63" w:rsidRDefault="003D1E20" w:rsidP="003D1E20">
            <w:pPr>
              <w:rPr>
                <w:rFonts w:cstheme="minorHAnsi"/>
              </w:rPr>
            </w:pPr>
            <w:r w:rsidRPr="00C34C63">
              <w:rPr>
                <w:rFonts w:cstheme="minorHAnsi"/>
              </w:rPr>
              <w:t xml:space="preserve">C-M </w:t>
            </w:r>
          </w:p>
          <w:p w14:paraId="672E8E42"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16D579C6" w14:textId="77777777" w:rsidR="003D1E20" w:rsidRPr="003D1E20" w:rsidRDefault="001E7F86" w:rsidP="003D1E20">
            <w:pPr>
              <w:rPr>
                <w:rFonts w:cstheme="minorHAnsi"/>
              </w:rPr>
            </w:pPr>
            <w:sdt>
              <w:sdtPr>
                <w:rPr>
                  <w:rFonts w:cstheme="minorHAnsi"/>
                </w:rPr>
                <w:id w:val="-3343062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AD5B3A" w14:textId="77777777" w:rsidR="003D1E20" w:rsidRPr="003D1E20" w:rsidRDefault="001E7F86" w:rsidP="003D1E20">
            <w:pPr>
              <w:rPr>
                <w:rFonts w:cstheme="minorHAnsi"/>
              </w:rPr>
            </w:pPr>
            <w:sdt>
              <w:sdtPr>
                <w:rPr>
                  <w:rFonts w:cstheme="minorHAnsi"/>
                </w:rPr>
                <w:id w:val="-17126396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917FB0" w14:textId="77777777" w:rsidR="003D1E20" w:rsidRPr="003D1E20" w:rsidRDefault="001E7F86" w:rsidP="003D1E20">
            <w:pPr>
              <w:rPr>
                <w:rFonts w:cstheme="minorHAnsi"/>
              </w:rPr>
            </w:pPr>
            <w:sdt>
              <w:sdtPr>
                <w:rPr>
                  <w:rFonts w:cstheme="minorHAnsi"/>
                </w:rPr>
                <w:id w:val="9790389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FDC3E94" w14:textId="77777777" w:rsidR="003D1E20" w:rsidRPr="003D1E20" w:rsidRDefault="001E7F86" w:rsidP="003D1E20">
            <w:pPr>
              <w:rPr>
                <w:rFonts w:cstheme="minorHAnsi"/>
              </w:rPr>
            </w:pPr>
            <w:sdt>
              <w:sdtPr>
                <w:rPr>
                  <w:rFonts w:cstheme="minorHAnsi"/>
                </w:rPr>
                <w:id w:val="-4502507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5BFE896" w14:textId="77777777" w:rsidR="003D1E20" w:rsidRDefault="003D1E20" w:rsidP="003D1E20">
            <w:pPr>
              <w:rPr>
                <w:rFonts w:cstheme="minorHAnsi"/>
              </w:rPr>
            </w:pPr>
          </w:p>
        </w:tc>
        <w:sdt>
          <w:sdtPr>
            <w:rPr>
              <w:rFonts w:cstheme="minorHAnsi"/>
            </w:rPr>
            <w:id w:val="676848792"/>
            <w:placeholder>
              <w:docPart w:val="3359930D29B14CC6BCA90432A7FA84E8"/>
            </w:placeholder>
            <w:showingPlcHdr/>
          </w:sdtPr>
          <w:sdtEndPr/>
          <w:sdtContent>
            <w:tc>
              <w:tcPr>
                <w:tcW w:w="4950" w:type="dxa"/>
                <w:tcBorders>
                  <w:bottom w:val="single" w:sz="4" w:space="0" w:color="auto"/>
                </w:tcBorders>
              </w:tcPr>
              <w:p w14:paraId="1E4A8B06" w14:textId="77777777" w:rsidR="003D1E20" w:rsidRDefault="003D1E20" w:rsidP="003D1E20">
                <w:pPr>
                  <w:rPr>
                    <w:rFonts w:cstheme="minorHAnsi"/>
                  </w:rPr>
                </w:pPr>
                <w:r w:rsidRPr="002855D7">
                  <w:rPr>
                    <w:rFonts w:cstheme="minorHAnsi"/>
                  </w:rPr>
                  <w:t>Enter observations of non-compliance, comments or notes here.</w:t>
                </w:r>
              </w:p>
            </w:tc>
          </w:sdtContent>
        </w:sdt>
      </w:tr>
      <w:tr w:rsidR="009B1ACB" w14:paraId="13F7526D" w14:textId="77777777" w:rsidTr="003D1E20">
        <w:trPr>
          <w:cantSplit/>
        </w:trPr>
        <w:tc>
          <w:tcPr>
            <w:tcW w:w="15210" w:type="dxa"/>
            <w:gridSpan w:val="6"/>
            <w:tcBorders>
              <w:left w:val="single" w:sz="4" w:space="0" w:color="auto"/>
            </w:tcBorders>
            <w:shd w:val="clear" w:color="auto" w:fill="D9E2F3" w:themeFill="accent1" w:themeFillTint="33"/>
          </w:tcPr>
          <w:p w14:paraId="7EB57FD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 OPERATING ROOM ENVIRONMENT</w:t>
            </w:r>
          </w:p>
        </w:tc>
      </w:tr>
      <w:tr w:rsidR="003D1E20" w14:paraId="6140BD88" w14:textId="77777777" w:rsidTr="0089695F">
        <w:trPr>
          <w:cantSplit/>
        </w:trPr>
        <w:tc>
          <w:tcPr>
            <w:tcW w:w="990" w:type="dxa"/>
          </w:tcPr>
          <w:p w14:paraId="1221CCEF" w14:textId="77777777" w:rsidR="003D1E20" w:rsidRPr="002855D7" w:rsidRDefault="003D1E20" w:rsidP="003D1E20">
            <w:pPr>
              <w:jc w:val="center"/>
              <w:rPr>
                <w:rFonts w:cstheme="minorHAnsi"/>
                <w:b/>
                <w:bCs/>
              </w:rPr>
            </w:pPr>
            <w:r w:rsidRPr="002855D7">
              <w:rPr>
                <w:rFonts w:cstheme="minorHAnsi"/>
                <w:b/>
                <w:bCs/>
              </w:rPr>
              <w:t>2-C-2</w:t>
            </w:r>
          </w:p>
        </w:tc>
        <w:tc>
          <w:tcPr>
            <w:tcW w:w="6210" w:type="dxa"/>
            <w:tcBorders>
              <w:right w:val="nil"/>
            </w:tcBorders>
          </w:tcPr>
          <w:p w14:paraId="400C3540" w14:textId="77777777" w:rsidR="003D1E20" w:rsidRDefault="003D1E20" w:rsidP="003D1E20">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35BF9C2E" w14:textId="31024B36"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12D762C3" w14:textId="77777777" w:rsidR="003D1E20" w:rsidRPr="002855D7" w:rsidRDefault="003D1E20" w:rsidP="003D1E20">
            <w:pPr>
              <w:rPr>
                <w:rFonts w:cstheme="minorHAnsi"/>
              </w:rPr>
            </w:pPr>
          </w:p>
        </w:tc>
        <w:tc>
          <w:tcPr>
            <w:tcW w:w="810" w:type="dxa"/>
          </w:tcPr>
          <w:p w14:paraId="6BF48258" w14:textId="77777777" w:rsidR="003D1E20" w:rsidRPr="00C34C63" w:rsidRDefault="003D1E20" w:rsidP="003D1E20">
            <w:pPr>
              <w:rPr>
                <w:rFonts w:cstheme="minorHAnsi"/>
              </w:rPr>
            </w:pPr>
            <w:r w:rsidRPr="00C34C63">
              <w:rPr>
                <w:rFonts w:cstheme="minorHAnsi"/>
              </w:rPr>
              <w:t xml:space="preserve">A </w:t>
            </w:r>
          </w:p>
          <w:p w14:paraId="1E3949F4" w14:textId="77777777" w:rsidR="003D1E20" w:rsidRPr="00C34C63" w:rsidRDefault="003D1E20" w:rsidP="003D1E20">
            <w:pPr>
              <w:rPr>
                <w:rFonts w:cstheme="minorHAnsi"/>
              </w:rPr>
            </w:pPr>
            <w:r w:rsidRPr="00C34C63">
              <w:rPr>
                <w:rFonts w:cstheme="minorHAnsi"/>
              </w:rPr>
              <w:t xml:space="preserve">B </w:t>
            </w:r>
          </w:p>
          <w:p w14:paraId="16D6E358" w14:textId="77777777" w:rsidR="003D1E20" w:rsidRPr="00C34C63" w:rsidRDefault="003D1E20" w:rsidP="003D1E20">
            <w:pPr>
              <w:rPr>
                <w:rFonts w:cstheme="minorHAnsi"/>
              </w:rPr>
            </w:pPr>
            <w:r w:rsidRPr="00C34C63">
              <w:rPr>
                <w:rFonts w:cstheme="minorHAnsi"/>
              </w:rPr>
              <w:t xml:space="preserve">C-M </w:t>
            </w:r>
          </w:p>
          <w:p w14:paraId="4CDC684E" w14:textId="77777777" w:rsidR="003D1E20" w:rsidRPr="002855D7" w:rsidRDefault="003D1E20" w:rsidP="003D1E20">
            <w:pPr>
              <w:rPr>
                <w:rFonts w:eastAsia="MS Gothic" w:cstheme="minorHAnsi"/>
              </w:rPr>
            </w:pPr>
            <w:r w:rsidRPr="00C34C63">
              <w:rPr>
                <w:rFonts w:cstheme="minorHAnsi"/>
              </w:rPr>
              <w:t>C</w:t>
            </w:r>
          </w:p>
        </w:tc>
        <w:tc>
          <w:tcPr>
            <w:tcW w:w="1980" w:type="dxa"/>
          </w:tcPr>
          <w:p w14:paraId="63ED89B8" w14:textId="77777777" w:rsidR="003D1E20" w:rsidRPr="003D1E20" w:rsidRDefault="001E7F86" w:rsidP="003D1E20">
            <w:pPr>
              <w:rPr>
                <w:rFonts w:cstheme="minorHAnsi"/>
              </w:rPr>
            </w:pPr>
            <w:sdt>
              <w:sdtPr>
                <w:rPr>
                  <w:rFonts w:cstheme="minorHAnsi"/>
                </w:rPr>
                <w:id w:val="8472219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AC94936" w14:textId="77777777" w:rsidR="003D1E20" w:rsidRPr="003D1E20" w:rsidRDefault="001E7F86" w:rsidP="003D1E20">
            <w:pPr>
              <w:rPr>
                <w:rFonts w:cstheme="minorHAnsi"/>
              </w:rPr>
            </w:pPr>
            <w:sdt>
              <w:sdtPr>
                <w:rPr>
                  <w:rFonts w:cstheme="minorHAnsi"/>
                </w:rPr>
                <w:id w:val="14327847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70A6FA4" w14:textId="77777777" w:rsidR="003D1E20" w:rsidRPr="003D1E20" w:rsidRDefault="001E7F86" w:rsidP="003D1E20">
            <w:pPr>
              <w:rPr>
                <w:rFonts w:cstheme="minorHAnsi"/>
              </w:rPr>
            </w:pPr>
            <w:sdt>
              <w:sdtPr>
                <w:rPr>
                  <w:rFonts w:cstheme="minorHAnsi"/>
                </w:rPr>
                <w:id w:val="132386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69A3F2" w14:textId="77777777" w:rsidR="003D1E20" w:rsidRPr="003D1E20" w:rsidRDefault="001E7F86" w:rsidP="003D1E20">
            <w:pPr>
              <w:rPr>
                <w:rFonts w:cstheme="minorHAnsi"/>
              </w:rPr>
            </w:pPr>
            <w:sdt>
              <w:sdtPr>
                <w:rPr>
                  <w:rFonts w:cstheme="minorHAnsi"/>
                </w:rPr>
                <w:id w:val="-6458959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29C23D" w14:textId="77777777" w:rsidR="003D1E20" w:rsidRPr="002855D7" w:rsidRDefault="003D1E20" w:rsidP="003D1E20">
            <w:pPr>
              <w:rPr>
                <w:rFonts w:eastAsia="MS Gothic" w:cstheme="minorHAnsi"/>
              </w:rPr>
            </w:pPr>
          </w:p>
        </w:tc>
        <w:sdt>
          <w:sdtPr>
            <w:rPr>
              <w:rFonts w:cstheme="minorHAnsi"/>
            </w:rPr>
            <w:id w:val="2059436771"/>
            <w:placeholder>
              <w:docPart w:val="6657A93249854ECDA580D6B255DF1E68"/>
            </w:placeholder>
            <w:showingPlcHdr/>
          </w:sdtPr>
          <w:sdtEndPr/>
          <w:sdtContent>
            <w:tc>
              <w:tcPr>
                <w:tcW w:w="4950" w:type="dxa"/>
              </w:tcPr>
              <w:p w14:paraId="7E0D59F3"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53E0CD85" w14:textId="77777777" w:rsidTr="0089695F">
        <w:trPr>
          <w:cantSplit/>
        </w:trPr>
        <w:tc>
          <w:tcPr>
            <w:tcW w:w="990" w:type="dxa"/>
          </w:tcPr>
          <w:p w14:paraId="0BB3E6CC" w14:textId="77777777" w:rsidR="003D1E20" w:rsidRPr="002855D7" w:rsidRDefault="003D1E20" w:rsidP="003D1E20">
            <w:pPr>
              <w:jc w:val="center"/>
              <w:rPr>
                <w:rFonts w:cstheme="minorHAnsi"/>
                <w:b/>
                <w:bCs/>
              </w:rPr>
            </w:pPr>
            <w:r w:rsidRPr="002855D7">
              <w:rPr>
                <w:rFonts w:cstheme="minorHAnsi"/>
                <w:b/>
                <w:bCs/>
              </w:rPr>
              <w:t>2-C-3</w:t>
            </w:r>
          </w:p>
        </w:tc>
        <w:tc>
          <w:tcPr>
            <w:tcW w:w="6210" w:type="dxa"/>
            <w:tcBorders>
              <w:right w:val="nil"/>
            </w:tcBorders>
          </w:tcPr>
          <w:p w14:paraId="0FA9D22A"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00F055A0" w14:textId="77777777" w:rsidR="003D1E20" w:rsidRPr="002855D7" w:rsidRDefault="003D1E20" w:rsidP="003D1E20">
            <w:pPr>
              <w:rPr>
                <w:rFonts w:cstheme="minorHAnsi"/>
              </w:rPr>
            </w:pPr>
          </w:p>
        </w:tc>
        <w:tc>
          <w:tcPr>
            <w:tcW w:w="810" w:type="dxa"/>
          </w:tcPr>
          <w:p w14:paraId="1F118FBA" w14:textId="77777777" w:rsidR="003D1E20" w:rsidRPr="00C34C63" w:rsidRDefault="003D1E20" w:rsidP="003D1E20">
            <w:pPr>
              <w:rPr>
                <w:rFonts w:cstheme="minorHAnsi"/>
              </w:rPr>
            </w:pPr>
            <w:r w:rsidRPr="00C34C63">
              <w:rPr>
                <w:rFonts w:cstheme="minorHAnsi"/>
              </w:rPr>
              <w:t xml:space="preserve">A </w:t>
            </w:r>
          </w:p>
          <w:p w14:paraId="7FC399AD" w14:textId="77777777" w:rsidR="003D1E20" w:rsidRPr="00C34C63" w:rsidRDefault="003D1E20" w:rsidP="003D1E20">
            <w:pPr>
              <w:rPr>
                <w:rFonts w:cstheme="minorHAnsi"/>
              </w:rPr>
            </w:pPr>
            <w:r w:rsidRPr="00C34C63">
              <w:rPr>
                <w:rFonts w:cstheme="minorHAnsi"/>
              </w:rPr>
              <w:t xml:space="preserve">B </w:t>
            </w:r>
          </w:p>
          <w:p w14:paraId="0DEB75A7" w14:textId="77777777" w:rsidR="003D1E20" w:rsidRPr="00C34C63" w:rsidRDefault="003D1E20" w:rsidP="003D1E20">
            <w:pPr>
              <w:rPr>
                <w:rFonts w:cstheme="minorHAnsi"/>
              </w:rPr>
            </w:pPr>
            <w:r w:rsidRPr="00C34C63">
              <w:rPr>
                <w:rFonts w:cstheme="minorHAnsi"/>
              </w:rPr>
              <w:t xml:space="preserve">C-M </w:t>
            </w:r>
          </w:p>
          <w:p w14:paraId="1D0D43D6" w14:textId="77777777" w:rsidR="003D1E20" w:rsidRPr="002855D7" w:rsidRDefault="003D1E20" w:rsidP="003D1E20">
            <w:pPr>
              <w:rPr>
                <w:rFonts w:eastAsia="MS Gothic" w:cstheme="minorHAnsi"/>
              </w:rPr>
            </w:pPr>
            <w:r w:rsidRPr="00C34C63">
              <w:rPr>
                <w:rFonts w:cstheme="minorHAnsi"/>
              </w:rPr>
              <w:t>C</w:t>
            </w:r>
          </w:p>
        </w:tc>
        <w:tc>
          <w:tcPr>
            <w:tcW w:w="1980" w:type="dxa"/>
          </w:tcPr>
          <w:p w14:paraId="37964C44" w14:textId="77777777" w:rsidR="003D1E20" w:rsidRPr="003D1E20" w:rsidRDefault="001E7F86" w:rsidP="003D1E20">
            <w:pPr>
              <w:rPr>
                <w:rFonts w:cstheme="minorHAnsi"/>
              </w:rPr>
            </w:pPr>
            <w:sdt>
              <w:sdtPr>
                <w:rPr>
                  <w:rFonts w:cstheme="minorHAnsi"/>
                </w:rPr>
                <w:id w:val="4617790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8A964" w14:textId="77777777" w:rsidR="003D1E20" w:rsidRPr="003D1E20" w:rsidRDefault="001E7F86" w:rsidP="003D1E20">
            <w:pPr>
              <w:rPr>
                <w:rFonts w:cstheme="minorHAnsi"/>
              </w:rPr>
            </w:pPr>
            <w:sdt>
              <w:sdtPr>
                <w:rPr>
                  <w:rFonts w:cstheme="minorHAnsi"/>
                </w:rPr>
                <w:id w:val="19958401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D872F41" w14:textId="77777777" w:rsidR="003D1E20" w:rsidRPr="003D1E20" w:rsidRDefault="001E7F86" w:rsidP="003D1E20">
            <w:pPr>
              <w:rPr>
                <w:rFonts w:cstheme="minorHAnsi"/>
              </w:rPr>
            </w:pPr>
            <w:sdt>
              <w:sdtPr>
                <w:rPr>
                  <w:rFonts w:cstheme="minorHAnsi"/>
                </w:rPr>
                <w:id w:val="-9898632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2CA6DB" w14:textId="77777777" w:rsidR="003D1E20" w:rsidRPr="003D1E20" w:rsidRDefault="001E7F86" w:rsidP="003D1E20">
            <w:pPr>
              <w:rPr>
                <w:rFonts w:cstheme="minorHAnsi"/>
              </w:rPr>
            </w:pPr>
            <w:sdt>
              <w:sdtPr>
                <w:rPr>
                  <w:rFonts w:cstheme="minorHAnsi"/>
                </w:rPr>
                <w:id w:val="-10663274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873367" w14:textId="77777777" w:rsidR="003D1E20" w:rsidRPr="002855D7" w:rsidRDefault="003D1E20" w:rsidP="003D1E20">
            <w:pPr>
              <w:rPr>
                <w:rFonts w:eastAsia="MS Gothic" w:cstheme="minorHAnsi"/>
              </w:rPr>
            </w:pPr>
          </w:p>
        </w:tc>
        <w:sdt>
          <w:sdtPr>
            <w:rPr>
              <w:rFonts w:cstheme="minorHAnsi"/>
            </w:rPr>
            <w:id w:val="-2091077831"/>
            <w:placeholder>
              <w:docPart w:val="D667A655815045B9A1E808E52C118893"/>
            </w:placeholder>
            <w:showingPlcHdr/>
          </w:sdtPr>
          <w:sdtEndPr/>
          <w:sdtContent>
            <w:tc>
              <w:tcPr>
                <w:tcW w:w="4950" w:type="dxa"/>
              </w:tcPr>
              <w:p w14:paraId="3DCBF0C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48430C72" w14:textId="77777777" w:rsidTr="0089695F">
        <w:trPr>
          <w:cantSplit/>
        </w:trPr>
        <w:tc>
          <w:tcPr>
            <w:tcW w:w="990" w:type="dxa"/>
          </w:tcPr>
          <w:p w14:paraId="72394F3D" w14:textId="77777777" w:rsidR="003D1E20" w:rsidRPr="002855D7" w:rsidRDefault="003D1E20" w:rsidP="003D1E20">
            <w:pPr>
              <w:jc w:val="center"/>
              <w:rPr>
                <w:rFonts w:cstheme="minorHAnsi"/>
                <w:b/>
                <w:bCs/>
              </w:rPr>
            </w:pPr>
            <w:r w:rsidRPr="002855D7">
              <w:rPr>
                <w:rFonts w:cstheme="minorHAnsi"/>
                <w:b/>
                <w:bCs/>
              </w:rPr>
              <w:lastRenderedPageBreak/>
              <w:t>2-C-4</w:t>
            </w:r>
          </w:p>
        </w:tc>
        <w:tc>
          <w:tcPr>
            <w:tcW w:w="6210" w:type="dxa"/>
            <w:tcBorders>
              <w:right w:val="nil"/>
            </w:tcBorders>
          </w:tcPr>
          <w:p w14:paraId="1BA1D4E4"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A7100E0" w14:textId="77777777" w:rsidR="003D1E20" w:rsidRPr="002855D7" w:rsidRDefault="003D1E20" w:rsidP="003D1E20">
            <w:pPr>
              <w:rPr>
                <w:rFonts w:cstheme="minorHAnsi"/>
              </w:rPr>
            </w:pPr>
          </w:p>
        </w:tc>
        <w:tc>
          <w:tcPr>
            <w:tcW w:w="810" w:type="dxa"/>
          </w:tcPr>
          <w:p w14:paraId="4C3B673E" w14:textId="77777777" w:rsidR="003D1E20" w:rsidRPr="00C34C63" w:rsidRDefault="003D1E20" w:rsidP="003D1E20">
            <w:pPr>
              <w:rPr>
                <w:rFonts w:cstheme="minorHAnsi"/>
              </w:rPr>
            </w:pPr>
            <w:r w:rsidRPr="00C34C63">
              <w:rPr>
                <w:rFonts w:cstheme="minorHAnsi"/>
              </w:rPr>
              <w:t xml:space="preserve">A </w:t>
            </w:r>
          </w:p>
          <w:p w14:paraId="1DF49582" w14:textId="77777777" w:rsidR="003D1E20" w:rsidRPr="00C34C63" w:rsidRDefault="003D1E20" w:rsidP="003D1E20">
            <w:pPr>
              <w:rPr>
                <w:rFonts w:cstheme="minorHAnsi"/>
              </w:rPr>
            </w:pPr>
            <w:r w:rsidRPr="00C34C63">
              <w:rPr>
                <w:rFonts w:cstheme="minorHAnsi"/>
              </w:rPr>
              <w:t xml:space="preserve">B </w:t>
            </w:r>
          </w:p>
          <w:p w14:paraId="4B1869DA" w14:textId="77777777" w:rsidR="003D1E20" w:rsidRPr="00C34C63" w:rsidRDefault="003D1E20" w:rsidP="003D1E20">
            <w:pPr>
              <w:rPr>
                <w:rFonts w:cstheme="minorHAnsi"/>
              </w:rPr>
            </w:pPr>
            <w:r w:rsidRPr="00C34C63">
              <w:rPr>
                <w:rFonts w:cstheme="minorHAnsi"/>
              </w:rPr>
              <w:t xml:space="preserve">C-M </w:t>
            </w:r>
          </w:p>
          <w:p w14:paraId="02A1B0EF" w14:textId="77777777" w:rsidR="003D1E20" w:rsidRPr="002855D7" w:rsidRDefault="003D1E20" w:rsidP="003D1E20">
            <w:pPr>
              <w:rPr>
                <w:rFonts w:eastAsia="MS Gothic" w:cstheme="minorHAnsi"/>
              </w:rPr>
            </w:pPr>
            <w:r w:rsidRPr="00C34C63">
              <w:rPr>
                <w:rFonts w:cstheme="minorHAnsi"/>
              </w:rPr>
              <w:t>C</w:t>
            </w:r>
          </w:p>
        </w:tc>
        <w:tc>
          <w:tcPr>
            <w:tcW w:w="1980" w:type="dxa"/>
          </w:tcPr>
          <w:p w14:paraId="3A456DD5" w14:textId="77777777" w:rsidR="003D1E20" w:rsidRPr="003D1E20" w:rsidRDefault="001E7F86" w:rsidP="003D1E20">
            <w:pPr>
              <w:rPr>
                <w:rFonts w:cstheme="minorHAnsi"/>
              </w:rPr>
            </w:pPr>
            <w:sdt>
              <w:sdtPr>
                <w:rPr>
                  <w:rFonts w:cstheme="minorHAnsi"/>
                </w:rPr>
                <w:id w:val="-13985108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4935275" w14:textId="77777777" w:rsidR="003D1E20" w:rsidRPr="003D1E20" w:rsidRDefault="001E7F86" w:rsidP="003D1E20">
            <w:pPr>
              <w:rPr>
                <w:rFonts w:cstheme="minorHAnsi"/>
              </w:rPr>
            </w:pPr>
            <w:sdt>
              <w:sdtPr>
                <w:rPr>
                  <w:rFonts w:cstheme="minorHAnsi"/>
                </w:rPr>
                <w:id w:val="-8164192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2CF1051" w14:textId="77777777" w:rsidR="003D1E20" w:rsidRPr="003D1E20" w:rsidRDefault="001E7F86" w:rsidP="003D1E20">
            <w:pPr>
              <w:rPr>
                <w:rFonts w:cstheme="minorHAnsi"/>
              </w:rPr>
            </w:pPr>
            <w:sdt>
              <w:sdtPr>
                <w:rPr>
                  <w:rFonts w:cstheme="minorHAnsi"/>
                </w:rPr>
                <w:id w:val="-3828716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B1EE03" w14:textId="77777777" w:rsidR="003D1E20" w:rsidRPr="003D1E20" w:rsidRDefault="001E7F86" w:rsidP="003D1E20">
            <w:pPr>
              <w:rPr>
                <w:rFonts w:cstheme="minorHAnsi"/>
              </w:rPr>
            </w:pPr>
            <w:sdt>
              <w:sdtPr>
                <w:rPr>
                  <w:rFonts w:cstheme="minorHAnsi"/>
                </w:rPr>
                <w:id w:val="21192566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36E31C" w14:textId="77777777" w:rsidR="003D1E20" w:rsidRPr="002855D7" w:rsidRDefault="003D1E20" w:rsidP="003D1E20">
            <w:pPr>
              <w:rPr>
                <w:rFonts w:eastAsia="MS Gothic" w:cstheme="minorHAnsi"/>
              </w:rPr>
            </w:pPr>
          </w:p>
        </w:tc>
        <w:sdt>
          <w:sdtPr>
            <w:rPr>
              <w:rFonts w:cstheme="minorHAnsi"/>
            </w:rPr>
            <w:id w:val="-424115505"/>
            <w:placeholder>
              <w:docPart w:val="A5F4EE9B2130441F81CF1A47EDD0389B"/>
            </w:placeholder>
            <w:showingPlcHdr/>
          </w:sdtPr>
          <w:sdtEndPr/>
          <w:sdtContent>
            <w:tc>
              <w:tcPr>
                <w:tcW w:w="4950" w:type="dxa"/>
              </w:tcPr>
              <w:p w14:paraId="68B37958"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38AE9534" w14:textId="77777777" w:rsidTr="003D1E20">
        <w:trPr>
          <w:cantSplit/>
        </w:trPr>
        <w:tc>
          <w:tcPr>
            <w:tcW w:w="990" w:type="dxa"/>
            <w:tcBorders>
              <w:bottom w:val="single" w:sz="4" w:space="0" w:color="auto"/>
            </w:tcBorders>
          </w:tcPr>
          <w:p w14:paraId="4F414555" w14:textId="77777777" w:rsidR="003D1E20" w:rsidRPr="002855D7" w:rsidRDefault="003D1E20" w:rsidP="003D1E20">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60DB881"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76BF28C" w14:textId="77777777" w:rsidR="003D1E20" w:rsidRPr="002855D7" w:rsidRDefault="003D1E20" w:rsidP="003D1E20">
            <w:pPr>
              <w:rPr>
                <w:rFonts w:cstheme="minorHAnsi"/>
              </w:rPr>
            </w:pPr>
          </w:p>
        </w:tc>
        <w:tc>
          <w:tcPr>
            <w:tcW w:w="810" w:type="dxa"/>
            <w:tcBorders>
              <w:bottom w:val="single" w:sz="4" w:space="0" w:color="auto"/>
            </w:tcBorders>
          </w:tcPr>
          <w:p w14:paraId="7344BBD9" w14:textId="77777777" w:rsidR="003D1E20" w:rsidRPr="00C34C63" w:rsidRDefault="003D1E20" w:rsidP="003D1E20">
            <w:pPr>
              <w:rPr>
                <w:rFonts w:cstheme="minorHAnsi"/>
              </w:rPr>
            </w:pPr>
            <w:r w:rsidRPr="00C34C63">
              <w:rPr>
                <w:rFonts w:cstheme="minorHAnsi"/>
              </w:rPr>
              <w:t xml:space="preserve">A </w:t>
            </w:r>
          </w:p>
          <w:p w14:paraId="2EE76F9D" w14:textId="77777777" w:rsidR="003D1E20" w:rsidRPr="00C34C63" w:rsidRDefault="003D1E20" w:rsidP="003D1E20">
            <w:pPr>
              <w:rPr>
                <w:rFonts w:cstheme="minorHAnsi"/>
              </w:rPr>
            </w:pPr>
            <w:r w:rsidRPr="00C34C63">
              <w:rPr>
                <w:rFonts w:cstheme="minorHAnsi"/>
              </w:rPr>
              <w:t xml:space="preserve">B </w:t>
            </w:r>
          </w:p>
          <w:p w14:paraId="7FB1B691" w14:textId="77777777" w:rsidR="003D1E20" w:rsidRPr="00C34C63" w:rsidRDefault="003D1E20" w:rsidP="003D1E20">
            <w:pPr>
              <w:rPr>
                <w:rFonts w:cstheme="minorHAnsi"/>
              </w:rPr>
            </w:pPr>
            <w:r w:rsidRPr="00C34C63">
              <w:rPr>
                <w:rFonts w:cstheme="minorHAnsi"/>
              </w:rPr>
              <w:t xml:space="preserve">C-M </w:t>
            </w:r>
          </w:p>
          <w:p w14:paraId="5FB5E564" w14:textId="77777777" w:rsidR="003D1E20" w:rsidRPr="002855D7" w:rsidRDefault="003D1E20" w:rsidP="003D1E20">
            <w:pPr>
              <w:rPr>
                <w:rFonts w:eastAsia="MS Gothic" w:cstheme="minorHAnsi"/>
              </w:rPr>
            </w:pPr>
            <w:r w:rsidRPr="00C34C63">
              <w:rPr>
                <w:rFonts w:cstheme="minorHAnsi"/>
              </w:rPr>
              <w:t>C</w:t>
            </w:r>
          </w:p>
        </w:tc>
        <w:tc>
          <w:tcPr>
            <w:tcW w:w="1980" w:type="dxa"/>
            <w:tcBorders>
              <w:bottom w:val="single" w:sz="4" w:space="0" w:color="auto"/>
            </w:tcBorders>
          </w:tcPr>
          <w:p w14:paraId="5060F711" w14:textId="77777777" w:rsidR="003D1E20" w:rsidRPr="003D1E20" w:rsidRDefault="001E7F86" w:rsidP="003D1E20">
            <w:pPr>
              <w:rPr>
                <w:rFonts w:cstheme="minorHAnsi"/>
              </w:rPr>
            </w:pPr>
            <w:sdt>
              <w:sdtPr>
                <w:rPr>
                  <w:rFonts w:cstheme="minorHAnsi"/>
                </w:rPr>
                <w:id w:val="11079239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F325A9" w14:textId="77777777" w:rsidR="003D1E20" w:rsidRPr="003D1E20" w:rsidRDefault="001E7F86" w:rsidP="003D1E20">
            <w:pPr>
              <w:rPr>
                <w:rFonts w:cstheme="minorHAnsi"/>
              </w:rPr>
            </w:pPr>
            <w:sdt>
              <w:sdtPr>
                <w:rPr>
                  <w:rFonts w:cstheme="minorHAnsi"/>
                </w:rPr>
                <w:id w:val="-561632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4F8A01C" w14:textId="77777777" w:rsidR="003D1E20" w:rsidRPr="003D1E20" w:rsidRDefault="001E7F86" w:rsidP="003D1E20">
            <w:pPr>
              <w:rPr>
                <w:rFonts w:cstheme="minorHAnsi"/>
              </w:rPr>
            </w:pPr>
            <w:sdt>
              <w:sdtPr>
                <w:rPr>
                  <w:rFonts w:cstheme="minorHAnsi"/>
                </w:rPr>
                <w:id w:val="5197407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123123C" w14:textId="77777777" w:rsidR="003D1E20" w:rsidRPr="003D1E20" w:rsidRDefault="001E7F86" w:rsidP="003D1E20">
            <w:pPr>
              <w:rPr>
                <w:rFonts w:cstheme="minorHAnsi"/>
              </w:rPr>
            </w:pPr>
            <w:sdt>
              <w:sdtPr>
                <w:rPr>
                  <w:rFonts w:cstheme="minorHAnsi"/>
                </w:rPr>
                <w:id w:val="-7172742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E04D6B" w14:textId="77777777" w:rsidR="003D1E20" w:rsidRPr="002855D7" w:rsidRDefault="003D1E20" w:rsidP="003D1E20">
            <w:pPr>
              <w:rPr>
                <w:rFonts w:eastAsia="MS Gothic" w:cstheme="minorHAnsi"/>
              </w:rPr>
            </w:pPr>
          </w:p>
        </w:tc>
        <w:sdt>
          <w:sdtPr>
            <w:rPr>
              <w:rFonts w:cstheme="minorHAnsi"/>
            </w:rPr>
            <w:id w:val="-1412541068"/>
            <w:placeholder>
              <w:docPart w:val="47CC64A47ED74600AB9316445E11658C"/>
            </w:placeholder>
            <w:showingPlcHdr/>
          </w:sdtPr>
          <w:sdtEndPr/>
          <w:sdtContent>
            <w:tc>
              <w:tcPr>
                <w:tcW w:w="4950" w:type="dxa"/>
                <w:tcBorders>
                  <w:bottom w:val="single" w:sz="4" w:space="0" w:color="auto"/>
                </w:tcBorders>
              </w:tcPr>
              <w:p w14:paraId="1906E5E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9B1ACB" w14:paraId="0E8251BC" w14:textId="77777777" w:rsidTr="003D1E20">
        <w:trPr>
          <w:cantSplit/>
        </w:trPr>
        <w:tc>
          <w:tcPr>
            <w:tcW w:w="15210" w:type="dxa"/>
            <w:gridSpan w:val="6"/>
            <w:tcBorders>
              <w:left w:val="single" w:sz="4" w:space="0" w:color="auto"/>
            </w:tcBorders>
            <w:shd w:val="clear" w:color="auto" w:fill="D9E2F3" w:themeFill="accent1" w:themeFillTint="33"/>
          </w:tcPr>
          <w:p w14:paraId="1C9EAD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3D1E20" w14:paraId="69B98044" w14:textId="77777777" w:rsidTr="0089695F">
        <w:trPr>
          <w:cantSplit/>
        </w:trPr>
        <w:tc>
          <w:tcPr>
            <w:tcW w:w="990" w:type="dxa"/>
          </w:tcPr>
          <w:p w14:paraId="38865278" w14:textId="77777777" w:rsidR="003D1E20" w:rsidRPr="00914010" w:rsidRDefault="003D1E20" w:rsidP="003D1E20">
            <w:pPr>
              <w:jc w:val="center"/>
              <w:rPr>
                <w:rFonts w:cstheme="minorHAnsi"/>
                <w:b/>
                <w:bCs/>
              </w:rPr>
            </w:pPr>
            <w:r w:rsidRPr="00914010">
              <w:rPr>
                <w:rFonts w:cstheme="minorHAnsi"/>
                <w:b/>
                <w:bCs/>
              </w:rPr>
              <w:t>2-E-1</w:t>
            </w:r>
          </w:p>
        </w:tc>
        <w:tc>
          <w:tcPr>
            <w:tcW w:w="6210" w:type="dxa"/>
            <w:tcBorders>
              <w:right w:val="nil"/>
            </w:tcBorders>
          </w:tcPr>
          <w:p w14:paraId="14168FC7" w14:textId="77777777" w:rsidR="003D1E20" w:rsidRPr="00914010" w:rsidRDefault="003D1E20" w:rsidP="003D1E20">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40967207" w14:textId="77777777" w:rsidR="003D1E20" w:rsidRPr="00914010" w:rsidRDefault="003D1E20" w:rsidP="003D1E20">
            <w:pPr>
              <w:rPr>
                <w:rFonts w:cstheme="minorHAnsi"/>
              </w:rPr>
            </w:pPr>
          </w:p>
        </w:tc>
        <w:tc>
          <w:tcPr>
            <w:tcW w:w="810" w:type="dxa"/>
          </w:tcPr>
          <w:p w14:paraId="66A13AE0" w14:textId="77777777" w:rsidR="003D1E20" w:rsidRPr="00C34C63" w:rsidRDefault="003D1E20" w:rsidP="003D1E20">
            <w:pPr>
              <w:rPr>
                <w:rFonts w:cstheme="minorHAnsi"/>
              </w:rPr>
            </w:pPr>
            <w:r w:rsidRPr="00C34C63">
              <w:rPr>
                <w:rFonts w:cstheme="minorHAnsi"/>
              </w:rPr>
              <w:t xml:space="preserve">A </w:t>
            </w:r>
          </w:p>
          <w:p w14:paraId="525C9664" w14:textId="77777777" w:rsidR="003D1E20" w:rsidRPr="00C34C63" w:rsidRDefault="003D1E20" w:rsidP="003D1E20">
            <w:pPr>
              <w:rPr>
                <w:rFonts w:cstheme="minorHAnsi"/>
              </w:rPr>
            </w:pPr>
            <w:r w:rsidRPr="00C34C63">
              <w:rPr>
                <w:rFonts w:cstheme="minorHAnsi"/>
              </w:rPr>
              <w:t xml:space="preserve">B </w:t>
            </w:r>
          </w:p>
          <w:p w14:paraId="45024D33" w14:textId="77777777" w:rsidR="003D1E20" w:rsidRPr="00C34C63" w:rsidRDefault="003D1E20" w:rsidP="003D1E20">
            <w:pPr>
              <w:rPr>
                <w:rFonts w:cstheme="minorHAnsi"/>
              </w:rPr>
            </w:pPr>
            <w:r w:rsidRPr="00C34C63">
              <w:rPr>
                <w:rFonts w:cstheme="minorHAnsi"/>
              </w:rPr>
              <w:t xml:space="preserve">C-M </w:t>
            </w:r>
          </w:p>
          <w:p w14:paraId="04587353" w14:textId="77777777" w:rsidR="003D1E20" w:rsidRPr="00914010" w:rsidRDefault="003D1E20" w:rsidP="003D1E20">
            <w:pPr>
              <w:rPr>
                <w:rFonts w:eastAsia="MS Gothic" w:cstheme="minorHAnsi"/>
              </w:rPr>
            </w:pPr>
            <w:r w:rsidRPr="00C34C63">
              <w:rPr>
                <w:rFonts w:cstheme="minorHAnsi"/>
              </w:rPr>
              <w:t>C</w:t>
            </w:r>
          </w:p>
        </w:tc>
        <w:tc>
          <w:tcPr>
            <w:tcW w:w="1980" w:type="dxa"/>
          </w:tcPr>
          <w:p w14:paraId="765940CE" w14:textId="77777777" w:rsidR="003D1E20" w:rsidRPr="003D1E20" w:rsidRDefault="001E7F86" w:rsidP="003D1E20">
            <w:pPr>
              <w:rPr>
                <w:rFonts w:cstheme="minorHAnsi"/>
              </w:rPr>
            </w:pPr>
            <w:sdt>
              <w:sdtPr>
                <w:rPr>
                  <w:rFonts w:cstheme="minorHAnsi"/>
                </w:rPr>
                <w:id w:val="-130485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9180483" w14:textId="77777777" w:rsidR="003D1E20" w:rsidRPr="003D1E20" w:rsidRDefault="001E7F86" w:rsidP="003D1E20">
            <w:pPr>
              <w:rPr>
                <w:rFonts w:cstheme="minorHAnsi"/>
              </w:rPr>
            </w:pPr>
            <w:sdt>
              <w:sdtPr>
                <w:rPr>
                  <w:rFonts w:cstheme="minorHAnsi"/>
                </w:rPr>
                <w:id w:val="-18557987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972022A" w14:textId="77777777" w:rsidR="003D1E20" w:rsidRPr="003D1E20" w:rsidRDefault="001E7F86" w:rsidP="003D1E20">
            <w:pPr>
              <w:rPr>
                <w:rFonts w:cstheme="minorHAnsi"/>
              </w:rPr>
            </w:pPr>
            <w:sdt>
              <w:sdtPr>
                <w:rPr>
                  <w:rFonts w:cstheme="minorHAnsi"/>
                </w:rPr>
                <w:id w:val="-13249639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C9C04C" w14:textId="77777777" w:rsidR="003D1E20" w:rsidRPr="003D1E20" w:rsidRDefault="001E7F86" w:rsidP="003D1E20">
            <w:pPr>
              <w:rPr>
                <w:rFonts w:cstheme="minorHAnsi"/>
              </w:rPr>
            </w:pPr>
            <w:sdt>
              <w:sdtPr>
                <w:rPr>
                  <w:rFonts w:cstheme="minorHAnsi"/>
                </w:rPr>
                <w:id w:val="-9819324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3D6215" w14:textId="77777777" w:rsidR="003D1E20" w:rsidRPr="00914010" w:rsidRDefault="003D1E20" w:rsidP="003D1E20">
            <w:pPr>
              <w:rPr>
                <w:rFonts w:eastAsia="MS Gothic" w:cstheme="minorHAnsi"/>
              </w:rPr>
            </w:pPr>
          </w:p>
        </w:tc>
        <w:sdt>
          <w:sdtPr>
            <w:rPr>
              <w:rFonts w:cstheme="minorHAnsi"/>
            </w:rPr>
            <w:id w:val="-1644041444"/>
            <w:placeholder>
              <w:docPart w:val="E5AF46AD434846DE834313E84884488F"/>
            </w:placeholder>
            <w:showingPlcHdr/>
          </w:sdtPr>
          <w:sdtEndPr/>
          <w:sdtContent>
            <w:tc>
              <w:tcPr>
                <w:tcW w:w="4950" w:type="dxa"/>
              </w:tcPr>
              <w:p w14:paraId="6EE8881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9BCDFB4" w14:textId="77777777" w:rsidTr="0089695F">
        <w:trPr>
          <w:cantSplit/>
        </w:trPr>
        <w:tc>
          <w:tcPr>
            <w:tcW w:w="990" w:type="dxa"/>
          </w:tcPr>
          <w:p w14:paraId="0C7AAD9D" w14:textId="77777777" w:rsidR="003D1E20" w:rsidRPr="00914010" w:rsidRDefault="003D1E20" w:rsidP="003D1E20">
            <w:pPr>
              <w:jc w:val="center"/>
              <w:rPr>
                <w:rFonts w:cstheme="minorHAnsi"/>
                <w:b/>
                <w:bCs/>
              </w:rPr>
            </w:pPr>
            <w:r w:rsidRPr="00914010">
              <w:rPr>
                <w:rFonts w:cstheme="minorHAnsi"/>
                <w:b/>
                <w:bCs/>
              </w:rPr>
              <w:t>2-E-2</w:t>
            </w:r>
          </w:p>
        </w:tc>
        <w:tc>
          <w:tcPr>
            <w:tcW w:w="6210" w:type="dxa"/>
            <w:tcBorders>
              <w:right w:val="nil"/>
            </w:tcBorders>
          </w:tcPr>
          <w:p w14:paraId="59630BA4"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7C287D7" w14:textId="77777777" w:rsidR="003D1E20" w:rsidRPr="00914010" w:rsidRDefault="003D1E20" w:rsidP="003D1E20">
            <w:pPr>
              <w:rPr>
                <w:rFonts w:eastAsia="Arial" w:cstheme="minorHAnsi"/>
              </w:rPr>
            </w:pPr>
          </w:p>
        </w:tc>
        <w:tc>
          <w:tcPr>
            <w:tcW w:w="270" w:type="dxa"/>
            <w:tcBorders>
              <w:left w:val="nil"/>
            </w:tcBorders>
          </w:tcPr>
          <w:p w14:paraId="0CE22737" w14:textId="77777777" w:rsidR="003D1E20" w:rsidRPr="00914010" w:rsidRDefault="003D1E20" w:rsidP="003D1E20">
            <w:pPr>
              <w:rPr>
                <w:rFonts w:cstheme="minorHAnsi"/>
              </w:rPr>
            </w:pPr>
          </w:p>
        </w:tc>
        <w:tc>
          <w:tcPr>
            <w:tcW w:w="810" w:type="dxa"/>
          </w:tcPr>
          <w:p w14:paraId="5B070FDE" w14:textId="77777777" w:rsidR="003D1E20" w:rsidRPr="00C34C63" w:rsidRDefault="003D1E20" w:rsidP="003D1E20">
            <w:pPr>
              <w:rPr>
                <w:rFonts w:cstheme="minorHAnsi"/>
              </w:rPr>
            </w:pPr>
            <w:r w:rsidRPr="00C34C63">
              <w:rPr>
                <w:rFonts w:cstheme="minorHAnsi"/>
              </w:rPr>
              <w:t xml:space="preserve">A </w:t>
            </w:r>
          </w:p>
          <w:p w14:paraId="38F89BE7" w14:textId="77777777" w:rsidR="003D1E20" w:rsidRPr="00C34C63" w:rsidRDefault="003D1E20" w:rsidP="003D1E20">
            <w:pPr>
              <w:rPr>
                <w:rFonts w:cstheme="minorHAnsi"/>
              </w:rPr>
            </w:pPr>
            <w:r w:rsidRPr="00C34C63">
              <w:rPr>
                <w:rFonts w:cstheme="minorHAnsi"/>
              </w:rPr>
              <w:t xml:space="preserve">B </w:t>
            </w:r>
          </w:p>
          <w:p w14:paraId="3481C81B" w14:textId="77777777" w:rsidR="003D1E20" w:rsidRPr="00C34C63" w:rsidRDefault="003D1E20" w:rsidP="003D1E20">
            <w:pPr>
              <w:rPr>
                <w:rFonts w:cstheme="minorHAnsi"/>
              </w:rPr>
            </w:pPr>
            <w:r w:rsidRPr="00C34C63">
              <w:rPr>
                <w:rFonts w:cstheme="minorHAnsi"/>
              </w:rPr>
              <w:t xml:space="preserve">C-M </w:t>
            </w:r>
          </w:p>
          <w:p w14:paraId="71E68FD1" w14:textId="77777777" w:rsidR="003D1E20" w:rsidRPr="00914010" w:rsidRDefault="003D1E20" w:rsidP="003D1E20">
            <w:pPr>
              <w:rPr>
                <w:rFonts w:eastAsia="MS Gothic" w:cstheme="minorHAnsi"/>
              </w:rPr>
            </w:pPr>
            <w:r w:rsidRPr="00C34C63">
              <w:rPr>
                <w:rFonts w:cstheme="minorHAnsi"/>
              </w:rPr>
              <w:t>C</w:t>
            </w:r>
          </w:p>
        </w:tc>
        <w:tc>
          <w:tcPr>
            <w:tcW w:w="1980" w:type="dxa"/>
          </w:tcPr>
          <w:p w14:paraId="2F71CB2D" w14:textId="77777777" w:rsidR="003D1E20" w:rsidRPr="003D1E20" w:rsidRDefault="001E7F86" w:rsidP="003D1E20">
            <w:pPr>
              <w:rPr>
                <w:rFonts w:cstheme="minorHAnsi"/>
              </w:rPr>
            </w:pPr>
            <w:sdt>
              <w:sdtPr>
                <w:rPr>
                  <w:rFonts w:cstheme="minorHAnsi"/>
                </w:rPr>
                <w:id w:val="-13460108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8C4175" w14:textId="77777777" w:rsidR="003D1E20" w:rsidRPr="003D1E20" w:rsidRDefault="001E7F86" w:rsidP="003D1E20">
            <w:pPr>
              <w:rPr>
                <w:rFonts w:cstheme="minorHAnsi"/>
              </w:rPr>
            </w:pPr>
            <w:sdt>
              <w:sdtPr>
                <w:rPr>
                  <w:rFonts w:cstheme="minorHAnsi"/>
                </w:rPr>
                <w:id w:val="9231506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EB8039E" w14:textId="77777777" w:rsidR="003D1E20" w:rsidRPr="003D1E20" w:rsidRDefault="001E7F86" w:rsidP="003D1E20">
            <w:pPr>
              <w:rPr>
                <w:rFonts w:cstheme="minorHAnsi"/>
              </w:rPr>
            </w:pPr>
            <w:sdt>
              <w:sdtPr>
                <w:rPr>
                  <w:rFonts w:cstheme="minorHAnsi"/>
                </w:rPr>
                <w:id w:val="-6644766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46F7D45" w14:textId="77777777" w:rsidR="003D1E20" w:rsidRPr="003D1E20" w:rsidRDefault="001E7F86" w:rsidP="003D1E20">
            <w:pPr>
              <w:rPr>
                <w:rFonts w:cstheme="minorHAnsi"/>
              </w:rPr>
            </w:pPr>
            <w:sdt>
              <w:sdtPr>
                <w:rPr>
                  <w:rFonts w:cstheme="minorHAnsi"/>
                </w:rPr>
                <w:id w:val="11769993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388E42D" w14:textId="77777777" w:rsidR="003D1E20" w:rsidRPr="00914010" w:rsidRDefault="003D1E20" w:rsidP="003D1E20">
            <w:pPr>
              <w:rPr>
                <w:rFonts w:eastAsia="MS Gothic" w:cstheme="minorHAnsi"/>
              </w:rPr>
            </w:pPr>
          </w:p>
        </w:tc>
        <w:sdt>
          <w:sdtPr>
            <w:rPr>
              <w:rFonts w:cstheme="minorHAnsi"/>
            </w:rPr>
            <w:id w:val="450747431"/>
            <w:placeholder>
              <w:docPart w:val="CF4BC69E790649C78B59E3B3D3ACA1C1"/>
            </w:placeholder>
            <w:showingPlcHdr/>
          </w:sdtPr>
          <w:sdtEndPr/>
          <w:sdtContent>
            <w:tc>
              <w:tcPr>
                <w:tcW w:w="4950" w:type="dxa"/>
              </w:tcPr>
              <w:p w14:paraId="75A6594D"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bl>
    <w:p w14:paraId="21C948D9" w14:textId="77777777" w:rsidR="009B1ACB" w:rsidRDefault="009B1ACB" w:rsidP="009B1ACB">
      <w:pPr>
        <w:rPr>
          <w:b/>
          <w:bCs/>
          <w:sz w:val="32"/>
          <w:szCs w:val="32"/>
        </w:rPr>
        <w:sectPr w:rsidR="009B1ACB" w:rsidSect="004F1C4E">
          <w:pgSz w:w="15840" w:h="12240" w:orient="landscape"/>
          <w:pgMar w:top="360" w:right="1440" w:bottom="450" w:left="360" w:header="720" w:footer="720" w:gutter="0"/>
          <w:cols w:space="720"/>
          <w:docGrid w:linePitch="360"/>
        </w:sectPr>
      </w:pPr>
    </w:p>
    <w:p w14:paraId="04B28337" w14:textId="4F607E1E" w:rsidR="009B1ACB" w:rsidRDefault="009B1ACB" w:rsidP="009B1ACB">
      <w:pPr>
        <w:shd w:val="clear" w:color="auto" w:fill="8EAADB" w:themeFill="accent1" w:themeFillTint="99"/>
        <w:rPr>
          <w:b/>
          <w:bCs/>
          <w:sz w:val="32"/>
          <w:szCs w:val="32"/>
        </w:rPr>
      </w:pPr>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9B1ACB" w:rsidRPr="004E1DEE" w14:paraId="4091B8C6" w14:textId="77777777" w:rsidTr="006B1337">
        <w:trPr>
          <w:tblHeader/>
          <w:jc w:val="center"/>
        </w:trPr>
        <w:tc>
          <w:tcPr>
            <w:tcW w:w="990" w:type="dxa"/>
            <w:shd w:val="clear" w:color="auto" w:fill="2F5496" w:themeFill="accent1" w:themeFillShade="BF"/>
            <w:vAlign w:val="center"/>
          </w:tcPr>
          <w:p w14:paraId="16F2C4AF"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vAlign w:val="center"/>
          </w:tcPr>
          <w:p w14:paraId="7A70216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3ABF20C0" w14:textId="77777777" w:rsidR="009B1ACB" w:rsidRPr="00DC06B9"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51582A9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E6779B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22B6240D"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58F0ED01"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81501B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3D1E20" w14:paraId="7935CC14" w14:textId="77777777" w:rsidTr="0089695F">
        <w:trPr>
          <w:cantSplit/>
          <w:jc w:val="center"/>
        </w:trPr>
        <w:tc>
          <w:tcPr>
            <w:tcW w:w="990" w:type="dxa"/>
          </w:tcPr>
          <w:p w14:paraId="2DC11981" w14:textId="77777777" w:rsidR="003D1E20" w:rsidRPr="00914010" w:rsidRDefault="003D1E20" w:rsidP="003D1E20">
            <w:pPr>
              <w:jc w:val="center"/>
              <w:rPr>
                <w:rFonts w:cstheme="minorHAnsi"/>
                <w:b/>
                <w:bCs/>
              </w:rPr>
            </w:pPr>
            <w:r w:rsidRPr="00914010">
              <w:rPr>
                <w:rFonts w:cstheme="minorHAnsi"/>
                <w:b/>
                <w:bCs/>
              </w:rPr>
              <w:t>3-B-1</w:t>
            </w:r>
          </w:p>
        </w:tc>
        <w:tc>
          <w:tcPr>
            <w:tcW w:w="6205" w:type="dxa"/>
            <w:tcBorders>
              <w:right w:val="nil"/>
            </w:tcBorders>
          </w:tcPr>
          <w:p w14:paraId="63FC310B" w14:textId="77777777" w:rsidR="003D1E20" w:rsidRPr="00914010" w:rsidRDefault="003D1E20" w:rsidP="003D1E20">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5CF26243" w14:textId="77777777" w:rsidR="003D1E20" w:rsidRPr="00914010" w:rsidRDefault="003D1E20" w:rsidP="003D1E20">
            <w:pPr>
              <w:rPr>
                <w:rFonts w:cstheme="minorHAnsi"/>
              </w:rPr>
            </w:pPr>
          </w:p>
        </w:tc>
        <w:tc>
          <w:tcPr>
            <w:tcW w:w="810" w:type="dxa"/>
          </w:tcPr>
          <w:p w14:paraId="59B09A6D" w14:textId="77777777" w:rsidR="003D1E20" w:rsidRPr="00C34C63" w:rsidRDefault="003D1E20" w:rsidP="003D1E20">
            <w:pPr>
              <w:rPr>
                <w:rFonts w:cstheme="minorHAnsi"/>
              </w:rPr>
            </w:pPr>
            <w:r w:rsidRPr="00C34C63">
              <w:rPr>
                <w:rFonts w:cstheme="minorHAnsi"/>
              </w:rPr>
              <w:t xml:space="preserve">A </w:t>
            </w:r>
          </w:p>
          <w:p w14:paraId="67212BA0" w14:textId="77777777" w:rsidR="003D1E20" w:rsidRPr="00C34C63" w:rsidRDefault="003D1E20" w:rsidP="003D1E20">
            <w:pPr>
              <w:rPr>
                <w:rFonts w:cstheme="minorHAnsi"/>
              </w:rPr>
            </w:pPr>
            <w:r w:rsidRPr="00C34C63">
              <w:rPr>
                <w:rFonts w:cstheme="minorHAnsi"/>
              </w:rPr>
              <w:t xml:space="preserve">B </w:t>
            </w:r>
          </w:p>
          <w:p w14:paraId="7E9385C4" w14:textId="77777777" w:rsidR="003D1E20" w:rsidRPr="00C34C63" w:rsidRDefault="003D1E20" w:rsidP="003D1E20">
            <w:pPr>
              <w:rPr>
                <w:rFonts w:cstheme="minorHAnsi"/>
              </w:rPr>
            </w:pPr>
            <w:r w:rsidRPr="00C34C63">
              <w:rPr>
                <w:rFonts w:cstheme="minorHAnsi"/>
              </w:rPr>
              <w:t xml:space="preserve">C-M </w:t>
            </w:r>
          </w:p>
          <w:p w14:paraId="7C7FBEF0" w14:textId="77777777" w:rsidR="003D1E20" w:rsidRPr="00914010" w:rsidRDefault="003D1E20" w:rsidP="003D1E20">
            <w:pPr>
              <w:rPr>
                <w:rFonts w:eastAsia="MS Gothic" w:cstheme="minorHAnsi"/>
              </w:rPr>
            </w:pPr>
            <w:r w:rsidRPr="00C34C63">
              <w:rPr>
                <w:rFonts w:cstheme="minorHAnsi"/>
              </w:rPr>
              <w:t>C</w:t>
            </w:r>
          </w:p>
        </w:tc>
        <w:tc>
          <w:tcPr>
            <w:tcW w:w="2075" w:type="dxa"/>
          </w:tcPr>
          <w:p w14:paraId="10A405FA" w14:textId="77777777" w:rsidR="003D1E20" w:rsidRPr="003D1E20" w:rsidRDefault="001E7F86" w:rsidP="003D1E20">
            <w:pPr>
              <w:rPr>
                <w:rFonts w:cstheme="minorHAnsi"/>
              </w:rPr>
            </w:pPr>
            <w:sdt>
              <w:sdtPr>
                <w:rPr>
                  <w:rFonts w:cstheme="minorHAnsi"/>
                </w:rPr>
                <w:id w:val="20518032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85F316" w14:textId="77777777" w:rsidR="003D1E20" w:rsidRPr="003D1E20" w:rsidRDefault="001E7F86" w:rsidP="003D1E20">
            <w:pPr>
              <w:rPr>
                <w:rFonts w:cstheme="minorHAnsi"/>
              </w:rPr>
            </w:pPr>
            <w:sdt>
              <w:sdtPr>
                <w:rPr>
                  <w:rFonts w:cstheme="minorHAnsi"/>
                </w:rPr>
                <w:id w:val="-14159338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0CBA271" w14:textId="77777777" w:rsidR="003D1E20" w:rsidRPr="003D1E20" w:rsidRDefault="001E7F86" w:rsidP="003D1E20">
            <w:pPr>
              <w:rPr>
                <w:rFonts w:cstheme="minorHAnsi"/>
              </w:rPr>
            </w:pPr>
            <w:sdt>
              <w:sdtPr>
                <w:rPr>
                  <w:rFonts w:cstheme="minorHAnsi"/>
                </w:rPr>
                <w:id w:val="19534370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23ACA2" w14:textId="77777777" w:rsidR="003D1E20" w:rsidRPr="003D1E20" w:rsidRDefault="001E7F86" w:rsidP="003D1E20">
            <w:pPr>
              <w:rPr>
                <w:rFonts w:cstheme="minorHAnsi"/>
              </w:rPr>
            </w:pPr>
            <w:sdt>
              <w:sdtPr>
                <w:rPr>
                  <w:rFonts w:cstheme="minorHAnsi"/>
                </w:rPr>
                <w:id w:val="2945690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3A80B6" w14:textId="77777777" w:rsidR="003D1E20" w:rsidRPr="00914010" w:rsidRDefault="003D1E20" w:rsidP="003D1E20">
            <w:pPr>
              <w:rPr>
                <w:rFonts w:eastAsia="MS Gothic" w:cstheme="minorHAnsi"/>
              </w:rPr>
            </w:pPr>
          </w:p>
        </w:tc>
        <w:sdt>
          <w:sdtPr>
            <w:rPr>
              <w:rFonts w:cstheme="minorHAnsi"/>
            </w:rPr>
            <w:id w:val="-794906145"/>
            <w:placeholder>
              <w:docPart w:val="A8076EFE36CC45A9B63789F00D9E7797"/>
            </w:placeholder>
            <w:showingPlcHdr/>
          </w:sdtPr>
          <w:sdtEndPr/>
          <w:sdtContent>
            <w:tc>
              <w:tcPr>
                <w:tcW w:w="4955" w:type="dxa"/>
                <w:gridSpan w:val="2"/>
              </w:tcPr>
              <w:p w14:paraId="2E687AA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F2C93B3" w14:textId="77777777" w:rsidTr="0089695F">
        <w:trPr>
          <w:cantSplit/>
          <w:jc w:val="center"/>
        </w:trPr>
        <w:tc>
          <w:tcPr>
            <w:tcW w:w="990" w:type="dxa"/>
          </w:tcPr>
          <w:p w14:paraId="1FE307B0" w14:textId="77777777" w:rsidR="003D1E20" w:rsidRPr="00914010" w:rsidRDefault="003D1E20" w:rsidP="003D1E20">
            <w:pPr>
              <w:jc w:val="center"/>
              <w:rPr>
                <w:rFonts w:cstheme="minorHAnsi"/>
                <w:b/>
                <w:bCs/>
              </w:rPr>
            </w:pPr>
            <w:r w:rsidRPr="00914010">
              <w:rPr>
                <w:rFonts w:cstheme="minorHAnsi"/>
                <w:b/>
                <w:bCs/>
              </w:rPr>
              <w:t>3-B-2</w:t>
            </w:r>
          </w:p>
        </w:tc>
        <w:tc>
          <w:tcPr>
            <w:tcW w:w="6205" w:type="dxa"/>
            <w:tcBorders>
              <w:right w:val="nil"/>
            </w:tcBorders>
          </w:tcPr>
          <w:p w14:paraId="63AABE7B" w14:textId="77777777" w:rsidR="003D1E20" w:rsidRPr="00914010" w:rsidRDefault="003D1E20" w:rsidP="003D1E20">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285A62D4" w14:textId="77777777" w:rsidR="003D1E20" w:rsidRPr="00914010" w:rsidRDefault="003D1E20" w:rsidP="003D1E20">
            <w:pPr>
              <w:rPr>
                <w:rFonts w:cstheme="minorHAnsi"/>
              </w:rPr>
            </w:pPr>
          </w:p>
        </w:tc>
        <w:tc>
          <w:tcPr>
            <w:tcW w:w="810" w:type="dxa"/>
          </w:tcPr>
          <w:p w14:paraId="2E8E394E" w14:textId="77777777" w:rsidR="003D1E20" w:rsidRPr="00C34C63" w:rsidRDefault="003D1E20" w:rsidP="003D1E20">
            <w:pPr>
              <w:rPr>
                <w:rFonts w:cstheme="minorHAnsi"/>
              </w:rPr>
            </w:pPr>
            <w:r w:rsidRPr="00C34C63">
              <w:rPr>
                <w:rFonts w:cstheme="minorHAnsi"/>
              </w:rPr>
              <w:t xml:space="preserve">A </w:t>
            </w:r>
          </w:p>
          <w:p w14:paraId="21393A75" w14:textId="77777777" w:rsidR="003D1E20" w:rsidRPr="00C34C63" w:rsidRDefault="003D1E20" w:rsidP="003D1E20">
            <w:pPr>
              <w:rPr>
                <w:rFonts w:cstheme="minorHAnsi"/>
              </w:rPr>
            </w:pPr>
            <w:r w:rsidRPr="00C34C63">
              <w:rPr>
                <w:rFonts w:cstheme="minorHAnsi"/>
              </w:rPr>
              <w:t xml:space="preserve">B </w:t>
            </w:r>
          </w:p>
          <w:p w14:paraId="2B845B2B" w14:textId="77777777" w:rsidR="003D1E20" w:rsidRPr="00C34C63" w:rsidRDefault="003D1E20" w:rsidP="003D1E20">
            <w:pPr>
              <w:rPr>
                <w:rFonts w:cstheme="minorHAnsi"/>
              </w:rPr>
            </w:pPr>
            <w:r w:rsidRPr="00C34C63">
              <w:rPr>
                <w:rFonts w:cstheme="minorHAnsi"/>
              </w:rPr>
              <w:t xml:space="preserve">C-M </w:t>
            </w:r>
          </w:p>
          <w:p w14:paraId="0FAA5119" w14:textId="77777777" w:rsidR="003D1E20" w:rsidRPr="00914010" w:rsidRDefault="003D1E20" w:rsidP="003D1E20">
            <w:pPr>
              <w:rPr>
                <w:rFonts w:cstheme="minorHAnsi"/>
              </w:rPr>
            </w:pPr>
            <w:r w:rsidRPr="00C34C63">
              <w:rPr>
                <w:rFonts w:cstheme="minorHAnsi"/>
              </w:rPr>
              <w:t>C</w:t>
            </w:r>
          </w:p>
        </w:tc>
        <w:tc>
          <w:tcPr>
            <w:tcW w:w="2075" w:type="dxa"/>
          </w:tcPr>
          <w:p w14:paraId="7FA613CE" w14:textId="77777777" w:rsidR="003D1E20" w:rsidRPr="003D1E20" w:rsidRDefault="001E7F86" w:rsidP="003D1E20">
            <w:pPr>
              <w:rPr>
                <w:rFonts w:cstheme="minorHAnsi"/>
              </w:rPr>
            </w:pPr>
            <w:sdt>
              <w:sdtPr>
                <w:rPr>
                  <w:rFonts w:cstheme="minorHAnsi"/>
                </w:rPr>
                <w:id w:val="2225786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52B927" w14:textId="77777777" w:rsidR="003D1E20" w:rsidRPr="003D1E20" w:rsidRDefault="001E7F86" w:rsidP="003D1E20">
            <w:pPr>
              <w:rPr>
                <w:rFonts w:cstheme="minorHAnsi"/>
              </w:rPr>
            </w:pPr>
            <w:sdt>
              <w:sdtPr>
                <w:rPr>
                  <w:rFonts w:cstheme="minorHAnsi"/>
                </w:rPr>
                <w:id w:val="1872559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95D59F" w14:textId="77777777" w:rsidR="003D1E20" w:rsidRPr="003D1E20" w:rsidRDefault="001E7F86" w:rsidP="003D1E20">
            <w:pPr>
              <w:rPr>
                <w:rFonts w:cstheme="minorHAnsi"/>
              </w:rPr>
            </w:pPr>
            <w:sdt>
              <w:sdtPr>
                <w:rPr>
                  <w:rFonts w:cstheme="minorHAnsi"/>
                </w:rPr>
                <w:id w:val="3983337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312766" w14:textId="77777777" w:rsidR="003D1E20" w:rsidRPr="003D1E20" w:rsidRDefault="001E7F86" w:rsidP="003D1E20">
            <w:pPr>
              <w:rPr>
                <w:rFonts w:cstheme="minorHAnsi"/>
              </w:rPr>
            </w:pPr>
            <w:sdt>
              <w:sdtPr>
                <w:rPr>
                  <w:rFonts w:cstheme="minorHAnsi"/>
                </w:rPr>
                <w:id w:val="-17754678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0C5B0F2" w14:textId="77777777" w:rsidR="003D1E20" w:rsidRPr="00914010" w:rsidRDefault="003D1E20" w:rsidP="003D1E20">
            <w:pPr>
              <w:rPr>
                <w:rFonts w:cstheme="minorHAnsi"/>
              </w:rPr>
            </w:pPr>
          </w:p>
        </w:tc>
        <w:sdt>
          <w:sdtPr>
            <w:rPr>
              <w:rFonts w:cstheme="minorHAnsi"/>
            </w:rPr>
            <w:id w:val="93145763"/>
            <w:placeholder>
              <w:docPart w:val="78E1ACC134E545E9B5E66D9296559FDE"/>
            </w:placeholder>
            <w:showingPlcHdr/>
          </w:sdtPr>
          <w:sdtEndPr/>
          <w:sdtContent>
            <w:tc>
              <w:tcPr>
                <w:tcW w:w="4955" w:type="dxa"/>
                <w:gridSpan w:val="2"/>
              </w:tcPr>
              <w:p w14:paraId="0B21EA7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56A9225" w14:textId="77777777" w:rsidTr="0089695F">
        <w:trPr>
          <w:cantSplit/>
          <w:jc w:val="center"/>
        </w:trPr>
        <w:tc>
          <w:tcPr>
            <w:tcW w:w="990" w:type="dxa"/>
          </w:tcPr>
          <w:p w14:paraId="5C2B03E8" w14:textId="77777777" w:rsidR="003D1E20" w:rsidRPr="00914010" w:rsidRDefault="003D1E20" w:rsidP="003D1E20">
            <w:pPr>
              <w:jc w:val="center"/>
              <w:rPr>
                <w:rFonts w:cstheme="minorHAnsi"/>
                <w:b/>
                <w:bCs/>
              </w:rPr>
            </w:pPr>
            <w:r w:rsidRPr="00914010">
              <w:rPr>
                <w:rFonts w:cstheme="minorHAnsi"/>
                <w:b/>
                <w:bCs/>
              </w:rPr>
              <w:t>3-B-3</w:t>
            </w:r>
          </w:p>
        </w:tc>
        <w:tc>
          <w:tcPr>
            <w:tcW w:w="6205" w:type="dxa"/>
            <w:tcBorders>
              <w:right w:val="nil"/>
            </w:tcBorders>
          </w:tcPr>
          <w:p w14:paraId="7941B8DD" w14:textId="77777777" w:rsidR="003D1E20" w:rsidRPr="00914010" w:rsidRDefault="003D1E20" w:rsidP="003D1E20">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695DF177" w14:textId="77777777" w:rsidR="003D1E20" w:rsidRPr="00914010" w:rsidRDefault="003D1E20" w:rsidP="003D1E20">
            <w:pPr>
              <w:rPr>
                <w:rFonts w:cstheme="minorHAnsi"/>
              </w:rPr>
            </w:pPr>
          </w:p>
        </w:tc>
        <w:tc>
          <w:tcPr>
            <w:tcW w:w="810" w:type="dxa"/>
          </w:tcPr>
          <w:p w14:paraId="540553BF" w14:textId="77777777" w:rsidR="003D1E20" w:rsidRPr="00C34C63" w:rsidRDefault="003D1E20" w:rsidP="003D1E20">
            <w:pPr>
              <w:rPr>
                <w:rFonts w:cstheme="minorHAnsi"/>
              </w:rPr>
            </w:pPr>
            <w:r w:rsidRPr="00C34C63">
              <w:rPr>
                <w:rFonts w:cstheme="minorHAnsi"/>
              </w:rPr>
              <w:t xml:space="preserve">A </w:t>
            </w:r>
          </w:p>
          <w:p w14:paraId="6B6AA757" w14:textId="77777777" w:rsidR="003D1E20" w:rsidRPr="00C34C63" w:rsidRDefault="003D1E20" w:rsidP="003D1E20">
            <w:pPr>
              <w:rPr>
                <w:rFonts w:cstheme="minorHAnsi"/>
              </w:rPr>
            </w:pPr>
            <w:r w:rsidRPr="00C34C63">
              <w:rPr>
                <w:rFonts w:cstheme="minorHAnsi"/>
              </w:rPr>
              <w:t xml:space="preserve">B </w:t>
            </w:r>
          </w:p>
          <w:p w14:paraId="75A2B674" w14:textId="77777777" w:rsidR="003D1E20" w:rsidRPr="00C34C63" w:rsidRDefault="003D1E20" w:rsidP="003D1E20">
            <w:pPr>
              <w:rPr>
                <w:rFonts w:cstheme="minorHAnsi"/>
              </w:rPr>
            </w:pPr>
            <w:r w:rsidRPr="00C34C63">
              <w:rPr>
                <w:rFonts w:cstheme="minorHAnsi"/>
              </w:rPr>
              <w:t xml:space="preserve">C-M </w:t>
            </w:r>
          </w:p>
          <w:p w14:paraId="7E3E7819" w14:textId="77777777" w:rsidR="003D1E20" w:rsidRPr="00914010" w:rsidRDefault="003D1E20" w:rsidP="003D1E20">
            <w:pPr>
              <w:rPr>
                <w:rFonts w:eastAsia="MS Gothic" w:cstheme="minorHAnsi"/>
              </w:rPr>
            </w:pPr>
            <w:r w:rsidRPr="00C34C63">
              <w:rPr>
                <w:rFonts w:cstheme="minorHAnsi"/>
              </w:rPr>
              <w:t>C</w:t>
            </w:r>
          </w:p>
        </w:tc>
        <w:tc>
          <w:tcPr>
            <w:tcW w:w="2075" w:type="dxa"/>
          </w:tcPr>
          <w:p w14:paraId="35D6BFC0" w14:textId="77777777" w:rsidR="003D1E20" w:rsidRPr="003D1E20" w:rsidRDefault="001E7F86" w:rsidP="003D1E20">
            <w:pPr>
              <w:rPr>
                <w:rFonts w:cstheme="minorHAnsi"/>
              </w:rPr>
            </w:pPr>
            <w:sdt>
              <w:sdtPr>
                <w:rPr>
                  <w:rFonts w:cstheme="minorHAnsi"/>
                </w:rPr>
                <w:id w:val="5622211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8709C9" w14:textId="77777777" w:rsidR="003D1E20" w:rsidRPr="003D1E20" w:rsidRDefault="001E7F86" w:rsidP="003D1E20">
            <w:pPr>
              <w:rPr>
                <w:rFonts w:cstheme="minorHAnsi"/>
              </w:rPr>
            </w:pPr>
            <w:sdt>
              <w:sdtPr>
                <w:rPr>
                  <w:rFonts w:cstheme="minorHAnsi"/>
                </w:rPr>
                <w:id w:val="-9495406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8F201C" w14:textId="77777777" w:rsidR="003D1E20" w:rsidRPr="003D1E20" w:rsidRDefault="001E7F86" w:rsidP="003D1E20">
            <w:pPr>
              <w:rPr>
                <w:rFonts w:cstheme="minorHAnsi"/>
              </w:rPr>
            </w:pPr>
            <w:sdt>
              <w:sdtPr>
                <w:rPr>
                  <w:rFonts w:cstheme="minorHAnsi"/>
                </w:rPr>
                <w:id w:val="-11762658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CFC5F1" w14:textId="77777777" w:rsidR="003D1E20" w:rsidRPr="003D1E20" w:rsidRDefault="001E7F86" w:rsidP="003D1E20">
            <w:pPr>
              <w:rPr>
                <w:rFonts w:cstheme="minorHAnsi"/>
              </w:rPr>
            </w:pPr>
            <w:sdt>
              <w:sdtPr>
                <w:rPr>
                  <w:rFonts w:cstheme="minorHAnsi"/>
                </w:rPr>
                <w:id w:val="9495122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545CE57" w14:textId="77777777" w:rsidR="003D1E20" w:rsidRPr="00914010" w:rsidRDefault="003D1E20" w:rsidP="003D1E20">
            <w:pPr>
              <w:rPr>
                <w:rFonts w:eastAsia="MS Gothic" w:cstheme="minorHAnsi"/>
              </w:rPr>
            </w:pPr>
          </w:p>
        </w:tc>
        <w:sdt>
          <w:sdtPr>
            <w:rPr>
              <w:rFonts w:cstheme="minorHAnsi"/>
            </w:rPr>
            <w:id w:val="798729617"/>
            <w:placeholder>
              <w:docPart w:val="767B99DEF0EE4DCB98EC200F8B078E86"/>
            </w:placeholder>
            <w:showingPlcHdr/>
          </w:sdtPr>
          <w:sdtEndPr/>
          <w:sdtContent>
            <w:tc>
              <w:tcPr>
                <w:tcW w:w="4955" w:type="dxa"/>
                <w:gridSpan w:val="2"/>
              </w:tcPr>
              <w:p w14:paraId="02099A2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E1760F2" w14:textId="77777777" w:rsidTr="0089695F">
        <w:trPr>
          <w:cantSplit/>
          <w:jc w:val="center"/>
        </w:trPr>
        <w:tc>
          <w:tcPr>
            <w:tcW w:w="990" w:type="dxa"/>
          </w:tcPr>
          <w:p w14:paraId="24756B17" w14:textId="77777777" w:rsidR="003D1E20" w:rsidRPr="00914010" w:rsidRDefault="003D1E20" w:rsidP="003D1E20">
            <w:pPr>
              <w:jc w:val="center"/>
              <w:rPr>
                <w:rFonts w:cstheme="minorHAnsi"/>
                <w:b/>
                <w:bCs/>
              </w:rPr>
            </w:pPr>
            <w:r w:rsidRPr="00914010">
              <w:rPr>
                <w:rFonts w:cstheme="minorHAnsi"/>
                <w:b/>
                <w:bCs/>
              </w:rPr>
              <w:t>3-B-4</w:t>
            </w:r>
          </w:p>
        </w:tc>
        <w:tc>
          <w:tcPr>
            <w:tcW w:w="6205" w:type="dxa"/>
            <w:tcBorders>
              <w:right w:val="nil"/>
            </w:tcBorders>
          </w:tcPr>
          <w:p w14:paraId="479A0D13" w14:textId="77777777" w:rsidR="003D1E20" w:rsidRPr="00914010" w:rsidRDefault="003D1E20" w:rsidP="003D1E20">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7BF462D2" w14:textId="77777777" w:rsidR="003D1E20" w:rsidRPr="00914010" w:rsidRDefault="003D1E20" w:rsidP="003D1E20">
            <w:pPr>
              <w:rPr>
                <w:rFonts w:cstheme="minorHAnsi"/>
              </w:rPr>
            </w:pPr>
          </w:p>
        </w:tc>
        <w:tc>
          <w:tcPr>
            <w:tcW w:w="810" w:type="dxa"/>
          </w:tcPr>
          <w:p w14:paraId="69801915" w14:textId="77777777" w:rsidR="003D1E20" w:rsidRPr="00C34C63" w:rsidRDefault="003D1E20" w:rsidP="003D1E20">
            <w:pPr>
              <w:rPr>
                <w:rFonts w:cstheme="minorHAnsi"/>
              </w:rPr>
            </w:pPr>
            <w:r w:rsidRPr="00C34C63">
              <w:rPr>
                <w:rFonts w:cstheme="minorHAnsi"/>
              </w:rPr>
              <w:t xml:space="preserve">A </w:t>
            </w:r>
          </w:p>
          <w:p w14:paraId="724F3223" w14:textId="77777777" w:rsidR="003D1E20" w:rsidRPr="00C34C63" w:rsidRDefault="003D1E20" w:rsidP="003D1E20">
            <w:pPr>
              <w:rPr>
                <w:rFonts w:cstheme="minorHAnsi"/>
              </w:rPr>
            </w:pPr>
            <w:r w:rsidRPr="00C34C63">
              <w:rPr>
                <w:rFonts w:cstheme="minorHAnsi"/>
              </w:rPr>
              <w:t xml:space="preserve">B </w:t>
            </w:r>
          </w:p>
          <w:p w14:paraId="63435E0D" w14:textId="77777777" w:rsidR="003D1E20" w:rsidRPr="00C34C63" w:rsidRDefault="003D1E20" w:rsidP="003D1E20">
            <w:pPr>
              <w:rPr>
                <w:rFonts w:cstheme="minorHAnsi"/>
              </w:rPr>
            </w:pPr>
            <w:r w:rsidRPr="00C34C63">
              <w:rPr>
                <w:rFonts w:cstheme="minorHAnsi"/>
              </w:rPr>
              <w:t xml:space="preserve">C-M </w:t>
            </w:r>
          </w:p>
          <w:p w14:paraId="2A7C03F2" w14:textId="77777777" w:rsidR="003D1E20" w:rsidRPr="00914010" w:rsidRDefault="003D1E20" w:rsidP="003D1E20">
            <w:pPr>
              <w:rPr>
                <w:rFonts w:eastAsia="MS Gothic" w:cstheme="minorHAnsi"/>
              </w:rPr>
            </w:pPr>
            <w:r w:rsidRPr="00C34C63">
              <w:rPr>
                <w:rFonts w:cstheme="minorHAnsi"/>
              </w:rPr>
              <w:t>C</w:t>
            </w:r>
          </w:p>
        </w:tc>
        <w:tc>
          <w:tcPr>
            <w:tcW w:w="2075" w:type="dxa"/>
          </w:tcPr>
          <w:p w14:paraId="1EB03ABE" w14:textId="77777777" w:rsidR="003D1E20" w:rsidRPr="003D1E20" w:rsidRDefault="001E7F86" w:rsidP="003D1E20">
            <w:pPr>
              <w:rPr>
                <w:rFonts w:cstheme="minorHAnsi"/>
              </w:rPr>
            </w:pPr>
            <w:sdt>
              <w:sdtPr>
                <w:rPr>
                  <w:rFonts w:cstheme="minorHAnsi"/>
                </w:rPr>
                <w:id w:val="-2714760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9CA5BDE" w14:textId="77777777" w:rsidR="003D1E20" w:rsidRPr="003D1E20" w:rsidRDefault="001E7F86" w:rsidP="003D1E20">
            <w:pPr>
              <w:rPr>
                <w:rFonts w:cstheme="minorHAnsi"/>
              </w:rPr>
            </w:pPr>
            <w:sdt>
              <w:sdtPr>
                <w:rPr>
                  <w:rFonts w:cstheme="minorHAnsi"/>
                </w:rPr>
                <w:id w:val="-5199298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33537B" w14:textId="77777777" w:rsidR="003D1E20" w:rsidRPr="003D1E20" w:rsidRDefault="001E7F86" w:rsidP="003D1E20">
            <w:pPr>
              <w:rPr>
                <w:rFonts w:cstheme="minorHAnsi"/>
              </w:rPr>
            </w:pPr>
            <w:sdt>
              <w:sdtPr>
                <w:rPr>
                  <w:rFonts w:cstheme="minorHAnsi"/>
                </w:rPr>
                <w:id w:val="17627267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164484" w14:textId="77777777" w:rsidR="003D1E20" w:rsidRPr="003D1E20" w:rsidRDefault="001E7F86" w:rsidP="003D1E20">
            <w:pPr>
              <w:rPr>
                <w:rFonts w:cstheme="minorHAnsi"/>
              </w:rPr>
            </w:pPr>
            <w:sdt>
              <w:sdtPr>
                <w:rPr>
                  <w:rFonts w:cstheme="minorHAnsi"/>
                </w:rPr>
                <w:id w:val="-674963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1133060" w14:textId="77777777" w:rsidR="003D1E20" w:rsidRPr="00914010" w:rsidRDefault="003D1E20" w:rsidP="003D1E20">
            <w:pPr>
              <w:rPr>
                <w:rFonts w:eastAsia="MS Gothic" w:cstheme="minorHAnsi"/>
              </w:rPr>
            </w:pPr>
          </w:p>
        </w:tc>
        <w:sdt>
          <w:sdtPr>
            <w:rPr>
              <w:rFonts w:cstheme="minorHAnsi"/>
            </w:rPr>
            <w:id w:val="1922522919"/>
            <w:placeholder>
              <w:docPart w:val="2CC02128166047E0AE6BEF021792699B"/>
            </w:placeholder>
            <w:showingPlcHdr/>
          </w:sdtPr>
          <w:sdtEndPr/>
          <w:sdtContent>
            <w:tc>
              <w:tcPr>
                <w:tcW w:w="4955" w:type="dxa"/>
                <w:gridSpan w:val="2"/>
              </w:tcPr>
              <w:p w14:paraId="4833963C"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F66AE14" w14:textId="77777777" w:rsidTr="0089695F">
        <w:trPr>
          <w:cantSplit/>
          <w:jc w:val="center"/>
        </w:trPr>
        <w:tc>
          <w:tcPr>
            <w:tcW w:w="990" w:type="dxa"/>
          </w:tcPr>
          <w:p w14:paraId="61EF2C5B" w14:textId="77777777" w:rsidR="003D1E20" w:rsidRPr="00914010" w:rsidRDefault="003D1E20" w:rsidP="003D1E20">
            <w:pPr>
              <w:jc w:val="center"/>
              <w:rPr>
                <w:rFonts w:cstheme="minorHAnsi"/>
                <w:b/>
                <w:bCs/>
              </w:rPr>
            </w:pPr>
            <w:r w:rsidRPr="00914010">
              <w:rPr>
                <w:rFonts w:cstheme="minorHAnsi"/>
                <w:b/>
                <w:bCs/>
              </w:rPr>
              <w:t>3-B-5</w:t>
            </w:r>
          </w:p>
        </w:tc>
        <w:tc>
          <w:tcPr>
            <w:tcW w:w="6205" w:type="dxa"/>
            <w:tcBorders>
              <w:right w:val="nil"/>
            </w:tcBorders>
          </w:tcPr>
          <w:p w14:paraId="2F85966C" w14:textId="77777777" w:rsidR="003D1E20" w:rsidRPr="00914010" w:rsidRDefault="003D1E20" w:rsidP="003D1E20">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32E86E46" w14:textId="77777777" w:rsidR="003D1E20" w:rsidRPr="00914010" w:rsidRDefault="003D1E20" w:rsidP="003D1E20">
            <w:pPr>
              <w:rPr>
                <w:rFonts w:cstheme="minorHAnsi"/>
              </w:rPr>
            </w:pPr>
          </w:p>
        </w:tc>
        <w:tc>
          <w:tcPr>
            <w:tcW w:w="810" w:type="dxa"/>
          </w:tcPr>
          <w:p w14:paraId="19DB4062" w14:textId="77777777" w:rsidR="003D1E20" w:rsidRPr="00C34C63" w:rsidRDefault="003D1E20" w:rsidP="003D1E20">
            <w:pPr>
              <w:rPr>
                <w:rFonts w:cstheme="minorHAnsi"/>
              </w:rPr>
            </w:pPr>
            <w:r w:rsidRPr="00C34C63">
              <w:rPr>
                <w:rFonts w:cstheme="minorHAnsi"/>
              </w:rPr>
              <w:t xml:space="preserve">A </w:t>
            </w:r>
          </w:p>
          <w:p w14:paraId="0B41B7FC" w14:textId="77777777" w:rsidR="003D1E20" w:rsidRPr="00C34C63" w:rsidRDefault="003D1E20" w:rsidP="003D1E20">
            <w:pPr>
              <w:rPr>
                <w:rFonts w:cstheme="minorHAnsi"/>
              </w:rPr>
            </w:pPr>
            <w:r w:rsidRPr="00C34C63">
              <w:rPr>
                <w:rFonts w:cstheme="minorHAnsi"/>
              </w:rPr>
              <w:t xml:space="preserve">B </w:t>
            </w:r>
          </w:p>
          <w:p w14:paraId="733C03DA" w14:textId="77777777" w:rsidR="003D1E20" w:rsidRPr="00C34C63" w:rsidRDefault="003D1E20" w:rsidP="003D1E20">
            <w:pPr>
              <w:rPr>
                <w:rFonts w:cstheme="minorHAnsi"/>
              </w:rPr>
            </w:pPr>
            <w:r w:rsidRPr="00C34C63">
              <w:rPr>
                <w:rFonts w:cstheme="minorHAnsi"/>
              </w:rPr>
              <w:t xml:space="preserve">C-M </w:t>
            </w:r>
          </w:p>
          <w:p w14:paraId="606CC312" w14:textId="77777777" w:rsidR="003D1E20" w:rsidRPr="00914010" w:rsidRDefault="003D1E20" w:rsidP="003D1E20">
            <w:pPr>
              <w:rPr>
                <w:rFonts w:eastAsia="MS Gothic" w:cstheme="minorHAnsi"/>
              </w:rPr>
            </w:pPr>
            <w:r w:rsidRPr="00C34C63">
              <w:rPr>
                <w:rFonts w:cstheme="minorHAnsi"/>
              </w:rPr>
              <w:t>C</w:t>
            </w:r>
          </w:p>
        </w:tc>
        <w:tc>
          <w:tcPr>
            <w:tcW w:w="2075" w:type="dxa"/>
          </w:tcPr>
          <w:p w14:paraId="4BCCA060" w14:textId="77777777" w:rsidR="003D1E20" w:rsidRPr="003D1E20" w:rsidRDefault="001E7F86" w:rsidP="003D1E20">
            <w:pPr>
              <w:rPr>
                <w:rFonts w:cstheme="minorHAnsi"/>
              </w:rPr>
            </w:pPr>
            <w:sdt>
              <w:sdtPr>
                <w:rPr>
                  <w:rFonts w:cstheme="minorHAnsi"/>
                </w:rPr>
                <w:id w:val="-2581361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315633" w14:textId="77777777" w:rsidR="003D1E20" w:rsidRPr="003D1E20" w:rsidRDefault="001E7F86" w:rsidP="003D1E20">
            <w:pPr>
              <w:rPr>
                <w:rFonts w:cstheme="minorHAnsi"/>
              </w:rPr>
            </w:pPr>
            <w:sdt>
              <w:sdtPr>
                <w:rPr>
                  <w:rFonts w:cstheme="minorHAnsi"/>
                </w:rPr>
                <w:id w:val="14454966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3C49567" w14:textId="77777777" w:rsidR="003D1E20" w:rsidRPr="003D1E20" w:rsidRDefault="001E7F86" w:rsidP="003D1E20">
            <w:pPr>
              <w:rPr>
                <w:rFonts w:cstheme="minorHAnsi"/>
              </w:rPr>
            </w:pPr>
            <w:sdt>
              <w:sdtPr>
                <w:rPr>
                  <w:rFonts w:cstheme="minorHAnsi"/>
                </w:rPr>
                <w:id w:val="5064166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A47712" w14:textId="77777777" w:rsidR="003D1E20" w:rsidRPr="003D1E20" w:rsidRDefault="001E7F86" w:rsidP="003D1E20">
            <w:pPr>
              <w:rPr>
                <w:rFonts w:cstheme="minorHAnsi"/>
              </w:rPr>
            </w:pPr>
            <w:sdt>
              <w:sdtPr>
                <w:rPr>
                  <w:rFonts w:cstheme="minorHAnsi"/>
                </w:rPr>
                <w:id w:val="-7491886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BB2F98" w14:textId="77777777" w:rsidR="003D1E20" w:rsidRPr="00914010" w:rsidRDefault="003D1E20" w:rsidP="003D1E20">
            <w:pPr>
              <w:rPr>
                <w:rFonts w:eastAsia="MS Gothic" w:cstheme="minorHAnsi"/>
              </w:rPr>
            </w:pPr>
          </w:p>
        </w:tc>
        <w:sdt>
          <w:sdtPr>
            <w:rPr>
              <w:rFonts w:cstheme="minorHAnsi"/>
            </w:rPr>
            <w:id w:val="-1632242050"/>
            <w:placeholder>
              <w:docPart w:val="799BD26B02B446A09A44F13104F784D9"/>
            </w:placeholder>
            <w:showingPlcHdr/>
          </w:sdtPr>
          <w:sdtEndPr/>
          <w:sdtContent>
            <w:tc>
              <w:tcPr>
                <w:tcW w:w="4955" w:type="dxa"/>
                <w:gridSpan w:val="2"/>
              </w:tcPr>
              <w:p w14:paraId="0F1DA59A"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B3D88E2" w14:textId="77777777" w:rsidTr="0089695F">
        <w:trPr>
          <w:cantSplit/>
          <w:jc w:val="center"/>
        </w:trPr>
        <w:tc>
          <w:tcPr>
            <w:tcW w:w="990" w:type="dxa"/>
          </w:tcPr>
          <w:p w14:paraId="21312AC1" w14:textId="77777777" w:rsidR="003D1E20" w:rsidRPr="00914010" w:rsidRDefault="003D1E20" w:rsidP="003D1E20">
            <w:pPr>
              <w:jc w:val="center"/>
              <w:rPr>
                <w:rFonts w:cstheme="minorHAnsi"/>
                <w:b/>
                <w:bCs/>
              </w:rPr>
            </w:pPr>
            <w:r w:rsidRPr="00914010">
              <w:rPr>
                <w:rFonts w:cstheme="minorHAnsi"/>
                <w:b/>
                <w:bCs/>
              </w:rPr>
              <w:lastRenderedPageBreak/>
              <w:t>3-B-6</w:t>
            </w:r>
          </w:p>
        </w:tc>
        <w:tc>
          <w:tcPr>
            <w:tcW w:w="6205" w:type="dxa"/>
            <w:tcBorders>
              <w:right w:val="nil"/>
            </w:tcBorders>
          </w:tcPr>
          <w:p w14:paraId="764200C2" w14:textId="77777777" w:rsidR="003D1E20" w:rsidRPr="00914010" w:rsidRDefault="003D1E20" w:rsidP="003D1E20">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5D23F9BA" w14:textId="77777777" w:rsidR="003D1E20" w:rsidRPr="00914010" w:rsidRDefault="003D1E20" w:rsidP="003D1E20">
            <w:pPr>
              <w:rPr>
                <w:rFonts w:cstheme="minorHAnsi"/>
              </w:rPr>
            </w:pPr>
          </w:p>
        </w:tc>
        <w:tc>
          <w:tcPr>
            <w:tcW w:w="810" w:type="dxa"/>
          </w:tcPr>
          <w:p w14:paraId="48303A19" w14:textId="77777777" w:rsidR="003D1E20" w:rsidRPr="00C34C63" w:rsidRDefault="003D1E20" w:rsidP="003D1E20">
            <w:pPr>
              <w:rPr>
                <w:rFonts w:cstheme="minorHAnsi"/>
              </w:rPr>
            </w:pPr>
            <w:r w:rsidRPr="00C34C63">
              <w:rPr>
                <w:rFonts w:cstheme="minorHAnsi"/>
              </w:rPr>
              <w:t xml:space="preserve">A </w:t>
            </w:r>
          </w:p>
          <w:p w14:paraId="7D31AFA3" w14:textId="77777777" w:rsidR="003D1E20" w:rsidRPr="00C34C63" w:rsidRDefault="003D1E20" w:rsidP="003D1E20">
            <w:pPr>
              <w:rPr>
                <w:rFonts w:cstheme="minorHAnsi"/>
              </w:rPr>
            </w:pPr>
            <w:r w:rsidRPr="00C34C63">
              <w:rPr>
                <w:rFonts w:cstheme="minorHAnsi"/>
              </w:rPr>
              <w:t xml:space="preserve">B </w:t>
            </w:r>
          </w:p>
          <w:p w14:paraId="762C0941" w14:textId="77777777" w:rsidR="003D1E20" w:rsidRPr="00C34C63" w:rsidRDefault="003D1E20" w:rsidP="003D1E20">
            <w:pPr>
              <w:rPr>
                <w:rFonts w:cstheme="minorHAnsi"/>
              </w:rPr>
            </w:pPr>
            <w:r w:rsidRPr="00C34C63">
              <w:rPr>
                <w:rFonts w:cstheme="minorHAnsi"/>
              </w:rPr>
              <w:t xml:space="preserve">C-M </w:t>
            </w:r>
          </w:p>
          <w:p w14:paraId="126C0B5C" w14:textId="77777777" w:rsidR="003D1E20" w:rsidRPr="00914010" w:rsidRDefault="003D1E20" w:rsidP="003D1E20">
            <w:pPr>
              <w:rPr>
                <w:rFonts w:eastAsia="MS Gothic" w:cstheme="minorHAnsi"/>
              </w:rPr>
            </w:pPr>
            <w:r w:rsidRPr="00C34C63">
              <w:rPr>
                <w:rFonts w:cstheme="minorHAnsi"/>
              </w:rPr>
              <w:t>C</w:t>
            </w:r>
          </w:p>
        </w:tc>
        <w:tc>
          <w:tcPr>
            <w:tcW w:w="2075" w:type="dxa"/>
          </w:tcPr>
          <w:p w14:paraId="0BDAEE86" w14:textId="77777777" w:rsidR="003D1E20" w:rsidRPr="003D1E20" w:rsidRDefault="001E7F86" w:rsidP="003D1E20">
            <w:pPr>
              <w:rPr>
                <w:rFonts w:cstheme="minorHAnsi"/>
              </w:rPr>
            </w:pPr>
            <w:sdt>
              <w:sdtPr>
                <w:rPr>
                  <w:rFonts w:cstheme="minorHAnsi"/>
                </w:rPr>
                <w:id w:val="-3492634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8FD4DAA" w14:textId="77777777" w:rsidR="003D1E20" w:rsidRPr="003D1E20" w:rsidRDefault="001E7F86" w:rsidP="003D1E20">
            <w:pPr>
              <w:rPr>
                <w:rFonts w:cstheme="minorHAnsi"/>
              </w:rPr>
            </w:pPr>
            <w:sdt>
              <w:sdtPr>
                <w:rPr>
                  <w:rFonts w:cstheme="minorHAnsi"/>
                </w:rPr>
                <w:id w:val="1376268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8995B6E" w14:textId="77777777" w:rsidR="003D1E20" w:rsidRPr="003D1E20" w:rsidRDefault="001E7F86" w:rsidP="003D1E20">
            <w:pPr>
              <w:rPr>
                <w:rFonts w:cstheme="minorHAnsi"/>
              </w:rPr>
            </w:pPr>
            <w:sdt>
              <w:sdtPr>
                <w:rPr>
                  <w:rFonts w:cstheme="minorHAnsi"/>
                </w:rPr>
                <w:id w:val="8021981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E5581A7" w14:textId="77777777" w:rsidR="003D1E20" w:rsidRPr="003D1E20" w:rsidRDefault="001E7F86" w:rsidP="003D1E20">
            <w:pPr>
              <w:rPr>
                <w:rFonts w:cstheme="minorHAnsi"/>
              </w:rPr>
            </w:pPr>
            <w:sdt>
              <w:sdtPr>
                <w:rPr>
                  <w:rFonts w:cstheme="minorHAnsi"/>
                </w:rPr>
                <w:id w:val="-7751729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CA4AF31" w14:textId="77777777" w:rsidR="003D1E20" w:rsidRPr="00914010" w:rsidRDefault="003D1E20" w:rsidP="003D1E20">
            <w:pPr>
              <w:rPr>
                <w:rFonts w:eastAsia="MS Gothic" w:cstheme="minorHAnsi"/>
              </w:rPr>
            </w:pPr>
          </w:p>
        </w:tc>
        <w:sdt>
          <w:sdtPr>
            <w:rPr>
              <w:rFonts w:cstheme="minorHAnsi"/>
            </w:rPr>
            <w:id w:val="380915349"/>
            <w:placeholder>
              <w:docPart w:val="7DD81F09344247F6821288EAF0F95403"/>
            </w:placeholder>
            <w:showingPlcHdr/>
          </w:sdtPr>
          <w:sdtEndPr/>
          <w:sdtContent>
            <w:tc>
              <w:tcPr>
                <w:tcW w:w="4955" w:type="dxa"/>
                <w:gridSpan w:val="2"/>
              </w:tcPr>
              <w:p w14:paraId="54E1F33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15137AD1"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2B92D8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3D1E20" w14:paraId="03BAAD26" w14:textId="77777777" w:rsidTr="0089695F">
        <w:trPr>
          <w:cantSplit/>
          <w:jc w:val="center"/>
        </w:trPr>
        <w:tc>
          <w:tcPr>
            <w:tcW w:w="990" w:type="dxa"/>
          </w:tcPr>
          <w:p w14:paraId="275B6C50" w14:textId="77777777" w:rsidR="003D1E20" w:rsidRPr="00914010" w:rsidRDefault="003D1E20" w:rsidP="003D1E20">
            <w:pPr>
              <w:jc w:val="center"/>
              <w:rPr>
                <w:rFonts w:cstheme="minorHAnsi"/>
                <w:b/>
                <w:bCs/>
                <w:sz w:val="28"/>
                <w:szCs w:val="28"/>
              </w:rPr>
            </w:pPr>
            <w:r w:rsidRPr="00914010">
              <w:rPr>
                <w:rFonts w:cstheme="minorHAnsi"/>
                <w:b/>
                <w:bCs/>
              </w:rPr>
              <w:t>3-C-1</w:t>
            </w:r>
          </w:p>
        </w:tc>
        <w:tc>
          <w:tcPr>
            <w:tcW w:w="6205" w:type="dxa"/>
            <w:tcBorders>
              <w:right w:val="nil"/>
            </w:tcBorders>
          </w:tcPr>
          <w:p w14:paraId="7956EF02" w14:textId="77777777" w:rsidR="003D1E20" w:rsidRPr="00914010" w:rsidRDefault="003D1E20" w:rsidP="003D1E20">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171C178A" w14:textId="77777777" w:rsidR="003D1E20" w:rsidRPr="00914010" w:rsidRDefault="003D1E20" w:rsidP="003D1E20">
            <w:pPr>
              <w:rPr>
                <w:rFonts w:cstheme="minorHAnsi"/>
              </w:rPr>
            </w:pPr>
          </w:p>
        </w:tc>
        <w:tc>
          <w:tcPr>
            <w:tcW w:w="810" w:type="dxa"/>
          </w:tcPr>
          <w:p w14:paraId="2BBFCDB2" w14:textId="77777777" w:rsidR="003D1E20" w:rsidRPr="00C34C63" w:rsidRDefault="003D1E20" w:rsidP="003D1E20">
            <w:pPr>
              <w:rPr>
                <w:rFonts w:cstheme="minorHAnsi"/>
              </w:rPr>
            </w:pPr>
            <w:r w:rsidRPr="00C34C63">
              <w:rPr>
                <w:rFonts w:cstheme="minorHAnsi"/>
              </w:rPr>
              <w:t xml:space="preserve">A </w:t>
            </w:r>
          </w:p>
          <w:p w14:paraId="7842E0DB" w14:textId="77777777" w:rsidR="003D1E20" w:rsidRPr="00C34C63" w:rsidRDefault="003D1E20" w:rsidP="003D1E20">
            <w:pPr>
              <w:rPr>
                <w:rFonts w:cstheme="minorHAnsi"/>
              </w:rPr>
            </w:pPr>
            <w:r w:rsidRPr="00C34C63">
              <w:rPr>
                <w:rFonts w:cstheme="minorHAnsi"/>
              </w:rPr>
              <w:t xml:space="preserve">B </w:t>
            </w:r>
          </w:p>
          <w:p w14:paraId="38B91E6E" w14:textId="77777777" w:rsidR="003D1E20" w:rsidRPr="00C34C63" w:rsidRDefault="003D1E20" w:rsidP="003D1E20">
            <w:pPr>
              <w:rPr>
                <w:rFonts w:cstheme="minorHAnsi"/>
              </w:rPr>
            </w:pPr>
            <w:r w:rsidRPr="00C34C63">
              <w:rPr>
                <w:rFonts w:cstheme="minorHAnsi"/>
              </w:rPr>
              <w:t xml:space="preserve">C-M </w:t>
            </w:r>
          </w:p>
          <w:p w14:paraId="30D138F4" w14:textId="77777777" w:rsidR="003D1E20" w:rsidRPr="00914010" w:rsidRDefault="003D1E20" w:rsidP="003D1E20">
            <w:pPr>
              <w:rPr>
                <w:rFonts w:eastAsia="MS Gothic" w:cstheme="minorHAnsi"/>
              </w:rPr>
            </w:pPr>
            <w:r w:rsidRPr="00C34C63">
              <w:rPr>
                <w:rFonts w:cstheme="minorHAnsi"/>
              </w:rPr>
              <w:t>C</w:t>
            </w:r>
          </w:p>
        </w:tc>
        <w:tc>
          <w:tcPr>
            <w:tcW w:w="2075" w:type="dxa"/>
          </w:tcPr>
          <w:p w14:paraId="1230450E" w14:textId="77777777" w:rsidR="003D1E20" w:rsidRPr="003D1E20" w:rsidRDefault="001E7F86" w:rsidP="003D1E20">
            <w:pPr>
              <w:rPr>
                <w:rFonts w:cstheme="minorHAnsi"/>
              </w:rPr>
            </w:pPr>
            <w:sdt>
              <w:sdtPr>
                <w:rPr>
                  <w:rFonts w:cstheme="minorHAnsi"/>
                </w:rPr>
                <w:id w:val="-15950785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0D5EDF8" w14:textId="77777777" w:rsidR="003D1E20" w:rsidRPr="003D1E20" w:rsidRDefault="001E7F86" w:rsidP="003D1E20">
            <w:pPr>
              <w:rPr>
                <w:rFonts w:cstheme="minorHAnsi"/>
              </w:rPr>
            </w:pPr>
            <w:sdt>
              <w:sdtPr>
                <w:rPr>
                  <w:rFonts w:cstheme="minorHAnsi"/>
                </w:rPr>
                <w:id w:val="-1780479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A1732AA" w14:textId="77777777" w:rsidR="003D1E20" w:rsidRPr="003D1E20" w:rsidRDefault="001E7F86" w:rsidP="003D1E20">
            <w:pPr>
              <w:rPr>
                <w:rFonts w:cstheme="minorHAnsi"/>
              </w:rPr>
            </w:pPr>
            <w:sdt>
              <w:sdtPr>
                <w:rPr>
                  <w:rFonts w:cstheme="minorHAnsi"/>
                </w:rPr>
                <w:id w:val="-14974894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FF68FE" w14:textId="77777777" w:rsidR="003D1E20" w:rsidRPr="003D1E20" w:rsidRDefault="001E7F86" w:rsidP="003D1E20">
            <w:pPr>
              <w:rPr>
                <w:rFonts w:cstheme="minorHAnsi"/>
              </w:rPr>
            </w:pPr>
            <w:sdt>
              <w:sdtPr>
                <w:rPr>
                  <w:rFonts w:cstheme="minorHAnsi"/>
                </w:rPr>
                <w:id w:val="18642446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A22EF59" w14:textId="77777777" w:rsidR="003D1E20" w:rsidRPr="00914010" w:rsidRDefault="003D1E20" w:rsidP="003D1E20">
            <w:pPr>
              <w:rPr>
                <w:rFonts w:eastAsia="MS Gothic" w:cstheme="minorHAnsi"/>
              </w:rPr>
            </w:pPr>
          </w:p>
        </w:tc>
        <w:sdt>
          <w:sdtPr>
            <w:rPr>
              <w:rFonts w:cstheme="minorHAnsi"/>
            </w:rPr>
            <w:id w:val="-1570947492"/>
            <w:placeholder>
              <w:docPart w:val="0F6418256B3A40EA9767BB5B675D16A5"/>
            </w:placeholder>
            <w:showingPlcHdr/>
          </w:sdtPr>
          <w:sdtEndPr/>
          <w:sdtContent>
            <w:tc>
              <w:tcPr>
                <w:tcW w:w="4955" w:type="dxa"/>
                <w:gridSpan w:val="2"/>
              </w:tcPr>
              <w:p w14:paraId="1944E96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979E4BE" w14:textId="77777777" w:rsidTr="0089695F">
        <w:trPr>
          <w:cantSplit/>
          <w:jc w:val="center"/>
        </w:trPr>
        <w:tc>
          <w:tcPr>
            <w:tcW w:w="990" w:type="dxa"/>
          </w:tcPr>
          <w:p w14:paraId="2B913C09" w14:textId="77777777" w:rsidR="003D1E20" w:rsidRPr="009F6E28" w:rsidRDefault="003D1E20" w:rsidP="003D1E20">
            <w:pPr>
              <w:jc w:val="center"/>
              <w:rPr>
                <w:rFonts w:cstheme="minorHAnsi"/>
                <w:b/>
                <w:bCs/>
              </w:rPr>
            </w:pPr>
            <w:r w:rsidRPr="009F6E28">
              <w:rPr>
                <w:b/>
                <w:bCs/>
              </w:rPr>
              <w:t>3-C-3</w:t>
            </w:r>
          </w:p>
        </w:tc>
        <w:tc>
          <w:tcPr>
            <w:tcW w:w="6205" w:type="dxa"/>
            <w:tcBorders>
              <w:right w:val="nil"/>
            </w:tcBorders>
          </w:tcPr>
          <w:p w14:paraId="7DB8E5B4" w14:textId="77777777" w:rsidR="003D1E20" w:rsidRPr="007B051A" w:rsidRDefault="003D1E20" w:rsidP="003D1E20">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395132B0" w14:textId="77777777" w:rsidR="003D1E20" w:rsidRPr="00914010" w:rsidRDefault="003D1E20" w:rsidP="003D1E20">
            <w:pPr>
              <w:rPr>
                <w:rFonts w:cstheme="minorHAnsi"/>
              </w:rPr>
            </w:pPr>
          </w:p>
        </w:tc>
        <w:tc>
          <w:tcPr>
            <w:tcW w:w="810" w:type="dxa"/>
          </w:tcPr>
          <w:p w14:paraId="7B124CFF" w14:textId="77777777" w:rsidR="003D1E20" w:rsidRPr="00C34C63" w:rsidRDefault="003D1E20" w:rsidP="003D1E20">
            <w:pPr>
              <w:rPr>
                <w:rFonts w:cstheme="minorHAnsi"/>
              </w:rPr>
            </w:pPr>
            <w:r w:rsidRPr="00C34C63">
              <w:rPr>
                <w:rFonts w:cstheme="minorHAnsi"/>
              </w:rPr>
              <w:t xml:space="preserve">A </w:t>
            </w:r>
          </w:p>
          <w:p w14:paraId="0820C249" w14:textId="77777777" w:rsidR="003D1E20" w:rsidRPr="00C34C63" w:rsidRDefault="003D1E20" w:rsidP="003D1E20">
            <w:pPr>
              <w:rPr>
                <w:rFonts w:cstheme="minorHAnsi"/>
              </w:rPr>
            </w:pPr>
            <w:r w:rsidRPr="00C34C63">
              <w:rPr>
                <w:rFonts w:cstheme="minorHAnsi"/>
              </w:rPr>
              <w:t xml:space="preserve">B </w:t>
            </w:r>
          </w:p>
          <w:p w14:paraId="6BCA1081" w14:textId="77777777" w:rsidR="003D1E20" w:rsidRPr="00C34C63" w:rsidRDefault="003D1E20" w:rsidP="003D1E20">
            <w:pPr>
              <w:rPr>
                <w:rFonts w:cstheme="minorHAnsi"/>
              </w:rPr>
            </w:pPr>
            <w:r w:rsidRPr="00C34C63">
              <w:rPr>
                <w:rFonts w:cstheme="minorHAnsi"/>
              </w:rPr>
              <w:t xml:space="preserve">C-M </w:t>
            </w:r>
          </w:p>
          <w:p w14:paraId="41E82896" w14:textId="77777777" w:rsidR="003D1E20" w:rsidRPr="00C34C63" w:rsidRDefault="003D1E20" w:rsidP="003D1E20">
            <w:pPr>
              <w:rPr>
                <w:rFonts w:cstheme="minorHAnsi"/>
              </w:rPr>
            </w:pPr>
            <w:r w:rsidRPr="00C34C63">
              <w:rPr>
                <w:rFonts w:cstheme="minorHAnsi"/>
              </w:rPr>
              <w:t>C</w:t>
            </w:r>
          </w:p>
        </w:tc>
        <w:tc>
          <w:tcPr>
            <w:tcW w:w="2075" w:type="dxa"/>
          </w:tcPr>
          <w:p w14:paraId="55D15A1A" w14:textId="77777777" w:rsidR="003D1E20" w:rsidRPr="003D1E20" w:rsidRDefault="001E7F86" w:rsidP="003D1E20">
            <w:pPr>
              <w:rPr>
                <w:rFonts w:cstheme="minorHAnsi"/>
              </w:rPr>
            </w:pPr>
            <w:sdt>
              <w:sdtPr>
                <w:rPr>
                  <w:rFonts w:cstheme="minorHAnsi"/>
                </w:rPr>
                <w:id w:val="-194802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B7A867D" w14:textId="77777777" w:rsidR="003D1E20" w:rsidRPr="003D1E20" w:rsidRDefault="001E7F86" w:rsidP="003D1E20">
            <w:pPr>
              <w:rPr>
                <w:rFonts w:cstheme="minorHAnsi"/>
              </w:rPr>
            </w:pPr>
            <w:sdt>
              <w:sdtPr>
                <w:rPr>
                  <w:rFonts w:cstheme="minorHAnsi"/>
                </w:rPr>
                <w:id w:val="13896966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6864A99" w14:textId="77777777" w:rsidR="003D1E20" w:rsidRPr="003D1E20" w:rsidRDefault="001E7F86" w:rsidP="003D1E20">
            <w:pPr>
              <w:rPr>
                <w:rFonts w:cstheme="minorHAnsi"/>
              </w:rPr>
            </w:pPr>
            <w:sdt>
              <w:sdtPr>
                <w:rPr>
                  <w:rFonts w:cstheme="minorHAnsi"/>
                </w:rPr>
                <w:id w:val="18056625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E8733F" w14:textId="77777777" w:rsidR="003D1E20" w:rsidRPr="003D1E20" w:rsidRDefault="001E7F86" w:rsidP="003D1E20">
            <w:pPr>
              <w:rPr>
                <w:rFonts w:cstheme="minorHAnsi"/>
              </w:rPr>
            </w:pPr>
            <w:sdt>
              <w:sdtPr>
                <w:rPr>
                  <w:rFonts w:cstheme="minorHAnsi"/>
                </w:rPr>
                <w:id w:val="-6183747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873162" w14:textId="77777777" w:rsidR="003D1E20" w:rsidRDefault="003D1E20" w:rsidP="003D1E20">
            <w:pPr>
              <w:rPr>
                <w:rFonts w:cstheme="minorHAnsi"/>
              </w:rPr>
            </w:pPr>
          </w:p>
        </w:tc>
        <w:sdt>
          <w:sdtPr>
            <w:rPr>
              <w:rFonts w:cstheme="minorHAnsi"/>
            </w:rPr>
            <w:id w:val="1785302662"/>
            <w:placeholder>
              <w:docPart w:val="99764C05BF424BA394D53B7E8213D7CA"/>
            </w:placeholder>
            <w:showingPlcHdr/>
          </w:sdtPr>
          <w:sdtEndPr/>
          <w:sdtContent>
            <w:tc>
              <w:tcPr>
                <w:tcW w:w="4955" w:type="dxa"/>
                <w:gridSpan w:val="2"/>
              </w:tcPr>
              <w:p w14:paraId="6F7E4069"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3732C6E" w14:textId="77777777" w:rsidTr="0089695F">
        <w:trPr>
          <w:cantSplit/>
          <w:jc w:val="center"/>
        </w:trPr>
        <w:tc>
          <w:tcPr>
            <w:tcW w:w="990" w:type="dxa"/>
          </w:tcPr>
          <w:p w14:paraId="34493CBE" w14:textId="77777777" w:rsidR="003D1E20" w:rsidRPr="00914010" w:rsidRDefault="003D1E20" w:rsidP="003D1E20">
            <w:pPr>
              <w:jc w:val="center"/>
              <w:rPr>
                <w:rFonts w:cstheme="minorHAnsi"/>
                <w:b/>
                <w:bCs/>
              </w:rPr>
            </w:pPr>
            <w:r w:rsidRPr="00914010">
              <w:rPr>
                <w:rFonts w:cstheme="minorHAnsi"/>
                <w:b/>
                <w:bCs/>
              </w:rPr>
              <w:t>3-C-5</w:t>
            </w:r>
          </w:p>
        </w:tc>
        <w:tc>
          <w:tcPr>
            <w:tcW w:w="6205" w:type="dxa"/>
            <w:tcBorders>
              <w:right w:val="nil"/>
            </w:tcBorders>
          </w:tcPr>
          <w:p w14:paraId="78AC1831"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290177" w14:textId="77777777" w:rsidR="003D1E20" w:rsidRPr="00914010" w:rsidRDefault="003D1E20" w:rsidP="003D1E20">
            <w:pPr>
              <w:rPr>
                <w:rFonts w:cstheme="minorHAnsi"/>
              </w:rPr>
            </w:pPr>
          </w:p>
        </w:tc>
        <w:tc>
          <w:tcPr>
            <w:tcW w:w="810" w:type="dxa"/>
          </w:tcPr>
          <w:p w14:paraId="292A2133" w14:textId="77777777" w:rsidR="003D1E20" w:rsidRPr="00C34C63" w:rsidRDefault="003D1E20" w:rsidP="003D1E20">
            <w:pPr>
              <w:rPr>
                <w:rFonts w:cstheme="minorHAnsi"/>
              </w:rPr>
            </w:pPr>
            <w:r w:rsidRPr="00C34C63">
              <w:rPr>
                <w:rFonts w:cstheme="minorHAnsi"/>
              </w:rPr>
              <w:t xml:space="preserve">A </w:t>
            </w:r>
          </w:p>
          <w:p w14:paraId="50487BD1" w14:textId="77777777" w:rsidR="003D1E20" w:rsidRPr="00C34C63" w:rsidRDefault="003D1E20" w:rsidP="003D1E20">
            <w:pPr>
              <w:rPr>
                <w:rFonts w:cstheme="minorHAnsi"/>
              </w:rPr>
            </w:pPr>
            <w:r w:rsidRPr="00C34C63">
              <w:rPr>
                <w:rFonts w:cstheme="minorHAnsi"/>
              </w:rPr>
              <w:t xml:space="preserve">B </w:t>
            </w:r>
          </w:p>
          <w:p w14:paraId="07C2D60C" w14:textId="77777777" w:rsidR="003D1E20" w:rsidRPr="00C34C63" w:rsidRDefault="003D1E20" w:rsidP="003D1E20">
            <w:pPr>
              <w:rPr>
                <w:rFonts w:cstheme="minorHAnsi"/>
              </w:rPr>
            </w:pPr>
            <w:r w:rsidRPr="00C34C63">
              <w:rPr>
                <w:rFonts w:cstheme="minorHAnsi"/>
              </w:rPr>
              <w:t xml:space="preserve">C-M </w:t>
            </w:r>
          </w:p>
          <w:p w14:paraId="589A4B05" w14:textId="77777777" w:rsidR="003D1E20" w:rsidRPr="00914010" w:rsidRDefault="003D1E20" w:rsidP="003D1E20">
            <w:pPr>
              <w:rPr>
                <w:rFonts w:eastAsia="MS Gothic" w:cstheme="minorHAnsi"/>
              </w:rPr>
            </w:pPr>
            <w:r w:rsidRPr="00C34C63">
              <w:rPr>
                <w:rFonts w:cstheme="minorHAnsi"/>
              </w:rPr>
              <w:t>C</w:t>
            </w:r>
          </w:p>
        </w:tc>
        <w:tc>
          <w:tcPr>
            <w:tcW w:w="2075" w:type="dxa"/>
          </w:tcPr>
          <w:p w14:paraId="07C26658" w14:textId="77777777" w:rsidR="003D1E20" w:rsidRPr="003D1E20" w:rsidRDefault="001E7F86" w:rsidP="003D1E20">
            <w:pPr>
              <w:rPr>
                <w:rFonts w:cstheme="minorHAnsi"/>
              </w:rPr>
            </w:pPr>
            <w:sdt>
              <w:sdtPr>
                <w:rPr>
                  <w:rFonts w:cstheme="minorHAnsi"/>
                </w:rPr>
                <w:id w:val="18991740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DCF6FD" w14:textId="77777777" w:rsidR="003D1E20" w:rsidRPr="003D1E20" w:rsidRDefault="001E7F86" w:rsidP="003D1E20">
            <w:pPr>
              <w:rPr>
                <w:rFonts w:cstheme="minorHAnsi"/>
              </w:rPr>
            </w:pPr>
            <w:sdt>
              <w:sdtPr>
                <w:rPr>
                  <w:rFonts w:cstheme="minorHAnsi"/>
                </w:rPr>
                <w:id w:val="3547042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2FC2A85" w14:textId="77777777" w:rsidR="003D1E20" w:rsidRPr="003D1E20" w:rsidRDefault="001E7F86" w:rsidP="003D1E20">
            <w:pPr>
              <w:rPr>
                <w:rFonts w:cstheme="minorHAnsi"/>
              </w:rPr>
            </w:pPr>
            <w:sdt>
              <w:sdtPr>
                <w:rPr>
                  <w:rFonts w:cstheme="minorHAnsi"/>
                </w:rPr>
                <w:id w:val="-4103958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F7E54B" w14:textId="77777777" w:rsidR="003D1E20" w:rsidRPr="003D1E20" w:rsidRDefault="001E7F86" w:rsidP="003D1E20">
            <w:pPr>
              <w:rPr>
                <w:rFonts w:cstheme="minorHAnsi"/>
              </w:rPr>
            </w:pPr>
            <w:sdt>
              <w:sdtPr>
                <w:rPr>
                  <w:rFonts w:cstheme="minorHAnsi"/>
                </w:rPr>
                <w:id w:val="-19449919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525BA8" w14:textId="77777777" w:rsidR="003D1E20" w:rsidRPr="00914010" w:rsidRDefault="003D1E20" w:rsidP="003D1E20">
            <w:pPr>
              <w:rPr>
                <w:rFonts w:eastAsia="MS Gothic" w:cstheme="minorHAnsi"/>
              </w:rPr>
            </w:pPr>
          </w:p>
        </w:tc>
        <w:sdt>
          <w:sdtPr>
            <w:rPr>
              <w:rFonts w:cstheme="minorHAnsi"/>
            </w:rPr>
            <w:id w:val="-1732295816"/>
            <w:placeholder>
              <w:docPart w:val="D9C8F6F4F52344AB997485F29462B8D2"/>
            </w:placeholder>
            <w:showingPlcHdr/>
          </w:sdtPr>
          <w:sdtEndPr/>
          <w:sdtContent>
            <w:tc>
              <w:tcPr>
                <w:tcW w:w="4955" w:type="dxa"/>
                <w:gridSpan w:val="2"/>
              </w:tcPr>
              <w:p w14:paraId="6B930D53"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5BF429D7"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47C346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3D1E20" w14:paraId="2C0BB1B6" w14:textId="77777777" w:rsidTr="0089695F">
        <w:trPr>
          <w:cantSplit/>
          <w:jc w:val="center"/>
        </w:trPr>
        <w:tc>
          <w:tcPr>
            <w:tcW w:w="990" w:type="dxa"/>
          </w:tcPr>
          <w:p w14:paraId="40F5FAD7" w14:textId="77777777" w:rsidR="003D1E20" w:rsidRPr="00914010" w:rsidRDefault="003D1E20" w:rsidP="003D1E20">
            <w:pPr>
              <w:jc w:val="center"/>
              <w:rPr>
                <w:rFonts w:cstheme="minorHAnsi"/>
                <w:b/>
                <w:bCs/>
              </w:rPr>
            </w:pPr>
            <w:r w:rsidRPr="00914010">
              <w:rPr>
                <w:rFonts w:cstheme="minorHAnsi"/>
                <w:b/>
                <w:bCs/>
              </w:rPr>
              <w:t>3-D-1</w:t>
            </w:r>
          </w:p>
        </w:tc>
        <w:tc>
          <w:tcPr>
            <w:tcW w:w="6205" w:type="dxa"/>
            <w:tcBorders>
              <w:right w:val="nil"/>
            </w:tcBorders>
          </w:tcPr>
          <w:p w14:paraId="37A4ECDD" w14:textId="77777777" w:rsidR="003D1E20" w:rsidRPr="00914010" w:rsidRDefault="003D1E20" w:rsidP="003D1E20">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D1F9D32" w14:textId="77777777" w:rsidR="003D1E20" w:rsidRPr="00914010" w:rsidRDefault="003D1E20" w:rsidP="003D1E20">
            <w:pPr>
              <w:rPr>
                <w:rFonts w:cstheme="minorHAnsi"/>
              </w:rPr>
            </w:pPr>
          </w:p>
        </w:tc>
        <w:tc>
          <w:tcPr>
            <w:tcW w:w="810" w:type="dxa"/>
          </w:tcPr>
          <w:p w14:paraId="50DE68DF" w14:textId="77777777" w:rsidR="003D1E20" w:rsidRPr="00C34C63" w:rsidRDefault="003D1E20" w:rsidP="003D1E20">
            <w:pPr>
              <w:rPr>
                <w:rFonts w:cstheme="minorHAnsi"/>
              </w:rPr>
            </w:pPr>
            <w:r w:rsidRPr="00C34C63">
              <w:rPr>
                <w:rFonts w:cstheme="minorHAnsi"/>
              </w:rPr>
              <w:t xml:space="preserve">A </w:t>
            </w:r>
          </w:p>
          <w:p w14:paraId="7F6A0774" w14:textId="77777777" w:rsidR="003D1E20" w:rsidRPr="00C34C63" w:rsidRDefault="003D1E20" w:rsidP="003D1E20">
            <w:pPr>
              <w:rPr>
                <w:rFonts w:cstheme="minorHAnsi"/>
              </w:rPr>
            </w:pPr>
            <w:r w:rsidRPr="00C34C63">
              <w:rPr>
                <w:rFonts w:cstheme="minorHAnsi"/>
              </w:rPr>
              <w:t xml:space="preserve">B </w:t>
            </w:r>
          </w:p>
          <w:p w14:paraId="21ACE22E" w14:textId="77777777" w:rsidR="003D1E20" w:rsidRPr="00C34C63" w:rsidRDefault="003D1E20" w:rsidP="003D1E20">
            <w:pPr>
              <w:rPr>
                <w:rFonts w:cstheme="minorHAnsi"/>
              </w:rPr>
            </w:pPr>
            <w:r w:rsidRPr="00C34C63">
              <w:rPr>
                <w:rFonts w:cstheme="minorHAnsi"/>
              </w:rPr>
              <w:t xml:space="preserve">C-M </w:t>
            </w:r>
          </w:p>
          <w:p w14:paraId="006DCE10" w14:textId="77777777" w:rsidR="003D1E20" w:rsidRPr="00914010" w:rsidRDefault="003D1E20" w:rsidP="003D1E20">
            <w:pPr>
              <w:rPr>
                <w:rFonts w:eastAsia="MS Gothic" w:cstheme="minorHAnsi"/>
              </w:rPr>
            </w:pPr>
            <w:r w:rsidRPr="00C34C63">
              <w:rPr>
                <w:rFonts w:cstheme="minorHAnsi"/>
              </w:rPr>
              <w:t>C</w:t>
            </w:r>
          </w:p>
        </w:tc>
        <w:tc>
          <w:tcPr>
            <w:tcW w:w="2075" w:type="dxa"/>
          </w:tcPr>
          <w:p w14:paraId="00E33DC7" w14:textId="77777777" w:rsidR="003D1E20" w:rsidRPr="003D1E20" w:rsidRDefault="001E7F86" w:rsidP="003D1E20">
            <w:pPr>
              <w:rPr>
                <w:rFonts w:cstheme="minorHAnsi"/>
              </w:rPr>
            </w:pPr>
            <w:sdt>
              <w:sdtPr>
                <w:rPr>
                  <w:rFonts w:cstheme="minorHAnsi"/>
                </w:rPr>
                <w:id w:val="1532619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C5B178" w14:textId="77777777" w:rsidR="003D1E20" w:rsidRPr="003D1E20" w:rsidRDefault="001E7F86" w:rsidP="003D1E20">
            <w:pPr>
              <w:rPr>
                <w:rFonts w:cstheme="minorHAnsi"/>
              </w:rPr>
            </w:pPr>
            <w:sdt>
              <w:sdtPr>
                <w:rPr>
                  <w:rFonts w:cstheme="minorHAnsi"/>
                </w:rPr>
                <w:id w:val="-6369545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360895" w14:textId="77777777" w:rsidR="003D1E20" w:rsidRPr="003D1E20" w:rsidRDefault="001E7F86" w:rsidP="003D1E20">
            <w:pPr>
              <w:rPr>
                <w:rFonts w:cstheme="minorHAnsi"/>
              </w:rPr>
            </w:pPr>
            <w:sdt>
              <w:sdtPr>
                <w:rPr>
                  <w:rFonts w:cstheme="minorHAnsi"/>
                </w:rPr>
                <w:id w:val="1541129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AF4261E" w14:textId="77777777" w:rsidR="003D1E20" w:rsidRPr="003D1E20" w:rsidRDefault="001E7F86" w:rsidP="003D1E20">
            <w:pPr>
              <w:rPr>
                <w:rFonts w:cstheme="minorHAnsi"/>
              </w:rPr>
            </w:pPr>
            <w:sdt>
              <w:sdtPr>
                <w:rPr>
                  <w:rFonts w:cstheme="minorHAnsi"/>
                </w:rPr>
                <w:id w:val="-9265788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357311" w14:textId="77777777" w:rsidR="003D1E20" w:rsidRPr="00914010" w:rsidRDefault="003D1E20" w:rsidP="003D1E20">
            <w:pPr>
              <w:rPr>
                <w:rFonts w:eastAsia="MS Gothic" w:cstheme="minorHAnsi"/>
              </w:rPr>
            </w:pPr>
          </w:p>
        </w:tc>
        <w:sdt>
          <w:sdtPr>
            <w:rPr>
              <w:rFonts w:cstheme="minorHAnsi"/>
            </w:rPr>
            <w:id w:val="938877224"/>
            <w:placeholder>
              <w:docPart w:val="C71A2B24E506468C81009C8B8B519DE3"/>
            </w:placeholder>
            <w:showingPlcHdr/>
          </w:sdtPr>
          <w:sdtEndPr/>
          <w:sdtContent>
            <w:tc>
              <w:tcPr>
                <w:tcW w:w="4955" w:type="dxa"/>
                <w:gridSpan w:val="2"/>
              </w:tcPr>
              <w:p w14:paraId="078C4A5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23F1E5A" w14:textId="77777777" w:rsidTr="0089695F">
        <w:trPr>
          <w:cantSplit/>
          <w:jc w:val="center"/>
        </w:trPr>
        <w:tc>
          <w:tcPr>
            <w:tcW w:w="990" w:type="dxa"/>
          </w:tcPr>
          <w:p w14:paraId="57AD5401" w14:textId="77777777" w:rsidR="003D1E20" w:rsidRPr="00914010" w:rsidRDefault="003D1E20" w:rsidP="003D1E20">
            <w:pPr>
              <w:jc w:val="center"/>
              <w:rPr>
                <w:rFonts w:cstheme="minorHAnsi"/>
                <w:b/>
                <w:bCs/>
              </w:rPr>
            </w:pPr>
            <w:r w:rsidRPr="00914010">
              <w:rPr>
                <w:rFonts w:cstheme="minorHAnsi"/>
                <w:b/>
                <w:bCs/>
              </w:rPr>
              <w:lastRenderedPageBreak/>
              <w:t>3-D-4</w:t>
            </w:r>
          </w:p>
        </w:tc>
        <w:tc>
          <w:tcPr>
            <w:tcW w:w="6205" w:type="dxa"/>
            <w:tcBorders>
              <w:right w:val="nil"/>
            </w:tcBorders>
          </w:tcPr>
          <w:p w14:paraId="2F7C8FBE"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58A33CA5" w14:textId="77777777" w:rsidR="003D1E20" w:rsidRPr="00914010" w:rsidRDefault="003D1E20" w:rsidP="003D1E20">
            <w:pPr>
              <w:rPr>
                <w:rFonts w:cstheme="minorHAnsi"/>
              </w:rPr>
            </w:pPr>
          </w:p>
        </w:tc>
        <w:tc>
          <w:tcPr>
            <w:tcW w:w="810" w:type="dxa"/>
          </w:tcPr>
          <w:p w14:paraId="095A70DE" w14:textId="77777777" w:rsidR="003D1E20" w:rsidRPr="00C34C63" w:rsidRDefault="003D1E20" w:rsidP="003D1E20">
            <w:pPr>
              <w:rPr>
                <w:rFonts w:cstheme="minorHAnsi"/>
              </w:rPr>
            </w:pPr>
            <w:r w:rsidRPr="00C34C63">
              <w:rPr>
                <w:rFonts w:cstheme="minorHAnsi"/>
              </w:rPr>
              <w:t xml:space="preserve">A </w:t>
            </w:r>
          </w:p>
          <w:p w14:paraId="6DA8AFD7" w14:textId="77777777" w:rsidR="003D1E20" w:rsidRPr="00C34C63" w:rsidRDefault="003D1E20" w:rsidP="003D1E20">
            <w:pPr>
              <w:rPr>
                <w:rFonts w:cstheme="minorHAnsi"/>
              </w:rPr>
            </w:pPr>
            <w:r w:rsidRPr="00C34C63">
              <w:rPr>
                <w:rFonts w:cstheme="minorHAnsi"/>
              </w:rPr>
              <w:t xml:space="preserve">B </w:t>
            </w:r>
          </w:p>
          <w:p w14:paraId="7B6EB7F9" w14:textId="77777777" w:rsidR="003D1E20" w:rsidRPr="00C34C63" w:rsidRDefault="003D1E20" w:rsidP="003D1E20">
            <w:pPr>
              <w:rPr>
                <w:rFonts w:cstheme="minorHAnsi"/>
              </w:rPr>
            </w:pPr>
            <w:r w:rsidRPr="00C34C63">
              <w:rPr>
                <w:rFonts w:cstheme="minorHAnsi"/>
              </w:rPr>
              <w:t xml:space="preserve">C-M </w:t>
            </w:r>
          </w:p>
          <w:p w14:paraId="6194C8CF" w14:textId="77777777" w:rsidR="003D1E20" w:rsidRPr="00914010" w:rsidRDefault="003D1E20" w:rsidP="003D1E20">
            <w:pPr>
              <w:rPr>
                <w:rFonts w:eastAsia="MS Gothic" w:cstheme="minorHAnsi"/>
              </w:rPr>
            </w:pPr>
            <w:r w:rsidRPr="00C34C63">
              <w:rPr>
                <w:rFonts w:cstheme="minorHAnsi"/>
              </w:rPr>
              <w:t>C</w:t>
            </w:r>
          </w:p>
        </w:tc>
        <w:tc>
          <w:tcPr>
            <w:tcW w:w="2075" w:type="dxa"/>
          </w:tcPr>
          <w:p w14:paraId="1518A385" w14:textId="77777777" w:rsidR="003D1E20" w:rsidRPr="003D1E20" w:rsidRDefault="001E7F86" w:rsidP="003D1E20">
            <w:pPr>
              <w:rPr>
                <w:rFonts w:cstheme="minorHAnsi"/>
              </w:rPr>
            </w:pPr>
            <w:sdt>
              <w:sdtPr>
                <w:rPr>
                  <w:rFonts w:cstheme="minorHAnsi"/>
                </w:rPr>
                <w:id w:val="5749476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45D1BF" w14:textId="77777777" w:rsidR="003D1E20" w:rsidRPr="003D1E20" w:rsidRDefault="001E7F86" w:rsidP="003D1E20">
            <w:pPr>
              <w:rPr>
                <w:rFonts w:cstheme="minorHAnsi"/>
              </w:rPr>
            </w:pPr>
            <w:sdt>
              <w:sdtPr>
                <w:rPr>
                  <w:rFonts w:cstheme="minorHAnsi"/>
                </w:rPr>
                <w:id w:val="10142644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A8C8194" w14:textId="77777777" w:rsidR="003D1E20" w:rsidRPr="003D1E20" w:rsidRDefault="001E7F86" w:rsidP="003D1E20">
            <w:pPr>
              <w:rPr>
                <w:rFonts w:cstheme="minorHAnsi"/>
              </w:rPr>
            </w:pPr>
            <w:sdt>
              <w:sdtPr>
                <w:rPr>
                  <w:rFonts w:cstheme="minorHAnsi"/>
                </w:rPr>
                <w:id w:val="16027597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53C189" w14:textId="77777777" w:rsidR="003D1E20" w:rsidRPr="003D1E20" w:rsidRDefault="001E7F86" w:rsidP="003D1E20">
            <w:pPr>
              <w:rPr>
                <w:rFonts w:cstheme="minorHAnsi"/>
              </w:rPr>
            </w:pPr>
            <w:sdt>
              <w:sdtPr>
                <w:rPr>
                  <w:rFonts w:cstheme="minorHAnsi"/>
                </w:rPr>
                <w:id w:val="-14224888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FD8564" w14:textId="77777777" w:rsidR="003D1E20" w:rsidRPr="00914010" w:rsidRDefault="003D1E20" w:rsidP="003D1E20">
            <w:pPr>
              <w:rPr>
                <w:rFonts w:eastAsia="MS Gothic" w:cstheme="minorHAnsi"/>
              </w:rPr>
            </w:pPr>
          </w:p>
        </w:tc>
        <w:sdt>
          <w:sdtPr>
            <w:rPr>
              <w:rFonts w:cstheme="minorHAnsi"/>
            </w:rPr>
            <w:id w:val="-506749349"/>
            <w:placeholder>
              <w:docPart w:val="EF79D2E8323E485BB72EC06CD4BD1560"/>
            </w:placeholder>
            <w:showingPlcHdr/>
          </w:sdtPr>
          <w:sdtEndPr/>
          <w:sdtContent>
            <w:tc>
              <w:tcPr>
                <w:tcW w:w="4955" w:type="dxa"/>
                <w:gridSpan w:val="2"/>
              </w:tcPr>
              <w:p w14:paraId="16F2F8CA"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1271A9EF"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A7C025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3D1E20" w14:paraId="09FA2512" w14:textId="77777777" w:rsidTr="0089695F">
        <w:trPr>
          <w:cantSplit/>
          <w:jc w:val="center"/>
        </w:trPr>
        <w:tc>
          <w:tcPr>
            <w:tcW w:w="990" w:type="dxa"/>
          </w:tcPr>
          <w:p w14:paraId="2D90EB66" w14:textId="77777777" w:rsidR="003D1E20" w:rsidRPr="008C228B" w:rsidRDefault="003D1E20" w:rsidP="003D1E20">
            <w:pPr>
              <w:jc w:val="center"/>
              <w:rPr>
                <w:rFonts w:cstheme="minorHAnsi"/>
                <w:b/>
                <w:bCs/>
              </w:rPr>
            </w:pPr>
            <w:r w:rsidRPr="008C228B">
              <w:rPr>
                <w:b/>
                <w:bCs/>
              </w:rPr>
              <w:t>3-E-1</w:t>
            </w:r>
          </w:p>
        </w:tc>
        <w:tc>
          <w:tcPr>
            <w:tcW w:w="6205" w:type="dxa"/>
            <w:tcBorders>
              <w:right w:val="nil"/>
            </w:tcBorders>
          </w:tcPr>
          <w:p w14:paraId="2BA37D06" w14:textId="77777777" w:rsidR="003D1E20" w:rsidRDefault="003D1E20" w:rsidP="003D1E20">
            <w:pPr>
              <w:rPr>
                <w:color w:val="000000"/>
              </w:rPr>
            </w:pPr>
            <w:r>
              <w:rPr>
                <w:color w:val="000000"/>
              </w:rPr>
              <w:t xml:space="preserve">The facility is equipped with heat sensors and/or smoke detectors. </w:t>
            </w:r>
          </w:p>
          <w:p w14:paraId="3A002845"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3315B7C8" w14:textId="77777777" w:rsidR="003D1E20" w:rsidRPr="00914010" w:rsidRDefault="003D1E20" w:rsidP="003D1E20">
            <w:pPr>
              <w:rPr>
                <w:rFonts w:cstheme="minorHAnsi"/>
              </w:rPr>
            </w:pPr>
          </w:p>
        </w:tc>
        <w:tc>
          <w:tcPr>
            <w:tcW w:w="810" w:type="dxa"/>
          </w:tcPr>
          <w:p w14:paraId="63384FE4" w14:textId="77777777" w:rsidR="003D1E20" w:rsidRPr="00C34C63" w:rsidRDefault="003D1E20" w:rsidP="003D1E20">
            <w:pPr>
              <w:rPr>
                <w:rFonts w:cstheme="minorHAnsi"/>
              </w:rPr>
            </w:pPr>
            <w:r w:rsidRPr="00C34C63">
              <w:rPr>
                <w:rFonts w:cstheme="minorHAnsi"/>
              </w:rPr>
              <w:t xml:space="preserve">A </w:t>
            </w:r>
          </w:p>
          <w:p w14:paraId="025DCEAD" w14:textId="77777777" w:rsidR="003D1E20" w:rsidRPr="00C34C63" w:rsidRDefault="003D1E20" w:rsidP="003D1E20">
            <w:pPr>
              <w:rPr>
                <w:rFonts w:cstheme="minorHAnsi"/>
              </w:rPr>
            </w:pPr>
            <w:r w:rsidRPr="00C34C63">
              <w:rPr>
                <w:rFonts w:cstheme="minorHAnsi"/>
              </w:rPr>
              <w:t xml:space="preserve">B </w:t>
            </w:r>
          </w:p>
          <w:p w14:paraId="63CE6517" w14:textId="77777777" w:rsidR="003D1E20" w:rsidRPr="00C34C63" w:rsidRDefault="003D1E20" w:rsidP="003D1E20">
            <w:pPr>
              <w:rPr>
                <w:rFonts w:cstheme="minorHAnsi"/>
              </w:rPr>
            </w:pPr>
            <w:r w:rsidRPr="00C34C63">
              <w:rPr>
                <w:rFonts w:cstheme="minorHAnsi"/>
              </w:rPr>
              <w:t xml:space="preserve">C-M </w:t>
            </w:r>
          </w:p>
          <w:p w14:paraId="0008FD93" w14:textId="77777777" w:rsidR="003D1E20" w:rsidRPr="00C34C63" w:rsidRDefault="003D1E20" w:rsidP="003D1E20">
            <w:pPr>
              <w:rPr>
                <w:rFonts w:cstheme="minorHAnsi"/>
              </w:rPr>
            </w:pPr>
            <w:r w:rsidRPr="00C34C63">
              <w:rPr>
                <w:rFonts w:cstheme="minorHAnsi"/>
              </w:rPr>
              <w:t>C</w:t>
            </w:r>
          </w:p>
        </w:tc>
        <w:tc>
          <w:tcPr>
            <w:tcW w:w="2075" w:type="dxa"/>
          </w:tcPr>
          <w:p w14:paraId="7E671005" w14:textId="77777777" w:rsidR="003D1E20" w:rsidRPr="003D1E20" w:rsidRDefault="001E7F86" w:rsidP="003D1E20">
            <w:pPr>
              <w:rPr>
                <w:rFonts w:cstheme="minorHAnsi"/>
              </w:rPr>
            </w:pPr>
            <w:sdt>
              <w:sdtPr>
                <w:rPr>
                  <w:rFonts w:cstheme="minorHAnsi"/>
                </w:rPr>
                <w:id w:val="4553004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2DE7D70" w14:textId="77777777" w:rsidR="003D1E20" w:rsidRPr="003D1E20" w:rsidRDefault="001E7F86" w:rsidP="003D1E20">
            <w:pPr>
              <w:rPr>
                <w:rFonts w:cstheme="minorHAnsi"/>
              </w:rPr>
            </w:pPr>
            <w:sdt>
              <w:sdtPr>
                <w:rPr>
                  <w:rFonts w:cstheme="minorHAnsi"/>
                </w:rPr>
                <w:id w:val="-2641518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7F01A3" w14:textId="77777777" w:rsidR="003D1E20" w:rsidRPr="003D1E20" w:rsidRDefault="001E7F86" w:rsidP="003D1E20">
            <w:pPr>
              <w:rPr>
                <w:rFonts w:cstheme="minorHAnsi"/>
              </w:rPr>
            </w:pPr>
            <w:sdt>
              <w:sdtPr>
                <w:rPr>
                  <w:rFonts w:cstheme="minorHAnsi"/>
                </w:rPr>
                <w:id w:val="12301158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6E9CC9" w14:textId="77777777" w:rsidR="003D1E20" w:rsidRPr="003D1E20" w:rsidRDefault="001E7F86" w:rsidP="003D1E20">
            <w:pPr>
              <w:rPr>
                <w:rFonts w:cstheme="minorHAnsi"/>
              </w:rPr>
            </w:pPr>
            <w:sdt>
              <w:sdtPr>
                <w:rPr>
                  <w:rFonts w:cstheme="minorHAnsi"/>
                </w:rPr>
                <w:id w:val="-18834747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AD25B18" w14:textId="77777777" w:rsidR="003D1E20" w:rsidRDefault="003D1E20" w:rsidP="003D1E20">
            <w:pPr>
              <w:rPr>
                <w:rFonts w:cstheme="minorHAnsi"/>
              </w:rPr>
            </w:pPr>
          </w:p>
        </w:tc>
        <w:sdt>
          <w:sdtPr>
            <w:rPr>
              <w:rFonts w:cstheme="minorHAnsi"/>
            </w:rPr>
            <w:id w:val="-1978371452"/>
            <w:placeholder>
              <w:docPart w:val="F69A1977230141C3BF4934327E7E8650"/>
            </w:placeholder>
            <w:showingPlcHdr/>
          </w:sdtPr>
          <w:sdtEndPr/>
          <w:sdtContent>
            <w:tc>
              <w:tcPr>
                <w:tcW w:w="4955" w:type="dxa"/>
                <w:gridSpan w:val="2"/>
              </w:tcPr>
              <w:p w14:paraId="72FDB448"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7F1E1AB1" w14:textId="77777777" w:rsidTr="0089695F">
        <w:trPr>
          <w:cantSplit/>
          <w:jc w:val="center"/>
        </w:trPr>
        <w:tc>
          <w:tcPr>
            <w:tcW w:w="990" w:type="dxa"/>
          </w:tcPr>
          <w:p w14:paraId="5C6CE134" w14:textId="77777777" w:rsidR="003D1E20" w:rsidRPr="008C228B" w:rsidRDefault="003D1E20" w:rsidP="003D1E20">
            <w:pPr>
              <w:jc w:val="center"/>
              <w:rPr>
                <w:rFonts w:cstheme="minorHAnsi"/>
                <w:b/>
                <w:bCs/>
              </w:rPr>
            </w:pPr>
            <w:r w:rsidRPr="008C228B">
              <w:rPr>
                <w:b/>
                <w:bCs/>
              </w:rPr>
              <w:t>3-E-2</w:t>
            </w:r>
          </w:p>
        </w:tc>
        <w:tc>
          <w:tcPr>
            <w:tcW w:w="6205" w:type="dxa"/>
            <w:tcBorders>
              <w:right w:val="nil"/>
            </w:tcBorders>
          </w:tcPr>
          <w:p w14:paraId="58087489" w14:textId="77777777" w:rsidR="003D1E20" w:rsidRDefault="003D1E20" w:rsidP="003D1E20">
            <w:pPr>
              <w:rPr>
                <w:color w:val="000000"/>
              </w:rPr>
            </w:pPr>
            <w:r>
              <w:rPr>
                <w:color w:val="000000"/>
              </w:rPr>
              <w:t>An adequate number of fire extinguishers are available.</w:t>
            </w:r>
          </w:p>
          <w:p w14:paraId="576B9425"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551F2A41" w14:textId="77777777" w:rsidR="003D1E20" w:rsidRPr="00914010" w:rsidRDefault="003D1E20" w:rsidP="003D1E20">
            <w:pPr>
              <w:rPr>
                <w:rFonts w:cstheme="minorHAnsi"/>
              </w:rPr>
            </w:pPr>
          </w:p>
        </w:tc>
        <w:tc>
          <w:tcPr>
            <w:tcW w:w="810" w:type="dxa"/>
          </w:tcPr>
          <w:p w14:paraId="27A4DF26" w14:textId="77777777" w:rsidR="003D1E20" w:rsidRPr="00C34C63" w:rsidRDefault="003D1E20" w:rsidP="003D1E20">
            <w:pPr>
              <w:rPr>
                <w:rFonts w:cstheme="minorHAnsi"/>
              </w:rPr>
            </w:pPr>
            <w:r w:rsidRPr="00C34C63">
              <w:rPr>
                <w:rFonts w:cstheme="minorHAnsi"/>
              </w:rPr>
              <w:t xml:space="preserve">A </w:t>
            </w:r>
          </w:p>
          <w:p w14:paraId="7B117EFB" w14:textId="77777777" w:rsidR="003D1E20" w:rsidRPr="00C34C63" w:rsidRDefault="003D1E20" w:rsidP="003D1E20">
            <w:pPr>
              <w:rPr>
                <w:rFonts w:cstheme="minorHAnsi"/>
              </w:rPr>
            </w:pPr>
            <w:r w:rsidRPr="00C34C63">
              <w:rPr>
                <w:rFonts w:cstheme="minorHAnsi"/>
              </w:rPr>
              <w:t xml:space="preserve">B </w:t>
            </w:r>
          </w:p>
          <w:p w14:paraId="69415CA4" w14:textId="77777777" w:rsidR="003D1E20" w:rsidRPr="00C34C63" w:rsidRDefault="003D1E20" w:rsidP="003D1E20">
            <w:pPr>
              <w:rPr>
                <w:rFonts w:cstheme="minorHAnsi"/>
              </w:rPr>
            </w:pPr>
            <w:r w:rsidRPr="00C34C63">
              <w:rPr>
                <w:rFonts w:cstheme="minorHAnsi"/>
              </w:rPr>
              <w:t xml:space="preserve">C-M </w:t>
            </w:r>
          </w:p>
          <w:p w14:paraId="0B8BEA5B" w14:textId="77777777" w:rsidR="003D1E20" w:rsidRPr="00C34C63" w:rsidRDefault="003D1E20" w:rsidP="003D1E20">
            <w:pPr>
              <w:rPr>
                <w:rFonts w:cstheme="minorHAnsi"/>
              </w:rPr>
            </w:pPr>
            <w:r w:rsidRPr="00C34C63">
              <w:rPr>
                <w:rFonts w:cstheme="minorHAnsi"/>
              </w:rPr>
              <w:t>C</w:t>
            </w:r>
          </w:p>
        </w:tc>
        <w:tc>
          <w:tcPr>
            <w:tcW w:w="2075" w:type="dxa"/>
          </w:tcPr>
          <w:p w14:paraId="5418C2C9" w14:textId="77777777" w:rsidR="003D1E20" w:rsidRPr="003D1E20" w:rsidRDefault="001E7F86" w:rsidP="003D1E20">
            <w:pPr>
              <w:rPr>
                <w:rFonts w:cstheme="minorHAnsi"/>
              </w:rPr>
            </w:pPr>
            <w:sdt>
              <w:sdtPr>
                <w:rPr>
                  <w:rFonts w:cstheme="minorHAnsi"/>
                </w:rPr>
                <w:id w:val="505807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F582D1" w14:textId="77777777" w:rsidR="003D1E20" w:rsidRPr="003D1E20" w:rsidRDefault="001E7F86" w:rsidP="003D1E20">
            <w:pPr>
              <w:rPr>
                <w:rFonts w:cstheme="minorHAnsi"/>
              </w:rPr>
            </w:pPr>
            <w:sdt>
              <w:sdtPr>
                <w:rPr>
                  <w:rFonts w:cstheme="minorHAnsi"/>
                </w:rPr>
                <w:id w:val="6422373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A8780C" w14:textId="77777777" w:rsidR="003D1E20" w:rsidRPr="003D1E20" w:rsidRDefault="001E7F86" w:rsidP="003D1E20">
            <w:pPr>
              <w:rPr>
                <w:rFonts w:cstheme="minorHAnsi"/>
              </w:rPr>
            </w:pPr>
            <w:sdt>
              <w:sdtPr>
                <w:rPr>
                  <w:rFonts w:cstheme="minorHAnsi"/>
                </w:rPr>
                <w:id w:val="-6359439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124251" w14:textId="77777777" w:rsidR="003D1E20" w:rsidRPr="003D1E20" w:rsidRDefault="001E7F86" w:rsidP="003D1E20">
            <w:pPr>
              <w:rPr>
                <w:rFonts w:cstheme="minorHAnsi"/>
              </w:rPr>
            </w:pPr>
            <w:sdt>
              <w:sdtPr>
                <w:rPr>
                  <w:rFonts w:cstheme="minorHAnsi"/>
                </w:rPr>
                <w:id w:val="18692576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D7FE1FF" w14:textId="77777777" w:rsidR="003D1E20" w:rsidRDefault="003D1E20" w:rsidP="003D1E20">
            <w:pPr>
              <w:rPr>
                <w:rFonts w:cstheme="minorHAnsi"/>
              </w:rPr>
            </w:pPr>
          </w:p>
        </w:tc>
        <w:sdt>
          <w:sdtPr>
            <w:rPr>
              <w:rFonts w:cstheme="minorHAnsi"/>
            </w:rPr>
            <w:id w:val="1802494196"/>
            <w:placeholder>
              <w:docPart w:val="EDBEEE0D197745C5BEB3931D362A3961"/>
            </w:placeholder>
            <w:showingPlcHdr/>
          </w:sdtPr>
          <w:sdtEndPr/>
          <w:sdtContent>
            <w:tc>
              <w:tcPr>
                <w:tcW w:w="4955" w:type="dxa"/>
                <w:gridSpan w:val="2"/>
              </w:tcPr>
              <w:p w14:paraId="4E0DB679"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F40A175" w14:textId="77777777" w:rsidTr="0089695F">
        <w:trPr>
          <w:cantSplit/>
          <w:jc w:val="center"/>
        </w:trPr>
        <w:tc>
          <w:tcPr>
            <w:tcW w:w="990" w:type="dxa"/>
          </w:tcPr>
          <w:p w14:paraId="40F2F73B" w14:textId="77777777" w:rsidR="003D1E20" w:rsidRPr="008C228B" w:rsidRDefault="003D1E20" w:rsidP="003D1E20">
            <w:pPr>
              <w:jc w:val="center"/>
              <w:rPr>
                <w:rFonts w:cstheme="minorHAnsi"/>
                <w:b/>
                <w:bCs/>
              </w:rPr>
            </w:pPr>
            <w:r w:rsidRPr="008C228B">
              <w:rPr>
                <w:b/>
                <w:bCs/>
              </w:rPr>
              <w:t>3-E-3</w:t>
            </w:r>
          </w:p>
        </w:tc>
        <w:tc>
          <w:tcPr>
            <w:tcW w:w="6205" w:type="dxa"/>
            <w:tcBorders>
              <w:right w:val="nil"/>
            </w:tcBorders>
          </w:tcPr>
          <w:p w14:paraId="440360E2" w14:textId="77777777" w:rsidR="003D1E20" w:rsidRDefault="003D1E20" w:rsidP="003D1E20">
            <w:pPr>
              <w:rPr>
                <w:color w:val="000000"/>
              </w:rPr>
            </w:pPr>
            <w:r>
              <w:rPr>
                <w:color w:val="000000"/>
              </w:rPr>
              <w:t xml:space="preserve">Fire extinguishers are inspected annually and conform to local fire codes. </w:t>
            </w:r>
          </w:p>
          <w:p w14:paraId="50A89EC2"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6FDF5E74" w14:textId="77777777" w:rsidR="003D1E20" w:rsidRPr="00914010" w:rsidRDefault="003D1E20" w:rsidP="003D1E20">
            <w:pPr>
              <w:rPr>
                <w:rFonts w:cstheme="minorHAnsi"/>
              </w:rPr>
            </w:pPr>
          </w:p>
        </w:tc>
        <w:tc>
          <w:tcPr>
            <w:tcW w:w="810" w:type="dxa"/>
          </w:tcPr>
          <w:p w14:paraId="67376A25" w14:textId="77777777" w:rsidR="003D1E20" w:rsidRPr="00C34C63" w:rsidRDefault="003D1E20" w:rsidP="003D1E20">
            <w:pPr>
              <w:rPr>
                <w:rFonts w:cstheme="minorHAnsi"/>
              </w:rPr>
            </w:pPr>
            <w:r w:rsidRPr="00C34C63">
              <w:rPr>
                <w:rFonts w:cstheme="minorHAnsi"/>
              </w:rPr>
              <w:t xml:space="preserve">A </w:t>
            </w:r>
          </w:p>
          <w:p w14:paraId="53EFFDC2" w14:textId="77777777" w:rsidR="003D1E20" w:rsidRPr="00C34C63" w:rsidRDefault="003D1E20" w:rsidP="003D1E20">
            <w:pPr>
              <w:rPr>
                <w:rFonts w:cstheme="minorHAnsi"/>
              </w:rPr>
            </w:pPr>
            <w:r w:rsidRPr="00C34C63">
              <w:rPr>
                <w:rFonts w:cstheme="minorHAnsi"/>
              </w:rPr>
              <w:t xml:space="preserve">B </w:t>
            </w:r>
          </w:p>
          <w:p w14:paraId="38E6E008" w14:textId="77777777" w:rsidR="003D1E20" w:rsidRPr="00C34C63" w:rsidRDefault="003D1E20" w:rsidP="003D1E20">
            <w:pPr>
              <w:rPr>
                <w:rFonts w:cstheme="minorHAnsi"/>
              </w:rPr>
            </w:pPr>
            <w:r w:rsidRPr="00C34C63">
              <w:rPr>
                <w:rFonts w:cstheme="minorHAnsi"/>
              </w:rPr>
              <w:t xml:space="preserve">C-M </w:t>
            </w:r>
          </w:p>
          <w:p w14:paraId="0C2D639C" w14:textId="77777777" w:rsidR="003D1E20" w:rsidRPr="00C34C63" w:rsidRDefault="003D1E20" w:rsidP="003D1E20">
            <w:pPr>
              <w:rPr>
                <w:rFonts w:cstheme="minorHAnsi"/>
              </w:rPr>
            </w:pPr>
            <w:r w:rsidRPr="00C34C63">
              <w:rPr>
                <w:rFonts w:cstheme="minorHAnsi"/>
              </w:rPr>
              <w:t>C</w:t>
            </w:r>
          </w:p>
        </w:tc>
        <w:tc>
          <w:tcPr>
            <w:tcW w:w="2075" w:type="dxa"/>
          </w:tcPr>
          <w:p w14:paraId="2989394B" w14:textId="77777777" w:rsidR="003D1E20" w:rsidRPr="003D1E20" w:rsidRDefault="001E7F86" w:rsidP="003D1E20">
            <w:pPr>
              <w:rPr>
                <w:rFonts w:cstheme="minorHAnsi"/>
              </w:rPr>
            </w:pPr>
            <w:sdt>
              <w:sdtPr>
                <w:rPr>
                  <w:rFonts w:cstheme="minorHAnsi"/>
                </w:rPr>
                <w:id w:val="-1836752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67C352" w14:textId="77777777" w:rsidR="003D1E20" w:rsidRPr="003D1E20" w:rsidRDefault="001E7F86" w:rsidP="003D1E20">
            <w:pPr>
              <w:rPr>
                <w:rFonts w:cstheme="minorHAnsi"/>
              </w:rPr>
            </w:pPr>
            <w:sdt>
              <w:sdtPr>
                <w:rPr>
                  <w:rFonts w:cstheme="minorHAnsi"/>
                </w:rPr>
                <w:id w:val="-5514567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BCE8CB" w14:textId="77777777" w:rsidR="003D1E20" w:rsidRPr="003D1E20" w:rsidRDefault="001E7F86" w:rsidP="003D1E20">
            <w:pPr>
              <w:rPr>
                <w:rFonts w:cstheme="minorHAnsi"/>
              </w:rPr>
            </w:pPr>
            <w:sdt>
              <w:sdtPr>
                <w:rPr>
                  <w:rFonts w:cstheme="minorHAnsi"/>
                </w:rPr>
                <w:id w:val="14519018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3BA2F1" w14:textId="77777777" w:rsidR="003D1E20" w:rsidRPr="003D1E20" w:rsidRDefault="001E7F86" w:rsidP="003D1E20">
            <w:pPr>
              <w:rPr>
                <w:rFonts w:cstheme="minorHAnsi"/>
              </w:rPr>
            </w:pPr>
            <w:sdt>
              <w:sdtPr>
                <w:rPr>
                  <w:rFonts w:cstheme="minorHAnsi"/>
                </w:rPr>
                <w:id w:val="-6044205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5C033E" w14:textId="2191AB3C" w:rsidR="003D1E20" w:rsidRDefault="003D1E20" w:rsidP="003D1E20">
            <w:pPr>
              <w:rPr>
                <w:rFonts w:cstheme="minorHAnsi"/>
              </w:rPr>
            </w:pPr>
          </w:p>
        </w:tc>
        <w:sdt>
          <w:sdtPr>
            <w:rPr>
              <w:rFonts w:cstheme="minorHAnsi"/>
            </w:rPr>
            <w:id w:val="-1778172356"/>
            <w:placeholder>
              <w:docPart w:val="20E3C2634E78409CB34390B3E1BA6E89"/>
            </w:placeholder>
            <w:showingPlcHdr/>
          </w:sdtPr>
          <w:sdtEndPr/>
          <w:sdtContent>
            <w:tc>
              <w:tcPr>
                <w:tcW w:w="4955" w:type="dxa"/>
                <w:gridSpan w:val="2"/>
              </w:tcPr>
              <w:p w14:paraId="4FF5440E"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9B1ACB" w14:paraId="449363F0"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D7ECD3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xits</w:t>
            </w:r>
          </w:p>
        </w:tc>
      </w:tr>
      <w:tr w:rsidR="003D1E20" w14:paraId="2F393262" w14:textId="77777777" w:rsidTr="0089695F">
        <w:trPr>
          <w:cantSplit/>
          <w:jc w:val="center"/>
        </w:trPr>
        <w:tc>
          <w:tcPr>
            <w:tcW w:w="990" w:type="dxa"/>
          </w:tcPr>
          <w:p w14:paraId="656DC76D" w14:textId="77777777" w:rsidR="003D1E20" w:rsidRPr="008C228B" w:rsidRDefault="003D1E20" w:rsidP="003D1E20">
            <w:pPr>
              <w:jc w:val="center"/>
              <w:rPr>
                <w:b/>
                <w:bCs/>
              </w:rPr>
            </w:pPr>
            <w:r w:rsidRPr="008C228B">
              <w:rPr>
                <w:b/>
                <w:bCs/>
              </w:rPr>
              <w:t>3-F-1</w:t>
            </w:r>
          </w:p>
        </w:tc>
        <w:tc>
          <w:tcPr>
            <w:tcW w:w="6205" w:type="dxa"/>
            <w:tcBorders>
              <w:right w:val="nil"/>
            </w:tcBorders>
          </w:tcPr>
          <w:p w14:paraId="3F888740" w14:textId="77777777" w:rsidR="003D1E20" w:rsidRDefault="003D1E20" w:rsidP="003D1E20">
            <w:pPr>
              <w:rPr>
                <w:color w:val="000000"/>
              </w:rPr>
            </w:pPr>
            <w:r>
              <w:rPr>
                <w:color w:val="000000"/>
              </w:rPr>
              <w:t xml:space="preserve">Fire exit signs are posted and illuminated consistent with state, local, and/or NFPA codes and OSHA codes. </w:t>
            </w:r>
          </w:p>
          <w:p w14:paraId="73B9763E" w14:textId="77777777" w:rsidR="003D1E20" w:rsidRDefault="003D1E20" w:rsidP="003D1E20">
            <w:pPr>
              <w:rPr>
                <w:color w:val="000000"/>
              </w:rPr>
            </w:pPr>
          </w:p>
        </w:tc>
        <w:tc>
          <w:tcPr>
            <w:tcW w:w="270" w:type="dxa"/>
            <w:tcBorders>
              <w:left w:val="nil"/>
            </w:tcBorders>
          </w:tcPr>
          <w:p w14:paraId="2CFA1A1E" w14:textId="77777777" w:rsidR="003D1E20" w:rsidRPr="00914010" w:rsidRDefault="003D1E20" w:rsidP="003D1E20">
            <w:pPr>
              <w:rPr>
                <w:rFonts w:cstheme="minorHAnsi"/>
              </w:rPr>
            </w:pPr>
          </w:p>
        </w:tc>
        <w:tc>
          <w:tcPr>
            <w:tcW w:w="810" w:type="dxa"/>
          </w:tcPr>
          <w:p w14:paraId="11C8B277" w14:textId="77777777" w:rsidR="003D1E20" w:rsidRPr="00C34C63" w:rsidRDefault="003D1E20" w:rsidP="003D1E20">
            <w:pPr>
              <w:rPr>
                <w:rFonts w:cstheme="minorHAnsi"/>
              </w:rPr>
            </w:pPr>
            <w:r w:rsidRPr="00C34C63">
              <w:rPr>
                <w:rFonts w:cstheme="minorHAnsi"/>
              </w:rPr>
              <w:t xml:space="preserve">A </w:t>
            </w:r>
          </w:p>
          <w:p w14:paraId="5B73303B" w14:textId="77777777" w:rsidR="003D1E20" w:rsidRPr="00C34C63" w:rsidRDefault="003D1E20" w:rsidP="003D1E20">
            <w:pPr>
              <w:rPr>
                <w:rFonts w:cstheme="minorHAnsi"/>
              </w:rPr>
            </w:pPr>
            <w:r w:rsidRPr="00C34C63">
              <w:rPr>
                <w:rFonts w:cstheme="minorHAnsi"/>
              </w:rPr>
              <w:t xml:space="preserve">B </w:t>
            </w:r>
          </w:p>
          <w:p w14:paraId="6D0E3FB1" w14:textId="77777777" w:rsidR="003D1E20" w:rsidRPr="00C34C63" w:rsidRDefault="003D1E20" w:rsidP="003D1E20">
            <w:pPr>
              <w:rPr>
                <w:rFonts w:cstheme="minorHAnsi"/>
              </w:rPr>
            </w:pPr>
            <w:r w:rsidRPr="00C34C63">
              <w:rPr>
                <w:rFonts w:cstheme="minorHAnsi"/>
              </w:rPr>
              <w:t xml:space="preserve">C-M </w:t>
            </w:r>
          </w:p>
          <w:p w14:paraId="56AE5798" w14:textId="77777777" w:rsidR="003D1E20" w:rsidRPr="00C34C63" w:rsidRDefault="003D1E20" w:rsidP="003D1E20">
            <w:pPr>
              <w:rPr>
                <w:rFonts w:cstheme="minorHAnsi"/>
              </w:rPr>
            </w:pPr>
            <w:r w:rsidRPr="00C34C63">
              <w:rPr>
                <w:rFonts w:cstheme="minorHAnsi"/>
              </w:rPr>
              <w:t>C</w:t>
            </w:r>
          </w:p>
        </w:tc>
        <w:tc>
          <w:tcPr>
            <w:tcW w:w="2075" w:type="dxa"/>
          </w:tcPr>
          <w:p w14:paraId="75B60758" w14:textId="77777777" w:rsidR="003D1E20" w:rsidRPr="003D1E20" w:rsidRDefault="001E7F86" w:rsidP="003D1E20">
            <w:pPr>
              <w:rPr>
                <w:rFonts w:cstheme="minorHAnsi"/>
              </w:rPr>
            </w:pPr>
            <w:sdt>
              <w:sdtPr>
                <w:rPr>
                  <w:rFonts w:cstheme="minorHAnsi"/>
                </w:rPr>
                <w:id w:val="-3344585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44A54A" w14:textId="77777777" w:rsidR="003D1E20" w:rsidRPr="003D1E20" w:rsidRDefault="001E7F86" w:rsidP="003D1E20">
            <w:pPr>
              <w:rPr>
                <w:rFonts w:cstheme="minorHAnsi"/>
              </w:rPr>
            </w:pPr>
            <w:sdt>
              <w:sdtPr>
                <w:rPr>
                  <w:rFonts w:cstheme="minorHAnsi"/>
                </w:rPr>
                <w:id w:val="-19982547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B85FE7E" w14:textId="77777777" w:rsidR="003D1E20" w:rsidRPr="003D1E20" w:rsidRDefault="001E7F86" w:rsidP="003D1E20">
            <w:pPr>
              <w:rPr>
                <w:rFonts w:cstheme="minorHAnsi"/>
              </w:rPr>
            </w:pPr>
            <w:sdt>
              <w:sdtPr>
                <w:rPr>
                  <w:rFonts w:cstheme="minorHAnsi"/>
                </w:rPr>
                <w:id w:val="-13308278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E811638" w14:textId="77777777" w:rsidR="003D1E20" w:rsidRPr="003D1E20" w:rsidRDefault="001E7F86" w:rsidP="003D1E20">
            <w:pPr>
              <w:rPr>
                <w:rFonts w:cstheme="minorHAnsi"/>
              </w:rPr>
            </w:pPr>
            <w:sdt>
              <w:sdtPr>
                <w:rPr>
                  <w:rFonts w:cstheme="minorHAnsi"/>
                </w:rPr>
                <w:id w:val="-11240704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139A71" w14:textId="77777777" w:rsidR="003D1E20" w:rsidRDefault="003D1E20" w:rsidP="003D1E20">
            <w:pPr>
              <w:rPr>
                <w:rFonts w:cstheme="minorHAnsi"/>
              </w:rPr>
            </w:pPr>
          </w:p>
        </w:tc>
        <w:sdt>
          <w:sdtPr>
            <w:rPr>
              <w:rFonts w:cstheme="minorHAnsi"/>
            </w:rPr>
            <w:id w:val="738980105"/>
            <w:placeholder>
              <w:docPart w:val="23E015D3A5DF48E4BD3397139F02A2B5"/>
            </w:placeholder>
            <w:showingPlcHdr/>
          </w:sdtPr>
          <w:sdtEndPr/>
          <w:sdtContent>
            <w:tc>
              <w:tcPr>
                <w:tcW w:w="4955" w:type="dxa"/>
                <w:gridSpan w:val="2"/>
              </w:tcPr>
              <w:p w14:paraId="0118CB3A"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5498FED4" w14:textId="77777777" w:rsidTr="0089695F">
        <w:trPr>
          <w:cantSplit/>
          <w:jc w:val="center"/>
        </w:trPr>
        <w:tc>
          <w:tcPr>
            <w:tcW w:w="990" w:type="dxa"/>
          </w:tcPr>
          <w:p w14:paraId="404EA9ED" w14:textId="77777777" w:rsidR="003D1E20" w:rsidRPr="000C22CA" w:rsidRDefault="003D1E20" w:rsidP="003D1E20">
            <w:pPr>
              <w:jc w:val="center"/>
              <w:rPr>
                <w:b/>
                <w:bCs/>
              </w:rPr>
            </w:pPr>
            <w:r w:rsidRPr="000C22CA">
              <w:rPr>
                <w:b/>
                <w:bCs/>
              </w:rPr>
              <w:lastRenderedPageBreak/>
              <w:t>3-F-3</w:t>
            </w:r>
          </w:p>
        </w:tc>
        <w:tc>
          <w:tcPr>
            <w:tcW w:w="6205" w:type="dxa"/>
            <w:tcBorders>
              <w:right w:val="nil"/>
            </w:tcBorders>
          </w:tcPr>
          <w:p w14:paraId="24D9C3A7" w14:textId="77777777" w:rsidR="003D1E20" w:rsidRDefault="003D1E20" w:rsidP="003D1E20">
            <w:pPr>
              <w:rPr>
                <w:color w:val="000000"/>
              </w:rPr>
            </w:pPr>
            <w:r>
              <w:rPr>
                <w:color w:val="000000"/>
              </w:rPr>
              <w:t xml:space="preserve">There are sufficient emergency lights for exit routes and patient care areas in case of power failure. </w:t>
            </w:r>
          </w:p>
          <w:p w14:paraId="513391AB" w14:textId="77777777" w:rsidR="003D1E20" w:rsidRDefault="003D1E20" w:rsidP="003D1E20">
            <w:pPr>
              <w:rPr>
                <w:color w:val="000000"/>
              </w:rPr>
            </w:pPr>
          </w:p>
        </w:tc>
        <w:tc>
          <w:tcPr>
            <w:tcW w:w="270" w:type="dxa"/>
            <w:tcBorders>
              <w:left w:val="nil"/>
            </w:tcBorders>
          </w:tcPr>
          <w:p w14:paraId="42682935" w14:textId="77777777" w:rsidR="003D1E20" w:rsidRPr="00914010" w:rsidRDefault="003D1E20" w:rsidP="003D1E20">
            <w:pPr>
              <w:rPr>
                <w:rFonts w:cstheme="minorHAnsi"/>
              </w:rPr>
            </w:pPr>
          </w:p>
        </w:tc>
        <w:tc>
          <w:tcPr>
            <w:tcW w:w="810" w:type="dxa"/>
          </w:tcPr>
          <w:p w14:paraId="3101B929" w14:textId="77777777" w:rsidR="003D1E20" w:rsidRPr="00C34C63" w:rsidRDefault="003D1E20" w:rsidP="003D1E20">
            <w:pPr>
              <w:rPr>
                <w:rFonts w:cstheme="minorHAnsi"/>
              </w:rPr>
            </w:pPr>
            <w:r w:rsidRPr="00C34C63">
              <w:rPr>
                <w:rFonts w:cstheme="minorHAnsi"/>
              </w:rPr>
              <w:t xml:space="preserve">A </w:t>
            </w:r>
          </w:p>
          <w:p w14:paraId="2A292ABE" w14:textId="77777777" w:rsidR="003D1E20" w:rsidRPr="00C34C63" w:rsidRDefault="003D1E20" w:rsidP="003D1E20">
            <w:pPr>
              <w:rPr>
                <w:rFonts w:cstheme="minorHAnsi"/>
              </w:rPr>
            </w:pPr>
            <w:r w:rsidRPr="00C34C63">
              <w:rPr>
                <w:rFonts w:cstheme="minorHAnsi"/>
              </w:rPr>
              <w:t xml:space="preserve">B </w:t>
            </w:r>
          </w:p>
          <w:p w14:paraId="0859947E" w14:textId="77777777" w:rsidR="003D1E20" w:rsidRPr="00C34C63" w:rsidRDefault="003D1E20" w:rsidP="003D1E20">
            <w:pPr>
              <w:rPr>
                <w:rFonts w:cstheme="minorHAnsi"/>
              </w:rPr>
            </w:pPr>
            <w:r w:rsidRPr="00C34C63">
              <w:rPr>
                <w:rFonts w:cstheme="minorHAnsi"/>
              </w:rPr>
              <w:t xml:space="preserve">C-M </w:t>
            </w:r>
          </w:p>
          <w:p w14:paraId="6FA2549A" w14:textId="77777777" w:rsidR="003D1E20" w:rsidRPr="00C34C63" w:rsidRDefault="003D1E20" w:rsidP="003D1E20">
            <w:pPr>
              <w:rPr>
                <w:rFonts w:cstheme="minorHAnsi"/>
              </w:rPr>
            </w:pPr>
            <w:r w:rsidRPr="00C34C63">
              <w:rPr>
                <w:rFonts w:cstheme="minorHAnsi"/>
              </w:rPr>
              <w:t>C</w:t>
            </w:r>
          </w:p>
        </w:tc>
        <w:tc>
          <w:tcPr>
            <w:tcW w:w="2075" w:type="dxa"/>
          </w:tcPr>
          <w:p w14:paraId="53BF0EB1" w14:textId="77777777" w:rsidR="003D1E20" w:rsidRPr="003D1E20" w:rsidRDefault="001E7F86" w:rsidP="003D1E20">
            <w:pPr>
              <w:rPr>
                <w:rFonts w:cstheme="minorHAnsi"/>
              </w:rPr>
            </w:pPr>
            <w:sdt>
              <w:sdtPr>
                <w:rPr>
                  <w:rFonts w:cstheme="minorHAnsi"/>
                </w:rPr>
                <w:id w:val="-7730904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A3904A" w14:textId="77777777" w:rsidR="003D1E20" w:rsidRPr="003D1E20" w:rsidRDefault="001E7F86" w:rsidP="003D1E20">
            <w:pPr>
              <w:rPr>
                <w:rFonts w:cstheme="minorHAnsi"/>
              </w:rPr>
            </w:pPr>
            <w:sdt>
              <w:sdtPr>
                <w:rPr>
                  <w:rFonts w:cstheme="minorHAnsi"/>
                </w:rPr>
                <w:id w:val="21294304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4E3479E" w14:textId="77777777" w:rsidR="003D1E20" w:rsidRPr="003D1E20" w:rsidRDefault="001E7F86" w:rsidP="003D1E20">
            <w:pPr>
              <w:rPr>
                <w:rFonts w:cstheme="minorHAnsi"/>
              </w:rPr>
            </w:pPr>
            <w:sdt>
              <w:sdtPr>
                <w:rPr>
                  <w:rFonts w:cstheme="minorHAnsi"/>
                </w:rPr>
                <w:id w:val="-14835364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3F3EFA" w14:textId="77777777" w:rsidR="003D1E20" w:rsidRPr="003D1E20" w:rsidRDefault="001E7F86" w:rsidP="003D1E20">
            <w:pPr>
              <w:rPr>
                <w:rFonts w:cstheme="minorHAnsi"/>
              </w:rPr>
            </w:pPr>
            <w:sdt>
              <w:sdtPr>
                <w:rPr>
                  <w:rFonts w:cstheme="minorHAnsi"/>
                </w:rPr>
                <w:id w:val="8735040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0F520CC" w14:textId="77777777" w:rsidR="003D1E20" w:rsidRDefault="003D1E20" w:rsidP="003D1E20">
            <w:pPr>
              <w:rPr>
                <w:rFonts w:cstheme="minorHAnsi"/>
              </w:rPr>
            </w:pPr>
          </w:p>
        </w:tc>
        <w:sdt>
          <w:sdtPr>
            <w:rPr>
              <w:rFonts w:cstheme="minorHAnsi"/>
            </w:rPr>
            <w:id w:val="270979445"/>
            <w:placeholder>
              <w:docPart w:val="4CE5A2A321DA47CA9CF491A06E96CCF4"/>
            </w:placeholder>
            <w:showingPlcHdr/>
          </w:sdtPr>
          <w:sdtEndPr/>
          <w:sdtContent>
            <w:tc>
              <w:tcPr>
                <w:tcW w:w="4955" w:type="dxa"/>
                <w:gridSpan w:val="2"/>
              </w:tcPr>
              <w:p w14:paraId="66F809B3"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37004939" w14:textId="77777777" w:rsidTr="0089695F">
        <w:trPr>
          <w:cantSplit/>
          <w:jc w:val="center"/>
        </w:trPr>
        <w:tc>
          <w:tcPr>
            <w:tcW w:w="990" w:type="dxa"/>
          </w:tcPr>
          <w:p w14:paraId="0C74ECF3" w14:textId="77777777" w:rsidR="003D1E20" w:rsidRPr="000C22CA" w:rsidRDefault="003D1E20" w:rsidP="003D1E20">
            <w:pPr>
              <w:jc w:val="center"/>
              <w:rPr>
                <w:b/>
                <w:bCs/>
              </w:rPr>
            </w:pPr>
            <w:r w:rsidRPr="000C22CA">
              <w:rPr>
                <w:b/>
                <w:bCs/>
              </w:rPr>
              <w:t>3-F-4</w:t>
            </w:r>
          </w:p>
        </w:tc>
        <w:tc>
          <w:tcPr>
            <w:tcW w:w="6205" w:type="dxa"/>
            <w:tcBorders>
              <w:right w:val="nil"/>
            </w:tcBorders>
          </w:tcPr>
          <w:p w14:paraId="7CB2E943" w14:textId="77777777" w:rsidR="003D1E20" w:rsidRDefault="003D1E20" w:rsidP="003D1E20">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76AB9803" w14:textId="77777777" w:rsidR="003D1E20" w:rsidRDefault="003D1E20" w:rsidP="003D1E20">
            <w:pPr>
              <w:rPr>
                <w:color w:val="000000"/>
              </w:rPr>
            </w:pPr>
          </w:p>
        </w:tc>
        <w:tc>
          <w:tcPr>
            <w:tcW w:w="270" w:type="dxa"/>
            <w:tcBorders>
              <w:left w:val="nil"/>
            </w:tcBorders>
          </w:tcPr>
          <w:p w14:paraId="2FF3A1DA" w14:textId="77777777" w:rsidR="003D1E20" w:rsidRPr="00914010" w:rsidRDefault="003D1E20" w:rsidP="003D1E20">
            <w:pPr>
              <w:rPr>
                <w:rFonts w:cstheme="minorHAnsi"/>
              </w:rPr>
            </w:pPr>
          </w:p>
        </w:tc>
        <w:tc>
          <w:tcPr>
            <w:tcW w:w="810" w:type="dxa"/>
          </w:tcPr>
          <w:p w14:paraId="3094FE4A" w14:textId="77777777" w:rsidR="003D1E20" w:rsidRPr="00C34C63" w:rsidRDefault="003D1E20" w:rsidP="003D1E20">
            <w:pPr>
              <w:rPr>
                <w:rFonts w:cstheme="minorHAnsi"/>
              </w:rPr>
            </w:pPr>
            <w:r w:rsidRPr="00C34C63">
              <w:rPr>
                <w:rFonts w:cstheme="minorHAnsi"/>
              </w:rPr>
              <w:t xml:space="preserve">A </w:t>
            </w:r>
          </w:p>
          <w:p w14:paraId="5EEC2B68" w14:textId="77777777" w:rsidR="003D1E20" w:rsidRPr="00C34C63" w:rsidRDefault="003D1E20" w:rsidP="003D1E20">
            <w:pPr>
              <w:rPr>
                <w:rFonts w:cstheme="minorHAnsi"/>
              </w:rPr>
            </w:pPr>
            <w:r w:rsidRPr="00C34C63">
              <w:rPr>
                <w:rFonts w:cstheme="minorHAnsi"/>
              </w:rPr>
              <w:t xml:space="preserve">B </w:t>
            </w:r>
          </w:p>
          <w:p w14:paraId="254A1C69" w14:textId="77777777" w:rsidR="003D1E20" w:rsidRPr="00C34C63" w:rsidRDefault="003D1E20" w:rsidP="003D1E20">
            <w:pPr>
              <w:rPr>
                <w:rFonts w:cstheme="minorHAnsi"/>
              </w:rPr>
            </w:pPr>
            <w:r w:rsidRPr="00C34C63">
              <w:rPr>
                <w:rFonts w:cstheme="minorHAnsi"/>
              </w:rPr>
              <w:t xml:space="preserve">C-M </w:t>
            </w:r>
          </w:p>
          <w:p w14:paraId="2730A3A4" w14:textId="77777777" w:rsidR="003D1E20" w:rsidRPr="00C34C63" w:rsidRDefault="003D1E20" w:rsidP="003D1E20">
            <w:pPr>
              <w:rPr>
                <w:rFonts w:cstheme="minorHAnsi"/>
              </w:rPr>
            </w:pPr>
            <w:r w:rsidRPr="00C34C63">
              <w:rPr>
                <w:rFonts w:cstheme="minorHAnsi"/>
              </w:rPr>
              <w:t>C</w:t>
            </w:r>
          </w:p>
        </w:tc>
        <w:tc>
          <w:tcPr>
            <w:tcW w:w="2075" w:type="dxa"/>
          </w:tcPr>
          <w:p w14:paraId="51DC9975" w14:textId="77777777" w:rsidR="003D1E20" w:rsidRPr="003D1E20" w:rsidRDefault="001E7F86" w:rsidP="003D1E20">
            <w:pPr>
              <w:rPr>
                <w:rFonts w:cstheme="minorHAnsi"/>
              </w:rPr>
            </w:pPr>
            <w:sdt>
              <w:sdtPr>
                <w:rPr>
                  <w:rFonts w:cstheme="minorHAnsi"/>
                </w:rPr>
                <w:id w:val="3816801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F7FF23" w14:textId="77777777" w:rsidR="003D1E20" w:rsidRPr="003D1E20" w:rsidRDefault="001E7F86" w:rsidP="003D1E20">
            <w:pPr>
              <w:rPr>
                <w:rFonts w:cstheme="minorHAnsi"/>
              </w:rPr>
            </w:pPr>
            <w:sdt>
              <w:sdtPr>
                <w:rPr>
                  <w:rFonts w:cstheme="minorHAnsi"/>
                </w:rPr>
                <w:id w:val="-18006010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03AF31" w14:textId="77777777" w:rsidR="003D1E20" w:rsidRPr="003D1E20" w:rsidRDefault="001E7F86" w:rsidP="003D1E20">
            <w:pPr>
              <w:rPr>
                <w:rFonts w:cstheme="minorHAnsi"/>
              </w:rPr>
            </w:pPr>
            <w:sdt>
              <w:sdtPr>
                <w:rPr>
                  <w:rFonts w:cstheme="minorHAnsi"/>
                </w:rPr>
                <w:id w:val="12573323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64BD98" w14:textId="77777777" w:rsidR="003D1E20" w:rsidRPr="003D1E20" w:rsidRDefault="001E7F86" w:rsidP="003D1E20">
            <w:pPr>
              <w:rPr>
                <w:rFonts w:cstheme="minorHAnsi"/>
              </w:rPr>
            </w:pPr>
            <w:sdt>
              <w:sdtPr>
                <w:rPr>
                  <w:rFonts w:cstheme="minorHAnsi"/>
                </w:rPr>
                <w:id w:val="-21249131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74C232" w14:textId="77777777" w:rsidR="003D1E20" w:rsidRDefault="003D1E20" w:rsidP="003D1E20">
            <w:pPr>
              <w:rPr>
                <w:rFonts w:cstheme="minorHAnsi"/>
              </w:rPr>
            </w:pPr>
          </w:p>
        </w:tc>
        <w:sdt>
          <w:sdtPr>
            <w:rPr>
              <w:rFonts w:cstheme="minorHAnsi"/>
            </w:rPr>
            <w:id w:val="1522663139"/>
            <w:placeholder>
              <w:docPart w:val="F75ED0B4DA5144E583A52BF05CFA43A9"/>
            </w:placeholder>
            <w:showingPlcHdr/>
          </w:sdtPr>
          <w:sdtEndPr/>
          <w:sdtContent>
            <w:tc>
              <w:tcPr>
                <w:tcW w:w="4955" w:type="dxa"/>
                <w:gridSpan w:val="2"/>
              </w:tcPr>
              <w:p w14:paraId="7D4ABB4C"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9B1ACB" w14:paraId="7837100D"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105D7D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3D1E20" w:rsidRPr="0033735C" w14:paraId="2B333E2E" w14:textId="77777777" w:rsidTr="0089695F">
        <w:trPr>
          <w:cantSplit/>
          <w:jc w:val="center"/>
        </w:trPr>
        <w:tc>
          <w:tcPr>
            <w:tcW w:w="990" w:type="dxa"/>
          </w:tcPr>
          <w:p w14:paraId="736FA999" w14:textId="77777777" w:rsidR="003D1E20" w:rsidRPr="0033735C" w:rsidRDefault="003D1E20" w:rsidP="003D1E20">
            <w:pPr>
              <w:jc w:val="center"/>
              <w:rPr>
                <w:rFonts w:cstheme="minorHAnsi"/>
                <w:b/>
                <w:bCs/>
                <w:sz w:val="28"/>
                <w:szCs w:val="28"/>
              </w:rPr>
            </w:pPr>
            <w:r w:rsidRPr="0033735C">
              <w:rPr>
                <w:rFonts w:cstheme="minorHAnsi"/>
                <w:b/>
                <w:bCs/>
              </w:rPr>
              <w:t>3-G-1</w:t>
            </w:r>
          </w:p>
        </w:tc>
        <w:tc>
          <w:tcPr>
            <w:tcW w:w="6205" w:type="dxa"/>
            <w:tcBorders>
              <w:right w:val="nil"/>
            </w:tcBorders>
          </w:tcPr>
          <w:p w14:paraId="1DCA3B8F"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725BA2DB" w14:textId="77777777" w:rsidR="003D1E20" w:rsidRPr="0033735C" w:rsidRDefault="003D1E20" w:rsidP="003D1E20">
            <w:pPr>
              <w:rPr>
                <w:rFonts w:cstheme="minorHAnsi"/>
              </w:rPr>
            </w:pPr>
          </w:p>
        </w:tc>
        <w:tc>
          <w:tcPr>
            <w:tcW w:w="810" w:type="dxa"/>
          </w:tcPr>
          <w:p w14:paraId="40839775" w14:textId="77777777" w:rsidR="003D1E20" w:rsidRPr="0033735C" w:rsidRDefault="003D1E20" w:rsidP="003D1E20">
            <w:pPr>
              <w:rPr>
                <w:rFonts w:cstheme="minorHAnsi"/>
              </w:rPr>
            </w:pPr>
            <w:r w:rsidRPr="0033735C">
              <w:rPr>
                <w:rFonts w:cstheme="minorHAnsi"/>
              </w:rPr>
              <w:t xml:space="preserve">A </w:t>
            </w:r>
          </w:p>
          <w:p w14:paraId="13562C90" w14:textId="77777777" w:rsidR="003D1E20" w:rsidRPr="0033735C" w:rsidRDefault="003D1E20" w:rsidP="003D1E20">
            <w:pPr>
              <w:rPr>
                <w:rFonts w:cstheme="minorHAnsi"/>
              </w:rPr>
            </w:pPr>
            <w:r w:rsidRPr="0033735C">
              <w:rPr>
                <w:rFonts w:cstheme="minorHAnsi"/>
              </w:rPr>
              <w:t xml:space="preserve">B </w:t>
            </w:r>
          </w:p>
          <w:p w14:paraId="6BF8479B" w14:textId="77777777" w:rsidR="003D1E20" w:rsidRPr="0033735C" w:rsidRDefault="003D1E20" w:rsidP="003D1E20">
            <w:pPr>
              <w:rPr>
                <w:rFonts w:cstheme="minorHAnsi"/>
              </w:rPr>
            </w:pPr>
            <w:r w:rsidRPr="0033735C">
              <w:rPr>
                <w:rFonts w:cstheme="minorHAnsi"/>
              </w:rPr>
              <w:t xml:space="preserve">C-M </w:t>
            </w:r>
          </w:p>
          <w:p w14:paraId="2EE00776" w14:textId="77777777" w:rsidR="003D1E20" w:rsidRPr="0033735C" w:rsidRDefault="003D1E20" w:rsidP="003D1E20">
            <w:pPr>
              <w:rPr>
                <w:rFonts w:eastAsia="MS Gothic" w:cstheme="minorHAnsi"/>
              </w:rPr>
            </w:pPr>
            <w:r w:rsidRPr="0033735C">
              <w:rPr>
                <w:rFonts w:cstheme="minorHAnsi"/>
              </w:rPr>
              <w:t>C</w:t>
            </w:r>
          </w:p>
        </w:tc>
        <w:tc>
          <w:tcPr>
            <w:tcW w:w="2075" w:type="dxa"/>
          </w:tcPr>
          <w:p w14:paraId="09FC071B" w14:textId="77777777" w:rsidR="003D1E20" w:rsidRPr="003D1E20" w:rsidRDefault="001E7F86" w:rsidP="003D1E20">
            <w:pPr>
              <w:rPr>
                <w:rFonts w:cstheme="minorHAnsi"/>
              </w:rPr>
            </w:pPr>
            <w:sdt>
              <w:sdtPr>
                <w:rPr>
                  <w:rFonts w:cstheme="minorHAnsi"/>
                </w:rPr>
                <w:id w:val="3131535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4A94BB6" w14:textId="77777777" w:rsidR="003D1E20" w:rsidRPr="003D1E20" w:rsidRDefault="001E7F86" w:rsidP="003D1E20">
            <w:pPr>
              <w:rPr>
                <w:rFonts w:cstheme="minorHAnsi"/>
              </w:rPr>
            </w:pPr>
            <w:sdt>
              <w:sdtPr>
                <w:rPr>
                  <w:rFonts w:cstheme="minorHAnsi"/>
                </w:rPr>
                <w:id w:val="3097551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DCA41BD" w14:textId="77777777" w:rsidR="003D1E20" w:rsidRPr="003D1E20" w:rsidRDefault="001E7F86" w:rsidP="003D1E20">
            <w:pPr>
              <w:rPr>
                <w:rFonts w:cstheme="minorHAnsi"/>
              </w:rPr>
            </w:pPr>
            <w:sdt>
              <w:sdtPr>
                <w:rPr>
                  <w:rFonts w:cstheme="minorHAnsi"/>
                </w:rPr>
                <w:id w:val="7709756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48A11D" w14:textId="77777777" w:rsidR="003D1E20" w:rsidRPr="003D1E20" w:rsidRDefault="001E7F86" w:rsidP="003D1E20">
            <w:pPr>
              <w:rPr>
                <w:rFonts w:cstheme="minorHAnsi"/>
              </w:rPr>
            </w:pPr>
            <w:sdt>
              <w:sdtPr>
                <w:rPr>
                  <w:rFonts w:cstheme="minorHAnsi"/>
                </w:rPr>
                <w:id w:val="-14110750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9DAE638" w14:textId="77777777" w:rsidR="003D1E20" w:rsidRPr="0033735C" w:rsidRDefault="003D1E20" w:rsidP="003D1E20">
            <w:pPr>
              <w:rPr>
                <w:rFonts w:eastAsia="MS Gothic" w:cstheme="minorHAnsi"/>
              </w:rPr>
            </w:pPr>
          </w:p>
        </w:tc>
        <w:sdt>
          <w:sdtPr>
            <w:rPr>
              <w:rFonts w:cstheme="minorHAnsi"/>
            </w:rPr>
            <w:id w:val="-14542136"/>
            <w:placeholder>
              <w:docPart w:val="71571A0C7097441885F42D6BC355914E"/>
            </w:placeholder>
            <w:showingPlcHdr/>
          </w:sdtPr>
          <w:sdtEndPr/>
          <w:sdtContent>
            <w:tc>
              <w:tcPr>
                <w:tcW w:w="4955" w:type="dxa"/>
                <w:gridSpan w:val="2"/>
              </w:tcPr>
              <w:p w14:paraId="4DBEC909" w14:textId="77777777" w:rsidR="003D1E20" w:rsidRPr="0033735C" w:rsidRDefault="003D1E20" w:rsidP="003D1E20">
                <w:pPr>
                  <w:rPr>
                    <w:rFonts w:cstheme="minorHAnsi"/>
                  </w:rPr>
                </w:pPr>
                <w:r w:rsidRPr="0033735C">
                  <w:rPr>
                    <w:rFonts w:cstheme="minorHAnsi"/>
                  </w:rPr>
                  <w:t>Enter observations of non-compliance, comments or notes here.</w:t>
                </w:r>
              </w:p>
            </w:tc>
          </w:sdtContent>
        </w:sdt>
      </w:tr>
      <w:bookmarkStart w:id="21" w:name="Med3G2"/>
      <w:tr w:rsidR="003D1E20" w:rsidRPr="0033735C" w14:paraId="1C2A7B8D" w14:textId="77777777" w:rsidTr="0089695F">
        <w:trPr>
          <w:cantSplit/>
          <w:jc w:val="center"/>
        </w:trPr>
        <w:tc>
          <w:tcPr>
            <w:tcW w:w="990" w:type="dxa"/>
          </w:tcPr>
          <w:p w14:paraId="67E5315E" w14:textId="1981C92B" w:rsidR="003D1E20" w:rsidRPr="0033735C"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0C22CA">
              <w:rPr>
                <w:rStyle w:val="Hyperlink"/>
                <w:rFonts w:cstheme="minorHAnsi"/>
                <w:b/>
                <w:bCs/>
              </w:rPr>
              <w:t>3-G-2</w:t>
            </w:r>
            <w:bookmarkEnd w:id="21"/>
            <w:r>
              <w:rPr>
                <w:rFonts w:cstheme="minorHAnsi"/>
                <w:b/>
                <w:bCs/>
              </w:rPr>
              <w:fldChar w:fldCharType="end"/>
            </w:r>
          </w:p>
        </w:tc>
        <w:tc>
          <w:tcPr>
            <w:tcW w:w="6205" w:type="dxa"/>
            <w:tcBorders>
              <w:right w:val="nil"/>
            </w:tcBorders>
          </w:tcPr>
          <w:p w14:paraId="5EA3C800"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C3C9492" w14:textId="77777777" w:rsidR="003D1E20" w:rsidRPr="0033735C" w:rsidRDefault="003D1E20" w:rsidP="003D1E20">
            <w:pPr>
              <w:rPr>
                <w:rFonts w:cstheme="minorHAnsi"/>
              </w:rPr>
            </w:pPr>
          </w:p>
        </w:tc>
        <w:tc>
          <w:tcPr>
            <w:tcW w:w="810" w:type="dxa"/>
          </w:tcPr>
          <w:p w14:paraId="4B1C8672" w14:textId="77777777" w:rsidR="003D1E20" w:rsidRPr="0033735C" w:rsidRDefault="003D1E20" w:rsidP="003D1E20">
            <w:pPr>
              <w:rPr>
                <w:rFonts w:cstheme="minorHAnsi"/>
              </w:rPr>
            </w:pPr>
            <w:r w:rsidRPr="0033735C">
              <w:rPr>
                <w:rFonts w:cstheme="minorHAnsi"/>
              </w:rPr>
              <w:t>C</w:t>
            </w:r>
          </w:p>
          <w:p w14:paraId="205EA25A" w14:textId="77777777" w:rsidR="003D1E20" w:rsidRPr="0033735C" w:rsidRDefault="003D1E20" w:rsidP="003D1E20">
            <w:pPr>
              <w:rPr>
                <w:rFonts w:eastAsia="MS Gothic" w:cstheme="minorHAnsi"/>
              </w:rPr>
            </w:pPr>
          </w:p>
        </w:tc>
        <w:tc>
          <w:tcPr>
            <w:tcW w:w="2075" w:type="dxa"/>
          </w:tcPr>
          <w:p w14:paraId="33234333" w14:textId="77777777" w:rsidR="003D1E20" w:rsidRPr="003D1E20" w:rsidRDefault="001E7F86" w:rsidP="003D1E20">
            <w:pPr>
              <w:rPr>
                <w:rFonts w:cstheme="minorHAnsi"/>
              </w:rPr>
            </w:pPr>
            <w:sdt>
              <w:sdtPr>
                <w:rPr>
                  <w:rFonts w:cstheme="minorHAnsi"/>
                </w:rPr>
                <w:id w:val="17565526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D5D331" w14:textId="77777777" w:rsidR="003D1E20" w:rsidRPr="003D1E20" w:rsidRDefault="001E7F86" w:rsidP="003D1E20">
            <w:pPr>
              <w:rPr>
                <w:rFonts w:cstheme="minorHAnsi"/>
              </w:rPr>
            </w:pPr>
            <w:sdt>
              <w:sdtPr>
                <w:rPr>
                  <w:rFonts w:cstheme="minorHAnsi"/>
                </w:rPr>
                <w:id w:val="2296643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13EC93" w14:textId="77777777" w:rsidR="003D1E20" w:rsidRPr="003D1E20" w:rsidRDefault="001E7F86" w:rsidP="003D1E20">
            <w:pPr>
              <w:rPr>
                <w:rFonts w:cstheme="minorHAnsi"/>
              </w:rPr>
            </w:pPr>
            <w:sdt>
              <w:sdtPr>
                <w:rPr>
                  <w:rFonts w:cstheme="minorHAnsi"/>
                </w:rPr>
                <w:id w:val="478058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677AED" w14:textId="77777777" w:rsidR="003D1E20" w:rsidRPr="003D1E20" w:rsidRDefault="001E7F86" w:rsidP="003D1E20">
            <w:pPr>
              <w:rPr>
                <w:rFonts w:cstheme="minorHAnsi"/>
              </w:rPr>
            </w:pPr>
            <w:sdt>
              <w:sdtPr>
                <w:rPr>
                  <w:rFonts w:cstheme="minorHAnsi"/>
                </w:rPr>
                <w:id w:val="-5910930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C70BE4" w14:textId="77777777" w:rsidR="003D1E20" w:rsidRPr="0033735C" w:rsidRDefault="003D1E20" w:rsidP="003D1E20">
            <w:pPr>
              <w:rPr>
                <w:rFonts w:eastAsia="MS Gothic" w:cstheme="minorHAnsi"/>
              </w:rPr>
            </w:pPr>
          </w:p>
        </w:tc>
        <w:sdt>
          <w:sdtPr>
            <w:rPr>
              <w:rFonts w:cstheme="minorHAnsi"/>
            </w:rPr>
            <w:id w:val="-2046827752"/>
            <w:placeholder>
              <w:docPart w:val="95999EDD4D25415281FE56A931AA9732"/>
            </w:placeholder>
            <w:showingPlcHdr/>
          </w:sdtPr>
          <w:sdtEndPr/>
          <w:sdtContent>
            <w:tc>
              <w:tcPr>
                <w:tcW w:w="4955" w:type="dxa"/>
                <w:gridSpan w:val="2"/>
              </w:tcPr>
              <w:p w14:paraId="65201DF7" w14:textId="77777777" w:rsidR="003D1E20" w:rsidRPr="0033735C" w:rsidRDefault="003D1E20" w:rsidP="003D1E20">
                <w:pPr>
                  <w:rPr>
                    <w:rFonts w:cstheme="minorHAnsi"/>
                  </w:rPr>
                </w:pPr>
                <w:r w:rsidRPr="0033735C">
                  <w:rPr>
                    <w:rFonts w:cstheme="minorHAnsi"/>
                  </w:rPr>
                  <w:t>Enter observations of non-compliance, comments or notes here.</w:t>
                </w:r>
              </w:p>
            </w:tc>
          </w:sdtContent>
        </w:sdt>
      </w:tr>
      <w:tr w:rsidR="003D1E20" w14:paraId="70DDFB3F" w14:textId="77777777" w:rsidTr="0089695F">
        <w:trPr>
          <w:cantSplit/>
          <w:jc w:val="center"/>
        </w:trPr>
        <w:tc>
          <w:tcPr>
            <w:tcW w:w="990" w:type="dxa"/>
          </w:tcPr>
          <w:p w14:paraId="24D29C80" w14:textId="77777777" w:rsidR="003D1E20" w:rsidRPr="0033735C" w:rsidRDefault="003D1E20" w:rsidP="003D1E20">
            <w:pPr>
              <w:jc w:val="center"/>
              <w:rPr>
                <w:rFonts w:cstheme="minorHAnsi"/>
                <w:b/>
                <w:bCs/>
              </w:rPr>
            </w:pPr>
            <w:r w:rsidRPr="0033735C">
              <w:rPr>
                <w:rFonts w:cstheme="minorHAnsi"/>
                <w:b/>
                <w:bCs/>
              </w:rPr>
              <w:t>3-G-3</w:t>
            </w:r>
          </w:p>
        </w:tc>
        <w:tc>
          <w:tcPr>
            <w:tcW w:w="6205" w:type="dxa"/>
            <w:tcBorders>
              <w:right w:val="nil"/>
            </w:tcBorders>
          </w:tcPr>
          <w:p w14:paraId="3ECAB0E5"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 xml:space="preserve">There is a written policy for what </w:t>
            </w:r>
            <w:proofErr w:type="gramStart"/>
            <w:r w:rsidRPr="0033735C">
              <w:rPr>
                <w:rFonts w:eastAsia="Arial" w:cstheme="minorHAnsi"/>
                <w:szCs w:val="20"/>
              </w:rPr>
              <w:t>is considered to be</w:t>
            </w:r>
            <w:proofErr w:type="gramEnd"/>
            <w:r w:rsidRPr="0033735C">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00F1053B" w14:textId="77777777" w:rsidR="003D1E20" w:rsidRPr="0033735C" w:rsidRDefault="003D1E20" w:rsidP="003D1E20">
            <w:pPr>
              <w:rPr>
                <w:rFonts w:cstheme="minorHAnsi"/>
              </w:rPr>
            </w:pPr>
          </w:p>
        </w:tc>
        <w:tc>
          <w:tcPr>
            <w:tcW w:w="810" w:type="dxa"/>
          </w:tcPr>
          <w:p w14:paraId="39625936" w14:textId="77777777" w:rsidR="003D1E20" w:rsidRPr="0033735C" w:rsidRDefault="003D1E20" w:rsidP="003D1E20">
            <w:pPr>
              <w:rPr>
                <w:rFonts w:cstheme="minorHAnsi"/>
              </w:rPr>
            </w:pPr>
            <w:r w:rsidRPr="0033735C">
              <w:rPr>
                <w:rFonts w:cstheme="minorHAnsi"/>
              </w:rPr>
              <w:t xml:space="preserve">A </w:t>
            </w:r>
          </w:p>
          <w:p w14:paraId="0D054FFA" w14:textId="77777777" w:rsidR="003D1E20" w:rsidRPr="0033735C" w:rsidRDefault="003D1E20" w:rsidP="003D1E20">
            <w:pPr>
              <w:rPr>
                <w:rFonts w:cstheme="minorHAnsi"/>
              </w:rPr>
            </w:pPr>
            <w:r w:rsidRPr="0033735C">
              <w:rPr>
                <w:rFonts w:cstheme="minorHAnsi"/>
              </w:rPr>
              <w:t xml:space="preserve">B </w:t>
            </w:r>
          </w:p>
          <w:p w14:paraId="1FD9E338" w14:textId="77777777" w:rsidR="003D1E20" w:rsidRPr="0033735C" w:rsidRDefault="003D1E20" w:rsidP="003D1E20">
            <w:pPr>
              <w:rPr>
                <w:rFonts w:cstheme="minorHAnsi"/>
              </w:rPr>
            </w:pPr>
            <w:r w:rsidRPr="0033735C">
              <w:rPr>
                <w:rFonts w:cstheme="minorHAnsi"/>
              </w:rPr>
              <w:t xml:space="preserve">C-M </w:t>
            </w:r>
          </w:p>
          <w:p w14:paraId="04EE9412" w14:textId="77777777" w:rsidR="003D1E20" w:rsidRPr="0033735C" w:rsidRDefault="003D1E20" w:rsidP="003D1E20">
            <w:pPr>
              <w:rPr>
                <w:rFonts w:eastAsia="MS Gothic" w:cstheme="minorHAnsi"/>
              </w:rPr>
            </w:pPr>
            <w:r w:rsidRPr="0033735C">
              <w:rPr>
                <w:rFonts w:cstheme="minorHAnsi"/>
              </w:rPr>
              <w:t>C</w:t>
            </w:r>
          </w:p>
        </w:tc>
        <w:tc>
          <w:tcPr>
            <w:tcW w:w="2075" w:type="dxa"/>
          </w:tcPr>
          <w:p w14:paraId="1A41C167" w14:textId="77777777" w:rsidR="003D1E20" w:rsidRPr="003D1E20" w:rsidRDefault="001E7F86" w:rsidP="003D1E20">
            <w:pPr>
              <w:rPr>
                <w:rFonts w:cstheme="minorHAnsi"/>
              </w:rPr>
            </w:pPr>
            <w:sdt>
              <w:sdtPr>
                <w:rPr>
                  <w:rFonts w:cstheme="minorHAnsi"/>
                </w:rPr>
                <w:id w:val="-10775129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A554A6" w14:textId="77777777" w:rsidR="003D1E20" w:rsidRPr="003D1E20" w:rsidRDefault="001E7F86" w:rsidP="003D1E20">
            <w:pPr>
              <w:rPr>
                <w:rFonts w:cstheme="minorHAnsi"/>
              </w:rPr>
            </w:pPr>
            <w:sdt>
              <w:sdtPr>
                <w:rPr>
                  <w:rFonts w:cstheme="minorHAnsi"/>
                </w:rPr>
                <w:id w:val="542879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AD420A" w14:textId="77777777" w:rsidR="003D1E20" w:rsidRPr="003D1E20" w:rsidRDefault="001E7F86" w:rsidP="003D1E20">
            <w:pPr>
              <w:rPr>
                <w:rFonts w:cstheme="minorHAnsi"/>
              </w:rPr>
            </w:pPr>
            <w:sdt>
              <w:sdtPr>
                <w:rPr>
                  <w:rFonts w:cstheme="minorHAnsi"/>
                </w:rPr>
                <w:id w:val="10383947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CB5C64" w14:textId="77777777" w:rsidR="003D1E20" w:rsidRPr="003D1E20" w:rsidRDefault="001E7F86" w:rsidP="003D1E20">
            <w:pPr>
              <w:rPr>
                <w:rFonts w:cstheme="minorHAnsi"/>
              </w:rPr>
            </w:pPr>
            <w:sdt>
              <w:sdtPr>
                <w:rPr>
                  <w:rFonts w:cstheme="minorHAnsi"/>
                </w:rPr>
                <w:id w:val="14643120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A5F39F" w14:textId="77777777" w:rsidR="003D1E20" w:rsidRDefault="003D1E20" w:rsidP="003D1E20">
            <w:pPr>
              <w:rPr>
                <w:rFonts w:eastAsia="MS Gothic" w:cstheme="minorHAnsi"/>
              </w:rPr>
            </w:pPr>
          </w:p>
          <w:p w14:paraId="5CA16E9A" w14:textId="77777777" w:rsidR="003D1E20" w:rsidRDefault="003D1E20" w:rsidP="003D1E20">
            <w:pPr>
              <w:rPr>
                <w:rFonts w:eastAsia="MS Gothic" w:cstheme="minorHAnsi"/>
              </w:rPr>
            </w:pPr>
          </w:p>
          <w:p w14:paraId="4B71B89E" w14:textId="77777777" w:rsidR="003D1E20" w:rsidRDefault="003D1E20" w:rsidP="003D1E20">
            <w:pPr>
              <w:rPr>
                <w:rFonts w:eastAsia="MS Gothic" w:cstheme="minorHAnsi"/>
              </w:rPr>
            </w:pPr>
          </w:p>
          <w:p w14:paraId="5BDFC055" w14:textId="77777777" w:rsidR="003D1E20" w:rsidRDefault="003D1E20" w:rsidP="003D1E20">
            <w:pPr>
              <w:rPr>
                <w:rFonts w:eastAsia="MS Gothic" w:cstheme="minorHAnsi"/>
              </w:rPr>
            </w:pPr>
          </w:p>
          <w:p w14:paraId="54679408" w14:textId="77777777" w:rsidR="003D1E20" w:rsidRDefault="003D1E20" w:rsidP="003D1E20">
            <w:pPr>
              <w:rPr>
                <w:rFonts w:eastAsia="MS Gothic" w:cstheme="minorHAnsi"/>
              </w:rPr>
            </w:pPr>
          </w:p>
          <w:p w14:paraId="4FCAB0DE" w14:textId="31E25F1C" w:rsidR="003D1E20" w:rsidRPr="0033735C" w:rsidRDefault="003D1E20" w:rsidP="003D1E20">
            <w:pPr>
              <w:rPr>
                <w:rFonts w:eastAsia="MS Gothic" w:cstheme="minorHAnsi"/>
              </w:rPr>
            </w:pPr>
          </w:p>
        </w:tc>
        <w:sdt>
          <w:sdtPr>
            <w:rPr>
              <w:rFonts w:cstheme="minorHAnsi"/>
            </w:rPr>
            <w:id w:val="-1155607007"/>
            <w:placeholder>
              <w:docPart w:val="7E474BF30D82441CAB69EF89EAAABB8A"/>
            </w:placeholder>
            <w:showingPlcHdr/>
          </w:sdtPr>
          <w:sdtEndPr/>
          <w:sdtContent>
            <w:tc>
              <w:tcPr>
                <w:tcW w:w="4955" w:type="dxa"/>
                <w:gridSpan w:val="2"/>
              </w:tcPr>
              <w:p w14:paraId="2DF02591" w14:textId="77777777" w:rsidR="003D1E20" w:rsidRPr="00914010" w:rsidRDefault="003D1E20" w:rsidP="003D1E20">
                <w:pPr>
                  <w:rPr>
                    <w:rFonts w:cstheme="minorHAnsi"/>
                  </w:rPr>
                </w:pPr>
                <w:r w:rsidRPr="0033735C">
                  <w:rPr>
                    <w:rFonts w:cstheme="minorHAnsi"/>
                  </w:rPr>
                  <w:t>Enter observations of non-compliance, comments or notes here.</w:t>
                </w:r>
              </w:p>
            </w:tc>
          </w:sdtContent>
        </w:sdt>
      </w:tr>
      <w:tr w:rsidR="009B1ACB" w14:paraId="0C06AA92"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EFC9C59"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X-Ray and Laser Safety</w:t>
            </w:r>
          </w:p>
        </w:tc>
      </w:tr>
      <w:tr w:rsidR="003D1E20" w14:paraId="3B4FAE3D" w14:textId="77777777" w:rsidTr="0089695F">
        <w:trPr>
          <w:cantSplit/>
          <w:jc w:val="center"/>
        </w:trPr>
        <w:tc>
          <w:tcPr>
            <w:tcW w:w="990" w:type="dxa"/>
          </w:tcPr>
          <w:p w14:paraId="76CA6B44" w14:textId="77777777" w:rsidR="003D1E20" w:rsidRPr="00914010" w:rsidRDefault="003D1E20" w:rsidP="003D1E20">
            <w:pPr>
              <w:jc w:val="center"/>
              <w:rPr>
                <w:rFonts w:cstheme="minorHAnsi"/>
                <w:b/>
                <w:bCs/>
              </w:rPr>
            </w:pPr>
            <w:r w:rsidRPr="00914010">
              <w:rPr>
                <w:rFonts w:cstheme="minorHAnsi"/>
                <w:b/>
                <w:bCs/>
              </w:rPr>
              <w:t>3-H-2</w:t>
            </w:r>
          </w:p>
        </w:tc>
        <w:tc>
          <w:tcPr>
            <w:tcW w:w="6205" w:type="dxa"/>
            <w:tcBorders>
              <w:right w:val="nil"/>
            </w:tcBorders>
          </w:tcPr>
          <w:p w14:paraId="4E8213CD"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F3E824D" w14:textId="77777777" w:rsidR="003D1E20" w:rsidRPr="00914010" w:rsidRDefault="003D1E20" w:rsidP="003D1E20">
            <w:pPr>
              <w:rPr>
                <w:rFonts w:cstheme="minorHAnsi"/>
              </w:rPr>
            </w:pPr>
          </w:p>
        </w:tc>
        <w:tc>
          <w:tcPr>
            <w:tcW w:w="810" w:type="dxa"/>
          </w:tcPr>
          <w:p w14:paraId="4C19B437" w14:textId="77777777" w:rsidR="003D1E20" w:rsidRPr="00C34C63" w:rsidRDefault="003D1E20" w:rsidP="003D1E20">
            <w:pPr>
              <w:rPr>
                <w:rFonts w:cstheme="minorHAnsi"/>
              </w:rPr>
            </w:pPr>
            <w:r w:rsidRPr="00C34C63">
              <w:rPr>
                <w:rFonts w:cstheme="minorHAnsi"/>
              </w:rPr>
              <w:t xml:space="preserve">A </w:t>
            </w:r>
          </w:p>
          <w:p w14:paraId="11237FB8" w14:textId="77777777" w:rsidR="003D1E20" w:rsidRPr="00C34C63" w:rsidRDefault="003D1E20" w:rsidP="003D1E20">
            <w:pPr>
              <w:rPr>
                <w:rFonts w:cstheme="minorHAnsi"/>
              </w:rPr>
            </w:pPr>
            <w:r w:rsidRPr="00C34C63">
              <w:rPr>
                <w:rFonts w:cstheme="minorHAnsi"/>
              </w:rPr>
              <w:t xml:space="preserve">B </w:t>
            </w:r>
          </w:p>
          <w:p w14:paraId="19E7723D" w14:textId="77777777" w:rsidR="003D1E20" w:rsidRPr="00C34C63" w:rsidRDefault="003D1E20" w:rsidP="003D1E20">
            <w:pPr>
              <w:rPr>
                <w:rFonts w:cstheme="minorHAnsi"/>
              </w:rPr>
            </w:pPr>
            <w:r w:rsidRPr="00C34C63">
              <w:rPr>
                <w:rFonts w:cstheme="minorHAnsi"/>
              </w:rPr>
              <w:t xml:space="preserve">C-M </w:t>
            </w:r>
          </w:p>
          <w:p w14:paraId="5F165112" w14:textId="77777777" w:rsidR="003D1E20" w:rsidRPr="00914010" w:rsidRDefault="003D1E20" w:rsidP="003D1E20">
            <w:pPr>
              <w:rPr>
                <w:rFonts w:eastAsia="MS Gothic" w:cstheme="minorHAnsi"/>
              </w:rPr>
            </w:pPr>
            <w:r w:rsidRPr="00C34C63">
              <w:rPr>
                <w:rFonts w:cstheme="minorHAnsi"/>
              </w:rPr>
              <w:t>C</w:t>
            </w:r>
          </w:p>
        </w:tc>
        <w:tc>
          <w:tcPr>
            <w:tcW w:w="2075" w:type="dxa"/>
          </w:tcPr>
          <w:p w14:paraId="1FA916C9" w14:textId="77777777" w:rsidR="003D1E20" w:rsidRPr="003D1E20" w:rsidRDefault="001E7F86" w:rsidP="003D1E20">
            <w:pPr>
              <w:rPr>
                <w:rFonts w:cstheme="minorHAnsi"/>
              </w:rPr>
            </w:pPr>
            <w:sdt>
              <w:sdtPr>
                <w:rPr>
                  <w:rFonts w:cstheme="minorHAnsi"/>
                </w:rPr>
                <w:id w:val="7221750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DBD31E" w14:textId="77777777" w:rsidR="003D1E20" w:rsidRPr="003D1E20" w:rsidRDefault="001E7F86" w:rsidP="003D1E20">
            <w:pPr>
              <w:rPr>
                <w:rFonts w:cstheme="minorHAnsi"/>
              </w:rPr>
            </w:pPr>
            <w:sdt>
              <w:sdtPr>
                <w:rPr>
                  <w:rFonts w:cstheme="minorHAnsi"/>
                </w:rPr>
                <w:id w:val="-2553669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3F0548" w14:textId="77777777" w:rsidR="003D1E20" w:rsidRPr="003D1E20" w:rsidRDefault="001E7F86" w:rsidP="003D1E20">
            <w:pPr>
              <w:rPr>
                <w:rFonts w:cstheme="minorHAnsi"/>
              </w:rPr>
            </w:pPr>
            <w:sdt>
              <w:sdtPr>
                <w:rPr>
                  <w:rFonts w:cstheme="minorHAnsi"/>
                </w:rPr>
                <w:id w:val="12777644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CBA7DC3" w14:textId="77777777" w:rsidR="003D1E20" w:rsidRPr="003D1E20" w:rsidRDefault="001E7F86" w:rsidP="003D1E20">
            <w:pPr>
              <w:rPr>
                <w:rFonts w:cstheme="minorHAnsi"/>
              </w:rPr>
            </w:pPr>
            <w:sdt>
              <w:sdtPr>
                <w:rPr>
                  <w:rFonts w:cstheme="minorHAnsi"/>
                </w:rPr>
                <w:id w:val="3473758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84ADAC" w14:textId="77777777" w:rsidR="003D1E20" w:rsidRPr="00914010" w:rsidRDefault="003D1E20" w:rsidP="003D1E20">
            <w:pPr>
              <w:rPr>
                <w:rFonts w:eastAsia="MS Gothic" w:cstheme="minorHAnsi"/>
              </w:rPr>
            </w:pPr>
          </w:p>
        </w:tc>
        <w:sdt>
          <w:sdtPr>
            <w:rPr>
              <w:rFonts w:cstheme="minorHAnsi"/>
            </w:rPr>
            <w:id w:val="-590777857"/>
            <w:placeholder>
              <w:docPart w:val="3E395E818CF8417FAF5AB7638859032D"/>
            </w:placeholder>
            <w:showingPlcHdr/>
          </w:sdtPr>
          <w:sdtEndPr/>
          <w:sdtContent>
            <w:tc>
              <w:tcPr>
                <w:tcW w:w="4955" w:type="dxa"/>
                <w:gridSpan w:val="2"/>
              </w:tcPr>
              <w:p w14:paraId="160790E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E726101" w14:textId="77777777" w:rsidTr="0089695F">
        <w:trPr>
          <w:cantSplit/>
          <w:jc w:val="center"/>
        </w:trPr>
        <w:tc>
          <w:tcPr>
            <w:tcW w:w="990" w:type="dxa"/>
          </w:tcPr>
          <w:p w14:paraId="7ADC2157" w14:textId="77777777" w:rsidR="003D1E20" w:rsidRPr="00914010" w:rsidRDefault="003D1E20" w:rsidP="003D1E20">
            <w:pPr>
              <w:jc w:val="center"/>
              <w:rPr>
                <w:rFonts w:cstheme="minorHAnsi"/>
                <w:b/>
                <w:bCs/>
              </w:rPr>
            </w:pPr>
            <w:r w:rsidRPr="00914010">
              <w:rPr>
                <w:rFonts w:cstheme="minorHAnsi"/>
                <w:b/>
                <w:bCs/>
              </w:rPr>
              <w:t>3-H-3</w:t>
            </w:r>
          </w:p>
        </w:tc>
        <w:tc>
          <w:tcPr>
            <w:tcW w:w="6205" w:type="dxa"/>
            <w:tcBorders>
              <w:right w:val="nil"/>
            </w:tcBorders>
          </w:tcPr>
          <w:p w14:paraId="69F7F5DF"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68A0622C" w14:textId="77777777" w:rsidR="003D1E20" w:rsidRPr="00914010" w:rsidRDefault="003D1E20" w:rsidP="003D1E20">
            <w:pPr>
              <w:rPr>
                <w:rFonts w:cstheme="minorHAnsi"/>
              </w:rPr>
            </w:pPr>
          </w:p>
        </w:tc>
        <w:tc>
          <w:tcPr>
            <w:tcW w:w="810" w:type="dxa"/>
          </w:tcPr>
          <w:p w14:paraId="6BE31CFB" w14:textId="77777777" w:rsidR="003D1E20" w:rsidRPr="00C34C63" w:rsidRDefault="003D1E20" w:rsidP="003D1E20">
            <w:pPr>
              <w:rPr>
                <w:rFonts w:cstheme="minorHAnsi"/>
              </w:rPr>
            </w:pPr>
            <w:r w:rsidRPr="00C34C63">
              <w:rPr>
                <w:rFonts w:cstheme="minorHAnsi"/>
              </w:rPr>
              <w:t xml:space="preserve">A </w:t>
            </w:r>
          </w:p>
          <w:p w14:paraId="02DBB1B6" w14:textId="77777777" w:rsidR="003D1E20" w:rsidRPr="00C34C63" w:rsidRDefault="003D1E20" w:rsidP="003D1E20">
            <w:pPr>
              <w:rPr>
                <w:rFonts w:cstheme="minorHAnsi"/>
              </w:rPr>
            </w:pPr>
            <w:r w:rsidRPr="00C34C63">
              <w:rPr>
                <w:rFonts w:cstheme="minorHAnsi"/>
              </w:rPr>
              <w:t xml:space="preserve">B </w:t>
            </w:r>
          </w:p>
          <w:p w14:paraId="413D5594" w14:textId="77777777" w:rsidR="003D1E20" w:rsidRPr="00C34C63" w:rsidRDefault="003D1E20" w:rsidP="003D1E20">
            <w:pPr>
              <w:rPr>
                <w:rFonts w:cstheme="minorHAnsi"/>
              </w:rPr>
            </w:pPr>
            <w:r w:rsidRPr="00C34C63">
              <w:rPr>
                <w:rFonts w:cstheme="minorHAnsi"/>
              </w:rPr>
              <w:t xml:space="preserve">C-M </w:t>
            </w:r>
          </w:p>
          <w:p w14:paraId="6908ED07" w14:textId="77777777" w:rsidR="003D1E20" w:rsidRPr="00914010" w:rsidRDefault="003D1E20" w:rsidP="003D1E20">
            <w:pPr>
              <w:rPr>
                <w:rFonts w:eastAsia="MS Gothic" w:cstheme="minorHAnsi"/>
              </w:rPr>
            </w:pPr>
            <w:r w:rsidRPr="00C34C63">
              <w:rPr>
                <w:rFonts w:cstheme="minorHAnsi"/>
              </w:rPr>
              <w:t>C</w:t>
            </w:r>
          </w:p>
        </w:tc>
        <w:tc>
          <w:tcPr>
            <w:tcW w:w="2075" w:type="dxa"/>
          </w:tcPr>
          <w:p w14:paraId="7B4A50CF" w14:textId="77777777" w:rsidR="003D1E20" w:rsidRPr="003D1E20" w:rsidRDefault="001E7F86" w:rsidP="003D1E20">
            <w:pPr>
              <w:rPr>
                <w:rFonts w:cstheme="minorHAnsi"/>
              </w:rPr>
            </w:pPr>
            <w:sdt>
              <w:sdtPr>
                <w:rPr>
                  <w:rFonts w:cstheme="minorHAnsi"/>
                </w:rPr>
                <w:id w:val="-12929802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0B0224" w14:textId="77777777" w:rsidR="003D1E20" w:rsidRPr="003D1E20" w:rsidRDefault="001E7F86" w:rsidP="003D1E20">
            <w:pPr>
              <w:rPr>
                <w:rFonts w:cstheme="minorHAnsi"/>
              </w:rPr>
            </w:pPr>
            <w:sdt>
              <w:sdtPr>
                <w:rPr>
                  <w:rFonts w:cstheme="minorHAnsi"/>
                </w:rPr>
                <w:id w:val="7138552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5E237A" w14:textId="77777777" w:rsidR="003D1E20" w:rsidRPr="003D1E20" w:rsidRDefault="001E7F86" w:rsidP="003D1E20">
            <w:pPr>
              <w:rPr>
                <w:rFonts w:cstheme="minorHAnsi"/>
              </w:rPr>
            </w:pPr>
            <w:sdt>
              <w:sdtPr>
                <w:rPr>
                  <w:rFonts w:cstheme="minorHAnsi"/>
                </w:rPr>
                <w:id w:val="-11088905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83D7A9" w14:textId="77777777" w:rsidR="003D1E20" w:rsidRPr="003D1E20" w:rsidRDefault="001E7F86" w:rsidP="003D1E20">
            <w:pPr>
              <w:rPr>
                <w:rFonts w:cstheme="minorHAnsi"/>
              </w:rPr>
            </w:pPr>
            <w:sdt>
              <w:sdtPr>
                <w:rPr>
                  <w:rFonts w:cstheme="minorHAnsi"/>
                </w:rPr>
                <w:id w:val="1342352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C3AD243" w14:textId="77777777" w:rsidR="003D1E20" w:rsidRPr="00914010" w:rsidRDefault="003D1E20" w:rsidP="003D1E20">
            <w:pPr>
              <w:rPr>
                <w:rFonts w:eastAsia="MS Gothic" w:cstheme="minorHAnsi"/>
              </w:rPr>
            </w:pPr>
          </w:p>
        </w:tc>
        <w:sdt>
          <w:sdtPr>
            <w:rPr>
              <w:rFonts w:cstheme="minorHAnsi"/>
            </w:rPr>
            <w:id w:val="-451015466"/>
            <w:placeholder>
              <w:docPart w:val="501C578FE39A4B1AAC5ED3256310829D"/>
            </w:placeholder>
            <w:showingPlcHdr/>
          </w:sdtPr>
          <w:sdtEndPr/>
          <w:sdtContent>
            <w:tc>
              <w:tcPr>
                <w:tcW w:w="4955" w:type="dxa"/>
                <w:gridSpan w:val="2"/>
              </w:tcPr>
              <w:p w14:paraId="37A134C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6D662AC" w14:textId="77777777" w:rsidTr="0089695F">
        <w:trPr>
          <w:cantSplit/>
          <w:jc w:val="center"/>
        </w:trPr>
        <w:tc>
          <w:tcPr>
            <w:tcW w:w="990" w:type="dxa"/>
          </w:tcPr>
          <w:p w14:paraId="45002B5F" w14:textId="77777777" w:rsidR="003D1E20" w:rsidRPr="00914010" w:rsidRDefault="003D1E20" w:rsidP="003D1E20">
            <w:pPr>
              <w:jc w:val="center"/>
              <w:rPr>
                <w:rFonts w:cstheme="minorHAnsi"/>
                <w:b/>
                <w:bCs/>
              </w:rPr>
            </w:pPr>
            <w:r w:rsidRPr="00914010">
              <w:rPr>
                <w:rFonts w:cstheme="minorHAnsi"/>
                <w:b/>
                <w:bCs/>
              </w:rPr>
              <w:t>3-H-4</w:t>
            </w:r>
          </w:p>
        </w:tc>
        <w:tc>
          <w:tcPr>
            <w:tcW w:w="6205" w:type="dxa"/>
            <w:tcBorders>
              <w:right w:val="nil"/>
            </w:tcBorders>
          </w:tcPr>
          <w:p w14:paraId="328CA458"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58898CB9" w14:textId="77777777" w:rsidR="003D1E20" w:rsidRPr="00914010" w:rsidRDefault="003D1E20" w:rsidP="003D1E20">
            <w:pPr>
              <w:rPr>
                <w:rFonts w:cstheme="minorHAnsi"/>
              </w:rPr>
            </w:pPr>
          </w:p>
        </w:tc>
        <w:tc>
          <w:tcPr>
            <w:tcW w:w="810" w:type="dxa"/>
          </w:tcPr>
          <w:p w14:paraId="2FE87D5C" w14:textId="77777777" w:rsidR="003D1E20" w:rsidRPr="00C34C63" w:rsidRDefault="003D1E20" w:rsidP="003D1E20">
            <w:pPr>
              <w:rPr>
                <w:rFonts w:cstheme="minorHAnsi"/>
              </w:rPr>
            </w:pPr>
            <w:r w:rsidRPr="00C34C63">
              <w:rPr>
                <w:rFonts w:cstheme="minorHAnsi"/>
              </w:rPr>
              <w:t xml:space="preserve">A </w:t>
            </w:r>
          </w:p>
          <w:p w14:paraId="051DF855" w14:textId="77777777" w:rsidR="003D1E20" w:rsidRPr="00C34C63" w:rsidRDefault="003D1E20" w:rsidP="003D1E20">
            <w:pPr>
              <w:rPr>
                <w:rFonts w:cstheme="minorHAnsi"/>
              </w:rPr>
            </w:pPr>
            <w:r w:rsidRPr="00C34C63">
              <w:rPr>
                <w:rFonts w:cstheme="minorHAnsi"/>
              </w:rPr>
              <w:t xml:space="preserve">B </w:t>
            </w:r>
          </w:p>
          <w:p w14:paraId="69CC9A69" w14:textId="77777777" w:rsidR="003D1E20" w:rsidRPr="00C34C63" w:rsidRDefault="003D1E20" w:rsidP="003D1E20">
            <w:pPr>
              <w:rPr>
                <w:rFonts w:cstheme="minorHAnsi"/>
              </w:rPr>
            </w:pPr>
            <w:r w:rsidRPr="00C34C63">
              <w:rPr>
                <w:rFonts w:cstheme="minorHAnsi"/>
              </w:rPr>
              <w:t xml:space="preserve">C-M </w:t>
            </w:r>
          </w:p>
          <w:p w14:paraId="694C9D90" w14:textId="77777777" w:rsidR="003D1E20" w:rsidRPr="00914010" w:rsidRDefault="003D1E20" w:rsidP="003D1E20">
            <w:pPr>
              <w:rPr>
                <w:rFonts w:eastAsia="MS Gothic" w:cstheme="minorHAnsi"/>
              </w:rPr>
            </w:pPr>
            <w:r w:rsidRPr="00C34C63">
              <w:rPr>
                <w:rFonts w:cstheme="minorHAnsi"/>
              </w:rPr>
              <w:t>C</w:t>
            </w:r>
          </w:p>
        </w:tc>
        <w:tc>
          <w:tcPr>
            <w:tcW w:w="2075" w:type="dxa"/>
          </w:tcPr>
          <w:p w14:paraId="06C6BC31" w14:textId="77777777" w:rsidR="003D1E20" w:rsidRPr="003D1E20" w:rsidRDefault="001E7F86" w:rsidP="003D1E20">
            <w:pPr>
              <w:rPr>
                <w:rFonts w:cstheme="minorHAnsi"/>
              </w:rPr>
            </w:pPr>
            <w:sdt>
              <w:sdtPr>
                <w:rPr>
                  <w:rFonts w:cstheme="minorHAnsi"/>
                </w:rPr>
                <w:id w:val="12401304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12E53AF" w14:textId="77777777" w:rsidR="003D1E20" w:rsidRPr="003D1E20" w:rsidRDefault="001E7F86" w:rsidP="003D1E20">
            <w:pPr>
              <w:rPr>
                <w:rFonts w:cstheme="minorHAnsi"/>
              </w:rPr>
            </w:pPr>
            <w:sdt>
              <w:sdtPr>
                <w:rPr>
                  <w:rFonts w:cstheme="minorHAnsi"/>
                </w:rPr>
                <w:id w:val="3099921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4D16AC" w14:textId="77777777" w:rsidR="003D1E20" w:rsidRPr="003D1E20" w:rsidRDefault="001E7F86" w:rsidP="003D1E20">
            <w:pPr>
              <w:rPr>
                <w:rFonts w:cstheme="minorHAnsi"/>
              </w:rPr>
            </w:pPr>
            <w:sdt>
              <w:sdtPr>
                <w:rPr>
                  <w:rFonts w:cstheme="minorHAnsi"/>
                </w:rPr>
                <w:id w:val="-16852081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6BA3DE" w14:textId="77777777" w:rsidR="003D1E20" w:rsidRPr="003D1E20" w:rsidRDefault="001E7F86" w:rsidP="003D1E20">
            <w:pPr>
              <w:rPr>
                <w:rFonts w:cstheme="minorHAnsi"/>
              </w:rPr>
            </w:pPr>
            <w:sdt>
              <w:sdtPr>
                <w:rPr>
                  <w:rFonts w:cstheme="minorHAnsi"/>
                </w:rPr>
                <w:id w:val="-904532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662E5B" w14:textId="77777777" w:rsidR="003D1E20" w:rsidRPr="00914010" w:rsidRDefault="003D1E20" w:rsidP="003D1E20">
            <w:pPr>
              <w:rPr>
                <w:rFonts w:eastAsia="MS Gothic" w:cstheme="minorHAnsi"/>
              </w:rPr>
            </w:pPr>
          </w:p>
        </w:tc>
        <w:sdt>
          <w:sdtPr>
            <w:rPr>
              <w:rFonts w:cstheme="minorHAnsi"/>
            </w:rPr>
            <w:id w:val="1513498155"/>
            <w:placeholder>
              <w:docPart w:val="A9AEB73F91A44627ADBFC8F5B90F6184"/>
            </w:placeholder>
            <w:showingPlcHdr/>
          </w:sdtPr>
          <w:sdtEndPr/>
          <w:sdtContent>
            <w:tc>
              <w:tcPr>
                <w:tcW w:w="4955" w:type="dxa"/>
                <w:gridSpan w:val="2"/>
              </w:tcPr>
              <w:p w14:paraId="100D3C7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AB2A8A3" w14:textId="77777777" w:rsidTr="0089695F">
        <w:trPr>
          <w:cantSplit/>
          <w:jc w:val="center"/>
        </w:trPr>
        <w:tc>
          <w:tcPr>
            <w:tcW w:w="990" w:type="dxa"/>
          </w:tcPr>
          <w:p w14:paraId="474E9864" w14:textId="7DD73F33" w:rsidR="003D1E20" w:rsidRPr="00A740D0" w:rsidRDefault="003D1E20" w:rsidP="003D1E20">
            <w:pPr>
              <w:jc w:val="center"/>
              <w:rPr>
                <w:rFonts w:cstheme="minorHAnsi"/>
                <w:b/>
                <w:bCs/>
              </w:rPr>
            </w:pPr>
            <w:r w:rsidRPr="00A740D0">
              <w:rPr>
                <w:b/>
                <w:bCs/>
              </w:rPr>
              <w:t>3-H-7</w:t>
            </w:r>
          </w:p>
        </w:tc>
        <w:tc>
          <w:tcPr>
            <w:tcW w:w="6205" w:type="dxa"/>
            <w:tcBorders>
              <w:right w:val="nil"/>
            </w:tcBorders>
          </w:tcPr>
          <w:p w14:paraId="45A073F3" w14:textId="77777777" w:rsidR="003D1E20" w:rsidRDefault="003D1E20" w:rsidP="003D1E20">
            <w:pPr>
              <w:rPr>
                <w:color w:val="000000"/>
              </w:rPr>
            </w:pPr>
            <w:r>
              <w:rPr>
                <w:color w:val="000000"/>
              </w:rPr>
              <w:t>If x-ray equipment is used, at least an annual check of x-ray equipment and lead aprons is performed.</w:t>
            </w:r>
          </w:p>
          <w:p w14:paraId="2D391344"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01A4D081" w14:textId="1000379B" w:rsidR="003D1E20" w:rsidRPr="00914010" w:rsidRDefault="003D1E20" w:rsidP="003D1E20">
            <w:pPr>
              <w:rPr>
                <w:rFonts w:cstheme="minorHAnsi"/>
              </w:rPr>
            </w:pPr>
          </w:p>
        </w:tc>
        <w:tc>
          <w:tcPr>
            <w:tcW w:w="810" w:type="dxa"/>
          </w:tcPr>
          <w:p w14:paraId="152FAD12" w14:textId="77777777" w:rsidR="003D1E20" w:rsidRDefault="003D1E20" w:rsidP="003D1E20">
            <w:r>
              <w:t>A</w:t>
            </w:r>
            <w:r>
              <w:br/>
              <w:t>B</w:t>
            </w:r>
          </w:p>
          <w:p w14:paraId="610F38F2" w14:textId="77777777" w:rsidR="003D1E20" w:rsidRDefault="003D1E20" w:rsidP="003D1E20">
            <w:r>
              <w:t>C-M</w:t>
            </w:r>
          </w:p>
          <w:p w14:paraId="2ADF8C34" w14:textId="2008789A" w:rsidR="003D1E20" w:rsidRPr="00C34C63" w:rsidRDefault="003D1E20" w:rsidP="003D1E20">
            <w:pPr>
              <w:rPr>
                <w:rFonts w:cstheme="minorHAnsi"/>
              </w:rPr>
            </w:pPr>
            <w:r>
              <w:t>C</w:t>
            </w:r>
          </w:p>
        </w:tc>
        <w:tc>
          <w:tcPr>
            <w:tcW w:w="2075" w:type="dxa"/>
          </w:tcPr>
          <w:p w14:paraId="044C7047" w14:textId="77777777" w:rsidR="003D1E20" w:rsidRPr="003D1E20" w:rsidRDefault="001E7F86" w:rsidP="003D1E20">
            <w:pPr>
              <w:rPr>
                <w:rFonts w:cstheme="minorHAnsi"/>
              </w:rPr>
            </w:pPr>
            <w:sdt>
              <w:sdtPr>
                <w:rPr>
                  <w:rFonts w:cstheme="minorHAnsi"/>
                </w:rPr>
                <w:id w:val="1837969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7C0E8A" w14:textId="77777777" w:rsidR="003D1E20" w:rsidRPr="003D1E20" w:rsidRDefault="001E7F86" w:rsidP="003D1E20">
            <w:pPr>
              <w:rPr>
                <w:rFonts w:cstheme="minorHAnsi"/>
              </w:rPr>
            </w:pPr>
            <w:sdt>
              <w:sdtPr>
                <w:rPr>
                  <w:rFonts w:cstheme="minorHAnsi"/>
                </w:rPr>
                <w:id w:val="6522594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9468732" w14:textId="77777777" w:rsidR="003D1E20" w:rsidRPr="003D1E20" w:rsidRDefault="001E7F86" w:rsidP="003D1E20">
            <w:pPr>
              <w:rPr>
                <w:rFonts w:cstheme="minorHAnsi"/>
              </w:rPr>
            </w:pPr>
            <w:sdt>
              <w:sdtPr>
                <w:rPr>
                  <w:rFonts w:cstheme="minorHAnsi"/>
                </w:rPr>
                <w:id w:val="-257940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1BD5272" w14:textId="77777777" w:rsidR="003D1E20" w:rsidRPr="003D1E20" w:rsidRDefault="001E7F86" w:rsidP="003D1E20">
            <w:pPr>
              <w:rPr>
                <w:rFonts w:cstheme="minorHAnsi"/>
              </w:rPr>
            </w:pPr>
            <w:sdt>
              <w:sdtPr>
                <w:rPr>
                  <w:rFonts w:cstheme="minorHAnsi"/>
                </w:rPr>
                <w:id w:val="-10518369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12683A" w14:textId="77777777" w:rsidR="003D1E20" w:rsidRDefault="003D1E20" w:rsidP="003D1E20">
            <w:pPr>
              <w:rPr>
                <w:rFonts w:cstheme="minorHAnsi"/>
              </w:rPr>
            </w:pPr>
          </w:p>
        </w:tc>
        <w:sdt>
          <w:sdtPr>
            <w:rPr>
              <w:rFonts w:cstheme="minorHAnsi"/>
            </w:rPr>
            <w:id w:val="1777678192"/>
            <w:placeholder>
              <w:docPart w:val="22A865406ECD44EBA3797EE54470F4C7"/>
            </w:placeholder>
            <w:showingPlcHdr/>
          </w:sdtPr>
          <w:sdtEndPr/>
          <w:sdtContent>
            <w:tc>
              <w:tcPr>
                <w:tcW w:w="4955" w:type="dxa"/>
                <w:gridSpan w:val="2"/>
              </w:tcPr>
              <w:p w14:paraId="26356D66" w14:textId="37CED38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3374600" w14:textId="77777777" w:rsidTr="0089695F">
        <w:trPr>
          <w:cantSplit/>
          <w:jc w:val="center"/>
        </w:trPr>
        <w:tc>
          <w:tcPr>
            <w:tcW w:w="990" w:type="dxa"/>
          </w:tcPr>
          <w:p w14:paraId="49944377" w14:textId="77777777" w:rsidR="003D1E20" w:rsidRPr="00914010" w:rsidRDefault="003D1E20" w:rsidP="003D1E20">
            <w:pPr>
              <w:jc w:val="center"/>
              <w:rPr>
                <w:rFonts w:cstheme="minorHAnsi"/>
                <w:b/>
                <w:bCs/>
              </w:rPr>
            </w:pPr>
            <w:r w:rsidRPr="00914010">
              <w:rPr>
                <w:rFonts w:cstheme="minorHAnsi"/>
                <w:b/>
                <w:bCs/>
              </w:rPr>
              <w:t>3-H-8</w:t>
            </w:r>
          </w:p>
        </w:tc>
        <w:tc>
          <w:tcPr>
            <w:tcW w:w="6205" w:type="dxa"/>
            <w:tcBorders>
              <w:right w:val="nil"/>
            </w:tcBorders>
          </w:tcPr>
          <w:p w14:paraId="57ED040C"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AC115B4"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1C6A6FF6" w14:textId="77777777" w:rsidR="003D1E20" w:rsidRPr="00914010" w:rsidRDefault="003D1E20" w:rsidP="003D1E20">
            <w:pPr>
              <w:rPr>
                <w:rFonts w:cstheme="minorHAnsi"/>
              </w:rPr>
            </w:pPr>
          </w:p>
        </w:tc>
        <w:tc>
          <w:tcPr>
            <w:tcW w:w="810" w:type="dxa"/>
          </w:tcPr>
          <w:p w14:paraId="3A55F47A" w14:textId="77777777" w:rsidR="003D1E20" w:rsidRPr="00C34C63" w:rsidRDefault="003D1E20" w:rsidP="003D1E20">
            <w:pPr>
              <w:rPr>
                <w:rFonts w:cstheme="minorHAnsi"/>
              </w:rPr>
            </w:pPr>
            <w:r w:rsidRPr="00C34C63">
              <w:rPr>
                <w:rFonts w:cstheme="minorHAnsi"/>
              </w:rPr>
              <w:t xml:space="preserve">A </w:t>
            </w:r>
          </w:p>
          <w:p w14:paraId="0E90CA6F" w14:textId="77777777" w:rsidR="003D1E20" w:rsidRPr="00C34C63" w:rsidRDefault="003D1E20" w:rsidP="003D1E20">
            <w:pPr>
              <w:rPr>
                <w:rFonts w:cstheme="minorHAnsi"/>
              </w:rPr>
            </w:pPr>
            <w:r w:rsidRPr="00C34C63">
              <w:rPr>
                <w:rFonts w:cstheme="minorHAnsi"/>
              </w:rPr>
              <w:t xml:space="preserve">B </w:t>
            </w:r>
          </w:p>
          <w:p w14:paraId="63B2BD31" w14:textId="77777777" w:rsidR="003D1E20" w:rsidRPr="00C34C63" w:rsidRDefault="003D1E20" w:rsidP="003D1E20">
            <w:pPr>
              <w:rPr>
                <w:rFonts w:cstheme="minorHAnsi"/>
              </w:rPr>
            </w:pPr>
            <w:r w:rsidRPr="00C34C63">
              <w:rPr>
                <w:rFonts w:cstheme="minorHAnsi"/>
              </w:rPr>
              <w:t xml:space="preserve">C-M </w:t>
            </w:r>
          </w:p>
          <w:p w14:paraId="5B10FBD5" w14:textId="77777777" w:rsidR="003D1E20" w:rsidRPr="00914010" w:rsidRDefault="003D1E20" w:rsidP="003D1E20">
            <w:pPr>
              <w:rPr>
                <w:rFonts w:eastAsia="MS Gothic" w:cstheme="minorHAnsi"/>
              </w:rPr>
            </w:pPr>
            <w:r w:rsidRPr="00C34C63">
              <w:rPr>
                <w:rFonts w:cstheme="minorHAnsi"/>
              </w:rPr>
              <w:t>C</w:t>
            </w:r>
          </w:p>
        </w:tc>
        <w:tc>
          <w:tcPr>
            <w:tcW w:w="2075" w:type="dxa"/>
          </w:tcPr>
          <w:p w14:paraId="306BBF1A" w14:textId="77777777" w:rsidR="003D1E20" w:rsidRPr="003D1E20" w:rsidRDefault="001E7F86" w:rsidP="003D1E20">
            <w:pPr>
              <w:rPr>
                <w:rFonts w:cstheme="minorHAnsi"/>
              </w:rPr>
            </w:pPr>
            <w:sdt>
              <w:sdtPr>
                <w:rPr>
                  <w:rFonts w:cstheme="minorHAnsi"/>
                </w:rPr>
                <w:id w:val="-19104534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8F02E4" w14:textId="77777777" w:rsidR="003D1E20" w:rsidRPr="003D1E20" w:rsidRDefault="001E7F86" w:rsidP="003D1E20">
            <w:pPr>
              <w:rPr>
                <w:rFonts w:cstheme="minorHAnsi"/>
              </w:rPr>
            </w:pPr>
            <w:sdt>
              <w:sdtPr>
                <w:rPr>
                  <w:rFonts w:cstheme="minorHAnsi"/>
                </w:rPr>
                <w:id w:val="5760197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6EB260" w14:textId="77777777" w:rsidR="003D1E20" w:rsidRPr="003D1E20" w:rsidRDefault="001E7F86" w:rsidP="003D1E20">
            <w:pPr>
              <w:rPr>
                <w:rFonts w:cstheme="minorHAnsi"/>
              </w:rPr>
            </w:pPr>
            <w:sdt>
              <w:sdtPr>
                <w:rPr>
                  <w:rFonts w:cstheme="minorHAnsi"/>
                </w:rPr>
                <w:id w:val="3287134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6BE0D01" w14:textId="77777777" w:rsidR="003D1E20" w:rsidRPr="003D1E20" w:rsidRDefault="001E7F86" w:rsidP="003D1E20">
            <w:pPr>
              <w:rPr>
                <w:rFonts w:cstheme="minorHAnsi"/>
              </w:rPr>
            </w:pPr>
            <w:sdt>
              <w:sdtPr>
                <w:rPr>
                  <w:rFonts w:cstheme="minorHAnsi"/>
                </w:rPr>
                <w:id w:val="20465601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4F77642" w14:textId="77777777" w:rsidR="003D1E20" w:rsidRPr="00914010" w:rsidRDefault="003D1E20" w:rsidP="003D1E20">
            <w:pPr>
              <w:rPr>
                <w:rFonts w:eastAsia="MS Gothic" w:cstheme="minorHAnsi"/>
              </w:rPr>
            </w:pPr>
          </w:p>
        </w:tc>
        <w:sdt>
          <w:sdtPr>
            <w:rPr>
              <w:rFonts w:cstheme="minorHAnsi"/>
            </w:rPr>
            <w:id w:val="1009190774"/>
            <w:placeholder>
              <w:docPart w:val="5E4FB67932CE48B9B960C13ED60C8873"/>
            </w:placeholder>
            <w:showingPlcHdr/>
          </w:sdtPr>
          <w:sdtEndPr/>
          <w:sdtContent>
            <w:tc>
              <w:tcPr>
                <w:tcW w:w="4955" w:type="dxa"/>
                <w:gridSpan w:val="2"/>
              </w:tcPr>
              <w:p w14:paraId="74809093"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718654A" w14:textId="77777777" w:rsidTr="0089695F">
        <w:trPr>
          <w:cantSplit/>
          <w:jc w:val="center"/>
        </w:trPr>
        <w:tc>
          <w:tcPr>
            <w:tcW w:w="990" w:type="dxa"/>
          </w:tcPr>
          <w:p w14:paraId="06E393CB" w14:textId="1864C0D4" w:rsidR="003D1E20" w:rsidRPr="00A740D0" w:rsidRDefault="003D1E20" w:rsidP="003D1E20">
            <w:pPr>
              <w:jc w:val="center"/>
              <w:rPr>
                <w:rFonts w:cstheme="minorHAnsi"/>
                <w:b/>
                <w:bCs/>
              </w:rPr>
            </w:pPr>
            <w:r w:rsidRPr="00A740D0">
              <w:rPr>
                <w:b/>
                <w:bCs/>
              </w:rPr>
              <w:lastRenderedPageBreak/>
              <w:t>3-H-9</w:t>
            </w:r>
          </w:p>
        </w:tc>
        <w:tc>
          <w:tcPr>
            <w:tcW w:w="6205" w:type="dxa"/>
            <w:tcBorders>
              <w:right w:val="nil"/>
            </w:tcBorders>
          </w:tcPr>
          <w:p w14:paraId="6C463C3C" w14:textId="77777777" w:rsidR="003D1E20" w:rsidRDefault="003D1E20" w:rsidP="003D1E20">
            <w:pPr>
              <w:rPr>
                <w:color w:val="000000"/>
              </w:rPr>
            </w:pPr>
            <w:r>
              <w:rPr>
                <w:color w:val="000000"/>
              </w:rPr>
              <w:t>All appropriate safety measures are taken to avoid open flames and/or lasers in the presence of anesthetic gases, root canal therapy, etc.</w:t>
            </w:r>
          </w:p>
          <w:p w14:paraId="63A97403"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76D489CD" w14:textId="26AFDABA" w:rsidR="003D1E20" w:rsidRPr="00914010" w:rsidRDefault="003D1E20" w:rsidP="003D1E20">
            <w:pPr>
              <w:rPr>
                <w:rFonts w:cstheme="minorHAnsi"/>
              </w:rPr>
            </w:pPr>
          </w:p>
        </w:tc>
        <w:tc>
          <w:tcPr>
            <w:tcW w:w="810" w:type="dxa"/>
          </w:tcPr>
          <w:p w14:paraId="2DF06F6C" w14:textId="77777777" w:rsidR="003D1E20" w:rsidRDefault="003D1E20" w:rsidP="003D1E20">
            <w:r>
              <w:t>A</w:t>
            </w:r>
            <w:r>
              <w:br/>
              <w:t>B</w:t>
            </w:r>
          </w:p>
          <w:p w14:paraId="7BEF4E0F" w14:textId="77777777" w:rsidR="003D1E20" w:rsidRDefault="003D1E20" w:rsidP="003D1E20">
            <w:r>
              <w:t>C-M</w:t>
            </w:r>
          </w:p>
          <w:p w14:paraId="52B78132" w14:textId="26928EC3" w:rsidR="003D1E20" w:rsidRPr="00C34C63" w:rsidRDefault="003D1E20" w:rsidP="003D1E20">
            <w:pPr>
              <w:rPr>
                <w:rFonts w:cstheme="minorHAnsi"/>
              </w:rPr>
            </w:pPr>
            <w:r>
              <w:t>C</w:t>
            </w:r>
          </w:p>
        </w:tc>
        <w:tc>
          <w:tcPr>
            <w:tcW w:w="2075" w:type="dxa"/>
          </w:tcPr>
          <w:p w14:paraId="3CBFE051" w14:textId="77777777" w:rsidR="003D1E20" w:rsidRPr="003D1E20" w:rsidRDefault="001E7F86" w:rsidP="003D1E20">
            <w:pPr>
              <w:rPr>
                <w:rFonts w:cstheme="minorHAnsi"/>
              </w:rPr>
            </w:pPr>
            <w:sdt>
              <w:sdtPr>
                <w:rPr>
                  <w:rFonts w:cstheme="minorHAnsi"/>
                </w:rPr>
                <w:id w:val="-16821966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0D5792" w14:textId="77777777" w:rsidR="003D1E20" w:rsidRPr="003D1E20" w:rsidRDefault="001E7F86" w:rsidP="003D1E20">
            <w:pPr>
              <w:rPr>
                <w:rFonts w:cstheme="minorHAnsi"/>
              </w:rPr>
            </w:pPr>
            <w:sdt>
              <w:sdtPr>
                <w:rPr>
                  <w:rFonts w:cstheme="minorHAnsi"/>
                </w:rPr>
                <w:id w:val="2742249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E55535" w14:textId="77777777" w:rsidR="003D1E20" w:rsidRPr="003D1E20" w:rsidRDefault="001E7F86" w:rsidP="003D1E20">
            <w:pPr>
              <w:rPr>
                <w:rFonts w:cstheme="minorHAnsi"/>
              </w:rPr>
            </w:pPr>
            <w:sdt>
              <w:sdtPr>
                <w:rPr>
                  <w:rFonts w:cstheme="minorHAnsi"/>
                </w:rPr>
                <w:id w:val="17894001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028B93" w14:textId="77777777" w:rsidR="003D1E20" w:rsidRPr="003D1E20" w:rsidRDefault="001E7F86" w:rsidP="003D1E20">
            <w:pPr>
              <w:rPr>
                <w:rFonts w:cstheme="minorHAnsi"/>
              </w:rPr>
            </w:pPr>
            <w:sdt>
              <w:sdtPr>
                <w:rPr>
                  <w:rFonts w:cstheme="minorHAnsi"/>
                </w:rPr>
                <w:id w:val="9766476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E44197" w14:textId="77777777" w:rsidR="003D1E20" w:rsidRDefault="003D1E20" w:rsidP="003D1E20">
            <w:pPr>
              <w:rPr>
                <w:rFonts w:cstheme="minorHAnsi"/>
              </w:rPr>
            </w:pPr>
          </w:p>
        </w:tc>
        <w:sdt>
          <w:sdtPr>
            <w:rPr>
              <w:rFonts w:cstheme="minorHAnsi"/>
            </w:rPr>
            <w:id w:val="235218373"/>
            <w:placeholder>
              <w:docPart w:val="7E704398AC3848B1A13F82A04A2FCE68"/>
            </w:placeholder>
            <w:showingPlcHdr/>
          </w:sdtPr>
          <w:sdtEndPr/>
          <w:sdtContent>
            <w:tc>
              <w:tcPr>
                <w:tcW w:w="4955" w:type="dxa"/>
                <w:gridSpan w:val="2"/>
              </w:tcPr>
              <w:p w14:paraId="23B5234F" w14:textId="2284E4DD" w:rsidR="003D1E20" w:rsidRDefault="003D1E20" w:rsidP="003D1E20">
                <w:pPr>
                  <w:rPr>
                    <w:rFonts w:cstheme="minorHAnsi"/>
                  </w:rPr>
                </w:pPr>
                <w:r w:rsidRPr="00C34C63">
                  <w:rPr>
                    <w:rFonts w:cstheme="minorHAnsi"/>
                  </w:rPr>
                  <w:t>Enter observations of non-compliance, comments or notes here.</w:t>
                </w:r>
              </w:p>
            </w:tc>
          </w:sdtContent>
        </w:sdt>
      </w:tr>
    </w:tbl>
    <w:p w14:paraId="11EC493E" w14:textId="30C28001" w:rsidR="009B1ACB" w:rsidRDefault="009B1ACB" w:rsidP="009B1ACB"/>
    <w:p w14:paraId="57814D29"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0485B34D" w14:textId="3CF1C9A9" w:rsidR="009B1ACB" w:rsidRDefault="009B1ACB" w:rsidP="009B1ACB">
      <w:pPr>
        <w:shd w:val="clear" w:color="auto" w:fill="8EAADB" w:themeFill="accent1" w:themeFillTint="99"/>
      </w:pPr>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48861C2C" w14:textId="77777777" w:rsidTr="003D1E20">
        <w:trPr>
          <w:tblHeader/>
        </w:trPr>
        <w:tc>
          <w:tcPr>
            <w:tcW w:w="990" w:type="dxa"/>
            <w:tcBorders>
              <w:bottom w:val="single" w:sz="4" w:space="0" w:color="auto"/>
            </w:tcBorders>
            <w:shd w:val="clear" w:color="auto" w:fill="2F5496" w:themeFill="accent1" w:themeFillShade="BF"/>
            <w:vAlign w:val="center"/>
          </w:tcPr>
          <w:p w14:paraId="3B71D5B2"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191FDED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6B3A089"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42292D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6831A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1467F15"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2F057647" w14:textId="77777777" w:rsidTr="003D1E20">
        <w:tc>
          <w:tcPr>
            <w:tcW w:w="15120" w:type="dxa"/>
            <w:gridSpan w:val="6"/>
            <w:tcBorders>
              <w:left w:val="single" w:sz="4" w:space="0" w:color="auto"/>
            </w:tcBorders>
            <w:shd w:val="clear" w:color="auto" w:fill="D9E2F3" w:themeFill="accent1" w:themeFillTint="33"/>
            <w:vAlign w:val="center"/>
          </w:tcPr>
          <w:p w14:paraId="5BF3B22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3D1E20" w14:paraId="2A2A39F0" w14:textId="77777777" w:rsidTr="003D1E20">
        <w:trPr>
          <w:cantSplit/>
        </w:trPr>
        <w:tc>
          <w:tcPr>
            <w:tcW w:w="990" w:type="dxa"/>
            <w:tcBorders>
              <w:bottom w:val="single" w:sz="4" w:space="0" w:color="auto"/>
            </w:tcBorders>
          </w:tcPr>
          <w:p w14:paraId="7F9756E8" w14:textId="77777777" w:rsidR="003D1E20" w:rsidRPr="00914010" w:rsidRDefault="003D1E20" w:rsidP="003D1E20">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6BEE0FAB"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6DC0A09" w14:textId="77777777" w:rsidR="003D1E20" w:rsidRPr="00914010" w:rsidRDefault="003D1E20" w:rsidP="003D1E20">
            <w:pPr>
              <w:rPr>
                <w:rFonts w:cstheme="minorHAnsi"/>
              </w:rPr>
            </w:pPr>
          </w:p>
        </w:tc>
        <w:tc>
          <w:tcPr>
            <w:tcW w:w="810" w:type="dxa"/>
            <w:tcBorders>
              <w:bottom w:val="single" w:sz="4" w:space="0" w:color="auto"/>
            </w:tcBorders>
          </w:tcPr>
          <w:p w14:paraId="6279B8EF" w14:textId="77777777" w:rsidR="003D1E20" w:rsidRPr="00C34C63" w:rsidRDefault="003D1E20" w:rsidP="003D1E20">
            <w:pPr>
              <w:rPr>
                <w:rFonts w:cstheme="minorHAnsi"/>
              </w:rPr>
            </w:pPr>
            <w:r w:rsidRPr="00C34C63">
              <w:rPr>
                <w:rFonts w:cstheme="minorHAnsi"/>
              </w:rPr>
              <w:t xml:space="preserve">A </w:t>
            </w:r>
          </w:p>
          <w:p w14:paraId="72B89578" w14:textId="77777777" w:rsidR="003D1E20" w:rsidRPr="00C34C63" w:rsidRDefault="003D1E20" w:rsidP="003D1E20">
            <w:pPr>
              <w:rPr>
                <w:rFonts w:cstheme="minorHAnsi"/>
              </w:rPr>
            </w:pPr>
            <w:r w:rsidRPr="00C34C63">
              <w:rPr>
                <w:rFonts w:cstheme="minorHAnsi"/>
              </w:rPr>
              <w:t xml:space="preserve">B </w:t>
            </w:r>
          </w:p>
          <w:p w14:paraId="2E4B04F8" w14:textId="77777777" w:rsidR="003D1E20" w:rsidRPr="00C34C63" w:rsidRDefault="003D1E20" w:rsidP="003D1E20">
            <w:pPr>
              <w:rPr>
                <w:rFonts w:cstheme="minorHAnsi"/>
              </w:rPr>
            </w:pPr>
            <w:r w:rsidRPr="00C34C63">
              <w:rPr>
                <w:rFonts w:cstheme="minorHAnsi"/>
              </w:rPr>
              <w:t xml:space="preserve">C-M </w:t>
            </w:r>
          </w:p>
          <w:p w14:paraId="0F0A78FC" w14:textId="77777777" w:rsidR="003D1E20" w:rsidRPr="00914010" w:rsidRDefault="003D1E20" w:rsidP="003D1E20">
            <w:pPr>
              <w:rPr>
                <w:rFonts w:cstheme="minorHAnsi"/>
              </w:rPr>
            </w:pPr>
            <w:r w:rsidRPr="00C34C63">
              <w:rPr>
                <w:rFonts w:cstheme="minorHAnsi"/>
              </w:rPr>
              <w:t>C</w:t>
            </w:r>
          </w:p>
        </w:tc>
        <w:tc>
          <w:tcPr>
            <w:tcW w:w="1980" w:type="dxa"/>
            <w:tcBorders>
              <w:bottom w:val="single" w:sz="4" w:space="0" w:color="auto"/>
            </w:tcBorders>
          </w:tcPr>
          <w:p w14:paraId="4414FBD8" w14:textId="77777777" w:rsidR="003D1E20" w:rsidRPr="003D1E20" w:rsidRDefault="001E7F86" w:rsidP="003D1E20">
            <w:pPr>
              <w:rPr>
                <w:rFonts w:cstheme="minorHAnsi"/>
              </w:rPr>
            </w:pPr>
            <w:sdt>
              <w:sdtPr>
                <w:rPr>
                  <w:rFonts w:cstheme="minorHAnsi"/>
                </w:rPr>
                <w:id w:val="4751838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40E7431" w14:textId="77777777" w:rsidR="003D1E20" w:rsidRPr="003D1E20" w:rsidRDefault="001E7F86" w:rsidP="003D1E20">
            <w:pPr>
              <w:rPr>
                <w:rFonts w:cstheme="minorHAnsi"/>
              </w:rPr>
            </w:pPr>
            <w:sdt>
              <w:sdtPr>
                <w:rPr>
                  <w:rFonts w:cstheme="minorHAnsi"/>
                </w:rPr>
                <w:id w:val="-8294410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8C7D20" w14:textId="77777777" w:rsidR="003D1E20" w:rsidRPr="003D1E20" w:rsidRDefault="001E7F86" w:rsidP="003D1E20">
            <w:pPr>
              <w:rPr>
                <w:rFonts w:cstheme="minorHAnsi"/>
              </w:rPr>
            </w:pPr>
            <w:sdt>
              <w:sdtPr>
                <w:rPr>
                  <w:rFonts w:cstheme="minorHAnsi"/>
                </w:rPr>
                <w:id w:val="-10280206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A9223F" w14:textId="77777777" w:rsidR="003D1E20" w:rsidRPr="003D1E20" w:rsidRDefault="001E7F86" w:rsidP="003D1E20">
            <w:pPr>
              <w:rPr>
                <w:rFonts w:cstheme="minorHAnsi"/>
              </w:rPr>
            </w:pPr>
            <w:sdt>
              <w:sdtPr>
                <w:rPr>
                  <w:rFonts w:cstheme="minorHAnsi"/>
                </w:rPr>
                <w:id w:val="5677747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2A29F5" w14:textId="77777777" w:rsidR="003D1E20" w:rsidRPr="00914010" w:rsidRDefault="003D1E20" w:rsidP="003D1E20">
            <w:pPr>
              <w:rPr>
                <w:rFonts w:cstheme="minorHAnsi"/>
              </w:rPr>
            </w:pPr>
          </w:p>
        </w:tc>
        <w:sdt>
          <w:sdtPr>
            <w:rPr>
              <w:rFonts w:cstheme="minorHAnsi"/>
            </w:rPr>
            <w:id w:val="-486480801"/>
            <w:placeholder>
              <w:docPart w:val="A2217359D1094DF6B7B20FE59CFFAB2E"/>
            </w:placeholder>
            <w:showingPlcHdr/>
          </w:sdtPr>
          <w:sdtEndPr/>
          <w:sdtContent>
            <w:tc>
              <w:tcPr>
                <w:tcW w:w="4770" w:type="dxa"/>
                <w:tcBorders>
                  <w:bottom w:val="single" w:sz="4" w:space="0" w:color="auto"/>
                </w:tcBorders>
              </w:tcPr>
              <w:p w14:paraId="239870C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04FAFB09" w14:textId="77777777" w:rsidTr="003D1E20">
        <w:trPr>
          <w:cantSplit/>
        </w:trPr>
        <w:tc>
          <w:tcPr>
            <w:tcW w:w="15120" w:type="dxa"/>
            <w:gridSpan w:val="6"/>
            <w:tcBorders>
              <w:left w:val="single" w:sz="4" w:space="0" w:color="auto"/>
            </w:tcBorders>
            <w:shd w:val="clear" w:color="auto" w:fill="D9E2F3" w:themeFill="accent1" w:themeFillTint="33"/>
          </w:tcPr>
          <w:p w14:paraId="30FD6AE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3D1E20" w14:paraId="30F96B2F" w14:textId="77777777" w:rsidTr="0089695F">
        <w:trPr>
          <w:cantSplit/>
        </w:trPr>
        <w:tc>
          <w:tcPr>
            <w:tcW w:w="990" w:type="dxa"/>
          </w:tcPr>
          <w:p w14:paraId="2B7D36F4" w14:textId="77777777" w:rsidR="003D1E20" w:rsidRPr="00914010" w:rsidRDefault="003D1E20" w:rsidP="003D1E20">
            <w:pPr>
              <w:jc w:val="center"/>
              <w:rPr>
                <w:rFonts w:cstheme="minorHAnsi"/>
                <w:b/>
                <w:bCs/>
              </w:rPr>
            </w:pPr>
            <w:r w:rsidRPr="00914010">
              <w:rPr>
                <w:rFonts w:cstheme="minorHAnsi"/>
                <w:b/>
                <w:bCs/>
              </w:rPr>
              <w:t>4-B-1</w:t>
            </w:r>
          </w:p>
        </w:tc>
        <w:tc>
          <w:tcPr>
            <w:tcW w:w="6300" w:type="dxa"/>
            <w:tcBorders>
              <w:right w:val="nil"/>
            </w:tcBorders>
          </w:tcPr>
          <w:p w14:paraId="7DB1E855"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2D2AFFD6" w14:textId="77777777" w:rsidR="003D1E20" w:rsidRPr="00914010" w:rsidRDefault="003D1E20" w:rsidP="003D1E20">
            <w:pPr>
              <w:rPr>
                <w:rFonts w:cstheme="minorHAnsi"/>
              </w:rPr>
            </w:pPr>
          </w:p>
        </w:tc>
        <w:tc>
          <w:tcPr>
            <w:tcW w:w="810" w:type="dxa"/>
          </w:tcPr>
          <w:p w14:paraId="65A5916D" w14:textId="77777777" w:rsidR="003D1E20" w:rsidRPr="00C34C63" w:rsidRDefault="003D1E20" w:rsidP="003D1E20">
            <w:pPr>
              <w:rPr>
                <w:rFonts w:cstheme="minorHAnsi"/>
              </w:rPr>
            </w:pPr>
            <w:r w:rsidRPr="00C34C63">
              <w:rPr>
                <w:rFonts w:cstheme="minorHAnsi"/>
              </w:rPr>
              <w:t xml:space="preserve">A </w:t>
            </w:r>
          </w:p>
          <w:p w14:paraId="1BC8F6E4" w14:textId="77777777" w:rsidR="003D1E20" w:rsidRPr="00C34C63" w:rsidRDefault="003D1E20" w:rsidP="003D1E20">
            <w:pPr>
              <w:rPr>
                <w:rFonts w:cstheme="minorHAnsi"/>
              </w:rPr>
            </w:pPr>
            <w:r w:rsidRPr="00C34C63">
              <w:rPr>
                <w:rFonts w:cstheme="minorHAnsi"/>
              </w:rPr>
              <w:t xml:space="preserve">B </w:t>
            </w:r>
          </w:p>
          <w:p w14:paraId="07B438B6" w14:textId="77777777" w:rsidR="003D1E20" w:rsidRPr="00C34C63" w:rsidRDefault="003D1E20" w:rsidP="003D1E20">
            <w:pPr>
              <w:rPr>
                <w:rFonts w:cstheme="minorHAnsi"/>
              </w:rPr>
            </w:pPr>
            <w:r w:rsidRPr="00C34C63">
              <w:rPr>
                <w:rFonts w:cstheme="minorHAnsi"/>
              </w:rPr>
              <w:t xml:space="preserve">C-M </w:t>
            </w:r>
          </w:p>
          <w:p w14:paraId="27F05438" w14:textId="77777777" w:rsidR="003D1E20" w:rsidRPr="00914010" w:rsidRDefault="003D1E20" w:rsidP="003D1E20">
            <w:pPr>
              <w:rPr>
                <w:rFonts w:cstheme="minorHAnsi"/>
              </w:rPr>
            </w:pPr>
            <w:r w:rsidRPr="00C34C63">
              <w:rPr>
                <w:rFonts w:cstheme="minorHAnsi"/>
              </w:rPr>
              <w:t>C</w:t>
            </w:r>
          </w:p>
        </w:tc>
        <w:tc>
          <w:tcPr>
            <w:tcW w:w="1980" w:type="dxa"/>
          </w:tcPr>
          <w:p w14:paraId="21D8756A" w14:textId="77777777" w:rsidR="003D1E20" w:rsidRPr="003D1E20" w:rsidRDefault="001E7F86" w:rsidP="003D1E20">
            <w:pPr>
              <w:rPr>
                <w:rFonts w:cstheme="minorHAnsi"/>
              </w:rPr>
            </w:pPr>
            <w:sdt>
              <w:sdtPr>
                <w:rPr>
                  <w:rFonts w:cstheme="minorHAnsi"/>
                </w:rPr>
                <w:id w:val="8028141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1D2A9E" w14:textId="77777777" w:rsidR="003D1E20" w:rsidRPr="003D1E20" w:rsidRDefault="001E7F86" w:rsidP="003D1E20">
            <w:pPr>
              <w:rPr>
                <w:rFonts w:cstheme="minorHAnsi"/>
              </w:rPr>
            </w:pPr>
            <w:sdt>
              <w:sdtPr>
                <w:rPr>
                  <w:rFonts w:cstheme="minorHAnsi"/>
                </w:rPr>
                <w:id w:val="-6588466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1F8B155" w14:textId="77777777" w:rsidR="003D1E20" w:rsidRPr="003D1E20" w:rsidRDefault="001E7F86" w:rsidP="003D1E20">
            <w:pPr>
              <w:rPr>
                <w:rFonts w:cstheme="minorHAnsi"/>
              </w:rPr>
            </w:pPr>
            <w:sdt>
              <w:sdtPr>
                <w:rPr>
                  <w:rFonts w:cstheme="minorHAnsi"/>
                </w:rPr>
                <w:id w:val="12729773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CB80417" w14:textId="77777777" w:rsidR="003D1E20" w:rsidRPr="003D1E20" w:rsidRDefault="001E7F86" w:rsidP="003D1E20">
            <w:pPr>
              <w:rPr>
                <w:rFonts w:cstheme="minorHAnsi"/>
              </w:rPr>
            </w:pPr>
            <w:sdt>
              <w:sdtPr>
                <w:rPr>
                  <w:rFonts w:cstheme="minorHAnsi"/>
                </w:rPr>
                <w:id w:val="-13425442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0E4473" w14:textId="77777777" w:rsidR="003D1E20" w:rsidRPr="00914010" w:rsidRDefault="003D1E20" w:rsidP="003D1E20">
            <w:pPr>
              <w:rPr>
                <w:rFonts w:cstheme="minorHAnsi"/>
              </w:rPr>
            </w:pPr>
          </w:p>
        </w:tc>
        <w:sdt>
          <w:sdtPr>
            <w:rPr>
              <w:rFonts w:cstheme="minorHAnsi"/>
            </w:rPr>
            <w:id w:val="555518620"/>
            <w:placeholder>
              <w:docPart w:val="5F51B3EC9A454298B8EF0025CCC1DDC9"/>
            </w:placeholder>
            <w:showingPlcHdr/>
          </w:sdtPr>
          <w:sdtEndPr/>
          <w:sdtContent>
            <w:tc>
              <w:tcPr>
                <w:tcW w:w="4770" w:type="dxa"/>
              </w:tcPr>
              <w:p w14:paraId="2C64C57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76A8DA6" w14:textId="77777777" w:rsidTr="0089695F">
        <w:trPr>
          <w:cantSplit/>
        </w:trPr>
        <w:tc>
          <w:tcPr>
            <w:tcW w:w="990" w:type="dxa"/>
          </w:tcPr>
          <w:p w14:paraId="6B91BFF1" w14:textId="77777777" w:rsidR="003D1E20" w:rsidRPr="00914010" w:rsidRDefault="003D1E20" w:rsidP="003D1E20">
            <w:pPr>
              <w:jc w:val="center"/>
              <w:rPr>
                <w:rFonts w:cstheme="minorHAnsi"/>
                <w:b/>
                <w:bCs/>
              </w:rPr>
            </w:pPr>
            <w:r w:rsidRPr="00914010">
              <w:rPr>
                <w:rFonts w:cstheme="minorHAnsi"/>
                <w:b/>
                <w:bCs/>
              </w:rPr>
              <w:t>4-B-2</w:t>
            </w:r>
          </w:p>
        </w:tc>
        <w:tc>
          <w:tcPr>
            <w:tcW w:w="6300" w:type="dxa"/>
            <w:tcBorders>
              <w:right w:val="nil"/>
            </w:tcBorders>
          </w:tcPr>
          <w:p w14:paraId="517D6088"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51ED3578" w14:textId="77777777" w:rsidR="003D1E20" w:rsidRPr="00914010" w:rsidRDefault="003D1E20" w:rsidP="003D1E20">
            <w:pPr>
              <w:rPr>
                <w:rFonts w:cstheme="minorHAnsi"/>
              </w:rPr>
            </w:pPr>
          </w:p>
        </w:tc>
        <w:tc>
          <w:tcPr>
            <w:tcW w:w="810" w:type="dxa"/>
          </w:tcPr>
          <w:p w14:paraId="1429244C" w14:textId="77777777" w:rsidR="003D1E20" w:rsidRPr="00C34C63" w:rsidRDefault="003D1E20" w:rsidP="003D1E20">
            <w:pPr>
              <w:rPr>
                <w:rFonts w:cstheme="minorHAnsi"/>
              </w:rPr>
            </w:pPr>
            <w:r w:rsidRPr="00C34C63">
              <w:rPr>
                <w:rFonts w:cstheme="minorHAnsi"/>
              </w:rPr>
              <w:t xml:space="preserve">A </w:t>
            </w:r>
          </w:p>
          <w:p w14:paraId="09623A13" w14:textId="77777777" w:rsidR="003D1E20" w:rsidRPr="00C34C63" w:rsidRDefault="003D1E20" w:rsidP="003D1E20">
            <w:pPr>
              <w:rPr>
                <w:rFonts w:cstheme="minorHAnsi"/>
              </w:rPr>
            </w:pPr>
            <w:r w:rsidRPr="00C34C63">
              <w:rPr>
                <w:rFonts w:cstheme="minorHAnsi"/>
              </w:rPr>
              <w:t xml:space="preserve">B </w:t>
            </w:r>
          </w:p>
          <w:p w14:paraId="185AA2CD" w14:textId="77777777" w:rsidR="003D1E20" w:rsidRPr="00C34C63" w:rsidRDefault="003D1E20" w:rsidP="003D1E20">
            <w:pPr>
              <w:rPr>
                <w:rFonts w:cstheme="minorHAnsi"/>
              </w:rPr>
            </w:pPr>
            <w:r w:rsidRPr="00C34C63">
              <w:rPr>
                <w:rFonts w:cstheme="minorHAnsi"/>
              </w:rPr>
              <w:t xml:space="preserve">C-M </w:t>
            </w:r>
          </w:p>
          <w:p w14:paraId="68245947" w14:textId="77777777" w:rsidR="003D1E20" w:rsidRPr="00914010" w:rsidRDefault="003D1E20" w:rsidP="003D1E20">
            <w:pPr>
              <w:rPr>
                <w:rFonts w:cstheme="minorHAnsi"/>
              </w:rPr>
            </w:pPr>
            <w:r w:rsidRPr="00C34C63">
              <w:rPr>
                <w:rFonts w:cstheme="minorHAnsi"/>
              </w:rPr>
              <w:t>C</w:t>
            </w:r>
          </w:p>
        </w:tc>
        <w:tc>
          <w:tcPr>
            <w:tcW w:w="1980" w:type="dxa"/>
          </w:tcPr>
          <w:p w14:paraId="778FAA43" w14:textId="77777777" w:rsidR="003D1E20" w:rsidRPr="003D1E20" w:rsidRDefault="001E7F86" w:rsidP="003D1E20">
            <w:pPr>
              <w:rPr>
                <w:rFonts w:cstheme="minorHAnsi"/>
              </w:rPr>
            </w:pPr>
            <w:sdt>
              <w:sdtPr>
                <w:rPr>
                  <w:rFonts w:cstheme="minorHAnsi"/>
                </w:rPr>
                <w:id w:val="-12581302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D83CEDD" w14:textId="77777777" w:rsidR="003D1E20" w:rsidRPr="003D1E20" w:rsidRDefault="001E7F86" w:rsidP="003D1E20">
            <w:pPr>
              <w:rPr>
                <w:rFonts w:cstheme="minorHAnsi"/>
              </w:rPr>
            </w:pPr>
            <w:sdt>
              <w:sdtPr>
                <w:rPr>
                  <w:rFonts w:cstheme="minorHAnsi"/>
                </w:rPr>
                <w:id w:val="-4997358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4A3DE50" w14:textId="77777777" w:rsidR="003D1E20" w:rsidRPr="003D1E20" w:rsidRDefault="001E7F86" w:rsidP="003D1E20">
            <w:pPr>
              <w:rPr>
                <w:rFonts w:cstheme="minorHAnsi"/>
              </w:rPr>
            </w:pPr>
            <w:sdt>
              <w:sdtPr>
                <w:rPr>
                  <w:rFonts w:cstheme="minorHAnsi"/>
                </w:rPr>
                <w:id w:val="14246893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D94575D" w14:textId="77777777" w:rsidR="003D1E20" w:rsidRPr="003D1E20" w:rsidRDefault="001E7F86" w:rsidP="003D1E20">
            <w:pPr>
              <w:rPr>
                <w:rFonts w:cstheme="minorHAnsi"/>
              </w:rPr>
            </w:pPr>
            <w:sdt>
              <w:sdtPr>
                <w:rPr>
                  <w:rFonts w:cstheme="minorHAnsi"/>
                </w:rPr>
                <w:id w:val="-10395029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8E5893" w14:textId="77777777" w:rsidR="003D1E20" w:rsidRPr="00914010" w:rsidRDefault="003D1E20" w:rsidP="003D1E20">
            <w:pPr>
              <w:rPr>
                <w:rFonts w:cstheme="minorHAnsi"/>
              </w:rPr>
            </w:pPr>
          </w:p>
        </w:tc>
        <w:sdt>
          <w:sdtPr>
            <w:rPr>
              <w:rFonts w:cstheme="minorHAnsi"/>
            </w:rPr>
            <w:id w:val="1281383955"/>
            <w:placeholder>
              <w:docPart w:val="A379F8C25EED49FDA59B93A117E05AC6"/>
            </w:placeholder>
            <w:showingPlcHdr/>
          </w:sdtPr>
          <w:sdtEndPr/>
          <w:sdtContent>
            <w:tc>
              <w:tcPr>
                <w:tcW w:w="4770" w:type="dxa"/>
              </w:tcPr>
              <w:p w14:paraId="32E8C8C2"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28D43F1" w14:textId="77777777" w:rsidTr="0089695F">
        <w:trPr>
          <w:cantSplit/>
        </w:trPr>
        <w:tc>
          <w:tcPr>
            <w:tcW w:w="990" w:type="dxa"/>
          </w:tcPr>
          <w:p w14:paraId="3DC8E49C" w14:textId="77777777" w:rsidR="003D1E20" w:rsidRPr="00914010" w:rsidRDefault="003D1E20" w:rsidP="003D1E20">
            <w:pPr>
              <w:jc w:val="center"/>
              <w:rPr>
                <w:rFonts w:cstheme="minorHAnsi"/>
                <w:b/>
                <w:bCs/>
              </w:rPr>
            </w:pPr>
            <w:r w:rsidRPr="00914010">
              <w:rPr>
                <w:rFonts w:cstheme="minorHAnsi"/>
                <w:b/>
                <w:bCs/>
              </w:rPr>
              <w:t>4-B-3</w:t>
            </w:r>
          </w:p>
        </w:tc>
        <w:tc>
          <w:tcPr>
            <w:tcW w:w="6300" w:type="dxa"/>
            <w:tcBorders>
              <w:right w:val="nil"/>
            </w:tcBorders>
          </w:tcPr>
          <w:p w14:paraId="5EF6FD33"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445C8723" w14:textId="77777777" w:rsidR="003D1E20" w:rsidRPr="00914010" w:rsidRDefault="003D1E20" w:rsidP="003D1E20">
            <w:pPr>
              <w:rPr>
                <w:rFonts w:cstheme="minorHAnsi"/>
              </w:rPr>
            </w:pPr>
          </w:p>
        </w:tc>
        <w:tc>
          <w:tcPr>
            <w:tcW w:w="810" w:type="dxa"/>
          </w:tcPr>
          <w:p w14:paraId="2CB91BFD" w14:textId="77777777" w:rsidR="003D1E20" w:rsidRPr="00C34C63" w:rsidRDefault="003D1E20" w:rsidP="003D1E20">
            <w:pPr>
              <w:rPr>
                <w:rFonts w:cstheme="minorHAnsi"/>
              </w:rPr>
            </w:pPr>
            <w:r w:rsidRPr="00C34C63">
              <w:rPr>
                <w:rFonts w:cstheme="minorHAnsi"/>
              </w:rPr>
              <w:t xml:space="preserve">A </w:t>
            </w:r>
          </w:p>
          <w:p w14:paraId="54737D52" w14:textId="77777777" w:rsidR="003D1E20" w:rsidRPr="00C34C63" w:rsidRDefault="003D1E20" w:rsidP="003D1E20">
            <w:pPr>
              <w:rPr>
                <w:rFonts w:cstheme="minorHAnsi"/>
              </w:rPr>
            </w:pPr>
            <w:r w:rsidRPr="00C34C63">
              <w:rPr>
                <w:rFonts w:cstheme="minorHAnsi"/>
              </w:rPr>
              <w:t xml:space="preserve">B </w:t>
            </w:r>
          </w:p>
          <w:p w14:paraId="6D9B8668" w14:textId="77777777" w:rsidR="003D1E20" w:rsidRPr="00C34C63" w:rsidRDefault="003D1E20" w:rsidP="003D1E20">
            <w:pPr>
              <w:rPr>
                <w:rFonts w:cstheme="minorHAnsi"/>
              </w:rPr>
            </w:pPr>
            <w:r w:rsidRPr="00C34C63">
              <w:rPr>
                <w:rFonts w:cstheme="minorHAnsi"/>
              </w:rPr>
              <w:t xml:space="preserve">C-M </w:t>
            </w:r>
          </w:p>
          <w:p w14:paraId="028038E6" w14:textId="77777777" w:rsidR="003D1E20" w:rsidRPr="00914010" w:rsidRDefault="003D1E20" w:rsidP="003D1E20">
            <w:pPr>
              <w:rPr>
                <w:rFonts w:cstheme="minorHAnsi"/>
              </w:rPr>
            </w:pPr>
            <w:r w:rsidRPr="00C34C63">
              <w:rPr>
                <w:rFonts w:cstheme="minorHAnsi"/>
              </w:rPr>
              <w:t>C</w:t>
            </w:r>
          </w:p>
        </w:tc>
        <w:tc>
          <w:tcPr>
            <w:tcW w:w="1980" w:type="dxa"/>
          </w:tcPr>
          <w:p w14:paraId="36D12F29" w14:textId="77777777" w:rsidR="003D1E20" w:rsidRPr="003D1E20" w:rsidRDefault="001E7F86" w:rsidP="003D1E20">
            <w:pPr>
              <w:rPr>
                <w:rFonts w:cstheme="minorHAnsi"/>
              </w:rPr>
            </w:pPr>
            <w:sdt>
              <w:sdtPr>
                <w:rPr>
                  <w:rFonts w:cstheme="minorHAnsi"/>
                </w:rPr>
                <w:id w:val="-367394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0B0466" w14:textId="77777777" w:rsidR="003D1E20" w:rsidRPr="003D1E20" w:rsidRDefault="001E7F86" w:rsidP="003D1E20">
            <w:pPr>
              <w:rPr>
                <w:rFonts w:cstheme="minorHAnsi"/>
              </w:rPr>
            </w:pPr>
            <w:sdt>
              <w:sdtPr>
                <w:rPr>
                  <w:rFonts w:cstheme="minorHAnsi"/>
                </w:rPr>
                <w:id w:val="-11508262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B481FD" w14:textId="77777777" w:rsidR="003D1E20" w:rsidRPr="003D1E20" w:rsidRDefault="001E7F86" w:rsidP="003D1E20">
            <w:pPr>
              <w:rPr>
                <w:rFonts w:cstheme="minorHAnsi"/>
              </w:rPr>
            </w:pPr>
            <w:sdt>
              <w:sdtPr>
                <w:rPr>
                  <w:rFonts w:cstheme="minorHAnsi"/>
                </w:rPr>
                <w:id w:val="-18981287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6EBA4F1" w14:textId="77777777" w:rsidR="003D1E20" w:rsidRPr="003D1E20" w:rsidRDefault="001E7F86" w:rsidP="003D1E20">
            <w:pPr>
              <w:rPr>
                <w:rFonts w:cstheme="minorHAnsi"/>
              </w:rPr>
            </w:pPr>
            <w:sdt>
              <w:sdtPr>
                <w:rPr>
                  <w:rFonts w:cstheme="minorHAnsi"/>
                </w:rPr>
                <w:id w:val="-19298829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7939D6" w14:textId="77777777" w:rsidR="003D1E20" w:rsidRPr="00914010" w:rsidRDefault="003D1E20" w:rsidP="003D1E20">
            <w:pPr>
              <w:rPr>
                <w:rFonts w:cstheme="minorHAnsi"/>
              </w:rPr>
            </w:pPr>
          </w:p>
        </w:tc>
        <w:sdt>
          <w:sdtPr>
            <w:rPr>
              <w:rFonts w:cstheme="minorHAnsi"/>
            </w:rPr>
            <w:id w:val="-1280101826"/>
            <w:placeholder>
              <w:docPart w:val="9B66A80D8B744E81B03ED4C61C56BEE3"/>
            </w:placeholder>
            <w:showingPlcHdr/>
          </w:sdtPr>
          <w:sdtEndPr/>
          <w:sdtContent>
            <w:tc>
              <w:tcPr>
                <w:tcW w:w="4770" w:type="dxa"/>
              </w:tcPr>
              <w:p w14:paraId="5EACB44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09D2DA1" w14:textId="77777777" w:rsidTr="0089695F">
        <w:trPr>
          <w:cantSplit/>
        </w:trPr>
        <w:tc>
          <w:tcPr>
            <w:tcW w:w="990" w:type="dxa"/>
          </w:tcPr>
          <w:p w14:paraId="20742BDA" w14:textId="77777777" w:rsidR="003D1E20" w:rsidRPr="00914010" w:rsidRDefault="003D1E20" w:rsidP="003D1E20">
            <w:pPr>
              <w:jc w:val="center"/>
              <w:rPr>
                <w:rFonts w:cstheme="minorHAnsi"/>
                <w:b/>
                <w:bCs/>
              </w:rPr>
            </w:pPr>
            <w:r w:rsidRPr="00914010">
              <w:rPr>
                <w:rFonts w:cstheme="minorHAnsi"/>
                <w:b/>
                <w:bCs/>
              </w:rPr>
              <w:t>4-B-4</w:t>
            </w:r>
          </w:p>
        </w:tc>
        <w:tc>
          <w:tcPr>
            <w:tcW w:w="6300" w:type="dxa"/>
            <w:tcBorders>
              <w:right w:val="nil"/>
            </w:tcBorders>
          </w:tcPr>
          <w:p w14:paraId="23C2FF9F"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0AD53DCC" w14:textId="77777777" w:rsidR="003D1E20" w:rsidRPr="00914010" w:rsidRDefault="003D1E20" w:rsidP="003D1E20">
            <w:pPr>
              <w:rPr>
                <w:rFonts w:cstheme="minorHAnsi"/>
              </w:rPr>
            </w:pPr>
          </w:p>
        </w:tc>
        <w:tc>
          <w:tcPr>
            <w:tcW w:w="810" w:type="dxa"/>
          </w:tcPr>
          <w:p w14:paraId="31B0761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9AEB53B" w14:textId="77777777" w:rsidR="003D1E20" w:rsidRPr="0084305D" w:rsidRDefault="003D1E20" w:rsidP="003D1E20">
            <w:pPr>
              <w:rPr>
                <w:rFonts w:cstheme="minorHAnsi"/>
              </w:rPr>
            </w:pPr>
            <w:r w:rsidRPr="0084305D">
              <w:rPr>
                <w:rFonts w:cstheme="minorHAnsi"/>
              </w:rPr>
              <w:t xml:space="preserve">C-M, </w:t>
            </w:r>
          </w:p>
          <w:p w14:paraId="1E6B7BB7" w14:textId="77777777" w:rsidR="003D1E20" w:rsidRPr="00914010" w:rsidRDefault="003D1E20" w:rsidP="003D1E20">
            <w:pPr>
              <w:rPr>
                <w:rFonts w:cstheme="minorHAnsi"/>
              </w:rPr>
            </w:pPr>
            <w:r w:rsidRPr="0084305D">
              <w:rPr>
                <w:rFonts w:cstheme="minorHAnsi"/>
              </w:rPr>
              <w:t>C</w:t>
            </w:r>
          </w:p>
        </w:tc>
        <w:tc>
          <w:tcPr>
            <w:tcW w:w="1980" w:type="dxa"/>
          </w:tcPr>
          <w:p w14:paraId="3E9420FC" w14:textId="77777777" w:rsidR="003D1E20" w:rsidRPr="003D1E20" w:rsidRDefault="001E7F86" w:rsidP="003D1E20">
            <w:pPr>
              <w:rPr>
                <w:rFonts w:cstheme="minorHAnsi"/>
              </w:rPr>
            </w:pPr>
            <w:sdt>
              <w:sdtPr>
                <w:rPr>
                  <w:rFonts w:cstheme="minorHAnsi"/>
                </w:rPr>
                <w:id w:val="-2302396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C23F42" w14:textId="77777777" w:rsidR="003D1E20" w:rsidRPr="003D1E20" w:rsidRDefault="001E7F86" w:rsidP="003D1E20">
            <w:pPr>
              <w:rPr>
                <w:rFonts w:cstheme="minorHAnsi"/>
              </w:rPr>
            </w:pPr>
            <w:sdt>
              <w:sdtPr>
                <w:rPr>
                  <w:rFonts w:cstheme="minorHAnsi"/>
                </w:rPr>
                <w:id w:val="12518520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01AD67" w14:textId="77777777" w:rsidR="003D1E20" w:rsidRPr="003D1E20" w:rsidRDefault="001E7F86" w:rsidP="003D1E20">
            <w:pPr>
              <w:rPr>
                <w:rFonts w:cstheme="minorHAnsi"/>
              </w:rPr>
            </w:pPr>
            <w:sdt>
              <w:sdtPr>
                <w:rPr>
                  <w:rFonts w:cstheme="minorHAnsi"/>
                </w:rPr>
                <w:id w:val="-3123286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662DE0" w14:textId="77777777" w:rsidR="003D1E20" w:rsidRPr="003D1E20" w:rsidRDefault="001E7F86" w:rsidP="003D1E20">
            <w:pPr>
              <w:rPr>
                <w:rFonts w:cstheme="minorHAnsi"/>
              </w:rPr>
            </w:pPr>
            <w:sdt>
              <w:sdtPr>
                <w:rPr>
                  <w:rFonts w:cstheme="minorHAnsi"/>
                </w:rPr>
                <w:id w:val="668757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2AED5D7" w14:textId="77777777" w:rsidR="003D1E20" w:rsidRPr="00914010" w:rsidRDefault="003D1E20" w:rsidP="003D1E20">
            <w:pPr>
              <w:rPr>
                <w:rFonts w:cstheme="minorHAnsi"/>
              </w:rPr>
            </w:pPr>
          </w:p>
        </w:tc>
        <w:sdt>
          <w:sdtPr>
            <w:rPr>
              <w:rFonts w:cstheme="minorHAnsi"/>
            </w:rPr>
            <w:id w:val="2063438121"/>
            <w:placeholder>
              <w:docPart w:val="813CD4DC2A1E44919D799C6761C51F5B"/>
            </w:placeholder>
            <w:showingPlcHdr/>
          </w:sdtPr>
          <w:sdtEndPr/>
          <w:sdtContent>
            <w:tc>
              <w:tcPr>
                <w:tcW w:w="4770" w:type="dxa"/>
              </w:tcPr>
              <w:p w14:paraId="084E584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4B1BB33" w14:textId="77777777" w:rsidTr="0089695F">
        <w:trPr>
          <w:cantSplit/>
        </w:trPr>
        <w:tc>
          <w:tcPr>
            <w:tcW w:w="990" w:type="dxa"/>
          </w:tcPr>
          <w:p w14:paraId="68EC4CCC" w14:textId="77777777" w:rsidR="003D1E20" w:rsidRPr="00914010" w:rsidRDefault="003D1E20" w:rsidP="003D1E20">
            <w:pPr>
              <w:jc w:val="center"/>
              <w:rPr>
                <w:rFonts w:cstheme="minorHAnsi"/>
                <w:b/>
                <w:bCs/>
              </w:rPr>
            </w:pPr>
            <w:r w:rsidRPr="00914010">
              <w:rPr>
                <w:rFonts w:cstheme="minorHAnsi"/>
                <w:b/>
                <w:bCs/>
              </w:rPr>
              <w:lastRenderedPageBreak/>
              <w:t>4-B-5</w:t>
            </w:r>
          </w:p>
        </w:tc>
        <w:tc>
          <w:tcPr>
            <w:tcW w:w="6300" w:type="dxa"/>
            <w:tcBorders>
              <w:right w:val="nil"/>
            </w:tcBorders>
          </w:tcPr>
          <w:p w14:paraId="4C4B1E6D" w14:textId="77777777" w:rsidR="003D1E20" w:rsidRPr="00914010" w:rsidRDefault="003D1E20" w:rsidP="003D1E20">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78DB2026" w14:textId="77777777" w:rsidR="003D1E20" w:rsidRPr="00914010" w:rsidRDefault="003D1E20" w:rsidP="003D1E20">
            <w:pPr>
              <w:rPr>
                <w:rFonts w:cstheme="minorHAnsi"/>
              </w:rPr>
            </w:pPr>
          </w:p>
        </w:tc>
        <w:tc>
          <w:tcPr>
            <w:tcW w:w="810" w:type="dxa"/>
          </w:tcPr>
          <w:p w14:paraId="096D48DF" w14:textId="77777777" w:rsidR="003D1E20" w:rsidRPr="00C34C63" w:rsidRDefault="003D1E20" w:rsidP="003D1E20">
            <w:pPr>
              <w:rPr>
                <w:rFonts w:cstheme="minorHAnsi"/>
              </w:rPr>
            </w:pPr>
            <w:r w:rsidRPr="00C34C63">
              <w:rPr>
                <w:rFonts w:cstheme="minorHAnsi"/>
              </w:rPr>
              <w:t xml:space="preserve">A </w:t>
            </w:r>
          </w:p>
          <w:p w14:paraId="40913840" w14:textId="77777777" w:rsidR="003D1E20" w:rsidRPr="00C34C63" w:rsidRDefault="003D1E20" w:rsidP="003D1E20">
            <w:pPr>
              <w:rPr>
                <w:rFonts w:cstheme="minorHAnsi"/>
              </w:rPr>
            </w:pPr>
            <w:r w:rsidRPr="00C34C63">
              <w:rPr>
                <w:rFonts w:cstheme="minorHAnsi"/>
              </w:rPr>
              <w:t xml:space="preserve">B </w:t>
            </w:r>
          </w:p>
          <w:p w14:paraId="1E27D3A8" w14:textId="77777777" w:rsidR="003D1E20" w:rsidRPr="00C34C63" w:rsidRDefault="003D1E20" w:rsidP="003D1E20">
            <w:pPr>
              <w:rPr>
                <w:rFonts w:cstheme="minorHAnsi"/>
              </w:rPr>
            </w:pPr>
            <w:r w:rsidRPr="00C34C63">
              <w:rPr>
                <w:rFonts w:cstheme="minorHAnsi"/>
              </w:rPr>
              <w:t xml:space="preserve">C-M </w:t>
            </w:r>
          </w:p>
          <w:p w14:paraId="78EF96CA" w14:textId="77777777" w:rsidR="003D1E20" w:rsidRPr="00914010" w:rsidRDefault="003D1E20" w:rsidP="003D1E20">
            <w:pPr>
              <w:rPr>
                <w:rFonts w:cstheme="minorHAnsi"/>
              </w:rPr>
            </w:pPr>
            <w:r w:rsidRPr="00C34C63">
              <w:rPr>
                <w:rFonts w:cstheme="minorHAnsi"/>
              </w:rPr>
              <w:t>C</w:t>
            </w:r>
          </w:p>
        </w:tc>
        <w:tc>
          <w:tcPr>
            <w:tcW w:w="1980" w:type="dxa"/>
          </w:tcPr>
          <w:p w14:paraId="54470DAF" w14:textId="77777777" w:rsidR="003D1E20" w:rsidRPr="003D1E20" w:rsidRDefault="001E7F86" w:rsidP="003D1E20">
            <w:pPr>
              <w:rPr>
                <w:rFonts w:cstheme="minorHAnsi"/>
              </w:rPr>
            </w:pPr>
            <w:sdt>
              <w:sdtPr>
                <w:rPr>
                  <w:rFonts w:cstheme="minorHAnsi"/>
                </w:rPr>
                <w:id w:val="-20665578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4E4D8B4" w14:textId="77777777" w:rsidR="003D1E20" w:rsidRPr="003D1E20" w:rsidRDefault="001E7F86" w:rsidP="003D1E20">
            <w:pPr>
              <w:rPr>
                <w:rFonts w:cstheme="minorHAnsi"/>
              </w:rPr>
            </w:pPr>
            <w:sdt>
              <w:sdtPr>
                <w:rPr>
                  <w:rFonts w:cstheme="minorHAnsi"/>
                </w:rPr>
                <w:id w:val="-10024250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A5A3AF9" w14:textId="77777777" w:rsidR="003D1E20" w:rsidRPr="003D1E20" w:rsidRDefault="001E7F86" w:rsidP="003D1E20">
            <w:pPr>
              <w:rPr>
                <w:rFonts w:cstheme="minorHAnsi"/>
              </w:rPr>
            </w:pPr>
            <w:sdt>
              <w:sdtPr>
                <w:rPr>
                  <w:rFonts w:cstheme="minorHAnsi"/>
                </w:rPr>
                <w:id w:val="4867505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295242C" w14:textId="77777777" w:rsidR="003D1E20" w:rsidRPr="003D1E20" w:rsidRDefault="001E7F86" w:rsidP="003D1E20">
            <w:pPr>
              <w:rPr>
                <w:rFonts w:cstheme="minorHAnsi"/>
              </w:rPr>
            </w:pPr>
            <w:sdt>
              <w:sdtPr>
                <w:rPr>
                  <w:rFonts w:cstheme="minorHAnsi"/>
                </w:rPr>
                <w:id w:val="-18719157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11D1AE" w14:textId="77777777" w:rsidR="003D1E20" w:rsidRPr="00914010" w:rsidRDefault="003D1E20" w:rsidP="003D1E20">
            <w:pPr>
              <w:rPr>
                <w:rFonts w:cstheme="minorHAnsi"/>
              </w:rPr>
            </w:pPr>
          </w:p>
        </w:tc>
        <w:sdt>
          <w:sdtPr>
            <w:rPr>
              <w:rFonts w:cstheme="minorHAnsi"/>
            </w:rPr>
            <w:id w:val="1720240007"/>
            <w:placeholder>
              <w:docPart w:val="D4DEBFAFEE0C4B44AF0C681B51D2C3BC"/>
            </w:placeholder>
            <w:showingPlcHdr/>
          </w:sdtPr>
          <w:sdtEndPr/>
          <w:sdtContent>
            <w:tc>
              <w:tcPr>
                <w:tcW w:w="4770" w:type="dxa"/>
              </w:tcPr>
              <w:p w14:paraId="39A5B23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F8390DD" w14:textId="77777777" w:rsidTr="003D1E20">
        <w:trPr>
          <w:cantSplit/>
        </w:trPr>
        <w:tc>
          <w:tcPr>
            <w:tcW w:w="990" w:type="dxa"/>
            <w:tcBorders>
              <w:bottom w:val="single" w:sz="4" w:space="0" w:color="auto"/>
            </w:tcBorders>
          </w:tcPr>
          <w:p w14:paraId="51674C3F" w14:textId="77777777" w:rsidR="003D1E20" w:rsidRPr="00914010" w:rsidRDefault="003D1E20" w:rsidP="003D1E20">
            <w:pPr>
              <w:jc w:val="center"/>
              <w:rPr>
                <w:rFonts w:cstheme="minorHAnsi"/>
                <w:b/>
                <w:bCs/>
              </w:rPr>
            </w:pPr>
            <w:r w:rsidRPr="00914010">
              <w:rPr>
                <w:rFonts w:cstheme="minorHAnsi"/>
                <w:b/>
                <w:bCs/>
              </w:rPr>
              <w:t>4-B-7</w:t>
            </w:r>
          </w:p>
        </w:tc>
        <w:tc>
          <w:tcPr>
            <w:tcW w:w="6300" w:type="dxa"/>
            <w:tcBorders>
              <w:bottom w:val="single" w:sz="4" w:space="0" w:color="auto"/>
              <w:right w:val="nil"/>
            </w:tcBorders>
          </w:tcPr>
          <w:p w14:paraId="02E4F9FD"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bottom w:val="single" w:sz="4" w:space="0" w:color="auto"/>
            </w:tcBorders>
          </w:tcPr>
          <w:p w14:paraId="2556FE02" w14:textId="77777777" w:rsidR="003D1E20" w:rsidRPr="00914010" w:rsidRDefault="003D1E20" w:rsidP="003D1E20">
            <w:pPr>
              <w:rPr>
                <w:rFonts w:cstheme="minorHAnsi"/>
              </w:rPr>
            </w:pPr>
          </w:p>
        </w:tc>
        <w:tc>
          <w:tcPr>
            <w:tcW w:w="810" w:type="dxa"/>
            <w:tcBorders>
              <w:bottom w:val="single" w:sz="4" w:space="0" w:color="auto"/>
            </w:tcBorders>
          </w:tcPr>
          <w:p w14:paraId="155B54D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BD1A858" w14:textId="77777777" w:rsidR="003D1E20" w:rsidRPr="0084305D" w:rsidRDefault="003D1E20" w:rsidP="003D1E20">
            <w:pPr>
              <w:rPr>
                <w:rFonts w:cstheme="minorHAnsi"/>
              </w:rPr>
            </w:pPr>
            <w:r w:rsidRPr="0084305D">
              <w:rPr>
                <w:rFonts w:cstheme="minorHAnsi"/>
              </w:rPr>
              <w:t xml:space="preserve">C-M, </w:t>
            </w:r>
          </w:p>
          <w:p w14:paraId="653430AD" w14:textId="77777777" w:rsidR="003D1E20" w:rsidRPr="00914010" w:rsidRDefault="003D1E20" w:rsidP="003D1E20">
            <w:pPr>
              <w:rPr>
                <w:rFonts w:cstheme="minorHAnsi"/>
              </w:rPr>
            </w:pPr>
            <w:r w:rsidRPr="0084305D">
              <w:rPr>
                <w:rFonts w:cstheme="minorHAnsi"/>
              </w:rPr>
              <w:t>C</w:t>
            </w:r>
          </w:p>
        </w:tc>
        <w:tc>
          <w:tcPr>
            <w:tcW w:w="1980" w:type="dxa"/>
            <w:tcBorders>
              <w:bottom w:val="single" w:sz="4" w:space="0" w:color="auto"/>
            </w:tcBorders>
          </w:tcPr>
          <w:p w14:paraId="79AB74DB" w14:textId="77777777" w:rsidR="003D1E20" w:rsidRPr="003D1E20" w:rsidRDefault="001E7F86" w:rsidP="003D1E20">
            <w:pPr>
              <w:rPr>
                <w:rFonts w:cstheme="minorHAnsi"/>
              </w:rPr>
            </w:pPr>
            <w:sdt>
              <w:sdtPr>
                <w:rPr>
                  <w:rFonts w:cstheme="minorHAnsi"/>
                </w:rPr>
                <w:id w:val="-470719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1AEE2F4" w14:textId="77777777" w:rsidR="003D1E20" w:rsidRPr="003D1E20" w:rsidRDefault="001E7F86" w:rsidP="003D1E20">
            <w:pPr>
              <w:rPr>
                <w:rFonts w:cstheme="minorHAnsi"/>
              </w:rPr>
            </w:pPr>
            <w:sdt>
              <w:sdtPr>
                <w:rPr>
                  <w:rFonts w:cstheme="minorHAnsi"/>
                </w:rPr>
                <w:id w:val="-8438657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D458BF8" w14:textId="77777777" w:rsidR="003D1E20" w:rsidRPr="003D1E20" w:rsidRDefault="001E7F86" w:rsidP="003D1E20">
            <w:pPr>
              <w:rPr>
                <w:rFonts w:cstheme="minorHAnsi"/>
              </w:rPr>
            </w:pPr>
            <w:sdt>
              <w:sdtPr>
                <w:rPr>
                  <w:rFonts w:cstheme="minorHAnsi"/>
                </w:rPr>
                <w:id w:val="-16406507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17A76D" w14:textId="77777777" w:rsidR="003D1E20" w:rsidRPr="003D1E20" w:rsidRDefault="001E7F86" w:rsidP="003D1E20">
            <w:pPr>
              <w:rPr>
                <w:rFonts w:cstheme="minorHAnsi"/>
              </w:rPr>
            </w:pPr>
            <w:sdt>
              <w:sdtPr>
                <w:rPr>
                  <w:rFonts w:cstheme="minorHAnsi"/>
                </w:rPr>
                <w:id w:val="-11845187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08AFA78" w14:textId="77777777" w:rsidR="003D1E20" w:rsidRPr="00914010" w:rsidRDefault="003D1E20" w:rsidP="003D1E20">
            <w:pPr>
              <w:rPr>
                <w:rFonts w:cstheme="minorHAnsi"/>
              </w:rPr>
            </w:pPr>
          </w:p>
        </w:tc>
        <w:sdt>
          <w:sdtPr>
            <w:rPr>
              <w:rFonts w:cstheme="minorHAnsi"/>
            </w:rPr>
            <w:id w:val="1622724786"/>
            <w:placeholder>
              <w:docPart w:val="939CD8F806FA4A7889BE3D224A362219"/>
            </w:placeholder>
            <w:showingPlcHdr/>
          </w:sdtPr>
          <w:sdtEndPr/>
          <w:sdtContent>
            <w:tc>
              <w:tcPr>
                <w:tcW w:w="4770" w:type="dxa"/>
                <w:tcBorders>
                  <w:bottom w:val="single" w:sz="4" w:space="0" w:color="auto"/>
                </w:tcBorders>
              </w:tcPr>
              <w:p w14:paraId="6EB778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091A7460" w14:textId="77777777" w:rsidTr="003D1E20">
        <w:trPr>
          <w:cantSplit/>
        </w:trPr>
        <w:tc>
          <w:tcPr>
            <w:tcW w:w="15120" w:type="dxa"/>
            <w:gridSpan w:val="6"/>
            <w:tcBorders>
              <w:left w:val="single" w:sz="4" w:space="0" w:color="auto"/>
            </w:tcBorders>
            <w:shd w:val="clear" w:color="auto" w:fill="D9E2F3" w:themeFill="accent1" w:themeFillTint="33"/>
          </w:tcPr>
          <w:p w14:paraId="45592CD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3D1E20" w14:paraId="29608381" w14:textId="77777777" w:rsidTr="0089695F">
        <w:trPr>
          <w:cantSplit/>
        </w:trPr>
        <w:tc>
          <w:tcPr>
            <w:tcW w:w="990" w:type="dxa"/>
          </w:tcPr>
          <w:p w14:paraId="56EF3DCC" w14:textId="77777777" w:rsidR="003D1E20" w:rsidRPr="00914010" w:rsidRDefault="003D1E20" w:rsidP="003D1E20">
            <w:pPr>
              <w:jc w:val="center"/>
              <w:rPr>
                <w:rFonts w:cstheme="minorHAnsi"/>
                <w:b/>
                <w:bCs/>
              </w:rPr>
            </w:pPr>
            <w:r w:rsidRPr="00914010">
              <w:rPr>
                <w:rFonts w:cstheme="minorHAnsi"/>
                <w:b/>
                <w:bCs/>
              </w:rPr>
              <w:t>4-C-1</w:t>
            </w:r>
          </w:p>
        </w:tc>
        <w:tc>
          <w:tcPr>
            <w:tcW w:w="6300" w:type="dxa"/>
            <w:tcBorders>
              <w:right w:val="nil"/>
            </w:tcBorders>
          </w:tcPr>
          <w:p w14:paraId="33229A6B"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18AD682" w14:textId="77777777" w:rsidR="003D1E20" w:rsidRPr="00914010" w:rsidRDefault="003D1E20" w:rsidP="003D1E20">
            <w:pPr>
              <w:rPr>
                <w:rFonts w:cstheme="minorHAnsi"/>
              </w:rPr>
            </w:pPr>
          </w:p>
        </w:tc>
        <w:tc>
          <w:tcPr>
            <w:tcW w:w="810" w:type="dxa"/>
          </w:tcPr>
          <w:p w14:paraId="565418A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343DB25" w14:textId="77777777" w:rsidR="003D1E20" w:rsidRPr="0084305D" w:rsidRDefault="003D1E20" w:rsidP="003D1E20">
            <w:pPr>
              <w:rPr>
                <w:rFonts w:cstheme="minorHAnsi"/>
              </w:rPr>
            </w:pPr>
            <w:r w:rsidRPr="0084305D">
              <w:rPr>
                <w:rFonts w:cstheme="minorHAnsi"/>
              </w:rPr>
              <w:t xml:space="preserve">C-M, </w:t>
            </w:r>
          </w:p>
          <w:p w14:paraId="0D3B1806" w14:textId="77777777" w:rsidR="003D1E20" w:rsidRPr="00914010" w:rsidRDefault="003D1E20" w:rsidP="003D1E20">
            <w:pPr>
              <w:rPr>
                <w:rFonts w:cstheme="minorHAnsi"/>
              </w:rPr>
            </w:pPr>
            <w:r w:rsidRPr="0084305D">
              <w:rPr>
                <w:rFonts w:cstheme="minorHAnsi"/>
              </w:rPr>
              <w:t>C</w:t>
            </w:r>
          </w:p>
        </w:tc>
        <w:tc>
          <w:tcPr>
            <w:tcW w:w="1980" w:type="dxa"/>
          </w:tcPr>
          <w:p w14:paraId="125ACABF" w14:textId="77777777" w:rsidR="003D1E20" w:rsidRPr="003D1E20" w:rsidRDefault="001E7F86" w:rsidP="003D1E20">
            <w:pPr>
              <w:rPr>
                <w:rFonts w:cstheme="minorHAnsi"/>
              </w:rPr>
            </w:pPr>
            <w:sdt>
              <w:sdtPr>
                <w:rPr>
                  <w:rFonts w:cstheme="minorHAnsi"/>
                </w:rPr>
                <w:id w:val="-7767870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020ADF8" w14:textId="77777777" w:rsidR="003D1E20" w:rsidRPr="003D1E20" w:rsidRDefault="001E7F86" w:rsidP="003D1E20">
            <w:pPr>
              <w:rPr>
                <w:rFonts w:cstheme="minorHAnsi"/>
              </w:rPr>
            </w:pPr>
            <w:sdt>
              <w:sdtPr>
                <w:rPr>
                  <w:rFonts w:cstheme="minorHAnsi"/>
                </w:rPr>
                <w:id w:val="-20414199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BEDFDB" w14:textId="77777777" w:rsidR="003D1E20" w:rsidRPr="003D1E20" w:rsidRDefault="001E7F86" w:rsidP="003D1E20">
            <w:pPr>
              <w:rPr>
                <w:rFonts w:cstheme="minorHAnsi"/>
              </w:rPr>
            </w:pPr>
            <w:sdt>
              <w:sdtPr>
                <w:rPr>
                  <w:rFonts w:cstheme="minorHAnsi"/>
                </w:rPr>
                <w:id w:val="781026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9EA973" w14:textId="77777777" w:rsidR="003D1E20" w:rsidRPr="003D1E20" w:rsidRDefault="001E7F86" w:rsidP="003D1E20">
            <w:pPr>
              <w:rPr>
                <w:rFonts w:cstheme="minorHAnsi"/>
              </w:rPr>
            </w:pPr>
            <w:sdt>
              <w:sdtPr>
                <w:rPr>
                  <w:rFonts w:cstheme="minorHAnsi"/>
                </w:rPr>
                <w:id w:val="17826087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CFA609" w14:textId="77777777" w:rsidR="003D1E20" w:rsidRPr="00914010" w:rsidRDefault="003D1E20" w:rsidP="003D1E20">
            <w:pPr>
              <w:rPr>
                <w:rFonts w:cstheme="minorHAnsi"/>
              </w:rPr>
            </w:pPr>
          </w:p>
        </w:tc>
        <w:sdt>
          <w:sdtPr>
            <w:rPr>
              <w:rFonts w:cstheme="minorHAnsi"/>
            </w:rPr>
            <w:id w:val="-1159081443"/>
            <w:placeholder>
              <w:docPart w:val="81FB20C8BE6449BFA092067AFB22B8E0"/>
            </w:placeholder>
            <w:showingPlcHdr/>
          </w:sdtPr>
          <w:sdtEndPr/>
          <w:sdtContent>
            <w:tc>
              <w:tcPr>
                <w:tcW w:w="4770" w:type="dxa"/>
              </w:tcPr>
              <w:p w14:paraId="7C216D0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6799F62" w14:textId="77777777" w:rsidTr="0089695F">
        <w:trPr>
          <w:cantSplit/>
        </w:trPr>
        <w:tc>
          <w:tcPr>
            <w:tcW w:w="990" w:type="dxa"/>
          </w:tcPr>
          <w:p w14:paraId="76A1BD4F" w14:textId="77777777" w:rsidR="003D1E20" w:rsidRPr="00914010" w:rsidRDefault="003D1E20" w:rsidP="003D1E20">
            <w:pPr>
              <w:jc w:val="center"/>
              <w:rPr>
                <w:rFonts w:cstheme="minorHAnsi"/>
                <w:b/>
                <w:bCs/>
              </w:rPr>
            </w:pPr>
            <w:r w:rsidRPr="00914010">
              <w:rPr>
                <w:rFonts w:cstheme="minorHAnsi"/>
                <w:b/>
                <w:bCs/>
              </w:rPr>
              <w:t>4-C-2</w:t>
            </w:r>
          </w:p>
        </w:tc>
        <w:tc>
          <w:tcPr>
            <w:tcW w:w="6300" w:type="dxa"/>
            <w:tcBorders>
              <w:right w:val="nil"/>
            </w:tcBorders>
          </w:tcPr>
          <w:p w14:paraId="35E86A8C"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304C5799" w14:textId="77777777" w:rsidR="003D1E20" w:rsidRPr="00914010" w:rsidRDefault="003D1E20" w:rsidP="003D1E20">
            <w:pPr>
              <w:rPr>
                <w:rFonts w:cstheme="minorHAnsi"/>
              </w:rPr>
            </w:pPr>
          </w:p>
        </w:tc>
        <w:tc>
          <w:tcPr>
            <w:tcW w:w="810" w:type="dxa"/>
          </w:tcPr>
          <w:p w14:paraId="7BC9612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7A0BD1A" w14:textId="77777777" w:rsidR="003D1E20" w:rsidRPr="0084305D" w:rsidRDefault="003D1E20" w:rsidP="003D1E20">
            <w:pPr>
              <w:rPr>
                <w:rFonts w:cstheme="minorHAnsi"/>
              </w:rPr>
            </w:pPr>
            <w:r w:rsidRPr="0084305D">
              <w:rPr>
                <w:rFonts w:cstheme="minorHAnsi"/>
              </w:rPr>
              <w:t xml:space="preserve">C-M, </w:t>
            </w:r>
          </w:p>
          <w:p w14:paraId="6C83879A" w14:textId="77777777" w:rsidR="003D1E20" w:rsidRPr="00914010" w:rsidRDefault="003D1E20" w:rsidP="003D1E20">
            <w:pPr>
              <w:rPr>
                <w:rFonts w:cstheme="minorHAnsi"/>
              </w:rPr>
            </w:pPr>
            <w:r w:rsidRPr="0084305D">
              <w:rPr>
                <w:rFonts w:cstheme="minorHAnsi"/>
              </w:rPr>
              <w:t>C</w:t>
            </w:r>
          </w:p>
        </w:tc>
        <w:tc>
          <w:tcPr>
            <w:tcW w:w="1980" w:type="dxa"/>
          </w:tcPr>
          <w:p w14:paraId="165D551B" w14:textId="77777777" w:rsidR="003D1E20" w:rsidRPr="003D1E20" w:rsidRDefault="001E7F86" w:rsidP="003D1E20">
            <w:pPr>
              <w:rPr>
                <w:rFonts w:cstheme="minorHAnsi"/>
              </w:rPr>
            </w:pPr>
            <w:sdt>
              <w:sdtPr>
                <w:rPr>
                  <w:rFonts w:cstheme="minorHAnsi"/>
                </w:rPr>
                <w:id w:val="-9784503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596B245" w14:textId="77777777" w:rsidR="003D1E20" w:rsidRPr="003D1E20" w:rsidRDefault="001E7F86" w:rsidP="003D1E20">
            <w:pPr>
              <w:rPr>
                <w:rFonts w:cstheme="minorHAnsi"/>
              </w:rPr>
            </w:pPr>
            <w:sdt>
              <w:sdtPr>
                <w:rPr>
                  <w:rFonts w:cstheme="minorHAnsi"/>
                </w:rPr>
                <w:id w:val="-19153094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41C327" w14:textId="77777777" w:rsidR="003D1E20" w:rsidRPr="003D1E20" w:rsidRDefault="001E7F86" w:rsidP="003D1E20">
            <w:pPr>
              <w:rPr>
                <w:rFonts w:cstheme="minorHAnsi"/>
              </w:rPr>
            </w:pPr>
            <w:sdt>
              <w:sdtPr>
                <w:rPr>
                  <w:rFonts w:cstheme="minorHAnsi"/>
                </w:rPr>
                <w:id w:val="4798861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E890F3" w14:textId="77777777" w:rsidR="003D1E20" w:rsidRPr="003D1E20" w:rsidRDefault="001E7F86" w:rsidP="003D1E20">
            <w:pPr>
              <w:rPr>
                <w:rFonts w:cstheme="minorHAnsi"/>
              </w:rPr>
            </w:pPr>
            <w:sdt>
              <w:sdtPr>
                <w:rPr>
                  <w:rFonts w:cstheme="minorHAnsi"/>
                </w:rPr>
                <w:id w:val="12996431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1D830C" w14:textId="77777777" w:rsidR="003D1E20" w:rsidRPr="00914010" w:rsidRDefault="003D1E20" w:rsidP="003D1E20">
            <w:pPr>
              <w:rPr>
                <w:rFonts w:cstheme="minorHAnsi"/>
              </w:rPr>
            </w:pPr>
          </w:p>
        </w:tc>
        <w:sdt>
          <w:sdtPr>
            <w:rPr>
              <w:rFonts w:cstheme="minorHAnsi"/>
            </w:rPr>
            <w:id w:val="-1311638626"/>
            <w:placeholder>
              <w:docPart w:val="A15B68032A8940F9ADAE98D63E775A1D"/>
            </w:placeholder>
            <w:showingPlcHdr/>
          </w:sdtPr>
          <w:sdtEndPr/>
          <w:sdtContent>
            <w:tc>
              <w:tcPr>
                <w:tcW w:w="4770" w:type="dxa"/>
              </w:tcPr>
              <w:p w14:paraId="2A39623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1967BFF" w14:textId="77777777" w:rsidTr="0089695F">
        <w:trPr>
          <w:cantSplit/>
        </w:trPr>
        <w:tc>
          <w:tcPr>
            <w:tcW w:w="990" w:type="dxa"/>
          </w:tcPr>
          <w:p w14:paraId="32E476C7" w14:textId="77777777" w:rsidR="003D1E20" w:rsidRPr="00914010" w:rsidRDefault="003D1E20" w:rsidP="003D1E20">
            <w:pPr>
              <w:jc w:val="center"/>
              <w:rPr>
                <w:rFonts w:cstheme="minorHAnsi"/>
                <w:b/>
                <w:bCs/>
              </w:rPr>
            </w:pPr>
            <w:r w:rsidRPr="00914010">
              <w:rPr>
                <w:rFonts w:cstheme="minorHAnsi"/>
                <w:b/>
                <w:bCs/>
              </w:rPr>
              <w:t>4-C-3</w:t>
            </w:r>
          </w:p>
        </w:tc>
        <w:tc>
          <w:tcPr>
            <w:tcW w:w="6300" w:type="dxa"/>
            <w:tcBorders>
              <w:right w:val="nil"/>
            </w:tcBorders>
          </w:tcPr>
          <w:p w14:paraId="01AD73A8" w14:textId="77777777" w:rsidR="003D1E20" w:rsidRPr="00914010" w:rsidRDefault="003D1E20" w:rsidP="003D1E20">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63AB2D1" w14:textId="77777777" w:rsidR="003D1E20" w:rsidRPr="00914010" w:rsidRDefault="003D1E20" w:rsidP="003D1E20">
            <w:pPr>
              <w:rPr>
                <w:rFonts w:cstheme="minorHAnsi"/>
              </w:rPr>
            </w:pPr>
          </w:p>
        </w:tc>
        <w:tc>
          <w:tcPr>
            <w:tcW w:w="810" w:type="dxa"/>
          </w:tcPr>
          <w:p w14:paraId="44EB045F" w14:textId="77777777" w:rsidR="003D1E20" w:rsidRPr="00C34C63" w:rsidRDefault="003D1E20" w:rsidP="003D1E20">
            <w:pPr>
              <w:rPr>
                <w:rFonts w:cstheme="minorHAnsi"/>
              </w:rPr>
            </w:pPr>
            <w:r w:rsidRPr="00C34C63">
              <w:rPr>
                <w:rFonts w:cstheme="minorHAnsi"/>
              </w:rPr>
              <w:t xml:space="preserve">A </w:t>
            </w:r>
          </w:p>
          <w:p w14:paraId="07139871" w14:textId="77777777" w:rsidR="003D1E20" w:rsidRPr="00C34C63" w:rsidRDefault="003D1E20" w:rsidP="003D1E20">
            <w:pPr>
              <w:rPr>
                <w:rFonts w:cstheme="minorHAnsi"/>
              </w:rPr>
            </w:pPr>
            <w:r w:rsidRPr="00C34C63">
              <w:rPr>
                <w:rFonts w:cstheme="minorHAnsi"/>
              </w:rPr>
              <w:t xml:space="preserve">B </w:t>
            </w:r>
          </w:p>
          <w:p w14:paraId="15CBD80F" w14:textId="77777777" w:rsidR="003D1E20" w:rsidRPr="00C34C63" w:rsidRDefault="003D1E20" w:rsidP="003D1E20">
            <w:pPr>
              <w:rPr>
                <w:rFonts w:cstheme="minorHAnsi"/>
              </w:rPr>
            </w:pPr>
            <w:r w:rsidRPr="00C34C63">
              <w:rPr>
                <w:rFonts w:cstheme="minorHAnsi"/>
              </w:rPr>
              <w:t xml:space="preserve">C-M </w:t>
            </w:r>
          </w:p>
          <w:p w14:paraId="482C62FB" w14:textId="77777777" w:rsidR="003D1E20" w:rsidRPr="00914010" w:rsidRDefault="003D1E20" w:rsidP="003D1E20">
            <w:pPr>
              <w:rPr>
                <w:rFonts w:cstheme="minorHAnsi"/>
              </w:rPr>
            </w:pPr>
            <w:r w:rsidRPr="00C34C63">
              <w:rPr>
                <w:rFonts w:cstheme="minorHAnsi"/>
              </w:rPr>
              <w:t>C</w:t>
            </w:r>
          </w:p>
        </w:tc>
        <w:tc>
          <w:tcPr>
            <w:tcW w:w="1980" w:type="dxa"/>
          </w:tcPr>
          <w:p w14:paraId="7A9B208B" w14:textId="77777777" w:rsidR="003D1E20" w:rsidRPr="003D1E20" w:rsidRDefault="001E7F86" w:rsidP="003D1E20">
            <w:pPr>
              <w:rPr>
                <w:rFonts w:cstheme="minorHAnsi"/>
              </w:rPr>
            </w:pPr>
            <w:sdt>
              <w:sdtPr>
                <w:rPr>
                  <w:rFonts w:cstheme="minorHAnsi"/>
                </w:rPr>
                <w:id w:val="5050978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C3C796C" w14:textId="77777777" w:rsidR="003D1E20" w:rsidRPr="003D1E20" w:rsidRDefault="001E7F86" w:rsidP="003D1E20">
            <w:pPr>
              <w:rPr>
                <w:rFonts w:cstheme="minorHAnsi"/>
              </w:rPr>
            </w:pPr>
            <w:sdt>
              <w:sdtPr>
                <w:rPr>
                  <w:rFonts w:cstheme="minorHAnsi"/>
                </w:rPr>
                <w:id w:val="-15434387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0AE0B4" w14:textId="77777777" w:rsidR="003D1E20" w:rsidRPr="003D1E20" w:rsidRDefault="001E7F86" w:rsidP="003D1E20">
            <w:pPr>
              <w:rPr>
                <w:rFonts w:cstheme="minorHAnsi"/>
              </w:rPr>
            </w:pPr>
            <w:sdt>
              <w:sdtPr>
                <w:rPr>
                  <w:rFonts w:cstheme="minorHAnsi"/>
                </w:rPr>
                <w:id w:val="-16458053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75B2345" w14:textId="77777777" w:rsidR="003D1E20" w:rsidRPr="003D1E20" w:rsidRDefault="001E7F86" w:rsidP="003D1E20">
            <w:pPr>
              <w:rPr>
                <w:rFonts w:cstheme="minorHAnsi"/>
              </w:rPr>
            </w:pPr>
            <w:sdt>
              <w:sdtPr>
                <w:rPr>
                  <w:rFonts w:cstheme="minorHAnsi"/>
                </w:rPr>
                <w:id w:val="11000606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BF4A55" w14:textId="77777777" w:rsidR="003D1E20" w:rsidRPr="00914010" w:rsidRDefault="003D1E20" w:rsidP="003D1E20">
            <w:pPr>
              <w:rPr>
                <w:rFonts w:cstheme="minorHAnsi"/>
              </w:rPr>
            </w:pPr>
          </w:p>
        </w:tc>
        <w:sdt>
          <w:sdtPr>
            <w:rPr>
              <w:rFonts w:cstheme="minorHAnsi"/>
            </w:rPr>
            <w:id w:val="1210297437"/>
            <w:placeholder>
              <w:docPart w:val="8EA613111BC5476CACF461C3DEFADC55"/>
            </w:placeholder>
            <w:showingPlcHdr/>
          </w:sdtPr>
          <w:sdtEndPr/>
          <w:sdtContent>
            <w:tc>
              <w:tcPr>
                <w:tcW w:w="4770" w:type="dxa"/>
              </w:tcPr>
              <w:p w14:paraId="4193790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43FF47A" w14:textId="77777777" w:rsidTr="0089695F">
        <w:trPr>
          <w:cantSplit/>
        </w:trPr>
        <w:tc>
          <w:tcPr>
            <w:tcW w:w="990" w:type="dxa"/>
          </w:tcPr>
          <w:p w14:paraId="151FD4E8" w14:textId="77777777" w:rsidR="003D1E20" w:rsidRPr="00914010" w:rsidRDefault="003D1E20" w:rsidP="003D1E20">
            <w:pPr>
              <w:jc w:val="center"/>
              <w:rPr>
                <w:rFonts w:cstheme="minorHAnsi"/>
                <w:b/>
                <w:bCs/>
              </w:rPr>
            </w:pPr>
            <w:r w:rsidRPr="00914010">
              <w:rPr>
                <w:rFonts w:cstheme="minorHAnsi"/>
                <w:b/>
                <w:bCs/>
              </w:rPr>
              <w:t>4-C-4</w:t>
            </w:r>
          </w:p>
        </w:tc>
        <w:tc>
          <w:tcPr>
            <w:tcW w:w="6300" w:type="dxa"/>
            <w:tcBorders>
              <w:right w:val="nil"/>
            </w:tcBorders>
          </w:tcPr>
          <w:p w14:paraId="01379802"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4CCF4264" w14:textId="77777777" w:rsidR="003D1E20" w:rsidRPr="00914010" w:rsidRDefault="003D1E20" w:rsidP="003D1E20">
            <w:pPr>
              <w:rPr>
                <w:rFonts w:cstheme="minorHAnsi"/>
              </w:rPr>
            </w:pPr>
          </w:p>
        </w:tc>
        <w:tc>
          <w:tcPr>
            <w:tcW w:w="810" w:type="dxa"/>
          </w:tcPr>
          <w:p w14:paraId="4632E2F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93A5E4C" w14:textId="77777777" w:rsidR="003D1E20" w:rsidRPr="0084305D" w:rsidRDefault="003D1E20" w:rsidP="003D1E20">
            <w:pPr>
              <w:rPr>
                <w:rFonts w:cstheme="minorHAnsi"/>
              </w:rPr>
            </w:pPr>
            <w:r w:rsidRPr="0084305D">
              <w:rPr>
                <w:rFonts w:cstheme="minorHAnsi"/>
              </w:rPr>
              <w:t xml:space="preserve">C-M, </w:t>
            </w:r>
          </w:p>
          <w:p w14:paraId="3F405C68" w14:textId="77777777" w:rsidR="003D1E20" w:rsidRPr="00914010" w:rsidRDefault="003D1E20" w:rsidP="003D1E20">
            <w:pPr>
              <w:rPr>
                <w:rFonts w:cstheme="minorHAnsi"/>
              </w:rPr>
            </w:pPr>
            <w:r w:rsidRPr="0084305D">
              <w:rPr>
                <w:rFonts w:cstheme="minorHAnsi"/>
              </w:rPr>
              <w:t>C</w:t>
            </w:r>
          </w:p>
        </w:tc>
        <w:tc>
          <w:tcPr>
            <w:tcW w:w="1980" w:type="dxa"/>
          </w:tcPr>
          <w:p w14:paraId="015F8222" w14:textId="77777777" w:rsidR="003D1E20" w:rsidRPr="003D1E20" w:rsidRDefault="001E7F86" w:rsidP="003D1E20">
            <w:pPr>
              <w:rPr>
                <w:rFonts w:cstheme="minorHAnsi"/>
              </w:rPr>
            </w:pPr>
            <w:sdt>
              <w:sdtPr>
                <w:rPr>
                  <w:rFonts w:cstheme="minorHAnsi"/>
                </w:rPr>
                <w:id w:val="15567343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1000E2" w14:textId="77777777" w:rsidR="003D1E20" w:rsidRPr="003D1E20" w:rsidRDefault="001E7F86" w:rsidP="003D1E20">
            <w:pPr>
              <w:rPr>
                <w:rFonts w:cstheme="minorHAnsi"/>
              </w:rPr>
            </w:pPr>
            <w:sdt>
              <w:sdtPr>
                <w:rPr>
                  <w:rFonts w:cstheme="minorHAnsi"/>
                </w:rPr>
                <w:id w:val="-12712363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FEB03A" w14:textId="77777777" w:rsidR="003D1E20" w:rsidRPr="003D1E20" w:rsidRDefault="001E7F86" w:rsidP="003D1E20">
            <w:pPr>
              <w:rPr>
                <w:rFonts w:cstheme="minorHAnsi"/>
              </w:rPr>
            </w:pPr>
            <w:sdt>
              <w:sdtPr>
                <w:rPr>
                  <w:rFonts w:cstheme="minorHAnsi"/>
                </w:rPr>
                <w:id w:val="752945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BB6302" w14:textId="77777777" w:rsidR="003D1E20" w:rsidRPr="003D1E20" w:rsidRDefault="001E7F86" w:rsidP="003D1E20">
            <w:pPr>
              <w:rPr>
                <w:rFonts w:cstheme="minorHAnsi"/>
              </w:rPr>
            </w:pPr>
            <w:sdt>
              <w:sdtPr>
                <w:rPr>
                  <w:rFonts w:cstheme="minorHAnsi"/>
                </w:rPr>
                <w:id w:val="8382829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A3A901" w14:textId="77777777" w:rsidR="003D1E20" w:rsidRPr="00914010" w:rsidRDefault="003D1E20" w:rsidP="003D1E20">
            <w:pPr>
              <w:rPr>
                <w:rFonts w:cstheme="minorHAnsi"/>
              </w:rPr>
            </w:pPr>
          </w:p>
        </w:tc>
        <w:sdt>
          <w:sdtPr>
            <w:rPr>
              <w:rFonts w:cstheme="minorHAnsi"/>
            </w:rPr>
            <w:id w:val="529308603"/>
            <w:placeholder>
              <w:docPart w:val="9C5B11760E6E413DBFE64D5FA0C0CD68"/>
            </w:placeholder>
            <w:showingPlcHdr/>
          </w:sdtPr>
          <w:sdtEndPr/>
          <w:sdtContent>
            <w:tc>
              <w:tcPr>
                <w:tcW w:w="4770" w:type="dxa"/>
              </w:tcPr>
              <w:p w14:paraId="239773B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AACE2DF" w14:textId="77777777" w:rsidTr="0089695F">
        <w:trPr>
          <w:cantSplit/>
        </w:trPr>
        <w:tc>
          <w:tcPr>
            <w:tcW w:w="990" w:type="dxa"/>
          </w:tcPr>
          <w:p w14:paraId="2492A57E" w14:textId="77777777" w:rsidR="003D1E20" w:rsidRPr="00914010" w:rsidRDefault="003D1E20" w:rsidP="003D1E20">
            <w:pPr>
              <w:jc w:val="center"/>
              <w:rPr>
                <w:rFonts w:cstheme="minorHAnsi"/>
                <w:b/>
                <w:bCs/>
              </w:rPr>
            </w:pPr>
            <w:r w:rsidRPr="00914010">
              <w:rPr>
                <w:rFonts w:cstheme="minorHAnsi"/>
                <w:b/>
                <w:bCs/>
              </w:rPr>
              <w:lastRenderedPageBreak/>
              <w:t>4-C-5</w:t>
            </w:r>
          </w:p>
        </w:tc>
        <w:tc>
          <w:tcPr>
            <w:tcW w:w="6300" w:type="dxa"/>
            <w:tcBorders>
              <w:right w:val="nil"/>
            </w:tcBorders>
          </w:tcPr>
          <w:p w14:paraId="28E39CF4"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F090FBD" w14:textId="77777777" w:rsidR="003D1E20" w:rsidRPr="00914010" w:rsidRDefault="003D1E20" w:rsidP="003D1E20">
            <w:pPr>
              <w:rPr>
                <w:rFonts w:cstheme="minorHAnsi"/>
              </w:rPr>
            </w:pPr>
          </w:p>
        </w:tc>
        <w:tc>
          <w:tcPr>
            <w:tcW w:w="810" w:type="dxa"/>
          </w:tcPr>
          <w:p w14:paraId="59AD89FE"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193C849" w14:textId="77777777" w:rsidR="003D1E20" w:rsidRPr="0084305D" w:rsidRDefault="003D1E20" w:rsidP="003D1E20">
            <w:pPr>
              <w:rPr>
                <w:rFonts w:cstheme="minorHAnsi"/>
              </w:rPr>
            </w:pPr>
            <w:r w:rsidRPr="0084305D">
              <w:rPr>
                <w:rFonts w:cstheme="minorHAnsi"/>
              </w:rPr>
              <w:t xml:space="preserve">C-M, </w:t>
            </w:r>
          </w:p>
          <w:p w14:paraId="4D7791C1" w14:textId="77777777" w:rsidR="003D1E20" w:rsidRPr="00914010" w:rsidRDefault="003D1E20" w:rsidP="003D1E20">
            <w:pPr>
              <w:rPr>
                <w:rFonts w:cstheme="minorHAnsi"/>
              </w:rPr>
            </w:pPr>
            <w:r w:rsidRPr="0084305D">
              <w:rPr>
                <w:rFonts w:cstheme="minorHAnsi"/>
              </w:rPr>
              <w:t>C</w:t>
            </w:r>
          </w:p>
        </w:tc>
        <w:tc>
          <w:tcPr>
            <w:tcW w:w="1980" w:type="dxa"/>
          </w:tcPr>
          <w:p w14:paraId="382BEDE2" w14:textId="77777777" w:rsidR="003D1E20" w:rsidRPr="003D1E20" w:rsidRDefault="001E7F86" w:rsidP="003D1E20">
            <w:pPr>
              <w:rPr>
                <w:rFonts w:cstheme="minorHAnsi"/>
              </w:rPr>
            </w:pPr>
            <w:sdt>
              <w:sdtPr>
                <w:rPr>
                  <w:rFonts w:cstheme="minorHAnsi"/>
                </w:rPr>
                <w:id w:val="4968475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51CA93" w14:textId="77777777" w:rsidR="003D1E20" w:rsidRPr="003D1E20" w:rsidRDefault="001E7F86" w:rsidP="003D1E20">
            <w:pPr>
              <w:rPr>
                <w:rFonts w:cstheme="minorHAnsi"/>
              </w:rPr>
            </w:pPr>
            <w:sdt>
              <w:sdtPr>
                <w:rPr>
                  <w:rFonts w:cstheme="minorHAnsi"/>
                </w:rPr>
                <w:id w:val="6972770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D52A37" w14:textId="77777777" w:rsidR="003D1E20" w:rsidRPr="003D1E20" w:rsidRDefault="001E7F86" w:rsidP="003D1E20">
            <w:pPr>
              <w:rPr>
                <w:rFonts w:cstheme="minorHAnsi"/>
              </w:rPr>
            </w:pPr>
            <w:sdt>
              <w:sdtPr>
                <w:rPr>
                  <w:rFonts w:cstheme="minorHAnsi"/>
                </w:rPr>
                <w:id w:val="-12282276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C15E64" w14:textId="77777777" w:rsidR="003D1E20" w:rsidRPr="003D1E20" w:rsidRDefault="001E7F86" w:rsidP="003D1E20">
            <w:pPr>
              <w:rPr>
                <w:rFonts w:cstheme="minorHAnsi"/>
              </w:rPr>
            </w:pPr>
            <w:sdt>
              <w:sdtPr>
                <w:rPr>
                  <w:rFonts w:cstheme="minorHAnsi"/>
                </w:rPr>
                <w:id w:val="2925739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A54871" w14:textId="77777777" w:rsidR="003D1E20" w:rsidRPr="00914010" w:rsidRDefault="003D1E20" w:rsidP="003D1E20">
            <w:pPr>
              <w:rPr>
                <w:rFonts w:cstheme="minorHAnsi"/>
              </w:rPr>
            </w:pPr>
          </w:p>
        </w:tc>
        <w:sdt>
          <w:sdtPr>
            <w:rPr>
              <w:rFonts w:cstheme="minorHAnsi"/>
            </w:rPr>
            <w:id w:val="1336420341"/>
            <w:placeholder>
              <w:docPart w:val="74589513106F45DDBFB0BDB80B000560"/>
            </w:placeholder>
            <w:showingPlcHdr/>
          </w:sdtPr>
          <w:sdtEndPr/>
          <w:sdtContent>
            <w:tc>
              <w:tcPr>
                <w:tcW w:w="4770" w:type="dxa"/>
              </w:tcPr>
              <w:p w14:paraId="7BD8E3ED"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4D0206C" w14:textId="77777777" w:rsidTr="0089695F">
        <w:trPr>
          <w:cantSplit/>
        </w:trPr>
        <w:tc>
          <w:tcPr>
            <w:tcW w:w="990" w:type="dxa"/>
          </w:tcPr>
          <w:p w14:paraId="658874E1" w14:textId="77777777" w:rsidR="003D1E20" w:rsidRPr="00914010" w:rsidRDefault="003D1E20" w:rsidP="003D1E20">
            <w:pPr>
              <w:jc w:val="center"/>
              <w:rPr>
                <w:rFonts w:cstheme="minorHAnsi"/>
                <w:b/>
                <w:bCs/>
              </w:rPr>
            </w:pPr>
            <w:r w:rsidRPr="00914010">
              <w:rPr>
                <w:rFonts w:cstheme="minorHAnsi"/>
                <w:b/>
                <w:bCs/>
              </w:rPr>
              <w:t>4-C-6</w:t>
            </w:r>
          </w:p>
        </w:tc>
        <w:tc>
          <w:tcPr>
            <w:tcW w:w="6300" w:type="dxa"/>
            <w:tcBorders>
              <w:right w:val="nil"/>
            </w:tcBorders>
          </w:tcPr>
          <w:p w14:paraId="3EF8BCD9"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677193E4" w14:textId="77777777" w:rsidR="003D1E20" w:rsidRPr="00914010" w:rsidRDefault="003D1E20" w:rsidP="003D1E20">
            <w:pPr>
              <w:rPr>
                <w:rFonts w:cstheme="minorHAnsi"/>
              </w:rPr>
            </w:pPr>
          </w:p>
        </w:tc>
        <w:tc>
          <w:tcPr>
            <w:tcW w:w="810" w:type="dxa"/>
          </w:tcPr>
          <w:p w14:paraId="0B43817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7CACB29" w14:textId="77777777" w:rsidR="003D1E20" w:rsidRPr="0084305D" w:rsidRDefault="003D1E20" w:rsidP="003D1E20">
            <w:pPr>
              <w:rPr>
                <w:rFonts w:cstheme="minorHAnsi"/>
              </w:rPr>
            </w:pPr>
            <w:r w:rsidRPr="0084305D">
              <w:rPr>
                <w:rFonts w:cstheme="minorHAnsi"/>
              </w:rPr>
              <w:t xml:space="preserve">C-M, </w:t>
            </w:r>
          </w:p>
          <w:p w14:paraId="79E0B351" w14:textId="77777777" w:rsidR="003D1E20" w:rsidRPr="00914010" w:rsidRDefault="003D1E20" w:rsidP="003D1E20">
            <w:pPr>
              <w:rPr>
                <w:rFonts w:cstheme="minorHAnsi"/>
              </w:rPr>
            </w:pPr>
            <w:r w:rsidRPr="0084305D">
              <w:rPr>
                <w:rFonts w:cstheme="minorHAnsi"/>
              </w:rPr>
              <w:t>C</w:t>
            </w:r>
          </w:p>
        </w:tc>
        <w:tc>
          <w:tcPr>
            <w:tcW w:w="1980" w:type="dxa"/>
          </w:tcPr>
          <w:p w14:paraId="7D514CDD" w14:textId="77777777" w:rsidR="003D1E20" w:rsidRPr="003D1E20" w:rsidRDefault="001E7F86" w:rsidP="003D1E20">
            <w:pPr>
              <w:rPr>
                <w:rFonts w:cstheme="minorHAnsi"/>
              </w:rPr>
            </w:pPr>
            <w:sdt>
              <w:sdtPr>
                <w:rPr>
                  <w:rFonts w:cstheme="minorHAnsi"/>
                </w:rPr>
                <w:id w:val="-14325097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FEB7A4" w14:textId="77777777" w:rsidR="003D1E20" w:rsidRPr="003D1E20" w:rsidRDefault="001E7F86" w:rsidP="003D1E20">
            <w:pPr>
              <w:rPr>
                <w:rFonts w:cstheme="minorHAnsi"/>
              </w:rPr>
            </w:pPr>
            <w:sdt>
              <w:sdtPr>
                <w:rPr>
                  <w:rFonts w:cstheme="minorHAnsi"/>
                </w:rPr>
                <w:id w:val="-15638605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D7E412" w14:textId="77777777" w:rsidR="003D1E20" w:rsidRPr="003D1E20" w:rsidRDefault="001E7F86" w:rsidP="003D1E20">
            <w:pPr>
              <w:rPr>
                <w:rFonts w:cstheme="minorHAnsi"/>
              </w:rPr>
            </w:pPr>
            <w:sdt>
              <w:sdtPr>
                <w:rPr>
                  <w:rFonts w:cstheme="minorHAnsi"/>
                </w:rPr>
                <w:id w:val="-6233877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556A0C" w14:textId="77777777" w:rsidR="003D1E20" w:rsidRPr="003D1E20" w:rsidRDefault="001E7F86" w:rsidP="003D1E20">
            <w:pPr>
              <w:rPr>
                <w:rFonts w:cstheme="minorHAnsi"/>
              </w:rPr>
            </w:pPr>
            <w:sdt>
              <w:sdtPr>
                <w:rPr>
                  <w:rFonts w:cstheme="minorHAnsi"/>
                </w:rPr>
                <w:id w:val="-20719525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4FA843" w14:textId="77777777" w:rsidR="003D1E20" w:rsidRPr="00914010" w:rsidRDefault="003D1E20" w:rsidP="003D1E20">
            <w:pPr>
              <w:rPr>
                <w:rFonts w:cstheme="minorHAnsi"/>
              </w:rPr>
            </w:pPr>
          </w:p>
        </w:tc>
        <w:sdt>
          <w:sdtPr>
            <w:rPr>
              <w:rFonts w:cstheme="minorHAnsi"/>
            </w:rPr>
            <w:id w:val="-838161505"/>
            <w:placeholder>
              <w:docPart w:val="4D9DE42349E5472B84CB6F4F340853AD"/>
            </w:placeholder>
            <w:showingPlcHdr/>
          </w:sdtPr>
          <w:sdtEndPr/>
          <w:sdtContent>
            <w:tc>
              <w:tcPr>
                <w:tcW w:w="4770" w:type="dxa"/>
              </w:tcPr>
              <w:p w14:paraId="41F6D18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121F9592" w14:textId="77777777" w:rsidTr="0089695F">
        <w:trPr>
          <w:cantSplit/>
        </w:trPr>
        <w:tc>
          <w:tcPr>
            <w:tcW w:w="990" w:type="dxa"/>
          </w:tcPr>
          <w:p w14:paraId="2F78B1EB" w14:textId="77777777" w:rsidR="003D1E20" w:rsidRPr="00914010" w:rsidRDefault="003D1E20" w:rsidP="003D1E20">
            <w:pPr>
              <w:jc w:val="center"/>
              <w:rPr>
                <w:rFonts w:cstheme="minorHAnsi"/>
                <w:b/>
                <w:bCs/>
              </w:rPr>
            </w:pPr>
            <w:r w:rsidRPr="00914010">
              <w:rPr>
                <w:rFonts w:cstheme="minorHAnsi"/>
                <w:b/>
                <w:bCs/>
              </w:rPr>
              <w:t>4-C-7</w:t>
            </w:r>
          </w:p>
        </w:tc>
        <w:tc>
          <w:tcPr>
            <w:tcW w:w="6300" w:type="dxa"/>
            <w:tcBorders>
              <w:right w:val="nil"/>
            </w:tcBorders>
          </w:tcPr>
          <w:p w14:paraId="444E4050"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090622E5" w14:textId="77777777" w:rsidR="003D1E20" w:rsidRPr="00914010" w:rsidRDefault="003D1E20" w:rsidP="003D1E20">
            <w:pPr>
              <w:rPr>
                <w:rFonts w:cstheme="minorHAnsi"/>
              </w:rPr>
            </w:pPr>
          </w:p>
        </w:tc>
        <w:tc>
          <w:tcPr>
            <w:tcW w:w="810" w:type="dxa"/>
          </w:tcPr>
          <w:p w14:paraId="4B7558E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FE041C0" w14:textId="77777777" w:rsidR="003D1E20" w:rsidRPr="0084305D" w:rsidRDefault="003D1E20" w:rsidP="003D1E20">
            <w:pPr>
              <w:rPr>
                <w:rFonts w:cstheme="minorHAnsi"/>
              </w:rPr>
            </w:pPr>
            <w:r w:rsidRPr="0084305D">
              <w:rPr>
                <w:rFonts w:cstheme="minorHAnsi"/>
              </w:rPr>
              <w:t xml:space="preserve">C-M, </w:t>
            </w:r>
          </w:p>
          <w:p w14:paraId="0947468F" w14:textId="77777777" w:rsidR="003D1E20" w:rsidRPr="00914010" w:rsidRDefault="003D1E20" w:rsidP="003D1E20">
            <w:pPr>
              <w:rPr>
                <w:rFonts w:cstheme="minorHAnsi"/>
              </w:rPr>
            </w:pPr>
            <w:r w:rsidRPr="0084305D">
              <w:rPr>
                <w:rFonts w:cstheme="minorHAnsi"/>
              </w:rPr>
              <w:t>C</w:t>
            </w:r>
          </w:p>
        </w:tc>
        <w:tc>
          <w:tcPr>
            <w:tcW w:w="1980" w:type="dxa"/>
          </w:tcPr>
          <w:p w14:paraId="31B5055E" w14:textId="77777777" w:rsidR="003D1E20" w:rsidRPr="003D1E20" w:rsidRDefault="001E7F86" w:rsidP="003D1E20">
            <w:pPr>
              <w:rPr>
                <w:rFonts w:cstheme="minorHAnsi"/>
              </w:rPr>
            </w:pPr>
            <w:sdt>
              <w:sdtPr>
                <w:rPr>
                  <w:rFonts w:cstheme="minorHAnsi"/>
                </w:rPr>
                <w:id w:val="-13147111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9BBF7E" w14:textId="77777777" w:rsidR="003D1E20" w:rsidRPr="003D1E20" w:rsidRDefault="001E7F86" w:rsidP="003D1E20">
            <w:pPr>
              <w:rPr>
                <w:rFonts w:cstheme="minorHAnsi"/>
              </w:rPr>
            </w:pPr>
            <w:sdt>
              <w:sdtPr>
                <w:rPr>
                  <w:rFonts w:cstheme="minorHAnsi"/>
                </w:rPr>
                <w:id w:val="-7535818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0DFE2B" w14:textId="77777777" w:rsidR="003D1E20" w:rsidRPr="003D1E20" w:rsidRDefault="001E7F86" w:rsidP="003D1E20">
            <w:pPr>
              <w:rPr>
                <w:rFonts w:cstheme="minorHAnsi"/>
              </w:rPr>
            </w:pPr>
            <w:sdt>
              <w:sdtPr>
                <w:rPr>
                  <w:rFonts w:cstheme="minorHAnsi"/>
                </w:rPr>
                <w:id w:val="21016838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5DC96B4" w14:textId="77777777" w:rsidR="003D1E20" w:rsidRPr="003D1E20" w:rsidRDefault="001E7F86" w:rsidP="003D1E20">
            <w:pPr>
              <w:rPr>
                <w:rFonts w:cstheme="minorHAnsi"/>
              </w:rPr>
            </w:pPr>
            <w:sdt>
              <w:sdtPr>
                <w:rPr>
                  <w:rFonts w:cstheme="minorHAnsi"/>
                </w:rPr>
                <w:id w:val="-16414179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90B35A" w14:textId="77777777" w:rsidR="003D1E20" w:rsidRPr="00914010" w:rsidRDefault="003D1E20" w:rsidP="003D1E20">
            <w:pPr>
              <w:rPr>
                <w:rFonts w:cstheme="minorHAnsi"/>
              </w:rPr>
            </w:pPr>
          </w:p>
        </w:tc>
        <w:sdt>
          <w:sdtPr>
            <w:rPr>
              <w:rFonts w:cstheme="minorHAnsi"/>
            </w:rPr>
            <w:id w:val="1129907640"/>
            <w:placeholder>
              <w:docPart w:val="E17EB6A29CCC4D0BB537D0A6EAEBCD24"/>
            </w:placeholder>
            <w:showingPlcHdr/>
          </w:sdtPr>
          <w:sdtEndPr/>
          <w:sdtContent>
            <w:tc>
              <w:tcPr>
                <w:tcW w:w="4770" w:type="dxa"/>
              </w:tcPr>
              <w:p w14:paraId="353D778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B5010F5" w14:textId="77777777" w:rsidTr="0089695F">
        <w:trPr>
          <w:cantSplit/>
        </w:trPr>
        <w:tc>
          <w:tcPr>
            <w:tcW w:w="990" w:type="dxa"/>
          </w:tcPr>
          <w:p w14:paraId="60B9AA80" w14:textId="77777777" w:rsidR="003D1E20" w:rsidRPr="00914010" w:rsidRDefault="003D1E20" w:rsidP="003D1E20">
            <w:pPr>
              <w:jc w:val="center"/>
              <w:rPr>
                <w:rFonts w:cstheme="minorHAnsi"/>
                <w:b/>
                <w:bCs/>
              </w:rPr>
            </w:pPr>
            <w:r w:rsidRPr="00914010">
              <w:rPr>
                <w:rFonts w:cstheme="minorHAnsi"/>
                <w:b/>
                <w:bCs/>
              </w:rPr>
              <w:t>4-C-8</w:t>
            </w:r>
          </w:p>
        </w:tc>
        <w:tc>
          <w:tcPr>
            <w:tcW w:w="6300" w:type="dxa"/>
            <w:tcBorders>
              <w:right w:val="nil"/>
            </w:tcBorders>
          </w:tcPr>
          <w:p w14:paraId="4DCECDA3"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11B3B797" w14:textId="77777777" w:rsidR="003D1E20" w:rsidRPr="00914010" w:rsidRDefault="003D1E20" w:rsidP="003D1E20">
            <w:pPr>
              <w:rPr>
                <w:rFonts w:cstheme="minorHAnsi"/>
              </w:rPr>
            </w:pPr>
          </w:p>
        </w:tc>
        <w:tc>
          <w:tcPr>
            <w:tcW w:w="810" w:type="dxa"/>
          </w:tcPr>
          <w:p w14:paraId="3696D95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41DF038" w14:textId="77777777" w:rsidR="003D1E20" w:rsidRPr="0084305D" w:rsidRDefault="003D1E20" w:rsidP="003D1E20">
            <w:pPr>
              <w:rPr>
                <w:rFonts w:cstheme="minorHAnsi"/>
              </w:rPr>
            </w:pPr>
            <w:r w:rsidRPr="0084305D">
              <w:rPr>
                <w:rFonts w:cstheme="minorHAnsi"/>
              </w:rPr>
              <w:t xml:space="preserve">C-M, </w:t>
            </w:r>
          </w:p>
          <w:p w14:paraId="1B9584F7" w14:textId="77777777" w:rsidR="003D1E20" w:rsidRPr="00914010" w:rsidRDefault="003D1E20" w:rsidP="003D1E20">
            <w:pPr>
              <w:rPr>
                <w:rFonts w:cstheme="minorHAnsi"/>
              </w:rPr>
            </w:pPr>
            <w:r w:rsidRPr="0084305D">
              <w:rPr>
                <w:rFonts w:cstheme="minorHAnsi"/>
              </w:rPr>
              <w:t>C</w:t>
            </w:r>
          </w:p>
        </w:tc>
        <w:tc>
          <w:tcPr>
            <w:tcW w:w="1980" w:type="dxa"/>
          </w:tcPr>
          <w:p w14:paraId="547C2BF1" w14:textId="77777777" w:rsidR="003D1E20" w:rsidRPr="003D1E20" w:rsidRDefault="001E7F86" w:rsidP="003D1E20">
            <w:pPr>
              <w:rPr>
                <w:rFonts w:cstheme="minorHAnsi"/>
              </w:rPr>
            </w:pPr>
            <w:sdt>
              <w:sdtPr>
                <w:rPr>
                  <w:rFonts w:cstheme="minorHAnsi"/>
                </w:rPr>
                <w:id w:val="-12564379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AE8F92" w14:textId="77777777" w:rsidR="003D1E20" w:rsidRPr="003D1E20" w:rsidRDefault="001E7F86" w:rsidP="003D1E20">
            <w:pPr>
              <w:rPr>
                <w:rFonts w:cstheme="minorHAnsi"/>
              </w:rPr>
            </w:pPr>
            <w:sdt>
              <w:sdtPr>
                <w:rPr>
                  <w:rFonts w:cstheme="minorHAnsi"/>
                </w:rPr>
                <w:id w:val="-2600705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C6B7C5" w14:textId="77777777" w:rsidR="003D1E20" w:rsidRPr="003D1E20" w:rsidRDefault="001E7F86" w:rsidP="003D1E20">
            <w:pPr>
              <w:rPr>
                <w:rFonts w:cstheme="minorHAnsi"/>
              </w:rPr>
            </w:pPr>
            <w:sdt>
              <w:sdtPr>
                <w:rPr>
                  <w:rFonts w:cstheme="minorHAnsi"/>
                </w:rPr>
                <w:id w:val="-19614809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84D157" w14:textId="77777777" w:rsidR="003D1E20" w:rsidRPr="003D1E20" w:rsidRDefault="001E7F86" w:rsidP="003D1E20">
            <w:pPr>
              <w:rPr>
                <w:rFonts w:cstheme="minorHAnsi"/>
              </w:rPr>
            </w:pPr>
            <w:sdt>
              <w:sdtPr>
                <w:rPr>
                  <w:rFonts w:cstheme="minorHAnsi"/>
                </w:rPr>
                <w:id w:val="-12254406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FFEEE12" w14:textId="77777777" w:rsidR="003D1E20" w:rsidRPr="00914010" w:rsidRDefault="003D1E20" w:rsidP="003D1E20">
            <w:pPr>
              <w:rPr>
                <w:rFonts w:cstheme="minorHAnsi"/>
              </w:rPr>
            </w:pPr>
          </w:p>
        </w:tc>
        <w:sdt>
          <w:sdtPr>
            <w:rPr>
              <w:rFonts w:cstheme="minorHAnsi"/>
            </w:rPr>
            <w:id w:val="833037135"/>
            <w:placeholder>
              <w:docPart w:val="18BD8CB223A4437D88F0426AD5632913"/>
            </w:placeholder>
            <w:showingPlcHdr/>
          </w:sdtPr>
          <w:sdtEndPr/>
          <w:sdtContent>
            <w:tc>
              <w:tcPr>
                <w:tcW w:w="4770" w:type="dxa"/>
              </w:tcPr>
              <w:p w14:paraId="220029CB"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2E411E6" w14:textId="77777777" w:rsidTr="0089695F">
        <w:trPr>
          <w:cantSplit/>
        </w:trPr>
        <w:tc>
          <w:tcPr>
            <w:tcW w:w="990" w:type="dxa"/>
          </w:tcPr>
          <w:p w14:paraId="49A77A65" w14:textId="77777777" w:rsidR="003D1E20" w:rsidRPr="00914010" w:rsidRDefault="003D1E20" w:rsidP="003D1E20">
            <w:pPr>
              <w:jc w:val="center"/>
              <w:rPr>
                <w:rFonts w:cstheme="minorHAnsi"/>
                <w:b/>
                <w:bCs/>
              </w:rPr>
            </w:pPr>
            <w:r w:rsidRPr="00914010">
              <w:rPr>
                <w:rFonts w:cstheme="minorHAnsi"/>
                <w:b/>
                <w:bCs/>
              </w:rPr>
              <w:t>4-C-9</w:t>
            </w:r>
          </w:p>
        </w:tc>
        <w:tc>
          <w:tcPr>
            <w:tcW w:w="6300" w:type="dxa"/>
            <w:tcBorders>
              <w:right w:val="nil"/>
            </w:tcBorders>
          </w:tcPr>
          <w:p w14:paraId="390F440B"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19B21B30" w14:textId="77777777" w:rsidR="003D1E20" w:rsidRPr="00914010" w:rsidRDefault="003D1E20" w:rsidP="003D1E20">
            <w:pPr>
              <w:rPr>
                <w:rFonts w:cstheme="minorHAnsi"/>
              </w:rPr>
            </w:pPr>
          </w:p>
        </w:tc>
        <w:tc>
          <w:tcPr>
            <w:tcW w:w="810" w:type="dxa"/>
          </w:tcPr>
          <w:p w14:paraId="60C9B4F6" w14:textId="77777777" w:rsidR="003D1E20" w:rsidRPr="00C34C63" w:rsidRDefault="003D1E20" w:rsidP="003D1E20">
            <w:pPr>
              <w:rPr>
                <w:rFonts w:cstheme="minorHAnsi"/>
              </w:rPr>
            </w:pPr>
            <w:r w:rsidRPr="00C34C63">
              <w:rPr>
                <w:rFonts w:cstheme="minorHAnsi"/>
              </w:rPr>
              <w:t xml:space="preserve">A </w:t>
            </w:r>
          </w:p>
          <w:p w14:paraId="353027DF" w14:textId="77777777" w:rsidR="003D1E20" w:rsidRPr="00C34C63" w:rsidRDefault="003D1E20" w:rsidP="003D1E20">
            <w:pPr>
              <w:rPr>
                <w:rFonts w:cstheme="minorHAnsi"/>
              </w:rPr>
            </w:pPr>
            <w:r w:rsidRPr="00C34C63">
              <w:rPr>
                <w:rFonts w:cstheme="minorHAnsi"/>
              </w:rPr>
              <w:t xml:space="preserve">B </w:t>
            </w:r>
          </w:p>
          <w:p w14:paraId="13765C13" w14:textId="77777777" w:rsidR="003D1E20" w:rsidRPr="00C34C63" w:rsidRDefault="003D1E20" w:rsidP="003D1E20">
            <w:pPr>
              <w:rPr>
                <w:rFonts w:cstheme="minorHAnsi"/>
              </w:rPr>
            </w:pPr>
            <w:r w:rsidRPr="00C34C63">
              <w:rPr>
                <w:rFonts w:cstheme="minorHAnsi"/>
              </w:rPr>
              <w:t xml:space="preserve">C-M </w:t>
            </w:r>
          </w:p>
          <w:p w14:paraId="3EB6F202" w14:textId="77777777" w:rsidR="003D1E20" w:rsidRPr="00914010" w:rsidRDefault="003D1E20" w:rsidP="003D1E20">
            <w:pPr>
              <w:rPr>
                <w:rFonts w:cstheme="minorHAnsi"/>
              </w:rPr>
            </w:pPr>
            <w:r w:rsidRPr="00C34C63">
              <w:rPr>
                <w:rFonts w:cstheme="minorHAnsi"/>
              </w:rPr>
              <w:t>C</w:t>
            </w:r>
          </w:p>
        </w:tc>
        <w:tc>
          <w:tcPr>
            <w:tcW w:w="1980" w:type="dxa"/>
          </w:tcPr>
          <w:p w14:paraId="6D3F13EE" w14:textId="77777777" w:rsidR="003D1E20" w:rsidRPr="003D1E20" w:rsidRDefault="001E7F86" w:rsidP="003D1E20">
            <w:pPr>
              <w:rPr>
                <w:rFonts w:cstheme="minorHAnsi"/>
              </w:rPr>
            </w:pPr>
            <w:sdt>
              <w:sdtPr>
                <w:rPr>
                  <w:rFonts w:cstheme="minorHAnsi"/>
                </w:rPr>
                <w:id w:val="-12961327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EC85D4" w14:textId="77777777" w:rsidR="003D1E20" w:rsidRPr="003D1E20" w:rsidRDefault="001E7F86" w:rsidP="003D1E20">
            <w:pPr>
              <w:rPr>
                <w:rFonts w:cstheme="minorHAnsi"/>
              </w:rPr>
            </w:pPr>
            <w:sdt>
              <w:sdtPr>
                <w:rPr>
                  <w:rFonts w:cstheme="minorHAnsi"/>
                </w:rPr>
                <w:id w:val="-19109219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D6CCF0" w14:textId="77777777" w:rsidR="003D1E20" w:rsidRPr="003D1E20" w:rsidRDefault="001E7F86" w:rsidP="003D1E20">
            <w:pPr>
              <w:rPr>
                <w:rFonts w:cstheme="minorHAnsi"/>
              </w:rPr>
            </w:pPr>
            <w:sdt>
              <w:sdtPr>
                <w:rPr>
                  <w:rFonts w:cstheme="minorHAnsi"/>
                </w:rPr>
                <w:id w:val="6072404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80F27F" w14:textId="77777777" w:rsidR="003D1E20" w:rsidRPr="003D1E20" w:rsidRDefault="001E7F86" w:rsidP="003D1E20">
            <w:pPr>
              <w:rPr>
                <w:rFonts w:cstheme="minorHAnsi"/>
              </w:rPr>
            </w:pPr>
            <w:sdt>
              <w:sdtPr>
                <w:rPr>
                  <w:rFonts w:cstheme="minorHAnsi"/>
                </w:rPr>
                <w:id w:val="-19855446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20EBC2" w14:textId="77777777" w:rsidR="003D1E20" w:rsidRPr="00914010" w:rsidRDefault="003D1E20" w:rsidP="003D1E20">
            <w:pPr>
              <w:rPr>
                <w:rFonts w:cstheme="minorHAnsi"/>
              </w:rPr>
            </w:pPr>
          </w:p>
        </w:tc>
        <w:sdt>
          <w:sdtPr>
            <w:rPr>
              <w:rFonts w:cstheme="minorHAnsi"/>
            </w:rPr>
            <w:id w:val="1185085213"/>
            <w:placeholder>
              <w:docPart w:val="B2AAC00BB35449C885F99C47643FD893"/>
            </w:placeholder>
            <w:showingPlcHdr/>
          </w:sdtPr>
          <w:sdtEndPr/>
          <w:sdtContent>
            <w:tc>
              <w:tcPr>
                <w:tcW w:w="4770" w:type="dxa"/>
              </w:tcPr>
              <w:p w14:paraId="6E014C9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A314534" w14:textId="77777777" w:rsidTr="0089695F">
        <w:trPr>
          <w:cantSplit/>
        </w:trPr>
        <w:tc>
          <w:tcPr>
            <w:tcW w:w="990" w:type="dxa"/>
          </w:tcPr>
          <w:p w14:paraId="0B49D455" w14:textId="77777777" w:rsidR="003D1E20" w:rsidRPr="00914010" w:rsidRDefault="003D1E20" w:rsidP="003D1E20">
            <w:pPr>
              <w:jc w:val="center"/>
              <w:rPr>
                <w:rFonts w:cstheme="minorHAnsi"/>
                <w:b/>
                <w:bCs/>
              </w:rPr>
            </w:pPr>
            <w:r w:rsidRPr="00914010">
              <w:rPr>
                <w:rFonts w:cstheme="minorHAnsi"/>
                <w:b/>
                <w:bCs/>
              </w:rPr>
              <w:t>4-C-11</w:t>
            </w:r>
          </w:p>
        </w:tc>
        <w:tc>
          <w:tcPr>
            <w:tcW w:w="6300" w:type="dxa"/>
            <w:tcBorders>
              <w:right w:val="nil"/>
            </w:tcBorders>
          </w:tcPr>
          <w:p w14:paraId="2A6365E5"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4248D1B1" w14:textId="77777777" w:rsidR="003D1E20" w:rsidRPr="00914010" w:rsidRDefault="003D1E20" w:rsidP="003D1E20">
            <w:pPr>
              <w:rPr>
                <w:rFonts w:cstheme="minorHAnsi"/>
              </w:rPr>
            </w:pPr>
          </w:p>
        </w:tc>
        <w:tc>
          <w:tcPr>
            <w:tcW w:w="810" w:type="dxa"/>
          </w:tcPr>
          <w:p w14:paraId="7EA1426C" w14:textId="77777777" w:rsidR="003D1E20" w:rsidRPr="00C34C63" w:rsidRDefault="003D1E20" w:rsidP="003D1E20">
            <w:pPr>
              <w:rPr>
                <w:rFonts w:cstheme="minorHAnsi"/>
              </w:rPr>
            </w:pPr>
            <w:r w:rsidRPr="00C34C63">
              <w:rPr>
                <w:rFonts w:cstheme="minorHAnsi"/>
              </w:rPr>
              <w:t xml:space="preserve">A </w:t>
            </w:r>
          </w:p>
          <w:p w14:paraId="0B7E223F" w14:textId="77777777" w:rsidR="003D1E20" w:rsidRPr="00C34C63" w:rsidRDefault="003D1E20" w:rsidP="003D1E20">
            <w:pPr>
              <w:rPr>
                <w:rFonts w:cstheme="minorHAnsi"/>
              </w:rPr>
            </w:pPr>
            <w:r w:rsidRPr="00C34C63">
              <w:rPr>
                <w:rFonts w:cstheme="minorHAnsi"/>
              </w:rPr>
              <w:t xml:space="preserve">B </w:t>
            </w:r>
          </w:p>
          <w:p w14:paraId="00F48BDB" w14:textId="77777777" w:rsidR="003D1E20" w:rsidRPr="00C34C63" w:rsidRDefault="003D1E20" w:rsidP="003D1E20">
            <w:pPr>
              <w:rPr>
                <w:rFonts w:cstheme="minorHAnsi"/>
              </w:rPr>
            </w:pPr>
            <w:r w:rsidRPr="00C34C63">
              <w:rPr>
                <w:rFonts w:cstheme="minorHAnsi"/>
              </w:rPr>
              <w:t xml:space="preserve">C-M </w:t>
            </w:r>
          </w:p>
          <w:p w14:paraId="40A5F02E" w14:textId="77777777" w:rsidR="003D1E20" w:rsidRPr="00914010" w:rsidRDefault="003D1E20" w:rsidP="003D1E20">
            <w:pPr>
              <w:rPr>
                <w:rFonts w:cstheme="minorHAnsi"/>
              </w:rPr>
            </w:pPr>
            <w:r w:rsidRPr="00C34C63">
              <w:rPr>
                <w:rFonts w:cstheme="minorHAnsi"/>
              </w:rPr>
              <w:t>C</w:t>
            </w:r>
          </w:p>
        </w:tc>
        <w:tc>
          <w:tcPr>
            <w:tcW w:w="1980" w:type="dxa"/>
          </w:tcPr>
          <w:p w14:paraId="650887CC" w14:textId="77777777" w:rsidR="003D1E20" w:rsidRPr="003D1E20" w:rsidRDefault="001E7F86" w:rsidP="003D1E20">
            <w:pPr>
              <w:rPr>
                <w:rFonts w:cstheme="minorHAnsi"/>
              </w:rPr>
            </w:pPr>
            <w:sdt>
              <w:sdtPr>
                <w:rPr>
                  <w:rFonts w:cstheme="minorHAnsi"/>
                </w:rPr>
                <w:id w:val="-12117210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34E8929" w14:textId="77777777" w:rsidR="003D1E20" w:rsidRPr="003D1E20" w:rsidRDefault="001E7F86" w:rsidP="003D1E20">
            <w:pPr>
              <w:rPr>
                <w:rFonts w:cstheme="minorHAnsi"/>
              </w:rPr>
            </w:pPr>
            <w:sdt>
              <w:sdtPr>
                <w:rPr>
                  <w:rFonts w:cstheme="minorHAnsi"/>
                </w:rPr>
                <w:id w:val="5839581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F09A86" w14:textId="77777777" w:rsidR="003D1E20" w:rsidRPr="003D1E20" w:rsidRDefault="001E7F86" w:rsidP="003D1E20">
            <w:pPr>
              <w:rPr>
                <w:rFonts w:cstheme="minorHAnsi"/>
              </w:rPr>
            </w:pPr>
            <w:sdt>
              <w:sdtPr>
                <w:rPr>
                  <w:rFonts w:cstheme="minorHAnsi"/>
                </w:rPr>
                <w:id w:val="-13522531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64DC1A" w14:textId="77777777" w:rsidR="003D1E20" w:rsidRPr="003D1E20" w:rsidRDefault="001E7F86" w:rsidP="003D1E20">
            <w:pPr>
              <w:rPr>
                <w:rFonts w:cstheme="minorHAnsi"/>
              </w:rPr>
            </w:pPr>
            <w:sdt>
              <w:sdtPr>
                <w:rPr>
                  <w:rFonts w:cstheme="minorHAnsi"/>
                </w:rPr>
                <w:id w:val="-3480289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E2FA28" w14:textId="77777777" w:rsidR="003D1E20" w:rsidRPr="00914010" w:rsidRDefault="003D1E20" w:rsidP="003D1E20">
            <w:pPr>
              <w:rPr>
                <w:rFonts w:cstheme="minorHAnsi"/>
              </w:rPr>
            </w:pPr>
          </w:p>
        </w:tc>
        <w:sdt>
          <w:sdtPr>
            <w:rPr>
              <w:rFonts w:cstheme="minorHAnsi"/>
            </w:rPr>
            <w:id w:val="-1850638430"/>
            <w:placeholder>
              <w:docPart w:val="B51A1030E56541D8AEE580D728BEF914"/>
            </w:placeholder>
            <w:showingPlcHdr/>
          </w:sdtPr>
          <w:sdtEndPr/>
          <w:sdtContent>
            <w:tc>
              <w:tcPr>
                <w:tcW w:w="4770" w:type="dxa"/>
              </w:tcPr>
              <w:p w14:paraId="31A38BA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BEF420A" w14:textId="77777777" w:rsidTr="0089695F">
        <w:trPr>
          <w:cantSplit/>
        </w:trPr>
        <w:tc>
          <w:tcPr>
            <w:tcW w:w="990" w:type="dxa"/>
          </w:tcPr>
          <w:p w14:paraId="7F38DD4A" w14:textId="77777777" w:rsidR="003D1E20" w:rsidRPr="00914010" w:rsidRDefault="003D1E20" w:rsidP="003D1E20">
            <w:pPr>
              <w:jc w:val="center"/>
              <w:rPr>
                <w:rFonts w:cstheme="minorHAnsi"/>
                <w:b/>
                <w:bCs/>
              </w:rPr>
            </w:pPr>
            <w:r w:rsidRPr="00914010">
              <w:rPr>
                <w:rFonts w:cstheme="minorHAnsi"/>
                <w:b/>
                <w:bCs/>
              </w:rPr>
              <w:lastRenderedPageBreak/>
              <w:t>4-C-12</w:t>
            </w:r>
          </w:p>
        </w:tc>
        <w:tc>
          <w:tcPr>
            <w:tcW w:w="6300" w:type="dxa"/>
            <w:tcBorders>
              <w:right w:val="nil"/>
            </w:tcBorders>
          </w:tcPr>
          <w:p w14:paraId="438E5452"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645B21E" w14:textId="77777777" w:rsidR="003D1E20" w:rsidRPr="00914010" w:rsidRDefault="003D1E20" w:rsidP="003D1E20">
            <w:pPr>
              <w:rPr>
                <w:rFonts w:cstheme="minorHAnsi"/>
              </w:rPr>
            </w:pPr>
          </w:p>
        </w:tc>
        <w:tc>
          <w:tcPr>
            <w:tcW w:w="810" w:type="dxa"/>
          </w:tcPr>
          <w:p w14:paraId="7ACF0B0D" w14:textId="77777777" w:rsidR="003D1E20" w:rsidRPr="00C34C63" w:rsidRDefault="003D1E20" w:rsidP="003D1E20">
            <w:pPr>
              <w:rPr>
                <w:rFonts w:cstheme="minorHAnsi"/>
              </w:rPr>
            </w:pPr>
            <w:r w:rsidRPr="00C34C63">
              <w:rPr>
                <w:rFonts w:cstheme="minorHAnsi"/>
              </w:rPr>
              <w:t xml:space="preserve">A </w:t>
            </w:r>
          </w:p>
          <w:p w14:paraId="73E7EFF9" w14:textId="77777777" w:rsidR="003D1E20" w:rsidRPr="00C34C63" w:rsidRDefault="003D1E20" w:rsidP="003D1E20">
            <w:pPr>
              <w:rPr>
                <w:rFonts w:cstheme="minorHAnsi"/>
              </w:rPr>
            </w:pPr>
            <w:r w:rsidRPr="00C34C63">
              <w:rPr>
                <w:rFonts w:cstheme="minorHAnsi"/>
              </w:rPr>
              <w:t xml:space="preserve">B </w:t>
            </w:r>
          </w:p>
          <w:p w14:paraId="23EE2635" w14:textId="77777777" w:rsidR="003D1E20" w:rsidRPr="00C34C63" w:rsidRDefault="003D1E20" w:rsidP="003D1E20">
            <w:pPr>
              <w:rPr>
                <w:rFonts w:cstheme="minorHAnsi"/>
              </w:rPr>
            </w:pPr>
            <w:r w:rsidRPr="00C34C63">
              <w:rPr>
                <w:rFonts w:cstheme="minorHAnsi"/>
              </w:rPr>
              <w:t xml:space="preserve">C-M </w:t>
            </w:r>
          </w:p>
          <w:p w14:paraId="023C97C0" w14:textId="77777777" w:rsidR="003D1E20" w:rsidRPr="00914010" w:rsidRDefault="003D1E20" w:rsidP="003D1E20">
            <w:pPr>
              <w:rPr>
                <w:rFonts w:cstheme="minorHAnsi"/>
              </w:rPr>
            </w:pPr>
            <w:r w:rsidRPr="00C34C63">
              <w:rPr>
                <w:rFonts w:cstheme="minorHAnsi"/>
              </w:rPr>
              <w:t>C</w:t>
            </w:r>
          </w:p>
        </w:tc>
        <w:tc>
          <w:tcPr>
            <w:tcW w:w="1980" w:type="dxa"/>
          </w:tcPr>
          <w:p w14:paraId="137BFD74" w14:textId="77777777" w:rsidR="003D1E20" w:rsidRPr="003D1E20" w:rsidRDefault="001E7F86" w:rsidP="003D1E20">
            <w:pPr>
              <w:rPr>
                <w:rFonts w:cstheme="minorHAnsi"/>
              </w:rPr>
            </w:pPr>
            <w:sdt>
              <w:sdtPr>
                <w:rPr>
                  <w:rFonts w:cstheme="minorHAnsi"/>
                </w:rPr>
                <w:id w:val="9953865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B6FEEB" w14:textId="77777777" w:rsidR="003D1E20" w:rsidRPr="003D1E20" w:rsidRDefault="001E7F86" w:rsidP="003D1E20">
            <w:pPr>
              <w:rPr>
                <w:rFonts w:cstheme="minorHAnsi"/>
              </w:rPr>
            </w:pPr>
            <w:sdt>
              <w:sdtPr>
                <w:rPr>
                  <w:rFonts w:cstheme="minorHAnsi"/>
                </w:rPr>
                <w:id w:val="-262610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5E448F" w14:textId="77777777" w:rsidR="003D1E20" w:rsidRPr="003D1E20" w:rsidRDefault="001E7F86" w:rsidP="003D1E20">
            <w:pPr>
              <w:rPr>
                <w:rFonts w:cstheme="minorHAnsi"/>
              </w:rPr>
            </w:pPr>
            <w:sdt>
              <w:sdtPr>
                <w:rPr>
                  <w:rFonts w:cstheme="minorHAnsi"/>
                </w:rPr>
                <w:id w:val="20329998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78C47F" w14:textId="77777777" w:rsidR="003D1E20" w:rsidRPr="003D1E20" w:rsidRDefault="001E7F86" w:rsidP="003D1E20">
            <w:pPr>
              <w:rPr>
                <w:rFonts w:cstheme="minorHAnsi"/>
              </w:rPr>
            </w:pPr>
            <w:sdt>
              <w:sdtPr>
                <w:rPr>
                  <w:rFonts w:cstheme="minorHAnsi"/>
                </w:rPr>
                <w:id w:val="-4816275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739857" w14:textId="77777777" w:rsidR="003D1E20" w:rsidRPr="00914010" w:rsidRDefault="003D1E20" w:rsidP="003D1E20">
            <w:pPr>
              <w:rPr>
                <w:rFonts w:cstheme="minorHAnsi"/>
              </w:rPr>
            </w:pPr>
          </w:p>
        </w:tc>
        <w:sdt>
          <w:sdtPr>
            <w:rPr>
              <w:rFonts w:cstheme="minorHAnsi"/>
            </w:rPr>
            <w:id w:val="1963230856"/>
            <w:placeholder>
              <w:docPart w:val="18D4D57B67A04C0C9D18E2BF63362EF0"/>
            </w:placeholder>
            <w:showingPlcHdr/>
          </w:sdtPr>
          <w:sdtEndPr/>
          <w:sdtContent>
            <w:tc>
              <w:tcPr>
                <w:tcW w:w="4770" w:type="dxa"/>
              </w:tcPr>
              <w:p w14:paraId="16A8271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102AFBA" w14:textId="77777777" w:rsidTr="0089695F">
        <w:trPr>
          <w:cantSplit/>
        </w:trPr>
        <w:tc>
          <w:tcPr>
            <w:tcW w:w="990" w:type="dxa"/>
          </w:tcPr>
          <w:p w14:paraId="34C5606F" w14:textId="243FC59E" w:rsidR="003D1E20" w:rsidRPr="00914010" w:rsidRDefault="003D1E20" w:rsidP="003D1E20">
            <w:pPr>
              <w:jc w:val="center"/>
              <w:rPr>
                <w:rFonts w:cstheme="minorHAnsi"/>
                <w:b/>
                <w:bCs/>
              </w:rPr>
            </w:pPr>
            <w:r w:rsidRPr="00914010">
              <w:rPr>
                <w:rFonts w:cstheme="minorHAnsi"/>
                <w:b/>
                <w:bCs/>
              </w:rPr>
              <w:t>4-C-1</w:t>
            </w:r>
            <w:r>
              <w:rPr>
                <w:rFonts w:cstheme="minorHAnsi"/>
                <w:b/>
                <w:bCs/>
              </w:rPr>
              <w:t>4</w:t>
            </w:r>
          </w:p>
        </w:tc>
        <w:tc>
          <w:tcPr>
            <w:tcW w:w="6300" w:type="dxa"/>
            <w:tcBorders>
              <w:right w:val="nil"/>
            </w:tcBorders>
          </w:tcPr>
          <w:p w14:paraId="1876046A" w14:textId="77777777" w:rsidR="003D1E20" w:rsidRDefault="003D1E20" w:rsidP="003D1E20">
            <w:pPr>
              <w:rPr>
                <w:color w:val="000000"/>
              </w:rPr>
            </w:pPr>
            <w:r>
              <w:rPr>
                <w:color w:val="000000"/>
              </w:rPr>
              <w:t xml:space="preserve">The operating room is equipped with a carbon dioxide monitor which is used on all sedation and general anesthesia cases.  </w:t>
            </w:r>
          </w:p>
          <w:p w14:paraId="5C598887" w14:textId="58892CA8" w:rsidR="003D1E20" w:rsidRPr="00914010" w:rsidRDefault="003D1E20" w:rsidP="003D1E20">
            <w:pPr>
              <w:autoSpaceDE w:val="0"/>
              <w:autoSpaceDN w:val="0"/>
              <w:adjustRightInd w:val="0"/>
              <w:rPr>
                <w:rFonts w:cstheme="minorHAnsi"/>
              </w:rPr>
            </w:pPr>
          </w:p>
        </w:tc>
        <w:tc>
          <w:tcPr>
            <w:tcW w:w="270" w:type="dxa"/>
            <w:tcBorders>
              <w:left w:val="nil"/>
            </w:tcBorders>
          </w:tcPr>
          <w:p w14:paraId="71D782E0" w14:textId="67A82B66" w:rsidR="003D1E20" w:rsidRPr="00914010" w:rsidRDefault="003D1E20" w:rsidP="003D1E20">
            <w:pPr>
              <w:rPr>
                <w:rFonts w:cstheme="minorHAnsi"/>
              </w:rPr>
            </w:pPr>
          </w:p>
        </w:tc>
        <w:tc>
          <w:tcPr>
            <w:tcW w:w="810" w:type="dxa"/>
          </w:tcPr>
          <w:p w14:paraId="30F3ED4E" w14:textId="77777777" w:rsidR="003D1E20" w:rsidRDefault="003D1E20" w:rsidP="003D1E20">
            <w:r>
              <w:t>B</w:t>
            </w:r>
          </w:p>
          <w:p w14:paraId="18E389DA" w14:textId="77777777" w:rsidR="003D1E20" w:rsidRDefault="003D1E20" w:rsidP="003D1E20">
            <w:r>
              <w:t>C-M</w:t>
            </w:r>
          </w:p>
          <w:p w14:paraId="77180C0C" w14:textId="6C2C32BB" w:rsidR="003D1E20" w:rsidRPr="00914010" w:rsidRDefault="003D1E20" w:rsidP="003D1E20">
            <w:pPr>
              <w:rPr>
                <w:rFonts w:cstheme="minorHAnsi"/>
              </w:rPr>
            </w:pPr>
            <w:r>
              <w:t>C</w:t>
            </w:r>
          </w:p>
        </w:tc>
        <w:tc>
          <w:tcPr>
            <w:tcW w:w="1980" w:type="dxa"/>
          </w:tcPr>
          <w:p w14:paraId="4C822959" w14:textId="77777777" w:rsidR="003D1E20" w:rsidRPr="003D1E20" w:rsidRDefault="001E7F86" w:rsidP="003D1E20">
            <w:pPr>
              <w:rPr>
                <w:rFonts w:cstheme="minorHAnsi"/>
              </w:rPr>
            </w:pPr>
            <w:sdt>
              <w:sdtPr>
                <w:rPr>
                  <w:rFonts w:cstheme="minorHAnsi"/>
                </w:rPr>
                <w:id w:val="5398658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79085C" w14:textId="77777777" w:rsidR="003D1E20" w:rsidRPr="003D1E20" w:rsidRDefault="001E7F86" w:rsidP="003D1E20">
            <w:pPr>
              <w:rPr>
                <w:rFonts w:cstheme="minorHAnsi"/>
              </w:rPr>
            </w:pPr>
            <w:sdt>
              <w:sdtPr>
                <w:rPr>
                  <w:rFonts w:cstheme="minorHAnsi"/>
                </w:rPr>
                <w:id w:val="7631907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64280C6" w14:textId="77777777" w:rsidR="003D1E20" w:rsidRPr="003D1E20" w:rsidRDefault="001E7F86" w:rsidP="003D1E20">
            <w:pPr>
              <w:rPr>
                <w:rFonts w:cstheme="minorHAnsi"/>
              </w:rPr>
            </w:pPr>
            <w:sdt>
              <w:sdtPr>
                <w:rPr>
                  <w:rFonts w:cstheme="minorHAnsi"/>
                </w:rPr>
                <w:id w:val="-2427257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052ED1F" w14:textId="77777777" w:rsidR="003D1E20" w:rsidRPr="003D1E20" w:rsidRDefault="001E7F86" w:rsidP="003D1E20">
            <w:pPr>
              <w:rPr>
                <w:rFonts w:cstheme="minorHAnsi"/>
              </w:rPr>
            </w:pPr>
            <w:sdt>
              <w:sdtPr>
                <w:rPr>
                  <w:rFonts w:cstheme="minorHAnsi"/>
                </w:rPr>
                <w:id w:val="5829580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F79BE4" w14:textId="77777777" w:rsidR="003D1E20" w:rsidRPr="00914010" w:rsidRDefault="003D1E20" w:rsidP="003D1E20">
            <w:pPr>
              <w:rPr>
                <w:rFonts w:cstheme="minorHAnsi"/>
              </w:rPr>
            </w:pPr>
          </w:p>
        </w:tc>
        <w:sdt>
          <w:sdtPr>
            <w:rPr>
              <w:rFonts w:cstheme="minorHAnsi"/>
            </w:rPr>
            <w:id w:val="-754434030"/>
            <w:placeholder>
              <w:docPart w:val="6454C590F4E543E7B311F1121D8D45EC"/>
            </w:placeholder>
            <w:showingPlcHdr/>
          </w:sdtPr>
          <w:sdtEndPr/>
          <w:sdtContent>
            <w:tc>
              <w:tcPr>
                <w:tcW w:w="4770" w:type="dxa"/>
              </w:tcPr>
              <w:p w14:paraId="66247E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852E76D" w14:textId="77777777" w:rsidTr="0089695F">
        <w:trPr>
          <w:cantSplit/>
        </w:trPr>
        <w:tc>
          <w:tcPr>
            <w:tcW w:w="990" w:type="dxa"/>
          </w:tcPr>
          <w:p w14:paraId="7F1C315B" w14:textId="77777777" w:rsidR="003D1E20" w:rsidRPr="00914010" w:rsidRDefault="003D1E20" w:rsidP="003D1E20">
            <w:pPr>
              <w:jc w:val="center"/>
              <w:rPr>
                <w:rFonts w:cstheme="minorHAnsi"/>
                <w:b/>
                <w:bCs/>
              </w:rPr>
            </w:pPr>
            <w:r w:rsidRPr="00914010">
              <w:rPr>
                <w:rFonts w:cstheme="minorHAnsi"/>
                <w:b/>
                <w:bCs/>
              </w:rPr>
              <w:t>4-C-17</w:t>
            </w:r>
          </w:p>
        </w:tc>
        <w:tc>
          <w:tcPr>
            <w:tcW w:w="6300" w:type="dxa"/>
            <w:tcBorders>
              <w:right w:val="nil"/>
            </w:tcBorders>
          </w:tcPr>
          <w:p w14:paraId="779E7880" w14:textId="77777777" w:rsidR="003D1E20" w:rsidRPr="00914010" w:rsidRDefault="003D1E20" w:rsidP="003D1E20">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1581BDDD" w14:textId="77777777" w:rsidR="003D1E20" w:rsidRPr="00914010" w:rsidRDefault="003D1E20" w:rsidP="003D1E20">
            <w:pPr>
              <w:rPr>
                <w:rFonts w:cstheme="minorHAnsi"/>
              </w:rPr>
            </w:pPr>
          </w:p>
        </w:tc>
        <w:tc>
          <w:tcPr>
            <w:tcW w:w="810" w:type="dxa"/>
          </w:tcPr>
          <w:p w14:paraId="2D5D8866" w14:textId="77777777" w:rsidR="003D1E20" w:rsidRPr="00914010" w:rsidRDefault="003D1E20" w:rsidP="003D1E20">
            <w:pPr>
              <w:rPr>
                <w:rFonts w:cstheme="minorHAnsi"/>
              </w:rPr>
            </w:pPr>
            <w:r w:rsidRPr="00914010">
              <w:rPr>
                <w:rFonts w:cstheme="minorHAnsi"/>
              </w:rPr>
              <w:t>C</w:t>
            </w:r>
          </w:p>
        </w:tc>
        <w:tc>
          <w:tcPr>
            <w:tcW w:w="1980" w:type="dxa"/>
          </w:tcPr>
          <w:p w14:paraId="4CD25575" w14:textId="77777777" w:rsidR="003D1E20" w:rsidRPr="003D1E20" w:rsidRDefault="001E7F86" w:rsidP="003D1E20">
            <w:pPr>
              <w:rPr>
                <w:rFonts w:cstheme="minorHAnsi"/>
              </w:rPr>
            </w:pPr>
            <w:sdt>
              <w:sdtPr>
                <w:rPr>
                  <w:rFonts w:cstheme="minorHAnsi"/>
                </w:rPr>
                <w:id w:val="-13296758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C25449E" w14:textId="77777777" w:rsidR="003D1E20" w:rsidRPr="003D1E20" w:rsidRDefault="001E7F86" w:rsidP="003D1E20">
            <w:pPr>
              <w:rPr>
                <w:rFonts w:cstheme="minorHAnsi"/>
              </w:rPr>
            </w:pPr>
            <w:sdt>
              <w:sdtPr>
                <w:rPr>
                  <w:rFonts w:cstheme="minorHAnsi"/>
                </w:rPr>
                <w:id w:val="-19930921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C63670" w14:textId="77777777" w:rsidR="003D1E20" w:rsidRPr="003D1E20" w:rsidRDefault="001E7F86" w:rsidP="003D1E20">
            <w:pPr>
              <w:rPr>
                <w:rFonts w:cstheme="minorHAnsi"/>
              </w:rPr>
            </w:pPr>
            <w:sdt>
              <w:sdtPr>
                <w:rPr>
                  <w:rFonts w:cstheme="minorHAnsi"/>
                </w:rPr>
                <w:id w:val="-13444678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B236D1C" w14:textId="77777777" w:rsidR="003D1E20" w:rsidRPr="003D1E20" w:rsidRDefault="001E7F86" w:rsidP="003D1E20">
            <w:pPr>
              <w:rPr>
                <w:rFonts w:cstheme="minorHAnsi"/>
              </w:rPr>
            </w:pPr>
            <w:sdt>
              <w:sdtPr>
                <w:rPr>
                  <w:rFonts w:cstheme="minorHAnsi"/>
                </w:rPr>
                <w:id w:val="-18830068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91CA8B" w14:textId="77777777" w:rsidR="003D1E20" w:rsidRPr="00914010" w:rsidRDefault="003D1E20" w:rsidP="003D1E20">
            <w:pPr>
              <w:rPr>
                <w:rFonts w:cstheme="minorHAnsi"/>
              </w:rPr>
            </w:pPr>
          </w:p>
        </w:tc>
        <w:sdt>
          <w:sdtPr>
            <w:rPr>
              <w:rFonts w:cstheme="minorHAnsi"/>
            </w:rPr>
            <w:id w:val="1240599562"/>
            <w:placeholder>
              <w:docPart w:val="227B3AD6428942E096F7810C6A91BD9D"/>
            </w:placeholder>
            <w:showingPlcHdr/>
          </w:sdtPr>
          <w:sdtEndPr/>
          <w:sdtContent>
            <w:tc>
              <w:tcPr>
                <w:tcW w:w="4770" w:type="dxa"/>
              </w:tcPr>
              <w:p w14:paraId="3D14216B"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06C033A" w14:textId="77777777" w:rsidTr="003D1E20">
        <w:trPr>
          <w:cantSplit/>
        </w:trPr>
        <w:tc>
          <w:tcPr>
            <w:tcW w:w="990" w:type="dxa"/>
            <w:tcBorders>
              <w:bottom w:val="single" w:sz="4" w:space="0" w:color="auto"/>
            </w:tcBorders>
          </w:tcPr>
          <w:p w14:paraId="2F852D78" w14:textId="77777777" w:rsidR="003D1E20" w:rsidRPr="00914010" w:rsidRDefault="003D1E20" w:rsidP="003D1E20">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3D480F0A" w14:textId="00D7C2AB"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E41883">
              <w:rPr>
                <w:rFonts w:eastAsia="Arial" w:cstheme="minorHAnsi"/>
              </w:rPr>
              <w:t xml:space="preserve">volatile </w:t>
            </w:r>
            <w:r w:rsidRPr="00914010">
              <w:rPr>
                <w:rFonts w:eastAsia="Arial" w:cstheme="minorHAnsi"/>
              </w:rPr>
              <w:t>inhalation agents are available, an anesthesia machine is not required.</w:t>
            </w:r>
          </w:p>
          <w:p w14:paraId="1075D34B" w14:textId="77777777" w:rsidR="003D1E20" w:rsidRPr="00914010" w:rsidRDefault="003D1E20" w:rsidP="003D1E20">
            <w:pPr>
              <w:autoSpaceDE w:val="0"/>
              <w:autoSpaceDN w:val="0"/>
              <w:adjustRightInd w:val="0"/>
              <w:rPr>
                <w:rFonts w:cstheme="minorHAnsi"/>
              </w:rPr>
            </w:pPr>
          </w:p>
        </w:tc>
        <w:tc>
          <w:tcPr>
            <w:tcW w:w="270" w:type="dxa"/>
            <w:tcBorders>
              <w:left w:val="nil"/>
              <w:bottom w:val="single" w:sz="4" w:space="0" w:color="auto"/>
            </w:tcBorders>
          </w:tcPr>
          <w:p w14:paraId="1337A3DD" w14:textId="77777777" w:rsidR="003D1E20" w:rsidRPr="00914010" w:rsidRDefault="003D1E20" w:rsidP="003D1E20">
            <w:pPr>
              <w:rPr>
                <w:rFonts w:cstheme="minorHAnsi"/>
              </w:rPr>
            </w:pPr>
          </w:p>
        </w:tc>
        <w:tc>
          <w:tcPr>
            <w:tcW w:w="810" w:type="dxa"/>
            <w:tcBorders>
              <w:bottom w:val="single" w:sz="4" w:space="0" w:color="auto"/>
            </w:tcBorders>
          </w:tcPr>
          <w:p w14:paraId="589610ED" w14:textId="77777777" w:rsidR="003D1E20" w:rsidRPr="00914010" w:rsidRDefault="003D1E20" w:rsidP="003D1E20">
            <w:pPr>
              <w:rPr>
                <w:rFonts w:cstheme="minorHAnsi"/>
              </w:rPr>
            </w:pPr>
            <w:r w:rsidRPr="00914010">
              <w:rPr>
                <w:rFonts w:cstheme="minorHAnsi"/>
              </w:rPr>
              <w:t>C</w:t>
            </w:r>
          </w:p>
        </w:tc>
        <w:tc>
          <w:tcPr>
            <w:tcW w:w="1980" w:type="dxa"/>
            <w:tcBorders>
              <w:bottom w:val="single" w:sz="4" w:space="0" w:color="auto"/>
            </w:tcBorders>
          </w:tcPr>
          <w:p w14:paraId="0608C154" w14:textId="77777777" w:rsidR="003D1E20" w:rsidRPr="003D1E20" w:rsidRDefault="001E7F86" w:rsidP="003D1E20">
            <w:pPr>
              <w:rPr>
                <w:rFonts w:cstheme="minorHAnsi"/>
              </w:rPr>
            </w:pPr>
            <w:sdt>
              <w:sdtPr>
                <w:rPr>
                  <w:rFonts w:cstheme="minorHAnsi"/>
                </w:rPr>
                <w:id w:val="-2310796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8ED68CB" w14:textId="77777777" w:rsidR="003D1E20" w:rsidRPr="003D1E20" w:rsidRDefault="001E7F86" w:rsidP="003D1E20">
            <w:pPr>
              <w:rPr>
                <w:rFonts w:cstheme="minorHAnsi"/>
              </w:rPr>
            </w:pPr>
            <w:sdt>
              <w:sdtPr>
                <w:rPr>
                  <w:rFonts w:cstheme="minorHAnsi"/>
                </w:rPr>
                <w:id w:val="16933365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9ECD7" w14:textId="77777777" w:rsidR="003D1E20" w:rsidRPr="003D1E20" w:rsidRDefault="001E7F86" w:rsidP="003D1E20">
            <w:pPr>
              <w:rPr>
                <w:rFonts w:cstheme="minorHAnsi"/>
              </w:rPr>
            </w:pPr>
            <w:sdt>
              <w:sdtPr>
                <w:rPr>
                  <w:rFonts w:cstheme="minorHAnsi"/>
                </w:rPr>
                <w:id w:val="-4488585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15FDDAE" w14:textId="77777777" w:rsidR="003D1E20" w:rsidRPr="003D1E20" w:rsidRDefault="001E7F86" w:rsidP="003D1E20">
            <w:pPr>
              <w:rPr>
                <w:rFonts w:cstheme="minorHAnsi"/>
              </w:rPr>
            </w:pPr>
            <w:sdt>
              <w:sdtPr>
                <w:rPr>
                  <w:rFonts w:cstheme="minorHAnsi"/>
                </w:rPr>
                <w:id w:val="15876457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C8A234" w14:textId="77777777" w:rsidR="003D1E20" w:rsidRPr="00914010" w:rsidRDefault="003D1E20" w:rsidP="003D1E20">
            <w:pPr>
              <w:rPr>
                <w:rFonts w:cstheme="minorHAnsi"/>
              </w:rPr>
            </w:pPr>
          </w:p>
        </w:tc>
        <w:sdt>
          <w:sdtPr>
            <w:rPr>
              <w:rFonts w:cstheme="minorHAnsi"/>
            </w:rPr>
            <w:id w:val="-416862164"/>
            <w:placeholder>
              <w:docPart w:val="C57BC51AB9BD47FBA68B5B0BEF46E128"/>
            </w:placeholder>
            <w:showingPlcHdr/>
          </w:sdtPr>
          <w:sdtEndPr/>
          <w:sdtContent>
            <w:tc>
              <w:tcPr>
                <w:tcW w:w="4770" w:type="dxa"/>
                <w:tcBorders>
                  <w:bottom w:val="single" w:sz="4" w:space="0" w:color="auto"/>
                </w:tcBorders>
              </w:tcPr>
              <w:p w14:paraId="01038E0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1366B4" w14:paraId="6F31C21D" w14:textId="77777777" w:rsidTr="003D1E20">
        <w:trPr>
          <w:cantSplit/>
        </w:trPr>
        <w:tc>
          <w:tcPr>
            <w:tcW w:w="15120" w:type="dxa"/>
            <w:gridSpan w:val="6"/>
            <w:tcBorders>
              <w:left w:val="single" w:sz="4" w:space="0" w:color="auto"/>
            </w:tcBorders>
            <w:shd w:val="clear" w:color="auto" w:fill="D9E2F3" w:themeFill="accent1" w:themeFillTint="33"/>
          </w:tcPr>
          <w:p w14:paraId="4AC47E65" w14:textId="77777777" w:rsidR="001366B4" w:rsidRPr="00017D18" w:rsidRDefault="001366B4" w:rsidP="001366B4">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3D1E20" w14:paraId="59F5DE68" w14:textId="77777777" w:rsidTr="0089695F">
        <w:trPr>
          <w:cantSplit/>
        </w:trPr>
        <w:tc>
          <w:tcPr>
            <w:tcW w:w="990" w:type="dxa"/>
          </w:tcPr>
          <w:p w14:paraId="62F0C6D2" w14:textId="77777777" w:rsidR="003D1E20" w:rsidRPr="00914010" w:rsidRDefault="003D1E20" w:rsidP="003D1E20">
            <w:pPr>
              <w:jc w:val="center"/>
              <w:rPr>
                <w:rFonts w:cstheme="minorHAnsi"/>
                <w:b/>
                <w:bCs/>
              </w:rPr>
            </w:pPr>
            <w:r w:rsidRPr="00914010">
              <w:rPr>
                <w:rFonts w:cstheme="minorHAnsi"/>
                <w:b/>
                <w:bCs/>
              </w:rPr>
              <w:t>4-D-1</w:t>
            </w:r>
          </w:p>
        </w:tc>
        <w:tc>
          <w:tcPr>
            <w:tcW w:w="6300" w:type="dxa"/>
            <w:tcBorders>
              <w:right w:val="nil"/>
            </w:tcBorders>
          </w:tcPr>
          <w:p w14:paraId="4A0862E5"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3EC6C7A7" w14:textId="77777777" w:rsidR="003D1E20" w:rsidRPr="00914010" w:rsidRDefault="003D1E20" w:rsidP="003D1E20">
            <w:pPr>
              <w:rPr>
                <w:rFonts w:cstheme="minorHAnsi"/>
              </w:rPr>
            </w:pPr>
          </w:p>
        </w:tc>
        <w:tc>
          <w:tcPr>
            <w:tcW w:w="810" w:type="dxa"/>
          </w:tcPr>
          <w:p w14:paraId="6AE6310D"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BF4A255" w14:textId="77777777" w:rsidR="003D1E20" w:rsidRPr="0084305D" w:rsidRDefault="003D1E20" w:rsidP="003D1E20">
            <w:pPr>
              <w:rPr>
                <w:rFonts w:cstheme="minorHAnsi"/>
              </w:rPr>
            </w:pPr>
            <w:r w:rsidRPr="0084305D">
              <w:rPr>
                <w:rFonts w:cstheme="minorHAnsi"/>
              </w:rPr>
              <w:t xml:space="preserve">C-M, </w:t>
            </w:r>
          </w:p>
          <w:p w14:paraId="13044BDB" w14:textId="77777777" w:rsidR="003D1E20" w:rsidRPr="00914010" w:rsidRDefault="003D1E20" w:rsidP="003D1E20">
            <w:pPr>
              <w:rPr>
                <w:rFonts w:cstheme="minorHAnsi"/>
              </w:rPr>
            </w:pPr>
            <w:r w:rsidRPr="0084305D">
              <w:rPr>
                <w:rFonts w:cstheme="minorHAnsi"/>
              </w:rPr>
              <w:t>C</w:t>
            </w:r>
          </w:p>
        </w:tc>
        <w:tc>
          <w:tcPr>
            <w:tcW w:w="1980" w:type="dxa"/>
          </w:tcPr>
          <w:p w14:paraId="02B83646" w14:textId="77777777" w:rsidR="003D1E20" w:rsidRPr="003D1E20" w:rsidRDefault="001E7F86" w:rsidP="003D1E20">
            <w:pPr>
              <w:rPr>
                <w:rFonts w:cstheme="minorHAnsi"/>
              </w:rPr>
            </w:pPr>
            <w:sdt>
              <w:sdtPr>
                <w:rPr>
                  <w:rFonts w:cstheme="minorHAnsi"/>
                </w:rPr>
                <w:id w:val="-1207654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006C816" w14:textId="77777777" w:rsidR="003D1E20" w:rsidRPr="003D1E20" w:rsidRDefault="001E7F86" w:rsidP="003D1E20">
            <w:pPr>
              <w:rPr>
                <w:rFonts w:cstheme="minorHAnsi"/>
              </w:rPr>
            </w:pPr>
            <w:sdt>
              <w:sdtPr>
                <w:rPr>
                  <w:rFonts w:cstheme="minorHAnsi"/>
                </w:rPr>
                <w:id w:val="10394023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36D7B9" w14:textId="77777777" w:rsidR="003D1E20" w:rsidRPr="003D1E20" w:rsidRDefault="001E7F86" w:rsidP="003D1E20">
            <w:pPr>
              <w:rPr>
                <w:rFonts w:cstheme="minorHAnsi"/>
              </w:rPr>
            </w:pPr>
            <w:sdt>
              <w:sdtPr>
                <w:rPr>
                  <w:rFonts w:cstheme="minorHAnsi"/>
                </w:rPr>
                <w:id w:val="6682975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FEBBFD" w14:textId="77777777" w:rsidR="003D1E20" w:rsidRPr="003D1E20" w:rsidRDefault="001E7F86" w:rsidP="003D1E20">
            <w:pPr>
              <w:rPr>
                <w:rFonts w:cstheme="minorHAnsi"/>
              </w:rPr>
            </w:pPr>
            <w:sdt>
              <w:sdtPr>
                <w:rPr>
                  <w:rFonts w:cstheme="minorHAnsi"/>
                </w:rPr>
                <w:id w:val="-18852486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C6D961" w14:textId="77777777" w:rsidR="003D1E20" w:rsidRPr="00914010" w:rsidRDefault="003D1E20" w:rsidP="003D1E20">
            <w:pPr>
              <w:rPr>
                <w:rFonts w:cstheme="minorHAnsi"/>
              </w:rPr>
            </w:pPr>
          </w:p>
        </w:tc>
        <w:sdt>
          <w:sdtPr>
            <w:rPr>
              <w:rFonts w:cstheme="minorHAnsi"/>
            </w:rPr>
            <w:id w:val="1588110357"/>
            <w:placeholder>
              <w:docPart w:val="E256B68302034ADCB7D2D4260234FD1A"/>
            </w:placeholder>
            <w:showingPlcHdr/>
          </w:sdtPr>
          <w:sdtEndPr/>
          <w:sdtContent>
            <w:tc>
              <w:tcPr>
                <w:tcW w:w="4770" w:type="dxa"/>
              </w:tcPr>
              <w:p w14:paraId="468E3E3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E9115D8" w14:textId="77777777" w:rsidTr="003D1E20">
        <w:trPr>
          <w:cantSplit/>
        </w:trPr>
        <w:tc>
          <w:tcPr>
            <w:tcW w:w="990" w:type="dxa"/>
            <w:tcBorders>
              <w:bottom w:val="single" w:sz="4" w:space="0" w:color="auto"/>
            </w:tcBorders>
          </w:tcPr>
          <w:p w14:paraId="4862237B" w14:textId="77777777" w:rsidR="003D1E20" w:rsidRPr="00914010" w:rsidRDefault="003D1E20" w:rsidP="003D1E20">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77F80E81"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2516F7E" w14:textId="77777777" w:rsidR="003D1E20" w:rsidRPr="00914010" w:rsidRDefault="003D1E20" w:rsidP="003D1E20">
            <w:pPr>
              <w:rPr>
                <w:rFonts w:cstheme="minorHAnsi"/>
              </w:rPr>
            </w:pPr>
          </w:p>
        </w:tc>
        <w:tc>
          <w:tcPr>
            <w:tcW w:w="810" w:type="dxa"/>
            <w:tcBorders>
              <w:bottom w:val="single" w:sz="4" w:space="0" w:color="auto"/>
            </w:tcBorders>
          </w:tcPr>
          <w:p w14:paraId="092ED55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4BC5183" w14:textId="77777777" w:rsidR="003D1E20" w:rsidRPr="0084305D" w:rsidRDefault="003D1E20" w:rsidP="003D1E20">
            <w:pPr>
              <w:rPr>
                <w:rFonts w:cstheme="minorHAnsi"/>
              </w:rPr>
            </w:pPr>
            <w:r w:rsidRPr="0084305D">
              <w:rPr>
                <w:rFonts w:cstheme="minorHAnsi"/>
              </w:rPr>
              <w:t xml:space="preserve">C-M, </w:t>
            </w:r>
          </w:p>
          <w:p w14:paraId="279001AC" w14:textId="77777777" w:rsidR="003D1E20" w:rsidRPr="00914010" w:rsidRDefault="003D1E20" w:rsidP="003D1E20">
            <w:pPr>
              <w:rPr>
                <w:rFonts w:cstheme="minorHAnsi"/>
              </w:rPr>
            </w:pPr>
            <w:r w:rsidRPr="0084305D">
              <w:rPr>
                <w:rFonts w:cstheme="minorHAnsi"/>
              </w:rPr>
              <w:t>C</w:t>
            </w:r>
          </w:p>
        </w:tc>
        <w:tc>
          <w:tcPr>
            <w:tcW w:w="1980" w:type="dxa"/>
            <w:tcBorders>
              <w:bottom w:val="single" w:sz="4" w:space="0" w:color="auto"/>
            </w:tcBorders>
          </w:tcPr>
          <w:p w14:paraId="6CE1B429" w14:textId="77777777" w:rsidR="003D1E20" w:rsidRPr="003D1E20" w:rsidRDefault="001E7F86" w:rsidP="003D1E20">
            <w:pPr>
              <w:rPr>
                <w:rFonts w:cstheme="minorHAnsi"/>
              </w:rPr>
            </w:pPr>
            <w:sdt>
              <w:sdtPr>
                <w:rPr>
                  <w:rFonts w:cstheme="minorHAnsi"/>
                </w:rPr>
                <w:id w:val="17913999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C96A4E" w14:textId="77777777" w:rsidR="003D1E20" w:rsidRPr="003D1E20" w:rsidRDefault="001E7F86" w:rsidP="003D1E20">
            <w:pPr>
              <w:rPr>
                <w:rFonts w:cstheme="minorHAnsi"/>
              </w:rPr>
            </w:pPr>
            <w:sdt>
              <w:sdtPr>
                <w:rPr>
                  <w:rFonts w:cstheme="minorHAnsi"/>
                </w:rPr>
                <w:id w:val="-17969042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EFFEAE8" w14:textId="77777777" w:rsidR="003D1E20" w:rsidRPr="003D1E20" w:rsidRDefault="001E7F86" w:rsidP="003D1E20">
            <w:pPr>
              <w:rPr>
                <w:rFonts w:cstheme="minorHAnsi"/>
              </w:rPr>
            </w:pPr>
            <w:sdt>
              <w:sdtPr>
                <w:rPr>
                  <w:rFonts w:cstheme="minorHAnsi"/>
                </w:rPr>
                <w:id w:val="-1257800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AE3A571" w14:textId="77777777" w:rsidR="003D1E20" w:rsidRPr="003D1E20" w:rsidRDefault="001E7F86" w:rsidP="003D1E20">
            <w:pPr>
              <w:rPr>
                <w:rFonts w:cstheme="minorHAnsi"/>
              </w:rPr>
            </w:pPr>
            <w:sdt>
              <w:sdtPr>
                <w:rPr>
                  <w:rFonts w:cstheme="minorHAnsi"/>
                </w:rPr>
                <w:id w:val="6253634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81FE530" w14:textId="77777777" w:rsidR="003D1E20" w:rsidRPr="00914010" w:rsidRDefault="003D1E20" w:rsidP="003D1E20">
            <w:pPr>
              <w:rPr>
                <w:rFonts w:cstheme="minorHAnsi"/>
              </w:rPr>
            </w:pPr>
          </w:p>
        </w:tc>
        <w:sdt>
          <w:sdtPr>
            <w:rPr>
              <w:rFonts w:cstheme="minorHAnsi"/>
            </w:rPr>
            <w:id w:val="234060923"/>
            <w:placeholder>
              <w:docPart w:val="B3F4B8EC79F74CF484FCEDA868409B17"/>
            </w:placeholder>
            <w:showingPlcHdr/>
          </w:sdtPr>
          <w:sdtEndPr/>
          <w:sdtContent>
            <w:tc>
              <w:tcPr>
                <w:tcW w:w="4770" w:type="dxa"/>
                <w:tcBorders>
                  <w:bottom w:val="single" w:sz="4" w:space="0" w:color="auto"/>
                </w:tcBorders>
              </w:tcPr>
              <w:p w14:paraId="1AA81DE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1366B4" w14:paraId="1557FEDF" w14:textId="77777777" w:rsidTr="003D1E20">
        <w:trPr>
          <w:cantSplit/>
        </w:trPr>
        <w:tc>
          <w:tcPr>
            <w:tcW w:w="15120" w:type="dxa"/>
            <w:gridSpan w:val="6"/>
            <w:tcBorders>
              <w:left w:val="single" w:sz="4" w:space="0" w:color="auto"/>
            </w:tcBorders>
            <w:shd w:val="clear" w:color="auto" w:fill="D9E2F3" w:themeFill="accent1" w:themeFillTint="33"/>
          </w:tcPr>
          <w:p w14:paraId="5EFFC5E6" w14:textId="77777777" w:rsidR="001366B4" w:rsidRPr="00017D18" w:rsidRDefault="001366B4" w:rsidP="001366B4">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Maintenance of Equipment</w:t>
            </w:r>
          </w:p>
        </w:tc>
      </w:tr>
      <w:tr w:rsidR="003D1E20" w14:paraId="5090FAFB" w14:textId="77777777" w:rsidTr="0089695F">
        <w:trPr>
          <w:cantSplit/>
        </w:trPr>
        <w:tc>
          <w:tcPr>
            <w:tcW w:w="990" w:type="dxa"/>
          </w:tcPr>
          <w:p w14:paraId="6BD95D38" w14:textId="77777777" w:rsidR="003D1E20" w:rsidRPr="00914010" w:rsidRDefault="003D1E20" w:rsidP="003D1E20">
            <w:pPr>
              <w:jc w:val="center"/>
              <w:rPr>
                <w:rFonts w:cstheme="minorHAnsi"/>
                <w:b/>
                <w:bCs/>
              </w:rPr>
            </w:pPr>
            <w:r w:rsidRPr="00914010">
              <w:rPr>
                <w:rFonts w:cstheme="minorHAnsi"/>
                <w:b/>
                <w:bCs/>
              </w:rPr>
              <w:t>4-E-1</w:t>
            </w:r>
          </w:p>
        </w:tc>
        <w:tc>
          <w:tcPr>
            <w:tcW w:w="6300" w:type="dxa"/>
            <w:tcBorders>
              <w:right w:val="nil"/>
            </w:tcBorders>
          </w:tcPr>
          <w:p w14:paraId="77331678" w14:textId="77777777" w:rsidR="003D1E20" w:rsidRDefault="003D1E20" w:rsidP="003D1E20">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0CDA0DA1" w14:textId="330C3AA8"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24499CB3" w14:textId="77777777" w:rsidR="003D1E20" w:rsidRPr="00914010" w:rsidRDefault="003D1E20" w:rsidP="003D1E20">
            <w:pPr>
              <w:rPr>
                <w:rFonts w:cstheme="minorHAnsi"/>
              </w:rPr>
            </w:pPr>
          </w:p>
        </w:tc>
        <w:tc>
          <w:tcPr>
            <w:tcW w:w="810" w:type="dxa"/>
          </w:tcPr>
          <w:p w14:paraId="370D563F" w14:textId="77777777" w:rsidR="003D1E20" w:rsidRPr="00C34C63" w:rsidRDefault="003D1E20" w:rsidP="003D1E20">
            <w:pPr>
              <w:rPr>
                <w:rFonts w:cstheme="minorHAnsi"/>
              </w:rPr>
            </w:pPr>
            <w:r w:rsidRPr="00C34C63">
              <w:rPr>
                <w:rFonts w:cstheme="minorHAnsi"/>
              </w:rPr>
              <w:t xml:space="preserve">A </w:t>
            </w:r>
          </w:p>
          <w:p w14:paraId="15B272D9" w14:textId="77777777" w:rsidR="003D1E20" w:rsidRPr="00C34C63" w:rsidRDefault="003D1E20" w:rsidP="003D1E20">
            <w:pPr>
              <w:rPr>
                <w:rFonts w:cstheme="minorHAnsi"/>
              </w:rPr>
            </w:pPr>
            <w:r w:rsidRPr="00C34C63">
              <w:rPr>
                <w:rFonts w:cstheme="minorHAnsi"/>
              </w:rPr>
              <w:t xml:space="preserve">B </w:t>
            </w:r>
          </w:p>
          <w:p w14:paraId="79ECBF01" w14:textId="77777777" w:rsidR="003D1E20" w:rsidRPr="00C34C63" w:rsidRDefault="003D1E20" w:rsidP="003D1E20">
            <w:pPr>
              <w:rPr>
                <w:rFonts w:cstheme="minorHAnsi"/>
              </w:rPr>
            </w:pPr>
            <w:r w:rsidRPr="00C34C63">
              <w:rPr>
                <w:rFonts w:cstheme="minorHAnsi"/>
              </w:rPr>
              <w:t xml:space="preserve">C-M </w:t>
            </w:r>
          </w:p>
          <w:p w14:paraId="0A6870D8" w14:textId="77777777" w:rsidR="003D1E20" w:rsidRPr="00914010" w:rsidRDefault="003D1E20" w:rsidP="003D1E20">
            <w:pPr>
              <w:rPr>
                <w:rFonts w:cstheme="minorHAnsi"/>
              </w:rPr>
            </w:pPr>
            <w:r w:rsidRPr="00C34C63">
              <w:rPr>
                <w:rFonts w:cstheme="minorHAnsi"/>
              </w:rPr>
              <w:t>C</w:t>
            </w:r>
          </w:p>
        </w:tc>
        <w:tc>
          <w:tcPr>
            <w:tcW w:w="1980" w:type="dxa"/>
          </w:tcPr>
          <w:p w14:paraId="2518A662" w14:textId="77777777" w:rsidR="003D1E20" w:rsidRPr="003D1E20" w:rsidRDefault="001E7F86" w:rsidP="003D1E20">
            <w:pPr>
              <w:rPr>
                <w:rFonts w:cstheme="minorHAnsi"/>
              </w:rPr>
            </w:pPr>
            <w:sdt>
              <w:sdtPr>
                <w:rPr>
                  <w:rFonts w:cstheme="minorHAnsi"/>
                </w:rPr>
                <w:id w:val="-17412498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B3C7C8" w14:textId="77777777" w:rsidR="003D1E20" w:rsidRPr="003D1E20" w:rsidRDefault="001E7F86" w:rsidP="003D1E20">
            <w:pPr>
              <w:rPr>
                <w:rFonts w:cstheme="minorHAnsi"/>
              </w:rPr>
            </w:pPr>
            <w:sdt>
              <w:sdtPr>
                <w:rPr>
                  <w:rFonts w:cstheme="minorHAnsi"/>
                </w:rPr>
                <w:id w:val="10303100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50416C1" w14:textId="77777777" w:rsidR="003D1E20" w:rsidRPr="003D1E20" w:rsidRDefault="001E7F86" w:rsidP="003D1E20">
            <w:pPr>
              <w:rPr>
                <w:rFonts w:cstheme="minorHAnsi"/>
              </w:rPr>
            </w:pPr>
            <w:sdt>
              <w:sdtPr>
                <w:rPr>
                  <w:rFonts w:cstheme="minorHAnsi"/>
                </w:rPr>
                <w:id w:val="-5689580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E9AE72" w14:textId="77777777" w:rsidR="003D1E20" w:rsidRPr="003D1E20" w:rsidRDefault="001E7F86" w:rsidP="003D1E20">
            <w:pPr>
              <w:rPr>
                <w:rFonts w:cstheme="minorHAnsi"/>
              </w:rPr>
            </w:pPr>
            <w:sdt>
              <w:sdtPr>
                <w:rPr>
                  <w:rFonts w:cstheme="minorHAnsi"/>
                </w:rPr>
                <w:id w:val="15308372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866FFD" w14:textId="77777777" w:rsidR="003D1E20" w:rsidRPr="00914010" w:rsidRDefault="003D1E20" w:rsidP="003D1E20">
            <w:pPr>
              <w:rPr>
                <w:rFonts w:cstheme="minorHAnsi"/>
              </w:rPr>
            </w:pPr>
          </w:p>
        </w:tc>
        <w:sdt>
          <w:sdtPr>
            <w:rPr>
              <w:rFonts w:cstheme="minorHAnsi"/>
            </w:rPr>
            <w:id w:val="-1980912532"/>
            <w:placeholder>
              <w:docPart w:val="0FEB596B117F4F3090989B89F45C2CFD"/>
            </w:placeholder>
            <w:showingPlcHdr/>
          </w:sdtPr>
          <w:sdtEndPr/>
          <w:sdtContent>
            <w:tc>
              <w:tcPr>
                <w:tcW w:w="4770" w:type="dxa"/>
              </w:tcPr>
              <w:p w14:paraId="4583138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6F4AA65" w14:textId="77777777" w:rsidTr="0089695F">
        <w:trPr>
          <w:cantSplit/>
        </w:trPr>
        <w:tc>
          <w:tcPr>
            <w:tcW w:w="990" w:type="dxa"/>
          </w:tcPr>
          <w:p w14:paraId="23999783" w14:textId="068BEB80" w:rsidR="003D1E20" w:rsidRPr="00100BB4" w:rsidRDefault="003D1E20" w:rsidP="003D1E20">
            <w:pPr>
              <w:jc w:val="center"/>
              <w:rPr>
                <w:rFonts w:cstheme="minorHAnsi"/>
                <w:b/>
                <w:bCs/>
              </w:rPr>
            </w:pPr>
            <w:r w:rsidRPr="00100BB4">
              <w:rPr>
                <w:b/>
                <w:bCs/>
              </w:rPr>
              <w:t>4-E-2</w:t>
            </w:r>
          </w:p>
        </w:tc>
        <w:tc>
          <w:tcPr>
            <w:tcW w:w="6300" w:type="dxa"/>
            <w:tcBorders>
              <w:right w:val="nil"/>
            </w:tcBorders>
          </w:tcPr>
          <w:p w14:paraId="40D635D0" w14:textId="77777777" w:rsidR="003D1E20" w:rsidRDefault="003D1E20" w:rsidP="003D1E20">
            <w:pPr>
              <w:rPr>
                <w:color w:val="000000"/>
              </w:rPr>
            </w:pPr>
            <w:r>
              <w:rPr>
                <w:color w:val="000000"/>
              </w:rPr>
              <w:t>All equipment in the procedural suite should be tested by biomedical engineer to verify no electric leakage. Verify safe for use annually.</w:t>
            </w:r>
          </w:p>
          <w:p w14:paraId="565639CE" w14:textId="77777777" w:rsidR="003D1E20" w:rsidRPr="00914010" w:rsidRDefault="003D1E20" w:rsidP="003D1E20">
            <w:pPr>
              <w:autoSpaceDE w:val="0"/>
              <w:autoSpaceDN w:val="0"/>
              <w:adjustRightInd w:val="0"/>
              <w:rPr>
                <w:rFonts w:eastAsia="Arial" w:cstheme="minorHAnsi"/>
                <w:szCs w:val="20"/>
              </w:rPr>
            </w:pPr>
          </w:p>
        </w:tc>
        <w:tc>
          <w:tcPr>
            <w:tcW w:w="270" w:type="dxa"/>
            <w:tcBorders>
              <w:left w:val="nil"/>
            </w:tcBorders>
          </w:tcPr>
          <w:p w14:paraId="44F47D09" w14:textId="23B24DA4" w:rsidR="003D1E20" w:rsidRPr="00914010" w:rsidRDefault="003D1E20" w:rsidP="003D1E20">
            <w:pPr>
              <w:rPr>
                <w:rFonts w:cstheme="minorHAnsi"/>
              </w:rPr>
            </w:pPr>
          </w:p>
        </w:tc>
        <w:tc>
          <w:tcPr>
            <w:tcW w:w="810" w:type="dxa"/>
          </w:tcPr>
          <w:p w14:paraId="55087BE2" w14:textId="77777777" w:rsidR="003D1E20" w:rsidRDefault="003D1E20" w:rsidP="003D1E20">
            <w:r>
              <w:t>A</w:t>
            </w:r>
            <w:r>
              <w:br/>
              <w:t>B</w:t>
            </w:r>
          </w:p>
          <w:p w14:paraId="418580DE" w14:textId="77777777" w:rsidR="003D1E20" w:rsidRDefault="003D1E20" w:rsidP="003D1E20">
            <w:r>
              <w:t>C-M</w:t>
            </w:r>
          </w:p>
          <w:p w14:paraId="726D9D01" w14:textId="39AD907A" w:rsidR="003D1E20" w:rsidRPr="00C34C63" w:rsidRDefault="003D1E20" w:rsidP="003D1E20">
            <w:pPr>
              <w:rPr>
                <w:rFonts w:cstheme="minorHAnsi"/>
              </w:rPr>
            </w:pPr>
            <w:r>
              <w:t>C</w:t>
            </w:r>
          </w:p>
        </w:tc>
        <w:tc>
          <w:tcPr>
            <w:tcW w:w="1980" w:type="dxa"/>
          </w:tcPr>
          <w:p w14:paraId="4103BD30" w14:textId="77777777" w:rsidR="003D1E20" w:rsidRPr="003D1E20" w:rsidRDefault="001E7F86" w:rsidP="003D1E20">
            <w:pPr>
              <w:rPr>
                <w:rFonts w:cstheme="minorHAnsi"/>
              </w:rPr>
            </w:pPr>
            <w:sdt>
              <w:sdtPr>
                <w:rPr>
                  <w:rFonts w:cstheme="minorHAnsi"/>
                </w:rPr>
                <w:id w:val="18735683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7DB327" w14:textId="77777777" w:rsidR="003D1E20" w:rsidRPr="003D1E20" w:rsidRDefault="001E7F86" w:rsidP="003D1E20">
            <w:pPr>
              <w:rPr>
                <w:rFonts w:cstheme="minorHAnsi"/>
              </w:rPr>
            </w:pPr>
            <w:sdt>
              <w:sdtPr>
                <w:rPr>
                  <w:rFonts w:cstheme="minorHAnsi"/>
                </w:rPr>
                <w:id w:val="6508694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4EBB68" w14:textId="77777777" w:rsidR="003D1E20" w:rsidRPr="003D1E20" w:rsidRDefault="001E7F86" w:rsidP="003D1E20">
            <w:pPr>
              <w:rPr>
                <w:rFonts w:cstheme="minorHAnsi"/>
              </w:rPr>
            </w:pPr>
            <w:sdt>
              <w:sdtPr>
                <w:rPr>
                  <w:rFonts w:cstheme="minorHAnsi"/>
                </w:rPr>
                <w:id w:val="-3297515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784F43" w14:textId="77777777" w:rsidR="003D1E20" w:rsidRPr="003D1E20" w:rsidRDefault="001E7F86" w:rsidP="003D1E20">
            <w:pPr>
              <w:rPr>
                <w:rFonts w:cstheme="minorHAnsi"/>
              </w:rPr>
            </w:pPr>
            <w:sdt>
              <w:sdtPr>
                <w:rPr>
                  <w:rFonts w:cstheme="minorHAnsi"/>
                </w:rPr>
                <w:id w:val="8190101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2D2E4A" w14:textId="77777777" w:rsidR="003D1E20" w:rsidRDefault="003D1E20" w:rsidP="003D1E20">
            <w:pPr>
              <w:rPr>
                <w:rFonts w:cstheme="minorHAnsi"/>
              </w:rPr>
            </w:pPr>
          </w:p>
        </w:tc>
        <w:sdt>
          <w:sdtPr>
            <w:rPr>
              <w:rFonts w:cstheme="minorHAnsi"/>
            </w:rPr>
            <w:id w:val="-2141650985"/>
            <w:placeholder>
              <w:docPart w:val="A5FFA0E53F9A4769BE9128EB58F0D91E"/>
            </w:placeholder>
            <w:showingPlcHdr/>
          </w:sdtPr>
          <w:sdtEndPr/>
          <w:sdtContent>
            <w:tc>
              <w:tcPr>
                <w:tcW w:w="4770" w:type="dxa"/>
              </w:tcPr>
              <w:p w14:paraId="4A55C1B2" w14:textId="14E7BEA0" w:rsidR="003D1E20" w:rsidRDefault="003D1E20" w:rsidP="003D1E20">
                <w:pPr>
                  <w:rPr>
                    <w:rFonts w:cstheme="minorHAnsi"/>
                  </w:rPr>
                </w:pPr>
                <w:r w:rsidRPr="00C34C63">
                  <w:rPr>
                    <w:rFonts w:cstheme="minorHAnsi"/>
                  </w:rPr>
                  <w:t>Enter observations of non-compliance, comments or notes here.</w:t>
                </w:r>
              </w:p>
            </w:tc>
          </w:sdtContent>
        </w:sdt>
      </w:tr>
      <w:tr w:rsidR="003D1E20" w14:paraId="13E3D900" w14:textId="77777777" w:rsidTr="0089695F">
        <w:trPr>
          <w:cantSplit/>
        </w:trPr>
        <w:tc>
          <w:tcPr>
            <w:tcW w:w="990" w:type="dxa"/>
          </w:tcPr>
          <w:p w14:paraId="64F96053" w14:textId="77777777" w:rsidR="003D1E20" w:rsidRPr="00914010" w:rsidRDefault="003D1E20" w:rsidP="003D1E20">
            <w:pPr>
              <w:jc w:val="center"/>
              <w:rPr>
                <w:rFonts w:cstheme="minorHAnsi"/>
                <w:b/>
                <w:bCs/>
              </w:rPr>
            </w:pPr>
            <w:r w:rsidRPr="00914010">
              <w:rPr>
                <w:rFonts w:cstheme="minorHAnsi"/>
                <w:b/>
                <w:bCs/>
              </w:rPr>
              <w:t>4-E-</w:t>
            </w:r>
            <w:r>
              <w:rPr>
                <w:rFonts w:cstheme="minorHAnsi"/>
                <w:b/>
                <w:bCs/>
              </w:rPr>
              <w:t>4</w:t>
            </w:r>
          </w:p>
        </w:tc>
        <w:tc>
          <w:tcPr>
            <w:tcW w:w="6300" w:type="dxa"/>
            <w:tcBorders>
              <w:right w:val="nil"/>
            </w:tcBorders>
          </w:tcPr>
          <w:p w14:paraId="4DF134A1" w14:textId="77777777" w:rsidR="003D1E20" w:rsidRPr="00914010" w:rsidRDefault="003D1E20" w:rsidP="003D1E20">
            <w:pPr>
              <w:autoSpaceDE w:val="0"/>
              <w:autoSpaceDN w:val="0"/>
              <w:adjustRightInd w:val="0"/>
              <w:rPr>
                <w:rFonts w:cstheme="minorHAnsi"/>
              </w:rPr>
            </w:pPr>
            <w:r w:rsidRPr="00C66A5F">
              <w:t>All equipment repairs and changes are done by a bio-medical technician with records kept for a minimum of three (3) years.</w:t>
            </w:r>
          </w:p>
        </w:tc>
        <w:tc>
          <w:tcPr>
            <w:tcW w:w="270" w:type="dxa"/>
            <w:tcBorders>
              <w:left w:val="nil"/>
            </w:tcBorders>
          </w:tcPr>
          <w:p w14:paraId="397CF495" w14:textId="77777777" w:rsidR="003D1E20" w:rsidRPr="00914010" w:rsidRDefault="003D1E20" w:rsidP="003D1E20">
            <w:pPr>
              <w:rPr>
                <w:rFonts w:cstheme="minorHAnsi"/>
              </w:rPr>
            </w:pPr>
          </w:p>
        </w:tc>
        <w:tc>
          <w:tcPr>
            <w:tcW w:w="810" w:type="dxa"/>
          </w:tcPr>
          <w:p w14:paraId="09BFC7C8" w14:textId="77777777" w:rsidR="003D1E20" w:rsidRPr="00C34C63" w:rsidRDefault="003D1E20" w:rsidP="003D1E20">
            <w:pPr>
              <w:rPr>
                <w:rFonts w:cstheme="minorHAnsi"/>
              </w:rPr>
            </w:pPr>
            <w:r w:rsidRPr="00C34C63">
              <w:rPr>
                <w:rFonts w:cstheme="minorHAnsi"/>
              </w:rPr>
              <w:t xml:space="preserve">A </w:t>
            </w:r>
          </w:p>
          <w:p w14:paraId="1D5FFA5B" w14:textId="77777777" w:rsidR="003D1E20" w:rsidRPr="00C34C63" w:rsidRDefault="003D1E20" w:rsidP="003D1E20">
            <w:pPr>
              <w:rPr>
                <w:rFonts w:cstheme="minorHAnsi"/>
              </w:rPr>
            </w:pPr>
            <w:r w:rsidRPr="00C34C63">
              <w:rPr>
                <w:rFonts w:cstheme="minorHAnsi"/>
              </w:rPr>
              <w:t xml:space="preserve">B </w:t>
            </w:r>
          </w:p>
          <w:p w14:paraId="06143F77" w14:textId="77777777" w:rsidR="003D1E20" w:rsidRPr="00C34C63" w:rsidRDefault="003D1E20" w:rsidP="003D1E20">
            <w:pPr>
              <w:rPr>
                <w:rFonts w:cstheme="minorHAnsi"/>
              </w:rPr>
            </w:pPr>
            <w:r w:rsidRPr="00C34C63">
              <w:rPr>
                <w:rFonts w:cstheme="minorHAnsi"/>
              </w:rPr>
              <w:t xml:space="preserve">C-M </w:t>
            </w:r>
          </w:p>
          <w:p w14:paraId="51D379DE" w14:textId="77777777" w:rsidR="003D1E20" w:rsidRPr="00914010" w:rsidRDefault="003D1E20" w:rsidP="003D1E20">
            <w:pPr>
              <w:rPr>
                <w:rFonts w:cstheme="minorHAnsi"/>
              </w:rPr>
            </w:pPr>
            <w:r w:rsidRPr="00C34C63">
              <w:rPr>
                <w:rFonts w:cstheme="minorHAnsi"/>
              </w:rPr>
              <w:t>C</w:t>
            </w:r>
          </w:p>
        </w:tc>
        <w:tc>
          <w:tcPr>
            <w:tcW w:w="1980" w:type="dxa"/>
          </w:tcPr>
          <w:p w14:paraId="73077922" w14:textId="77777777" w:rsidR="003D1E20" w:rsidRPr="003D1E20" w:rsidRDefault="001E7F86" w:rsidP="003D1E20">
            <w:pPr>
              <w:rPr>
                <w:rFonts w:cstheme="minorHAnsi"/>
              </w:rPr>
            </w:pPr>
            <w:sdt>
              <w:sdtPr>
                <w:rPr>
                  <w:rFonts w:cstheme="minorHAnsi"/>
                </w:rPr>
                <w:id w:val="13931655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0BEFD13" w14:textId="77777777" w:rsidR="003D1E20" w:rsidRPr="003D1E20" w:rsidRDefault="001E7F86" w:rsidP="003D1E20">
            <w:pPr>
              <w:rPr>
                <w:rFonts w:cstheme="minorHAnsi"/>
              </w:rPr>
            </w:pPr>
            <w:sdt>
              <w:sdtPr>
                <w:rPr>
                  <w:rFonts w:cstheme="minorHAnsi"/>
                </w:rPr>
                <w:id w:val="15565866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FF6EC9" w14:textId="77777777" w:rsidR="003D1E20" w:rsidRPr="003D1E20" w:rsidRDefault="001E7F86" w:rsidP="003D1E20">
            <w:pPr>
              <w:rPr>
                <w:rFonts w:cstheme="minorHAnsi"/>
              </w:rPr>
            </w:pPr>
            <w:sdt>
              <w:sdtPr>
                <w:rPr>
                  <w:rFonts w:cstheme="minorHAnsi"/>
                </w:rPr>
                <w:id w:val="10222058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49E74B" w14:textId="77777777" w:rsidR="003D1E20" w:rsidRPr="003D1E20" w:rsidRDefault="001E7F86" w:rsidP="003D1E20">
            <w:pPr>
              <w:rPr>
                <w:rFonts w:cstheme="minorHAnsi"/>
              </w:rPr>
            </w:pPr>
            <w:sdt>
              <w:sdtPr>
                <w:rPr>
                  <w:rFonts w:cstheme="minorHAnsi"/>
                </w:rPr>
                <w:id w:val="1120725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EB7DCC1" w14:textId="77777777" w:rsidR="003D1E20" w:rsidRPr="00914010" w:rsidRDefault="003D1E20" w:rsidP="003D1E20">
            <w:pPr>
              <w:rPr>
                <w:rFonts w:cstheme="minorHAnsi"/>
              </w:rPr>
            </w:pPr>
          </w:p>
        </w:tc>
        <w:sdt>
          <w:sdtPr>
            <w:rPr>
              <w:rFonts w:cstheme="minorHAnsi"/>
            </w:rPr>
            <w:id w:val="-1466736706"/>
            <w:placeholder>
              <w:docPart w:val="F412E50C73BB49C399A67DFA18A0730D"/>
            </w:placeholder>
            <w:showingPlcHdr/>
          </w:sdtPr>
          <w:sdtEndPr/>
          <w:sdtContent>
            <w:tc>
              <w:tcPr>
                <w:tcW w:w="4770" w:type="dxa"/>
              </w:tcPr>
              <w:p w14:paraId="6E9CE4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179F1546" w14:textId="77777777" w:rsidTr="0089695F">
        <w:trPr>
          <w:cantSplit/>
        </w:trPr>
        <w:tc>
          <w:tcPr>
            <w:tcW w:w="990" w:type="dxa"/>
          </w:tcPr>
          <w:p w14:paraId="2708985D" w14:textId="77777777" w:rsidR="003D1E20" w:rsidRPr="00914010" w:rsidRDefault="003D1E20" w:rsidP="003D1E20">
            <w:pPr>
              <w:jc w:val="center"/>
              <w:rPr>
                <w:rFonts w:cstheme="minorHAnsi"/>
                <w:b/>
                <w:bCs/>
              </w:rPr>
            </w:pPr>
            <w:r w:rsidRPr="00914010">
              <w:rPr>
                <w:rFonts w:cstheme="minorHAnsi"/>
                <w:b/>
                <w:bCs/>
              </w:rPr>
              <w:t>4-E-5</w:t>
            </w:r>
          </w:p>
        </w:tc>
        <w:tc>
          <w:tcPr>
            <w:tcW w:w="6300" w:type="dxa"/>
            <w:tcBorders>
              <w:right w:val="nil"/>
            </w:tcBorders>
          </w:tcPr>
          <w:p w14:paraId="0FC9E694" w14:textId="77777777" w:rsidR="003D1E20" w:rsidRPr="00914010" w:rsidRDefault="003D1E20" w:rsidP="003D1E20">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4F9F777C" w14:textId="77777777" w:rsidR="003D1E20" w:rsidRPr="00914010" w:rsidRDefault="003D1E20" w:rsidP="003D1E20">
            <w:pPr>
              <w:rPr>
                <w:rFonts w:cstheme="minorHAnsi"/>
              </w:rPr>
            </w:pPr>
          </w:p>
        </w:tc>
        <w:tc>
          <w:tcPr>
            <w:tcW w:w="810" w:type="dxa"/>
          </w:tcPr>
          <w:p w14:paraId="33B7A0F8" w14:textId="77777777" w:rsidR="003D1E20" w:rsidRPr="00C34C63" w:rsidRDefault="003D1E20" w:rsidP="003D1E20">
            <w:pPr>
              <w:rPr>
                <w:rFonts w:cstheme="minorHAnsi"/>
              </w:rPr>
            </w:pPr>
            <w:r w:rsidRPr="00C34C63">
              <w:rPr>
                <w:rFonts w:cstheme="minorHAnsi"/>
              </w:rPr>
              <w:t xml:space="preserve">A </w:t>
            </w:r>
          </w:p>
          <w:p w14:paraId="26A72A87" w14:textId="77777777" w:rsidR="003D1E20" w:rsidRPr="00C34C63" w:rsidRDefault="003D1E20" w:rsidP="003D1E20">
            <w:pPr>
              <w:rPr>
                <w:rFonts w:cstheme="minorHAnsi"/>
              </w:rPr>
            </w:pPr>
            <w:r w:rsidRPr="00C34C63">
              <w:rPr>
                <w:rFonts w:cstheme="minorHAnsi"/>
              </w:rPr>
              <w:t xml:space="preserve">B </w:t>
            </w:r>
          </w:p>
          <w:p w14:paraId="76174E1D" w14:textId="77777777" w:rsidR="003D1E20" w:rsidRPr="00C34C63" w:rsidRDefault="003D1E20" w:rsidP="003D1E20">
            <w:pPr>
              <w:rPr>
                <w:rFonts w:cstheme="minorHAnsi"/>
              </w:rPr>
            </w:pPr>
            <w:r w:rsidRPr="00C34C63">
              <w:rPr>
                <w:rFonts w:cstheme="minorHAnsi"/>
              </w:rPr>
              <w:t xml:space="preserve">C-M </w:t>
            </w:r>
          </w:p>
          <w:p w14:paraId="771C9CE7" w14:textId="77777777" w:rsidR="003D1E20" w:rsidRPr="00914010" w:rsidRDefault="003D1E20" w:rsidP="003D1E20">
            <w:pPr>
              <w:rPr>
                <w:rFonts w:cstheme="minorHAnsi"/>
              </w:rPr>
            </w:pPr>
            <w:r w:rsidRPr="00C34C63">
              <w:rPr>
                <w:rFonts w:cstheme="minorHAnsi"/>
              </w:rPr>
              <w:t>C</w:t>
            </w:r>
          </w:p>
        </w:tc>
        <w:tc>
          <w:tcPr>
            <w:tcW w:w="1980" w:type="dxa"/>
          </w:tcPr>
          <w:p w14:paraId="414C4126" w14:textId="77777777" w:rsidR="003D1E20" w:rsidRPr="003D1E20" w:rsidRDefault="001E7F86" w:rsidP="003D1E20">
            <w:pPr>
              <w:rPr>
                <w:rFonts w:cstheme="minorHAnsi"/>
              </w:rPr>
            </w:pPr>
            <w:sdt>
              <w:sdtPr>
                <w:rPr>
                  <w:rFonts w:cstheme="minorHAnsi"/>
                </w:rPr>
                <w:id w:val="3096854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56C2E31" w14:textId="77777777" w:rsidR="003D1E20" w:rsidRPr="003D1E20" w:rsidRDefault="001E7F86" w:rsidP="003D1E20">
            <w:pPr>
              <w:rPr>
                <w:rFonts w:cstheme="minorHAnsi"/>
              </w:rPr>
            </w:pPr>
            <w:sdt>
              <w:sdtPr>
                <w:rPr>
                  <w:rFonts w:cstheme="minorHAnsi"/>
                </w:rPr>
                <w:id w:val="-13578857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34CA0B" w14:textId="77777777" w:rsidR="003D1E20" w:rsidRPr="003D1E20" w:rsidRDefault="001E7F86" w:rsidP="003D1E20">
            <w:pPr>
              <w:rPr>
                <w:rFonts w:cstheme="minorHAnsi"/>
              </w:rPr>
            </w:pPr>
            <w:sdt>
              <w:sdtPr>
                <w:rPr>
                  <w:rFonts w:cstheme="minorHAnsi"/>
                </w:rPr>
                <w:id w:val="-14921716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E37E355" w14:textId="77777777" w:rsidR="003D1E20" w:rsidRPr="003D1E20" w:rsidRDefault="001E7F86" w:rsidP="003D1E20">
            <w:pPr>
              <w:rPr>
                <w:rFonts w:cstheme="minorHAnsi"/>
              </w:rPr>
            </w:pPr>
            <w:sdt>
              <w:sdtPr>
                <w:rPr>
                  <w:rFonts w:cstheme="minorHAnsi"/>
                </w:rPr>
                <w:id w:val="16083042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8D79D1" w14:textId="77777777" w:rsidR="003D1E20" w:rsidRPr="00914010" w:rsidRDefault="003D1E20" w:rsidP="003D1E20">
            <w:pPr>
              <w:rPr>
                <w:rFonts w:cstheme="minorHAnsi"/>
              </w:rPr>
            </w:pPr>
          </w:p>
        </w:tc>
        <w:sdt>
          <w:sdtPr>
            <w:rPr>
              <w:rFonts w:cstheme="minorHAnsi"/>
            </w:rPr>
            <w:id w:val="600071815"/>
            <w:placeholder>
              <w:docPart w:val="8077F53FA95344BE808BBB7A10ED1B57"/>
            </w:placeholder>
            <w:showingPlcHdr/>
          </w:sdtPr>
          <w:sdtEndPr/>
          <w:sdtContent>
            <w:tc>
              <w:tcPr>
                <w:tcW w:w="4770" w:type="dxa"/>
              </w:tcPr>
              <w:p w14:paraId="61871E3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2757526" w14:textId="77777777" w:rsidTr="0089695F">
        <w:trPr>
          <w:cantSplit/>
        </w:trPr>
        <w:tc>
          <w:tcPr>
            <w:tcW w:w="990" w:type="dxa"/>
          </w:tcPr>
          <w:p w14:paraId="4CFFEA7B" w14:textId="77777777" w:rsidR="003D1E20" w:rsidRPr="00A72A33" w:rsidRDefault="003D1E20" w:rsidP="003D1E20">
            <w:pPr>
              <w:jc w:val="center"/>
              <w:rPr>
                <w:rFonts w:cstheme="minorHAnsi"/>
                <w:b/>
                <w:bCs/>
              </w:rPr>
            </w:pPr>
            <w:r w:rsidRPr="00A72A33">
              <w:rPr>
                <w:b/>
                <w:bCs/>
              </w:rPr>
              <w:t>4-E-6</w:t>
            </w:r>
          </w:p>
        </w:tc>
        <w:tc>
          <w:tcPr>
            <w:tcW w:w="6300" w:type="dxa"/>
            <w:tcBorders>
              <w:right w:val="nil"/>
            </w:tcBorders>
          </w:tcPr>
          <w:p w14:paraId="10D3588A" w14:textId="77777777" w:rsidR="003D1E20" w:rsidRDefault="003D1E20" w:rsidP="003D1E20">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16F8502C" w14:textId="77777777" w:rsidR="003D1E20" w:rsidRPr="00914010" w:rsidRDefault="003D1E20" w:rsidP="003D1E20">
            <w:pPr>
              <w:autoSpaceDE w:val="0"/>
              <w:autoSpaceDN w:val="0"/>
              <w:adjustRightInd w:val="0"/>
              <w:rPr>
                <w:rFonts w:eastAsia="Arial" w:cstheme="minorHAnsi"/>
                <w:szCs w:val="20"/>
              </w:rPr>
            </w:pPr>
          </w:p>
        </w:tc>
        <w:tc>
          <w:tcPr>
            <w:tcW w:w="270" w:type="dxa"/>
            <w:tcBorders>
              <w:left w:val="nil"/>
            </w:tcBorders>
          </w:tcPr>
          <w:p w14:paraId="4F2857A3" w14:textId="77777777" w:rsidR="003D1E20" w:rsidRPr="00914010" w:rsidRDefault="003D1E20" w:rsidP="003D1E20">
            <w:pPr>
              <w:rPr>
                <w:rFonts w:cstheme="minorHAnsi"/>
              </w:rPr>
            </w:pPr>
          </w:p>
        </w:tc>
        <w:tc>
          <w:tcPr>
            <w:tcW w:w="810" w:type="dxa"/>
          </w:tcPr>
          <w:p w14:paraId="59B6F622" w14:textId="77777777" w:rsidR="003D1E20" w:rsidRPr="00C34C63" w:rsidRDefault="003D1E20" w:rsidP="003D1E20">
            <w:pPr>
              <w:rPr>
                <w:rFonts w:cstheme="minorHAnsi"/>
              </w:rPr>
            </w:pPr>
            <w:r w:rsidRPr="00C34C63">
              <w:rPr>
                <w:rFonts w:cstheme="minorHAnsi"/>
              </w:rPr>
              <w:t xml:space="preserve">B </w:t>
            </w:r>
          </w:p>
          <w:p w14:paraId="5B0D6219" w14:textId="77777777" w:rsidR="003D1E20" w:rsidRPr="00C34C63" w:rsidRDefault="003D1E20" w:rsidP="003D1E20">
            <w:pPr>
              <w:rPr>
                <w:rFonts w:cstheme="minorHAnsi"/>
              </w:rPr>
            </w:pPr>
            <w:r w:rsidRPr="00C34C63">
              <w:rPr>
                <w:rFonts w:cstheme="minorHAnsi"/>
              </w:rPr>
              <w:t xml:space="preserve">C-M </w:t>
            </w:r>
          </w:p>
          <w:p w14:paraId="2B793A91" w14:textId="77777777" w:rsidR="003D1E20" w:rsidRPr="00C34C63" w:rsidRDefault="003D1E20" w:rsidP="003D1E20">
            <w:pPr>
              <w:rPr>
                <w:rFonts w:cstheme="minorHAnsi"/>
              </w:rPr>
            </w:pPr>
            <w:r w:rsidRPr="00C34C63">
              <w:rPr>
                <w:rFonts w:cstheme="minorHAnsi"/>
              </w:rPr>
              <w:t>C</w:t>
            </w:r>
          </w:p>
        </w:tc>
        <w:tc>
          <w:tcPr>
            <w:tcW w:w="1980" w:type="dxa"/>
          </w:tcPr>
          <w:p w14:paraId="2E04B4D2" w14:textId="77777777" w:rsidR="003D1E20" w:rsidRPr="003D1E20" w:rsidRDefault="001E7F86" w:rsidP="003D1E20">
            <w:pPr>
              <w:rPr>
                <w:rFonts w:cstheme="minorHAnsi"/>
              </w:rPr>
            </w:pPr>
            <w:sdt>
              <w:sdtPr>
                <w:rPr>
                  <w:rFonts w:cstheme="minorHAnsi"/>
                </w:rPr>
                <w:id w:val="-19678865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5999D2E" w14:textId="77777777" w:rsidR="003D1E20" w:rsidRPr="003D1E20" w:rsidRDefault="001E7F86" w:rsidP="003D1E20">
            <w:pPr>
              <w:rPr>
                <w:rFonts w:cstheme="minorHAnsi"/>
              </w:rPr>
            </w:pPr>
            <w:sdt>
              <w:sdtPr>
                <w:rPr>
                  <w:rFonts w:cstheme="minorHAnsi"/>
                </w:rPr>
                <w:id w:val="17890078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2FACB9" w14:textId="77777777" w:rsidR="003D1E20" w:rsidRPr="003D1E20" w:rsidRDefault="001E7F86" w:rsidP="003D1E20">
            <w:pPr>
              <w:rPr>
                <w:rFonts w:cstheme="minorHAnsi"/>
              </w:rPr>
            </w:pPr>
            <w:sdt>
              <w:sdtPr>
                <w:rPr>
                  <w:rFonts w:cstheme="minorHAnsi"/>
                </w:rPr>
                <w:id w:val="-19695081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022C31" w14:textId="77777777" w:rsidR="003D1E20" w:rsidRPr="003D1E20" w:rsidRDefault="001E7F86" w:rsidP="003D1E20">
            <w:pPr>
              <w:rPr>
                <w:rFonts w:cstheme="minorHAnsi"/>
              </w:rPr>
            </w:pPr>
            <w:sdt>
              <w:sdtPr>
                <w:rPr>
                  <w:rFonts w:cstheme="minorHAnsi"/>
                </w:rPr>
                <w:id w:val="14857399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21D1AF" w14:textId="77777777" w:rsidR="003D1E20" w:rsidRDefault="003D1E20" w:rsidP="003D1E20">
            <w:pPr>
              <w:rPr>
                <w:rFonts w:cstheme="minorHAnsi"/>
              </w:rPr>
            </w:pPr>
          </w:p>
        </w:tc>
        <w:sdt>
          <w:sdtPr>
            <w:rPr>
              <w:rFonts w:cstheme="minorHAnsi"/>
            </w:rPr>
            <w:id w:val="192282795"/>
            <w:placeholder>
              <w:docPart w:val="FB626E4593FF429787F9DAB9BA01C6CA"/>
            </w:placeholder>
            <w:showingPlcHdr/>
          </w:sdtPr>
          <w:sdtEndPr/>
          <w:sdtContent>
            <w:tc>
              <w:tcPr>
                <w:tcW w:w="4770" w:type="dxa"/>
              </w:tcPr>
              <w:p w14:paraId="4F7624FA"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42EC97C" w14:textId="77777777" w:rsidTr="0089695F">
        <w:trPr>
          <w:cantSplit/>
        </w:trPr>
        <w:tc>
          <w:tcPr>
            <w:tcW w:w="990" w:type="dxa"/>
          </w:tcPr>
          <w:p w14:paraId="1CC71B37" w14:textId="4435D3B4" w:rsidR="003D1E20" w:rsidRPr="00A740D0" w:rsidRDefault="003D1E20" w:rsidP="003D1E20">
            <w:pPr>
              <w:jc w:val="center"/>
              <w:rPr>
                <w:b/>
                <w:bCs/>
              </w:rPr>
            </w:pPr>
            <w:r w:rsidRPr="00A740D0">
              <w:rPr>
                <w:b/>
                <w:bCs/>
              </w:rPr>
              <w:lastRenderedPageBreak/>
              <w:t>4-E-7</w:t>
            </w:r>
          </w:p>
        </w:tc>
        <w:tc>
          <w:tcPr>
            <w:tcW w:w="6300" w:type="dxa"/>
            <w:tcBorders>
              <w:right w:val="nil"/>
            </w:tcBorders>
          </w:tcPr>
          <w:p w14:paraId="60076732" w14:textId="77777777" w:rsidR="003D1E20" w:rsidRDefault="003D1E20" w:rsidP="003D1E20">
            <w:pPr>
              <w:rPr>
                <w:color w:val="000000"/>
              </w:rPr>
            </w:pPr>
            <w:r>
              <w:rPr>
                <w:color w:val="000000"/>
              </w:rPr>
              <w:t>Anesthesia gas systems, including nitrous delivery system, are checked by a certified inspector and written reports are available stating that the equipment is safe and operating according to the manufacturer’s specifications.</w:t>
            </w:r>
          </w:p>
          <w:p w14:paraId="1D6BDAC2" w14:textId="77777777" w:rsidR="003D1E20" w:rsidRDefault="003D1E20" w:rsidP="003D1E20">
            <w:pPr>
              <w:rPr>
                <w:color w:val="000000"/>
              </w:rPr>
            </w:pPr>
          </w:p>
        </w:tc>
        <w:tc>
          <w:tcPr>
            <w:tcW w:w="270" w:type="dxa"/>
            <w:tcBorders>
              <w:left w:val="nil"/>
            </w:tcBorders>
          </w:tcPr>
          <w:p w14:paraId="4DB40CC8" w14:textId="63F8FA05" w:rsidR="003D1E20" w:rsidRPr="00914010" w:rsidRDefault="003D1E20" w:rsidP="003D1E20">
            <w:pPr>
              <w:rPr>
                <w:rFonts w:cstheme="minorHAnsi"/>
              </w:rPr>
            </w:pPr>
          </w:p>
        </w:tc>
        <w:tc>
          <w:tcPr>
            <w:tcW w:w="810" w:type="dxa"/>
          </w:tcPr>
          <w:p w14:paraId="5D3B50F6" w14:textId="77777777" w:rsidR="003D1E20" w:rsidRDefault="003D1E20" w:rsidP="003D1E20">
            <w:r>
              <w:t>A</w:t>
            </w:r>
            <w:r>
              <w:br/>
              <w:t>B</w:t>
            </w:r>
            <w:r>
              <w:br/>
              <w:t>C-M</w:t>
            </w:r>
          </w:p>
          <w:p w14:paraId="0F5B395D" w14:textId="479DC841" w:rsidR="003D1E20" w:rsidRPr="00C34C63" w:rsidRDefault="003D1E20" w:rsidP="003D1E20">
            <w:pPr>
              <w:rPr>
                <w:rFonts w:cstheme="minorHAnsi"/>
              </w:rPr>
            </w:pPr>
            <w:r>
              <w:t>C</w:t>
            </w:r>
          </w:p>
        </w:tc>
        <w:tc>
          <w:tcPr>
            <w:tcW w:w="1980" w:type="dxa"/>
          </w:tcPr>
          <w:p w14:paraId="0A233C91" w14:textId="77777777" w:rsidR="003D1E20" w:rsidRPr="003D1E20" w:rsidRDefault="001E7F86" w:rsidP="003D1E20">
            <w:pPr>
              <w:rPr>
                <w:rFonts w:cstheme="minorHAnsi"/>
              </w:rPr>
            </w:pPr>
            <w:sdt>
              <w:sdtPr>
                <w:rPr>
                  <w:rFonts w:cstheme="minorHAnsi"/>
                </w:rPr>
                <w:id w:val="-8255116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D741B9" w14:textId="77777777" w:rsidR="003D1E20" w:rsidRPr="003D1E20" w:rsidRDefault="001E7F86" w:rsidP="003D1E20">
            <w:pPr>
              <w:rPr>
                <w:rFonts w:cstheme="minorHAnsi"/>
              </w:rPr>
            </w:pPr>
            <w:sdt>
              <w:sdtPr>
                <w:rPr>
                  <w:rFonts w:cstheme="minorHAnsi"/>
                </w:rPr>
                <w:id w:val="-6435077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010EC7" w14:textId="77777777" w:rsidR="003D1E20" w:rsidRPr="003D1E20" w:rsidRDefault="001E7F86" w:rsidP="003D1E20">
            <w:pPr>
              <w:rPr>
                <w:rFonts w:cstheme="minorHAnsi"/>
              </w:rPr>
            </w:pPr>
            <w:sdt>
              <w:sdtPr>
                <w:rPr>
                  <w:rFonts w:cstheme="minorHAnsi"/>
                </w:rPr>
                <w:id w:val="-3738475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A0C774" w14:textId="77777777" w:rsidR="003D1E20" w:rsidRPr="003D1E20" w:rsidRDefault="001E7F86" w:rsidP="003D1E20">
            <w:pPr>
              <w:rPr>
                <w:rFonts w:cstheme="minorHAnsi"/>
              </w:rPr>
            </w:pPr>
            <w:sdt>
              <w:sdtPr>
                <w:rPr>
                  <w:rFonts w:cstheme="minorHAnsi"/>
                </w:rPr>
                <w:id w:val="-16582924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9B45D0F" w14:textId="77777777" w:rsidR="003D1E20" w:rsidRDefault="003D1E20" w:rsidP="003D1E20">
            <w:pPr>
              <w:rPr>
                <w:rFonts w:cstheme="minorHAnsi"/>
              </w:rPr>
            </w:pPr>
          </w:p>
        </w:tc>
        <w:sdt>
          <w:sdtPr>
            <w:rPr>
              <w:rFonts w:cstheme="minorHAnsi"/>
            </w:rPr>
            <w:id w:val="832032621"/>
            <w:placeholder>
              <w:docPart w:val="CF1B603422D3432FA8A6C60C3A123C2A"/>
            </w:placeholder>
            <w:showingPlcHdr/>
          </w:sdtPr>
          <w:sdtEndPr/>
          <w:sdtContent>
            <w:tc>
              <w:tcPr>
                <w:tcW w:w="4770" w:type="dxa"/>
              </w:tcPr>
              <w:p w14:paraId="5762CBBC" w14:textId="09393972" w:rsidR="003D1E20" w:rsidRDefault="003D1E20" w:rsidP="003D1E20">
                <w:pPr>
                  <w:rPr>
                    <w:rFonts w:cstheme="minorHAnsi"/>
                  </w:rPr>
                </w:pPr>
                <w:r w:rsidRPr="00C34C63">
                  <w:rPr>
                    <w:rFonts w:cstheme="minorHAnsi"/>
                  </w:rPr>
                  <w:t>Enter observations of non-compliance, comments or notes here.</w:t>
                </w:r>
              </w:p>
            </w:tc>
          </w:sdtContent>
        </w:sdt>
      </w:tr>
      <w:tr w:rsidR="003D1E20" w14:paraId="65777D62" w14:textId="77777777" w:rsidTr="0089695F">
        <w:trPr>
          <w:cantSplit/>
        </w:trPr>
        <w:tc>
          <w:tcPr>
            <w:tcW w:w="990" w:type="dxa"/>
          </w:tcPr>
          <w:p w14:paraId="449188A4" w14:textId="4ABA2340" w:rsidR="003D1E20" w:rsidRPr="00A740D0" w:rsidRDefault="003D1E20" w:rsidP="003D1E20">
            <w:pPr>
              <w:jc w:val="center"/>
              <w:rPr>
                <w:b/>
                <w:bCs/>
              </w:rPr>
            </w:pPr>
            <w:r w:rsidRPr="00A740D0">
              <w:rPr>
                <w:b/>
                <w:bCs/>
              </w:rPr>
              <w:t>4-E-8</w:t>
            </w:r>
          </w:p>
        </w:tc>
        <w:tc>
          <w:tcPr>
            <w:tcW w:w="6300" w:type="dxa"/>
            <w:tcBorders>
              <w:right w:val="nil"/>
            </w:tcBorders>
          </w:tcPr>
          <w:p w14:paraId="61E72624" w14:textId="77777777" w:rsidR="003D1E20" w:rsidRDefault="003D1E20" w:rsidP="003D1E20">
            <w:pPr>
              <w:rPr>
                <w:color w:val="000000"/>
              </w:rPr>
            </w:pPr>
            <w:r>
              <w:rPr>
                <w:color w:val="000000"/>
              </w:rPr>
              <w:t>Nitrous oxide/oxygen delivery safety system checks: Annual documented checks of ambient nitrous oxide levels should be less than 25 ppm according to NIOSH.</w:t>
            </w:r>
          </w:p>
          <w:p w14:paraId="1E33CC5A" w14:textId="77777777" w:rsidR="003D1E20" w:rsidRDefault="003D1E20" w:rsidP="003D1E20">
            <w:pPr>
              <w:rPr>
                <w:color w:val="000000"/>
              </w:rPr>
            </w:pPr>
          </w:p>
        </w:tc>
        <w:tc>
          <w:tcPr>
            <w:tcW w:w="270" w:type="dxa"/>
            <w:tcBorders>
              <w:left w:val="nil"/>
            </w:tcBorders>
          </w:tcPr>
          <w:p w14:paraId="44336B31" w14:textId="63C1BAD8" w:rsidR="003D1E20" w:rsidRPr="00914010" w:rsidRDefault="003D1E20" w:rsidP="003D1E20">
            <w:pPr>
              <w:rPr>
                <w:rFonts w:cstheme="minorHAnsi"/>
              </w:rPr>
            </w:pPr>
          </w:p>
        </w:tc>
        <w:tc>
          <w:tcPr>
            <w:tcW w:w="810" w:type="dxa"/>
          </w:tcPr>
          <w:p w14:paraId="0CD2236D" w14:textId="77777777" w:rsidR="003D1E20" w:rsidRDefault="003D1E20" w:rsidP="003D1E20">
            <w:r>
              <w:t>A</w:t>
            </w:r>
            <w:r>
              <w:br/>
              <w:t>B</w:t>
            </w:r>
            <w:r>
              <w:br/>
              <w:t>C-M</w:t>
            </w:r>
          </w:p>
          <w:p w14:paraId="03A4101F" w14:textId="74A5B5F5" w:rsidR="003D1E20" w:rsidRPr="00C34C63" w:rsidRDefault="003D1E20" w:rsidP="003D1E20">
            <w:pPr>
              <w:rPr>
                <w:rFonts w:cstheme="minorHAnsi"/>
              </w:rPr>
            </w:pPr>
            <w:r>
              <w:t>C</w:t>
            </w:r>
          </w:p>
        </w:tc>
        <w:tc>
          <w:tcPr>
            <w:tcW w:w="1980" w:type="dxa"/>
          </w:tcPr>
          <w:p w14:paraId="54CD0508" w14:textId="77777777" w:rsidR="003D1E20" w:rsidRPr="003D1E20" w:rsidRDefault="001E7F86" w:rsidP="003D1E20">
            <w:pPr>
              <w:rPr>
                <w:rFonts w:cstheme="minorHAnsi"/>
              </w:rPr>
            </w:pPr>
            <w:sdt>
              <w:sdtPr>
                <w:rPr>
                  <w:rFonts w:cstheme="minorHAnsi"/>
                </w:rPr>
                <w:id w:val="11765402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846E037" w14:textId="77777777" w:rsidR="003D1E20" w:rsidRPr="003D1E20" w:rsidRDefault="001E7F86" w:rsidP="003D1E20">
            <w:pPr>
              <w:rPr>
                <w:rFonts w:cstheme="minorHAnsi"/>
              </w:rPr>
            </w:pPr>
            <w:sdt>
              <w:sdtPr>
                <w:rPr>
                  <w:rFonts w:cstheme="minorHAnsi"/>
                </w:rPr>
                <w:id w:val="-9002856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1495CB" w14:textId="77777777" w:rsidR="003D1E20" w:rsidRPr="003D1E20" w:rsidRDefault="001E7F86" w:rsidP="003D1E20">
            <w:pPr>
              <w:rPr>
                <w:rFonts w:cstheme="minorHAnsi"/>
              </w:rPr>
            </w:pPr>
            <w:sdt>
              <w:sdtPr>
                <w:rPr>
                  <w:rFonts w:cstheme="minorHAnsi"/>
                </w:rPr>
                <w:id w:val="8799025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C3513B" w14:textId="77777777" w:rsidR="003D1E20" w:rsidRPr="003D1E20" w:rsidRDefault="001E7F86" w:rsidP="003D1E20">
            <w:pPr>
              <w:rPr>
                <w:rFonts w:cstheme="minorHAnsi"/>
              </w:rPr>
            </w:pPr>
            <w:sdt>
              <w:sdtPr>
                <w:rPr>
                  <w:rFonts w:cstheme="minorHAnsi"/>
                </w:rPr>
                <w:id w:val="-18998863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0B1628" w14:textId="77777777" w:rsidR="003D1E20" w:rsidRDefault="003D1E20" w:rsidP="003D1E20">
            <w:pPr>
              <w:rPr>
                <w:rFonts w:cstheme="minorHAnsi"/>
              </w:rPr>
            </w:pPr>
          </w:p>
        </w:tc>
        <w:sdt>
          <w:sdtPr>
            <w:rPr>
              <w:rFonts w:cstheme="minorHAnsi"/>
            </w:rPr>
            <w:id w:val="1536774683"/>
            <w:placeholder>
              <w:docPart w:val="A6E7D21044F3463E83AC54952DE5EB17"/>
            </w:placeholder>
            <w:showingPlcHdr/>
          </w:sdtPr>
          <w:sdtEndPr/>
          <w:sdtContent>
            <w:tc>
              <w:tcPr>
                <w:tcW w:w="4770" w:type="dxa"/>
              </w:tcPr>
              <w:p w14:paraId="6C5DCC67" w14:textId="03D8421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39914674" w14:textId="77777777" w:rsidTr="0089695F">
        <w:trPr>
          <w:cantSplit/>
        </w:trPr>
        <w:tc>
          <w:tcPr>
            <w:tcW w:w="990" w:type="dxa"/>
          </w:tcPr>
          <w:p w14:paraId="49B68093" w14:textId="2037D6DB" w:rsidR="003D1E20" w:rsidRPr="00A740D0" w:rsidRDefault="003D1E20" w:rsidP="003D1E20">
            <w:pPr>
              <w:jc w:val="center"/>
              <w:rPr>
                <w:b/>
                <w:bCs/>
              </w:rPr>
            </w:pPr>
            <w:r w:rsidRPr="00A740D0">
              <w:rPr>
                <w:b/>
                <w:bCs/>
              </w:rPr>
              <w:t>4-E-9</w:t>
            </w:r>
          </w:p>
        </w:tc>
        <w:tc>
          <w:tcPr>
            <w:tcW w:w="6300" w:type="dxa"/>
            <w:tcBorders>
              <w:right w:val="nil"/>
            </w:tcBorders>
          </w:tcPr>
          <w:p w14:paraId="193A4AC1" w14:textId="77777777" w:rsidR="003D1E20" w:rsidRDefault="003D1E20" w:rsidP="003D1E20">
            <w:pPr>
              <w:rPr>
                <w:color w:val="000000"/>
              </w:rPr>
            </w:pPr>
            <w:r>
              <w:rPr>
                <w:color w:val="000000"/>
              </w:rPr>
              <w:t xml:space="preserve">Dental Unit Waterlines: The number of bacteria used for coolant/irrigation used for </w:t>
            </w:r>
            <w:proofErr w:type="gramStart"/>
            <w:r>
              <w:rPr>
                <w:color w:val="000000"/>
              </w:rPr>
              <w:t>Non-Surgical</w:t>
            </w:r>
            <w:proofErr w:type="gramEnd"/>
            <w:r>
              <w:rPr>
                <w:color w:val="000000"/>
              </w:rPr>
              <w:t xml:space="preserve"> dental procedures must be as low as reasonably achievable, and at a minimum</w:t>
            </w:r>
            <w:r>
              <w:rPr>
                <w:color w:val="000000"/>
              </w:rPr>
              <w:br/>
              <w:t>&lt;500CFU colony forming units, the regulatory standard for safe drinking water established by EPA. Verified documented testing of all dental units must be performed at least annually unless more frequently recommended by the manufacturer.</w:t>
            </w:r>
          </w:p>
          <w:p w14:paraId="796F68BB" w14:textId="77777777" w:rsidR="003D1E20" w:rsidRDefault="003D1E20" w:rsidP="003D1E20">
            <w:pPr>
              <w:rPr>
                <w:color w:val="000000"/>
              </w:rPr>
            </w:pPr>
          </w:p>
        </w:tc>
        <w:tc>
          <w:tcPr>
            <w:tcW w:w="270" w:type="dxa"/>
            <w:tcBorders>
              <w:left w:val="nil"/>
            </w:tcBorders>
          </w:tcPr>
          <w:p w14:paraId="4211CC43" w14:textId="2E9B7901" w:rsidR="003D1E20" w:rsidRPr="00914010" w:rsidRDefault="003D1E20" w:rsidP="003D1E20">
            <w:pPr>
              <w:rPr>
                <w:rFonts w:cstheme="minorHAnsi"/>
              </w:rPr>
            </w:pPr>
          </w:p>
        </w:tc>
        <w:tc>
          <w:tcPr>
            <w:tcW w:w="810" w:type="dxa"/>
          </w:tcPr>
          <w:p w14:paraId="36A58164" w14:textId="77777777" w:rsidR="003D1E20" w:rsidRDefault="003D1E20" w:rsidP="003D1E20">
            <w:r>
              <w:t>A</w:t>
            </w:r>
            <w:r>
              <w:br/>
              <w:t>B</w:t>
            </w:r>
            <w:r>
              <w:br/>
              <w:t>C-M</w:t>
            </w:r>
          </w:p>
          <w:p w14:paraId="3FD609C5" w14:textId="0661B378" w:rsidR="003D1E20" w:rsidRPr="00C34C63" w:rsidRDefault="003D1E20" w:rsidP="003D1E20">
            <w:pPr>
              <w:rPr>
                <w:rFonts w:cstheme="minorHAnsi"/>
              </w:rPr>
            </w:pPr>
            <w:r>
              <w:t>C</w:t>
            </w:r>
          </w:p>
        </w:tc>
        <w:tc>
          <w:tcPr>
            <w:tcW w:w="1980" w:type="dxa"/>
          </w:tcPr>
          <w:p w14:paraId="57AFD86D" w14:textId="77777777" w:rsidR="003D1E20" w:rsidRPr="003D1E20" w:rsidRDefault="001E7F86" w:rsidP="003D1E20">
            <w:pPr>
              <w:rPr>
                <w:rFonts w:cstheme="minorHAnsi"/>
              </w:rPr>
            </w:pPr>
            <w:sdt>
              <w:sdtPr>
                <w:rPr>
                  <w:rFonts w:cstheme="minorHAnsi"/>
                </w:rPr>
                <w:id w:val="6060848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0EA99D" w14:textId="77777777" w:rsidR="003D1E20" w:rsidRPr="003D1E20" w:rsidRDefault="001E7F86" w:rsidP="003D1E20">
            <w:pPr>
              <w:rPr>
                <w:rFonts w:cstheme="minorHAnsi"/>
              </w:rPr>
            </w:pPr>
            <w:sdt>
              <w:sdtPr>
                <w:rPr>
                  <w:rFonts w:cstheme="minorHAnsi"/>
                </w:rPr>
                <w:id w:val="15371657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8DA19C" w14:textId="77777777" w:rsidR="003D1E20" w:rsidRPr="003D1E20" w:rsidRDefault="001E7F86" w:rsidP="003D1E20">
            <w:pPr>
              <w:rPr>
                <w:rFonts w:cstheme="minorHAnsi"/>
              </w:rPr>
            </w:pPr>
            <w:sdt>
              <w:sdtPr>
                <w:rPr>
                  <w:rFonts w:cstheme="minorHAnsi"/>
                </w:rPr>
                <w:id w:val="8623360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7DB2A4" w14:textId="77777777" w:rsidR="003D1E20" w:rsidRPr="003D1E20" w:rsidRDefault="001E7F86" w:rsidP="003D1E20">
            <w:pPr>
              <w:rPr>
                <w:rFonts w:cstheme="minorHAnsi"/>
              </w:rPr>
            </w:pPr>
            <w:sdt>
              <w:sdtPr>
                <w:rPr>
                  <w:rFonts w:cstheme="minorHAnsi"/>
                </w:rPr>
                <w:id w:val="-13028443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141A5D5" w14:textId="77777777" w:rsidR="003D1E20" w:rsidRDefault="003D1E20" w:rsidP="003D1E20">
            <w:pPr>
              <w:rPr>
                <w:rFonts w:cstheme="minorHAnsi"/>
              </w:rPr>
            </w:pPr>
          </w:p>
        </w:tc>
        <w:sdt>
          <w:sdtPr>
            <w:rPr>
              <w:rFonts w:cstheme="minorHAnsi"/>
            </w:rPr>
            <w:id w:val="606243800"/>
            <w:placeholder>
              <w:docPart w:val="EE6FABD8DB9D49A58ED654C36F579D48"/>
            </w:placeholder>
            <w:showingPlcHdr/>
          </w:sdtPr>
          <w:sdtEndPr/>
          <w:sdtContent>
            <w:tc>
              <w:tcPr>
                <w:tcW w:w="4770" w:type="dxa"/>
              </w:tcPr>
              <w:p w14:paraId="1E839900" w14:textId="3AF3C0D2" w:rsidR="003D1E20" w:rsidRDefault="003D1E20" w:rsidP="003D1E20">
                <w:pPr>
                  <w:rPr>
                    <w:rFonts w:cstheme="minorHAnsi"/>
                  </w:rPr>
                </w:pPr>
                <w:r w:rsidRPr="00C34C63">
                  <w:rPr>
                    <w:rFonts w:cstheme="minorHAnsi"/>
                  </w:rPr>
                  <w:t>Enter observations of non-compliance, comments or notes here.</w:t>
                </w:r>
              </w:p>
            </w:tc>
          </w:sdtContent>
        </w:sdt>
      </w:tr>
    </w:tbl>
    <w:p w14:paraId="7D0558A4" w14:textId="51268902" w:rsidR="009B1ACB" w:rsidRDefault="009B1ACB" w:rsidP="009B1ACB"/>
    <w:p w14:paraId="100096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C3A2111" w14:textId="025454EE" w:rsidR="009B1ACB" w:rsidRDefault="009B1ACB" w:rsidP="009B1ACB">
      <w:pPr>
        <w:shd w:val="clear" w:color="auto" w:fill="8EAADB" w:themeFill="accent1" w:themeFillTint="99"/>
      </w:pPr>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02E145CB" w14:textId="77777777" w:rsidTr="003D1E20">
        <w:trPr>
          <w:tblHeader/>
        </w:trPr>
        <w:tc>
          <w:tcPr>
            <w:tcW w:w="990" w:type="dxa"/>
            <w:tcBorders>
              <w:bottom w:val="single" w:sz="4" w:space="0" w:color="auto"/>
            </w:tcBorders>
            <w:shd w:val="clear" w:color="auto" w:fill="2F5496" w:themeFill="accent1" w:themeFillShade="BF"/>
            <w:vAlign w:val="center"/>
          </w:tcPr>
          <w:p w14:paraId="54F7092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2426BD5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D397CFA"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217C77A3"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F066296"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300DB12"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BD9A705" w14:textId="77777777" w:rsidTr="003D1E20">
        <w:tc>
          <w:tcPr>
            <w:tcW w:w="15120" w:type="dxa"/>
            <w:gridSpan w:val="6"/>
            <w:tcBorders>
              <w:left w:val="single" w:sz="4" w:space="0" w:color="auto"/>
            </w:tcBorders>
            <w:shd w:val="clear" w:color="auto" w:fill="D9E2F3" w:themeFill="accent1" w:themeFillTint="33"/>
            <w:vAlign w:val="center"/>
          </w:tcPr>
          <w:p w14:paraId="173F20C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D1E20" w14:paraId="5C0DB950" w14:textId="77777777" w:rsidTr="0089695F">
        <w:trPr>
          <w:cantSplit/>
        </w:trPr>
        <w:tc>
          <w:tcPr>
            <w:tcW w:w="990" w:type="dxa"/>
          </w:tcPr>
          <w:p w14:paraId="17E96028" w14:textId="77777777" w:rsidR="003D1E20" w:rsidRPr="00F95871" w:rsidRDefault="003D1E20" w:rsidP="003D1E20">
            <w:pPr>
              <w:jc w:val="center"/>
              <w:rPr>
                <w:rFonts w:cstheme="minorHAnsi"/>
                <w:b/>
                <w:bCs/>
              </w:rPr>
            </w:pPr>
            <w:r w:rsidRPr="00F95871">
              <w:rPr>
                <w:rFonts w:cstheme="minorHAnsi"/>
                <w:b/>
                <w:bCs/>
              </w:rPr>
              <w:t>5-A-1</w:t>
            </w:r>
          </w:p>
        </w:tc>
        <w:tc>
          <w:tcPr>
            <w:tcW w:w="6300" w:type="dxa"/>
            <w:tcBorders>
              <w:right w:val="nil"/>
            </w:tcBorders>
          </w:tcPr>
          <w:p w14:paraId="6F1AA36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6BFB0A64" w14:textId="77777777" w:rsidR="003D1E20" w:rsidRPr="00F95871" w:rsidRDefault="003D1E20" w:rsidP="003D1E20">
            <w:pPr>
              <w:rPr>
                <w:rFonts w:cstheme="minorHAnsi"/>
              </w:rPr>
            </w:pPr>
          </w:p>
        </w:tc>
        <w:tc>
          <w:tcPr>
            <w:tcW w:w="810" w:type="dxa"/>
          </w:tcPr>
          <w:p w14:paraId="18CAA13B" w14:textId="77777777" w:rsidR="003D1E20" w:rsidRPr="00C34C63" w:rsidRDefault="003D1E20" w:rsidP="003D1E20">
            <w:pPr>
              <w:rPr>
                <w:rFonts w:cstheme="minorHAnsi"/>
              </w:rPr>
            </w:pPr>
            <w:r w:rsidRPr="00C34C63">
              <w:rPr>
                <w:rFonts w:cstheme="minorHAnsi"/>
              </w:rPr>
              <w:t xml:space="preserve">A </w:t>
            </w:r>
          </w:p>
          <w:p w14:paraId="30981480" w14:textId="77777777" w:rsidR="003D1E20" w:rsidRPr="00C34C63" w:rsidRDefault="003D1E20" w:rsidP="003D1E20">
            <w:pPr>
              <w:rPr>
                <w:rFonts w:cstheme="minorHAnsi"/>
              </w:rPr>
            </w:pPr>
            <w:r w:rsidRPr="00C34C63">
              <w:rPr>
                <w:rFonts w:cstheme="minorHAnsi"/>
              </w:rPr>
              <w:t xml:space="preserve">B </w:t>
            </w:r>
          </w:p>
          <w:p w14:paraId="55573197" w14:textId="77777777" w:rsidR="003D1E20" w:rsidRPr="00C34C63" w:rsidRDefault="003D1E20" w:rsidP="003D1E20">
            <w:pPr>
              <w:rPr>
                <w:rFonts w:cstheme="minorHAnsi"/>
              </w:rPr>
            </w:pPr>
            <w:r w:rsidRPr="00C34C63">
              <w:rPr>
                <w:rFonts w:cstheme="minorHAnsi"/>
              </w:rPr>
              <w:t xml:space="preserve">C-M </w:t>
            </w:r>
          </w:p>
          <w:p w14:paraId="0D164573" w14:textId="77777777" w:rsidR="003D1E20" w:rsidRPr="00F95871" w:rsidRDefault="003D1E20" w:rsidP="003D1E20">
            <w:pPr>
              <w:rPr>
                <w:rFonts w:cstheme="minorHAnsi"/>
              </w:rPr>
            </w:pPr>
            <w:r w:rsidRPr="00C34C63">
              <w:rPr>
                <w:rFonts w:cstheme="minorHAnsi"/>
              </w:rPr>
              <w:t>C</w:t>
            </w:r>
          </w:p>
        </w:tc>
        <w:tc>
          <w:tcPr>
            <w:tcW w:w="1980" w:type="dxa"/>
          </w:tcPr>
          <w:p w14:paraId="22A07083" w14:textId="77777777" w:rsidR="003D1E20" w:rsidRPr="003D1E20" w:rsidRDefault="001E7F86" w:rsidP="003D1E20">
            <w:pPr>
              <w:rPr>
                <w:rFonts w:cstheme="minorHAnsi"/>
              </w:rPr>
            </w:pPr>
            <w:sdt>
              <w:sdtPr>
                <w:rPr>
                  <w:rFonts w:cstheme="minorHAnsi"/>
                </w:rPr>
                <w:id w:val="-998738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00911BC" w14:textId="77777777" w:rsidR="003D1E20" w:rsidRPr="003D1E20" w:rsidRDefault="001E7F86" w:rsidP="003D1E20">
            <w:pPr>
              <w:rPr>
                <w:rFonts w:cstheme="minorHAnsi"/>
              </w:rPr>
            </w:pPr>
            <w:sdt>
              <w:sdtPr>
                <w:rPr>
                  <w:rFonts w:cstheme="minorHAnsi"/>
                </w:rPr>
                <w:id w:val="-17126452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6F9F8FD" w14:textId="77777777" w:rsidR="003D1E20" w:rsidRPr="003D1E20" w:rsidRDefault="001E7F86" w:rsidP="003D1E20">
            <w:pPr>
              <w:rPr>
                <w:rFonts w:cstheme="minorHAnsi"/>
              </w:rPr>
            </w:pPr>
            <w:sdt>
              <w:sdtPr>
                <w:rPr>
                  <w:rFonts w:cstheme="minorHAnsi"/>
                </w:rPr>
                <w:id w:val="18222359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D1FBBE" w14:textId="77777777" w:rsidR="003D1E20" w:rsidRPr="003D1E20" w:rsidRDefault="001E7F86" w:rsidP="003D1E20">
            <w:pPr>
              <w:rPr>
                <w:rFonts w:cstheme="minorHAnsi"/>
              </w:rPr>
            </w:pPr>
            <w:sdt>
              <w:sdtPr>
                <w:rPr>
                  <w:rFonts w:cstheme="minorHAnsi"/>
                </w:rPr>
                <w:id w:val="-8870320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A3359A" w14:textId="77777777" w:rsidR="003D1E20" w:rsidRPr="00F95871" w:rsidRDefault="003D1E20" w:rsidP="003D1E20">
            <w:pPr>
              <w:rPr>
                <w:rFonts w:cstheme="minorHAnsi"/>
              </w:rPr>
            </w:pPr>
          </w:p>
        </w:tc>
        <w:sdt>
          <w:sdtPr>
            <w:rPr>
              <w:rFonts w:cstheme="minorHAnsi"/>
            </w:rPr>
            <w:id w:val="-1071644243"/>
            <w:placeholder>
              <w:docPart w:val="60D3940070274A0C8B2B49B003AB39F2"/>
            </w:placeholder>
            <w:showingPlcHdr/>
          </w:sdtPr>
          <w:sdtEndPr/>
          <w:sdtContent>
            <w:tc>
              <w:tcPr>
                <w:tcW w:w="4770" w:type="dxa"/>
              </w:tcPr>
              <w:p w14:paraId="384C23FF"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61DA4B2" w14:textId="77777777" w:rsidTr="0089695F">
        <w:trPr>
          <w:cantSplit/>
        </w:trPr>
        <w:tc>
          <w:tcPr>
            <w:tcW w:w="990" w:type="dxa"/>
          </w:tcPr>
          <w:p w14:paraId="158B1D70" w14:textId="77777777" w:rsidR="003D1E20" w:rsidRPr="00F95871" w:rsidRDefault="003D1E20" w:rsidP="003D1E20">
            <w:pPr>
              <w:jc w:val="center"/>
              <w:rPr>
                <w:rFonts w:cstheme="minorHAnsi"/>
                <w:b/>
                <w:bCs/>
              </w:rPr>
            </w:pPr>
            <w:r w:rsidRPr="00F95871">
              <w:rPr>
                <w:rFonts w:cstheme="minorHAnsi"/>
                <w:b/>
                <w:bCs/>
              </w:rPr>
              <w:t>5-A-2</w:t>
            </w:r>
          </w:p>
        </w:tc>
        <w:tc>
          <w:tcPr>
            <w:tcW w:w="6300" w:type="dxa"/>
            <w:tcBorders>
              <w:right w:val="nil"/>
            </w:tcBorders>
          </w:tcPr>
          <w:p w14:paraId="14F51055"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18803AAA" w14:textId="77777777" w:rsidR="003D1E20" w:rsidRPr="00F95871" w:rsidRDefault="003D1E20" w:rsidP="003D1E20">
            <w:pPr>
              <w:rPr>
                <w:rFonts w:cstheme="minorHAnsi"/>
              </w:rPr>
            </w:pPr>
          </w:p>
        </w:tc>
        <w:tc>
          <w:tcPr>
            <w:tcW w:w="810" w:type="dxa"/>
          </w:tcPr>
          <w:p w14:paraId="0A573E90" w14:textId="77777777" w:rsidR="003D1E20" w:rsidRPr="00914010" w:rsidRDefault="003D1E20" w:rsidP="003D1E20">
            <w:pPr>
              <w:rPr>
                <w:rFonts w:cstheme="minorHAnsi"/>
              </w:rPr>
            </w:pPr>
            <w:r w:rsidRPr="00914010">
              <w:rPr>
                <w:rFonts w:cstheme="minorHAnsi"/>
              </w:rPr>
              <w:t xml:space="preserve">C-M, </w:t>
            </w:r>
          </w:p>
          <w:p w14:paraId="5007D3A2" w14:textId="77777777" w:rsidR="003D1E20" w:rsidRPr="00914010" w:rsidRDefault="003D1E20" w:rsidP="003D1E20">
            <w:pPr>
              <w:rPr>
                <w:rFonts w:cstheme="minorHAnsi"/>
              </w:rPr>
            </w:pPr>
            <w:r w:rsidRPr="00914010">
              <w:rPr>
                <w:rFonts w:cstheme="minorHAnsi"/>
              </w:rPr>
              <w:t>C</w:t>
            </w:r>
          </w:p>
          <w:p w14:paraId="574EC5F7" w14:textId="77777777" w:rsidR="003D1E20" w:rsidRPr="00F95871" w:rsidRDefault="003D1E20" w:rsidP="003D1E20">
            <w:pPr>
              <w:rPr>
                <w:rFonts w:cstheme="minorHAnsi"/>
              </w:rPr>
            </w:pPr>
          </w:p>
        </w:tc>
        <w:tc>
          <w:tcPr>
            <w:tcW w:w="1980" w:type="dxa"/>
          </w:tcPr>
          <w:p w14:paraId="03C38827" w14:textId="77777777" w:rsidR="003D1E20" w:rsidRPr="003D1E20" w:rsidRDefault="001E7F86" w:rsidP="003D1E20">
            <w:pPr>
              <w:rPr>
                <w:rFonts w:cstheme="minorHAnsi"/>
              </w:rPr>
            </w:pPr>
            <w:sdt>
              <w:sdtPr>
                <w:rPr>
                  <w:rFonts w:cstheme="minorHAnsi"/>
                </w:rPr>
                <w:id w:val="2920189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4AFF7B" w14:textId="77777777" w:rsidR="003D1E20" w:rsidRPr="003D1E20" w:rsidRDefault="001E7F86" w:rsidP="003D1E20">
            <w:pPr>
              <w:rPr>
                <w:rFonts w:cstheme="minorHAnsi"/>
              </w:rPr>
            </w:pPr>
            <w:sdt>
              <w:sdtPr>
                <w:rPr>
                  <w:rFonts w:cstheme="minorHAnsi"/>
                </w:rPr>
                <w:id w:val="-14055196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37FE2D" w14:textId="77777777" w:rsidR="003D1E20" w:rsidRPr="003D1E20" w:rsidRDefault="001E7F86" w:rsidP="003D1E20">
            <w:pPr>
              <w:rPr>
                <w:rFonts w:cstheme="minorHAnsi"/>
              </w:rPr>
            </w:pPr>
            <w:sdt>
              <w:sdtPr>
                <w:rPr>
                  <w:rFonts w:cstheme="minorHAnsi"/>
                </w:rPr>
                <w:id w:val="19122787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1F0527" w14:textId="77777777" w:rsidR="003D1E20" w:rsidRPr="003D1E20" w:rsidRDefault="001E7F86" w:rsidP="003D1E20">
            <w:pPr>
              <w:rPr>
                <w:rFonts w:cstheme="minorHAnsi"/>
              </w:rPr>
            </w:pPr>
            <w:sdt>
              <w:sdtPr>
                <w:rPr>
                  <w:rFonts w:cstheme="minorHAnsi"/>
                </w:rPr>
                <w:id w:val="-19318822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60ECD05" w14:textId="77777777" w:rsidR="003D1E20" w:rsidRPr="00F95871" w:rsidRDefault="003D1E20" w:rsidP="003D1E20">
            <w:pPr>
              <w:rPr>
                <w:rFonts w:cstheme="minorHAnsi"/>
              </w:rPr>
            </w:pPr>
          </w:p>
        </w:tc>
        <w:sdt>
          <w:sdtPr>
            <w:rPr>
              <w:rFonts w:cstheme="minorHAnsi"/>
            </w:rPr>
            <w:id w:val="-1875382083"/>
            <w:placeholder>
              <w:docPart w:val="E0BC9F1A83DF4D4182384554D6A50DED"/>
            </w:placeholder>
            <w:showingPlcHdr/>
          </w:sdtPr>
          <w:sdtEndPr/>
          <w:sdtContent>
            <w:tc>
              <w:tcPr>
                <w:tcW w:w="4770" w:type="dxa"/>
              </w:tcPr>
              <w:p w14:paraId="70DC14F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140BC659" w14:textId="77777777" w:rsidTr="003D1E20">
        <w:trPr>
          <w:cantSplit/>
        </w:trPr>
        <w:tc>
          <w:tcPr>
            <w:tcW w:w="990" w:type="dxa"/>
            <w:tcBorders>
              <w:bottom w:val="single" w:sz="4" w:space="0" w:color="auto"/>
            </w:tcBorders>
          </w:tcPr>
          <w:p w14:paraId="7A440D76" w14:textId="77777777" w:rsidR="003D1E20" w:rsidRPr="00F95871" w:rsidRDefault="003D1E20" w:rsidP="003D1E20">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1FC56F0A"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7441A02E" w14:textId="77777777" w:rsidR="003D1E20" w:rsidRPr="00F95871" w:rsidRDefault="003D1E20" w:rsidP="003D1E20">
            <w:pPr>
              <w:rPr>
                <w:rFonts w:cstheme="minorHAnsi"/>
              </w:rPr>
            </w:pPr>
          </w:p>
        </w:tc>
        <w:tc>
          <w:tcPr>
            <w:tcW w:w="810" w:type="dxa"/>
            <w:tcBorders>
              <w:bottom w:val="single" w:sz="4" w:space="0" w:color="auto"/>
            </w:tcBorders>
          </w:tcPr>
          <w:p w14:paraId="14AB04D7" w14:textId="77777777" w:rsidR="003D1E20" w:rsidRPr="00C34C63" w:rsidRDefault="003D1E20" w:rsidP="003D1E20">
            <w:pPr>
              <w:rPr>
                <w:rFonts w:cstheme="minorHAnsi"/>
              </w:rPr>
            </w:pPr>
            <w:r w:rsidRPr="00C34C63">
              <w:rPr>
                <w:rFonts w:cstheme="minorHAnsi"/>
              </w:rPr>
              <w:t xml:space="preserve">A </w:t>
            </w:r>
          </w:p>
          <w:p w14:paraId="7FE576F5" w14:textId="77777777" w:rsidR="003D1E20" w:rsidRPr="00C34C63" w:rsidRDefault="003D1E20" w:rsidP="003D1E20">
            <w:pPr>
              <w:rPr>
                <w:rFonts w:cstheme="minorHAnsi"/>
              </w:rPr>
            </w:pPr>
            <w:r w:rsidRPr="00C34C63">
              <w:rPr>
                <w:rFonts w:cstheme="minorHAnsi"/>
              </w:rPr>
              <w:t xml:space="preserve">B </w:t>
            </w:r>
          </w:p>
          <w:p w14:paraId="21118074" w14:textId="77777777" w:rsidR="003D1E20" w:rsidRPr="00C34C63" w:rsidRDefault="003D1E20" w:rsidP="003D1E20">
            <w:pPr>
              <w:rPr>
                <w:rFonts w:cstheme="minorHAnsi"/>
              </w:rPr>
            </w:pPr>
            <w:r w:rsidRPr="00C34C63">
              <w:rPr>
                <w:rFonts w:cstheme="minorHAnsi"/>
              </w:rPr>
              <w:t xml:space="preserve">C-M </w:t>
            </w:r>
          </w:p>
          <w:p w14:paraId="3779A7E6"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4C2B0F95" w14:textId="77777777" w:rsidR="003D1E20" w:rsidRPr="003D1E20" w:rsidRDefault="001E7F86" w:rsidP="003D1E20">
            <w:pPr>
              <w:rPr>
                <w:rFonts w:cstheme="minorHAnsi"/>
              </w:rPr>
            </w:pPr>
            <w:sdt>
              <w:sdtPr>
                <w:rPr>
                  <w:rFonts w:cstheme="minorHAnsi"/>
                </w:rPr>
                <w:id w:val="-2992973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B01ADC8" w14:textId="77777777" w:rsidR="003D1E20" w:rsidRPr="003D1E20" w:rsidRDefault="001E7F86" w:rsidP="003D1E20">
            <w:pPr>
              <w:rPr>
                <w:rFonts w:cstheme="minorHAnsi"/>
              </w:rPr>
            </w:pPr>
            <w:sdt>
              <w:sdtPr>
                <w:rPr>
                  <w:rFonts w:cstheme="minorHAnsi"/>
                </w:rPr>
                <w:id w:val="-11673216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74A5A6" w14:textId="77777777" w:rsidR="003D1E20" w:rsidRPr="003D1E20" w:rsidRDefault="001E7F86" w:rsidP="003D1E20">
            <w:pPr>
              <w:rPr>
                <w:rFonts w:cstheme="minorHAnsi"/>
              </w:rPr>
            </w:pPr>
            <w:sdt>
              <w:sdtPr>
                <w:rPr>
                  <w:rFonts w:cstheme="minorHAnsi"/>
                </w:rPr>
                <w:id w:val="-9856279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03C2E5" w14:textId="77777777" w:rsidR="003D1E20" w:rsidRPr="003D1E20" w:rsidRDefault="001E7F86" w:rsidP="003D1E20">
            <w:pPr>
              <w:rPr>
                <w:rFonts w:cstheme="minorHAnsi"/>
              </w:rPr>
            </w:pPr>
            <w:sdt>
              <w:sdtPr>
                <w:rPr>
                  <w:rFonts w:cstheme="minorHAnsi"/>
                </w:rPr>
                <w:id w:val="-4961883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3A74573" w14:textId="77777777" w:rsidR="003D1E20" w:rsidRPr="00F95871" w:rsidRDefault="003D1E20" w:rsidP="003D1E20">
            <w:pPr>
              <w:rPr>
                <w:rFonts w:cstheme="minorHAnsi"/>
              </w:rPr>
            </w:pPr>
          </w:p>
        </w:tc>
        <w:sdt>
          <w:sdtPr>
            <w:rPr>
              <w:rFonts w:cstheme="minorHAnsi"/>
            </w:rPr>
            <w:id w:val="292018584"/>
            <w:placeholder>
              <w:docPart w:val="F0F97990408348DF9F19027560D3739B"/>
            </w:placeholder>
            <w:showingPlcHdr/>
          </w:sdtPr>
          <w:sdtEndPr/>
          <w:sdtContent>
            <w:tc>
              <w:tcPr>
                <w:tcW w:w="4770" w:type="dxa"/>
                <w:tcBorders>
                  <w:bottom w:val="single" w:sz="4" w:space="0" w:color="auto"/>
                </w:tcBorders>
              </w:tcPr>
              <w:p w14:paraId="53202A83"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7BB3B73A" w14:textId="77777777" w:rsidTr="003D1E20">
        <w:trPr>
          <w:cantSplit/>
        </w:trPr>
        <w:tc>
          <w:tcPr>
            <w:tcW w:w="15120" w:type="dxa"/>
            <w:gridSpan w:val="6"/>
            <w:tcBorders>
              <w:left w:val="single" w:sz="4" w:space="0" w:color="auto"/>
            </w:tcBorders>
            <w:shd w:val="clear" w:color="auto" w:fill="D9E2F3" w:themeFill="accent1" w:themeFillTint="33"/>
          </w:tcPr>
          <w:p w14:paraId="22C5073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3D1E20" w14:paraId="7C1B9DF4" w14:textId="77777777" w:rsidTr="0089695F">
        <w:trPr>
          <w:cantSplit/>
        </w:trPr>
        <w:tc>
          <w:tcPr>
            <w:tcW w:w="990" w:type="dxa"/>
          </w:tcPr>
          <w:p w14:paraId="388926E1" w14:textId="77777777" w:rsidR="003D1E20" w:rsidRPr="00100BB4" w:rsidRDefault="003D1E20" w:rsidP="003D1E20">
            <w:pPr>
              <w:jc w:val="center"/>
              <w:rPr>
                <w:rFonts w:cstheme="minorHAnsi"/>
                <w:b/>
                <w:bCs/>
              </w:rPr>
            </w:pPr>
            <w:r w:rsidRPr="00100BB4">
              <w:rPr>
                <w:b/>
                <w:bCs/>
              </w:rPr>
              <w:t>5-B-1</w:t>
            </w:r>
          </w:p>
        </w:tc>
        <w:tc>
          <w:tcPr>
            <w:tcW w:w="6300" w:type="dxa"/>
            <w:tcBorders>
              <w:right w:val="nil"/>
            </w:tcBorders>
          </w:tcPr>
          <w:p w14:paraId="00A5547E" w14:textId="21279992" w:rsidR="003D1E20" w:rsidRDefault="003D1E20" w:rsidP="003D1E20">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w:t>
            </w:r>
            <w:r w:rsidR="002A4846">
              <w:rPr>
                <w:color w:val="000000"/>
              </w:rPr>
              <w:t>suite</w:t>
            </w:r>
            <w:r>
              <w:rPr>
                <w:color w:val="000000"/>
              </w:rPr>
              <w:t xml:space="preserve"> within thirty (30) seconds of a power failure.</w:t>
            </w:r>
          </w:p>
          <w:p w14:paraId="61A71593" w14:textId="77777777"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61F3A442" w14:textId="77777777" w:rsidR="003D1E20" w:rsidRPr="00F95871" w:rsidRDefault="003D1E20" w:rsidP="003D1E20">
            <w:pPr>
              <w:rPr>
                <w:rFonts w:cstheme="minorHAnsi"/>
              </w:rPr>
            </w:pPr>
          </w:p>
        </w:tc>
        <w:tc>
          <w:tcPr>
            <w:tcW w:w="810" w:type="dxa"/>
          </w:tcPr>
          <w:p w14:paraId="5AF166F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A072C20" w14:textId="77777777" w:rsidR="003D1E20" w:rsidRPr="0084305D" w:rsidRDefault="003D1E20" w:rsidP="003D1E20">
            <w:pPr>
              <w:rPr>
                <w:rFonts w:cstheme="minorHAnsi"/>
              </w:rPr>
            </w:pPr>
            <w:r w:rsidRPr="0084305D">
              <w:rPr>
                <w:rFonts w:cstheme="minorHAnsi"/>
              </w:rPr>
              <w:t xml:space="preserve">C-M, </w:t>
            </w:r>
          </w:p>
          <w:p w14:paraId="0034BC25" w14:textId="77777777" w:rsidR="003D1E20" w:rsidRPr="00F95871" w:rsidRDefault="003D1E20" w:rsidP="003D1E20">
            <w:pPr>
              <w:rPr>
                <w:rFonts w:cstheme="minorHAnsi"/>
              </w:rPr>
            </w:pPr>
            <w:r w:rsidRPr="0084305D">
              <w:rPr>
                <w:rFonts w:cstheme="minorHAnsi"/>
              </w:rPr>
              <w:t>C</w:t>
            </w:r>
          </w:p>
        </w:tc>
        <w:tc>
          <w:tcPr>
            <w:tcW w:w="1980" w:type="dxa"/>
          </w:tcPr>
          <w:p w14:paraId="1BE81BBB" w14:textId="77777777" w:rsidR="003D1E20" w:rsidRPr="003D1E20" w:rsidRDefault="001E7F86" w:rsidP="003D1E20">
            <w:pPr>
              <w:rPr>
                <w:rFonts w:cstheme="minorHAnsi"/>
              </w:rPr>
            </w:pPr>
            <w:sdt>
              <w:sdtPr>
                <w:rPr>
                  <w:rFonts w:cstheme="minorHAnsi"/>
                </w:rPr>
                <w:id w:val="6916500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7C92D3" w14:textId="77777777" w:rsidR="003D1E20" w:rsidRPr="003D1E20" w:rsidRDefault="001E7F86" w:rsidP="003D1E20">
            <w:pPr>
              <w:rPr>
                <w:rFonts w:cstheme="minorHAnsi"/>
              </w:rPr>
            </w:pPr>
            <w:sdt>
              <w:sdtPr>
                <w:rPr>
                  <w:rFonts w:cstheme="minorHAnsi"/>
                </w:rPr>
                <w:id w:val="10331567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1983D6" w14:textId="77777777" w:rsidR="003D1E20" w:rsidRPr="003D1E20" w:rsidRDefault="001E7F86" w:rsidP="003D1E20">
            <w:pPr>
              <w:rPr>
                <w:rFonts w:cstheme="minorHAnsi"/>
              </w:rPr>
            </w:pPr>
            <w:sdt>
              <w:sdtPr>
                <w:rPr>
                  <w:rFonts w:cstheme="minorHAnsi"/>
                </w:rPr>
                <w:id w:val="10370088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E3AB1F" w14:textId="77777777" w:rsidR="003D1E20" w:rsidRPr="003D1E20" w:rsidRDefault="001E7F86" w:rsidP="003D1E20">
            <w:pPr>
              <w:rPr>
                <w:rFonts w:cstheme="minorHAnsi"/>
              </w:rPr>
            </w:pPr>
            <w:sdt>
              <w:sdtPr>
                <w:rPr>
                  <w:rFonts w:cstheme="minorHAnsi"/>
                </w:rPr>
                <w:id w:val="433458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2F98781" w14:textId="77777777" w:rsidR="003D1E20" w:rsidRPr="00F95871" w:rsidRDefault="003D1E20" w:rsidP="003D1E20">
            <w:pPr>
              <w:rPr>
                <w:rFonts w:cstheme="minorHAnsi"/>
              </w:rPr>
            </w:pPr>
          </w:p>
        </w:tc>
        <w:sdt>
          <w:sdtPr>
            <w:rPr>
              <w:rFonts w:cstheme="minorHAnsi"/>
            </w:rPr>
            <w:id w:val="834810850"/>
            <w:placeholder>
              <w:docPart w:val="B7DC5CA0B6C547149639F12CD3345C46"/>
            </w:placeholder>
            <w:showingPlcHdr/>
          </w:sdtPr>
          <w:sdtEndPr/>
          <w:sdtContent>
            <w:tc>
              <w:tcPr>
                <w:tcW w:w="4770" w:type="dxa"/>
              </w:tcPr>
              <w:p w14:paraId="39D0034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699BC0F" w14:textId="77777777" w:rsidTr="003D1E20">
        <w:trPr>
          <w:cantSplit/>
        </w:trPr>
        <w:tc>
          <w:tcPr>
            <w:tcW w:w="990" w:type="dxa"/>
            <w:tcBorders>
              <w:bottom w:val="single" w:sz="4" w:space="0" w:color="auto"/>
            </w:tcBorders>
          </w:tcPr>
          <w:p w14:paraId="4A878995" w14:textId="77777777" w:rsidR="003D1E20" w:rsidRPr="00100BB4" w:rsidRDefault="003D1E20" w:rsidP="003D1E20">
            <w:pPr>
              <w:jc w:val="center"/>
              <w:rPr>
                <w:rFonts w:cstheme="minorHAnsi"/>
                <w:b/>
                <w:bCs/>
              </w:rPr>
            </w:pPr>
            <w:r w:rsidRPr="00100BB4">
              <w:rPr>
                <w:b/>
                <w:bCs/>
              </w:rPr>
              <w:t>5-B-3</w:t>
            </w:r>
          </w:p>
        </w:tc>
        <w:tc>
          <w:tcPr>
            <w:tcW w:w="6300" w:type="dxa"/>
            <w:tcBorders>
              <w:bottom w:val="single" w:sz="4" w:space="0" w:color="auto"/>
              <w:right w:val="nil"/>
            </w:tcBorders>
          </w:tcPr>
          <w:p w14:paraId="46E37A9D" w14:textId="5BBE2897" w:rsidR="003D1E20" w:rsidRDefault="003D1E20" w:rsidP="003D1E20">
            <w:pPr>
              <w:autoSpaceDE w:val="0"/>
              <w:autoSpaceDN w:val="0"/>
              <w:adjustRightInd w:val="0"/>
            </w:pPr>
            <w:r w:rsidRPr="00A801E8">
              <w:t>The operating room</w:t>
            </w:r>
            <w:r w:rsidR="002A4846">
              <w:t>(s) and recovery room</w:t>
            </w:r>
            <w:r w:rsidRPr="00A801E8">
              <w:t xml:space="preserve"> ha</w:t>
            </w:r>
            <w:r w:rsidR="002A4846">
              <w:t>ve</w:t>
            </w:r>
            <w:r w:rsidRPr="00A801E8">
              <w:t xml:space="preserve">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w:t>
            </w:r>
            <w:r w:rsidR="002A4846">
              <w:t>all</w:t>
            </w:r>
            <w:r w:rsidRPr="00A801E8">
              <w:t xml:space="preserve"> operating room</w:t>
            </w:r>
            <w:r w:rsidR="002A4846">
              <w:t>s</w:t>
            </w:r>
            <w:r w:rsidRPr="00A801E8">
              <w:t>.</w:t>
            </w:r>
          </w:p>
          <w:p w14:paraId="4CB6015B" w14:textId="7DF1F8D2" w:rsidR="003D1E20" w:rsidRPr="00F95871" w:rsidRDefault="003D1E20" w:rsidP="003D1E20">
            <w:pPr>
              <w:autoSpaceDE w:val="0"/>
              <w:autoSpaceDN w:val="0"/>
              <w:adjustRightInd w:val="0"/>
              <w:rPr>
                <w:rFonts w:eastAsia="Arial" w:cstheme="minorHAnsi"/>
                <w:szCs w:val="20"/>
              </w:rPr>
            </w:pPr>
          </w:p>
        </w:tc>
        <w:tc>
          <w:tcPr>
            <w:tcW w:w="270" w:type="dxa"/>
            <w:tcBorders>
              <w:left w:val="nil"/>
              <w:bottom w:val="single" w:sz="4" w:space="0" w:color="auto"/>
            </w:tcBorders>
          </w:tcPr>
          <w:p w14:paraId="7D5ECCEE" w14:textId="77777777" w:rsidR="003D1E20" w:rsidRPr="00F95871" w:rsidRDefault="003D1E20" w:rsidP="003D1E20">
            <w:pPr>
              <w:rPr>
                <w:rFonts w:cstheme="minorHAnsi"/>
              </w:rPr>
            </w:pPr>
          </w:p>
        </w:tc>
        <w:tc>
          <w:tcPr>
            <w:tcW w:w="810" w:type="dxa"/>
            <w:tcBorders>
              <w:bottom w:val="single" w:sz="4" w:space="0" w:color="auto"/>
            </w:tcBorders>
          </w:tcPr>
          <w:p w14:paraId="38E8D49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730E173" w14:textId="77777777" w:rsidR="003D1E20" w:rsidRPr="0084305D" w:rsidRDefault="003D1E20" w:rsidP="003D1E20">
            <w:pPr>
              <w:rPr>
                <w:rFonts w:cstheme="minorHAnsi"/>
              </w:rPr>
            </w:pPr>
            <w:r w:rsidRPr="0084305D">
              <w:rPr>
                <w:rFonts w:cstheme="minorHAnsi"/>
              </w:rPr>
              <w:t xml:space="preserve">C-M, </w:t>
            </w:r>
          </w:p>
          <w:p w14:paraId="0945D9E3" w14:textId="77777777" w:rsidR="003D1E20" w:rsidRPr="00F95871" w:rsidRDefault="003D1E20" w:rsidP="003D1E20">
            <w:pPr>
              <w:rPr>
                <w:rFonts w:cstheme="minorHAnsi"/>
              </w:rPr>
            </w:pPr>
            <w:r w:rsidRPr="0084305D">
              <w:rPr>
                <w:rFonts w:cstheme="minorHAnsi"/>
              </w:rPr>
              <w:t>C</w:t>
            </w:r>
          </w:p>
        </w:tc>
        <w:tc>
          <w:tcPr>
            <w:tcW w:w="1980" w:type="dxa"/>
            <w:tcBorders>
              <w:bottom w:val="single" w:sz="4" w:space="0" w:color="auto"/>
            </w:tcBorders>
          </w:tcPr>
          <w:p w14:paraId="5C63ACA0" w14:textId="77777777" w:rsidR="003D1E20" w:rsidRPr="003D1E20" w:rsidRDefault="001E7F86" w:rsidP="003D1E20">
            <w:pPr>
              <w:rPr>
                <w:rFonts w:cstheme="minorHAnsi"/>
              </w:rPr>
            </w:pPr>
            <w:sdt>
              <w:sdtPr>
                <w:rPr>
                  <w:rFonts w:cstheme="minorHAnsi"/>
                </w:rPr>
                <w:id w:val="-20751125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E26145" w14:textId="77777777" w:rsidR="003D1E20" w:rsidRPr="003D1E20" w:rsidRDefault="001E7F86" w:rsidP="003D1E20">
            <w:pPr>
              <w:rPr>
                <w:rFonts w:cstheme="minorHAnsi"/>
              </w:rPr>
            </w:pPr>
            <w:sdt>
              <w:sdtPr>
                <w:rPr>
                  <w:rFonts w:cstheme="minorHAnsi"/>
                </w:rPr>
                <w:id w:val="21043812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5BA8A87" w14:textId="77777777" w:rsidR="003D1E20" w:rsidRPr="003D1E20" w:rsidRDefault="001E7F86" w:rsidP="003D1E20">
            <w:pPr>
              <w:rPr>
                <w:rFonts w:cstheme="minorHAnsi"/>
              </w:rPr>
            </w:pPr>
            <w:sdt>
              <w:sdtPr>
                <w:rPr>
                  <w:rFonts w:cstheme="minorHAnsi"/>
                </w:rPr>
                <w:id w:val="17199428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613DA0" w14:textId="77777777" w:rsidR="003D1E20" w:rsidRPr="003D1E20" w:rsidRDefault="001E7F86" w:rsidP="003D1E20">
            <w:pPr>
              <w:rPr>
                <w:rFonts w:cstheme="minorHAnsi"/>
              </w:rPr>
            </w:pPr>
            <w:sdt>
              <w:sdtPr>
                <w:rPr>
                  <w:rFonts w:cstheme="minorHAnsi"/>
                </w:rPr>
                <w:id w:val="-17943606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CF5333" w14:textId="77777777" w:rsidR="003D1E20" w:rsidRPr="00F95871" w:rsidRDefault="003D1E20" w:rsidP="003D1E20">
            <w:pPr>
              <w:rPr>
                <w:rFonts w:cstheme="minorHAnsi"/>
              </w:rPr>
            </w:pPr>
          </w:p>
        </w:tc>
        <w:sdt>
          <w:sdtPr>
            <w:rPr>
              <w:rFonts w:cstheme="minorHAnsi"/>
            </w:rPr>
            <w:id w:val="148339039"/>
            <w:placeholder>
              <w:docPart w:val="3180DADF825945C39502561F8BDCD4AF"/>
            </w:placeholder>
            <w:showingPlcHdr/>
          </w:sdtPr>
          <w:sdtEndPr/>
          <w:sdtContent>
            <w:tc>
              <w:tcPr>
                <w:tcW w:w="4770" w:type="dxa"/>
                <w:tcBorders>
                  <w:bottom w:val="single" w:sz="4" w:space="0" w:color="auto"/>
                </w:tcBorders>
              </w:tcPr>
              <w:p w14:paraId="45B7C8A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E6349B8" w14:textId="77777777" w:rsidTr="003D1E20">
        <w:trPr>
          <w:cantSplit/>
        </w:trPr>
        <w:tc>
          <w:tcPr>
            <w:tcW w:w="15120" w:type="dxa"/>
            <w:gridSpan w:val="6"/>
            <w:tcBorders>
              <w:left w:val="single" w:sz="4" w:space="0" w:color="auto"/>
            </w:tcBorders>
            <w:shd w:val="clear" w:color="auto" w:fill="D9E2F3" w:themeFill="accent1" w:themeFillTint="33"/>
          </w:tcPr>
          <w:p w14:paraId="42D05BEC"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3D1E20" w14:paraId="15FB3DAA" w14:textId="77777777" w:rsidTr="0089695F">
        <w:trPr>
          <w:cantSplit/>
        </w:trPr>
        <w:tc>
          <w:tcPr>
            <w:tcW w:w="990" w:type="dxa"/>
          </w:tcPr>
          <w:p w14:paraId="521001A4" w14:textId="77777777" w:rsidR="003D1E20" w:rsidRPr="00F95871" w:rsidRDefault="003D1E20" w:rsidP="003D1E20">
            <w:pPr>
              <w:jc w:val="center"/>
              <w:rPr>
                <w:rFonts w:cstheme="minorHAnsi"/>
                <w:b/>
                <w:bCs/>
              </w:rPr>
            </w:pPr>
            <w:r w:rsidRPr="00F95871">
              <w:rPr>
                <w:rFonts w:cstheme="minorHAnsi"/>
                <w:b/>
                <w:bCs/>
              </w:rPr>
              <w:t>5-C-1</w:t>
            </w:r>
          </w:p>
        </w:tc>
        <w:tc>
          <w:tcPr>
            <w:tcW w:w="6300" w:type="dxa"/>
            <w:tcBorders>
              <w:right w:val="nil"/>
            </w:tcBorders>
          </w:tcPr>
          <w:p w14:paraId="4B1BDCB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06EE9CFE" w14:textId="77777777" w:rsidR="003D1E20" w:rsidRPr="00F95871" w:rsidRDefault="003D1E20" w:rsidP="003D1E20">
            <w:pPr>
              <w:rPr>
                <w:rFonts w:cstheme="minorHAnsi"/>
              </w:rPr>
            </w:pPr>
          </w:p>
        </w:tc>
        <w:tc>
          <w:tcPr>
            <w:tcW w:w="810" w:type="dxa"/>
          </w:tcPr>
          <w:p w14:paraId="0B096736" w14:textId="77777777" w:rsidR="003D1E20" w:rsidRPr="00C34C63" w:rsidRDefault="003D1E20" w:rsidP="003D1E20">
            <w:pPr>
              <w:rPr>
                <w:rFonts w:cstheme="minorHAnsi"/>
              </w:rPr>
            </w:pPr>
            <w:r w:rsidRPr="00C34C63">
              <w:rPr>
                <w:rFonts w:cstheme="minorHAnsi"/>
              </w:rPr>
              <w:t xml:space="preserve">A </w:t>
            </w:r>
          </w:p>
          <w:p w14:paraId="02C9392B" w14:textId="77777777" w:rsidR="003D1E20" w:rsidRPr="00C34C63" w:rsidRDefault="003D1E20" w:rsidP="003D1E20">
            <w:pPr>
              <w:rPr>
                <w:rFonts w:cstheme="minorHAnsi"/>
              </w:rPr>
            </w:pPr>
            <w:r w:rsidRPr="00C34C63">
              <w:rPr>
                <w:rFonts w:cstheme="minorHAnsi"/>
              </w:rPr>
              <w:t xml:space="preserve">B </w:t>
            </w:r>
          </w:p>
          <w:p w14:paraId="7CA2E316" w14:textId="77777777" w:rsidR="003D1E20" w:rsidRPr="00C34C63" w:rsidRDefault="003D1E20" w:rsidP="003D1E20">
            <w:pPr>
              <w:rPr>
                <w:rFonts w:cstheme="minorHAnsi"/>
              </w:rPr>
            </w:pPr>
            <w:r w:rsidRPr="00C34C63">
              <w:rPr>
                <w:rFonts w:cstheme="minorHAnsi"/>
              </w:rPr>
              <w:t xml:space="preserve">C-M </w:t>
            </w:r>
          </w:p>
          <w:p w14:paraId="0FEEB33E" w14:textId="77777777" w:rsidR="003D1E20" w:rsidRPr="00F95871" w:rsidRDefault="003D1E20" w:rsidP="003D1E20">
            <w:pPr>
              <w:rPr>
                <w:rFonts w:cstheme="minorHAnsi"/>
              </w:rPr>
            </w:pPr>
            <w:r w:rsidRPr="00C34C63">
              <w:rPr>
                <w:rFonts w:cstheme="minorHAnsi"/>
              </w:rPr>
              <w:t>C</w:t>
            </w:r>
          </w:p>
        </w:tc>
        <w:tc>
          <w:tcPr>
            <w:tcW w:w="1980" w:type="dxa"/>
          </w:tcPr>
          <w:p w14:paraId="79213291" w14:textId="77777777" w:rsidR="003D1E20" w:rsidRPr="003D1E20" w:rsidRDefault="001E7F86" w:rsidP="003D1E20">
            <w:pPr>
              <w:rPr>
                <w:rFonts w:cstheme="minorHAnsi"/>
              </w:rPr>
            </w:pPr>
            <w:sdt>
              <w:sdtPr>
                <w:rPr>
                  <w:rFonts w:cstheme="minorHAnsi"/>
                </w:rPr>
                <w:id w:val="-3499496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99DDDD7" w14:textId="77777777" w:rsidR="003D1E20" w:rsidRPr="003D1E20" w:rsidRDefault="001E7F86" w:rsidP="003D1E20">
            <w:pPr>
              <w:rPr>
                <w:rFonts w:cstheme="minorHAnsi"/>
              </w:rPr>
            </w:pPr>
            <w:sdt>
              <w:sdtPr>
                <w:rPr>
                  <w:rFonts w:cstheme="minorHAnsi"/>
                </w:rPr>
                <w:id w:val="3745839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5429A5" w14:textId="77777777" w:rsidR="003D1E20" w:rsidRPr="003D1E20" w:rsidRDefault="001E7F86" w:rsidP="003D1E20">
            <w:pPr>
              <w:rPr>
                <w:rFonts w:cstheme="minorHAnsi"/>
              </w:rPr>
            </w:pPr>
            <w:sdt>
              <w:sdtPr>
                <w:rPr>
                  <w:rFonts w:cstheme="minorHAnsi"/>
                </w:rPr>
                <w:id w:val="18583038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CE5CAF" w14:textId="77777777" w:rsidR="003D1E20" w:rsidRPr="003D1E20" w:rsidRDefault="001E7F86" w:rsidP="003D1E20">
            <w:pPr>
              <w:rPr>
                <w:rFonts w:cstheme="minorHAnsi"/>
              </w:rPr>
            </w:pPr>
            <w:sdt>
              <w:sdtPr>
                <w:rPr>
                  <w:rFonts w:cstheme="minorHAnsi"/>
                </w:rPr>
                <w:id w:val="-11234539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2BB4BF" w14:textId="77777777" w:rsidR="003D1E20" w:rsidRPr="00F95871" w:rsidRDefault="003D1E20" w:rsidP="003D1E20">
            <w:pPr>
              <w:rPr>
                <w:rFonts w:cstheme="minorHAnsi"/>
              </w:rPr>
            </w:pPr>
          </w:p>
        </w:tc>
        <w:sdt>
          <w:sdtPr>
            <w:rPr>
              <w:rFonts w:cstheme="minorHAnsi"/>
            </w:rPr>
            <w:id w:val="-355664917"/>
            <w:placeholder>
              <w:docPart w:val="0B48DA1A87F94EDA809E95D6E5A54634"/>
            </w:placeholder>
            <w:showingPlcHdr/>
          </w:sdtPr>
          <w:sdtEndPr/>
          <w:sdtContent>
            <w:tc>
              <w:tcPr>
                <w:tcW w:w="4770" w:type="dxa"/>
              </w:tcPr>
              <w:p w14:paraId="1AC1C04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D555D9D" w14:textId="77777777" w:rsidTr="0089695F">
        <w:trPr>
          <w:cantSplit/>
        </w:trPr>
        <w:tc>
          <w:tcPr>
            <w:tcW w:w="990" w:type="dxa"/>
          </w:tcPr>
          <w:p w14:paraId="6279679D" w14:textId="77777777" w:rsidR="003D1E20" w:rsidRPr="00F95871" w:rsidRDefault="003D1E20" w:rsidP="003D1E20">
            <w:pPr>
              <w:jc w:val="center"/>
              <w:rPr>
                <w:rFonts w:cstheme="minorHAnsi"/>
                <w:b/>
                <w:bCs/>
              </w:rPr>
            </w:pPr>
            <w:r w:rsidRPr="00F95871">
              <w:rPr>
                <w:rFonts w:cstheme="minorHAnsi"/>
                <w:b/>
                <w:bCs/>
              </w:rPr>
              <w:t>5-C-2</w:t>
            </w:r>
          </w:p>
        </w:tc>
        <w:tc>
          <w:tcPr>
            <w:tcW w:w="6300" w:type="dxa"/>
            <w:tcBorders>
              <w:right w:val="nil"/>
            </w:tcBorders>
          </w:tcPr>
          <w:p w14:paraId="6688EF77"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E57849E" w14:textId="77777777" w:rsidR="003D1E20" w:rsidRPr="00F95871" w:rsidRDefault="003D1E20" w:rsidP="003D1E20">
            <w:pPr>
              <w:rPr>
                <w:rFonts w:cstheme="minorHAnsi"/>
              </w:rPr>
            </w:pPr>
          </w:p>
        </w:tc>
        <w:tc>
          <w:tcPr>
            <w:tcW w:w="270" w:type="dxa"/>
            <w:tcBorders>
              <w:left w:val="nil"/>
            </w:tcBorders>
          </w:tcPr>
          <w:p w14:paraId="6E8779D0" w14:textId="77777777" w:rsidR="003D1E20" w:rsidRPr="00F95871" w:rsidRDefault="003D1E20" w:rsidP="003D1E20">
            <w:pPr>
              <w:rPr>
                <w:rFonts w:cstheme="minorHAnsi"/>
              </w:rPr>
            </w:pPr>
          </w:p>
        </w:tc>
        <w:tc>
          <w:tcPr>
            <w:tcW w:w="810" w:type="dxa"/>
          </w:tcPr>
          <w:p w14:paraId="5E59074A" w14:textId="77777777" w:rsidR="003D1E20" w:rsidRPr="00C34C63" w:rsidRDefault="003D1E20" w:rsidP="003D1E20">
            <w:pPr>
              <w:rPr>
                <w:rFonts w:cstheme="minorHAnsi"/>
              </w:rPr>
            </w:pPr>
            <w:r w:rsidRPr="00C34C63">
              <w:rPr>
                <w:rFonts w:cstheme="minorHAnsi"/>
              </w:rPr>
              <w:t xml:space="preserve">A </w:t>
            </w:r>
          </w:p>
          <w:p w14:paraId="18797CEC" w14:textId="77777777" w:rsidR="003D1E20" w:rsidRPr="00C34C63" w:rsidRDefault="003D1E20" w:rsidP="003D1E20">
            <w:pPr>
              <w:rPr>
                <w:rFonts w:cstheme="minorHAnsi"/>
              </w:rPr>
            </w:pPr>
            <w:r w:rsidRPr="00C34C63">
              <w:rPr>
                <w:rFonts w:cstheme="minorHAnsi"/>
              </w:rPr>
              <w:t xml:space="preserve">B </w:t>
            </w:r>
          </w:p>
          <w:p w14:paraId="07BA37D0" w14:textId="77777777" w:rsidR="003D1E20" w:rsidRPr="00C34C63" w:rsidRDefault="003D1E20" w:rsidP="003D1E20">
            <w:pPr>
              <w:rPr>
                <w:rFonts w:cstheme="minorHAnsi"/>
              </w:rPr>
            </w:pPr>
            <w:r w:rsidRPr="00C34C63">
              <w:rPr>
                <w:rFonts w:cstheme="minorHAnsi"/>
              </w:rPr>
              <w:t xml:space="preserve">C-M </w:t>
            </w:r>
          </w:p>
          <w:p w14:paraId="0DFBE462" w14:textId="77777777" w:rsidR="003D1E20" w:rsidRPr="00F95871" w:rsidRDefault="003D1E20" w:rsidP="003D1E20">
            <w:pPr>
              <w:rPr>
                <w:rFonts w:cstheme="minorHAnsi"/>
              </w:rPr>
            </w:pPr>
            <w:r w:rsidRPr="00C34C63">
              <w:rPr>
                <w:rFonts w:cstheme="minorHAnsi"/>
              </w:rPr>
              <w:t>C</w:t>
            </w:r>
          </w:p>
        </w:tc>
        <w:tc>
          <w:tcPr>
            <w:tcW w:w="1980" w:type="dxa"/>
          </w:tcPr>
          <w:p w14:paraId="1545880E" w14:textId="77777777" w:rsidR="003D1E20" w:rsidRPr="003D1E20" w:rsidRDefault="001E7F86" w:rsidP="003D1E20">
            <w:pPr>
              <w:rPr>
                <w:rFonts w:cstheme="minorHAnsi"/>
              </w:rPr>
            </w:pPr>
            <w:sdt>
              <w:sdtPr>
                <w:rPr>
                  <w:rFonts w:cstheme="minorHAnsi"/>
                </w:rPr>
                <w:id w:val="-17859572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814B91" w14:textId="77777777" w:rsidR="003D1E20" w:rsidRPr="003D1E20" w:rsidRDefault="001E7F86" w:rsidP="003D1E20">
            <w:pPr>
              <w:rPr>
                <w:rFonts w:cstheme="minorHAnsi"/>
              </w:rPr>
            </w:pPr>
            <w:sdt>
              <w:sdtPr>
                <w:rPr>
                  <w:rFonts w:cstheme="minorHAnsi"/>
                </w:rPr>
                <w:id w:val="-12205824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63CC248" w14:textId="77777777" w:rsidR="003D1E20" w:rsidRPr="003D1E20" w:rsidRDefault="001E7F86" w:rsidP="003D1E20">
            <w:pPr>
              <w:rPr>
                <w:rFonts w:cstheme="minorHAnsi"/>
              </w:rPr>
            </w:pPr>
            <w:sdt>
              <w:sdtPr>
                <w:rPr>
                  <w:rFonts w:cstheme="minorHAnsi"/>
                </w:rPr>
                <w:id w:val="-20687925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3F61E60" w14:textId="77777777" w:rsidR="003D1E20" w:rsidRPr="003D1E20" w:rsidRDefault="001E7F86" w:rsidP="003D1E20">
            <w:pPr>
              <w:rPr>
                <w:rFonts w:cstheme="minorHAnsi"/>
              </w:rPr>
            </w:pPr>
            <w:sdt>
              <w:sdtPr>
                <w:rPr>
                  <w:rFonts w:cstheme="minorHAnsi"/>
                </w:rPr>
                <w:id w:val="12476960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790395B" w14:textId="77777777" w:rsidR="003D1E20" w:rsidRPr="00F95871" w:rsidRDefault="003D1E20" w:rsidP="003D1E20">
            <w:pPr>
              <w:rPr>
                <w:rFonts w:cstheme="minorHAnsi"/>
              </w:rPr>
            </w:pPr>
          </w:p>
        </w:tc>
        <w:sdt>
          <w:sdtPr>
            <w:rPr>
              <w:rFonts w:cstheme="minorHAnsi"/>
            </w:rPr>
            <w:id w:val="1906406819"/>
            <w:placeholder>
              <w:docPart w:val="E35BE759AB544675AD16C4374E2D1A40"/>
            </w:placeholder>
            <w:showingPlcHdr/>
          </w:sdtPr>
          <w:sdtEndPr/>
          <w:sdtContent>
            <w:tc>
              <w:tcPr>
                <w:tcW w:w="4770" w:type="dxa"/>
              </w:tcPr>
              <w:p w14:paraId="42F5088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1F073534" w14:textId="77777777" w:rsidTr="0089695F">
        <w:trPr>
          <w:cantSplit/>
        </w:trPr>
        <w:tc>
          <w:tcPr>
            <w:tcW w:w="990" w:type="dxa"/>
          </w:tcPr>
          <w:p w14:paraId="5EF534D0" w14:textId="77777777" w:rsidR="003D1E20" w:rsidRPr="00F95871" w:rsidRDefault="003D1E20" w:rsidP="003D1E20">
            <w:pPr>
              <w:jc w:val="center"/>
              <w:rPr>
                <w:rFonts w:cstheme="minorHAnsi"/>
                <w:b/>
                <w:bCs/>
              </w:rPr>
            </w:pPr>
            <w:r w:rsidRPr="00F95871">
              <w:rPr>
                <w:rFonts w:cstheme="minorHAnsi"/>
                <w:b/>
                <w:bCs/>
              </w:rPr>
              <w:t>5-C-3</w:t>
            </w:r>
          </w:p>
        </w:tc>
        <w:tc>
          <w:tcPr>
            <w:tcW w:w="6300" w:type="dxa"/>
            <w:tcBorders>
              <w:right w:val="nil"/>
            </w:tcBorders>
          </w:tcPr>
          <w:p w14:paraId="7FF7F529"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68531C9" w14:textId="77777777" w:rsidR="003D1E20" w:rsidRPr="00F95871" w:rsidRDefault="003D1E20" w:rsidP="003D1E20">
            <w:pPr>
              <w:rPr>
                <w:rFonts w:cstheme="minorHAnsi"/>
              </w:rPr>
            </w:pPr>
          </w:p>
        </w:tc>
        <w:tc>
          <w:tcPr>
            <w:tcW w:w="810" w:type="dxa"/>
          </w:tcPr>
          <w:p w14:paraId="1ED3CAA8" w14:textId="77777777" w:rsidR="003D1E20" w:rsidRPr="00C34C63" w:rsidRDefault="003D1E20" w:rsidP="003D1E20">
            <w:pPr>
              <w:rPr>
                <w:rFonts w:cstheme="minorHAnsi"/>
              </w:rPr>
            </w:pPr>
            <w:r w:rsidRPr="00C34C63">
              <w:rPr>
                <w:rFonts w:cstheme="minorHAnsi"/>
              </w:rPr>
              <w:t xml:space="preserve">A </w:t>
            </w:r>
          </w:p>
          <w:p w14:paraId="3E125251" w14:textId="77777777" w:rsidR="003D1E20" w:rsidRPr="00C34C63" w:rsidRDefault="003D1E20" w:rsidP="003D1E20">
            <w:pPr>
              <w:rPr>
                <w:rFonts w:cstheme="minorHAnsi"/>
              </w:rPr>
            </w:pPr>
            <w:r w:rsidRPr="00C34C63">
              <w:rPr>
                <w:rFonts w:cstheme="minorHAnsi"/>
              </w:rPr>
              <w:t xml:space="preserve">B </w:t>
            </w:r>
          </w:p>
          <w:p w14:paraId="5FECCB9C" w14:textId="77777777" w:rsidR="003D1E20" w:rsidRPr="00C34C63" w:rsidRDefault="003D1E20" w:rsidP="003D1E20">
            <w:pPr>
              <w:rPr>
                <w:rFonts w:cstheme="minorHAnsi"/>
              </w:rPr>
            </w:pPr>
            <w:r w:rsidRPr="00C34C63">
              <w:rPr>
                <w:rFonts w:cstheme="minorHAnsi"/>
              </w:rPr>
              <w:t xml:space="preserve">C-M </w:t>
            </w:r>
          </w:p>
          <w:p w14:paraId="1A4C05E0" w14:textId="77777777" w:rsidR="003D1E20" w:rsidRPr="00F95871" w:rsidRDefault="003D1E20" w:rsidP="003D1E20">
            <w:pPr>
              <w:rPr>
                <w:rFonts w:cstheme="minorHAnsi"/>
              </w:rPr>
            </w:pPr>
            <w:r w:rsidRPr="00C34C63">
              <w:rPr>
                <w:rFonts w:cstheme="minorHAnsi"/>
              </w:rPr>
              <w:t>C</w:t>
            </w:r>
          </w:p>
        </w:tc>
        <w:tc>
          <w:tcPr>
            <w:tcW w:w="1980" w:type="dxa"/>
          </w:tcPr>
          <w:p w14:paraId="029A6092" w14:textId="77777777" w:rsidR="003D1E20" w:rsidRPr="003D1E20" w:rsidRDefault="001E7F86" w:rsidP="003D1E20">
            <w:pPr>
              <w:rPr>
                <w:rFonts w:cstheme="minorHAnsi"/>
              </w:rPr>
            </w:pPr>
            <w:sdt>
              <w:sdtPr>
                <w:rPr>
                  <w:rFonts w:cstheme="minorHAnsi"/>
                </w:rPr>
                <w:id w:val="6699959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76274" w14:textId="77777777" w:rsidR="003D1E20" w:rsidRPr="003D1E20" w:rsidRDefault="001E7F86" w:rsidP="003D1E20">
            <w:pPr>
              <w:rPr>
                <w:rFonts w:cstheme="minorHAnsi"/>
              </w:rPr>
            </w:pPr>
            <w:sdt>
              <w:sdtPr>
                <w:rPr>
                  <w:rFonts w:cstheme="minorHAnsi"/>
                </w:rPr>
                <w:id w:val="-5676508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08FCCC" w14:textId="77777777" w:rsidR="003D1E20" w:rsidRPr="003D1E20" w:rsidRDefault="001E7F86" w:rsidP="003D1E20">
            <w:pPr>
              <w:rPr>
                <w:rFonts w:cstheme="minorHAnsi"/>
              </w:rPr>
            </w:pPr>
            <w:sdt>
              <w:sdtPr>
                <w:rPr>
                  <w:rFonts w:cstheme="minorHAnsi"/>
                </w:rPr>
                <w:id w:val="-1524928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D6E3DF" w14:textId="77777777" w:rsidR="003D1E20" w:rsidRPr="003D1E20" w:rsidRDefault="001E7F86" w:rsidP="003D1E20">
            <w:pPr>
              <w:rPr>
                <w:rFonts w:cstheme="minorHAnsi"/>
              </w:rPr>
            </w:pPr>
            <w:sdt>
              <w:sdtPr>
                <w:rPr>
                  <w:rFonts w:cstheme="minorHAnsi"/>
                </w:rPr>
                <w:id w:val="-5976403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6E1AA0" w14:textId="77777777" w:rsidR="003D1E20" w:rsidRPr="00F95871" w:rsidRDefault="003D1E20" w:rsidP="003D1E20">
            <w:pPr>
              <w:rPr>
                <w:rFonts w:cstheme="minorHAnsi"/>
              </w:rPr>
            </w:pPr>
          </w:p>
        </w:tc>
        <w:sdt>
          <w:sdtPr>
            <w:rPr>
              <w:rFonts w:cstheme="minorHAnsi"/>
            </w:rPr>
            <w:id w:val="926156934"/>
            <w:placeholder>
              <w:docPart w:val="FCEE87DA527D4489837C884F89D55C23"/>
            </w:placeholder>
            <w:showingPlcHdr/>
          </w:sdtPr>
          <w:sdtEndPr/>
          <w:sdtContent>
            <w:tc>
              <w:tcPr>
                <w:tcW w:w="4770" w:type="dxa"/>
              </w:tcPr>
              <w:p w14:paraId="58004FE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635EAC6F" w14:textId="77777777" w:rsidTr="0089695F">
        <w:trPr>
          <w:cantSplit/>
        </w:trPr>
        <w:tc>
          <w:tcPr>
            <w:tcW w:w="990" w:type="dxa"/>
          </w:tcPr>
          <w:p w14:paraId="7290DA43" w14:textId="77777777" w:rsidR="003D1E20" w:rsidRPr="00F95871" w:rsidRDefault="003D1E20" w:rsidP="003D1E20">
            <w:pPr>
              <w:jc w:val="center"/>
              <w:rPr>
                <w:rFonts w:cstheme="minorHAnsi"/>
                <w:b/>
                <w:bCs/>
              </w:rPr>
            </w:pPr>
            <w:r w:rsidRPr="00F95871">
              <w:rPr>
                <w:rFonts w:cstheme="minorHAnsi"/>
                <w:b/>
                <w:bCs/>
              </w:rPr>
              <w:t>5-C-4</w:t>
            </w:r>
          </w:p>
        </w:tc>
        <w:tc>
          <w:tcPr>
            <w:tcW w:w="6300" w:type="dxa"/>
            <w:tcBorders>
              <w:right w:val="nil"/>
            </w:tcBorders>
          </w:tcPr>
          <w:p w14:paraId="3A123C65"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68A3B280" w14:textId="77777777" w:rsidR="003D1E20" w:rsidRPr="00F95871" w:rsidRDefault="003D1E20" w:rsidP="003D1E20">
            <w:pPr>
              <w:rPr>
                <w:rFonts w:cstheme="minorHAnsi"/>
              </w:rPr>
            </w:pPr>
          </w:p>
        </w:tc>
        <w:tc>
          <w:tcPr>
            <w:tcW w:w="810" w:type="dxa"/>
          </w:tcPr>
          <w:p w14:paraId="6B03C119" w14:textId="77777777" w:rsidR="003D1E20" w:rsidRPr="00C34C63" w:rsidRDefault="003D1E20" w:rsidP="003D1E20">
            <w:pPr>
              <w:rPr>
                <w:rFonts w:cstheme="minorHAnsi"/>
              </w:rPr>
            </w:pPr>
            <w:r w:rsidRPr="00C34C63">
              <w:rPr>
                <w:rFonts w:cstheme="minorHAnsi"/>
              </w:rPr>
              <w:t xml:space="preserve">A </w:t>
            </w:r>
          </w:p>
          <w:p w14:paraId="0A13CBCE" w14:textId="77777777" w:rsidR="003D1E20" w:rsidRPr="00C34C63" w:rsidRDefault="003D1E20" w:rsidP="003D1E20">
            <w:pPr>
              <w:rPr>
                <w:rFonts w:cstheme="minorHAnsi"/>
              </w:rPr>
            </w:pPr>
            <w:r w:rsidRPr="00C34C63">
              <w:rPr>
                <w:rFonts w:cstheme="minorHAnsi"/>
              </w:rPr>
              <w:t xml:space="preserve">B </w:t>
            </w:r>
          </w:p>
          <w:p w14:paraId="347E4AB8" w14:textId="77777777" w:rsidR="003D1E20" w:rsidRPr="00C34C63" w:rsidRDefault="003D1E20" w:rsidP="003D1E20">
            <w:pPr>
              <w:rPr>
                <w:rFonts w:cstheme="minorHAnsi"/>
              </w:rPr>
            </w:pPr>
            <w:r w:rsidRPr="00C34C63">
              <w:rPr>
                <w:rFonts w:cstheme="minorHAnsi"/>
              </w:rPr>
              <w:t xml:space="preserve">C-M </w:t>
            </w:r>
          </w:p>
          <w:p w14:paraId="6C05471D" w14:textId="77777777" w:rsidR="003D1E20" w:rsidRPr="00F95871" w:rsidRDefault="003D1E20" w:rsidP="003D1E20">
            <w:pPr>
              <w:rPr>
                <w:rFonts w:cstheme="minorHAnsi"/>
              </w:rPr>
            </w:pPr>
            <w:r w:rsidRPr="00C34C63">
              <w:rPr>
                <w:rFonts w:cstheme="minorHAnsi"/>
              </w:rPr>
              <w:t>C</w:t>
            </w:r>
          </w:p>
        </w:tc>
        <w:tc>
          <w:tcPr>
            <w:tcW w:w="1980" w:type="dxa"/>
          </w:tcPr>
          <w:p w14:paraId="59E4B5EB" w14:textId="77777777" w:rsidR="003D1E20" w:rsidRPr="003D1E20" w:rsidRDefault="001E7F86" w:rsidP="003D1E20">
            <w:pPr>
              <w:rPr>
                <w:rFonts w:cstheme="minorHAnsi"/>
              </w:rPr>
            </w:pPr>
            <w:sdt>
              <w:sdtPr>
                <w:rPr>
                  <w:rFonts w:cstheme="minorHAnsi"/>
                </w:rPr>
                <w:id w:val="10717000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23F128" w14:textId="77777777" w:rsidR="003D1E20" w:rsidRPr="003D1E20" w:rsidRDefault="001E7F86" w:rsidP="003D1E20">
            <w:pPr>
              <w:rPr>
                <w:rFonts w:cstheme="minorHAnsi"/>
              </w:rPr>
            </w:pPr>
            <w:sdt>
              <w:sdtPr>
                <w:rPr>
                  <w:rFonts w:cstheme="minorHAnsi"/>
                </w:rPr>
                <w:id w:val="16938035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BE75DE1" w14:textId="77777777" w:rsidR="003D1E20" w:rsidRPr="003D1E20" w:rsidRDefault="001E7F86" w:rsidP="003D1E20">
            <w:pPr>
              <w:rPr>
                <w:rFonts w:cstheme="minorHAnsi"/>
              </w:rPr>
            </w:pPr>
            <w:sdt>
              <w:sdtPr>
                <w:rPr>
                  <w:rFonts w:cstheme="minorHAnsi"/>
                </w:rPr>
                <w:id w:val="6230521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094C1E" w14:textId="77777777" w:rsidR="003D1E20" w:rsidRPr="003D1E20" w:rsidRDefault="001E7F86" w:rsidP="003D1E20">
            <w:pPr>
              <w:rPr>
                <w:rFonts w:cstheme="minorHAnsi"/>
              </w:rPr>
            </w:pPr>
            <w:sdt>
              <w:sdtPr>
                <w:rPr>
                  <w:rFonts w:cstheme="minorHAnsi"/>
                </w:rPr>
                <w:id w:val="-1619258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0F43BAC" w14:textId="77777777" w:rsidR="003D1E20" w:rsidRPr="00F95871" w:rsidRDefault="003D1E20" w:rsidP="003D1E20">
            <w:pPr>
              <w:rPr>
                <w:rFonts w:cstheme="minorHAnsi"/>
              </w:rPr>
            </w:pPr>
          </w:p>
        </w:tc>
        <w:sdt>
          <w:sdtPr>
            <w:rPr>
              <w:rFonts w:cstheme="minorHAnsi"/>
            </w:rPr>
            <w:id w:val="1905875664"/>
            <w:placeholder>
              <w:docPart w:val="0071C3200E5B494BB8DC1739AE9BEBFB"/>
            </w:placeholder>
            <w:showingPlcHdr/>
          </w:sdtPr>
          <w:sdtEndPr/>
          <w:sdtContent>
            <w:tc>
              <w:tcPr>
                <w:tcW w:w="4770" w:type="dxa"/>
              </w:tcPr>
              <w:p w14:paraId="54A1EF1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787F41AC" w14:textId="77777777" w:rsidTr="0089695F">
        <w:trPr>
          <w:cantSplit/>
        </w:trPr>
        <w:tc>
          <w:tcPr>
            <w:tcW w:w="990" w:type="dxa"/>
          </w:tcPr>
          <w:p w14:paraId="4209FF0F" w14:textId="77777777" w:rsidR="003D1E20" w:rsidRPr="00F95871" w:rsidRDefault="003D1E20" w:rsidP="003D1E20">
            <w:pPr>
              <w:jc w:val="center"/>
              <w:rPr>
                <w:rFonts w:cstheme="minorHAnsi"/>
                <w:b/>
                <w:bCs/>
              </w:rPr>
            </w:pPr>
            <w:r w:rsidRPr="00F95871">
              <w:rPr>
                <w:rFonts w:cstheme="minorHAnsi"/>
                <w:b/>
                <w:bCs/>
              </w:rPr>
              <w:t>5-C-6</w:t>
            </w:r>
          </w:p>
        </w:tc>
        <w:tc>
          <w:tcPr>
            <w:tcW w:w="6300" w:type="dxa"/>
            <w:tcBorders>
              <w:right w:val="nil"/>
            </w:tcBorders>
          </w:tcPr>
          <w:p w14:paraId="148AA909"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68375CB" w14:textId="77777777" w:rsidR="003D1E20" w:rsidRPr="00F95871" w:rsidRDefault="003D1E20" w:rsidP="003D1E20">
            <w:pPr>
              <w:rPr>
                <w:rFonts w:cstheme="minorHAnsi"/>
              </w:rPr>
            </w:pPr>
          </w:p>
        </w:tc>
        <w:tc>
          <w:tcPr>
            <w:tcW w:w="810" w:type="dxa"/>
          </w:tcPr>
          <w:p w14:paraId="1C4AB714" w14:textId="77777777" w:rsidR="003D1E20" w:rsidRPr="00C34C63" w:rsidRDefault="003D1E20" w:rsidP="003D1E20">
            <w:pPr>
              <w:rPr>
                <w:rFonts w:cstheme="minorHAnsi"/>
              </w:rPr>
            </w:pPr>
            <w:r w:rsidRPr="00C34C63">
              <w:rPr>
                <w:rFonts w:cstheme="minorHAnsi"/>
              </w:rPr>
              <w:t xml:space="preserve">A </w:t>
            </w:r>
          </w:p>
          <w:p w14:paraId="795E34EE" w14:textId="77777777" w:rsidR="003D1E20" w:rsidRPr="00C34C63" w:rsidRDefault="003D1E20" w:rsidP="003D1E20">
            <w:pPr>
              <w:rPr>
                <w:rFonts w:cstheme="minorHAnsi"/>
              </w:rPr>
            </w:pPr>
            <w:r w:rsidRPr="00C34C63">
              <w:rPr>
                <w:rFonts w:cstheme="minorHAnsi"/>
              </w:rPr>
              <w:t xml:space="preserve">B </w:t>
            </w:r>
          </w:p>
          <w:p w14:paraId="2E219748" w14:textId="77777777" w:rsidR="003D1E20" w:rsidRPr="00C34C63" w:rsidRDefault="003D1E20" w:rsidP="003D1E20">
            <w:pPr>
              <w:rPr>
                <w:rFonts w:cstheme="minorHAnsi"/>
              </w:rPr>
            </w:pPr>
            <w:r w:rsidRPr="00C34C63">
              <w:rPr>
                <w:rFonts w:cstheme="minorHAnsi"/>
              </w:rPr>
              <w:t xml:space="preserve">C-M </w:t>
            </w:r>
          </w:p>
          <w:p w14:paraId="59B572B5" w14:textId="77777777" w:rsidR="003D1E20" w:rsidRPr="00F95871" w:rsidRDefault="003D1E20" w:rsidP="003D1E20">
            <w:pPr>
              <w:rPr>
                <w:rFonts w:cstheme="minorHAnsi"/>
              </w:rPr>
            </w:pPr>
            <w:r w:rsidRPr="00C34C63">
              <w:rPr>
                <w:rFonts w:cstheme="minorHAnsi"/>
              </w:rPr>
              <w:t>C</w:t>
            </w:r>
          </w:p>
        </w:tc>
        <w:tc>
          <w:tcPr>
            <w:tcW w:w="1980" w:type="dxa"/>
          </w:tcPr>
          <w:p w14:paraId="3D1E4756" w14:textId="77777777" w:rsidR="003D1E20" w:rsidRPr="003D1E20" w:rsidRDefault="001E7F86" w:rsidP="003D1E20">
            <w:pPr>
              <w:rPr>
                <w:rFonts w:cstheme="minorHAnsi"/>
              </w:rPr>
            </w:pPr>
            <w:sdt>
              <w:sdtPr>
                <w:rPr>
                  <w:rFonts w:cstheme="minorHAnsi"/>
                </w:rPr>
                <w:id w:val="-763656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DA39318" w14:textId="77777777" w:rsidR="003D1E20" w:rsidRPr="003D1E20" w:rsidRDefault="001E7F86" w:rsidP="003D1E20">
            <w:pPr>
              <w:rPr>
                <w:rFonts w:cstheme="minorHAnsi"/>
              </w:rPr>
            </w:pPr>
            <w:sdt>
              <w:sdtPr>
                <w:rPr>
                  <w:rFonts w:cstheme="minorHAnsi"/>
                </w:rPr>
                <w:id w:val="15627543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74EEC4B" w14:textId="77777777" w:rsidR="003D1E20" w:rsidRPr="003D1E20" w:rsidRDefault="001E7F86" w:rsidP="003D1E20">
            <w:pPr>
              <w:rPr>
                <w:rFonts w:cstheme="minorHAnsi"/>
              </w:rPr>
            </w:pPr>
            <w:sdt>
              <w:sdtPr>
                <w:rPr>
                  <w:rFonts w:cstheme="minorHAnsi"/>
                </w:rPr>
                <w:id w:val="16788523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CBB44A" w14:textId="77777777" w:rsidR="003D1E20" w:rsidRPr="003D1E20" w:rsidRDefault="001E7F86" w:rsidP="003D1E20">
            <w:pPr>
              <w:rPr>
                <w:rFonts w:cstheme="minorHAnsi"/>
              </w:rPr>
            </w:pPr>
            <w:sdt>
              <w:sdtPr>
                <w:rPr>
                  <w:rFonts w:cstheme="minorHAnsi"/>
                </w:rPr>
                <w:id w:val="-4416830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274EE6C" w14:textId="77777777" w:rsidR="003D1E20" w:rsidRPr="00F95871" w:rsidRDefault="003D1E20" w:rsidP="003D1E20">
            <w:pPr>
              <w:rPr>
                <w:rFonts w:cstheme="minorHAnsi"/>
              </w:rPr>
            </w:pPr>
          </w:p>
        </w:tc>
        <w:sdt>
          <w:sdtPr>
            <w:rPr>
              <w:rFonts w:cstheme="minorHAnsi"/>
            </w:rPr>
            <w:id w:val="-1374920793"/>
            <w:placeholder>
              <w:docPart w:val="C5C45BB04E2A4C5EAD9CDAA8B28F2900"/>
            </w:placeholder>
            <w:showingPlcHdr/>
          </w:sdtPr>
          <w:sdtEndPr/>
          <w:sdtContent>
            <w:tc>
              <w:tcPr>
                <w:tcW w:w="4770" w:type="dxa"/>
              </w:tcPr>
              <w:p w14:paraId="3AEB85F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225E6FEE" w14:textId="77777777" w:rsidTr="0089695F">
        <w:trPr>
          <w:cantSplit/>
        </w:trPr>
        <w:tc>
          <w:tcPr>
            <w:tcW w:w="990" w:type="dxa"/>
          </w:tcPr>
          <w:p w14:paraId="450767BC" w14:textId="77777777" w:rsidR="003D1E20" w:rsidRPr="00F95871" w:rsidRDefault="003D1E20" w:rsidP="003D1E20">
            <w:pPr>
              <w:jc w:val="center"/>
              <w:rPr>
                <w:rFonts w:cstheme="minorHAnsi"/>
                <w:b/>
                <w:bCs/>
              </w:rPr>
            </w:pPr>
            <w:r w:rsidRPr="00F95871">
              <w:rPr>
                <w:rFonts w:cstheme="minorHAnsi"/>
                <w:b/>
                <w:bCs/>
              </w:rPr>
              <w:t>5-C-7</w:t>
            </w:r>
          </w:p>
        </w:tc>
        <w:tc>
          <w:tcPr>
            <w:tcW w:w="6300" w:type="dxa"/>
            <w:tcBorders>
              <w:right w:val="nil"/>
            </w:tcBorders>
          </w:tcPr>
          <w:p w14:paraId="482361B3"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1067F808" w14:textId="77777777" w:rsidR="003D1E20" w:rsidRPr="00F95871" w:rsidRDefault="003D1E20" w:rsidP="003D1E20">
            <w:pPr>
              <w:rPr>
                <w:rFonts w:cstheme="minorHAnsi"/>
              </w:rPr>
            </w:pPr>
          </w:p>
        </w:tc>
        <w:tc>
          <w:tcPr>
            <w:tcW w:w="810" w:type="dxa"/>
          </w:tcPr>
          <w:p w14:paraId="7FA302E0" w14:textId="77777777" w:rsidR="003D1E20" w:rsidRPr="00C34C63" w:rsidRDefault="003D1E20" w:rsidP="003D1E20">
            <w:pPr>
              <w:rPr>
                <w:rFonts w:cstheme="minorHAnsi"/>
              </w:rPr>
            </w:pPr>
            <w:r w:rsidRPr="00C34C63">
              <w:rPr>
                <w:rFonts w:cstheme="minorHAnsi"/>
              </w:rPr>
              <w:t xml:space="preserve">A </w:t>
            </w:r>
          </w:p>
          <w:p w14:paraId="2BB23F84" w14:textId="77777777" w:rsidR="003D1E20" w:rsidRPr="00C34C63" w:rsidRDefault="003D1E20" w:rsidP="003D1E20">
            <w:pPr>
              <w:rPr>
                <w:rFonts w:cstheme="minorHAnsi"/>
              </w:rPr>
            </w:pPr>
            <w:r w:rsidRPr="00C34C63">
              <w:rPr>
                <w:rFonts w:cstheme="minorHAnsi"/>
              </w:rPr>
              <w:t xml:space="preserve">B </w:t>
            </w:r>
          </w:p>
          <w:p w14:paraId="703B7368" w14:textId="77777777" w:rsidR="003D1E20" w:rsidRPr="00C34C63" w:rsidRDefault="003D1E20" w:rsidP="003D1E20">
            <w:pPr>
              <w:rPr>
                <w:rFonts w:cstheme="minorHAnsi"/>
              </w:rPr>
            </w:pPr>
            <w:r w:rsidRPr="00C34C63">
              <w:rPr>
                <w:rFonts w:cstheme="minorHAnsi"/>
              </w:rPr>
              <w:t xml:space="preserve">C-M </w:t>
            </w:r>
          </w:p>
          <w:p w14:paraId="33C74F6C" w14:textId="77777777" w:rsidR="003D1E20" w:rsidRDefault="003D1E20" w:rsidP="003D1E20">
            <w:pPr>
              <w:rPr>
                <w:rFonts w:cstheme="minorHAnsi"/>
              </w:rPr>
            </w:pPr>
            <w:r w:rsidRPr="00C34C63">
              <w:rPr>
                <w:rFonts w:cstheme="minorHAnsi"/>
              </w:rPr>
              <w:t>C</w:t>
            </w:r>
          </w:p>
          <w:p w14:paraId="003EB8C8" w14:textId="77777777" w:rsidR="003D1E20" w:rsidRPr="00F95871" w:rsidRDefault="003D1E20" w:rsidP="003D1E20">
            <w:pPr>
              <w:rPr>
                <w:rFonts w:cstheme="minorHAnsi"/>
              </w:rPr>
            </w:pPr>
          </w:p>
        </w:tc>
        <w:tc>
          <w:tcPr>
            <w:tcW w:w="1980" w:type="dxa"/>
          </w:tcPr>
          <w:p w14:paraId="728A2F06" w14:textId="77777777" w:rsidR="003D1E20" w:rsidRPr="003D1E20" w:rsidRDefault="001E7F86" w:rsidP="003D1E20">
            <w:pPr>
              <w:rPr>
                <w:rFonts w:cstheme="minorHAnsi"/>
              </w:rPr>
            </w:pPr>
            <w:sdt>
              <w:sdtPr>
                <w:rPr>
                  <w:rFonts w:cstheme="minorHAnsi"/>
                </w:rPr>
                <w:id w:val="13023488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3ADB56" w14:textId="77777777" w:rsidR="003D1E20" w:rsidRPr="003D1E20" w:rsidRDefault="001E7F86" w:rsidP="003D1E20">
            <w:pPr>
              <w:rPr>
                <w:rFonts w:cstheme="minorHAnsi"/>
              </w:rPr>
            </w:pPr>
            <w:sdt>
              <w:sdtPr>
                <w:rPr>
                  <w:rFonts w:cstheme="minorHAnsi"/>
                </w:rPr>
                <w:id w:val="20026138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FD4A48" w14:textId="77777777" w:rsidR="003D1E20" w:rsidRPr="003D1E20" w:rsidRDefault="001E7F86" w:rsidP="003D1E20">
            <w:pPr>
              <w:rPr>
                <w:rFonts w:cstheme="minorHAnsi"/>
              </w:rPr>
            </w:pPr>
            <w:sdt>
              <w:sdtPr>
                <w:rPr>
                  <w:rFonts w:cstheme="minorHAnsi"/>
                </w:rPr>
                <w:id w:val="16390002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179667" w14:textId="77777777" w:rsidR="003D1E20" w:rsidRPr="003D1E20" w:rsidRDefault="001E7F86" w:rsidP="003D1E20">
            <w:pPr>
              <w:rPr>
                <w:rFonts w:cstheme="minorHAnsi"/>
              </w:rPr>
            </w:pPr>
            <w:sdt>
              <w:sdtPr>
                <w:rPr>
                  <w:rFonts w:cstheme="minorHAnsi"/>
                </w:rPr>
                <w:id w:val="-11868237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BFCC06" w14:textId="77777777" w:rsidR="003D1E20" w:rsidRPr="00F95871" w:rsidRDefault="003D1E20" w:rsidP="003D1E20">
            <w:pPr>
              <w:rPr>
                <w:rFonts w:cstheme="minorHAnsi"/>
              </w:rPr>
            </w:pPr>
          </w:p>
        </w:tc>
        <w:sdt>
          <w:sdtPr>
            <w:rPr>
              <w:rFonts w:cstheme="minorHAnsi"/>
            </w:rPr>
            <w:id w:val="-491255707"/>
            <w:placeholder>
              <w:docPart w:val="95A83A79C1B34DDD86E77C4FC444489D"/>
            </w:placeholder>
            <w:showingPlcHdr/>
          </w:sdtPr>
          <w:sdtEndPr/>
          <w:sdtContent>
            <w:tc>
              <w:tcPr>
                <w:tcW w:w="4770" w:type="dxa"/>
              </w:tcPr>
              <w:p w14:paraId="3602BECC"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E49CECA" w14:textId="77777777" w:rsidTr="0089695F">
        <w:trPr>
          <w:cantSplit/>
        </w:trPr>
        <w:tc>
          <w:tcPr>
            <w:tcW w:w="990" w:type="dxa"/>
          </w:tcPr>
          <w:p w14:paraId="1BF8C372" w14:textId="77777777" w:rsidR="003D1E20" w:rsidRPr="00F95871" w:rsidRDefault="003D1E20" w:rsidP="003D1E20">
            <w:pPr>
              <w:jc w:val="center"/>
              <w:rPr>
                <w:rFonts w:cstheme="minorHAnsi"/>
                <w:b/>
                <w:bCs/>
              </w:rPr>
            </w:pPr>
            <w:r w:rsidRPr="00F95871">
              <w:rPr>
                <w:rFonts w:cstheme="minorHAnsi"/>
                <w:b/>
                <w:bCs/>
              </w:rPr>
              <w:lastRenderedPageBreak/>
              <w:t>5-C-8</w:t>
            </w:r>
          </w:p>
        </w:tc>
        <w:tc>
          <w:tcPr>
            <w:tcW w:w="6300" w:type="dxa"/>
            <w:tcBorders>
              <w:right w:val="nil"/>
            </w:tcBorders>
          </w:tcPr>
          <w:p w14:paraId="316EB8EB"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FB8D44D" w14:textId="77777777" w:rsidR="003D1E20" w:rsidRPr="00F95871" w:rsidRDefault="003D1E20" w:rsidP="003D1E20">
            <w:pPr>
              <w:rPr>
                <w:rFonts w:cstheme="minorHAnsi"/>
              </w:rPr>
            </w:pPr>
          </w:p>
        </w:tc>
        <w:tc>
          <w:tcPr>
            <w:tcW w:w="810" w:type="dxa"/>
          </w:tcPr>
          <w:p w14:paraId="70B5925E" w14:textId="77777777" w:rsidR="003D1E20" w:rsidRPr="00C34C63" w:rsidRDefault="003D1E20" w:rsidP="003D1E20">
            <w:pPr>
              <w:rPr>
                <w:rFonts w:cstheme="minorHAnsi"/>
              </w:rPr>
            </w:pPr>
            <w:r w:rsidRPr="00C34C63">
              <w:rPr>
                <w:rFonts w:cstheme="minorHAnsi"/>
              </w:rPr>
              <w:t xml:space="preserve">A </w:t>
            </w:r>
          </w:p>
          <w:p w14:paraId="00BD1EDB" w14:textId="77777777" w:rsidR="003D1E20" w:rsidRPr="00C34C63" w:rsidRDefault="003D1E20" w:rsidP="003D1E20">
            <w:pPr>
              <w:rPr>
                <w:rFonts w:cstheme="minorHAnsi"/>
              </w:rPr>
            </w:pPr>
            <w:r w:rsidRPr="00C34C63">
              <w:rPr>
                <w:rFonts w:cstheme="minorHAnsi"/>
              </w:rPr>
              <w:t xml:space="preserve">B </w:t>
            </w:r>
          </w:p>
          <w:p w14:paraId="72557107" w14:textId="77777777" w:rsidR="003D1E20" w:rsidRPr="00C34C63" w:rsidRDefault="003D1E20" w:rsidP="003D1E20">
            <w:pPr>
              <w:rPr>
                <w:rFonts w:cstheme="minorHAnsi"/>
              </w:rPr>
            </w:pPr>
            <w:r w:rsidRPr="00C34C63">
              <w:rPr>
                <w:rFonts w:cstheme="minorHAnsi"/>
              </w:rPr>
              <w:t xml:space="preserve">C-M </w:t>
            </w:r>
          </w:p>
          <w:p w14:paraId="52DDFF98" w14:textId="77777777" w:rsidR="003D1E20" w:rsidRPr="00F95871" w:rsidRDefault="003D1E20" w:rsidP="003D1E20">
            <w:pPr>
              <w:rPr>
                <w:rFonts w:cstheme="minorHAnsi"/>
              </w:rPr>
            </w:pPr>
            <w:r w:rsidRPr="00C34C63">
              <w:rPr>
                <w:rFonts w:cstheme="minorHAnsi"/>
              </w:rPr>
              <w:t>C</w:t>
            </w:r>
          </w:p>
        </w:tc>
        <w:tc>
          <w:tcPr>
            <w:tcW w:w="1980" w:type="dxa"/>
          </w:tcPr>
          <w:p w14:paraId="3E40B2E0" w14:textId="77777777" w:rsidR="003D1E20" w:rsidRPr="003D1E20" w:rsidRDefault="001E7F86" w:rsidP="003D1E20">
            <w:pPr>
              <w:rPr>
                <w:rFonts w:cstheme="minorHAnsi"/>
              </w:rPr>
            </w:pPr>
            <w:sdt>
              <w:sdtPr>
                <w:rPr>
                  <w:rFonts w:cstheme="minorHAnsi"/>
                </w:rPr>
                <w:id w:val="-12951363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1AFDFD" w14:textId="77777777" w:rsidR="003D1E20" w:rsidRPr="003D1E20" w:rsidRDefault="001E7F86" w:rsidP="003D1E20">
            <w:pPr>
              <w:rPr>
                <w:rFonts w:cstheme="minorHAnsi"/>
              </w:rPr>
            </w:pPr>
            <w:sdt>
              <w:sdtPr>
                <w:rPr>
                  <w:rFonts w:cstheme="minorHAnsi"/>
                </w:rPr>
                <w:id w:val="12649552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D8EAFBF" w14:textId="77777777" w:rsidR="003D1E20" w:rsidRPr="003D1E20" w:rsidRDefault="001E7F86" w:rsidP="003D1E20">
            <w:pPr>
              <w:rPr>
                <w:rFonts w:cstheme="minorHAnsi"/>
              </w:rPr>
            </w:pPr>
            <w:sdt>
              <w:sdtPr>
                <w:rPr>
                  <w:rFonts w:cstheme="minorHAnsi"/>
                </w:rPr>
                <w:id w:val="-11351736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F90E3F" w14:textId="77777777" w:rsidR="003D1E20" w:rsidRPr="003D1E20" w:rsidRDefault="001E7F86" w:rsidP="003D1E20">
            <w:pPr>
              <w:rPr>
                <w:rFonts w:cstheme="minorHAnsi"/>
              </w:rPr>
            </w:pPr>
            <w:sdt>
              <w:sdtPr>
                <w:rPr>
                  <w:rFonts w:cstheme="minorHAnsi"/>
                </w:rPr>
                <w:id w:val="6686831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0F4740" w14:textId="77777777" w:rsidR="003D1E20" w:rsidRPr="00F95871" w:rsidRDefault="003D1E20" w:rsidP="003D1E20">
            <w:pPr>
              <w:rPr>
                <w:rFonts w:cstheme="minorHAnsi"/>
              </w:rPr>
            </w:pPr>
          </w:p>
        </w:tc>
        <w:sdt>
          <w:sdtPr>
            <w:rPr>
              <w:rFonts w:cstheme="minorHAnsi"/>
            </w:rPr>
            <w:id w:val="-1143039530"/>
            <w:placeholder>
              <w:docPart w:val="6B39EB90382D49CFA7464D51CA066C5A"/>
            </w:placeholder>
            <w:showingPlcHdr/>
          </w:sdtPr>
          <w:sdtEndPr/>
          <w:sdtContent>
            <w:tc>
              <w:tcPr>
                <w:tcW w:w="4770" w:type="dxa"/>
              </w:tcPr>
              <w:p w14:paraId="7D2D4F5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B9031A6" w14:textId="77777777" w:rsidTr="0089695F">
        <w:trPr>
          <w:cantSplit/>
        </w:trPr>
        <w:tc>
          <w:tcPr>
            <w:tcW w:w="990" w:type="dxa"/>
          </w:tcPr>
          <w:p w14:paraId="008F03E9" w14:textId="77777777" w:rsidR="003D1E20" w:rsidRPr="00F95871" w:rsidRDefault="003D1E20" w:rsidP="003D1E20">
            <w:pPr>
              <w:jc w:val="center"/>
              <w:rPr>
                <w:rFonts w:cstheme="minorHAnsi"/>
                <w:b/>
                <w:bCs/>
              </w:rPr>
            </w:pPr>
            <w:r w:rsidRPr="00F95871">
              <w:rPr>
                <w:rFonts w:cstheme="minorHAnsi"/>
                <w:b/>
                <w:bCs/>
              </w:rPr>
              <w:t>5-C-9</w:t>
            </w:r>
          </w:p>
        </w:tc>
        <w:tc>
          <w:tcPr>
            <w:tcW w:w="6300" w:type="dxa"/>
            <w:tcBorders>
              <w:right w:val="nil"/>
            </w:tcBorders>
          </w:tcPr>
          <w:p w14:paraId="0995C409"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518E3E33" w14:textId="77777777" w:rsidR="003D1E20" w:rsidRPr="00F95871" w:rsidRDefault="003D1E20" w:rsidP="003D1E20">
            <w:pPr>
              <w:rPr>
                <w:rFonts w:cstheme="minorHAnsi"/>
              </w:rPr>
            </w:pPr>
          </w:p>
        </w:tc>
        <w:tc>
          <w:tcPr>
            <w:tcW w:w="810" w:type="dxa"/>
          </w:tcPr>
          <w:p w14:paraId="58F500F5" w14:textId="77777777" w:rsidR="003D1E20" w:rsidRPr="00C34C63" w:rsidRDefault="003D1E20" w:rsidP="003D1E20">
            <w:pPr>
              <w:rPr>
                <w:rFonts w:cstheme="minorHAnsi"/>
              </w:rPr>
            </w:pPr>
            <w:r w:rsidRPr="00C34C63">
              <w:rPr>
                <w:rFonts w:cstheme="minorHAnsi"/>
              </w:rPr>
              <w:t xml:space="preserve">A </w:t>
            </w:r>
          </w:p>
          <w:p w14:paraId="4A3291AB" w14:textId="77777777" w:rsidR="003D1E20" w:rsidRPr="00C34C63" w:rsidRDefault="003D1E20" w:rsidP="003D1E20">
            <w:pPr>
              <w:rPr>
                <w:rFonts w:cstheme="minorHAnsi"/>
              </w:rPr>
            </w:pPr>
            <w:r w:rsidRPr="00C34C63">
              <w:rPr>
                <w:rFonts w:cstheme="minorHAnsi"/>
              </w:rPr>
              <w:t xml:space="preserve">B </w:t>
            </w:r>
          </w:p>
          <w:p w14:paraId="110B1EB9" w14:textId="77777777" w:rsidR="003D1E20" w:rsidRPr="00C34C63" w:rsidRDefault="003D1E20" w:rsidP="003D1E20">
            <w:pPr>
              <w:rPr>
                <w:rFonts w:cstheme="minorHAnsi"/>
              </w:rPr>
            </w:pPr>
            <w:r w:rsidRPr="00C34C63">
              <w:rPr>
                <w:rFonts w:cstheme="minorHAnsi"/>
              </w:rPr>
              <w:t xml:space="preserve">C-M </w:t>
            </w:r>
          </w:p>
          <w:p w14:paraId="72A64B43" w14:textId="77777777" w:rsidR="003D1E20" w:rsidRPr="00F95871" w:rsidRDefault="003D1E20" w:rsidP="003D1E20">
            <w:pPr>
              <w:rPr>
                <w:rFonts w:cstheme="minorHAnsi"/>
              </w:rPr>
            </w:pPr>
            <w:r w:rsidRPr="00C34C63">
              <w:rPr>
                <w:rFonts w:cstheme="minorHAnsi"/>
              </w:rPr>
              <w:t>C</w:t>
            </w:r>
          </w:p>
        </w:tc>
        <w:tc>
          <w:tcPr>
            <w:tcW w:w="1980" w:type="dxa"/>
          </w:tcPr>
          <w:p w14:paraId="524CBAE9" w14:textId="77777777" w:rsidR="003D1E20" w:rsidRPr="003D1E20" w:rsidRDefault="001E7F86" w:rsidP="003D1E20">
            <w:pPr>
              <w:rPr>
                <w:rFonts w:cstheme="minorHAnsi"/>
              </w:rPr>
            </w:pPr>
            <w:sdt>
              <w:sdtPr>
                <w:rPr>
                  <w:rFonts w:cstheme="minorHAnsi"/>
                </w:rPr>
                <w:id w:val="-5824557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AB6983" w14:textId="77777777" w:rsidR="003D1E20" w:rsidRPr="003D1E20" w:rsidRDefault="001E7F86" w:rsidP="003D1E20">
            <w:pPr>
              <w:rPr>
                <w:rFonts w:cstheme="minorHAnsi"/>
              </w:rPr>
            </w:pPr>
            <w:sdt>
              <w:sdtPr>
                <w:rPr>
                  <w:rFonts w:cstheme="minorHAnsi"/>
                </w:rPr>
                <w:id w:val="-12597524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EFBC3DF" w14:textId="77777777" w:rsidR="003D1E20" w:rsidRPr="003D1E20" w:rsidRDefault="001E7F86" w:rsidP="003D1E20">
            <w:pPr>
              <w:rPr>
                <w:rFonts w:cstheme="minorHAnsi"/>
              </w:rPr>
            </w:pPr>
            <w:sdt>
              <w:sdtPr>
                <w:rPr>
                  <w:rFonts w:cstheme="minorHAnsi"/>
                </w:rPr>
                <w:id w:val="7946415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B961076" w14:textId="77777777" w:rsidR="003D1E20" w:rsidRPr="003D1E20" w:rsidRDefault="001E7F86" w:rsidP="003D1E20">
            <w:pPr>
              <w:rPr>
                <w:rFonts w:cstheme="minorHAnsi"/>
              </w:rPr>
            </w:pPr>
            <w:sdt>
              <w:sdtPr>
                <w:rPr>
                  <w:rFonts w:cstheme="minorHAnsi"/>
                </w:rPr>
                <w:id w:val="946818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07DF5F" w14:textId="77777777" w:rsidR="003D1E20" w:rsidRPr="00F95871" w:rsidRDefault="003D1E20" w:rsidP="003D1E20">
            <w:pPr>
              <w:rPr>
                <w:rFonts w:cstheme="minorHAnsi"/>
              </w:rPr>
            </w:pPr>
          </w:p>
        </w:tc>
        <w:sdt>
          <w:sdtPr>
            <w:rPr>
              <w:rFonts w:cstheme="minorHAnsi"/>
            </w:rPr>
            <w:id w:val="-1724433652"/>
            <w:placeholder>
              <w:docPart w:val="28C48EE346874EB0B8AAB8146AD66DCC"/>
            </w:placeholder>
            <w:showingPlcHdr/>
          </w:sdtPr>
          <w:sdtEndPr/>
          <w:sdtContent>
            <w:tc>
              <w:tcPr>
                <w:tcW w:w="4770" w:type="dxa"/>
              </w:tcPr>
              <w:p w14:paraId="5B11239D"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CD7F5F3" w14:textId="77777777" w:rsidTr="0089695F">
        <w:trPr>
          <w:cantSplit/>
        </w:trPr>
        <w:tc>
          <w:tcPr>
            <w:tcW w:w="990" w:type="dxa"/>
          </w:tcPr>
          <w:p w14:paraId="25CD9190" w14:textId="77777777" w:rsidR="003D1E20" w:rsidRPr="00F95871" w:rsidRDefault="003D1E20" w:rsidP="003D1E20">
            <w:pPr>
              <w:jc w:val="center"/>
              <w:rPr>
                <w:rFonts w:cstheme="minorHAnsi"/>
                <w:b/>
                <w:bCs/>
              </w:rPr>
            </w:pPr>
            <w:r w:rsidRPr="00F95871">
              <w:rPr>
                <w:rFonts w:cstheme="minorHAnsi"/>
                <w:b/>
                <w:bCs/>
              </w:rPr>
              <w:t>5-C-10</w:t>
            </w:r>
          </w:p>
        </w:tc>
        <w:tc>
          <w:tcPr>
            <w:tcW w:w="6300" w:type="dxa"/>
            <w:tcBorders>
              <w:right w:val="nil"/>
            </w:tcBorders>
          </w:tcPr>
          <w:p w14:paraId="5A55F62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ED078BA" w14:textId="77777777" w:rsidR="003D1E20" w:rsidRPr="00F95871" w:rsidRDefault="003D1E20" w:rsidP="003D1E20">
            <w:pPr>
              <w:rPr>
                <w:rFonts w:cstheme="minorHAnsi"/>
              </w:rPr>
            </w:pPr>
          </w:p>
        </w:tc>
        <w:tc>
          <w:tcPr>
            <w:tcW w:w="810" w:type="dxa"/>
          </w:tcPr>
          <w:p w14:paraId="0EB45383" w14:textId="77777777" w:rsidR="003D1E20" w:rsidRPr="00C34C63" w:rsidRDefault="003D1E20" w:rsidP="003D1E20">
            <w:pPr>
              <w:rPr>
                <w:rFonts w:cstheme="minorHAnsi"/>
              </w:rPr>
            </w:pPr>
            <w:r w:rsidRPr="00C34C63">
              <w:rPr>
                <w:rFonts w:cstheme="minorHAnsi"/>
              </w:rPr>
              <w:t xml:space="preserve">A </w:t>
            </w:r>
          </w:p>
          <w:p w14:paraId="36F47732" w14:textId="77777777" w:rsidR="003D1E20" w:rsidRPr="00C34C63" w:rsidRDefault="003D1E20" w:rsidP="003D1E20">
            <w:pPr>
              <w:rPr>
                <w:rFonts w:cstheme="minorHAnsi"/>
              </w:rPr>
            </w:pPr>
            <w:r w:rsidRPr="00C34C63">
              <w:rPr>
                <w:rFonts w:cstheme="minorHAnsi"/>
              </w:rPr>
              <w:t xml:space="preserve">B </w:t>
            </w:r>
          </w:p>
          <w:p w14:paraId="5B8D9241" w14:textId="77777777" w:rsidR="003D1E20" w:rsidRPr="00C34C63" w:rsidRDefault="003D1E20" w:rsidP="003D1E20">
            <w:pPr>
              <w:rPr>
                <w:rFonts w:cstheme="minorHAnsi"/>
              </w:rPr>
            </w:pPr>
            <w:r w:rsidRPr="00C34C63">
              <w:rPr>
                <w:rFonts w:cstheme="minorHAnsi"/>
              </w:rPr>
              <w:t xml:space="preserve">C-M </w:t>
            </w:r>
          </w:p>
          <w:p w14:paraId="6130A054" w14:textId="77777777" w:rsidR="003D1E20" w:rsidRPr="00F95871" w:rsidRDefault="003D1E20" w:rsidP="003D1E20">
            <w:pPr>
              <w:rPr>
                <w:rFonts w:cstheme="minorHAnsi"/>
              </w:rPr>
            </w:pPr>
            <w:r w:rsidRPr="00C34C63">
              <w:rPr>
                <w:rFonts w:cstheme="minorHAnsi"/>
              </w:rPr>
              <w:t>C</w:t>
            </w:r>
          </w:p>
        </w:tc>
        <w:tc>
          <w:tcPr>
            <w:tcW w:w="1980" w:type="dxa"/>
          </w:tcPr>
          <w:p w14:paraId="3FB25C0E" w14:textId="77777777" w:rsidR="003D1E20" w:rsidRPr="003D1E20" w:rsidRDefault="001E7F86" w:rsidP="003D1E20">
            <w:pPr>
              <w:rPr>
                <w:rFonts w:cstheme="minorHAnsi"/>
              </w:rPr>
            </w:pPr>
            <w:sdt>
              <w:sdtPr>
                <w:rPr>
                  <w:rFonts w:cstheme="minorHAnsi"/>
                </w:rPr>
                <w:id w:val="2351437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824ED1" w14:textId="77777777" w:rsidR="003D1E20" w:rsidRPr="003D1E20" w:rsidRDefault="001E7F86" w:rsidP="003D1E20">
            <w:pPr>
              <w:rPr>
                <w:rFonts w:cstheme="minorHAnsi"/>
              </w:rPr>
            </w:pPr>
            <w:sdt>
              <w:sdtPr>
                <w:rPr>
                  <w:rFonts w:cstheme="minorHAnsi"/>
                </w:rPr>
                <w:id w:val="-928543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167792" w14:textId="77777777" w:rsidR="003D1E20" w:rsidRPr="003D1E20" w:rsidRDefault="001E7F86" w:rsidP="003D1E20">
            <w:pPr>
              <w:rPr>
                <w:rFonts w:cstheme="minorHAnsi"/>
              </w:rPr>
            </w:pPr>
            <w:sdt>
              <w:sdtPr>
                <w:rPr>
                  <w:rFonts w:cstheme="minorHAnsi"/>
                </w:rPr>
                <w:id w:val="5111899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F61F77" w14:textId="77777777" w:rsidR="003D1E20" w:rsidRPr="003D1E20" w:rsidRDefault="001E7F86" w:rsidP="003D1E20">
            <w:pPr>
              <w:rPr>
                <w:rFonts w:cstheme="minorHAnsi"/>
              </w:rPr>
            </w:pPr>
            <w:sdt>
              <w:sdtPr>
                <w:rPr>
                  <w:rFonts w:cstheme="minorHAnsi"/>
                </w:rPr>
                <w:id w:val="8782048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0CCB1CE" w14:textId="77777777" w:rsidR="003D1E20" w:rsidRPr="00F95871" w:rsidRDefault="003D1E20" w:rsidP="003D1E20">
            <w:pPr>
              <w:rPr>
                <w:rFonts w:cstheme="minorHAnsi"/>
              </w:rPr>
            </w:pPr>
          </w:p>
        </w:tc>
        <w:sdt>
          <w:sdtPr>
            <w:rPr>
              <w:rFonts w:cstheme="minorHAnsi"/>
            </w:rPr>
            <w:id w:val="149022567"/>
            <w:placeholder>
              <w:docPart w:val="8DE0DC1DF3A1412D87349449F748BE9F"/>
            </w:placeholder>
            <w:showingPlcHdr/>
          </w:sdtPr>
          <w:sdtEndPr/>
          <w:sdtContent>
            <w:tc>
              <w:tcPr>
                <w:tcW w:w="4770" w:type="dxa"/>
              </w:tcPr>
              <w:p w14:paraId="47CDCA5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bl>
    <w:p w14:paraId="6114C4B8" w14:textId="74CBA211" w:rsidR="009B1ACB" w:rsidRDefault="009B1ACB" w:rsidP="009B1ACB"/>
    <w:p w14:paraId="64894E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2E09F77" w14:textId="7A8A0CFC" w:rsidR="009B1ACB" w:rsidRDefault="009B1ACB" w:rsidP="009B1ACB">
      <w:pPr>
        <w:shd w:val="clear" w:color="auto" w:fill="8EAADB" w:themeFill="accent1" w:themeFillTint="99"/>
      </w:pPr>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4363627" w14:textId="77777777" w:rsidTr="003D1E20">
        <w:trPr>
          <w:tblHeader/>
        </w:trPr>
        <w:tc>
          <w:tcPr>
            <w:tcW w:w="990" w:type="dxa"/>
            <w:tcBorders>
              <w:bottom w:val="single" w:sz="4" w:space="0" w:color="auto"/>
            </w:tcBorders>
            <w:shd w:val="clear" w:color="auto" w:fill="2F5496" w:themeFill="accent1" w:themeFillShade="BF"/>
            <w:vAlign w:val="center"/>
          </w:tcPr>
          <w:p w14:paraId="105D634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9B6092F"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78B35FB"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2A292DD"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E8D00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B804DD1"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45993C31" w14:textId="77777777" w:rsidTr="003D1E20">
        <w:tc>
          <w:tcPr>
            <w:tcW w:w="15120" w:type="dxa"/>
            <w:gridSpan w:val="6"/>
            <w:tcBorders>
              <w:left w:val="single" w:sz="4" w:space="0" w:color="auto"/>
            </w:tcBorders>
            <w:shd w:val="clear" w:color="auto" w:fill="D9E2F3" w:themeFill="accent1" w:themeFillTint="33"/>
            <w:vAlign w:val="center"/>
          </w:tcPr>
          <w:p w14:paraId="02A9C28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3D1E20" w14:paraId="181A71FE" w14:textId="77777777" w:rsidTr="003D1E20">
        <w:trPr>
          <w:cantSplit/>
        </w:trPr>
        <w:tc>
          <w:tcPr>
            <w:tcW w:w="990" w:type="dxa"/>
            <w:tcBorders>
              <w:bottom w:val="single" w:sz="4" w:space="0" w:color="auto"/>
            </w:tcBorders>
          </w:tcPr>
          <w:p w14:paraId="22A6FAA6" w14:textId="77777777" w:rsidR="003D1E20" w:rsidRPr="00F95871" w:rsidRDefault="003D1E20" w:rsidP="003D1E20">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AEA6A6C" w14:textId="77777777" w:rsidR="003D1E20" w:rsidRPr="00F95871" w:rsidRDefault="003D1E20" w:rsidP="003D1E20">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0E01B350" w14:textId="77777777" w:rsidR="003D1E20" w:rsidRPr="00F95871" w:rsidRDefault="003D1E20" w:rsidP="003D1E20">
            <w:pPr>
              <w:rPr>
                <w:rFonts w:cstheme="minorHAnsi"/>
              </w:rPr>
            </w:pPr>
          </w:p>
        </w:tc>
        <w:tc>
          <w:tcPr>
            <w:tcW w:w="810" w:type="dxa"/>
            <w:tcBorders>
              <w:bottom w:val="single" w:sz="4" w:space="0" w:color="auto"/>
            </w:tcBorders>
          </w:tcPr>
          <w:p w14:paraId="7248C420" w14:textId="77777777" w:rsidR="003D1E20" w:rsidRPr="00C34C63" w:rsidRDefault="003D1E20" w:rsidP="003D1E20">
            <w:pPr>
              <w:rPr>
                <w:rFonts w:cstheme="minorHAnsi"/>
              </w:rPr>
            </w:pPr>
            <w:r w:rsidRPr="00C34C63">
              <w:rPr>
                <w:rFonts w:cstheme="minorHAnsi"/>
              </w:rPr>
              <w:t xml:space="preserve">A </w:t>
            </w:r>
          </w:p>
          <w:p w14:paraId="6C98E513" w14:textId="77777777" w:rsidR="003D1E20" w:rsidRPr="00C34C63" w:rsidRDefault="003D1E20" w:rsidP="003D1E20">
            <w:pPr>
              <w:rPr>
                <w:rFonts w:cstheme="minorHAnsi"/>
              </w:rPr>
            </w:pPr>
            <w:r w:rsidRPr="00C34C63">
              <w:rPr>
                <w:rFonts w:cstheme="minorHAnsi"/>
              </w:rPr>
              <w:t xml:space="preserve">B </w:t>
            </w:r>
          </w:p>
          <w:p w14:paraId="40990802" w14:textId="77777777" w:rsidR="003D1E20" w:rsidRPr="00C34C63" w:rsidRDefault="003D1E20" w:rsidP="003D1E20">
            <w:pPr>
              <w:rPr>
                <w:rFonts w:cstheme="minorHAnsi"/>
              </w:rPr>
            </w:pPr>
            <w:r w:rsidRPr="00C34C63">
              <w:rPr>
                <w:rFonts w:cstheme="minorHAnsi"/>
              </w:rPr>
              <w:t xml:space="preserve">C-M </w:t>
            </w:r>
          </w:p>
          <w:p w14:paraId="49D5032D"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68958C64" w14:textId="77777777" w:rsidR="003D1E20" w:rsidRPr="003D1E20" w:rsidRDefault="001E7F86" w:rsidP="003D1E20">
            <w:pPr>
              <w:rPr>
                <w:rFonts w:cstheme="minorHAnsi"/>
              </w:rPr>
            </w:pPr>
            <w:sdt>
              <w:sdtPr>
                <w:rPr>
                  <w:rFonts w:cstheme="minorHAnsi"/>
                </w:rPr>
                <w:id w:val="-16384907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C37D875" w14:textId="77777777" w:rsidR="003D1E20" w:rsidRPr="003D1E20" w:rsidRDefault="001E7F86" w:rsidP="003D1E20">
            <w:pPr>
              <w:rPr>
                <w:rFonts w:cstheme="minorHAnsi"/>
              </w:rPr>
            </w:pPr>
            <w:sdt>
              <w:sdtPr>
                <w:rPr>
                  <w:rFonts w:cstheme="minorHAnsi"/>
                </w:rPr>
                <w:id w:val="2852444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577CB36" w14:textId="77777777" w:rsidR="003D1E20" w:rsidRPr="003D1E20" w:rsidRDefault="001E7F86" w:rsidP="003D1E20">
            <w:pPr>
              <w:rPr>
                <w:rFonts w:cstheme="minorHAnsi"/>
              </w:rPr>
            </w:pPr>
            <w:sdt>
              <w:sdtPr>
                <w:rPr>
                  <w:rFonts w:cstheme="minorHAnsi"/>
                </w:rPr>
                <w:id w:val="9451942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BB8DC4" w14:textId="77777777" w:rsidR="003D1E20" w:rsidRPr="003D1E20" w:rsidRDefault="001E7F86" w:rsidP="003D1E20">
            <w:pPr>
              <w:rPr>
                <w:rFonts w:cstheme="minorHAnsi"/>
              </w:rPr>
            </w:pPr>
            <w:sdt>
              <w:sdtPr>
                <w:rPr>
                  <w:rFonts w:cstheme="minorHAnsi"/>
                </w:rPr>
                <w:id w:val="4122792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233376" w14:textId="77777777" w:rsidR="003D1E20" w:rsidRPr="00F95871" w:rsidRDefault="003D1E20" w:rsidP="003D1E20">
            <w:pPr>
              <w:rPr>
                <w:rFonts w:cstheme="minorHAnsi"/>
              </w:rPr>
            </w:pPr>
          </w:p>
        </w:tc>
        <w:sdt>
          <w:sdtPr>
            <w:rPr>
              <w:rFonts w:cstheme="minorHAnsi"/>
            </w:rPr>
            <w:id w:val="1574777982"/>
            <w:placeholder>
              <w:docPart w:val="CAC9B93B05C74A13B4F76C3D02810A93"/>
            </w:placeholder>
            <w:showingPlcHdr/>
          </w:sdtPr>
          <w:sdtEndPr/>
          <w:sdtContent>
            <w:tc>
              <w:tcPr>
                <w:tcW w:w="4770" w:type="dxa"/>
                <w:tcBorders>
                  <w:bottom w:val="single" w:sz="4" w:space="0" w:color="auto"/>
                </w:tcBorders>
              </w:tcPr>
              <w:p w14:paraId="067A2CEF"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7462137" w14:textId="77777777" w:rsidTr="003D1E20">
        <w:trPr>
          <w:cantSplit/>
        </w:trPr>
        <w:tc>
          <w:tcPr>
            <w:tcW w:w="15120" w:type="dxa"/>
            <w:gridSpan w:val="6"/>
            <w:tcBorders>
              <w:left w:val="single" w:sz="4" w:space="0" w:color="auto"/>
            </w:tcBorders>
            <w:shd w:val="clear" w:color="auto" w:fill="D9E2F3" w:themeFill="accent1" w:themeFillTint="33"/>
          </w:tcPr>
          <w:p w14:paraId="4993D45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3D1E20" w14:paraId="12404F6E" w14:textId="77777777" w:rsidTr="003D1E20">
        <w:trPr>
          <w:cantSplit/>
        </w:trPr>
        <w:tc>
          <w:tcPr>
            <w:tcW w:w="990" w:type="dxa"/>
            <w:tcBorders>
              <w:bottom w:val="single" w:sz="4" w:space="0" w:color="auto"/>
            </w:tcBorders>
          </w:tcPr>
          <w:p w14:paraId="68750E60" w14:textId="77777777" w:rsidR="003D1E20" w:rsidRPr="00F95871" w:rsidRDefault="003D1E20" w:rsidP="003D1E20">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6DB55915"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61275D28" w14:textId="77777777" w:rsidR="003D1E20" w:rsidRPr="00F95871" w:rsidRDefault="003D1E20" w:rsidP="003D1E20">
            <w:pPr>
              <w:rPr>
                <w:rFonts w:cstheme="minorHAnsi"/>
              </w:rPr>
            </w:pPr>
          </w:p>
        </w:tc>
        <w:tc>
          <w:tcPr>
            <w:tcW w:w="810" w:type="dxa"/>
            <w:tcBorders>
              <w:bottom w:val="single" w:sz="4" w:space="0" w:color="auto"/>
            </w:tcBorders>
          </w:tcPr>
          <w:p w14:paraId="3E2DC257" w14:textId="77777777" w:rsidR="003D1E20" w:rsidRPr="00C34C63" w:rsidRDefault="003D1E20" w:rsidP="003D1E20">
            <w:pPr>
              <w:rPr>
                <w:rFonts w:cstheme="minorHAnsi"/>
              </w:rPr>
            </w:pPr>
            <w:r w:rsidRPr="00C34C63">
              <w:rPr>
                <w:rFonts w:cstheme="minorHAnsi"/>
              </w:rPr>
              <w:t xml:space="preserve">A </w:t>
            </w:r>
          </w:p>
          <w:p w14:paraId="7C855247" w14:textId="77777777" w:rsidR="003D1E20" w:rsidRPr="00C34C63" w:rsidRDefault="003D1E20" w:rsidP="003D1E20">
            <w:pPr>
              <w:rPr>
                <w:rFonts w:cstheme="minorHAnsi"/>
              </w:rPr>
            </w:pPr>
            <w:r w:rsidRPr="00C34C63">
              <w:rPr>
                <w:rFonts w:cstheme="minorHAnsi"/>
              </w:rPr>
              <w:t xml:space="preserve">B </w:t>
            </w:r>
          </w:p>
          <w:p w14:paraId="21B2635C" w14:textId="77777777" w:rsidR="003D1E20" w:rsidRPr="00C34C63" w:rsidRDefault="003D1E20" w:rsidP="003D1E20">
            <w:pPr>
              <w:rPr>
                <w:rFonts w:cstheme="minorHAnsi"/>
              </w:rPr>
            </w:pPr>
            <w:r w:rsidRPr="00C34C63">
              <w:rPr>
                <w:rFonts w:cstheme="minorHAnsi"/>
              </w:rPr>
              <w:t xml:space="preserve">C-M </w:t>
            </w:r>
          </w:p>
          <w:p w14:paraId="539A73BF"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28F292AE" w14:textId="77777777" w:rsidR="003D1E20" w:rsidRPr="003D1E20" w:rsidRDefault="001E7F86" w:rsidP="003D1E20">
            <w:pPr>
              <w:rPr>
                <w:rFonts w:cstheme="minorHAnsi"/>
              </w:rPr>
            </w:pPr>
            <w:sdt>
              <w:sdtPr>
                <w:rPr>
                  <w:rFonts w:cstheme="minorHAnsi"/>
                </w:rPr>
                <w:id w:val="-841006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F1E464" w14:textId="77777777" w:rsidR="003D1E20" w:rsidRPr="003D1E20" w:rsidRDefault="001E7F86" w:rsidP="003D1E20">
            <w:pPr>
              <w:rPr>
                <w:rFonts w:cstheme="minorHAnsi"/>
              </w:rPr>
            </w:pPr>
            <w:sdt>
              <w:sdtPr>
                <w:rPr>
                  <w:rFonts w:cstheme="minorHAnsi"/>
                </w:rPr>
                <w:id w:val="3503036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3BF98" w14:textId="77777777" w:rsidR="003D1E20" w:rsidRPr="003D1E20" w:rsidRDefault="001E7F86" w:rsidP="003D1E20">
            <w:pPr>
              <w:rPr>
                <w:rFonts w:cstheme="minorHAnsi"/>
              </w:rPr>
            </w:pPr>
            <w:sdt>
              <w:sdtPr>
                <w:rPr>
                  <w:rFonts w:cstheme="minorHAnsi"/>
                </w:rPr>
                <w:id w:val="-19177016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6A2061" w14:textId="77777777" w:rsidR="003D1E20" w:rsidRPr="003D1E20" w:rsidRDefault="001E7F86" w:rsidP="003D1E20">
            <w:pPr>
              <w:rPr>
                <w:rFonts w:cstheme="minorHAnsi"/>
              </w:rPr>
            </w:pPr>
            <w:sdt>
              <w:sdtPr>
                <w:rPr>
                  <w:rFonts w:cstheme="minorHAnsi"/>
                </w:rPr>
                <w:id w:val="-11732546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BFDA31F" w14:textId="77777777" w:rsidR="003D1E20" w:rsidRPr="00F95871" w:rsidRDefault="003D1E20" w:rsidP="003D1E20">
            <w:pPr>
              <w:rPr>
                <w:rFonts w:cstheme="minorHAnsi"/>
              </w:rPr>
            </w:pPr>
          </w:p>
        </w:tc>
        <w:sdt>
          <w:sdtPr>
            <w:rPr>
              <w:rFonts w:cstheme="minorHAnsi"/>
            </w:rPr>
            <w:id w:val="795257709"/>
            <w:placeholder>
              <w:docPart w:val="56D8EC22591A41A0BBBDF60F9F009387"/>
            </w:placeholder>
            <w:showingPlcHdr/>
          </w:sdtPr>
          <w:sdtEndPr/>
          <w:sdtContent>
            <w:tc>
              <w:tcPr>
                <w:tcW w:w="4770" w:type="dxa"/>
                <w:tcBorders>
                  <w:bottom w:val="single" w:sz="4" w:space="0" w:color="auto"/>
                </w:tcBorders>
              </w:tcPr>
              <w:p w14:paraId="5C67B96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0B03E309" w14:textId="77777777" w:rsidTr="003D1E20">
        <w:trPr>
          <w:cantSplit/>
        </w:trPr>
        <w:tc>
          <w:tcPr>
            <w:tcW w:w="15120" w:type="dxa"/>
            <w:gridSpan w:val="6"/>
            <w:tcBorders>
              <w:left w:val="single" w:sz="4" w:space="0" w:color="auto"/>
            </w:tcBorders>
            <w:shd w:val="clear" w:color="auto" w:fill="D9E2F3" w:themeFill="accent1" w:themeFillTint="33"/>
          </w:tcPr>
          <w:p w14:paraId="4833EC7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3D1E20" w14:paraId="25F29C4D" w14:textId="77777777" w:rsidTr="0089695F">
        <w:trPr>
          <w:cantSplit/>
        </w:trPr>
        <w:tc>
          <w:tcPr>
            <w:tcW w:w="990" w:type="dxa"/>
          </w:tcPr>
          <w:p w14:paraId="2F297429" w14:textId="77777777" w:rsidR="003D1E20" w:rsidRPr="00F95871" w:rsidRDefault="003D1E20" w:rsidP="003D1E20">
            <w:pPr>
              <w:jc w:val="center"/>
              <w:rPr>
                <w:rFonts w:cstheme="minorHAnsi"/>
                <w:b/>
                <w:bCs/>
              </w:rPr>
            </w:pPr>
            <w:r w:rsidRPr="00F95871">
              <w:rPr>
                <w:rFonts w:cstheme="minorHAnsi"/>
                <w:b/>
                <w:bCs/>
              </w:rPr>
              <w:t>6-D-1</w:t>
            </w:r>
          </w:p>
        </w:tc>
        <w:tc>
          <w:tcPr>
            <w:tcW w:w="6300" w:type="dxa"/>
            <w:tcBorders>
              <w:right w:val="nil"/>
            </w:tcBorders>
          </w:tcPr>
          <w:p w14:paraId="645A22F5" w14:textId="77777777" w:rsidR="003D1E20" w:rsidRPr="00F95871" w:rsidRDefault="003D1E20" w:rsidP="003D1E2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70FBF794" w14:textId="77777777" w:rsidR="003D1E20" w:rsidRPr="00F95871" w:rsidRDefault="003D1E20" w:rsidP="003D1E20">
            <w:pPr>
              <w:rPr>
                <w:rFonts w:cstheme="minorHAnsi"/>
              </w:rPr>
            </w:pPr>
          </w:p>
        </w:tc>
        <w:tc>
          <w:tcPr>
            <w:tcW w:w="270" w:type="dxa"/>
            <w:tcBorders>
              <w:left w:val="nil"/>
            </w:tcBorders>
          </w:tcPr>
          <w:p w14:paraId="0D55DC29" w14:textId="77777777" w:rsidR="003D1E20" w:rsidRPr="00F95871" w:rsidRDefault="003D1E20" w:rsidP="003D1E20">
            <w:pPr>
              <w:rPr>
                <w:rFonts w:cstheme="minorHAnsi"/>
              </w:rPr>
            </w:pPr>
          </w:p>
        </w:tc>
        <w:tc>
          <w:tcPr>
            <w:tcW w:w="810" w:type="dxa"/>
          </w:tcPr>
          <w:p w14:paraId="31EBB9E2" w14:textId="77777777" w:rsidR="003D1E20" w:rsidRPr="00C34C63" w:rsidRDefault="003D1E20" w:rsidP="003D1E20">
            <w:pPr>
              <w:rPr>
                <w:rFonts w:cstheme="minorHAnsi"/>
              </w:rPr>
            </w:pPr>
            <w:r w:rsidRPr="00C34C63">
              <w:rPr>
                <w:rFonts w:cstheme="minorHAnsi"/>
              </w:rPr>
              <w:t xml:space="preserve">A </w:t>
            </w:r>
          </w:p>
          <w:p w14:paraId="3B46D44A" w14:textId="77777777" w:rsidR="003D1E20" w:rsidRPr="00C34C63" w:rsidRDefault="003D1E20" w:rsidP="003D1E20">
            <w:pPr>
              <w:rPr>
                <w:rFonts w:cstheme="minorHAnsi"/>
              </w:rPr>
            </w:pPr>
            <w:r w:rsidRPr="00C34C63">
              <w:rPr>
                <w:rFonts w:cstheme="minorHAnsi"/>
              </w:rPr>
              <w:t xml:space="preserve">B </w:t>
            </w:r>
          </w:p>
          <w:p w14:paraId="274AF5C6" w14:textId="77777777" w:rsidR="003D1E20" w:rsidRPr="00C34C63" w:rsidRDefault="003D1E20" w:rsidP="003D1E20">
            <w:pPr>
              <w:rPr>
                <w:rFonts w:cstheme="minorHAnsi"/>
              </w:rPr>
            </w:pPr>
            <w:r w:rsidRPr="00C34C63">
              <w:rPr>
                <w:rFonts w:cstheme="minorHAnsi"/>
              </w:rPr>
              <w:t xml:space="preserve">C-M </w:t>
            </w:r>
          </w:p>
          <w:p w14:paraId="01C36D13" w14:textId="77777777" w:rsidR="003D1E20" w:rsidRPr="00F95871" w:rsidRDefault="003D1E20" w:rsidP="003D1E20">
            <w:pPr>
              <w:rPr>
                <w:rFonts w:cstheme="minorHAnsi"/>
              </w:rPr>
            </w:pPr>
            <w:r w:rsidRPr="00C34C63">
              <w:rPr>
                <w:rFonts w:cstheme="minorHAnsi"/>
              </w:rPr>
              <w:t>C</w:t>
            </w:r>
          </w:p>
        </w:tc>
        <w:tc>
          <w:tcPr>
            <w:tcW w:w="1980" w:type="dxa"/>
          </w:tcPr>
          <w:p w14:paraId="42801EA2" w14:textId="77777777" w:rsidR="003D1E20" w:rsidRPr="003D1E20" w:rsidRDefault="001E7F86" w:rsidP="003D1E20">
            <w:pPr>
              <w:rPr>
                <w:rFonts w:cstheme="minorHAnsi"/>
              </w:rPr>
            </w:pPr>
            <w:sdt>
              <w:sdtPr>
                <w:rPr>
                  <w:rFonts w:cstheme="minorHAnsi"/>
                </w:rPr>
                <w:id w:val="7938707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241500" w14:textId="77777777" w:rsidR="003D1E20" w:rsidRPr="003D1E20" w:rsidRDefault="001E7F86" w:rsidP="003D1E20">
            <w:pPr>
              <w:rPr>
                <w:rFonts w:cstheme="minorHAnsi"/>
              </w:rPr>
            </w:pPr>
            <w:sdt>
              <w:sdtPr>
                <w:rPr>
                  <w:rFonts w:cstheme="minorHAnsi"/>
                </w:rPr>
                <w:id w:val="-1594656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B468D46" w14:textId="77777777" w:rsidR="003D1E20" w:rsidRPr="003D1E20" w:rsidRDefault="001E7F86" w:rsidP="003D1E20">
            <w:pPr>
              <w:rPr>
                <w:rFonts w:cstheme="minorHAnsi"/>
              </w:rPr>
            </w:pPr>
            <w:sdt>
              <w:sdtPr>
                <w:rPr>
                  <w:rFonts w:cstheme="minorHAnsi"/>
                </w:rPr>
                <w:id w:val="-1756595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A67BF6" w14:textId="77777777" w:rsidR="003D1E20" w:rsidRPr="003D1E20" w:rsidRDefault="001E7F86" w:rsidP="003D1E20">
            <w:pPr>
              <w:rPr>
                <w:rFonts w:cstheme="minorHAnsi"/>
              </w:rPr>
            </w:pPr>
            <w:sdt>
              <w:sdtPr>
                <w:rPr>
                  <w:rFonts w:cstheme="minorHAnsi"/>
                </w:rPr>
                <w:id w:val="8671101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ABBCE8" w14:textId="77777777" w:rsidR="003D1E20" w:rsidRPr="00F95871" w:rsidRDefault="003D1E20" w:rsidP="003D1E20">
            <w:pPr>
              <w:rPr>
                <w:rFonts w:cstheme="minorHAnsi"/>
              </w:rPr>
            </w:pPr>
          </w:p>
        </w:tc>
        <w:sdt>
          <w:sdtPr>
            <w:rPr>
              <w:rFonts w:cstheme="minorHAnsi"/>
            </w:rPr>
            <w:id w:val="-1615053427"/>
            <w:placeholder>
              <w:docPart w:val="91B361E9BA814B42AD6DE86D960976F6"/>
            </w:placeholder>
            <w:showingPlcHdr/>
          </w:sdtPr>
          <w:sdtEndPr/>
          <w:sdtContent>
            <w:tc>
              <w:tcPr>
                <w:tcW w:w="4770" w:type="dxa"/>
              </w:tcPr>
              <w:p w14:paraId="417AFAC1"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BEA61AE" w14:textId="77777777" w:rsidTr="0089695F">
        <w:trPr>
          <w:cantSplit/>
        </w:trPr>
        <w:tc>
          <w:tcPr>
            <w:tcW w:w="990" w:type="dxa"/>
          </w:tcPr>
          <w:p w14:paraId="6762F5CF" w14:textId="77777777" w:rsidR="003D1E20" w:rsidRPr="00F95871" w:rsidRDefault="003D1E20" w:rsidP="003D1E20">
            <w:pPr>
              <w:jc w:val="center"/>
              <w:rPr>
                <w:rFonts w:cstheme="minorHAnsi"/>
                <w:b/>
                <w:bCs/>
              </w:rPr>
            </w:pPr>
            <w:r w:rsidRPr="00F95871">
              <w:rPr>
                <w:rFonts w:cstheme="minorHAnsi"/>
                <w:b/>
                <w:bCs/>
              </w:rPr>
              <w:t>6-D-2</w:t>
            </w:r>
          </w:p>
        </w:tc>
        <w:tc>
          <w:tcPr>
            <w:tcW w:w="6300" w:type="dxa"/>
            <w:tcBorders>
              <w:right w:val="nil"/>
            </w:tcBorders>
          </w:tcPr>
          <w:p w14:paraId="5A7CFD1C" w14:textId="77777777" w:rsidR="003D1E20" w:rsidRDefault="003D1E20" w:rsidP="003D1E2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0806FF21" w14:textId="77777777"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0F76544E" w14:textId="77777777" w:rsidR="003D1E20" w:rsidRPr="00F95871" w:rsidRDefault="003D1E20" w:rsidP="003D1E20">
            <w:pPr>
              <w:rPr>
                <w:rFonts w:cstheme="minorHAnsi"/>
              </w:rPr>
            </w:pPr>
          </w:p>
        </w:tc>
        <w:tc>
          <w:tcPr>
            <w:tcW w:w="810" w:type="dxa"/>
          </w:tcPr>
          <w:p w14:paraId="498CFA78" w14:textId="77777777" w:rsidR="003D1E20" w:rsidRPr="00C34C63" w:rsidRDefault="003D1E20" w:rsidP="003D1E20">
            <w:pPr>
              <w:rPr>
                <w:rFonts w:cstheme="minorHAnsi"/>
              </w:rPr>
            </w:pPr>
            <w:r w:rsidRPr="00C34C63">
              <w:rPr>
                <w:rFonts w:cstheme="minorHAnsi"/>
              </w:rPr>
              <w:t xml:space="preserve">A </w:t>
            </w:r>
          </w:p>
          <w:p w14:paraId="4071A808" w14:textId="77777777" w:rsidR="003D1E20" w:rsidRPr="00C34C63" w:rsidRDefault="003D1E20" w:rsidP="003D1E20">
            <w:pPr>
              <w:rPr>
                <w:rFonts w:cstheme="minorHAnsi"/>
              </w:rPr>
            </w:pPr>
            <w:r w:rsidRPr="00C34C63">
              <w:rPr>
                <w:rFonts w:cstheme="minorHAnsi"/>
              </w:rPr>
              <w:t xml:space="preserve">B </w:t>
            </w:r>
          </w:p>
          <w:p w14:paraId="63481DF6" w14:textId="77777777" w:rsidR="003D1E20" w:rsidRPr="00C34C63" w:rsidRDefault="003D1E20" w:rsidP="003D1E20">
            <w:pPr>
              <w:rPr>
                <w:rFonts w:cstheme="minorHAnsi"/>
              </w:rPr>
            </w:pPr>
            <w:r w:rsidRPr="00C34C63">
              <w:rPr>
                <w:rFonts w:cstheme="minorHAnsi"/>
              </w:rPr>
              <w:t xml:space="preserve">C-M </w:t>
            </w:r>
          </w:p>
          <w:p w14:paraId="60B24526" w14:textId="77777777" w:rsidR="003D1E20" w:rsidRPr="00F95871" w:rsidRDefault="003D1E20" w:rsidP="003D1E20">
            <w:pPr>
              <w:rPr>
                <w:rFonts w:cstheme="minorHAnsi"/>
              </w:rPr>
            </w:pPr>
            <w:r w:rsidRPr="00C34C63">
              <w:rPr>
                <w:rFonts w:cstheme="minorHAnsi"/>
              </w:rPr>
              <w:t>C</w:t>
            </w:r>
          </w:p>
        </w:tc>
        <w:tc>
          <w:tcPr>
            <w:tcW w:w="1980" w:type="dxa"/>
          </w:tcPr>
          <w:p w14:paraId="4F254988" w14:textId="77777777" w:rsidR="003D1E20" w:rsidRPr="003D1E20" w:rsidRDefault="001E7F86" w:rsidP="003D1E20">
            <w:pPr>
              <w:rPr>
                <w:rFonts w:cstheme="minorHAnsi"/>
              </w:rPr>
            </w:pPr>
            <w:sdt>
              <w:sdtPr>
                <w:rPr>
                  <w:rFonts w:cstheme="minorHAnsi"/>
                </w:rPr>
                <w:id w:val="14069581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82BD79" w14:textId="77777777" w:rsidR="003D1E20" w:rsidRPr="003D1E20" w:rsidRDefault="001E7F86" w:rsidP="003D1E20">
            <w:pPr>
              <w:rPr>
                <w:rFonts w:cstheme="minorHAnsi"/>
              </w:rPr>
            </w:pPr>
            <w:sdt>
              <w:sdtPr>
                <w:rPr>
                  <w:rFonts w:cstheme="minorHAnsi"/>
                </w:rPr>
                <w:id w:val="9806598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6ABA759" w14:textId="77777777" w:rsidR="003D1E20" w:rsidRPr="003D1E20" w:rsidRDefault="001E7F86" w:rsidP="003D1E20">
            <w:pPr>
              <w:rPr>
                <w:rFonts w:cstheme="minorHAnsi"/>
              </w:rPr>
            </w:pPr>
            <w:sdt>
              <w:sdtPr>
                <w:rPr>
                  <w:rFonts w:cstheme="minorHAnsi"/>
                </w:rPr>
                <w:id w:val="709772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3FB363" w14:textId="77777777" w:rsidR="003D1E20" w:rsidRPr="003D1E20" w:rsidRDefault="001E7F86" w:rsidP="003D1E20">
            <w:pPr>
              <w:rPr>
                <w:rFonts w:cstheme="minorHAnsi"/>
              </w:rPr>
            </w:pPr>
            <w:sdt>
              <w:sdtPr>
                <w:rPr>
                  <w:rFonts w:cstheme="minorHAnsi"/>
                </w:rPr>
                <w:id w:val="-20123621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EB91E6" w14:textId="77777777" w:rsidR="003D1E20" w:rsidRPr="00F95871" w:rsidRDefault="003D1E20" w:rsidP="003D1E20">
            <w:pPr>
              <w:rPr>
                <w:rFonts w:cstheme="minorHAnsi"/>
              </w:rPr>
            </w:pPr>
          </w:p>
        </w:tc>
        <w:sdt>
          <w:sdtPr>
            <w:rPr>
              <w:rFonts w:cstheme="minorHAnsi"/>
            </w:rPr>
            <w:id w:val="-856425672"/>
            <w:placeholder>
              <w:docPart w:val="68834CE2C50540CD9A8A6503CB836027"/>
            </w:placeholder>
            <w:showingPlcHdr/>
          </w:sdtPr>
          <w:sdtEndPr/>
          <w:sdtContent>
            <w:tc>
              <w:tcPr>
                <w:tcW w:w="4770" w:type="dxa"/>
              </w:tcPr>
              <w:p w14:paraId="4448E79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3CCC95C" w14:textId="77777777" w:rsidTr="003D1E20">
        <w:trPr>
          <w:cantSplit/>
        </w:trPr>
        <w:tc>
          <w:tcPr>
            <w:tcW w:w="990" w:type="dxa"/>
            <w:tcBorders>
              <w:bottom w:val="single" w:sz="4" w:space="0" w:color="auto"/>
            </w:tcBorders>
          </w:tcPr>
          <w:p w14:paraId="29B21C6A" w14:textId="77777777" w:rsidR="003D1E20" w:rsidRPr="00F95871" w:rsidRDefault="003D1E20" w:rsidP="003D1E20">
            <w:pPr>
              <w:jc w:val="center"/>
              <w:rPr>
                <w:rFonts w:cstheme="minorHAnsi"/>
                <w:b/>
                <w:bCs/>
              </w:rPr>
            </w:pPr>
            <w:r w:rsidRPr="00F95871">
              <w:rPr>
                <w:rFonts w:cstheme="minorHAnsi"/>
                <w:b/>
                <w:bCs/>
              </w:rPr>
              <w:lastRenderedPageBreak/>
              <w:t>6-D-3</w:t>
            </w:r>
          </w:p>
        </w:tc>
        <w:tc>
          <w:tcPr>
            <w:tcW w:w="6300" w:type="dxa"/>
            <w:tcBorders>
              <w:bottom w:val="single" w:sz="4" w:space="0" w:color="auto"/>
              <w:right w:val="nil"/>
            </w:tcBorders>
          </w:tcPr>
          <w:p w14:paraId="30F8DDEF" w14:textId="77777777" w:rsidR="003D1E20" w:rsidRPr="00F95871" w:rsidRDefault="003D1E20" w:rsidP="003D1E2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5666E1FB" w14:textId="77777777" w:rsidR="003D1E20" w:rsidRPr="00F95871" w:rsidRDefault="003D1E20" w:rsidP="003D1E20">
            <w:pPr>
              <w:rPr>
                <w:rFonts w:cstheme="minorHAnsi"/>
              </w:rPr>
            </w:pPr>
          </w:p>
        </w:tc>
        <w:tc>
          <w:tcPr>
            <w:tcW w:w="810" w:type="dxa"/>
            <w:tcBorders>
              <w:bottom w:val="single" w:sz="4" w:space="0" w:color="auto"/>
            </w:tcBorders>
          </w:tcPr>
          <w:p w14:paraId="43F830F3" w14:textId="77777777" w:rsidR="003D1E20" w:rsidRPr="00C34C63" w:rsidRDefault="003D1E20" w:rsidP="003D1E20">
            <w:pPr>
              <w:rPr>
                <w:rFonts w:cstheme="minorHAnsi"/>
              </w:rPr>
            </w:pPr>
            <w:r w:rsidRPr="00C34C63">
              <w:rPr>
                <w:rFonts w:cstheme="minorHAnsi"/>
              </w:rPr>
              <w:t xml:space="preserve">A </w:t>
            </w:r>
          </w:p>
          <w:p w14:paraId="237AC128" w14:textId="77777777" w:rsidR="003D1E20" w:rsidRPr="00C34C63" w:rsidRDefault="003D1E20" w:rsidP="003D1E20">
            <w:pPr>
              <w:rPr>
                <w:rFonts w:cstheme="minorHAnsi"/>
              </w:rPr>
            </w:pPr>
            <w:r w:rsidRPr="00C34C63">
              <w:rPr>
                <w:rFonts w:cstheme="minorHAnsi"/>
              </w:rPr>
              <w:t xml:space="preserve">B </w:t>
            </w:r>
          </w:p>
          <w:p w14:paraId="3750DE12" w14:textId="77777777" w:rsidR="003D1E20" w:rsidRPr="00C34C63" w:rsidRDefault="003D1E20" w:rsidP="003D1E20">
            <w:pPr>
              <w:rPr>
                <w:rFonts w:cstheme="minorHAnsi"/>
              </w:rPr>
            </w:pPr>
            <w:r w:rsidRPr="00C34C63">
              <w:rPr>
                <w:rFonts w:cstheme="minorHAnsi"/>
              </w:rPr>
              <w:t xml:space="preserve">C-M </w:t>
            </w:r>
          </w:p>
          <w:p w14:paraId="34641768"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60695270" w14:textId="77777777" w:rsidR="003D1E20" w:rsidRPr="003D1E20" w:rsidRDefault="001E7F86" w:rsidP="003D1E20">
            <w:pPr>
              <w:rPr>
                <w:rFonts w:cstheme="minorHAnsi"/>
              </w:rPr>
            </w:pPr>
            <w:sdt>
              <w:sdtPr>
                <w:rPr>
                  <w:rFonts w:cstheme="minorHAnsi"/>
                </w:rPr>
                <w:id w:val="1968212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8C6A5B" w14:textId="77777777" w:rsidR="003D1E20" w:rsidRPr="003D1E20" w:rsidRDefault="001E7F86" w:rsidP="003D1E20">
            <w:pPr>
              <w:rPr>
                <w:rFonts w:cstheme="minorHAnsi"/>
              </w:rPr>
            </w:pPr>
            <w:sdt>
              <w:sdtPr>
                <w:rPr>
                  <w:rFonts w:cstheme="minorHAnsi"/>
                </w:rPr>
                <w:id w:val="2602674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D8EC76" w14:textId="77777777" w:rsidR="003D1E20" w:rsidRPr="003D1E20" w:rsidRDefault="001E7F86" w:rsidP="003D1E20">
            <w:pPr>
              <w:rPr>
                <w:rFonts w:cstheme="minorHAnsi"/>
              </w:rPr>
            </w:pPr>
            <w:sdt>
              <w:sdtPr>
                <w:rPr>
                  <w:rFonts w:cstheme="minorHAnsi"/>
                </w:rPr>
                <w:id w:val="10673042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F46F0B" w14:textId="77777777" w:rsidR="003D1E20" w:rsidRPr="003D1E20" w:rsidRDefault="001E7F86" w:rsidP="003D1E20">
            <w:pPr>
              <w:rPr>
                <w:rFonts w:cstheme="minorHAnsi"/>
              </w:rPr>
            </w:pPr>
            <w:sdt>
              <w:sdtPr>
                <w:rPr>
                  <w:rFonts w:cstheme="minorHAnsi"/>
                </w:rPr>
                <w:id w:val="19044157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842860" w14:textId="77777777" w:rsidR="003D1E20" w:rsidRPr="00F95871" w:rsidRDefault="003D1E20" w:rsidP="003D1E20">
            <w:pPr>
              <w:rPr>
                <w:rFonts w:cstheme="minorHAnsi"/>
              </w:rPr>
            </w:pPr>
          </w:p>
        </w:tc>
        <w:sdt>
          <w:sdtPr>
            <w:rPr>
              <w:rFonts w:cstheme="minorHAnsi"/>
            </w:rPr>
            <w:id w:val="30088635"/>
            <w:placeholder>
              <w:docPart w:val="79BCB27807B6421D8CC059BC9563357D"/>
            </w:placeholder>
            <w:showingPlcHdr/>
          </w:sdtPr>
          <w:sdtEndPr/>
          <w:sdtContent>
            <w:tc>
              <w:tcPr>
                <w:tcW w:w="4770" w:type="dxa"/>
                <w:tcBorders>
                  <w:bottom w:val="single" w:sz="4" w:space="0" w:color="auto"/>
                </w:tcBorders>
              </w:tcPr>
              <w:p w14:paraId="190DDC6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C6F7524" w14:textId="77777777" w:rsidTr="003D1E20">
        <w:trPr>
          <w:cantSplit/>
        </w:trPr>
        <w:tc>
          <w:tcPr>
            <w:tcW w:w="15120" w:type="dxa"/>
            <w:gridSpan w:val="6"/>
            <w:tcBorders>
              <w:left w:val="single" w:sz="4" w:space="0" w:color="auto"/>
            </w:tcBorders>
            <w:shd w:val="clear" w:color="auto" w:fill="D9E2F3" w:themeFill="accent1" w:themeFillTint="33"/>
          </w:tcPr>
          <w:p w14:paraId="2255B0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3D1E20" w14:paraId="59128F40" w14:textId="77777777" w:rsidTr="0089695F">
        <w:trPr>
          <w:cantSplit/>
        </w:trPr>
        <w:tc>
          <w:tcPr>
            <w:tcW w:w="990" w:type="dxa"/>
          </w:tcPr>
          <w:p w14:paraId="6AEDB1E7" w14:textId="77777777" w:rsidR="003D1E20" w:rsidRPr="00632A94" w:rsidRDefault="003D1E20" w:rsidP="003D1E20">
            <w:pPr>
              <w:jc w:val="center"/>
              <w:rPr>
                <w:rFonts w:cstheme="minorHAnsi"/>
                <w:b/>
                <w:bCs/>
              </w:rPr>
            </w:pPr>
            <w:r w:rsidRPr="00632A94">
              <w:rPr>
                <w:rFonts w:cstheme="minorHAnsi"/>
                <w:b/>
                <w:bCs/>
              </w:rPr>
              <w:t>6-E-1</w:t>
            </w:r>
          </w:p>
        </w:tc>
        <w:tc>
          <w:tcPr>
            <w:tcW w:w="6300" w:type="dxa"/>
            <w:tcBorders>
              <w:right w:val="nil"/>
            </w:tcBorders>
          </w:tcPr>
          <w:p w14:paraId="3BCEE43A" w14:textId="77777777" w:rsidR="003D1E20" w:rsidRPr="00632A94" w:rsidRDefault="003D1E20" w:rsidP="003D1E20">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0B1661E9" w14:textId="77777777" w:rsidR="003D1E20" w:rsidRPr="00632A94" w:rsidRDefault="003D1E20" w:rsidP="003D1E20">
            <w:pPr>
              <w:rPr>
                <w:rFonts w:cstheme="minorHAnsi"/>
              </w:rPr>
            </w:pPr>
          </w:p>
        </w:tc>
        <w:tc>
          <w:tcPr>
            <w:tcW w:w="810" w:type="dxa"/>
          </w:tcPr>
          <w:p w14:paraId="74B6DD24" w14:textId="77777777" w:rsidR="003D1E20" w:rsidRPr="00C34C63" w:rsidRDefault="003D1E20" w:rsidP="003D1E20">
            <w:pPr>
              <w:rPr>
                <w:rFonts w:cstheme="minorHAnsi"/>
              </w:rPr>
            </w:pPr>
            <w:r w:rsidRPr="00C34C63">
              <w:rPr>
                <w:rFonts w:cstheme="minorHAnsi"/>
              </w:rPr>
              <w:t xml:space="preserve">A </w:t>
            </w:r>
          </w:p>
          <w:p w14:paraId="264EA272" w14:textId="77777777" w:rsidR="003D1E20" w:rsidRPr="00C34C63" w:rsidRDefault="003D1E20" w:rsidP="003D1E20">
            <w:pPr>
              <w:rPr>
                <w:rFonts w:cstheme="minorHAnsi"/>
              </w:rPr>
            </w:pPr>
            <w:r w:rsidRPr="00C34C63">
              <w:rPr>
                <w:rFonts w:cstheme="minorHAnsi"/>
              </w:rPr>
              <w:t xml:space="preserve">B </w:t>
            </w:r>
          </w:p>
          <w:p w14:paraId="31BAA656" w14:textId="77777777" w:rsidR="003D1E20" w:rsidRPr="00C34C63" w:rsidRDefault="003D1E20" w:rsidP="003D1E20">
            <w:pPr>
              <w:rPr>
                <w:rFonts w:cstheme="minorHAnsi"/>
              </w:rPr>
            </w:pPr>
            <w:r w:rsidRPr="00C34C63">
              <w:rPr>
                <w:rFonts w:cstheme="minorHAnsi"/>
              </w:rPr>
              <w:t xml:space="preserve">C-M </w:t>
            </w:r>
          </w:p>
          <w:p w14:paraId="608C108D" w14:textId="77777777" w:rsidR="003D1E20" w:rsidRPr="00632A94" w:rsidRDefault="003D1E20" w:rsidP="003D1E20">
            <w:pPr>
              <w:rPr>
                <w:rFonts w:cstheme="minorHAnsi"/>
              </w:rPr>
            </w:pPr>
            <w:r w:rsidRPr="00C34C63">
              <w:rPr>
                <w:rFonts w:cstheme="minorHAnsi"/>
              </w:rPr>
              <w:t>C</w:t>
            </w:r>
          </w:p>
        </w:tc>
        <w:tc>
          <w:tcPr>
            <w:tcW w:w="1980" w:type="dxa"/>
          </w:tcPr>
          <w:p w14:paraId="3424984F" w14:textId="77777777" w:rsidR="003D1E20" w:rsidRPr="003D1E20" w:rsidRDefault="001E7F86" w:rsidP="003D1E20">
            <w:pPr>
              <w:rPr>
                <w:rFonts w:cstheme="minorHAnsi"/>
              </w:rPr>
            </w:pPr>
            <w:sdt>
              <w:sdtPr>
                <w:rPr>
                  <w:rFonts w:cstheme="minorHAnsi"/>
                </w:rPr>
                <w:id w:val="16071539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F3D98D" w14:textId="77777777" w:rsidR="003D1E20" w:rsidRPr="003D1E20" w:rsidRDefault="001E7F86" w:rsidP="003D1E20">
            <w:pPr>
              <w:rPr>
                <w:rFonts w:cstheme="minorHAnsi"/>
              </w:rPr>
            </w:pPr>
            <w:sdt>
              <w:sdtPr>
                <w:rPr>
                  <w:rFonts w:cstheme="minorHAnsi"/>
                </w:rPr>
                <w:id w:val="17721254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EDE1AB" w14:textId="77777777" w:rsidR="003D1E20" w:rsidRPr="003D1E20" w:rsidRDefault="001E7F86" w:rsidP="003D1E20">
            <w:pPr>
              <w:rPr>
                <w:rFonts w:cstheme="minorHAnsi"/>
              </w:rPr>
            </w:pPr>
            <w:sdt>
              <w:sdtPr>
                <w:rPr>
                  <w:rFonts w:cstheme="minorHAnsi"/>
                </w:rPr>
                <w:id w:val="9969944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BF7493D" w14:textId="77777777" w:rsidR="003D1E20" w:rsidRPr="003D1E20" w:rsidRDefault="001E7F86" w:rsidP="003D1E20">
            <w:pPr>
              <w:rPr>
                <w:rFonts w:cstheme="minorHAnsi"/>
              </w:rPr>
            </w:pPr>
            <w:sdt>
              <w:sdtPr>
                <w:rPr>
                  <w:rFonts w:cstheme="minorHAnsi"/>
                </w:rPr>
                <w:id w:val="18218350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218B65" w14:textId="77777777" w:rsidR="003D1E20" w:rsidRPr="00632A94" w:rsidRDefault="003D1E20" w:rsidP="003D1E20">
            <w:pPr>
              <w:rPr>
                <w:rFonts w:cstheme="minorHAnsi"/>
              </w:rPr>
            </w:pPr>
          </w:p>
        </w:tc>
        <w:sdt>
          <w:sdtPr>
            <w:rPr>
              <w:rFonts w:cstheme="minorHAnsi"/>
            </w:rPr>
            <w:id w:val="1155877421"/>
            <w:placeholder>
              <w:docPart w:val="02DF1D472F3D453A92644E04E237AE5B"/>
            </w:placeholder>
            <w:showingPlcHdr/>
          </w:sdtPr>
          <w:sdtEndPr/>
          <w:sdtContent>
            <w:tc>
              <w:tcPr>
                <w:tcW w:w="4770" w:type="dxa"/>
              </w:tcPr>
              <w:p w14:paraId="7FED98F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79C20F5" w14:textId="77777777" w:rsidTr="0089695F">
        <w:trPr>
          <w:cantSplit/>
        </w:trPr>
        <w:tc>
          <w:tcPr>
            <w:tcW w:w="990" w:type="dxa"/>
          </w:tcPr>
          <w:p w14:paraId="380E81C3" w14:textId="77777777" w:rsidR="003D1E20" w:rsidRPr="00632A94" w:rsidRDefault="003D1E20" w:rsidP="003D1E20">
            <w:pPr>
              <w:jc w:val="center"/>
              <w:rPr>
                <w:rFonts w:cstheme="minorHAnsi"/>
                <w:b/>
                <w:bCs/>
              </w:rPr>
            </w:pPr>
            <w:r w:rsidRPr="00632A94">
              <w:rPr>
                <w:rFonts w:cstheme="minorHAnsi"/>
                <w:b/>
                <w:bCs/>
              </w:rPr>
              <w:t>6-E-2</w:t>
            </w:r>
          </w:p>
        </w:tc>
        <w:tc>
          <w:tcPr>
            <w:tcW w:w="6300" w:type="dxa"/>
            <w:tcBorders>
              <w:right w:val="nil"/>
            </w:tcBorders>
          </w:tcPr>
          <w:p w14:paraId="1F94E4D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E1AEAA3" w14:textId="77777777" w:rsidR="003D1E20" w:rsidRPr="00632A94" w:rsidRDefault="003D1E20" w:rsidP="003D1E20">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59A83858" w14:textId="77777777" w:rsidR="003D1E20" w:rsidRPr="00632A94" w:rsidRDefault="003D1E20" w:rsidP="003D1E20">
            <w:pPr>
              <w:rPr>
                <w:rFonts w:cstheme="minorHAnsi"/>
              </w:rPr>
            </w:pPr>
          </w:p>
        </w:tc>
        <w:tc>
          <w:tcPr>
            <w:tcW w:w="810" w:type="dxa"/>
          </w:tcPr>
          <w:p w14:paraId="25866C99" w14:textId="77777777" w:rsidR="003D1E20" w:rsidRPr="00C34C63" w:rsidRDefault="003D1E20" w:rsidP="003D1E20">
            <w:pPr>
              <w:rPr>
                <w:rFonts w:cstheme="minorHAnsi"/>
              </w:rPr>
            </w:pPr>
            <w:r w:rsidRPr="00C34C63">
              <w:rPr>
                <w:rFonts w:cstheme="minorHAnsi"/>
              </w:rPr>
              <w:t xml:space="preserve">A </w:t>
            </w:r>
          </w:p>
          <w:p w14:paraId="31010140" w14:textId="77777777" w:rsidR="003D1E20" w:rsidRPr="00C34C63" w:rsidRDefault="003D1E20" w:rsidP="003D1E20">
            <w:pPr>
              <w:rPr>
                <w:rFonts w:cstheme="minorHAnsi"/>
              </w:rPr>
            </w:pPr>
            <w:r w:rsidRPr="00C34C63">
              <w:rPr>
                <w:rFonts w:cstheme="minorHAnsi"/>
              </w:rPr>
              <w:t xml:space="preserve">B </w:t>
            </w:r>
          </w:p>
          <w:p w14:paraId="0E99BBA9" w14:textId="77777777" w:rsidR="003D1E20" w:rsidRPr="00C34C63" w:rsidRDefault="003D1E20" w:rsidP="003D1E20">
            <w:pPr>
              <w:rPr>
                <w:rFonts w:cstheme="minorHAnsi"/>
              </w:rPr>
            </w:pPr>
            <w:r w:rsidRPr="00C34C63">
              <w:rPr>
                <w:rFonts w:cstheme="minorHAnsi"/>
              </w:rPr>
              <w:t xml:space="preserve">C-M </w:t>
            </w:r>
          </w:p>
          <w:p w14:paraId="3AC0F9D8" w14:textId="77777777" w:rsidR="003D1E20" w:rsidRDefault="003D1E20" w:rsidP="003D1E20">
            <w:pPr>
              <w:rPr>
                <w:rFonts w:cstheme="minorHAnsi"/>
              </w:rPr>
            </w:pPr>
            <w:r w:rsidRPr="00C34C63">
              <w:rPr>
                <w:rFonts w:cstheme="minorHAnsi"/>
              </w:rPr>
              <w:t>C</w:t>
            </w:r>
          </w:p>
          <w:p w14:paraId="183D96D5" w14:textId="77777777" w:rsidR="003D1E20" w:rsidRPr="00632A94" w:rsidRDefault="003D1E20" w:rsidP="003D1E20">
            <w:pPr>
              <w:rPr>
                <w:rFonts w:cstheme="minorHAnsi"/>
              </w:rPr>
            </w:pPr>
          </w:p>
        </w:tc>
        <w:tc>
          <w:tcPr>
            <w:tcW w:w="1980" w:type="dxa"/>
          </w:tcPr>
          <w:p w14:paraId="6A73B196" w14:textId="77777777" w:rsidR="003D1E20" w:rsidRPr="003D1E20" w:rsidRDefault="001E7F86" w:rsidP="003D1E20">
            <w:pPr>
              <w:rPr>
                <w:rFonts w:cstheme="minorHAnsi"/>
              </w:rPr>
            </w:pPr>
            <w:sdt>
              <w:sdtPr>
                <w:rPr>
                  <w:rFonts w:cstheme="minorHAnsi"/>
                </w:rPr>
                <w:id w:val="-13168674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370BF60" w14:textId="77777777" w:rsidR="003D1E20" w:rsidRPr="003D1E20" w:rsidRDefault="001E7F86" w:rsidP="003D1E20">
            <w:pPr>
              <w:rPr>
                <w:rFonts w:cstheme="minorHAnsi"/>
              </w:rPr>
            </w:pPr>
            <w:sdt>
              <w:sdtPr>
                <w:rPr>
                  <w:rFonts w:cstheme="minorHAnsi"/>
                </w:rPr>
                <w:id w:val="-17205857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76AB7B1" w14:textId="77777777" w:rsidR="003D1E20" w:rsidRPr="003D1E20" w:rsidRDefault="001E7F86" w:rsidP="003D1E20">
            <w:pPr>
              <w:rPr>
                <w:rFonts w:cstheme="minorHAnsi"/>
              </w:rPr>
            </w:pPr>
            <w:sdt>
              <w:sdtPr>
                <w:rPr>
                  <w:rFonts w:cstheme="minorHAnsi"/>
                </w:rPr>
                <w:id w:val="3417498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15D7D7" w14:textId="77777777" w:rsidR="003D1E20" w:rsidRPr="003D1E20" w:rsidRDefault="001E7F86" w:rsidP="003D1E20">
            <w:pPr>
              <w:rPr>
                <w:rFonts w:cstheme="minorHAnsi"/>
              </w:rPr>
            </w:pPr>
            <w:sdt>
              <w:sdtPr>
                <w:rPr>
                  <w:rFonts w:cstheme="minorHAnsi"/>
                </w:rPr>
                <w:id w:val="-470716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970336" w14:textId="77777777" w:rsidR="003D1E20" w:rsidRPr="00632A94" w:rsidRDefault="003D1E20" w:rsidP="003D1E20">
            <w:pPr>
              <w:rPr>
                <w:rFonts w:cstheme="minorHAnsi"/>
              </w:rPr>
            </w:pPr>
          </w:p>
        </w:tc>
        <w:sdt>
          <w:sdtPr>
            <w:rPr>
              <w:rFonts w:cstheme="minorHAnsi"/>
            </w:rPr>
            <w:id w:val="1669979721"/>
            <w:placeholder>
              <w:docPart w:val="5CD1CFA1AD924CCD89CF9AEC4A70F3C8"/>
            </w:placeholder>
            <w:showingPlcHdr/>
          </w:sdtPr>
          <w:sdtEndPr/>
          <w:sdtContent>
            <w:tc>
              <w:tcPr>
                <w:tcW w:w="4770" w:type="dxa"/>
              </w:tcPr>
              <w:p w14:paraId="6862F69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82F9227" w14:textId="77777777" w:rsidTr="0089695F">
        <w:trPr>
          <w:cantSplit/>
        </w:trPr>
        <w:tc>
          <w:tcPr>
            <w:tcW w:w="990" w:type="dxa"/>
          </w:tcPr>
          <w:p w14:paraId="10226F31" w14:textId="519DEF7B" w:rsidR="003D1E20" w:rsidRPr="00ED0BA7" w:rsidRDefault="003D1E20" w:rsidP="003D1E20">
            <w:pPr>
              <w:jc w:val="center"/>
              <w:rPr>
                <w:rFonts w:cstheme="minorHAnsi"/>
                <w:b/>
                <w:bCs/>
              </w:rPr>
            </w:pPr>
            <w:r w:rsidRPr="00ED0BA7">
              <w:rPr>
                <w:b/>
                <w:bCs/>
              </w:rPr>
              <w:t>6-E-3</w:t>
            </w:r>
          </w:p>
        </w:tc>
        <w:tc>
          <w:tcPr>
            <w:tcW w:w="6300" w:type="dxa"/>
            <w:tcBorders>
              <w:right w:val="nil"/>
            </w:tcBorders>
          </w:tcPr>
          <w:p w14:paraId="32F932AD" w14:textId="77777777" w:rsidR="003D1E20" w:rsidRDefault="003D1E20" w:rsidP="003D1E20">
            <w:pPr>
              <w:rPr>
                <w:color w:val="000000"/>
              </w:rPr>
            </w:pPr>
            <w:r>
              <w:rPr>
                <w:color w:val="000000"/>
              </w:rPr>
              <w:t xml:space="preserve">The following medication must </w:t>
            </w:r>
            <w:proofErr w:type="gramStart"/>
            <w:r>
              <w:rPr>
                <w:color w:val="000000"/>
              </w:rPr>
              <w:t>be available in the facility at all times</w:t>
            </w:r>
            <w:proofErr w:type="gramEnd"/>
            <w:r>
              <w:rPr>
                <w:color w:val="000000"/>
              </w:rPr>
              <w:t xml:space="preserve"> as required by current PALS algorithm: </w:t>
            </w:r>
            <w:r>
              <w:rPr>
                <w:color w:val="000000"/>
              </w:rPr>
              <w:br/>
              <w:t>Interosseous and intravenous needles.</w:t>
            </w:r>
          </w:p>
          <w:p w14:paraId="14106C98"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5522B9C4" w14:textId="1CFB0A8D" w:rsidR="003D1E20" w:rsidRPr="00632A94" w:rsidRDefault="003D1E20" w:rsidP="003D1E20">
            <w:pPr>
              <w:rPr>
                <w:rFonts w:cstheme="minorHAnsi"/>
              </w:rPr>
            </w:pPr>
          </w:p>
        </w:tc>
        <w:tc>
          <w:tcPr>
            <w:tcW w:w="810" w:type="dxa"/>
          </w:tcPr>
          <w:p w14:paraId="2D2FE260" w14:textId="77777777" w:rsidR="003D1E20" w:rsidRDefault="003D1E20" w:rsidP="003D1E20">
            <w:r>
              <w:t>A</w:t>
            </w:r>
            <w:r>
              <w:br/>
              <w:t>B</w:t>
            </w:r>
            <w:r>
              <w:br/>
              <w:t>C-M</w:t>
            </w:r>
          </w:p>
          <w:p w14:paraId="303D7709" w14:textId="210C55BE" w:rsidR="003D1E20" w:rsidRPr="00C34C63" w:rsidRDefault="003D1E20" w:rsidP="003D1E20">
            <w:pPr>
              <w:rPr>
                <w:rFonts w:cstheme="minorHAnsi"/>
              </w:rPr>
            </w:pPr>
            <w:r>
              <w:t>C</w:t>
            </w:r>
          </w:p>
        </w:tc>
        <w:tc>
          <w:tcPr>
            <w:tcW w:w="1980" w:type="dxa"/>
          </w:tcPr>
          <w:p w14:paraId="26AC9056" w14:textId="77777777" w:rsidR="003D1E20" w:rsidRPr="003D1E20" w:rsidRDefault="001E7F86" w:rsidP="003D1E20">
            <w:pPr>
              <w:rPr>
                <w:rFonts w:cstheme="minorHAnsi"/>
              </w:rPr>
            </w:pPr>
            <w:sdt>
              <w:sdtPr>
                <w:rPr>
                  <w:rFonts w:cstheme="minorHAnsi"/>
                </w:rPr>
                <w:id w:val="17792110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52A0C55" w14:textId="77777777" w:rsidR="003D1E20" w:rsidRPr="003D1E20" w:rsidRDefault="001E7F86" w:rsidP="003D1E20">
            <w:pPr>
              <w:rPr>
                <w:rFonts w:cstheme="minorHAnsi"/>
              </w:rPr>
            </w:pPr>
            <w:sdt>
              <w:sdtPr>
                <w:rPr>
                  <w:rFonts w:cstheme="minorHAnsi"/>
                </w:rPr>
                <w:id w:val="9181369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27F197" w14:textId="77777777" w:rsidR="003D1E20" w:rsidRPr="003D1E20" w:rsidRDefault="001E7F86" w:rsidP="003D1E20">
            <w:pPr>
              <w:rPr>
                <w:rFonts w:cstheme="minorHAnsi"/>
              </w:rPr>
            </w:pPr>
            <w:sdt>
              <w:sdtPr>
                <w:rPr>
                  <w:rFonts w:cstheme="minorHAnsi"/>
                </w:rPr>
                <w:id w:val="18594642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6C3075" w14:textId="77777777" w:rsidR="003D1E20" w:rsidRPr="003D1E20" w:rsidRDefault="001E7F86" w:rsidP="003D1E20">
            <w:pPr>
              <w:rPr>
                <w:rFonts w:cstheme="minorHAnsi"/>
              </w:rPr>
            </w:pPr>
            <w:sdt>
              <w:sdtPr>
                <w:rPr>
                  <w:rFonts w:cstheme="minorHAnsi"/>
                </w:rPr>
                <w:id w:val="20689941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0C5E26" w14:textId="77777777" w:rsidR="003D1E20" w:rsidRDefault="003D1E20" w:rsidP="003D1E20">
            <w:pPr>
              <w:rPr>
                <w:rFonts w:cstheme="minorHAnsi"/>
              </w:rPr>
            </w:pPr>
          </w:p>
        </w:tc>
        <w:sdt>
          <w:sdtPr>
            <w:rPr>
              <w:rFonts w:cstheme="minorHAnsi"/>
            </w:rPr>
            <w:id w:val="-540747353"/>
            <w:placeholder>
              <w:docPart w:val="DB7B2EF195694F10BE320A302E66DFCD"/>
            </w:placeholder>
            <w:showingPlcHdr/>
          </w:sdtPr>
          <w:sdtEndPr/>
          <w:sdtContent>
            <w:tc>
              <w:tcPr>
                <w:tcW w:w="4770" w:type="dxa"/>
              </w:tcPr>
              <w:p w14:paraId="1284B565" w14:textId="392CD48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48894C29" w14:textId="77777777" w:rsidTr="0089695F">
        <w:trPr>
          <w:cantSplit/>
        </w:trPr>
        <w:tc>
          <w:tcPr>
            <w:tcW w:w="990" w:type="dxa"/>
          </w:tcPr>
          <w:p w14:paraId="7BA91FC2" w14:textId="77777777" w:rsidR="003D1E20" w:rsidRPr="00632A94" w:rsidRDefault="003D1E20" w:rsidP="003D1E20">
            <w:pPr>
              <w:jc w:val="center"/>
              <w:rPr>
                <w:rFonts w:cstheme="minorHAnsi"/>
                <w:b/>
                <w:bCs/>
              </w:rPr>
            </w:pPr>
            <w:r w:rsidRPr="00632A94">
              <w:rPr>
                <w:rFonts w:cstheme="minorHAnsi"/>
                <w:b/>
                <w:bCs/>
              </w:rPr>
              <w:t>6-E-5</w:t>
            </w:r>
          </w:p>
        </w:tc>
        <w:tc>
          <w:tcPr>
            <w:tcW w:w="6300" w:type="dxa"/>
            <w:tcBorders>
              <w:right w:val="nil"/>
            </w:tcBorders>
          </w:tcPr>
          <w:p w14:paraId="22343DA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492D0F8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60BA4154" w14:textId="77777777" w:rsidR="003D1E20" w:rsidRPr="00632A94" w:rsidRDefault="003D1E20" w:rsidP="003D1E20">
            <w:pPr>
              <w:rPr>
                <w:rFonts w:cstheme="minorHAnsi"/>
              </w:rPr>
            </w:pPr>
          </w:p>
        </w:tc>
        <w:tc>
          <w:tcPr>
            <w:tcW w:w="810" w:type="dxa"/>
          </w:tcPr>
          <w:p w14:paraId="64691AB1" w14:textId="77777777" w:rsidR="003D1E20" w:rsidRPr="00C34C63" w:rsidRDefault="003D1E20" w:rsidP="003D1E20">
            <w:pPr>
              <w:rPr>
                <w:rFonts w:cstheme="minorHAnsi"/>
              </w:rPr>
            </w:pPr>
            <w:r w:rsidRPr="00C34C63">
              <w:rPr>
                <w:rFonts w:cstheme="minorHAnsi"/>
              </w:rPr>
              <w:t xml:space="preserve">A </w:t>
            </w:r>
          </w:p>
          <w:p w14:paraId="2F31D6B6" w14:textId="77777777" w:rsidR="003D1E20" w:rsidRPr="00C34C63" w:rsidRDefault="003D1E20" w:rsidP="003D1E20">
            <w:pPr>
              <w:rPr>
                <w:rFonts w:cstheme="minorHAnsi"/>
              </w:rPr>
            </w:pPr>
            <w:r w:rsidRPr="00C34C63">
              <w:rPr>
                <w:rFonts w:cstheme="minorHAnsi"/>
              </w:rPr>
              <w:t xml:space="preserve">B </w:t>
            </w:r>
          </w:p>
          <w:p w14:paraId="2606D8DD" w14:textId="77777777" w:rsidR="003D1E20" w:rsidRPr="00C34C63" w:rsidRDefault="003D1E20" w:rsidP="003D1E20">
            <w:pPr>
              <w:rPr>
                <w:rFonts w:cstheme="minorHAnsi"/>
              </w:rPr>
            </w:pPr>
            <w:r w:rsidRPr="00C34C63">
              <w:rPr>
                <w:rFonts w:cstheme="minorHAnsi"/>
              </w:rPr>
              <w:t xml:space="preserve">C-M </w:t>
            </w:r>
          </w:p>
          <w:p w14:paraId="6FBA5A78" w14:textId="77777777" w:rsidR="003D1E20" w:rsidRPr="00632A94" w:rsidRDefault="003D1E20" w:rsidP="003D1E20">
            <w:pPr>
              <w:rPr>
                <w:rFonts w:cstheme="minorHAnsi"/>
              </w:rPr>
            </w:pPr>
            <w:r w:rsidRPr="00C34C63">
              <w:rPr>
                <w:rFonts w:cstheme="minorHAnsi"/>
              </w:rPr>
              <w:t>C</w:t>
            </w:r>
          </w:p>
        </w:tc>
        <w:tc>
          <w:tcPr>
            <w:tcW w:w="1980" w:type="dxa"/>
          </w:tcPr>
          <w:p w14:paraId="479202CB" w14:textId="77777777" w:rsidR="003D1E20" w:rsidRPr="003D1E20" w:rsidRDefault="001E7F86" w:rsidP="003D1E20">
            <w:pPr>
              <w:rPr>
                <w:rFonts w:cstheme="minorHAnsi"/>
              </w:rPr>
            </w:pPr>
            <w:sdt>
              <w:sdtPr>
                <w:rPr>
                  <w:rFonts w:cstheme="minorHAnsi"/>
                </w:rPr>
                <w:id w:val="15282860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81F911" w14:textId="77777777" w:rsidR="003D1E20" w:rsidRPr="003D1E20" w:rsidRDefault="001E7F86" w:rsidP="003D1E20">
            <w:pPr>
              <w:rPr>
                <w:rFonts w:cstheme="minorHAnsi"/>
              </w:rPr>
            </w:pPr>
            <w:sdt>
              <w:sdtPr>
                <w:rPr>
                  <w:rFonts w:cstheme="minorHAnsi"/>
                </w:rPr>
                <w:id w:val="8875314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03CDA6A" w14:textId="77777777" w:rsidR="003D1E20" w:rsidRPr="003D1E20" w:rsidRDefault="001E7F86" w:rsidP="003D1E20">
            <w:pPr>
              <w:rPr>
                <w:rFonts w:cstheme="minorHAnsi"/>
              </w:rPr>
            </w:pPr>
            <w:sdt>
              <w:sdtPr>
                <w:rPr>
                  <w:rFonts w:cstheme="minorHAnsi"/>
                </w:rPr>
                <w:id w:val="-20538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993FB2A" w14:textId="77777777" w:rsidR="003D1E20" w:rsidRPr="003D1E20" w:rsidRDefault="001E7F86" w:rsidP="003D1E20">
            <w:pPr>
              <w:rPr>
                <w:rFonts w:cstheme="minorHAnsi"/>
              </w:rPr>
            </w:pPr>
            <w:sdt>
              <w:sdtPr>
                <w:rPr>
                  <w:rFonts w:cstheme="minorHAnsi"/>
                </w:rPr>
                <w:id w:val="4216175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E80ADF" w14:textId="77777777" w:rsidR="003D1E20" w:rsidRPr="00632A94" w:rsidRDefault="003D1E20" w:rsidP="003D1E20">
            <w:pPr>
              <w:rPr>
                <w:rFonts w:cstheme="minorHAnsi"/>
              </w:rPr>
            </w:pPr>
          </w:p>
        </w:tc>
        <w:sdt>
          <w:sdtPr>
            <w:rPr>
              <w:rFonts w:cstheme="minorHAnsi"/>
            </w:rPr>
            <w:id w:val="1586966306"/>
            <w:placeholder>
              <w:docPart w:val="AE12E731D4644465AE70CE2FE233297D"/>
            </w:placeholder>
            <w:showingPlcHdr/>
          </w:sdtPr>
          <w:sdtEndPr/>
          <w:sdtContent>
            <w:tc>
              <w:tcPr>
                <w:tcW w:w="4770" w:type="dxa"/>
              </w:tcPr>
              <w:p w14:paraId="64F5E61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90E9B0F" w14:textId="77777777" w:rsidTr="0089695F">
        <w:trPr>
          <w:cantSplit/>
        </w:trPr>
        <w:tc>
          <w:tcPr>
            <w:tcW w:w="990" w:type="dxa"/>
          </w:tcPr>
          <w:p w14:paraId="563B9D21" w14:textId="77777777" w:rsidR="003D1E20" w:rsidRPr="00632A94" w:rsidRDefault="003D1E20" w:rsidP="003D1E20">
            <w:pPr>
              <w:jc w:val="center"/>
              <w:rPr>
                <w:rFonts w:cstheme="minorHAnsi"/>
                <w:b/>
                <w:bCs/>
              </w:rPr>
            </w:pPr>
            <w:r w:rsidRPr="00632A94">
              <w:rPr>
                <w:rFonts w:cstheme="minorHAnsi"/>
                <w:b/>
                <w:bCs/>
              </w:rPr>
              <w:t>6-E-7</w:t>
            </w:r>
          </w:p>
        </w:tc>
        <w:tc>
          <w:tcPr>
            <w:tcW w:w="6300" w:type="dxa"/>
            <w:tcBorders>
              <w:right w:val="nil"/>
            </w:tcBorders>
          </w:tcPr>
          <w:p w14:paraId="4807EBD5" w14:textId="77777777" w:rsidR="003D1E20" w:rsidRPr="00632A94" w:rsidRDefault="003D1E20" w:rsidP="003D1E20">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72EF12FB"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58B827C2" w14:textId="77777777" w:rsidR="003D1E20" w:rsidRPr="00632A94" w:rsidRDefault="003D1E20" w:rsidP="003D1E20">
            <w:pPr>
              <w:rPr>
                <w:rFonts w:cstheme="minorHAnsi"/>
              </w:rPr>
            </w:pPr>
          </w:p>
        </w:tc>
        <w:tc>
          <w:tcPr>
            <w:tcW w:w="810" w:type="dxa"/>
          </w:tcPr>
          <w:p w14:paraId="2BDA31FE" w14:textId="77777777" w:rsidR="003D1E20" w:rsidRPr="00C34C63" w:rsidRDefault="003D1E20" w:rsidP="003D1E20">
            <w:pPr>
              <w:rPr>
                <w:rFonts w:cstheme="minorHAnsi"/>
              </w:rPr>
            </w:pPr>
            <w:r w:rsidRPr="00C34C63">
              <w:rPr>
                <w:rFonts w:cstheme="minorHAnsi"/>
              </w:rPr>
              <w:t xml:space="preserve">A </w:t>
            </w:r>
          </w:p>
          <w:p w14:paraId="6CBCA20E" w14:textId="77777777" w:rsidR="003D1E20" w:rsidRPr="00C34C63" w:rsidRDefault="003D1E20" w:rsidP="003D1E20">
            <w:pPr>
              <w:rPr>
                <w:rFonts w:cstheme="minorHAnsi"/>
              </w:rPr>
            </w:pPr>
            <w:r w:rsidRPr="00C34C63">
              <w:rPr>
                <w:rFonts w:cstheme="minorHAnsi"/>
              </w:rPr>
              <w:t xml:space="preserve">B </w:t>
            </w:r>
          </w:p>
          <w:p w14:paraId="1BA1E98D" w14:textId="77777777" w:rsidR="003D1E20" w:rsidRPr="00C34C63" w:rsidRDefault="003D1E20" w:rsidP="003D1E20">
            <w:pPr>
              <w:rPr>
                <w:rFonts w:cstheme="minorHAnsi"/>
              </w:rPr>
            </w:pPr>
            <w:r w:rsidRPr="00C34C63">
              <w:rPr>
                <w:rFonts w:cstheme="minorHAnsi"/>
              </w:rPr>
              <w:t xml:space="preserve">C-M </w:t>
            </w:r>
          </w:p>
          <w:p w14:paraId="2D898072" w14:textId="77777777" w:rsidR="003D1E20" w:rsidRPr="00632A94" w:rsidRDefault="003D1E20" w:rsidP="003D1E20">
            <w:pPr>
              <w:rPr>
                <w:rFonts w:cstheme="minorHAnsi"/>
              </w:rPr>
            </w:pPr>
            <w:r w:rsidRPr="00C34C63">
              <w:rPr>
                <w:rFonts w:cstheme="minorHAnsi"/>
              </w:rPr>
              <w:t>C</w:t>
            </w:r>
          </w:p>
        </w:tc>
        <w:tc>
          <w:tcPr>
            <w:tcW w:w="1980" w:type="dxa"/>
          </w:tcPr>
          <w:p w14:paraId="4643236E" w14:textId="77777777" w:rsidR="003D1E20" w:rsidRPr="003D1E20" w:rsidRDefault="001E7F86" w:rsidP="003D1E20">
            <w:pPr>
              <w:rPr>
                <w:rFonts w:cstheme="minorHAnsi"/>
              </w:rPr>
            </w:pPr>
            <w:sdt>
              <w:sdtPr>
                <w:rPr>
                  <w:rFonts w:cstheme="minorHAnsi"/>
                </w:rPr>
                <w:id w:val="-11714087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8B2FC65" w14:textId="77777777" w:rsidR="003D1E20" w:rsidRPr="003D1E20" w:rsidRDefault="001E7F86" w:rsidP="003D1E20">
            <w:pPr>
              <w:rPr>
                <w:rFonts w:cstheme="minorHAnsi"/>
              </w:rPr>
            </w:pPr>
            <w:sdt>
              <w:sdtPr>
                <w:rPr>
                  <w:rFonts w:cstheme="minorHAnsi"/>
                </w:rPr>
                <w:id w:val="19999969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5896278" w14:textId="77777777" w:rsidR="003D1E20" w:rsidRPr="003D1E20" w:rsidRDefault="001E7F86" w:rsidP="003D1E20">
            <w:pPr>
              <w:rPr>
                <w:rFonts w:cstheme="minorHAnsi"/>
              </w:rPr>
            </w:pPr>
            <w:sdt>
              <w:sdtPr>
                <w:rPr>
                  <w:rFonts w:cstheme="minorHAnsi"/>
                </w:rPr>
                <w:id w:val="12129177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935CC7" w14:textId="77777777" w:rsidR="003D1E20" w:rsidRPr="003D1E20" w:rsidRDefault="001E7F86" w:rsidP="003D1E20">
            <w:pPr>
              <w:rPr>
                <w:rFonts w:cstheme="minorHAnsi"/>
              </w:rPr>
            </w:pPr>
            <w:sdt>
              <w:sdtPr>
                <w:rPr>
                  <w:rFonts w:cstheme="minorHAnsi"/>
                </w:rPr>
                <w:id w:val="14293069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9E9960" w14:textId="77777777" w:rsidR="003D1E20" w:rsidRPr="00632A94" w:rsidRDefault="003D1E20" w:rsidP="003D1E20">
            <w:pPr>
              <w:rPr>
                <w:rFonts w:cstheme="minorHAnsi"/>
              </w:rPr>
            </w:pPr>
          </w:p>
        </w:tc>
        <w:sdt>
          <w:sdtPr>
            <w:rPr>
              <w:rFonts w:cstheme="minorHAnsi"/>
            </w:rPr>
            <w:id w:val="1332415335"/>
            <w:placeholder>
              <w:docPart w:val="3889AC98684C4A5D859A603DA0D67B28"/>
            </w:placeholder>
            <w:showingPlcHdr/>
          </w:sdtPr>
          <w:sdtEndPr/>
          <w:sdtContent>
            <w:tc>
              <w:tcPr>
                <w:tcW w:w="4770" w:type="dxa"/>
              </w:tcPr>
              <w:p w14:paraId="746EC87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0038865" w14:textId="77777777" w:rsidTr="0089695F">
        <w:trPr>
          <w:cantSplit/>
        </w:trPr>
        <w:tc>
          <w:tcPr>
            <w:tcW w:w="990" w:type="dxa"/>
          </w:tcPr>
          <w:p w14:paraId="1F8A589D" w14:textId="77777777" w:rsidR="003D1E20" w:rsidRPr="00632A94" w:rsidRDefault="003D1E20" w:rsidP="003D1E20">
            <w:pPr>
              <w:jc w:val="center"/>
              <w:rPr>
                <w:rFonts w:cstheme="minorHAnsi"/>
                <w:b/>
                <w:bCs/>
              </w:rPr>
            </w:pPr>
            <w:r w:rsidRPr="00632A94">
              <w:rPr>
                <w:rFonts w:cstheme="minorHAnsi"/>
                <w:b/>
                <w:bCs/>
              </w:rPr>
              <w:lastRenderedPageBreak/>
              <w:t>6-E-10</w:t>
            </w:r>
          </w:p>
        </w:tc>
        <w:tc>
          <w:tcPr>
            <w:tcW w:w="6300" w:type="dxa"/>
            <w:tcBorders>
              <w:right w:val="nil"/>
            </w:tcBorders>
          </w:tcPr>
          <w:p w14:paraId="1976502F"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6AEEEA0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A95B96E" w14:textId="77777777" w:rsidR="003D1E20" w:rsidRPr="00632A94" w:rsidRDefault="003D1E20" w:rsidP="003D1E20">
            <w:pPr>
              <w:rPr>
                <w:rFonts w:cstheme="minorHAnsi"/>
              </w:rPr>
            </w:pPr>
          </w:p>
        </w:tc>
        <w:tc>
          <w:tcPr>
            <w:tcW w:w="270" w:type="dxa"/>
            <w:tcBorders>
              <w:left w:val="nil"/>
            </w:tcBorders>
          </w:tcPr>
          <w:p w14:paraId="0CF7A088" w14:textId="77777777" w:rsidR="003D1E20" w:rsidRPr="00632A94" w:rsidRDefault="003D1E20" w:rsidP="003D1E20">
            <w:pPr>
              <w:rPr>
                <w:rFonts w:cstheme="minorHAnsi"/>
              </w:rPr>
            </w:pPr>
          </w:p>
        </w:tc>
        <w:tc>
          <w:tcPr>
            <w:tcW w:w="810" w:type="dxa"/>
          </w:tcPr>
          <w:p w14:paraId="12D646A5" w14:textId="77777777" w:rsidR="003D1E20" w:rsidRPr="00C34C63" w:rsidRDefault="003D1E20" w:rsidP="003D1E20">
            <w:pPr>
              <w:rPr>
                <w:rFonts w:cstheme="minorHAnsi"/>
              </w:rPr>
            </w:pPr>
            <w:r w:rsidRPr="00C34C63">
              <w:rPr>
                <w:rFonts w:cstheme="minorHAnsi"/>
              </w:rPr>
              <w:t xml:space="preserve">A </w:t>
            </w:r>
          </w:p>
          <w:p w14:paraId="4160D520" w14:textId="77777777" w:rsidR="003D1E20" w:rsidRPr="00C34C63" w:rsidRDefault="003D1E20" w:rsidP="003D1E20">
            <w:pPr>
              <w:rPr>
                <w:rFonts w:cstheme="minorHAnsi"/>
              </w:rPr>
            </w:pPr>
            <w:r w:rsidRPr="00C34C63">
              <w:rPr>
                <w:rFonts w:cstheme="minorHAnsi"/>
              </w:rPr>
              <w:t xml:space="preserve">B </w:t>
            </w:r>
          </w:p>
          <w:p w14:paraId="3ADCF468" w14:textId="77777777" w:rsidR="003D1E20" w:rsidRPr="00C34C63" w:rsidRDefault="003D1E20" w:rsidP="003D1E20">
            <w:pPr>
              <w:rPr>
                <w:rFonts w:cstheme="minorHAnsi"/>
              </w:rPr>
            </w:pPr>
            <w:r w:rsidRPr="00C34C63">
              <w:rPr>
                <w:rFonts w:cstheme="minorHAnsi"/>
              </w:rPr>
              <w:t xml:space="preserve">C-M </w:t>
            </w:r>
          </w:p>
          <w:p w14:paraId="49991412" w14:textId="77777777" w:rsidR="003D1E20" w:rsidRPr="00632A94" w:rsidRDefault="003D1E20" w:rsidP="003D1E20">
            <w:pPr>
              <w:rPr>
                <w:rFonts w:cstheme="minorHAnsi"/>
              </w:rPr>
            </w:pPr>
            <w:r w:rsidRPr="00C34C63">
              <w:rPr>
                <w:rFonts w:cstheme="minorHAnsi"/>
              </w:rPr>
              <w:t>C</w:t>
            </w:r>
          </w:p>
        </w:tc>
        <w:tc>
          <w:tcPr>
            <w:tcW w:w="1980" w:type="dxa"/>
          </w:tcPr>
          <w:p w14:paraId="642144FD" w14:textId="77777777" w:rsidR="003D1E20" w:rsidRPr="003D1E20" w:rsidRDefault="001E7F86" w:rsidP="003D1E20">
            <w:pPr>
              <w:rPr>
                <w:rFonts w:cstheme="minorHAnsi"/>
              </w:rPr>
            </w:pPr>
            <w:sdt>
              <w:sdtPr>
                <w:rPr>
                  <w:rFonts w:cstheme="minorHAnsi"/>
                </w:rPr>
                <w:id w:val="-10097558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B60865C" w14:textId="77777777" w:rsidR="003D1E20" w:rsidRPr="003D1E20" w:rsidRDefault="001E7F86" w:rsidP="003D1E20">
            <w:pPr>
              <w:rPr>
                <w:rFonts w:cstheme="minorHAnsi"/>
              </w:rPr>
            </w:pPr>
            <w:sdt>
              <w:sdtPr>
                <w:rPr>
                  <w:rFonts w:cstheme="minorHAnsi"/>
                </w:rPr>
                <w:id w:val="15104848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0F5933" w14:textId="77777777" w:rsidR="003D1E20" w:rsidRPr="003D1E20" w:rsidRDefault="001E7F86" w:rsidP="003D1E20">
            <w:pPr>
              <w:rPr>
                <w:rFonts w:cstheme="minorHAnsi"/>
              </w:rPr>
            </w:pPr>
            <w:sdt>
              <w:sdtPr>
                <w:rPr>
                  <w:rFonts w:cstheme="minorHAnsi"/>
                </w:rPr>
                <w:id w:val="-11998580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DDFB60" w14:textId="77777777" w:rsidR="003D1E20" w:rsidRPr="003D1E20" w:rsidRDefault="001E7F86" w:rsidP="003D1E20">
            <w:pPr>
              <w:rPr>
                <w:rFonts w:cstheme="minorHAnsi"/>
              </w:rPr>
            </w:pPr>
            <w:sdt>
              <w:sdtPr>
                <w:rPr>
                  <w:rFonts w:cstheme="minorHAnsi"/>
                </w:rPr>
                <w:id w:val="12840769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1F93462" w14:textId="77777777" w:rsidR="003D1E20" w:rsidRPr="00632A94" w:rsidRDefault="003D1E20" w:rsidP="003D1E20">
            <w:pPr>
              <w:rPr>
                <w:rFonts w:cstheme="minorHAnsi"/>
              </w:rPr>
            </w:pPr>
          </w:p>
        </w:tc>
        <w:sdt>
          <w:sdtPr>
            <w:rPr>
              <w:rFonts w:cstheme="minorHAnsi"/>
            </w:rPr>
            <w:id w:val="-935976478"/>
            <w:placeholder>
              <w:docPart w:val="C5A843C744CD408D8D2290096484F20F"/>
            </w:placeholder>
            <w:showingPlcHdr/>
          </w:sdtPr>
          <w:sdtEndPr/>
          <w:sdtContent>
            <w:tc>
              <w:tcPr>
                <w:tcW w:w="4770" w:type="dxa"/>
              </w:tcPr>
              <w:p w14:paraId="605B777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5FDFD18" w14:textId="77777777" w:rsidTr="0089695F">
        <w:trPr>
          <w:cantSplit/>
        </w:trPr>
        <w:tc>
          <w:tcPr>
            <w:tcW w:w="990" w:type="dxa"/>
          </w:tcPr>
          <w:p w14:paraId="129454F3" w14:textId="77777777" w:rsidR="003D1E20" w:rsidRPr="00632A94" w:rsidRDefault="003D1E20" w:rsidP="003D1E20">
            <w:pPr>
              <w:jc w:val="center"/>
              <w:rPr>
                <w:rFonts w:cstheme="minorHAnsi"/>
                <w:b/>
                <w:bCs/>
              </w:rPr>
            </w:pPr>
            <w:r w:rsidRPr="00632A94">
              <w:rPr>
                <w:rFonts w:cstheme="minorHAnsi"/>
                <w:b/>
                <w:bCs/>
              </w:rPr>
              <w:t>6-E-11</w:t>
            </w:r>
          </w:p>
        </w:tc>
        <w:tc>
          <w:tcPr>
            <w:tcW w:w="6300" w:type="dxa"/>
            <w:tcBorders>
              <w:right w:val="nil"/>
            </w:tcBorders>
          </w:tcPr>
          <w:p w14:paraId="5F8BA1FA"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0AD1DA6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2FB44815" w14:textId="77777777" w:rsidR="003D1E20" w:rsidRPr="00632A94" w:rsidRDefault="003D1E20" w:rsidP="003D1E20">
            <w:pPr>
              <w:rPr>
                <w:rFonts w:cstheme="minorHAnsi"/>
              </w:rPr>
            </w:pPr>
          </w:p>
        </w:tc>
        <w:tc>
          <w:tcPr>
            <w:tcW w:w="270" w:type="dxa"/>
            <w:tcBorders>
              <w:left w:val="nil"/>
            </w:tcBorders>
          </w:tcPr>
          <w:p w14:paraId="323E1CFB" w14:textId="77777777" w:rsidR="003D1E20" w:rsidRPr="00632A94" w:rsidRDefault="003D1E20" w:rsidP="003D1E20">
            <w:pPr>
              <w:rPr>
                <w:rFonts w:cstheme="minorHAnsi"/>
              </w:rPr>
            </w:pPr>
          </w:p>
        </w:tc>
        <w:tc>
          <w:tcPr>
            <w:tcW w:w="810" w:type="dxa"/>
          </w:tcPr>
          <w:p w14:paraId="13EA8A60" w14:textId="77777777" w:rsidR="003D1E20" w:rsidRPr="00C34C63" w:rsidRDefault="003D1E20" w:rsidP="003D1E20">
            <w:pPr>
              <w:rPr>
                <w:rFonts w:cstheme="minorHAnsi"/>
              </w:rPr>
            </w:pPr>
            <w:r w:rsidRPr="00C34C63">
              <w:rPr>
                <w:rFonts w:cstheme="minorHAnsi"/>
              </w:rPr>
              <w:t xml:space="preserve">A </w:t>
            </w:r>
          </w:p>
          <w:p w14:paraId="27CB3967" w14:textId="77777777" w:rsidR="003D1E20" w:rsidRPr="00C34C63" w:rsidRDefault="003D1E20" w:rsidP="003D1E20">
            <w:pPr>
              <w:rPr>
                <w:rFonts w:cstheme="minorHAnsi"/>
              </w:rPr>
            </w:pPr>
            <w:r w:rsidRPr="00C34C63">
              <w:rPr>
                <w:rFonts w:cstheme="minorHAnsi"/>
              </w:rPr>
              <w:t xml:space="preserve">B </w:t>
            </w:r>
          </w:p>
          <w:p w14:paraId="3A65E48F" w14:textId="77777777" w:rsidR="003D1E20" w:rsidRPr="00C34C63" w:rsidRDefault="003D1E20" w:rsidP="003D1E20">
            <w:pPr>
              <w:rPr>
                <w:rFonts w:cstheme="minorHAnsi"/>
              </w:rPr>
            </w:pPr>
            <w:r w:rsidRPr="00C34C63">
              <w:rPr>
                <w:rFonts w:cstheme="minorHAnsi"/>
              </w:rPr>
              <w:t xml:space="preserve">C-M </w:t>
            </w:r>
          </w:p>
          <w:p w14:paraId="71FE0801" w14:textId="77777777" w:rsidR="003D1E20" w:rsidRPr="00632A94" w:rsidRDefault="003D1E20" w:rsidP="003D1E20">
            <w:pPr>
              <w:rPr>
                <w:rFonts w:cstheme="minorHAnsi"/>
              </w:rPr>
            </w:pPr>
            <w:r w:rsidRPr="00C34C63">
              <w:rPr>
                <w:rFonts w:cstheme="minorHAnsi"/>
              </w:rPr>
              <w:t>C</w:t>
            </w:r>
          </w:p>
        </w:tc>
        <w:tc>
          <w:tcPr>
            <w:tcW w:w="1980" w:type="dxa"/>
          </w:tcPr>
          <w:p w14:paraId="4F0291D4" w14:textId="77777777" w:rsidR="003D1E20" w:rsidRPr="003D1E20" w:rsidRDefault="001E7F86" w:rsidP="003D1E20">
            <w:pPr>
              <w:rPr>
                <w:rFonts w:cstheme="minorHAnsi"/>
              </w:rPr>
            </w:pPr>
            <w:sdt>
              <w:sdtPr>
                <w:rPr>
                  <w:rFonts w:cstheme="minorHAnsi"/>
                </w:rPr>
                <w:id w:val="1009157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A15020" w14:textId="77777777" w:rsidR="003D1E20" w:rsidRPr="003D1E20" w:rsidRDefault="001E7F86" w:rsidP="003D1E20">
            <w:pPr>
              <w:rPr>
                <w:rFonts w:cstheme="minorHAnsi"/>
              </w:rPr>
            </w:pPr>
            <w:sdt>
              <w:sdtPr>
                <w:rPr>
                  <w:rFonts w:cstheme="minorHAnsi"/>
                </w:rPr>
                <w:id w:val="-12888999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8BBADC" w14:textId="77777777" w:rsidR="003D1E20" w:rsidRPr="003D1E20" w:rsidRDefault="001E7F86" w:rsidP="003D1E20">
            <w:pPr>
              <w:rPr>
                <w:rFonts w:cstheme="minorHAnsi"/>
              </w:rPr>
            </w:pPr>
            <w:sdt>
              <w:sdtPr>
                <w:rPr>
                  <w:rFonts w:cstheme="minorHAnsi"/>
                </w:rPr>
                <w:id w:val="5546650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8C5E98" w14:textId="77777777" w:rsidR="003D1E20" w:rsidRPr="003D1E20" w:rsidRDefault="001E7F86" w:rsidP="003D1E20">
            <w:pPr>
              <w:rPr>
                <w:rFonts w:cstheme="minorHAnsi"/>
              </w:rPr>
            </w:pPr>
            <w:sdt>
              <w:sdtPr>
                <w:rPr>
                  <w:rFonts w:cstheme="minorHAnsi"/>
                </w:rPr>
                <w:id w:val="-5577914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73A81F" w14:textId="77777777" w:rsidR="003D1E20" w:rsidRPr="00632A94" w:rsidRDefault="003D1E20" w:rsidP="003D1E20">
            <w:pPr>
              <w:rPr>
                <w:rFonts w:cstheme="minorHAnsi"/>
              </w:rPr>
            </w:pPr>
          </w:p>
        </w:tc>
        <w:sdt>
          <w:sdtPr>
            <w:rPr>
              <w:rFonts w:cstheme="minorHAnsi"/>
            </w:rPr>
            <w:id w:val="718862063"/>
            <w:placeholder>
              <w:docPart w:val="3F8C460C3C404B82AB310D550D9C1CD6"/>
            </w:placeholder>
            <w:showingPlcHdr/>
          </w:sdtPr>
          <w:sdtEndPr/>
          <w:sdtContent>
            <w:tc>
              <w:tcPr>
                <w:tcW w:w="4770" w:type="dxa"/>
              </w:tcPr>
              <w:p w14:paraId="4C0564E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9F5B70E" w14:textId="77777777" w:rsidTr="003D1E20">
        <w:trPr>
          <w:cantSplit/>
        </w:trPr>
        <w:tc>
          <w:tcPr>
            <w:tcW w:w="990" w:type="dxa"/>
            <w:tcBorders>
              <w:bottom w:val="single" w:sz="4" w:space="0" w:color="auto"/>
            </w:tcBorders>
          </w:tcPr>
          <w:p w14:paraId="7BE33424" w14:textId="77777777" w:rsidR="003D1E20" w:rsidRPr="00632A94" w:rsidRDefault="003D1E20" w:rsidP="003D1E20">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565452A5"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7BF370A9" w14:textId="77777777" w:rsidR="003D1E20" w:rsidRPr="00632A94" w:rsidRDefault="003D1E20" w:rsidP="003D1E20">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4535F2BD" w14:textId="77777777" w:rsidR="003D1E20" w:rsidRPr="00632A94" w:rsidRDefault="003D1E20" w:rsidP="003D1E20">
            <w:pPr>
              <w:rPr>
                <w:rFonts w:cstheme="minorHAnsi"/>
              </w:rPr>
            </w:pPr>
          </w:p>
        </w:tc>
        <w:tc>
          <w:tcPr>
            <w:tcW w:w="810" w:type="dxa"/>
            <w:tcBorders>
              <w:bottom w:val="single" w:sz="4" w:space="0" w:color="auto"/>
            </w:tcBorders>
          </w:tcPr>
          <w:p w14:paraId="41AE1381" w14:textId="77777777" w:rsidR="003D1E20" w:rsidRPr="00C34C63" w:rsidRDefault="003D1E20" w:rsidP="003D1E20">
            <w:pPr>
              <w:rPr>
                <w:rFonts w:cstheme="minorHAnsi"/>
              </w:rPr>
            </w:pPr>
            <w:r w:rsidRPr="00C34C63">
              <w:rPr>
                <w:rFonts w:cstheme="minorHAnsi"/>
              </w:rPr>
              <w:t xml:space="preserve">A </w:t>
            </w:r>
          </w:p>
          <w:p w14:paraId="4E2F0358" w14:textId="77777777" w:rsidR="003D1E20" w:rsidRPr="00C34C63" w:rsidRDefault="003D1E20" w:rsidP="003D1E20">
            <w:pPr>
              <w:rPr>
                <w:rFonts w:cstheme="minorHAnsi"/>
              </w:rPr>
            </w:pPr>
            <w:r w:rsidRPr="00C34C63">
              <w:rPr>
                <w:rFonts w:cstheme="minorHAnsi"/>
              </w:rPr>
              <w:t xml:space="preserve">B </w:t>
            </w:r>
          </w:p>
          <w:p w14:paraId="7CA02BBE" w14:textId="77777777" w:rsidR="003D1E20" w:rsidRPr="00C34C63" w:rsidRDefault="003D1E20" w:rsidP="003D1E20">
            <w:pPr>
              <w:rPr>
                <w:rFonts w:cstheme="minorHAnsi"/>
              </w:rPr>
            </w:pPr>
            <w:r w:rsidRPr="00C34C63">
              <w:rPr>
                <w:rFonts w:cstheme="minorHAnsi"/>
              </w:rPr>
              <w:t xml:space="preserve">C-M </w:t>
            </w:r>
          </w:p>
          <w:p w14:paraId="27BB23FE"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84C95F6" w14:textId="77777777" w:rsidR="003D1E20" w:rsidRPr="003D1E20" w:rsidRDefault="001E7F86" w:rsidP="003D1E20">
            <w:pPr>
              <w:rPr>
                <w:rFonts w:cstheme="minorHAnsi"/>
              </w:rPr>
            </w:pPr>
            <w:sdt>
              <w:sdtPr>
                <w:rPr>
                  <w:rFonts w:cstheme="minorHAnsi"/>
                </w:rPr>
                <w:id w:val="-15407328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D21BB49" w14:textId="77777777" w:rsidR="003D1E20" w:rsidRPr="003D1E20" w:rsidRDefault="001E7F86" w:rsidP="003D1E20">
            <w:pPr>
              <w:rPr>
                <w:rFonts w:cstheme="minorHAnsi"/>
              </w:rPr>
            </w:pPr>
            <w:sdt>
              <w:sdtPr>
                <w:rPr>
                  <w:rFonts w:cstheme="minorHAnsi"/>
                </w:rPr>
                <w:id w:val="10405548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1AACD9" w14:textId="77777777" w:rsidR="003D1E20" w:rsidRPr="003D1E20" w:rsidRDefault="001E7F86" w:rsidP="003D1E20">
            <w:pPr>
              <w:rPr>
                <w:rFonts w:cstheme="minorHAnsi"/>
              </w:rPr>
            </w:pPr>
            <w:sdt>
              <w:sdtPr>
                <w:rPr>
                  <w:rFonts w:cstheme="minorHAnsi"/>
                </w:rPr>
                <w:id w:val="-14573341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65C5B0" w14:textId="77777777" w:rsidR="003D1E20" w:rsidRPr="003D1E20" w:rsidRDefault="001E7F86" w:rsidP="003D1E20">
            <w:pPr>
              <w:rPr>
                <w:rFonts w:cstheme="minorHAnsi"/>
              </w:rPr>
            </w:pPr>
            <w:sdt>
              <w:sdtPr>
                <w:rPr>
                  <w:rFonts w:cstheme="minorHAnsi"/>
                </w:rPr>
                <w:id w:val="7890182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81E2F5" w14:textId="77777777" w:rsidR="003D1E20" w:rsidRPr="00632A94" w:rsidRDefault="003D1E20" w:rsidP="003D1E20">
            <w:pPr>
              <w:rPr>
                <w:rFonts w:cstheme="minorHAnsi"/>
              </w:rPr>
            </w:pPr>
          </w:p>
        </w:tc>
        <w:sdt>
          <w:sdtPr>
            <w:rPr>
              <w:rFonts w:cstheme="minorHAnsi"/>
            </w:rPr>
            <w:id w:val="437874388"/>
            <w:placeholder>
              <w:docPart w:val="7D02C322C0E546F69F070ECB9D76B195"/>
            </w:placeholder>
            <w:showingPlcHdr/>
          </w:sdtPr>
          <w:sdtEndPr/>
          <w:sdtContent>
            <w:tc>
              <w:tcPr>
                <w:tcW w:w="4770" w:type="dxa"/>
                <w:tcBorders>
                  <w:bottom w:val="single" w:sz="4" w:space="0" w:color="auto"/>
                </w:tcBorders>
              </w:tcPr>
              <w:p w14:paraId="48ECA7F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1AF96A1E" w14:textId="77777777" w:rsidTr="003D1E20">
        <w:trPr>
          <w:cantSplit/>
        </w:trPr>
        <w:tc>
          <w:tcPr>
            <w:tcW w:w="15120" w:type="dxa"/>
            <w:gridSpan w:val="6"/>
            <w:tcBorders>
              <w:left w:val="single" w:sz="4" w:space="0" w:color="auto"/>
            </w:tcBorders>
            <w:shd w:val="clear" w:color="auto" w:fill="D9E2F3" w:themeFill="accent1" w:themeFillTint="33"/>
          </w:tcPr>
          <w:p w14:paraId="227C70A0"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3D1E20" w14:paraId="050096E2" w14:textId="77777777" w:rsidTr="0089695F">
        <w:trPr>
          <w:cantSplit/>
        </w:trPr>
        <w:tc>
          <w:tcPr>
            <w:tcW w:w="990" w:type="dxa"/>
          </w:tcPr>
          <w:p w14:paraId="6D68B904" w14:textId="77777777" w:rsidR="003D1E20" w:rsidRPr="00632A94" w:rsidRDefault="003D1E20" w:rsidP="003D1E20">
            <w:pPr>
              <w:jc w:val="center"/>
              <w:rPr>
                <w:rFonts w:cstheme="minorHAnsi"/>
                <w:b/>
                <w:bCs/>
              </w:rPr>
            </w:pPr>
            <w:r w:rsidRPr="00632A94">
              <w:rPr>
                <w:rFonts w:cstheme="minorHAnsi"/>
                <w:b/>
                <w:bCs/>
              </w:rPr>
              <w:t>6-F-1</w:t>
            </w:r>
          </w:p>
        </w:tc>
        <w:tc>
          <w:tcPr>
            <w:tcW w:w="6300" w:type="dxa"/>
            <w:tcBorders>
              <w:right w:val="nil"/>
            </w:tcBorders>
          </w:tcPr>
          <w:p w14:paraId="658ED08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32E2B179" w14:textId="77777777" w:rsidR="003D1E20" w:rsidRPr="00632A94" w:rsidRDefault="003D1E20" w:rsidP="003D1E20">
            <w:pPr>
              <w:rPr>
                <w:rFonts w:cstheme="minorHAnsi"/>
              </w:rPr>
            </w:pPr>
          </w:p>
        </w:tc>
        <w:tc>
          <w:tcPr>
            <w:tcW w:w="810" w:type="dxa"/>
          </w:tcPr>
          <w:p w14:paraId="3DBF2E0C" w14:textId="77777777" w:rsidR="003D1E20" w:rsidRPr="00C34C63" w:rsidRDefault="003D1E20" w:rsidP="003D1E20">
            <w:pPr>
              <w:rPr>
                <w:rFonts w:cstheme="minorHAnsi"/>
              </w:rPr>
            </w:pPr>
            <w:r w:rsidRPr="00C34C63">
              <w:rPr>
                <w:rFonts w:cstheme="minorHAnsi"/>
              </w:rPr>
              <w:t xml:space="preserve">A </w:t>
            </w:r>
          </w:p>
          <w:p w14:paraId="6A5659F3" w14:textId="77777777" w:rsidR="003D1E20" w:rsidRPr="00C34C63" w:rsidRDefault="003D1E20" w:rsidP="003D1E20">
            <w:pPr>
              <w:rPr>
                <w:rFonts w:cstheme="minorHAnsi"/>
              </w:rPr>
            </w:pPr>
            <w:r w:rsidRPr="00C34C63">
              <w:rPr>
                <w:rFonts w:cstheme="minorHAnsi"/>
              </w:rPr>
              <w:t xml:space="preserve">B </w:t>
            </w:r>
          </w:p>
          <w:p w14:paraId="0DC5A615" w14:textId="77777777" w:rsidR="003D1E20" w:rsidRPr="00C34C63" w:rsidRDefault="003D1E20" w:rsidP="003D1E20">
            <w:pPr>
              <w:rPr>
                <w:rFonts w:cstheme="minorHAnsi"/>
              </w:rPr>
            </w:pPr>
            <w:r w:rsidRPr="00C34C63">
              <w:rPr>
                <w:rFonts w:cstheme="minorHAnsi"/>
              </w:rPr>
              <w:t xml:space="preserve">C-M </w:t>
            </w:r>
          </w:p>
          <w:p w14:paraId="72812F32" w14:textId="77777777" w:rsidR="003D1E20" w:rsidRDefault="003D1E20" w:rsidP="003D1E20">
            <w:pPr>
              <w:rPr>
                <w:rFonts w:cstheme="minorHAnsi"/>
              </w:rPr>
            </w:pPr>
            <w:r w:rsidRPr="00C34C63">
              <w:rPr>
                <w:rFonts w:cstheme="minorHAnsi"/>
              </w:rPr>
              <w:t>C</w:t>
            </w:r>
          </w:p>
          <w:p w14:paraId="60FC7A83" w14:textId="77777777" w:rsidR="003D1E20" w:rsidRPr="00632A94" w:rsidRDefault="003D1E20" w:rsidP="003D1E20">
            <w:pPr>
              <w:rPr>
                <w:rFonts w:cstheme="minorHAnsi"/>
              </w:rPr>
            </w:pPr>
          </w:p>
        </w:tc>
        <w:tc>
          <w:tcPr>
            <w:tcW w:w="1980" w:type="dxa"/>
          </w:tcPr>
          <w:p w14:paraId="6C6390C7" w14:textId="77777777" w:rsidR="003D1E20" w:rsidRPr="003D1E20" w:rsidRDefault="001E7F86" w:rsidP="003D1E20">
            <w:pPr>
              <w:rPr>
                <w:rFonts w:cstheme="minorHAnsi"/>
              </w:rPr>
            </w:pPr>
            <w:sdt>
              <w:sdtPr>
                <w:rPr>
                  <w:rFonts w:cstheme="minorHAnsi"/>
                </w:rPr>
                <w:id w:val="-892418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2B60CEB" w14:textId="77777777" w:rsidR="003D1E20" w:rsidRPr="003D1E20" w:rsidRDefault="001E7F86" w:rsidP="003D1E20">
            <w:pPr>
              <w:rPr>
                <w:rFonts w:cstheme="minorHAnsi"/>
              </w:rPr>
            </w:pPr>
            <w:sdt>
              <w:sdtPr>
                <w:rPr>
                  <w:rFonts w:cstheme="minorHAnsi"/>
                </w:rPr>
                <w:id w:val="-3589703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D1A5921" w14:textId="77777777" w:rsidR="003D1E20" w:rsidRPr="003D1E20" w:rsidRDefault="001E7F86" w:rsidP="003D1E20">
            <w:pPr>
              <w:rPr>
                <w:rFonts w:cstheme="minorHAnsi"/>
              </w:rPr>
            </w:pPr>
            <w:sdt>
              <w:sdtPr>
                <w:rPr>
                  <w:rFonts w:cstheme="minorHAnsi"/>
                </w:rPr>
                <w:id w:val="-18174790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DA24F3" w14:textId="77777777" w:rsidR="003D1E20" w:rsidRPr="003D1E20" w:rsidRDefault="001E7F86" w:rsidP="003D1E20">
            <w:pPr>
              <w:rPr>
                <w:rFonts w:cstheme="minorHAnsi"/>
              </w:rPr>
            </w:pPr>
            <w:sdt>
              <w:sdtPr>
                <w:rPr>
                  <w:rFonts w:cstheme="minorHAnsi"/>
                </w:rPr>
                <w:id w:val="21127044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3F894E" w14:textId="77777777" w:rsidR="003D1E20" w:rsidRPr="00632A94" w:rsidRDefault="003D1E20" w:rsidP="003D1E20">
            <w:pPr>
              <w:rPr>
                <w:rFonts w:cstheme="minorHAnsi"/>
              </w:rPr>
            </w:pPr>
          </w:p>
        </w:tc>
        <w:sdt>
          <w:sdtPr>
            <w:rPr>
              <w:rFonts w:cstheme="minorHAnsi"/>
            </w:rPr>
            <w:id w:val="1610924862"/>
            <w:placeholder>
              <w:docPart w:val="B251C89898F441F79B85C139D112B109"/>
            </w:placeholder>
            <w:showingPlcHdr/>
          </w:sdtPr>
          <w:sdtEndPr/>
          <w:sdtContent>
            <w:tc>
              <w:tcPr>
                <w:tcW w:w="4770" w:type="dxa"/>
              </w:tcPr>
              <w:p w14:paraId="35833121"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4EE7CF9" w14:textId="77777777" w:rsidTr="0089695F">
        <w:trPr>
          <w:cantSplit/>
        </w:trPr>
        <w:tc>
          <w:tcPr>
            <w:tcW w:w="990" w:type="dxa"/>
          </w:tcPr>
          <w:p w14:paraId="02A9120E" w14:textId="77777777" w:rsidR="003D1E20" w:rsidRPr="00632A94" w:rsidRDefault="003D1E20" w:rsidP="003D1E20">
            <w:pPr>
              <w:jc w:val="center"/>
              <w:rPr>
                <w:rFonts w:cstheme="minorHAnsi"/>
                <w:b/>
                <w:bCs/>
              </w:rPr>
            </w:pPr>
            <w:r w:rsidRPr="00632A94">
              <w:rPr>
                <w:rFonts w:cstheme="minorHAnsi"/>
                <w:b/>
                <w:bCs/>
              </w:rPr>
              <w:t>6-F-2</w:t>
            </w:r>
          </w:p>
        </w:tc>
        <w:tc>
          <w:tcPr>
            <w:tcW w:w="6300" w:type="dxa"/>
            <w:tcBorders>
              <w:right w:val="nil"/>
            </w:tcBorders>
          </w:tcPr>
          <w:p w14:paraId="2B264E2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7791B278"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2B789730" w14:textId="77777777" w:rsidR="003D1E20" w:rsidRPr="00632A94" w:rsidRDefault="003D1E20" w:rsidP="003D1E20">
            <w:pPr>
              <w:rPr>
                <w:rFonts w:cstheme="minorHAnsi"/>
              </w:rPr>
            </w:pPr>
          </w:p>
        </w:tc>
        <w:tc>
          <w:tcPr>
            <w:tcW w:w="810" w:type="dxa"/>
          </w:tcPr>
          <w:p w14:paraId="4C4CCE00" w14:textId="77777777" w:rsidR="003D1E20" w:rsidRPr="00C34C63" w:rsidRDefault="003D1E20" w:rsidP="003D1E20">
            <w:pPr>
              <w:rPr>
                <w:rFonts w:cstheme="minorHAnsi"/>
              </w:rPr>
            </w:pPr>
            <w:r w:rsidRPr="00C34C63">
              <w:rPr>
                <w:rFonts w:cstheme="minorHAnsi"/>
              </w:rPr>
              <w:t xml:space="preserve">A </w:t>
            </w:r>
          </w:p>
          <w:p w14:paraId="3987AD5E" w14:textId="77777777" w:rsidR="003D1E20" w:rsidRPr="00C34C63" w:rsidRDefault="003D1E20" w:rsidP="003D1E20">
            <w:pPr>
              <w:rPr>
                <w:rFonts w:cstheme="minorHAnsi"/>
              </w:rPr>
            </w:pPr>
            <w:r w:rsidRPr="00C34C63">
              <w:rPr>
                <w:rFonts w:cstheme="minorHAnsi"/>
              </w:rPr>
              <w:t xml:space="preserve">B </w:t>
            </w:r>
          </w:p>
          <w:p w14:paraId="2512C10C" w14:textId="77777777" w:rsidR="003D1E20" w:rsidRPr="00C34C63" w:rsidRDefault="003D1E20" w:rsidP="003D1E20">
            <w:pPr>
              <w:rPr>
                <w:rFonts w:cstheme="minorHAnsi"/>
              </w:rPr>
            </w:pPr>
            <w:r w:rsidRPr="00C34C63">
              <w:rPr>
                <w:rFonts w:cstheme="minorHAnsi"/>
              </w:rPr>
              <w:t xml:space="preserve">C-M </w:t>
            </w:r>
          </w:p>
          <w:p w14:paraId="5B84B14A" w14:textId="77777777" w:rsidR="003D1E20" w:rsidRPr="00632A94" w:rsidRDefault="003D1E20" w:rsidP="003D1E20">
            <w:pPr>
              <w:rPr>
                <w:rFonts w:cstheme="minorHAnsi"/>
              </w:rPr>
            </w:pPr>
            <w:r w:rsidRPr="00C34C63">
              <w:rPr>
                <w:rFonts w:cstheme="minorHAnsi"/>
              </w:rPr>
              <w:t>C</w:t>
            </w:r>
          </w:p>
        </w:tc>
        <w:tc>
          <w:tcPr>
            <w:tcW w:w="1980" w:type="dxa"/>
          </w:tcPr>
          <w:p w14:paraId="0A732A58" w14:textId="77777777" w:rsidR="003D1E20" w:rsidRPr="003D1E20" w:rsidRDefault="001E7F86" w:rsidP="003D1E20">
            <w:pPr>
              <w:rPr>
                <w:rFonts w:cstheme="minorHAnsi"/>
              </w:rPr>
            </w:pPr>
            <w:sdt>
              <w:sdtPr>
                <w:rPr>
                  <w:rFonts w:cstheme="minorHAnsi"/>
                </w:rPr>
                <w:id w:val="3282558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2C1D20" w14:textId="77777777" w:rsidR="003D1E20" w:rsidRPr="003D1E20" w:rsidRDefault="001E7F86" w:rsidP="003D1E20">
            <w:pPr>
              <w:rPr>
                <w:rFonts w:cstheme="minorHAnsi"/>
              </w:rPr>
            </w:pPr>
            <w:sdt>
              <w:sdtPr>
                <w:rPr>
                  <w:rFonts w:cstheme="minorHAnsi"/>
                </w:rPr>
                <w:id w:val="12822265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664671" w14:textId="77777777" w:rsidR="003D1E20" w:rsidRPr="003D1E20" w:rsidRDefault="001E7F86" w:rsidP="003D1E20">
            <w:pPr>
              <w:rPr>
                <w:rFonts w:cstheme="minorHAnsi"/>
              </w:rPr>
            </w:pPr>
            <w:sdt>
              <w:sdtPr>
                <w:rPr>
                  <w:rFonts w:cstheme="minorHAnsi"/>
                </w:rPr>
                <w:id w:val="13243931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A93398" w14:textId="77777777" w:rsidR="003D1E20" w:rsidRPr="003D1E20" w:rsidRDefault="001E7F86" w:rsidP="003D1E20">
            <w:pPr>
              <w:rPr>
                <w:rFonts w:cstheme="minorHAnsi"/>
              </w:rPr>
            </w:pPr>
            <w:sdt>
              <w:sdtPr>
                <w:rPr>
                  <w:rFonts w:cstheme="minorHAnsi"/>
                </w:rPr>
                <w:id w:val="-18679835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CFA895" w14:textId="77777777" w:rsidR="003D1E20" w:rsidRPr="00632A94" w:rsidRDefault="003D1E20" w:rsidP="003D1E20">
            <w:pPr>
              <w:rPr>
                <w:rFonts w:cstheme="minorHAnsi"/>
              </w:rPr>
            </w:pPr>
          </w:p>
        </w:tc>
        <w:sdt>
          <w:sdtPr>
            <w:rPr>
              <w:rFonts w:cstheme="minorHAnsi"/>
            </w:rPr>
            <w:id w:val="447050637"/>
            <w:placeholder>
              <w:docPart w:val="0A9173FB8CF34A118B9E218448696145"/>
            </w:placeholder>
            <w:showingPlcHdr/>
          </w:sdtPr>
          <w:sdtEndPr/>
          <w:sdtContent>
            <w:tc>
              <w:tcPr>
                <w:tcW w:w="4770" w:type="dxa"/>
              </w:tcPr>
              <w:p w14:paraId="1F83235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DE3C133" w14:textId="77777777" w:rsidTr="0089695F">
        <w:trPr>
          <w:cantSplit/>
        </w:trPr>
        <w:tc>
          <w:tcPr>
            <w:tcW w:w="990" w:type="dxa"/>
          </w:tcPr>
          <w:p w14:paraId="4C3D05D1" w14:textId="77777777" w:rsidR="003D1E20" w:rsidRPr="00632A94" w:rsidRDefault="003D1E20" w:rsidP="003D1E20">
            <w:pPr>
              <w:jc w:val="center"/>
              <w:rPr>
                <w:rFonts w:cstheme="minorHAnsi"/>
                <w:b/>
                <w:bCs/>
              </w:rPr>
            </w:pPr>
            <w:r w:rsidRPr="00632A94">
              <w:rPr>
                <w:rFonts w:cstheme="minorHAnsi"/>
                <w:b/>
                <w:bCs/>
              </w:rPr>
              <w:t>6-F-3</w:t>
            </w:r>
          </w:p>
        </w:tc>
        <w:tc>
          <w:tcPr>
            <w:tcW w:w="6300" w:type="dxa"/>
            <w:tcBorders>
              <w:right w:val="nil"/>
            </w:tcBorders>
          </w:tcPr>
          <w:p w14:paraId="5C1506F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2DB8AB4A"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208FF7E6" w14:textId="77777777" w:rsidR="003D1E20" w:rsidRPr="00632A94" w:rsidRDefault="003D1E20" w:rsidP="003D1E20">
            <w:pPr>
              <w:rPr>
                <w:rFonts w:cstheme="minorHAnsi"/>
              </w:rPr>
            </w:pPr>
          </w:p>
        </w:tc>
        <w:tc>
          <w:tcPr>
            <w:tcW w:w="810" w:type="dxa"/>
          </w:tcPr>
          <w:p w14:paraId="4E25E701" w14:textId="77777777" w:rsidR="003D1E20" w:rsidRPr="00C34C63" w:rsidRDefault="003D1E20" w:rsidP="003D1E20">
            <w:pPr>
              <w:rPr>
                <w:rFonts w:cstheme="minorHAnsi"/>
              </w:rPr>
            </w:pPr>
            <w:r w:rsidRPr="00C34C63">
              <w:rPr>
                <w:rFonts w:cstheme="minorHAnsi"/>
              </w:rPr>
              <w:t xml:space="preserve">A </w:t>
            </w:r>
          </w:p>
          <w:p w14:paraId="1F1BF0E6" w14:textId="77777777" w:rsidR="003D1E20" w:rsidRPr="00C34C63" w:rsidRDefault="003D1E20" w:rsidP="003D1E20">
            <w:pPr>
              <w:rPr>
                <w:rFonts w:cstheme="minorHAnsi"/>
              </w:rPr>
            </w:pPr>
            <w:r w:rsidRPr="00C34C63">
              <w:rPr>
                <w:rFonts w:cstheme="minorHAnsi"/>
              </w:rPr>
              <w:t xml:space="preserve">B </w:t>
            </w:r>
          </w:p>
          <w:p w14:paraId="0DF571BD" w14:textId="77777777" w:rsidR="003D1E20" w:rsidRPr="00C34C63" w:rsidRDefault="003D1E20" w:rsidP="003D1E20">
            <w:pPr>
              <w:rPr>
                <w:rFonts w:cstheme="minorHAnsi"/>
              </w:rPr>
            </w:pPr>
            <w:r w:rsidRPr="00C34C63">
              <w:rPr>
                <w:rFonts w:cstheme="minorHAnsi"/>
              </w:rPr>
              <w:t xml:space="preserve">C-M </w:t>
            </w:r>
          </w:p>
          <w:p w14:paraId="1C190C65" w14:textId="77777777" w:rsidR="003D1E20" w:rsidRPr="00632A94" w:rsidRDefault="003D1E20" w:rsidP="003D1E20">
            <w:pPr>
              <w:rPr>
                <w:rFonts w:cstheme="minorHAnsi"/>
              </w:rPr>
            </w:pPr>
            <w:r w:rsidRPr="00C34C63">
              <w:rPr>
                <w:rFonts w:cstheme="minorHAnsi"/>
              </w:rPr>
              <w:t>C</w:t>
            </w:r>
          </w:p>
        </w:tc>
        <w:tc>
          <w:tcPr>
            <w:tcW w:w="1980" w:type="dxa"/>
          </w:tcPr>
          <w:p w14:paraId="3A5A5D16" w14:textId="77777777" w:rsidR="003D1E20" w:rsidRPr="003D1E20" w:rsidRDefault="001E7F86" w:rsidP="003D1E20">
            <w:pPr>
              <w:rPr>
                <w:rFonts w:cstheme="minorHAnsi"/>
              </w:rPr>
            </w:pPr>
            <w:sdt>
              <w:sdtPr>
                <w:rPr>
                  <w:rFonts w:cstheme="minorHAnsi"/>
                </w:rPr>
                <w:id w:val="7441429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7B1EE15" w14:textId="77777777" w:rsidR="003D1E20" w:rsidRPr="003D1E20" w:rsidRDefault="001E7F86" w:rsidP="003D1E20">
            <w:pPr>
              <w:rPr>
                <w:rFonts w:cstheme="minorHAnsi"/>
              </w:rPr>
            </w:pPr>
            <w:sdt>
              <w:sdtPr>
                <w:rPr>
                  <w:rFonts w:cstheme="minorHAnsi"/>
                </w:rPr>
                <w:id w:val="3077460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077458" w14:textId="77777777" w:rsidR="003D1E20" w:rsidRPr="003D1E20" w:rsidRDefault="001E7F86" w:rsidP="003D1E20">
            <w:pPr>
              <w:rPr>
                <w:rFonts w:cstheme="minorHAnsi"/>
              </w:rPr>
            </w:pPr>
            <w:sdt>
              <w:sdtPr>
                <w:rPr>
                  <w:rFonts w:cstheme="minorHAnsi"/>
                </w:rPr>
                <w:id w:val="10642912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073034" w14:textId="77777777" w:rsidR="003D1E20" w:rsidRPr="003D1E20" w:rsidRDefault="001E7F86" w:rsidP="003D1E20">
            <w:pPr>
              <w:rPr>
                <w:rFonts w:cstheme="minorHAnsi"/>
              </w:rPr>
            </w:pPr>
            <w:sdt>
              <w:sdtPr>
                <w:rPr>
                  <w:rFonts w:cstheme="minorHAnsi"/>
                </w:rPr>
                <w:id w:val="-16420372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B76DAD4" w14:textId="77777777" w:rsidR="003D1E20" w:rsidRPr="00632A94" w:rsidRDefault="003D1E20" w:rsidP="003D1E20">
            <w:pPr>
              <w:rPr>
                <w:rFonts w:cstheme="minorHAnsi"/>
              </w:rPr>
            </w:pPr>
          </w:p>
        </w:tc>
        <w:sdt>
          <w:sdtPr>
            <w:rPr>
              <w:rFonts w:cstheme="minorHAnsi"/>
            </w:rPr>
            <w:id w:val="-741411608"/>
            <w:placeholder>
              <w:docPart w:val="A01B3D10FE4449908E48B0F9614C21B8"/>
            </w:placeholder>
            <w:showingPlcHdr/>
          </w:sdtPr>
          <w:sdtEndPr/>
          <w:sdtContent>
            <w:tc>
              <w:tcPr>
                <w:tcW w:w="4770" w:type="dxa"/>
              </w:tcPr>
              <w:p w14:paraId="59B5C8C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472E4DD" w14:textId="77777777" w:rsidTr="0089695F">
        <w:trPr>
          <w:cantSplit/>
        </w:trPr>
        <w:tc>
          <w:tcPr>
            <w:tcW w:w="990" w:type="dxa"/>
          </w:tcPr>
          <w:p w14:paraId="15778BA2" w14:textId="77777777" w:rsidR="003D1E20" w:rsidRPr="00632A94" w:rsidRDefault="003D1E20" w:rsidP="003D1E20">
            <w:pPr>
              <w:jc w:val="center"/>
              <w:rPr>
                <w:rFonts w:cstheme="minorHAnsi"/>
                <w:b/>
                <w:bCs/>
              </w:rPr>
            </w:pPr>
            <w:r w:rsidRPr="00632A94">
              <w:rPr>
                <w:rFonts w:cstheme="minorHAnsi"/>
                <w:b/>
                <w:bCs/>
              </w:rPr>
              <w:lastRenderedPageBreak/>
              <w:t>6-F-4</w:t>
            </w:r>
          </w:p>
        </w:tc>
        <w:tc>
          <w:tcPr>
            <w:tcW w:w="6300" w:type="dxa"/>
            <w:tcBorders>
              <w:right w:val="nil"/>
            </w:tcBorders>
          </w:tcPr>
          <w:p w14:paraId="263491FB"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D112A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74C4E9DA" w14:textId="77777777" w:rsidR="003D1E20" w:rsidRPr="00632A94" w:rsidRDefault="003D1E20" w:rsidP="003D1E20">
            <w:pPr>
              <w:rPr>
                <w:rFonts w:cstheme="minorHAnsi"/>
              </w:rPr>
            </w:pPr>
          </w:p>
        </w:tc>
        <w:tc>
          <w:tcPr>
            <w:tcW w:w="270" w:type="dxa"/>
            <w:tcBorders>
              <w:left w:val="nil"/>
            </w:tcBorders>
          </w:tcPr>
          <w:p w14:paraId="414C4CF3" w14:textId="77777777" w:rsidR="003D1E20" w:rsidRPr="00632A94" w:rsidRDefault="003D1E20" w:rsidP="003D1E20">
            <w:pPr>
              <w:rPr>
                <w:rFonts w:cstheme="minorHAnsi"/>
              </w:rPr>
            </w:pPr>
          </w:p>
        </w:tc>
        <w:tc>
          <w:tcPr>
            <w:tcW w:w="810" w:type="dxa"/>
          </w:tcPr>
          <w:p w14:paraId="2730F0C1" w14:textId="77777777" w:rsidR="003D1E20" w:rsidRPr="00914010" w:rsidRDefault="003D1E20" w:rsidP="003D1E20">
            <w:pPr>
              <w:rPr>
                <w:rFonts w:cstheme="minorHAnsi"/>
              </w:rPr>
            </w:pPr>
            <w:r w:rsidRPr="00914010">
              <w:rPr>
                <w:rFonts w:cstheme="minorHAnsi"/>
              </w:rPr>
              <w:t xml:space="preserve">C-M, </w:t>
            </w:r>
          </w:p>
          <w:p w14:paraId="1B90D3DD" w14:textId="77777777" w:rsidR="003D1E20" w:rsidRPr="00914010" w:rsidRDefault="003D1E20" w:rsidP="003D1E20">
            <w:pPr>
              <w:rPr>
                <w:rFonts w:cstheme="minorHAnsi"/>
              </w:rPr>
            </w:pPr>
            <w:r w:rsidRPr="00914010">
              <w:rPr>
                <w:rFonts w:cstheme="minorHAnsi"/>
              </w:rPr>
              <w:t>C</w:t>
            </w:r>
          </w:p>
          <w:p w14:paraId="1E1C7E28" w14:textId="77777777" w:rsidR="003D1E20" w:rsidRPr="00632A94" w:rsidRDefault="003D1E20" w:rsidP="003D1E20">
            <w:pPr>
              <w:rPr>
                <w:rFonts w:cstheme="minorHAnsi"/>
              </w:rPr>
            </w:pPr>
          </w:p>
        </w:tc>
        <w:tc>
          <w:tcPr>
            <w:tcW w:w="1980" w:type="dxa"/>
          </w:tcPr>
          <w:p w14:paraId="0ED1EFEF" w14:textId="77777777" w:rsidR="003D1E20" w:rsidRPr="003D1E20" w:rsidRDefault="001E7F86" w:rsidP="003D1E20">
            <w:pPr>
              <w:rPr>
                <w:rFonts w:cstheme="minorHAnsi"/>
              </w:rPr>
            </w:pPr>
            <w:sdt>
              <w:sdtPr>
                <w:rPr>
                  <w:rFonts w:cstheme="minorHAnsi"/>
                </w:rPr>
                <w:id w:val="2224914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EE4F22" w14:textId="77777777" w:rsidR="003D1E20" w:rsidRPr="003D1E20" w:rsidRDefault="001E7F86" w:rsidP="003D1E20">
            <w:pPr>
              <w:rPr>
                <w:rFonts w:cstheme="minorHAnsi"/>
              </w:rPr>
            </w:pPr>
            <w:sdt>
              <w:sdtPr>
                <w:rPr>
                  <w:rFonts w:cstheme="minorHAnsi"/>
                </w:rPr>
                <w:id w:val="15159589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5EA4BE" w14:textId="77777777" w:rsidR="003D1E20" w:rsidRPr="003D1E20" w:rsidRDefault="001E7F86" w:rsidP="003D1E20">
            <w:pPr>
              <w:rPr>
                <w:rFonts w:cstheme="minorHAnsi"/>
              </w:rPr>
            </w:pPr>
            <w:sdt>
              <w:sdtPr>
                <w:rPr>
                  <w:rFonts w:cstheme="minorHAnsi"/>
                </w:rPr>
                <w:id w:val="-10271020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E2DB41" w14:textId="77777777" w:rsidR="003D1E20" w:rsidRPr="003D1E20" w:rsidRDefault="001E7F86" w:rsidP="003D1E20">
            <w:pPr>
              <w:rPr>
                <w:rFonts w:cstheme="minorHAnsi"/>
              </w:rPr>
            </w:pPr>
            <w:sdt>
              <w:sdtPr>
                <w:rPr>
                  <w:rFonts w:cstheme="minorHAnsi"/>
                </w:rPr>
                <w:id w:val="-8957385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B3C6CC" w14:textId="77777777" w:rsidR="003D1E20" w:rsidRPr="00632A94" w:rsidRDefault="003D1E20" w:rsidP="003D1E20">
            <w:pPr>
              <w:rPr>
                <w:rFonts w:cstheme="minorHAnsi"/>
              </w:rPr>
            </w:pPr>
          </w:p>
        </w:tc>
        <w:sdt>
          <w:sdtPr>
            <w:rPr>
              <w:rFonts w:cstheme="minorHAnsi"/>
            </w:rPr>
            <w:id w:val="-78602339"/>
            <w:placeholder>
              <w:docPart w:val="159FDD5E3F6C4C18920310FFE78E64A2"/>
            </w:placeholder>
            <w:showingPlcHdr/>
          </w:sdtPr>
          <w:sdtEndPr/>
          <w:sdtContent>
            <w:tc>
              <w:tcPr>
                <w:tcW w:w="4770" w:type="dxa"/>
              </w:tcPr>
              <w:p w14:paraId="7DDE4E6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61F41D29" w14:textId="77777777" w:rsidTr="003D1E20">
        <w:trPr>
          <w:cantSplit/>
        </w:trPr>
        <w:tc>
          <w:tcPr>
            <w:tcW w:w="990" w:type="dxa"/>
            <w:tcBorders>
              <w:bottom w:val="single" w:sz="4" w:space="0" w:color="auto"/>
            </w:tcBorders>
          </w:tcPr>
          <w:p w14:paraId="56C2E081" w14:textId="77777777" w:rsidR="003D1E20" w:rsidRPr="00632A94" w:rsidRDefault="003D1E20" w:rsidP="003D1E20">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0D2B9620"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C2AF44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76E96F60" w14:textId="77777777" w:rsidR="003D1E20" w:rsidRPr="00632A94" w:rsidRDefault="003D1E20" w:rsidP="003D1E20">
            <w:pPr>
              <w:rPr>
                <w:rFonts w:cstheme="minorHAnsi"/>
              </w:rPr>
            </w:pPr>
          </w:p>
        </w:tc>
        <w:tc>
          <w:tcPr>
            <w:tcW w:w="270" w:type="dxa"/>
            <w:tcBorders>
              <w:left w:val="nil"/>
              <w:bottom w:val="single" w:sz="4" w:space="0" w:color="auto"/>
            </w:tcBorders>
          </w:tcPr>
          <w:p w14:paraId="7462A930" w14:textId="77777777" w:rsidR="003D1E20" w:rsidRPr="00632A94" w:rsidRDefault="003D1E20" w:rsidP="003D1E20">
            <w:pPr>
              <w:rPr>
                <w:rFonts w:cstheme="minorHAnsi"/>
              </w:rPr>
            </w:pPr>
          </w:p>
        </w:tc>
        <w:tc>
          <w:tcPr>
            <w:tcW w:w="810" w:type="dxa"/>
            <w:tcBorders>
              <w:bottom w:val="single" w:sz="4" w:space="0" w:color="auto"/>
            </w:tcBorders>
          </w:tcPr>
          <w:p w14:paraId="08018543"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D620154" w14:textId="77777777" w:rsidR="003D1E20" w:rsidRPr="0084305D" w:rsidRDefault="003D1E20" w:rsidP="003D1E20">
            <w:pPr>
              <w:rPr>
                <w:rFonts w:cstheme="minorHAnsi"/>
              </w:rPr>
            </w:pPr>
            <w:r w:rsidRPr="0084305D">
              <w:rPr>
                <w:rFonts w:cstheme="minorHAnsi"/>
              </w:rPr>
              <w:t xml:space="preserve">C-M, </w:t>
            </w:r>
          </w:p>
          <w:p w14:paraId="73D9D0E0" w14:textId="77777777" w:rsidR="003D1E20" w:rsidRPr="00632A94" w:rsidRDefault="003D1E20" w:rsidP="003D1E20">
            <w:pPr>
              <w:rPr>
                <w:rFonts w:cstheme="minorHAnsi"/>
              </w:rPr>
            </w:pPr>
            <w:r w:rsidRPr="0084305D">
              <w:rPr>
                <w:rFonts w:cstheme="minorHAnsi"/>
              </w:rPr>
              <w:t>C</w:t>
            </w:r>
          </w:p>
        </w:tc>
        <w:tc>
          <w:tcPr>
            <w:tcW w:w="1980" w:type="dxa"/>
            <w:tcBorders>
              <w:bottom w:val="single" w:sz="4" w:space="0" w:color="auto"/>
            </w:tcBorders>
          </w:tcPr>
          <w:p w14:paraId="3724620A" w14:textId="77777777" w:rsidR="003D1E20" w:rsidRPr="003D1E20" w:rsidRDefault="001E7F86" w:rsidP="003D1E20">
            <w:pPr>
              <w:rPr>
                <w:rFonts w:cstheme="minorHAnsi"/>
              </w:rPr>
            </w:pPr>
            <w:sdt>
              <w:sdtPr>
                <w:rPr>
                  <w:rFonts w:cstheme="minorHAnsi"/>
                </w:rPr>
                <w:id w:val="-3353785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9D1E5C3" w14:textId="77777777" w:rsidR="003D1E20" w:rsidRPr="003D1E20" w:rsidRDefault="001E7F86" w:rsidP="003D1E20">
            <w:pPr>
              <w:rPr>
                <w:rFonts w:cstheme="minorHAnsi"/>
              </w:rPr>
            </w:pPr>
            <w:sdt>
              <w:sdtPr>
                <w:rPr>
                  <w:rFonts w:cstheme="minorHAnsi"/>
                </w:rPr>
                <w:id w:val="-28266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68324B" w14:textId="77777777" w:rsidR="003D1E20" w:rsidRPr="003D1E20" w:rsidRDefault="001E7F86" w:rsidP="003D1E20">
            <w:pPr>
              <w:rPr>
                <w:rFonts w:cstheme="minorHAnsi"/>
              </w:rPr>
            </w:pPr>
            <w:sdt>
              <w:sdtPr>
                <w:rPr>
                  <w:rFonts w:cstheme="minorHAnsi"/>
                </w:rPr>
                <w:id w:val="-1743465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C5E59E3" w14:textId="77777777" w:rsidR="003D1E20" w:rsidRPr="003D1E20" w:rsidRDefault="001E7F86" w:rsidP="003D1E20">
            <w:pPr>
              <w:rPr>
                <w:rFonts w:cstheme="minorHAnsi"/>
              </w:rPr>
            </w:pPr>
            <w:sdt>
              <w:sdtPr>
                <w:rPr>
                  <w:rFonts w:cstheme="minorHAnsi"/>
                </w:rPr>
                <w:id w:val="18998593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BA7F0F" w14:textId="77777777" w:rsidR="003D1E20" w:rsidRPr="00632A94" w:rsidRDefault="003D1E20" w:rsidP="003D1E20">
            <w:pPr>
              <w:rPr>
                <w:rFonts w:cstheme="minorHAnsi"/>
              </w:rPr>
            </w:pPr>
          </w:p>
        </w:tc>
        <w:sdt>
          <w:sdtPr>
            <w:rPr>
              <w:rFonts w:cstheme="minorHAnsi"/>
            </w:rPr>
            <w:id w:val="1334873917"/>
            <w:placeholder>
              <w:docPart w:val="AB75BA5916D04E9A8900191DC064E044"/>
            </w:placeholder>
            <w:showingPlcHdr/>
          </w:sdtPr>
          <w:sdtEndPr/>
          <w:sdtContent>
            <w:tc>
              <w:tcPr>
                <w:tcW w:w="4770" w:type="dxa"/>
                <w:tcBorders>
                  <w:bottom w:val="single" w:sz="4" w:space="0" w:color="auto"/>
                </w:tcBorders>
              </w:tcPr>
              <w:p w14:paraId="46A924C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0BF8D961" w14:textId="77777777" w:rsidTr="003D1E20">
        <w:trPr>
          <w:cantSplit/>
        </w:trPr>
        <w:tc>
          <w:tcPr>
            <w:tcW w:w="15120" w:type="dxa"/>
            <w:gridSpan w:val="6"/>
            <w:tcBorders>
              <w:left w:val="single" w:sz="4" w:space="0" w:color="auto"/>
            </w:tcBorders>
            <w:shd w:val="clear" w:color="auto" w:fill="D9E2F3" w:themeFill="accent1" w:themeFillTint="33"/>
          </w:tcPr>
          <w:p w14:paraId="6D0FA34E"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8045EC" w14:paraId="47748445" w14:textId="77777777" w:rsidTr="0089695F">
        <w:trPr>
          <w:cantSplit/>
        </w:trPr>
        <w:tc>
          <w:tcPr>
            <w:tcW w:w="990" w:type="dxa"/>
          </w:tcPr>
          <w:p w14:paraId="64B82365" w14:textId="77777777" w:rsidR="008045EC" w:rsidRPr="00632A94" w:rsidRDefault="008045EC" w:rsidP="008045EC">
            <w:pPr>
              <w:jc w:val="center"/>
              <w:rPr>
                <w:rFonts w:cstheme="minorHAnsi"/>
                <w:b/>
                <w:bCs/>
              </w:rPr>
            </w:pPr>
            <w:r w:rsidRPr="00632A94">
              <w:rPr>
                <w:rFonts w:cstheme="minorHAnsi"/>
                <w:b/>
                <w:bCs/>
              </w:rPr>
              <w:t>---</w:t>
            </w:r>
          </w:p>
        </w:tc>
        <w:tc>
          <w:tcPr>
            <w:tcW w:w="6300" w:type="dxa"/>
            <w:tcBorders>
              <w:right w:val="nil"/>
            </w:tcBorders>
          </w:tcPr>
          <w:p w14:paraId="0732CCA3" w14:textId="77777777" w:rsidR="008045EC" w:rsidRPr="00632A94" w:rsidRDefault="008045EC" w:rsidP="008045EC">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E12EC1" w14:textId="77777777" w:rsidR="008045EC" w:rsidRPr="00632A94" w:rsidRDefault="008045EC" w:rsidP="008045EC">
            <w:pPr>
              <w:rPr>
                <w:rFonts w:cstheme="minorHAnsi"/>
              </w:rPr>
            </w:pPr>
          </w:p>
        </w:tc>
        <w:tc>
          <w:tcPr>
            <w:tcW w:w="270" w:type="dxa"/>
            <w:tcBorders>
              <w:left w:val="nil"/>
            </w:tcBorders>
          </w:tcPr>
          <w:p w14:paraId="53CB7C07" w14:textId="77777777" w:rsidR="008045EC" w:rsidRPr="00632A94" w:rsidRDefault="008045EC" w:rsidP="008045EC">
            <w:pPr>
              <w:rPr>
                <w:rFonts w:cstheme="minorHAnsi"/>
              </w:rPr>
            </w:pPr>
          </w:p>
        </w:tc>
        <w:tc>
          <w:tcPr>
            <w:tcW w:w="810" w:type="dxa"/>
          </w:tcPr>
          <w:p w14:paraId="4061F12F" w14:textId="77777777" w:rsidR="008045EC" w:rsidRPr="00632A94" w:rsidRDefault="008045EC" w:rsidP="008045EC">
            <w:pPr>
              <w:rPr>
                <w:rFonts w:cstheme="minorHAnsi"/>
              </w:rPr>
            </w:pPr>
            <w:r w:rsidRPr="00632A94">
              <w:rPr>
                <w:rFonts w:cstheme="minorHAnsi"/>
                <w:b/>
                <w:bCs/>
              </w:rPr>
              <w:t>---</w:t>
            </w:r>
          </w:p>
        </w:tc>
        <w:tc>
          <w:tcPr>
            <w:tcW w:w="1980" w:type="dxa"/>
          </w:tcPr>
          <w:p w14:paraId="086E6D59" w14:textId="77777777" w:rsidR="008045EC" w:rsidRPr="00632A94" w:rsidRDefault="008045EC" w:rsidP="008045EC">
            <w:pPr>
              <w:rPr>
                <w:rFonts w:cstheme="minorHAnsi"/>
              </w:rPr>
            </w:pPr>
            <w:r w:rsidRPr="00632A94">
              <w:rPr>
                <w:rFonts w:cstheme="minorHAnsi"/>
                <w:b/>
                <w:bCs/>
              </w:rPr>
              <w:t>---</w:t>
            </w:r>
          </w:p>
        </w:tc>
        <w:sdt>
          <w:sdtPr>
            <w:rPr>
              <w:rFonts w:cstheme="minorHAnsi"/>
            </w:rPr>
            <w:id w:val="910972465"/>
            <w:placeholder>
              <w:docPart w:val="F4E933C368E647E7AA0037BFD658BA57"/>
            </w:placeholder>
            <w:showingPlcHdr/>
          </w:sdtPr>
          <w:sdtEndPr/>
          <w:sdtContent>
            <w:tc>
              <w:tcPr>
                <w:tcW w:w="4770" w:type="dxa"/>
              </w:tcPr>
              <w:p w14:paraId="0F659792" w14:textId="77777777" w:rsidR="008045EC" w:rsidRPr="00632A94" w:rsidRDefault="008045EC" w:rsidP="008045EC">
                <w:pPr>
                  <w:rPr>
                    <w:rFonts w:cstheme="minorHAnsi"/>
                  </w:rPr>
                </w:pPr>
                <w:r w:rsidRPr="00632A94">
                  <w:rPr>
                    <w:rFonts w:cstheme="minorHAnsi"/>
                  </w:rPr>
                  <w:t>Enter observations of non-compliance, comments or notes here.</w:t>
                </w:r>
              </w:p>
            </w:tc>
          </w:sdtContent>
        </w:sdt>
      </w:tr>
      <w:tr w:rsidR="003D1E20" w14:paraId="73C017F6" w14:textId="77777777" w:rsidTr="0089695F">
        <w:trPr>
          <w:cantSplit/>
        </w:trPr>
        <w:tc>
          <w:tcPr>
            <w:tcW w:w="990" w:type="dxa"/>
          </w:tcPr>
          <w:p w14:paraId="5C0328CD" w14:textId="77777777" w:rsidR="003D1E20" w:rsidRPr="00632A94" w:rsidRDefault="003D1E20" w:rsidP="003D1E20">
            <w:pPr>
              <w:jc w:val="center"/>
              <w:rPr>
                <w:rFonts w:cstheme="minorHAnsi"/>
                <w:b/>
                <w:bCs/>
              </w:rPr>
            </w:pPr>
            <w:r w:rsidRPr="00632A94">
              <w:rPr>
                <w:rFonts w:cstheme="minorHAnsi"/>
                <w:b/>
                <w:bCs/>
              </w:rPr>
              <w:t>6-G-1</w:t>
            </w:r>
          </w:p>
        </w:tc>
        <w:tc>
          <w:tcPr>
            <w:tcW w:w="6300" w:type="dxa"/>
            <w:tcBorders>
              <w:right w:val="nil"/>
            </w:tcBorders>
          </w:tcPr>
          <w:p w14:paraId="0041233B"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5DF15158"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n this instance, MH-related components as outlined in standards 6-G-6, 6-G-7,6-G-8, 6-G-9, 6-G-10, and 6-G-11 are not required.</w:t>
            </w:r>
          </w:p>
          <w:p w14:paraId="0DCA7EAE" w14:textId="77777777" w:rsidR="003D1E20" w:rsidRPr="00632A94" w:rsidRDefault="003D1E20" w:rsidP="003D1E20">
            <w:pPr>
              <w:rPr>
                <w:rFonts w:cstheme="minorHAnsi"/>
              </w:rPr>
            </w:pPr>
          </w:p>
        </w:tc>
        <w:tc>
          <w:tcPr>
            <w:tcW w:w="270" w:type="dxa"/>
            <w:tcBorders>
              <w:left w:val="nil"/>
            </w:tcBorders>
          </w:tcPr>
          <w:p w14:paraId="2C6A95AE" w14:textId="77777777" w:rsidR="003D1E20" w:rsidRPr="00632A94" w:rsidRDefault="003D1E20" w:rsidP="003D1E20">
            <w:pPr>
              <w:rPr>
                <w:rFonts w:cstheme="minorHAnsi"/>
              </w:rPr>
            </w:pPr>
          </w:p>
        </w:tc>
        <w:tc>
          <w:tcPr>
            <w:tcW w:w="810" w:type="dxa"/>
          </w:tcPr>
          <w:p w14:paraId="0FFCFE18" w14:textId="77777777" w:rsidR="003D1E20" w:rsidRPr="00914010" w:rsidRDefault="003D1E20" w:rsidP="003D1E20">
            <w:pPr>
              <w:rPr>
                <w:rFonts w:cstheme="minorHAnsi"/>
              </w:rPr>
            </w:pPr>
            <w:r w:rsidRPr="00914010">
              <w:rPr>
                <w:rFonts w:cstheme="minorHAnsi"/>
              </w:rPr>
              <w:t xml:space="preserve">C-M, </w:t>
            </w:r>
          </w:p>
          <w:p w14:paraId="77AC95F0" w14:textId="77777777" w:rsidR="003D1E20" w:rsidRPr="00914010" w:rsidRDefault="003D1E20" w:rsidP="003D1E20">
            <w:pPr>
              <w:rPr>
                <w:rFonts w:cstheme="minorHAnsi"/>
              </w:rPr>
            </w:pPr>
            <w:r w:rsidRPr="00914010">
              <w:rPr>
                <w:rFonts w:cstheme="minorHAnsi"/>
              </w:rPr>
              <w:t>C</w:t>
            </w:r>
          </w:p>
          <w:p w14:paraId="3301135F" w14:textId="77777777" w:rsidR="003D1E20" w:rsidRPr="00632A94" w:rsidRDefault="003D1E20" w:rsidP="003D1E20">
            <w:pPr>
              <w:rPr>
                <w:rFonts w:cstheme="minorHAnsi"/>
              </w:rPr>
            </w:pPr>
          </w:p>
        </w:tc>
        <w:tc>
          <w:tcPr>
            <w:tcW w:w="1980" w:type="dxa"/>
          </w:tcPr>
          <w:p w14:paraId="18F95F74" w14:textId="77777777" w:rsidR="003D1E20" w:rsidRPr="003D1E20" w:rsidRDefault="001E7F86" w:rsidP="003D1E20">
            <w:pPr>
              <w:rPr>
                <w:rFonts w:cstheme="minorHAnsi"/>
              </w:rPr>
            </w:pPr>
            <w:sdt>
              <w:sdtPr>
                <w:rPr>
                  <w:rFonts w:cstheme="minorHAnsi"/>
                </w:rPr>
                <w:id w:val="16497048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CF97CB" w14:textId="77777777" w:rsidR="003D1E20" w:rsidRPr="003D1E20" w:rsidRDefault="001E7F86" w:rsidP="003D1E20">
            <w:pPr>
              <w:rPr>
                <w:rFonts w:cstheme="minorHAnsi"/>
              </w:rPr>
            </w:pPr>
            <w:sdt>
              <w:sdtPr>
                <w:rPr>
                  <w:rFonts w:cstheme="minorHAnsi"/>
                </w:rPr>
                <w:id w:val="7056060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3FF187F" w14:textId="77777777" w:rsidR="003D1E20" w:rsidRPr="003D1E20" w:rsidRDefault="001E7F86" w:rsidP="003D1E20">
            <w:pPr>
              <w:rPr>
                <w:rFonts w:cstheme="minorHAnsi"/>
              </w:rPr>
            </w:pPr>
            <w:sdt>
              <w:sdtPr>
                <w:rPr>
                  <w:rFonts w:cstheme="minorHAnsi"/>
                </w:rPr>
                <w:id w:val="-18719019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5B7A21" w14:textId="77777777" w:rsidR="003D1E20" w:rsidRPr="003D1E20" w:rsidRDefault="001E7F86" w:rsidP="003D1E20">
            <w:pPr>
              <w:rPr>
                <w:rFonts w:cstheme="minorHAnsi"/>
              </w:rPr>
            </w:pPr>
            <w:sdt>
              <w:sdtPr>
                <w:rPr>
                  <w:rFonts w:cstheme="minorHAnsi"/>
                </w:rPr>
                <w:id w:val="-10956368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88056B8" w14:textId="77777777" w:rsidR="003D1E20" w:rsidRPr="00632A94" w:rsidRDefault="003D1E20" w:rsidP="003D1E20">
            <w:pPr>
              <w:rPr>
                <w:rFonts w:cstheme="minorHAnsi"/>
              </w:rPr>
            </w:pPr>
          </w:p>
        </w:tc>
        <w:sdt>
          <w:sdtPr>
            <w:rPr>
              <w:rFonts w:cstheme="minorHAnsi"/>
            </w:rPr>
            <w:id w:val="-1187594324"/>
            <w:placeholder>
              <w:docPart w:val="D998DE693896418F93B69334BE8363AD"/>
            </w:placeholder>
            <w:showingPlcHdr/>
          </w:sdtPr>
          <w:sdtEndPr/>
          <w:sdtContent>
            <w:tc>
              <w:tcPr>
                <w:tcW w:w="4770" w:type="dxa"/>
              </w:tcPr>
              <w:p w14:paraId="1E8BC98E"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bookmarkStart w:id="22" w:name="Med6G2"/>
      <w:tr w:rsidR="003D1E20" w14:paraId="093085CF" w14:textId="77777777" w:rsidTr="0089695F">
        <w:trPr>
          <w:cantSplit/>
        </w:trPr>
        <w:tc>
          <w:tcPr>
            <w:tcW w:w="990" w:type="dxa"/>
          </w:tcPr>
          <w:p w14:paraId="2B642E3B" w14:textId="761CEA6D" w:rsidR="003D1E20" w:rsidRPr="00632A94" w:rsidRDefault="003D1E20" w:rsidP="003D1E20">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Pr="00ED0BA7">
              <w:rPr>
                <w:rStyle w:val="Hyperlink"/>
                <w:rFonts w:cstheme="minorHAnsi"/>
                <w:b/>
                <w:bCs/>
              </w:rPr>
              <w:t>6-G-2</w:t>
            </w:r>
            <w:bookmarkEnd w:id="22"/>
            <w:r>
              <w:rPr>
                <w:rFonts w:cstheme="minorHAnsi"/>
                <w:b/>
                <w:bCs/>
              </w:rPr>
              <w:fldChar w:fldCharType="end"/>
            </w:r>
          </w:p>
        </w:tc>
        <w:tc>
          <w:tcPr>
            <w:tcW w:w="6300" w:type="dxa"/>
            <w:tcBorders>
              <w:right w:val="nil"/>
            </w:tcBorders>
          </w:tcPr>
          <w:p w14:paraId="3D4E5CA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02448C78" w14:textId="77777777" w:rsidR="003D1E20" w:rsidRPr="00632A94" w:rsidRDefault="003D1E20" w:rsidP="003D1E20">
            <w:pPr>
              <w:rPr>
                <w:rFonts w:cstheme="minorHAnsi"/>
              </w:rPr>
            </w:pPr>
          </w:p>
        </w:tc>
        <w:tc>
          <w:tcPr>
            <w:tcW w:w="270" w:type="dxa"/>
            <w:tcBorders>
              <w:left w:val="nil"/>
            </w:tcBorders>
          </w:tcPr>
          <w:p w14:paraId="1ACD945D" w14:textId="77777777" w:rsidR="003D1E20" w:rsidRPr="00632A94" w:rsidRDefault="003D1E20" w:rsidP="003D1E20">
            <w:pPr>
              <w:rPr>
                <w:rFonts w:cstheme="minorHAnsi"/>
              </w:rPr>
            </w:pPr>
          </w:p>
        </w:tc>
        <w:tc>
          <w:tcPr>
            <w:tcW w:w="810" w:type="dxa"/>
          </w:tcPr>
          <w:p w14:paraId="5BC1732D" w14:textId="77777777" w:rsidR="003D1E20" w:rsidRPr="00914010" w:rsidRDefault="003D1E20" w:rsidP="003D1E20">
            <w:pPr>
              <w:rPr>
                <w:rFonts w:cstheme="minorHAnsi"/>
              </w:rPr>
            </w:pPr>
            <w:r w:rsidRPr="00914010">
              <w:rPr>
                <w:rFonts w:cstheme="minorHAnsi"/>
              </w:rPr>
              <w:t xml:space="preserve">C-M, </w:t>
            </w:r>
          </w:p>
          <w:p w14:paraId="276C6974" w14:textId="77777777" w:rsidR="003D1E20" w:rsidRPr="00914010" w:rsidRDefault="003D1E20" w:rsidP="003D1E20">
            <w:pPr>
              <w:rPr>
                <w:rFonts w:cstheme="minorHAnsi"/>
              </w:rPr>
            </w:pPr>
            <w:r w:rsidRPr="00914010">
              <w:rPr>
                <w:rFonts w:cstheme="minorHAnsi"/>
              </w:rPr>
              <w:t>C</w:t>
            </w:r>
          </w:p>
          <w:p w14:paraId="05165465" w14:textId="77777777" w:rsidR="003D1E20" w:rsidRPr="00632A94" w:rsidRDefault="003D1E20" w:rsidP="003D1E20">
            <w:pPr>
              <w:rPr>
                <w:rFonts w:cstheme="minorHAnsi"/>
              </w:rPr>
            </w:pPr>
          </w:p>
        </w:tc>
        <w:tc>
          <w:tcPr>
            <w:tcW w:w="1980" w:type="dxa"/>
          </w:tcPr>
          <w:p w14:paraId="00AC2AA0" w14:textId="77777777" w:rsidR="003D1E20" w:rsidRPr="003D1E20" w:rsidRDefault="001E7F86" w:rsidP="003D1E20">
            <w:pPr>
              <w:rPr>
                <w:rFonts w:cstheme="minorHAnsi"/>
              </w:rPr>
            </w:pPr>
            <w:sdt>
              <w:sdtPr>
                <w:rPr>
                  <w:rFonts w:cstheme="minorHAnsi"/>
                </w:rPr>
                <w:id w:val="4164459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EBE290" w14:textId="77777777" w:rsidR="003D1E20" w:rsidRPr="003D1E20" w:rsidRDefault="001E7F86" w:rsidP="003D1E20">
            <w:pPr>
              <w:rPr>
                <w:rFonts w:cstheme="minorHAnsi"/>
              </w:rPr>
            </w:pPr>
            <w:sdt>
              <w:sdtPr>
                <w:rPr>
                  <w:rFonts w:cstheme="minorHAnsi"/>
                </w:rPr>
                <w:id w:val="14640801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F5F8F1F" w14:textId="77777777" w:rsidR="003D1E20" w:rsidRPr="003D1E20" w:rsidRDefault="001E7F86" w:rsidP="003D1E20">
            <w:pPr>
              <w:rPr>
                <w:rFonts w:cstheme="minorHAnsi"/>
              </w:rPr>
            </w:pPr>
            <w:sdt>
              <w:sdtPr>
                <w:rPr>
                  <w:rFonts w:cstheme="minorHAnsi"/>
                </w:rPr>
                <w:id w:val="-8494008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027146" w14:textId="77777777" w:rsidR="003D1E20" w:rsidRPr="003D1E20" w:rsidRDefault="001E7F86" w:rsidP="003D1E20">
            <w:pPr>
              <w:rPr>
                <w:rFonts w:cstheme="minorHAnsi"/>
              </w:rPr>
            </w:pPr>
            <w:sdt>
              <w:sdtPr>
                <w:rPr>
                  <w:rFonts w:cstheme="minorHAnsi"/>
                </w:rPr>
                <w:id w:val="17563260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CA292C" w14:textId="77777777" w:rsidR="003D1E20" w:rsidRPr="00632A94" w:rsidRDefault="003D1E20" w:rsidP="003D1E20">
            <w:pPr>
              <w:rPr>
                <w:rFonts w:cstheme="minorHAnsi"/>
              </w:rPr>
            </w:pPr>
          </w:p>
        </w:tc>
        <w:sdt>
          <w:sdtPr>
            <w:rPr>
              <w:rFonts w:cstheme="minorHAnsi"/>
            </w:rPr>
            <w:id w:val="-1995181210"/>
            <w:placeholder>
              <w:docPart w:val="EFC4483A1EF64DFFA4F5D42F58E648CF"/>
            </w:placeholder>
            <w:showingPlcHdr/>
          </w:sdtPr>
          <w:sdtEndPr/>
          <w:sdtContent>
            <w:tc>
              <w:tcPr>
                <w:tcW w:w="4770" w:type="dxa"/>
              </w:tcPr>
              <w:p w14:paraId="7A9A36AD"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7E0FC10" w14:textId="77777777" w:rsidTr="0089695F">
        <w:trPr>
          <w:cantSplit/>
        </w:trPr>
        <w:tc>
          <w:tcPr>
            <w:tcW w:w="990" w:type="dxa"/>
          </w:tcPr>
          <w:p w14:paraId="258A0C86" w14:textId="77777777" w:rsidR="003D1E20" w:rsidRPr="00632A94" w:rsidRDefault="003D1E20" w:rsidP="003D1E20">
            <w:pPr>
              <w:jc w:val="center"/>
              <w:rPr>
                <w:rFonts w:cstheme="minorHAnsi"/>
                <w:b/>
                <w:bCs/>
              </w:rPr>
            </w:pPr>
            <w:r w:rsidRPr="00632A94">
              <w:rPr>
                <w:rFonts w:cstheme="minorHAnsi"/>
                <w:b/>
                <w:bCs/>
              </w:rPr>
              <w:lastRenderedPageBreak/>
              <w:t>6-G-3</w:t>
            </w:r>
          </w:p>
        </w:tc>
        <w:tc>
          <w:tcPr>
            <w:tcW w:w="6300" w:type="dxa"/>
            <w:tcBorders>
              <w:right w:val="nil"/>
            </w:tcBorders>
          </w:tcPr>
          <w:p w14:paraId="3C0F3E9B"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Medical Director and all operating surgeons and anesthesiology providers should be aware of genetic and/or CHCT (Caffeine-Halothane Contracture Testing) for MH and refer patients for appropriate testing if there is a suspicious history as above prior to permitting surgery to take place in the facility.</w:t>
            </w:r>
          </w:p>
          <w:p w14:paraId="2FE1968D" w14:textId="77777777" w:rsidR="003D1E20" w:rsidRPr="00632A94" w:rsidRDefault="003D1E20" w:rsidP="003D1E20">
            <w:pPr>
              <w:rPr>
                <w:rFonts w:cstheme="minorHAnsi"/>
              </w:rPr>
            </w:pPr>
          </w:p>
        </w:tc>
        <w:tc>
          <w:tcPr>
            <w:tcW w:w="270" w:type="dxa"/>
            <w:tcBorders>
              <w:left w:val="nil"/>
            </w:tcBorders>
          </w:tcPr>
          <w:p w14:paraId="7C597BAE" w14:textId="77777777" w:rsidR="003D1E20" w:rsidRPr="00632A94" w:rsidRDefault="003D1E20" w:rsidP="003D1E20">
            <w:pPr>
              <w:rPr>
                <w:rFonts w:cstheme="minorHAnsi"/>
              </w:rPr>
            </w:pPr>
          </w:p>
        </w:tc>
        <w:tc>
          <w:tcPr>
            <w:tcW w:w="810" w:type="dxa"/>
          </w:tcPr>
          <w:p w14:paraId="0FEAC7F6" w14:textId="77777777" w:rsidR="003D1E20" w:rsidRPr="00914010" w:rsidRDefault="003D1E20" w:rsidP="003D1E20">
            <w:pPr>
              <w:rPr>
                <w:rFonts w:cstheme="minorHAnsi"/>
              </w:rPr>
            </w:pPr>
            <w:r w:rsidRPr="00914010">
              <w:rPr>
                <w:rFonts w:cstheme="minorHAnsi"/>
              </w:rPr>
              <w:t xml:space="preserve">C-M, </w:t>
            </w:r>
          </w:p>
          <w:p w14:paraId="3D05E4AF" w14:textId="77777777" w:rsidR="003D1E20" w:rsidRPr="00914010" w:rsidRDefault="003D1E20" w:rsidP="003D1E20">
            <w:pPr>
              <w:rPr>
                <w:rFonts w:cstheme="minorHAnsi"/>
              </w:rPr>
            </w:pPr>
            <w:r w:rsidRPr="00914010">
              <w:rPr>
                <w:rFonts w:cstheme="minorHAnsi"/>
              </w:rPr>
              <w:t>C</w:t>
            </w:r>
          </w:p>
          <w:p w14:paraId="2622EFE2" w14:textId="77777777" w:rsidR="003D1E20" w:rsidRPr="00632A94" w:rsidRDefault="003D1E20" w:rsidP="003D1E20">
            <w:pPr>
              <w:rPr>
                <w:rFonts w:cstheme="minorHAnsi"/>
              </w:rPr>
            </w:pPr>
          </w:p>
        </w:tc>
        <w:tc>
          <w:tcPr>
            <w:tcW w:w="1980" w:type="dxa"/>
          </w:tcPr>
          <w:p w14:paraId="394CD907" w14:textId="77777777" w:rsidR="003D1E20" w:rsidRPr="003D1E20" w:rsidRDefault="001E7F86" w:rsidP="003D1E20">
            <w:pPr>
              <w:rPr>
                <w:rFonts w:cstheme="minorHAnsi"/>
              </w:rPr>
            </w:pPr>
            <w:sdt>
              <w:sdtPr>
                <w:rPr>
                  <w:rFonts w:cstheme="minorHAnsi"/>
                </w:rPr>
                <w:id w:val="-14228748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2EB683" w14:textId="77777777" w:rsidR="003D1E20" w:rsidRPr="003D1E20" w:rsidRDefault="001E7F86" w:rsidP="003D1E20">
            <w:pPr>
              <w:rPr>
                <w:rFonts w:cstheme="minorHAnsi"/>
              </w:rPr>
            </w:pPr>
            <w:sdt>
              <w:sdtPr>
                <w:rPr>
                  <w:rFonts w:cstheme="minorHAnsi"/>
                </w:rPr>
                <w:id w:val="-14886994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1C98AF" w14:textId="77777777" w:rsidR="003D1E20" w:rsidRPr="003D1E20" w:rsidRDefault="001E7F86" w:rsidP="003D1E20">
            <w:pPr>
              <w:rPr>
                <w:rFonts w:cstheme="minorHAnsi"/>
              </w:rPr>
            </w:pPr>
            <w:sdt>
              <w:sdtPr>
                <w:rPr>
                  <w:rFonts w:cstheme="minorHAnsi"/>
                </w:rPr>
                <w:id w:val="15829588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1A23EE" w14:textId="77777777" w:rsidR="003D1E20" w:rsidRPr="003D1E20" w:rsidRDefault="001E7F86" w:rsidP="003D1E20">
            <w:pPr>
              <w:rPr>
                <w:rFonts w:cstheme="minorHAnsi"/>
              </w:rPr>
            </w:pPr>
            <w:sdt>
              <w:sdtPr>
                <w:rPr>
                  <w:rFonts w:cstheme="minorHAnsi"/>
                </w:rPr>
                <w:id w:val="8490688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D0726F" w14:textId="77777777" w:rsidR="003D1E20" w:rsidRPr="00632A94" w:rsidRDefault="003D1E20" w:rsidP="003D1E20">
            <w:pPr>
              <w:rPr>
                <w:rFonts w:cstheme="minorHAnsi"/>
              </w:rPr>
            </w:pPr>
          </w:p>
        </w:tc>
        <w:sdt>
          <w:sdtPr>
            <w:rPr>
              <w:rFonts w:cstheme="minorHAnsi"/>
            </w:rPr>
            <w:id w:val="-847023575"/>
            <w:placeholder>
              <w:docPart w:val="A5774E36CBF743178154A5F616380142"/>
            </w:placeholder>
            <w:showingPlcHdr/>
          </w:sdtPr>
          <w:sdtEndPr/>
          <w:sdtContent>
            <w:tc>
              <w:tcPr>
                <w:tcW w:w="4770" w:type="dxa"/>
              </w:tcPr>
              <w:p w14:paraId="35C313F2"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CD11803" w14:textId="77777777" w:rsidTr="0089695F">
        <w:trPr>
          <w:cantSplit/>
        </w:trPr>
        <w:tc>
          <w:tcPr>
            <w:tcW w:w="990" w:type="dxa"/>
          </w:tcPr>
          <w:p w14:paraId="2D32C0CA" w14:textId="77777777" w:rsidR="003D1E20" w:rsidRPr="00632A94" w:rsidRDefault="003D1E20" w:rsidP="003D1E20">
            <w:pPr>
              <w:jc w:val="center"/>
              <w:rPr>
                <w:rFonts w:cstheme="minorHAnsi"/>
                <w:b/>
                <w:bCs/>
              </w:rPr>
            </w:pPr>
            <w:r w:rsidRPr="00632A94">
              <w:rPr>
                <w:rFonts w:cstheme="minorHAnsi"/>
                <w:b/>
                <w:bCs/>
              </w:rPr>
              <w:t>6-G-4</w:t>
            </w:r>
          </w:p>
        </w:tc>
        <w:tc>
          <w:tcPr>
            <w:tcW w:w="6300" w:type="dxa"/>
            <w:tcBorders>
              <w:right w:val="nil"/>
            </w:tcBorders>
          </w:tcPr>
          <w:p w14:paraId="0F1ACA18" w14:textId="77777777" w:rsidR="003D1E20" w:rsidRPr="00632A94" w:rsidRDefault="003D1E20" w:rsidP="003D1E20">
            <w:pPr>
              <w:autoSpaceDE w:val="0"/>
              <w:autoSpaceDN w:val="0"/>
              <w:adjustRightInd w:val="0"/>
              <w:rPr>
                <w:rFonts w:cstheme="minorHAnsi"/>
              </w:rPr>
            </w:pPr>
            <w:r w:rsidRPr="00632A94">
              <w:rPr>
                <w:rFonts w:eastAsia="Arial" w:cstheme="minorHAnsi"/>
              </w:rPr>
              <w:t xml:space="preserve">The Medical Director should be able to demonstrate that all operating surgeons and anesthesia providers have familiarity with the early recognition of impending MH crisis as defined by </w:t>
            </w:r>
            <w:hyperlink r:id="rId34" w:history="1">
              <w:r w:rsidRPr="00632A94">
                <w:rPr>
                  <w:rStyle w:val="Hyperlink"/>
                  <w:rFonts w:eastAsia="Arial" w:cstheme="minorHAnsi"/>
                </w:rPr>
                <w:t>MHAUS</w:t>
              </w:r>
            </w:hyperlink>
            <w:r w:rsidRPr="00632A94">
              <w:rPr>
                <w:rFonts w:eastAsia="Arial" w:cstheme="minorHAnsi"/>
              </w:rPr>
              <w:t>.</w:t>
            </w:r>
          </w:p>
        </w:tc>
        <w:tc>
          <w:tcPr>
            <w:tcW w:w="270" w:type="dxa"/>
            <w:tcBorders>
              <w:left w:val="nil"/>
            </w:tcBorders>
          </w:tcPr>
          <w:p w14:paraId="11C7C3DA" w14:textId="77777777" w:rsidR="003D1E20" w:rsidRPr="00632A94" w:rsidRDefault="003D1E20" w:rsidP="003D1E20">
            <w:pPr>
              <w:rPr>
                <w:rFonts w:cstheme="minorHAnsi"/>
              </w:rPr>
            </w:pPr>
          </w:p>
        </w:tc>
        <w:tc>
          <w:tcPr>
            <w:tcW w:w="810" w:type="dxa"/>
          </w:tcPr>
          <w:p w14:paraId="37B14076" w14:textId="77777777" w:rsidR="003D1E20" w:rsidRPr="00914010" w:rsidRDefault="003D1E20" w:rsidP="003D1E20">
            <w:pPr>
              <w:rPr>
                <w:rFonts w:cstheme="minorHAnsi"/>
              </w:rPr>
            </w:pPr>
            <w:r w:rsidRPr="00914010">
              <w:rPr>
                <w:rFonts w:cstheme="minorHAnsi"/>
              </w:rPr>
              <w:t xml:space="preserve">C-M, </w:t>
            </w:r>
          </w:p>
          <w:p w14:paraId="2602C689" w14:textId="77777777" w:rsidR="003D1E20" w:rsidRPr="00914010" w:rsidRDefault="003D1E20" w:rsidP="003D1E20">
            <w:pPr>
              <w:rPr>
                <w:rFonts w:cstheme="minorHAnsi"/>
              </w:rPr>
            </w:pPr>
            <w:r w:rsidRPr="00914010">
              <w:rPr>
                <w:rFonts w:cstheme="minorHAnsi"/>
              </w:rPr>
              <w:t>C</w:t>
            </w:r>
          </w:p>
          <w:p w14:paraId="53873D2D" w14:textId="77777777" w:rsidR="003D1E20" w:rsidRPr="00632A94" w:rsidRDefault="003D1E20" w:rsidP="003D1E20">
            <w:pPr>
              <w:rPr>
                <w:rFonts w:cstheme="minorHAnsi"/>
              </w:rPr>
            </w:pPr>
          </w:p>
        </w:tc>
        <w:tc>
          <w:tcPr>
            <w:tcW w:w="1980" w:type="dxa"/>
          </w:tcPr>
          <w:p w14:paraId="7A096500" w14:textId="77777777" w:rsidR="003D1E20" w:rsidRPr="003D1E20" w:rsidRDefault="001E7F86" w:rsidP="003D1E20">
            <w:pPr>
              <w:rPr>
                <w:rFonts w:cstheme="minorHAnsi"/>
              </w:rPr>
            </w:pPr>
            <w:sdt>
              <w:sdtPr>
                <w:rPr>
                  <w:rFonts w:cstheme="minorHAnsi"/>
                </w:rPr>
                <w:id w:val="1640074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74AB5B" w14:textId="77777777" w:rsidR="003D1E20" w:rsidRPr="003D1E20" w:rsidRDefault="001E7F86" w:rsidP="003D1E20">
            <w:pPr>
              <w:rPr>
                <w:rFonts w:cstheme="minorHAnsi"/>
              </w:rPr>
            </w:pPr>
            <w:sdt>
              <w:sdtPr>
                <w:rPr>
                  <w:rFonts w:cstheme="minorHAnsi"/>
                </w:rPr>
                <w:id w:val="-1720246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DEB3B9" w14:textId="77777777" w:rsidR="003D1E20" w:rsidRPr="003D1E20" w:rsidRDefault="001E7F86" w:rsidP="003D1E20">
            <w:pPr>
              <w:rPr>
                <w:rFonts w:cstheme="minorHAnsi"/>
              </w:rPr>
            </w:pPr>
            <w:sdt>
              <w:sdtPr>
                <w:rPr>
                  <w:rFonts w:cstheme="minorHAnsi"/>
                </w:rPr>
                <w:id w:val="542151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5A1AF1A" w14:textId="77777777" w:rsidR="003D1E20" w:rsidRPr="003D1E20" w:rsidRDefault="001E7F86" w:rsidP="003D1E20">
            <w:pPr>
              <w:rPr>
                <w:rFonts w:cstheme="minorHAnsi"/>
              </w:rPr>
            </w:pPr>
            <w:sdt>
              <w:sdtPr>
                <w:rPr>
                  <w:rFonts w:cstheme="minorHAnsi"/>
                </w:rPr>
                <w:id w:val="-14060606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5DAED85" w14:textId="77777777" w:rsidR="003D1E20" w:rsidRPr="00632A94" w:rsidRDefault="003D1E20" w:rsidP="003D1E20">
            <w:pPr>
              <w:rPr>
                <w:rFonts w:cstheme="minorHAnsi"/>
              </w:rPr>
            </w:pPr>
          </w:p>
        </w:tc>
        <w:sdt>
          <w:sdtPr>
            <w:rPr>
              <w:rFonts w:cstheme="minorHAnsi"/>
            </w:rPr>
            <w:id w:val="1294099506"/>
            <w:placeholder>
              <w:docPart w:val="97EC19BA034A425294EDA43C7D486A51"/>
            </w:placeholder>
            <w:showingPlcHdr/>
          </w:sdtPr>
          <w:sdtEndPr/>
          <w:sdtContent>
            <w:tc>
              <w:tcPr>
                <w:tcW w:w="4770" w:type="dxa"/>
              </w:tcPr>
              <w:p w14:paraId="2AD6C85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bookmarkStart w:id="23" w:name="Med3G5"/>
      <w:tr w:rsidR="003D1E20" w14:paraId="679B3BB3" w14:textId="77777777" w:rsidTr="0089695F">
        <w:trPr>
          <w:cantSplit/>
        </w:trPr>
        <w:tc>
          <w:tcPr>
            <w:tcW w:w="990" w:type="dxa"/>
          </w:tcPr>
          <w:p w14:paraId="4C92F378" w14:textId="132DB1D6" w:rsidR="003D1E20" w:rsidRPr="00632A94"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A740D0">
              <w:rPr>
                <w:rStyle w:val="Hyperlink"/>
                <w:rFonts w:cstheme="minorHAnsi"/>
                <w:b/>
                <w:bCs/>
              </w:rPr>
              <w:t>6-G-5</w:t>
            </w:r>
            <w:bookmarkEnd w:id="23"/>
            <w:r>
              <w:rPr>
                <w:rFonts w:cstheme="minorHAnsi"/>
                <w:b/>
                <w:bCs/>
              </w:rPr>
              <w:fldChar w:fldCharType="end"/>
            </w:r>
          </w:p>
        </w:tc>
        <w:tc>
          <w:tcPr>
            <w:tcW w:w="6300" w:type="dxa"/>
            <w:tcBorders>
              <w:right w:val="nil"/>
            </w:tcBorders>
          </w:tcPr>
          <w:p w14:paraId="6E327C65" w14:textId="77777777" w:rsidR="003D1E20" w:rsidRDefault="003D1E20" w:rsidP="003D1E20">
            <w:pPr>
              <w:autoSpaceDE w:val="0"/>
              <w:autoSpaceDN w:val="0"/>
              <w:adjustRightInd w:val="0"/>
              <w:rPr>
                <w:rFonts w:eastAsia="Arial" w:cstheme="minorHAnsi"/>
              </w:rPr>
            </w:pPr>
            <w:r w:rsidRPr="00632A94">
              <w:rPr>
                <w:rFonts w:eastAsia="Arial" w:cstheme="minorHAnsi"/>
              </w:rPr>
              <w:t xml:space="preserve">The Medical Director will </w:t>
            </w:r>
            <w:proofErr w:type="gramStart"/>
            <w:r w:rsidRPr="00632A94">
              <w:rPr>
                <w:rFonts w:eastAsia="Arial" w:cstheme="minorHAnsi"/>
              </w:rPr>
              <w:t>insure</w:t>
            </w:r>
            <w:proofErr w:type="gramEnd"/>
            <w:r w:rsidRPr="00632A94">
              <w:rPr>
                <w:rFonts w:eastAsia="Arial" w:cstheme="minorHAnsi"/>
              </w:rPr>
              <w:t xml:space="preserve"> that all staff is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3C932E44" w14:textId="00EBB95B" w:rsidR="003D1E20" w:rsidRPr="00632A94" w:rsidRDefault="003D1E20" w:rsidP="003D1E20">
            <w:pPr>
              <w:autoSpaceDE w:val="0"/>
              <w:autoSpaceDN w:val="0"/>
              <w:adjustRightInd w:val="0"/>
              <w:rPr>
                <w:rFonts w:cstheme="minorHAnsi"/>
              </w:rPr>
            </w:pPr>
          </w:p>
        </w:tc>
        <w:tc>
          <w:tcPr>
            <w:tcW w:w="270" w:type="dxa"/>
            <w:tcBorders>
              <w:left w:val="nil"/>
            </w:tcBorders>
          </w:tcPr>
          <w:p w14:paraId="7562C137" w14:textId="77777777" w:rsidR="003D1E20" w:rsidRPr="00632A94" w:rsidRDefault="003D1E20" w:rsidP="003D1E20">
            <w:pPr>
              <w:rPr>
                <w:rFonts w:cstheme="minorHAnsi"/>
              </w:rPr>
            </w:pPr>
          </w:p>
        </w:tc>
        <w:tc>
          <w:tcPr>
            <w:tcW w:w="810" w:type="dxa"/>
          </w:tcPr>
          <w:p w14:paraId="689B4500" w14:textId="77777777" w:rsidR="003D1E20" w:rsidRPr="00914010" w:rsidRDefault="003D1E20" w:rsidP="003D1E20">
            <w:pPr>
              <w:rPr>
                <w:rFonts w:cstheme="minorHAnsi"/>
              </w:rPr>
            </w:pPr>
            <w:r w:rsidRPr="00914010">
              <w:rPr>
                <w:rFonts w:cstheme="minorHAnsi"/>
              </w:rPr>
              <w:t xml:space="preserve">C-M, </w:t>
            </w:r>
          </w:p>
          <w:p w14:paraId="27B3121A" w14:textId="77777777" w:rsidR="003D1E20" w:rsidRPr="00914010" w:rsidRDefault="003D1E20" w:rsidP="003D1E20">
            <w:pPr>
              <w:rPr>
                <w:rFonts w:cstheme="minorHAnsi"/>
              </w:rPr>
            </w:pPr>
            <w:r w:rsidRPr="00914010">
              <w:rPr>
                <w:rFonts w:cstheme="minorHAnsi"/>
              </w:rPr>
              <w:t>C</w:t>
            </w:r>
          </w:p>
          <w:p w14:paraId="1BCA4803" w14:textId="77777777" w:rsidR="003D1E20" w:rsidRPr="00632A94" w:rsidRDefault="003D1E20" w:rsidP="003D1E20">
            <w:pPr>
              <w:rPr>
                <w:rFonts w:cstheme="minorHAnsi"/>
              </w:rPr>
            </w:pPr>
          </w:p>
        </w:tc>
        <w:tc>
          <w:tcPr>
            <w:tcW w:w="1980" w:type="dxa"/>
          </w:tcPr>
          <w:p w14:paraId="49AB611B" w14:textId="77777777" w:rsidR="003D1E20" w:rsidRPr="003D1E20" w:rsidRDefault="001E7F86" w:rsidP="003D1E20">
            <w:pPr>
              <w:rPr>
                <w:rFonts w:cstheme="minorHAnsi"/>
              </w:rPr>
            </w:pPr>
            <w:sdt>
              <w:sdtPr>
                <w:rPr>
                  <w:rFonts w:cstheme="minorHAnsi"/>
                </w:rPr>
                <w:id w:val="7643415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EB93082" w14:textId="77777777" w:rsidR="003D1E20" w:rsidRPr="003D1E20" w:rsidRDefault="001E7F86" w:rsidP="003D1E20">
            <w:pPr>
              <w:rPr>
                <w:rFonts w:cstheme="minorHAnsi"/>
              </w:rPr>
            </w:pPr>
            <w:sdt>
              <w:sdtPr>
                <w:rPr>
                  <w:rFonts w:cstheme="minorHAnsi"/>
                </w:rPr>
                <w:id w:val="-18342070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86D40D" w14:textId="77777777" w:rsidR="003D1E20" w:rsidRPr="003D1E20" w:rsidRDefault="001E7F86" w:rsidP="003D1E20">
            <w:pPr>
              <w:rPr>
                <w:rFonts w:cstheme="minorHAnsi"/>
              </w:rPr>
            </w:pPr>
            <w:sdt>
              <w:sdtPr>
                <w:rPr>
                  <w:rFonts w:cstheme="minorHAnsi"/>
                </w:rPr>
                <w:id w:val="-7546685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C81D4FC" w14:textId="77777777" w:rsidR="003D1E20" w:rsidRPr="003D1E20" w:rsidRDefault="001E7F86" w:rsidP="003D1E20">
            <w:pPr>
              <w:rPr>
                <w:rFonts w:cstheme="minorHAnsi"/>
              </w:rPr>
            </w:pPr>
            <w:sdt>
              <w:sdtPr>
                <w:rPr>
                  <w:rFonts w:cstheme="minorHAnsi"/>
                </w:rPr>
                <w:id w:val="-2605335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46F82E" w14:textId="77777777" w:rsidR="003D1E20" w:rsidRPr="00632A94" w:rsidRDefault="003D1E20" w:rsidP="003D1E20">
            <w:pPr>
              <w:rPr>
                <w:rFonts w:cstheme="minorHAnsi"/>
              </w:rPr>
            </w:pPr>
          </w:p>
        </w:tc>
        <w:sdt>
          <w:sdtPr>
            <w:rPr>
              <w:rFonts w:cstheme="minorHAnsi"/>
            </w:rPr>
            <w:id w:val="1003325114"/>
            <w:placeholder>
              <w:docPart w:val="F9005C7FBA6E4ED0A93C0F3E9FB01997"/>
            </w:placeholder>
            <w:showingPlcHdr/>
          </w:sdtPr>
          <w:sdtEndPr/>
          <w:sdtContent>
            <w:tc>
              <w:tcPr>
                <w:tcW w:w="4770" w:type="dxa"/>
              </w:tcPr>
              <w:p w14:paraId="50ABBDB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352F635" w14:textId="77777777" w:rsidTr="0089695F">
        <w:trPr>
          <w:cantSplit/>
        </w:trPr>
        <w:tc>
          <w:tcPr>
            <w:tcW w:w="990" w:type="dxa"/>
          </w:tcPr>
          <w:p w14:paraId="494E30C5" w14:textId="77777777" w:rsidR="003D1E20" w:rsidRPr="00632A94" w:rsidRDefault="003D1E20" w:rsidP="003D1E20">
            <w:pPr>
              <w:jc w:val="center"/>
              <w:rPr>
                <w:rFonts w:cstheme="minorHAnsi"/>
                <w:b/>
                <w:bCs/>
              </w:rPr>
            </w:pPr>
            <w:r w:rsidRPr="00632A94">
              <w:rPr>
                <w:rFonts w:cstheme="minorHAnsi"/>
                <w:b/>
                <w:bCs/>
              </w:rPr>
              <w:t>6-G-6</w:t>
            </w:r>
          </w:p>
        </w:tc>
        <w:tc>
          <w:tcPr>
            <w:tcW w:w="6300" w:type="dxa"/>
            <w:tcBorders>
              <w:right w:val="nil"/>
            </w:tcBorders>
          </w:tcPr>
          <w:p w14:paraId="57B1E13D"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E1ABBAC" w14:textId="77777777" w:rsidR="003D1E20" w:rsidRPr="00632A94" w:rsidRDefault="003D1E20" w:rsidP="003D1E20">
            <w:pPr>
              <w:rPr>
                <w:rFonts w:cstheme="minorHAnsi"/>
              </w:rPr>
            </w:pPr>
          </w:p>
        </w:tc>
        <w:tc>
          <w:tcPr>
            <w:tcW w:w="270" w:type="dxa"/>
            <w:tcBorders>
              <w:left w:val="nil"/>
            </w:tcBorders>
          </w:tcPr>
          <w:p w14:paraId="429E9F82" w14:textId="77777777" w:rsidR="003D1E20" w:rsidRPr="00632A94" w:rsidRDefault="003D1E20" w:rsidP="003D1E20">
            <w:pPr>
              <w:rPr>
                <w:rFonts w:cstheme="minorHAnsi"/>
              </w:rPr>
            </w:pPr>
          </w:p>
        </w:tc>
        <w:tc>
          <w:tcPr>
            <w:tcW w:w="810" w:type="dxa"/>
          </w:tcPr>
          <w:p w14:paraId="5A5A18E3" w14:textId="77777777" w:rsidR="003D1E20" w:rsidRPr="00914010" w:rsidRDefault="003D1E20" w:rsidP="003D1E20">
            <w:pPr>
              <w:rPr>
                <w:rFonts w:cstheme="minorHAnsi"/>
              </w:rPr>
            </w:pPr>
            <w:r w:rsidRPr="00914010">
              <w:rPr>
                <w:rFonts w:cstheme="minorHAnsi"/>
              </w:rPr>
              <w:t xml:space="preserve">C-M, </w:t>
            </w:r>
          </w:p>
          <w:p w14:paraId="4D79B46D" w14:textId="77777777" w:rsidR="003D1E20" w:rsidRPr="00914010" w:rsidRDefault="003D1E20" w:rsidP="003D1E20">
            <w:pPr>
              <w:rPr>
                <w:rFonts w:cstheme="minorHAnsi"/>
              </w:rPr>
            </w:pPr>
            <w:r w:rsidRPr="00914010">
              <w:rPr>
                <w:rFonts w:cstheme="minorHAnsi"/>
              </w:rPr>
              <w:t>C</w:t>
            </w:r>
          </w:p>
          <w:p w14:paraId="510B8C05" w14:textId="77777777" w:rsidR="003D1E20" w:rsidRPr="00632A94" w:rsidRDefault="003D1E20" w:rsidP="003D1E20">
            <w:pPr>
              <w:rPr>
                <w:rFonts w:cstheme="minorHAnsi"/>
              </w:rPr>
            </w:pPr>
          </w:p>
        </w:tc>
        <w:tc>
          <w:tcPr>
            <w:tcW w:w="1980" w:type="dxa"/>
          </w:tcPr>
          <w:p w14:paraId="2562E3C3" w14:textId="77777777" w:rsidR="003D1E20" w:rsidRPr="003D1E20" w:rsidRDefault="001E7F86" w:rsidP="003D1E20">
            <w:pPr>
              <w:rPr>
                <w:rFonts w:cstheme="minorHAnsi"/>
              </w:rPr>
            </w:pPr>
            <w:sdt>
              <w:sdtPr>
                <w:rPr>
                  <w:rFonts w:cstheme="minorHAnsi"/>
                </w:rPr>
                <w:id w:val="20075501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DC887BB" w14:textId="77777777" w:rsidR="003D1E20" w:rsidRPr="003D1E20" w:rsidRDefault="001E7F86" w:rsidP="003D1E20">
            <w:pPr>
              <w:rPr>
                <w:rFonts w:cstheme="minorHAnsi"/>
              </w:rPr>
            </w:pPr>
            <w:sdt>
              <w:sdtPr>
                <w:rPr>
                  <w:rFonts w:cstheme="minorHAnsi"/>
                </w:rPr>
                <w:id w:val="8819005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0BED3E" w14:textId="77777777" w:rsidR="003D1E20" w:rsidRPr="003D1E20" w:rsidRDefault="001E7F86" w:rsidP="003D1E20">
            <w:pPr>
              <w:rPr>
                <w:rFonts w:cstheme="minorHAnsi"/>
              </w:rPr>
            </w:pPr>
            <w:sdt>
              <w:sdtPr>
                <w:rPr>
                  <w:rFonts w:cstheme="minorHAnsi"/>
                </w:rPr>
                <w:id w:val="15961285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1995B55" w14:textId="77777777" w:rsidR="003D1E20" w:rsidRPr="003D1E20" w:rsidRDefault="001E7F86" w:rsidP="003D1E20">
            <w:pPr>
              <w:rPr>
                <w:rFonts w:cstheme="minorHAnsi"/>
              </w:rPr>
            </w:pPr>
            <w:sdt>
              <w:sdtPr>
                <w:rPr>
                  <w:rFonts w:cstheme="minorHAnsi"/>
                </w:rPr>
                <w:id w:val="-9195612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EDD3F5" w14:textId="77777777" w:rsidR="003D1E20" w:rsidRPr="00632A94" w:rsidRDefault="003D1E20" w:rsidP="003D1E20">
            <w:pPr>
              <w:rPr>
                <w:rFonts w:cstheme="minorHAnsi"/>
              </w:rPr>
            </w:pPr>
          </w:p>
        </w:tc>
        <w:sdt>
          <w:sdtPr>
            <w:rPr>
              <w:rFonts w:cstheme="minorHAnsi"/>
            </w:rPr>
            <w:id w:val="-1637486648"/>
            <w:placeholder>
              <w:docPart w:val="4687DA76E6E14EE089384C6AEB937772"/>
            </w:placeholder>
            <w:showingPlcHdr/>
          </w:sdtPr>
          <w:sdtEndPr/>
          <w:sdtContent>
            <w:tc>
              <w:tcPr>
                <w:tcW w:w="4770" w:type="dxa"/>
              </w:tcPr>
              <w:p w14:paraId="3DE91EE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AB0D4A6" w14:textId="77777777" w:rsidTr="0089695F">
        <w:trPr>
          <w:cantSplit/>
        </w:trPr>
        <w:tc>
          <w:tcPr>
            <w:tcW w:w="990" w:type="dxa"/>
          </w:tcPr>
          <w:p w14:paraId="10BC1FE1" w14:textId="77777777" w:rsidR="003D1E20" w:rsidRPr="00632A94" w:rsidRDefault="003D1E20" w:rsidP="003D1E20">
            <w:pPr>
              <w:jc w:val="center"/>
              <w:rPr>
                <w:rFonts w:cstheme="minorHAnsi"/>
                <w:b/>
                <w:bCs/>
              </w:rPr>
            </w:pPr>
            <w:r w:rsidRPr="00632A94">
              <w:rPr>
                <w:rFonts w:cstheme="minorHAnsi"/>
                <w:b/>
                <w:bCs/>
              </w:rPr>
              <w:t>6-G-7</w:t>
            </w:r>
          </w:p>
        </w:tc>
        <w:tc>
          <w:tcPr>
            <w:tcW w:w="6300" w:type="dxa"/>
            <w:tcBorders>
              <w:right w:val="nil"/>
            </w:tcBorders>
          </w:tcPr>
          <w:p w14:paraId="1C1FBF4D"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8FAA82B" w14:textId="77777777" w:rsidR="003D1E20" w:rsidRPr="00632A94" w:rsidRDefault="003D1E20" w:rsidP="003D1E20">
            <w:pPr>
              <w:rPr>
                <w:rFonts w:cstheme="minorHAnsi"/>
              </w:rPr>
            </w:pPr>
          </w:p>
        </w:tc>
        <w:tc>
          <w:tcPr>
            <w:tcW w:w="270" w:type="dxa"/>
            <w:tcBorders>
              <w:left w:val="nil"/>
            </w:tcBorders>
          </w:tcPr>
          <w:p w14:paraId="13124022" w14:textId="77777777" w:rsidR="003D1E20" w:rsidRPr="00632A94" w:rsidRDefault="003D1E20" w:rsidP="003D1E20">
            <w:pPr>
              <w:rPr>
                <w:rFonts w:cstheme="minorHAnsi"/>
              </w:rPr>
            </w:pPr>
          </w:p>
        </w:tc>
        <w:tc>
          <w:tcPr>
            <w:tcW w:w="810" w:type="dxa"/>
          </w:tcPr>
          <w:p w14:paraId="3E3308E8" w14:textId="77777777" w:rsidR="003D1E20" w:rsidRPr="00914010" w:rsidRDefault="003D1E20" w:rsidP="003D1E20">
            <w:pPr>
              <w:rPr>
                <w:rFonts w:cstheme="minorHAnsi"/>
              </w:rPr>
            </w:pPr>
            <w:r w:rsidRPr="00914010">
              <w:rPr>
                <w:rFonts w:cstheme="minorHAnsi"/>
              </w:rPr>
              <w:t xml:space="preserve">C-M, </w:t>
            </w:r>
          </w:p>
          <w:p w14:paraId="46E97ABB" w14:textId="77777777" w:rsidR="003D1E20" w:rsidRPr="00914010" w:rsidRDefault="003D1E20" w:rsidP="003D1E20">
            <w:pPr>
              <w:rPr>
                <w:rFonts w:cstheme="minorHAnsi"/>
              </w:rPr>
            </w:pPr>
            <w:r w:rsidRPr="00914010">
              <w:rPr>
                <w:rFonts w:cstheme="minorHAnsi"/>
              </w:rPr>
              <w:t>C</w:t>
            </w:r>
          </w:p>
          <w:p w14:paraId="06163898" w14:textId="77777777" w:rsidR="003D1E20" w:rsidRPr="00632A94" w:rsidRDefault="003D1E20" w:rsidP="003D1E20">
            <w:pPr>
              <w:rPr>
                <w:rFonts w:cstheme="minorHAnsi"/>
              </w:rPr>
            </w:pPr>
          </w:p>
        </w:tc>
        <w:tc>
          <w:tcPr>
            <w:tcW w:w="1980" w:type="dxa"/>
          </w:tcPr>
          <w:p w14:paraId="6AFB93F8" w14:textId="77777777" w:rsidR="003D1E20" w:rsidRPr="003D1E20" w:rsidRDefault="001E7F86" w:rsidP="003D1E20">
            <w:pPr>
              <w:rPr>
                <w:rFonts w:cstheme="minorHAnsi"/>
              </w:rPr>
            </w:pPr>
            <w:sdt>
              <w:sdtPr>
                <w:rPr>
                  <w:rFonts w:cstheme="minorHAnsi"/>
                </w:rPr>
                <w:id w:val="11850961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06881B6" w14:textId="77777777" w:rsidR="003D1E20" w:rsidRPr="003D1E20" w:rsidRDefault="001E7F86" w:rsidP="003D1E20">
            <w:pPr>
              <w:rPr>
                <w:rFonts w:cstheme="minorHAnsi"/>
              </w:rPr>
            </w:pPr>
            <w:sdt>
              <w:sdtPr>
                <w:rPr>
                  <w:rFonts w:cstheme="minorHAnsi"/>
                </w:rPr>
                <w:id w:val="-1768764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44FD41" w14:textId="77777777" w:rsidR="003D1E20" w:rsidRPr="003D1E20" w:rsidRDefault="001E7F86" w:rsidP="003D1E20">
            <w:pPr>
              <w:rPr>
                <w:rFonts w:cstheme="minorHAnsi"/>
              </w:rPr>
            </w:pPr>
            <w:sdt>
              <w:sdtPr>
                <w:rPr>
                  <w:rFonts w:cstheme="minorHAnsi"/>
                </w:rPr>
                <w:id w:val="4432703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B49428" w14:textId="77777777" w:rsidR="003D1E20" w:rsidRPr="003D1E20" w:rsidRDefault="001E7F86" w:rsidP="003D1E20">
            <w:pPr>
              <w:rPr>
                <w:rFonts w:cstheme="minorHAnsi"/>
              </w:rPr>
            </w:pPr>
            <w:sdt>
              <w:sdtPr>
                <w:rPr>
                  <w:rFonts w:cstheme="minorHAnsi"/>
                </w:rPr>
                <w:id w:val="7019042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6339CC" w14:textId="77777777" w:rsidR="003D1E20" w:rsidRPr="00632A94" w:rsidRDefault="003D1E20" w:rsidP="003D1E20">
            <w:pPr>
              <w:rPr>
                <w:rFonts w:cstheme="minorHAnsi"/>
              </w:rPr>
            </w:pPr>
          </w:p>
        </w:tc>
        <w:sdt>
          <w:sdtPr>
            <w:rPr>
              <w:rFonts w:cstheme="minorHAnsi"/>
            </w:rPr>
            <w:id w:val="-2145420629"/>
            <w:placeholder>
              <w:docPart w:val="C9AB04F672EB49D895A182D04D2F26BA"/>
            </w:placeholder>
            <w:showingPlcHdr/>
          </w:sdtPr>
          <w:sdtEndPr/>
          <w:sdtContent>
            <w:tc>
              <w:tcPr>
                <w:tcW w:w="4770" w:type="dxa"/>
              </w:tcPr>
              <w:p w14:paraId="30AD12A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3D9E680" w14:textId="77777777" w:rsidTr="0089695F">
        <w:trPr>
          <w:cantSplit/>
        </w:trPr>
        <w:tc>
          <w:tcPr>
            <w:tcW w:w="990" w:type="dxa"/>
          </w:tcPr>
          <w:p w14:paraId="6CDAD18C" w14:textId="77777777" w:rsidR="003D1E20" w:rsidRPr="00632A94" w:rsidRDefault="003D1E20" w:rsidP="003D1E20">
            <w:pPr>
              <w:jc w:val="center"/>
              <w:rPr>
                <w:rFonts w:cstheme="minorHAnsi"/>
                <w:b/>
                <w:bCs/>
              </w:rPr>
            </w:pPr>
            <w:r w:rsidRPr="00632A94">
              <w:rPr>
                <w:rFonts w:cstheme="minorHAnsi"/>
                <w:b/>
                <w:bCs/>
              </w:rPr>
              <w:lastRenderedPageBreak/>
              <w:t>6-G-8</w:t>
            </w:r>
          </w:p>
        </w:tc>
        <w:tc>
          <w:tcPr>
            <w:tcW w:w="6300" w:type="dxa"/>
            <w:tcBorders>
              <w:right w:val="nil"/>
            </w:tcBorders>
          </w:tcPr>
          <w:p w14:paraId="21A5E1C5" w14:textId="77777777" w:rsidR="003D1E20" w:rsidRPr="00632A94" w:rsidRDefault="003D1E20" w:rsidP="003D1E20">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73D30A6B" w14:textId="77777777" w:rsidR="003D1E20" w:rsidRPr="00632A94" w:rsidRDefault="003D1E20" w:rsidP="003D1E20">
            <w:pPr>
              <w:rPr>
                <w:rFonts w:cstheme="minorHAnsi"/>
              </w:rPr>
            </w:pPr>
          </w:p>
        </w:tc>
        <w:tc>
          <w:tcPr>
            <w:tcW w:w="810" w:type="dxa"/>
          </w:tcPr>
          <w:p w14:paraId="0243B27F" w14:textId="77777777" w:rsidR="003D1E20" w:rsidRPr="00914010" w:rsidRDefault="003D1E20" w:rsidP="003D1E20">
            <w:pPr>
              <w:rPr>
                <w:rFonts w:cstheme="minorHAnsi"/>
              </w:rPr>
            </w:pPr>
            <w:r w:rsidRPr="00914010">
              <w:rPr>
                <w:rFonts w:cstheme="minorHAnsi"/>
              </w:rPr>
              <w:t xml:space="preserve">C-M, </w:t>
            </w:r>
          </w:p>
          <w:p w14:paraId="7A235CEB" w14:textId="77777777" w:rsidR="003D1E20" w:rsidRPr="00914010" w:rsidRDefault="003D1E20" w:rsidP="003D1E20">
            <w:pPr>
              <w:rPr>
                <w:rFonts w:cstheme="minorHAnsi"/>
              </w:rPr>
            </w:pPr>
            <w:r w:rsidRPr="00914010">
              <w:rPr>
                <w:rFonts w:cstheme="minorHAnsi"/>
              </w:rPr>
              <w:t>C</w:t>
            </w:r>
          </w:p>
          <w:p w14:paraId="39B098B6" w14:textId="77777777" w:rsidR="003D1E20" w:rsidRPr="00632A94" w:rsidRDefault="003D1E20" w:rsidP="003D1E20">
            <w:pPr>
              <w:rPr>
                <w:rFonts w:cstheme="minorHAnsi"/>
              </w:rPr>
            </w:pPr>
          </w:p>
        </w:tc>
        <w:tc>
          <w:tcPr>
            <w:tcW w:w="1980" w:type="dxa"/>
          </w:tcPr>
          <w:p w14:paraId="79D291A9" w14:textId="77777777" w:rsidR="003D1E20" w:rsidRPr="003D1E20" w:rsidRDefault="001E7F86" w:rsidP="003D1E20">
            <w:pPr>
              <w:rPr>
                <w:rFonts w:cstheme="minorHAnsi"/>
              </w:rPr>
            </w:pPr>
            <w:sdt>
              <w:sdtPr>
                <w:rPr>
                  <w:rFonts w:cstheme="minorHAnsi"/>
                </w:rPr>
                <w:id w:val="-12071785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2AE806" w14:textId="77777777" w:rsidR="003D1E20" w:rsidRPr="003D1E20" w:rsidRDefault="001E7F86" w:rsidP="003D1E20">
            <w:pPr>
              <w:rPr>
                <w:rFonts w:cstheme="minorHAnsi"/>
              </w:rPr>
            </w:pPr>
            <w:sdt>
              <w:sdtPr>
                <w:rPr>
                  <w:rFonts w:cstheme="minorHAnsi"/>
                </w:rPr>
                <w:id w:val="-3600514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F13E9BF" w14:textId="77777777" w:rsidR="003D1E20" w:rsidRPr="003D1E20" w:rsidRDefault="001E7F86" w:rsidP="003D1E20">
            <w:pPr>
              <w:rPr>
                <w:rFonts w:cstheme="minorHAnsi"/>
              </w:rPr>
            </w:pPr>
            <w:sdt>
              <w:sdtPr>
                <w:rPr>
                  <w:rFonts w:cstheme="minorHAnsi"/>
                </w:rPr>
                <w:id w:val="858194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FB2DBC" w14:textId="77777777" w:rsidR="003D1E20" w:rsidRPr="003D1E20" w:rsidRDefault="001E7F86" w:rsidP="003D1E20">
            <w:pPr>
              <w:rPr>
                <w:rFonts w:cstheme="minorHAnsi"/>
              </w:rPr>
            </w:pPr>
            <w:sdt>
              <w:sdtPr>
                <w:rPr>
                  <w:rFonts w:cstheme="minorHAnsi"/>
                </w:rPr>
                <w:id w:val="-8878706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849BD9" w14:textId="77777777" w:rsidR="003D1E20" w:rsidRPr="00632A94" w:rsidRDefault="003D1E20" w:rsidP="003D1E20">
            <w:pPr>
              <w:rPr>
                <w:rFonts w:cstheme="minorHAnsi"/>
              </w:rPr>
            </w:pPr>
          </w:p>
        </w:tc>
        <w:sdt>
          <w:sdtPr>
            <w:rPr>
              <w:rFonts w:cstheme="minorHAnsi"/>
            </w:rPr>
            <w:id w:val="-1038655856"/>
            <w:placeholder>
              <w:docPart w:val="2D6898631AEC4732844EADC0E9B77BF8"/>
            </w:placeholder>
            <w:showingPlcHdr/>
          </w:sdtPr>
          <w:sdtEndPr/>
          <w:sdtContent>
            <w:tc>
              <w:tcPr>
                <w:tcW w:w="4770" w:type="dxa"/>
              </w:tcPr>
              <w:p w14:paraId="585BC67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5990599" w14:textId="77777777" w:rsidTr="0089695F">
        <w:trPr>
          <w:cantSplit/>
        </w:trPr>
        <w:tc>
          <w:tcPr>
            <w:tcW w:w="990" w:type="dxa"/>
          </w:tcPr>
          <w:p w14:paraId="696C8E78" w14:textId="77777777" w:rsidR="003D1E20" w:rsidRPr="00632A94" w:rsidRDefault="003D1E20" w:rsidP="003D1E20">
            <w:pPr>
              <w:jc w:val="center"/>
              <w:rPr>
                <w:rFonts w:cstheme="minorHAnsi"/>
                <w:b/>
                <w:bCs/>
              </w:rPr>
            </w:pPr>
            <w:r w:rsidRPr="00632A94">
              <w:rPr>
                <w:rFonts w:cstheme="minorHAnsi"/>
                <w:b/>
                <w:bCs/>
              </w:rPr>
              <w:t>6-G-9</w:t>
            </w:r>
          </w:p>
        </w:tc>
        <w:tc>
          <w:tcPr>
            <w:tcW w:w="6300" w:type="dxa"/>
            <w:tcBorders>
              <w:right w:val="nil"/>
            </w:tcBorders>
          </w:tcPr>
          <w:p w14:paraId="04A286D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A1C63A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5E283E02" w14:textId="77777777" w:rsidR="003D1E20" w:rsidRPr="00632A94" w:rsidRDefault="003D1E20" w:rsidP="003D1E20">
            <w:pPr>
              <w:rPr>
                <w:rFonts w:cstheme="minorHAnsi"/>
              </w:rPr>
            </w:pPr>
          </w:p>
        </w:tc>
        <w:tc>
          <w:tcPr>
            <w:tcW w:w="270" w:type="dxa"/>
            <w:tcBorders>
              <w:left w:val="nil"/>
            </w:tcBorders>
          </w:tcPr>
          <w:p w14:paraId="48DFB6FB" w14:textId="77777777" w:rsidR="003D1E20" w:rsidRPr="00632A94" w:rsidRDefault="003D1E20" w:rsidP="003D1E20">
            <w:pPr>
              <w:rPr>
                <w:rFonts w:cstheme="minorHAnsi"/>
              </w:rPr>
            </w:pPr>
          </w:p>
        </w:tc>
        <w:tc>
          <w:tcPr>
            <w:tcW w:w="810" w:type="dxa"/>
          </w:tcPr>
          <w:p w14:paraId="497B965F" w14:textId="77777777" w:rsidR="003D1E20" w:rsidRPr="00914010" w:rsidRDefault="003D1E20" w:rsidP="003D1E20">
            <w:pPr>
              <w:rPr>
                <w:rFonts w:cstheme="minorHAnsi"/>
              </w:rPr>
            </w:pPr>
            <w:r w:rsidRPr="00914010">
              <w:rPr>
                <w:rFonts w:cstheme="minorHAnsi"/>
              </w:rPr>
              <w:t xml:space="preserve">C-M, </w:t>
            </w:r>
          </w:p>
          <w:p w14:paraId="25449687" w14:textId="77777777" w:rsidR="003D1E20" w:rsidRPr="00914010" w:rsidRDefault="003D1E20" w:rsidP="003D1E20">
            <w:pPr>
              <w:rPr>
                <w:rFonts w:cstheme="minorHAnsi"/>
              </w:rPr>
            </w:pPr>
            <w:r w:rsidRPr="00914010">
              <w:rPr>
                <w:rFonts w:cstheme="minorHAnsi"/>
              </w:rPr>
              <w:t>C</w:t>
            </w:r>
          </w:p>
          <w:p w14:paraId="534F6E9E" w14:textId="77777777" w:rsidR="003D1E20" w:rsidRPr="00632A94" w:rsidRDefault="003D1E20" w:rsidP="003D1E20">
            <w:pPr>
              <w:rPr>
                <w:rFonts w:cstheme="minorHAnsi"/>
              </w:rPr>
            </w:pPr>
          </w:p>
        </w:tc>
        <w:tc>
          <w:tcPr>
            <w:tcW w:w="1980" w:type="dxa"/>
          </w:tcPr>
          <w:p w14:paraId="1920A901" w14:textId="77777777" w:rsidR="003D1E20" w:rsidRPr="003D1E20" w:rsidRDefault="001E7F86" w:rsidP="003D1E20">
            <w:pPr>
              <w:rPr>
                <w:rFonts w:cstheme="minorHAnsi"/>
              </w:rPr>
            </w:pPr>
            <w:sdt>
              <w:sdtPr>
                <w:rPr>
                  <w:rFonts w:cstheme="minorHAnsi"/>
                </w:rPr>
                <w:id w:val="-9366018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5004FDA" w14:textId="77777777" w:rsidR="003D1E20" w:rsidRPr="003D1E20" w:rsidRDefault="001E7F86" w:rsidP="003D1E20">
            <w:pPr>
              <w:rPr>
                <w:rFonts w:cstheme="minorHAnsi"/>
              </w:rPr>
            </w:pPr>
            <w:sdt>
              <w:sdtPr>
                <w:rPr>
                  <w:rFonts w:cstheme="minorHAnsi"/>
                </w:rPr>
                <w:id w:val="-21220687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804126C" w14:textId="77777777" w:rsidR="003D1E20" w:rsidRPr="003D1E20" w:rsidRDefault="001E7F86" w:rsidP="003D1E20">
            <w:pPr>
              <w:rPr>
                <w:rFonts w:cstheme="minorHAnsi"/>
              </w:rPr>
            </w:pPr>
            <w:sdt>
              <w:sdtPr>
                <w:rPr>
                  <w:rFonts w:cstheme="minorHAnsi"/>
                </w:rPr>
                <w:id w:val="-20668658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F4383DD" w14:textId="77777777" w:rsidR="003D1E20" w:rsidRPr="003D1E20" w:rsidRDefault="001E7F86" w:rsidP="003D1E20">
            <w:pPr>
              <w:rPr>
                <w:rFonts w:cstheme="minorHAnsi"/>
              </w:rPr>
            </w:pPr>
            <w:sdt>
              <w:sdtPr>
                <w:rPr>
                  <w:rFonts w:cstheme="minorHAnsi"/>
                </w:rPr>
                <w:id w:val="8288705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2A8084" w14:textId="77777777" w:rsidR="003D1E20" w:rsidRPr="00632A94" w:rsidRDefault="003D1E20" w:rsidP="003D1E20">
            <w:pPr>
              <w:rPr>
                <w:rFonts w:cstheme="minorHAnsi"/>
              </w:rPr>
            </w:pPr>
          </w:p>
        </w:tc>
        <w:sdt>
          <w:sdtPr>
            <w:rPr>
              <w:rFonts w:cstheme="minorHAnsi"/>
            </w:rPr>
            <w:id w:val="-2098548050"/>
            <w:placeholder>
              <w:docPart w:val="E246E81660A14F38A9EF4E632DBD6306"/>
            </w:placeholder>
            <w:showingPlcHdr/>
          </w:sdtPr>
          <w:sdtEndPr/>
          <w:sdtContent>
            <w:tc>
              <w:tcPr>
                <w:tcW w:w="4770" w:type="dxa"/>
              </w:tcPr>
              <w:p w14:paraId="2D912DD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E5A905D" w14:textId="77777777" w:rsidTr="0089695F">
        <w:trPr>
          <w:cantSplit/>
        </w:trPr>
        <w:tc>
          <w:tcPr>
            <w:tcW w:w="990" w:type="dxa"/>
          </w:tcPr>
          <w:p w14:paraId="4A788CA8" w14:textId="77777777" w:rsidR="003D1E20" w:rsidRPr="00632A94" w:rsidRDefault="003D1E20" w:rsidP="003D1E20">
            <w:pPr>
              <w:jc w:val="center"/>
              <w:rPr>
                <w:rFonts w:cstheme="minorHAnsi"/>
                <w:b/>
                <w:bCs/>
              </w:rPr>
            </w:pPr>
            <w:r w:rsidRPr="00632A94">
              <w:rPr>
                <w:rFonts w:cstheme="minorHAnsi"/>
                <w:b/>
                <w:bCs/>
              </w:rPr>
              <w:t>6-G-10</w:t>
            </w:r>
          </w:p>
        </w:tc>
        <w:tc>
          <w:tcPr>
            <w:tcW w:w="6300" w:type="dxa"/>
            <w:tcBorders>
              <w:right w:val="nil"/>
            </w:tcBorders>
          </w:tcPr>
          <w:p w14:paraId="712FBE10" w14:textId="77777777" w:rsidR="003D1E20" w:rsidRDefault="003D1E20" w:rsidP="003D1E20">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0DB8ED37" w14:textId="21DB3292" w:rsidR="003D1E20" w:rsidRPr="00632A94" w:rsidRDefault="003D1E20" w:rsidP="003D1E20">
            <w:pPr>
              <w:autoSpaceDE w:val="0"/>
              <w:autoSpaceDN w:val="0"/>
              <w:adjustRightInd w:val="0"/>
              <w:rPr>
                <w:rFonts w:cstheme="minorHAnsi"/>
              </w:rPr>
            </w:pPr>
          </w:p>
        </w:tc>
        <w:tc>
          <w:tcPr>
            <w:tcW w:w="270" w:type="dxa"/>
            <w:tcBorders>
              <w:left w:val="nil"/>
            </w:tcBorders>
          </w:tcPr>
          <w:p w14:paraId="0A7104D7" w14:textId="77777777" w:rsidR="003D1E20" w:rsidRPr="00632A94" w:rsidRDefault="003D1E20" w:rsidP="003D1E20">
            <w:pPr>
              <w:rPr>
                <w:rFonts w:cstheme="minorHAnsi"/>
              </w:rPr>
            </w:pPr>
          </w:p>
        </w:tc>
        <w:tc>
          <w:tcPr>
            <w:tcW w:w="810" w:type="dxa"/>
          </w:tcPr>
          <w:p w14:paraId="2CD365E0" w14:textId="77777777" w:rsidR="003D1E20" w:rsidRPr="00914010" w:rsidRDefault="003D1E20" w:rsidP="003D1E20">
            <w:pPr>
              <w:rPr>
                <w:rFonts w:cstheme="minorHAnsi"/>
              </w:rPr>
            </w:pPr>
            <w:r w:rsidRPr="00914010">
              <w:rPr>
                <w:rFonts w:cstheme="minorHAnsi"/>
              </w:rPr>
              <w:t xml:space="preserve">C-M, </w:t>
            </w:r>
          </w:p>
          <w:p w14:paraId="44F81DF0" w14:textId="77777777" w:rsidR="003D1E20" w:rsidRPr="00914010" w:rsidRDefault="003D1E20" w:rsidP="003D1E20">
            <w:pPr>
              <w:rPr>
                <w:rFonts w:cstheme="minorHAnsi"/>
              </w:rPr>
            </w:pPr>
            <w:r w:rsidRPr="00914010">
              <w:rPr>
                <w:rFonts w:cstheme="minorHAnsi"/>
              </w:rPr>
              <w:t>C</w:t>
            </w:r>
          </w:p>
          <w:p w14:paraId="7DA158AD" w14:textId="77777777" w:rsidR="003D1E20" w:rsidRPr="00632A94" w:rsidRDefault="003D1E20" w:rsidP="003D1E20">
            <w:pPr>
              <w:rPr>
                <w:rFonts w:cstheme="minorHAnsi"/>
              </w:rPr>
            </w:pPr>
          </w:p>
        </w:tc>
        <w:tc>
          <w:tcPr>
            <w:tcW w:w="1980" w:type="dxa"/>
          </w:tcPr>
          <w:p w14:paraId="3D364872" w14:textId="77777777" w:rsidR="003D1E20" w:rsidRPr="003D1E20" w:rsidRDefault="001E7F86" w:rsidP="003D1E20">
            <w:pPr>
              <w:rPr>
                <w:rFonts w:cstheme="minorHAnsi"/>
              </w:rPr>
            </w:pPr>
            <w:sdt>
              <w:sdtPr>
                <w:rPr>
                  <w:rFonts w:cstheme="minorHAnsi"/>
                </w:rPr>
                <w:id w:val="20182701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861275" w14:textId="77777777" w:rsidR="003D1E20" w:rsidRPr="003D1E20" w:rsidRDefault="001E7F86" w:rsidP="003D1E20">
            <w:pPr>
              <w:rPr>
                <w:rFonts w:cstheme="minorHAnsi"/>
              </w:rPr>
            </w:pPr>
            <w:sdt>
              <w:sdtPr>
                <w:rPr>
                  <w:rFonts w:cstheme="minorHAnsi"/>
                </w:rPr>
                <w:id w:val="-1160596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7EF290" w14:textId="77777777" w:rsidR="003D1E20" w:rsidRPr="003D1E20" w:rsidRDefault="001E7F86" w:rsidP="003D1E20">
            <w:pPr>
              <w:rPr>
                <w:rFonts w:cstheme="minorHAnsi"/>
              </w:rPr>
            </w:pPr>
            <w:sdt>
              <w:sdtPr>
                <w:rPr>
                  <w:rFonts w:cstheme="minorHAnsi"/>
                </w:rPr>
                <w:id w:val="5284599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12C52E8" w14:textId="77777777" w:rsidR="003D1E20" w:rsidRPr="003D1E20" w:rsidRDefault="001E7F86" w:rsidP="003D1E20">
            <w:pPr>
              <w:rPr>
                <w:rFonts w:cstheme="minorHAnsi"/>
              </w:rPr>
            </w:pPr>
            <w:sdt>
              <w:sdtPr>
                <w:rPr>
                  <w:rFonts w:cstheme="minorHAnsi"/>
                </w:rPr>
                <w:id w:val="668987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A6ABD2C" w14:textId="77777777" w:rsidR="003D1E20" w:rsidRPr="00632A94" w:rsidRDefault="003D1E20" w:rsidP="003D1E20">
            <w:pPr>
              <w:rPr>
                <w:rFonts w:cstheme="minorHAnsi"/>
              </w:rPr>
            </w:pPr>
          </w:p>
        </w:tc>
        <w:sdt>
          <w:sdtPr>
            <w:rPr>
              <w:rFonts w:cstheme="minorHAnsi"/>
            </w:rPr>
            <w:id w:val="-1054848133"/>
            <w:placeholder>
              <w:docPart w:val="840A38D05A764FD2A912292B509A64FB"/>
            </w:placeholder>
            <w:showingPlcHdr/>
          </w:sdtPr>
          <w:sdtEndPr/>
          <w:sdtContent>
            <w:tc>
              <w:tcPr>
                <w:tcW w:w="4770" w:type="dxa"/>
              </w:tcPr>
              <w:p w14:paraId="3BE80026"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E1186A5" w14:textId="77777777" w:rsidTr="0089695F">
        <w:trPr>
          <w:cantSplit/>
        </w:trPr>
        <w:tc>
          <w:tcPr>
            <w:tcW w:w="990" w:type="dxa"/>
          </w:tcPr>
          <w:p w14:paraId="03612278" w14:textId="77777777" w:rsidR="003D1E20" w:rsidRPr="00632A94" w:rsidRDefault="003D1E20" w:rsidP="003D1E20">
            <w:pPr>
              <w:jc w:val="center"/>
              <w:rPr>
                <w:rFonts w:cstheme="minorHAnsi"/>
                <w:b/>
                <w:bCs/>
              </w:rPr>
            </w:pPr>
            <w:r w:rsidRPr="00632A94">
              <w:rPr>
                <w:rFonts w:cstheme="minorHAnsi"/>
                <w:b/>
                <w:bCs/>
              </w:rPr>
              <w:t>6-G-11</w:t>
            </w:r>
          </w:p>
        </w:tc>
        <w:tc>
          <w:tcPr>
            <w:tcW w:w="6300" w:type="dxa"/>
            <w:tcBorders>
              <w:right w:val="nil"/>
            </w:tcBorders>
          </w:tcPr>
          <w:p w14:paraId="4074118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3FD19A99" w14:textId="77777777" w:rsidR="003D1E20" w:rsidRPr="00632A94" w:rsidRDefault="003D1E20" w:rsidP="003D1E20">
            <w:pPr>
              <w:rPr>
                <w:rFonts w:cstheme="minorHAnsi"/>
              </w:rPr>
            </w:pPr>
          </w:p>
        </w:tc>
        <w:tc>
          <w:tcPr>
            <w:tcW w:w="270" w:type="dxa"/>
            <w:tcBorders>
              <w:left w:val="nil"/>
            </w:tcBorders>
          </w:tcPr>
          <w:p w14:paraId="6724B3A6" w14:textId="77777777" w:rsidR="003D1E20" w:rsidRPr="00632A94" w:rsidRDefault="003D1E20" w:rsidP="003D1E20">
            <w:pPr>
              <w:rPr>
                <w:rFonts w:cstheme="minorHAnsi"/>
              </w:rPr>
            </w:pPr>
          </w:p>
        </w:tc>
        <w:tc>
          <w:tcPr>
            <w:tcW w:w="810" w:type="dxa"/>
          </w:tcPr>
          <w:p w14:paraId="060CDFDE" w14:textId="77777777" w:rsidR="003D1E20" w:rsidRPr="00914010" w:rsidRDefault="003D1E20" w:rsidP="003D1E20">
            <w:pPr>
              <w:rPr>
                <w:rFonts w:cstheme="minorHAnsi"/>
              </w:rPr>
            </w:pPr>
            <w:r w:rsidRPr="00914010">
              <w:rPr>
                <w:rFonts w:cstheme="minorHAnsi"/>
              </w:rPr>
              <w:t xml:space="preserve">C-M, </w:t>
            </w:r>
          </w:p>
          <w:p w14:paraId="36F50517" w14:textId="77777777" w:rsidR="003D1E20" w:rsidRPr="00914010" w:rsidRDefault="003D1E20" w:rsidP="003D1E20">
            <w:pPr>
              <w:rPr>
                <w:rFonts w:cstheme="minorHAnsi"/>
              </w:rPr>
            </w:pPr>
            <w:r w:rsidRPr="00914010">
              <w:rPr>
                <w:rFonts w:cstheme="minorHAnsi"/>
              </w:rPr>
              <w:t>C</w:t>
            </w:r>
          </w:p>
          <w:p w14:paraId="70D11B18" w14:textId="77777777" w:rsidR="003D1E20" w:rsidRPr="00632A94" w:rsidRDefault="003D1E20" w:rsidP="003D1E20">
            <w:pPr>
              <w:rPr>
                <w:rFonts w:cstheme="minorHAnsi"/>
              </w:rPr>
            </w:pPr>
          </w:p>
        </w:tc>
        <w:tc>
          <w:tcPr>
            <w:tcW w:w="1980" w:type="dxa"/>
          </w:tcPr>
          <w:p w14:paraId="4548ED34" w14:textId="77777777" w:rsidR="003D1E20" w:rsidRPr="003D1E20" w:rsidRDefault="001E7F86" w:rsidP="003D1E20">
            <w:pPr>
              <w:rPr>
                <w:rFonts w:cstheme="minorHAnsi"/>
              </w:rPr>
            </w:pPr>
            <w:sdt>
              <w:sdtPr>
                <w:rPr>
                  <w:rFonts w:cstheme="minorHAnsi"/>
                </w:rPr>
                <w:id w:val="-1189152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C0BE08" w14:textId="77777777" w:rsidR="003D1E20" w:rsidRPr="003D1E20" w:rsidRDefault="001E7F86" w:rsidP="003D1E20">
            <w:pPr>
              <w:rPr>
                <w:rFonts w:cstheme="minorHAnsi"/>
              </w:rPr>
            </w:pPr>
            <w:sdt>
              <w:sdtPr>
                <w:rPr>
                  <w:rFonts w:cstheme="minorHAnsi"/>
                </w:rPr>
                <w:id w:val="-3292214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2470017" w14:textId="77777777" w:rsidR="003D1E20" w:rsidRPr="003D1E20" w:rsidRDefault="001E7F86" w:rsidP="003D1E20">
            <w:pPr>
              <w:rPr>
                <w:rFonts w:cstheme="minorHAnsi"/>
              </w:rPr>
            </w:pPr>
            <w:sdt>
              <w:sdtPr>
                <w:rPr>
                  <w:rFonts w:cstheme="minorHAnsi"/>
                </w:rPr>
                <w:id w:val="-13432357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8DB3B43" w14:textId="77777777" w:rsidR="003D1E20" w:rsidRPr="003D1E20" w:rsidRDefault="001E7F86" w:rsidP="003D1E20">
            <w:pPr>
              <w:rPr>
                <w:rFonts w:cstheme="minorHAnsi"/>
              </w:rPr>
            </w:pPr>
            <w:sdt>
              <w:sdtPr>
                <w:rPr>
                  <w:rFonts w:cstheme="minorHAnsi"/>
                </w:rPr>
                <w:id w:val="16499309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5CFC324" w14:textId="77777777" w:rsidR="003D1E20" w:rsidRPr="00632A94" w:rsidRDefault="003D1E20" w:rsidP="003D1E20">
            <w:pPr>
              <w:rPr>
                <w:rFonts w:cstheme="minorHAnsi"/>
              </w:rPr>
            </w:pPr>
          </w:p>
        </w:tc>
        <w:sdt>
          <w:sdtPr>
            <w:rPr>
              <w:rFonts w:cstheme="minorHAnsi"/>
            </w:rPr>
            <w:id w:val="-1165856232"/>
            <w:placeholder>
              <w:docPart w:val="8BF1A6B534284A608C39413542E4C1BB"/>
            </w:placeholder>
            <w:showingPlcHdr/>
          </w:sdtPr>
          <w:sdtEndPr/>
          <w:sdtContent>
            <w:tc>
              <w:tcPr>
                <w:tcW w:w="4770" w:type="dxa"/>
              </w:tcPr>
              <w:p w14:paraId="0E7DE046"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bl>
    <w:p w14:paraId="7F0CAB0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EC25F38" w14:textId="0A35075F" w:rsidR="009B1ACB" w:rsidRDefault="009B1ACB" w:rsidP="009B1ACB">
      <w:pPr>
        <w:shd w:val="clear" w:color="auto" w:fill="8EAADB" w:themeFill="accent1" w:themeFillTint="99"/>
      </w:pPr>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758B608" w14:textId="77777777" w:rsidTr="006B1337">
        <w:trPr>
          <w:tblHeader/>
        </w:trPr>
        <w:tc>
          <w:tcPr>
            <w:tcW w:w="990" w:type="dxa"/>
            <w:shd w:val="clear" w:color="auto" w:fill="2F5496" w:themeFill="accent1" w:themeFillShade="BF"/>
            <w:vAlign w:val="center"/>
          </w:tcPr>
          <w:p w14:paraId="611B645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right w:val="nil"/>
            </w:tcBorders>
            <w:shd w:val="clear" w:color="auto" w:fill="2F5496" w:themeFill="accent1" w:themeFillShade="BF"/>
            <w:vAlign w:val="center"/>
          </w:tcPr>
          <w:p w14:paraId="72E5B2A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71028D79" w14:textId="77777777" w:rsidR="009B1ACB" w:rsidRPr="00B723A6"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09FA43C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61072DFD"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B7C370C"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1DF4A265" w14:textId="77777777" w:rsidTr="006B1337">
        <w:tc>
          <w:tcPr>
            <w:tcW w:w="15120" w:type="dxa"/>
            <w:gridSpan w:val="6"/>
            <w:tcBorders>
              <w:left w:val="nil"/>
            </w:tcBorders>
            <w:shd w:val="clear" w:color="auto" w:fill="D9E2F3" w:themeFill="accent1" w:themeFillTint="33"/>
            <w:vAlign w:val="center"/>
          </w:tcPr>
          <w:p w14:paraId="414C0F5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3D1E20" w14:paraId="32750983" w14:textId="77777777" w:rsidTr="0089695F">
        <w:trPr>
          <w:cantSplit/>
        </w:trPr>
        <w:tc>
          <w:tcPr>
            <w:tcW w:w="990" w:type="dxa"/>
          </w:tcPr>
          <w:p w14:paraId="4D06BBDB" w14:textId="77777777" w:rsidR="003D1E20" w:rsidRPr="00493448" w:rsidRDefault="003D1E20" w:rsidP="003D1E20">
            <w:pPr>
              <w:jc w:val="center"/>
              <w:rPr>
                <w:rFonts w:cstheme="minorHAnsi"/>
                <w:b/>
                <w:bCs/>
              </w:rPr>
            </w:pPr>
            <w:r w:rsidRPr="00493448">
              <w:rPr>
                <w:b/>
                <w:bCs/>
              </w:rPr>
              <w:t>7-A-</w:t>
            </w:r>
            <w:r w:rsidRPr="00493448">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16619F1F" w14:textId="77777777" w:rsidR="003D1E20" w:rsidRPr="008B6609" w:rsidRDefault="003D1E20" w:rsidP="003D1E20">
            <w:pPr>
              <w:rPr>
                <w:color w:val="000000"/>
              </w:rPr>
            </w:pPr>
            <w:r w:rsidRPr="008B6609">
              <w:rPr>
                <w:color w:val="000000"/>
              </w:rPr>
              <w:t>The facility policy manual should include infection control policies and procedures that are consistent with current CDC guidelines.</w:t>
            </w:r>
          </w:p>
          <w:p w14:paraId="3A222494" w14:textId="77777777" w:rsidR="003D1E20" w:rsidRPr="00632A94" w:rsidRDefault="003D1E20" w:rsidP="003D1E2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AE22412" w14:textId="77777777" w:rsidR="003D1E20" w:rsidRPr="00632A94" w:rsidRDefault="003D1E20" w:rsidP="003D1E20">
            <w:pPr>
              <w:rPr>
                <w:rFonts w:cstheme="minorHAnsi"/>
              </w:rPr>
            </w:pPr>
          </w:p>
        </w:tc>
        <w:tc>
          <w:tcPr>
            <w:tcW w:w="810" w:type="dxa"/>
            <w:shd w:val="clear" w:color="auto" w:fill="auto"/>
          </w:tcPr>
          <w:p w14:paraId="608EAC5D" w14:textId="77777777" w:rsidR="003D1E20" w:rsidRPr="00C34C63" w:rsidRDefault="003D1E20" w:rsidP="003D1E20">
            <w:pPr>
              <w:rPr>
                <w:rFonts w:cstheme="minorHAnsi"/>
              </w:rPr>
            </w:pPr>
            <w:r w:rsidRPr="00C34C63">
              <w:rPr>
                <w:rFonts w:cstheme="minorHAnsi"/>
              </w:rPr>
              <w:t xml:space="preserve">A </w:t>
            </w:r>
          </w:p>
          <w:p w14:paraId="5C776637" w14:textId="77777777" w:rsidR="003D1E20" w:rsidRPr="00C34C63" w:rsidRDefault="003D1E20" w:rsidP="003D1E20">
            <w:pPr>
              <w:rPr>
                <w:rFonts w:cstheme="minorHAnsi"/>
              </w:rPr>
            </w:pPr>
            <w:r w:rsidRPr="00C34C63">
              <w:rPr>
                <w:rFonts w:cstheme="minorHAnsi"/>
              </w:rPr>
              <w:t xml:space="preserve">B </w:t>
            </w:r>
          </w:p>
          <w:p w14:paraId="6B99448A" w14:textId="77777777" w:rsidR="003D1E20" w:rsidRPr="00C34C63" w:rsidRDefault="003D1E20" w:rsidP="003D1E20">
            <w:pPr>
              <w:rPr>
                <w:rFonts w:cstheme="minorHAnsi"/>
              </w:rPr>
            </w:pPr>
            <w:r w:rsidRPr="00C34C63">
              <w:rPr>
                <w:rFonts w:cstheme="minorHAnsi"/>
              </w:rPr>
              <w:t xml:space="preserve">C-M </w:t>
            </w:r>
          </w:p>
          <w:p w14:paraId="71E745EF" w14:textId="77777777" w:rsidR="003D1E20" w:rsidRPr="00632A94" w:rsidRDefault="003D1E20" w:rsidP="003D1E20">
            <w:pPr>
              <w:rPr>
                <w:rFonts w:cstheme="minorHAnsi"/>
              </w:rPr>
            </w:pPr>
            <w:r w:rsidRPr="00C34C63">
              <w:rPr>
                <w:rFonts w:cstheme="minorHAnsi"/>
              </w:rPr>
              <w:t>C</w:t>
            </w:r>
          </w:p>
        </w:tc>
        <w:tc>
          <w:tcPr>
            <w:tcW w:w="1980" w:type="dxa"/>
            <w:shd w:val="clear" w:color="auto" w:fill="auto"/>
          </w:tcPr>
          <w:p w14:paraId="373F41FD" w14:textId="77777777" w:rsidR="003D1E20" w:rsidRPr="003D1E20" w:rsidRDefault="001E7F86" w:rsidP="003D1E20">
            <w:pPr>
              <w:rPr>
                <w:rFonts w:cstheme="minorHAnsi"/>
              </w:rPr>
            </w:pPr>
            <w:sdt>
              <w:sdtPr>
                <w:rPr>
                  <w:rFonts w:cstheme="minorHAnsi"/>
                </w:rPr>
                <w:id w:val="18743445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D366E6" w14:textId="77777777" w:rsidR="003D1E20" w:rsidRPr="003D1E20" w:rsidRDefault="001E7F86" w:rsidP="003D1E20">
            <w:pPr>
              <w:rPr>
                <w:rFonts w:cstheme="minorHAnsi"/>
              </w:rPr>
            </w:pPr>
            <w:sdt>
              <w:sdtPr>
                <w:rPr>
                  <w:rFonts w:cstheme="minorHAnsi"/>
                </w:rPr>
                <w:id w:val="13504505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91F2CD2" w14:textId="77777777" w:rsidR="003D1E20" w:rsidRPr="003D1E20" w:rsidRDefault="001E7F86" w:rsidP="003D1E20">
            <w:pPr>
              <w:rPr>
                <w:rFonts w:cstheme="minorHAnsi"/>
              </w:rPr>
            </w:pPr>
            <w:sdt>
              <w:sdtPr>
                <w:rPr>
                  <w:rFonts w:cstheme="minorHAnsi"/>
                </w:rPr>
                <w:id w:val="12393707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C072EA8" w14:textId="77777777" w:rsidR="003D1E20" w:rsidRPr="003D1E20" w:rsidRDefault="001E7F86" w:rsidP="003D1E20">
            <w:pPr>
              <w:rPr>
                <w:rFonts w:cstheme="minorHAnsi"/>
              </w:rPr>
            </w:pPr>
            <w:sdt>
              <w:sdtPr>
                <w:rPr>
                  <w:rFonts w:cstheme="minorHAnsi"/>
                </w:rPr>
                <w:id w:val="-14679685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246949" w14:textId="77777777" w:rsidR="003D1E20" w:rsidRPr="00632A94" w:rsidRDefault="003D1E20" w:rsidP="003D1E20">
            <w:pPr>
              <w:rPr>
                <w:rFonts w:cstheme="minorHAnsi"/>
              </w:rPr>
            </w:pPr>
          </w:p>
        </w:tc>
        <w:sdt>
          <w:sdtPr>
            <w:rPr>
              <w:rFonts w:cstheme="minorHAnsi"/>
            </w:rPr>
            <w:id w:val="-751585838"/>
            <w:placeholder>
              <w:docPart w:val="7DB0F6EBDC4643D5BBA19A5EC59BABD5"/>
            </w:placeholder>
            <w:showingPlcHdr/>
          </w:sdtPr>
          <w:sdtEndPr/>
          <w:sdtContent>
            <w:tc>
              <w:tcPr>
                <w:tcW w:w="4770" w:type="dxa"/>
              </w:tcPr>
              <w:p w14:paraId="38E7DF7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246D167" w14:textId="77777777" w:rsidTr="0089695F">
        <w:trPr>
          <w:cantSplit/>
        </w:trPr>
        <w:tc>
          <w:tcPr>
            <w:tcW w:w="990" w:type="dxa"/>
          </w:tcPr>
          <w:p w14:paraId="4EFAB749" w14:textId="77777777" w:rsidR="003D1E20" w:rsidRPr="00493448" w:rsidDel="00615219" w:rsidRDefault="003D1E20" w:rsidP="003D1E20">
            <w:pPr>
              <w:jc w:val="center"/>
              <w:rPr>
                <w:rFonts w:cstheme="minorHAnsi"/>
                <w:b/>
                <w:bCs/>
              </w:rPr>
            </w:pPr>
            <w:r w:rsidRPr="00493448">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03565D6A" w14:textId="77777777" w:rsidR="003D1E20" w:rsidRDefault="003D1E20" w:rsidP="003D1E20">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234A6295" w14:textId="77777777" w:rsidR="003D1E20" w:rsidRPr="0066397A" w:rsidRDefault="003D1E20" w:rsidP="003D1E20">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7B4B502" w14:textId="77777777" w:rsidR="003D1E20" w:rsidRPr="00632A94" w:rsidDel="00084E25" w:rsidRDefault="003D1E20" w:rsidP="003D1E20">
            <w:pPr>
              <w:rPr>
                <w:rFonts w:cstheme="minorHAnsi"/>
                <w:color w:val="000000"/>
              </w:rPr>
            </w:pPr>
          </w:p>
        </w:tc>
        <w:tc>
          <w:tcPr>
            <w:tcW w:w="810" w:type="dxa"/>
            <w:shd w:val="clear" w:color="auto" w:fill="auto"/>
          </w:tcPr>
          <w:p w14:paraId="6A91077C" w14:textId="77777777" w:rsidR="003D1E20" w:rsidRPr="00C34C63" w:rsidRDefault="003D1E20" w:rsidP="003D1E20">
            <w:pPr>
              <w:rPr>
                <w:rFonts w:cstheme="minorHAnsi"/>
              </w:rPr>
            </w:pPr>
            <w:r w:rsidRPr="00C34C63">
              <w:rPr>
                <w:rFonts w:cstheme="minorHAnsi"/>
              </w:rPr>
              <w:t xml:space="preserve">A </w:t>
            </w:r>
          </w:p>
          <w:p w14:paraId="58D90054" w14:textId="77777777" w:rsidR="003D1E20" w:rsidRPr="00C34C63" w:rsidRDefault="003D1E20" w:rsidP="003D1E20">
            <w:pPr>
              <w:rPr>
                <w:rFonts w:cstheme="minorHAnsi"/>
              </w:rPr>
            </w:pPr>
            <w:r w:rsidRPr="00C34C63">
              <w:rPr>
                <w:rFonts w:cstheme="minorHAnsi"/>
              </w:rPr>
              <w:t xml:space="preserve">B </w:t>
            </w:r>
          </w:p>
          <w:p w14:paraId="17EE8004" w14:textId="77777777" w:rsidR="003D1E20" w:rsidRPr="00C34C63" w:rsidRDefault="003D1E20" w:rsidP="003D1E20">
            <w:pPr>
              <w:rPr>
                <w:rFonts w:cstheme="minorHAnsi"/>
              </w:rPr>
            </w:pPr>
            <w:r w:rsidRPr="00C34C63">
              <w:rPr>
                <w:rFonts w:cstheme="minorHAnsi"/>
              </w:rPr>
              <w:t xml:space="preserve">C-M </w:t>
            </w:r>
          </w:p>
          <w:p w14:paraId="33B1E9B4" w14:textId="77777777" w:rsidR="003D1E20" w:rsidRPr="00C34C63" w:rsidRDefault="003D1E20" w:rsidP="003D1E20">
            <w:pPr>
              <w:rPr>
                <w:rFonts w:cstheme="minorHAnsi"/>
              </w:rPr>
            </w:pPr>
            <w:r w:rsidRPr="00C34C63">
              <w:rPr>
                <w:rFonts w:cstheme="minorHAnsi"/>
              </w:rPr>
              <w:t>C</w:t>
            </w:r>
          </w:p>
        </w:tc>
        <w:tc>
          <w:tcPr>
            <w:tcW w:w="1980" w:type="dxa"/>
            <w:shd w:val="clear" w:color="auto" w:fill="auto"/>
          </w:tcPr>
          <w:p w14:paraId="654421F6" w14:textId="77777777" w:rsidR="003D1E20" w:rsidRPr="003D1E20" w:rsidRDefault="001E7F86" w:rsidP="003D1E20">
            <w:pPr>
              <w:rPr>
                <w:rFonts w:cstheme="minorHAnsi"/>
              </w:rPr>
            </w:pPr>
            <w:sdt>
              <w:sdtPr>
                <w:rPr>
                  <w:rFonts w:cstheme="minorHAnsi"/>
                </w:rPr>
                <w:id w:val="8920106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D7D0D5" w14:textId="77777777" w:rsidR="003D1E20" w:rsidRPr="003D1E20" w:rsidRDefault="001E7F86" w:rsidP="003D1E20">
            <w:pPr>
              <w:rPr>
                <w:rFonts w:cstheme="minorHAnsi"/>
              </w:rPr>
            </w:pPr>
            <w:sdt>
              <w:sdtPr>
                <w:rPr>
                  <w:rFonts w:cstheme="minorHAnsi"/>
                </w:rPr>
                <w:id w:val="-10954017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733586" w14:textId="77777777" w:rsidR="003D1E20" w:rsidRPr="003D1E20" w:rsidRDefault="001E7F86" w:rsidP="003D1E20">
            <w:pPr>
              <w:rPr>
                <w:rFonts w:cstheme="minorHAnsi"/>
              </w:rPr>
            </w:pPr>
            <w:sdt>
              <w:sdtPr>
                <w:rPr>
                  <w:rFonts w:cstheme="minorHAnsi"/>
                </w:rPr>
                <w:id w:val="1112481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D92DBA" w14:textId="77777777" w:rsidR="003D1E20" w:rsidRPr="003D1E20" w:rsidRDefault="001E7F86" w:rsidP="003D1E20">
            <w:pPr>
              <w:rPr>
                <w:rFonts w:cstheme="minorHAnsi"/>
              </w:rPr>
            </w:pPr>
            <w:sdt>
              <w:sdtPr>
                <w:rPr>
                  <w:rFonts w:cstheme="minorHAnsi"/>
                </w:rPr>
                <w:id w:val="5448836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9DD16B" w14:textId="77777777" w:rsidR="003D1E20" w:rsidRDefault="003D1E20" w:rsidP="003D1E20">
            <w:pPr>
              <w:rPr>
                <w:rFonts w:cstheme="minorHAnsi"/>
              </w:rPr>
            </w:pPr>
          </w:p>
        </w:tc>
        <w:sdt>
          <w:sdtPr>
            <w:rPr>
              <w:rFonts w:cstheme="minorHAnsi"/>
            </w:rPr>
            <w:id w:val="-83460987"/>
            <w:placeholder>
              <w:docPart w:val="357988B6DDFD42E4B1538093E299455C"/>
            </w:placeholder>
            <w:showingPlcHdr/>
          </w:sdtPr>
          <w:sdtEndPr/>
          <w:sdtContent>
            <w:tc>
              <w:tcPr>
                <w:tcW w:w="4770" w:type="dxa"/>
              </w:tcPr>
              <w:p w14:paraId="6D77A6CC" w14:textId="77777777" w:rsidR="003D1E20" w:rsidRDefault="003D1E20" w:rsidP="003D1E20">
                <w:pPr>
                  <w:rPr>
                    <w:rFonts w:cstheme="minorHAnsi"/>
                  </w:rPr>
                </w:pPr>
                <w:r w:rsidRPr="00632A94">
                  <w:rPr>
                    <w:rFonts w:cstheme="minorHAnsi"/>
                  </w:rPr>
                  <w:t>Enter observations of non-compliance, comments or notes here.</w:t>
                </w:r>
              </w:p>
            </w:tc>
          </w:sdtContent>
        </w:sdt>
      </w:tr>
      <w:tr w:rsidR="003D1E20" w14:paraId="77FE40ED" w14:textId="77777777" w:rsidTr="003D1E20">
        <w:trPr>
          <w:cantSplit/>
        </w:trPr>
        <w:tc>
          <w:tcPr>
            <w:tcW w:w="990" w:type="dxa"/>
            <w:tcBorders>
              <w:bottom w:val="single" w:sz="4" w:space="0" w:color="auto"/>
            </w:tcBorders>
          </w:tcPr>
          <w:p w14:paraId="11DC2879" w14:textId="77777777" w:rsidR="003D1E20" w:rsidRPr="00632A94" w:rsidRDefault="003D1E20" w:rsidP="003D1E20">
            <w:pPr>
              <w:jc w:val="center"/>
              <w:rPr>
                <w:rFonts w:cstheme="minorHAnsi"/>
                <w:b/>
                <w:bCs/>
              </w:rPr>
            </w:pPr>
            <w:r w:rsidRPr="00632A94">
              <w:rPr>
                <w:rFonts w:cstheme="minorHAnsi"/>
                <w:b/>
                <w:bCs/>
              </w:rPr>
              <w:t>7-A-4</w:t>
            </w:r>
          </w:p>
        </w:tc>
        <w:tc>
          <w:tcPr>
            <w:tcW w:w="6300" w:type="dxa"/>
            <w:tcBorders>
              <w:bottom w:val="single" w:sz="4" w:space="0" w:color="auto"/>
              <w:right w:val="nil"/>
            </w:tcBorders>
          </w:tcPr>
          <w:p w14:paraId="46096B7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726BC4CF" w14:textId="77777777" w:rsidR="003D1E20" w:rsidRPr="00632A94" w:rsidRDefault="003D1E20" w:rsidP="003D1E20">
            <w:pPr>
              <w:rPr>
                <w:rFonts w:cstheme="minorHAnsi"/>
              </w:rPr>
            </w:pPr>
          </w:p>
        </w:tc>
        <w:tc>
          <w:tcPr>
            <w:tcW w:w="270" w:type="dxa"/>
            <w:tcBorders>
              <w:left w:val="nil"/>
              <w:bottom w:val="single" w:sz="4" w:space="0" w:color="auto"/>
            </w:tcBorders>
          </w:tcPr>
          <w:p w14:paraId="2B6A3595" w14:textId="77777777" w:rsidR="003D1E20" w:rsidRPr="00632A94" w:rsidRDefault="003D1E20" w:rsidP="003D1E20">
            <w:pPr>
              <w:rPr>
                <w:rFonts w:cstheme="minorHAnsi"/>
              </w:rPr>
            </w:pPr>
          </w:p>
        </w:tc>
        <w:tc>
          <w:tcPr>
            <w:tcW w:w="810" w:type="dxa"/>
            <w:tcBorders>
              <w:bottom w:val="single" w:sz="4" w:space="0" w:color="auto"/>
            </w:tcBorders>
          </w:tcPr>
          <w:p w14:paraId="24965CB0" w14:textId="77777777" w:rsidR="003D1E20" w:rsidRPr="00C34C63" w:rsidRDefault="003D1E20" w:rsidP="003D1E20">
            <w:pPr>
              <w:rPr>
                <w:rFonts w:cstheme="minorHAnsi"/>
              </w:rPr>
            </w:pPr>
            <w:r w:rsidRPr="00C34C63">
              <w:rPr>
                <w:rFonts w:cstheme="minorHAnsi"/>
              </w:rPr>
              <w:t xml:space="preserve">A </w:t>
            </w:r>
          </w:p>
          <w:p w14:paraId="376E9152" w14:textId="77777777" w:rsidR="003D1E20" w:rsidRPr="00C34C63" w:rsidRDefault="003D1E20" w:rsidP="003D1E20">
            <w:pPr>
              <w:rPr>
                <w:rFonts w:cstheme="minorHAnsi"/>
              </w:rPr>
            </w:pPr>
            <w:r w:rsidRPr="00C34C63">
              <w:rPr>
                <w:rFonts w:cstheme="minorHAnsi"/>
              </w:rPr>
              <w:t xml:space="preserve">B </w:t>
            </w:r>
          </w:p>
          <w:p w14:paraId="27C9D846" w14:textId="77777777" w:rsidR="003D1E20" w:rsidRPr="00C34C63" w:rsidRDefault="003D1E20" w:rsidP="003D1E20">
            <w:pPr>
              <w:rPr>
                <w:rFonts w:cstheme="minorHAnsi"/>
              </w:rPr>
            </w:pPr>
            <w:r w:rsidRPr="00C34C63">
              <w:rPr>
                <w:rFonts w:cstheme="minorHAnsi"/>
              </w:rPr>
              <w:t xml:space="preserve">C-M </w:t>
            </w:r>
          </w:p>
          <w:p w14:paraId="057AB4F9"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480B2C1F" w14:textId="77777777" w:rsidR="003D1E20" w:rsidRPr="003D1E20" w:rsidRDefault="001E7F86" w:rsidP="003D1E20">
            <w:pPr>
              <w:rPr>
                <w:rFonts w:cstheme="minorHAnsi"/>
              </w:rPr>
            </w:pPr>
            <w:sdt>
              <w:sdtPr>
                <w:rPr>
                  <w:rFonts w:cstheme="minorHAnsi"/>
                </w:rPr>
                <w:id w:val="-14853183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A88537" w14:textId="77777777" w:rsidR="003D1E20" w:rsidRPr="003D1E20" w:rsidRDefault="001E7F86" w:rsidP="003D1E20">
            <w:pPr>
              <w:rPr>
                <w:rFonts w:cstheme="minorHAnsi"/>
              </w:rPr>
            </w:pPr>
            <w:sdt>
              <w:sdtPr>
                <w:rPr>
                  <w:rFonts w:cstheme="minorHAnsi"/>
                </w:rPr>
                <w:id w:val="16928057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0B74A9" w14:textId="77777777" w:rsidR="003D1E20" w:rsidRPr="003D1E20" w:rsidRDefault="001E7F86" w:rsidP="003D1E20">
            <w:pPr>
              <w:rPr>
                <w:rFonts w:cstheme="minorHAnsi"/>
              </w:rPr>
            </w:pPr>
            <w:sdt>
              <w:sdtPr>
                <w:rPr>
                  <w:rFonts w:cstheme="minorHAnsi"/>
                </w:rPr>
                <w:id w:val="9740306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5873D9A" w14:textId="77777777" w:rsidR="003D1E20" w:rsidRPr="003D1E20" w:rsidRDefault="001E7F86" w:rsidP="003D1E20">
            <w:pPr>
              <w:rPr>
                <w:rFonts w:cstheme="minorHAnsi"/>
              </w:rPr>
            </w:pPr>
            <w:sdt>
              <w:sdtPr>
                <w:rPr>
                  <w:rFonts w:cstheme="minorHAnsi"/>
                </w:rPr>
                <w:id w:val="-2137407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F4C7B9" w14:textId="77777777" w:rsidR="003D1E20" w:rsidRPr="00632A94" w:rsidRDefault="003D1E20" w:rsidP="003D1E20">
            <w:pPr>
              <w:rPr>
                <w:rFonts w:cstheme="minorHAnsi"/>
              </w:rPr>
            </w:pPr>
          </w:p>
        </w:tc>
        <w:sdt>
          <w:sdtPr>
            <w:rPr>
              <w:rFonts w:cstheme="minorHAnsi"/>
            </w:rPr>
            <w:id w:val="938420716"/>
            <w:placeholder>
              <w:docPart w:val="F5F35EDBE4D54B0BBA2C65E19EF94430"/>
            </w:placeholder>
            <w:showingPlcHdr/>
          </w:sdtPr>
          <w:sdtEndPr/>
          <w:sdtContent>
            <w:tc>
              <w:tcPr>
                <w:tcW w:w="4770" w:type="dxa"/>
                <w:tcBorders>
                  <w:bottom w:val="single" w:sz="4" w:space="0" w:color="auto"/>
                </w:tcBorders>
              </w:tcPr>
              <w:p w14:paraId="669EDFD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1CF1BF78" w14:textId="77777777" w:rsidTr="003D1E20">
        <w:trPr>
          <w:cantSplit/>
        </w:trPr>
        <w:tc>
          <w:tcPr>
            <w:tcW w:w="15120" w:type="dxa"/>
            <w:gridSpan w:val="6"/>
            <w:tcBorders>
              <w:left w:val="single" w:sz="4" w:space="0" w:color="auto"/>
            </w:tcBorders>
            <w:shd w:val="clear" w:color="auto" w:fill="D9E2F3" w:themeFill="accent1" w:themeFillTint="33"/>
          </w:tcPr>
          <w:p w14:paraId="5C5DFE4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3D1E20" w14:paraId="7F25D1BF" w14:textId="77777777" w:rsidTr="003D1E20">
        <w:trPr>
          <w:cantSplit/>
        </w:trPr>
        <w:tc>
          <w:tcPr>
            <w:tcW w:w="990" w:type="dxa"/>
            <w:tcBorders>
              <w:bottom w:val="single" w:sz="4" w:space="0" w:color="auto"/>
            </w:tcBorders>
          </w:tcPr>
          <w:p w14:paraId="014B1CDD" w14:textId="77777777" w:rsidR="003D1E20" w:rsidRPr="00493448" w:rsidRDefault="003D1E20" w:rsidP="003D1E20">
            <w:pPr>
              <w:jc w:val="center"/>
              <w:rPr>
                <w:rFonts w:cstheme="minorHAnsi"/>
                <w:b/>
                <w:bCs/>
              </w:rPr>
            </w:pPr>
            <w:r w:rsidRPr="00493448">
              <w:rPr>
                <w:b/>
                <w:bCs/>
              </w:rPr>
              <w:t>7-B-2</w:t>
            </w:r>
          </w:p>
        </w:tc>
        <w:tc>
          <w:tcPr>
            <w:tcW w:w="6300" w:type="dxa"/>
            <w:tcBorders>
              <w:bottom w:val="single" w:sz="4" w:space="0" w:color="auto"/>
              <w:right w:val="nil"/>
            </w:tcBorders>
          </w:tcPr>
          <w:p w14:paraId="399EFB97" w14:textId="77777777" w:rsidR="003D1E20" w:rsidRPr="00632A94" w:rsidRDefault="003D1E20" w:rsidP="003D1E20">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23269744" w14:textId="77777777" w:rsidR="003D1E20" w:rsidRPr="00632A94" w:rsidRDefault="003D1E20" w:rsidP="003D1E20">
            <w:pPr>
              <w:rPr>
                <w:rFonts w:cstheme="minorHAnsi"/>
              </w:rPr>
            </w:pPr>
          </w:p>
        </w:tc>
        <w:tc>
          <w:tcPr>
            <w:tcW w:w="810" w:type="dxa"/>
            <w:tcBorders>
              <w:bottom w:val="single" w:sz="4" w:space="0" w:color="auto"/>
            </w:tcBorders>
          </w:tcPr>
          <w:p w14:paraId="1A85CE9E" w14:textId="77777777" w:rsidR="003D1E20" w:rsidRPr="00C34C63" w:rsidRDefault="003D1E20" w:rsidP="003D1E20">
            <w:pPr>
              <w:rPr>
                <w:rFonts w:cstheme="minorHAnsi"/>
              </w:rPr>
            </w:pPr>
            <w:r w:rsidRPr="00C34C63">
              <w:rPr>
                <w:rFonts w:cstheme="minorHAnsi"/>
              </w:rPr>
              <w:t xml:space="preserve">A </w:t>
            </w:r>
          </w:p>
          <w:p w14:paraId="1A543EBF" w14:textId="77777777" w:rsidR="003D1E20" w:rsidRPr="00C34C63" w:rsidRDefault="003D1E20" w:rsidP="003D1E20">
            <w:pPr>
              <w:rPr>
                <w:rFonts w:cstheme="minorHAnsi"/>
              </w:rPr>
            </w:pPr>
            <w:r w:rsidRPr="00C34C63">
              <w:rPr>
                <w:rFonts w:cstheme="minorHAnsi"/>
              </w:rPr>
              <w:t xml:space="preserve">B </w:t>
            </w:r>
          </w:p>
          <w:p w14:paraId="2CF7D378" w14:textId="77777777" w:rsidR="003D1E20" w:rsidRPr="00C34C63" w:rsidRDefault="003D1E20" w:rsidP="003D1E20">
            <w:pPr>
              <w:rPr>
                <w:rFonts w:cstheme="minorHAnsi"/>
              </w:rPr>
            </w:pPr>
            <w:r w:rsidRPr="00C34C63">
              <w:rPr>
                <w:rFonts w:cstheme="minorHAnsi"/>
              </w:rPr>
              <w:t xml:space="preserve">C-M </w:t>
            </w:r>
          </w:p>
          <w:p w14:paraId="3A787145"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66D5B5C2" w14:textId="77777777" w:rsidR="003D1E20" w:rsidRPr="003D1E20" w:rsidRDefault="001E7F86" w:rsidP="003D1E20">
            <w:pPr>
              <w:rPr>
                <w:rFonts w:cstheme="minorHAnsi"/>
              </w:rPr>
            </w:pPr>
            <w:sdt>
              <w:sdtPr>
                <w:rPr>
                  <w:rFonts w:cstheme="minorHAnsi"/>
                </w:rPr>
                <w:id w:val="19099577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AAC73E" w14:textId="77777777" w:rsidR="003D1E20" w:rsidRPr="003D1E20" w:rsidRDefault="001E7F86" w:rsidP="003D1E20">
            <w:pPr>
              <w:rPr>
                <w:rFonts w:cstheme="minorHAnsi"/>
              </w:rPr>
            </w:pPr>
            <w:sdt>
              <w:sdtPr>
                <w:rPr>
                  <w:rFonts w:cstheme="minorHAnsi"/>
                </w:rPr>
                <w:id w:val="712518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5AA615A" w14:textId="77777777" w:rsidR="003D1E20" w:rsidRPr="003D1E20" w:rsidRDefault="001E7F86" w:rsidP="003D1E20">
            <w:pPr>
              <w:rPr>
                <w:rFonts w:cstheme="minorHAnsi"/>
              </w:rPr>
            </w:pPr>
            <w:sdt>
              <w:sdtPr>
                <w:rPr>
                  <w:rFonts w:cstheme="minorHAnsi"/>
                </w:rPr>
                <w:id w:val="-21402542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658CA4" w14:textId="77777777" w:rsidR="003D1E20" w:rsidRPr="003D1E20" w:rsidRDefault="001E7F86" w:rsidP="003D1E20">
            <w:pPr>
              <w:rPr>
                <w:rFonts w:cstheme="minorHAnsi"/>
              </w:rPr>
            </w:pPr>
            <w:sdt>
              <w:sdtPr>
                <w:rPr>
                  <w:rFonts w:cstheme="minorHAnsi"/>
                </w:rPr>
                <w:id w:val="-889235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35BADC" w14:textId="7BF532F5" w:rsidR="003D1E20" w:rsidRPr="00632A94" w:rsidRDefault="003D1E20" w:rsidP="003D1E20">
            <w:pPr>
              <w:rPr>
                <w:rFonts w:cstheme="minorHAnsi"/>
              </w:rPr>
            </w:pPr>
          </w:p>
        </w:tc>
        <w:sdt>
          <w:sdtPr>
            <w:rPr>
              <w:rFonts w:cstheme="minorHAnsi"/>
            </w:rPr>
            <w:id w:val="176168292"/>
            <w:placeholder>
              <w:docPart w:val="7973E0C335A3429DBFE56EE412DCB1A8"/>
            </w:placeholder>
            <w:showingPlcHdr/>
          </w:sdtPr>
          <w:sdtEndPr/>
          <w:sdtContent>
            <w:tc>
              <w:tcPr>
                <w:tcW w:w="4770" w:type="dxa"/>
                <w:tcBorders>
                  <w:bottom w:val="single" w:sz="4" w:space="0" w:color="auto"/>
                </w:tcBorders>
              </w:tcPr>
              <w:p w14:paraId="3D4E47D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562DAAC7" w14:textId="77777777" w:rsidTr="003D1E20">
        <w:trPr>
          <w:cantSplit/>
        </w:trPr>
        <w:tc>
          <w:tcPr>
            <w:tcW w:w="15120" w:type="dxa"/>
            <w:gridSpan w:val="6"/>
            <w:tcBorders>
              <w:left w:val="single" w:sz="4" w:space="0" w:color="auto"/>
            </w:tcBorders>
            <w:shd w:val="clear" w:color="auto" w:fill="D9E2F3" w:themeFill="accent1" w:themeFillTint="33"/>
          </w:tcPr>
          <w:p w14:paraId="68EC8EC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3D1E20" w14:paraId="5AE25534" w14:textId="77777777" w:rsidTr="0089695F">
        <w:trPr>
          <w:cantSplit/>
        </w:trPr>
        <w:tc>
          <w:tcPr>
            <w:tcW w:w="990" w:type="dxa"/>
          </w:tcPr>
          <w:p w14:paraId="30FD6943" w14:textId="77777777" w:rsidR="003D1E20" w:rsidRPr="00493448" w:rsidRDefault="003D1E20" w:rsidP="003D1E20">
            <w:pPr>
              <w:jc w:val="center"/>
              <w:rPr>
                <w:rFonts w:cstheme="minorHAnsi"/>
                <w:b/>
                <w:bCs/>
              </w:rPr>
            </w:pPr>
            <w:r w:rsidRPr="00493448">
              <w:rPr>
                <w:b/>
                <w:bCs/>
              </w:rPr>
              <w:t>7-C-1</w:t>
            </w:r>
          </w:p>
        </w:tc>
        <w:tc>
          <w:tcPr>
            <w:tcW w:w="6300" w:type="dxa"/>
            <w:tcBorders>
              <w:right w:val="nil"/>
            </w:tcBorders>
          </w:tcPr>
          <w:p w14:paraId="04BC086F" w14:textId="77777777" w:rsidR="003D1E20" w:rsidRPr="00632A94" w:rsidRDefault="003D1E20" w:rsidP="003D1E20">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3C9C3CAD" w14:textId="77777777" w:rsidR="003D1E20" w:rsidRPr="00632A94" w:rsidRDefault="003D1E20" w:rsidP="003D1E20">
            <w:pPr>
              <w:rPr>
                <w:rFonts w:cstheme="minorHAnsi"/>
              </w:rPr>
            </w:pPr>
          </w:p>
        </w:tc>
        <w:tc>
          <w:tcPr>
            <w:tcW w:w="810" w:type="dxa"/>
          </w:tcPr>
          <w:p w14:paraId="50D09515" w14:textId="77777777" w:rsidR="003D1E20" w:rsidRPr="00C34C63" w:rsidRDefault="003D1E20" w:rsidP="003D1E20">
            <w:pPr>
              <w:rPr>
                <w:rFonts w:cstheme="minorHAnsi"/>
              </w:rPr>
            </w:pPr>
            <w:r w:rsidRPr="00C34C63">
              <w:rPr>
                <w:rFonts w:cstheme="minorHAnsi"/>
              </w:rPr>
              <w:t xml:space="preserve">A </w:t>
            </w:r>
          </w:p>
          <w:p w14:paraId="6CF43778" w14:textId="77777777" w:rsidR="003D1E20" w:rsidRPr="00C34C63" w:rsidRDefault="003D1E20" w:rsidP="003D1E20">
            <w:pPr>
              <w:rPr>
                <w:rFonts w:cstheme="minorHAnsi"/>
              </w:rPr>
            </w:pPr>
            <w:r w:rsidRPr="00C34C63">
              <w:rPr>
                <w:rFonts w:cstheme="minorHAnsi"/>
              </w:rPr>
              <w:t xml:space="preserve">B </w:t>
            </w:r>
          </w:p>
          <w:p w14:paraId="7000E58F" w14:textId="77777777" w:rsidR="003D1E20" w:rsidRPr="00C34C63" w:rsidRDefault="003D1E20" w:rsidP="003D1E20">
            <w:pPr>
              <w:rPr>
                <w:rFonts w:cstheme="minorHAnsi"/>
              </w:rPr>
            </w:pPr>
            <w:r w:rsidRPr="00C34C63">
              <w:rPr>
                <w:rFonts w:cstheme="minorHAnsi"/>
              </w:rPr>
              <w:t xml:space="preserve">C-M </w:t>
            </w:r>
          </w:p>
          <w:p w14:paraId="6D739F99" w14:textId="77777777" w:rsidR="003D1E20" w:rsidRPr="00C34C63" w:rsidRDefault="003D1E20" w:rsidP="003D1E20">
            <w:pPr>
              <w:rPr>
                <w:rFonts w:cstheme="minorHAnsi"/>
              </w:rPr>
            </w:pPr>
            <w:r w:rsidRPr="00C34C63">
              <w:rPr>
                <w:rFonts w:cstheme="minorHAnsi"/>
              </w:rPr>
              <w:t>C</w:t>
            </w:r>
          </w:p>
        </w:tc>
        <w:tc>
          <w:tcPr>
            <w:tcW w:w="1980" w:type="dxa"/>
          </w:tcPr>
          <w:p w14:paraId="695EC547" w14:textId="77777777" w:rsidR="003D1E20" w:rsidRPr="003D1E20" w:rsidRDefault="001E7F86" w:rsidP="003D1E20">
            <w:pPr>
              <w:rPr>
                <w:rFonts w:cstheme="minorHAnsi"/>
              </w:rPr>
            </w:pPr>
            <w:sdt>
              <w:sdtPr>
                <w:rPr>
                  <w:rFonts w:cstheme="minorHAnsi"/>
                </w:rPr>
                <w:id w:val="2534809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3C31DEA" w14:textId="77777777" w:rsidR="003D1E20" w:rsidRPr="003D1E20" w:rsidRDefault="001E7F86" w:rsidP="003D1E20">
            <w:pPr>
              <w:rPr>
                <w:rFonts w:cstheme="minorHAnsi"/>
              </w:rPr>
            </w:pPr>
            <w:sdt>
              <w:sdtPr>
                <w:rPr>
                  <w:rFonts w:cstheme="minorHAnsi"/>
                </w:rPr>
                <w:id w:val="4724887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5F9425" w14:textId="77777777" w:rsidR="003D1E20" w:rsidRPr="003D1E20" w:rsidRDefault="001E7F86" w:rsidP="003D1E20">
            <w:pPr>
              <w:rPr>
                <w:rFonts w:cstheme="minorHAnsi"/>
              </w:rPr>
            </w:pPr>
            <w:sdt>
              <w:sdtPr>
                <w:rPr>
                  <w:rFonts w:cstheme="minorHAnsi"/>
                </w:rPr>
                <w:id w:val="16945051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C305EA" w14:textId="77777777" w:rsidR="003D1E20" w:rsidRPr="003D1E20" w:rsidRDefault="001E7F86" w:rsidP="003D1E20">
            <w:pPr>
              <w:rPr>
                <w:rFonts w:cstheme="minorHAnsi"/>
              </w:rPr>
            </w:pPr>
            <w:sdt>
              <w:sdtPr>
                <w:rPr>
                  <w:rFonts w:cstheme="minorHAnsi"/>
                </w:rPr>
                <w:id w:val="-10779747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1BA91E" w14:textId="77777777" w:rsidR="003D1E20" w:rsidRDefault="003D1E20" w:rsidP="003D1E20">
            <w:pPr>
              <w:rPr>
                <w:rFonts w:cstheme="minorHAnsi"/>
              </w:rPr>
            </w:pPr>
          </w:p>
        </w:tc>
        <w:sdt>
          <w:sdtPr>
            <w:rPr>
              <w:rFonts w:cstheme="minorHAnsi"/>
            </w:rPr>
            <w:id w:val="851458408"/>
            <w:placeholder>
              <w:docPart w:val="3C78E18D214A429798F75615205FCA1E"/>
            </w:placeholder>
            <w:showingPlcHdr/>
          </w:sdtPr>
          <w:sdtEndPr/>
          <w:sdtContent>
            <w:tc>
              <w:tcPr>
                <w:tcW w:w="4770" w:type="dxa"/>
              </w:tcPr>
              <w:p w14:paraId="4233DE42" w14:textId="77777777" w:rsidR="003D1E20" w:rsidRDefault="003D1E20" w:rsidP="003D1E20">
                <w:pPr>
                  <w:rPr>
                    <w:rFonts w:cstheme="minorHAnsi"/>
                  </w:rPr>
                </w:pPr>
                <w:r w:rsidRPr="00632A94">
                  <w:rPr>
                    <w:rFonts w:cstheme="minorHAnsi"/>
                  </w:rPr>
                  <w:t>Enter observations of non-compliance, comments or notes here.</w:t>
                </w:r>
              </w:p>
            </w:tc>
          </w:sdtContent>
        </w:sdt>
      </w:tr>
      <w:tr w:rsidR="003D1E20" w14:paraId="629ACFE6" w14:textId="77777777" w:rsidTr="0089695F">
        <w:trPr>
          <w:cantSplit/>
        </w:trPr>
        <w:tc>
          <w:tcPr>
            <w:tcW w:w="990" w:type="dxa"/>
          </w:tcPr>
          <w:p w14:paraId="37EB93D1" w14:textId="77777777" w:rsidR="003D1E20" w:rsidRPr="00632A94" w:rsidRDefault="003D1E20" w:rsidP="003D1E20">
            <w:pPr>
              <w:jc w:val="center"/>
              <w:rPr>
                <w:rFonts w:cstheme="minorHAnsi"/>
                <w:b/>
                <w:bCs/>
              </w:rPr>
            </w:pPr>
            <w:r w:rsidRPr="00632A94">
              <w:rPr>
                <w:rFonts w:cstheme="minorHAnsi"/>
                <w:b/>
                <w:bCs/>
              </w:rPr>
              <w:lastRenderedPageBreak/>
              <w:t>7-C-2</w:t>
            </w:r>
          </w:p>
        </w:tc>
        <w:tc>
          <w:tcPr>
            <w:tcW w:w="6300" w:type="dxa"/>
            <w:tcBorders>
              <w:right w:val="nil"/>
            </w:tcBorders>
          </w:tcPr>
          <w:p w14:paraId="6392904A"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08B65F25" w14:textId="77777777" w:rsidR="003D1E20" w:rsidRPr="00632A94" w:rsidRDefault="003D1E20" w:rsidP="003D1E20">
            <w:pPr>
              <w:rPr>
                <w:rFonts w:cstheme="minorHAnsi"/>
              </w:rPr>
            </w:pPr>
          </w:p>
        </w:tc>
        <w:tc>
          <w:tcPr>
            <w:tcW w:w="810" w:type="dxa"/>
          </w:tcPr>
          <w:p w14:paraId="576CD65F" w14:textId="77777777" w:rsidR="003D1E20" w:rsidRPr="00C34C63" w:rsidRDefault="003D1E20" w:rsidP="003D1E20">
            <w:pPr>
              <w:rPr>
                <w:rFonts w:cstheme="minorHAnsi"/>
              </w:rPr>
            </w:pPr>
            <w:r w:rsidRPr="00C34C63">
              <w:rPr>
                <w:rFonts w:cstheme="minorHAnsi"/>
              </w:rPr>
              <w:t xml:space="preserve">A </w:t>
            </w:r>
          </w:p>
          <w:p w14:paraId="0568E2BE" w14:textId="77777777" w:rsidR="003D1E20" w:rsidRPr="00C34C63" w:rsidRDefault="003D1E20" w:rsidP="003D1E20">
            <w:pPr>
              <w:rPr>
                <w:rFonts w:cstheme="minorHAnsi"/>
              </w:rPr>
            </w:pPr>
            <w:r w:rsidRPr="00C34C63">
              <w:rPr>
                <w:rFonts w:cstheme="minorHAnsi"/>
              </w:rPr>
              <w:t xml:space="preserve">B </w:t>
            </w:r>
          </w:p>
          <w:p w14:paraId="23CF398A" w14:textId="77777777" w:rsidR="003D1E20" w:rsidRPr="00C34C63" w:rsidRDefault="003D1E20" w:rsidP="003D1E20">
            <w:pPr>
              <w:rPr>
                <w:rFonts w:cstheme="minorHAnsi"/>
              </w:rPr>
            </w:pPr>
            <w:r w:rsidRPr="00C34C63">
              <w:rPr>
                <w:rFonts w:cstheme="minorHAnsi"/>
              </w:rPr>
              <w:t xml:space="preserve">C-M </w:t>
            </w:r>
          </w:p>
          <w:p w14:paraId="5FDF248B" w14:textId="77777777" w:rsidR="003D1E20" w:rsidRPr="00632A94" w:rsidRDefault="003D1E20" w:rsidP="003D1E20">
            <w:pPr>
              <w:rPr>
                <w:rFonts w:cstheme="minorHAnsi"/>
              </w:rPr>
            </w:pPr>
            <w:r w:rsidRPr="00C34C63">
              <w:rPr>
                <w:rFonts w:cstheme="minorHAnsi"/>
              </w:rPr>
              <w:t>C</w:t>
            </w:r>
          </w:p>
        </w:tc>
        <w:tc>
          <w:tcPr>
            <w:tcW w:w="1980" w:type="dxa"/>
          </w:tcPr>
          <w:p w14:paraId="78313430" w14:textId="77777777" w:rsidR="003D1E20" w:rsidRPr="003D1E20" w:rsidRDefault="001E7F86" w:rsidP="003D1E20">
            <w:pPr>
              <w:rPr>
                <w:rFonts w:cstheme="minorHAnsi"/>
              </w:rPr>
            </w:pPr>
            <w:sdt>
              <w:sdtPr>
                <w:rPr>
                  <w:rFonts w:cstheme="minorHAnsi"/>
                </w:rPr>
                <w:id w:val="473266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ABFC9E" w14:textId="77777777" w:rsidR="003D1E20" w:rsidRPr="003D1E20" w:rsidRDefault="001E7F86" w:rsidP="003D1E20">
            <w:pPr>
              <w:rPr>
                <w:rFonts w:cstheme="minorHAnsi"/>
              </w:rPr>
            </w:pPr>
            <w:sdt>
              <w:sdtPr>
                <w:rPr>
                  <w:rFonts w:cstheme="minorHAnsi"/>
                </w:rPr>
                <w:id w:val="14968341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06F184" w14:textId="77777777" w:rsidR="003D1E20" w:rsidRPr="003D1E20" w:rsidRDefault="001E7F86" w:rsidP="003D1E20">
            <w:pPr>
              <w:rPr>
                <w:rFonts w:cstheme="minorHAnsi"/>
              </w:rPr>
            </w:pPr>
            <w:sdt>
              <w:sdtPr>
                <w:rPr>
                  <w:rFonts w:cstheme="minorHAnsi"/>
                </w:rPr>
                <w:id w:val="9706341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46C5708" w14:textId="77777777" w:rsidR="003D1E20" w:rsidRPr="003D1E20" w:rsidRDefault="001E7F86" w:rsidP="003D1E20">
            <w:pPr>
              <w:rPr>
                <w:rFonts w:cstheme="minorHAnsi"/>
              </w:rPr>
            </w:pPr>
            <w:sdt>
              <w:sdtPr>
                <w:rPr>
                  <w:rFonts w:cstheme="minorHAnsi"/>
                </w:rPr>
                <w:id w:val="-21165868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7D31007" w14:textId="77777777" w:rsidR="003D1E20" w:rsidRPr="00632A94" w:rsidRDefault="003D1E20" w:rsidP="003D1E20">
            <w:pPr>
              <w:rPr>
                <w:rFonts w:cstheme="minorHAnsi"/>
              </w:rPr>
            </w:pPr>
          </w:p>
        </w:tc>
        <w:sdt>
          <w:sdtPr>
            <w:rPr>
              <w:rFonts w:cstheme="minorHAnsi"/>
            </w:rPr>
            <w:id w:val="1814912926"/>
            <w:placeholder>
              <w:docPart w:val="5CBBCE92D56C44A292EAB1F1659B34A2"/>
            </w:placeholder>
            <w:showingPlcHdr/>
          </w:sdtPr>
          <w:sdtEndPr/>
          <w:sdtContent>
            <w:tc>
              <w:tcPr>
                <w:tcW w:w="4770" w:type="dxa"/>
              </w:tcPr>
              <w:p w14:paraId="471A9A35"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0CD826F" w14:textId="77777777" w:rsidTr="003D1E20">
        <w:trPr>
          <w:cantSplit/>
        </w:trPr>
        <w:tc>
          <w:tcPr>
            <w:tcW w:w="990" w:type="dxa"/>
            <w:tcBorders>
              <w:bottom w:val="single" w:sz="4" w:space="0" w:color="auto"/>
            </w:tcBorders>
          </w:tcPr>
          <w:p w14:paraId="682692ED" w14:textId="77777777" w:rsidR="003D1E20" w:rsidRPr="00632A94" w:rsidRDefault="003D1E20" w:rsidP="003D1E20">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ADF8F47"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D884FF6" w14:textId="77777777" w:rsidR="003D1E20" w:rsidRPr="00632A94" w:rsidRDefault="003D1E20" w:rsidP="003D1E20">
            <w:pPr>
              <w:rPr>
                <w:rFonts w:cstheme="minorHAnsi"/>
              </w:rPr>
            </w:pPr>
          </w:p>
        </w:tc>
        <w:tc>
          <w:tcPr>
            <w:tcW w:w="810" w:type="dxa"/>
            <w:tcBorders>
              <w:bottom w:val="single" w:sz="4" w:space="0" w:color="auto"/>
            </w:tcBorders>
          </w:tcPr>
          <w:p w14:paraId="517080E9" w14:textId="77777777" w:rsidR="003D1E20" w:rsidRPr="00C34C63" w:rsidRDefault="003D1E20" w:rsidP="003D1E20">
            <w:pPr>
              <w:rPr>
                <w:rFonts w:cstheme="minorHAnsi"/>
              </w:rPr>
            </w:pPr>
            <w:r w:rsidRPr="00C34C63">
              <w:rPr>
                <w:rFonts w:cstheme="minorHAnsi"/>
              </w:rPr>
              <w:t xml:space="preserve">A </w:t>
            </w:r>
          </w:p>
          <w:p w14:paraId="640E3DBD" w14:textId="77777777" w:rsidR="003D1E20" w:rsidRPr="00C34C63" w:rsidRDefault="003D1E20" w:rsidP="003D1E20">
            <w:pPr>
              <w:rPr>
                <w:rFonts w:cstheme="minorHAnsi"/>
              </w:rPr>
            </w:pPr>
            <w:r w:rsidRPr="00C34C63">
              <w:rPr>
                <w:rFonts w:cstheme="minorHAnsi"/>
              </w:rPr>
              <w:t xml:space="preserve">B </w:t>
            </w:r>
          </w:p>
          <w:p w14:paraId="1163665C" w14:textId="77777777" w:rsidR="003D1E20" w:rsidRPr="00C34C63" w:rsidRDefault="003D1E20" w:rsidP="003D1E20">
            <w:pPr>
              <w:rPr>
                <w:rFonts w:cstheme="minorHAnsi"/>
              </w:rPr>
            </w:pPr>
            <w:r w:rsidRPr="00C34C63">
              <w:rPr>
                <w:rFonts w:cstheme="minorHAnsi"/>
              </w:rPr>
              <w:t xml:space="preserve">C-M </w:t>
            </w:r>
          </w:p>
          <w:p w14:paraId="2D5AA413"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C0EF15F" w14:textId="77777777" w:rsidR="003D1E20" w:rsidRPr="003D1E20" w:rsidRDefault="001E7F86" w:rsidP="003D1E20">
            <w:pPr>
              <w:rPr>
                <w:rFonts w:cstheme="minorHAnsi"/>
              </w:rPr>
            </w:pPr>
            <w:sdt>
              <w:sdtPr>
                <w:rPr>
                  <w:rFonts w:cstheme="minorHAnsi"/>
                </w:rPr>
                <w:id w:val="-17674570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4E98A4" w14:textId="77777777" w:rsidR="003D1E20" w:rsidRPr="003D1E20" w:rsidRDefault="001E7F86" w:rsidP="003D1E20">
            <w:pPr>
              <w:rPr>
                <w:rFonts w:cstheme="minorHAnsi"/>
              </w:rPr>
            </w:pPr>
            <w:sdt>
              <w:sdtPr>
                <w:rPr>
                  <w:rFonts w:cstheme="minorHAnsi"/>
                </w:rPr>
                <w:id w:val="-4951973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64277DC" w14:textId="77777777" w:rsidR="003D1E20" w:rsidRPr="003D1E20" w:rsidRDefault="001E7F86" w:rsidP="003D1E20">
            <w:pPr>
              <w:rPr>
                <w:rFonts w:cstheme="minorHAnsi"/>
              </w:rPr>
            </w:pPr>
            <w:sdt>
              <w:sdtPr>
                <w:rPr>
                  <w:rFonts w:cstheme="minorHAnsi"/>
                </w:rPr>
                <w:id w:val="10523455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EFD1A2C" w14:textId="77777777" w:rsidR="003D1E20" w:rsidRPr="003D1E20" w:rsidRDefault="001E7F86" w:rsidP="003D1E20">
            <w:pPr>
              <w:rPr>
                <w:rFonts w:cstheme="minorHAnsi"/>
              </w:rPr>
            </w:pPr>
            <w:sdt>
              <w:sdtPr>
                <w:rPr>
                  <w:rFonts w:cstheme="minorHAnsi"/>
                </w:rPr>
                <w:id w:val="-3474881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BB4480" w14:textId="77777777" w:rsidR="003D1E20" w:rsidRPr="00632A94" w:rsidRDefault="003D1E20" w:rsidP="003D1E20">
            <w:pPr>
              <w:rPr>
                <w:rFonts w:cstheme="minorHAnsi"/>
              </w:rPr>
            </w:pPr>
          </w:p>
        </w:tc>
        <w:sdt>
          <w:sdtPr>
            <w:rPr>
              <w:rFonts w:cstheme="minorHAnsi"/>
            </w:rPr>
            <w:id w:val="-522245989"/>
            <w:placeholder>
              <w:docPart w:val="9874257B1D474AB59F9B5A4DBDFAAF18"/>
            </w:placeholder>
            <w:showingPlcHdr/>
          </w:sdtPr>
          <w:sdtEndPr/>
          <w:sdtContent>
            <w:tc>
              <w:tcPr>
                <w:tcW w:w="4770" w:type="dxa"/>
                <w:tcBorders>
                  <w:bottom w:val="single" w:sz="4" w:space="0" w:color="auto"/>
                </w:tcBorders>
              </w:tcPr>
              <w:p w14:paraId="273FAC9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00AB16B9" w14:textId="77777777" w:rsidTr="003D1E20">
        <w:trPr>
          <w:cantSplit/>
        </w:trPr>
        <w:tc>
          <w:tcPr>
            <w:tcW w:w="15120" w:type="dxa"/>
            <w:gridSpan w:val="6"/>
            <w:tcBorders>
              <w:left w:val="single" w:sz="4" w:space="0" w:color="auto"/>
            </w:tcBorders>
            <w:shd w:val="clear" w:color="auto" w:fill="D9E2F3" w:themeFill="accent1" w:themeFillTint="33"/>
          </w:tcPr>
          <w:p w14:paraId="7711CB24"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3D1E20" w14:paraId="79602548" w14:textId="77777777" w:rsidTr="0089695F">
        <w:trPr>
          <w:cantSplit/>
        </w:trPr>
        <w:tc>
          <w:tcPr>
            <w:tcW w:w="990" w:type="dxa"/>
          </w:tcPr>
          <w:p w14:paraId="24A77F42" w14:textId="77777777" w:rsidR="003D1E20" w:rsidRPr="00632A94" w:rsidRDefault="003D1E20" w:rsidP="003D1E20">
            <w:pPr>
              <w:jc w:val="center"/>
              <w:rPr>
                <w:rFonts w:cstheme="minorHAnsi"/>
                <w:b/>
                <w:bCs/>
              </w:rPr>
            </w:pPr>
            <w:r w:rsidRPr="00632A94">
              <w:rPr>
                <w:rFonts w:cstheme="minorHAnsi"/>
                <w:b/>
                <w:bCs/>
              </w:rPr>
              <w:t>7-D-2</w:t>
            </w:r>
          </w:p>
        </w:tc>
        <w:tc>
          <w:tcPr>
            <w:tcW w:w="6300" w:type="dxa"/>
            <w:tcBorders>
              <w:right w:val="nil"/>
            </w:tcBorders>
          </w:tcPr>
          <w:p w14:paraId="48C9D0A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01559F8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4CD60596" w14:textId="77777777" w:rsidR="003D1E20" w:rsidRPr="00632A94" w:rsidRDefault="003D1E20" w:rsidP="003D1E20">
            <w:pPr>
              <w:rPr>
                <w:rFonts w:cstheme="minorHAnsi"/>
              </w:rPr>
            </w:pPr>
          </w:p>
        </w:tc>
        <w:tc>
          <w:tcPr>
            <w:tcW w:w="810" w:type="dxa"/>
          </w:tcPr>
          <w:p w14:paraId="49A13BE3" w14:textId="77777777" w:rsidR="003D1E20" w:rsidRPr="00C34C63" w:rsidRDefault="003D1E20" w:rsidP="003D1E20">
            <w:pPr>
              <w:rPr>
                <w:rFonts w:cstheme="minorHAnsi"/>
              </w:rPr>
            </w:pPr>
            <w:r w:rsidRPr="00C34C63">
              <w:rPr>
                <w:rFonts w:cstheme="minorHAnsi"/>
              </w:rPr>
              <w:t xml:space="preserve">A </w:t>
            </w:r>
          </w:p>
          <w:p w14:paraId="49834416" w14:textId="77777777" w:rsidR="003D1E20" w:rsidRPr="00C34C63" w:rsidRDefault="003D1E20" w:rsidP="003D1E20">
            <w:pPr>
              <w:rPr>
                <w:rFonts w:cstheme="minorHAnsi"/>
              </w:rPr>
            </w:pPr>
            <w:r w:rsidRPr="00C34C63">
              <w:rPr>
                <w:rFonts w:cstheme="minorHAnsi"/>
              </w:rPr>
              <w:t xml:space="preserve">B </w:t>
            </w:r>
          </w:p>
          <w:p w14:paraId="4BD7EAEA" w14:textId="77777777" w:rsidR="003D1E20" w:rsidRPr="00C34C63" w:rsidRDefault="003D1E20" w:rsidP="003D1E20">
            <w:pPr>
              <w:rPr>
                <w:rFonts w:cstheme="minorHAnsi"/>
              </w:rPr>
            </w:pPr>
            <w:r w:rsidRPr="00C34C63">
              <w:rPr>
                <w:rFonts w:cstheme="minorHAnsi"/>
              </w:rPr>
              <w:t xml:space="preserve">C-M </w:t>
            </w:r>
          </w:p>
          <w:p w14:paraId="355BF491" w14:textId="77777777" w:rsidR="003D1E20" w:rsidRPr="00632A94" w:rsidRDefault="003D1E20" w:rsidP="003D1E20">
            <w:pPr>
              <w:rPr>
                <w:rFonts w:cstheme="minorHAnsi"/>
              </w:rPr>
            </w:pPr>
            <w:r w:rsidRPr="00C34C63">
              <w:rPr>
                <w:rFonts w:cstheme="minorHAnsi"/>
              </w:rPr>
              <w:t>C</w:t>
            </w:r>
          </w:p>
        </w:tc>
        <w:tc>
          <w:tcPr>
            <w:tcW w:w="1980" w:type="dxa"/>
          </w:tcPr>
          <w:p w14:paraId="6E7EB145" w14:textId="77777777" w:rsidR="003D1E20" w:rsidRPr="003D1E20" w:rsidRDefault="001E7F86" w:rsidP="003D1E20">
            <w:pPr>
              <w:rPr>
                <w:rFonts w:cstheme="minorHAnsi"/>
              </w:rPr>
            </w:pPr>
            <w:sdt>
              <w:sdtPr>
                <w:rPr>
                  <w:rFonts w:cstheme="minorHAnsi"/>
                </w:rPr>
                <w:id w:val="-2962172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639D9B" w14:textId="77777777" w:rsidR="003D1E20" w:rsidRPr="003D1E20" w:rsidRDefault="001E7F86" w:rsidP="003D1E20">
            <w:pPr>
              <w:rPr>
                <w:rFonts w:cstheme="minorHAnsi"/>
              </w:rPr>
            </w:pPr>
            <w:sdt>
              <w:sdtPr>
                <w:rPr>
                  <w:rFonts w:cstheme="minorHAnsi"/>
                </w:rPr>
                <w:id w:val="478194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A1E866" w14:textId="77777777" w:rsidR="003D1E20" w:rsidRPr="003D1E20" w:rsidRDefault="001E7F86" w:rsidP="003D1E20">
            <w:pPr>
              <w:rPr>
                <w:rFonts w:cstheme="minorHAnsi"/>
              </w:rPr>
            </w:pPr>
            <w:sdt>
              <w:sdtPr>
                <w:rPr>
                  <w:rFonts w:cstheme="minorHAnsi"/>
                </w:rPr>
                <w:id w:val="-20375725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B5D6785" w14:textId="77777777" w:rsidR="003D1E20" w:rsidRPr="003D1E20" w:rsidRDefault="001E7F86" w:rsidP="003D1E20">
            <w:pPr>
              <w:rPr>
                <w:rFonts w:cstheme="minorHAnsi"/>
              </w:rPr>
            </w:pPr>
            <w:sdt>
              <w:sdtPr>
                <w:rPr>
                  <w:rFonts w:cstheme="minorHAnsi"/>
                </w:rPr>
                <w:id w:val="-11098894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088142" w14:textId="77777777" w:rsidR="003D1E20" w:rsidRPr="00632A94" w:rsidRDefault="003D1E20" w:rsidP="003D1E20">
            <w:pPr>
              <w:rPr>
                <w:rFonts w:cstheme="minorHAnsi"/>
              </w:rPr>
            </w:pPr>
          </w:p>
        </w:tc>
        <w:sdt>
          <w:sdtPr>
            <w:rPr>
              <w:rFonts w:cstheme="minorHAnsi"/>
            </w:rPr>
            <w:id w:val="-534573078"/>
            <w:placeholder>
              <w:docPart w:val="9A821B1AF73F4A64A84F5D455F3A7CFB"/>
            </w:placeholder>
            <w:showingPlcHdr/>
          </w:sdtPr>
          <w:sdtEndPr/>
          <w:sdtContent>
            <w:tc>
              <w:tcPr>
                <w:tcW w:w="4770" w:type="dxa"/>
              </w:tcPr>
              <w:p w14:paraId="1053C95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DD40333" w14:textId="77777777" w:rsidTr="0089695F">
        <w:trPr>
          <w:cantSplit/>
        </w:trPr>
        <w:tc>
          <w:tcPr>
            <w:tcW w:w="990" w:type="dxa"/>
          </w:tcPr>
          <w:p w14:paraId="78834612" w14:textId="77777777" w:rsidR="003D1E20" w:rsidRPr="00632A94" w:rsidRDefault="003D1E20" w:rsidP="003D1E20">
            <w:pPr>
              <w:jc w:val="center"/>
              <w:rPr>
                <w:rFonts w:cstheme="minorHAnsi"/>
                <w:b/>
                <w:bCs/>
              </w:rPr>
            </w:pPr>
            <w:r w:rsidRPr="00632A94">
              <w:rPr>
                <w:rFonts w:cstheme="minorHAnsi"/>
                <w:b/>
                <w:bCs/>
              </w:rPr>
              <w:t>7-D-4</w:t>
            </w:r>
          </w:p>
        </w:tc>
        <w:tc>
          <w:tcPr>
            <w:tcW w:w="6300" w:type="dxa"/>
            <w:tcBorders>
              <w:right w:val="nil"/>
            </w:tcBorders>
          </w:tcPr>
          <w:p w14:paraId="5F2417C0"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06AFFA4B" w14:textId="77777777" w:rsidR="003D1E20" w:rsidRPr="00632A94" w:rsidRDefault="003D1E20" w:rsidP="003D1E20">
            <w:pPr>
              <w:rPr>
                <w:rFonts w:cstheme="minorHAnsi"/>
              </w:rPr>
            </w:pPr>
          </w:p>
        </w:tc>
        <w:tc>
          <w:tcPr>
            <w:tcW w:w="810" w:type="dxa"/>
          </w:tcPr>
          <w:p w14:paraId="2821C50C" w14:textId="77777777" w:rsidR="003D1E20" w:rsidRPr="00C34C63" w:rsidRDefault="003D1E20" w:rsidP="003D1E20">
            <w:pPr>
              <w:rPr>
                <w:rFonts w:cstheme="minorHAnsi"/>
              </w:rPr>
            </w:pPr>
            <w:r w:rsidRPr="00C34C63">
              <w:rPr>
                <w:rFonts w:cstheme="minorHAnsi"/>
              </w:rPr>
              <w:t xml:space="preserve">A </w:t>
            </w:r>
          </w:p>
          <w:p w14:paraId="329120DF" w14:textId="77777777" w:rsidR="003D1E20" w:rsidRPr="00C34C63" w:rsidRDefault="003D1E20" w:rsidP="003D1E20">
            <w:pPr>
              <w:rPr>
                <w:rFonts w:cstheme="minorHAnsi"/>
              </w:rPr>
            </w:pPr>
            <w:r w:rsidRPr="00C34C63">
              <w:rPr>
                <w:rFonts w:cstheme="minorHAnsi"/>
              </w:rPr>
              <w:t xml:space="preserve">B </w:t>
            </w:r>
          </w:p>
          <w:p w14:paraId="04A6D7BE" w14:textId="77777777" w:rsidR="003D1E20" w:rsidRPr="00C34C63" w:rsidRDefault="003D1E20" w:rsidP="003D1E20">
            <w:pPr>
              <w:rPr>
                <w:rFonts w:cstheme="minorHAnsi"/>
              </w:rPr>
            </w:pPr>
            <w:r w:rsidRPr="00C34C63">
              <w:rPr>
                <w:rFonts w:cstheme="minorHAnsi"/>
              </w:rPr>
              <w:t xml:space="preserve">C-M </w:t>
            </w:r>
          </w:p>
          <w:p w14:paraId="0FAF4781" w14:textId="77777777" w:rsidR="003D1E20" w:rsidRPr="00632A94" w:rsidRDefault="003D1E20" w:rsidP="003D1E20">
            <w:pPr>
              <w:rPr>
                <w:rFonts w:cstheme="minorHAnsi"/>
              </w:rPr>
            </w:pPr>
            <w:r w:rsidRPr="00C34C63">
              <w:rPr>
                <w:rFonts w:cstheme="minorHAnsi"/>
              </w:rPr>
              <w:t>C</w:t>
            </w:r>
          </w:p>
        </w:tc>
        <w:tc>
          <w:tcPr>
            <w:tcW w:w="1980" w:type="dxa"/>
          </w:tcPr>
          <w:p w14:paraId="26E5F06C" w14:textId="77777777" w:rsidR="003D1E20" w:rsidRPr="003D1E20" w:rsidRDefault="001E7F86" w:rsidP="003D1E20">
            <w:pPr>
              <w:rPr>
                <w:rFonts w:cstheme="minorHAnsi"/>
              </w:rPr>
            </w:pPr>
            <w:sdt>
              <w:sdtPr>
                <w:rPr>
                  <w:rFonts w:cstheme="minorHAnsi"/>
                </w:rPr>
                <w:id w:val="-18338275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E451C26" w14:textId="77777777" w:rsidR="003D1E20" w:rsidRPr="003D1E20" w:rsidRDefault="001E7F86" w:rsidP="003D1E20">
            <w:pPr>
              <w:rPr>
                <w:rFonts w:cstheme="minorHAnsi"/>
              </w:rPr>
            </w:pPr>
            <w:sdt>
              <w:sdtPr>
                <w:rPr>
                  <w:rFonts w:cstheme="minorHAnsi"/>
                </w:rPr>
                <w:id w:val="-1055166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55D17F" w14:textId="77777777" w:rsidR="003D1E20" w:rsidRPr="003D1E20" w:rsidRDefault="001E7F86" w:rsidP="003D1E20">
            <w:pPr>
              <w:rPr>
                <w:rFonts w:cstheme="minorHAnsi"/>
              </w:rPr>
            </w:pPr>
            <w:sdt>
              <w:sdtPr>
                <w:rPr>
                  <w:rFonts w:cstheme="minorHAnsi"/>
                </w:rPr>
                <w:id w:val="-20363297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52B9FF" w14:textId="77777777" w:rsidR="003D1E20" w:rsidRPr="003D1E20" w:rsidRDefault="001E7F86" w:rsidP="003D1E20">
            <w:pPr>
              <w:rPr>
                <w:rFonts w:cstheme="minorHAnsi"/>
              </w:rPr>
            </w:pPr>
            <w:sdt>
              <w:sdtPr>
                <w:rPr>
                  <w:rFonts w:cstheme="minorHAnsi"/>
                </w:rPr>
                <w:id w:val="-18999732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232682" w14:textId="77777777" w:rsidR="003D1E20" w:rsidRPr="00632A94" w:rsidRDefault="003D1E20" w:rsidP="003D1E20">
            <w:pPr>
              <w:rPr>
                <w:rFonts w:cstheme="minorHAnsi"/>
              </w:rPr>
            </w:pPr>
          </w:p>
        </w:tc>
        <w:sdt>
          <w:sdtPr>
            <w:rPr>
              <w:rFonts w:cstheme="minorHAnsi"/>
            </w:rPr>
            <w:id w:val="989288830"/>
            <w:placeholder>
              <w:docPart w:val="AA9508302ADB4388B1EAE68806BF9092"/>
            </w:placeholder>
            <w:showingPlcHdr/>
          </w:sdtPr>
          <w:sdtEndPr/>
          <w:sdtContent>
            <w:tc>
              <w:tcPr>
                <w:tcW w:w="4770" w:type="dxa"/>
              </w:tcPr>
              <w:p w14:paraId="43891AC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81934AF" w14:textId="77777777" w:rsidTr="0089695F">
        <w:trPr>
          <w:cantSplit/>
        </w:trPr>
        <w:tc>
          <w:tcPr>
            <w:tcW w:w="990" w:type="dxa"/>
          </w:tcPr>
          <w:p w14:paraId="6EE52F68" w14:textId="18E7E5A1" w:rsidR="003D1E20" w:rsidRPr="00493448" w:rsidRDefault="003D1E20" w:rsidP="003D1E20">
            <w:pPr>
              <w:jc w:val="center"/>
              <w:rPr>
                <w:rFonts w:cstheme="minorHAnsi"/>
                <w:b/>
                <w:bCs/>
              </w:rPr>
            </w:pPr>
            <w:r w:rsidRPr="00493448">
              <w:rPr>
                <w:b/>
                <w:bCs/>
              </w:rPr>
              <w:t>7-D-5</w:t>
            </w:r>
          </w:p>
        </w:tc>
        <w:tc>
          <w:tcPr>
            <w:tcW w:w="6300" w:type="dxa"/>
            <w:tcBorders>
              <w:right w:val="nil"/>
            </w:tcBorders>
          </w:tcPr>
          <w:p w14:paraId="136102CB" w14:textId="77777777" w:rsidR="003D1E20" w:rsidRDefault="003D1E20" w:rsidP="003D1E20">
            <w:pPr>
              <w:rPr>
                <w:color w:val="000000"/>
              </w:rPr>
            </w:pPr>
            <w:r>
              <w:rPr>
                <w:color w:val="000000"/>
              </w:rPr>
              <w:t>Each load in the autoclave is checked with indicator tape, chemical monitors, or other effective means both on the outside and inside of the pack.</w:t>
            </w:r>
          </w:p>
          <w:p w14:paraId="69588A09"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04B472C9" w14:textId="7FD887DB" w:rsidR="003D1E20" w:rsidRPr="00632A94" w:rsidRDefault="003D1E20" w:rsidP="003D1E20">
            <w:pPr>
              <w:rPr>
                <w:rFonts w:cstheme="minorHAnsi"/>
              </w:rPr>
            </w:pPr>
          </w:p>
        </w:tc>
        <w:tc>
          <w:tcPr>
            <w:tcW w:w="810" w:type="dxa"/>
          </w:tcPr>
          <w:p w14:paraId="5AF14E26" w14:textId="77777777" w:rsidR="003D1E20" w:rsidRDefault="003D1E20" w:rsidP="003D1E20">
            <w:r>
              <w:t>A</w:t>
            </w:r>
            <w:r>
              <w:br/>
              <w:t>B</w:t>
            </w:r>
            <w:r>
              <w:br/>
              <w:t>C-M</w:t>
            </w:r>
          </w:p>
          <w:p w14:paraId="19A431A2" w14:textId="764FFD37" w:rsidR="003D1E20" w:rsidRPr="00C34C63" w:rsidRDefault="003D1E20" w:rsidP="003D1E20">
            <w:pPr>
              <w:rPr>
                <w:rFonts w:cstheme="minorHAnsi"/>
              </w:rPr>
            </w:pPr>
            <w:r>
              <w:t>C</w:t>
            </w:r>
          </w:p>
        </w:tc>
        <w:tc>
          <w:tcPr>
            <w:tcW w:w="1980" w:type="dxa"/>
          </w:tcPr>
          <w:p w14:paraId="30E90700" w14:textId="77777777" w:rsidR="003D1E20" w:rsidRPr="003D1E20" w:rsidRDefault="001E7F86" w:rsidP="003D1E20">
            <w:pPr>
              <w:rPr>
                <w:rFonts w:cstheme="minorHAnsi"/>
              </w:rPr>
            </w:pPr>
            <w:sdt>
              <w:sdtPr>
                <w:rPr>
                  <w:rFonts w:cstheme="minorHAnsi"/>
                </w:rPr>
                <w:id w:val="18694011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BE668F" w14:textId="77777777" w:rsidR="003D1E20" w:rsidRPr="003D1E20" w:rsidRDefault="001E7F86" w:rsidP="003D1E20">
            <w:pPr>
              <w:rPr>
                <w:rFonts w:cstheme="minorHAnsi"/>
              </w:rPr>
            </w:pPr>
            <w:sdt>
              <w:sdtPr>
                <w:rPr>
                  <w:rFonts w:cstheme="minorHAnsi"/>
                </w:rPr>
                <w:id w:val="-6348694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717ACF" w14:textId="77777777" w:rsidR="003D1E20" w:rsidRPr="003D1E20" w:rsidRDefault="001E7F86" w:rsidP="003D1E20">
            <w:pPr>
              <w:rPr>
                <w:rFonts w:cstheme="minorHAnsi"/>
              </w:rPr>
            </w:pPr>
            <w:sdt>
              <w:sdtPr>
                <w:rPr>
                  <w:rFonts w:cstheme="minorHAnsi"/>
                </w:rPr>
                <w:id w:val="-13055384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80F83D" w14:textId="77777777" w:rsidR="003D1E20" w:rsidRPr="003D1E20" w:rsidRDefault="001E7F86" w:rsidP="003D1E20">
            <w:pPr>
              <w:rPr>
                <w:rFonts w:cstheme="minorHAnsi"/>
              </w:rPr>
            </w:pPr>
            <w:sdt>
              <w:sdtPr>
                <w:rPr>
                  <w:rFonts w:cstheme="minorHAnsi"/>
                </w:rPr>
                <w:id w:val="14002566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B10D88F" w14:textId="77777777" w:rsidR="003D1E20" w:rsidRDefault="003D1E20" w:rsidP="003D1E20">
            <w:pPr>
              <w:rPr>
                <w:rFonts w:cstheme="minorHAnsi"/>
              </w:rPr>
            </w:pPr>
          </w:p>
        </w:tc>
        <w:sdt>
          <w:sdtPr>
            <w:rPr>
              <w:rFonts w:cstheme="minorHAnsi"/>
            </w:rPr>
            <w:id w:val="-1737000576"/>
            <w:placeholder>
              <w:docPart w:val="0E7A7FA199A94F038033FC05038949B3"/>
            </w:placeholder>
            <w:showingPlcHdr/>
          </w:sdtPr>
          <w:sdtEndPr/>
          <w:sdtContent>
            <w:tc>
              <w:tcPr>
                <w:tcW w:w="4770" w:type="dxa"/>
              </w:tcPr>
              <w:p w14:paraId="6050D571" w14:textId="71611E4C"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99B34C3" w14:textId="77777777" w:rsidTr="0089695F">
        <w:trPr>
          <w:cantSplit/>
        </w:trPr>
        <w:tc>
          <w:tcPr>
            <w:tcW w:w="990" w:type="dxa"/>
          </w:tcPr>
          <w:p w14:paraId="498BB85C" w14:textId="77777777" w:rsidR="003D1E20" w:rsidRPr="00632A94" w:rsidRDefault="003D1E20" w:rsidP="003D1E20">
            <w:pPr>
              <w:jc w:val="center"/>
              <w:rPr>
                <w:rFonts w:cstheme="minorHAnsi"/>
                <w:b/>
                <w:bCs/>
              </w:rPr>
            </w:pPr>
            <w:r w:rsidRPr="00632A94">
              <w:rPr>
                <w:rFonts w:cstheme="minorHAnsi"/>
                <w:b/>
                <w:bCs/>
              </w:rPr>
              <w:t>7-D-6</w:t>
            </w:r>
          </w:p>
        </w:tc>
        <w:tc>
          <w:tcPr>
            <w:tcW w:w="6300" w:type="dxa"/>
            <w:tcBorders>
              <w:right w:val="nil"/>
            </w:tcBorders>
          </w:tcPr>
          <w:p w14:paraId="102C6C9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134E245D" w14:textId="77777777" w:rsidR="003D1E20" w:rsidRPr="00632A94" w:rsidRDefault="003D1E20" w:rsidP="003D1E20">
            <w:pPr>
              <w:rPr>
                <w:rFonts w:cstheme="minorHAnsi"/>
              </w:rPr>
            </w:pPr>
          </w:p>
        </w:tc>
        <w:tc>
          <w:tcPr>
            <w:tcW w:w="810" w:type="dxa"/>
          </w:tcPr>
          <w:p w14:paraId="37D5B8E9" w14:textId="77777777" w:rsidR="003D1E20" w:rsidRPr="00C34C63" w:rsidRDefault="003D1E20" w:rsidP="003D1E20">
            <w:pPr>
              <w:rPr>
                <w:rFonts w:cstheme="minorHAnsi"/>
              </w:rPr>
            </w:pPr>
            <w:r w:rsidRPr="00C34C63">
              <w:rPr>
                <w:rFonts w:cstheme="minorHAnsi"/>
              </w:rPr>
              <w:t xml:space="preserve">A </w:t>
            </w:r>
          </w:p>
          <w:p w14:paraId="1D23942B" w14:textId="77777777" w:rsidR="003D1E20" w:rsidRPr="00C34C63" w:rsidRDefault="003D1E20" w:rsidP="003D1E20">
            <w:pPr>
              <w:rPr>
                <w:rFonts w:cstheme="minorHAnsi"/>
              </w:rPr>
            </w:pPr>
            <w:r w:rsidRPr="00C34C63">
              <w:rPr>
                <w:rFonts w:cstheme="minorHAnsi"/>
              </w:rPr>
              <w:t xml:space="preserve">B </w:t>
            </w:r>
          </w:p>
          <w:p w14:paraId="78F80112" w14:textId="77777777" w:rsidR="003D1E20" w:rsidRPr="00C34C63" w:rsidRDefault="003D1E20" w:rsidP="003D1E20">
            <w:pPr>
              <w:rPr>
                <w:rFonts w:cstheme="minorHAnsi"/>
              </w:rPr>
            </w:pPr>
            <w:r w:rsidRPr="00C34C63">
              <w:rPr>
                <w:rFonts w:cstheme="minorHAnsi"/>
              </w:rPr>
              <w:t xml:space="preserve">C-M </w:t>
            </w:r>
          </w:p>
          <w:p w14:paraId="5D4E0C5E" w14:textId="77777777" w:rsidR="003D1E20" w:rsidRPr="00632A94" w:rsidRDefault="003D1E20" w:rsidP="003D1E20">
            <w:pPr>
              <w:rPr>
                <w:rFonts w:cstheme="minorHAnsi"/>
              </w:rPr>
            </w:pPr>
            <w:r w:rsidRPr="00C34C63">
              <w:rPr>
                <w:rFonts w:cstheme="minorHAnsi"/>
              </w:rPr>
              <w:t>C</w:t>
            </w:r>
          </w:p>
        </w:tc>
        <w:tc>
          <w:tcPr>
            <w:tcW w:w="1980" w:type="dxa"/>
          </w:tcPr>
          <w:p w14:paraId="4EDDD7DB" w14:textId="77777777" w:rsidR="003D1E20" w:rsidRPr="003D1E20" w:rsidRDefault="001E7F86" w:rsidP="003D1E20">
            <w:pPr>
              <w:rPr>
                <w:rFonts w:cstheme="minorHAnsi"/>
              </w:rPr>
            </w:pPr>
            <w:sdt>
              <w:sdtPr>
                <w:rPr>
                  <w:rFonts w:cstheme="minorHAnsi"/>
                </w:rPr>
                <w:id w:val="-9479283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AED44C" w14:textId="77777777" w:rsidR="003D1E20" w:rsidRPr="003D1E20" w:rsidRDefault="001E7F86" w:rsidP="003D1E20">
            <w:pPr>
              <w:rPr>
                <w:rFonts w:cstheme="minorHAnsi"/>
              </w:rPr>
            </w:pPr>
            <w:sdt>
              <w:sdtPr>
                <w:rPr>
                  <w:rFonts w:cstheme="minorHAnsi"/>
                </w:rPr>
                <w:id w:val="-19789773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11340C6" w14:textId="77777777" w:rsidR="003D1E20" w:rsidRPr="003D1E20" w:rsidRDefault="001E7F86" w:rsidP="003D1E20">
            <w:pPr>
              <w:rPr>
                <w:rFonts w:cstheme="minorHAnsi"/>
              </w:rPr>
            </w:pPr>
            <w:sdt>
              <w:sdtPr>
                <w:rPr>
                  <w:rFonts w:cstheme="minorHAnsi"/>
                </w:rPr>
                <w:id w:val="18082041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A8CB9D" w14:textId="77777777" w:rsidR="003D1E20" w:rsidRPr="003D1E20" w:rsidRDefault="001E7F86" w:rsidP="003D1E20">
            <w:pPr>
              <w:rPr>
                <w:rFonts w:cstheme="minorHAnsi"/>
              </w:rPr>
            </w:pPr>
            <w:sdt>
              <w:sdtPr>
                <w:rPr>
                  <w:rFonts w:cstheme="minorHAnsi"/>
                </w:rPr>
                <w:id w:val="931792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69BFBDA" w14:textId="77777777" w:rsidR="003D1E20" w:rsidRPr="00632A94" w:rsidRDefault="003D1E20" w:rsidP="003D1E20">
            <w:pPr>
              <w:rPr>
                <w:rFonts w:cstheme="minorHAnsi"/>
              </w:rPr>
            </w:pPr>
          </w:p>
        </w:tc>
        <w:sdt>
          <w:sdtPr>
            <w:rPr>
              <w:rFonts w:cstheme="minorHAnsi"/>
            </w:rPr>
            <w:id w:val="-1292203241"/>
            <w:placeholder>
              <w:docPart w:val="44A820DA6F8A4A5CAE286A83B4BC309D"/>
            </w:placeholder>
            <w:showingPlcHdr/>
          </w:sdtPr>
          <w:sdtEndPr/>
          <w:sdtContent>
            <w:tc>
              <w:tcPr>
                <w:tcW w:w="4770" w:type="dxa"/>
              </w:tcPr>
              <w:p w14:paraId="3919B0AA"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2DA978D" w14:textId="77777777" w:rsidTr="0089695F">
        <w:trPr>
          <w:cantSplit/>
        </w:trPr>
        <w:tc>
          <w:tcPr>
            <w:tcW w:w="990" w:type="dxa"/>
          </w:tcPr>
          <w:p w14:paraId="4243EFDC" w14:textId="77777777" w:rsidR="003D1E20" w:rsidRPr="00632A94" w:rsidRDefault="003D1E20" w:rsidP="003D1E20">
            <w:pPr>
              <w:jc w:val="center"/>
              <w:rPr>
                <w:rFonts w:cstheme="minorHAnsi"/>
                <w:b/>
                <w:bCs/>
              </w:rPr>
            </w:pPr>
            <w:r w:rsidRPr="00632A94">
              <w:rPr>
                <w:rFonts w:cstheme="minorHAnsi"/>
                <w:b/>
                <w:bCs/>
              </w:rPr>
              <w:lastRenderedPageBreak/>
              <w:t>7-D-7</w:t>
            </w:r>
          </w:p>
        </w:tc>
        <w:tc>
          <w:tcPr>
            <w:tcW w:w="6300" w:type="dxa"/>
            <w:tcBorders>
              <w:right w:val="nil"/>
            </w:tcBorders>
          </w:tcPr>
          <w:p w14:paraId="4355AEA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491A0D71" w14:textId="77777777" w:rsidR="003D1E20" w:rsidRPr="00632A94" w:rsidRDefault="003D1E20" w:rsidP="003D1E20">
            <w:pPr>
              <w:rPr>
                <w:rFonts w:cstheme="minorHAnsi"/>
              </w:rPr>
            </w:pPr>
          </w:p>
        </w:tc>
        <w:tc>
          <w:tcPr>
            <w:tcW w:w="810" w:type="dxa"/>
          </w:tcPr>
          <w:p w14:paraId="07827A8D" w14:textId="77777777" w:rsidR="003D1E20" w:rsidRPr="00C34C63" w:rsidRDefault="003D1E20" w:rsidP="003D1E20">
            <w:pPr>
              <w:rPr>
                <w:rFonts w:cstheme="minorHAnsi"/>
              </w:rPr>
            </w:pPr>
            <w:r w:rsidRPr="00C34C63">
              <w:rPr>
                <w:rFonts w:cstheme="minorHAnsi"/>
              </w:rPr>
              <w:t xml:space="preserve">A </w:t>
            </w:r>
          </w:p>
          <w:p w14:paraId="33A4262D" w14:textId="77777777" w:rsidR="003D1E20" w:rsidRPr="00C34C63" w:rsidRDefault="003D1E20" w:rsidP="003D1E20">
            <w:pPr>
              <w:rPr>
                <w:rFonts w:cstheme="minorHAnsi"/>
              </w:rPr>
            </w:pPr>
            <w:r w:rsidRPr="00C34C63">
              <w:rPr>
                <w:rFonts w:cstheme="minorHAnsi"/>
              </w:rPr>
              <w:t xml:space="preserve">B </w:t>
            </w:r>
          </w:p>
          <w:p w14:paraId="3B59539B" w14:textId="77777777" w:rsidR="003D1E20" w:rsidRPr="00C34C63" w:rsidRDefault="003D1E20" w:rsidP="003D1E20">
            <w:pPr>
              <w:rPr>
                <w:rFonts w:cstheme="minorHAnsi"/>
              </w:rPr>
            </w:pPr>
            <w:r w:rsidRPr="00C34C63">
              <w:rPr>
                <w:rFonts w:cstheme="minorHAnsi"/>
              </w:rPr>
              <w:t xml:space="preserve">C-M </w:t>
            </w:r>
          </w:p>
          <w:p w14:paraId="6CE9312E" w14:textId="77777777" w:rsidR="003D1E20" w:rsidRPr="00632A94" w:rsidRDefault="003D1E20" w:rsidP="003D1E20">
            <w:pPr>
              <w:rPr>
                <w:rFonts w:cstheme="minorHAnsi"/>
              </w:rPr>
            </w:pPr>
            <w:r w:rsidRPr="00C34C63">
              <w:rPr>
                <w:rFonts w:cstheme="minorHAnsi"/>
              </w:rPr>
              <w:t>C</w:t>
            </w:r>
          </w:p>
        </w:tc>
        <w:tc>
          <w:tcPr>
            <w:tcW w:w="1980" w:type="dxa"/>
          </w:tcPr>
          <w:p w14:paraId="46DDC069" w14:textId="77777777" w:rsidR="003D1E20" w:rsidRPr="003D1E20" w:rsidRDefault="001E7F86" w:rsidP="003D1E20">
            <w:pPr>
              <w:rPr>
                <w:rFonts w:cstheme="minorHAnsi"/>
              </w:rPr>
            </w:pPr>
            <w:sdt>
              <w:sdtPr>
                <w:rPr>
                  <w:rFonts w:cstheme="minorHAnsi"/>
                </w:rPr>
                <w:id w:val="-16778835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42B4F3D" w14:textId="77777777" w:rsidR="003D1E20" w:rsidRPr="003D1E20" w:rsidRDefault="001E7F86" w:rsidP="003D1E20">
            <w:pPr>
              <w:rPr>
                <w:rFonts w:cstheme="minorHAnsi"/>
              </w:rPr>
            </w:pPr>
            <w:sdt>
              <w:sdtPr>
                <w:rPr>
                  <w:rFonts w:cstheme="minorHAnsi"/>
                </w:rPr>
                <w:id w:val="-1615558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8BC1DC" w14:textId="77777777" w:rsidR="003D1E20" w:rsidRPr="003D1E20" w:rsidRDefault="001E7F86" w:rsidP="003D1E20">
            <w:pPr>
              <w:rPr>
                <w:rFonts w:cstheme="minorHAnsi"/>
              </w:rPr>
            </w:pPr>
            <w:sdt>
              <w:sdtPr>
                <w:rPr>
                  <w:rFonts w:cstheme="minorHAnsi"/>
                </w:rPr>
                <w:id w:val="-19381282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98E193" w14:textId="77777777" w:rsidR="003D1E20" w:rsidRPr="003D1E20" w:rsidRDefault="001E7F86" w:rsidP="003D1E20">
            <w:pPr>
              <w:rPr>
                <w:rFonts w:cstheme="minorHAnsi"/>
              </w:rPr>
            </w:pPr>
            <w:sdt>
              <w:sdtPr>
                <w:rPr>
                  <w:rFonts w:cstheme="minorHAnsi"/>
                </w:rPr>
                <w:id w:val="-2183705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B72CE8" w14:textId="77777777" w:rsidR="003D1E20" w:rsidRPr="00632A94" w:rsidRDefault="003D1E20" w:rsidP="003D1E20">
            <w:pPr>
              <w:rPr>
                <w:rFonts w:cstheme="minorHAnsi"/>
              </w:rPr>
            </w:pPr>
          </w:p>
        </w:tc>
        <w:sdt>
          <w:sdtPr>
            <w:rPr>
              <w:rFonts w:cstheme="minorHAnsi"/>
            </w:rPr>
            <w:id w:val="1468863528"/>
            <w:placeholder>
              <w:docPart w:val="43C206DCBDA745989B0445603B7361A2"/>
            </w:placeholder>
            <w:showingPlcHdr/>
          </w:sdtPr>
          <w:sdtEndPr/>
          <w:sdtContent>
            <w:tc>
              <w:tcPr>
                <w:tcW w:w="4770" w:type="dxa"/>
              </w:tcPr>
              <w:p w14:paraId="664291A7"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A64BE7C" w14:textId="77777777" w:rsidTr="0089695F">
        <w:trPr>
          <w:cantSplit/>
        </w:trPr>
        <w:tc>
          <w:tcPr>
            <w:tcW w:w="990" w:type="dxa"/>
          </w:tcPr>
          <w:p w14:paraId="36F4B492" w14:textId="77777777" w:rsidR="003D1E20" w:rsidRPr="00632A94" w:rsidRDefault="003D1E20" w:rsidP="003D1E20">
            <w:pPr>
              <w:jc w:val="center"/>
              <w:rPr>
                <w:rFonts w:cstheme="minorHAnsi"/>
                <w:b/>
                <w:bCs/>
              </w:rPr>
            </w:pPr>
            <w:r w:rsidRPr="00632A94">
              <w:rPr>
                <w:rFonts w:cstheme="minorHAnsi"/>
                <w:b/>
                <w:bCs/>
              </w:rPr>
              <w:t>7-D-8</w:t>
            </w:r>
          </w:p>
        </w:tc>
        <w:tc>
          <w:tcPr>
            <w:tcW w:w="6300" w:type="dxa"/>
            <w:tcBorders>
              <w:right w:val="nil"/>
            </w:tcBorders>
          </w:tcPr>
          <w:p w14:paraId="64C00F4B"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37178A50" w14:textId="77777777" w:rsidR="003D1E20" w:rsidRPr="00632A94" w:rsidRDefault="003D1E20" w:rsidP="003D1E20">
            <w:pPr>
              <w:rPr>
                <w:rFonts w:cstheme="minorHAnsi"/>
              </w:rPr>
            </w:pPr>
          </w:p>
        </w:tc>
        <w:tc>
          <w:tcPr>
            <w:tcW w:w="810" w:type="dxa"/>
          </w:tcPr>
          <w:p w14:paraId="1D21DF47" w14:textId="77777777" w:rsidR="003D1E20" w:rsidRPr="00C34C63" w:rsidRDefault="003D1E20" w:rsidP="003D1E20">
            <w:pPr>
              <w:rPr>
                <w:rFonts w:cstheme="minorHAnsi"/>
              </w:rPr>
            </w:pPr>
            <w:r w:rsidRPr="00C34C63">
              <w:rPr>
                <w:rFonts w:cstheme="minorHAnsi"/>
              </w:rPr>
              <w:t xml:space="preserve">A </w:t>
            </w:r>
          </w:p>
          <w:p w14:paraId="377F73D2" w14:textId="77777777" w:rsidR="003D1E20" w:rsidRPr="00C34C63" w:rsidRDefault="003D1E20" w:rsidP="003D1E20">
            <w:pPr>
              <w:rPr>
                <w:rFonts w:cstheme="minorHAnsi"/>
              </w:rPr>
            </w:pPr>
            <w:r w:rsidRPr="00C34C63">
              <w:rPr>
                <w:rFonts w:cstheme="minorHAnsi"/>
              </w:rPr>
              <w:t xml:space="preserve">B </w:t>
            </w:r>
          </w:p>
          <w:p w14:paraId="2F8B0EA4" w14:textId="77777777" w:rsidR="003D1E20" w:rsidRPr="00C34C63" w:rsidRDefault="003D1E20" w:rsidP="003D1E20">
            <w:pPr>
              <w:rPr>
                <w:rFonts w:cstheme="minorHAnsi"/>
              </w:rPr>
            </w:pPr>
            <w:r w:rsidRPr="00C34C63">
              <w:rPr>
                <w:rFonts w:cstheme="minorHAnsi"/>
              </w:rPr>
              <w:t xml:space="preserve">C-M </w:t>
            </w:r>
          </w:p>
          <w:p w14:paraId="04BD6AC5" w14:textId="77777777" w:rsidR="003D1E20" w:rsidRPr="00632A94" w:rsidRDefault="003D1E20" w:rsidP="003D1E20">
            <w:pPr>
              <w:rPr>
                <w:rFonts w:cstheme="minorHAnsi"/>
              </w:rPr>
            </w:pPr>
            <w:r w:rsidRPr="00C34C63">
              <w:rPr>
                <w:rFonts w:cstheme="minorHAnsi"/>
              </w:rPr>
              <w:t>C</w:t>
            </w:r>
          </w:p>
        </w:tc>
        <w:tc>
          <w:tcPr>
            <w:tcW w:w="1980" w:type="dxa"/>
          </w:tcPr>
          <w:p w14:paraId="67131E37" w14:textId="77777777" w:rsidR="003D1E20" w:rsidRPr="003D1E20" w:rsidRDefault="001E7F86" w:rsidP="003D1E20">
            <w:pPr>
              <w:rPr>
                <w:rFonts w:cstheme="minorHAnsi"/>
              </w:rPr>
            </w:pPr>
            <w:sdt>
              <w:sdtPr>
                <w:rPr>
                  <w:rFonts w:cstheme="minorHAnsi"/>
                </w:rPr>
                <w:id w:val="4051109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7B20BC" w14:textId="77777777" w:rsidR="003D1E20" w:rsidRPr="003D1E20" w:rsidRDefault="001E7F86" w:rsidP="003D1E20">
            <w:pPr>
              <w:rPr>
                <w:rFonts w:cstheme="minorHAnsi"/>
              </w:rPr>
            </w:pPr>
            <w:sdt>
              <w:sdtPr>
                <w:rPr>
                  <w:rFonts w:cstheme="minorHAnsi"/>
                </w:rPr>
                <w:id w:val="-19477624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A3B6B3" w14:textId="77777777" w:rsidR="003D1E20" w:rsidRPr="003D1E20" w:rsidRDefault="001E7F86" w:rsidP="003D1E20">
            <w:pPr>
              <w:rPr>
                <w:rFonts w:cstheme="minorHAnsi"/>
              </w:rPr>
            </w:pPr>
            <w:sdt>
              <w:sdtPr>
                <w:rPr>
                  <w:rFonts w:cstheme="minorHAnsi"/>
                </w:rPr>
                <w:id w:val="-18953391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A4A1CE" w14:textId="77777777" w:rsidR="003D1E20" w:rsidRPr="003D1E20" w:rsidRDefault="001E7F86" w:rsidP="003D1E20">
            <w:pPr>
              <w:rPr>
                <w:rFonts w:cstheme="minorHAnsi"/>
              </w:rPr>
            </w:pPr>
            <w:sdt>
              <w:sdtPr>
                <w:rPr>
                  <w:rFonts w:cstheme="minorHAnsi"/>
                </w:rPr>
                <w:id w:val="-10104511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9F36D8" w14:textId="77777777" w:rsidR="003D1E20" w:rsidRPr="00632A94" w:rsidRDefault="003D1E20" w:rsidP="003D1E20">
            <w:pPr>
              <w:rPr>
                <w:rFonts w:cstheme="minorHAnsi"/>
              </w:rPr>
            </w:pPr>
          </w:p>
        </w:tc>
        <w:sdt>
          <w:sdtPr>
            <w:rPr>
              <w:rFonts w:cstheme="minorHAnsi"/>
            </w:rPr>
            <w:id w:val="-1850859228"/>
            <w:placeholder>
              <w:docPart w:val="D1D3CD8860E94782A743E11B7EBE1916"/>
            </w:placeholder>
            <w:showingPlcHdr/>
          </w:sdtPr>
          <w:sdtEndPr/>
          <w:sdtContent>
            <w:tc>
              <w:tcPr>
                <w:tcW w:w="4770" w:type="dxa"/>
              </w:tcPr>
              <w:p w14:paraId="7A07DAE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1AD4D6B" w14:textId="77777777" w:rsidTr="0089695F">
        <w:trPr>
          <w:cantSplit/>
        </w:trPr>
        <w:tc>
          <w:tcPr>
            <w:tcW w:w="990" w:type="dxa"/>
          </w:tcPr>
          <w:p w14:paraId="25EC5F4F" w14:textId="77777777" w:rsidR="003D1E20" w:rsidRPr="00632A94" w:rsidRDefault="003D1E20" w:rsidP="003D1E20">
            <w:pPr>
              <w:jc w:val="center"/>
              <w:rPr>
                <w:rFonts w:cstheme="minorHAnsi"/>
                <w:b/>
                <w:bCs/>
              </w:rPr>
            </w:pPr>
            <w:r w:rsidRPr="00632A94">
              <w:rPr>
                <w:rFonts w:cstheme="minorHAnsi"/>
                <w:b/>
                <w:bCs/>
              </w:rPr>
              <w:t>7-D-9</w:t>
            </w:r>
          </w:p>
        </w:tc>
        <w:tc>
          <w:tcPr>
            <w:tcW w:w="6300" w:type="dxa"/>
            <w:tcBorders>
              <w:right w:val="nil"/>
            </w:tcBorders>
          </w:tcPr>
          <w:p w14:paraId="78111F6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43EDC998" w14:textId="77777777" w:rsidR="003D1E20" w:rsidRPr="00632A94" w:rsidRDefault="003D1E20" w:rsidP="003D1E20">
            <w:pPr>
              <w:rPr>
                <w:rFonts w:cstheme="minorHAnsi"/>
              </w:rPr>
            </w:pPr>
          </w:p>
        </w:tc>
        <w:tc>
          <w:tcPr>
            <w:tcW w:w="810" w:type="dxa"/>
          </w:tcPr>
          <w:p w14:paraId="145BA1B7" w14:textId="77777777" w:rsidR="003D1E20" w:rsidRPr="00C34C63" w:rsidRDefault="003D1E20" w:rsidP="003D1E20">
            <w:pPr>
              <w:rPr>
                <w:rFonts w:cstheme="minorHAnsi"/>
              </w:rPr>
            </w:pPr>
            <w:r w:rsidRPr="00C34C63">
              <w:rPr>
                <w:rFonts w:cstheme="minorHAnsi"/>
              </w:rPr>
              <w:t xml:space="preserve">A </w:t>
            </w:r>
          </w:p>
          <w:p w14:paraId="1A57A6A0" w14:textId="77777777" w:rsidR="003D1E20" w:rsidRPr="00C34C63" w:rsidRDefault="003D1E20" w:rsidP="003D1E20">
            <w:pPr>
              <w:rPr>
                <w:rFonts w:cstheme="minorHAnsi"/>
              </w:rPr>
            </w:pPr>
            <w:r w:rsidRPr="00C34C63">
              <w:rPr>
                <w:rFonts w:cstheme="minorHAnsi"/>
              </w:rPr>
              <w:t xml:space="preserve">B </w:t>
            </w:r>
          </w:p>
          <w:p w14:paraId="2FA003FE" w14:textId="77777777" w:rsidR="003D1E20" w:rsidRPr="00C34C63" w:rsidRDefault="003D1E20" w:rsidP="003D1E20">
            <w:pPr>
              <w:rPr>
                <w:rFonts w:cstheme="minorHAnsi"/>
              </w:rPr>
            </w:pPr>
            <w:r w:rsidRPr="00C34C63">
              <w:rPr>
                <w:rFonts w:cstheme="minorHAnsi"/>
              </w:rPr>
              <w:t xml:space="preserve">C-M </w:t>
            </w:r>
          </w:p>
          <w:p w14:paraId="28C60622" w14:textId="77777777" w:rsidR="003D1E20" w:rsidRPr="00632A94" w:rsidRDefault="003D1E20" w:rsidP="003D1E20">
            <w:pPr>
              <w:rPr>
                <w:rFonts w:cstheme="minorHAnsi"/>
              </w:rPr>
            </w:pPr>
            <w:r w:rsidRPr="00C34C63">
              <w:rPr>
                <w:rFonts w:cstheme="minorHAnsi"/>
              </w:rPr>
              <w:t>C</w:t>
            </w:r>
          </w:p>
        </w:tc>
        <w:tc>
          <w:tcPr>
            <w:tcW w:w="1980" w:type="dxa"/>
          </w:tcPr>
          <w:p w14:paraId="1911E8C1" w14:textId="77777777" w:rsidR="003D1E20" w:rsidRPr="003D1E20" w:rsidRDefault="001E7F86" w:rsidP="003D1E20">
            <w:pPr>
              <w:rPr>
                <w:rFonts w:cstheme="minorHAnsi"/>
              </w:rPr>
            </w:pPr>
            <w:sdt>
              <w:sdtPr>
                <w:rPr>
                  <w:rFonts w:cstheme="minorHAnsi"/>
                </w:rPr>
                <w:id w:val="-7088742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F1B0269" w14:textId="77777777" w:rsidR="003D1E20" w:rsidRPr="003D1E20" w:rsidRDefault="001E7F86" w:rsidP="003D1E20">
            <w:pPr>
              <w:rPr>
                <w:rFonts w:cstheme="minorHAnsi"/>
              </w:rPr>
            </w:pPr>
            <w:sdt>
              <w:sdtPr>
                <w:rPr>
                  <w:rFonts w:cstheme="minorHAnsi"/>
                </w:rPr>
                <w:id w:val="-7541312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A386F3B" w14:textId="77777777" w:rsidR="003D1E20" w:rsidRPr="003D1E20" w:rsidRDefault="001E7F86" w:rsidP="003D1E20">
            <w:pPr>
              <w:rPr>
                <w:rFonts w:cstheme="minorHAnsi"/>
              </w:rPr>
            </w:pPr>
            <w:sdt>
              <w:sdtPr>
                <w:rPr>
                  <w:rFonts w:cstheme="minorHAnsi"/>
                </w:rPr>
                <w:id w:val="8644004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0FF24A" w14:textId="77777777" w:rsidR="003D1E20" w:rsidRPr="003D1E20" w:rsidRDefault="001E7F86" w:rsidP="003D1E20">
            <w:pPr>
              <w:rPr>
                <w:rFonts w:cstheme="minorHAnsi"/>
              </w:rPr>
            </w:pPr>
            <w:sdt>
              <w:sdtPr>
                <w:rPr>
                  <w:rFonts w:cstheme="minorHAnsi"/>
                </w:rPr>
                <w:id w:val="15080181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F5CBBD" w14:textId="77777777" w:rsidR="003D1E20" w:rsidRPr="00632A94" w:rsidRDefault="003D1E20" w:rsidP="003D1E20">
            <w:pPr>
              <w:rPr>
                <w:rFonts w:cstheme="minorHAnsi"/>
              </w:rPr>
            </w:pPr>
          </w:p>
        </w:tc>
        <w:sdt>
          <w:sdtPr>
            <w:rPr>
              <w:rFonts w:cstheme="minorHAnsi"/>
            </w:rPr>
            <w:id w:val="-962263418"/>
            <w:placeholder>
              <w:docPart w:val="8AC0754F002347C69FA4C6F0B1B6842D"/>
            </w:placeholder>
            <w:showingPlcHdr/>
          </w:sdtPr>
          <w:sdtEndPr/>
          <w:sdtContent>
            <w:tc>
              <w:tcPr>
                <w:tcW w:w="4770" w:type="dxa"/>
              </w:tcPr>
              <w:p w14:paraId="6E95BE2A"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E5F07AA" w14:textId="77777777" w:rsidTr="003D1E20">
        <w:trPr>
          <w:cantSplit/>
        </w:trPr>
        <w:tc>
          <w:tcPr>
            <w:tcW w:w="990" w:type="dxa"/>
            <w:tcBorders>
              <w:bottom w:val="single" w:sz="4" w:space="0" w:color="auto"/>
            </w:tcBorders>
          </w:tcPr>
          <w:p w14:paraId="707FB498" w14:textId="77777777" w:rsidR="003D1E20" w:rsidRPr="00632A94" w:rsidRDefault="003D1E20" w:rsidP="003D1E20">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6E402A4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EA398ED" w14:textId="77777777" w:rsidR="003D1E20" w:rsidRPr="00632A94" w:rsidRDefault="003D1E20" w:rsidP="003D1E20">
            <w:pPr>
              <w:rPr>
                <w:rFonts w:cstheme="minorHAnsi"/>
              </w:rPr>
            </w:pPr>
          </w:p>
        </w:tc>
        <w:tc>
          <w:tcPr>
            <w:tcW w:w="810" w:type="dxa"/>
            <w:tcBorders>
              <w:bottom w:val="single" w:sz="4" w:space="0" w:color="auto"/>
            </w:tcBorders>
          </w:tcPr>
          <w:p w14:paraId="552E848D" w14:textId="77777777" w:rsidR="003D1E20" w:rsidRPr="00C34C63" w:rsidRDefault="003D1E20" w:rsidP="003D1E20">
            <w:pPr>
              <w:rPr>
                <w:rFonts w:cstheme="minorHAnsi"/>
              </w:rPr>
            </w:pPr>
            <w:r w:rsidRPr="00C34C63">
              <w:rPr>
                <w:rFonts w:cstheme="minorHAnsi"/>
              </w:rPr>
              <w:t xml:space="preserve">A </w:t>
            </w:r>
          </w:p>
          <w:p w14:paraId="74A007DC" w14:textId="77777777" w:rsidR="003D1E20" w:rsidRPr="00C34C63" w:rsidRDefault="003D1E20" w:rsidP="003D1E20">
            <w:pPr>
              <w:rPr>
                <w:rFonts w:cstheme="minorHAnsi"/>
              </w:rPr>
            </w:pPr>
            <w:r w:rsidRPr="00C34C63">
              <w:rPr>
                <w:rFonts w:cstheme="minorHAnsi"/>
              </w:rPr>
              <w:t xml:space="preserve">B </w:t>
            </w:r>
          </w:p>
          <w:p w14:paraId="3A5A7FAE" w14:textId="77777777" w:rsidR="003D1E20" w:rsidRPr="00C34C63" w:rsidRDefault="003D1E20" w:rsidP="003D1E20">
            <w:pPr>
              <w:rPr>
                <w:rFonts w:cstheme="minorHAnsi"/>
              </w:rPr>
            </w:pPr>
            <w:r w:rsidRPr="00C34C63">
              <w:rPr>
                <w:rFonts w:cstheme="minorHAnsi"/>
              </w:rPr>
              <w:t xml:space="preserve">C-M </w:t>
            </w:r>
          </w:p>
          <w:p w14:paraId="3CE0FA52"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DEC48C3" w14:textId="77777777" w:rsidR="003D1E20" w:rsidRPr="003D1E20" w:rsidRDefault="001E7F86" w:rsidP="003D1E20">
            <w:pPr>
              <w:rPr>
                <w:rFonts w:cstheme="minorHAnsi"/>
              </w:rPr>
            </w:pPr>
            <w:sdt>
              <w:sdtPr>
                <w:rPr>
                  <w:rFonts w:cstheme="minorHAnsi"/>
                </w:rPr>
                <w:id w:val="-18519471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CB01794" w14:textId="77777777" w:rsidR="003D1E20" w:rsidRPr="003D1E20" w:rsidRDefault="001E7F86" w:rsidP="003D1E20">
            <w:pPr>
              <w:rPr>
                <w:rFonts w:cstheme="minorHAnsi"/>
              </w:rPr>
            </w:pPr>
            <w:sdt>
              <w:sdtPr>
                <w:rPr>
                  <w:rFonts w:cstheme="minorHAnsi"/>
                </w:rPr>
                <w:id w:val="14085765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854378" w14:textId="77777777" w:rsidR="003D1E20" w:rsidRPr="003D1E20" w:rsidRDefault="001E7F86" w:rsidP="003D1E20">
            <w:pPr>
              <w:rPr>
                <w:rFonts w:cstheme="minorHAnsi"/>
              </w:rPr>
            </w:pPr>
            <w:sdt>
              <w:sdtPr>
                <w:rPr>
                  <w:rFonts w:cstheme="minorHAnsi"/>
                </w:rPr>
                <w:id w:val="-8377713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57A4BB7" w14:textId="77777777" w:rsidR="003D1E20" w:rsidRPr="003D1E20" w:rsidRDefault="001E7F86" w:rsidP="003D1E20">
            <w:pPr>
              <w:rPr>
                <w:rFonts w:cstheme="minorHAnsi"/>
              </w:rPr>
            </w:pPr>
            <w:sdt>
              <w:sdtPr>
                <w:rPr>
                  <w:rFonts w:cstheme="minorHAnsi"/>
                </w:rPr>
                <w:id w:val="293831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37F923F" w14:textId="05CAB3D9" w:rsidR="003D1E20" w:rsidRPr="00632A94" w:rsidRDefault="003D1E20" w:rsidP="003D1E20">
            <w:pPr>
              <w:rPr>
                <w:rFonts w:cstheme="minorHAnsi"/>
              </w:rPr>
            </w:pPr>
          </w:p>
        </w:tc>
        <w:sdt>
          <w:sdtPr>
            <w:rPr>
              <w:rFonts w:cstheme="minorHAnsi"/>
            </w:rPr>
            <w:id w:val="1957371431"/>
            <w:placeholder>
              <w:docPart w:val="F6FC79121C0D436ABECAF00B9664F74B"/>
            </w:placeholder>
            <w:showingPlcHdr/>
          </w:sdtPr>
          <w:sdtEndPr/>
          <w:sdtContent>
            <w:tc>
              <w:tcPr>
                <w:tcW w:w="4770" w:type="dxa"/>
                <w:tcBorders>
                  <w:bottom w:val="single" w:sz="4" w:space="0" w:color="auto"/>
                </w:tcBorders>
              </w:tcPr>
              <w:p w14:paraId="401A5C9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5AE359D3" w14:textId="77777777" w:rsidTr="003D1E20">
        <w:trPr>
          <w:cantSplit/>
        </w:trPr>
        <w:tc>
          <w:tcPr>
            <w:tcW w:w="15120" w:type="dxa"/>
            <w:gridSpan w:val="6"/>
            <w:tcBorders>
              <w:left w:val="single" w:sz="4" w:space="0" w:color="auto"/>
            </w:tcBorders>
            <w:shd w:val="clear" w:color="auto" w:fill="D9E2F3" w:themeFill="accent1" w:themeFillTint="33"/>
          </w:tcPr>
          <w:p w14:paraId="1683D732"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3D1E20" w14:paraId="11027A83" w14:textId="77777777" w:rsidTr="0089695F">
        <w:trPr>
          <w:cantSplit/>
        </w:trPr>
        <w:tc>
          <w:tcPr>
            <w:tcW w:w="990" w:type="dxa"/>
          </w:tcPr>
          <w:p w14:paraId="5EF9EA7D" w14:textId="77777777" w:rsidR="003D1E20" w:rsidRPr="00632A94" w:rsidRDefault="003D1E20" w:rsidP="003D1E20">
            <w:pPr>
              <w:jc w:val="center"/>
              <w:rPr>
                <w:rFonts w:cstheme="minorHAnsi"/>
                <w:b/>
                <w:bCs/>
              </w:rPr>
            </w:pPr>
            <w:r w:rsidRPr="00632A94">
              <w:rPr>
                <w:rFonts w:cstheme="minorHAnsi"/>
                <w:b/>
                <w:bCs/>
              </w:rPr>
              <w:t>7-F-1</w:t>
            </w:r>
          </w:p>
        </w:tc>
        <w:tc>
          <w:tcPr>
            <w:tcW w:w="6300" w:type="dxa"/>
            <w:tcBorders>
              <w:right w:val="nil"/>
            </w:tcBorders>
          </w:tcPr>
          <w:p w14:paraId="34A59A66"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020FE7D" w14:textId="77777777" w:rsidR="003D1E20" w:rsidRPr="00632A94" w:rsidRDefault="003D1E20" w:rsidP="003D1E20">
            <w:pPr>
              <w:rPr>
                <w:rFonts w:cstheme="minorHAnsi"/>
              </w:rPr>
            </w:pPr>
          </w:p>
        </w:tc>
        <w:tc>
          <w:tcPr>
            <w:tcW w:w="810" w:type="dxa"/>
          </w:tcPr>
          <w:p w14:paraId="1CCFED89" w14:textId="77777777" w:rsidR="003D1E20" w:rsidRPr="00C34C63" w:rsidRDefault="003D1E20" w:rsidP="003D1E20">
            <w:pPr>
              <w:rPr>
                <w:rFonts w:cstheme="minorHAnsi"/>
              </w:rPr>
            </w:pPr>
            <w:r w:rsidRPr="00C34C63">
              <w:rPr>
                <w:rFonts w:cstheme="minorHAnsi"/>
              </w:rPr>
              <w:t xml:space="preserve">A </w:t>
            </w:r>
          </w:p>
          <w:p w14:paraId="6FD8585D" w14:textId="77777777" w:rsidR="003D1E20" w:rsidRPr="00C34C63" w:rsidRDefault="003D1E20" w:rsidP="003D1E20">
            <w:pPr>
              <w:rPr>
                <w:rFonts w:cstheme="minorHAnsi"/>
              </w:rPr>
            </w:pPr>
            <w:r w:rsidRPr="00C34C63">
              <w:rPr>
                <w:rFonts w:cstheme="minorHAnsi"/>
              </w:rPr>
              <w:t xml:space="preserve">B </w:t>
            </w:r>
          </w:p>
          <w:p w14:paraId="59C2DF72" w14:textId="77777777" w:rsidR="003D1E20" w:rsidRPr="00C34C63" w:rsidRDefault="003D1E20" w:rsidP="003D1E20">
            <w:pPr>
              <w:rPr>
                <w:rFonts w:cstheme="minorHAnsi"/>
              </w:rPr>
            </w:pPr>
            <w:r w:rsidRPr="00C34C63">
              <w:rPr>
                <w:rFonts w:cstheme="minorHAnsi"/>
              </w:rPr>
              <w:t xml:space="preserve">C-M </w:t>
            </w:r>
          </w:p>
          <w:p w14:paraId="2402F567" w14:textId="77777777" w:rsidR="003D1E20" w:rsidRPr="00632A94" w:rsidRDefault="003D1E20" w:rsidP="003D1E20">
            <w:pPr>
              <w:rPr>
                <w:rFonts w:cstheme="minorHAnsi"/>
              </w:rPr>
            </w:pPr>
            <w:r w:rsidRPr="00C34C63">
              <w:rPr>
                <w:rFonts w:cstheme="minorHAnsi"/>
              </w:rPr>
              <w:t>C</w:t>
            </w:r>
          </w:p>
        </w:tc>
        <w:tc>
          <w:tcPr>
            <w:tcW w:w="1980" w:type="dxa"/>
          </w:tcPr>
          <w:p w14:paraId="4404B268" w14:textId="77777777" w:rsidR="003D1E20" w:rsidRPr="003D1E20" w:rsidRDefault="001E7F86" w:rsidP="003D1E20">
            <w:pPr>
              <w:rPr>
                <w:rFonts w:cstheme="minorHAnsi"/>
              </w:rPr>
            </w:pPr>
            <w:sdt>
              <w:sdtPr>
                <w:rPr>
                  <w:rFonts w:cstheme="minorHAnsi"/>
                </w:rPr>
                <w:id w:val="16433171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3D28D6" w14:textId="77777777" w:rsidR="003D1E20" w:rsidRPr="003D1E20" w:rsidRDefault="001E7F86" w:rsidP="003D1E20">
            <w:pPr>
              <w:rPr>
                <w:rFonts w:cstheme="minorHAnsi"/>
              </w:rPr>
            </w:pPr>
            <w:sdt>
              <w:sdtPr>
                <w:rPr>
                  <w:rFonts w:cstheme="minorHAnsi"/>
                </w:rPr>
                <w:id w:val="-1457942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54402E" w14:textId="77777777" w:rsidR="003D1E20" w:rsidRPr="003D1E20" w:rsidRDefault="001E7F86" w:rsidP="003D1E20">
            <w:pPr>
              <w:rPr>
                <w:rFonts w:cstheme="minorHAnsi"/>
              </w:rPr>
            </w:pPr>
            <w:sdt>
              <w:sdtPr>
                <w:rPr>
                  <w:rFonts w:cstheme="minorHAnsi"/>
                </w:rPr>
                <w:id w:val="-211766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2F0586" w14:textId="77777777" w:rsidR="003D1E20" w:rsidRPr="003D1E20" w:rsidRDefault="001E7F86" w:rsidP="003D1E20">
            <w:pPr>
              <w:rPr>
                <w:rFonts w:cstheme="minorHAnsi"/>
              </w:rPr>
            </w:pPr>
            <w:sdt>
              <w:sdtPr>
                <w:rPr>
                  <w:rFonts w:cstheme="minorHAnsi"/>
                </w:rPr>
                <w:id w:val="-21334768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F2F140" w14:textId="77777777" w:rsidR="003D1E20" w:rsidRPr="00632A94" w:rsidRDefault="003D1E20" w:rsidP="003D1E20">
            <w:pPr>
              <w:rPr>
                <w:rFonts w:cstheme="minorHAnsi"/>
              </w:rPr>
            </w:pPr>
          </w:p>
        </w:tc>
        <w:sdt>
          <w:sdtPr>
            <w:rPr>
              <w:rFonts w:cstheme="minorHAnsi"/>
            </w:rPr>
            <w:id w:val="-1494406928"/>
            <w:placeholder>
              <w:docPart w:val="7E206E6DAEAE45FF8753E4D6A7259EEB"/>
            </w:placeholder>
            <w:showingPlcHdr/>
          </w:sdtPr>
          <w:sdtEndPr/>
          <w:sdtContent>
            <w:tc>
              <w:tcPr>
                <w:tcW w:w="4770" w:type="dxa"/>
              </w:tcPr>
              <w:p w14:paraId="6E1E071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6BE4E1ED" w14:textId="77777777" w:rsidTr="0089695F">
        <w:trPr>
          <w:cantSplit/>
        </w:trPr>
        <w:tc>
          <w:tcPr>
            <w:tcW w:w="990" w:type="dxa"/>
          </w:tcPr>
          <w:p w14:paraId="2722AAF7" w14:textId="77777777" w:rsidR="003D1E20" w:rsidRPr="00632A94" w:rsidRDefault="003D1E20" w:rsidP="003D1E20">
            <w:pPr>
              <w:jc w:val="center"/>
              <w:rPr>
                <w:rFonts w:cstheme="minorHAnsi"/>
                <w:b/>
                <w:bCs/>
              </w:rPr>
            </w:pPr>
            <w:r w:rsidRPr="00632A94">
              <w:rPr>
                <w:rFonts w:cstheme="minorHAnsi"/>
                <w:b/>
                <w:bCs/>
              </w:rPr>
              <w:t>7-F-2</w:t>
            </w:r>
          </w:p>
        </w:tc>
        <w:tc>
          <w:tcPr>
            <w:tcW w:w="6300" w:type="dxa"/>
            <w:tcBorders>
              <w:right w:val="nil"/>
            </w:tcBorders>
          </w:tcPr>
          <w:p w14:paraId="7805821F"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065DC88A" w14:textId="77777777" w:rsidR="003D1E20" w:rsidRPr="00632A94" w:rsidRDefault="003D1E20" w:rsidP="003D1E20">
            <w:pPr>
              <w:rPr>
                <w:rFonts w:cstheme="minorHAnsi"/>
              </w:rPr>
            </w:pPr>
          </w:p>
        </w:tc>
        <w:tc>
          <w:tcPr>
            <w:tcW w:w="810" w:type="dxa"/>
          </w:tcPr>
          <w:p w14:paraId="56E3118D" w14:textId="77777777" w:rsidR="003D1E20" w:rsidRPr="00C34C63" w:rsidRDefault="003D1E20" w:rsidP="003D1E20">
            <w:pPr>
              <w:rPr>
                <w:rFonts w:cstheme="minorHAnsi"/>
              </w:rPr>
            </w:pPr>
            <w:r w:rsidRPr="00C34C63">
              <w:rPr>
                <w:rFonts w:cstheme="minorHAnsi"/>
              </w:rPr>
              <w:t xml:space="preserve">A </w:t>
            </w:r>
          </w:p>
          <w:p w14:paraId="602529A2" w14:textId="77777777" w:rsidR="003D1E20" w:rsidRPr="00C34C63" w:rsidRDefault="003D1E20" w:rsidP="003D1E20">
            <w:pPr>
              <w:rPr>
                <w:rFonts w:cstheme="minorHAnsi"/>
              </w:rPr>
            </w:pPr>
            <w:r w:rsidRPr="00C34C63">
              <w:rPr>
                <w:rFonts w:cstheme="minorHAnsi"/>
              </w:rPr>
              <w:t xml:space="preserve">B </w:t>
            </w:r>
          </w:p>
          <w:p w14:paraId="0CBB1CC6" w14:textId="77777777" w:rsidR="003D1E20" w:rsidRPr="00C34C63" w:rsidRDefault="003D1E20" w:rsidP="003D1E20">
            <w:pPr>
              <w:rPr>
                <w:rFonts w:cstheme="minorHAnsi"/>
              </w:rPr>
            </w:pPr>
            <w:r w:rsidRPr="00C34C63">
              <w:rPr>
                <w:rFonts w:cstheme="minorHAnsi"/>
              </w:rPr>
              <w:t xml:space="preserve">C-M </w:t>
            </w:r>
          </w:p>
          <w:p w14:paraId="014B8125" w14:textId="77777777" w:rsidR="003D1E20" w:rsidRPr="00632A94" w:rsidRDefault="003D1E20" w:rsidP="003D1E20">
            <w:pPr>
              <w:rPr>
                <w:rFonts w:cstheme="minorHAnsi"/>
              </w:rPr>
            </w:pPr>
            <w:r w:rsidRPr="00C34C63">
              <w:rPr>
                <w:rFonts w:cstheme="minorHAnsi"/>
              </w:rPr>
              <w:t>C</w:t>
            </w:r>
          </w:p>
        </w:tc>
        <w:tc>
          <w:tcPr>
            <w:tcW w:w="1980" w:type="dxa"/>
          </w:tcPr>
          <w:p w14:paraId="344433AC" w14:textId="77777777" w:rsidR="003D1E20" w:rsidRPr="003D1E20" w:rsidRDefault="001E7F86" w:rsidP="003D1E20">
            <w:pPr>
              <w:rPr>
                <w:rFonts w:cstheme="minorHAnsi"/>
              </w:rPr>
            </w:pPr>
            <w:sdt>
              <w:sdtPr>
                <w:rPr>
                  <w:rFonts w:cstheme="minorHAnsi"/>
                </w:rPr>
                <w:id w:val="-15452022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77F1531" w14:textId="77777777" w:rsidR="003D1E20" w:rsidRPr="003D1E20" w:rsidRDefault="001E7F86" w:rsidP="003D1E20">
            <w:pPr>
              <w:rPr>
                <w:rFonts w:cstheme="minorHAnsi"/>
              </w:rPr>
            </w:pPr>
            <w:sdt>
              <w:sdtPr>
                <w:rPr>
                  <w:rFonts w:cstheme="minorHAnsi"/>
                </w:rPr>
                <w:id w:val="14878244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15CCC20" w14:textId="77777777" w:rsidR="003D1E20" w:rsidRPr="003D1E20" w:rsidRDefault="001E7F86" w:rsidP="003D1E20">
            <w:pPr>
              <w:rPr>
                <w:rFonts w:cstheme="minorHAnsi"/>
              </w:rPr>
            </w:pPr>
            <w:sdt>
              <w:sdtPr>
                <w:rPr>
                  <w:rFonts w:cstheme="minorHAnsi"/>
                </w:rPr>
                <w:id w:val="18680149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00F9A81" w14:textId="77777777" w:rsidR="003D1E20" w:rsidRPr="003D1E20" w:rsidRDefault="001E7F86" w:rsidP="003D1E20">
            <w:pPr>
              <w:rPr>
                <w:rFonts w:cstheme="minorHAnsi"/>
              </w:rPr>
            </w:pPr>
            <w:sdt>
              <w:sdtPr>
                <w:rPr>
                  <w:rFonts w:cstheme="minorHAnsi"/>
                </w:rPr>
                <w:id w:val="-17641426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B7DF60" w14:textId="77777777" w:rsidR="003D1E20" w:rsidRPr="00632A94" w:rsidRDefault="003D1E20" w:rsidP="003D1E20">
            <w:pPr>
              <w:rPr>
                <w:rFonts w:cstheme="minorHAnsi"/>
              </w:rPr>
            </w:pPr>
          </w:p>
        </w:tc>
        <w:sdt>
          <w:sdtPr>
            <w:rPr>
              <w:rFonts w:cstheme="minorHAnsi"/>
            </w:rPr>
            <w:id w:val="927002723"/>
            <w:placeholder>
              <w:docPart w:val="5963A4F0646A404887A1EC3BF3E58EC5"/>
            </w:placeholder>
            <w:showingPlcHdr/>
          </w:sdtPr>
          <w:sdtEndPr/>
          <w:sdtContent>
            <w:tc>
              <w:tcPr>
                <w:tcW w:w="4770" w:type="dxa"/>
              </w:tcPr>
              <w:p w14:paraId="15013F4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6870F4A" w14:textId="77777777" w:rsidTr="0089695F">
        <w:trPr>
          <w:cantSplit/>
        </w:trPr>
        <w:tc>
          <w:tcPr>
            <w:tcW w:w="990" w:type="dxa"/>
          </w:tcPr>
          <w:p w14:paraId="46BC3337" w14:textId="77777777" w:rsidR="003D1E20" w:rsidRPr="00632A94" w:rsidRDefault="003D1E20" w:rsidP="003D1E20">
            <w:pPr>
              <w:jc w:val="center"/>
              <w:rPr>
                <w:rFonts w:cstheme="minorHAnsi"/>
                <w:b/>
                <w:bCs/>
              </w:rPr>
            </w:pPr>
            <w:r w:rsidRPr="00632A94">
              <w:rPr>
                <w:rFonts w:cstheme="minorHAnsi"/>
                <w:b/>
                <w:bCs/>
              </w:rPr>
              <w:lastRenderedPageBreak/>
              <w:t>7-F-3</w:t>
            </w:r>
          </w:p>
        </w:tc>
        <w:tc>
          <w:tcPr>
            <w:tcW w:w="6300" w:type="dxa"/>
            <w:tcBorders>
              <w:right w:val="nil"/>
            </w:tcBorders>
          </w:tcPr>
          <w:p w14:paraId="3D059108"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1999C7C2" w14:textId="77777777" w:rsidR="003D1E20" w:rsidRPr="00632A94" w:rsidRDefault="003D1E20" w:rsidP="003D1E20">
            <w:pPr>
              <w:rPr>
                <w:rFonts w:cstheme="minorHAnsi"/>
              </w:rPr>
            </w:pPr>
          </w:p>
        </w:tc>
        <w:tc>
          <w:tcPr>
            <w:tcW w:w="810" w:type="dxa"/>
          </w:tcPr>
          <w:p w14:paraId="3B912DE0" w14:textId="77777777" w:rsidR="003D1E20" w:rsidRPr="00C34C63" w:rsidRDefault="003D1E20" w:rsidP="003D1E20">
            <w:pPr>
              <w:rPr>
                <w:rFonts w:cstheme="minorHAnsi"/>
              </w:rPr>
            </w:pPr>
            <w:r w:rsidRPr="00C34C63">
              <w:rPr>
                <w:rFonts w:cstheme="minorHAnsi"/>
              </w:rPr>
              <w:t xml:space="preserve">A </w:t>
            </w:r>
          </w:p>
          <w:p w14:paraId="4B99C064" w14:textId="77777777" w:rsidR="003D1E20" w:rsidRPr="00C34C63" w:rsidRDefault="003D1E20" w:rsidP="003D1E20">
            <w:pPr>
              <w:rPr>
                <w:rFonts w:cstheme="minorHAnsi"/>
              </w:rPr>
            </w:pPr>
            <w:r w:rsidRPr="00C34C63">
              <w:rPr>
                <w:rFonts w:cstheme="minorHAnsi"/>
              </w:rPr>
              <w:t xml:space="preserve">B </w:t>
            </w:r>
          </w:p>
          <w:p w14:paraId="6476AA3F" w14:textId="77777777" w:rsidR="003D1E20" w:rsidRPr="00C34C63" w:rsidRDefault="003D1E20" w:rsidP="003D1E20">
            <w:pPr>
              <w:rPr>
                <w:rFonts w:cstheme="minorHAnsi"/>
              </w:rPr>
            </w:pPr>
            <w:r w:rsidRPr="00C34C63">
              <w:rPr>
                <w:rFonts w:cstheme="minorHAnsi"/>
              </w:rPr>
              <w:t xml:space="preserve">C-M </w:t>
            </w:r>
          </w:p>
          <w:p w14:paraId="376E1EA2" w14:textId="77777777" w:rsidR="003D1E20" w:rsidRPr="00632A94" w:rsidRDefault="003D1E20" w:rsidP="003D1E20">
            <w:pPr>
              <w:rPr>
                <w:rFonts w:cstheme="minorHAnsi"/>
              </w:rPr>
            </w:pPr>
            <w:r w:rsidRPr="00C34C63">
              <w:rPr>
                <w:rFonts w:cstheme="minorHAnsi"/>
              </w:rPr>
              <w:t>C</w:t>
            </w:r>
          </w:p>
        </w:tc>
        <w:tc>
          <w:tcPr>
            <w:tcW w:w="1980" w:type="dxa"/>
          </w:tcPr>
          <w:p w14:paraId="70D3796C" w14:textId="77777777" w:rsidR="003D1E20" w:rsidRPr="003D1E20" w:rsidRDefault="001E7F86" w:rsidP="003D1E20">
            <w:pPr>
              <w:rPr>
                <w:rFonts w:cstheme="minorHAnsi"/>
              </w:rPr>
            </w:pPr>
            <w:sdt>
              <w:sdtPr>
                <w:rPr>
                  <w:rFonts w:cstheme="minorHAnsi"/>
                </w:rPr>
                <w:id w:val="-6569926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BE6239C" w14:textId="77777777" w:rsidR="003D1E20" w:rsidRPr="003D1E20" w:rsidRDefault="001E7F86" w:rsidP="003D1E20">
            <w:pPr>
              <w:rPr>
                <w:rFonts w:cstheme="minorHAnsi"/>
              </w:rPr>
            </w:pPr>
            <w:sdt>
              <w:sdtPr>
                <w:rPr>
                  <w:rFonts w:cstheme="minorHAnsi"/>
                </w:rPr>
                <w:id w:val="-7179785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F10FC8" w14:textId="77777777" w:rsidR="003D1E20" w:rsidRPr="003D1E20" w:rsidRDefault="001E7F86" w:rsidP="003D1E20">
            <w:pPr>
              <w:rPr>
                <w:rFonts w:cstheme="minorHAnsi"/>
              </w:rPr>
            </w:pPr>
            <w:sdt>
              <w:sdtPr>
                <w:rPr>
                  <w:rFonts w:cstheme="minorHAnsi"/>
                </w:rPr>
                <w:id w:val="-245626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F74C17" w14:textId="77777777" w:rsidR="003D1E20" w:rsidRPr="003D1E20" w:rsidRDefault="001E7F86" w:rsidP="003D1E20">
            <w:pPr>
              <w:rPr>
                <w:rFonts w:cstheme="minorHAnsi"/>
              </w:rPr>
            </w:pPr>
            <w:sdt>
              <w:sdtPr>
                <w:rPr>
                  <w:rFonts w:cstheme="minorHAnsi"/>
                </w:rPr>
                <w:id w:val="19711624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77ACBD6" w14:textId="77777777" w:rsidR="003D1E20" w:rsidRPr="00632A94" w:rsidRDefault="003D1E20" w:rsidP="003D1E20">
            <w:pPr>
              <w:rPr>
                <w:rFonts w:cstheme="minorHAnsi"/>
              </w:rPr>
            </w:pPr>
          </w:p>
        </w:tc>
        <w:sdt>
          <w:sdtPr>
            <w:rPr>
              <w:rFonts w:cstheme="minorHAnsi"/>
            </w:rPr>
            <w:id w:val="799797679"/>
            <w:placeholder>
              <w:docPart w:val="50B4FAE6C07F43BA9047788E3AF16605"/>
            </w:placeholder>
            <w:showingPlcHdr/>
          </w:sdtPr>
          <w:sdtEndPr/>
          <w:sdtContent>
            <w:tc>
              <w:tcPr>
                <w:tcW w:w="4770" w:type="dxa"/>
              </w:tcPr>
              <w:p w14:paraId="3CEACB5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A1A44C7" w14:textId="77777777" w:rsidTr="0089695F">
        <w:trPr>
          <w:cantSplit/>
        </w:trPr>
        <w:tc>
          <w:tcPr>
            <w:tcW w:w="990" w:type="dxa"/>
          </w:tcPr>
          <w:p w14:paraId="56623F15" w14:textId="77777777" w:rsidR="003D1E20" w:rsidRPr="00632A94" w:rsidRDefault="003D1E20" w:rsidP="003D1E20">
            <w:pPr>
              <w:jc w:val="center"/>
              <w:rPr>
                <w:rFonts w:cstheme="minorHAnsi"/>
                <w:b/>
                <w:bCs/>
              </w:rPr>
            </w:pPr>
            <w:r w:rsidRPr="00632A94">
              <w:rPr>
                <w:rFonts w:cstheme="minorHAnsi"/>
                <w:b/>
                <w:bCs/>
              </w:rPr>
              <w:t>7-F-4</w:t>
            </w:r>
          </w:p>
        </w:tc>
        <w:tc>
          <w:tcPr>
            <w:tcW w:w="6300" w:type="dxa"/>
            <w:tcBorders>
              <w:right w:val="nil"/>
            </w:tcBorders>
          </w:tcPr>
          <w:p w14:paraId="121AE11F"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C3B2998" w14:textId="77777777" w:rsidR="003D1E20" w:rsidRPr="00632A94" w:rsidRDefault="003D1E20" w:rsidP="003D1E20">
            <w:pPr>
              <w:rPr>
                <w:rFonts w:cstheme="minorHAnsi"/>
              </w:rPr>
            </w:pPr>
          </w:p>
        </w:tc>
        <w:tc>
          <w:tcPr>
            <w:tcW w:w="810" w:type="dxa"/>
          </w:tcPr>
          <w:p w14:paraId="74B7830F" w14:textId="77777777" w:rsidR="003D1E20" w:rsidRPr="00C34C63" w:rsidRDefault="003D1E20" w:rsidP="003D1E20">
            <w:pPr>
              <w:rPr>
                <w:rFonts w:cstheme="minorHAnsi"/>
              </w:rPr>
            </w:pPr>
            <w:r w:rsidRPr="00C34C63">
              <w:rPr>
                <w:rFonts w:cstheme="minorHAnsi"/>
              </w:rPr>
              <w:t xml:space="preserve">A </w:t>
            </w:r>
          </w:p>
          <w:p w14:paraId="3F2BC44B" w14:textId="77777777" w:rsidR="003D1E20" w:rsidRPr="00C34C63" w:rsidRDefault="003D1E20" w:rsidP="003D1E20">
            <w:pPr>
              <w:rPr>
                <w:rFonts w:cstheme="minorHAnsi"/>
              </w:rPr>
            </w:pPr>
            <w:r w:rsidRPr="00C34C63">
              <w:rPr>
                <w:rFonts w:cstheme="minorHAnsi"/>
              </w:rPr>
              <w:t xml:space="preserve">B </w:t>
            </w:r>
          </w:p>
          <w:p w14:paraId="0D16562E" w14:textId="77777777" w:rsidR="003D1E20" w:rsidRPr="00C34C63" w:rsidRDefault="003D1E20" w:rsidP="003D1E20">
            <w:pPr>
              <w:rPr>
                <w:rFonts w:cstheme="minorHAnsi"/>
              </w:rPr>
            </w:pPr>
            <w:r w:rsidRPr="00C34C63">
              <w:rPr>
                <w:rFonts w:cstheme="minorHAnsi"/>
              </w:rPr>
              <w:t xml:space="preserve">C-M </w:t>
            </w:r>
          </w:p>
          <w:p w14:paraId="2CF4C986" w14:textId="77777777" w:rsidR="003D1E20" w:rsidRDefault="003D1E20" w:rsidP="003D1E20">
            <w:pPr>
              <w:rPr>
                <w:rFonts w:cstheme="minorHAnsi"/>
              </w:rPr>
            </w:pPr>
            <w:r w:rsidRPr="00C34C63">
              <w:rPr>
                <w:rFonts w:cstheme="minorHAnsi"/>
              </w:rPr>
              <w:t>C</w:t>
            </w:r>
          </w:p>
          <w:p w14:paraId="45E3F6F7" w14:textId="77777777" w:rsidR="003D1E20" w:rsidRPr="00632A94" w:rsidRDefault="003D1E20" w:rsidP="003D1E20">
            <w:pPr>
              <w:rPr>
                <w:rFonts w:cstheme="minorHAnsi"/>
              </w:rPr>
            </w:pPr>
          </w:p>
        </w:tc>
        <w:tc>
          <w:tcPr>
            <w:tcW w:w="1980" w:type="dxa"/>
          </w:tcPr>
          <w:p w14:paraId="3661F586" w14:textId="77777777" w:rsidR="003D1E20" w:rsidRPr="003D1E20" w:rsidRDefault="001E7F86" w:rsidP="003D1E20">
            <w:pPr>
              <w:rPr>
                <w:rFonts w:cstheme="minorHAnsi"/>
              </w:rPr>
            </w:pPr>
            <w:sdt>
              <w:sdtPr>
                <w:rPr>
                  <w:rFonts w:cstheme="minorHAnsi"/>
                </w:rPr>
                <w:id w:val="16838549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14F177" w14:textId="77777777" w:rsidR="003D1E20" w:rsidRPr="003D1E20" w:rsidRDefault="001E7F86" w:rsidP="003D1E20">
            <w:pPr>
              <w:rPr>
                <w:rFonts w:cstheme="minorHAnsi"/>
              </w:rPr>
            </w:pPr>
            <w:sdt>
              <w:sdtPr>
                <w:rPr>
                  <w:rFonts w:cstheme="minorHAnsi"/>
                </w:rPr>
                <w:id w:val="15840285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804FA1" w14:textId="77777777" w:rsidR="003D1E20" w:rsidRPr="003D1E20" w:rsidRDefault="001E7F86" w:rsidP="003D1E20">
            <w:pPr>
              <w:rPr>
                <w:rFonts w:cstheme="minorHAnsi"/>
              </w:rPr>
            </w:pPr>
            <w:sdt>
              <w:sdtPr>
                <w:rPr>
                  <w:rFonts w:cstheme="minorHAnsi"/>
                </w:rPr>
                <w:id w:val="21403005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7B8E75" w14:textId="77777777" w:rsidR="003D1E20" w:rsidRPr="003D1E20" w:rsidRDefault="001E7F86" w:rsidP="003D1E20">
            <w:pPr>
              <w:rPr>
                <w:rFonts w:cstheme="minorHAnsi"/>
              </w:rPr>
            </w:pPr>
            <w:sdt>
              <w:sdtPr>
                <w:rPr>
                  <w:rFonts w:cstheme="minorHAnsi"/>
                </w:rPr>
                <w:id w:val="-7866622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0018D4" w14:textId="77777777" w:rsidR="003D1E20" w:rsidRPr="00632A94" w:rsidRDefault="003D1E20" w:rsidP="003D1E20">
            <w:pPr>
              <w:rPr>
                <w:rFonts w:cstheme="minorHAnsi"/>
              </w:rPr>
            </w:pPr>
          </w:p>
        </w:tc>
        <w:sdt>
          <w:sdtPr>
            <w:rPr>
              <w:rFonts w:cstheme="minorHAnsi"/>
            </w:rPr>
            <w:id w:val="-2060156959"/>
            <w:placeholder>
              <w:docPart w:val="4194757FF41C425D8DABF6D5F7A4DA41"/>
            </w:placeholder>
            <w:showingPlcHdr/>
          </w:sdtPr>
          <w:sdtEndPr/>
          <w:sdtContent>
            <w:tc>
              <w:tcPr>
                <w:tcW w:w="4770" w:type="dxa"/>
              </w:tcPr>
              <w:p w14:paraId="52C56757"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AC37740" w14:textId="77777777" w:rsidTr="0089695F">
        <w:trPr>
          <w:cantSplit/>
        </w:trPr>
        <w:tc>
          <w:tcPr>
            <w:tcW w:w="990" w:type="dxa"/>
          </w:tcPr>
          <w:p w14:paraId="33633593" w14:textId="77777777" w:rsidR="003D1E20" w:rsidRPr="00632A94" w:rsidRDefault="003D1E20" w:rsidP="003D1E20">
            <w:pPr>
              <w:jc w:val="center"/>
              <w:rPr>
                <w:rFonts w:cstheme="minorHAnsi"/>
                <w:b/>
                <w:bCs/>
              </w:rPr>
            </w:pPr>
            <w:r w:rsidRPr="00632A94">
              <w:rPr>
                <w:rFonts w:cstheme="minorHAnsi"/>
                <w:b/>
                <w:bCs/>
              </w:rPr>
              <w:t>7-F-6</w:t>
            </w:r>
          </w:p>
        </w:tc>
        <w:tc>
          <w:tcPr>
            <w:tcW w:w="6300" w:type="dxa"/>
            <w:tcBorders>
              <w:right w:val="nil"/>
            </w:tcBorders>
          </w:tcPr>
          <w:p w14:paraId="000B21CC"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461C36F9" w14:textId="77777777" w:rsidR="003D1E20" w:rsidRPr="00632A94" w:rsidRDefault="003D1E20" w:rsidP="003D1E20">
            <w:pPr>
              <w:rPr>
                <w:rFonts w:cstheme="minorHAnsi"/>
              </w:rPr>
            </w:pPr>
          </w:p>
        </w:tc>
        <w:tc>
          <w:tcPr>
            <w:tcW w:w="810" w:type="dxa"/>
          </w:tcPr>
          <w:p w14:paraId="4375BA36" w14:textId="77777777" w:rsidR="003D1E20" w:rsidRPr="00C34C63" w:rsidRDefault="003D1E20" w:rsidP="003D1E20">
            <w:pPr>
              <w:rPr>
                <w:rFonts w:cstheme="minorHAnsi"/>
              </w:rPr>
            </w:pPr>
            <w:r w:rsidRPr="00C34C63">
              <w:rPr>
                <w:rFonts w:cstheme="minorHAnsi"/>
              </w:rPr>
              <w:t xml:space="preserve">A </w:t>
            </w:r>
          </w:p>
          <w:p w14:paraId="1675833C" w14:textId="77777777" w:rsidR="003D1E20" w:rsidRPr="00C34C63" w:rsidRDefault="003D1E20" w:rsidP="003D1E20">
            <w:pPr>
              <w:rPr>
                <w:rFonts w:cstheme="minorHAnsi"/>
              </w:rPr>
            </w:pPr>
            <w:r w:rsidRPr="00C34C63">
              <w:rPr>
                <w:rFonts w:cstheme="minorHAnsi"/>
              </w:rPr>
              <w:t xml:space="preserve">B </w:t>
            </w:r>
          </w:p>
          <w:p w14:paraId="35385191" w14:textId="77777777" w:rsidR="003D1E20" w:rsidRPr="00C34C63" w:rsidRDefault="003D1E20" w:rsidP="003D1E20">
            <w:pPr>
              <w:rPr>
                <w:rFonts w:cstheme="minorHAnsi"/>
              </w:rPr>
            </w:pPr>
            <w:r w:rsidRPr="00C34C63">
              <w:rPr>
                <w:rFonts w:cstheme="minorHAnsi"/>
              </w:rPr>
              <w:t xml:space="preserve">C-M </w:t>
            </w:r>
          </w:p>
          <w:p w14:paraId="4C9DE711" w14:textId="77777777" w:rsidR="003D1E20" w:rsidRPr="00632A94" w:rsidRDefault="003D1E20" w:rsidP="003D1E20">
            <w:pPr>
              <w:rPr>
                <w:rFonts w:cstheme="minorHAnsi"/>
              </w:rPr>
            </w:pPr>
            <w:r w:rsidRPr="00C34C63">
              <w:rPr>
                <w:rFonts w:cstheme="minorHAnsi"/>
              </w:rPr>
              <w:t>C</w:t>
            </w:r>
          </w:p>
        </w:tc>
        <w:tc>
          <w:tcPr>
            <w:tcW w:w="1980" w:type="dxa"/>
          </w:tcPr>
          <w:p w14:paraId="09912CB7" w14:textId="77777777" w:rsidR="003D1E20" w:rsidRPr="003D1E20" w:rsidRDefault="001E7F86" w:rsidP="003D1E20">
            <w:pPr>
              <w:rPr>
                <w:rFonts w:cstheme="minorHAnsi"/>
              </w:rPr>
            </w:pPr>
            <w:sdt>
              <w:sdtPr>
                <w:rPr>
                  <w:rFonts w:cstheme="minorHAnsi"/>
                </w:rPr>
                <w:id w:val="16468604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6D2FF7" w14:textId="77777777" w:rsidR="003D1E20" w:rsidRPr="003D1E20" w:rsidRDefault="001E7F86" w:rsidP="003D1E20">
            <w:pPr>
              <w:rPr>
                <w:rFonts w:cstheme="minorHAnsi"/>
              </w:rPr>
            </w:pPr>
            <w:sdt>
              <w:sdtPr>
                <w:rPr>
                  <w:rFonts w:cstheme="minorHAnsi"/>
                </w:rPr>
                <w:id w:val="7859300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4D5D525" w14:textId="77777777" w:rsidR="003D1E20" w:rsidRPr="003D1E20" w:rsidRDefault="001E7F86" w:rsidP="003D1E20">
            <w:pPr>
              <w:rPr>
                <w:rFonts w:cstheme="minorHAnsi"/>
              </w:rPr>
            </w:pPr>
            <w:sdt>
              <w:sdtPr>
                <w:rPr>
                  <w:rFonts w:cstheme="minorHAnsi"/>
                </w:rPr>
                <w:id w:val="-4140861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5ED20B" w14:textId="77777777" w:rsidR="003D1E20" w:rsidRPr="003D1E20" w:rsidRDefault="001E7F86" w:rsidP="003D1E20">
            <w:pPr>
              <w:rPr>
                <w:rFonts w:cstheme="minorHAnsi"/>
              </w:rPr>
            </w:pPr>
            <w:sdt>
              <w:sdtPr>
                <w:rPr>
                  <w:rFonts w:cstheme="minorHAnsi"/>
                </w:rPr>
                <w:id w:val="11188023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760A3D" w14:textId="77777777" w:rsidR="003D1E20" w:rsidRPr="00632A94" w:rsidRDefault="003D1E20" w:rsidP="003D1E20">
            <w:pPr>
              <w:rPr>
                <w:rFonts w:cstheme="minorHAnsi"/>
              </w:rPr>
            </w:pPr>
          </w:p>
        </w:tc>
        <w:sdt>
          <w:sdtPr>
            <w:rPr>
              <w:rFonts w:cstheme="minorHAnsi"/>
            </w:rPr>
            <w:id w:val="-1336689024"/>
            <w:placeholder>
              <w:docPart w:val="F7CA9EDEF28C4574AB4E899A6C5695A3"/>
            </w:placeholder>
            <w:showingPlcHdr/>
          </w:sdtPr>
          <w:sdtEndPr/>
          <w:sdtContent>
            <w:tc>
              <w:tcPr>
                <w:tcW w:w="4770" w:type="dxa"/>
              </w:tcPr>
              <w:p w14:paraId="4A7377B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bl>
    <w:p w14:paraId="39E0AD32"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7C7BB8B6" w14:textId="34113740" w:rsidR="009B1ACB" w:rsidRDefault="009B1ACB" w:rsidP="009B1ACB">
      <w:pPr>
        <w:shd w:val="clear" w:color="auto" w:fill="8EAADB" w:themeFill="accent1" w:themeFillTint="99"/>
      </w:pPr>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9B1ACB" w:rsidRPr="004E1DEE" w14:paraId="05BA558F" w14:textId="77777777" w:rsidTr="003D1E20">
        <w:trPr>
          <w:tblHeader/>
        </w:trPr>
        <w:tc>
          <w:tcPr>
            <w:tcW w:w="899" w:type="dxa"/>
            <w:tcBorders>
              <w:bottom w:val="single" w:sz="4" w:space="0" w:color="auto"/>
            </w:tcBorders>
            <w:shd w:val="clear" w:color="auto" w:fill="2F5496" w:themeFill="accent1" w:themeFillShade="BF"/>
            <w:vAlign w:val="center"/>
          </w:tcPr>
          <w:p w14:paraId="5981D52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64DAF26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E929DA8"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9B7050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47E27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9C6ABD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2238506" w14:textId="77777777" w:rsidTr="003D1E20">
        <w:tc>
          <w:tcPr>
            <w:tcW w:w="15120" w:type="dxa"/>
            <w:gridSpan w:val="6"/>
            <w:tcBorders>
              <w:left w:val="single" w:sz="4" w:space="0" w:color="auto"/>
            </w:tcBorders>
            <w:shd w:val="clear" w:color="auto" w:fill="D9E2F3" w:themeFill="accent1" w:themeFillTint="33"/>
            <w:vAlign w:val="center"/>
          </w:tcPr>
          <w:p w14:paraId="5871004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3D1E20" w14:paraId="06F2F218" w14:textId="77777777" w:rsidTr="0089695F">
        <w:trPr>
          <w:cantSplit/>
        </w:trPr>
        <w:tc>
          <w:tcPr>
            <w:tcW w:w="899" w:type="dxa"/>
          </w:tcPr>
          <w:p w14:paraId="27B2EEA1" w14:textId="77777777" w:rsidR="003D1E20" w:rsidRPr="00017D18" w:rsidRDefault="003D1E20" w:rsidP="003D1E20">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959DB" w14:textId="77777777" w:rsidR="003D1E20" w:rsidRDefault="003D1E20" w:rsidP="003D1E20">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4878D5FD" w14:textId="77777777" w:rsidR="003D1E20" w:rsidRDefault="003D1E20" w:rsidP="003D1E20"/>
        </w:tc>
        <w:tc>
          <w:tcPr>
            <w:tcW w:w="810" w:type="dxa"/>
          </w:tcPr>
          <w:p w14:paraId="5EB623EC" w14:textId="77777777" w:rsidR="003D1E20" w:rsidRPr="00C34C63" w:rsidRDefault="003D1E20" w:rsidP="003D1E20">
            <w:pPr>
              <w:rPr>
                <w:rFonts w:cstheme="minorHAnsi"/>
              </w:rPr>
            </w:pPr>
            <w:r w:rsidRPr="00C34C63">
              <w:rPr>
                <w:rFonts w:cstheme="minorHAnsi"/>
              </w:rPr>
              <w:t xml:space="preserve">A </w:t>
            </w:r>
          </w:p>
          <w:p w14:paraId="0C8D0CD9" w14:textId="77777777" w:rsidR="003D1E20" w:rsidRPr="00C34C63" w:rsidRDefault="003D1E20" w:rsidP="003D1E20">
            <w:pPr>
              <w:rPr>
                <w:rFonts w:cstheme="minorHAnsi"/>
              </w:rPr>
            </w:pPr>
            <w:r w:rsidRPr="00C34C63">
              <w:rPr>
                <w:rFonts w:cstheme="minorHAnsi"/>
              </w:rPr>
              <w:t xml:space="preserve">B </w:t>
            </w:r>
          </w:p>
          <w:p w14:paraId="1A329AD4" w14:textId="77777777" w:rsidR="003D1E20" w:rsidRPr="00C34C63" w:rsidRDefault="003D1E20" w:rsidP="003D1E20">
            <w:pPr>
              <w:rPr>
                <w:rFonts w:cstheme="minorHAnsi"/>
              </w:rPr>
            </w:pPr>
            <w:r w:rsidRPr="00C34C63">
              <w:rPr>
                <w:rFonts w:cstheme="minorHAnsi"/>
              </w:rPr>
              <w:t xml:space="preserve">C-M </w:t>
            </w:r>
          </w:p>
          <w:p w14:paraId="226A811F" w14:textId="77777777" w:rsidR="003D1E20" w:rsidRDefault="003D1E20" w:rsidP="003D1E20">
            <w:r w:rsidRPr="00C34C63">
              <w:rPr>
                <w:rFonts w:cstheme="minorHAnsi"/>
              </w:rPr>
              <w:t>C</w:t>
            </w:r>
          </w:p>
        </w:tc>
        <w:tc>
          <w:tcPr>
            <w:tcW w:w="1980" w:type="dxa"/>
          </w:tcPr>
          <w:p w14:paraId="6D624F34" w14:textId="77777777" w:rsidR="003D1E20" w:rsidRPr="003D1E20" w:rsidRDefault="001E7F86" w:rsidP="003D1E20">
            <w:pPr>
              <w:rPr>
                <w:rFonts w:cstheme="minorHAnsi"/>
              </w:rPr>
            </w:pPr>
            <w:sdt>
              <w:sdtPr>
                <w:rPr>
                  <w:rFonts w:cstheme="minorHAnsi"/>
                </w:rPr>
                <w:id w:val="-9320389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857938" w14:textId="77777777" w:rsidR="003D1E20" w:rsidRPr="003D1E20" w:rsidRDefault="001E7F86" w:rsidP="003D1E20">
            <w:pPr>
              <w:rPr>
                <w:rFonts w:cstheme="minorHAnsi"/>
              </w:rPr>
            </w:pPr>
            <w:sdt>
              <w:sdtPr>
                <w:rPr>
                  <w:rFonts w:cstheme="minorHAnsi"/>
                </w:rPr>
                <w:id w:val="15740052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E8858F2" w14:textId="77777777" w:rsidR="003D1E20" w:rsidRPr="003D1E20" w:rsidRDefault="001E7F86" w:rsidP="003D1E20">
            <w:pPr>
              <w:rPr>
                <w:rFonts w:cstheme="minorHAnsi"/>
              </w:rPr>
            </w:pPr>
            <w:sdt>
              <w:sdtPr>
                <w:rPr>
                  <w:rFonts w:cstheme="minorHAnsi"/>
                </w:rPr>
                <w:id w:val="-9757569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C922A3" w14:textId="77777777" w:rsidR="003D1E20" w:rsidRPr="003D1E20" w:rsidRDefault="001E7F86" w:rsidP="003D1E20">
            <w:pPr>
              <w:rPr>
                <w:rFonts w:cstheme="minorHAnsi"/>
              </w:rPr>
            </w:pPr>
            <w:sdt>
              <w:sdtPr>
                <w:rPr>
                  <w:rFonts w:cstheme="minorHAnsi"/>
                </w:rPr>
                <w:id w:val="-10687981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A54B2A" w14:textId="77777777" w:rsidR="003D1E20" w:rsidRDefault="003D1E20" w:rsidP="003D1E20"/>
        </w:tc>
        <w:sdt>
          <w:sdtPr>
            <w:id w:val="-2055299518"/>
            <w:placeholder>
              <w:docPart w:val="5F378244499442DF86DF2A3C7154B4F2"/>
            </w:placeholder>
            <w:showingPlcHdr/>
          </w:sdtPr>
          <w:sdtEndPr/>
          <w:sdtContent>
            <w:tc>
              <w:tcPr>
                <w:tcW w:w="4770" w:type="dxa"/>
              </w:tcPr>
              <w:p w14:paraId="5E41374A" w14:textId="77777777" w:rsidR="003D1E20" w:rsidRDefault="003D1E20" w:rsidP="003D1E20">
                <w:r>
                  <w:t>Enter observations of non-compliance, comments or notes here.</w:t>
                </w:r>
              </w:p>
            </w:tc>
          </w:sdtContent>
        </w:sdt>
      </w:tr>
      <w:tr w:rsidR="003D1E20" w14:paraId="784AD81B" w14:textId="77777777" w:rsidTr="0089695F">
        <w:trPr>
          <w:cantSplit/>
        </w:trPr>
        <w:tc>
          <w:tcPr>
            <w:tcW w:w="899" w:type="dxa"/>
          </w:tcPr>
          <w:p w14:paraId="313E3EE3" w14:textId="77777777" w:rsidR="003D1E20" w:rsidRDefault="003D1E20" w:rsidP="003D1E20">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3BFF5ED6" w14:textId="77777777" w:rsidR="003D1E20" w:rsidRDefault="003D1E20" w:rsidP="003D1E20">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4EE5FF73" w14:textId="77777777" w:rsidR="003D1E20" w:rsidRDefault="003D1E20" w:rsidP="003D1E20"/>
        </w:tc>
        <w:tc>
          <w:tcPr>
            <w:tcW w:w="810" w:type="dxa"/>
          </w:tcPr>
          <w:p w14:paraId="6885B218" w14:textId="77777777" w:rsidR="003D1E20" w:rsidRPr="00C34C63" w:rsidRDefault="003D1E20" w:rsidP="003D1E20">
            <w:pPr>
              <w:rPr>
                <w:rFonts w:cstheme="minorHAnsi"/>
              </w:rPr>
            </w:pPr>
            <w:r w:rsidRPr="00C34C63">
              <w:rPr>
                <w:rFonts w:cstheme="minorHAnsi"/>
              </w:rPr>
              <w:t xml:space="preserve">A </w:t>
            </w:r>
          </w:p>
          <w:p w14:paraId="6C0E4252" w14:textId="77777777" w:rsidR="003D1E20" w:rsidRPr="00C34C63" w:rsidRDefault="003D1E20" w:rsidP="003D1E20">
            <w:pPr>
              <w:rPr>
                <w:rFonts w:cstheme="minorHAnsi"/>
              </w:rPr>
            </w:pPr>
            <w:r w:rsidRPr="00C34C63">
              <w:rPr>
                <w:rFonts w:cstheme="minorHAnsi"/>
              </w:rPr>
              <w:t xml:space="preserve">B </w:t>
            </w:r>
          </w:p>
          <w:p w14:paraId="7A132A70" w14:textId="77777777" w:rsidR="003D1E20" w:rsidRPr="00C34C63" w:rsidRDefault="003D1E20" w:rsidP="003D1E20">
            <w:pPr>
              <w:rPr>
                <w:rFonts w:cstheme="minorHAnsi"/>
              </w:rPr>
            </w:pPr>
            <w:r w:rsidRPr="00C34C63">
              <w:rPr>
                <w:rFonts w:cstheme="minorHAnsi"/>
              </w:rPr>
              <w:t xml:space="preserve">C-M </w:t>
            </w:r>
          </w:p>
          <w:p w14:paraId="4C500532" w14:textId="77777777" w:rsidR="003D1E20" w:rsidRDefault="003D1E20" w:rsidP="003D1E20">
            <w:r w:rsidRPr="00C34C63">
              <w:rPr>
                <w:rFonts w:cstheme="minorHAnsi"/>
              </w:rPr>
              <w:t>C</w:t>
            </w:r>
          </w:p>
        </w:tc>
        <w:tc>
          <w:tcPr>
            <w:tcW w:w="1980" w:type="dxa"/>
          </w:tcPr>
          <w:p w14:paraId="2C5D8068" w14:textId="77777777" w:rsidR="003D1E20" w:rsidRPr="003D1E20" w:rsidRDefault="001E7F86" w:rsidP="003D1E20">
            <w:pPr>
              <w:rPr>
                <w:rFonts w:cstheme="minorHAnsi"/>
              </w:rPr>
            </w:pPr>
            <w:sdt>
              <w:sdtPr>
                <w:rPr>
                  <w:rFonts w:cstheme="minorHAnsi"/>
                </w:rPr>
                <w:id w:val="-9979540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13E954" w14:textId="77777777" w:rsidR="003D1E20" w:rsidRPr="003D1E20" w:rsidRDefault="001E7F86" w:rsidP="003D1E20">
            <w:pPr>
              <w:rPr>
                <w:rFonts w:cstheme="minorHAnsi"/>
              </w:rPr>
            </w:pPr>
            <w:sdt>
              <w:sdtPr>
                <w:rPr>
                  <w:rFonts w:cstheme="minorHAnsi"/>
                </w:rPr>
                <w:id w:val="4608417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EB034D" w14:textId="77777777" w:rsidR="003D1E20" w:rsidRPr="003D1E20" w:rsidRDefault="001E7F86" w:rsidP="003D1E20">
            <w:pPr>
              <w:rPr>
                <w:rFonts w:cstheme="minorHAnsi"/>
              </w:rPr>
            </w:pPr>
            <w:sdt>
              <w:sdtPr>
                <w:rPr>
                  <w:rFonts w:cstheme="minorHAnsi"/>
                </w:rPr>
                <w:id w:val="-16338604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EA54E6" w14:textId="77777777" w:rsidR="003D1E20" w:rsidRPr="003D1E20" w:rsidRDefault="001E7F86" w:rsidP="003D1E20">
            <w:pPr>
              <w:rPr>
                <w:rFonts w:cstheme="minorHAnsi"/>
              </w:rPr>
            </w:pPr>
            <w:sdt>
              <w:sdtPr>
                <w:rPr>
                  <w:rFonts w:cstheme="minorHAnsi"/>
                </w:rPr>
                <w:id w:val="-11188257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B27491" w14:textId="77777777" w:rsidR="003D1E20" w:rsidRDefault="003D1E20" w:rsidP="003D1E20"/>
        </w:tc>
        <w:sdt>
          <w:sdtPr>
            <w:id w:val="1222561878"/>
            <w:placeholder>
              <w:docPart w:val="D4187B81A02D4767A108D6A1AFE73172"/>
            </w:placeholder>
            <w:showingPlcHdr/>
          </w:sdtPr>
          <w:sdtEndPr/>
          <w:sdtContent>
            <w:tc>
              <w:tcPr>
                <w:tcW w:w="4770" w:type="dxa"/>
              </w:tcPr>
              <w:p w14:paraId="3F2E8FAE" w14:textId="77777777" w:rsidR="003D1E20" w:rsidRDefault="003D1E20" w:rsidP="003D1E20">
                <w:r>
                  <w:t>Enter observations of non-compliance, comments or notes here.</w:t>
                </w:r>
              </w:p>
            </w:tc>
          </w:sdtContent>
        </w:sdt>
      </w:tr>
      <w:bookmarkStart w:id="24" w:name="Med8A7"/>
      <w:bookmarkStart w:id="25" w:name="Med8A8"/>
      <w:tr w:rsidR="003D1E20" w14:paraId="16857820" w14:textId="77777777" w:rsidTr="0089695F">
        <w:trPr>
          <w:cantSplit/>
        </w:trPr>
        <w:tc>
          <w:tcPr>
            <w:tcW w:w="899" w:type="dxa"/>
          </w:tcPr>
          <w:p w14:paraId="6A51721A" w14:textId="56BC709E" w:rsidR="003D1E20" w:rsidRPr="00493448" w:rsidRDefault="003D1E20" w:rsidP="003D1E20">
            <w:pPr>
              <w:jc w:val="center"/>
              <w:rPr>
                <w:b/>
                <w:bCs/>
              </w:rPr>
            </w:pPr>
            <w:r>
              <w:rPr>
                <w:b/>
                <w:bCs/>
              </w:rPr>
              <w:fldChar w:fldCharType="begin"/>
            </w:r>
            <w:r>
              <w:rPr>
                <w:b/>
                <w:bCs/>
              </w:rPr>
              <w:instrText>HYPERLINK  \l "ClinicalRecordReview"</w:instrText>
            </w:r>
            <w:r>
              <w:rPr>
                <w:b/>
                <w:bCs/>
              </w:rPr>
              <w:fldChar w:fldCharType="separate"/>
            </w:r>
            <w:r w:rsidRPr="00493448">
              <w:rPr>
                <w:rStyle w:val="Hyperlink"/>
                <w:b/>
                <w:bCs/>
              </w:rPr>
              <w:t>8-A-8</w:t>
            </w:r>
            <w:bookmarkEnd w:id="24"/>
            <w:bookmarkEnd w:id="25"/>
            <w:r>
              <w:rPr>
                <w:b/>
                <w:bCs/>
              </w:rPr>
              <w:fldChar w:fldCharType="end"/>
            </w:r>
          </w:p>
        </w:tc>
        <w:tc>
          <w:tcPr>
            <w:tcW w:w="6391" w:type="dxa"/>
            <w:tcBorders>
              <w:top w:val="nil"/>
              <w:left w:val="single" w:sz="4" w:space="0" w:color="auto"/>
              <w:bottom w:val="single" w:sz="4" w:space="0" w:color="auto"/>
              <w:right w:val="nil"/>
            </w:tcBorders>
            <w:shd w:val="clear" w:color="auto" w:fill="auto"/>
          </w:tcPr>
          <w:p w14:paraId="519337AB" w14:textId="77777777" w:rsidR="003D1E20" w:rsidRDefault="003D1E20" w:rsidP="003D1E20">
            <w:pPr>
              <w:rPr>
                <w:color w:val="000000"/>
              </w:rPr>
            </w:pPr>
            <w:r>
              <w:rPr>
                <w:color w:val="000000"/>
              </w:rPr>
              <w:t>Clinical records for each patient must be accurate, legible, and promptly completed.</w:t>
            </w:r>
          </w:p>
          <w:p w14:paraId="17CB8E5D" w14:textId="77777777" w:rsidR="003D1E20" w:rsidRDefault="003D1E20" w:rsidP="003D1E20">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77214732" w14:textId="77777777" w:rsidR="003D1E20" w:rsidRDefault="003D1E20" w:rsidP="003D1E20"/>
        </w:tc>
        <w:tc>
          <w:tcPr>
            <w:tcW w:w="810" w:type="dxa"/>
          </w:tcPr>
          <w:p w14:paraId="52B538F5" w14:textId="77777777" w:rsidR="003D1E20" w:rsidRPr="00C34C63" w:rsidRDefault="003D1E20" w:rsidP="003D1E20">
            <w:pPr>
              <w:rPr>
                <w:rFonts w:cstheme="minorHAnsi"/>
              </w:rPr>
            </w:pPr>
            <w:r w:rsidRPr="00C34C63">
              <w:rPr>
                <w:rFonts w:cstheme="minorHAnsi"/>
              </w:rPr>
              <w:t xml:space="preserve">A </w:t>
            </w:r>
          </w:p>
          <w:p w14:paraId="0D56E925" w14:textId="77777777" w:rsidR="003D1E20" w:rsidRPr="00C34C63" w:rsidRDefault="003D1E20" w:rsidP="003D1E20">
            <w:pPr>
              <w:rPr>
                <w:rFonts w:cstheme="minorHAnsi"/>
              </w:rPr>
            </w:pPr>
            <w:r w:rsidRPr="00C34C63">
              <w:rPr>
                <w:rFonts w:cstheme="minorHAnsi"/>
              </w:rPr>
              <w:t xml:space="preserve">B </w:t>
            </w:r>
          </w:p>
          <w:p w14:paraId="5A3AF79F" w14:textId="77777777" w:rsidR="003D1E20" w:rsidRPr="00C34C63" w:rsidRDefault="003D1E20" w:rsidP="003D1E20">
            <w:pPr>
              <w:rPr>
                <w:rFonts w:cstheme="minorHAnsi"/>
              </w:rPr>
            </w:pPr>
            <w:r w:rsidRPr="00C34C63">
              <w:rPr>
                <w:rFonts w:cstheme="minorHAnsi"/>
              </w:rPr>
              <w:t xml:space="preserve">C-M </w:t>
            </w:r>
          </w:p>
          <w:p w14:paraId="233A7E08" w14:textId="77777777" w:rsidR="003D1E20" w:rsidRDefault="003D1E20" w:rsidP="003D1E20">
            <w:r w:rsidRPr="00C34C63">
              <w:rPr>
                <w:rFonts w:cstheme="minorHAnsi"/>
              </w:rPr>
              <w:t>C</w:t>
            </w:r>
          </w:p>
        </w:tc>
        <w:tc>
          <w:tcPr>
            <w:tcW w:w="1980" w:type="dxa"/>
          </w:tcPr>
          <w:p w14:paraId="0ED22992" w14:textId="77777777" w:rsidR="003D1E20" w:rsidRPr="003D1E20" w:rsidRDefault="001E7F86" w:rsidP="003D1E20">
            <w:pPr>
              <w:rPr>
                <w:rFonts w:cstheme="minorHAnsi"/>
              </w:rPr>
            </w:pPr>
            <w:sdt>
              <w:sdtPr>
                <w:rPr>
                  <w:rFonts w:cstheme="minorHAnsi"/>
                </w:rPr>
                <w:id w:val="-17857338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918D39" w14:textId="77777777" w:rsidR="003D1E20" w:rsidRPr="003D1E20" w:rsidRDefault="001E7F86" w:rsidP="003D1E20">
            <w:pPr>
              <w:rPr>
                <w:rFonts w:cstheme="minorHAnsi"/>
              </w:rPr>
            </w:pPr>
            <w:sdt>
              <w:sdtPr>
                <w:rPr>
                  <w:rFonts w:cstheme="minorHAnsi"/>
                </w:rPr>
                <w:id w:val="11174181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E38C9C" w14:textId="77777777" w:rsidR="003D1E20" w:rsidRPr="003D1E20" w:rsidRDefault="001E7F86" w:rsidP="003D1E20">
            <w:pPr>
              <w:rPr>
                <w:rFonts w:cstheme="minorHAnsi"/>
              </w:rPr>
            </w:pPr>
            <w:sdt>
              <w:sdtPr>
                <w:rPr>
                  <w:rFonts w:cstheme="minorHAnsi"/>
                </w:rPr>
                <w:id w:val="-18154024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9632C3" w14:textId="77777777" w:rsidR="003D1E20" w:rsidRPr="003D1E20" w:rsidRDefault="001E7F86" w:rsidP="003D1E20">
            <w:pPr>
              <w:rPr>
                <w:rFonts w:cstheme="minorHAnsi"/>
              </w:rPr>
            </w:pPr>
            <w:sdt>
              <w:sdtPr>
                <w:rPr>
                  <w:rFonts w:cstheme="minorHAnsi"/>
                </w:rPr>
                <w:id w:val="-6482027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2AA2D0" w14:textId="77777777" w:rsidR="003D1E20" w:rsidRDefault="003D1E20" w:rsidP="003D1E20"/>
        </w:tc>
        <w:sdt>
          <w:sdtPr>
            <w:id w:val="78577881"/>
            <w:placeholder>
              <w:docPart w:val="85630FB758A3441A8822FC2B976BF305"/>
            </w:placeholder>
            <w:showingPlcHdr/>
          </w:sdtPr>
          <w:sdtEndPr/>
          <w:sdtContent>
            <w:tc>
              <w:tcPr>
                <w:tcW w:w="4770" w:type="dxa"/>
              </w:tcPr>
              <w:p w14:paraId="22B50B76" w14:textId="77777777" w:rsidR="003D1E20" w:rsidRDefault="003D1E20" w:rsidP="003D1E20">
                <w:r>
                  <w:t>Enter observations of non-compliance, comments or notes here.</w:t>
                </w:r>
              </w:p>
            </w:tc>
          </w:sdtContent>
        </w:sdt>
      </w:tr>
      <w:tr w:rsidR="003D1E20" w14:paraId="13662399" w14:textId="77777777" w:rsidTr="0089695F">
        <w:trPr>
          <w:cantSplit/>
        </w:trPr>
        <w:tc>
          <w:tcPr>
            <w:tcW w:w="899" w:type="dxa"/>
          </w:tcPr>
          <w:p w14:paraId="195E1754" w14:textId="77777777" w:rsidR="003D1E20" w:rsidRPr="008E23CC" w:rsidRDefault="003D1E20" w:rsidP="003D1E20">
            <w:pPr>
              <w:jc w:val="center"/>
              <w:rPr>
                <w:rFonts w:cstheme="minorHAnsi"/>
                <w:b/>
                <w:bCs/>
              </w:rPr>
            </w:pPr>
            <w:r w:rsidRPr="008E23CC">
              <w:rPr>
                <w:rFonts w:cstheme="minorHAnsi"/>
                <w:b/>
                <w:bCs/>
              </w:rPr>
              <w:t>8-A-9</w:t>
            </w:r>
          </w:p>
        </w:tc>
        <w:tc>
          <w:tcPr>
            <w:tcW w:w="6391" w:type="dxa"/>
            <w:tcBorders>
              <w:right w:val="nil"/>
            </w:tcBorders>
          </w:tcPr>
          <w:p w14:paraId="49B1B1BB"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270" w:type="dxa"/>
            <w:tcBorders>
              <w:left w:val="nil"/>
            </w:tcBorders>
          </w:tcPr>
          <w:p w14:paraId="40FC1FF6" w14:textId="77777777" w:rsidR="003D1E20" w:rsidRPr="008E23CC" w:rsidRDefault="003D1E20" w:rsidP="003D1E20">
            <w:pPr>
              <w:rPr>
                <w:rFonts w:cstheme="minorHAnsi"/>
              </w:rPr>
            </w:pPr>
          </w:p>
        </w:tc>
        <w:tc>
          <w:tcPr>
            <w:tcW w:w="810" w:type="dxa"/>
          </w:tcPr>
          <w:p w14:paraId="2362EFB8" w14:textId="77777777" w:rsidR="003D1E20" w:rsidRPr="00C34C63" w:rsidRDefault="003D1E20" w:rsidP="003D1E20">
            <w:pPr>
              <w:rPr>
                <w:rFonts w:cstheme="minorHAnsi"/>
              </w:rPr>
            </w:pPr>
            <w:r w:rsidRPr="00C34C63">
              <w:rPr>
                <w:rFonts w:cstheme="minorHAnsi"/>
              </w:rPr>
              <w:t xml:space="preserve">A </w:t>
            </w:r>
          </w:p>
          <w:p w14:paraId="25932709" w14:textId="77777777" w:rsidR="003D1E20" w:rsidRPr="00C34C63" w:rsidRDefault="003D1E20" w:rsidP="003D1E20">
            <w:pPr>
              <w:rPr>
                <w:rFonts w:cstheme="minorHAnsi"/>
              </w:rPr>
            </w:pPr>
            <w:r w:rsidRPr="00C34C63">
              <w:rPr>
                <w:rFonts w:cstheme="minorHAnsi"/>
              </w:rPr>
              <w:t xml:space="preserve">B </w:t>
            </w:r>
          </w:p>
          <w:p w14:paraId="194D38CC" w14:textId="77777777" w:rsidR="003D1E20" w:rsidRPr="00C34C63" w:rsidRDefault="003D1E20" w:rsidP="003D1E20">
            <w:pPr>
              <w:rPr>
                <w:rFonts w:cstheme="minorHAnsi"/>
              </w:rPr>
            </w:pPr>
            <w:r w:rsidRPr="00C34C63">
              <w:rPr>
                <w:rFonts w:cstheme="minorHAnsi"/>
              </w:rPr>
              <w:t xml:space="preserve">C-M </w:t>
            </w:r>
          </w:p>
          <w:p w14:paraId="4288AA40" w14:textId="77777777" w:rsidR="003D1E20" w:rsidRDefault="003D1E20" w:rsidP="003D1E20">
            <w:pPr>
              <w:rPr>
                <w:rFonts w:cstheme="minorHAnsi"/>
              </w:rPr>
            </w:pPr>
            <w:r w:rsidRPr="00C34C63">
              <w:rPr>
                <w:rFonts w:cstheme="minorHAnsi"/>
              </w:rPr>
              <w:t>C</w:t>
            </w:r>
          </w:p>
          <w:p w14:paraId="0FF81F50" w14:textId="77777777" w:rsidR="003D1E20" w:rsidRPr="008E23CC" w:rsidRDefault="003D1E20" w:rsidP="003D1E20">
            <w:pPr>
              <w:rPr>
                <w:rFonts w:cstheme="minorHAnsi"/>
              </w:rPr>
            </w:pPr>
          </w:p>
        </w:tc>
        <w:tc>
          <w:tcPr>
            <w:tcW w:w="1980" w:type="dxa"/>
          </w:tcPr>
          <w:p w14:paraId="3113D812" w14:textId="77777777" w:rsidR="003D1E20" w:rsidRPr="003D1E20" w:rsidRDefault="001E7F86" w:rsidP="003D1E20">
            <w:pPr>
              <w:rPr>
                <w:rFonts w:cstheme="minorHAnsi"/>
              </w:rPr>
            </w:pPr>
            <w:sdt>
              <w:sdtPr>
                <w:rPr>
                  <w:rFonts w:cstheme="minorHAnsi"/>
                </w:rPr>
                <w:id w:val="1279999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154F371" w14:textId="77777777" w:rsidR="003D1E20" w:rsidRPr="003D1E20" w:rsidRDefault="001E7F86" w:rsidP="003D1E20">
            <w:pPr>
              <w:rPr>
                <w:rFonts w:cstheme="minorHAnsi"/>
              </w:rPr>
            </w:pPr>
            <w:sdt>
              <w:sdtPr>
                <w:rPr>
                  <w:rFonts w:cstheme="minorHAnsi"/>
                </w:rPr>
                <w:id w:val="-13961999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0C2C24" w14:textId="77777777" w:rsidR="003D1E20" w:rsidRPr="003D1E20" w:rsidRDefault="001E7F86" w:rsidP="003D1E20">
            <w:pPr>
              <w:rPr>
                <w:rFonts w:cstheme="minorHAnsi"/>
              </w:rPr>
            </w:pPr>
            <w:sdt>
              <w:sdtPr>
                <w:rPr>
                  <w:rFonts w:cstheme="minorHAnsi"/>
                </w:rPr>
                <w:id w:val="-954830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5061EBE" w14:textId="77777777" w:rsidR="003D1E20" w:rsidRPr="003D1E20" w:rsidRDefault="001E7F86" w:rsidP="003D1E20">
            <w:pPr>
              <w:rPr>
                <w:rFonts w:cstheme="minorHAnsi"/>
              </w:rPr>
            </w:pPr>
            <w:sdt>
              <w:sdtPr>
                <w:rPr>
                  <w:rFonts w:cstheme="minorHAnsi"/>
                </w:rPr>
                <w:id w:val="10508020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2D525FF" w14:textId="77777777" w:rsidR="003D1E20" w:rsidRPr="008E23CC" w:rsidRDefault="003D1E20" w:rsidP="003D1E20">
            <w:pPr>
              <w:rPr>
                <w:rFonts w:cstheme="minorHAnsi"/>
              </w:rPr>
            </w:pPr>
          </w:p>
        </w:tc>
        <w:sdt>
          <w:sdtPr>
            <w:rPr>
              <w:rFonts w:cstheme="minorHAnsi"/>
            </w:rPr>
            <w:id w:val="-744724387"/>
            <w:placeholder>
              <w:docPart w:val="192DF411B6404C06A09BF9232098DEEC"/>
            </w:placeholder>
            <w:showingPlcHdr/>
          </w:sdtPr>
          <w:sdtEndPr/>
          <w:sdtContent>
            <w:tc>
              <w:tcPr>
                <w:tcW w:w="4770" w:type="dxa"/>
              </w:tcPr>
              <w:p w14:paraId="561F8CB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7382C485" w14:textId="77777777" w:rsidTr="003D1E20">
        <w:trPr>
          <w:cantSplit/>
        </w:trPr>
        <w:tc>
          <w:tcPr>
            <w:tcW w:w="899" w:type="dxa"/>
            <w:tcBorders>
              <w:bottom w:val="single" w:sz="4" w:space="0" w:color="auto"/>
            </w:tcBorders>
          </w:tcPr>
          <w:p w14:paraId="50705343" w14:textId="77777777" w:rsidR="003D1E20" w:rsidRPr="008E23CC" w:rsidRDefault="003D1E20" w:rsidP="003D1E20">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037116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BA34AA6" w14:textId="77777777" w:rsidR="003D1E20" w:rsidRPr="008E23CC" w:rsidRDefault="003D1E20" w:rsidP="003D1E20">
            <w:pPr>
              <w:rPr>
                <w:rFonts w:cstheme="minorHAnsi"/>
              </w:rPr>
            </w:pPr>
          </w:p>
        </w:tc>
        <w:tc>
          <w:tcPr>
            <w:tcW w:w="810" w:type="dxa"/>
            <w:tcBorders>
              <w:bottom w:val="single" w:sz="4" w:space="0" w:color="auto"/>
            </w:tcBorders>
          </w:tcPr>
          <w:p w14:paraId="22739EEB" w14:textId="77777777" w:rsidR="003D1E20" w:rsidRPr="00C34C63" w:rsidRDefault="003D1E20" w:rsidP="003D1E20">
            <w:pPr>
              <w:rPr>
                <w:rFonts w:cstheme="minorHAnsi"/>
              </w:rPr>
            </w:pPr>
            <w:r w:rsidRPr="00C34C63">
              <w:rPr>
                <w:rFonts w:cstheme="minorHAnsi"/>
              </w:rPr>
              <w:t xml:space="preserve">A </w:t>
            </w:r>
          </w:p>
          <w:p w14:paraId="48A472B7" w14:textId="77777777" w:rsidR="003D1E20" w:rsidRPr="00C34C63" w:rsidRDefault="003D1E20" w:rsidP="003D1E20">
            <w:pPr>
              <w:rPr>
                <w:rFonts w:cstheme="minorHAnsi"/>
              </w:rPr>
            </w:pPr>
            <w:r w:rsidRPr="00C34C63">
              <w:rPr>
                <w:rFonts w:cstheme="minorHAnsi"/>
              </w:rPr>
              <w:t xml:space="preserve">B </w:t>
            </w:r>
          </w:p>
          <w:p w14:paraId="67D1AC0C" w14:textId="77777777" w:rsidR="003D1E20" w:rsidRPr="00C34C63" w:rsidRDefault="003D1E20" w:rsidP="003D1E20">
            <w:pPr>
              <w:rPr>
                <w:rFonts w:cstheme="minorHAnsi"/>
              </w:rPr>
            </w:pPr>
            <w:r w:rsidRPr="00C34C63">
              <w:rPr>
                <w:rFonts w:cstheme="minorHAnsi"/>
              </w:rPr>
              <w:t xml:space="preserve">C-M </w:t>
            </w:r>
          </w:p>
          <w:p w14:paraId="71C232D4" w14:textId="77777777" w:rsidR="003D1E20" w:rsidRPr="008E23CC" w:rsidRDefault="003D1E20" w:rsidP="003D1E20">
            <w:pPr>
              <w:rPr>
                <w:rFonts w:cstheme="minorHAnsi"/>
              </w:rPr>
            </w:pPr>
            <w:r w:rsidRPr="00C34C63">
              <w:rPr>
                <w:rFonts w:cstheme="minorHAnsi"/>
              </w:rPr>
              <w:t>C</w:t>
            </w:r>
          </w:p>
        </w:tc>
        <w:tc>
          <w:tcPr>
            <w:tcW w:w="1980" w:type="dxa"/>
            <w:tcBorders>
              <w:bottom w:val="single" w:sz="4" w:space="0" w:color="auto"/>
            </w:tcBorders>
          </w:tcPr>
          <w:p w14:paraId="45A94EAB" w14:textId="77777777" w:rsidR="003D1E20" w:rsidRPr="003D1E20" w:rsidRDefault="001E7F86" w:rsidP="003D1E20">
            <w:pPr>
              <w:rPr>
                <w:rFonts w:cstheme="minorHAnsi"/>
              </w:rPr>
            </w:pPr>
            <w:sdt>
              <w:sdtPr>
                <w:rPr>
                  <w:rFonts w:cstheme="minorHAnsi"/>
                </w:rPr>
                <w:id w:val="-844395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3BCBEB" w14:textId="77777777" w:rsidR="003D1E20" w:rsidRPr="003D1E20" w:rsidRDefault="001E7F86" w:rsidP="003D1E20">
            <w:pPr>
              <w:rPr>
                <w:rFonts w:cstheme="minorHAnsi"/>
              </w:rPr>
            </w:pPr>
            <w:sdt>
              <w:sdtPr>
                <w:rPr>
                  <w:rFonts w:cstheme="minorHAnsi"/>
                </w:rPr>
                <w:id w:val="8366544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0AA907" w14:textId="77777777" w:rsidR="003D1E20" w:rsidRPr="003D1E20" w:rsidRDefault="001E7F86" w:rsidP="003D1E20">
            <w:pPr>
              <w:rPr>
                <w:rFonts w:cstheme="minorHAnsi"/>
              </w:rPr>
            </w:pPr>
            <w:sdt>
              <w:sdtPr>
                <w:rPr>
                  <w:rFonts w:cstheme="minorHAnsi"/>
                </w:rPr>
                <w:id w:val="2658974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4031CEE" w14:textId="77777777" w:rsidR="003D1E20" w:rsidRPr="003D1E20" w:rsidRDefault="001E7F86" w:rsidP="003D1E20">
            <w:pPr>
              <w:rPr>
                <w:rFonts w:cstheme="minorHAnsi"/>
              </w:rPr>
            </w:pPr>
            <w:sdt>
              <w:sdtPr>
                <w:rPr>
                  <w:rFonts w:cstheme="minorHAnsi"/>
                </w:rPr>
                <w:id w:val="8424411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19EBB5" w14:textId="77777777" w:rsidR="003D1E20" w:rsidRDefault="003D1E20" w:rsidP="003D1E20">
            <w:pPr>
              <w:rPr>
                <w:rFonts w:cstheme="minorHAnsi"/>
              </w:rPr>
            </w:pPr>
          </w:p>
          <w:p w14:paraId="453EED07" w14:textId="77777777" w:rsidR="003D1E20" w:rsidRDefault="003D1E20" w:rsidP="003D1E20">
            <w:pPr>
              <w:rPr>
                <w:rFonts w:cstheme="minorHAnsi"/>
              </w:rPr>
            </w:pPr>
          </w:p>
          <w:p w14:paraId="25540849" w14:textId="77777777" w:rsidR="003D1E20" w:rsidRDefault="003D1E20" w:rsidP="003D1E20">
            <w:pPr>
              <w:rPr>
                <w:rFonts w:cstheme="minorHAnsi"/>
              </w:rPr>
            </w:pPr>
          </w:p>
          <w:p w14:paraId="398B1773" w14:textId="1A17FD10" w:rsidR="003D1E20" w:rsidRPr="008E23CC" w:rsidRDefault="003D1E20" w:rsidP="003D1E20">
            <w:pPr>
              <w:rPr>
                <w:rFonts w:cstheme="minorHAnsi"/>
              </w:rPr>
            </w:pPr>
          </w:p>
        </w:tc>
        <w:sdt>
          <w:sdtPr>
            <w:rPr>
              <w:rFonts w:cstheme="minorHAnsi"/>
            </w:rPr>
            <w:id w:val="1122195617"/>
            <w:placeholder>
              <w:docPart w:val="725682E3E4B94C55A955BB970EBF20BA"/>
            </w:placeholder>
            <w:showingPlcHdr/>
          </w:sdtPr>
          <w:sdtEndPr/>
          <w:sdtContent>
            <w:tc>
              <w:tcPr>
                <w:tcW w:w="4770" w:type="dxa"/>
                <w:tcBorders>
                  <w:bottom w:val="single" w:sz="4" w:space="0" w:color="auto"/>
                </w:tcBorders>
              </w:tcPr>
              <w:p w14:paraId="280F718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9B1ACB" w14:paraId="4EB49D8D" w14:textId="77777777" w:rsidTr="003D1E20">
        <w:trPr>
          <w:cantSplit/>
        </w:trPr>
        <w:tc>
          <w:tcPr>
            <w:tcW w:w="15120" w:type="dxa"/>
            <w:gridSpan w:val="6"/>
            <w:tcBorders>
              <w:left w:val="single" w:sz="4" w:space="0" w:color="auto"/>
            </w:tcBorders>
            <w:shd w:val="clear" w:color="auto" w:fill="D9E2F3" w:themeFill="accent1" w:themeFillTint="33"/>
          </w:tcPr>
          <w:p w14:paraId="7ABA0DE9"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tr w:rsidR="003D1E20" w14:paraId="00D568D4" w14:textId="77777777" w:rsidTr="0089695F">
        <w:trPr>
          <w:cantSplit/>
        </w:trPr>
        <w:tc>
          <w:tcPr>
            <w:tcW w:w="899" w:type="dxa"/>
          </w:tcPr>
          <w:p w14:paraId="020D1872" w14:textId="71838572" w:rsidR="003D1E20" w:rsidRPr="00C202DF" w:rsidRDefault="003D1E20" w:rsidP="003D1E20">
            <w:pPr>
              <w:jc w:val="center"/>
              <w:rPr>
                <w:b/>
                <w:bCs/>
              </w:rPr>
            </w:pPr>
            <w:r w:rsidRPr="00C202DF">
              <w:rPr>
                <w:b/>
                <w:bCs/>
              </w:rPr>
              <w:t>8-B-5</w:t>
            </w:r>
          </w:p>
        </w:tc>
        <w:tc>
          <w:tcPr>
            <w:tcW w:w="6391" w:type="dxa"/>
            <w:tcBorders>
              <w:right w:val="nil"/>
            </w:tcBorders>
          </w:tcPr>
          <w:p w14:paraId="291BBF86" w14:textId="77777777" w:rsidR="003D1E20" w:rsidRDefault="003D1E20" w:rsidP="003D1E20">
            <w:pPr>
              <w:rPr>
                <w:color w:val="000000"/>
              </w:rPr>
            </w:pPr>
            <w:r>
              <w:rPr>
                <w:color w:val="000000"/>
              </w:rPr>
              <w:t>The pre-operative clinical record includes a current history and focused/pertinent physical examination by the anesthesia provider or the patient’s personal physician is recorded within thirty (30) days of procedures on all</w:t>
            </w:r>
            <w:r>
              <w:rPr>
                <w:color w:val="000000"/>
              </w:rPr>
              <w:br/>
              <w:t>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 The Pediatric Dentist may do the history and physical examination if permitted by state and federal regulations.</w:t>
            </w:r>
          </w:p>
          <w:p w14:paraId="10CD0FB4" w14:textId="77777777" w:rsidR="003D1E20" w:rsidRPr="008E23CC" w:rsidRDefault="003D1E20" w:rsidP="003D1E20">
            <w:pPr>
              <w:rPr>
                <w:rFonts w:eastAsia="Arial" w:cstheme="minorHAnsi"/>
                <w:b/>
                <w:bCs/>
              </w:rPr>
            </w:pPr>
          </w:p>
        </w:tc>
        <w:tc>
          <w:tcPr>
            <w:tcW w:w="270" w:type="dxa"/>
            <w:tcBorders>
              <w:left w:val="nil"/>
            </w:tcBorders>
          </w:tcPr>
          <w:p w14:paraId="25E01E12" w14:textId="31973916" w:rsidR="003D1E20" w:rsidRPr="008E23CC" w:rsidRDefault="003D1E20" w:rsidP="003D1E20">
            <w:pPr>
              <w:rPr>
                <w:rFonts w:cstheme="minorHAnsi"/>
                <w:b/>
                <w:bCs/>
              </w:rPr>
            </w:pPr>
          </w:p>
        </w:tc>
        <w:tc>
          <w:tcPr>
            <w:tcW w:w="810" w:type="dxa"/>
          </w:tcPr>
          <w:p w14:paraId="04A056E6" w14:textId="77777777" w:rsidR="003D1E20" w:rsidRDefault="003D1E20" w:rsidP="003D1E20">
            <w:r>
              <w:t>A</w:t>
            </w:r>
            <w:r>
              <w:br/>
              <w:t>B</w:t>
            </w:r>
            <w:r>
              <w:br/>
              <w:t>C-M</w:t>
            </w:r>
          </w:p>
          <w:p w14:paraId="54CC7415" w14:textId="16326057" w:rsidR="003D1E20" w:rsidRPr="008E23CC" w:rsidRDefault="003D1E20" w:rsidP="003D1E20">
            <w:pPr>
              <w:rPr>
                <w:rFonts w:cstheme="minorHAnsi"/>
              </w:rPr>
            </w:pPr>
            <w:r>
              <w:t>C</w:t>
            </w:r>
          </w:p>
        </w:tc>
        <w:tc>
          <w:tcPr>
            <w:tcW w:w="1980" w:type="dxa"/>
          </w:tcPr>
          <w:p w14:paraId="06CB1750" w14:textId="77777777" w:rsidR="003D1E20" w:rsidRPr="003D1E20" w:rsidRDefault="001E7F86" w:rsidP="003D1E20">
            <w:pPr>
              <w:rPr>
                <w:rFonts w:cstheme="minorHAnsi"/>
              </w:rPr>
            </w:pPr>
            <w:sdt>
              <w:sdtPr>
                <w:rPr>
                  <w:rFonts w:cstheme="minorHAnsi"/>
                </w:rPr>
                <w:id w:val="-16955995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49FF07" w14:textId="77777777" w:rsidR="003D1E20" w:rsidRPr="003D1E20" w:rsidRDefault="001E7F86" w:rsidP="003D1E20">
            <w:pPr>
              <w:rPr>
                <w:rFonts w:cstheme="minorHAnsi"/>
              </w:rPr>
            </w:pPr>
            <w:sdt>
              <w:sdtPr>
                <w:rPr>
                  <w:rFonts w:cstheme="minorHAnsi"/>
                </w:rPr>
                <w:id w:val="10925849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9C97468" w14:textId="77777777" w:rsidR="003D1E20" w:rsidRPr="003D1E20" w:rsidRDefault="001E7F86" w:rsidP="003D1E20">
            <w:pPr>
              <w:rPr>
                <w:rFonts w:cstheme="minorHAnsi"/>
              </w:rPr>
            </w:pPr>
            <w:sdt>
              <w:sdtPr>
                <w:rPr>
                  <w:rFonts w:cstheme="minorHAnsi"/>
                </w:rPr>
                <w:id w:val="-18298941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0836A7D" w14:textId="77777777" w:rsidR="003D1E20" w:rsidRPr="003D1E20" w:rsidRDefault="001E7F86" w:rsidP="003D1E20">
            <w:pPr>
              <w:rPr>
                <w:rFonts w:cstheme="minorHAnsi"/>
              </w:rPr>
            </w:pPr>
            <w:sdt>
              <w:sdtPr>
                <w:rPr>
                  <w:rFonts w:cstheme="minorHAnsi"/>
                </w:rPr>
                <w:id w:val="-21312294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E888AB" w14:textId="77777777" w:rsidR="003D1E20" w:rsidRPr="008E23CC" w:rsidRDefault="003D1E20" w:rsidP="003D1E20">
            <w:pPr>
              <w:rPr>
                <w:rFonts w:cstheme="minorHAnsi"/>
              </w:rPr>
            </w:pPr>
          </w:p>
        </w:tc>
        <w:sdt>
          <w:sdtPr>
            <w:rPr>
              <w:rFonts w:cstheme="minorHAnsi"/>
            </w:rPr>
            <w:id w:val="-1819566626"/>
            <w:placeholder>
              <w:docPart w:val="F2BB54615A414587B398A32388C0413B"/>
            </w:placeholder>
            <w:showingPlcHdr/>
          </w:sdtPr>
          <w:sdtEndPr/>
          <w:sdtContent>
            <w:tc>
              <w:tcPr>
                <w:tcW w:w="4770" w:type="dxa"/>
              </w:tcPr>
              <w:p w14:paraId="14CFBEB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6" w:name="Med8B6"/>
      <w:tr w:rsidR="003D1E20" w14:paraId="0AD88984" w14:textId="77777777" w:rsidTr="0089695F">
        <w:trPr>
          <w:cantSplit/>
        </w:trPr>
        <w:tc>
          <w:tcPr>
            <w:tcW w:w="899" w:type="dxa"/>
          </w:tcPr>
          <w:p w14:paraId="16232C6A" w14:textId="49B5F38B" w:rsidR="003D1E20" w:rsidRPr="00C202DF" w:rsidRDefault="003D1E20" w:rsidP="003D1E20">
            <w:pPr>
              <w:jc w:val="center"/>
              <w:rPr>
                <w:b/>
                <w:bCs/>
              </w:rPr>
            </w:pPr>
            <w:r>
              <w:rPr>
                <w:b/>
                <w:bCs/>
              </w:rPr>
              <w:fldChar w:fldCharType="begin"/>
            </w:r>
            <w:r>
              <w:rPr>
                <w:b/>
                <w:bCs/>
              </w:rPr>
              <w:instrText xml:space="preserve"> HYPERLINK  \l "ClinicalRecordReview" </w:instrText>
            </w:r>
            <w:r>
              <w:rPr>
                <w:b/>
                <w:bCs/>
              </w:rPr>
              <w:fldChar w:fldCharType="separate"/>
            </w:r>
            <w:r w:rsidRPr="00E260D6">
              <w:rPr>
                <w:rStyle w:val="Hyperlink"/>
                <w:b/>
                <w:bCs/>
              </w:rPr>
              <w:t>8-B-6</w:t>
            </w:r>
            <w:bookmarkEnd w:id="26"/>
            <w:r>
              <w:rPr>
                <w:b/>
                <w:bCs/>
              </w:rPr>
              <w:fldChar w:fldCharType="end"/>
            </w:r>
          </w:p>
        </w:tc>
        <w:tc>
          <w:tcPr>
            <w:tcW w:w="6391" w:type="dxa"/>
            <w:tcBorders>
              <w:right w:val="nil"/>
            </w:tcBorders>
          </w:tcPr>
          <w:p w14:paraId="5E6B961B" w14:textId="77777777" w:rsidR="003D1E20" w:rsidRPr="008E23CC" w:rsidRDefault="003D1E20" w:rsidP="003D1E20">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606A669B" w14:textId="77777777" w:rsidR="003D1E20" w:rsidRPr="008E23CC" w:rsidRDefault="003D1E20" w:rsidP="003D1E20">
            <w:pPr>
              <w:rPr>
                <w:rFonts w:cstheme="minorHAnsi"/>
              </w:rPr>
            </w:pPr>
          </w:p>
        </w:tc>
        <w:tc>
          <w:tcPr>
            <w:tcW w:w="810" w:type="dxa"/>
          </w:tcPr>
          <w:p w14:paraId="6CEF33E7" w14:textId="77777777" w:rsidR="003D1E20" w:rsidRPr="00C34C63" w:rsidRDefault="003D1E20" w:rsidP="003D1E20">
            <w:pPr>
              <w:rPr>
                <w:rFonts w:cstheme="minorHAnsi"/>
              </w:rPr>
            </w:pPr>
            <w:r w:rsidRPr="00C34C63">
              <w:rPr>
                <w:rFonts w:cstheme="minorHAnsi"/>
              </w:rPr>
              <w:t xml:space="preserve">A </w:t>
            </w:r>
          </w:p>
          <w:p w14:paraId="2FA71ED4" w14:textId="77777777" w:rsidR="003D1E20" w:rsidRPr="00C34C63" w:rsidRDefault="003D1E20" w:rsidP="003D1E20">
            <w:pPr>
              <w:rPr>
                <w:rFonts w:cstheme="minorHAnsi"/>
              </w:rPr>
            </w:pPr>
            <w:r w:rsidRPr="00C34C63">
              <w:rPr>
                <w:rFonts w:cstheme="minorHAnsi"/>
              </w:rPr>
              <w:t xml:space="preserve">B </w:t>
            </w:r>
          </w:p>
          <w:p w14:paraId="395672DF" w14:textId="77777777" w:rsidR="003D1E20" w:rsidRPr="00C34C63" w:rsidRDefault="003D1E20" w:rsidP="003D1E20">
            <w:pPr>
              <w:rPr>
                <w:rFonts w:cstheme="minorHAnsi"/>
              </w:rPr>
            </w:pPr>
            <w:r w:rsidRPr="00C34C63">
              <w:rPr>
                <w:rFonts w:cstheme="minorHAnsi"/>
              </w:rPr>
              <w:t xml:space="preserve">C-M </w:t>
            </w:r>
          </w:p>
          <w:p w14:paraId="4481B645" w14:textId="77777777" w:rsidR="003D1E20" w:rsidRDefault="003D1E20" w:rsidP="003D1E20">
            <w:pPr>
              <w:rPr>
                <w:rFonts w:cstheme="minorHAnsi"/>
              </w:rPr>
            </w:pPr>
            <w:r w:rsidRPr="00C34C63">
              <w:rPr>
                <w:rFonts w:cstheme="minorHAnsi"/>
              </w:rPr>
              <w:t>C</w:t>
            </w:r>
          </w:p>
          <w:p w14:paraId="3F3A4610" w14:textId="77777777" w:rsidR="003D1E20" w:rsidRPr="008E23CC" w:rsidRDefault="003D1E20" w:rsidP="003D1E20">
            <w:pPr>
              <w:rPr>
                <w:rFonts w:cstheme="minorHAnsi"/>
              </w:rPr>
            </w:pPr>
          </w:p>
        </w:tc>
        <w:tc>
          <w:tcPr>
            <w:tcW w:w="1980" w:type="dxa"/>
          </w:tcPr>
          <w:p w14:paraId="20AF9FF3" w14:textId="77777777" w:rsidR="003D1E20" w:rsidRPr="003D1E20" w:rsidRDefault="001E7F86" w:rsidP="003D1E20">
            <w:pPr>
              <w:rPr>
                <w:rFonts w:cstheme="minorHAnsi"/>
              </w:rPr>
            </w:pPr>
            <w:sdt>
              <w:sdtPr>
                <w:rPr>
                  <w:rFonts w:cstheme="minorHAnsi"/>
                </w:rPr>
                <w:id w:val="9595385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C9800AD" w14:textId="77777777" w:rsidR="003D1E20" w:rsidRPr="003D1E20" w:rsidRDefault="001E7F86" w:rsidP="003D1E20">
            <w:pPr>
              <w:rPr>
                <w:rFonts w:cstheme="minorHAnsi"/>
              </w:rPr>
            </w:pPr>
            <w:sdt>
              <w:sdtPr>
                <w:rPr>
                  <w:rFonts w:cstheme="minorHAnsi"/>
                </w:rPr>
                <w:id w:val="492833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E5EA6B1" w14:textId="77777777" w:rsidR="003D1E20" w:rsidRPr="003D1E20" w:rsidRDefault="001E7F86" w:rsidP="003D1E20">
            <w:pPr>
              <w:rPr>
                <w:rFonts w:cstheme="minorHAnsi"/>
              </w:rPr>
            </w:pPr>
            <w:sdt>
              <w:sdtPr>
                <w:rPr>
                  <w:rFonts w:cstheme="minorHAnsi"/>
                </w:rPr>
                <w:id w:val="19242202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02DB6D5" w14:textId="77777777" w:rsidR="003D1E20" w:rsidRPr="003D1E20" w:rsidRDefault="001E7F86" w:rsidP="003D1E20">
            <w:pPr>
              <w:rPr>
                <w:rFonts w:cstheme="minorHAnsi"/>
              </w:rPr>
            </w:pPr>
            <w:sdt>
              <w:sdtPr>
                <w:rPr>
                  <w:rFonts w:cstheme="minorHAnsi"/>
                </w:rPr>
                <w:id w:val="10366183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2D68AD3" w14:textId="77777777" w:rsidR="003D1E20" w:rsidRPr="008E23CC" w:rsidRDefault="003D1E20" w:rsidP="003D1E20">
            <w:pPr>
              <w:rPr>
                <w:rFonts w:cstheme="minorHAnsi"/>
              </w:rPr>
            </w:pPr>
          </w:p>
        </w:tc>
        <w:sdt>
          <w:sdtPr>
            <w:rPr>
              <w:rFonts w:cstheme="minorHAnsi"/>
            </w:rPr>
            <w:id w:val="240850745"/>
            <w:placeholder>
              <w:docPart w:val="42DD13838B3B48A68FCDCE0CA1373FF2"/>
            </w:placeholder>
            <w:showingPlcHdr/>
          </w:sdtPr>
          <w:sdtEndPr/>
          <w:sdtContent>
            <w:tc>
              <w:tcPr>
                <w:tcW w:w="4770" w:type="dxa"/>
              </w:tcPr>
              <w:p w14:paraId="5B98AAA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7" w:name="Med8B7"/>
      <w:tr w:rsidR="003D1E20" w14:paraId="36A6A106" w14:textId="77777777" w:rsidTr="0089695F">
        <w:trPr>
          <w:cantSplit/>
        </w:trPr>
        <w:tc>
          <w:tcPr>
            <w:tcW w:w="899" w:type="dxa"/>
          </w:tcPr>
          <w:p w14:paraId="30203830" w14:textId="2EED19C2" w:rsidR="003D1E20" w:rsidRPr="00C202DF" w:rsidRDefault="003D1E20" w:rsidP="003D1E20">
            <w:pPr>
              <w:jc w:val="center"/>
              <w:rPr>
                <w:b/>
                <w:bCs/>
              </w:rPr>
            </w:pPr>
            <w:r>
              <w:rPr>
                <w:b/>
                <w:bCs/>
              </w:rPr>
              <w:fldChar w:fldCharType="begin"/>
            </w:r>
            <w:r>
              <w:rPr>
                <w:b/>
                <w:bCs/>
              </w:rPr>
              <w:instrText>HYPERLINK  \l "ClinicalRecordReview"</w:instrText>
            </w:r>
            <w:r>
              <w:rPr>
                <w:b/>
                <w:bCs/>
              </w:rPr>
              <w:fldChar w:fldCharType="separate"/>
            </w:r>
            <w:r w:rsidRPr="00C202DF">
              <w:rPr>
                <w:rStyle w:val="Hyperlink"/>
                <w:b/>
                <w:bCs/>
              </w:rPr>
              <w:t>8-B-7</w:t>
            </w:r>
            <w:bookmarkEnd w:id="27"/>
            <w:r>
              <w:rPr>
                <w:b/>
                <w:bCs/>
              </w:rPr>
              <w:fldChar w:fldCharType="end"/>
            </w:r>
          </w:p>
        </w:tc>
        <w:tc>
          <w:tcPr>
            <w:tcW w:w="6391" w:type="dxa"/>
            <w:tcBorders>
              <w:right w:val="nil"/>
            </w:tcBorders>
          </w:tcPr>
          <w:p w14:paraId="5F185BDB" w14:textId="77777777" w:rsidR="003D1E20" w:rsidRPr="008E23CC" w:rsidRDefault="003D1E20" w:rsidP="003D1E20">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4488D945" w14:textId="77777777" w:rsidR="003D1E20" w:rsidRPr="008E23CC" w:rsidRDefault="003D1E20" w:rsidP="003D1E20">
            <w:pPr>
              <w:rPr>
                <w:rFonts w:cstheme="minorHAnsi"/>
              </w:rPr>
            </w:pPr>
          </w:p>
        </w:tc>
        <w:tc>
          <w:tcPr>
            <w:tcW w:w="810" w:type="dxa"/>
          </w:tcPr>
          <w:p w14:paraId="5103F772" w14:textId="77777777" w:rsidR="003D1E20" w:rsidRPr="00C34C63" w:rsidRDefault="003D1E20" w:rsidP="003D1E20">
            <w:pPr>
              <w:rPr>
                <w:rFonts w:cstheme="minorHAnsi"/>
              </w:rPr>
            </w:pPr>
            <w:r w:rsidRPr="00C34C63">
              <w:rPr>
                <w:rFonts w:cstheme="minorHAnsi"/>
              </w:rPr>
              <w:t xml:space="preserve">A </w:t>
            </w:r>
          </w:p>
          <w:p w14:paraId="20389FEA" w14:textId="77777777" w:rsidR="003D1E20" w:rsidRPr="00C34C63" w:rsidRDefault="003D1E20" w:rsidP="003D1E20">
            <w:pPr>
              <w:rPr>
                <w:rFonts w:cstheme="minorHAnsi"/>
              </w:rPr>
            </w:pPr>
            <w:r w:rsidRPr="00C34C63">
              <w:rPr>
                <w:rFonts w:cstheme="minorHAnsi"/>
              </w:rPr>
              <w:t xml:space="preserve">B </w:t>
            </w:r>
          </w:p>
          <w:p w14:paraId="375BA322" w14:textId="77777777" w:rsidR="003D1E20" w:rsidRPr="00C34C63" w:rsidRDefault="003D1E20" w:rsidP="003D1E20">
            <w:pPr>
              <w:rPr>
                <w:rFonts w:cstheme="minorHAnsi"/>
              </w:rPr>
            </w:pPr>
            <w:r w:rsidRPr="00C34C63">
              <w:rPr>
                <w:rFonts w:cstheme="minorHAnsi"/>
              </w:rPr>
              <w:t xml:space="preserve">C-M </w:t>
            </w:r>
          </w:p>
          <w:p w14:paraId="518E21FF" w14:textId="77777777" w:rsidR="003D1E20" w:rsidRPr="008E23CC" w:rsidRDefault="003D1E20" w:rsidP="003D1E20">
            <w:pPr>
              <w:rPr>
                <w:rFonts w:cstheme="minorHAnsi"/>
              </w:rPr>
            </w:pPr>
            <w:r w:rsidRPr="00C34C63">
              <w:rPr>
                <w:rFonts w:cstheme="minorHAnsi"/>
              </w:rPr>
              <w:t>C</w:t>
            </w:r>
          </w:p>
        </w:tc>
        <w:tc>
          <w:tcPr>
            <w:tcW w:w="1980" w:type="dxa"/>
          </w:tcPr>
          <w:p w14:paraId="3C3CCD4B" w14:textId="77777777" w:rsidR="003D1E20" w:rsidRPr="003D1E20" w:rsidRDefault="001E7F86" w:rsidP="003D1E20">
            <w:pPr>
              <w:rPr>
                <w:rFonts w:cstheme="minorHAnsi"/>
              </w:rPr>
            </w:pPr>
            <w:sdt>
              <w:sdtPr>
                <w:rPr>
                  <w:rFonts w:cstheme="minorHAnsi"/>
                </w:rPr>
                <w:id w:val="1609052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9C8885" w14:textId="77777777" w:rsidR="003D1E20" w:rsidRPr="003D1E20" w:rsidRDefault="001E7F86" w:rsidP="003D1E20">
            <w:pPr>
              <w:rPr>
                <w:rFonts w:cstheme="minorHAnsi"/>
              </w:rPr>
            </w:pPr>
            <w:sdt>
              <w:sdtPr>
                <w:rPr>
                  <w:rFonts w:cstheme="minorHAnsi"/>
                </w:rPr>
                <w:id w:val="-16989972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2E1ABA" w14:textId="77777777" w:rsidR="003D1E20" w:rsidRPr="003D1E20" w:rsidRDefault="001E7F86" w:rsidP="003D1E20">
            <w:pPr>
              <w:rPr>
                <w:rFonts w:cstheme="minorHAnsi"/>
              </w:rPr>
            </w:pPr>
            <w:sdt>
              <w:sdtPr>
                <w:rPr>
                  <w:rFonts w:cstheme="minorHAnsi"/>
                </w:rPr>
                <w:id w:val="-4584837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C42531" w14:textId="77777777" w:rsidR="003D1E20" w:rsidRPr="003D1E20" w:rsidRDefault="001E7F86" w:rsidP="003D1E20">
            <w:pPr>
              <w:rPr>
                <w:rFonts w:cstheme="minorHAnsi"/>
              </w:rPr>
            </w:pPr>
            <w:sdt>
              <w:sdtPr>
                <w:rPr>
                  <w:rFonts w:cstheme="minorHAnsi"/>
                </w:rPr>
                <w:id w:val="-10896228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2CFC5B" w14:textId="77777777" w:rsidR="003D1E20" w:rsidRPr="008E23CC" w:rsidRDefault="003D1E20" w:rsidP="003D1E20">
            <w:pPr>
              <w:rPr>
                <w:rFonts w:cstheme="minorHAnsi"/>
              </w:rPr>
            </w:pPr>
          </w:p>
        </w:tc>
        <w:sdt>
          <w:sdtPr>
            <w:rPr>
              <w:rFonts w:cstheme="minorHAnsi"/>
            </w:rPr>
            <w:id w:val="858629783"/>
            <w:placeholder>
              <w:docPart w:val="B11422C3932847D6B1B760EB4D714929"/>
            </w:placeholder>
            <w:showingPlcHdr/>
          </w:sdtPr>
          <w:sdtEndPr/>
          <w:sdtContent>
            <w:tc>
              <w:tcPr>
                <w:tcW w:w="4770" w:type="dxa"/>
              </w:tcPr>
              <w:p w14:paraId="6ED9DAA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8" w:name="Med8B10"/>
      <w:bookmarkStart w:id="29" w:name="Med8B11"/>
      <w:tr w:rsidR="003D1E20" w14:paraId="7A5E8C0C" w14:textId="77777777" w:rsidTr="0089695F">
        <w:trPr>
          <w:cantSplit/>
        </w:trPr>
        <w:tc>
          <w:tcPr>
            <w:tcW w:w="899" w:type="dxa"/>
          </w:tcPr>
          <w:p w14:paraId="317C20FF" w14:textId="43B59C2B" w:rsidR="003D1E20" w:rsidRPr="00C202DF" w:rsidRDefault="003D1E20" w:rsidP="003D1E20">
            <w:pPr>
              <w:jc w:val="center"/>
              <w:rPr>
                <w:b/>
                <w:bCs/>
              </w:rPr>
            </w:pPr>
            <w:r>
              <w:rPr>
                <w:b/>
                <w:bCs/>
              </w:rPr>
              <w:fldChar w:fldCharType="begin"/>
            </w:r>
            <w:r>
              <w:rPr>
                <w:b/>
                <w:bCs/>
              </w:rPr>
              <w:instrText>HYPERLINK  \l "ClinicalRecordReview"</w:instrText>
            </w:r>
            <w:r>
              <w:rPr>
                <w:b/>
                <w:bCs/>
              </w:rPr>
              <w:fldChar w:fldCharType="separate"/>
            </w:r>
            <w:r w:rsidRPr="00E260D6">
              <w:rPr>
                <w:rStyle w:val="Hyperlink"/>
                <w:b/>
                <w:bCs/>
              </w:rPr>
              <w:t>8-B-11</w:t>
            </w:r>
            <w:bookmarkEnd w:id="28"/>
            <w:bookmarkEnd w:id="29"/>
            <w:r>
              <w:rPr>
                <w:b/>
                <w:bCs/>
              </w:rPr>
              <w:fldChar w:fldCharType="end"/>
            </w:r>
          </w:p>
        </w:tc>
        <w:tc>
          <w:tcPr>
            <w:tcW w:w="6391" w:type="dxa"/>
            <w:tcBorders>
              <w:right w:val="nil"/>
            </w:tcBorders>
          </w:tcPr>
          <w:p w14:paraId="020AAADC" w14:textId="77777777" w:rsidR="003D1E20" w:rsidRDefault="003D1E20" w:rsidP="003D1E20">
            <w:pPr>
              <w:rPr>
                <w:color w:val="000000"/>
              </w:rPr>
            </w:pPr>
            <w:r>
              <w:rPr>
                <w:color w:val="000000"/>
              </w:rPr>
              <w:t>The pre-operative clinical record includes documentation of all pre-operative medications given to a patient.  This record includes the date, time, amount, and route of administration.</w:t>
            </w:r>
          </w:p>
          <w:p w14:paraId="6E4973B0" w14:textId="77777777" w:rsidR="003D1E20" w:rsidRPr="008E23CC" w:rsidRDefault="003D1E20" w:rsidP="003D1E20">
            <w:pPr>
              <w:rPr>
                <w:rFonts w:cstheme="minorHAnsi"/>
              </w:rPr>
            </w:pPr>
          </w:p>
        </w:tc>
        <w:tc>
          <w:tcPr>
            <w:tcW w:w="270" w:type="dxa"/>
            <w:tcBorders>
              <w:left w:val="nil"/>
            </w:tcBorders>
          </w:tcPr>
          <w:p w14:paraId="12E828DE" w14:textId="77777777" w:rsidR="003D1E20" w:rsidRPr="008E23CC" w:rsidRDefault="003D1E20" w:rsidP="003D1E20">
            <w:pPr>
              <w:rPr>
                <w:rFonts w:cstheme="minorHAnsi"/>
              </w:rPr>
            </w:pPr>
          </w:p>
        </w:tc>
        <w:tc>
          <w:tcPr>
            <w:tcW w:w="810" w:type="dxa"/>
          </w:tcPr>
          <w:p w14:paraId="6F7495DA" w14:textId="77777777" w:rsidR="003D1E20" w:rsidRPr="00C34C63" w:rsidRDefault="003D1E20" w:rsidP="003D1E20">
            <w:pPr>
              <w:rPr>
                <w:rFonts w:cstheme="minorHAnsi"/>
              </w:rPr>
            </w:pPr>
            <w:r w:rsidRPr="00C34C63">
              <w:rPr>
                <w:rFonts w:cstheme="minorHAnsi"/>
              </w:rPr>
              <w:t xml:space="preserve">A </w:t>
            </w:r>
          </w:p>
          <w:p w14:paraId="66A5B7CA" w14:textId="77777777" w:rsidR="003D1E20" w:rsidRPr="00C34C63" w:rsidRDefault="003D1E20" w:rsidP="003D1E20">
            <w:pPr>
              <w:rPr>
                <w:rFonts w:cstheme="minorHAnsi"/>
              </w:rPr>
            </w:pPr>
            <w:r w:rsidRPr="00C34C63">
              <w:rPr>
                <w:rFonts w:cstheme="minorHAnsi"/>
              </w:rPr>
              <w:t xml:space="preserve">B </w:t>
            </w:r>
          </w:p>
          <w:p w14:paraId="7E88BA4A" w14:textId="77777777" w:rsidR="003D1E20" w:rsidRPr="00C34C63" w:rsidRDefault="003D1E20" w:rsidP="003D1E20">
            <w:pPr>
              <w:rPr>
                <w:rFonts w:cstheme="minorHAnsi"/>
              </w:rPr>
            </w:pPr>
            <w:r w:rsidRPr="00C34C63">
              <w:rPr>
                <w:rFonts w:cstheme="minorHAnsi"/>
              </w:rPr>
              <w:t xml:space="preserve">C-M </w:t>
            </w:r>
          </w:p>
          <w:p w14:paraId="5E5F9707" w14:textId="77777777" w:rsidR="003D1E20" w:rsidRPr="008E23CC" w:rsidRDefault="003D1E20" w:rsidP="003D1E20">
            <w:pPr>
              <w:rPr>
                <w:rFonts w:cstheme="minorHAnsi"/>
              </w:rPr>
            </w:pPr>
            <w:r w:rsidRPr="00C34C63">
              <w:rPr>
                <w:rFonts w:cstheme="minorHAnsi"/>
              </w:rPr>
              <w:t>C</w:t>
            </w:r>
          </w:p>
        </w:tc>
        <w:tc>
          <w:tcPr>
            <w:tcW w:w="1980" w:type="dxa"/>
          </w:tcPr>
          <w:p w14:paraId="2AB0735C" w14:textId="77777777" w:rsidR="003D1E20" w:rsidRPr="003D1E20" w:rsidRDefault="001E7F86" w:rsidP="003D1E20">
            <w:pPr>
              <w:rPr>
                <w:rFonts w:cstheme="minorHAnsi"/>
              </w:rPr>
            </w:pPr>
            <w:sdt>
              <w:sdtPr>
                <w:rPr>
                  <w:rFonts w:cstheme="minorHAnsi"/>
                </w:rPr>
                <w:id w:val="18060500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E465249" w14:textId="77777777" w:rsidR="003D1E20" w:rsidRPr="003D1E20" w:rsidRDefault="001E7F86" w:rsidP="003D1E20">
            <w:pPr>
              <w:rPr>
                <w:rFonts w:cstheme="minorHAnsi"/>
              </w:rPr>
            </w:pPr>
            <w:sdt>
              <w:sdtPr>
                <w:rPr>
                  <w:rFonts w:cstheme="minorHAnsi"/>
                </w:rPr>
                <w:id w:val="11985958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CF8765" w14:textId="77777777" w:rsidR="003D1E20" w:rsidRPr="003D1E20" w:rsidRDefault="001E7F86" w:rsidP="003D1E20">
            <w:pPr>
              <w:rPr>
                <w:rFonts w:cstheme="minorHAnsi"/>
              </w:rPr>
            </w:pPr>
            <w:sdt>
              <w:sdtPr>
                <w:rPr>
                  <w:rFonts w:cstheme="minorHAnsi"/>
                </w:rPr>
                <w:id w:val="-736173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8A1579" w14:textId="77777777" w:rsidR="003D1E20" w:rsidRPr="003D1E20" w:rsidRDefault="001E7F86" w:rsidP="003D1E20">
            <w:pPr>
              <w:rPr>
                <w:rFonts w:cstheme="minorHAnsi"/>
              </w:rPr>
            </w:pPr>
            <w:sdt>
              <w:sdtPr>
                <w:rPr>
                  <w:rFonts w:cstheme="minorHAnsi"/>
                </w:rPr>
                <w:id w:val="-7770253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0858A8" w14:textId="77777777" w:rsidR="003D1E20" w:rsidRPr="008E23CC" w:rsidRDefault="003D1E20" w:rsidP="003D1E20">
            <w:pPr>
              <w:rPr>
                <w:rFonts w:cstheme="minorHAnsi"/>
              </w:rPr>
            </w:pPr>
          </w:p>
        </w:tc>
        <w:sdt>
          <w:sdtPr>
            <w:rPr>
              <w:rFonts w:cstheme="minorHAnsi"/>
            </w:rPr>
            <w:id w:val="251247808"/>
            <w:placeholder>
              <w:docPart w:val="8E2549C4B9084857B156F31174F2A4AC"/>
            </w:placeholder>
            <w:showingPlcHdr/>
          </w:sdtPr>
          <w:sdtEndPr/>
          <w:sdtContent>
            <w:tc>
              <w:tcPr>
                <w:tcW w:w="4770" w:type="dxa"/>
              </w:tcPr>
              <w:p w14:paraId="2F3E0BF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0" w:name="Med8B12"/>
      <w:tr w:rsidR="003D1E20" w14:paraId="292D43CC" w14:textId="77777777" w:rsidTr="0089695F">
        <w:trPr>
          <w:cantSplit/>
        </w:trPr>
        <w:tc>
          <w:tcPr>
            <w:tcW w:w="899" w:type="dxa"/>
          </w:tcPr>
          <w:p w14:paraId="182FAFD5" w14:textId="36F71760" w:rsidR="003D1E20" w:rsidRPr="004543AA" w:rsidRDefault="003D1E20" w:rsidP="003D1E20">
            <w:pPr>
              <w:jc w:val="center"/>
              <w:rPr>
                <w:b/>
                <w:bCs/>
              </w:rPr>
            </w:pPr>
            <w:r>
              <w:rPr>
                <w:b/>
                <w:bCs/>
              </w:rPr>
              <w:lastRenderedPageBreak/>
              <w:fldChar w:fldCharType="begin"/>
            </w:r>
            <w:r>
              <w:rPr>
                <w:b/>
                <w:bCs/>
              </w:rPr>
              <w:instrText xml:space="preserve"> HYPERLINK  \l "ClinicalRecordReview" </w:instrText>
            </w:r>
            <w:r>
              <w:rPr>
                <w:b/>
                <w:bCs/>
              </w:rPr>
              <w:fldChar w:fldCharType="separate"/>
            </w:r>
            <w:r w:rsidRPr="004543AA">
              <w:rPr>
                <w:rStyle w:val="Hyperlink"/>
                <w:b/>
                <w:bCs/>
              </w:rPr>
              <w:t>8-B-12</w:t>
            </w:r>
            <w:bookmarkEnd w:id="30"/>
            <w:r>
              <w:rPr>
                <w:b/>
                <w:bCs/>
              </w:rPr>
              <w:fldChar w:fldCharType="end"/>
            </w:r>
          </w:p>
        </w:tc>
        <w:tc>
          <w:tcPr>
            <w:tcW w:w="6391" w:type="dxa"/>
            <w:tcBorders>
              <w:right w:val="nil"/>
            </w:tcBorders>
          </w:tcPr>
          <w:p w14:paraId="78794170" w14:textId="77777777" w:rsidR="003D1E20" w:rsidRPr="008E23CC" w:rsidRDefault="003D1E20" w:rsidP="003D1E20">
            <w:pPr>
              <w:rPr>
                <w:rFonts w:eastAsia="Arial" w:cstheme="minorHAnsi"/>
              </w:rPr>
            </w:pPr>
            <w:r w:rsidRPr="008E23CC">
              <w:rPr>
                <w:rFonts w:eastAsia="Arial" w:cstheme="minorHAnsi"/>
              </w:rPr>
              <w:t>The pre-operative clinical record includes documentation of all intravenous and subcutaneous fluids given pre-operatively.</w:t>
            </w:r>
          </w:p>
          <w:p w14:paraId="5ED05554" w14:textId="77777777" w:rsidR="003D1E20" w:rsidRPr="008E23CC" w:rsidRDefault="003D1E20" w:rsidP="003D1E20">
            <w:pPr>
              <w:rPr>
                <w:rFonts w:cstheme="minorHAnsi"/>
              </w:rPr>
            </w:pPr>
          </w:p>
        </w:tc>
        <w:tc>
          <w:tcPr>
            <w:tcW w:w="270" w:type="dxa"/>
            <w:tcBorders>
              <w:left w:val="nil"/>
            </w:tcBorders>
          </w:tcPr>
          <w:p w14:paraId="79666A3A" w14:textId="77777777" w:rsidR="003D1E20" w:rsidRPr="008E23CC" w:rsidRDefault="003D1E20" w:rsidP="003D1E20">
            <w:pPr>
              <w:rPr>
                <w:rFonts w:cstheme="minorHAnsi"/>
              </w:rPr>
            </w:pPr>
          </w:p>
        </w:tc>
        <w:tc>
          <w:tcPr>
            <w:tcW w:w="810" w:type="dxa"/>
          </w:tcPr>
          <w:p w14:paraId="690636CB"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E70F02D" w14:textId="77777777" w:rsidR="003D1E20" w:rsidRPr="0084305D" w:rsidRDefault="003D1E20" w:rsidP="003D1E20">
            <w:pPr>
              <w:rPr>
                <w:rFonts w:cstheme="minorHAnsi"/>
              </w:rPr>
            </w:pPr>
            <w:r w:rsidRPr="0084305D">
              <w:rPr>
                <w:rFonts w:cstheme="minorHAnsi"/>
              </w:rPr>
              <w:t xml:space="preserve">C-M, </w:t>
            </w:r>
          </w:p>
          <w:p w14:paraId="3DBAAD70" w14:textId="77777777" w:rsidR="003D1E20" w:rsidRPr="008E23CC" w:rsidRDefault="003D1E20" w:rsidP="003D1E20">
            <w:pPr>
              <w:rPr>
                <w:rFonts w:cstheme="minorHAnsi"/>
              </w:rPr>
            </w:pPr>
            <w:r w:rsidRPr="0084305D">
              <w:rPr>
                <w:rFonts w:cstheme="minorHAnsi"/>
              </w:rPr>
              <w:t>C</w:t>
            </w:r>
          </w:p>
        </w:tc>
        <w:tc>
          <w:tcPr>
            <w:tcW w:w="1980" w:type="dxa"/>
          </w:tcPr>
          <w:p w14:paraId="3C69FB2A" w14:textId="77777777" w:rsidR="003D1E20" w:rsidRPr="003D1E20" w:rsidRDefault="001E7F86" w:rsidP="003D1E20">
            <w:pPr>
              <w:rPr>
                <w:rFonts w:cstheme="minorHAnsi"/>
              </w:rPr>
            </w:pPr>
            <w:sdt>
              <w:sdtPr>
                <w:rPr>
                  <w:rFonts w:cstheme="minorHAnsi"/>
                </w:rPr>
                <w:id w:val="1608323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D55549" w14:textId="77777777" w:rsidR="003D1E20" w:rsidRPr="003D1E20" w:rsidRDefault="001E7F86" w:rsidP="003D1E20">
            <w:pPr>
              <w:rPr>
                <w:rFonts w:cstheme="minorHAnsi"/>
              </w:rPr>
            </w:pPr>
            <w:sdt>
              <w:sdtPr>
                <w:rPr>
                  <w:rFonts w:cstheme="minorHAnsi"/>
                </w:rPr>
                <w:id w:val="17440649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B35B6AC" w14:textId="77777777" w:rsidR="003D1E20" w:rsidRPr="003D1E20" w:rsidRDefault="001E7F86" w:rsidP="003D1E20">
            <w:pPr>
              <w:rPr>
                <w:rFonts w:cstheme="minorHAnsi"/>
              </w:rPr>
            </w:pPr>
            <w:sdt>
              <w:sdtPr>
                <w:rPr>
                  <w:rFonts w:cstheme="minorHAnsi"/>
                </w:rPr>
                <w:id w:val="6619732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ADC691" w14:textId="77777777" w:rsidR="003D1E20" w:rsidRPr="003D1E20" w:rsidRDefault="001E7F86" w:rsidP="003D1E20">
            <w:pPr>
              <w:rPr>
                <w:rFonts w:cstheme="minorHAnsi"/>
              </w:rPr>
            </w:pPr>
            <w:sdt>
              <w:sdtPr>
                <w:rPr>
                  <w:rFonts w:cstheme="minorHAnsi"/>
                </w:rPr>
                <w:id w:val="12120689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4F3BD7" w14:textId="77777777" w:rsidR="003D1E20" w:rsidRPr="008E23CC" w:rsidRDefault="003D1E20" w:rsidP="003D1E20">
            <w:pPr>
              <w:rPr>
                <w:rFonts w:cstheme="minorHAnsi"/>
              </w:rPr>
            </w:pPr>
          </w:p>
        </w:tc>
        <w:sdt>
          <w:sdtPr>
            <w:rPr>
              <w:rFonts w:cstheme="minorHAnsi"/>
            </w:rPr>
            <w:id w:val="1018508712"/>
            <w:placeholder>
              <w:docPart w:val="52B7E988F6E54A7A893CD4D8A32B51DE"/>
            </w:placeholder>
            <w:showingPlcHdr/>
          </w:sdtPr>
          <w:sdtEndPr/>
          <w:sdtContent>
            <w:tc>
              <w:tcPr>
                <w:tcW w:w="4770" w:type="dxa"/>
              </w:tcPr>
              <w:p w14:paraId="12B79DC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1" w:name="Med8B13"/>
      <w:tr w:rsidR="003D1E20" w14:paraId="62AFAC50" w14:textId="77777777" w:rsidTr="0089695F">
        <w:trPr>
          <w:cantSplit/>
        </w:trPr>
        <w:tc>
          <w:tcPr>
            <w:tcW w:w="899" w:type="dxa"/>
          </w:tcPr>
          <w:p w14:paraId="488EB4C9" w14:textId="4CC6F166"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F3557B">
              <w:rPr>
                <w:rStyle w:val="Hyperlink"/>
                <w:b/>
                <w:bCs/>
              </w:rPr>
              <w:t>8-B-13</w:t>
            </w:r>
            <w:bookmarkEnd w:id="31"/>
            <w:r>
              <w:rPr>
                <w:b/>
                <w:bCs/>
              </w:rPr>
              <w:fldChar w:fldCharType="end"/>
            </w:r>
          </w:p>
        </w:tc>
        <w:tc>
          <w:tcPr>
            <w:tcW w:w="6391" w:type="dxa"/>
            <w:tcBorders>
              <w:right w:val="nil"/>
            </w:tcBorders>
          </w:tcPr>
          <w:p w14:paraId="25BA6E65" w14:textId="77777777" w:rsidR="003D1E20" w:rsidRPr="008E23CC" w:rsidRDefault="003D1E20" w:rsidP="003D1E20">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7C29D754" w14:textId="77777777" w:rsidR="003D1E20" w:rsidRPr="008E23CC" w:rsidRDefault="003D1E20" w:rsidP="003D1E20">
            <w:pPr>
              <w:rPr>
                <w:rFonts w:cstheme="minorHAnsi"/>
              </w:rPr>
            </w:pPr>
          </w:p>
        </w:tc>
        <w:tc>
          <w:tcPr>
            <w:tcW w:w="810" w:type="dxa"/>
          </w:tcPr>
          <w:p w14:paraId="6C36AC05" w14:textId="77777777" w:rsidR="003D1E20" w:rsidRPr="00C34C63" w:rsidRDefault="003D1E20" w:rsidP="003D1E20">
            <w:pPr>
              <w:rPr>
                <w:rFonts w:cstheme="minorHAnsi"/>
              </w:rPr>
            </w:pPr>
            <w:r w:rsidRPr="00C34C63">
              <w:rPr>
                <w:rFonts w:cstheme="minorHAnsi"/>
              </w:rPr>
              <w:t xml:space="preserve">A </w:t>
            </w:r>
          </w:p>
          <w:p w14:paraId="08723B6C" w14:textId="77777777" w:rsidR="003D1E20" w:rsidRPr="00C34C63" w:rsidRDefault="003D1E20" w:rsidP="003D1E20">
            <w:pPr>
              <w:rPr>
                <w:rFonts w:cstheme="minorHAnsi"/>
              </w:rPr>
            </w:pPr>
            <w:r w:rsidRPr="00C34C63">
              <w:rPr>
                <w:rFonts w:cstheme="minorHAnsi"/>
              </w:rPr>
              <w:t xml:space="preserve">B </w:t>
            </w:r>
          </w:p>
          <w:p w14:paraId="215E5E9A" w14:textId="77777777" w:rsidR="003D1E20" w:rsidRPr="00C34C63" w:rsidRDefault="003D1E20" w:rsidP="003D1E20">
            <w:pPr>
              <w:rPr>
                <w:rFonts w:cstheme="minorHAnsi"/>
              </w:rPr>
            </w:pPr>
            <w:r w:rsidRPr="00C34C63">
              <w:rPr>
                <w:rFonts w:cstheme="minorHAnsi"/>
              </w:rPr>
              <w:t xml:space="preserve">C-M </w:t>
            </w:r>
          </w:p>
          <w:p w14:paraId="3C5FEE8C" w14:textId="77777777" w:rsidR="003D1E20" w:rsidRDefault="003D1E20" w:rsidP="003D1E20">
            <w:pPr>
              <w:rPr>
                <w:rFonts w:cstheme="minorHAnsi"/>
              </w:rPr>
            </w:pPr>
            <w:r w:rsidRPr="00C34C63">
              <w:rPr>
                <w:rFonts w:cstheme="minorHAnsi"/>
              </w:rPr>
              <w:t>C</w:t>
            </w:r>
          </w:p>
          <w:p w14:paraId="474F37F7" w14:textId="77777777" w:rsidR="003D1E20" w:rsidRPr="008E23CC" w:rsidRDefault="003D1E20" w:rsidP="003D1E20">
            <w:pPr>
              <w:rPr>
                <w:rFonts w:cstheme="minorHAnsi"/>
              </w:rPr>
            </w:pPr>
          </w:p>
        </w:tc>
        <w:tc>
          <w:tcPr>
            <w:tcW w:w="1980" w:type="dxa"/>
          </w:tcPr>
          <w:p w14:paraId="384B5734" w14:textId="77777777" w:rsidR="003D1E20" w:rsidRPr="003D1E20" w:rsidRDefault="001E7F86" w:rsidP="003D1E20">
            <w:pPr>
              <w:rPr>
                <w:rFonts w:cstheme="minorHAnsi"/>
              </w:rPr>
            </w:pPr>
            <w:sdt>
              <w:sdtPr>
                <w:rPr>
                  <w:rFonts w:cstheme="minorHAnsi"/>
                </w:rPr>
                <w:id w:val="11963488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5D3311" w14:textId="77777777" w:rsidR="003D1E20" w:rsidRPr="003D1E20" w:rsidRDefault="001E7F86" w:rsidP="003D1E20">
            <w:pPr>
              <w:rPr>
                <w:rFonts w:cstheme="minorHAnsi"/>
              </w:rPr>
            </w:pPr>
            <w:sdt>
              <w:sdtPr>
                <w:rPr>
                  <w:rFonts w:cstheme="minorHAnsi"/>
                </w:rPr>
                <w:id w:val="16596504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B7CF076" w14:textId="77777777" w:rsidR="003D1E20" w:rsidRPr="003D1E20" w:rsidRDefault="001E7F86" w:rsidP="003D1E20">
            <w:pPr>
              <w:rPr>
                <w:rFonts w:cstheme="minorHAnsi"/>
              </w:rPr>
            </w:pPr>
            <w:sdt>
              <w:sdtPr>
                <w:rPr>
                  <w:rFonts w:cstheme="minorHAnsi"/>
                </w:rPr>
                <w:id w:val="-217159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21BE2D" w14:textId="77777777" w:rsidR="003D1E20" w:rsidRPr="003D1E20" w:rsidRDefault="001E7F86" w:rsidP="003D1E20">
            <w:pPr>
              <w:rPr>
                <w:rFonts w:cstheme="minorHAnsi"/>
              </w:rPr>
            </w:pPr>
            <w:sdt>
              <w:sdtPr>
                <w:rPr>
                  <w:rFonts w:cstheme="minorHAnsi"/>
                </w:rPr>
                <w:id w:val="5286169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6C3A1D" w14:textId="77777777" w:rsidR="003D1E20" w:rsidRPr="008E23CC" w:rsidRDefault="003D1E20" w:rsidP="003D1E20">
            <w:pPr>
              <w:rPr>
                <w:rFonts w:cstheme="minorHAnsi"/>
              </w:rPr>
            </w:pPr>
          </w:p>
        </w:tc>
        <w:sdt>
          <w:sdtPr>
            <w:rPr>
              <w:rFonts w:cstheme="minorHAnsi"/>
            </w:rPr>
            <w:id w:val="2005472586"/>
            <w:placeholder>
              <w:docPart w:val="A833D07B12A149AEBED4FA4204CA00B1"/>
            </w:placeholder>
            <w:showingPlcHdr/>
          </w:sdtPr>
          <w:sdtEndPr/>
          <w:sdtContent>
            <w:tc>
              <w:tcPr>
                <w:tcW w:w="4770" w:type="dxa"/>
              </w:tcPr>
              <w:p w14:paraId="4FFE1D1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2" w:name="Med8B14"/>
      <w:tr w:rsidR="003D1E20" w14:paraId="409FC22F" w14:textId="77777777" w:rsidTr="0089695F">
        <w:trPr>
          <w:cantSplit/>
        </w:trPr>
        <w:tc>
          <w:tcPr>
            <w:tcW w:w="899" w:type="dxa"/>
          </w:tcPr>
          <w:p w14:paraId="08725D8C" w14:textId="463463DD"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206F73">
              <w:rPr>
                <w:rStyle w:val="Hyperlink"/>
                <w:b/>
                <w:bCs/>
              </w:rPr>
              <w:t>8-B-14</w:t>
            </w:r>
            <w:bookmarkEnd w:id="32"/>
            <w:r>
              <w:rPr>
                <w:b/>
                <w:bCs/>
              </w:rPr>
              <w:fldChar w:fldCharType="end"/>
            </w:r>
          </w:p>
        </w:tc>
        <w:tc>
          <w:tcPr>
            <w:tcW w:w="6391" w:type="dxa"/>
            <w:tcBorders>
              <w:right w:val="nil"/>
            </w:tcBorders>
          </w:tcPr>
          <w:p w14:paraId="267B673A" w14:textId="77777777" w:rsidR="003D1E20" w:rsidRPr="008E23CC" w:rsidRDefault="003D1E20" w:rsidP="003D1E20">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6733EBB8" w14:textId="77777777" w:rsidR="003D1E20" w:rsidRPr="008E23CC" w:rsidRDefault="003D1E20" w:rsidP="003D1E20">
            <w:pPr>
              <w:rPr>
                <w:rFonts w:cstheme="minorHAnsi"/>
              </w:rPr>
            </w:pPr>
          </w:p>
        </w:tc>
        <w:tc>
          <w:tcPr>
            <w:tcW w:w="810" w:type="dxa"/>
          </w:tcPr>
          <w:p w14:paraId="4DE6CEE7" w14:textId="77777777" w:rsidR="003D1E20" w:rsidRPr="00C34C63" w:rsidRDefault="003D1E20" w:rsidP="003D1E20">
            <w:pPr>
              <w:rPr>
                <w:rFonts w:cstheme="minorHAnsi"/>
              </w:rPr>
            </w:pPr>
            <w:r w:rsidRPr="00C34C63">
              <w:rPr>
                <w:rFonts w:cstheme="minorHAnsi"/>
              </w:rPr>
              <w:t xml:space="preserve">A </w:t>
            </w:r>
          </w:p>
          <w:p w14:paraId="2A9C64B0" w14:textId="77777777" w:rsidR="003D1E20" w:rsidRPr="00C34C63" w:rsidRDefault="003D1E20" w:rsidP="003D1E20">
            <w:pPr>
              <w:rPr>
                <w:rFonts w:cstheme="minorHAnsi"/>
              </w:rPr>
            </w:pPr>
            <w:r w:rsidRPr="00C34C63">
              <w:rPr>
                <w:rFonts w:cstheme="minorHAnsi"/>
              </w:rPr>
              <w:t xml:space="preserve">B </w:t>
            </w:r>
          </w:p>
          <w:p w14:paraId="4CCF7593" w14:textId="77777777" w:rsidR="003D1E20" w:rsidRPr="00C34C63" w:rsidRDefault="003D1E20" w:rsidP="003D1E20">
            <w:pPr>
              <w:rPr>
                <w:rFonts w:cstheme="minorHAnsi"/>
              </w:rPr>
            </w:pPr>
            <w:r w:rsidRPr="00C34C63">
              <w:rPr>
                <w:rFonts w:cstheme="minorHAnsi"/>
              </w:rPr>
              <w:t xml:space="preserve">C-M </w:t>
            </w:r>
          </w:p>
          <w:p w14:paraId="4DDE66BD" w14:textId="77777777" w:rsidR="003D1E20" w:rsidRPr="008E23CC" w:rsidRDefault="003D1E20" w:rsidP="003D1E20">
            <w:pPr>
              <w:rPr>
                <w:rFonts w:cstheme="minorHAnsi"/>
              </w:rPr>
            </w:pPr>
            <w:r w:rsidRPr="00C34C63">
              <w:rPr>
                <w:rFonts w:cstheme="minorHAnsi"/>
              </w:rPr>
              <w:t>C</w:t>
            </w:r>
          </w:p>
        </w:tc>
        <w:tc>
          <w:tcPr>
            <w:tcW w:w="1980" w:type="dxa"/>
          </w:tcPr>
          <w:p w14:paraId="2CD9B27D" w14:textId="77777777" w:rsidR="003D1E20" w:rsidRPr="003D1E20" w:rsidRDefault="001E7F86" w:rsidP="003D1E20">
            <w:pPr>
              <w:rPr>
                <w:rFonts w:cstheme="minorHAnsi"/>
              </w:rPr>
            </w:pPr>
            <w:sdt>
              <w:sdtPr>
                <w:rPr>
                  <w:rFonts w:cstheme="minorHAnsi"/>
                </w:rPr>
                <w:id w:val="180525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A1251A" w14:textId="77777777" w:rsidR="003D1E20" w:rsidRPr="003D1E20" w:rsidRDefault="001E7F86" w:rsidP="003D1E20">
            <w:pPr>
              <w:rPr>
                <w:rFonts w:cstheme="minorHAnsi"/>
              </w:rPr>
            </w:pPr>
            <w:sdt>
              <w:sdtPr>
                <w:rPr>
                  <w:rFonts w:cstheme="minorHAnsi"/>
                </w:rPr>
                <w:id w:val="13449037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F19190E" w14:textId="77777777" w:rsidR="003D1E20" w:rsidRPr="003D1E20" w:rsidRDefault="001E7F86" w:rsidP="003D1E20">
            <w:pPr>
              <w:rPr>
                <w:rFonts w:cstheme="minorHAnsi"/>
              </w:rPr>
            </w:pPr>
            <w:sdt>
              <w:sdtPr>
                <w:rPr>
                  <w:rFonts w:cstheme="minorHAnsi"/>
                </w:rPr>
                <w:id w:val="-5998739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0E31A48" w14:textId="77777777" w:rsidR="003D1E20" w:rsidRPr="003D1E20" w:rsidRDefault="001E7F86" w:rsidP="003D1E20">
            <w:pPr>
              <w:rPr>
                <w:rFonts w:cstheme="minorHAnsi"/>
              </w:rPr>
            </w:pPr>
            <w:sdt>
              <w:sdtPr>
                <w:rPr>
                  <w:rFonts w:cstheme="minorHAnsi"/>
                </w:rPr>
                <w:id w:val="-1583817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7E35CB" w14:textId="77777777" w:rsidR="003D1E20" w:rsidRPr="008E23CC" w:rsidRDefault="003D1E20" w:rsidP="003D1E20">
            <w:pPr>
              <w:rPr>
                <w:rFonts w:cstheme="minorHAnsi"/>
              </w:rPr>
            </w:pPr>
          </w:p>
        </w:tc>
        <w:sdt>
          <w:sdtPr>
            <w:rPr>
              <w:rFonts w:cstheme="minorHAnsi"/>
            </w:rPr>
            <w:id w:val="-46524361"/>
            <w:placeholder>
              <w:docPart w:val="C82C9028E09E4FFAA20E0EBA41D57769"/>
            </w:placeholder>
            <w:showingPlcHdr/>
          </w:sdtPr>
          <w:sdtEndPr/>
          <w:sdtContent>
            <w:tc>
              <w:tcPr>
                <w:tcW w:w="4770" w:type="dxa"/>
              </w:tcPr>
              <w:p w14:paraId="44E281F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3" w:name="Med8B15"/>
      <w:tr w:rsidR="003D1E20" w14:paraId="10731E21" w14:textId="77777777" w:rsidTr="0089695F">
        <w:trPr>
          <w:cantSplit/>
        </w:trPr>
        <w:tc>
          <w:tcPr>
            <w:tcW w:w="899" w:type="dxa"/>
          </w:tcPr>
          <w:p w14:paraId="4BE9516D" w14:textId="5715F325"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5</w:t>
            </w:r>
            <w:bookmarkEnd w:id="33"/>
            <w:r>
              <w:rPr>
                <w:b/>
                <w:bCs/>
              </w:rPr>
              <w:fldChar w:fldCharType="end"/>
            </w:r>
          </w:p>
        </w:tc>
        <w:tc>
          <w:tcPr>
            <w:tcW w:w="6391" w:type="dxa"/>
            <w:tcBorders>
              <w:right w:val="nil"/>
            </w:tcBorders>
          </w:tcPr>
          <w:p w14:paraId="50E59FF5"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14366049" w14:textId="77777777" w:rsidR="003D1E20" w:rsidRPr="008E23CC" w:rsidRDefault="003D1E20" w:rsidP="003D1E20">
            <w:pPr>
              <w:rPr>
                <w:rFonts w:cstheme="minorHAnsi"/>
              </w:rPr>
            </w:pPr>
          </w:p>
        </w:tc>
        <w:tc>
          <w:tcPr>
            <w:tcW w:w="810" w:type="dxa"/>
          </w:tcPr>
          <w:p w14:paraId="051881AD" w14:textId="77777777" w:rsidR="003D1E20" w:rsidRPr="00C34C63" w:rsidRDefault="003D1E20" w:rsidP="003D1E20">
            <w:pPr>
              <w:rPr>
                <w:rFonts w:cstheme="minorHAnsi"/>
              </w:rPr>
            </w:pPr>
            <w:r w:rsidRPr="00C34C63">
              <w:rPr>
                <w:rFonts w:cstheme="minorHAnsi"/>
              </w:rPr>
              <w:t xml:space="preserve">A </w:t>
            </w:r>
          </w:p>
          <w:p w14:paraId="18338352" w14:textId="77777777" w:rsidR="003D1E20" w:rsidRPr="00C34C63" w:rsidRDefault="003D1E20" w:rsidP="003D1E20">
            <w:pPr>
              <w:rPr>
                <w:rFonts w:cstheme="minorHAnsi"/>
              </w:rPr>
            </w:pPr>
            <w:r w:rsidRPr="00C34C63">
              <w:rPr>
                <w:rFonts w:cstheme="minorHAnsi"/>
              </w:rPr>
              <w:t xml:space="preserve">B </w:t>
            </w:r>
          </w:p>
          <w:p w14:paraId="0B41A07B" w14:textId="77777777" w:rsidR="003D1E20" w:rsidRPr="00C34C63" w:rsidRDefault="003D1E20" w:rsidP="003D1E20">
            <w:pPr>
              <w:rPr>
                <w:rFonts w:cstheme="minorHAnsi"/>
              </w:rPr>
            </w:pPr>
            <w:r w:rsidRPr="00C34C63">
              <w:rPr>
                <w:rFonts w:cstheme="minorHAnsi"/>
              </w:rPr>
              <w:t xml:space="preserve">C-M </w:t>
            </w:r>
          </w:p>
          <w:p w14:paraId="6FB6514B" w14:textId="77777777" w:rsidR="003D1E20" w:rsidRPr="008E23CC" w:rsidRDefault="003D1E20" w:rsidP="003D1E20">
            <w:pPr>
              <w:rPr>
                <w:rFonts w:cstheme="minorHAnsi"/>
              </w:rPr>
            </w:pPr>
            <w:r w:rsidRPr="00C34C63">
              <w:rPr>
                <w:rFonts w:cstheme="minorHAnsi"/>
              </w:rPr>
              <w:t>C</w:t>
            </w:r>
          </w:p>
        </w:tc>
        <w:tc>
          <w:tcPr>
            <w:tcW w:w="1980" w:type="dxa"/>
          </w:tcPr>
          <w:p w14:paraId="28F79BE0" w14:textId="77777777" w:rsidR="003D1E20" w:rsidRPr="003D1E20" w:rsidRDefault="001E7F86" w:rsidP="003D1E20">
            <w:pPr>
              <w:rPr>
                <w:rFonts w:cstheme="minorHAnsi"/>
              </w:rPr>
            </w:pPr>
            <w:sdt>
              <w:sdtPr>
                <w:rPr>
                  <w:rFonts w:cstheme="minorHAnsi"/>
                </w:rPr>
                <w:id w:val="1158805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23B08C" w14:textId="77777777" w:rsidR="003D1E20" w:rsidRPr="003D1E20" w:rsidRDefault="001E7F86" w:rsidP="003D1E20">
            <w:pPr>
              <w:rPr>
                <w:rFonts w:cstheme="minorHAnsi"/>
              </w:rPr>
            </w:pPr>
            <w:sdt>
              <w:sdtPr>
                <w:rPr>
                  <w:rFonts w:cstheme="minorHAnsi"/>
                </w:rPr>
                <w:id w:val="-9001257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38D255" w14:textId="77777777" w:rsidR="003D1E20" w:rsidRPr="003D1E20" w:rsidRDefault="001E7F86" w:rsidP="003D1E20">
            <w:pPr>
              <w:rPr>
                <w:rFonts w:cstheme="minorHAnsi"/>
              </w:rPr>
            </w:pPr>
            <w:sdt>
              <w:sdtPr>
                <w:rPr>
                  <w:rFonts w:cstheme="minorHAnsi"/>
                </w:rPr>
                <w:id w:val="11849387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EA0129" w14:textId="77777777" w:rsidR="003D1E20" w:rsidRPr="003D1E20" w:rsidRDefault="001E7F86" w:rsidP="003D1E20">
            <w:pPr>
              <w:rPr>
                <w:rFonts w:cstheme="minorHAnsi"/>
              </w:rPr>
            </w:pPr>
            <w:sdt>
              <w:sdtPr>
                <w:rPr>
                  <w:rFonts w:cstheme="minorHAnsi"/>
                </w:rPr>
                <w:id w:val="9901428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3C1C24" w14:textId="77777777" w:rsidR="003D1E20" w:rsidRPr="008E23CC" w:rsidRDefault="003D1E20" w:rsidP="003D1E20">
            <w:pPr>
              <w:rPr>
                <w:rFonts w:cstheme="minorHAnsi"/>
              </w:rPr>
            </w:pPr>
          </w:p>
        </w:tc>
        <w:sdt>
          <w:sdtPr>
            <w:rPr>
              <w:rFonts w:cstheme="minorHAnsi"/>
            </w:rPr>
            <w:id w:val="776057605"/>
            <w:placeholder>
              <w:docPart w:val="50118CED92274F33933778DD979EC059"/>
            </w:placeholder>
            <w:showingPlcHdr/>
          </w:sdtPr>
          <w:sdtEndPr/>
          <w:sdtContent>
            <w:tc>
              <w:tcPr>
                <w:tcW w:w="4770" w:type="dxa"/>
              </w:tcPr>
              <w:p w14:paraId="54104D52"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4" w:name="Med8B16"/>
      <w:tr w:rsidR="003D1E20" w14:paraId="73BC6FF7" w14:textId="77777777" w:rsidTr="0089695F">
        <w:trPr>
          <w:cantSplit/>
        </w:trPr>
        <w:tc>
          <w:tcPr>
            <w:tcW w:w="899" w:type="dxa"/>
          </w:tcPr>
          <w:p w14:paraId="2B579B93" w14:textId="4C008EF6"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6</w:t>
            </w:r>
            <w:bookmarkEnd w:id="34"/>
            <w:r>
              <w:rPr>
                <w:b/>
                <w:bCs/>
              </w:rPr>
              <w:fldChar w:fldCharType="end"/>
            </w:r>
          </w:p>
        </w:tc>
        <w:tc>
          <w:tcPr>
            <w:tcW w:w="6391" w:type="dxa"/>
            <w:tcBorders>
              <w:right w:val="nil"/>
            </w:tcBorders>
          </w:tcPr>
          <w:p w14:paraId="5AF82A19"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7D73D6CC" w14:textId="77777777" w:rsidR="003D1E20" w:rsidRPr="008E23CC" w:rsidRDefault="003D1E20" w:rsidP="003D1E20">
            <w:pPr>
              <w:rPr>
                <w:rFonts w:cstheme="minorHAnsi"/>
              </w:rPr>
            </w:pPr>
          </w:p>
        </w:tc>
        <w:tc>
          <w:tcPr>
            <w:tcW w:w="810" w:type="dxa"/>
          </w:tcPr>
          <w:p w14:paraId="60044884" w14:textId="77777777" w:rsidR="003D1E20" w:rsidRPr="00C34C63" w:rsidRDefault="003D1E20" w:rsidP="003D1E20">
            <w:pPr>
              <w:rPr>
                <w:rFonts w:cstheme="minorHAnsi"/>
              </w:rPr>
            </w:pPr>
            <w:r w:rsidRPr="00C34C63">
              <w:rPr>
                <w:rFonts w:cstheme="minorHAnsi"/>
              </w:rPr>
              <w:t xml:space="preserve">A </w:t>
            </w:r>
          </w:p>
          <w:p w14:paraId="1F5EEC43" w14:textId="77777777" w:rsidR="003D1E20" w:rsidRPr="00C34C63" w:rsidRDefault="003D1E20" w:rsidP="003D1E20">
            <w:pPr>
              <w:rPr>
                <w:rFonts w:cstheme="minorHAnsi"/>
              </w:rPr>
            </w:pPr>
            <w:r w:rsidRPr="00C34C63">
              <w:rPr>
                <w:rFonts w:cstheme="minorHAnsi"/>
              </w:rPr>
              <w:t xml:space="preserve">B </w:t>
            </w:r>
          </w:p>
          <w:p w14:paraId="179A86EE" w14:textId="77777777" w:rsidR="003D1E20" w:rsidRPr="00C34C63" w:rsidRDefault="003D1E20" w:rsidP="003D1E20">
            <w:pPr>
              <w:rPr>
                <w:rFonts w:cstheme="minorHAnsi"/>
              </w:rPr>
            </w:pPr>
            <w:r w:rsidRPr="00C34C63">
              <w:rPr>
                <w:rFonts w:cstheme="minorHAnsi"/>
              </w:rPr>
              <w:t xml:space="preserve">C-M </w:t>
            </w:r>
          </w:p>
          <w:p w14:paraId="1E3721F8" w14:textId="77777777" w:rsidR="003D1E20" w:rsidRPr="008E23CC" w:rsidRDefault="003D1E20" w:rsidP="003D1E20">
            <w:pPr>
              <w:rPr>
                <w:rFonts w:cstheme="minorHAnsi"/>
              </w:rPr>
            </w:pPr>
            <w:r w:rsidRPr="00C34C63">
              <w:rPr>
                <w:rFonts w:cstheme="minorHAnsi"/>
              </w:rPr>
              <w:t>C</w:t>
            </w:r>
          </w:p>
        </w:tc>
        <w:tc>
          <w:tcPr>
            <w:tcW w:w="1980" w:type="dxa"/>
          </w:tcPr>
          <w:p w14:paraId="5A475B1B" w14:textId="77777777" w:rsidR="003D1E20" w:rsidRPr="003D1E20" w:rsidRDefault="001E7F86" w:rsidP="003D1E20">
            <w:pPr>
              <w:rPr>
                <w:rFonts w:cstheme="minorHAnsi"/>
              </w:rPr>
            </w:pPr>
            <w:sdt>
              <w:sdtPr>
                <w:rPr>
                  <w:rFonts w:cstheme="minorHAnsi"/>
                </w:rPr>
                <w:id w:val="-12001696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7F1038" w14:textId="77777777" w:rsidR="003D1E20" w:rsidRPr="003D1E20" w:rsidRDefault="001E7F86" w:rsidP="003D1E20">
            <w:pPr>
              <w:rPr>
                <w:rFonts w:cstheme="minorHAnsi"/>
              </w:rPr>
            </w:pPr>
            <w:sdt>
              <w:sdtPr>
                <w:rPr>
                  <w:rFonts w:cstheme="minorHAnsi"/>
                </w:rPr>
                <w:id w:val="15451750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9E2662" w14:textId="77777777" w:rsidR="003D1E20" w:rsidRPr="003D1E20" w:rsidRDefault="001E7F86" w:rsidP="003D1E20">
            <w:pPr>
              <w:rPr>
                <w:rFonts w:cstheme="minorHAnsi"/>
              </w:rPr>
            </w:pPr>
            <w:sdt>
              <w:sdtPr>
                <w:rPr>
                  <w:rFonts w:cstheme="minorHAnsi"/>
                </w:rPr>
                <w:id w:val="6796298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336920" w14:textId="77777777" w:rsidR="003D1E20" w:rsidRPr="003D1E20" w:rsidRDefault="001E7F86" w:rsidP="003D1E20">
            <w:pPr>
              <w:rPr>
                <w:rFonts w:cstheme="minorHAnsi"/>
              </w:rPr>
            </w:pPr>
            <w:sdt>
              <w:sdtPr>
                <w:rPr>
                  <w:rFonts w:cstheme="minorHAnsi"/>
                </w:rPr>
                <w:id w:val="-10073640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5ACD86D" w14:textId="77777777" w:rsidR="003D1E20" w:rsidRPr="008E23CC" w:rsidRDefault="003D1E20" w:rsidP="003D1E20">
            <w:pPr>
              <w:rPr>
                <w:rFonts w:cstheme="minorHAnsi"/>
              </w:rPr>
            </w:pPr>
          </w:p>
        </w:tc>
        <w:sdt>
          <w:sdtPr>
            <w:rPr>
              <w:rFonts w:cstheme="minorHAnsi"/>
            </w:rPr>
            <w:id w:val="1211997621"/>
            <w:placeholder>
              <w:docPart w:val="6EDF27F960CC49DC8B30CEA69C0A0FD9"/>
            </w:placeholder>
            <w:showingPlcHdr/>
          </w:sdtPr>
          <w:sdtEndPr/>
          <w:sdtContent>
            <w:tc>
              <w:tcPr>
                <w:tcW w:w="4770" w:type="dxa"/>
              </w:tcPr>
              <w:p w14:paraId="02F7B3E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5" w:name="Med8B17"/>
      <w:tr w:rsidR="003D1E20" w14:paraId="00EA32EF" w14:textId="77777777" w:rsidTr="0089695F">
        <w:trPr>
          <w:cantSplit/>
        </w:trPr>
        <w:tc>
          <w:tcPr>
            <w:tcW w:w="899" w:type="dxa"/>
          </w:tcPr>
          <w:p w14:paraId="1F203D89" w14:textId="5E14B008"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7</w:t>
            </w:r>
            <w:r>
              <w:rPr>
                <w:b/>
                <w:bCs/>
              </w:rPr>
              <w:fldChar w:fldCharType="end"/>
            </w:r>
            <w:bookmarkEnd w:id="35"/>
          </w:p>
        </w:tc>
        <w:tc>
          <w:tcPr>
            <w:tcW w:w="6391" w:type="dxa"/>
            <w:tcBorders>
              <w:right w:val="nil"/>
            </w:tcBorders>
          </w:tcPr>
          <w:p w14:paraId="32E5836B"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29EF60C3" w14:textId="77777777" w:rsidR="003D1E20" w:rsidRPr="008E23CC" w:rsidRDefault="003D1E20" w:rsidP="003D1E20">
            <w:pPr>
              <w:rPr>
                <w:rFonts w:cstheme="minorHAnsi"/>
              </w:rPr>
            </w:pPr>
          </w:p>
        </w:tc>
        <w:tc>
          <w:tcPr>
            <w:tcW w:w="810" w:type="dxa"/>
          </w:tcPr>
          <w:p w14:paraId="5F5FD7DA" w14:textId="77777777" w:rsidR="003D1E20" w:rsidRPr="00C34C63" w:rsidRDefault="003D1E20" w:rsidP="003D1E20">
            <w:pPr>
              <w:rPr>
                <w:rFonts w:cstheme="minorHAnsi"/>
              </w:rPr>
            </w:pPr>
            <w:r w:rsidRPr="00C34C63">
              <w:rPr>
                <w:rFonts w:cstheme="minorHAnsi"/>
              </w:rPr>
              <w:t xml:space="preserve">A </w:t>
            </w:r>
          </w:p>
          <w:p w14:paraId="7AE8BD2E" w14:textId="77777777" w:rsidR="003D1E20" w:rsidRPr="00C34C63" w:rsidRDefault="003D1E20" w:rsidP="003D1E20">
            <w:pPr>
              <w:rPr>
                <w:rFonts w:cstheme="minorHAnsi"/>
              </w:rPr>
            </w:pPr>
            <w:r w:rsidRPr="00C34C63">
              <w:rPr>
                <w:rFonts w:cstheme="minorHAnsi"/>
              </w:rPr>
              <w:t xml:space="preserve">B </w:t>
            </w:r>
          </w:p>
          <w:p w14:paraId="4DAE78A2" w14:textId="77777777" w:rsidR="003D1E20" w:rsidRPr="00C34C63" w:rsidRDefault="003D1E20" w:rsidP="003D1E20">
            <w:pPr>
              <w:rPr>
                <w:rFonts w:cstheme="minorHAnsi"/>
              </w:rPr>
            </w:pPr>
            <w:r w:rsidRPr="00C34C63">
              <w:rPr>
                <w:rFonts w:cstheme="minorHAnsi"/>
              </w:rPr>
              <w:t xml:space="preserve">C-M </w:t>
            </w:r>
          </w:p>
          <w:p w14:paraId="3956C07C" w14:textId="77777777" w:rsidR="003D1E20" w:rsidRPr="008E23CC" w:rsidRDefault="003D1E20" w:rsidP="003D1E20">
            <w:pPr>
              <w:rPr>
                <w:rFonts w:cstheme="minorHAnsi"/>
              </w:rPr>
            </w:pPr>
            <w:r w:rsidRPr="00C34C63">
              <w:rPr>
                <w:rFonts w:cstheme="minorHAnsi"/>
              </w:rPr>
              <w:t>C</w:t>
            </w:r>
          </w:p>
        </w:tc>
        <w:tc>
          <w:tcPr>
            <w:tcW w:w="1980" w:type="dxa"/>
          </w:tcPr>
          <w:p w14:paraId="62B384D8" w14:textId="77777777" w:rsidR="003D1E20" w:rsidRPr="003D1E20" w:rsidRDefault="001E7F86" w:rsidP="003D1E20">
            <w:pPr>
              <w:rPr>
                <w:rFonts w:cstheme="minorHAnsi"/>
              </w:rPr>
            </w:pPr>
            <w:sdt>
              <w:sdtPr>
                <w:rPr>
                  <w:rFonts w:cstheme="minorHAnsi"/>
                </w:rPr>
                <w:id w:val="1353296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C451D" w14:textId="77777777" w:rsidR="003D1E20" w:rsidRPr="003D1E20" w:rsidRDefault="001E7F86" w:rsidP="003D1E20">
            <w:pPr>
              <w:rPr>
                <w:rFonts w:cstheme="minorHAnsi"/>
              </w:rPr>
            </w:pPr>
            <w:sdt>
              <w:sdtPr>
                <w:rPr>
                  <w:rFonts w:cstheme="minorHAnsi"/>
                </w:rPr>
                <w:id w:val="14513672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F43091" w14:textId="77777777" w:rsidR="003D1E20" w:rsidRPr="003D1E20" w:rsidRDefault="001E7F86" w:rsidP="003D1E20">
            <w:pPr>
              <w:rPr>
                <w:rFonts w:cstheme="minorHAnsi"/>
              </w:rPr>
            </w:pPr>
            <w:sdt>
              <w:sdtPr>
                <w:rPr>
                  <w:rFonts w:cstheme="minorHAnsi"/>
                </w:rPr>
                <w:id w:val="-16505865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F80C02" w14:textId="77777777" w:rsidR="003D1E20" w:rsidRPr="003D1E20" w:rsidRDefault="001E7F86" w:rsidP="003D1E20">
            <w:pPr>
              <w:rPr>
                <w:rFonts w:cstheme="minorHAnsi"/>
              </w:rPr>
            </w:pPr>
            <w:sdt>
              <w:sdtPr>
                <w:rPr>
                  <w:rFonts w:cstheme="minorHAnsi"/>
                </w:rPr>
                <w:id w:val="-8669741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5201B24" w14:textId="77777777" w:rsidR="003D1E20" w:rsidRPr="008E23CC" w:rsidRDefault="003D1E20" w:rsidP="003D1E20">
            <w:pPr>
              <w:rPr>
                <w:rFonts w:cstheme="minorHAnsi"/>
              </w:rPr>
            </w:pPr>
          </w:p>
        </w:tc>
        <w:sdt>
          <w:sdtPr>
            <w:rPr>
              <w:rFonts w:cstheme="minorHAnsi"/>
            </w:rPr>
            <w:id w:val="353243933"/>
            <w:placeholder>
              <w:docPart w:val="4C9C549C37A9408199711C680E58A2E2"/>
            </w:placeholder>
            <w:showingPlcHdr/>
          </w:sdtPr>
          <w:sdtEndPr/>
          <w:sdtContent>
            <w:tc>
              <w:tcPr>
                <w:tcW w:w="4770" w:type="dxa"/>
              </w:tcPr>
              <w:p w14:paraId="3BBDF198"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6" w:name="Med8B18"/>
      <w:tr w:rsidR="003D1E20" w14:paraId="443EB93C" w14:textId="77777777" w:rsidTr="0089695F">
        <w:trPr>
          <w:cantSplit/>
        </w:trPr>
        <w:tc>
          <w:tcPr>
            <w:tcW w:w="899" w:type="dxa"/>
          </w:tcPr>
          <w:p w14:paraId="33B09EB7" w14:textId="1B3AD0F7" w:rsidR="003D1E20" w:rsidRPr="00017D18" w:rsidRDefault="003D1E20" w:rsidP="003D1E20">
            <w:pPr>
              <w:jc w:val="center"/>
              <w:rPr>
                <w:b/>
                <w:bCs/>
              </w:rPr>
            </w:pPr>
            <w:r>
              <w:rPr>
                <w:b/>
                <w:bCs/>
              </w:rPr>
              <w:lastRenderedPageBreak/>
              <w:fldChar w:fldCharType="begin"/>
            </w:r>
            <w:r>
              <w:rPr>
                <w:b/>
                <w:bCs/>
              </w:rPr>
              <w:instrText>HYPERLINK  \l "MedWorksheet2" \o "Go Back to Med Record Review Worksheet"</w:instrText>
            </w:r>
            <w:r>
              <w:rPr>
                <w:b/>
                <w:bCs/>
              </w:rPr>
              <w:fldChar w:fldCharType="separate"/>
            </w:r>
            <w:r w:rsidRPr="004471E6">
              <w:rPr>
                <w:rStyle w:val="Hyperlink"/>
                <w:b/>
                <w:bCs/>
              </w:rPr>
              <w:t>8-B-18</w:t>
            </w:r>
            <w:bookmarkEnd w:id="36"/>
            <w:r>
              <w:rPr>
                <w:b/>
                <w:bCs/>
              </w:rPr>
              <w:fldChar w:fldCharType="end"/>
            </w:r>
          </w:p>
        </w:tc>
        <w:tc>
          <w:tcPr>
            <w:tcW w:w="6391" w:type="dxa"/>
            <w:tcBorders>
              <w:right w:val="nil"/>
            </w:tcBorders>
          </w:tcPr>
          <w:p w14:paraId="19C5AC8C"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4F794293" w14:textId="77777777" w:rsidR="003D1E20" w:rsidRPr="008E23CC" w:rsidRDefault="003D1E20" w:rsidP="003D1E20">
            <w:pPr>
              <w:rPr>
                <w:rFonts w:cstheme="minorHAnsi"/>
              </w:rPr>
            </w:pPr>
          </w:p>
        </w:tc>
        <w:tc>
          <w:tcPr>
            <w:tcW w:w="810" w:type="dxa"/>
          </w:tcPr>
          <w:p w14:paraId="79FBDD13" w14:textId="77777777" w:rsidR="003D1E20" w:rsidRPr="00C34C63" w:rsidRDefault="003D1E20" w:rsidP="003D1E20">
            <w:pPr>
              <w:rPr>
                <w:rFonts w:cstheme="minorHAnsi"/>
              </w:rPr>
            </w:pPr>
            <w:r w:rsidRPr="00C34C63">
              <w:rPr>
                <w:rFonts w:cstheme="minorHAnsi"/>
              </w:rPr>
              <w:t xml:space="preserve">A </w:t>
            </w:r>
          </w:p>
          <w:p w14:paraId="4E5D17FD" w14:textId="77777777" w:rsidR="003D1E20" w:rsidRPr="00C34C63" w:rsidRDefault="003D1E20" w:rsidP="003D1E20">
            <w:pPr>
              <w:rPr>
                <w:rFonts w:cstheme="minorHAnsi"/>
              </w:rPr>
            </w:pPr>
            <w:r w:rsidRPr="00C34C63">
              <w:rPr>
                <w:rFonts w:cstheme="minorHAnsi"/>
              </w:rPr>
              <w:t xml:space="preserve">B </w:t>
            </w:r>
          </w:p>
          <w:p w14:paraId="646E28F0" w14:textId="77777777" w:rsidR="003D1E20" w:rsidRPr="00C34C63" w:rsidRDefault="003D1E20" w:rsidP="003D1E20">
            <w:pPr>
              <w:rPr>
                <w:rFonts w:cstheme="minorHAnsi"/>
              </w:rPr>
            </w:pPr>
            <w:r w:rsidRPr="00C34C63">
              <w:rPr>
                <w:rFonts w:cstheme="minorHAnsi"/>
              </w:rPr>
              <w:t xml:space="preserve">C-M </w:t>
            </w:r>
          </w:p>
          <w:p w14:paraId="71256BD5" w14:textId="77777777" w:rsidR="003D1E20" w:rsidRDefault="003D1E20" w:rsidP="003D1E20">
            <w:pPr>
              <w:rPr>
                <w:rFonts w:cstheme="minorHAnsi"/>
              </w:rPr>
            </w:pPr>
            <w:r w:rsidRPr="00C34C63">
              <w:rPr>
                <w:rFonts w:cstheme="minorHAnsi"/>
              </w:rPr>
              <w:t>C</w:t>
            </w:r>
          </w:p>
          <w:p w14:paraId="43A6B2C1" w14:textId="77777777" w:rsidR="003D1E20" w:rsidRPr="008E23CC" w:rsidRDefault="003D1E20" w:rsidP="003D1E20">
            <w:pPr>
              <w:rPr>
                <w:rFonts w:cstheme="minorHAnsi"/>
              </w:rPr>
            </w:pPr>
          </w:p>
        </w:tc>
        <w:tc>
          <w:tcPr>
            <w:tcW w:w="1980" w:type="dxa"/>
          </w:tcPr>
          <w:p w14:paraId="41159D7D" w14:textId="77777777" w:rsidR="003D1E20" w:rsidRPr="003D1E20" w:rsidRDefault="001E7F86" w:rsidP="003D1E20">
            <w:pPr>
              <w:rPr>
                <w:rFonts w:cstheme="minorHAnsi"/>
              </w:rPr>
            </w:pPr>
            <w:sdt>
              <w:sdtPr>
                <w:rPr>
                  <w:rFonts w:cstheme="minorHAnsi"/>
                </w:rPr>
                <w:id w:val="3990219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54788F7" w14:textId="77777777" w:rsidR="003D1E20" w:rsidRPr="003D1E20" w:rsidRDefault="001E7F86" w:rsidP="003D1E20">
            <w:pPr>
              <w:rPr>
                <w:rFonts w:cstheme="minorHAnsi"/>
              </w:rPr>
            </w:pPr>
            <w:sdt>
              <w:sdtPr>
                <w:rPr>
                  <w:rFonts w:cstheme="minorHAnsi"/>
                </w:rPr>
                <w:id w:val="-15483760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5E73A6" w14:textId="77777777" w:rsidR="003D1E20" w:rsidRPr="003D1E20" w:rsidRDefault="001E7F86" w:rsidP="003D1E20">
            <w:pPr>
              <w:rPr>
                <w:rFonts w:cstheme="minorHAnsi"/>
              </w:rPr>
            </w:pPr>
            <w:sdt>
              <w:sdtPr>
                <w:rPr>
                  <w:rFonts w:cstheme="minorHAnsi"/>
                </w:rPr>
                <w:id w:val="15909689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879453" w14:textId="77777777" w:rsidR="003D1E20" w:rsidRPr="003D1E20" w:rsidRDefault="001E7F86" w:rsidP="003D1E20">
            <w:pPr>
              <w:rPr>
                <w:rFonts w:cstheme="minorHAnsi"/>
              </w:rPr>
            </w:pPr>
            <w:sdt>
              <w:sdtPr>
                <w:rPr>
                  <w:rFonts w:cstheme="minorHAnsi"/>
                </w:rPr>
                <w:id w:val="15652222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6AA812" w14:textId="77777777" w:rsidR="003D1E20" w:rsidRPr="008E23CC" w:rsidRDefault="003D1E20" w:rsidP="003D1E20">
            <w:pPr>
              <w:rPr>
                <w:rFonts w:cstheme="minorHAnsi"/>
              </w:rPr>
            </w:pPr>
          </w:p>
        </w:tc>
        <w:sdt>
          <w:sdtPr>
            <w:rPr>
              <w:rFonts w:cstheme="minorHAnsi"/>
            </w:rPr>
            <w:id w:val="2041622212"/>
            <w:placeholder>
              <w:docPart w:val="B0F30F40830D478BBD724DDFF57403F6"/>
            </w:placeholder>
            <w:showingPlcHdr/>
          </w:sdtPr>
          <w:sdtEndPr/>
          <w:sdtContent>
            <w:tc>
              <w:tcPr>
                <w:tcW w:w="4770" w:type="dxa"/>
              </w:tcPr>
              <w:p w14:paraId="2BBE729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7" w:name="Med8B19"/>
      <w:tr w:rsidR="003D1E20" w14:paraId="789CD61D" w14:textId="77777777" w:rsidTr="0089695F">
        <w:trPr>
          <w:cantSplit/>
        </w:trPr>
        <w:tc>
          <w:tcPr>
            <w:tcW w:w="899" w:type="dxa"/>
          </w:tcPr>
          <w:p w14:paraId="35551D59" w14:textId="7DD74A6A"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4471E6">
              <w:rPr>
                <w:rStyle w:val="Hyperlink"/>
                <w:b/>
                <w:bCs/>
              </w:rPr>
              <w:t>8-B-19</w:t>
            </w:r>
            <w:bookmarkEnd w:id="37"/>
            <w:r>
              <w:rPr>
                <w:b/>
                <w:bCs/>
              </w:rPr>
              <w:fldChar w:fldCharType="end"/>
            </w:r>
          </w:p>
        </w:tc>
        <w:tc>
          <w:tcPr>
            <w:tcW w:w="6391" w:type="dxa"/>
            <w:tcBorders>
              <w:right w:val="nil"/>
            </w:tcBorders>
          </w:tcPr>
          <w:p w14:paraId="1D539E0D" w14:textId="77777777" w:rsidR="003D1E20" w:rsidRPr="003948EA" w:rsidRDefault="003D1E20" w:rsidP="003D1E20">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BE30D79" w14:textId="77777777" w:rsidR="003D1E20" w:rsidRPr="008E23CC" w:rsidRDefault="003D1E20" w:rsidP="003D1E20">
            <w:pPr>
              <w:rPr>
                <w:rFonts w:cstheme="minorHAnsi"/>
              </w:rPr>
            </w:pPr>
          </w:p>
        </w:tc>
        <w:tc>
          <w:tcPr>
            <w:tcW w:w="810" w:type="dxa"/>
          </w:tcPr>
          <w:p w14:paraId="4088B000" w14:textId="77777777" w:rsidR="003D1E20" w:rsidRPr="00C34C63" w:rsidRDefault="003D1E20" w:rsidP="003D1E20">
            <w:pPr>
              <w:rPr>
                <w:rFonts w:cstheme="minorHAnsi"/>
              </w:rPr>
            </w:pPr>
            <w:r w:rsidRPr="00C34C63">
              <w:rPr>
                <w:rFonts w:cstheme="minorHAnsi"/>
              </w:rPr>
              <w:t xml:space="preserve">A </w:t>
            </w:r>
          </w:p>
          <w:p w14:paraId="56D4D00F" w14:textId="77777777" w:rsidR="003D1E20" w:rsidRPr="00C34C63" w:rsidRDefault="003D1E20" w:rsidP="003D1E20">
            <w:pPr>
              <w:rPr>
                <w:rFonts w:cstheme="minorHAnsi"/>
              </w:rPr>
            </w:pPr>
            <w:r w:rsidRPr="00C34C63">
              <w:rPr>
                <w:rFonts w:cstheme="minorHAnsi"/>
              </w:rPr>
              <w:t xml:space="preserve">B </w:t>
            </w:r>
          </w:p>
          <w:p w14:paraId="3D3EA40B" w14:textId="77777777" w:rsidR="003D1E20" w:rsidRPr="00C34C63" w:rsidRDefault="003D1E20" w:rsidP="003D1E20">
            <w:pPr>
              <w:rPr>
                <w:rFonts w:cstheme="minorHAnsi"/>
              </w:rPr>
            </w:pPr>
            <w:r w:rsidRPr="00C34C63">
              <w:rPr>
                <w:rFonts w:cstheme="minorHAnsi"/>
              </w:rPr>
              <w:t xml:space="preserve">C-M </w:t>
            </w:r>
          </w:p>
          <w:p w14:paraId="2728169C" w14:textId="77777777" w:rsidR="003D1E20" w:rsidRPr="008E23CC" w:rsidRDefault="003D1E20" w:rsidP="003D1E20">
            <w:pPr>
              <w:rPr>
                <w:rFonts w:cstheme="minorHAnsi"/>
              </w:rPr>
            </w:pPr>
            <w:r w:rsidRPr="00C34C63">
              <w:rPr>
                <w:rFonts w:cstheme="minorHAnsi"/>
              </w:rPr>
              <w:t>C</w:t>
            </w:r>
          </w:p>
        </w:tc>
        <w:tc>
          <w:tcPr>
            <w:tcW w:w="1980" w:type="dxa"/>
          </w:tcPr>
          <w:p w14:paraId="1419D574" w14:textId="77777777" w:rsidR="003D1E20" w:rsidRPr="003D1E20" w:rsidRDefault="001E7F86" w:rsidP="003D1E20">
            <w:pPr>
              <w:rPr>
                <w:rFonts w:cstheme="minorHAnsi"/>
              </w:rPr>
            </w:pPr>
            <w:sdt>
              <w:sdtPr>
                <w:rPr>
                  <w:rFonts w:cstheme="minorHAnsi"/>
                </w:rPr>
                <w:id w:val="-12643724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1E7A97" w14:textId="77777777" w:rsidR="003D1E20" w:rsidRPr="003D1E20" w:rsidRDefault="001E7F86" w:rsidP="003D1E20">
            <w:pPr>
              <w:rPr>
                <w:rFonts w:cstheme="minorHAnsi"/>
              </w:rPr>
            </w:pPr>
            <w:sdt>
              <w:sdtPr>
                <w:rPr>
                  <w:rFonts w:cstheme="minorHAnsi"/>
                </w:rPr>
                <w:id w:val="453841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51B638" w14:textId="77777777" w:rsidR="003D1E20" w:rsidRPr="003D1E20" w:rsidRDefault="001E7F86" w:rsidP="003D1E20">
            <w:pPr>
              <w:rPr>
                <w:rFonts w:cstheme="minorHAnsi"/>
              </w:rPr>
            </w:pPr>
            <w:sdt>
              <w:sdtPr>
                <w:rPr>
                  <w:rFonts w:cstheme="minorHAnsi"/>
                </w:rPr>
                <w:id w:val="20822512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3C84123" w14:textId="77777777" w:rsidR="003D1E20" w:rsidRPr="003D1E20" w:rsidRDefault="001E7F86" w:rsidP="003D1E20">
            <w:pPr>
              <w:rPr>
                <w:rFonts w:cstheme="minorHAnsi"/>
              </w:rPr>
            </w:pPr>
            <w:sdt>
              <w:sdtPr>
                <w:rPr>
                  <w:rFonts w:cstheme="minorHAnsi"/>
                </w:rPr>
                <w:id w:val="1034629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4325A9" w14:textId="77777777" w:rsidR="003D1E20" w:rsidRPr="008E23CC" w:rsidRDefault="003D1E20" w:rsidP="003D1E20">
            <w:pPr>
              <w:rPr>
                <w:rFonts w:cstheme="minorHAnsi"/>
              </w:rPr>
            </w:pPr>
          </w:p>
        </w:tc>
        <w:sdt>
          <w:sdtPr>
            <w:rPr>
              <w:rFonts w:cstheme="minorHAnsi"/>
            </w:rPr>
            <w:id w:val="1191261317"/>
            <w:placeholder>
              <w:docPart w:val="FBBA2241B65440539F1E8B9F401EFF1B"/>
            </w:placeholder>
            <w:showingPlcHdr/>
          </w:sdtPr>
          <w:sdtEndPr/>
          <w:sdtContent>
            <w:tc>
              <w:tcPr>
                <w:tcW w:w="4770" w:type="dxa"/>
              </w:tcPr>
              <w:p w14:paraId="2F089DD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8" w:name="Med8B20"/>
      <w:tr w:rsidR="003D1E20" w14:paraId="72872543" w14:textId="77777777" w:rsidTr="0089695F">
        <w:trPr>
          <w:cantSplit/>
        </w:trPr>
        <w:tc>
          <w:tcPr>
            <w:tcW w:w="899" w:type="dxa"/>
          </w:tcPr>
          <w:p w14:paraId="33CF0488" w14:textId="732F21A3" w:rsidR="003D1E20" w:rsidRPr="00017D18" w:rsidRDefault="003D1E20" w:rsidP="003D1E20">
            <w:pPr>
              <w:jc w:val="center"/>
              <w:rPr>
                <w:b/>
                <w:bCs/>
              </w:rPr>
            </w:pPr>
            <w:r>
              <w:rPr>
                <w:b/>
                <w:bCs/>
              </w:rPr>
              <w:fldChar w:fldCharType="begin"/>
            </w:r>
            <w:r>
              <w:rPr>
                <w:b/>
                <w:bCs/>
              </w:rPr>
              <w:instrText>HYPERLINK  \l "MedWorksheet3" \o "Go Back to Med Record Review Worksheet"</w:instrText>
            </w:r>
            <w:r>
              <w:rPr>
                <w:b/>
                <w:bCs/>
              </w:rPr>
              <w:fldChar w:fldCharType="separate"/>
            </w:r>
            <w:r w:rsidRPr="003E4920">
              <w:rPr>
                <w:rStyle w:val="Hyperlink"/>
                <w:b/>
                <w:bCs/>
              </w:rPr>
              <w:t>8-B-20</w:t>
            </w:r>
            <w:bookmarkEnd w:id="38"/>
            <w:r>
              <w:rPr>
                <w:b/>
                <w:bCs/>
              </w:rPr>
              <w:fldChar w:fldCharType="end"/>
            </w:r>
          </w:p>
        </w:tc>
        <w:tc>
          <w:tcPr>
            <w:tcW w:w="6391" w:type="dxa"/>
            <w:tcBorders>
              <w:right w:val="nil"/>
            </w:tcBorders>
          </w:tcPr>
          <w:p w14:paraId="27EDA1C3" w14:textId="77777777" w:rsidR="003D1E20" w:rsidRPr="008E23CC" w:rsidRDefault="003D1E20" w:rsidP="003D1E20">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62636CD6" w14:textId="77777777" w:rsidR="003D1E20" w:rsidRPr="008E23CC" w:rsidRDefault="003D1E20" w:rsidP="003D1E20">
            <w:pPr>
              <w:rPr>
                <w:rFonts w:cstheme="minorHAnsi"/>
              </w:rPr>
            </w:pPr>
          </w:p>
        </w:tc>
        <w:tc>
          <w:tcPr>
            <w:tcW w:w="810" w:type="dxa"/>
          </w:tcPr>
          <w:p w14:paraId="1B533406" w14:textId="77777777" w:rsidR="003D1E20" w:rsidRPr="00C34C63" w:rsidRDefault="003D1E20" w:rsidP="003D1E20">
            <w:pPr>
              <w:rPr>
                <w:rFonts w:cstheme="minorHAnsi"/>
              </w:rPr>
            </w:pPr>
            <w:r w:rsidRPr="00C34C63">
              <w:rPr>
                <w:rFonts w:cstheme="minorHAnsi"/>
              </w:rPr>
              <w:t xml:space="preserve">A </w:t>
            </w:r>
          </w:p>
          <w:p w14:paraId="61FF7B55" w14:textId="77777777" w:rsidR="003D1E20" w:rsidRPr="00C34C63" w:rsidRDefault="003D1E20" w:rsidP="003D1E20">
            <w:pPr>
              <w:rPr>
                <w:rFonts w:cstheme="minorHAnsi"/>
              </w:rPr>
            </w:pPr>
            <w:r w:rsidRPr="00C34C63">
              <w:rPr>
                <w:rFonts w:cstheme="minorHAnsi"/>
              </w:rPr>
              <w:t xml:space="preserve">B </w:t>
            </w:r>
          </w:p>
          <w:p w14:paraId="212B4BB7" w14:textId="77777777" w:rsidR="003D1E20" w:rsidRPr="00C34C63" w:rsidRDefault="003D1E20" w:rsidP="003D1E20">
            <w:pPr>
              <w:rPr>
                <w:rFonts w:cstheme="minorHAnsi"/>
              </w:rPr>
            </w:pPr>
            <w:r w:rsidRPr="00C34C63">
              <w:rPr>
                <w:rFonts w:cstheme="minorHAnsi"/>
              </w:rPr>
              <w:t xml:space="preserve">C-M </w:t>
            </w:r>
          </w:p>
          <w:p w14:paraId="15046B2C" w14:textId="77777777" w:rsidR="003D1E20" w:rsidRPr="008E23CC" w:rsidRDefault="003D1E20" w:rsidP="003D1E20">
            <w:pPr>
              <w:rPr>
                <w:rFonts w:cstheme="minorHAnsi"/>
              </w:rPr>
            </w:pPr>
            <w:r w:rsidRPr="00C34C63">
              <w:rPr>
                <w:rFonts w:cstheme="minorHAnsi"/>
              </w:rPr>
              <w:t>C</w:t>
            </w:r>
          </w:p>
        </w:tc>
        <w:tc>
          <w:tcPr>
            <w:tcW w:w="1980" w:type="dxa"/>
          </w:tcPr>
          <w:p w14:paraId="683CB337" w14:textId="77777777" w:rsidR="003D1E20" w:rsidRPr="003D1E20" w:rsidRDefault="001E7F86" w:rsidP="003D1E20">
            <w:pPr>
              <w:rPr>
                <w:rFonts w:cstheme="minorHAnsi"/>
              </w:rPr>
            </w:pPr>
            <w:sdt>
              <w:sdtPr>
                <w:rPr>
                  <w:rFonts w:cstheme="minorHAnsi"/>
                </w:rPr>
                <w:id w:val="17604828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BB43E70" w14:textId="77777777" w:rsidR="003D1E20" w:rsidRPr="003D1E20" w:rsidRDefault="001E7F86" w:rsidP="003D1E20">
            <w:pPr>
              <w:rPr>
                <w:rFonts w:cstheme="minorHAnsi"/>
              </w:rPr>
            </w:pPr>
            <w:sdt>
              <w:sdtPr>
                <w:rPr>
                  <w:rFonts w:cstheme="minorHAnsi"/>
                </w:rPr>
                <w:id w:val="-2271474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CC3963" w14:textId="77777777" w:rsidR="003D1E20" w:rsidRPr="003D1E20" w:rsidRDefault="001E7F86" w:rsidP="003D1E20">
            <w:pPr>
              <w:rPr>
                <w:rFonts w:cstheme="minorHAnsi"/>
              </w:rPr>
            </w:pPr>
            <w:sdt>
              <w:sdtPr>
                <w:rPr>
                  <w:rFonts w:cstheme="minorHAnsi"/>
                </w:rPr>
                <w:id w:val="99674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1C2579E" w14:textId="77777777" w:rsidR="003D1E20" w:rsidRPr="003D1E20" w:rsidRDefault="001E7F86" w:rsidP="003D1E20">
            <w:pPr>
              <w:rPr>
                <w:rFonts w:cstheme="minorHAnsi"/>
              </w:rPr>
            </w:pPr>
            <w:sdt>
              <w:sdtPr>
                <w:rPr>
                  <w:rFonts w:cstheme="minorHAnsi"/>
                </w:rPr>
                <w:id w:val="17712797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C66392" w14:textId="77777777" w:rsidR="003D1E20" w:rsidRPr="008E23CC" w:rsidRDefault="003D1E20" w:rsidP="003D1E20">
            <w:pPr>
              <w:rPr>
                <w:rFonts w:cstheme="minorHAnsi"/>
              </w:rPr>
            </w:pPr>
          </w:p>
        </w:tc>
        <w:sdt>
          <w:sdtPr>
            <w:rPr>
              <w:rFonts w:cstheme="minorHAnsi"/>
            </w:rPr>
            <w:id w:val="-328370816"/>
            <w:placeholder>
              <w:docPart w:val="D3E95F0698F94E47957C5455BBCC1829"/>
            </w:placeholder>
            <w:showingPlcHdr/>
          </w:sdtPr>
          <w:sdtEndPr/>
          <w:sdtContent>
            <w:tc>
              <w:tcPr>
                <w:tcW w:w="4770" w:type="dxa"/>
              </w:tcPr>
              <w:p w14:paraId="35E6CE5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9" w:name="Med8B21"/>
      <w:tr w:rsidR="003D1E20" w14:paraId="7261FA39" w14:textId="77777777" w:rsidTr="0089695F">
        <w:trPr>
          <w:cantSplit/>
        </w:trPr>
        <w:tc>
          <w:tcPr>
            <w:tcW w:w="899" w:type="dxa"/>
          </w:tcPr>
          <w:p w14:paraId="45AD81FC" w14:textId="3EFBEEAB" w:rsidR="003D1E20" w:rsidRPr="00017D18" w:rsidRDefault="003D1E20" w:rsidP="003D1E20">
            <w:pPr>
              <w:jc w:val="center"/>
              <w:rPr>
                <w:b/>
                <w:bCs/>
              </w:rPr>
            </w:pPr>
            <w:r>
              <w:rPr>
                <w:b/>
                <w:bCs/>
              </w:rPr>
              <w:fldChar w:fldCharType="begin"/>
            </w:r>
            <w:r>
              <w:rPr>
                <w:b/>
                <w:bCs/>
              </w:rPr>
              <w:instrText>HYPERLINK  \l "MedWorksheet3"</w:instrText>
            </w:r>
            <w:r>
              <w:rPr>
                <w:b/>
                <w:bCs/>
              </w:rPr>
              <w:fldChar w:fldCharType="separate"/>
            </w:r>
            <w:r w:rsidRPr="003E4920">
              <w:rPr>
                <w:rStyle w:val="Hyperlink"/>
                <w:b/>
                <w:bCs/>
              </w:rPr>
              <w:t>8-B-21</w:t>
            </w:r>
            <w:bookmarkEnd w:id="39"/>
            <w:r>
              <w:rPr>
                <w:b/>
                <w:bCs/>
              </w:rPr>
              <w:fldChar w:fldCharType="end"/>
            </w:r>
          </w:p>
        </w:tc>
        <w:tc>
          <w:tcPr>
            <w:tcW w:w="6391" w:type="dxa"/>
            <w:tcBorders>
              <w:right w:val="nil"/>
            </w:tcBorders>
          </w:tcPr>
          <w:p w14:paraId="2C608A1F" w14:textId="77777777" w:rsidR="003D1E20" w:rsidRPr="003948EA" w:rsidRDefault="003D1E20" w:rsidP="003D1E20">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E9F9E7B" w14:textId="77777777" w:rsidR="003D1E20" w:rsidRPr="008E23CC" w:rsidRDefault="003D1E20" w:rsidP="003D1E20">
            <w:pPr>
              <w:rPr>
                <w:rFonts w:cstheme="minorHAnsi"/>
              </w:rPr>
            </w:pPr>
          </w:p>
        </w:tc>
        <w:tc>
          <w:tcPr>
            <w:tcW w:w="810" w:type="dxa"/>
          </w:tcPr>
          <w:p w14:paraId="1C8F98A5" w14:textId="77777777" w:rsidR="003D1E20" w:rsidRPr="00C34C63" w:rsidRDefault="003D1E20" w:rsidP="003D1E20">
            <w:pPr>
              <w:rPr>
                <w:rFonts w:cstheme="minorHAnsi"/>
              </w:rPr>
            </w:pPr>
            <w:r w:rsidRPr="00C34C63">
              <w:rPr>
                <w:rFonts w:cstheme="minorHAnsi"/>
              </w:rPr>
              <w:t xml:space="preserve">A </w:t>
            </w:r>
          </w:p>
          <w:p w14:paraId="4BDFC21D" w14:textId="77777777" w:rsidR="003D1E20" w:rsidRPr="00C34C63" w:rsidRDefault="003D1E20" w:rsidP="003D1E20">
            <w:pPr>
              <w:rPr>
                <w:rFonts w:cstheme="minorHAnsi"/>
              </w:rPr>
            </w:pPr>
            <w:r w:rsidRPr="00C34C63">
              <w:rPr>
                <w:rFonts w:cstheme="minorHAnsi"/>
              </w:rPr>
              <w:t xml:space="preserve">B </w:t>
            </w:r>
          </w:p>
          <w:p w14:paraId="6226BA02" w14:textId="77777777" w:rsidR="003D1E20" w:rsidRPr="00C34C63" w:rsidRDefault="003D1E20" w:rsidP="003D1E20">
            <w:pPr>
              <w:rPr>
                <w:rFonts w:cstheme="minorHAnsi"/>
              </w:rPr>
            </w:pPr>
            <w:r w:rsidRPr="00C34C63">
              <w:rPr>
                <w:rFonts w:cstheme="minorHAnsi"/>
              </w:rPr>
              <w:t xml:space="preserve">C-M </w:t>
            </w:r>
          </w:p>
          <w:p w14:paraId="02BAD903" w14:textId="77777777" w:rsidR="003D1E20" w:rsidRDefault="003D1E20" w:rsidP="003D1E20">
            <w:pPr>
              <w:rPr>
                <w:rFonts w:cstheme="minorHAnsi"/>
              </w:rPr>
            </w:pPr>
            <w:r w:rsidRPr="00C34C63">
              <w:rPr>
                <w:rFonts w:cstheme="minorHAnsi"/>
              </w:rPr>
              <w:t>C</w:t>
            </w:r>
          </w:p>
          <w:p w14:paraId="55240C59" w14:textId="77777777" w:rsidR="003D1E20" w:rsidRPr="008E23CC" w:rsidRDefault="003D1E20" w:rsidP="003D1E20">
            <w:pPr>
              <w:rPr>
                <w:rFonts w:cstheme="minorHAnsi"/>
              </w:rPr>
            </w:pPr>
          </w:p>
        </w:tc>
        <w:tc>
          <w:tcPr>
            <w:tcW w:w="1980" w:type="dxa"/>
          </w:tcPr>
          <w:p w14:paraId="2C216098" w14:textId="77777777" w:rsidR="003D1E20" w:rsidRPr="003D1E20" w:rsidRDefault="001E7F86" w:rsidP="003D1E20">
            <w:pPr>
              <w:rPr>
                <w:rFonts w:cstheme="minorHAnsi"/>
              </w:rPr>
            </w:pPr>
            <w:sdt>
              <w:sdtPr>
                <w:rPr>
                  <w:rFonts w:cstheme="minorHAnsi"/>
                </w:rPr>
                <w:id w:val="13306384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783748C" w14:textId="77777777" w:rsidR="003D1E20" w:rsidRPr="003D1E20" w:rsidRDefault="001E7F86" w:rsidP="003D1E20">
            <w:pPr>
              <w:rPr>
                <w:rFonts w:cstheme="minorHAnsi"/>
              </w:rPr>
            </w:pPr>
            <w:sdt>
              <w:sdtPr>
                <w:rPr>
                  <w:rFonts w:cstheme="minorHAnsi"/>
                </w:rPr>
                <w:id w:val="-19109187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1AE3B8" w14:textId="77777777" w:rsidR="003D1E20" w:rsidRPr="003D1E20" w:rsidRDefault="001E7F86" w:rsidP="003D1E20">
            <w:pPr>
              <w:rPr>
                <w:rFonts w:cstheme="minorHAnsi"/>
              </w:rPr>
            </w:pPr>
            <w:sdt>
              <w:sdtPr>
                <w:rPr>
                  <w:rFonts w:cstheme="minorHAnsi"/>
                </w:rPr>
                <w:id w:val="-12058611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9EE0EA" w14:textId="77777777" w:rsidR="003D1E20" w:rsidRPr="003D1E20" w:rsidRDefault="001E7F86" w:rsidP="003D1E20">
            <w:pPr>
              <w:rPr>
                <w:rFonts w:cstheme="minorHAnsi"/>
              </w:rPr>
            </w:pPr>
            <w:sdt>
              <w:sdtPr>
                <w:rPr>
                  <w:rFonts w:cstheme="minorHAnsi"/>
                </w:rPr>
                <w:id w:val="-14021283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7F70F89" w14:textId="77777777" w:rsidR="003D1E20" w:rsidRPr="008E23CC" w:rsidRDefault="003D1E20" w:rsidP="003D1E20">
            <w:pPr>
              <w:rPr>
                <w:rFonts w:cstheme="minorHAnsi"/>
              </w:rPr>
            </w:pPr>
          </w:p>
        </w:tc>
        <w:sdt>
          <w:sdtPr>
            <w:rPr>
              <w:rFonts w:cstheme="minorHAnsi"/>
            </w:rPr>
            <w:id w:val="1177157910"/>
            <w:placeholder>
              <w:docPart w:val="160D1B007B2E434B814FEE5F683B708E"/>
            </w:placeholder>
            <w:showingPlcHdr/>
          </w:sdtPr>
          <w:sdtEndPr/>
          <w:sdtContent>
            <w:tc>
              <w:tcPr>
                <w:tcW w:w="4770" w:type="dxa"/>
              </w:tcPr>
              <w:p w14:paraId="1C1BD25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0" w:name="Med8B24"/>
      <w:tr w:rsidR="003D1E20" w14:paraId="35C4E6E2" w14:textId="77777777" w:rsidTr="0089695F">
        <w:trPr>
          <w:cantSplit/>
        </w:trPr>
        <w:tc>
          <w:tcPr>
            <w:tcW w:w="899" w:type="dxa"/>
          </w:tcPr>
          <w:p w14:paraId="33C93EA4" w14:textId="40D16162" w:rsidR="003D1E20" w:rsidRPr="00017D18" w:rsidRDefault="003D1E20" w:rsidP="003D1E20">
            <w:pPr>
              <w:jc w:val="center"/>
              <w:rPr>
                <w:b/>
                <w:bCs/>
              </w:rPr>
            </w:pPr>
            <w:r>
              <w:rPr>
                <w:b/>
                <w:bCs/>
              </w:rPr>
              <w:fldChar w:fldCharType="begin"/>
            </w:r>
            <w:r>
              <w:rPr>
                <w:b/>
                <w:bCs/>
              </w:rPr>
              <w:instrText xml:space="preserve"> HYPERLINK  \l "MedWorksheet3" </w:instrText>
            </w:r>
            <w:r>
              <w:rPr>
                <w:b/>
                <w:bCs/>
              </w:rPr>
              <w:fldChar w:fldCharType="separate"/>
            </w:r>
            <w:r w:rsidRPr="00BC42D6">
              <w:rPr>
                <w:rStyle w:val="Hyperlink"/>
                <w:b/>
                <w:bCs/>
              </w:rPr>
              <w:t>8-B-24</w:t>
            </w:r>
            <w:bookmarkEnd w:id="40"/>
            <w:r>
              <w:rPr>
                <w:b/>
                <w:bCs/>
              </w:rPr>
              <w:fldChar w:fldCharType="end"/>
            </w:r>
          </w:p>
        </w:tc>
        <w:tc>
          <w:tcPr>
            <w:tcW w:w="6391" w:type="dxa"/>
            <w:tcBorders>
              <w:right w:val="nil"/>
            </w:tcBorders>
          </w:tcPr>
          <w:p w14:paraId="4A74DCA3" w14:textId="77777777" w:rsidR="003D1E20" w:rsidRPr="003948EA" w:rsidRDefault="003D1E20" w:rsidP="003D1E20">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004148DD" w14:textId="77777777" w:rsidR="003D1E20" w:rsidRPr="008E23CC" w:rsidRDefault="003D1E20" w:rsidP="003D1E20">
            <w:pPr>
              <w:rPr>
                <w:rFonts w:cstheme="minorHAnsi"/>
              </w:rPr>
            </w:pPr>
          </w:p>
        </w:tc>
        <w:tc>
          <w:tcPr>
            <w:tcW w:w="810" w:type="dxa"/>
          </w:tcPr>
          <w:p w14:paraId="6394EC1F" w14:textId="77777777" w:rsidR="003D1E20" w:rsidRPr="00C34C63" w:rsidRDefault="003D1E20" w:rsidP="003D1E20">
            <w:pPr>
              <w:rPr>
                <w:rFonts w:cstheme="minorHAnsi"/>
              </w:rPr>
            </w:pPr>
            <w:r w:rsidRPr="00C34C63">
              <w:rPr>
                <w:rFonts w:cstheme="minorHAnsi"/>
              </w:rPr>
              <w:t xml:space="preserve">A </w:t>
            </w:r>
          </w:p>
          <w:p w14:paraId="6333570C" w14:textId="77777777" w:rsidR="003D1E20" w:rsidRPr="00C34C63" w:rsidRDefault="003D1E20" w:rsidP="003D1E20">
            <w:pPr>
              <w:rPr>
                <w:rFonts w:cstheme="minorHAnsi"/>
              </w:rPr>
            </w:pPr>
            <w:r w:rsidRPr="00C34C63">
              <w:rPr>
                <w:rFonts w:cstheme="minorHAnsi"/>
              </w:rPr>
              <w:t xml:space="preserve">B </w:t>
            </w:r>
          </w:p>
          <w:p w14:paraId="439F6444" w14:textId="77777777" w:rsidR="003D1E20" w:rsidRPr="00C34C63" w:rsidRDefault="003D1E20" w:rsidP="003D1E20">
            <w:pPr>
              <w:rPr>
                <w:rFonts w:cstheme="minorHAnsi"/>
              </w:rPr>
            </w:pPr>
            <w:r w:rsidRPr="00C34C63">
              <w:rPr>
                <w:rFonts w:cstheme="minorHAnsi"/>
              </w:rPr>
              <w:t xml:space="preserve">C-M </w:t>
            </w:r>
          </w:p>
          <w:p w14:paraId="54D656AC" w14:textId="77777777" w:rsidR="003D1E20" w:rsidRPr="008E23CC" w:rsidRDefault="003D1E20" w:rsidP="003D1E20">
            <w:pPr>
              <w:rPr>
                <w:rFonts w:cstheme="minorHAnsi"/>
              </w:rPr>
            </w:pPr>
            <w:r w:rsidRPr="00C34C63">
              <w:rPr>
                <w:rFonts w:cstheme="minorHAnsi"/>
              </w:rPr>
              <w:t>C</w:t>
            </w:r>
          </w:p>
        </w:tc>
        <w:tc>
          <w:tcPr>
            <w:tcW w:w="1980" w:type="dxa"/>
          </w:tcPr>
          <w:p w14:paraId="4BAF6A83" w14:textId="77777777" w:rsidR="003D1E20" w:rsidRPr="003D1E20" w:rsidRDefault="001E7F86" w:rsidP="003D1E20">
            <w:pPr>
              <w:rPr>
                <w:rFonts w:cstheme="minorHAnsi"/>
              </w:rPr>
            </w:pPr>
            <w:sdt>
              <w:sdtPr>
                <w:rPr>
                  <w:rFonts w:cstheme="minorHAnsi"/>
                </w:rPr>
                <w:id w:val="-3639899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395F8C9" w14:textId="77777777" w:rsidR="003D1E20" w:rsidRPr="003D1E20" w:rsidRDefault="001E7F86" w:rsidP="003D1E20">
            <w:pPr>
              <w:rPr>
                <w:rFonts w:cstheme="minorHAnsi"/>
              </w:rPr>
            </w:pPr>
            <w:sdt>
              <w:sdtPr>
                <w:rPr>
                  <w:rFonts w:cstheme="minorHAnsi"/>
                </w:rPr>
                <w:id w:val="458131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75FEA7" w14:textId="77777777" w:rsidR="003D1E20" w:rsidRPr="003D1E20" w:rsidRDefault="001E7F86" w:rsidP="003D1E20">
            <w:pPr>
              <w:rPr>
                <w:rFonts w:cstheme="minorHAnsi"/>
              </w:rPr>
            </w:pPr>
            <w:sdt>
              <w:sdtPr>
                <w:rPr>
                  <w:rFonts w:cstheme="minorHAnsi"/>
                </w:rPr>
                <w:id w:val="-14818480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8B71906" w14:textId="77777777" w:rsidR="003D1E20" w:rsidRPr="003D1E20" w:rsidRDefault="001E7F86" w:rsidP="003D1E20">
            <w:pPr>
              <w:rPr>
                <w:rFonts w:cstheme="minorHAnsi"/>
              </w:rPr>
            </w:pPr>
            <w:sdt>
              <w:sdtPr>
                <w:rPr>
                  <w:rFonts w:cstheme="minorHAnsi"/>
                </w:rPr>
                <w:id w:val="4190711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C81E83" w14:textId="77777777" w:rsidR="003D1E20" w:rsidRPr="008E23CC" w:rsidRDefault="003D1E20" w:rsidP="003D1E20">
            <w:pPr>
              <w:rPr>
                <w:rFonts w:cstheme="minorHAnsi"/>
              </w:rPr>
            </w:pPr>
          </w:p>
        </w:tc>
        <w:sdt>
          <w:sdtPr>
            <w:rPr>
              <w:rFonts w:cstheme="minorHAnsi"/>
            </w:rPr>
            <w:id w:val="2564354"/>
            <w:placeholder>
              <w:docPart w:val="F66DBB8F862048E8946211B1BDBC8EBD"/>
            </w:placeholder>
            <w:showingPlcHdr/>
          </w:sdtPr>
          <w:sdtEndPr/>
          <w:sdtContent>
            <w:tc>
              <w:tcPr>
                <w:tcW w:w="4770" w:type="dxa"/>
              </w:tcPr>
              <w:p w14:paraId="0847639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1" w:name="Med8B25"/>
      <w:bookmarkStart w:id="42" w:name="Med8B28"/>
      <w:tr w:rsidR="003D1E20" w14:paraId="1CCB4BB7" w14:textId="77777777" w:rsidTr="0089695F">
        <w:trPr>
          <w:cantSplit/>
        </w:trPr>
        <w:tc>
          <w:tcPr>
            <w:tcW w:w="899" w:type="dxa"/>
          </w:tcPr>
          <w:p w14:paraId="5DDA4112" w14:textId="3629227A" w:rsidR="003D1E20" w:rsidRPr="00183280" w:rsidRDefault="003D1E20" w:rsidP="003D1E20">
            <w:pPr>
              <w:jc w:val="center"/>
              <w:rPr>
                <w:b/>
                <w:bCs/>
              </w:rPr>
            </w:pPr>
            <w:r>
              <w:rPr>
                <w:b/>
                <w:bCs/>
              </w:rPr>
              <w:fldChar w:fldCharType="begin"/>
            </w:r>
            <w:r>
              <w:rPr>
                <w:b/>
                <w:bCs/>
              </w:rPr>
              <w:instrText xml:space="preserve"> HYPERLINK  \l "MedWorksheet3" </w:instrText>
            </w:r>
            <w:r>
              <w:rPr>
                <w:b/>
                <w:bCs/>
              </w:rPr>
              <w:fldChar w:fldCharType="separate"/>
            </w:r>
            <w:r w:rsidRPr="00183280">
              <w:rPr>
                <w:rStyle w:val="Hyperlink"/>
                <w:b/>
                <w:bCs/>
              </w:rPr>
              <w:t>8-B-2</w:t>
            </w:r>
            <w:bookmarkEnd w:id="41"/>
            <w:r w:rsidRPr="00183280">
              <w:rPr>
                <w:rStyle w:val="Hyperlink"/>
                <w:b/>
                <w:bCs/>
              </w:rPr>
              <w:t>8</w:t>
            </w:r>
            <w:bookmarkEnd w:id="42"/>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033E895C" w14:textId="77777777" w:rsidR="003D1E20" w:rsidRDefault="003D1E20" w:rsidP="003D1E20">
            <w:pPr>
              <w:rPr>
                <w:color w:val="000000"/>
              </w:rPr>
            </w:pPr>
            <w:r>
              <w:rPr>
                <w:color w:val="000000"/>
              </w:rPr>
              <w:t>Anesthesia provider or the child’s primary care physician is responsible for determining the medical status of the patient.</w:t>
            </w:r>
          </w:p>
          <w:p w14:paraId="0FC68135" w14:textId="77777777" w:rsidR="003D1E20" w:rsidRPr="008E23CC"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D578420" w14:textId="77777777" w:rsidR="003D1E20" w:rsidRPr="008E23CC" w:rsidRDefault="003D1E20" w:rsidP="003D1E20">
            <w:pPr>
              <w:rPr>
                <w:rFonts w:cstheme="minorHAnsi"/>
              </w:rPr>
            </w:pPr>
          </w:p>
        </w:tc>
        <w:tc>
          <w:tcPr>
            <w:tcW w:w="810" w:type="dxa"/>
          </w:tcPr>
          <w:p w14:paraId="64A2B433" w14:textId="77777777" w:rsidR="003D1E20" w:rsidRPr="00C34C63" w:rsidRDefault="003D1E20" w:rsidP="003D1E20">
            <w:pPr>
              <w:rPr>
                <w:rFonts w:cstheme="minorHAnsi"/>
              </w:rPr>
            </w:pPr>
            <w:r w:rsidRPr="00C34C63">
              <w:rPr>
                <w:rFonts w:cstheme="minorHAnsi"/>
              </w:rPr>
              <w:t xml:space="preserve">B </w:t>
            </w:r>
          </w:p>
          <w:p w14:paraId="50E7E2BE" w14:textId="77777777" w:rsidR="003D1E20" w:rsidRPr="00C34C63" w:rsidRDefault="003D1E20" w:rsidP="003D1E20">
            <w:pPr>
              <w:rPr>
                <w:rFonts w:cstheme="minorHAnsi"/>
              </w:rPr>
            </w:pPr>
            <w:r w:rsidRPr="00C34C63">
              <w:rPr>
                <w:rFonts w:cstheme="minorHAnsi"/>
              </w:rPr>
              <w:t xml:space="preserve">C-M </w:t>
            </w:r>
          </w:p>
          <w:p w14:paraId="6AF2612C" w14:textId="77777777" w:rsidR="003D1E20" w:rsidRPr="008E23CC" w:rsidRDefault="003D1E20" w:rsidP="003D1E20">
            <w:pPr>
              <w:rPr>
                <w:rFonts w:cstheme="minorHAnsi"/>
              </w:rPr>
            </w:pPr>
            <w:r w:rsidRPr="00C34C63">
              <w:rPr>
                <w:rFonts w:cstheme="minorHAnsi"/>
              </w:rPr>
              <w:t>C</w:t>
            </w:r>
          </w:p>
        </w:tc>
        <w:tc>
          <w:tcPr>
            <w:tcW w:w="1980" w:type="dxa"/>
          </w:tcPr>
          <w:p w14:paraId="2CE91429" w14:textId="77777777" w:rsidR="003D1E20" w:rsidRPr="003D1E20" w:rsidRDefault="001E7F86" w:rsidP="003D1E20">
            <w:pPr>
              <w:rPr>
                <w:rFonts w:cstheme="minorHAnsi"/>
              </w:rPr>
            </w:pPr>
            <w:sdt>
              <w:sdtPr>
                <w:rPr>
                  <w:rFonts w:cstheme="minorHAnsi"/>
                </w:rPr>
                <w:id w:val="-4268848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B726CA" w14:textId="77777777" w:rsidR="003D1E20" w:rsidRPr="003D1E20" w:rsidRDefault="001E7F86" w:rsidP="003D1E20">
            <w:pPr>
              <w:rPr>
                <w:rFonts w:cstheme="minorHAnsi"/>
              </w:rPr>
            </w:pPr>
            <w:sdt>
              <w:sdtPr>
                <w:rPr>
                  <w:rFonts w:cstheme="minorHAnsi"/>
                </w:rPr>
                <w:id w:val="9169830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57C836" w14:textId="77777777" w:rsidR="003D1E20" w:rsidRPr="003D1E20" w:rsidRDefault="001E7F86" w:rsidP="003D1E20">
            <w:pPr>
              <w:rPr>
                <w:rFonts w:cstheme="minorHAnsi"/>
              </w:rPr>
            </w:pPr>
            <w:sdt>
              <w:sdtPr>
                <w:rPr>
                  <w:rFonts w:cstheme="minorHAnsi"/>
                </w:rPr>
                <w:id w:val="6363081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A87545" w14:textId="77777777" w:rsidR="003D1E20" w:rsidRPr="003D1E20" w:rsidRDefault="001E7F86" w:rsidP="003D1E20">
            <w:pPr>
              <w:rPr>
                <w:rFonts w:cstheme="minorHAnsi"/>
              </w:rPr>
            </w:pPr>
            <w:sdt>
              <w:sdtPr>
                <w:rPr>
                  <w:rFonts w:cstheme="minorHAnsi"/>
                </w:rPr>
                <w:id w:val="-17094026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A2DFFA" w14:textId="77777777" w:rsidR="003D1E20" w:rsidRDefault="003D1E20" w:rsidP="003D1E20">
            <w:pPr>
              <w:rPr>
                <w:rFonts w:cstheme="minorHAnsi"/>
              </w:rPr>
            </w:pPr>
          </w:p>
          <w:p w14:paraId="59814E7E" w14:textId="5E2E6343" w:rsidR="003D1E20" w:rsidRPr="008E23CC" w:rsidRDefault="003D1E20" w:rsidP="003D1E20">
            <w:pPr>
              <w:rPr>
                <w:rFonts w:cstheme="minorHAnsi"/>
              </w:rPr>
            </w:pPr>
          </w:p>
        </w:tc>
        <w:sdt>
          <w:sdtPr>
            <w:rPr>
              <w:rFonts w:cstheme="minorHAnsi"/>
            </w:rPr>
            <w:id w:val="142939382"/>
            <w:placeholder>
              <w:docPart w:val="86CC5BDE346C464E9D2408F616DDC39E"/>
            </w:placeholder>
            <w:showingPlcHdr/>
          </w:sdtPr>
          <w:sdtEndPr/>
          <w:sdtContent>
            <w:tc>
              <w:tcPr>
                <w:tcW w:w="4770" w:type="dxa"/>
              </w:tcPr>
              <w:p w14:paraId="50AD20A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A2A47" w14:paraId="16A3346D" w14:textId="77777777" w:rsidTr="0089695F">
        <w:trPr>
          <w:cantSplit/>
        </w:trPr>
        <w:tc>
          <w:tcPr>
            <w:tcW w:w="15120" w:type="dxa"/>
            <w:gridSpan w:val="6"/>
            <w:tcBorders>
              <w:left w:val="nil"/>
            </w:tcBorders>
            <w:shd w:val="clear" w:color="auto" w:fill="D9E2F3" w:themeFill="accent1" w:themeFillTint="33"/>
          </w:tcPr>
          <w:p w14:paraId="3E246E2B" w14:textId="77777777" w:rsidR="00AA2A47" w:rsidRPr="00017D18" w:rsidRDefault="00AA2A47" w:rsidP="00AA2A47">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formed Consent</w:t>
            </w:r>
          </w:p>
        </w:tc>
      </w:tr>
      <w:bookmarkStart w:id="43" w:name="Med8C1"/>
      <w:tr w:rsidR="003D1E20" w14:paraId="327755C3" w14:textId="77777777" w:rsidTr="0089695F">
        <w:trPr>
          <w:cantSplit/>
        </w:trPr>
        <w:tc>
          <w:tcPr>
            <w:tcW w:w="899" w:type="dxa"/>
          </w:tcPr>
          <w:p w14:paraId="0E1EF40C" w14:textId="5F098F4E" w:rsidR="003D1E20" w:rsidRPr="00017D18" w:rsidRDefault="003D1E20" w:rsidP="003D1E20">
            <w:pPr>
              <w:jc w:val="center"/>
              <w:rPr>
                <w:b/>
                <w:bCs/>
              </w:rPr>
            </w:pPr>
            <w:r>
              <w:rPr>
                <w:b/>
                <w:bCs/>
              </w:rPr>
              <w:fldChar w:fldCharType="begin"/>
            </w:r>
            <w:r>
              <w:rPr>
                <w:b/>
                <w:bCs/>
              </w:rPr>
              <w:instrText>HYPERLINK  \l "MedWorksheet3" \o "Go Back to Med Record Review Worksheet"</w:instrText>
            </w:r>
            <w:r>
              <w:rPr>
                <w:b/>
                <w:bCs/>
              </w:rPr>
              <w:fldChar w:fldCharType="separate"/>
            </w:r>
            <w:r w:rsidRPr="006C3B79">
              <w:rPr>
                <w:rStyle w:val="Hyperlink"/>
                <w:b/>
                <w:bCs/>
              </w:rPr>
              <w:t>8-C-1</w:t>
            </w:r>
            <w:bookmarkEnd w:id="43"/>
            <w:r>
              <w:rPr>
                <w:b/>
                <w:bCs/>
              </w:rPr>
              <w:fldChar w:fldCharType="end"/>
            </w:r>
          </w:p>
        </w:tc>
        <w:tc>
          <w:tcPr>
            <w:tcW w:w="6391" w:type="dxa"/>
            <w:tcBorders>
              <w:right w:val="nil"/>
            </w:tcBorders>
          </w:tcPr>
          <w:p w14:paraId="5485178C" w14:textId="77777777" w:rsidR="003D1E20" w:rsidRPr="0056613B" w:rsidRDefault="003D1E20" w:rsidP="003D1E20">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10E52FA0" w14:textId="77777777" w:rsidR="003D1E20" w:rsidRDefault="003D1E20" w:rsidP="003D1E20"/>
        </w:tc>
        <w:tc>
          <w:tcPr>
            <w:tcW w:w="270" w:type="dxa"/>
            <w:tcBorders>
              <w:left w:val="nil"/>
            </w:tcBorders>
          </w:tcPr>
          <w:p w14:paraId="4360D7D4" w14:textId="77777777" w:rsidR="003D1E20" w:rsidRDefault="003D1E20" w:rsidP="003D1E20"/>
        </w:tc>
        <w:tc>
          <w:tcPr>
            <w:tcW w:w="810" w:type="dxa"/>
          </w:tcPr>
          <w:p w14:paraId="7544BD86" w14:textId="77777777" w:rsidR="003D1E20" w:rsidRPr="00C34C63" w:rsidRDefault="003D1E20" w:rsidP="003D1E20">
            <w:pPr>
              <w:rPr>
                <w:rFonts w:cstheme="minorHAnsi"/>
              </w:rPr>
            </w:pPr>
            <w:r w:rsidRPr="00C34C63">
              <w:rPr>
                <w:rFonts w:cstheme="minorHAnsi"/>
              </w:rPr>
              <w:t xml:space="preserve">A </w:t>
            </w:r>
          </w:p>
          <w:p w14:paraId="6927B1E4" w14:textId="77777777" w:rsidR="003D1E20" w:rsidRPr="00C34C63" w:rsidRDefault="003D1E20" w:rsidP="003D1E20">
            <w:pPr>
              <w:rPr>
                <w:rFonts w:cstheme="minorHAnsi"/>
              </w:rPr>
            </w:pPr>
            <w:r w:rsidRPr="00C34C63">
              <w:rPr>
                <w:rFonts w:cstheme="minorHAnsi"/>
              </w:rPr>
              <w:t xml:space="preserve">B </w:t>
            </w:r>
          </w:p>
          <w:p w14:paraId="32E06D8B" w14:textId="77777777" w:rsidR="003D1E20" w:rsidRPr="00C34C63" w:rsidRDefault="003D1E20" w:rsidP="003D1E20">
            <w:pPr>
              <w:rPr>
                <w:rFonts w:cstheme="minorHAnsi"/>
              </w:rPr>
            </w:pPr>
            <w:r w:rsidRPr="00C34C63">
              <w:rPr>
                <w:rFonts w:cstheme="minorHAnsi"/>
              </w:rPr>
              <w:t xml:space="preserve">C-M </w:t>
            </w:r>
          </w:p>
          <w:p w14:paraId="66D72EAF" w14:textId="77777777" w:rsidR="003D1E20" w:rsidRDefault="003D1E20" w:rsidP="003D1E20">
            <w:r w:rsidRPr="00C34C63">
              <w:rPr>
                <w:rFonts w:cstheme="minorHAnsi"/>
              </w:rPr>
              <w:t>C</w:t>
            </w:r>
          </w:p>
        </w:tc>
        <w:tc>
          <w:tcPr>
            <w:tcW w:w="1980" w:type="dxa"/>
          </w:tcPr>
          <w:p w14:paraId="169BD1E7" w14:textId="77777777" w:rsidR="003D1E20" w:rsidRPr="003D1E20" w:rsidRDefault="001E7F86" w:rsidP="003D1E20">
            <w:pPr>
              <w:rPr>
                <w:rFonts w:cstheme="minorHAnsi"/>
              </w:rPr>
            </w:pPr>
            <w:sdt>
              <w:sdtPr>
                <w:rPr>
                  <w:rFonts w:cstheme="minorHAnsi"/>
                </w:rPr>
                <w:id w:val="-16727117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2D03F24" w14:textId="77777777" w:rsidR="003D1E20" w:rsidRPr="003D1E20" w:rsidRDefault="001E7F86" w:rsidP="003D1E20">
            <w:pPr>
              <w:rPr>
                <w:rFonts w:cstheme="minorHAnsi"/>
              </w:rPr>
            </w:pPr>
            <w:sdt>
              <w:sdtPr>
                <w:rPr>
                  <w:rFonts w:cstheme="minorHAnsi"/>
                </w:rPr>
                <w:id w:val="-19181634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133912" w14:textId="77777777" w:rsidR="003D1E20" w:rsidRPr="003D1E20" w:rsidRDefault="001E7F86" w:rsidP="003D1E20">
            <w:pPr>
              <w:rPr>
                <w:rFonts w:cstheme="minorHAnsi"/>
              </w:rPr>
            </w:pPr>
            <w:sdt>
              <w:sdtPr>
                <w:rPr>
                  <w:rFonts w:cstheme="minorHAnsi"/>
                </w:rPr>
                <w:id w:val="-2683182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E813E16" w14:textId="77777777" w:rsidR="003D1E20" w:rsidRPr="003D1E20" w:rsidRDefault="001E7F86" w:rsidP="003D1E20">
            <w:pPr>
              <w:rPr>
                <w:rFonts w:cstheme="minorHAnsi"/>
              </w:rPr>
            </w:pPr>
            <w:sdt>
              <w:sdtPr>
                <w:rPr>
                  <w:rFonts w:cstheme="minorHAnsi"/>
                </w:rPr>
                <w:id w:val="8787429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142B66" w14:textId="77777777" w:rsidR="003D1E20" w:rsidRDefault="003D1E20" w:rsidP="003D1E20"/>
        </w:tc>
        <w:sdt>
          <w:sdtPr>
            <w:id w:val="123438198"/>
            <w:placeholder>
              <w:docPart w:val="0DA6A85236C645B6A57AC29CE1753C64"/>
            </w:placeholder>
            <w:showingPlcHdr/>
          </w:sdtPr>
          <w:sdtEndPr/>
          <w:sdtContent>
            <w:tc>
              <w:tcPr>
                <w:tcW w:w="4770" w:type="dxa"/>
              </w:tcPr>
              <w:p w14:paraId="0AD1ECD5" w14:textId="77777777" w:rsidR="003D1E20" w:rsidRDefault="003D1E20" w:rsidP="003D1E20">
                <w:r>
                  <w:t>Enter observations of non-compliance, comments or notes here.</w:t>
                </w:r>
              </w:p>
            </w:tc>
          </w:sdtContent>
        </w:sdt>
      </w:tr>
      <w:bookmarkStart w:id="44" w:name="Med8C2"/>
      <w:tr w:rsidR="003D1E20" w14:paraId="3066B50A" w14:textId="77777777" w:rsidTr="0089695F">
        <w:trPr>
          <w:cantSplit/>
        </w:trPr>
        <w:tc>
          <w:tcPr>
            <w:tcW w:w="899" w:type="dxa"/>
          </w:tcPr>
          <w:p w14:paraId="2721DE07" w14:textId="5DD7FF39" w:rsidR="003D1E20" w:rsidRPr="00017D18" w:rsidRDefault="003D1E20" w:rsidP="003D1E20">
            <w:pPr>
              <w:jc w:val="center"/>
              <w:rPr>
                <w:b/>
                <w:bCs/>
              </w:rPr>
            </w:pPr>
            <w:r>
              <w:rPr>
                <w:b/>
                <w:bCs/>
              </w:rPr>
              <w:fldChar w:fldCharType="begin"/>
            </w:r>
            <w:r>
              <w:rPr>
                <w:b/>
                <w:bCs/>
              </w:rPr>
              <w:instrText>HYPERLINK  \l "MedWorksheet4" \o "Go Back to Med Record Review Worksheet"</w:instrText>
            </w:r>
            <w:r>
              <w:rPr>
                <w:b/>
                <w:bCs/>
              </w:rPr>
              <w:fldChar w:fldCharType="separate"/>
            </w:r>
            <w:r w:rsidRPr="00933798">
              <w:rPr>
                <w:rStyle w:val="Hyperlink"/>
                <w:b/>
                <w:bCs/>
              </w:rPr>
              <w:t>8-C-2</w:t>
            </w:r>
            <w:bookmarkEnd w:id="44"/>
            <w:r>
              <w:rPr>
                <w:b/>
                <w:bCs/>
              </w:rPr>
              <w:fldChar w:fldCharType="end"/>
            </w:r>
          </w:p>
        </w:tc>
        <w:tc>
          <w:tcPr>
            <w:tcW w:w="6391" w:type="dxa"/>
            <w:tcBorders>
              <w:right w:val="nil"/>
            </w:tcBorders>
          </w:tcPr>
          <w:p w14:paraId="594F7142" w14:textId="77777777" w:rsidR="003D1E20" w:rsidRPr="006955AC" w:rsidRDefault="003D1E20" w:rsidP="003D1E20">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270" w:type="dxa"/>
            <w:tcBorders>
              <w:left w:val="nil"/>
            </w:tcBorders>
          </w:tcPr>
          <w:p w14:paraId="57B8CC17" w14:textId="77777777" w:rsidR="003D1E20" w:rsidRDefault="003D1E20" w:rsidP="003D1E20"/>
        </w:tc>
        <w:tc>
          <w:tcPr>
            <w:tcW w:w="810" w:type="dxa"/>
          </w:tcPr>
          <w:p w14:paraId="677A6366" w14:textId="77777777" w:rsidR="003D1E20" w:rsidRPr="00C34C63" w:rsidRDefault="003D1E20" w:rsidP="003D1E20">
            <w:pPr>
              <w:rPr>
                <w:rFonts w:cstheme="minorHAnsi"/>
              </w:rPr>
            </w:pPr>
            <w:r w:rsidRPr="00C34C63">
              <w:rPr>
                <w:rFonts w:cstheme="minorHAnsi"/>
              </w:rPr>
              <w:t xml:space="preserve">A </w:t>
            </w:r>
          </w:p>
          <w:p w14:paraId="5D44201C" w14:textId="77777777" w:rsidR="003D1E20" w:rsidRPr="00C34C63" w:rsidRDefault="003D1E20" w:rsidP="003D1E20">
            <w:pPr>
              <w:rPr>
                <w:rFonts w:cstheme="minorHAnsi"/>
              </w:rPr>
            </w:pPr>
            <w:r w:rsidRPr="00C34C63">
              <w:rPr>
                <w:rFonts w:cstheme="minorHAnsi"/>
              </w:rPr>
              <w:t xml:space="preserve">B </w:t>
            </w:r>
          </w:p>
          <w:p w14:paraId="1990CD22" w14:textId="77777777" w:rsidR="003D1E20" w:rsidRPr="00C34C63" w:rsidRDefault="003D1E20" w:rsidP="003D1E20">
            <w:pPr>
              <w:rPr>
                <w:rFonts w:cstheme="minorHAnsi"/>
              </w:rPr>
            </w:pPr>
            <w:r w:rsidRPr="00C34C63">
              <w:rPr>
                <w:rFonts w:cstheme="minorHAnsi"/>
              </w:rPr>
              <w:t xml:space="preserve">C-M </w:t>
            </w:r>
          </w:p>
          <w:p w14:paraId="631A4799" w14:textId="77777777" w:rsidR="003D1E20" w:rsidRDefault="003D1E20" w:rsidP="003D1E20">
            <w:r w:rsidRPr="00C34C63">
              <w:rPr>
                <w:rFonts w:cstheme="minorHAnsi"/>
              </w:rPr>
              <w:t>C</w:t>
            </w:r>
          </w:p>
        </w:tc>
        <w:tc>
          <w:tcPr>
            <w:tcW w:w="1980" w:type="dxa"/>
          </w:tcPr>
          <w:p w14:paraId="4FD18B7D" w14:textId="77777777" w:rsidR="003D1E20" w:rsidRPr="003D1E20" w:rsidRDefault="001E7F86" w:rsidP="003D1E20">
            <w:pPr>
              <w:rPr>
                <w:rFonts w:cstheme="minorHAnsi"/>
              </w:rPr>
            </w:pPr>
            <w:sdt>
              <w:sdtPr>
                <w:rPr>
                  <w:rFonts w:cstheme="minorHAnsi"/>
                </w:rPr>
                <w:id w:val="5105740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E12542" w14:textId="77777777" w:rsidR="003D1E20" w:rsidRPr="003D1E20" w:rsidRDefault="001E7F86" w:rsidP="003D1E20">
            <w:pPr>
              <w:rPr>
                <w:rFonts w:cstheme="minorHAnsi"/>
              </w:rPr>
            </w:pPr>
            <w:sdt>
              <w:sdtPr>
                <w:rPr>
                  <w:rFonts w:cstheme="minorHAnsi"/>
                </w:rPr>
                <w:id w:val="-2815046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5F2F91" w14:textId="77777777" w:rsidR="003D1E20" w:rsidRPr="003D1E20" w:rsidRDefault="001E7F86" w:rsidP="003D1E20">
            <w:pPr>
              <w:rPr>
                <w:rFonts w:cstheme="minorHAnsi"/>
              </w:rPr>
            </w:pPr>
            <w:sdt>
              <w:sdtPr>
                <w:rPr>
                  <w:rFonts w:cstheme="minorHAnsi"/>
                </w:rPr>
                <w:id w:val="-13963471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AB0984E" w14:textId="77777777" w:rsidR="003D1E20" w:rsidRPr="003D1E20" w:rsidRDefault="001E7F86" w:rsidP="003D1E20">
            <w:pPr>
              <w:rPr>
                <w:rFonts w:cstheme="minorHAnsi"/>
              </w:rPr>
            </w:pPr>
            <w:sdt>
              <w:sdtPr>
                <w:rPr>
                  <w:rFonts w:cstheme="minorHAnsi"/>
                </w:rPr>
                <w:id w:val="15702310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D8B812D" w14:textId="77777777" w:rsidR="003D1E20" w:rsidRDefault="003D1E20" w:rsidP="003D1E20"/>
        </w:tc>
        <w:sdt>
          <w:sdtPr>
            <w:id w:val="2056960504"/>
            <w:placeholder>
              <w:docPart w:val="60CD4B21D88B441582F31E9C9A4B178F"/>
            </w:placeholder>
            <w:showingPlcHdr/>
          </w:sdtPr>
          <w:sdtEndPr/>
          <w:sdtContent>
            <w:tc>
              <w:tcPr>
                <w:tcW w:w="4770" w:type="dxa"/>
              </w:tcPr>
              <w:p w14:paraId="6BE7A30A" w14:textId="77777777" w:rsidR="003D1E20" w:rsidRDefault="003D1E20" w:rsidP="003D1E20">
                <w:r>
                  <w:t>Enter observations of non-compliance, comments or notes here.</w:t>
                </w:r>
              </w:p>
            </w:tc>
          </w:sdtContent>
        </w:sdt>
      </w:tr>
      <w:bookmarkStart w:id="45" w:name="Med8C3"/>
      <w:tr w:rsidR="003D1E20" w14:paraId="47D0EEF3" w14:textId="77777777" w:rsidTr="003D1E20">
        <w:trPr>
          <w:cantSplit/>
        </w:trPr>
        <w:tc>
          <w:tcPr>
            <w:tcW w:w="899" w:type="dxa"/>
            <w:tcBorders>
              <w:bottom w:val="single" w:sz="4" w:space="0" w:color="auto"/>
            </w:tcBorders>
          </w:tcPr>
          <w:p w14:paraId="6F3C0497" w14:textId="76DE0809" w:rsidR="003D1E20" w:rsidRPr="00017D18" w:rsidRDefault="003D1E20" w:rsidP="003D1E20">
            <w:pPr>
              <w:jc w:val="center"/>
              <w:rPr>
                <w:b/>
                <w:bCs/>
              </w:rPr>
            </w:pPr>
            <w:r>
              <w:rPr>
                <w:b/>
                <w:bCs/>
              </w:rPr>
              <w:fldChar w:fldCharType="begin"/>
            </w:r>
            <w:r>
              <w:rPr>
                <w:b/>
                <w:bCs/>
              </w:rPr>
              <w:instrText>HYPERLINK  \l "MedWorksheet4" \o "Go Back to Med Record Review Worksheet"</w:instrText>
            </w:r>
            <w:r>
              <w:rPr>
                <w:b/>
                <w:bCs/>
              </w:rPr>
              <w:fldChar w:fldCharType="separate"/>
            </w:r>
            <w:r w:rsidRPr="00F00B41">
              <w:rPr>
                <w:rStyle w:val="Hyperlink"/>
                <w:b/>
                <w:bCs/>
              </w:rPr>
              <w:t>8-C-3</w:t>
            </w:r>
            <w:bookmarkEnd w:id="45"/>
            <w:r>
              <w:rPr>
                <w:b/>
                <w:bCs/>
              </w:rPr>
              <w:fldChar w:fldCharType="end"/>
            </w:r>
          </w:p>
        </w:tc>
        <w:tc>
          <w:tcPr>
            <w:tcW w:w="6391" w:type="dxa"/>
            <w:tcBorders>
              <w:bottom w:val="single" w:sz="4" w:space="0" w:color="auto"/>
              <w:right w:val="nil"/>
            </w:tcBorders>
          </w:tcPr>
          <w:p w14:paraId="6C890B64" w14:textId="77777777" w:rsidR="003D1E20" w:rsidRPr="00A77ED2" w:rsidRDefault="003D1E20" w:rsidP="003D1E20">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086E2F4" w14:textId="77777777" w:rsidR="003D1E20" w:rsidRDefault="003D1E20" w:rsidP="003D1E20"/>
        </w:tc>
        <w:tc>
          <w:tcPr>
            <w:tcW w:w="810" w:type="dxa"/>
            <w:tcBorders>
              <w:bottom w:val="single" w:sz="4" w:space="0" w:color="auto"/>
            </w:tcBorders>
          </w:tcPr>
          <w:p w14:paraId="31BD8C93" w14:textId="77777777" w:rsidR="003D1E20" w:rsidRPr="00C34C63" w:rsidRDefault="003D1E20" w:rsidP="003D1E20">
            <w:pPr>
              <w:rPr>
                <w:rFonts w:cstheme="minorHAnsi"/>
              </w:rPr>
            </w:pPr>
            <w:r w:rsidRPr="00C34C63">
              <w:rPr>
                <w:rFonts w:cstheme="minorHAnsi"/>
              </w:rPr>
              <w:t xml:space="preserve">A </w:t>
            </w:r>
          </w:p>
          <w:p w14:paraId="4FC6A663" w14:textId="77777777" w:rsidR="003D1E20" w:rsidRPr="00C34C63" w:rsidRDefault="003D1E20" w:rsidP="003D1E20">
            <w:pPr>
              <w:rPr>
                <w:rFonts w:cstheme="minorHAnsi"/>
              </w:rPr>
            </w:pPr>
            <w:r w:rsidRPr="00C34C63">
              <w:rPr>
                <w:rFonts w:cstheme="minorHAnsi"/>
              </w:rPr>
              <w:t xml:space="preserve">B </w:t>
            </w:r>
          </w:p>
          <w:p w14:paraId="12EA0CA5" w14:textId="77777777" w:rsidR="003D1E20" w:rsidRPr="00C34C63" w:rsidRDefault="003D1E20" w:rsidP="003D1E20">
            <w:pPr>
              <w:rPr>
                <w:rFonts w:cstheme="minorHAnsi"/>
              </w:rPr>
            </w:pPr>
            <w:r w:rsidRPr="00C34C63">
              <w:rPr>
                <w:rFonts w:cstheme="minorHAnsi"/>
              </w:rPr>
              <w:t xml:space="preserve">C-M </w:t>
            </w:r>
          </w:p>
          <w:p w14:paraId="37F3BFE7" w14:textId="77777777" w:rsidR="003D1E20" w:rsidRDefault="003D1E20" w:rsidP="003D1E20">
            <w:r w:rsidRPr="00C34C63">
              <w:rPr>
                <w:rFonts w:cstheme="minorHAnsi"/>
              </w:rPr>
              <w:t>C</w:t>
            </w:r>
          </w:p>
        </w:tc>
        <w:tc>
          <w:tcPr>
            <w:tcW w:w="1980" w:type="dxa"/>
            <w:tcBorders>
              <w:bottom w:val="single" w:sz="4" w:space="0" w:color="auto"/>
            </w:tcBorders>
          </w:tcPr>
          <w:p w14:paraId="343A3B7E" w14:textId="77777777" w:rsidR="003D1E20" w:rsidRPr="003D1E20" w:rsidRDefault="001E7F86" w:rsidP="003D1E20">
            <w:pPr>
              <w:rPr>
                <w:rFonts w:cstheme="minorHAnsi"/>
              </w:rPr>
            </w:pPr>
            <w:sdt>
              <w:sdtPr>
                <w:rPr>
                  <w:rFonts w:cstheme="minorHAnsi"/>
                </w:rPr>
                <w:id w:val="-14827664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909219F" w14:textId="77777777" w:rsidR="003D1E20" w:rsidRPr="003D1E20" w:rsidRDefault="001E7F86" w:rsidP="003D1E20">
            <w:pPr>
              <w:rPr>
                <w:rFonts w:cstheme="minorHAnsi"/>
              </w:rPr>
            </w:pPr>
            <w:sdt>
              <w:sdtPr>
                <w:rPr>
                  <w:rFonts w:cstheme="minorHAnsi"/>
                </w:rPr>
                <w:id w:val="-15173064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E5BAA3A" w14:textId="77777777" w:rsidR="003D1E20" w:rsidRPr="003D1E20" w:rsidRDefault="001E7F86" w:rsidP="003D1E20">
            <w:pPr>
              <w:rPr>
                <w:rFonts w:cstheme="minorHAnsi"/>
              </w:rPr>
            </w:pPr>
            <w:sdt>
              <w:sdtPr>
                <w:rPr>
                  <w:rFonts w:cstheme="minorHAnsi"/>
                </w:rPr>
                <w:id w:val="6895684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D9E4844" w14:textId="77777777" w:rsidR="003D1E20" w:rsidRPr="003D1E20" w:rsidRDefault="001E7F86" w:rsidP="003D1E20">
            <w:pPr>
              <w:rPr>
                <w:rFonts w:cstheme="minorHAnsi"/>
              </w:rPr>
            </w:pPr>
            <w:sdt>
              <w:sdtPr>
                <w:rPr>
                  <w:rFonts w:cstheme="minorHAnsi"/>
                </w:rPr>
                <w:id w:val="21036050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F6CFF2" w14:textId="77777777" w:rsidR="003D1E20" w:rsidRDefault="003D1E20" w:rsidP="003D1E20"/>
        </w:tc>
        <w:sdt>
          <w:sdtPr>
            <w:id w:val="-798220732"/>
            <w:placeholder>
              <w:docPart w:val="21CD1CB178EF452A8D4CD645B93E4833"/>
            </w:placeholder>
            <w:showingPlcHdr/>
          </w:sdtPr>
          <w:sdtEndPr/>
          <w:sdtContent>
            <w:tc>
              <w:tcPr>
                <w:tcW w:w="4770" w:type="dxa"/>
                <w:tcBorders>
                  <w:bottom w:val="single" w:sz="4" w:space="0" w:color="auto"/>
                </w:tcBorders>
              </w:tcPr>
              <w:p w14:paraId="0F945015" w14:textId="77777777" w:rsidR="003D1E20" w:rsidRDefault="003D1E20" w:rsidP="003D1E20">
                <w:r>
                  <w:t>Enter observations of non-compliance, comments or notes here.</w:t>
                </w:r>
              </w:p>
            </w:tc>
          </w:sdtContent>
        </w:sdt>
      </w:tr>
      <w:tr w:rsidR="00AA2A47" w14:paraId="008DC58D" w14:textId="77777777" w:rsidTr="003D1E20">
        <w:trPr>
          <w:cantSplit/>
        </w:trPr>
        <w:tc>
          <w:tcPr>
            <w:tcW w:w="15120" w:type="dxa"/>
            <w:gridSpan w:val="6"/>
            <w:tcBorders>
              <w:left w:val="single" w:sz="4" w:space="0" w:color="auto"/>
            </w:tcBorders>
            <w:shd w:val="clear" w:color="auto" w:fill="D9E2F3" w:themeFill="accent1" w:themeFillTint="33"/>
          </w:tcPr>
          <w:p w14:paraId="356BB865" w14:textId="77777777" w:rsidR="00AA2A47" w:rsidRPr="00017D18" w:rsidRDefault="00AA2A47" w:rsidP="00AA2A4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46" w:name="Med8E1"/>
      <w:tr w:rsidR="003D1E20" w14:paraId="5918618D" w14:textId="77777777" w:rsidTr="0089695F">
        <w:trPr>
          <w:cantSplit/>
        </w:trPr>
        <w:tc>
          <w:tcPr>
            <w:tcW w:w="899" w:type="dxa"/>
          </w:tcPr>
          <w:p w14:paraId="59E050F1" w14:textId="14538F1C"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bookmarkEnd w:id="46"/>
            <w:r w:rsidRPr="008E23CC">
              <w:rPr>
                <w:rFonts w:cstheme="minorHAnsi"/>
                <w:b/>
                <w:bCs/>
              </w:rPr>
              <w:fldChar w:fldCharType="end"/>
            </w:r>
          </w:p>
        </w:tc>
        <w:tc>
          <w:tcPr>
            <w:tcW w:w="6391" w:type="dxa"/>
            <w:tcBorders>
              <w:right w:val="nil"/>
            </w:tcBorders>
          </w:tcPr>
          <w:p w14:paraId="0D8E198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1F76052B" w14:textId="77777777" w:rsidR="003D1E20" w:rsidRPr="008E23CC" w:rsidRDefault="003D1E20" w:rsidP="003D1E20">
            <w:pPr>
              <w:rPr>
                <w:rFonts w:cstheme="minorHAnsi"/>
              </w:rPr>
            </w:pPr>
          </w:p>
        </w:tc>
        <w:tc>
          <w:tcPr>
            <w:tcW w:w="810" w:type="dxa"/>
          </w:tcPr>
          <w:p w14:paraId="0DB11425" w14:textId="77777777" w:rsidR="003D1E20" w:rsidRPr="00C34C63" w:rsidRDefault="003D1E20" w:rsidP="003D1E20">
            <w:pPr>
              <w:rPr>
                <w:rFonts w:cstheme="minorHAnsi"/>
              </w:rPr>
            </w:pPr>
            <w:r w:rsidRPr="00C34C63">
              <w:rPr>
                <w:rFonts w:cstheme="minorHAnsi"/>
              </w:rPr>
              <w:t xml:space="preserve">A </w:t>
            </w:r>
          </w:p>
          <w:p w14:paraId="5D5E9AE5" w14:textId="77777777" w:rsidR="003D1E20" w:rsidRPr="00C34C63" w:rsidRDefault="003D1E20" w:rsidP="003D1E20">
            <w:pPr>
              <w:rPr>
                <w:rFonts w:cstheme="minorHAnsi"/>
              </w:rPr>
            </w:pPr>
            <w:r w:rsidRPr="00C34C63">
              <w:rPr>
                <w:rFonts w:cstheme="minorHAnsi"/>
              </w:rPr>
              <w:t xml:space="preserve">B </w:t>
            </w:r>
          </w:p>
          <w:p w14:paraId="116919A9" w14:textId="77777777" w:rsidR="003D1E20" w:rsidRPr="00C34C63" w:rsidRDefault="003D1E20" w:rsidP="003D1E20">
            <w:pPr>
              <w:rPr>
                <w:rFonts w:cstheme="minorHAnsi"/>
              </w:rPr>
            </w:pPr>
            <w:r w:rsidRPr="00C34C63">
              <w:rPr>
                <w:rFonts w:cstheme="minorHAnsi"/>
              </w:rPr>
              <w:t xml:space="preserve">C-M </w:t>
            </w:r>
          </w:p>
          <w:p w14:paraId="080A3367" w14:textId="77777777" w:rsidR="003D1E20" w:rsidRPr="008E23CC" w:rsidRDefault="003D1E20" w:rsidP="003D1E20">
            <w:pPr>
              <w:rPr>
                <w:rFonts w:cstheme="minorHAnsi"/>
              </w:rPr>
            </w:pPr>
            <w:r w:rsidRPr="00C34C63">
              <w:rPr>
                <w:rFonts w:cstheme="minorHAnsi"/>
              </w:rPr>
              <w:t>C</w:t>
            </w:r>
          </w:p>
        </w:tc>
        <w:tc>
          <w:tcPr>
            <w:tcW w:w="1980" w:type="dxa"/>
          </w:tcPr>
          <w:p w14:paraId="6AEA11A5" w14:textId="77777777" w:rsidR="003D1E20" w:rsidRPr="003D1E20" w:rsidRDefault="001E7F86" w:rsidP="003D1E20">
            <w:pPr>
              <w:rPr>
                <w:rFonts w:cstheme="minorHAnsi"/>
              </w:rPr>
            </w:pPr>
            <w:sdt>
              <w:sdtPr>
                <w:rPr>
                  <w:rFonts w:cstheme="minorHAnsi"/>
                </w:rPr>
                <w:id w:val="8072840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B3C49A" w14:textId="77777777" w:rsidR="003D1E20" w:rsidRPr="003D1E20" w:rsidRDefault="001E7F86" w:rsidP="003D1E20">
            <w:pPr>
              <w:rPr>
                <w:rFonts w:cstheme="minorHAnsi"/>
              </w:rPr>
            </w:pPr>
            <w:sdt>
              <w:sdtPr>
                <w:rPr>
                  <w:rFonts w:cstheme="minorHAnsi"/>
                </w:rPr>
                <w:id w:val="1212775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8A23E1" w14:textId="77777777" w:rsidR="003D1E20" w:rsidRPr="003D1E20" w:rsidRDefault="001E7F86" w:rsidP="003D1E20">
            <w:pPr>
              <w:rPr>
                <w:rFonts w:cstheme="minorHAnsi"/>
              </w:rPr>
            </w:pPr>
            <w:sdt>
              <w:sdtPr>
                <w:rPr>
                  <w:rFonts w:cstheme="minorHAnsi"/>
                </w:rPr>
                <w:id w:val="-355054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D8F6A11" w14:textId="77777777" w:rsidR="003D1E20" w:rsidRPr="003D1E20" w:rsidRDefault="001E7F86" w:rsidP="003D1E20">
            <w:pPr>
              <w:rPr>
                <w:rFonts w:cstheme="minorHAnsi"/>
              </w:rPr>
            </w:pPr>
            <w:sdt>
              <w:sdtPr>
                <w:rPr>
                  <w:rFonts w:cstheme="minorHAnsi"/>
                </w:rPr>
                <w:id w:val="3321872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2F9714" w14:textId="77777777" w:rsidR="003D1E20" w:rsidRPr="008E23CC" w:rsidRDefault="003D1E20" w:rsidP="003D1E20">
            <w:pPr>
              <w:rPr>
                <w:rFonts w:cstheme="minorHAnsi"/>
              </w:rPr>
            </w:pPr>
          </w:p>
        </w:tc>
        <w:sdt>
          <w:sdtPr>
            <w:rPr>
              <w:rFonts w:cstheme="minorHAnsi"/>
            </w:rPr>
            <w:id w:val="-2036568044"/>
            <w:placeholder>
              <w:docPart w:val="A068FF44287440CA82C653D1F616E73E"/>
            </w:placeholder>
            <w:showingPlcHdr/>
          </w:sdtPr>
          <w:sdtEndPr/>
          <w:sdtContent>
            <w:tc>
              <w:tcPr>
                <w:tcW w:w="4770" w:type="dxa"/>
              </w:tcPr>
              <w:p w14:paraId="51C3A18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7" w:name="Med8E2"/>
      <w:tr w:rsidR="003D1E20" w14:paraId="480A630D" w14:textId="77777777" w:rsidTr="0089695F">
        <w:trPr>
          <w:cantSplit/>
        </w:trPr>
        <w:tc>
          <w:tcPr>
            <w:tcW w:w="899" w:type="dxa"/>
          </w:tcPr>
          <w:p w14:paraId="17635031" w14:textId="1D8730B2"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bookmarkEnd w:id="47"/>
            <w:r w:rsidRPr="008E23CC">
              <w:rPr>
                <w:rFonts w:cstheme="minorHAnsi"/>
                <w:b/>
                <w:bCs/>
              </w:rPr>
              <w:fldChar w:fldCharType="end"/>
            </w:r>
          </w:p>
        </w:tc>
        <w:tc>
          <w:tcPr>
            <w:tcW w:w="6391" w:type="dxa"/>
            <w:tcBorders>
              <w:right w:val="nil"/>
            </w:tcBorders>
          </w:tcPr>
          <w:p w14:paraId="580825D7" w14:textId="77777777" w:rsidR="003D1E20" w:rsidRPr="008E23CC" w:rsidRDefault="003D1E20" w:rsidP="003D1E20">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4BA0923B" w14:textId="77777777" w:rsidR="003D1E20" w:rsidRPr="008E23CC" w:rsidRDefault="003D1E20" w:rsidP="003D1E20">
            <w:pPr>
              <w:rPr>
                <w:rFonts w:cstheme="minorHAnsi"/>
              </w:rPr>
            </w:pPr>
          </w:p>
        </w:tc>
        <w:tc>
          <w:tcPr>
            <w:tcW w:w="810" w:type="dxa"/>
          </w:tcPr>
          <w:p w14:paraId="6A16B534" w14:textId="77777777" w:rsidR="003D1E20" w:rsidRPr="00C34C63" w:rsidRDefault="003D1E20" w:rsidP="003D1E20">
            <w:pPr>
              <w:rPr>
                <w:rFonts w:cstheme="minorHAnsi"/>
              </w:rPr>
            </w:pPr>
            <w:r w:rsidRPr="00C34C63">
              <w:rPr>
                <w:rFonts w:cstheme="minorHAnsi"/>
              </w:rPr>
              <w:t xml:space="preserve">A </w:t>
            </w:r>
          </w:p>
          <w:p w14:paraId="04326895" w14:textId="77777777" w:rsidR="003D1E20" w:rsidRPr="00C34C63" w:rsidRDefault="003D1E20" w:rsidP="003D1E20">
            <w:pPr>
              <w:rPr>
                <w:rFonts w:cstheme="minorHAnsi"/>
              </w:rPr>
            </w:pPr>
            <w:r w:rsidRPr="00C34C63">
              <w:rPr>
                <w:rFonts w:cstheme="minorHAnsi"/>
              </w:rPr>
              <w:t xml:space="preserve">B </w:t>
            </w:r>
          </w:p>
          <w:p w14:paraId="1CE2C3B2" w14:textId="77777777" w:rsidR="003D1E20" w:rsidRPr="00C34C63" w:rsidRDefault="003D1E20" w:rsidP="003D1E20">
            <w:pPr>
              <w:rPr>
                <w:rFonts w:cstheme="minorHAnsi"/>
              </w:rPr>
            </w:pPr>
            <w:r w:rsidRPr="00C34C63">
              <w:rPr>
                <w:rFonts w:cstheme="minorHAnsi"/>
              </w:rPr>
              <w:t xml:space="preserve">C-M </w:t>
            </w:r>
          </w:p>
          <w:p w14:paraId="427A338B" w14:textId="77777777" w:rsidR="003D1E20" w:rsidRPr="008E23CC" w:rsidRDefault="003D1E20" w:rsidP="003D1E20">
            <w:pPr>
              <w:rPr>
                <w:rFonts w:cstheme="minorHAnsi"/>
              </w:rPr>
            </w:pPr>
            <w:r w:rsidRPr="00C34C63">
              <w:rPr>
                <w:rFonts w:cstheme="minorHAnsi"/>
              </w:rPr>
              <w:t>C</w:t>
            </w:r>
          </w:p>
        </w:tc>
        <w:tc>
          <w:tcPr>
            <w:tcW w:w="1980" w:type="dxa"/>
          </w:tcPr>
          <w:p w14:paraId="7CBE623E" w14:textId="77777777" w:rsidR="003D1E20" w:rsidRPr="003D1E20" w:rsidRDefault="001E7F86" w:rsidP="003D1E20">
            <w:pPr>
              <w:rPr>
                <w:rFonts w:cstheme="minorHAnsi"/>
              </w:rPr>
            </w:pPr>
            <w:sdt>
              <w:sdtPr>
                <w:rPr>
                  <w:rFonts w:cstheme="minorHAnsi"/>
                </w:rPr>
                <w:id w:val="636084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ECBE374" w14:textId="77777777" w:rsidR="003D1E20" w:rsidRPr="003D1E20" w:rsidRDefault="001E7F86" w:rsidP="003D1E20">
            <w:pPr>
              <w:rPr>
                <w:rFonts w:cstheme="minorHAnsi"/>
              </w:rPr>
            </w:pPr>
            <w:sdt>
              <w:sdtPr>
                <w:rPr>
                  <w:rFonts w:cstheme="minorHAnsi"/>
                </w:rPr>
                <w:id w:val="9217703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E1B5D3" w14:textId="77777777" w:rsidR="003D1E20" w:rsidRPr="003D1E20" w:rsidRDefault="001E7F86" w:rsidP="003D1E20">
            <w:pPr>
              <w:rPr>
                <w:rFonts w:cstheme="minorHAnsi"/>
              </w:rPr>
            </w:pPr>
            <w:sdt>
              <w:sdtPr>
                <w:rPr>
                  <w:rFonts w:cstheme="minorHAnsi"/>
                </w:rPr>
                <w:id w:val="19951440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0953F2" w14:textId="77777777" w:rsidR="003D1E20" w:rsidRPr="003D1E20" w:rsidRDefault="001E7F86" w:rsidP="003D1E20">
            <w:pPr>
              <w:rPr>
                <w:rFonts w:cstheme="minorHAnsi"/>
              </w:rPr>
            </w:pPr>
            <w:sdt>
              <w:sdtPr>
                <w:rPr>
                  <w:rFonts w:cstheme="minorHAnsi"/>
                </w:rPr>
                <w:id w:val="10582098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4AE5D3" w14:textId="77777777" w:rsidR="003D1E20" w:rsidRPr="008E23CC" w:rsidRDefault="003D1E20" w:rsidP="003D1E20">
            <w:pPr>
              <w:rPr>
                <w:rFonts w:cstheme="minorHAnsi"/>
              </w:rPr>
            </w:pPr>
          </w:p>
        </w:tc>
        <w:sdt>
          <w:sdtPr>
            <w:rPr>
              <w:rFonts w:cstheme="minorHAnsi"/>
            </w:rPr>
            <w:id w:val="-772936865"/>
            <w:placeholder>
              <w:docPart w:val="A5D0AEE5933943A6BB0FEE66A4A7F9E0"/>
            </w:placeholder>
            <w:showingPlcHdr/>
          </w:sdtPr>
          <w:sdtEndPr/>
          <w:sdtContent>
            <w:tc>
              <w:tcPr>
                <w:tcW w:w="4770" w:type="dxa"/>
              </w:tcPr>
              <w:p w14:paraId="385FA35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8" w:name="Med8E3"/>
      <w:tr w:rsidR="003D1E20" w14:paraId="3BF63865" w14:textId="77777777" w:rsidTr="0089695F">
        <w:trPr>
          <w:cantSplit/>
        </w:trPr>
        <w:tc>
          <w:tcPr>
            <w:tcW w:w="899" w:type="dxa"/>
          </w:tcPr>
          <w:p w14:paraId="5186BBC5" w14:textId="0BE2190F" w:rsidR="003D1E20" w:rsidRPr="008E23CC" w:rsidRDefault="003D1E20" w:rsidP="003D1E20">
            <w:pPr>
              <w:jc w:val="center"/>
              <w:rPr>
                <w:rFonts w:cstheme="minorHAnsi"/>
                <w:b/>
                <w:bCs/>
              </w:rPr>
            </w:pPr>
            <w:r w:rsidRPr="008E23CC">
              <w:rPr>
                <w:rFonts w:cstheme="minorHAnsi"/>
                <w:b/>
                <w:bCs/>
              </w:rPr>
              <w:lastRenderedPageBreak/>
              <w:fldChar w:fldCharType="begin"/>
            </w:r>
            <w:r>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3</w:t>
            </w:r>
            <w:bookmarkEnd w:id="48"/>
            <w:r w:rsidRPr="008E23CC">
              <w:rPr>
                <w:rFonts w:cstheme="minorHAnsi"/>
                <w:b/>
                <w:bCs/>
              </w:rPr>
              <w:fldChar w:fldCharType="end"/>
            </w:r>
          </w:p>
        </w:tc>
        <w:tc>
          <w:tcPr>
            <w:tcW w:w="6391" w:type="dxa"/>
            <w:tcBorders>
              <w:right w:val="nil"/>
            </w:tcBorders>
          </w:tcPr>
          <w:p w14:paraId="38DE4A6F" w14:textId="77777777" w:rsidR="003D1E20" w:rsidRPr="008E23CC" w:rsidRDefault="003D1E20" w:rsidP="003D1E20">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42DA644F" w14:textId="77777777" w:rsidR="003D1E20" w:rsidRPr="008E23CC" w:rsidRDefault="003D1E20" w:rsidP="003D1E20">
            <w:pPr>
              <w:rPr>
                <w:rFonts w:cstheme="minorHAnsi"/>
              </w:rPr>
            </w:pPr>
          </w:p>
        </w:tc>
        <w:tc>
          <w:tcPr>
            <w:tcW w:w="810" w:type="dxa"/>
          </w:tcPr>
          <w:p w14:paraId="4F46F853" w14:textId="77777777" w:rsidR="003D1E20" w:rsidRPr="00C34C63" w:rsidRDefault="003D1E20" w:rsidP="003D1E20">
            <w:pPr>
              <w:rPr>
                <w:rFonts w:cstheme="minorHAnsi"/>
              </w:rPr>
            </w:pPr>
            <w:r w:rsidRPr="00C34C63">
              <w:rPr>
                <w:rFonts w:cstheme="minorHAnsi"/>
              </w:rPr>
              <w:t xml:space="preserve">A </w:t>
            </w:r>
          </w:p>
          <w:p w14:paraId="70B168E2" w14:textId="77777777" w:rsidR="003D1E20" w:rsidRPr="00C34C63" w:rsidRDefault="003D1E20" w:rsidP="003D1E20">
            <w:pPr>
              <w:rPr>
                <w:rFonts w:cstheme="minorHAnsi"/>
              </w:rPr>
            </w:pPr>
            <w:r w:rsidRPr="00C34C63">
              <w:rPr>
                <w:rFonts w:cstheme="minorHAnsi"/>
              </w:rPr>
              <w:t xml:space="preserve">B </w:t>
            </w:r>
          </w:p>
          <w:p w14:paraId="6111930C" w14:textId="77777777" w:rsidR="003D1E20" w:rsidRPr="00C34C63" w:rsidRDefault="003D1E20" w:rsidP="003D1E20">
            <w:pPr>
              <w:rPr>
                <w:rFonts w:cstheme="minorHAnsi"/>
              </w:rPr>
            </w:pPr>
            <w:r w:rsidRPr="00C34C63">
              <w:rPr>
                <w:rFonts w:cstheme="minorHAnsi"/>
              </w:rPr>
              <w:t xml:space="preserve">C-M </w:t>
            </w:r>
          </w:p>
          <w:p w14:paraId="7A431164" w14:textId="77777777" w:rsidR="003D1E20" w:rsidRDefault="003D1E20" w:rsidP="003D1E20">
            <w:pPr>
              <w:rPr>
                <w:rFonts w:cstheme="minorHAnsi"/>
              </w:rPr>
            </w:pPr>
            <w:r w:rsidRPr="00C34C63">
              <w:rPr>
                <w:rFonts w:cstheme="minorHAnsi"/>
              </w:rPr>
              <w:t>C</w:t>
            </w:r>
          </w:p>
          <w:p w14:paraId="79FF27F4" w14:textId="77777777" w:rsidR="003D1E20" w:rsidRPr="008E23CC" w:rsidRDefault="003D1E20" w:rsidP="003D1E20">
            <w:pPr>
              <w:rPr>
                <w:rFonts w:cstheme="minorHAnsi"/>
              </w:rPr>
            </w:pPr>
          </w:p>
        </w:tc>
        <w:tc>
          <w:tcPr>
            <w:tcW w:w="1980" w:type="dxa"/>
          </w:tcPr>
          <w:p w14:paraId="1FD7188F" w14:textId="77777777" w:rsidR="003D1E20" w:rsidRPr="003D1E20" w:rsidRDefault="001E7F86" w:rsidP="003D1E20">
            <w:pPr>
              <w:rPr>
                <w:rFonts w:cstheme="minorHAnsi"/>
              </w:rPr>
            </w:pPr>
            <w:sdt>
              <w:sdtPr>
                <w:rPr>
                  <w:rFonts w:cstheme="minorHAnsi"/>
                </w:rPr>
                <w:id w:val="3631782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D5EE68" w14:textId="77777777" w:rsidR="003D1E20" w:rsidRPr="003D1E20" w:rsidRDefault="001E7F86" w:rsidP="003D1E20">
            <w:pPr>
              <w:rPr>
                <w:rFonts w:cstheme="minorHAnsi"/>
              </w:rPr>
            </w:pPr>
            <w:sdt>
              <w:sdtPr>
                <w:rPr>
                  <w:rFonts w:cstheme="minorHAnsi"/>
                </w:rPr>
                <w:id w:val="20830260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F27D80F" w14:textId="77777777" w:rsidR="003D1E20" w:rsidRPr="003D1E20" w:rsidRDefault="001E7F86" w:rsidP="003D1E20">
            <w:pPr>
              <w:rPr>
                <w:rFonts w:cstheme="minorHAnsi"/>
              </w:rPr>
            </w:pPr>
            <w:sdt>
              <w:sdtPr>
                <w:rPr>
                  <w:rFonts w:cstheme="minorHAnsi"/>
                </w:rPr>
                <w:id w:val="-13527186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6988DD7" w14:textId="77777777" w:rsidR="003D1E20" w:rsidRPr="003D1E20" w:rsidRDefault="001E7F86" w:rsidP="003D1E20">
            <w:pPr>
              <w:rPr>
                <w:rFonts w:cstheme="minorHAnsi"/>
              </w:rPr>
            </w:pPr>
            <w:sdt>
              <w:sdtPr>
                <w:rPr>
                  <w:rFonts w:cstheme="minorHAnsi"/>
                </w:rPr>
                <w:id w:val="-10355803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AFC9D2" w14:textId="77777777" w:rsidR="003D1E20" w:rsidRPr="008E23CC" w:rsidRDefault="003D1E20" w:rsidP="003D1E20">
            <w:pPr>
              <w:rPr>
                <w:rFonts w:cstheme="minorHAnsi"/>
              </w:rPr>
            </w:pPr>
          </w:p>
        </w:tc>
        <w:sdt>
          <w:sdtPr>
            <w:rPr>
              <w:rFonts w:cstheme="minorHAnsi"/>
            </w:rPr>
            <w:id w:val="-301768981"/>
            <w:placeholder>
              <w:docPart w:val="F2A0294F5CBD49788269507B6807E625"/>
            </w:placeholder>
            <w:showingPlcHdr/>
          </w:sdtPr>
          <w:sdtEndPr/>
          <w:sdtContent>
            <w:tc>
              <w:tcPr>
                <w:tcW w:w="4770" w:type="dxa"/>
              </w:tcPr>
              <w:p w14:paraId="59DE307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9" w:name="Med8E4"/>
      <w:tr w:rsidR="003D1E20" w14:paraId="60ADE3B7" w14:textId="77777777" w:rsidTr="0089695F">
        <w:trPr>
          <w:cantSplit/>
        </w:trPr>
        <w:tc>
          <w:tcPr>
            <w:tcW w:w="899" w:type="dxa"/>
          </w:tcPr>
          <w:p w14:paraId="6FDE5B7F" w14:textId="578C2E57"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4</w:t>
            </w:r>
            <w:bookmarkEnd w:id="49"/>
            <w:r w:rsidRPr="008E23CC">
              <w:rPr>
                <w:rFonts w:cstheme="minorHAnsi"/>
                <w:b/>
                <w:bCs/>
              </w:rPr>
              <w:fldChar w:fldCharType="end"/>
            </w:r>
          </w:p>
        </w:tc>
        <w:tc>
          <w:tcPr>
            <w:tcW w:w="6391" w:type="dxa"/>
            <w:tcBorders>
              <w:right w:val="nil"/>
            </w:tcBorders>
          </w:tcPr>
          <w:p w14:paraId="40690B0D"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18D9CB90" w14:textId="77777777" w:rsidR="003D1E20" w:rsidRPr="008E23CC" w:rsidRDefault="003D1E20" w:rsidP="003D1E20">
            <w:pPr>
              <w:rPr>
                <w:rFonts w:cstheme="minorHAnsi"/>
              </w:rPr>
            </w:pPr>
          </w:p>
        </w:tc>
        <w:tc>
          <w:tcPr>
            <w:tcW w:w="270" w:type="dxa"/>
            <w:tcBorders>
              <w:left w:val="nil"/>
            </w:tcBorders>
          </w:tcPr>
          <w:p w14:paraId="766324FB" w14:textId="77777777" w:rsidR="003D1E20" w:rsidRPr="008E23CC" w:rsidRDefault="003D1E20" w:rsidP="003D1E20">
            <w:pPr>
              <w:rPr>
                <w:rFonts w:cstheme="minorHAnsi"/>
              </w:rPr>
            </w:pPr>
          </w:p>
        </w:tc>
        <w:tc>
          <w:tcPr>
            <w:tcW w:w="810" w:type="dxa"/>
          </w:tcPr>
          <w:p w14:paraId="548EB0EF" w14:textId="77777777" w:rsidR="003D1E20" w:rsidRPr="00C34C63" w:rsidRDefault="003D1E20" w:rsidP="003D1E20">
            <w:pPr>
              <w:rPr>
                <w:rFonts w:cstheme="minorHAnsi"/>
              </w:rPr>
            </w:pPr>
            <w:r w:rsidRPr="00C34C63">
              <w:rPr>
                <w:rFonts w:cstheme="minorHAnsi"/>
              </w:rPr>
              <w:t xml:space="preserve">A </w:t>
            </w:r>
          </w:p>
          <w:p w14:paraId="0126B57E" w14:textId="77777777" w:rsidR="003D1E20" w:rsidRPr="00C34C63" w:rsidRDefault="003D1E20" w:rsidP="003D1E20">
            <w:pPr>
              <w:rPr>
                <w:rFonts w:cstheme="minorHAnsi"/>
              </w:rPr>
            </w:pPr>
            <w:r w:rsidRPr="00C34C63">
              <w:rPr>
                <w:rFonts w:cstheme="minorHAnsi"/>
              </w:rPr>
              <w:t xml:space="preserve">B </w:t>
            </w:r>
          </w:p>
          <w:p w14:paraId="450D4F22" w14:textId="77777777" w:rsidR="003D1E20" w:rsidRPr="00C34C63" w:rsidRDefault="003D1E20" w:rsidP="003D1E20">
            <w:pPr>
              <w:rPr>
                <w:rFonts w:cstheme="minorHAnsi"/>
              </w:rPr>
            </w:pPr>
            <w:r w:rsidRPr="00C34C63">
              <w:rPr>
                <w:rFonts w:cstheme="minorHAnsi"/>
              </w:rPr>
              <w:t xml:space="preserve">C-M </w:t>
            </w:r>
          </w:p>
          <w:p w14:paraId="2AA19336" w14:textId="77777777" w:rsidR="003D1E20" w:rsidRPr="008E23CC" w:rsidRDefault="003D1E20" w:rsidP="003D1E20">
            <w:pPr>
              <w:rPr>
                <w:rFonts w:cstheme="minorHAnsi"/>
              </w:rPr>
            </w:pPr>
            <w:r w:rsidRPr="00C34C63">
              <w:rPr>
                <w:rFonts w:cstheme="minorHAnsi"/>
              </w:rPr>
              <w:t>C</w:t>
            </w:r>
          </w:p>
        </w:tc>
        <w:tc>
          <w:tcPr>
            <w:tcW w:w="1980" w:type="dxa"/>
          </w:tcPr>
          <w:p w14:paraId="71B14F4E" w14:textId="77777777" w:rsidR="003D1E20" w:rsidRPr="003D1E20" w:rsidRDefault="001E7F86" w:rsidP="003D1E20">
            <w:pPr>
              <w:rPr>
                <w:rFonts w:cstheme="minorHAnsi"/>
              </w:rPr>
            </w:pPr>
            <w:sdt>
              <w:sdtPr>
                <w:rPr>
                  <w:rFonts w:cstheme="minorHAnsi"/>
                </w:rPr>
                <w:id w:val="-14252613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3C64D0" w14:textId="77777777" w:rsidR="003D1E20" w:rsidRPr="003D1E20" w:rsidRDefault="001E7F86" w:rsidP="003D1E20">
            <w:pPr>
              <w:rPr>
                <w:rFonts w:cstheme="minorHAnsi"/>
              </w:rPr>
            </w:pPr>
            <w:sdt>
              <w:sdtPr>
                <w:rPr>
                  <w:rFonts w:cstheme="minorHAnsi"/>
                </w:rPr>
                <w:id w:val="-2368621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F4549B" w14:textId="77777777" w:rsidR="003D1E20" w:rsidRPr="003D1E20" w:rsidRDefault="001E7F86" w:rsidP="003D1E20">
            <w:pPr>
              <w:rPr>
                <w:rFonts w:cstheme="minorHAnsi"/>
              </w:rPr>
            </w:pPr>
            <w:sdt>
              <w:sdtPr>
                <w:rPr>
                  <w:rFonts w:cstheme="minorHAnsi"/>
                </w:rPr>
                <w:id w:val="19871234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D5E9E5D" w14:textId="77777777" w:rsidR="003D1E20" w:rsidRPr="003D1E20" w:rsidRDefault="001E7F86" w:rsidP="003D1E20">
            <w:pPr>
              <w:rPr>
                <w:rFonts w:cstheme="minorHAnsi"/>
              </w:rPr>
            </w:pPr>
            <w:sdt>
              <w:sdtPr>
                <w:rPr>
                  <w:rFonts w:cstheme="minorHAnsi"/>
                </w:rPr>
                <w:id w:val="8639415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E4BD26" w14:textId="77777777" w:rsidR="003D1E20" w:rsidRPr="008E23CC" w:rsidRDefault="003D1E20" w:rsidP="003D1E20">
            <w:pPr>
              <w:rPr>
                <w:rFonts w:cstheme="minorHAnsi"/>
              </w:rPr>
            </w:pPr>
          </w:p>
        </w:tc>
        <w:sdt>
          <w:sdtPr>
            <w:rPr>
              <w:rFonts w:cstheme="minorHAnsi"/>
            </w:rPr>
            <w:id w:val="1669750743"/>
            <w:placeholder>
              <w:docPart w:val="7C839DD7DCDD4ACF8FB802B03B5E310A"/>
            </w:placeholder>
            <w:showingPlcHdr/>
          </w:sdtPr>
          <w:sdtEndPr/>
          <w:sdtContent>
            <w:tc>
              <w:tcPr>
                <w:tcW w:w="4770" w:type="dxa"/>
              </w:tcPr>
              <w:p w14:paraId="5A393B8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2E2468B4" w14:textId="77777777" w:rsidTr="0089695F">
        <w:trPr>
          <w:cantSplit/>
        </w:trPr>
        <w:tc>
          <w:tcPr>
            <w:tcW w:w="899" w:type="dxa"/>
          </w:tcPr>
          <w:p w14:paraId="0A05C15F" w14:textId="77777777" w:rsidR="003D1E20" w:rsidRPr="001754DE" w:rsidRDefault="003D1E20" w:rsidP="003D1E20">
            <w:pPr>
              <w:jc w:val="center"/>
              <w:rPr>
                <w:rFonts w:cstheme="minorHAnsi"/>
                <w:b/>
                <w:bCs/>
              </w:rPr>
            </w:pPr>
            <w:r w:rsidRPr="001754DE">
              <w:rPr>
                <w:b/>
                <w:bCs/>
              </w:rPr>
              <w:t>8-E-6</w:t>
            </w:r>
          </w:p>
        </w:tc>
        <w:tc>
          <w:tcPr>
            <w:tcW w:w="6391" w:type="dxa"/>
            <w:tcBorders>
              <w:right w:val="nil"/>
            </w:tcBorders>
          </w:tcPr>
          <w:p w14:paraId="19D7FD7B" w14:textId="77777777" w:rsidR="003D1E20" w:rsidRDefault="003D1E20" w:rsidP="003D1E20">
            <w:pPr>
              <w:rPr>
                <w:color w:val="000000"/>
              </w:rPr>
            </w:pPr>
            <w:r>
              <w:rPr>
                <w:color w:val="000000"/>
              </w:rPr>
              <w:t>Outside clinical laboratory procedures must be performed by a licensed and accredited facility.</w:t>
            </w:r>
          </w:p>
          <w:p w14:paraId="0E24125B" w14:textId="77777777" w:rsidR="003D1E20" w:rsidRPr="008E23CC" w:rsidRDefault="003D1E20" w:rsidP="003D1E20">
            <w:pPr>
              <w:autoSpaceDE w:val="0"/>
              <w:autoSpaceDN w:val="0"/>
              <w:adjustRightInd w:val="0"/>
              <w:rPr>
                <w:rFonts w:eastAsia="Arial" w:cstheme="minorHAnsi"/>
                <w:szCs w:val="20"/>
              </w:rPr>
            </w:pPr>
          </w:p>
        </w:tc>
        <w:tc>
          <w:tcPr>
            <w:tcW w:w="270" w:type="dxa"/>
            <w:tcBorders>
              <w:left w:val="nil"/>
            </w:tcBorders>
          </w:tcPr>
          <w:p w14:paraId="18E0E927" w14:textId="77777777" w:rsidR="003D1E20" w:rsidRPr="008E23CC" w:rsidRDefault="003D1E20" w:rsidP="003D1E20">
            <w:pPr>
              <w:rPr>
                <w:rFonts w:cstheme="minorHAnsi"/>
              </w:rPr>
            </w:pPr>
          </w:p>
        </w:tc>
        <w:tc>
          <w:tcPr>
            <w:tcW w:w="810" w:type="dxa"/>
          </w:tcPr>
          <w:p w14:paraId="075D4A93" w14:textId="77777777" w:rsidR="003D1E20" w:rsidRPr="00C34C63" w:rsidRDefault="003D1E20" w:rsidP="003D1E20">
            <w:pPr>
              <w:rPr>
                <w:rFonts w:cstheme="minorHAnsi"/>
              </w:rPr>
            </w:pPr>
            <w:r w:rsidRPr="00C34C63">
              <w:rPr>
                <w:rFonts w:cstheme="minorHAnsi"/>
              </w:rPr>
              <w:t xml:space="preserve">A </w:t>
            </w:r>
          </w:p>
          <w:p w14:paraId="21028EDE" w14:textId="77777777" w:rsidR="003D1E20" w:rsidRPr="00C34C63" w:rsidRDefault="003D1E20" w:rsidP="003D1E20">
            <w:pPr>
              <w:rPr>
                <w:rFonts w:cstheme="minorHAnsi"/>
              </w:rPr>
            </w:pPr>
            <w:r w:rsidRPr="00C34C63">
              <w:rPr>
                <w:rFonts w:cstheme="minorHAnsi"/>
              </w:rPr>
              <w:t xml:space="preserve">B </w:t>
            </w:r>
          </w:p>
          <w:p w14:paraId="7A2FAD97" w14:textId="77777777" w:rsidR="003D1E20" w:rsidRPr="00C34C63" w:rsidRDefault="003D1E20" w:rsidP="003D1E20">
            <w:pPr>
              <w:rPr>
                <w:rFonts w:cstheme="minorHAnsi"/>
              </w:rPr>
            </w:pPr>
            <w:r w:rsidRPr="00C34C63">
              <w:rPr>
                <w:rFonts w:cstheme="minorHAnsi"/>
              </w:rPr>
              <w:t xml:space="preserve">C-M </w:t>
            </w:r>
          </w:p>
          <w:p w14:paraId="12237CFC" w14:textId="77777777" w:rsidR="003D1E20" w:rsidRPr="00C34C63" w:rsidRDefault="003D1E20" w:rsidP="003D1E20">
            <w:pPr>
              <w:rPr>
                <w:rFonts w:cstheme="minorHAnsi"/>
              </w:rPr>
            </w:pPr>
            <w:r w:rsidRPr="00C34C63">
              <w:rPr>
                <w:rFonts w:cstheme="minorHAnsi"/>
              </w:rPr>
              <w:t>C</w:t>
            </w:r>
          </w:p>
        </w:tc>
        <w:tc>
          <w:tcPr>
            <w:tcW w:w="1980" w:type="dxa"/>
          </w:tcPr>
          <w:p w14:paraId="471A279D" w14:textId="77777777" w:rsidR="003D1E20" w:rsidRPr="003D1E20" w:rsidRDefault="001E7F86" w:rsidP="003D1E20">
            <w:pPr>
              <w:rPr>
                <w:rFonts w:cstheme="minorHAnsi"/>
              </w:rPr>
            </w:pPr>
            <w:sdt>
              <w:sdtPr>
                <w:rPr>
                  <w:rFonts w:cstheme="minorHAnsi"/>
                </w:rPr>
                <w:id w:val="-10090503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16E85BB" w14:textId="77777777" w:rsidR="003D1E20" w:rsidRPr="003D1E20" w:rsidRDefault="001E7F86" w:rsidP="003D1E20">
            <w:pPr>
              <w:rPr>
                <w:rFonts w:cstheme="minorHAnsi"/>
              </w:rPr>
            </w:pPr>
            <w:sdt>
              <w:sdtPr>
                <w:rPr>
                  <w:rFonts w:cstheme="minorHAnsi"/>
                </w:rPr>
                <w:id w:val="11060786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80D2CA8" w14:textId="77777777" w:rsidR="003D1E20" w:rsidRPr="003D1E20" w:rsidRDefault="001E7F86" w:rsidP="003D1E20">
            <w:pPr>
              <w:rPr>
                <w:rFonts w:cstheme="minorHAnsi"/>
              </w:rPr>
            </w:pPr>
            <w:sdt>
              <w:sdtPr>
                <w:rPr>
                  <w:rFonts w:cstheme="minorHAnsi"/>
                </w:rPr>
                <w:id w:val="11391425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76D4B7" w14:textId="77777777" w:rsidR="003D1E20" w:rsidRPr="003D1E20" w:rsidRDefault="001E7F86" w:rsidP="003D1E20">
            <w:pPr>
              <w:rPr>
                <w:rFonts w:cstheme="minorHAnsi"/>
              </w:rPr>
            </w:pPr>
            <w:sdt>
              <w:sdtPr>
                <w:rPr>
                  <w:rFonts w:cstheme="minorHAnsi"/>
                </w:rPr>
                <w:id w:val="-1774006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6E8CA1" w14:textId="77777777" w:rsidR="003D1E20" w:rsidRDefault="003D1E20" w:rsidP="003D1E20">
            <w:pPr>
              <w:rPr>
                <w:rFonts w:cstheme="minorHAnsi"/>
              </w:rPr>
            </w:pPr>
          </w:p>
        </w:tc>
        <w:sdt>
          <w:sdtPr>
            <w:rPr>
              <w:rFonts w:cstheme="minorHAnsi"/>
            </w:rPr>
            <w:id w:val="1686322047"/>
            <w:placeholder>
              <w:docPart w:val="32973A769BBA40BA9463038BB45957BF"/>
            </w:placeholder>
            <w:showingPlcHdr/>
          </w:sdtPr>
          <w:sdtEndPr/>
          <w:sdtContent>
            <w:tc>
              <w:tcPr>
                <w:tcW w:w="4770" w:type="dxa"/>
              </w:tcPr>
              <w:p w14:paraId="6815F9FE" w14:textId="77777777" w:rsidR="003D1E20" w:rsidRDefault="003D1E20" w:rsidP="003D1E20">
                <w:pPr>
                  <w:rPr>
                    <w:rFonts w:cstheme="minorHAnsi"/>
                  </w:rPr>
                </w:pPr>
                <w:r w:rsidRPr="008E23CC">
                  <w:rPr>
                    <w:rFonts w:cstheme="minorHAnsi"/>
                  </w:rPr>
                  <w:t>Enter observations of non-compliance, comments or notes here.</w:t>
                </w:r>
              </w:p>
            </w:tc>
          </w:sdtContent>
        </w:sdt>
      </w:tr>
      <w:bookmarkStart w:id="50" w:name="Med8E9"/>
      <w:tr w:rsidR="003D1E20" w14:paraId="332E72C4" w14:textId="77777777" w:rsidTr="003D1E20">
        <w:trPr>
          <w:cantSplit/>
        </w:trPr>
        <w:tc>
          <w:tcPr>
            <w:tcW w:w="899" w:type="dxa"/>
            <w:tcBorders>
              <w:bottom w:val="single" w:sz="4" w:space="0" w:color="auto"/>
            </w:tcBorders>
          </w:tcPr>
          <w:p w14:paraId="45D19CA7" w14:textId="53759A90"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50"/>
            <w:r w:rsidRPr="008E23CC">
              <w:rPr>
                <w:rFonts w:cstheme="minorHAnsi"/>
                <w:b/>
                <w:bCs/>
              </w:rPr>
              <w:fldChar w:fldCharType="end"/>
            </w:r>
          </w:p>
        </w:tc>
        <w:tc>
          <w:tcPr>
            <w:tcW w:w="6391" w:type="dxa"/>
            <w:tcBorders>
              <w:bottom w:val="single" w:sz="4" w:space="0" w:color="auto"/>
              <w:right w:val="nil"/>
            </w:tcBorders>
          </w:tcPr>
          <w:p w14:paraId="157395A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0E40D920" w14:textId="77777777" w:rsidR="003D1E20" w:rsidRPr="008E23CC" w:rsidRDefault="003D1E20" w:rsidP="003D1E20">
            <w:pPr>
              <w:rPr>
                <w:rFonts w:cstheme="minorHAnsi"/>
              </w:rPr>
            </w:pPr>
          </w:p>
        </w:tc>
        <w:tc>
          <w:tcPr>
            <w:tcW w:w="810" w:type="dxa"/>
            <w:tcBorders>
              <w:bottom w:val="single" w:sz="4" w:space="0" w:color="auto"/>
            </w:tcBorders>
          </w:tcPr>
          <w:p w14:paraId="68D64F9A" w14:textId="77777777" w:rsidR="003D1E20" w:rsidRPr="00C34C63" w:rsidRDefault="003D1E20" w:rsidP="003D1E20">
            <w:pPr>
              <w:rPr>
                <w:rFonts w:cstheme="minorHAnsi"/>
              </w:rPr>
            </w:pPr>
            <w:r w:rsidRPr="00C34C63">
              <w:rPr>
                <w:rFonts w:cstheme="minorHAnsi"/>
              </w:rPr>
              <w:t xml:space="preserve">A </w:t>
            </w:r>
          </w:p>
          <w:p w14:paraId="00B8C2E2" w14:textId="77777777" w:rsidR="003D1E20" w:rsidRPr="00C34C63" w:rsidRDefault="003D1E20" w:rsidP="003D1E20">
            <w:pPr>
              <w:rPr>
                <w:rFonts w:cstheme="minorHAnsi"/>
              </w:rPr>
            </w:pPr>
            <w:r w:rsidRPr="00C34C63">
              <w:rPr>
                <w:rFonts w:cstheme="minorHAnsi"/>
              </w:rPr>
              <w:t xml:space="preserve">B </w:t>
            </w:r>
          </w:p>
          <w:p w14:paraId="4B18F5D9" w14:textId="77777777" w:rsidR="003D1E20" w:rsidRPr="00C34C63" w:rsidRDefault="003D1E20" w:rsidP="003D1E20">
            <w:pPr>
              <w:rPr>
                <w:rFonts w:cstheme="minorHAnsi"/>
              </w:rPr>
            </w:pPr>
            <w:r w:rsidRPr="00C34C63">
              <w:rPr>
                <w:rFonts w:cstheme="minorHAnsi"/>
              </w:rPr>
              <w:t xml:space="preserve">C-M </w:t>
            </w:r>
          </w:p>
          <w:p w14:paraId="179C63F2" w14:textId="77777777" w:rsidR="003D1E20" w:rsidRPr="008E23CC" w:rsidRDefault="003D1E20" w:rsidP="003D1E20">
            <w:pPr>
              <w:rPr>
                <w:rFonts w:cstheme="minorHAnsi"/>
              </w:rPr>
            </w:pPr>
            <w:r w:rsidRPr="00C34C63">
              <w:rPr>
                <w:rFonts w:cstheme="minorHAnsi"/>
              </w:rPr>
              <w:t>C</w:t>
            </w:r>
          </w:p>
        </w:tc>
        <w:tc>
          <w:tcPr>
            <w:tcW w:w="1980" w:type="dxa"/>
            <w:tcBorders>
              <w:bottom w:val="single" w:sz="4" w:space="0" w:color="auto"/>
            </w:tcBorders>
          </w:tcPr>
          <w:p w14:paraId="71E87C93" w14:textId="77777777" w:rsidR="003D1E20" w:rsidRPr="003D1E20" w:rsidRDefault="001E7F86" w:rsidP="003D1E20">
            <w:pPr>
              <w:rPr>
                <w:rFonts w:cstheme="minorHAnsi"/>
              </w:rPr>
            </w:pPr>
            <w:sdt>
              <w:sdtPr>
                <w:rPr>
                  <w:rFonts w:cstheme="minorHAnsi"/>
                </w:rPr>
                <w:id w:val="-18762197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FFF4CE" w14:textId="77777777" w:rsidR="003D1E20" w:rsidRPr="003D1E20" w:rsidRDefault="001E7F86" w:rsidP="003D1E20">
            <w:pPr>
              <w:rPr>
                <w:rFonts w:cstheme="minorHAnsi"/>
              </w:rPr>
            </w:pPr>
            <w:sdt>
              <w:sdtPr>
                <w:rPr>
                  <w:rFonts w:cstheme="minorHAnsi"/>
                </w:rPr>
                <w:id w:val="11066903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5F8822" w14:textId="77777777" w:rsidR="003D1E20" w:rsidRPr="003D1E20" w:rsidRDefault="001E7F86" w:rsidP="003D1E20">
            <w:pPr>
              <w:rPr>
                <w:rFonts w:cstheme="minorHAnsi"/>
              </w:rPr>
            </w:pPr>
            <w:sdt>
              <w:sdtPr>
                <w:rPr>
                  <w:rFonts w:cstheme="minorHAnsi"/>
                </w:rPr>
                <w:id w:val="-703571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F65F96" w14:textId="77777777" w:rsidR="003D1E20" w:rsidRPr="003D1E20" w:rsidRDefault="001E7F86" w:rsidP="003D1E20">
            <w:pPr>
              <w:rPr>
                <w:rFonts w:cstheme="minorHAnsi"/>
              </w:rPr>
            </w:pPr>
            <w:sdt>
              <w:sdtPr>
                <w:rPr>
                  <w:rFonts w:cstheme="minorHAnsi"/>
                </w:rPr>
                <w:id w:val="2391487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730745D" w14:textId="77777777" w:rsidR="003D1E20" w:rsidRPr="008E23CC" w:rsidRDefault="003D1E20" w:rsidP="003D1E20">
            <w:pPr>
              <w:rPr>
                <w:rFonts w:cstheme="minorHAnsi"/>
              </w:rPr>
            </w:pPr>
          </w:p>
        </w:tc>
        <w:sdt>
          <w:sdtPr>
            <w:rPr>
              <w:rFonts w:cstheme="minorHAnsi"/>
            </w:rPr>
            <w:id w:val="615337720"/>
            <w:placeholder>
              <w:docPart w:val="48765DE92ABE488F902A011CDD13740E"/>
            </w:placeholder>
            <w:showingPlcHdr/>
          </w:sdtPr>
          <w:sdtEndPr/>
          <w:sdtContent>
            <w:tc>
              <w:tcPr>
                <w:tcW w:w="4770" w:type="dxa"/>
                <w:tcBorders>
                  <w:bottom w:val="single" w:sz="4" w:space="0" w:color="auto"/>
                </w:tcBorders>
              </w:tcPr>
              <w:p w14:paraId="78ECE58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A2A47" w14:paraId="4326C991" w14:textId="77777777" w:rsidTr="003D1E20">
        <w:trPr>
          <w:cantSplit/>
        </w:trPr>
        <w:tc>
          <w:tcPr>
            <w:tcW w:w="15120" w:type="dxa"/>
            <w:gridSpan w:val="6"/>
            <w:tcBorders>
              <w:left w:val="single" w:sz="4" w:space="0" w:color="auto"/>
            </w:tcBorders>
            <w:shd w:val="clear" w:color="auto" w:fill="D9E2F3" w:themeFill="accent1" w:themeFillTint="33"/>
          </w:tcPr>
          <w:p w14:paraId="17F59376" w14:textId="77777777" w:rsidR="00AA2A47" w:rsidRPr="00017D18" w:rsidRDefault="00AA2A47" w:rsidP="00AA2A4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51" w:name="Med8F1"/>
      <w:tr w:rsidR="003D1E20" w14:paraId="360100B8" w14:textId="77777777" w:rsidTr="0089695F">
        <w:trPr>
          <w:cantSplit/>
        </w:trPr>
        <w:tc>
          <w:tcPr>
            <w:tcW w:w="899" w:type="dxa"/>
          </w:tcPr>
          <w:p w14:paraId="420FA641" w14:textId="3137DB95"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bookmarkEnd w:id="51"/>
          </w:p>
        </w:tc>
        <w:tc>
          <w:tcPr>
            <w:tcW w:w="6391" w:type="dxa"/>
            <w:tcBorders>
              <w:right w:val="nil"/>
            </w:tcBorders>
          </w:tcPr>
          <w:p w14:paraId="6D69D8A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10A8DAEE" w14:textId="77777777" w:rsidR="003D1E20" w:rsidRPr="008E23CC" w:rsidRDefault="003D1E20" w:rsidP="003D1E20">
            <w:pPr>
              <w:rPr>
                <w:rFonts w:cstheme="minorHAnsi"/>
              </w:rPr>
            </w:pPr>
          </w:p>
        </w:tc>
        <w:tc>
          <w:tcPr>
            <w:tcW w:w="810" w:type="dxa"/>
          </w:tcPr>
          <w:p w14:paraId="38E39DB9" w14:textId="77777777" w:rsidR="003D1E20" w:rsidRPr="00C34C63" w:rsidRDefault="003D1E20" w:rsidP="003D1E20">
            <w:pPr>
              <w:rPr>
                <w:rFonts w:cstheme="minorHAnsi"/>
              </w:rPr>
            </w:pPr>
            <w:r w:rsidRPr="00C34C63">
              <w:rPr>
                <w:rFonts w:cstheme="minorHAnsi"/>
              </w:rPr>
              <w:t xml:space="preserve">A </w:t>
            </w:r>
          </w:p>
          <w:p w14:paraId="0F26A411" w14:textId="77777777" w:rsidR="003D1E20" w:rsidRPr="00C34C63" w:rsidRDefault="003D1E20" w:rsidP="003D1E20">
            <w:pPr>
              <w:rPr>
                <w:rFonts w:cstheme="minorHAnsi"/>
              </w:rPr>
            </w:pPr>
            <w:r w:rsidRPr="00C34C63">
              <w:rPr>
                <w:rFonts w:cstheme="minorHAnsi"/>
              </w:rPr>
              <w:t xml:space="preserve">B </w:t>
            </w:r>
          </w:p>
          <w:p w14:paraId="5870DC31" w14:textId="77777777" w:rsidR="003D1E20" w:rsidRPr="00C34C63" w:rsidRDefault="003D1E20" w:rsidP="003D1E20">
            <w:pPr>
              <w:rPr>
                <w:rFonts w:cstheme="minorHAnsi"/>
              </w:rPr>
            </w:pPr>
            <w:r w:rsidRPr="00C34C63">
              <w:rPr>
                <w:rFonts w:cstheme="minorHAnsi"/>
              </w:rPr>
              <w:t xml:space="preserve">C-M </w:t>
            </w:r>
          </w:p>
          <w:p w14:paraId="7CBC3098" w14:textId="77777777" w:rsidR="003D1E20" w:rsidRPr="008E23CC" w:rsidRDefault="003D1E20" w:rsidP="003D1E20">
            <w:pPr>
              <w:rPr>
                <w:rFonts w:cstheme="minorHAnsi"/>
              </w:rPr>
            </w:pPr>
            <w:r w:rsidRPr="00C34C63">
              <w:rPr>
                <w:rFonts w:cstheme="minorHAnsi"/>
              </w:rPr>
              <w:t>C</w:t>
            </w:r>
          </w:p>
        </w:tc>
        <w:tc>
          <w:tcPr>
            <w:tcW w:w="1980" w:type="dxa"/>
          </w:tcPr>
          <w:p w14:paraId="240F9650" w14:textId="77777777" w:rsidR="003D1E20" w:rsidRPr="003D1E20" w:rsidRDefault="001E7F86" w:rsidP="003D1E20">
            <w:pPr>
              <w:rPr>
                <w:rFonts w:cstheme="minorHAnsi"/>
              </w:rPr>
            </w:pPr>
            <w:sdt>
              <w:sdtPr>
                <w:rPr>
                  <w:rFonts w:cstheme="minorHAnsi"/>
                </w:rPr>
                <w:id w:val="4255431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50652E2" w14:textId="77777777" w:rsidR="003D1E20" w:rsidRPr="003D1E20" w:rsidRDefault="001E7F86" w:rsidP="003D1E20">
            <w:pPr>
              <w:rPr>
                <w:rFonts w:cstheme="minorHAnsi"/>
              </w:rPr>
            </w:pPr>
            <w:sdt>
              <w:sdtPr>
                <w:rPr>
                  <w:rFonts w:cstheme="minorHAnsi"/>
                </w:rPr>
                <w:id w:val="-19981806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A65714" w14:textId="77777777" w:rsidR="003D1E20" w:rsidRPr="003D1E20" w:rsidRDefault="001E7F86" w:rsidP="003D1E20">
            <w:pPr>
              <w:rPr>
                <w:rFonts w:cstheme="minorHAnsi"/>
              </w:rPr>
            </w:pPr>
            <w:sdt>
              <w:sdtPr>
                <w:rPr>
                  <w:rFonts w:cstheme="minorHAnsi"/>
                </w:rPr>
                <w:id w:val="8359554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679633" w14:textId="77777777" w:rsidR="003D1E20" w:rsidRPr="003D1E20" w:rsidRDefault="001E7F86" w:rsidP="003D1E20">
            <w:pPr>
              <w:rPr>
                <w:rFonts w:cstheme="minorHAnsi"/>
              </w:rPr>
            </w:pPr>
            <w:sdt>
              <w:sdtPr>
                <w:rPr>
                  <w:rFonts w:cstheme="minorHAnsi"/>
                </w:rPr>
                <w:id w:val="-1822909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722051B" w14:textId="77777777" w:rsidR="003D1E20" w:rsidRPr="008E23CC" w:rsidRDefault="003D1E20" w:rsidP="003D1E20">
            <w:pPr>
              <w:rPr>
                <w:rFonts w:cstheme="minorHAnsi"/>
              </w:rPr>
            </w:pPr>
          </w:p>
        </w:tc>
        <w:sdt>
          <w:sdtPr>
            <w:rPr>
              <w:rFonts w:cstheme="minorHAnsi"/>
            </w:rPr>
            <w:id w:val="-849795942"/>
            <w:placeholder>
              <w:docPart w:val="7164BC9D4B2B47A3B76CE8A631D40680"/>
            </w:placeholder>
            <w:showingPlcHdr/>
          </w:sdtPr>
          <w:sdtEndPr/>
          <w:sdtContent>
            <w:tc>
              <w:tcPr>
                <w:tcW w:w="4770" w:type="dxa"/>
              </w:tcPr>
              <w:p w14:paraId="4F2ABF7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2" w:name="Med8F3"/>
      <w:tr w:rsidR="003D1E20" w14:paraId="03EBC2D3" w14:textId="77777777" w:rsidTr="0089695F">
        <w:trPr>
          <w:cantSplit/>
        </w:trPr>
        <w:tc>
          <w:tcPr>
            <w:tcW w:w="899" w:type="dxa"/>
          </w:tcPr>
          <w:p w14:paraId="5F85524E" w14:textId="54C8C869" w:rsidR="003D1E20" w:rsidRPr="00E04670" w:rsidRDefault="003D1E20" w:rsidP="003D1E20">
            <w:pPr>
              <w:jc w:val="center"/>
              <w:rPr>
                <w:rFonts w:cstheme="minorHAnsi"/>
                <w:b/>
                <w:bCs/>
              </w:rPr>
            </w:pPr>
            <w:r>
              <w:rPr>
                <w:b/>
                <w:bCs/>
              </w:rPr>
              <w:fldChar w:fldCharType="begin"/>
            </w:r>
            <w:r>
              <w:rPr>
                <w:b/>
                <w:bCs/>
              </w:rPr>
              <w:instrText xml:space="preserve"> HYPERLINK  \l "MedWorksheet5" </w:instrText>
            </w:r>
            <w:r>
              <w:rPr>
                <w:b/>
                <w:bCs/>
              </w:rPr>
              <w:fldChar w:fldCharType="separate"/>
            </w:r>
            <w:r w:rsidRPr="00E04670">
              <w:rPr>
                <w:rStyle w:val="Hyperlink"/>
                <w:b/>
                <w:bCs/>
              </w:rPr>
              <w:t>8-F-3</w:t>
            </w:r>
            <w:bookmarkEnd w:id="52"/>
            <w:r>
              <w:rPr>
                <w:b/>
                <w:bCs/>
              </w:rPr>
              <w:fldChar w:fldCharType="end"/>
            </w:r>
          </w:p>
        </w:tc>
        <w:tc>
          <w:tcPr>
            <w:tcW w:w="6391" w:type="dxa"/>
            <w:tcBorders>
              <w:right w:val="nil"/>
            </w:tcBorders>
          </w:tcPr>
          <w:p w14:paraId="195A672A" w14:textId="77777777" w:rsidR="003D1E20" w:rsidRDefault="003D1E20" w:rsidP="003D1E20">
            <w:pPr>
              <w:rPr>
                <w:color w:val="000000"/>
              </w:rPr>
            </w:pPr>
            <w:r>
              <w:rPr>
                <w:color w:val="000000"/>
              </w:rPr>
              <w:t>Verify that the patient or a responsible adult has been informed about the anesthesia care plan. Class A facilities may meet this requirement through the Informed Consent process when using local, topical, or Low-Flow Nitrous Oxide/Oxygen anesthesia.</w:t>
            </w:r>
          </w:p>
          <w:p w14:paraId="18B374C6" w14:textId="0E169FDB"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37937BC3" w14:textId="77777777" w:rsidR="003D1E20" w:rsidRPr="008E23CC" w:rsidRDefault="003D1E20" w:rsidP="003D1E20">
            <w:pPr>
              <w:rPr>
                <w:rFonts w:cstheme="minorHAnsi"/>
              </w:rPr>
            </w:pPr>
          </w:p>
        </w:tc>
        <w:tc>
          <w:tcPr>
            <w:tcW w:w="810" w:type="dxa"/>
          </w:tcPr>
          <w:p w14:paraId="2FFFCBA5" w14:textId="77777777" w:rsidR="003D1E20" w:rsidRPr="00C34C63" w:rsidRDefault="003D1E20" w:rsidP="003D1E20">
            <w:pPr>
              <w:rPr>
                <w:rFonts w:cstheme="minorHAnsi"/>
              </w:rPr>
            </w:pPr>
            <w:r w:rsidRPr="00C34C63">
              <w:rPr>
                <w:rFonts w:cstheme="minorHAnsi"/>
              </w:rPr>
              <w:t xml:space="preserve">A </w:t>
            </w:r>
          </w:p>
          <w:p w14:paraId="033450B0" w14:textId="77777777" w:rsidR="003D1E20" w:rsidRPr="00C34C63" w:rsidRDefault="003D1E20" w:rsidP="003D1E20">
            <w:pPr>
              <w:rPr>
                <w:rFonts w:cstheme="minorHAnsi"/>
              </w:rPr>
            </w:pPr>
            <w:r w:rsidRPr="00C34C63">
              <w:rPr>
                <w:rFonts w:cstheme="minorHAnsi"/>
              </w:rPr>
              <w:t xml:space="preserve">B </w:t>
            </w:r>
          </w:p>
          <w:p w14:paraId="090817F4" w14:textId="77777777" w:rsidR="003D1E20" w:rsidRPr="00C34C63" w:rsidRDefault="003D1E20" w:rsidP="003D1E20">
            <w:pPr>
              <w:rPr>
                <w:rFonts w:cstheme="minorHAnsi"/>
              </w:rPr>
            </w:pPr>
            <w:r w:rsidRPr="00C34C63">
              <w:rPr>
                <w:rFonts w:cstheme="minorHAnsi"/>
              </w:rPr>
              <w:t xml:space="preserve">C-M </w:t>
            </w:r>
          </w:p>
          <w:p w14:paraId="168B9EF9" w14:textId="77777777" w:rsidR="003D1E20" w:rsidRPr="008E23CC" w:rsidRDefault="003D1E20" w:rsidP="003D1E20">
            <w:pPr>
              <w:rPr>
                <w:rFonts w:cstheme="minorHAnsi"/>
              </w:rPr>
            </w:pPr>
            <w:r w:rsidRPr="00C34C63">
              <w:rPr>
                <w:rFonts w:cstheme="minorHAnsi"/>
              </w:rPr>
              <w:t>C</w:t>
            </w:r>
          </w:p>
        </w:tc>
        <w:tc>
          <w:tcPr>
            <w:tcW w:w="1980" w:type="dxa"/>
          </w:tcPr>
          <w:p w14:paraId="5214769B" w14:textId="77777777" w:rsidR="003D1E20" w:rsidRPr="003D1E20" w:rsidRDefault="001E7F86" w:rsidP="003D1E20">
            <w:pPr>
              <w:rPr>
                <w:rFonts w:cstheme="minorHAnsi"/>
              </w:rPr>
            </w:pPr>
            <w:sdt>
              <w:sdtPr>
                <w:rPr>
                  <w:rFonts w:cstheme="minorHAnsi"/>
                </w:rPr>
                <w:id w:val="-13765447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16EAF4" w14:textId="77777777" w:rsidR="003D1E20" w:rsidRPr="003D1E20" w:rsidRDefault="001E7F86" w:rsidP="003D1E20">
            <w:pPr>
              <w:rPr>
                <w:rFonts w:cstheme="minorHAnsi"/>
              </w:rPr>
            </w:pPr>
            <w:sdt>
              <w:sdtPr>
                <w:rPr>
                  <w:rFonts w:cstheme="minorHAnsi"/>
                </w:rPr>
                <w:id w:val="-9465347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84079E4" w14:textId="77777777" w:rsidR="003D1E20" w:rsidRPr="003D1E20" w:rsidRDefault="001E7F86" w:rsidP="003D1E20">
            <w:pPr>
              <w:rPr>
                <w:rFonts w:cstheme="minorHAnsi"/>
              </w:rPr>
            </w:pPr>
            <w:sdt>
              <w:sdtPr>
                <w:rPr>
                  <w:rFonts w:cstheme="minorHAnsi"/>
                </w:rPr>
                <w:id w:val="21308181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91055C" w14:textId="77777777" w:rsidR="003D1E20" w:rsidRPr="003D1E20" w:rsidRDefault="001E7F86" w:rsidP="003D1E20">
            <w:pPr>
              <w:rPr>
                <w:rFonts w:cstheme="minorHAnsi"/>
              </w:rPr>
            </w:pPr>
            <w:sdt>
              <w:sdtPr>
                <w:rPr>
                  <w:rFonts w:cstheme="minorHAnsi"/>
                </w:rPr>
                <w:id w:val="-11202262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B877B5A" w14:textId="77777777" w:rsidR="003D1E20" w:rsidRPr="008E23CC" w:rsidRDefault="003D1E20" w:rsidP="003D1E20">
            <w:pPr>
              <w:rPr>
                <w:rFonts w:cstheme="minorHAnsi"/>
              </w:rPr>
            </w:pPr>
          </w:p>
        </w:tc>
        <w:sdt>
          <w:sdtPr>
            <w:rPr>
              <w:rFonts w:cstheme="minorHAnsi"/>
            </w:rPr>
            <w:id w:val="-1437208989"/>
            <w:placeholder>
              <w:docPart w:val="C52D2C54F96F4043AF6A9F543DBB8703"/>
            </w:placeholder>
            <w:showingPlcHdr/>
          </w:sdtPr>
          <w:sdtEndPr/>
          <w:sdtContent>
            <w:tc>
              <w:tcPr>
                <w:tcW w:w="4770" w:type="dxa"/>
              </w:tcPr>
              <w:p w14:paraId="779400B3"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3" w:name="Med8F4"/>
      <w:tr w:rsidR="003D1E20" w14:paraId="117C4D10" w14:textId="77777777" w:rsidTr="0089695F">
        <w:trPr>
          <w:cantSplit/>
        </w:trPr>
        <w:tc>
          <w:tcPr>
            <w:tcW w:w="899" w:type="dxa"/>
          </w:tcPr>
          <w:p w14:paraId="069DCC6E" w14:textId="22AC70F9" w:rsidR="003D1E20" w:rsidRPr="008E23CC" w:rsidRDefault="003D1E20" w:rsidP="003D1E20">
            <w:pPr>
              <w:jc w:val="center"/>
              <w:rPr>
                <w:rFonts w:cstheme="minorHAnsi"/>
                <w:b/>
                <w:bCs/>
              </w:rPr>
            </w:pPr>
            <w:r>
              <w:rPr>
                <w:rFonts w:cstheme="minorHAnsi"/>
                <w:b/>
                <w:bCs/>
              </w:rPr>
              <w:lastRenderedPageBreak/>
              <w:fldChar w:fldCharType="begin"/>
            </w:r>
            <w:r>
              <w:rPr>
                <w:rFonts w:cstheme="minorHAnsi"/>
                <w:b/>
                <w:bCs/>
              </w:rPr>
              <w:instrText xml:space="preserve"> HYPERLINK  \l "MedWorksheet5" </w:instrText>
            </w:r>
            <w:r>
              <w:rPr>
                <w:rFonts w:cstheme="minorHAnsi"/>
                <w:b/>
                <w:bCs/>
              </w:rPr>
              <w:fldChar w:fldCharType="separate"/>
            </w:r>
            <w:r w:rsidRPr="007858A9">
              <w:rPr>
                <w:rStyle w:val="Hyperlink"/>
                <w:rFonts w:cstheme="minorHAnsi"/>
                <w:b/>
                <w:bCs/>
              </w:rPr>
              <w:t>8-F-4</w:t>
            </w:r>
            <w:bookmarkEnd w:id="53"/>
            <w:r>
              <w:rPr>
                <w:rFonts w:cstheme="minorHAnsi"/>
                <w:b/>
                <w:bCs/>
              </w:rPr>
              <w:fldChar w:fldCharType="end"/>
            </w:r>
          </w:p>
        </w:tc>
        <w:tc>
          <w:tcPr>
            <w:tcW w:w="6391" w:type="dxa"/>
            <w:tcBorders>
              <w:right w:val="nil"/>
            </w:tcBorders>
          </w:tcPr>
          <w:p w14:paraId="6EB85F24"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226D759" w14:textId="77777777" w:rsidR="003D1E20" w:rsidRPr="008E23CC" w:rsidRDefault="003D1E20" w:rsidP="003D1E20">
            <w:pPr>
              <w:rPr>
                <w:rFonts w:cstheme="minorHAnsi"/>
              </w:rPr>
            </w:pPr>
          </w:p>
        </w:tc>
        <w:tc>
          <w:tcPr>
            <w:tcW w:w="810" w:type="dxa"/>
          </w:tcPr>
          <w:p w14:paraId="17204122" w14:textId="77777777" w:rsidR="003D1E20" w:rsidRPr="00C34C63" w:rsidRDefault="003D1E20" w:rsidP="003D1E20">
            <w:pPr>
              <w:rPr>
                <w:rFonts w:cstheme="minorHAnsi"/>
              </w:rPr>
            </w:pPr>
            <w:r w:rsidRPr="00C34C63">
              <w:rPr>
                <w:rFonts w:cstheme="minorHAnsi"/>
              </w:rPr>
              <w:t xml:space="preserve">A </w:t>
            </w:r>
          </w:p>
          <w:p w14:paraId="4B6F79FC" w14:textId="77777777" w:rsidR="003D1E20" w:rsidRPr="00C34C63" w:rsidRDefault="003D1E20" w:rsidP="003D1E20">
            <w:pPr>
              <w:rPr>
                <w:rFonts w:cstheme="minorHAnsi"/>
              </w:rPr>
            </w:pPr>
            <w:r w:rsidRPr="00C34C63">
              <w:rPr>
                <w:rFonts w:cstheme="minorHAnsi"/>
              </w:rPr>
              <w:t xml:space="preserve">B </w:t>
            </w:r>
          </w:p>
          <w:p w14:paraId="0EA7A113" w14:textId="77777777" w:rsidR="003D1E20" w:rsidRPr="00C34C63" w:rsidRDefault="003D1E20" w:rsidP="003D1E20">
            <w:pPr>
              <w:rPr>
                <w:rFonts w:cstheme="minorHAnsi"/>
              </w:rPr>
            </w:pPr>
            <w:r w:rsidRPr="00C34C63">
              <w:rPr>
                <w:rFonts w:cstheme="minorHAnsi"/>
              </w:rPr>
              <w:t xml:space="preserve">C-M </w:t>
            </w:r>
          </w:p>
          <w:p w14:paraId="4FDB184A" w14:textId="77777777" w:rsidR="003D1E20" w:rsidRPr="008E23CC" w:rsidRDefault="003D1E20" w:rsidP="003D1E20">
            <w:pPr>
              <w:rPr>
                <w:rFonts w:cstheme="minorHAnsi"/>
              </w:rPr>
            </w:pPr>
            <w:r w:rsidRPr="00C34C63">
              <w:rPr>
                <w:rFonts w:cstheme="minorHAnsi"/>
              </w:rPr>
              <w:t>C</w:t>
            </w:r>
          </w:p>
        </w:tc>
        <w:tc>
          <w:tcPr>
            <w:tcW w:w="1980" w:type="dxa"/>
          </w:tcPr>
          <w:p w14:paraId="7CD98905" w14:textId="77777777" w:rsidR="003D1E20" w:rsidRPr="003D1E20" w:rsidRDefault="001E7F86" w:rsidP="003D1E20">
            <w:pPr>
              <w:rPr>
                <w:rFonts w:cstheme="minorHAnsi"/>
              </w:rPr>
            </w:pPr>
            <w:sdt>
              <w:sdtPr>
                <w:rPr>
                  <w:rFonts w:cstheme="minorHAnsi"/>
                </w:rPr>
                <w:id w:val="-12535042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06A73C9" w14:textId="77777777" w:rsidR="003D1E20" w:rsidRPr="003D1E20" w:rsidRDefault="001E7F86" w:rsidP="003D1E20">
            <w:pPr>
              <w:rPr>
                <w:rFonts w:cstheme="minorHAnsi"/>
              </w:rPr>
            </w:pPr>
            <w:sdt>
              <w:sdtPr>
                <w:rPr>
                  <w:rFonts w:cstheme="minorHAnsi"/>
                </w:rPr>
                <w:id w:val="-19099059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EE8C04F" w14:textId="77777777" w:rsidR="003D1E20" w:rsidRPr="003D1E20" w:rsidRDefault="001E7F86" w:rsidP="003D1E20">
            <w:pPr>
              <w:rPr>
                <w:rFonts w:cstheme="minorHAnsi"/>
              </w:rPr>
            </w:pPr>
            <w:sdt>
              <w:sdtPr>
                <w:rPr>
                  <w:rFonts w:cstheme="minorHAnsi"/>
                </w:rPr>
                <w:id w:val="14418840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266BD1" w14:textId="77777777" w:rsidR="003D1E20" w:rsidRPr="003D1E20" w:rsidRDefault="001E7F86" w:rsidP="003D1E20">
            <w:pPr>
              <w:rPr>
                <w:rFonts w:cstheme="minorHAnsi"/>
              </w:rPr>
            </w:pPr>
            <w:sdt>
              <w:sdtPr>
                <w:rPr>
                  <w:rFonts w:cstheme="minorHAnsi"/>
                </w:rPr>
                <w:id w:val="11691383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72E22F" w14:textId="77777777" w:rsidR="003D1E20" w:rsidRPr="008E23CC" w:rsidRDefault="003D1E20" w:rsidP="003D1E20">
            <w:pPr>
              <w:rPr>
                <w:rFonts w:cstheme="minorHAnsi"/>
              </w:rPr>
            </w:pPr>
          </w:p>
        </w:tc>
        <w:sdt>
          <w:sdtPr>
            <w:rPr>
              <w:rFonts w:cstheme="minorHAnsi"/>
            </w:rPr>
            <w:id w:val="-1726594631"/>
            <w:placeholder>
              <w:docPart w:val="D26AA618B7CA4A738ECBAEE97B1D3191"/>
            </w:placeholder>
            <w:showingPlcHdr/>
          </w:sdtPr>
          <w:sdtEndPr/>
          <w:sdtContent>
            <w:tc>
              <w:tcPr>
                <w:tcW w:w="4770" w:type="dxa"/>
              </w:tcPr>
              <w:p w14:paraId="485C2174"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4" w:name="Med8F5"/>
      <w:tr w:rsidR="003D1E20" w14:paraId="6A1797CB" w14:textId="77777777" w:rsidTr="0089695F">
        <w:trPr>
          <w:cantSplit/>
        </w:trPr>
        <w:tc>
          <w:tcPr>
            <w:tcW w:w="899" w:type="dxa"/>
          </w:tcPr>
          <w:p w14:paraId="68A52432" w14:textId="7019CE69"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Pr="007858A9">
              <w:rPr>
                <w:rStyle w:val="Hyperlink"/>
                <w:rFonts w:cstheme="minorHAnsi"/>
                <w:b/>
                <w:bCs/>
              </w:rPr>
              <w:t>8-F-5</w:t>
            </w:r>
            <w:bookmarkEnd w:id="54"/>
            <w:r>
              <w:rPr>
                <w:rFonts w:cstheme="minorHAnsi"/>
                <w:b/>
                <w:bCs/>
              </w:rPr>
              <w:fldChar w:fldCharType="end"/>
            </w:r>
          </w:p>
        </w:tc>
        <w:tc>
          <w:tcPr>
            <w:tcW w:w="6391" w:type="dxa"/>
            <w:tcBorders>
              <w:right w:val="nil"/>
            </w:tcBorders>
          </w:tcPr>
          <w:p w14:paraId="226A73A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68E366D7" w14:textId="77777777" w:rsidR="003D1E20" w:rsidRPr="008E23CC" w:rsidRDefault="003D1E20" w:rsidP="003D1E20">
            <w:pPr>
              <w:rPr>
                <w:rFonts w:cstheme="minorHAnsi"/>
              </w:rPr>
            </w:pPr>
          </w:p>
        </w:tc>
        <w:tc>
          <w:tcPr>
            <w:tcW w:w="810" w:type="dxa"/>
          </w:tcPr>
          <w:p w14:paraId="76ED4781" w14:textId="77777777" w:rsidR="003D1E20" w:rsidRPr="00C34C63" w:rsidRDefault="003D1E20" w:rsidP="003D1E20">
            <w:pPr>
              <w:rPr>
                <w:rFonts w:cstheme="minorHAnsi"/>
              </w:rPr>
            </w:pPr>
            <w:r w:rsidRPr="00C34C63">
              <w:rPr>
                <w:rFonts w:cstheme="minorHAnsi"/>
              </w:rPr>
              <w:t xml:space="preserve">A </w:t>
            </w:r>
          </w:p>
          <w:p w14:paraId="07DD144E" w14:textId="77777777" w:rsidR="003D1E20" w:rsidRPr="00C34C63" w:rsidRDefault="003D1E20" w:rsidP="003D1E20">
            <w:pPr>
              <w:rPr>
                <w:rFonts w:cstheme="minorHAnsi"/>
              </w:rPr>
            </w:pPr>
            <w:r w:rsidRPr="00C34C63">
              <w:rPr>
                <w:rFonts w:cstheme="minorHAnsi"/>
              </w:rPr>
              <w:t xml:space="preserve">B </w:t>
            </w:r>
          </w:p>
          <w:p w14:paraId="4760B24D" w14:textId="77777777" w:rsidR="003D1E20" w:rsidRPr="00C34C63" w:rsidRDefault="003D1E20" w:rsidP="003D1E20">
            <w:pPr>
              <w:rPr>
                <w:rFonts w:cstheme="minorHAnsi"/>
              </w:rPr>
            </w:pPr>
            <w:r w:rsidRPr="00C34C63">
              <w:rPr>
                <w:rFonts w:cstheme="minorHAnsi"/>
              </w:rPr>
              <w:t xml:space="preserve">C-M </w:t>
            </w:r>
          </w:p>
          <w:p w14:paraId="63A51620" w14:textId="77777777" w:rsidR="003D1E20" w:rsidRDefault="003D1E20" w:rsidP="003D1E20">
            <w:pPr>
              <w:rPr>
                <w:rFonts w:cstheme="minorHAnsi"/>
              </w:rPr>
            </w:pPr>
            <w:r w:rsidRPr="00C34C63">
              <w:rPr>
                <w:rFonts w:cstheme="minorHAnsi"/>
              </w:rPr>
              <w:t>C</w:t>
            </w:r>
          </w:p>
          <w:p w14:paraId="4F4EC7E1" w14:textId="77777777" w:rsidR="003D1E20" w:rsidRPr="008E23CC" w:rsidRDefault="003D1E20" w:rsidP="003D1E20">
            <w:pPr>
              <w:rPr>
                <w:rFonts w:cstheme="minorHAnsi"/>
              </w:rPr>
            </w:pPr>
          </w:p>
        </w:tc>
        <w:tc>
          <w:tcPr>
            <w:tcW w:w="1980" w:type="dxa"/>
          </w:tcPr>
          <w:p w14:paraId="25E1E4E5" w14:textId="77777777" w:rsidR="003D1E20" w:rsidRPr="003D1E20" w:rsidRDefault="001E7F86" w:rsidP="003D1E20">
            <w:pPr>
              <w:rPr>
                <w:rFonts w:cstheme="minorHAnsi"/>
              </w:rPr>
            </w:pPr>
            <w:sdt>
              <w:sdtPr>
                <w:rPr>
                  <w:rFonts w:cstheme="minorHAnsi"/>
                </w:rPr>
                <w:id w:val="13089816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16FDAE" w14:textId="77777777" w:rsidR="003D1E20" w:rsidRPr="003D1E20" w:rsidRDefault="001E7F86" w:rsidP="003D1E20">
            <w:pPr>
              <w:rPr>
                <w:rFonts w:cstheme="minorHAnsi"/>
              </w:rPr>
            </w:pPr>
            <w:sdt>
              <w:sdtPr>
                <w:rPr>
                  <w:rFonts w:cstheme="minorHAnsi"/>
                </w:rPr>
                <w:id w:val="742452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B0EE9E9" w14:textId="77777777" w:rsidR="003D1E20" w:rsidRPr="003D1E20" w:rsidRDefault="001E7F86" w:rsidP="003D1E20">
            <w:pPr>
              <w:rPr>
                <w:rFonts w:cstheme="minorHAnsi"/>
              </w:rPr>
            </w:pPr>
            <w:sdt>
              <w:sdtPr>
                <w:rPr>
                  <w:rFonts w:cstheme="minorHAnsi"/>
                </w:rPr>
                <w:id w:val="8401988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6304020" w14:textId="77777777" w:rsidR="003D1E20" w:rsidRPr="003D1E20" w:rsidRDefault="001E7F86" w:rsidP="003D1E20">
            <w:pPr>
              <w:rPr>
                <w:rFonts w:cstheme="minorHAnsi"/>
              </w:rPr>
            </w:pPr>
            <w:sdt>
              <w:sdtPr>
                <w:rPr>
                  <w:rFonts w:cstheme="minorHAnsi"/>
                </w:rPr>
                <w:id w:val="1420214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39B2B4" w14:textId="77777777" w:rsidR="003D1E20" w:rsidRPr="008E23CC" w:rsidRDefault="003D1E20" w:rsidP="003D1E20">
            <w:pPr>
              <w:rPr>
                <w:rFonts w:cstheme="minorHAnsi"/>
              </w:rPr>
            </w:pPr>
          </w:p>
        </w:tc>
        <w:sdt>
          <w:sdtPr>
            <w:rPr>
              <w:rFonts w:cstheme="minorHAnsi"/>
            </w:rPr>
            <w:id w:val="-1329515238"/>
            <w:placeholder>
              <w:docPart w:val="AFE14DFDB741465D9E17185FA099E05E"/>
            </w:placeholder>
            <w:showingPlcHdr/>
          </w:sdtPr>
          <w:sdtEndPr/>
          <w:sdtContent>
            <w:tc>
              <w:tcPr>
                <w:tcW w:w="4770" w:type="dxa"/>
              </w:tcPr>
              <w:p w14:paraId="398979E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5" w:name="Med8F6"/>
      <w:tr w:rsidR="003D1E20" w14:paraId="5617DB24" w14:textId="77777777" w:rsidTr="0089695F">
        <w:trPr>
          <w:cantSplit/>
        </w:trPr>
        <w:tc>
          <w:tcPr>
            <w:tcW w:w="899" w:type="dxa"/>
          </w:tcPr>
          <w:p w14:paraId="26273C03" w14:textId="41D0A258"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CD70F9">
              <w:rPr>
                <w:rStyle w:val="Hyperlink"/>
                <w:rFonts w:cstheme="minorHAnsi"/>
                <w:b/>
                <w:bCs/>
              </w:rPr>
              <w:t>8-F-6</w:t>
            </w:r>
            <w:bookmarkEnd w:id="55"/>
            <w:r>
              <w:rPr>
                <w:rFonts w:cstheme="minorHAnsi"/>
                <w:b/>
                <w:bCs/>
              </w:rPr>
              <w:fldChar w:fldCharType="end"/>
            </w:r>
          </w:p>
        </w:tc>
        <w:tc>
          <w:tcPr>
            <w:tcW w:w="6391" w:type="dxa"/>
            <w:tcBorders>
              <w:right w:val="nil"/>
            </w:tcBorders>
          </w:tcPr>
          <w:p w14:paraId="4A35FCD5"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143144A2" w14:textId="77777777" w:rsidR="003D1E20" w:rsidRPr="008E23CC" w:rsidRDefault="003D1E20" w:rsidP="003D1E20">
            <w:pPr>
              <w:rPr>
                <w:rFonts w:cstheme="minorHAnsi"/>
              </w:rPr>
            </w:pPr>
          </w:p>
        </w:tc>
        <w:tc>
          <w:tcPr>
            <w:tcW w:w="810" w:type="dxa"/>
          </w:tcPr>
          <w:p w14:paraId="4122B8BE" w14:textId="77777777" w:rsidR="003D1E20" w:rsidRPr="00C34C63" w:rsidRDefault="003D1E20" w:rsidP="003D1E20">
            <w:pPr>
              <w:rPr>
                <w:rFonts w:cstheme="minorHAnsi"/>
              </w:rPr>
            </w:pPr>
            <w:r w:rsidRPr="00C34C63">
              <w:rPr>
                <w:rFonts w:cstheme="minorHAnsi"/>
              </w:rPr>
              <w:t xml:space="preserve">A </w:t>
            </w:r>
          </w:p>
          <w:p w14:paraId="6C162C35" w14:textId="77777777" w:rsidR="003D1E20" w:rsidRPr="00C34C63" w:rsidRDefault="003D1E20" w:rsidP="003D1E20">
            <w:pPr>
              <w:rPr>
                <w:rFonts w:cstheme="minorHAnsi"/>
              </w:rPr>
            </w:pPr>
            <w:r w:rsidRPr="00C34C63">
              <w:rPr>
                <w:rFonts w:cstheme="minorHAnsi"/>
              </w:rPr>
              <w:t xml:space="preserve">B </w:t>
            </w:r>
          </w:p>
          <w:p w14:paraId="29AAEFA1" w14:textId="77777777" w:rsidR="003D1E20" w:rsidRPr="00C34C63" w:rsidRDefault="003D1E20" w:rsidP="003D1E20">
            <w:pPr>
              <w:rPr>
                <w:rFonts w:cstheme="minorHAnsi"/>
              </w:rPr>
            </w:pPr>
            <w:r w:rsidRPr="00C34C63">
              <w:rPr>
                <w:rFonts w:cstheme="minorHAnsi"/>
              </w:rPr>
              <w:t xml:space="preserve">C-M </w:t>
            </w:r>
          </w:p>
          <w:p w14:paraId="1DB7CF6D" w14:textId="77777777" w:rsidR="003D1E20" w:rsidRPr="008E23CC" w:rsidRDefault="003D1E20" w:rsidP="003D1E20">
            <w:pPr>
              <w:rPr>
                <w:rFonts w:cstheme="minorHAnsi"/>
              </w:rPr>
            </w:pPr>
            <w:r w:rsidRPr="00C34C63">
              <w:rPr>
                <w:rFonts w:cstheme="minorHAnsi"/>
              </w:rPr>
              <w:t>C</w:t>
            </w:r>
          </w:p>
        </w:tc>
        <w:tc>
          <w:tcPr>
            <w:tcW w:w="1980" w:type="dxa"/>
          </w:tcPr>
          <w:p w14:paraId="01C68FCD" w14:textId="77777777" w:rsidR="003D1E20" w:rsidRPr="003D1E20" w:rsidRDefault="001E7F86" w:rsidP="003D1E20">
            <w:pPr>
              <w:rPr>
                <w:rFonts w:cstheme="minorHAnsi"/>
              </w:rPr>
            </w:pPr>
            <w:sdt>
              <w:sdtPr>
                <w:rPr>
                  <w:rFonts w:cstheme="minorHAnsi"/>
                </w:rPr>
                <w:id w:val="12112237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9875775" w14:textId="77777777" w:rsidR="003D1E20" w:rsidRPr="003D1E20" w:rsidRDefault="001E7F86" w:rsidP="003D1E20">
            <w:pPr>
              <w:rPr>
                <w:rFonts w:cstheme="minorHAnsi"/>
              </w:rPr>
            </w:pPr>
            <w:sdt>
              <w:sdtPr>
                <w:rPr>
                  <w:rFonts w:cstheme="minorHAnsi"/>
                </w:rPr>
                <w:id w:val="4088191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832EEE3" w14:textId="77777777" w:rsidR="003D1E20" w:rsidRPr="003D1E20" w:rsidRDefault="001E7F86" w:rsidP="003D1E20">
            <w:pPr>
              <w:rPr>
                <w:rFonts w:cstheme="minorHAnsi"/>
              </w:rPr>
            </w:pPr>
            <w:sdt>
              <w:sdtPr>
                <w:rPr>
                  <w:rFonts w:cstheme="minorHAnsi"/>
                </w:rPr>
                <w:id w:val="-13615160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033A9A" w14:textId="77777777" w:rsidR="003D1E20" w:rsidRPr="003D1E20" w:rsidRDefault="001E7F86" w:rsidP="003D1E20">
            <w:pPr>
              <w:rPr>
                <w:rFonts w:cstheme="minorHAnsi"/>
              </w:rPr>
            </w:pPr>
            <w:sdt>
              <w:sdtPr>
                <w:rPr>
                  <w:rFonts w:cstheme="minorHAnsi"/>
                </w:rPr>
                <w:id w:val="14986052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9960D27" w14:textId="77777777" w:rsidR="003D1E20" w:rsidRPr="008E23CC" w:rsidRDefault="003D1E20" w:rsidP="003D1E20">
            <w:pPr>
              <w:rPr>
                <w:rFonts w:cstheme="minorHAnsi"/>
              </w:rPr>
            </w:pPr>
          </w:p>
        </w:tc>
        <w:sdt>
          <w:sdtPr>
            <w:rPr>
              <w:rFonts w:cstheme="minorHAnsi"/>
            </w:rPr>
            <w:id w:val="-329829306"/>
            <w:placeholder>
              <w:docPart w:val="645D0C9F75C147FB8515DCD819E1E818"/>
            </w:placeholder>
            <w:showingPlcHdr/>
          </w:sdtPr>
          <w:sdtEndPr/>
          <w:sdtContent>
            <w:tc>
              <w:tcPr>
                <w:tcW w:w="4770" w:type="dxa"/>
              </w:tcPr>
              <w:p w14:paraId="7C8359C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6" w:name="Med8F7"/>
      <w:tr w:rsidR="003D1E20" w14:paraId="595E6241" w14:textId="77777777" w:rsidTr="0089695F">
        <w:trPr>
          <w:cantSplit/>
        </w:trPr>
        <w:tc>
          <w:tcPr>
            <w:tcW w:w="899" w:type="dxa"/>
          </w:tcPr>
          <w:p w14:paraId="6C3EE897" w14:textId="6C2DC283"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CD70F9">
              <w:rPr>
                <w:rStyle w:val="Hyperlink"/>
                <w:rFonts w:cstheme="minorHAnsi"/>
                <w:b/>
                <w:bCs/>
              </w:rPr>
              <w:t>8-F-7</w:t>
            </w:r>
            <w:bookmarkEnd w:id="56"/>
            <w:r>
              <w:rPr>
                <w:rFonts w:cstheme="minorHAnsi"/>
                <w:b/>
                <w:bCs/>
              </w:rPr>
              <w:fldChar w:fldCharType="end"/>
            </w:r>
          </w:p>
        </w:tc>
        <w:tc>
          <w:tcPr>
            <w:tcW w:w="6391" w:type="dxa"/>
            <w:tcBorders>
              <w:right w:val="nil"/>
            </w:tcBorders>
          </w:tcPr>
          <w:p w14:paraId="446DD401"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446AFA9D" w14:textId="77777777" w:rsidR="003D1E20" w:rsidRPr="008E23CC" w:rsidRDefault="003D1E20" w:rsidP="003D1E20">
            <w:pPr>
              <w:rPr>
                <w:rFonts w:cstheme="minorHAnsi"/>
              </w:rPr>
            </w:pPr>
          </w:p>
        </w:tc>
        <w:tc>
          <w:tcPr>
            <w:tcW w:w="810" w:type="dxa"/>
          </w:tcPr>
          <w:p w14:paraId="571D211D" w14:textId="77777777" w:rsidR="003D1E20" w:rsidRPr="00C34C63" w:rsidRDefault="003D1E20" w:rsidP="003D1E20">
            <w:pPr>
              <w:rPr>
                <w:rFonts w:cstheme="minorHAnsi"/>
              </w:rPr>
            </w:pPr>
            <w:r w:rsidRPr="00C34C63">
              <w:rPr>
                <w:rFonts w:cstheme="minorHAnsi"/>
              </w:rPr>
              <w:t xml:space="preserve">A </w:t>
            </w:r>
          </w:p>
          <w:p w14:paraId="138C4BB3" w14:textId="77777777" w:rsidR="003D1E20" w:rsidRPr="00C34C63" w:rsidRDefault="003D1E20" w:rsidP="003D1E20">
            <w:pPr>
              <w:rPr>
                <w:rFonts w:cstheme="minorHAnsi"/>
              </w:rPr>
            </w:pPr>
            <w:r w:rsidRPr="00C34C63">
              <w:rPr>
                <w:rFonts w:cstheme="minorHAnsi"/>
              </w:rPr>
              <w:t xml:space="preserve">B </w:t>
            </w:r>
          </w:p>
          <w:p w14:paraId="0840D6AA" w14:textId="77777777" w:rsidR="003D1E20" w:rsidRPr="00C34C63" w:rsidRDefault="003D1E20" w:rsidP="003D1E20">
            <w:pPr>
              <w:rPr>
                <w:rFonts w:cstheme="minorHAnsi"/>
              </w:rPr>
            </w:pPr>
            <w:r w:rsidRPr="00C34C63">
              <w:rPr>
                <w:rFonts w:cstheme="minorHAnsi"/>
              </w:rPr>
              <w:t xml:space="preserve">C-M </w:t>
            </w:r>
          </w:p>
          <w:p w14:paraId="3A77F9EC" w14:textId="77777777" w:rsidR="003D1E20" w:rsidRPr="008E23CC" w:rsidRDefault="003D1E20" w:rsidP="003D1E20">
            <w:pPr>
              <w:rPr>
                <w:rFonts w:cstheme="minorHAnsi"/>
              </w:rPr>
            </w:pPr>
            <w:r w:rsidRPr="00C34C63">
              <w:rPr>
                <w:rFonts w:cstheme="minorHAnsi"/>
              </w:rPr>
              <w:t>C</w:t>
            </w:r>
          </w:p>
        </w:tc>
        <w:tc>
          <w:tcPr>
            <w:tcW w:w="1980" w:type="dxa"/>
          </w:tcPr>
          <w:p w14:paraId="48D85BFD" w14:textId="77777777" w:rsidR="003D1E20" w:rsidRPr="003D1E20" w:rsidRDefault="001E7F86" w:rsidP="003D1E20">
            <w:pPr>
              <w:rPr>
                <w:rFonts w:cstheme="minorHAnsi"/>
              </w:rPr>
            </w:pPr>
            <w:sdt>
              <w:sdtPr>
                <w:rPr>
                  <w:rFonts w:cstheme="minorHAnsi"/>
                </w:rPr>
                <w:id w:val="8026636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4DD081" w14:textId="77777777" w:rsidR="003D1E20" w:rsidRPr="003D1E20" w:rsidRDefault="001E7F86" w:rsidP="003D1E20">
            <w:pPr>
              <w:rPr>
                <w:rFonts w:cstheme="minorHAnsi"/>
              </w:rPr>
            </w:pPr>
            <w:sdt>
              <w:sdtPr>
                <w:rPr>
                  <w:rFonts w:cstheme="minorHAnsi"/>
                </w:rPr>
                <w:id w:val="-4645783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44A54D" w14:textId="77777777" w:rsidR="003D1E20" w:rsidRPr="003D1E20" w:rsidRDefault="001E7F86" w:rsidP="003D1E20">
            <w:pPr>
              <w:rPr>
                <w:rFonts w:cstheme="minorHAnsi"/>
              </w:rPr>
            </w:pPr>
            <w:sdt>
              <w:sdtPr>
                <w:rPr>
                  <w:rFonts w:cstheme="minorHAnsi"/>
                </w:rPr>
                <w:id w:val="-21256110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865CE6" w14:textId="77777777" w:rsidR="003D1E20" w:rsidRPr="003D1E20" w:rsidRDefault="001E7F86" w:rsidP="003D1E20">
            <w:pPr>
              <w:rPr>
                <w:rFonts w:cstheme="minorHAnsi"/>
              </w:rPr>
            </w:pPr>
            <w:sdt>
              <w:sdtPr>
                <w:rPr>
                  <w:rFonts w:cstheme="minorHAnsi"/>
                </w:rPr>
                <w:id w:val="-20166823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340537" w14:textId="77777777" w:rsidR="003D1E20" w:rsidRPr="008E23CC" w:rsidRDefault="003D1E20" w:rsidP="003D1E20">
            <w:pPr>
              <w:rPr>
                <w:rFonts w:cstheme="minorHAnsi"/>
              </w:rPr>
            </w:pPr>
          </w:p>
        </w:tc>
        <w:sdt>
          <w:sdtPr>
            <w:rPr>
              <w:rFonts w:cstheme="minorHAnsi"/>
            </w:rPr>
            <w:id w:val="1931539716"/>
            <w:placeholder>
              <w:docPart w:val="927639836E00462E897A843076F974B9"/>
            </w:placeholder>
            <w:showingPlcHdr/>
          </w:sdtPr>
          <w:sdtEndPr/>
          <w:sdtContent>
            <w:tc>
              <w:tcPr>
                <w:tcW w:w="4770" w:type="dxa"/>
              </w:tcPr>
              <w:p w14:paraId="12B8DF62"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7" w:name="Med8F8"/>
      <w:tr w:rsidR="003D1E20" w14:paraId="23F68AB9" w14:textId="77777777" w:rsidTr="0089695F">
        <w:trPr>
          <w:cantSplit/>
        </w:trPr>
        <w:tc>
          <w:tcPr>
            <w:tcW w:w="899" w:type="dxa"/>
          </w:tcPr>
          <w:p w14:paraId="14EC4589" w14:textId="3DB1E4ED"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B90815">
              <w:rPr>
                <w:rStyle w:val="Hyperlink"/>
                <w:rFonts w:cstheme="minorHAnsi"/>
                <w:b/>
                <w:bCs/>
              </w:rPr>
              <w:t>8-F-8</w:t>
            </w:r>
            <w:bookmarkEnd w:id="57"/>
            <w:r>
              <w:rPr>
                <w:rFonts w:cstheme="minorHAnsi"/>
                <w:b/>
                <w:bCs/>
              </w:rPr>
              <w:fldChar w:fldCharType="end"/>
            </w:r>
          </w:p>
        </w:tc>
        <w:tc>
          <w:tcPr>
            <w:tcW w:w="6391" w:type="dxa"/>
            <w:tcBorders>
              <w:right w:val="nil"/>
            </w:tcBorders>
          </w:tcPr>
          <w:p w14:paraId="47345E27"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F0CDFA6" w14:textId="77777777" w:rsidR="003D1E20" w:rsidRPr="008E23CC" w:rsidRDefault="003D1E20" w:rsidP="003D1E20">
            <w:pPr>
              <w:rPr>
                <w:rFonts w:cstheme="minorHAnsi"/>
              </w:rPr>
            </w:pPr>
          </w:p>
        </w:tc>
        <w:tc>
          <w:tcPr>
            <w:tcW w:w="810" w:type="dxa"/>
          </w:tcPr>
          <w:p w14:paraId="6BECC934" w14:textId="77777777" w:rsidR="003D1E20" w:rsidRPr="00C34C63" w:rsidRDefault="003D1E20" w:rsidP="003D1E20">
            <w:pPr>
              <w:rPr>
                <w:rFonts w:cstheme="minorHAnsi"/>
              </w:rPr>
            </w:pPr>
            <w:r w:rsidRPr="00C34C63">
              <w:rPr>
                <w:rFonts w:cstheme="minorHAnsi"/>
              </w:rPr>
              <w:t xml:space="preserve">A </w:t>
            </w:r>
          </w:p>
          <w:p w14:paraId="75EFD14A" w14:textId="77777777" w:rsidR="003D1E20" w:rsidRPr="00C34C63" w:rsidRDefault="003D1E20" w:rsidP="003D1E20">
            <w:pPr>
              <w:rPr>
                <w:rFonts w:cstheme="minorHAnsi"/>
              </w:rPr>
            </w:pPr>
            <w:r w:rsidRPr="00C34C63">
              <w:rPr>
                <w:rFonts w:cstheme="minorHAnsi"/>
              </w:rPr>
              <w:t xml:space="preserve">B </w:t>
            </w:r>
          </w:p>
          <w:p w14:paraId="0C3CF866" w14:textId="77777777" w:rsidR="003D1E20" w:rsidRPr="00C34C63" w:rsidRDefault="003D1E20" w:rsidP="003D1E20">
            <w:pPr>
              <w:rPr>
                <w:rFonts w:cstheme="minorHAnsi"/>
              </w:rPr>
            </w:pPr>
            <w:r w:rsidRPr="00C34C63">
              <w:rPr>
                <w:rFonts w:cstheme="minorHAnsi"/>
              </w:rPr>
              <w:t xml:space="preserve">C-M </w:t>
            </w:r>
          </w:p>
          <w:p w14:paraId="1A1225EB" w14:textId="77777777" w:rsidR="003D1E20" w:rsidRPr="008E23CC" w:rsidRDefault="003D1E20" w:rsidP="003D1E20">
            <w:pPr>
              <w:rPr>
                <w:rFonts w:cstheme="minorHAnsi"/>
              </w:rPr>
            </w:pPr>
            <w:r w:rsidRPr="00C34C63">
              <w:rPr>
                <w:rFonts w:cstheme="minorHAnsi"/>
              </w:rPr>
              <w:t>C</w:t>
            </w:r>
          </w:p>
        </w:tc>
        <w:tc>
          <w:tcPr>
            <w:tcW w:w="1980" w:type="dxa"/>
          </w:tcPr>
          <w:p w14:paraId="1445C164" w14:textId="77777777" w:rsidR="003D1E20" w:rsidRPr="003D1E20" w:rsidRDefault="001E7F86" w:rsidP="003D1E20">
            <w:pPr>
              <w:rPr>
                <w:rFonts w:cstheme="minorHAnsi"/>
              </w:rPr>
            </w:pPr>
            <w:sdt>
              <w:sdtPr>
                <w:rPr>
                  <w:rFonts w:cstheme="minorHAnsi"/>
                </w:rPr>
                <w:id w:val="-10518528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18DF3C" w14:textId="77777777" w:rsidR="003D1E20" w:rsidRPr="003D1E20" w:rsidRDefault="001E7F86" w:rsidP="003D1E20">
            <w:pPr>
              <w:rPr>
                <w:rFonts w:cstheme="minorHAnsi"/>
              </w:rPr>
            </w:pPr>
            <w:sdt>
              <w:sdtPr>
                <w:rPr>
                  <w:rFonts w:cstheme="minorHAnsi"/>
                </w:rPr>
                <w:id w:val="-15530785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38ECB1" w14:textId="77777777" w:rsidR="003D1E20" w:rsidRPr="003D1E20" w:rsidRDefault="001E7F86" w:rsidP="003D1E20">
            <w:pPr>
              <w:rPr>
                <w:rFonts w:cstheme="minorHAnsi"/>
              </w:rPr>
            </w:pPr>
            <w:sdt>
              <w:sdtPr>
                <w:rPr>
                  <w:rFonts w:cstheme="minorHAnsi"/>
                </w:rPr>
                <w:id w:val="8771233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DD31B8" w14:textId="77777777" w:rsidR="003D1E20" w:rsidRPr="003D1E20" w:rsidRDefault="001E7F86" w:rsidP="003D1E20">
            <w:pPr>
              <w:rPr>
                <w:rFonts w:cstheme="minorHAnsi"/>
              </w:rPr>
            </w:pPr>
            <w:sdt>
              <w:sdtPr>
                <w:rPr>
                  <w:rFonts w:cstheme="minorHAnsi"/>
                </w:rPr>
                <w:id w:val="20857223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497934" w14:textId="77777777" w:rsidR="003D1E20" w:rsidRPr="008E23CC" w:rsidRDefault="003D1E20" w:rsidP="003D1E20">
            <w:pPr>
              <w:rPr>
                <w:rFonts w:cstheme="minorHAnsi"/>
              </w:rPr>
            </w:pPr>
          </w:p>
        </w:tc>
        <w:sdt>
          <w:sdtPr>
            <w:rPr>
              <w:rFonts w:cstheme="minorHAnsi"/>
            </w:rPr>
            <w:id w:val="1696499303"/>
            <w:placeholder>
              <w:docPart w:val="59A0A4110F964C8C9F7C890641CE9255"/>
            </w:placeholder>
            <w:showingPlcHdr/>
          </w:sdtPr>
          <w:sdtEndPr/>
          <w:sdtContent>
            <w:tc>
              <w:tcPr>
                <w:tcW w:w="4770" w:type="dxa"/>
              </w:tcPr>
              <w:p w14:paraId="7DBBAD5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8" w:name="Med8F9"/>
      <w:tr w:rsidR="003D1E20" w14:paraId="0B564059" w14:textId="77777777" w:rsidTr="0089695F">
        <w:trPr>
          <w:cantSplit/>
        </w:trPr>
        <w:tc>
          <w:tcPr>
            <w:tcW w:w="899" w:type="dxa"/>
          </w:tcPr>
          <w:p w14:paraId="4434AF0D" w14:textId="158D113C"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B90815">
              <w:rPr>
                <w:rStyle w:val="Hyperlink"/>
                <w:rFonts w:cstheme="minorHAnsi"/>
                <w:b/>
                <w:bCs/>
              </w:rPr>
              <w:t>8-F-9</w:t>
            </w:r>
            <w:bookmarkEnd w:id="58"/>
            <w:r>
              <w:rPr>
                <w:rFonts w:cstheme="minorHAnsi"/>
                <w:b/>
                <w:bCs/>
              </w:rPr>
              <w:fldChar w:fldCharType="end"/>
            </w:r>
          </w:p>
        </w:tc>
        <w:tc>
          <w:tcPr>
            <w:tcW w:w="6391" w:type="dxa"/>
            <w:tcBorders>
              <w:right w:val="nil"/>
            </w:tcBorders>
          </w:tcPr>
          <w:p w14:paraId="342C6961"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26D3780B" w14:textId="77777777" w:rsidR="003D1E20" w:rsidRPr="008E23CC" w:rsidRDefault="003D1E20" w:rsidP="003D1E20">
            <w:pPr>
              <w:rPr>
                <w:rFonts w:cstheme="minorHAnsi"/>
              </w:rPr>
            </w:pPr>
          </w:p>
        </w:tc>
        <w:tc>
          <w:tcPr>
            <w:tcW w:w="810" w:type="dxa"/>
          </w:tcPr>
          <w:p w14:paraId="19B1149E" w14:textId="77777777" w:rsidR="003D1E20" w:rsidRPr="00C34C63" w:rsidRDefault="003D1E20" w:rsidP="003D1E20">
            <w:pPr>
              <w:rPr>
                <w:rFonts w:cstheme="minorHAnsi"/>
              </w:rPr>
            </w:pPr>
            <w:r w:rsidRPr="00C34C63">
              <w:rPr>
                <w:rFonts w:cstheme="minorHAnsi"/>
              </w:rPr>
              <w:t xml:space="preserve">A </w:t>
            </w:r>
          </w:p>
          <w:p w14:paraId="3970A3FA" w14:textId="77777777" w:rsidR="003D1E20" w:rsidRPr="00C34C63" w:rsidRDefault="003D1E20" w:rsidP="003D1E20">
            <w:pPr>
              <w:rPr>
                <w:rFonts w:cstheme="minorHAnsi"/>
              </w:rPr>
            </w:pPr>
            <w:r w:rsidRPr="00C34C63">
              <w:rPr>
                <w:rFonts w:cstheme="minorHAnsi"/>
              </w:rPr>
              <w:t xml:space="preserve">B </w:t>
            </w:r>
          </w:p>
          <w:p w14:paraId="314F789A" w14:textId="77777777" w:rsidR="003D1E20" w:rsidRPr="00C34C63" w:rsidRDefault="003D1E20" w:rsidP="003D1E20">
            <w:pPr>
              <w:rPr>
                <w:rFonts w:cstheme="minorHAnsi"/>
              </w:rPr>
            </w:pPr>
            <w:r w:rsidRPr="00C34C63">
              <w:rPr>
                <w:rFonts w:cstheme="minorHAnsi"/>
              </w:rPr>
              <w:t xml:space="preserve">C-M </w:t>
            </w:r>
          </w:p>
          <w:p w14:paraId="50D26A0F" w14:textId="77777777" w:rsidR="003D1E20" w:rsidRPr="008E23CC" w:rsidRDefault="003D1E20" w:rsidP="003D1E20">
            <w:pPr>
              <w:rPr>
                <w:rFonts w:cstheme="minorHAnsi"/>
              </w:rPr>
            </w:pPr>
            <w:r w:rsidRPr="00C34C63">
              <w:rPr>
                <w:rFonts w:cstheme="minorHAnsi"/>
              </w:rPr>
              <w:t>C</w:t>
            </w:r>
          </w:p>
        </w:tc>
        <w:tc>
          <w:tcPr>
            <w:tcW w:w="1980" w:type="dxa"/>
          </w:tcPr>
          <w:p w14:paraId="1325C127" w14:textId="77777777" w:rsidR="003D1E20" w:rsidRPr="003D1E20" w:rsidRDefault="001E7F86" w:rsidP="003D1E20">
            <w:pPr>
              <w:rPr>
                <w:rFonts w:cstheme="minorHAnsi"/>
              </w:rPr>
            </w:pPr>
            <w:sdt>
              <w:sdtPr>
                <w:rPr>
                  <w:rFonts w:cstheme="minorHAnsi"/>
                </w:rPr>
                <w:id w:val="-3092473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A6FB396" w14:textId="77777777" w:rsidR="003D1E20" w:rsidRPr="003D1E20" w:rsidRDefault="001E7F86" w:rsidP="003D1E20">
            <w:pPr>
              <w:rPr>
                <w:rFonts w:cstheme="minorHAnsi"/>
              </w:rPr>
            </w:pPr>
            <w:sdt>
              <w:sdtPr>
                <w:rPr>
                  <w:rFonts w:cstheme="minorHAnsi"/>
                </w:rPr>
                <w:id w:val="1436262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A4940BC" w14:textId="77777777" w:rsidR="003D1E20" w:rsidRPr="003D1E20" w:rsidRDefault="001E7F86" w:rsidP="003D1E20">
            <w:pPr>
              <w:rPr>
                <w:rFonts w:cstheme="minorHAnsi"/>
              </w:rPr>
            </w:pPr>
            <w:sdt>
              <w:sdtPr>
                <w:rPr>
                  <w:rFonts w:cstheme="minorHAnsi"/>
                </w:rPr>
                <w:id w:val="19936682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452B77" w14:textId="77777777" w:rsidR="003D1E20" w:rsidRPr="003D1E20" w:rsidRDefault="001E7F86" w:rsidP="003D1E20">
            <w:pPr>
              <w:rPr>
                <w:rFonts w:cstheme="minorHAnsi"/>
              </w:rPr>
            </w:pPr>
            <w:sdt>
              <w:sdtPr>
                <w:rPr>
                  <w:rFonts w:cstheme="minorHAnsi"/>
                </w:rPr>
                <w:id w:val="20713798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52B8B5" w14:textId="77777777" w:rsidR="003D1E20" w:rsidRPr="008E23CC" w:rsidRDefault="003D1E20" w:rsidP="003D1E20">
            <w:pPr>
              <w:rPr>
                <w:rFonts w:cstheme="minorHAnsi"/>
              </w:rPr>
            </w:pPr>
          </w:p>
        </w:tc>
        <w:sdt>
          <w:sdtPr>
            <w:rPr>
              <w:rFonts w:cstheme="minorHAnsi"/>
            </w:rPr>
            <w:id w:val="1725328963"/>
            <w:placeholder>
              <w:docPart w:val="CC98CB296F274033BC99B9977468BB32"/>
            </w:placeholder>
            <w:showingPlcHdr/>
          </w:sdtPr>
          <w:sdtEndPr/>
          <w:sdtContent>
            <w:tc>
              <w:tcPr>
                <w:tcW w:w="4770" w:type="dxa"/>
              </w:tcPr>
              <w:p w14:paraId="6684AFB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9" w:name="Med8F10"/>
      <w:tr w:rsidR="003D1E20" w14:paraId="5441CD89" w14:textId="77777777" w:rsidTr="0089695F">
        <w:trPr>
          <w:cantSplit/>
        </w:trPr>
        <w:tc>
          <w:tcPr>
            <w:tcW w:w="899" w:type="dxa"/>
          </w:tcPr>
          <w:p w14:paraId="06EF5EA4" w14:textId="3DEAEF1B" w:rsidR="003D1E20" w:rsidRPr="008E23CC" w:rsidRDefault="003D1E20" w:rsidP="003D1E20">
            <w:pPr>
              <w:jc w:val="center"/>
              <w:rPr>
                <w:rFonts w:cstheme="minorHAnsi"/>
                <w:b/>
                <w:bCs/>
              </w:rPr>
            </w:pPr>
            <w:r>
              <w:rPr>
                <w:rFonts w:cstheme="minorHAnsi"/>
                <w:b/>
                <w:bCs/>
              </w:rPr>
              <w:lastRenderedPageBreak/>
              <w:fldChar w:fldCharType="begin"/>
            </w:r>
            <w:r>
              <w:rPr>
                <w:rFonts w:cstheme="minorHAnsi"/>
                <w:b/>
                <w:bCs/>
              </w:rPr>
              <w:instrText xml:space="preserve"> HYPERLINK  \l "MedWorksheet6" </w:instrText>
            </w:r>
            <w:r>
              <w:rPr>
                <w:rFonts w:cstheme="minorHAnsi"/>
                <w:b/>
                <w:bCs/>
              </w:rPr>
              <w:fldChar w:fldCharType="separate"/>
            </w:r>
            <w:r w:rsidRPr="00963DFF">
              <w:rPr>
                <w:rStyle w:val="Hyperlink"/>
                <w:rFonts w:cstheme="minorHAnsi"/>
                <w:b/>
                <w:bCs/>
              </w:rPr>
              <w:t>8-F-10</w:t>
            </w:r>
            <w:bookmarkEnd w:id="59"/>
            <w:r>
              <w:rPr>
                <w:rFonts w:cstheme="minorHAnsi"/>
                <w:b/>
                <w:bCs/>
              </w:rPr>
              <w:fldChar w:fldCharType="end"/>
            </w:r>
          </w:p>
        </w:tc>
        <w:tc>
          <w:tcPr>
            <w:tcW w:w="6391" w:type="dxa"/>
            <w:tcBorders>
              <w:right w:val="nil"/>
            </w:tcBorders>
          </w:tcPr>
          <w:p w14:paraId="280E77EC"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4E1B5101" w14:textId="77777777" w:rsidR="003D1E20" w:rsidRPr="008E23CC" w:rsidRDefault="003D1E20" w:rsidP="003D1E20">
            <w:pPr>
              <w:rPr>
                <w:rFonts w:cstheme="minorHAnsi"/>
              </w:rPr>
            </w:pPr>
          </w:p>
        </w:tc>
        <w:tc>
          <w:tcPr>
            <w:tcW w:w="810" w:type="dxa"/>
          </w:tcPr>
          <w:p w14:paraId="08FF7D04" w14:textId="77777777" w:rsidR="003D1E20" w:rsidRPr="00C34C63" w:rsidRDefault="003D1E20" w:rsidP="003D1E20">
            <w:pPr>
              <w:rPr>
                <w:rFonts w:cstheme="minorHAnsi"/>
              </w:rPr>
            </w:pPr>
            <w:r w:rsidRPr="00C34C63">
              <w:rPr>
                <w:rFonts w:cstheme="minorHAnsi"/>
              </w:rPr>
              <w:t xml:space="preserve">A </w:t>
            </w:r>
          </w:p>
          <w:p w14:paraId="4C6BBA46" w14:textId="77777777" w:rsidR="003D1E20" w:rsidRPr="00C34C63" w:rsidRDefault="003D1E20" w:rsidP="003D1E20">
            <w:pPr>
              <w:rPr>
                <w:rFonts w:cstheme="minorHAnsi"/>
              </w:rPr>
            </w:pPr>
            <w:r w:rsidRPr="00C34C63">
              <w:rPr>
                <w:rFonts w:cstheme="minorHAnsi"/>
              </w:rPr>
              <w:t xml:space="preserve">B </w:t>
            </w:r>
          </w:p>
          <w:p w14:paraId="5BD5F5A1" w14:textId="77777777" w:rsidR="003D1E20" w:rsidRPr="00C34C63" w:rsidRDefault="003D1E20" w:rsidP="003D1E20">
            <w:pPr>
              <w:rPr>
                <w:rFonts w:cstheme="minorHAnsi"/>
              </w:rPr>
            </w:pPr>
            <w:r w:rsidRPr="00C34C63">
              <w:rPr>
                <w:rFonts w:cstheme="minorHAnsi"/>
              </w:rPr>
              <w:t xml:space="preserve">C-M </w:t>
            </w:r>
          </w:p>
          <w:p w14:paraId="3A3D1866" w14:textId="77777777" w:rsidR="003D1E20" w:rsidRPr="008E23CC" w:rsidRDefault="003D1E20" w:rsidP="003D1E20">
            <w:pPr>
              <w:rPr>
                <w:rFonts w:cstheme="minorHAnsi"/>
              </w:rPr>
            </w:pPr>
            <w:r w:rsidRPr="00C34C63">
              <w:rPr>
                <w:rFonts w:cstheme="minorHAnsi"/>
              </w:rPr>
              <w:t>C</w:t>
            </w:r>
          </w:p>
        </w:tc>
        <w:tc>
          <w:tcPr>
            <w:tcW w:w="1980" w:type="dxa"/>
          </w:tcPr>
          <w:p w14:paraId="55299EF9" w14:textId="77777777" w:rsidR="003D1E20" w:rsidRPr="003D1E20" w:rsidRDefault="001E7F86" w:rsidP="003D1E20">
            <w:pPr>
              <w:rPr>
                <w:rFonts w:cstheme="minorHAnsi"/>
              </w:rPr>
            </w:pPr>
            <w:sdt>
              <w:sdtPr>
                <w:rPr>
                  <w:rFonts w:cstheme="minorHAnsi"/>
                </w:rPr>
                <w:id w:val="-2517456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C4880E" w14:textId="77777777" w:rsidR="003D1E20" w:rsidRPr="003D1E20" w:rsidRDefault="001E7F86" w:rsidP="003D1E20">
            <w:pPr>
              <w:rPr>
                <w:rFonts w:cstheme="minorHAnsi"/>
              </w:rPr>
            </w:pPr>
            <w:sdt>
              <w:sdtPr>
                <w:rPr>
                  <w:rFonts w:cstheme="minorHAnsi"/>
                </w:rPr>
                <w:id w:val="9071942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A45381" w14:textId="77777777" w:rsidR="003D1E20" w:rsidRPr="003D1E20" w:rsidRDefault="001E7F86" w:rsidP="003D1E20">
            <w:pPr>
              <w:rPr>
                <w:rFonts w:cstheme="minorHAnsi"/>
              </w:rPr>
            </w:pPr>
            <w:sdt>
              <w:sdtPr>
                <w:rPr>
                  <w:rFonts w:cstheme="minorHAnsi"/>
                </w:rPr>
                <w:id w:val="18773560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247493" w14:textId="77777777" w:rsidR="003D1E20" w:rsidRPr="003D1E20" w:rsidRDefault="001E7F86" w:rsidP="003D1E20">
            <w:pPr>
              <w:rPr>
                <w:rFonts w:cstheme="minorHAnsi"/>
              </w:rPr>
            </w:pPr>
            <w:sdt>
              <w:sdtPr>
                <w:rPr>
                  <w:rFonts w:cstheme="minorHAnsi"/>
                </w:rPr>
                <w:id w:val="10807934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77B977" w14:textId="77777777" w:rsidR="003D1E20" w:rsidRPr="008E23CC" w:rsidRDefault="003D1E20" w:rsidP="003D1E20">
            <w:pPr>
              <w:rPr>
                <w:rFonts w:cstheme="minorHAnsi"/>
              </w:rPr>
            </w:pPr>
          </w:p>
        </w:tc>
        <w:sdt>
          <w:sdtPr>
            <w:rPr>
              <w:rFonts w:cstheme="minorHAnsi"/>
            </w:rPr>
            <w:id w:val="891998529"/>
            <w:placeholder>
              <w:docPart w:val="BA5C43E63CD745F3ABA79E28AF106093"/>
            </w:placeholder>
            <w:showingPlcHdr/>
          </w:sdtPr>
          <w:sdtEndPr/>
          <w:sdtContent>
            <w:tc>
              <w:tcPr>
                <w:tcW w:w="4770" w:type="dxa"/>
              </w:tcPr>
              <w:p w14:paraId="76130F6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0" w:name="Med8F11"/>
      <w:tr w:rsidR="003D1E20" w14:paraId="2D9EA8D6" w14:textId="77777777" w:rsidTr="0089695F">
        <w:trPr>
          <w:cantSplit/>
        </w:trPr>
        <w:tc>
          <w:tcPr>
            <w:tcW w:w="899" w:type="dxa"/>
          </w:tcPr>
          <w:p w14:paraId="7B76DDC1" w14:textId="65E8B444"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9C0BAD">
              <w:rPr>
                <w:rStyle w:val="Hyperlink"/>
                <w:rFonts w:cstheme="minorHAnsi"/>
                <w:b/>
                <w:bCs/>
              </w:rPr>
              <w:t>8-F-11</w:t>
            </w:r>
            <w:bookmarkEnd w:id="60"/>
            <w:r>
              <w:rPr>
                <w:rFonts w:cstheme="minorHAnsi"/>
                <w:b/>
                <w:bCs/>
              </w:rPr>
              <w:fldChar w:fldCharType="end"/>
            </w:r>
          </w:p>
        </w:tc>
        <w:tc>
          <w:tcPr>
            <w:tcW w:w="6391" w:type="dxa"/>
            <w:tcBorders>
              <w:right w:val="nil"/>
            </w:tcBorders>
          </w:tcPr>
          <w:p w14:paraId="1A261EEA"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tcBorders>
          </w:tcPr>
          <w:p w14:paraId="437CBCC4" w14:textId="77777777" w:rsidR="003D1E20" w:rsidRPr="008E23CC" w:rsidRDefault="003D1E20" w:rsidP="003D1E20">
            <w:pPr>
              <w:rPr>
                <w:rFonts w:cstheme="minorHAnsi"/>
              </w:rPr>
            </w:pPr>
          </w:p>
        </w:tc>
        <w:tc>
          <w:tcPr>
            <w:tcW w:w="810" w:type="dxa"/>
          </w:tcPr>
          <w:p w14:paraId="2362892A" w14:textId="77777777" w:rsidR="003D1E20" w:rsidRPr="00C34C63" w:rsidRDefault="003D1E20" w:rsidP="003D1E20">
            <w:pPr>
              <w:rPr>
                <w:rFonts w:cstheme="minorHAnsi"/>
              </w:rPr>
            </w:pPr>
            <w:r w:rsidRPr="00C34C63">
              <w:rPr>
                <w:rFonts w:cstheme="minorHAnsi"/>
              </w:rPr>
              <w:t xml:space="preserve">A </w:t>
            </w:r>
          </w:p>
          <w:p w14:paraId="1634E18F" w14:textId="77777777" w:rsidR="003D1E20" w:rsidRPr="00C34C63" w:rsidRDefault="003D1E20" w:rsidP="003D1E20">
            <w:pPr>
              <w:rPr>
                <w:rFonts w:cstheme="minorHAnsi"/>
              </w:rPr>
            </w:pPr>
            <w:r w:rsidRPr="00C34C63">
              <w:rPr>
                <w:rFonts w:cstheme="minorHAnsi"/>
              </w:rPr>
              <w:t xml:space="preserve">B </w:t>
            </w:r>
          </w:p>
          <w:p w14:paraId="05BDE180" w14:textId="77777777" w:rsidR="003D1E20" w:rsidRPr="00C34C63" w:rsidRDefault="003D1E20" w:rsidP="003D1E20">
            <w:pPr>
              <w:rPr>
                <w:rFonts w:cstheme="minorHAnsi"/>
              </w:rPr>
            </w:pPr>
            <w:r w:rsidRPr="00C34C63">
              <w:rPr>
                <w:rFonts w:cstheme="minorHAnsi"/>
              </w:rPr>
              <w:t xml:space="preserve">C-M </w:t>
            </w:r>
          </w:p>
          <w:p w14:paraId="6080A7F7" w14:textId="77777777" w:rsidR="003D1E20" w:rsidRPr="008E23CC" w:rsidRDefault="003D1E20" w:rsidP="003D1E20">
            <w:pPr>
              <w:rPr>
                <w:rFonts w:cstheme="minorHAnsi"/>
              </w:rPr>
            </w:pPr>
            <w:r w:rsidRPr="00C34C63">
              <w:rPr>
                <w:rFonts w:cstheme="minorHAnsi"/>
              </w:rPr>
              <w:t>C</w:t>
            </w:r>
          </w:p>
        </w:tc>
        <w:tc>
          <w:tcPr>
            <w:tcW w:w="1980" w:type="dxa"/>
          </w:tcPr>
          <w:p w14:paraId="37382170" w14:textId="77777777" w:rsidR="003D1E20" w:rsidRPr="003D1E20" w:rsidRDefault="001E7F86" w:rsidP="003D1E20">
            <w:pPr>
              <w:rPr>
                <w:rFonts w:cstheme="minorHAnsi"/>
              </w:rPr>
            </w:pPr>
            <w:sdt>
              <w:sdtPr>
                <w:rPr>
                  <w:rFonts w:cstheme="minorHAnsi"/>
                </w:rPr>
                <w:id w:val="758188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678C31" w14:textId="77777777" w:rsidR="003D1E20" w:rsidRPr="003D1E20" w:rsidRDefault="001E7F86" w:rsidP="003D1E20">
            <w:pPr>
              <w:rPr>
                <w:rFonts w:cstheme="minorHAnsi"/>
              </w:rPr>
            </w:pPr>
            <w:sdt>
              <w:sdtPr>
                <w:rPr>
                  <w:rFonts w:cstheme="minorHAnsi"/>
                </w:rPr>
                <w:id w:val="302588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7A3115" w14:textId="77777777" w:rsidR="003D1E20" w:rsidRPr="003D1E20" w:rsidRDefault="001E7F86" w:rsidP="003D1E20">
            <w:pPr>
              <w:rPr>
                <w:rFonts w:cstheme="minorHAnsi"/>
              </w:rPr>
            </w:pPr>
            <w:sdt>
              <w:sdtPr>
                <w:rPr>
                  <w:rFonts w:cstheme="minorHAnsi"/>
                </w:rPr>
                <w:id w:val="20084008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B9C114" w14:textId="77777777" w:rsidR="003D1E20" w:rsidRPr="003D1E20" w:rsidRDefault="001E7F86" w:rsidP="003D1E20">
            <w:pPr>
              <w:rPr>
                <w:rFonts w:cstheme="minorHAnsi"/>
              </w:rPr>
            </w:pPr>
            <w:sdt>
              <w:sdtPr>
                <w:rPr>
                  <w:rFonts w:cstheme="minorHAnsi"/>
                </w:rPr>
                <w:id w:val="3890725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0A173A" w14:textId="60F83A44" w:rsidR="003D1E20" w:rsidRPr="008E23CC" w:rsidRDefault="003D1E20" w:rsidP="003D1E20">
            <w:pPr>
              <w:rPr>
                <w:rFonts w:cstheme="minorHAnsi"/>
              </w:rPr>
            </w:pPr>
          </w:p>
        </w:tc>
        <w:sdt>
          <w:sdtPr>
            <w:rPr>
              <w:rFonts w:cstheme="minorHAnsi"/>
            </w:rPr>
            <w:id w:val="-492188257"/>
            <w:placeholder>
              <w:docPart w:val="E94C6BCBE4374145BF3CA4CECFC5FFC6"/>
            </w:placeholder>
            <w:showingPlcHdr/>
          </w:sdtPr>
          <w:sdtEndPr/>
          <w:sdtContent>
            <w:tc>
              <w:tcPr>
                <w:tcW w:w="4770" w:type="dxa"/>
              </w:tcPr>
              <w:p w14:paraId="1B29CCB3"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87A95" w14:paraId="6ED854EB" w14:textId="77777777" w:rsidTr="0089695F">
        <w:trPr>
          <w:cantSplit/>
        </w:trPr>
        <w:tc>
          <w:tcPr>
            <w:tcW w:w="15120" w:type="dxa"/>
            <w:gridSpan w:val="6"/>
            <w:tcBorders>
              <w:left w:val="nil"/>
            </w:tcBorders>
            <w:shd w:val="clear" w:color="auto" w:fill="D9E2F3" w:themeFill="accent1" w:themeFillTint="33"/>
          </w:tcPr>
          <w:p w14:paraId="3ABFE59C" w14:textId="77777777" w:rsidR="00A87A95" w:rsidRPr="00017D18" w:rsidRDefault="00A87A95" w:rsidP="00A87A95">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61" w:name="Med8G2"/>
      <w:tr w:rsidR="003D1E20" w14:paraId="6A4D9116" w14:textId="77777777" w:rsidTr="003D1E20">
        <w:trPr>
          <w:cantSplit/>
        </w:trPr>
        <w:tc>
          <w:tcPr>
            <w:tcW w:w="899" w:type="dxa"/>
            <w:tcBorders>
              <w:bottom w:val="single" w:sz="4" w:space="0" w:color="auto"/>
            </w:tcBorders>
          </w:tcPr>
          <w:p w14:paraId="7C3EA936" w14:textId="558CA8BD"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Pr="00B1017C">
              <w:rPr>
                <w:rStyle w:val="Hyperlink"/>
                <w:rFonts w:cstheme="minorHAnsi"/>
                <w:b/>
                <w:bCs/>
              </w:rPr>
              <w:t>8-G-2</w:t>
            </w:r>
            <w:bookmarkEnd w:id="61"/>
            <w:r>
              <w:rPr>
                <w:rFonts w:cstheme="minorHAnsi"/>
                <w:b/>
                <w:bCs/>
              </w:rPr>
              <w:fldChar w:fldCharType="end"/>
            </w:r>
          </w:p>
        </w:tc>
        <w:tc>
          <w:tcPr>
            <w:tcW w:w="6391" w:type="dxa"/>
            <w:tcBorders>
              <w:bottom w:val="single" w:sz="4" w:space="0" w:color="auto"/>
              <w:right w:val="nil"/>
            </w:tcBorders>
          </w:tcPr>
          <w:p w14:paraId="5F7FEF9B" w14:textId="77777777" w:rsidR="003D1E20" w:rsidRDefault="003D1E20" w:rsidP="003D1E20">
            <w:pPr>
              <w:rPr>
                <w:color w:val="000000"/>
              </w:rPr>
            </w:pPr>
            <w:r>
              <w:rPr>
                <w:color w:val="000000"/>
              </w:rPr>
              <w:t>A policy for a “Time Out” protocol is in place, practiced, and documented in the clinical record prior to every procedure.</w:t>
            </w:r>
            <w:r>
              <w:rPr>
                <w:color w:val="000000"/>
              </w:rPr>
              <w:br/>
              <w:t>This protocol should include:</w:t>
            </w:r>
            <w:r>
              <w:rPr>
                <w:color w:val="000000"/>
              </w:rPr>
              <w:br/>
              <w:t>Pre-procedure verification process to include medical records and imaging studies to be reviewed by the procedure room team. Missing information or discrepancies must be addressed at this time.</w:t>
            </w:r>
            <w:r>
              <w:rPr>
                <w:color w:val="000000"/>
              </w:rPr>
              <w:br/>
              <w:t>Marking the procedure site where appropriate – procedural marking should at least be indicated on a separate dental diagram.</w:t>
            </w:r>
            <w:r>
              <w:rPr>
                <w:color w:val="000000"/>
              </w:rPr>
              <w:br/>
              <w:t>Side/Site identification will comply with the Universal Protocol standards for dental procedures.</w:t>
            </w:r>
            <w:r>
              <w:rPr>
                <w:color w:val="000000"/>
              </w:rPr>
              <w:br/>
              <w:t>Documented ‘Time Out’ and surgical fire risk assessment immediately before starting the procedure.</w:t>
            </w:r>
            <w:r>
              <w:rPr>
                <w:color w:val="000000"/>
              </w:rPr>
              <w:br/>
              <w:t xml:space="preserve">Conduct a final verification and documentation that at least two (2) members of the procedure team confirming the correct patient, procedure, site marking(s) and, as applicable, special equipment or requirements. As a ‘fail-safe’ measure, the procedure is not started until </w:t>
            </w:r>
            <w:proofErr w:type="gramStart"/>
            <w:r>
              <w:rPr>
                <w:color w:val="000000"/>
              </w:rPr>
              <w:t>any and all</w:t>
            </w:r>
            <w:proofErr w:type="gramEnd"/>
            <w:r>
              <w:rPr>
                <w:color w:val="000000"/>
              </w:rPr>
              <w:t xml:space="preserve"> questions or concerns are resolved.</w:t>
            </w:r>
          </w:p>
          <w:p w14:paraId="777C227B" w14:textId="77777777" w:rsidR="003D1E20" w:rsidRDefault="003D1E20" w:rsidP="003D1E20">
            <w:pPr>
              <w:rPr>
                <w:rFonts w:cstheme="minorHAnsi"/>
              </w:rPr>
            </w:pPr>
          </w:p>
          <w:p w14:paraId="7347E097" w14:textId="6DA3AD7A" w:rsidR="003D1E20" w:rsidRDefault="003D1E20" w:rsidP="003D1E20">
            <w:pPr>
              <w:rPr>
                <w:rFonts w:cstheme="minorHAnsi"/>
              </w:rPr>
            </w:pPr>
          </w:p>
          <w:p w14:paraId="3B431B9B" w14:textId="77777777" w:rsidR="003D1E20" w:rsidRDefault="003D1E20" w:rsidP="003D1E20">
            <w:pPr>
              <w:rPr>
                <w:rFonts w:cstheme="minorHAnsi"/>
              </w:rPr>
            </w:pPr>
          </w:p>
          <w:p w14:paraId="73D3ADF4" w14:textId="7043C776" w:rsidR="003D1E20" w:rsidRPr="008E23CC" w:rsidRDefault="003D1E20" w:rsidP="003D1E20">
            <w:pPr>
              <w:rPr>
                <w:rFonts w:cstheme="minorHAnsi"/>
              </w:rPr>
            </w:pPr>
          </w:p>
        </w:tc>
        <w:tc>
          <w:tcPr>
            <w:tcW w:w="270" w:type="dxa"/>
            <w:tcBorders>
              <w:left w:val="nil"/>
              <w:bottom w:val="single" w:sz="4" w:space="0" w:color="auto"/>
            </w:tcBorders>
          </w:tcPr>
          <w:p w14:paraId="1AC57143" w14:textId="77777777" w:rsidR="003D1E20" w:rsidRPr="008E23CC" w:rsidRDefault="003D1E20" w:rsidP="003D1E20">
            <w:pPr>
              <w:rPr>
                <w:rFonts w:cstheme="minorHAnsi"/>
              </w:rPr>
            </w:pPr>
          </w:p>
        </w:tc>
        <w:tc>
          <w:tcPr>
            <w:tcW w:w="810" w:type="dxa"/>
            <w:tcBorders>
              <w:bottom w:val="single" w:sz="4" w:space="0" w:color="auto"/>
            </w:tcBorders>
          </w:tcPr>
          <w:p w14:paraId="59627EDC" w14:textId="77777777" w:rsidR="003D1E20" w:rsidRDefault="003D1E20" w:rsidP="003D1E20">
            <w:pPr>
              <w:rPr>
                <w:rFonts w:ascii="Segoe UI Symbol" w:eastAsia="MS Gothic" w:hAnsi="Segoe UI Symbol" w:cs="Segoe UI Symbol"/>
              </w:rPr>
            </w:pPr>
            <w:r>
              <w:rPr>
                <w:rFonts w:ascii="Segoe UI Symbol" w:eastAsia="MS Gothic" w:hAnsi="Segoe UI Symbol" w:cs="Segoe UI Symbol"/>
              </w:rPr>
              <w:t>A,</w:t>
            </w:r>
          </w:p>
          <w:p w14:paraId="2396E87D" w14:textId="1E024D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F61D262" w14:textId="77777777" w:rsidR="003D1E20" w:rsidRPr="0084305D" w:rsidRDefault="003D1E20" w:rsidP="003D1E20">
            <w:pPr>
              <w:rPr>
                <w:rFonts w:cstheme="minorHAnsi"/>
              </w:rPr>
            </w:pPr>
            <w:r w:rsidRPr="0084305D">
              <w:rPr>
                <w:rFonts w:cstheme="minorHAnsi"/>
              </w:rPr>
              <w:t xml:space="preserve">C-M, </w:t>
            </w:r>
          </w:p>
          <w:p w14:paraId="16D0E4AD"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67AF70BF" w14:textId="77777777" w:rsidR="003D1E20" w:rsidRPr="003D1E20" w:rsidRDefault="001E7F86" w:rsidP="003D1E20">
            <w:pPr>
              <w:rPr>
                <w:rFonts w:cstheme="minorHAnsi"/>
              </w:rPr>
            </w:pPr>
            <w:sdt>
              <w:sdtPr>
                <w:rPr>
                  <w:rFonts w:cstheme="minorHAnsi"/>
                </w:rPr>
                <w:id w:val="-18096924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0853810" w14:textId="77777777" w:rsidR="003D1E20" w:rsidRPr="003D1E20" w:rsidRDefault="001E7F86" w:rsidP="003D1E20">
            <w:pPr>
              <w:rPr>
                <w:rFonts w:cstheme="minorHAnsi"/>
              </w:rPr>
            </w:pPr>
            <w:sdt>
              <w:sdtPr>
                <w:rPr>
                  <w:rFonts w:cstheme="minorHAnsi"/>
                </w:rPr>
                <w:id w:val="-20459765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1C48E23" w14:textId="77777777" w:rsidR="003D1E20" w:rsidRPr="003D1E20" w:rsidRDefault="001E7F86" w:rsidP="003D1E20">
            <w:pPr>
              <w:rPr>
                <w:rFonts w:cstheme="minorHAnsi"/>
              </w:rPr>
            </w:pPr>
            <w:sdt>
              <w:sdtPr>
                <w:rPr>
                  <w:rFonts w:cstheme="minorHAnsi"/>
                </w:rPr>
                <w:id w:val="18729637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8DA3C5" w14:textId="77777777" w:rsidR="003D1E20" w:rsidRPr="003D1E20" w:rsidRDefault="001E7F86" w:rsidP="003D1E20">
            <w:pPr>
              <w:rPr>
                <w:rFonts w:cstheme="minorHAnsi"/>
              </w:rPr>
            </w:pPr>
            <w:sdt>
              <w:sdtPr>
                <w:rPr>
                  <w:rFonts w:cstheme="minorHAnsi"/>
                </w:rPr>
                <w:id w:val="-21360922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2488457" w14:textId="77777777" w:rsidR="003D1E20" w:rsidRPr="008E23CC" w:rsidRDefault="003D1E20" w:rsidP="003D1E20">
            <w:pPr>
              <w:rPr>
                <w:rFonts w:cstheme="minorHAnsi"/>
              </w:rPr>
            </w:pPr>
          </w:p>
        </w:tc>
        <w:sdt>
          <w:sdtPr>
            <w:rPr>
              <w:rFonts w:cstheme="minorHAnsi"/>
            </w:rPr>
            <w:id w:val="1779597805"/>
            <w:placeholder>
              <w:docPart w:val="5963EEE3B77D40D1AC6343166DB3FBAD"/>
            </w:placeholder>
            <w:showingPlcHdr/>
          </w:sdtPr>
          <w:sdtEndPr/>
          <w:sdtContent>
            <w:tc>
              <w:tcPr>
                <w:tcW w:w="4770" w:type="dxa"/>
                <w:tcBorders>
                  <w:bottom w:val="single" w:sz="4" w:space="0" w:color="auto"/>
                </w:tcBorders>
              </w:tcPr>
              <w:p w14:paraId="4309CEC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452B9C" w14:paraId="4211294E" w14:textId="77777777" w:rsidTr="003D1E20">
        <w:trPr>
          <w:cantSplit/>
        </w:trPr>
        <w:tc>
          <w:tcPr>
            <w:tcW w:w="15120" w:type="dxa"/>
            <w:gridSpan w:val="6"/>
            <w:tcBorders>
              <w:left w:val="single" w:sz="4" w:space="0" w:color="auto"/>
            </w:tcBorders>
            <w:shd w:val="clear" w:color="auto" w:fill="D9E2F3" w:themeFill="accent1" w:themeFillTint="33"/>
          </w:tcPr>
          <w:p w14:paraId="3CC3E411" w14:textId="77777777" w:rsidR="00452B9C" w:rsidRPr="00017D18" w:rsidRDefault="00452B9C" w:rsidP="00452B9C">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3D1E20" w14:paraId="690B276D" w14:textId="77777777" w:rsidTr="0089695F">
        <w:trPr>
          <w:cantSplit/>
        </w:trPr>
        <w:tc>
          <w:tcPr>
            <w:tcW w:w="899" w:type="dxa"/>
          </w:tcPr>
          <w:p w14:paraId="499C2259" w14:textId="5EF46E0B" w:rsidR="003D1E20" w:rsidRPr="00DC258F" w:rsidRDefault="003D1E20" w:rsidP="003D1E20">
            <w:pPr>
              <w:jc w:val="center"/>
              <w:rPr>
                <w:rFonts w:cstheme="minorHAnsi"/>
                <w:b/>
                <w:bCs/>
              </w:rPr>
            </w:pPr>
            <w:r w:rsidRPr="00DC258F">
              <w:rPr>
                <w:b/>
                <w:bCs/>
              </w:rPr>
              <w:t>8-H-1</w:t>
            </w:r>
          </w:p>
        </w:tc>
        <w:tc>
          <w:tcPr>
            <w:tcW w:w="6391" w:type="dxa"/>
            <w:tcBorders>
              <w:right w:val="nil"/>
            </w:tcBorders>
          </w:tcPr>
          <w:p w14:paraId="622E8186" w14:textId="77777777" w:rsidR="003D1E20" w:rsidRDefault="003D1E20" w:rsidP="003D1E20">
            <w:pPr>
              <w:rPr>
                <w:color w:val="000000"/>
              </w:rPr>
            </w:pPr>
            <w:r>
              <w:rPr>
                <w:color w:val="000000"/>
              </w:rPr>
              <w:t xml:space="preserve">The anesthesia standards identified in Section 8-G apply to all patients who receive anesthesia or sedation/analgesia. In extreme emergencies or </w:t>
            </w:r>
            <w:proofErr w:type="gramStart"/>
            <w:r>
              <w:rPr>
                <w:color w:val="000000"/>
              </w:rPr>
              <w:t>life threatening</w:t>
            </w:r>
            <w:proofErr w:type="gramEnd"/>
            <w:r>
              <w:rPr>
                <w:color w:val="000000"/>
              </w:rPr>
              <w:t xml:space="preserve"> circumstances, these standards may be modified; all such circumstances should be documented in the patient’s record.</w:t>
            </w:r>
          </w:p>
          <w:p w14:paraId="05DE7E69" w14:textId="77777777" w:rsidR="003D1E20" w:rsidRPr="008E23CC" w:rsidRDefault="003D1E20" w:rsidP="003D1E2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3A43FF6" w14:textId="002FB5DD" w:rsidR="003D1E20" w:rsidRPr="008E23CC" w:rsidRDefault="003D1E20" w:rsidP="003D1E20">
            <w:pPr>
              <w:rPr>
                <w:rFonts w:cstheme="minorHAnsi"/>
              </w:rPr>
            </w:pPr>
          </w:p>
        </w:tc>
        <w:tc>
          <w:tcPr>
            <w:tcW w:w="810" w:type="dxa"/>
          </w:tcPr>
          <w:p w14:paraId="6CE753E5" w14:textId="77777777" w:rsidR="003D1E20" w:rsidRDefault="003D1E20" w:rsidP="003D1E20">
            <w:r>
              <w:t>B</w:t>
            </w:r>
          </w:p>
          <w:p w14:paraId="018A6A9C" w14:textId="77777777" w:rsidR="003D1E20" w:rsidRDefault="003D1E20" w:rsidP="003D1E20">
            <w:r>
              <w:t>C-M</w:t>
            </w:r>
          </w:p>
          <w:p w14:paraId="0F369497" w14:textId="3628A43C" w:rsidR="003D1E20" w:rsidRDefault="003D1E20" w:rsidP="003D1E20">
            <w:pPr>
              <w:rPr>
                <w:rFonts w:ascii="Segoe UI Symbol" w:eastAsia="MS Gothic" w:hAnsi="Segoe UI Symbol" w:cs="Segoe UI Symbol"/>
              </w:rPr>
            </w:pPr>
            <w:r>
              <w:t>C</w:t>
            </w:r>
          </w:p>
        </w:tc>
        <w:tc>
          <w:tcPr>
            <w:tcW w:w="1980" w:type="dxa"/>
          </w:tcPr>
          <w:p w14:paraId="32942D97" w14:textId="77777777" w:rsidR="003D1E20" w:rsidRPr="003D1E20" w:rsidRDefault="001E7F86" w:rsidP="003D1E20">
            <w:pPr>
              <w:rPr>
                <w:rFonts w:cstheme="minorHAnsi"/>
              </w:rPr>
            </w:pPr>
            <w:sdt>
              <w:sdtPr>
                <w:rPr>
                  <w:rFonts w:cstheme="minorHAnsi"/>
                </w:rPr>
                <w:id w:val="16609656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9A5D929" w14:textId="77777777" w:rsidR="003D1E20" w:rsidRPr="003D1E20" w:rsidRDefault="001E7F86" w:rsidP="003D1E20">
            <w:pPr>
              <w:rPr>
                <w:rFonts w:cstheme="minorHAnsi"/>
              </w:rPr>
            </w:pPr>
            <w:sdt>
              <w:sdtPr>
                <w:rPr>
                  <w:rFonts w:cstheme="minorHAnsi"/>
                </w:rPr>
                <w:id w:val="13134465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A88FBE5" w14:textId="77777777" w:rsidR="003D1E20" w:rsidRPr="003D1E20" w:rsidRDefault="001E7F86" w:rsidP="003D1E20">
            <w:pPr>
              <w:rPr>
                <w:rFonts w:cstheme="minorHAnsi"/>
              </w:rPr>
            </w:pPr>
            <w:sdt>
              <w:sdtPr>
                <w:rPr>
                  <w:rFonts w:cstheme="minorHAnsi"/>
                </w:rPr>
                <w:id w:val="18322577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4345FBA" w14:textId="77777777" w:rsidR="003D1E20" w:rsidRPr="003D1E20" w:rsidRDefault="001E7F86" w:rsidP="003D1E20">
            <w:pPr>
              <w:rPr>
                <w:rFonts w:cstheme="minorHAnsi"/>
              </w:rPr>
            </w:pPr>
            <w:sdt>
              <w:sdtPr>
                <w:rPr>
                  <w:rFonts w:cstheme="minorHAnsi"/>
                </w:rPr>
                <w:id w:val="-12115698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BEF1EA0" w14:textId="77777777" w:rsidR="003D1E20" w:rsidRDefault="003D1E20" w:rsidP="003D1E20">
            <w:pPr>
              <w:rPr>
                <w:rFonts w:cstheme="minorHAnsi"/>
              </w:rPr>
            </w:pPr>
          </w:p>
        </w:tc>
        <w:sdt>
          <w:sdtPr>
            <w:rPr>
              <w:rFonts w:cstheme="minorHAnsi"/>
            </w:rPr>
            <w:id w:val="1809207455"/>
            <w:placeholder>
              <w:docPart w:val="CEE6199599AB4A21A5B9CAF015898D29"/>
            </w:placeholder>
            <w:showingPlcHdr/>
          </w:sdtPr>
          <w:sdtEndPr/>
          <w:sdtContent>
            <w:tc>
              <w:tcPr>
                <w:tcW w:w="4770" w:type="dxa"/>
              </w:tcPr>
              <w:p w14:paraId="5F76BBB0" w14:textId="17FC1E83" w:rsidR="003D1E20" w:rsidRDefault="003D1E20" w:rsidP="003D1E20">
                <w:pPr>
                  <w:rPr>
                    <w:rFonts w:cstheme="minorHAnsi"/>
                  </w:rPr>
                </w:pPr>
                <w:r w:rsidRPr="00C34C63">
                  <w:rPr>
                    <w:rFonts w:cstheme="minorHAnsi"/>
                  </w:rPr>
                  <w:t>Enter observations of non-compliance, comments or notes here.</w:t>
                </w:r>
              </w:p>
            </w:tc>
          </w:sdtContent>
        </w:sdt>
      </w:tr>
      <w:bookmarkStart w:id="62" w:name="Med8H2"/>
      <w:tr w:rsidR="003D1E20" w14:paraId="15969233" w14:textId="77777777" w:rsidTr="0089695F">
        <w:trPr>
          <w:cantSplit/>
        </w:trPr>
        <w:tc>
          <w:tcPr>
            <w:tcW w:w="899" w:type="dxa"/>
          </w:tcPr>
          <w:p w14:paraId="276A79F7" w14:textId="27EC3254"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2</w:t>
            </w:r>
            <w:bookmarkEnd w:id="62"/>
            <w:r w:rsidRPr="008E23CC">
              <w:rPr>
                <w:rFonts w:cstheme="minorHAnsi"/>
                <w:b/>
                <w:bCs/>
              </w:rPr>
              <w:fldChar w:fldCharType="end"/>
            </w:r>
          </w:p>
        </w:tc>
        <w:tc>
          <w:tcPr>
            <w:tcW w:w="6391" w:type="dxa"/>
            <w:tcBorders>
              <w:right w:val="nil"/>
            </w:tcBorders>
          </w:tcPr>
          <w:p w14:paraId="3AD5D06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37A8A076" w14:textId="77777777" w:rsidR="003D1E20" w:rsidRPr="008E23CC" w:rsidRDefault="003D1E20" w:rsidP="003D1E20">
            <w:pPr>
              <w:rPr>
                <w:rFonts w:cstheme="minorHAnsi"/>
              </w:rPr>
            </w:pPr>
          </w:p>
        </w:tc>
        <w:tc>
          <w:tcPr>
            <w:tcW w:w="810" w:type="dxa"/>
          </w:tcPr>
          <w:p w14:paraId="5B20ACAD"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0F8D5293" w14:textId="77777777" w:rsidR="003D1E20" w:rsidRPr="0084305D" w:rsidRDefault="003D1E20" w:rsidP="003D1E20">
            <w:pPr>
              <w:rPr>
                <w:rFonts w:cstheme="minorHAnsi"/>
              </w:rPr>
            </w:pPr>
            <w:r w:rsidRPr="0084305D">
              <w:rPr>
                <w:rFonts w:cstheme="minorHAnsi"/>
              </w:rPr>
              <w:t xml:space="preserve">C-M, </w:t>
            </w:r>
          </w:p>
          <w:p w14:paraId="3BA59031" w14:textId="77777777" w:rsidR="003D1E20" w:rsidRPr="008E23CC" w:rsidRDefault="003D1E20" w:rsidP="003D1E20">
            <w:pPr>
              <w:rPr>
                <w:rFonts w:cstheme="minorHAnsi"/>
              </w:rPr>
            </w:pPr>
            <w:r w:rsidRPr="0084305D">
              <w:rPr>
                <w:rFonts w:cstheme="minorHAnsi"/>
              </w:rPr>
              <w:t>C</w:t>
            </w:r>
          </w:p>
        </w:tc>
        <w:tc>
          <w:tcPr>
            <w:tcW w:w="1980" w:type="dxa"/>
          </w:tcPr>
          <w:p w14:paraId="3B5A8D9C" w14:textId="77777777" w:rsidR="003D1E20" w:rsidRPr="003D1E20" w:rsidRDefault="001E7F86" w:rsidP="003D1E20">
            <w:pPr>
              <w:rPr>
                <w:rFonts w:cstheme="minorHAnsi"/>
              </w:rPr>
            </w:pPr>
            <w:sdt>
              <w:sdtPr>
                <w:rPr>
                  <w:rFonts w:cstheme="minorHAnsi"/>
                </w:rPr>
                <w:id w:val="2780663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75DEF" w14:textId="77777777" w:rsidR="003D1E20" w:rsidRPr="003D1E20" w:rsidRDefault="001E7F86" w:rsidP="003D1E20">
            <w:pPr>
              <w:rPr>
                <w:rFonts w:cstheme="minorHAnsi"/>
              </w:rPr>
            </w:pPr>
            <w:sdt>
              <w:sdtPr>
                <w:rPr>
                  <w:rFonts w:cstheme="minorHAnsi"/>
                </w:rPr>
                <w:id w:val="263762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DB5F81" w14:textId="77777777" w:rsidR="003D1E20" w:rsidRPr="003D1E20" w:rsidRDefault="001E7F86" w:rsidP="003D1E20">
            <w:pPr>
              <w:rPr>
                <w:rFonts w:cstheme="minorHAnsi"/>
              </w:rPr>
            </w:pPr>
            <w:sdt>
              <w:sdtPr>
                <w:rPr>
                  <w:rFonts w:cstheme="minorHAnsi"/>
                </w:rPr>
                <w:id w:val="3938623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9EBD538" w14:textId="77777777" w:rsidR="003D1E20" w:rsidRPr="003D1E20" w:rsidRDefault="001E7F86" w:rsidP="003D1E20">
            <w:pPr>
              <w:rPr>
                <w:rFonts w:cstheme="minorHAnsi"/>
              </w:rPr>
            </w:pPr>
            <w:sdt>
              <w:sdtPr>
                <w:rPr>
                  <w:rFonts w:cstheme="minorHAnsi"/>
                </w:rPr>
                <w:id w:val="5498835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6F8C0C" w14:textId="77777777" w:rsidR="003D1E20" w:rsidRPr="008E23CC" w:rsidRDefault="003D1E20" w:rsidP="003D1E20">
            <w:pPr>
              <w:rPr>
                <w:rFonts w:cstheme="minorHAnsi"/>
              </w:rPr>
            </w:pPr>
          </w:p>
        </w:tc>
        <w:sdt>
          <w:sdtPr>
            <w:rPr>
              <w:rFonts w:cstheme="minorHAnsi"/>
            </w:rPr>
            <w:id w:val="-533740242"/>
            <w:placeholder>
              <w:docPart w:val="613B43814D934D3F81DD6460C8797C56"/>
            </w:placeholder>
            <w:showingPlcHdr/>
          </w:sdtPr>
          <w:sdtEndPr/>
          <w:sdtContent>
            <w:tc>
              <w:tcPr>
                <w:tcW w:w="4770" w:type="dxa"/>
              </w:tcPr>
              <w:p w14:paraId="575C939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3" w:name="Med8H3"/>
      <w:tr w:rsidR="003D1E20" w14:paraId="21A23BA5" w14:textId="77777777" w:rsidTr="0089695F">
        <w:trPr>
          <w:cantSplit/>
        </w:trPr>
        <w:tc>
          <w:tcPr>
            <w:tcW w:w="899" w:type="dxa"/>
          </w:tcPr>
          <w:p w14:paraId="4C73648D" w14:textId="688B820C"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bookmarkEnd w:id="63"/>
            <w:r w:rsidRPr="008E23CC">
              <w:rPr>
                <w:rFonts w:cstheme="minorHAnsi"/>
                <w:b/>
                <w:bCs/>
              </w:rPr>
              <w:fldChar w:fldCharType="end"/>
            </w:r>
          </w:p>
        </w:tc>
        <w:tc>
          <w:tcPr>
            <w:tcW w:w="6391" w:type="dxa"/>
            <w:tcBorders>
              <w:right w:val="nil"/>
            </w:tcBorders>
          </w:tcPr>
          <w:p w14:paraId="01E54DA4" w14:textId="77777777" w:rsidR="003D1E20" w:rsidRPr="008E23CC" w:rsidRDefault="003D1E20" w:rsidP="003D1E20">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54E04CF1" w14:textId="77777777" w:rsidR="003D1E20" w:rsidRPr="008E23CC" w:rsidRDefault="003D1E20" w:rsidP="003D1E20">
            <w:pPr>
              <w:rPr>
                <w:rFonts w:cstheme="minorHAnsi"/>
              </w:rPr>
            </w:pPr>
          </w:p>
        </w:tc>
        <w:tc>
          <w:tcPr>
            <w:tcW w:w="810" w:type="dxa"/>
          </w:tcPr>
          <w:p w14:paraId="3BF4948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0F26A10" w14:textId="77777777" w:rsidR="003D1E20" w:rsidRPr="0084305D" w:rsidRDefault="003D1E20" w:rsidP="003D1E20">
            <w:pPr>
              <w:rPr>
                <w:rFonts w:cstheme="minorHAnsi"/>
              </w:rPr>
            </w:pPr>
            <w:r w:rsidRPr="0084305D">
              <w:rPr>
                <w:rFonts w:cstheme="minorHAnsi"/>
              </w:rPr>
              <w:t xml:space="preserve">C-M, </w:t>
            </w:r>
          </w:p>
          <w:p w14:paraId="5EDBC70B" w14:textId="77777777" w:rsidR="003D1E20" w:rsidRPr="008E23CC" w:rsidRDefault="003D1E20" w:rsidP="003D1E20">
            <w:pPr>
              <w:rPr>
                <w:rFonts w:cstheme="minorHAnsi"/>
              </w:rPr>
            </w:pPr>
            <w:r w:rsidRPr="0084305D">
              <w:rPr>
                <w:rFonts w:cstheme="minorHAnsi"/>
              </w:rPr>
              <w:t>C</w:t>
            </w:r>
          </w:p>
        </w:tc>
        <w:tc>
          <w:tcPr>
            <w:tcW w:w="1980" w:type="dxa"/>
          </w:tcPr>
          <w:p w14:paraId="12C878B6" w14:textId="77777777" w:rsidR="003D1E20" w:rsidRPr="003D1E20" w:rsidRDefault="001E7F86" w:rsidP="003D1E20">
            <w:pPr>
              <w:rPr>
                <w:rFonts w:cstheme="minorHAnsi"/>
              </w:rPr>
            </w:pPr>
            <w:sdt>
              <w:sdtPr>
                <w:rPr>
                  <w:rFonts w:cstheme="minorHAnsi"/>
                </w:rPr>
                <w:id w:val="-13632748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CBA30D" w14:textId="77777777" w:rsidR="003D1E20" w:rsidRPr="003D1E20" w:rsidRDefault="001E7F86" w:rsidP="003D1E20">
            <w:pPr>
              <w:rPr>
                <w:rFonts w:cstheme="minorHAnsi"/>
              </w:rPr>
            </w:pPr>
            <w:sdt>
              <w:sdtPr>
                <w:rPr>
                  <w:rFonts w:cstheme="minorHAnsi"/>
                </w:rPr>
                <w:id w:val="19979836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3B07C2" w14:textId="77777777" w:rsidR="003D1E20" w:rsidRPr="003D1E20" w:rsidRDefault="001E7F86" w:rsidP="003D1E20">
            <w:pPr>
              <w:rPr>
                <w:rFonts w:cstheme="minorHAnsi"/>
              </w:rPr>
            </w:pPr>
            <w:sdt>
              <w:sdtPr>
                <w:rPr>
                  <w:rFonts w:cstheme="minorHAnsi"/>
                </w:rPr>
                <w:id w:val="-14973401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A575BF" w14:textId="77777777" w:rsidR="003D1E20" w:rsidRPr="003D1E20" w:rsidRDefault="001E7F86" w:rsidP="003D1E20">
            <w:pPr>
              <w:rPr>
                <w:rFonts w:cstheme="minorHAnsi"/>
              </w:rPr>
            </w:pPr>
            <w:sdt>
              <w:sdtPr>
                <w:rPr>
                  <w:rFonts w:cstheme="minorHAnsi"/>
                </w:rPr>
                <w:id w:val="14165134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49B1DF" w14:textId="77777777" w:rsidR="003D1E20" w:rsidRPr="008E23CC" w:rsidRDefault="003D1E20" w:rsidP="003D1E20">
            <w:pPr>
              <w:rPr>
                <w:rFonts w:cstheme="minorHAnsi"/>
              </w:rPr>
            </w:pPr>
          </w:p>
        </w:tc>
        <w:sdt>
          <w:sdtPr>
            <w:rPr>
              <w:rFonts w:cstheme="minorHAnsi"/>
            </w:rPr>
            <w:id w:val="406114879"/>
            <w:placeholder>
              <w:docPart w:val="7C1863AE8F7542C8867B2D2BA774F710"/>
            </w:placeholder>
            <w:showingPlcHdr/>
          </w:sdtPr>
          <w:sdtEndPr/>
          <w:sdtContent>
            <w:tc>
              <w:tcPr>
                <w:tcW w:w="4770" w:type="dxa"/>
              </w:tcPr>
              <w:p w14:paraId="4A39ACA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4" w:name="Med8H4"/>
      <w:tr w:rsidR="003D1E20" w14:paraId="29F8B9B7" w14:textId="77777777" w:rsidTr="0089695F">
        <w:trPr>
          <w:cantSplit/>
        </w:trPr>
        <w:tc>
          <w:tcPr>
            <w:tcW w:w="899" w:type="dxa"/>
          </w:tcPr>
          <w:p w14:paraId="67D6F7C4" w14:textId="4A8E0559"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bookmarkEnd w:id="64"/>
            <w:r w:rsidRPr="008E23CC">
              <w:rPr>
                <w:rFonts w:cstheme="minorHAnsi"/>
                <w:b/>
                <w:bCs/>
              </w:rPr>
              <w:fldChar w:fldCharType="end"/>
            </w:r>
          </w:p>
        </w:tc>
        <w:tc>
          <w:tcPr>
            <w:tcW w:w="6391" w:type="dxa"/>
            <w:tcBorders>
              <w:right w:val="nil"/>
            </w:tcBorders>
          </w:tcPr>
          <w:p w14:paraId="3CEBF757"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37C95FA" w14:textId="77777777" w:rsidR="003D1E20" w:rsidRPr="008E23CC" w:rsidRDefault="003D1E20" w:rsidP="003D1E20">
            <w:pPr>
              <w:rPr>
                <w:rFonts w:cstheme="minorHAnsi"/>
              </w:rPr>
            </w:pPr>
          </w:p>
        </w:tc>
        <w:tc>
          <w:tcPr>
            <w:tcW w:w="810" w:type="dxa"/>
          </w:tcPr>
          <w:p w14:paraId="1D927BB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7A060BD" w14:textId="77777777" w:rsidR="003D1E20" w:rsidRPr="0084305D" w:rsidRDefault="003D1E20" w:rsidP="003D1E20">
            <w:pPr>
              <w:rPr>
                <w:rFonts w:cstheme="minorHAnsi"/>
              </w:rPr>
            </w:pPr>
            <w:r w:rsidRPr="0084305D">
              <w:rPr>
                <w:rFonts w:cstheme="minorHAnsi"/>
              </w:rPr>
              <w:t xml:space="preserve">C-M, </w:t>
            </w:r>
          </w:p>
          <w:p w14:paraId="7EABFCE9" w14:textId="77777777" w:rsidR="003D1E20" w:rsidRPr="008E23CC" w:rsidRDefault="003D1E20" w:rsidP="003D1E20">
            <w:pPr>
              <w:rPr>
                <w:rFonts w:cstheme="minorHAnsi"/>
              </w:rPr>
            </w:pPr>
            <w:r w:rsidRPr="0084305D">
              <w:rPr>
                <w:rFonts w:cstheme="minorHAnsi"/>
              </w:rPr>
              <w:t>C</w:t>
            </w:r>
          </w:p>
        </w:tc>
        <w:tc>
          <w:tcPr>
            <w:tcW w:w="1980" w:type="dxa"/>
          </w:tcPr>
          <w:p w14:paraId="1BF7C91E" w14:textId="77777777" w:rsidR="003D1E20" w:rsidRPr="003D1E20" w:rsidRDefault="001E7F86" w:rsidP="003D1E20">
            <w:pPr>
              <w:rPr>
                <w:rFonts w:cstheme="minorHAnsi"/>
              </w:rPr>
            </w:pPr>
            <w:sdt>
              <w:sdtPr>
                <w:rPr>
                  <w:rFonts w:cstheme="minorHAnsi"/>
                </w:rPr>
                <w:id w:val="-549148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EB3AF9" w14:textId="77777777" w:rsidR="003D1E20" w:rsidRPr="003D1E20" w:rsidRDefault="001E7F86" w:rsidP="003D1E20">
            <w:pPr>
              <w:rPr>
                <w:rFonts w:cstheme="minorHAnsi"/>
              </w:rPr>
            </w:pPr>
            <w:sdt>
              <w:sdtPr>
                <w:rPr>
                  <w:rFonts w:cstheme="minorHAnsi"/>
                </w:rPr>
                <w:id w:val="4739598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422957" w14:textId="77777777" w:rsidR="003D1E20" w:rsidRPr="003D1E20" w:rsidRDefault="001E7F86" w:rsidP="003D1E20">
            <w:pPr>
              <w:rPr>
                <w:rFonts w:cstheme="minorHAnsi"/>
              </w:rPr>
            </w:pPr>
            <w:sdt>
              <w:sdtPr>
                <w:rPr>
                  <w:rFonts w:cstheme="minorHAnsi"/>
                </w:rPr>
                <w:id w:val="4306300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38C200" w14:textId="77777777" w:rsidR="003D1E20" w:rsidRPr="003D1E20" w:rsidRDefault="001E7F86" w:rsidP="003D1E20">
            <w:pPr>
              <w:rPr>
                <w:rFonts w:cstheme="minorHAnsi"/>
              </w:rPr>
            </w:pPr>
            <w:sdt>
              <w:sdtPr>
                <w:rPr>
                  <w:rFonts w:cstheme="minorHAnsi"/>
                </w:rPr>
                <w:id w:val="-15587766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53CB5F" w14:textId="77777777" w:rsidR="003D1E20" w:rsidRPr="008E23CC" w:rsidRDefault="003D1E20" w:rsidP="003D1E20">
            <w:pPr>
              <w:rPr>
                <w:rFonts w:cstheme="minorHAnsi"/>
              </w:rPr>
            </w:pPr>
          </w:p>
        </w:tc>
        <w:sdt>
          <w:sdtPr>
            <w:rPr>
              <w:rFonts w:cstheme="minorHAnsi"/>
            </w:rPr>
            <w:id w:val="-72360902"/>
            <w:placeholder>
              <w:docPart w:val="F8A405AC7DB845179C9A89FBA42689B0"/>
            </w:placeholder>
            <w:showingPlcHdr/>
          </w:sdtPr>
          <w:sdtEndPr/>
          <w:sdtContent>
            <w:tc>
              <w:tcPr>
                <w:tcW w:w="4770" w:type="dxa"/>
              </w:tcPr>
              <w:p w14:paraId="5FADCF5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5" w:name="Med8H5"/>
      <w:tr w:rsidR="003D1E20" w14:paraId="33ED2018" w14:textId="77777777" w:rsidTr="0089695F">
        <w:trPr>
          <w:cantSplit/>
        </w:trPr>
        <w:tc>
          <w:tcPr>
            <w:tcW w:w="899" w:type="dxa"/>
          </w:tcPr>
          <w:p w14:paraId="45F96B49" w14:textId="4BDB16BA"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bookmarkEnd w:id="65"/>
            <w:r w:rsidRPr="008E23CC">
              <w:rPr>
                <w:rFonts w:cstheme="minorHAnsi"/>
                <w:b/>
                <w:bCs/>
              </w:rPr>
              <w:fldChar w:fldCharType="end"/>
            </w:r>
          </w:p>
        </w:tc>
        <w:tc>
          <w:tcPr>
            <w:tcW w:w="6391" w:type="dxa"/>
            <w:tcBorders>
              <w:right w:val="nil"/>
            </w:tcBorders>
          </w:tcPr>
          <w:p w14:paraId="0C95A624"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641365A7" w14:textId="77777777" w:rsidR="003D1E20" w:rsidRPr="008E23CC" w:rsidRDefault="003D1E20" w:rsidP="003D1E20">
            <w:pPr>
              <w:rPr>
                <w:rFonts w:cstheme="minorHAnsi"/>
              </w:rPr>
            </w:pPr>
          </w:p>
        </w:tc>
        <w:tc>
          <w:tcPr>
            <w:tcW w:w="810" w:type="dxa"/>
          </w:tcPr>
          <w:p w14:paraId="572FA8CF" w14:textId="77777777" w:rsidR="003D1E20" w:rsidRPr="008E23CC" w:rsidRDefault="003D1E20" w:rsidP="003D1E20">
            <w:pPr>
              <w:rPr>
                <w:rFonts w:cstheme="minorHAnsi"/>
              </w:rPr>
            </w:pPr>
            <w:r w:rsidRPr="008E23CC">
              <w:rPr>
                <w:rFonts w:cstheme="minorHAnsi"/>
              </w:rPr>
              <w:t>A</w:t>
            </w:r>
            <w:r>
              <w:rPr>
                <w:rFonts w:cstheme="minorHAnsi"/>
              </w:rPr>
              <w:t>,</w:t>
            </w:r>
          </w:p>
          <w:p w14:paraId="5A6BF1AD" w14:textId="77777777" w:rsidR="003D1E20" w:rsidRPr="008E23CC" w:rsidRDefault="003D1E20" w:rsidP="003D1E20">
            <w:pPr>
              <w:rPr>
                <w:rFonts w:cstheme="minorHAnsi"/>
              </w:rPr>
            </w:pPr>
            <w:r w:rsidRPr="008E23CC">
              <w:rPr>
                <w:rFonts w:cstheme="minorHAnsi"/>
              </w:rPr>
              <w:t xml:space="preserve">B, </w:t>
            </w:r>
          </w:p>
          <w:p w14:paraId="7A2369F0" w14:textId="77777777" w:rsidR="003D1E20" w:rsidRPr="008E23CC" w:rsidRDefault="003D1E20" w:rsidP="003D1E20">
            <w:pPr>
              <w:rPr>
                <w:rFonts w:cstheme="minorHAnsi"/>
              </w:rPr>
            </w:pPr>
            <w:r w:rsidRPr="008E23CC">
              <w:rPr>
                <w:rFonts w:cstheme="minorHAnsi"/>
              </w:rPr>
              <w:t xml:space="preserve">C-M, </w:t>
            </w:r>
          </w:p>
          <w:p w14:paraId="3BA41233" w14:textId="77777777" w:rsidR="003D1E20" w:rsidRPr="008E23CC" w:rsidRDefault="003D1E20" w:rsidP="003D1E20">
            <w:pPr>
              <w:rPr>
                <w:rFonts w:cstheme="minorHAnsi"/>
              </w:rPr>
            </w:pPr>
            <w:r w:rsidRPr="008E23CC">
              <w:rPr>
                <w:rFonts w:cstheme="minorHAnsi"/>
              </w:rPr>
              <w:t>C</w:t>
            </w:r>
          </w:p>
        </w:tc>
        <w:tc>
          <w:tcPr>
            <w:tcW w:w="1980" w:type="dxa"/>
          </w:tcPr>
          <w:p w14:paraId="246B3375" w14:textId="77777777" w:rsidR="003D1E20" w:rsidRPr="003D1E20" w:rsidRDefault="001E7F86" w:rsidP="003D1E20">
            <w:pPr>
              <w:rPr>
                <w:rFonts w:cstheme="minorHAnsi"/>
              </w:rPr>
            </w:pPr>
            <w:sdt>
              <w:sdtPr>
                <w:rPr>
                  <w:rFonts w:cstheme="minorHAnsi"/>
                </w:rPr>
                <w:id w:val="7873949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FA1D111" w14:textId="77777777" w:rsidR="003D1E20" w:rsidRPr="003D1E20" w:rsidRDefault="001E7F86" w:rsidP="003D1E20">
            <w:pPr>
              <w:rPr>
                <w:rFonts w:cstheme="minorHAnsi"/>
              </w:rPr>
            </w:pPr>
            <w:sdt>
              <w:sdtPr>
                <w:rPr>
                  <w:rFonts w:cstheme="minorHAnsi"/>
                </w:rPr>
                <w:id w:val="19195881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DDE508B" w14:textId="77777777" w:rsidR="003D1E20" w:rsidRPr="003D1E20" w:rsidRDefault="001E7F86" w:rsidP="003D1E20">
            <w:pPr>
              <w:rPr>
                <w:rFonts w:cstheme="minorHAnsi"/>
              </w:rPr>
            </w:pPr>
            <w:sdt>
              <w:sdtPr>
                <w:rPr>
                  <w:rFonts w:cstheme="minorHAnsi"/>
                </w:rPr>
                <w:id w:val="444967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C4B665" w14:textId="77777777" w:rsidR="003D1E20" w:rsidRPr="003D1E20" w:rsidRDefault="001E7F86" w:rsidP="003D1E20">
            <w:pPr>
              <w:rPr>
                <w:rFonts w:cstheme="minorHAnsi"/>
              </w:rPr>
            </w:pPr>
            <w:sdt>
              <w:sdtPr>
                <w:rPr>
                  <w:rFonts w:cstheme="minorHAnsi"/>
                </w:rPr>
                <w:id w:val="14491158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68F9AD" w14:textId="77777777" w:rsidR="003D1E20" w:rsidRPr="008E23CC" w:rsidRDefault="003D1E20" w:rsidP="003D1E20">
            <w:pPr>
              <w:rPr>
                <w:rFonts w:cstheme="minorHAnsi"/>
              </w:rPr>
            </w:pPr>
          </w:p>
        </w:tc>
        <w:sdt>
          <w:sdtPr>
            <w:rPr>
              <w:rFonts w:cstheme="minorHAnsi"/>
            </w:rPr>
            <w:id w:val="-1677416117"/>
            <w:placeholder>
              <w:docPart w:val="61534D169F7148CABC1D4747F31A2D8B"/>
            </w:placeholder>
            <w:showingPlcHdr/>
          </w:sdtPr>
          <w:sdtEndPr/>
          <w:sdtContent>
            <w:tc>
              <w:tcPr>
                <w:tcW w:w="4770" w:type="dxa"/>
              </w:tcPr>
              <w:p w14:paraId="2B3F3BF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6" w:name="Med8H6"/>
      <w:tr w:rsidR="003D1E20" w14:paraId="4ECB930D" w14:textId="77777777" w:rsidTr="0089695F">
        <w:trPr>
          <w:cantSplit/>
        </w:trPr>
        <w:tc>
          <w:tcPr>
            <w:tcW w:w="899" w:type="dxa"/>
          </w:tcPr>
          <w:p w14:paraId="2AF501A0" w14:textId="60848A76" w:rsidR="003D1E20" w:rsidRPr="008E23CC" w:rsidRDefault="003D1E20" w:rsidP="003D1E20">
            <w:pPr>
              <w:jc w:val="center"/>
              <w:rPr>
                <w:rFonts w:cstheme="minorHAnsi"/>
                <w:b/>
                <w:bCs/>
              </w:rPr>
            </w:pPr>
            <w:r w:rsidRPr="008E23CC">
              <w:rPr>
                <w:rFonts w:cstheme="minorHAnsi"/>
                <w:b/>
                <w:bCs/>
              </w:rPr>
              <w:lastRenderedPageBreak/>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6</w:t>
            </w:r>
            <w:bookmarkEnd w:id="66"/>
            <w:r w:rsidRPr="008E23CC">
              <w:rPr>
                <w:rFonts w:cstheme="minorHAnsi"/>
                <w:b/>
                <w:bCs/>
              </w:rPr>
              <w:fldChar w:fldCharType="end"/>
            </w:r>
          </w:p>
        </w:tc>
        <w:tc>
          <w:tcPr>
            <w:tcW w:w="6391" w:type="dxa"/>
            <w:tcBorders>
              <w:right w:val="nil"/>
            </w:tcBorders>
          </w:tcPr>
          <w:p w14:paraId="144C26DA"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487B36DC" w14:textId="77777777" w:rsidR="003D1E20" w:rsidRPr="008E23CC" w:rsidRDefault="003D1E20" w:rsidP="003D1E20">
            <w:pPr>
              <w:rPr>
                <w:rFonts w:cstheme="minorHAnsi"/>
              </w:rPr>
            </w:pPr>
          </w:p>
        </w:tc>
        <w:tc>
          <w:tcPr>
            <w:tcW w:w="810" w:type="dxa"/>
          </w:tcPr>
          <w:p w14:paraId="39F4829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441DD0C" w14:textId="77777777" w:rsidR="003D1E20" w:rsidRPr="0084305D" w:rsidRDefault="003D1E20" w:rsidP="003D1E20">
            <w:pPr>
              <w:rPr>
                <w:rFonts w:cstheme="minorHAnsi"/>
              </w:rPr>
            </w:pPr>
            <w:r w:rsidRPr="0084305D">
              <w:rPr>
                <w:rFonts w:cstheme="minorHAnsi"/>
              </w:rPr>
              <w:t xml:space="preserve">C-M, </w:t>
            </w:r>
          </w:p>
          <w:p w14:paraId="1DCA168A" w14:textId="77777777" w:rsidR="003D1E20" w:rsidRPr="008E23CC" w:rsidRDefault="003D1E20" w:rsidP="003D1E20">
            <w:pPr>
              <w:rPr>
                <w:rFonts w:cstheme="minorHAnsi"/>
              </w:rPr>
            </w:pPr>
            <w:r w:rsidRPr="0084305D">
              <w:rPr>
                <w:rFonts w:cstheme="minorHAnsi"/>
              </w:rPr>
              <w:t>C</w:t>
            </w:r>
          </w:p>
        </w:tc>
        <w:tc>
          <w:tcPr>
            <w:tcW w:w="1980" w:type="dxa"/>
          </w:tcPr>
          <w:p w14:paraId="10D808C3" w14:textId="77777777" w:rsidR="003D1E20" w:rsidRPr="003D1E20" w:rsidRDefault="001E7F86" w:rsidP="003D1E20">
            <w:pPr>
              <w:rPr>
                <w:rFonts w:cstheme="minorHAnsi"/>
              </w:rPr>
            </w:pPr>
            <w:sdt>
              <w:sdtPr>
                <w:rPr>
                  <w:rFonts w:cstheme="minorHAnsi"/>
                </w:rPr>
                <w:id w:val="-17302152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AD4D909" w14:textId="77777777" w:rsidR="003D1E20" w:rsidRPr="003D1E20" w:rsidRDefault="001E7F86" w:rsidP="003D1E20">
            <w:pPr>
              <w:rPr>
                <w:rFonts w:cstheme="minorHAnsi"/>
              </w:rPr>
            </w:pPr>
            <w:sdt>
              <w:sdtPr>
                <w:rPr>
                  <w:rFonts w:cstheme="minorHAnsi"/>
                </w:rPr>
                <w:id w:val="-16607712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29710F3" w14:textId="77777777" w:rsidR="003D1E20" w:rsidRPr="003D1E20" w:rsidRDefault="001E7F86" w:rsidP="003D1E20">
            <w:pPr>
              <w:rPr>
                <w:rFonts w:cstheme="minorHAnsi"/>
              </w:rPr>
            </w:pPr>
            <w:sdt>
              <w:sdtPr>
                <w:rPr>
                  <w:rFonts w:cstheme="minorHAnsi"/>
                </w:rPr>
                <w:id w:val="-19419833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8721C95" w14:textId="77777777" w:rsidR="003D1E20" w:rsidRPr="003D1E20" w:rsidRDefault="001E7F86" w:rsidP="003D1E20">
            <w:pPr>
              <w:rPr>
                <w:rFonts w:cstheme="minorHAnsi"/>
              </w:rPr>
            </w:pPr>
            <w:sdt>
              <w:sdtPr>
                <w:rPr>
                  <w:rFonts w:cstheme="minorHAnsi"/>
                </w:rPr>
                <w:id w:val="1844940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E8C4D5" w14:textId="77777777" w:rsidR="003D1E20" w:rsidRPr="008E23CC" w:rsidRDefault="003D1E20" w:rsidP="003D1E20">
            <w:pPr>
              <w:rPr>
                <w:rFonts w:cstheme="minorHAnsi"/>
              </w:rPr>
            </w:pPr>
          </w:p>
        </w:tc>
        <w:sdt>
          <w:sdtPr>
            <w:rPr>
              <w:rFonts w:cstheme="minorHAnsi"/>
            </w:rPr>
            <w:id w:val="1691481896"/>
            <w:placeholder>
              <w:docPart w:val="BA7BF4ED8BFE4D04AD8E552330CF92C7"/>
            </w:placeholder>
            <w:showingPlcHdr/>
          </w:sdtPr>
          <w:sdtEndPr/>
          <w:sdtContent>
            <w:tc>
              <w:tcPr>
                <w:tcW w:w="4770" w:type="dxa"/>
              </w:tcPr>
              <w:p w14:paraId="6ED3CF7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7" w:name="Med8H9"/>
      <w:tr w:rsidR="003D1E20" w14:paraId="1A15D48D" w14:textId="77777777" w:rsidTr="0089695F">
        <w:trPr>
          <w:cantSplit/>
        </w:trPr>
        <w:tc>
          <w:tcPr>
            <w:tcW w:w="899" w:type="dxa"/>
          </w:tcPr>
          <w:p w14:paraId="09C48438" w14:textId="74C8D464"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9</w:t>
            </w:r>
            <w:bookmarkEnd w:id="67"/>
            <w:r w:rsidRPr="008E23CC">
              <w:rPr>
                <w:rFonts w:cstheme="minorHAnsi"/>
                <w:b/>
                <w:bCs/>
              </w:rPr>
              <w:fldChar w:fldCharType="end"/>
            </w:r>
          </w:p>
        </w:tc>
        <w:tc>
          <w:tcPr>
            <w:tcW w:w="6391" w:type="dxa"/>
            <w:tcBorders>
              <w:right w:val="nil"/>
            </w:tcBorders>
          </w:tcPr>
          <w:p w14:paraId="53111F1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E207B9" w14:textId="77777777" w:rsidR="003D1E20" w:rsidRPr="008E23CC" w:rsidRDefault="003D1E20" w:rsidP="003D1E20">
            <w:pPr>
              <w:rPr>
                <w:rFonts w:cstheme="minorHAnsi"/>
              </w:rPr>
            </w:pPr>
          </w:p>
        </w:tc>
        <w:tc>
          <w:tcPr>
            <w:tcW w:w="810" w:type="dxa"/>
          </w:tcPr>
          <w:p w14:paraId="444F2CA8" w14:textId="77777777" w:rsidR="003D1E20" w:rsidRPr="008E23CC" w:rsidRDefault="003D1E20" w:rsidP="003D1E20">
            <w:pPr>
              <w:rPr>
                <w:rFonts w:cstheme="minorHAnsi"/>
              </w:rPr>
            </w:pPr>
            <w:r w:rsidRPr="008E23CC">
              <w:rPr>
                <w:rFonts w:cstheme="minorHAnsi"/>
              </w:rPr>
              <w:t xml:space="preserve">C-M, </w:t>
            </w:r>
          </w:p>
          <w:p w14:paraId="2C710AD0" w14:textId="77777777" w:rsidR="003D1E20" w:rsidRPr="008E23CC" w:rsidRDefault="003D1E20" w:rsidP="003D1E20">
            <w:pPr>
              <w:rPr>
                <w:rFonts w:cstheme="minorHAnsi"/>
              </w:rPr>
            </w:pPr>
            <w:r w:rsidRPr="008E23CC">
              <w:rPr>
                <w:rFonts w:cstheme="minorHAnsi"/>
              </w:rPr>
              <w:t>C</w:t>
            </w:r>
          </w:p>
        </w:tc>
        <w:tc>
          <w:tcPr>
            <w:tcW w:w="1980" w:type="dxa"/>
          </w:tcPr>
          <w:p w14:paraId="0F93390D" w14:textId="77777777" w:rsidR="003D1E20" w:rsidRPr="003D1E20" w:rsidRDefault="001E7F86" w:rsidP="003D1E20">
            <w:pPr>
              <w:rPr>
                <w:rFonts w:cstheme="minorHAnsi"/>
              </w:rPr>
            </w:pPr>
            <w:sdt>
              <w:sdtPr>
                <w:rPr>
                  <w:rFonts w:cstheme="minorHAnsi"/>
                </w:rPr>
                <w:id w:val="1501465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004ED6" w14:textId="77777777" w:rsidR="003D1E20" w:rsidRPr="003D1E20" w:rsidRDefault="001E7F86" w:rsidP="003D1E20">
            <w:pPr>
              <w:rPr>
                <w:rFonts w:cstheme="minorHAnsi"/>
              </w:rPr>
            </w:pPr>
            <w:sdt>
              <w:sdtPr>
                <w:rPr>
                  <w:rFonts w:cstheme="minorHAnsi"/>
                </w:rPr>
                <w:id w:val="11251278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DD3A8B" w14:textId="77777777" w:rsidR="003D1E20" w:rsidRPr="003D1E20" w:rsidRDefault="001E7F86" w:rsidP="003D1E20">
            <w:pPr>
              <w:rPr>
                <w:rFonts w:cstheme="minorHAnsi"/>
              </w:rPr>
            </w:pPr>
            <w:sdt>
              <w:sdtPr>
                <w:rPr>
                  <w:rFonts w:cstheme="minorHAnsi"/>
                </w:rPr>
                <w:id w:val="-19705778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1B8EF6" w14:textId="77777777" w:rsidR="003D1E20" w:rsidRPr="003D1E20" w:rsidRDefault="001E7F86" w:rsidP="003D1E20">
            <w:pPr>
              <w:rPr>
                <w:rFonts w:cstheme="minorHAnsi"/>
              </w:rPr>
            </w:pPr>
            <w:sdt>
              <w:sdtPr>
                <w:rPr>
                  <w:rFonts w:cstheme="minorHAnsi"/>
                </w:rPr>
                <w:id w:val="-16635411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01158A" w14:textId="77777777" w:rsidR="003D1E20" w:rsidRPr="008E23CC" w:rsidRDefault="003D1E20" w:rsidP="003D1E20">
            <w:pPr>
              <w:rPr>
                <w:rFonts w:cstheme="minorHAnsi"/>
              </w:rPr>
            </w:pPr>
          </w:p>
        </w:tc>
        <w:sdt>
          <w:sdtPr>
            <w:rPr>
              <w:rFonts w:cstheme="minorHAnsi"/>
            </w:rPr>
            <w:id w:val="741986133"/>
            <w:placeholder>
              <w:docPart w:val="4468EF896F10489680318FB488958CEA"/>
            </w:placeholder>
            <w:showingPlcHdr/>
          </w:sdtPr>
          <w:sdtEndPr/>
          <w:sdtContent>
            <w:tc>
              <w:tcPr>
                <w:tcW w:w="4770" w:type="dxa"/>
              </w:tcPr>
              <w:p w14:paraId="7DA41064"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8" w:name="Med8H11"/>
      <w:tr w:rsidR="003D1E20" w14:paraId="67E8B738" w14:textId="77777777" w:rsidTr="0089695F">
        <w:trPr>
          <w:cantSplit/>
        </w:trPr>
        <w:tc>
          <w:tcPr>
            <w:tcW w:w="899" w:type="dxa"/>
          </w:tcPr>
          <w:p w14:paraId="17832287" w14:textId="2573E74E"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Pr="003D2B1D">
              <w:rPr>
                <w:rStyle w:val="Hyperlink"/>
                <w:rFonts w:cstheme="minorHAnsi"/>
                <w:b/>
                <w:bCs/>
              </w:rPr>
              <w:t>8-H-11</w:t>
            </w:r>
            <w:bookmarkEnd w:id="68"/>
            <w:r>
              <w:rPr>
                <w:rFonts w:cstheme="minorHAnsi"/>
                <w:b/>
                <w:bCs/>
              </w:rPr>
              <w:fldChar w:fldCharType="end"/>
            </w:r>
          </w:p>
        </w:tc>
        <w:tc>
          <w:tcPr>
            <w:tcW w:w="6391" w:type="dxa"/>
            <w:tcBorders>
              <w:right w:val="nil"/>
            </w:tcBorders>
          </w:tcPr>
          <w:p w14:paraId="1CD0658E"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1D4C5E1" w14:textId="77777777" w:rsidR="003D1E20" w:rsidRPr="008E23CC" w:rsidRDefault="003D1E20" w:rsidP="003D1E20">
            <w:pPr>
              <w:rPr>
                <w:rFonts w:cstheme="minorHAnsi"/>
              </w:rPr>
            </w:pPr>
          </w:p>
          <w:p w14:paraId="4A21A82C" w14:textId="77777777" w:rsidR="003D1E20" w:rsidRDefault="003D1E20" w:rsidP="003D1E20">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AB7F6EE" w14:textId="62FAC9EE"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5E88F4C5" w14:textId="77777777" w:rsidR="003D1E20" w:rsidRPr="008E23CC" w:rsidRDefault="003D1E20" w:rsidP="003D1E20">
            <w:pPr>
              <w:rPr>
                <w:rFonts w:cstheme="minorHAnsi"/>
              </w:rPr>
            </w:pPr>
          </w:p>
        </w:tc>
        <w:tc>
          <w:tcPr>
            <w:tcW w:w="810" w:type="dxa"/>
          </w:tcPr>
          <w:p w14:paraId="47231CBB"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91212BE" w14:textId="77777777" w:rsidR="003D1E20" w:rsidRPr="0084305D" w:rsidRDefault="003D1E20" w:rsidP="003D1E20">
            <w:pPr>
              <w:rPr>
                <w:rFonts w:cstheme="minorHAnsi"/>
              </w:rPr>
            </w:pPr>
            <w:r w:rsidRPr="0084305D">
              <w:rPr>
                <w:rFonts w:cstheme="minorHAnsi"/>
              </w:rPr>
              <w:t xml:space="preserve">C-M, </w:t>
            </w:r>
          </w:p>
          <w:p w14:paraId="3565D093" w14:textId="77777777" w:rsidR="003D1E20" w:rsidRPr="008E23CC" w:rsidRDefault="003D1E20" w:rsidP="003D1E20">
            <w:pPr>
              <w:rPr>
                <w:rFonts w:cstheme="minorHAnsi"/>
              </w:rPr>
            </w:pPr>
            <w:r w:rsidRPr="0084305D">
              <w:rPr>
                <w:rFonts w:cstheme="minorHAnsi"/>
              </w:rPr>
              <w:t>C</w:t>
            </w:r>
          </w:p>
        </w:tc>
        <w:tc>
          <w:tcPr>
            <w:tcW w:w="1980" w:type="dxa"/>
          </w:tcPr>
          <w:p w14:paraId="3740F160" w14:textId="77777777" w:rsidR="003D1E20" w:rsidRPr="003D1E20" w:rsidRDefault="001E7F86" w:rsidP="003D1E20">
            <w:pPr>
              <w:rPr>
                <w:rFonts w:cstheme="minorHAnsi"/>
              </w:rPr>
            </w:pPr>
            <w:sdt>
              <w:sdtPr>
                <w:rPr>
                  <w:rFonts w:cstheme="minorHAnsi"/>
                </w:rPr>
                <w:id w:val="11503234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178B110" w14:textId="77777777" w:rsidR="003D1E20" w:rsidRPr="003D1E20" w:rsidRDefault="001E7F86" w:rsidP="003D1E20">
            <w:pPr>
              <w:rPr>
                <w:rFonts w:cstheme="minorHAnsi"/>
              </w:rPr>
            </w:pPr>
            <w:sdt>
              <w:sdtPr>
                <w:rPr>
                  <w:rFonts w:cstheme="minorHAnsi"/>
                </w:rPr>
                <w:id w:val="14903649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E2D8DB4" w14:textId="77777777" w:rsidR="003D1E20" w:rsidRPr="003D1E20" w:rsidRDefault="001E7F86" w:rsidP="003D1E20">
            <w:pPr>
              <w:rPr>
                <w:rFonts w:cstheme="minorHAnsi"/>
              </w:rPr>
            </w:pPr>
            <w:sdt>
              <w:sdtPr>
                <w:rPr>
                  <w:rFonts w:cstheme="minorHAnsi"/>
                </w:rPr>
                <w:id w:val="-16271569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4A1F287" w14:textId="77777777" w:rsidR="003D1E20" w:rsidRPr="003D1E20" w:rsidRDefault="001E7F86" w:rsidP="003D1E20">
            <w:pPr>
              <w:rPr>
                <w:rFonts w:cstheme="minorHAnsi"/>
              </w:rPr>
            </w:pPr>
            <w:sdt>
              <w:sdtPr>
                <w:rPr>
                  <w:rFonts w:cstheme="minorHAnsi"/>
                </w:rPr>
                <w:id w:val="8796695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8EDCF1" w14:textId="77777777" w:rsidR="003D1E20" w:rsidRPr="008E23CC" w:rsidRDefault="003D1E20" w:rsidP="003D1E20">
            <w:pPr>
              <w:rPr>
                <w:rFonts w:cstheme="minorHAnsi"/>
              </w:rPr>
            </w:pPr>
          </w:p>
        </w:tc>
        <w:sdt>
          <w:sdtPr>
            <w:rPr>
              <w:rFonts w:cstheme="minorHAnsi"/>
            </w:rPr>
            <w:id w:val="1356773230"/>
            <w:placeholder>
              <w:docPart w:val="E2C7D14196604479824A646EBC6D7E4A"/>
            </w:placeholder>
            <w:showingPlcHdr/>
          </w:sdtPr>
          <w:sdtEndPr/>
          <w:sdtContent>
            <w:tc>
              <w:tcPr>
                <w:tcW w:w="4770" w:type="dxa"/>
              </w:tcPr>
              <w:p w14:paraId="27BF108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74156414" w14:textId="77777777" w:rsidTr="0089695F">
        <w:trPr>
          <w:cantSplit/>
        </w:trPr>
        <w:tc>
          <w:tcPr>
            <w:tcW w:w="899" w:type="dxa"/>
          </w:tcPr>
          <w:p w14:paraId="65C9CC70" w14:textId="77777777" w:rsidR="003D1E20" w:rsidRPr="008E23CC" w:rsidRDefault="003D1E20" w:rsidP="003D1E20">
            <w:pPr>
              <w:jc w:val="center"/>
              <w:rPr>
                <w:rFonts w:cstheme="minorHAnsi"/>
                <w:b/>
                <w:bCs/>
              </w:rPr>
            </w:pPr>
            <w:r w:rsidRPr="008E23CC">
              <w:rPr>
                <w:rFonts w:cstheme="minorHAnsi"/>
                <w:b/>
                <w:bCs/>
              </w:rPr>
              <w:t>8-H-12</w:t>
            </w:r>
          </w:p>
        </w:tc>
        <w:tc>
          <w:tcPr>
            <w:tcW w:w="6391" w:type="dxa"/>
            <w:tcBorders>
              <w:right w:val="nil"/>
            </w:tcBorders>
          </w:tcPr>
          <w:p w14:paraId="09B4D08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78AFF3AC" w14:textId="77777777" w:rsidR="003D1E20" w:rsidRPr="008E23CC" w:rsidRDefault="003D1E20" w:rsidP="003D1E20">
            <w:pPr>
              <w:autoSpaceDE w:val="0"/>
              <w:autoSpaceDN w:val="0"/>
              <w:adjustRightInd w:val="0"/>
              <w:rPr>
                <w:rFonts w:eastAsia="Arial" w:cstheme="minorHAnsi"/>
              </w:rPr>
            </w:pPr>
          </w:p>
          <w:p w14:paraId="488CF75F" w14:textId="77777777" w:rsidR="003D1E20" w:rsidRDefault="003D1E20" w:rsidP="003D1E20">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112415A2" w14:textId="1146147F"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305E9CFA" w14:textId="77777777" w:rsidR="003D1E20" w:rsidRPr="008E23CC" w:rsidRDefault="003D1E20" w:rsidP="003D1E20">
            <w:pPr>
              <w:rPr>
                <w:rFonts w:cstheme="minorHAnsi"/>
              </w:rPr>
            </w:pPr>
          </w:p>
        </w:tc>
        <w:tc>
          <w:tcPr>
            <w:tcW w:w="810" w:type="dxa"/>
          </w:tcPr>
          <w:p w14:paraId="38B8F458" w14:textId="77777777" w:rsidR="003D1E20" w:rsidRPr="008E23CC" w:rsidRDefault="003D1E20" w:rsidP="003D1E20">
            <w:pPr>
              <w:rPr>
                <w:rFonts w:cstheme="minorHAnsi"/>
              </w:rPr>
            </w:pPr>
            <w:r w:rsidRPr="008E23CC">
              <w:rPr>
                <w:rFonts w:cstheme="minorHAnsi"/>
              </w:rPr>
              <w:t>C</w:t>
            </w:r>
          </w:p>
        </w:tc>
        <w:tc>
          <w:tcPr>
            <w:tcW w:w="1980" w:type="dxa"/>
          </w:tcPr>
          <w:p w14:paraId="4EA6F97E" w14:textId="77777777" w:rsidR="003D1E20" w:rsidRPr="003D1E20" w:rsidRDefault="001E7F86" w:rsidP="003D1E20">
            <w:pPr>
              <w:rPr>
                <w:rFonts w:cstheme="minorHAnsi"/>
              </w:rPr>
            </w:pPr>
            <w:sdt>
              <w:sdtPr>
                <w:rPr>
                  <w:rFonts w:cstheme="minorHAnsi"/>
                </w:rPr>
                <w:id w:val="-9434630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BE3568" w14:textId="77777777" w:rsidR="003D1E20" w:rsidRPr="003D1E20" w:rsidRDefault="001E7F86" w:rsidP="003D1E20">
            <w:pPr>
              <w:rPr>
                <w:rFonts w:cstheme="minorHAnsi"/>
              </w:rPr>
            </w:pPr>
            <w:sdt>
              <w:sdtPr>
                <w:rPr>
                  <w:rFonts w:cstheme="minorHAnsi"/>
                </w:rPr>
                <w:id w:val="1435519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13C06D" w14:textId="77777777" w:rsidR="003D1E20" w:rsidRPr="003D1E20" w:rsidRDefault="001E7F86" w:rsidP="003D1E20">
            <w:pPr>
              <w:rPr>
                <w:rFonts w:cstheme="minorHAnsi"/>
              </w:rPr>
            </w:pPr>
            <w:sdt>
              <w:sdtPr>
                <w:rPr>
                  <w:rFonts w:cstheme="minorHAnsi"/>
                </w:rPr>
                <w:id w:val="825741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CA1A4B" w14:textId="77777777" w:rsidR="003D1E20" w:rsidRPr="003D1E20" w:rsidRDefault="001E7F86" w:rsidP="003D1E20">
            <w:pPr>
              <w:rPr>
                <w:rFonts w:cstheme="minorHAnsi"/>
              </w:rPr>
            </w:pPr>
            <w:sdt>
              <w:sdtPr>
                <w:rPr>
                  <w:rFonts w:cstheme="minorHAnsi"/>
                </w:rPr>
                <w:id w:val="-16508959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B3D6B7" w14:textId="77777777" w:rsidR="003D1E20" w:rsidRPr="008E23CC" w:rsidRDefault="003D1E20" w:rsidP="003D1E20">
            <w:pPr>
              <w:rPr>
                <w:rFonts w:cstheme="minorHAnsi"/>
              </w:rPr>
            </w:pPr>
          </w:p>
        </w:tc>
        <w:sdt>
          <w:sdtPr>
            <w:rPr>
              <w:rFonts w:cstheme="minorHAnsi"/>
            </w:rPr>
            <w:id w:val="-1708407906"/>
            <w:placeholder>
              <w:docPart w:val="C82D13420CBC47B5994F6558D6EC6325"/>
            </w:placeholder>
            <w:showingPlcHdr/>
          </w:sdtPr>
          <w:sdtEndPr/>
          <w:sdtContent>
            <w:tc>
              <w:tcPr>
                <w:tcW w:w="4770" w:type="dxa"/>
              </w:tcPr>
              <w:p w14:paraId="03411D8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652336CB" w14:textId="77777777" w:rsidTr="0089695F">
        <w:trPr>
          <w:cantSplit/>
        </w:trPr>
        <w:tc>
          <w:tcPr>
            <w:tcW w:w="899" w:type="dxa"/>
          </w:tcPr>
          <w:p w14:paraId="73AD5664" w14:textId="77777777" w:rsidR="003D1E20" w:rsidRPr="008E23CC" w:rsidRDefault="003D1E20" w:rsidP="003D1E20">
            <w:pPr>
              <w:jc w:val="center"/>
              <w:rPr>
                <w:rFonts w:cstheme="minorHAnsi"/>
                <w:b/>
                <w:bCs/>
              </w:rPr>
            </w:pPr>
            <w:r w:rsidRPr="008E23CC">
              <w:rPr>
                <w:rFonts w:cstheme="minorHAnsi"/>
                <w:b/>
                <w:bCs/>
              </w:rPr>
              <w:lastRenderedPageBreak/>
              <w:t>8-H-13</w:t>
            </w:r>
          </w:p>
        </w:tc>
        <w:tc>
          <w:tcPr>
            <w:tcW w:w="6391" w:type="dxa"/>
            <w:tcBorders>
              <w:right w:val="nil"/>
            </w:tcBorders>
          </w:tcPr>
          <w:p w14:paraId="5BD8264C" w14:textId="77777777" w:rsidR="003D1E20" w:rsidRPr="008E23CC" w:rsidRDefault="003D1E20" w:rsidP="003D1E20">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E422813" w14:textId="77777777" w:rsidR="003D1E20" w:rsidRPr="008E23CC" w:rsidRDefault="003D1E20" w:rsidP="003D1E20">
            <w:pPr>
              <w:rPr>
                <w:rFonts w:cstheme="minorHAnsi"/>
              </w:rPr>
            </w:pPr>
          </w:p>
        </w:tc>
        <w:tc>
          <w:tcPr>
            <w:tcW w:w="810" w:type="dxa"/>
          </w:tcPr>
          <w:p w14:paraId="1B081B0D" w14:textId="77777777" w:rsidR="003D1E20" w:rsidRPr="008E23CC" w:rsidRDefault="003D1E20" w:rsidP="003D1E20">
            <w:pPr>
              <w:rPr>
                <w:rFonts w:cstheme="minorHAnsi"/>
              </w:rPr>
            </w:pPr>
            <w:r w:rsidRPr="008E23CC">
              <w:rPr>
                <w:rFonts w:cstheme="minorHAnsi"/>
              </w:rPr>
              <w:t>C</w:t>
            </w:r>
          </w:p>
        </w:tc>
        <w:tc>
          <w:tcPr>
            <w:tcW w:w="1980" w:type="dxa"/>
          </w:tcPr>
          <w:p w14:paraId="158978AF" w14:textId="77777777" w:rsidR="003D1E20" w:rsidRPr="003D1E20" w:rsidRDefault="001E7F86" w:rsidP="003D1E20">
            <w:pPr>
              <w:rPr>
                <w:rFonts w:cstheme="minorHAnsi"/>
              </w:rPr>
            </w:pPr>
            <w:sdt>
              <w:sdtPr>
                <w:rPr>
                  <w:rFonts w:cstheme="minorHAnsi"/>
                </w:rPr>
                <w:id w:val="17418345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E78E1E" w14:textId="77777777" w:rsidR="003D1E20" w:rsidRPr="003D1E20" w:rsidRDefault="001E7F86" w:rsidP="003D1E20">
            <w:pPr>
              <w:rPr>
                <w:rFonts w:cstheme="minorHAnsi"/>
              </w:rPr>
            </w:pPr>
            <w:sdt>
              <w:sdtPr>
                <w:rPr>
                  <w:rFonts w:cstheme="minorHAnsi"/>
                </w:rPr>
                <w:id w:val="18974771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43E5BF" w14:textId="77777777" w:rsidR="003D1E20" w:rsidRPr="003D1E20" w:rsidRDefault="001E7F86" w:rsidP="003D1E20">
            <w:pPr>
              <w:rPr>
                <w:rFonts w:cstheme="minorHAnsi"/>
              </w:rPr>
            </w:pPr>
            <w:sdt>
              <w:sdtPr>
                <w:rPr>
                  <w:rFonts w:cstheme="minorHAnsi"/>
                </w:rPr>
                <w:id w:val="20016897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D1A9DA" w14:textId="77777777" w:rsidR="003D1E20" w:rsidRPr="003D1E20" w:rsidRDefault="001E7F86" w:rsidP="003D1E20">
            <w:pPr>
              <w:rPr>
                <w:rFonts w:cstheme="minorHAnsi"/>
              </w:rPr>
            </w:pPr>
            <w:sdt>
              <w:sdtPr>
                <w:rPr>
                  <w:rFonts w:cstheme="minorHAnsi"/>
                </w:rPr>
                <w:id w:val="3906250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4C3159" w14:textId="77777777" w:rsidR="003D1E20" w:rsidRPr="008E23CC" w:rsidRDefault="003D1E20" w:rsidP="003D1E20">
            <w:pPr>
              <w:rPr>
                <w:rFonts w:cstheme="minorHAnsi"/>
              </w:rPr>
            </w:pPr>
          </w:p>
        </w:tc>
        <w:sdt>
          <w:sdtPr>
            <w:rPr>
              <w:rFonts w:cstheme="minorHAnsi"/>
            </w:rPr>
            <w:id w:val="-327983635"/>
            <w:placeholder>
              <w:docPart w:val="C790B8158E5749B5AC52AA3D106D3C6E"/>
            </w:placeholder>
            <w:showingPlcHdr/>
          </w:sdtPr>
          <w:sdtEndPr/>
          <w:sdtContent>
            <w:tc>
              <w:tcPr>
                <w:tcW w:w="4770" w:type="dxa"/>
              </w:tcPr>
              <w:p w14:paraId="7B0E0D5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9" w:name="Med8H15"/>
      <w:tr w:rsidR="003D1E20" w14:paraId="3332F405" w14:textId="77777777" w:rsidTr="0089695F">
        <w:trPr>
          <w:cantSplit/>
        </w:trPr>
        <w:tc>
          <w:tcPr>
            <w:tcW w:w="899" w:type="dxa"/>
          </w:tcPr>
          <w:p w14:paraId="12FA08C1" w14:textId="2E6CAA00"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bookmarkEnd w:id="69"/>
            <w:r w:rsidRPr="008E23CC">
              <w:rPr>
                <w:rFonts w:cstheme="minorHAnsi"/>
                <w:b/>
                <w:bCs/>
              </w:rPr>
              <w:fldChar w:fldCharType="end"/>
            </w:r>
          </w:p>
        </w:tc>
        <w:tc>
          <w:tcPr>
            <w:tcW w:w="6391" w:type="dxa"/>
            <w:tcBorders>
              <w:right w:val="nil"/>
            </w:tcBorders>
          </w:tcPr>
          <w:p w14:paraId="1D2E8305"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C65256B" w14:textId="77777777" w:rsidR="003D1E20" w:rsidRPr="008E23CC" w:rsidRDefault="003D1E20" w:rsidP="003D1E20">
            <w:pPr>
              <w:rPr>
                <w:rFonts w:cstheme="minorHAnsi"/>
              </w:rPr>
            </w:pPr>
          </w:p>
        </w:tc>
        <w:tc>
          <w:tcPr>
            <w:tcW w:w="810" w:type="dxa"/>
          </w:tcPr>
          <w:p w14:paraId="6F594219" w14:textId="77777777" w:rsidR="003D1E20" w:rsidRPr="00C34C63" w:rsidRDefault="003D1E20" w:rsidP="003D1E20">
            <w:pPr>
              <w:rPr>
                <w:rFonts w:cstheme="minorHAnsi"/>
              </w:rPr>
            </w:pPr>
            <w:r w:rsidRPr="00C34C63">
              <w:rPr>
                <w:rFonts w:cstheme="minorHAnsi"/>
              </w:rPr>
              <w:t xml:space="preserve">A </w:t>
            </w:r>
          </w:p>
          <w:p w14:paraId="4E49BD2E" w14:textId="77777777" w:rsidR="003D1E20" w:rsidRPr="00C34C63" w:rsidRDefault="003D1E20" w:rsidP="003D1E20">
            <w:pPr>
              <w:rPr>
                <w:rFonts w:cstheme="minorHAnsi"/>
              </w:rPr>
            </w:pPr>
            <w:r w:rsidRPr="00C34C63">
              <w:rPr>
                <w:rFonts w:cstheme="minorHAnsi"/>
              </w:rPr>
              <w:t xml:space="preserve">B </w:t>
            </w:r>
          </w:p>
          <w:p w14:paraId="7DEB708A" w14:textId="77777777" w:rsidR="003D1E20" w:rsidRPr="00C34C63" w:rsidRDefault="003D1E20" w:rsidP="003D1E20">
            <w:pPr>
              <w:rPr>
                <w:rFonts w:cstheme="minorHAnsi"/>
              </w:rPr>
            </w:pPr>
            <w:r w:rsidRPr="00C34C63">
              <w:rPr>
                <w:rFonts w:cstheme="minorHAnsi"/>
              </w:rPr>
              <w:t xml:space="preserve">C-M </w:t>
            </w:r>
          </w:p>
          <w:p w14:paraId="4C494E60" w14:textId="77777777" w:rsidR="003D1E20" w:rsidRPr="008E23CC" w:rsidRDefault="003D1E20" w:rsidP="003D1E20">
            <w:pPr>
              <w:rPr>
                <w:rFonts w:cstheme="minorHAnsi"/>
              </w:rPr>
            </w:pPr>
            <w:r w:rsidRPr="00C34C63">
              <w:rPr>
                <w:rFonts w:cstheme="minorHAnsi"/>
              </w:rPr>
              <w:t>C</w:t>
            </w:r>
          </w:p>
        </w:tc>
        <w:tc>
          <w:tcPr>
            <w:tcW w:w="1980" w:type="dxa"/>
          </w:tcPr>
          <w:p w14:paraId="6CF0916A" w14:textId="77777777" w:rsidR="003D1E20" w:rsidRPr="003D1E20" w:rsidRDefault="001E7F86" w:rsidP="003D1E20">
            <w:pPr>
              <w:rPr>
                <w:rFonts w:cstheme="minorHAnsi"/>
              </w:rPr>
            </w:pPr>
            <w:sdt>
              <w:sdtPr>
                <w:rPr>
                  <w:rFonts w:cstheme="minorHAnsi"/>
                </w:rPr>
                <w:id w:val="18934553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077DF3" w14:textId="77777777" w:rsidR="003D1E20" w:rsidRPr="003D1E20" w:rsidRDefault="001E7F86" w:rsidP="003D1E20">
            <w:pPr>
              <w:rPr>
                <w:rFonts w:cstheme="minorHAnsi"/>
              </w:rPr>
            </w:pPr>
            <w:sdt>
              <w:sdtPr>
                <w:rPr>
                  <w:rFonts w:cstheme="minorHAnsi"/>
                </w:rPr>
                <w:id w:val="-11216055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E77C998" w14:textId="77777777" w:rsidR="003D1E20" w:rsidRPr="003D1E20" w:rsidRDefault="001E7F86" w:rsidP="003D1E20">
            <w:pPr>
              <w:rPr>
                <w:rFonts w:cstheme="minorHAnsi"/>
              </w:rPr>
            </w:pPr>
            <w:sdt>
              <w:sdtPr>
                <w:rPr>
                  <w:rFonts w:cstheme="minorHAnsi"/>
                </w:rPr>
                <w:id w:val="-6071154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47D786E" w14:textId="77777777" w:rsidR="003D1E20" w:rsidRPr="003D1E20" w:rsidRDefault="001E7F86" w:rsidP="003D1E20">
            <w:pPr>
              <w:rPr>
                <w:rFonts w:cstheme="minorHAnsi"/>
              </w:rPr>
            </w:pPr>
            <w:sdt>
              <w:sdtPr>
                <w:rPr>
                  <w:rFonts w:cstheme="minorHAnsi"/>
                </w:rPr>
                <w:id w:val="-4140950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2F764A" w14:textId="77777777" w:rsidR="003D1E20" w:rsidRPr="008E23CC" w:rsidRDefault="003D1E20" w:rsidP="003D1E20">
            <w:pPr>
              <w:rPr>
                <w:rFonts w:cstheme="minorHAnsi"/>
              </w:rPr>
            </w:pPr>
          </w:p>
        </w:tc>
        <w:sdt>
          <w:sdtPr>
            <w:rPr>
              <w:rFonts w:cstheme="minorHAnsi"/>
            </w:rPr>
            <w:id w:val="1586265768"/>
            <w:placeholder>
              <w:docPart w:val="1A65EBDFC456450FA11FFA7AD422332E"/>
            </w:placeholder>
            <w:showingPlcHdr/>
          </w:sdtPr>
          <w:sdtEndPr/>
          <w:sdtContent>
            <w:tc>
              <w:tcPr>
                <w:tcW w:w="4770" w:type="dxa"/>
              </w:tcPr>
              <w:p w14:paraId="6ED9C3A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70" w:name="Med8H16"/>
      <w:tr w:rsidR="003D1E20" w14:paraId="1E4B0A03" w14:textId="77777777" w:rsidTr="003D1E20">
        <w:trPr>
          <w:cantSplit/>
        </w:trPr>
        <w:tc>
          <w:tcPr>
            <w:tcW w:w="899" w:type="dxa"/>
            <w:tcBorders>
              <w:bottom w:val="single" w:sz="4" w:space="0" w:color="auto"/>
            </w:tcBorders>
          </w:tcPr>
          <w:p w14:paraId="44C83976" w14:textId="550DAAC2"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6</w:t>
            </w:r>
            <w:bookmarkEnd w:id="70"/>
            <w:r w:rsidRPr="008E23CC">
              <w:rPr>
                <w:rFonts w:cstheme="minorHAnsi"/>
                <w:b/>
                <w:bCs/>
              </w:rPr>
              <w:fldChar w:fldCharType="end"/>
            </w:r>
          </w:p>
        </w:tc>
        <w:tc>
          <w:tcPr>
            <w:tcW w:w="6391" w:type="dxa"/>
            <w:tcBorders>
              <w:bottom w:val="single" w:sz="4" w:space="0" w:color="auto"/>
              <w:right w:val="nil"/>
            </w:tcBorders>
          </w:tcPr>
          <w:p w14:paraId="50512EF2"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582D3E7" w14:textId="77777777" w:rsidR="003D1E20" w:rsidRPr="008E23CC" w:rsidRDefault="003D1E20" w:rsidP="003D1E20">
            <w:pPr>
              <w:rPr>
                <w:rFonts w:cstheme="minorHAnsi"/>
              </w:rPr>
            </w:pPr>
          </w:p>
        </w:tc>
        <w:tc>
          <w:tcPr>
            <w:tcW w:w="810" w:type="dxa"/>
            <w:tcBorders>
              <w:bottom w:val="single" w:sz="4" w:space="0" w:color="auto"/>
            </w:tcBorders>
          </w:tcPr>
          <w:p w14:paraId="17082487"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E6E2031" w14:textId="77777777" w:rsidR="003D1E20" w:rsidRPr="0084305D" w:rsidRDefault="003D1E20" w:rsidP="003D1E20">
            <w:pPr>
              <w:rPr>
                <w:rFonts w:cstheme="minorHAnsi"/>
              </w:rPr>
            </w:pPr>
            <w:r w:rsidRPr="0084305D">
              <w:rPr>
                <w:rFonts w:cstheme="minorHAnsi"/>
              </w:rPr>
              <w:t xml:space="preserve">C-M, </w:t>
            </w:r>
          </w:p>
          <w:p w14:paraId="51D5C6C6"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5E569336" w14:textId="77777777" w:rsidR="003D1E20" w:rsidRPr="003D1E20" w:rsidRDefault="001E7F86" w:rsidP="003D1E20">
            <w:pPr>
              <w:rPr>
                <w:rFonts w:cstheme="minorHAnsi"/>
              </w:rPr>
            </w:pPr>
            <w:sdt>
              <w:sdtPr>
                <w:rPr>
                  <w:rFonts w:cstheme="minorHAnsi"/>
                </w:rPr>
                <w:id w:val="-1172957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5A6D11" w14:textId="77777777" w:rsidR="003D1E20" w:rsidRPr="003D1E20" w:rsidRDefault="001E7F86" w:rsidP="003D1E20">
            <w:pPr>
              <w:rPr>
                <w:rFonts w:cstheme="minorHAnsi"/>
              </w:rPr>
            </w:pPr>
            <w:sdt>
              <w:sdtPr>
                <w:rPr>
                  <w:rFonts w:cstheme="minorHAnsi"/>
                </w:rPr>
                <w:id w:val="-5307241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16E59D" w14:textId="77777777" w:rsidR="003D1E20" w:rsidRPr="003D1E20" w:rsidRDefault="001E7F86" w:rsidP="003D1E20">
            <w:pPr>
              <w:rPr>
                <w:rFonts w:cstheme="minorHAnsi"/>
              </w:rPr>
            </w:pPr>
            <w:sdt>
              <w:sdtPr>
                <w:rPr>
                  <w:rFonts w:cstheme="minorHAnsi"/>
                </w:rPr>
                <w:id w:val="-11557598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7399F8" w14:textId="77777777" w:rsidR="003D1E20" w:rsidRPr="003D1E20" w:rsidRDefault="001E7F86" w:rsidP="003D1E20">
            <w:pPr>
              <w:rPr>
                <w:rFonts w:cstheme="minorHAnsi"/>
              </w:rPr>
            </w:pPr>
            <w:sdt>
              <w:sdtPr>
                <w:rPr>
                  <w:rFonts w:cstheme="minorHAnsi"/>
                </w:rPr>
                <w:id w:val="-13002982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5CF9466" w14:textId="77777777" w:rsidR="003D1E20" w:rsidRPr="008E23CC" w:rsidRDefault="003D1E20" w:rsidP="003D1E20">
            <w:pPr>
              <w:rPr>
                <w:rFonts w:cstheme="minorHAnsi"/>
              </w:rPr>
            </w:pPr>
          </w:p>
        </w:tc>
        <w:sdt>
          <w:sdtPr>
            <w:rPr>
              <w:rFonts w:cstheme="minorHAnsi"/>
            </w:rPr>
            <w:id w:val="-1123452390"/>
            <w:placeholder>
              <w:docPart w:val="E4A6C79C179D4BE0B1E051B0765E562E"/>
            </w:placeholder>
            <w:showingPlcHdr/>
          </w:sdtPr>
          <w:sdtEndPr/>
          <w:sdtContent>
            <w:tc>
              <w:tcPr>
                <w:tcW w:w="4770" w:type="dxa"/>
                <w:tcBorders>
                  <w:bottom w:val="single" w:sz="4" w:space="0" w:color="auto"/>
                </w:tcBorders>
              </w:tcPr>
              <w:p w14:paraId="477CEAD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8045EC" w14:paraId="098C40D3" w14:textId="77777777" w:rsidTr="003D1E20">
        <w:trPr>
          <w:cantSplit/>
        </w:trPr>
        <w:tc>
          <w:tcPr>
            <w:tcW w:w="15120" w:type="dxa"/>
            <w:gridSpan w:val="6"/>
            <w:tcBorders>
              <w:left w:val="single" w:sz="4" w:space="0" w:color="auto"/>
            </w:tcBorders>
            <w:shd w:val="clear" w:color="auto" w:fill="D9E2F3" w:themeFill="accent1" w:themeFillTint="33"/>
          </w:tcPr>
          <w:p w14:paraId="3FCBD3E1"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3D1E20" w14:paraId="04FEC90B" w14:textId="77777777" w:rsidTr="0089695F">
        <w:trPr>
          <w:cantSplit/>
        </w:trPr>
        <w:tc>
          <w:tcPr>
            <w:tcW w:w="899" w:type="dxa"/>
          </w:tcPr>
          <w:p w14:paraId="00BD170C" w14:textId="77777777" w:rsidR="003D1E20" w:rsidRPr="008E23CC" w:rsidRDefault="003D1E20" w:rsidP="003D1E20">
            <w:pPr>
              <w:jc w:val="center"/>
              <w:rPr>
                <w:rFonts w:cstheme="minorHAnsi"/>
                <w:b/>
                <w:bCs/>
              </w:rPr>
            </w:pPr>
            <w:r w:rsidRPr="008E23CC">
              <w:rPr>
                <w:rFonts w:cstheme="minorHAnsi"/>
                <w:b/>
                <w:bCs/>
              </w:rPr>
              <w:t>8-I-2</w:t>
            </w:r>
          </w:p>
        </w:tc>
        <w:tc>
          <w:tcPr>
            <w:tcW w:w="6391" w:type="dxa"/>
            <w:tcBorders>
              <w:right w:val="nil"/>
            </w:tcBorders>
          </w:tcPr>
          <w:p w14:paraId="7129D8F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D7538A5" w14:textId="77777777" w:rsidR="003D1E20" w:rsidRPr="008E23CC" w:rsidRDefault="003D1E20" w:rsidP="003D1E20">
            <w:pPr>
              <w:rPr>
                <w:rFonts w:cstheme="minorHAnsi"/>
              </w:rPr>
            </w:pPr>
          </w:p>
        </w:tc>
        <w:tc>
          <w:tcPr>
            <w:tcW w:w="810" w:type="dxa"/>
          </w:tcPr>
          <w:p w14:paraId="450B113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4A168BD" w14:textId="77777777" w:rsidR="003D1E20" w:rsidRPr="0084305D" w:rsidRDefault="003D1E20" w:rsidP="003D1E20">
            <w:pPr>
              <w:rPr>
                <w:rFonts w:cstheme="minorHAnsi"/>
              </w:rPr>
            </w:pPr>
            <w:r w:rsidRPr="0084305D">
              <w:rPr>
                <w:rFonts w:cstheme="minorHAnsi"/>
              </w:rPr>
              <w:t xml:space="preserve">C-M, </w:t>
            </w:r>
          </w:p>
          <w:p w14:paraId="4F3C061B" w14:textId="77777777" w:rsidR="003D1E20" w:rsidRPr="008E23CC" w:rsidRDefault="003D1E20" w:rsidP="003D1E20">
            <w:pPr>
              <w:rPr>
                <w:rFonts w:cstheme="minorHAnsi"/>
              </w:rPr>
            </w:pPr>
            <w:r w:rsidRPr="0084305D">
              <w:rPr>
                <w:rFonts w:cstheme="minorHAnsi"/>
              </w:rPr>
              <w:t>C</w:t>
            </w:r>
          </w:p>
        </w:tc>
        <w:tc>
          <w:tcPr>
            <w:tcW w:w="1980" w:type="dxa"/>
          </w:tcPr>
          <w:p w14:paraId="3BC5535B" w14:textId="77777777" w:rsidR="003D1E20" w:rsidRPr="003D1E20" w:rsidRDefault="001E7F86" w:rsidP="003D1E20">
            <w:pPr>
              <w:rPr>
                <w:rFonts w:cstheme="minorHAnsi"/>
              </w:rPr>
            </w:pPr>
            <w:sdt>
              <w:sdtPr>
                <w:rPr>
                  <w:rFonts w:cstheme="minorHAnsi"/>
                </w:rPr>
                <w:id w:val="-6209988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1B966A" w14:textId="77777777" w:rsidR="003D1E20" w:rsidRPr="003D1E20" w:rsidRDefault="001E7F86" w:rsidP="003D1E20">
            <w:pPr>
              <w:rPr>
                <w:rFonts w:cstheme="minorHAnsi"/>
              </w:rPr>
            </w:pPr>
            <w:sdt>
              <w:sdtPr>
                <w:rPr>
                  <w:rFonts w:cstheme="minorHAnsi"/>
                </w:rPr>
                <w:id w:val="3707424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661781" w14:textId="77777777" w:rsidR="003D1E20" w:rsidRPr="003D1E20" w:rsidRDefault="001E7F86" w:rsidP="003D1E20">
            <w:pPr>
              <w:rPr>
                <w:rFonts w:cstheme="minorHAnsi"/>
              </w:rPr>
            </w:pPr>
            <w:sdt>
              <w:sdtPr>
                <w:rPr>
                  <w:rFonts w:cstheme="minorHAnsi"/>
                </w:rPr>
                <w:id w:val="10762524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A09625" w14:textId="77777777" w:rsidR="003D1E20" w:rsidRPr="003D1E20" w:rsidRDefault="001E7F86" w:rsidP="003D1E20">
            <w:pPr>
              <w:rPr>
                <w:rFonts w:cstheme="minorHAnsi"/>
              </w:rPr>
            </w:pPr>
            <w:sdt>
              <w:sdtPr>
                <w:rPr>
                  <w:rFonts w:cstheme="minorHAnsi"/>
                </w:rPr>
                <w:id w:val="1146463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4D9A63" w14:textId="77777777" w:rsidR="003D1E20" w:rsidRPr="008E23CC" w:rsidRDefault="003D1E20" w:rsidP="003D1E20">
            <w:pPr>
              <w:rPr>
                <w:rFonts w:cstheme="minorHAnsi"/>
              </w:rPr>
            </w:pPr>
          </w:p>
        </w:tc>
        <w:sdt>
          <w:sdtPr>
            <w:rPr>
              <w:rFonts w:cstheme="minorHAnsi"/>
            </w:rPr>
            <w:id w:val="1618868781"/>
            <w:placeholder>
              <w:docPart w:val="8A7264CBF5F64C7E9AB4A4B2E986ADC4"/>
            </w:placeholder>
            <w:showingPlcHdr/>
          </w:sdtPr>
          <w:sdtEndPr/>
          <w:sdtContent>
            <w:tc>
              <w:tcPr>
                <w:tcW w:w="4770" w:type="dxa"/>
              </w:tcPr>
              <w:p w14:paraId="1028B6F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2D2A0EFF" w14:textId="77777777" w:rsidTr="0089695F">
        <w:trPr>
          <w:cantSplit/>
        </w:trPr>
        <w:tc>
          <w:tcPr>
            <w:tcW w:w="899" w:type="dxa"/>
          </w:tcPr>
          <w:p w14:paraId="3D7352C9" w14:textId="77777777" w:rsidR="003D1E20" w:rsidRPr="008E23CC" w:rsidRDefault="003D1E20" w:rsidP="003D1E20">
            <w:pPr>
              <w:jc w:val="center"/>
              <w:rPr>
                <w:rFonts w:cstheme="minorHAnsi"/>
                <w:b/>
                <w:bCs/>
              </w:rPr>
            </w:pPr>
            <w:r w:rsidRPr="008E23CC">
              <w:rPr>
                <w:rFonts w:cstheme="minorHAnsi"/>
                <w:b/>
                <w:bCs/>
              </w:rPr>
              <w:t>8-I-3</w:t>
            </w:r>
          </w:p>
        </w:tc>
        <w:tc>
          <w:tcPr>
            <w:tcW w:w="6391" w:type="dxa"/>
            <w:tcBorders>
              <w:right w:val="nil"/>
            </w:tcBorders>
          </w:tcPr>
          <w:p w14:paraId="0C3BADCF"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688787EF" w14:textId="77777777" w:rsidR="003D1E20" w:rsidRPr="008E23CC" w:rsidRDefault="003D1E20" w:rsidP="003D1E20">
            <w:pPr>
              <w:rPr>
                <w:rFonts w:cstheme="minorHAnsi"/>
              </w:rPr>
            </w:pPr>
          </w:p>
        </w:tc>
        <w:tc>
          <w:tcPr>
            <w:tcW w:w="810" w:type="dxa"/>
          </w:tcPr>
          <w:p w14:paraId="3276BC5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023E0EC" w14:textId="77777777" w:rsidR="003D1E20" w:rsidRPr="0084305D" w:rsidRDefault="003D1E20" w:rsidP="003D1E20">
            <w:pPr>
              <w:rPr>
                <w:rFonts w:cstheme="minorHAnsi"/>
              </w:rPr>
            </w:pPr>
            <w:r w:rsidRPr="0084305D">
              <w:rPr>
                <w:rFonts w:cstheme="minorHAnsi"/>
              </w:rPr>
              <w:t xml:space="preserve">C-M, </w:t>
            </w:r>
          </w:p>
          <w:p w14:paraId="4B78819E" w14:textId="77777777" w:rsidR="003D1E20" w:rsidRPr="008E23CC" w:rsidRDefault="003D1E20" w:rsidP="003D1E20">
            <w:pPr>
              <w:rPr>
                <w:rFonts w:cstheme="minorHAnsi"/>
              </w:rPr>
            </w:pPr>
            <w:r w:rsidRPr="0084305D">
              <w:rPr>
                <w:rFonts w:cstheme="minorHAnsi"/>
              </w:rPr>
              <w:t>C</w:t>
            </w:r>
          </w:p>
        </w:tc>
        <w:tc>
          <w:tcPr>
            <w:tcW w:w="1980" w:type="dxa"/>
          </w:tcPr>
          <w:p w14:paraId="3087087C" w14:textId="77777777" w:rsidR="003D1E20" w:rsidRPr="003D1E20" w:rsidRDefault="001E7F86" w:rsidP="003D1E20">
            <w:pPr>
              <w:rPr>
                <w:rFonts w:cstheme="minorHAnsi"/>
              </w:rPr>
            </w:pPr>
            <w:sdt>
              <w:sdtPr>
                <w:rPr>
                  <w:rFonts w:cstheme="minorHAnsi"/>
                </w:rPr>
                <w:id w:val="2574952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5D58AF" w14:textId="77777777" w:rsidR="003D1E20" w:rsidRPr="003D1E20" w:rsidRDefault="001E7F86" w:rsidP="003D1E20">
            <w:pPr>
              <w:rPr>
                <w:rFonts w:cstheme="minorHAnsi"/>
              </w:rPr>
            </w:pPr>
            <w:sdt>
              <w:sdtPr>
                <w:rPr>
                  <w:rFonts w:cstheme="minorHAnsi"/>
                </w:rPr>
                <w:id w:val="6622103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3201108" w14:textId="77777777" w:rsidR="003D1E20" w:rsidRPr="003D1E20" w:rsidRDefault="001E7F86" w:rsidP="003D1E20">
            <w:pPr>
              <w:rPr>
                <w:rFonts w:cstheme="minorHAnsi"/>
              </w:rPr>
            </w:pPr>
            <w:sdt>
              <w:sdtPr>
                <w:rPr>
                  <w:rFonts w:cstheme="minorHAnsi"/>
                </w:rPr>
                <w:id w:val="16696777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03A497B" w14:textId="77777777" w:rsidR="003D1E20" w:rsidRPr="003D1E20" w:rsidRDefault="001E7F86" w:rsidP="003D1E20">
            <w:pPr>
              <w:rPr>
                <w:rFonts w:cstheme="minorHAnsi"/>
              </w:rPr>
            </w:pPr>
            <w:sdt>
              <w:sdtPr>
                <w:rPr>
                  <w:rFonts w:cstheme="minorHAnsi"/>
                </w:rPr>
                <w:id w:val="-18869396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72FA882" w14:textId="77777777" w:rsidR="003D1E20" w:rsidRPr="008E23CC" w:rsidRDefault="003D1E20" w:rsidP="003D1E20">
            <w:pPr>
              <w:rPr>
                <w:rFonts w:cstheme="minorHAnsi"/>
              </w:rPr>
            </w:pPr>
          </w:p>
        </w:tc>
        <w:sdt>
          <w:sdtPr>
            <w:rPr>
              <w:rFonts w:cstheme="minorHAnsi"/>
            </w:rPr>
            <w:id w:val="1462311104"/>
            <w:placeholder>
              <w:docPart w:val="DEDFBA10963B40138C01D64CD3C175F0"/>
            </w:placeholder>
            <w:showingPlcHdr/>
          </w:sdtPr>
          <w:sdtEndPr/>
          <w:sdtContent>
            <w:tc>
              <w:tcPr>
                <w:tcW w:w="4770" w:type="dxa"/>
              </w:tcPr>
              <w:p w14:paraId="0A60585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0006CFD6" w14:textId="77777777" w:rsidTr="0089695F">
        <w:trPr>
          <w:cantSplit/>
        </w:trPr>
        <w:tc>
          <w:tcPr>
            <w:tcW w:w="899" w:type="dxa"/>
          </w:tcPr>
          <w:p w14:paraId="418E1D1C" w14:textId="77777777" w:rsidR="003D1E20" w:rsidRPr="008E23CC" w:rsidRDefault="003D1E20" w:rsidP="003D1E20">
            <w:pPr>
              <w:jc w:val="center"/>
              <w:rPr>
                <w:rFonts w:cstheme="minorHAnsi"/>
                <w:b/>
                <w:bCs/>
              </w:rPr>
            </w:pPr>
            <w:r w:rsidRPr="008E23CC">
              <w:rPr>
                <w:rFonts w:cstheme="minorHAnsi"/>
                <w:b/>
                <w:bCs/>
              </w:rPr>
              <w:t>8-I-4</w:t>
            </w:r>
          </w:p>
        </w:tc>
        <w:tc>
          <w:tcPr>
            <w:tcW w:w="6391" w:type="dxa"/>
            <w:tcBorders>
              <w:right w:val="nil"/>
            </w:tcBorders>
          </w:tcPr>
          <w:p w14:paraId="03FF9829"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7F7D2054" w14:textId="77777777" w:rsidR="003D1E20" w:rsidRPr="008E23CC" w:rsidRDefault="003D1E20" w:rsidP="003D1E20">
            <w:pPr>
              <w:rPr>
                <w:rFonts w:cstheme="minorHAnsi"/>
              </w:rPr>
            </w:pPr>
          </w:p>
        </w:tc>
        <w:tc>
          <w:tcPr>
            <w:tcW w:w="810" w:type="dxa"/>
          </w:tcPr>
          <w:p w14:paraId="7E4E22A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693A541" w14:textId="77777777" w:rsidR="003D1E20" w:rsidRPr="0084305D" w:rsidRDefault="003D1E20" w:rsidP="003D1E20">
            <w:pPr>
              <w:rPr>
                <w:rFonts w:cstheme="minorHAnsi"/>
              </w:rPr>
            </w:pPr>
            <w:r w:rsidRPr="0084305D">
              <w:rPr>
                <w:rFonts w:cstheme="minorHAnsi"/>
              </w:rPr>
              <w:t xml:space="preserve">C-M, </w:t>
            </w:r>
          </w:p>
          <w:p w14:paraId="39376097" w14:textId="77777777" w:rsidR="003D1E20" w:rsidRPr="008E23CC" w:rsidRDefault="003D1E20" w:rsidP="003D1E20">
            <w:pPr>
              <w:rPr>
                <w:rFonts w:cstheme="minorHAnsi"/>
              </w:rPr>
            </w:pPr>
            <w:r w:rsidRPr="0084305D">
              <w:rPr>
                <w:rFonts w:cstheme="minorHAnsi"/>
              </w:rPr>
              <w:t>C</w:t>
            </w:r>
          </w:p>
        </w:tc>
        <w:tc>
          <w:tcPr>
            <w:tcW w:w="1980" w:type="dxa"/>
          </w:tcPr>
          <w:p w14:paraId="7F398224" w14:textId="77777777" w:rsidR="003D1E20" w:rsidRPr="003D1E20" w:rsidRDefault="001E7F86" w:rsidP="003D1E20">
            <w:pPr>
              <w:rPr>
                <w:rFonts w:cstheme="minorHAnsi"/>
              </w:rPr>
            </w:pPr>
            <w:sdt>
              <w:sdtPr>
                <w:rPr>
                  <w:rFonts w:cstheme="minorHAnsi"/>
                </w:rPr>
                <w:id w:val="18499043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C428D5F" w14:textId="77777777" w:rsidR="003D1E20" w:rsidRPr="003D1E20" w:rsidRDefault="001E7F86" w:rsidP="003D1E20">
            <w:pPr>
              <w:rPr>
                <w:rFonts w:cstheme="minorHAnsi"/>
              </w:rPr>
            </w:pPr>
            <w:sdt>
              <w:sdtPr>
                <w:rPr>
                  <w:rFonts w:cstheme="minorHAnsi"/>
                </w:rPr>
                <w:id w:val="-3539535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0365DBE" w14:textId="77777777" w:rsidR="003D1E20" w:rsidRPr="003D1E20" w:rsidRDefault="001E7F86" w:rsidP="003D1E20">
            <w:pPr>
              <w:rPr>
                <w:rFonts w:cstheme="minorHAnsi"/>
              </w:rPr>
            </w:pPr>
            <w:sdt>
              <w:sdtPr>
                <w:rPr>
                  <w:rFonts w:cstheme="minorHAnsi"/>
                </w:rPr>
                <w:id w:val="-13295883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B6E889" w14:textId="77777777" w:rsidR="003D1E20" w:rsidRPr="003D1E20" w:rsidRDefault="001E7F86" w:rsidP="003D1E20">
            <w:pPr>
              <w:rPr>
                <w:rFonts w:cstheme="minorHAnsi"/>
              </w:rPr>
            </w:pPr>
            <w:sdt>
              <w:sdtPr>
                <w:rPr>
                  <w:rFonts w:cstheme="minorHAnsi"/>
                </w:rPr>
                <w:id w:val="15491109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4F6E2B" w14:textId="77777777" w:rsidR="003D1E20" w:rsidRPr="008E23CC" w:rsidRDefault="003D1E20" w:rsidP="003D1E20">
            <w:pPr>
              <w:rPr>
                <w:rFonts w:cstheme="minorHAnsi"/>
              </w:rPr>
            </w:pPr>
          </w:p>
        </w:tc>
        <w:sdt>
          <w:sdtPr>
            <w:rPr>
              <w:rFonts w:cstheme="minorHAnsi"/>
            </w:rPr>
            <w:id w:val="-1020693613"/>
            <w:placeholder>
              <w:docPart w:val="E6ED1D6153C84AFAAA6E416A6AF512B5"/>
            </w:placeholder>
            <w:showingPlcHdr/>
          </w:sdtPr>
          <w:sdtEndPr/>
          <w:sdtContent>
            <w:tc>
              <w:tcPr>
                <w:tcW w:w="4770" w:type="dxa"/>
              </w:tcPr>
              <w:p w14:paraId="6E42496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5CCB6692" w14:textId="77777777" w:rsidTr="0089695F">
        <w:trPr>
          <w:cantSplit/>
        </w:trPr>
        <w:tc>
          <w:tcPr>
            <w:tcW w:w="899" w:type="dxa"/>
          </w:tcPr>
          <w:p w14:paraId="205FE8EF" w14:textId="77777777" w:rsidR="003D1E20" w:rsidRPr="008E23CC" w:rsidRDefault="003D1E20" w:rsidP="003D1E20">
            <w:pPr>
              <w:jc w:val="center"/>
              <w:rPr>
                <w:rFonts w:cstheme="minorHAnsi"/>
                <w:b/>
                <w:bCs/>
              </w:rPr>
            </w:pPr>
            <w:r w:rsidRPr="008E23CC">
              <w:rPr>
                <w:rFonts w:cstheme="minorHAnsi"/>
                <w:b/>
                <w:bCs/>
              </w:rPr>
              <w:lastRenderedPageBreak/>
              <w:t>8-I-5</w:t>
            </w:r>
          </w:p>
        </w:tc>
        <w:tc>
          <w:tcPr>
            <w:tcW w:w="6391" w:type="dxa"/>
            <w:tcBorders>
              <w:right w:val="nil"/>
            </w:tcBorders>
          </w:tcPr>
          <w:p w14:paraId="1A77E867" w14:textId="77777777" w:rsidR="003D1E20" w:rsidRPr="008E23CC" w:rsidRDefault="003D1E20" w:rsidP="003D1E20">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51B74CA" w14:textId="77777777" w:rsidR="003D1E20" w:rsidRPr="008E23CC" w:rsidRDefault="003D1E20" w:rsidP="003D1E20">
            <w:pPr>
              <w:rPr>
                <w:rFonts w:cstheme="minorHAnsi"/>
              </w:rPr>
            </w:pPr>
          </w:p>
        </w:tc>
        <w:tc>
          <w:tcPr>
            <w:tcW w:w="810" w:type="dxa"/>
          </w:tcPr>
          <w:p w14:paraId="095C13CC"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C70253E" w14:textId="77777777" w:rsidR="003D1E20" w:rsidRPr="0084305D" w:rsidRDefault="003D1E20" w:rsidP="003D1E20">
            <w:pPr>
              <w:rPr>
                <w:rFonts w:cstheme="minorHAnsi"/>
              </w:rPr>
            </w:pPr>
            <w:r w:rsidRPr="0084305D">
              <w:rPr>
                <w:rFonts w:cstheme="minorHAnsi"/>
              </w:rPr>
              <w:t xml:space="preserve">C-M, </w:t>
            </w:r>
          </w:p>
          <w:p w14:paraId="655194D6" w14:textId="77777777" w:rsidR="003D1E20" w:rsidRPr="008E23CC" w:rsidRDefault="003D1E20" w:rsidP="003D1E20">
            <w:pPr>
              <w:rPr>
                <w:rFonts w:cstheme="minorHAnsi"/>
              </w:rPr>
            </w:pPr>
            <w:r w:rsidRPr="0084305D">
              <w:rPr>
                <w:rFonts w:cstheme="minorHAnsi"/>
              </w:rPr>
              <w:t>C</w:t>
            </w:r>
          </w:p>
        </w:tc>
        <w:tc>
          <w:tcPr>
            <w:tcW w:w="1980" w:type="dxa"/>
          </w:tcPr>
          <w:p w14:paraId="1911FFBD" w14:textId="77777777" w:rsidR="003D1E20" w:rsidRPr="003D1E20" w:rsidRDefault="001E7F86" w:rsidP="003D1E20">
            <w:pPr>
              <w:rPr>
                <w:rFonts w:cstheme="minorHAnsi"/>
              </w:rPr>
            </w:pPr>
            <w:sdt>
              <w:sdtPr>
                <w:rPr>
                  <w:rFonts w:cstheme="minorHAnsi"/>
                </w:rPr>
                <w:id w:val="18721868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8CB5B9" w14:textId="77777777" w:rsidR="003D1E20" w:rsidRPr="003D1E20" w:rsidRDefault="001E7F86" w:rsidP="003D1E20">
            <w:pPr>
              <w:rPr>
                <w:rFonts w:cstheme="minorHAnsi"/>
              </w:rPr>
            </w:pPr>
            <w:sdt>
              <w:sdtPr>
                <w:rPr>
                  <w:rFonts w:cstheme="minorHAnsi"/>
                </w:rPr>
                <w:id w:val="-2535964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245FA9" w14:textId="77777777" w:rsidR="003D1E20" w:rsidRPr="003D1E20" w:rsidRDefault="001E7F86" w:rsidP="003D1E20">
            <w:pPr>
              <w:rPr>
                <w:rFonts w:cstheme="minorHAnsi"/>
              </w:rPr>
            </w:pPr>
            <w:sdt>
              <w:sdtPr>
                <w:rPr>
                  <w:rFonts w:cstheme="minorHAnsi"/>
                </w:rPr>
                <w:id w:val="2612689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76ADFC" w14:textId="77777777" w:rsidR="003D1E20" w:rsidRPr="003D1E20" w:rsidRDefault="001E7F86" w:rsidP="003D1E20">
            <w:pPr>
              <w:rPr>
                <w:rFonts w:cstheme="minorHAnsi"/>
              </w:rPr>
            </w:pPr>
            <w:sdt>
              <w:sdtPr>
                <w:rPr>
                  <w:rFonts w:cstheme="minorHAnsi"/>
                </w:rPr>
                <w:id w:val="19675487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FDB3C2" w14:textId="77777777" w:rsidR="003D1E20" w:rsidRPr="008E23CC" w:rsidRDefault="003D1E20" w:rsidP="003D1E20">
            <w:pPr>
              <w:rPr>
                <w:rFonts w:cstheme="minorHAnsi"/>
              </w:rPr>
            </w:pPr>
          </w:p>
        </w:tc>
        <w:sdt>
          <w:sdtPr>
            <w:rPr>
              <w:rFonts w:cstheme="minorHAnsi"/>
            </w:rPr>
            <w:id w:val="342137115"/>
            <w:placeholder>
              <w:docPart w:val="BF3BDE12D17E403D84C2376D48832A96"/>
            </w:placeholder>
            <w:showingPlcHdr/>
          </w:sdtPr>
          <w:sdtEndPr/>
          <w:sdtContent>
            <w:tc>
              <w:tcPr>
                <w:tcW w:w="4770" w:type="dxa"/>
              </w:tcPr>
              <w:p w14:paraId="31E5ED3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3F0ECF85" w14:textId="77777777" w:rsidTr="003D1E20">
        <w:trPr>
          <w:cantSplit/>
        </w:trPr>
        <w:tc>
          <w:tcPr>
            <w:tcW w:w="899" w:type="dxa"/>
            <w:tcBorders>
              <w:bottom w:val="single" w:sz="4" w:space="0" w:color="auto"/>
            </w:tcBorders>
          </w:tcPr>
          <w:p w14:paraId="022AE355" w14:textId="77777777" w:rsidR="003D1E20" w:rsidRPr="008E23CC" w:rsidRDefault="003D1E20" w:rsidP="003D1E20">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425FE3C2"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73B165F0" w14:textId="77777777" w:rsidR="003D1E20" w:rsidRPr="008E23CC" w:rsidRDefault="003D1E20" w:rsidP="003D1E20">
            <w:pPr>
              <w:rPr>
                <w:rFonts w:cstheme="minorHAnsi"/>
              </w:rPr>
            </w:pPr>
          </w:p>
        </w:tc>
        <w:tc>
          <w:tcPr>
            <w:tcW w:w="810" w:type="dxa"/>
            <w:tcBorders>
              <w:bottom w:val="single" w:sz="4" w:space="0" w:color="auto"/>
            </w:tcBorders>
          </w:tcPr>
          <w:p w14:paraId="77A09E9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7F046F1" w14:textId="77777777" w:rsidR="003D1E20" w:rsidRPr="0084305D" w:rsidRDefault="003D1E20" w:rsidP="003D1E20">
            <w:pPr>
              <w:rPr>
                <w:rFonts w:cstheme="minorHAnsi"/>
              </w:rPr>
            </w:pPr>
            <w:r w:rsidRPr="0084305D">
              <w:rPr>
                <w:rFonts w:cstheme="minorHAnsi"/>
              </w:rPr>
              <w:t xml:space="preserve">C-M, </w:t>
            </w:r>
          </w:p>
          <w:p w14:paraId="07DE67CB"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61880BB5" w14:textId="77777777" w:rsidR="003D1E20" w:rsidRPr="003D1E20" w:rsidRDefault="001E7F86" w:rsidP="003D1E20">
            <w:pPr>
              <w:rPr>
                <w:rFonts w:cstheme="minorHAnsi"/>
              </w:rPr>
            </w:pPr>
            <w:sdt>
              <w:sdtPr>
                <w:rPr>
                  <w:rFonts w:cstheme="minorHAnsi"/>
                </w:rPr>
                <w:id w:val="-11747959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361943" w14:textId="77777777" w:rsidR="003D1E20" w:rsidRPr="003D1E20" w:rsidRDefault="001E7F86" w:rsidP="003D1E20">
            <w:pPr>
              <w:rPr>
                <w:rFonts w:cstheme="minorHAnsi"/>
              </w:rPr>
            </w:pPr>
            <w:sdt>
              <w:sdtPr>
                <w:rPr>
                  <w:rFonts w:cstheme="minorHAnsi"/>
                </w:rPr>
                <w:id w:val="-20909108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573F882" w14:textId="77777777" w:rsidR="003D1E20" w:rsidRPr="003D1E20" w:rsidRDefault="001E7F86" w:rsidP="003D1E20">
            <w:pPr>
              <w:rPr>
                <w:rFonts w:cstheme="minorHAnsi"/>
              </w:rPr>
            </w:pPr>
            <w:sdt>
              <w:sdtPr>
                <w:rPr>
                  <w:rFonts w:cstheme="minorHAnsi"/>
                </w:rPr>
                <w:id w:val="-19308060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D114C8B" w14:textId="77777777" w:rsidR="003D1E20" w:rsidRPr="003D1E20" w:rsidRDefault="001E7F86" w:rsidP="003D1E20">
            <w:pPr>
              <w:rPr>
                <w:rFonts w:cstheme="minorHAnsi"/>
              </w:rPr>
            </w:pPr>
            <w:sdt>
              <w:sdtPr>
                <w:rPr>
                  <w:rFonts w:cstheme="minorHAnsi"/>
                </w:rPr>
                <w:id w:val="-20393531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BC097B" w14:textId="77777777" w:rsidR="003D1E20" w:rsidRPr="008E23CC" w:rsidRDefault="003D1E20" w:rsidP="003D1E20">
            <w:pPr>
              <w:rPr>
                <w:rFonts w:cstheme="minorHAnsi"/>
              </w:rPr>
            </w:pPr>
          </w:p>
        </w:tc>
        <w:sdt>
          <w:sdtPr>
            <w:rPr>
              <w:rFonts w:cstheme="minorHAnsi"/>
            </w:rPr>
            <w:id w:val="544879191"/>
            <w:placeholder>
              <w:docPart w:val="414FEDCD06EF435BAC689527F0447BB0"/>
            </w:placeholder>
            <w:showingPlcHdr/>
          </w:sdtPr>
          <w:sdtEndPr/>
          <w:sdtContent>
            <w:tc>
              <w:tcPr>
                <w:tcW w:w="4770" w:type="dxa"/>
                <w:tcBorders>
                  <w:bottom w:val="single" w:sz="4" w:space="0" w:color="auto"/>
                </w:tcBorders>
              </w:tcPr>
              <w:p w14:paraId="65C48428"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8045EC" w14:paraId="32C385DF" w14:textId="77777777" w:rsidTr="003D1E20">
        <w:trPr>
          <w:cantSplit/>
        </w:trPr>
        <w:tc>
          <w:tcPr>
            <w:tcW w:w="15120" w:type="dxa"/>
            <w:gridSpan w:val="6"/>
            <w:tcBorders>
              <w:left w:val="single" w:sz="4" w:space="0" w:color="auto"/>
            </w:tcBorders>
            <w:shd w:val="clear" w:color="auto" w:fill="D9E2F3" w:themeFill="accent1" w:themeFillTint="33"/>
          </w:tcPr>
          <w:p w14:paraId="363BE4C1"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71" w:name="Med8j1"/>
      <w:tr w:rsidR="003D1E20" w14:paraId="57F1591D" w14:textId="77777777" w:rsidTr="0089695F">
        <w:trPr>
          <w:cantSplit/>
        </w:trPr>
        <w:tc>
          <w:tcPr>
            <w:tcW w:w="899" w:type="dxa"/>
          </w:tcPr>
          <w:p w14:paraId="11F399FA" w14:textId="21F35FFB" w:rsidR="003D1E20" w:rsidRPr="00017D18" w:rsidRDefault="003D1E20" w:rsidP="003D1E20">
            <w:pPr>
              <w:jc w:val="center"/>
              <w:rPr>
                <w:b/>
                <w:bCs/>
              </w:rPr>
            </w:pPr>
            <w:r>
              <w:rPr>
                <w:b/>
                <w:bCs/>
              </w:rPr>
              <w:fldChar w:fldCharType="begin"/>
            </w:r>
            <w:r>
              <w:rPr>
                <w:b/>
                <w:bCs/>
              </w:rPr>
              <w:instrText>HYPERLINK  \l "MedWorksheet8" \o "Go Back to Med Record Review Worksheet"</w:instrText>
            </w:r>
            <w:r>
              <w:rPr>
                <w:b/>
                <w:bCs/>
              </w:rPr>
              <w:fldChar w:fldCharType="separate"/>
            </w:r>
            <w:r w:rsidRPr="00D568CA">
              <w:rPr>
                <w:rStyle w:val="Hyperlink"/>
                <w:b/>
                <w:bCs/>
              </w:rPr>
              <w:t>8-J-1</w:t>
            </w:r>
            <w:bookmarkEnd w:id="71"/>
            <w:r>
              <w:rPr>
                <w:b/>
                <w:bCs/>
              </w:rPr>
              <w:fldChar w:fldCharType="end"/>
            </w:r>
          </w:p>
        </w:tc>
        <w:tc>
          <w:tcPr>
            <w:tcW w:w="6391" w:type="dxa"/>
            <w:tcBorders>
              <w:right w:val="nil"/>
            </w:tcBorders>
          </w:tcPr>
          <w:p w14:paraId="4966B6C1" w14:textId="77777777" w:rsidR="003D1E20" w:rsidRPr="00284546" w:rsidRDefault="003D1E20" w:rsidP="003D1E20">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270" w:type="dxa"/>
            <w:tcBorders>
              <w:left w:val="nil"/>
            </w:tcBorders>
          </w:tcPr>
          <w:p w14:paraId="047DE707" w14:textId="77777777" w:rsidR="003D1E20" w:rsidRDefault="003D1E20" w:rsidP="003D1E20"/>
        </w:tc>
        <w:tc>
          <w:tcPr>
            <w:tcW w:w="810" w:type="dxa"/>
          </w:tcPr>
          <w:p w14:paraId="6D14B40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E4AA0F8" w14:textId="77777777" w:rsidR="003D1E20" w:rsidRPr="0084305D" w:rsidRDefault="003D1E20" w:rsidP="003D1E20">
            <w:pPr>
              <w:rPr>
                <w:rFonts w:cstheme="minorHAnsi"/>
              </w:rPr>
            </w:pPr>
            <w:r w:rsidRPr="0084305D">
              <w:rPr>
                <w:rFonts w:cstheme="minorHAnsi"/>
              </w:rPr>
              <w:t xml:space="preserve">C-M, </w:t>
            </w:r>
          </w:p>
          <w:p w14:paraId="200E27D5" w14:textId="77777777" w:rsidR="003D1E20" w:rsidRDefault="003D1E20" w:rsidP="003D1E20">
            <w:r w:rsidRPr="0084305D">
              <w:rPr>
                <w:rFonts w:cstheme="minorHAnsi"/>
              </w:rPr>
              <w:t>C</w:t>
            </w:r>
          </w:p>
        </w:tc>
        <w:tc>
          <w:tcPr>
            <w:tcW w:w="1980" w:type="dxa"/>
          </w:tcPr>
          <w:p w14:paraId="7D09AEAC" w14:textId="77777777" w:rsidR="003D1E20" w:rsidRPr="003D1E20" w:rsidRDefault="001E7F86" w:rsidP="003D1E20">
            <w:pPr>
              <w:rPr>
                <w:rFonts w:cstheme="minorHAnsi"/>
              </w:rPr>
            </w:pPr>
            <w:sdt>
              <w:sdtPr>
                <w:rPr>
                  <w:rFonts w:cstheme="minorHAnsi"/>
                </w:rPr>
                <w:id w:val="-150102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EE8E7" w14:textId="77777777" w:rsidR="003D1E20" w:rsidRPr="003D1E20" w:rsidRDefault="001E7F86" w:rsidP="003D1E20">
            <w:pPr>
              <w:rPr>
                <w:rFonts w:cstheme="minorHAnsi"/>
              </w:rPr>
            </w:pPr>
            <w:sdt>
              <w:sdtPr>
                <w:rPr>
                  <w:rFonts w:cstheme="minorHAnsi"/>
                </w:rPr>
                <w:id w:val="-7264530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B9DFD3" w14:textId="77777777" w:rsidR="003D1E20" w:rsidRPr="003D1E20" w:rsidRDefault="001E7F86" w:rsidP="003D1E20">
            <w:pPr>
              <w:rPr>
                <w:rFonts w:cstheme="minorHAnsi"/>
              </w:rPr>
            </w:pPr>
            <w:sdt>
              <w:sdtPr>
                <w:rPr>
                  <w:rFonts w:cstheme="minorHAnsi"/>
                </w:rPr>
                <w:id w:val="-12134227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CC8FE0" w14:textId="77777777" w:rsidR="003D1E20" w:rsidRPr="003D1E20" w:rsidRDefault="001E7F86" w:rsidP="003D1E20">
            <w:pPr>
              <w:rPr>
                <w:rFonts w:cstheme="minorHAnsi"/>
              </w:rPr>
            </w:pPr>
            <w:sdt>
              <w:sdtPr>
                <w:rPr>
                  <w:rFonts w:cstheme="minorHAnsi"/>
                </w:rPr>
                <w:id w:val="-15697143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0E5467" w14:textId="77777777" w:rsidR="003D1E20" w:rsidRDefault="003D1E20" w:rsidP="003D1E20"/>
        </w:tc>
        <w:sdt>
          <w:sdtPr>
            <w:id w:val="-2118513103"/>
            <w:placeholder>
              <w:docPart w:val="C059B91643AB4634B7952590DF40E562"/>
            </w:placeholder>
            <w:showingPlcHdr/>
          </w:sdtPr>
          <w:sdtEndPr/>
          <w:sdtContent>
            <w:tc>
              <w:tcPr>
                <w:tcW w:w="4770" w:type="dxa"/>
              </w:tcPr>
              <w:p w14:paraId="69C8D070" w14:textId="77777777" w:rsidR="003D1E20" w:rsidRDefault="003D1E20" w:rsidP="003D1E20">
                <w:r>
                  <w:t>Enter observations of non-compliance, comments or notes here.</w:t>
                </w:r>
              </w:p>
            </w:tc>
          </w:sdtContent>
        </w:sdt>
      </w:tr>
      <w:bookmarkStart w:id="72" w:name="Med8j3"/>
      <w:tr w:rsidR="003D1E20" w14:paraId="14EB7DFA" w14:textId="77777777" w:rsidTr="0089695F">
        <w:trPr>
          <w:cantSplit/>
        </w:trPr>
        <w:tc>
          <w:tcPr>
            <w:tcW w:w="899" w:type="dxa"/>
          </w:tcPr>
          <w:p w14:paraId="60F4941C" w14:textId="4BE224C6" w:rsidR="003D1E20" w:rsidRPr="00017D18" w:rsidRDefault="003D1E20" w:rsidP="003D1E20">
            <w:pPr>
              <w:jc w:val="center"/>
              <w:rPr>
                <w:b/>
                <w:bCs/>
              </w:rPr>
            </w:pPr>
            <w:r>
              <w:rPr>
                <w:b/>
                <w:bCs/>
              </w:rPr>
              <w:fldChar w:fldCharType="begin"/>
            </w:r>
            <w:r>
              <w:rPr>
                <w:b/>
                <w:bCs/>
              </w:rPr>
              <w:instrText>HYPERLINK  \l "MedWorksheet8" \o "Go Back to Med Record Review Worksheet"</w:instrText>
            </w:r>
            <w:r>
              <w:rPr>
                <w:b/>
                <w:bCs/>
              </w:rPr>
              <w:fldChar w:fldCharType="separate"/>
            </w:r>
            <w:r w:rsidRPr="0094211D">
              <w:rPr>
                <w:rStyle w:val="Hyperlink"/>
                <w:b/>
                <w:bCs/>
              </w:rPr>
              <w:t>8-J-3</w:t>
            </w:r>
            <w:bookmarkEnd w:id="72"/>
            <w:r>
              <w:rPr>
                <w:b/>
                <w:bCs/>
              </w:rPr>
              <w:fldChar w:fldCharType="end"/>
            </w:r>
          </w:p>
        </w:tc>
        <w:tc>
          <w:tcPr>
            <w:tcW w:w="6391" w:type="dxa"/>
            <w:tcBorders>
              <w:right w:val="nil"/>
            </w:tcBorders>
          </w:tcPr>
          <w:p w14:paraId="21E2E990" w14:textId="77777777" w:rsidR="003D1E20" w:rsidRPr="00284546" w:rsidRDefault="003D1E20" w:rsidP="003D1E20">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270" w:type="dxa"/>
            <w:tcBorders>
              <w:left w:val="nil"/>
            </w:tcBorders>
          </w:tcPr>
          <w:p w14:paraId="192708AA" w14:textId="77777777" w:rsidR="003D1E20" w:rsidRDefault="003D1E20" w:rsidP="003D1E20"/>
        </w:tc>
        <w:tc>
          <w:tcPr>
            <w:tcW w:w="810" w:type="dxa"/>
          </w:tcPr>
          <w:p w14:paraId="098422F3"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D3D78CE" w14:textId="77777777" w:rsidR="003D1E20" w:rsidRPr="0084305D" w:rsidRDefault="003D1E20" w:rsidP="003D1E20">
            <w:pPr>
              <w:rPr>
                <w:rFonts w:cstheme="minorHAnsi"/>
              </w:rPr>
            </w:pPr>
            <w:r w:rsidRPr="0084305D">
              <w:rPr>
                <w:rFonts w:cstheme="minorHAnsi"/>
              </w:rPr>
              <w:t xml:space="preserve">C-M, </w:t>
            </w:r>
          </w:p>
          <w:p w14:paraId="2A5036FA" w14:textId="77777777" w:rsidR="003D1E20" w:rsidRDefault="003D1E20" w:rsidP="003D1E20">
            <w:r w:rsidRPr="0084305D">
              <w:rPr>
                <w:rFonts w:cstheme="minorHAnsi"/>
              </w:rPr>
              <w:t>C</w:t>
            </w:r>
          </w:p>
        </w:tc>
        <w:tc>
          <w:tcPr>
            <w:tcW w:w="1980" w:type="dxa"/>
          </w:tcPr>
          <w:p w14:paraId="191DC2F2" w14:textId="77777777" w:rsidR="003D1E20" w:rsidRPr="003D1E20" w:rsidRDefault="001E7F86" w:rsidP="003D1E20">
            <w:pPr>
              <w:rPr>
                <w:rFonts w:cstheme="minorHAnsi"/>
              </w:rPr>
            </w:pPr>
            <w:sdt>
              <w:sdtPr>
                <w:rPr>
                  <w:rFonts w:cstheme="minorHAnsi"/>
                </w:rPr>
                <w:id w:val="-6134413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5CC815A" w14:textId="77777777" w:rsidR="003D1E20" w:rsidRPr="003D1E20" w:rsidRDefault="001E7F86" w:rsidP="003D1E20">
            <w:pPr>
              <w:rPr>
                <w:rFonts w:cstheme="minorHAnsi"/>
              </w:rPr>
            </w:pPr>
            <w:sdt>
              <w:sdtPr>
                <w:rPr>
                  <w:rFonts w:cstheme="minorHAnsi"/>
                </w:rPr>
                <w:id w:val="522902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8B1F74" w14:textId="77777777" w:rsidR="003D1E20" w:rsidRPr="003D1E20" w:rsidRDefault="001E7F86" w:rsidP="003D1E20">
            <w:pPr>
              <w:rPr>
                <w:rFonts w:cstheme="minorHAnsi"/>
              </w:rPr>
            </w:pPr>
            <w:sdt>
              <w:sdtPr>
                <w:rPr>
                  <w:rFonts w:cstheme="minorHAnsi"/>
                </w:rPr>
                <w:id w:val="13731168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142831A" w14:textId="77777777" w:rsidR="003D1E20" w:rsidRPr="003D1E20" w:rsidRDefault="001E7F86" w:rsidP="003D1E20">
            <w:pPr>
              <w:rPr>
                <w:rFonts w:cstheme="minorHAnsi"/>
              </w:rPr>
            </w:pPr>
            <w:sdt>
              <w:sdtPr>
                <w:rPr>
                  <w:rFonts w:cstheme="minorHAnsi"/>
                </w:rPr>
                <w:id w:val="-6672506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880C41" w14:textId="77777777" w:rsidR="003D1E20" w:rsidRDefault="003D1E20" w:rsidP="003D1E20"/>
        </w:tc>
        <w:sdt>
          <w:sdtPr>
            <w:id w:val="-1011302172"/>
            <w:placeholder>
              <w:docPart w:val="6177D54EEF83452A9295556A456FE08A"/>
            </w:placeholder>
            <w:showingPlcHdr/>
          </w:sdtPr>
          <w:sdtEndPr/>
          <w:sdtContent>
            <w:tc>
              <w:tcPr>
                <w:tcW w:w="4770" w:type="dxa"/>
              </w:tcPr>
              <w:p w14:paraId="6C4B0429" w14:textId="77777777" w:rsidR="003D1E20" w:rsidRDefault="003D1E20" w:rsidP="003D1E20">
                <w:r>
                  <w:t>Enter observations of non-compliance, comments or notes here.</w:t>
                </w:r>
              </w:p>
            </w:tc>
          </w:sdtContent>
        </w:sdt>
      </w:tr>
      <w:bookmarkStart w:id="73" w:name="Med8j4"/>
      <w:tr w:rsidR="003D1E20" w14:paraId="14336A0F" w14:textId="77777777" w:rsidTr="0089695F">
        <w:trPr>
          <w:cantSplit/>
        </w:trPr>
        <w:tc>
          <w:tcPr>
            <w:tcW w:w="899" w:type="dxa"/>
          </w:tcPr>
          <w:p w14:paraId="294C94A5" w14:textId="5001D32E"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154FEE">
              <w:rPr>
                <w:rStyle w:val="Hyperlink"/>
                <w:b/>
                <w:bCs/>
              </w:rPr>
              <w:t>8-J-4</w:t>
            </w:r>
            <w:bookmarkEnd w:id="73"/>
            <w:r>
              <w:rPr>
                <w:b/>
                <w:bCs/>
              </w:rPr>
              <w:fldChar w:fldCharType="end"/>
            </w:r>
          </w:p>
        </w:tc>
        <w:tc>
          <w:tcPr>
            <w:tcW w:w="6391" w:type="dxa"/>
            <w:tcBorders>
              <w:right w:val="nil"/>
            </w:tcBorders>
          </w:tcPr>
          <w:p w14:paraId="79EF59F3" w14:textId="77777777" w:rsidR="003D1E20" w:rsidRPr="00284546" w:rsidRDefault="003D1E20" w:rsidP="003D1E20">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6E5AC193" w14:textId="77777777" w:rsidR="003D1E20" w:rsidRDefault="003D1E20" w:rsidP="003D1E20"/>
        </w:tc>
        <w:tc>
          <w:tcPr>
            <w:tcW w:w="810" w:type="dxa"/>
          </w:tcPr>
          <w:p w14:paraId="2AC11FD0"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DEE2855" w14:textId="77777777" w:rsidR="003D1E20" w:rsidRPr="0084305D" w:rsidRDefault="003D1E20" w:rsidP="003D1E20">
            <w:pPr>
              <w:rPr>
                <w:rFonts w:cstheme="minorHAnsi"/>
              </w:rPr>
            </w:pPr>
            <w:r w:rsidRPr="0084305D">
              <w:rPr>
                <w:rFonts w:cstheme="minorHAnsi"/>
              </w:rPr>
              <w:t xml:space="preserve">C-M, </w:t>
            </w:r>
          </w:p>
          <w:p w14:paraId="448E2071" w14:textId="77777777" w:rsidR="003D1E20" w:rsidRDefault="003D1E20" w:rsidP="003D1E20">
            <w:r w:rsidRPr="0084305D">
              <w:rPr>
                <w:rFonts w:cstheme="minorHAnsi"/>
              </w:rPr>
              <w:t>C</w:t>
            </w:r>
          </w:p>
        </w:tc>
        <w:tc>
          <w:tcPr>
            <w:tcW w:w="1980" w:type="dxa"/>
          </w:tcPr>
          <w:p w14:paraId="4B2B396F" w14:textId="77777777" w:rsidR="003D1E20" w:rsidRPr="003D1E20" w:rsidRDefault="001E7F86" w:rsidP="003D1E20">
            <w:pPr>
              <w:rPr>
                <w:rFonts w:cstheme="minorHAnsi"/>
              </w:rPr>
            </w:pPr>
            <w:sdt>
              <w:sdtPr>
                <w:rPr>
                  <w:rFonts w:cstheme="minorHAnsi"/>
                </w:rPr>
                <w:id w:val="15996027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473DD3" w14:textId="77777777" w:rsidR="003D1E20" w:rsidRPr="003D1E20" w:rsidRDefault="001E7F86" w:rsidP="003D1E20">
            <w:pPr>
              <w:rPr>
                <w:rFonts w:cstheme="minorHAnsi"/>
              </w:rPr>
            </w:pPr>
            <w:sdt>
              <w:sdtPr>
                <w:rPr>
                  <w:rFonts w:cstheme="minorHAnsi"/>
                </w:rPr>
                <w:id w:val="16761457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1BB413" w14:textId="77777777" w:rsidR="003D1E20" w:rsidRPr="003D1E20" w:rsidRDefault="001E7F86" w:rsidP="003D1E20">
            <w:pPr>
              <w:rPr>
                <w:rFonts w:cstheme="minorHAnsi"/>
              </w:rPr>
            </w:pPr>
            <w:sdt>
              <w:sdtPr>
                <w:rPr>
                  <w:rFonts w:cstheme="minorHAnsi"/>
                </w:rPr>
                <w:id w:val="17697354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D8105F" w14:textId="77777777" w:rsidR="003D1E20" w:rsidRPr="003D1E20" w:rsidRDefault="001E7F86" w:rsidP="003D1E20">
            <w:pPr>
              <w:rPr>
                <w:rFonts w:cstheme="minorHAnsi"/>
              </w:rPr>
            </w:pPr>
            <w:sdt>
              <w:sdtPr>
                <w:rPr>
                  <w:rFonts w:cstheme="minorHAnsi"/>
                </w:rPr>
                <w:id w:val="21228757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BD9F46" w14:textId="77777777" w:rsidR="003D1E20" w:rsidRDefault="003D1E20" w:rsidP="003D1E20"/>
        </w:tc>
        <w:sdt>
          <w:sdtPr>
            <w:id w:val="-1148048424"/>
            <w:placeholder>
              <w:docPart w:val="04A7AABB6FFA4DA69ACD5C163356EDA1"/>
            </w:placeholder>
            <w:showingPlcHdr/>
          </w:sdtPr>
          <w:sdtEndPr/>
          <w:sdtContent>
            <w:tc>
              <w:tcPr>
                <w:tcW w:w="4770" w:type="dxa"/>
              </w:tcPr>
              <w:p w14:paraId="7E9423EE" w14:textId="77777777" w:rsidR="003D1E20" w:rsidRDefault="003D1E20" w:rsidP="003D1E20">
                <w:r>
                  <w:t>Enter observations of non-compliance, comments or notes here.</w:t>
                </w:r>
              </w:p>
            </w:tc>
          </w:sdtContent>
        </w:sdt>
      </w:tr>
      <w:bookmarkStart w:id="74" w:name="Med8j5"/>
      <w:tr w:rsidR="003D1E20" w14:paraId="26307870" w14:textId="77777777" w:rsidTr="0089695F">
        <w:trPr>
          <w:cantSplit/>
        </w:trPr>
        <w:tc>
          <w:tcPr>
            <w:tcW w:w="899" w:type="dxa"/>
          </w:tcPr>
          <w:p w14:paraId="13787A06" w14:textId="3E913EE6"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514CAF">
              <w:rPr>
                <w:rStyle w:val="Hyperlink"/>
                <w:b/>
                <w:bCs/>
              </w:rPr>
              <w:t>8-J-5</w:t>
            </w:r>
            <w:bookmarkEnd w:id="74"/>
            <w:r>
              <w:rPr>
                <w:b/>
                <w:bCs/>
              </w:rPr>
              <w:fldChar w:fldCharType="end"/>
            </w:r>
          </w:p>
        </w:tc>
        <w:tc>
          <w:tcPr>
            <w:tcW w:w="6391" w:type="dxa"/>
            <w:tcBorders>
              <w:right w:val="nil"/>
            </w:tcBorders>
          </w:tcPr>
          <w:p w14:paraId="0FEDF0FB" w14:textId="77777777" w:rsidR="003D1E20" w:rsidRPr="00284546" w:rsidRDefault="003D1E20" w:rsidP="003D1E20">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270" w:type="dxa"/>
            <w:tcBorders>
              <w:left w:val="nil"/>
            </w:tcBorders>
          </w:tcPr>
          <w:p w14:paraId="36427486" w14:textId="77777777" w:rsidR="003D1E20" w:rsidRDefault="003D1E20" w:rsidP="003D1E20"/>
        </w:tc>
        <w:tc>
          <w:tcPr>
            <w:tcW w:w="810" w:type="dxa"/>
          </w:tcPr>
          <w:p w14:paraId="2E7CFA0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0B905448" w14:textId="77777777" w:rsidR="003D1E20" w:rsidRPr="0084305D" w:rsidRDefault="003D1E20" w:rsidP="003D1E20">
            <w:pPr>
              <w:rPr>
                <w:rFonts w:cstheme="minorHAnsi"/>
              </w:rPr>
            </w:pPr>
            <w:r w:rsidRPr="0084305D">
              <w:rPr>
                <w:rFonts w:cstheme="minorHAnsi"/>
              </w:rPr>
              <w:t xml:space="preserve">C-M, </w:t>
            </w:r>
          </w:p>
          <w:p w14:paraId="3AFE060E" w14:textId="77777777" w:rsidR="003D1E20" w:rsidRDefault="003D1E20" w:rsidP="003D1E20">
            <w:r w:rsidRPr="0084305D">
              <w:rPr>
                <w:rFonts w:cstheme="minorHAnsi"/>
              </w:rPr>
              <w:t>C</w:t>
            </w:r>
          </w:p>
        </w:tc>
        <w:tc>
          <w:tcPr>
            <w:tcW w:w="1980" w:type="dxa"/>
          </w:tcPr>
          <w:p w14:paraId="7B425778" w14:textId="77777777" w:rsidR="003D1E20" w:rsidRPr="003D1E20" w:rsidRDefault="001E7F86" w:rsidP="003D1E20">
            <w:pPr>
              <w:rPr>
                <w:rFonts w:cstheme="minorHAnsi"/>
              </w:rPr>
            </w:pPr>
            <w:sdt>
              <w:sdtPr>
                <w:rPr>
                  <w:rFonts w:cstheme="minorHAnsi"/>
                </w:rPr>
                <w:id w:val="-19806793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22997E" w14:textId="77777777" w:rsidR="003D1E20" w:rsidRPr="003D1E20" w:rsidRDefault="001E7F86" w:rsidP="003D1E20">
            <w:pPr>
              <w:rPr>
                <w:rFonts w:cstheme="minorHAnsi"/>
              </w:rPr>
            </w:pPr>
            <w:sdt>
              <w:sdtPr>
                <w:rPr>
                  <w:rFonts w:cstheme="minorHAnsi"/>
                </w:rPr>
                <w:id w:val="3833867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675D33" w14:textId="77777777" w:rsidR="003D1E20" w:rsidRPr="003D1E20" w:rsidRDefault="001E7F86" w:rsidP="003D1E20">
            <w:pPr>
              <w:rPr>
                <w:rFonts w:cstheme="minorHAnsi"/>
              </w:rPr>
            </w:pPr>
            <w:sdt>
              <w:sdtPr>
                <w:rPr>
                  <w:rFonts w:cstheme="minorHAnsi"/>
                </w:rPr>
                <w:id w:val="8153022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6F52FB" w14:textId="77777777" w:rsidR="003D1E20" w:rsidRPr="003D1E20" w:rsidRDefault="001E7F86" w:rsidP="003D1E20">
            <w:pPr>
              <w:rPr>
                <w:rFonts w:cstheme="minorHAnsi"/>
              </w:rPr>
            </w:pPr>
            <w:sdt>
              <w:sdtPr>
                <w:rPr>
                  <w:rFonts w:cstheme="minorHAnsi"/>
                </w:rPr>
                <w:id w:val="9555296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66BB54" w14:textId="77777777" w:rsidR="003D1E20" w:rsidRDefault="003D1E20" w:rsidP="003D1E20"/>
        </w:tc>
        <w:sdt>
          <w:sdtPr>
            <w:id w:val="371892919"/>
            <w:placeholder>
              <w:docPart w:val="DC004FDAD8894B57BA8DD6E11B10B129"/>
            </w:placeholder>
            <w:showingPlcHdr/>
          </w:sdtPr>
          <w:sdtEndPr/>
          <w:sdtContent>
            <w:tc>
              <w:tcPr>
                <w:tcW w:w="4770" w:type="dxa"/>
              </w:tcPr>
              <w:p w14:paraId="0D2D8413" w14:textId="77777777" w:rsidR="003D1E20" w:rsidRDefault="003D1E20" w:rsidP="003D1E20">
                <w:r>
                  <w:t>Enter observations of non-compliance, comments or notes here.</w:t>
                </w:r>
              </w:p>
            </w:tc>
          </w:sdtContent>
        </w:sdt>
      </w:tr>
      <w:bookmarkStart w:id="75" w:name="Med8j6"/>
      <w:tr w:rsidR="003D1E20" w14:paraId="3226A0E2" w14:textId="77777777" w:rsidTr="0089695F">
        <w:trPr>
          <w:cantSplit/>
        </w:trPr>
        <w:tc>
          <w:tcPr>
            <w:tcW w:w="899" w:type="dxa"/>
          </w:tcPr>
          <w:p w14:paraId="2C89289F" w14:textId="085E9F37" w:rsidR="003D1E20" w:rsidRPr="00017D18" w:rsidRDefault="003D1E20" w:rsidP="003D1E20">
            <w:pPr>
              <w:jc w:val="center"/>
              <w:rPr>
                <w:b/>
                <w:bCs/>
              </w:rPr>
            </w:pPr>
            <w:r>
              <w:rPr>
                <w:b/>
                <w:bCs/>
              </w:rPr>
              <w:lastRenderedPageBreak/>
              <w:fldChar w:fldCharType="begin"/>
            </w:r>
            <w:r>
              <w:rPr>
                <w:b/>
                <w:bCs/>
              </w:rPr>
              <w:instrText>HYPERLINK  \l "MedWorksheet9" \o "Go Back to Med Record Review Worksheet"</w:instrText>
            </w:r>
            <w:r>
              <w:rPr>
                <w:b/>
                <w:bCs/>
              </w:rPr>
              <w:fldChar w:fldCharType="separate"/>
            </w:r>
            <w:r w:rsidRPr="00543F8E">
              <w:rPr>
                <w:rStyle w:val="Hyperlink"/>
                <w:b/>
                <w:bCs/>
              </w:rPr>
              <w:t>8-J-6</w:t>
            </w:r>
            <w:bookmarkEnd w:id="75"/>
            <w:r>
              <w:rPr>
                <w:b/>
                <w:bCs/>
              </w:rPr>
              <w:fldChar w:fldCharType="end"/>
            </w:r>
          </w:p>
        </w:tc>
        <w:tc>
          <w:tcPr>
            <w:tcW w:w="6391" w:type="dxa"/>
            <w:tcBorders>
              <w:right w:val="nil"/>
            </w:tcBorders>
          </w:tcPr>
          <w:p w14:paraId="24E81DA0" w14:textId="77777777" w:rsidR="003D1E20" w:rsidRPr="00284546" w:rsidRDefault="003D1E20" w:rsidP="003D1E20">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77C55000" w14:textId="77777777" w:rsidR="003D1E20" w:rsidRDefault="003D1E20" w:rsidP="003D1E20"/>
        </w:tc>
        <w:tc>
          <w:tcPr>
            <w:tcW w:w="810" w:type="dxa"/>
          </w:tcPr>
          <w:p w14:paraId="679AF7C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F2056CC" w14:textId="77777777" w:rsidR="003D1E20" w:rsidRPr="0084305D" w:rsidRDefault="003D1E20" w:rsidP="003D1E20">
            <w:pPr>
              <w:rPr>
                <w:rFonts w:cstheme="minorHAnsi"/>
              </w:rPr>
            </w:pPr>
            <w:r w:rsidRPr="0084305D">
              <w:rPr>
                <w:rFonts w:cstheme="minorHAnsi"/>
              </w:rPr>
              <w:t xml:space="preserve">C-M, </w:t>
            </w:r>
          </w:p>
          <w:p w14:paraId="56AEB137" w14:textId="77777777" w:rsidR="003D1E20" w:rsidRDefault="003D1E20" w:rsidP="003D1E20">
            <w:r w:rsidRPr="0084305D">
              <w:rPr>
                <w:rFonts w:cstheme="minorHAnsi"/>
              </w:rPr>
              <w:t>C</w:t>
            </w:r>
          </w:p>
        </w:tc>
        <w:tc>
          <w:tcPr>
            <w:tcW w:w="1980" w:type="dxa"/>
          </w:tcPr>
          <w:p w14:paraId="1AF2C14F" w14:textId="77777777" w:rsidR="003D1E20" w:rsidRPr="003D1E20" w:rsidRDefault="001E7F86" w:rsidP="003D1E20">
            <w:pPr>
              <w:rPr>
                <w:rFonts w:cstheme="minorHAnsi"/>
              </w:rPr>
            </w:pPr>
            <w:sdt>
              <w:sdtPr>
                <w:rPr>
                  <w:rFonts w:cstheme="minorHAnsi"/>
                </w:rPr>
                <w:id w:val="-9601164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EEAA65" w14:textId="77777777" w:rsidR="003D1E20" w:rsidRPr="003D1E20" w:rsidRDefault="001E7F86" w:rsidP="003D1E20">
            <w:pPr>
              <w:rPr>
                <w:rFonts w:cstheme="minorHAnsi"/>
              </w:rPr>
            </w:pPr>
            <w:sdt>
              <w:sdtPr>
                <w:rPr>
                  <w:rFonts w:cstheme="minorHAnsi"/>
                </w:rPr>
                <w:id w:val="-7162042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80BD575" w14:textId="77777777" w:rsidR="003D1E20" w:rsidRPr="003D1E20" w:rsidRDefault="001E7F86" w:rsidP="003D1E20">
            <w:pPr>
              <w:rPr>
                <w:rFonts w:cstheme="minorHAnsi"/>
              </w:rPr>
            </w:pPr>
            <w:sdt>
              <w:sdtPr>
                <w:rPr>
                  <w:rFonts w:cstheme="minorHAnsi"/>
                </w:rPr>
                <w:id w:val="-2849740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08D193" w14:textId="77777777" w:rsidR="003D1E20" w:rsidRPr="003D1E20" w:rsidRDefault="001E7F86" w:rsidP="003D1E20">
            <w:pPr>
              <w:rPr>
                <w:rFonts w:cstheme="minorHAnsi"/>
              </w:rPr>
            </w:pPr>
            <w:sdt>
              <w:sdtPr>
                <w:rPr>
                  <w:rFonts w:cstheme="minorHAnsi"/>
                </w:rPr>
                <w:id w:val="16035400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6C718E6" w14:textId="77777777" w:rsidR="003D1E20" w:rsidRDefault="003D1E20" w:rsidP="003D1E20"/>
        </w:tc>
        <w:sdt>
          <w:sdtPr>
            <w:id w:val="-1497483494"/>
            <w:placeholder>
              <w:docPart w:val="0580FF06A75C433BB51F59F27FFFCC72"/>
            </w:placeholder>
            <w:showingPlcHdr/>
          </w:sdtPr>
          <w:sdtEndPr/>
          <w:sdtContent>
            <w:tc>
              <w:tcPr>
                <w:tcW w:w="4770" w:type="dxa"/>
              </w:tcPr>
              <w:p w14:paraId="1F12DFF6" w14:textId="77777777" w:rsidR="003D1E20" w:rsidRDefault="003D1E20" w:rsidP="003D1E20">
                <w:r>
                  <w:t>Enter observations of non-compliance, comments or notes here.</w:t>
                </w:r>
              </w:p>
            </w:tc>
          </w:sdtContent>
        </w:sdt>
      </w:tr>
      <w:tr w:rsidR="003D1E20" w14:paraId="286F400A" w14:textId="77777777" w:rsidTr="0089695F">
        <w:trPr>
          <w:cantSplit/>
        </w:trPr>
        <w:tc>
          <w:tcPr>
            <w:tcW w:w="899" w:type="dxa"/>
          </w:tcPr>
          <w:p w14:paraId="2047B92B" w14:textId="544934D9" w:rsidR="003D1E20" w:rsidRPr="009B170D" w:rsidRDefault="003D1E20" w:rsidP="003D1E20">
            <w:pPr>
              <w:jc w:val="center"/>
              <w:rPr>
                <w:b/>
                <w:bCs/>
              </w:rPr>
            </w:pPr>
            <w:r w:rsidRPr="009B170D">
              <w:rPr>
                <w:b/>
                <w:bCs/>
              </w:rPr>
              <w:t>8-J-7</w:t>
            </w:r>
          </w:p>
        </w:tc>
        <w:tc>
          <w:tcPr>
            <w:tcW w:w="6391" w:type="dxa"/>
            <w:tcBorders>
              <w:right w:val="nil"/>
            </w:tcBorders>
          </w:tcPr>
          <w:p w14:paraId="177D5C60" w14:textId="77777777" w:rsidR="003D1E20" w:rsidRDefault="003D1E20" w:rsidP="003D1E20">
            <w:pPr>
              <w:rPr>
                <w:color w:val="000000"/>
              </w:rPr>
            </w:pPr>
            <w:r>
              <w:rPr>
                <w:color w:val="000000"/>
              </w:rPr>
              <w:t xml:space="preserve">Evaluation in the PACU will include observation and monitoring by methods appropriate to the patient’s condition (oxygen saturation, ventilation, circulation, and temperature). </w:t>
            </w:r>
          </w:p>
          <w:p w14:paraId="7A975A3E" w14:textId="77777777" w:rsidR="003D1E20" w:rsidRPr="00FD3B07" w:rsidRDefault="003D1E20" w:rsidP="003D1E20">
            <w:pPr>
              <w:rPr>
                <w:rFonts w:ascii="Arial" w:eastAsia="Arial" w:hAnsi="Arial" w:cs="Arial"/>
                <w:szCs w:val="20"/>
              </w:rPr>
            </w:pPr>
          </w:p>
        </w:tc>
        <w:tc>
          <w:tcPr>
            <w:tcW w:w="270" w:type="dxa"/>
            <w:tcBorders>
              <w:left w:val="nil"/>
            </w:tcBorders>
          </w:tcPr>
          <w:p w14:paraId="1B6E027F" w14:textId="42968BF5" w:rsidR="003D1E20" w:rsidRDefault="003D1E20" w:rsidP="003D1E20"/>
        </w:tc>
        <w:tc>
          <w:tcPr>
            <w:tcW w:w="810" w:type="dxa"/>
          </w:tcPr>
          <w:p w14:paraId="199D10FF" w14:textId="77777777" w:rsidR="003D1E20" w:rsidRDefault="003D1E20" w:rsidP="003D1E20">
            <w:r>
              <w:t>B</w:t>
            </w:r>
          </w:p>
          <w:p w14:paraId="39A1C1E8" w14:textId="77777777" w:rsidR="003D1E20" w:rsidRDefault="003D1E20" w:rsidP="003D1E20">
            <w:r>
              <w:t>C-M</w:t>
            </w:r>
          </w:p>
          <w:p w14:paraId="66629348" w14:textId="0D98AEC3" w:rsidR="003D1E20" w:rsidRPr="00C34C63" w:rsidRDefault="003D1E20" w:rsidP="003D1E20">
            <w:pPr>
              <w:rPr>
                <w:rFonts w:cstheme="minorHAnsi"/>
              </w:rPr>
            </w:pPr>
            <w:r>
              <w:t>C</w:t>
            </w:r>
          </w:p>
        </w:tc>
        <w:tc>
          <w:tcPr>
            <w:tcW w:w="1980" w:type="dxa"/>
          </w:tcPr>
          <w:p w14:paraId="7AB84BB1" w14:textId="77777777" w:rsidR="003D1E20" w:rsidRPr="003D1E20" w:rsidRDefault="001E7F86" w:rsidP="003D1E20">
            <w:pPr>
              <w:rPr>
                <w:rFonts w:cstheme="minorHAnsi"/>
              </w:rPr>
            </w:pPr>
            <w:sdt>
              <w:sdtPr>
                <w:rPr>
                  <w:rFonts w:cstheme="minorHAnsi"/>
                </w:rPr>
                <w:id w:val="-9944899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3CB360" w14:textId="77777777" w:rsidR="003D1E20" w:rsidRPr="003D1E20" w:rsidRDefault="001E7F86" w:rsidP="003D1E20">
            <w:pPr>
              <w:rPr>
                <w:rFonts w:cstheme="minorHAnsi"/>
              </w:rPr>
            </w:pPr>
            <w:sdt>
              <w:sdtPr>
                <w:rPr>
                  <w:rFonts w:cstheme="minorHAnsi"/>
                </w:rPr>
                <w:id w:val="4837432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BA16E8" w14:textId="77777777" w:rsidR="003D1E20" w:rsidRPr="003D1E20" w:rsidRDefault="001E7F86" w:rsidP="003D1E20">
            <w:pPr>
              <w:rPr>
                <w:rFonts w:cstheme="minorHAnsi"/>
              </w:rPr>
            </w:pPr>
            <w:sdt>
              <w:sdtPr>
                <w:rPr>
                  <w:rFonts w:cstheme="minorHAnsi"/>
                </w:rPr>
                <w:id w:val="20656791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0DA27E" w14:textId="77777777" w:rsidR="003D1E20" w:rsidRPr="003D1E20" w:rsidRDefault="001E7F86" w:rsidP="003D1E20">
            <w:pPr>
              <w:rPr>
                <w:rFonts w:cstheme="minorHAnsi"/>
              </w:rPr>
            </w:pPr>
            <w:sdt>
              <w:sdtPr>
                <w:rPr>
                  <w:rFonts w:cstheme="minorHAnsi"/>
                </w:rPr>
                <w:id w:val="19143547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B9267E" w14:textId="77777777" w:rsidR="003D1E20" w:rsidRDefault="003D1E20" w:rsidP="003D1E20"/>
        </w:tc>
        <w:tc>
          <w:tcPr>
            <w:tcW w:w="4770" w:type="dxa"/>
          </w:tcPr>
          <w:p w14:paraId="50069AD8" w14:textId="77777777" w:rsidR="003D1E20" w:rsidRDefault="003D1E20" w:rsidP="003D1E20"/>
        </w:tc>
      </w:tr>
      <w:bookmarkStart w:id="76" w:name="Med8j9"/>
      <w:tr w:rsidR="003D1E20" w14:paraId="0976EDE2" w14:textId="77777777" w:rsidTr="0089695F">
        <w:trPr>
          <w:cantSplit/>
        </w:trPr>
        <w:tc>
          <w:tcPr>
            <w:tcW w:w="899" w:type="dxa"/>
          </w:tcPr>
          <w:p w14:paraId="13D4F36E" w14:textId="720889F9"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543F8E">
              <w:rPr>
                <w:rStyle w:val="Hyperlink"/>
                <w:b/>
                <w:bCs/>
              </w:rPr>
              <w:t>8-J-9</w:t>
            </w:r>
            <w:bookmarkEnd w:id="76"/>
            <w:r>
              <w:rPr>
                <w:b/>
                <w:bCs/>
              </w:rPr>
              <w:fldChar w:fldCharType="end"/>
            </w:r>
          </w:p>
        </w:tc>
        <w:tc>
          <w:tcPr>
            <w:tcW w:w="6391" w:type="dxa"/>
            <w:tcBorders>
              <w:right w:val="nil"/>
            </w:tcBorders>
          </w:tcPr>
          <w:p w14:paraId="6B8B8F29" w14:textId="77777777" w:rsidR="003D1E20" w:rsidRPr="00284546" w:rsidRDefault="003D1E20" w:rsidP="003D1E20">
            <w:pPr>
              <w:rPr>
                <w:rFonts w:ascii="Arial" w:eastAsia="Arial" w:hAnsi="Arial" w:cs="Arial"/>
                <w:szCs w:val="20"/>
              </w:rPr>
            </w:pPr>
            <w:r w:rsidRPr="00FD3B07">
              <w:rPr>
                <w:rFonts w:ascii="Arial" w:eastAsia="Arial" w:hAnsi="Arial" w:cs="Arial"/>
                <w:szCs w:val="20"/>
              </w:rPr>
              <w:t>Post-operative progress notes are recorded.</w:t>
            </w:r>
          </w:p>
        </w:tc>
        <w:tc>
          <w:tcPr>
            <w:tcW w:w="270" w:type="dxa"/>
            <w:tcBorders>
              <w:left w:val="nil"/>
            </w:tcBorders>
          </w:tcPr>
          <w:p w14:paraId="64000DAE" w14:textId="77777777" w:rsidR="003D1E20" w:rsidRDefault="003D1E20" w:rsidP="003D1E20"/>
        </w:tc>
        <w:tc>
          <w:tcPr>
            <w:tcW w:w="810" w:type="dxa"/>
          </w:tcPr>
          <w:p w14:paraId="7119BABA" w14:textId="77777777" w:rsidR="003D1E20" w:rsidRPr="00C34C63" w:rsidRDefault="003D1E20" w:rsidP="003D1E20">
            <w:pPr>
              <w:rPr>
                <w:rFonts w:cstheme="minorHAnsi"/>
              </w:rPr>
            </w:pPr>
            <w:r w:rsidRPr="00C34C63">
              <w:rPr>
                <w:rFonts w:cstheme="minorHAnsi"/>
              </w:rPr>
              <w:t xml:space="preserve">A </w:t>
            </w:r>
          </w:p>
          <w:p w14:paraId="031D6EB4" w14:textId="77777777" w:rsidR="003D1E20" w:rsidRPr="00C34C63" w:rsidRDefault="003D1E20" w:rsidP="003D1E20">
            <w:pPr>
              <w:rPr>
                <w:rFonts w:cstheme="minorHAnsi"/>
              </w:rPr>
            </w:pPr>
            <w:r w:rsidRPr="00C34C63">
              <w:rPr>
                <w:rFonts w:cstheme="minorHAnsi"/>
              </w:rPr>
              <w:t xml:space="preserve">B </w:t>
            </w:r>
          </w:p>
          <w:p w14:paraId="1B2CB00E" w14:textId="77777777" w:rsidR="003D1E20" w:rsidRPr="00C34C63" w:rsidRDefault="003D1E20" w:rsidP="003D1E20">
            <w:pPr>
              <w:rPr>
                <w:rFonts w:cstheme="minorHAnsi"/>
              </w:rPr>
            </w:pPr>
            <w:r w:rsidRPr="00C34C63">
              <w:rPr>
                <w:rFonts w:cstheme="minorHAnsi"/>
              </w:rPr>
              <w:t xml:space="preserve">C-M </w:t>
            </w:r>
          </w:p>
          <w:p w14:paraId="1C6AD990" w14:textId="77777777" w:rsidR="003D1E20" w:rsidRDefault="003D1E20" w:rsidP="003D1E20">
            <w:r w:rsidRPr="00C34C63">
              <w:rPr>
                <w:rFonts w:cstheme="minorHAnsi"/>
              </w:rPr>
              <w:t>C</w:t>
            </w:r>
          </w:p>
        </w:tc>
        <w:tc>
          <w:tcPr>
            <w:tcW w:w="1980" w:type="dxa"/>
          </w:tcPr>
          <w:p w14:paraId="5E989650" w14:textId="77777777" w:rsidR="003D1E20" w:rsidRPr="003D1E20" w:rsidRDefault="001E7F86" w:rsidP="003D1E20">
            <w:pPr>
              <w:rPr>
                <w:rFonts w:cstheme="minorHAnsi"/>
              </w:rPr>
            </w:pPr>
            <w:sdt>
              <w:sdtPr>
                <w:rPr>
                  <w:rFonts w:cstheme="minorHAnsi"/>
                </w:rPr>
                <w:id w:val="15475713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CB75A6" w14:textId="77777777" w:rsidR="003D1E20" w:rsidRPr="003D1E20" w:rsidRDefault="001E7F86" w:rsidP="003D1E20">
            <w:pPr>
              <w:rPr>
                <w:rFonts w:cstheme="minorHAnsi"/>
              </w:rPr>
            </w:pPr>
            <w:sdt>
              <w:sdtPr>
                <w:rPr>
                  <w:rFonts w:cstheme="minorHAnsi"/>
                </w:rPr>
                <w:id w:val="-1912360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6D1B12" w14:textId="77777777" w:rsidR="003D1E20" w:rsidRPr="003D1E20" w:rsidRDefault="001E7F86" w:rsidP="003D1E20">
            <w:pPr>
              <w:rPr>
                <w:rFonts w:cstheme="minorHAnsi"/>
              </w:rPr>
            </w:pPr>
            <w:sdt>
              <w:sdtPr>
                <w:rPr>
                  <w:rFonts w:cstheme="minorHAnsi"/>
                </w:rPr>
                <w:id w:val="-3142686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B48377" w14:textId="77777777" w:rsidR="003D1E20" w:rsidRPr="003D1E20" w:rsidRDefault="001E7F86" w:rsidP="003D1E20">
            <w:pPr>
              <w:rPr>
                <w:rFonts w:cstheme="minorHAnsi"/>
              </w:rPr>
            </w:pPr>
            <w:sdt>
              <w:sdtPr>
                <w:rPr>
                  <w:rFonts w:cstheme="minorHAnsi"/>
                </w:rPr>
                <w:id w:val="-18472431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DFFB165" w14:textId="77777777" w:rsidR="003D1E20" w:rsidRDefault="003D1E20" w:rsidP="003D1E20"/>
        </w:tc>
        <w:sdt>
          <w:sdtPr>
            <w:id w:val="1529452366"/>
            <w:placeholder>
              <w:docPart w:val="2F1E1A6091604173B3DCA64824350A49"/>
            </w:placeholder>
            <w:showingPlcHdr/>
          </w:sdtPr>
          <w:sdtEndPr/>
          <w:sdtContent>
            <w:tc>
              <w:tcPr>
                <w:tcW w:w="4770" w:type="dxa"/>
              </w:tcPr>
              <w:p w14:paraId="45452A5C" w14:textId="77777777" w:rsidR="003D1E20" w:rsidRDefault="003D1E20" w:rsidP="003D1E20">
                <w:r>
                  <w:t>Enter observations of non-compliance, comments or notes here.</w:t>
                </w:r>
              </w:p>
            </w:tc>
          </w:sdtContent>
        </w:sdt>
      </w:tr>
      <w:bookmarkStart w:id="77" w:name="Med8j10"/>
      <w:tr w:rsidR="003D1E20" w14:paraId="3B1AF642" w14:textId="77777777" w:rsidTr="003D1E20">
        <w:trPr>
          <w:cantSplit/>
        </w:trPr>
        <w:tc>
          <w:tcPr>
            <w:tcW w:w="899" w:type="dxa"/>
            <w:tcBorders>
              <w:bottom w:val="single" w:sz="4" w:space="0" w:color="auto"/>
            </w:tcBorders>
          </w:tcPr>
          <w:p w14:paraId="32909E24" w14:textId="2131B973" w:rsidR="003D1E20"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4231AE">
              <w:rPr>
                <w:rStyle w:val="Hyperlink"/>
                <w:b/>
                <w:bCs/>
              </w:rPr>
              <w:t>8-J-10</w:t>
            </w:r>
            <w:bookmarkEnd w:id="77"/>
            <w:r>
              <w:rPr>
                <w:b/>
                <w:bCs/>
              </w:rPr>
              <w:fldChar w:fldCharType="end"/>
            </w:r>
          </w:p>
        </w:tc>
        <w:tc>
          <w:tcPr>
            <w:tcW w:w="6391" w:type="dxa"/>
            <w:tcBorders>
              <w:bottom w:val="single" w:sz="4" w:space="0" w:color="auto"/>
              <w:right w:val="nil"/>
            </w:tcBorders>
          </w:tcPr>
          <w:p w14:paraId="710F96E7" w14:textId="77777777" w:rsidR="003D1E20" w:rsidRPr="00E3204D" w:rsidRDefault="003D1E20" w:rsidP="003D1E20">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270" w:type="dxa"/>
            <w:tcBorders>
              <w:left w:val="nil"/>
              <w:bottom w:val="single" w:sz="4" w:space="0" w:color="auto"/>
            </w:tcBorders>
          </w:tcPr>
          <w:p w14:paraId="7E1D1539" w14:textId="77777777" w:rsidR="003D1E20" w:rsidRDefault="003D1E20" w:rsidP="003D1E20"/>
        </w:tc>
        <w:tc>
          <w:tcPr>
            <w:tcW w:w="810" w:type="dxa"/>
            <w:tcBorders>
              <w:bottom w:val="single" w:sz="4" w:space="0" w:color="auto"/>
            </w:tcBorders>
          </w:tcPr>
          <w:p w14:paraId="3CC42EE8" w14:textId="77777777" w:rsidR="003D1E20" w:rsidRPr="00C34C63" w:rsidRDefault="003D1E20" w:rsidP="003D1E20">
            <w:pPr>
              <w:rPr>
                <w:rFonts w:cstheme="minorHAnsi"/>
              </w:rPr>
            </w:pPr>
            <w:r w:rsidRPr="00C34C63">
              <w:rPr>
                <w:rFonts w:cstheme="minorHAnsi"/>
              </w:rPr>
              <w:t xml:space="preserve">A </w:t>
            </w:r>
          </w:p>
          <w:p w14:paraId="4D485638" w14:textId="77777777" w:rsidR="003D1E20" w:rsidRPr="00C34C63" w:rsidRDefault="003D1E20" w:rsidP="003D1E20">
            <w:pPr>
              <w:rPr>
                <w:rFonts w:cstheme="minorHAnsi"/>
              </w:rPr>
            </w:pPr>
            <w:r w:rsidRPr="00C34C63">
              <w:rPr>
                <w:rFonts w:cstheme="minorHAnsi"/>
              </w:rPr>
              <w:t xml:space="preserve">B </w:t>
            </w:r>
          </w:p>
          <w:p w14:paraId="6B20774F" w14:textId="77777777" w:rsidR="003D1E20" w:rsidRPr="00C34C63" w:rsidRDefault="003D1E20" w:rsidP="003D1E20">
            <w:pPr>
              <w:rPr>
                <w:rFonts w:cstheme="minorHAnsi"/>
              </w:rPr>
            </w:pPr>
            <w:r w:rsidRPr="00C34C63">
              <w:rPr>
                <w:rFonts w:cstheme="minorHAnsi"/>
              </w:rPr>
              <w:t xml:space="preserve">C-M </w:t>
            </w:r>
          </w:p>
          <w:p w14:paraId="578E1127" w14:textId="77777777" w:rsidR="003D1E20" w:rsidRDefault="003D1E20" w:rsidP="003D1E20">
            <w:r w:rsidRPr="00C34C63">
              <w:rPr>
                <w:rFonts w:cstheme="minorHAnsi"/>
              </w:rPr>
              <w:t>C</w:t>
            </w:r>
          </w:p>
        </w:tc>
        <w:tc>
          <w:tcPr>
            <w:tcW w:w="1980" w:type="dxa"/>
            <w:tcBorders>
              <w:bottom w:val="single" w:sz="4" w:space="0" w:color="auto"/>
            </w:tcBorders>
          </w:tcPr>
          <w:p w14:paraId="218C998C" w14:textId="77777777" w:rsidR="003D1E20" w:rsidRPr="003D1E20" w:rsidRDefault="001E7F86" w:rsidP="003D1E20">
            <w:pPr>
              <w:rPr>
                <w:rFonts w:cstheme="minorHAnsi"/>
              </w:rPr>
            </w:pPr>
            <w:sdt>
              <w:sdtPr>
                <w:rPr>
                  <w:rFonts w:cstheme="minorHAnsi"/>
                </w:rPr>
                <w:id w:val="19508902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EB5612" w14:textId="77777777" w:rsidR="003D1E20" w:rsidRPr="003D1E20" w:rsidRDefault="001E7F86" w:rsidP="003D1E20">
            <w:pPr>
              <w:rPr>
                <w:rFonts w:cstheme="minorHAnsi"/>
              </w:rPr>
            </w:pPr>
            <w:sdt>
              <w:sdtPr>
                <w:rPr>
                  <w:rFonts w:cstheme="minorHAnsi"/>
                </w:rPr>
                <w:id w:val="359401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51AB95" w14:textId="77777777" w:rsidR="003D1E20" w:rsidRPr="003D1E20" w:rsidRDefault="001E7F86" w:rsidP="003D1E20">
            <w:pPr>
              <w:rPr>
                <w:rFonts w:cstheme="minorHAnsi"/>
              </w:rPr>
            </w:pPr>
            <w:sdt>
              <w:sdtPr>
                <w:rPr>
                  <w:rFonts w:cstheme="minorHAnsi"/>
                </w:rPr>
                <w:id w:val="-21027879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305211" w14:textId="77777777" w:rsidR="003D1E20" w:rsidRPr="003D1E20" w:rsidRDefault="001E7F86" w:rsidP="003D1E20">
            <w:pPr>
              <w:rPr>
                <w:rFonts w:cstheme="minorHAnsi"/>
              </w:rPr>
            </w:pPr>
            <w:sdt>
              <w:sdtPr>
                <w:rPr>
                  <w:rFonts w:cstheme="minorHAnsi"/>
                </w:rPr>
                <w:id w:val="-10041212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7D3F179" w14:textId="116125A6" w:rsidR="003D1E20" w:rsidRDefault="003D1E20" w:rsidP="003D1E20"/>
        </w:tc>
        <w:sdt>
          <w:sdtPr>
            <w:id w:val="90046346"/>
            <w:placeholder>
              <w:docPart w:val="8AB95E6CD6C84CF4AE195FF9DD11348F"/>
            </w:placeholder>
            <w:showingPlcHdr/>
          </w:sdtPr>
          <w:sdtEndPr/>
          <w:sdtContent>
            <w:tc>
              <w:tcPr>
                <w:tcW w:w="4770" w:type="dxa"/>
                <w:tcBorders>
                  <w:bottom w:val="single" w:sz="4" w:space="0" w:color="auto"/>
                </w:tcBorders>
              </w:tcPr>
              <w:p w14:paraId="28E382BB" w14:textId="77777777" w:rsidR="003D1E20" w:rsidRDefault="003D1E20" w:rsidP="003D1E20">
                <w:r>
                  <w:t>Enter observations of non-compliance, comments or notes here.</w:t>
                </w:r>
              </w:p>
            </w:tc>
          </w:sdtContent>
        </w:sdt>
      </w:tr>
      <w:tr w:rsidR="008045EC" w14:paraId="2A7CE729" w14:textId="77777777" w:rsidTr="003D1E20">
        <w:trPr>
          <w:cantSplit/>
        </w:trPr>
        <w:tc>
          <w:tcPr>
            <w:tcW w:w="15120" w:type="dxa"/>
            <w:gridSpan w:val="6"/>
            <w:tcBorders>
              <w:left w:val="single" w:sz="4" w:space="0" w:color="auto"/>
            </w:tcBorders>
            <w:shd w:val="clear" w:color="auto" w:fill="D9E2F3" w:themeFill="accent1" w:themeFillTint="33"/>
          </w:tcPr>
          <w:p w14:paraId="14660FE8"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78" w:name="Med8k4"/>
      <w:tr w:rsidR="003D1E20" w14:paraId="4BCA506C" w14:textId="77777777" w:rsidTr="0089695F">
        <w:trPr>
          <w:cantSplit/>
        </w:trPr>
        <w:tc>
          <w:tcPr>
            <w:tcW w:w="899" w:type="dxa"/>
          </w:tcPr>
          <w:p w14:paraId="14BCEC5C" w14:textId="5FEFF486" w:rsidR="003D1E20" w:rsidRPr="009B170D" w:rsidRDefault="003D1E20" w:rsidP="003D1E20">
            <w:pPr>
              <w:jc w:val="center"/>
              <w:rPr>
                <w:rFonts w:cstheme="minorHAnsi"/>
                <w:b/>
                <w:bCs/>
              </w:rPr>
            </w:pPr>
            <w:r w:rsidRPr="009B170D">
              <w:rPr>
                <w:rFonts w:cstheme="minorHAnsi"/>
                <w:b/>
                <w:bCs/>
              </w:rPr>
              <w:fldChar w:fldCharType="begin"/>
            </w:r>
            <w:r w:rsidRPr="009B170D">
              <w:rPr>
                <w:rFonts w:cstheme="minorHAnsi"/>
                <w:b/>
                <w:bCs/>
              </w:rPr>
              <w:instrText>HYPERLINK  \l "MedWorksheet9" \o "Go Back to Med Record Review Worksheet"</w:instrText>
            </w:r>
            <w:r w:rsidRPr="009B170D">
              <w:rPr>
                <w:rFonts w:cstheme="minorHAnsi"/>
                <w:b/>
                <w:bCs/>
              </w:rPr>
              <w:fldChar w:fldCharType="separate"/>
            </w:r>
            <w:r w:rsidRPr="009B170D">
              <w:rPr>
                <w:rStyle w:val="Hyperlink"/>
                <w:rFonts w:cstheme="minorHAnsi"/>
                <w:b/>
                <w:bCs/>
              </w:rPr>
              <w:t>8-K-4</w:t>
            </w:r>
            <w:bookmarkEnd w:id="78"/>
            <w:r w:rsidRPr="009B170D">
              <w:rPr>
                <w:rFonts w:cstheme="minorHAnsi"/>
                <w:b/>
                <w:bCs/>
              </w:rPr>
              <w:fldChar w:fldCharType="end"/>
            </w:r>
          </w:p>
        </w:tc>
        <w:tc>
          <w:tcPr>
            <w:tcW w:w="6391" w:type="dxa"/>
            <w:tcBorders>
              <w:right w:val="nil"/>
            </w:tcBorders>
          </w:tcPr>
          <w:p w14:paraId="2EC43E72" w14:textId="77777777" w:rsidR="003D1E20" w:rsidRPr="00F0770A" w:rsidRDefault="003D1E20" w:rsidP="003D1E20">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399C57A8" w14:textId="77777777" w:rsidR="003D1E20" w:rsidRPr="00F0770A" w:rsidRDefault="003D1E20" w:rsidP="003D1E20">
            <w:pPr>
              <w:rPr>
                <w:rFonts w:cstheme="minorHAnsi"/>
              </w:rPr>
            </w:pPr>
          </w:p>
        </w:tc>
        <w:tc>
          <w:tcPr>
            <w:tcW w:w="270" w:type="dxa"/>
            <w:tcBorders>
              <w:left w:val="nil"/>
            </w:tcBorders>
          </w:tcPr>
          <w:p w14:paraId="3DDBA35F" w14:textId="77777777" w:rsidR="003D1E20" w:rsidRPr="00F0770A" w:rsidRDefault="003D1E20" w:rsidP="003D1E20">
            <w:pPr>
              <w:rPr>
                <w:rFonts w:cstheme="minorHAnsi"/>
              </w:rPr>
            </w:pPr>
          </w:p>
        </w:tc>
        <w:tc>
          <w:tcPr>
            <w:tcW w:w="810" w:type="dxa"/>
          </w:tcPr>
          <w:p w14:paraId="2E173719"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BA98DC7" w14:textId="77777777" w:rsidR="003D1E20" w:rsidRPr="0084305D" w:rsidRDefault="003D1E20" w:rsidP="003D1E20">
            <w:pPr>
              <w:rPr>
                <w:rFonts w:cstheme="minorHAnsi"/>
              </w:rPr>
            </w:pPr>
            <w:r w:rsidRPr="0084305D">
              <w:rPr>
                <w:rFonts w:cstheme="minorHAnsi"/>
              </w:rPr>
              <w:t xml:space="preserve">C-M, </w:t>
            </w:r>
          </w:p>
          <w:p w14:paraId="42B0E103" w14:textId="77777777" w:rsidR="003D1E20" w:rsidRPr="00F0770A" w:rsidRDefault="003D1E20" w:rsidP="003D1E20">
            <w:pPr>
              <w:rPr>
                <w:rFonts w:cstheme="minorHAnsi"/>
              </w:rPr>
            </w:pPr>
            <w:r w:rsidRPr="0084305D">
              <w:rPr>
                <w:rFonts w:cstheme="minorHAnsi"/>
              </w:rPr>
              <w:t>C</w:t>
            </w:r>
          </w:p>
        </w:tc>
        <w:tc>
          <w:tcPr>
            <w:tcW w:w="1980" w:type="dxa"/>
          </w:tcPr>
          <w:p w14:paraId="6FA62561" w14:textId="77777777" w:rsidR="003D1E20" w:rsidRPr="003D1E20" w:rsidRDefault="001E7F86" w:rsidP="003D1E20">
            <w:pPr>
              <w:rPr>
                <w:rFonts w:cstheme="minorHAnsi"/>
              </w:rPr>
            </w:pPr>
            <w:sdt>
              <w:sdtPr>
                <w:rPr>
                  <w:rFonts w:cstheme="minorHAnsi"/>
                </w:rPr>
                <w:id w:val="12197110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F4E2EA" w14:textId="77777777" w:rsidR="003D1E20" w:rsidRPr="003D1E20" w:rsidRDefault="001E7F86" w:rsidP="003D1E20">
            <w:pPr>
              <w:rPr>
                <w:rFonts w:cstheme="minorHAnsi"/>
              </w:rPr>
            </w:pPr>
            <w:sdt>
              <w:sdtPr>
                <w:rPr>
                  <w:rFonts w:cstheme="minorHAnsi"/>
                </w:rPr>
                <w:id w:val="4051904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4B1FB67" w14:textId="77777777" w:rsidR="003D1E20" w:rsidRPr="003D1E20" w:rsidRDefault="001E7F86" w:rsidP="003D1E20">
            <w:pPr>
              <w:rPr>
                <w:rFonts w:cstheme="minorHAnsi"/>
              </w:rPr>
            </w:pPr>
            <w:sdt>
              <w:sdtPr>
                <w:rPr>
                  <w:rFonts w:cstheme="minorHAnsi"/>
                </w:rPr>
                <w:id w:val="-2629208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069ACC" w14:textId="77777777" w:rsidR="003D1E20" w:rsidRPr="003D1E20" w:rsidRDefault="001E7F86" w:rsidP="003D1E20">
            <w:pPr>
              <w:rPr>
                <w:rFonts w:cstheme="minorHAnsi"/>
              </w:rPr>
            </w:pPr>
            <w:sdt>
              <w:sdtPr>
                <w:rPr>
                  <w:rFonts w:cstheme="minorHAnsi"/>
                </w:rPr>
                <w:id w:val="6080848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88ADA0" w14:textId="77777777" w:rsidR="003D1E20" w:rsidRPr="00F0770A" w:rsidRDefault="003D1E20" w:rsidP="003D1E20">
            <w:pPr>
              <w:rPr>
                <w:rFonts w:cstheme="minorHAnsi"/>
              </w:rPr>
            </w:pPr>
          </w:p>
        </w:tc>
        <w:sdt>
          <w:sdtPr>
            <w:rPr>
              <w:rFonts w:cstheme="minorHAnsi"/>
            </w:rPr>
            <w:id w:val="518580323"/>
            <w:placeholder>
              <w:docPart w:val="97A122D9C4AA48AAB065B3ECFD58BAE0"/>
            </w:placeholder>
            <w:showingPlcHdr/>
          </w:sdtPr>
          <w:sdtEndPr/>
          <w:sdtContent>
            <w:tc>
              <w:tcPr>
                <w:tcW w:w="4770" w:type="dxa"/>
              </w:tcPr>
              <w:p w14:paraId="1A79C013"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79" w:name="Med8K6"/>
      <w:tr w:rsidR="003D1E20" w14:paraId="2369D843" w14:textId="77777777" w:rsidTr="0089695F">
        <w:trPr>
          <w:cantSplit/>
        </w:trPr>
        <w:tc>
          <w:tcPr>
            <w:tcW w:w="899" w:type="dxa"/>
          </w:tcPr>
          <w:p w14:paraId="2B7C2FEE" w14:textId="6A9CBA36" w:rsidR="003D1E20" w:rsidRPr="009B170D" w:rsidRDefault="003D1E20" w:rsidP="003D1E20">
            <w:pPr>
              <w:jc w:val="center"/>
              <w:rPr>
                <w:rFonts w:cstheme="minorHAnsi"/>
                <w:b/>
                <w:bCs/>
              </w:rPr>
            </w:pPr>
            <w:r>
              <w:rPr>
                <w:b/>
                <w:bCs/>
              </w:rPr>
              <w:fldChar w:fldCharType="begin"/>
            </w:r>
            <w:r>
              <w:rPr>
                <w:b/>
                <w:bCs/>
              </w:rPr>
              <w:instrText xml:space="preserve"> HYPERLINK  \l "MedWorksheet10" </w:instrText>
            </w:r>
            <w:r>
              <w:rPr>
                <w:b/>
                <w:bCs/>
              </w:rPr>
              <w:fldChar w:fldCharType="separate"/>
            </w:r>
            <w:r w:rsidRPr="008E4A8C">
              <w:rPr>
                <w:rStyle w:val="Hyperlink"/>
                <w:b/>
                <w:bCs/>
              </w:rPr>
              <w:t>8-K-6</w:t>
            </w:r>
            <w:bookmarkEnd w:id="79"/>
            <w:r>
              <w:rPr>
                <w:b/>
                <w:bCs/>
              </w:rPr>
              <w:fldChar w:fldCharType="end"/>
            </w:r>
          </w:p>
        </w:tc>
        <w:tc>
          <w:tcPr>
            <w:tcW w:w="6391" w:type="dxa"/>
            <w:tcBorders>
              <w:top w:val="nil"/>
              <w:left w:val="single" w:sz="4" w:space="0" w:color="auto"/>
              <w:bottom w:val="single" w:sz="4" w:space="0" w:color="auto"/>
              <w:right w:val="nil"/>
            </w:tcBorders>
            <w:shd w:val="clear" w:color="auto" w:fill="auto"/>
          </w:tcPr>
          <w:p w14:paraId="56477821" w14:textId="77777777" w:rsidR="003D1E20" w:rsidRDefault="003D1E20" w:rsidP="003D1E20">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D86C73" w14:textId="77777777" w:rsidR="003D1E20" w:rsidRPr="00F0770A"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FC51ED1" w14:textId="77777777" w:rsidR="003D1E20" w:rsidRPr="00F0770A" w:rsidRDefault="003D1E20" w:rsidP="003D1E20">
            <w:pPr>
              <w:rPr>
                <w:rFonts w:cstheme="minorHAnsi"/>
              </w:rPr>
            </w:pPr>
          </w:p>
        </w:tc>
        <w:tc>
          <w:tcPr>
            <w:tcW w:w="810" w:type="dxa"/>
          </w:tcPr>
          <w:p w14:paraId="683C03C0" w14:textId="77777777" w:rsidR="003D1E20" w:rsidRPr="00C34C63" w:rsidRDefault="003D1E20" w:rsidP="003D1E20">
            <w:pPr>
              <w:rPr>
                <w:rFonts w:cstheme="minorHAnsi"/>
              </w:rPr>
            </w:pPr>
            <w:r w:rsidRPr="00C34C63">
              <w:rPr>
                <w:rFonts w:cstheme="minorHAnsi"/>
              </w:rPr>
              <w:t xml:space="preserve">B </w:t>
            </w:r>
          </w:p>
          <w:p w14:paraId="6168D60F" w14:textId="77777777" w:rsidR="003D1E20" w:rsidRPr="00C34C63" w:rsidRDefault="003D1E20" w:rsidP="003D1E20">
            <w:pPr>
              <w:rPr>
                <w:rFonts w:cstheme="minorHAnsi"/>
              </w:rPr>
            </w:pPr>
            <w:r w:rsidRPr="00C34C63">
              <w:rPr>
                <w:rFonts w:cstheme="minorHAnsi"/>
              </w:rPr>
              <w:t xml:space="preserve">C-M </w:t>
            </w:r>
          </w:p>
          <w:p w14:paraId="0DE8DA37" w14:textId="77777777" w:rsidR="003D1E20" w:rsidRPr="00F0770A" w:rsidRDefault="003D1E20" w:rsidP="003D1E20">
            <w:pPr>
              <w:rPr>
                <w:rFonts w:cstheme="minorHAnsi"/>
              </w:rPr>
            </w:pPr>
            <w:r w:rsidRPr="00C34C63">
              <w:rPr>
                <w:rFonts w:cstheme="minorHAnsi"/>
              </w:rPr>
              <w:t>C</w:t>
            </w:r>
          </w:p>
        </w:tc>
        <w:tc>
          <w:tcPr>
            <w:tcW w:w="1980" w:type="dxa"/>
          </w:tcPr>
          <w:p w14:paraId="326A5971" w14:textId="77777777" w:rsidR="003D1E20" w:rsidRPr="003D1E20" w:rsidRDefault="001E7F86" w:rsidP="003D1E20">
            <w:pPr>
              <w:rPr>
                <w:rFonts w:cstheme="minorHAnsi"/>
              </w:rPr>
            </w:pPr>
            <w:sdt>
              <w:sdtPr>
                <w:rPr>
                  <w:rFonts w:cstheme="minorHAnsi"/>
                </w:rPr>
                <w:id w:val="-2877374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F61AE5" w14:textId="77777777" w:rsidR="003D1E20" w:rsidRPr="003D1E20" w:rsidRDefault="001E7F86" w:rsidP="003D1E20">
            <w:pPr>
              <w:rPr>
                <w:rFonts w:cstheme="minorHAnsi"/>
              </w:rPr>
            </w:pPr>
            <w:sdt>
              <w:sdtPr>
                <w:rPr>
                  <w:rFonts w:cstheme="minorHAnsi"/>
                </w:rPr>
                <w:id w:val="11437763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0728AAC" w14:textId="77777777" w:rsidR="003D1E20" w:rsidRPr="003D1E20" w:rsidRDefault="001E7F86" w:rsidP="003D1E20">
            <w:pPr>
              <w:rPr>
                <w:rFonts w:cstheme="minorHAnsi"/>
              </w:rPr>
            </w:pPr>
            <w:sdt>
              <w:sdtPr>
                <w:rPr>
                  <w:rFonts w:cstheme="minorHAnsi"/>
                </w:rPr>
                <w:id w:val="1088725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3ECD44" w14:textId="77777777" w:rsidR="003D1E20" w:rsidRPr="003D1E20" w:rsidRDefault="001E7F86" w:rsidP="003D1E20">
            <w:pPr>
              <w:rPr>
                <w:rFonts w:cstheme="minorHAnsi"/>
              </w:rPr>
            </w:pPr>
            <w:sdt>
              <w:sdtPr>
                <w:rPr>
                  <w:rFonts w:cstheme="minorHAnsi"/>
                </w:rPr>
                <w:id w:val="-16832746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E5CE03" w14:textId="77777777" w:rsidR="003D1E20" w:rsidRPr="00F0770A" w:rsidRDefault="003D1E20" w:rsidP="003D1E20">
            <w:pPr>
              <w:rPr>
                <w:rFonts w:cstheme="minorHAnsi"/>
              </w:rPr>
            </w:pPr>
          </w:p>
        </w:tc>
        <w:sdt>
          <w:sdtPr>
            <w:rPr>
              <w:rFonts w:cstheme="minorHAnsi"/>
            </w:rPr>
            <w:id w:val="-583837820"/>
            <w:placeholder>
              <w:docPart w:val="3141EAA8DE8D4ED39C8D1AB80C8B0534"/>
            </w:placeholder>
            <w:showingPlcHdr/>
          </w:sdtPr>
          <w:sdtEndPr/>
          <w:sdtContent>
            <w:tc>
              <w:tcPr>
                <w:tcW w:w="4770" w:type="dxa"/>
              </w:tcPr>
              <w:p w14:paraId="481D343D"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80" w:name="Med8k8"/>
      <w:tr w:rsidR="003D1E20" w14:paraId="767D6EE1" w14:textId="77777777" w:rsidTr="0089695F">
        <w:trPr>
          <w:cantSplit/>
        </w:trPr>
        <w:tc>
          <w:tcPr>
            <w:tcW w:w="899" w:type="dxa"/>
          </w:tcPr>
          <w:p w14:paraId="2E9A3C7C" w14:textId="1F555AF9" w:rsidR="003D1E20" w:rsidRPr="00F0770A" w:rsidRDefault="003D1E20" w:rsidP="003D1E20">
            <w:pPr>
              <w:jc w:val="center"/>
              <w:rPr>
                <w:rFonts w:cstheme="minorHAnsi"/>
                <w:b/>
                <w:bCs/>
              </w:rPr>
            </w:pPr>
            <w:r w:rsidRPr="00F0770A">
              <w:rPr>
                <w:rFonts w:cstheme="minorHAnsi"/>
                <w:b/>
                <w:bCs/>
              </w:rPr>
              <w:lastRenderedPageBreak/>
              <w:fldChar w:fldCharType="begin"/>
            </w:r>
            <w:r>
              <w:rPr>
                <w:rFonts w:cstheme="minorHAnsi"/>
                <w:b/>
                <w:bCs/>
              </w:rPr>
              <w:instrText>HYPERLINK  \l "MedWorksheet10" \o "Go Back to Med Record Review Worksheet"</w:instrText>
            </w:r>
            <w:r w:rsidRPr="00F0770A">
              <w:rPr>
                <w:rFonts w:cstheme="minorHAnsi"/>
                <w:b/>
                <w:bCs/>
              </w:rPr>
              <w:fldChar w:fldCharType="separate"/>
            </w:r>
            <w:r w:rsidRPr="00F0770A">
              <w:rPr>
                <w:rStyle w:val="Hyperlink"/>
                <w:rFonts w:cstheme="minorHAnsi"/>
                <w:b/>
                <w:bCs/>
              </w:rPr>
              <w:t>8-K-8</w:t>
            </w:r>
            <w:bookmarkEnd w:id="80"/>
            <w:r w:rsidRPr="00F0770A">
              <w:rPr>
                <w:rFonts w:cstheme="minorHAnsi"/>
                <w:b/>
                <w:bCs/>
              </w:rPr>
              <w:fldChar w:fldCharType="end"/>
            </w:r>
          </w:p>
        </w:tc>
        <w:tc>
          <w:tcPr>
            <w:tcW w:w="6391" w:type="dxa"/>
            <w:tcBorders>
              <w:right w:val="nil"/>
            </w:tcBorders>
          </w:tcPr>
          <w:p w14:paraId="6E0F3916" w14:textId="77777777" w:rsidR="003D1E20" w:rsidRPr="00F0770A" w:rsidRDefault="003D1E20" w:rsidP="003D1E20">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590DEB3D" w14:textId="77777777" w:rsidR="003D1E20" w:rsidRPr="00F0770A" w:rsidRDefault="003D1E20" w:rsidP="003D1E20">
            <w:pPr>
              <w:rPr>
                <w:rFonts w:cstheme="minorHAnsi"/>
              </w:rPr>
            </w:pPr>
          </w:p>
        </w:tc>
        <w:tc>
          <w:tcPr>
            <w:tcW w:w="270" w:type="dxa"/>
            <w:tcBorders>
              <w:left w:val="nil"/>
            </w:tcBorders>
          </w:tcPr>
          <w:p w14:paraId="060672E2" w14:textId="77777777" w:rsidR="003D1E20" w:rsidRPr="00F0770A" w:rsidRDefault="003D1E20" w:rsidP="003D1E20">
            <w:pPr>
              <w:rPr>
                <w:rFonts w:cstheme="minorHAnsi"/>
              </w:rPr>
            </w:pPr>
          </w:p>
        </w:tc>
        <w:tc>
          <w:tcPr>
            <w:tcW w:w="810" w:type="dxa"/>
          </w:tcPr>
          <w:p w14:paraId="4071F4E9" w14:textId="77777777" w:rsidR="003D1E20" w:rsidRPr="00C34C63" w:rsidRDefault="003D1E20" w:rsidP="003D1E20">
            <w:pPr>
              <w:rPr>
                <w:rFonts w:cstheme="minorHAnsi"/>
              </w:rPr>
            </w:pPr>
            <w:r w:rsidRPr="00C34C63">
              <w:rPr>
                <w:rFonts w:cstheme="minorHAnsi"/>
              </w:rPr>
              <w:t xml:space="preserve">A </w:t>
            </w:r>
          </w:p>
          <w:p w14:paraId="6ECD59F2" w14:textId="77777777" w:rsidR="003D1E20" w:rsidRPr="00C34C63" w:rsidRDefault="003D1E20" w:rsidP="003D1E20">
            <w:pPr>
              <w:rPr>
                <w:rFonts w:cstheme="minorHAnsi"/>
              </w:rPr>
            </w:pPr>
            <w:r w:rsidRPr="00C34C63">
              <w:rPr>
                <w:rFonts w:cstheme="minorHAnsi"/>
              </w:rPr>
              <w:t xml:space="preserve">B </w:t>
            </w:r>
          </w:p>
          <w:p w14:paraId="570087CF" w14:textId="77777777" w:rsidR="003D1E20" w:rsidRPr="00C34C63" w:rsidRDefault="003D1E20" w:rsidP="003D1E20">
            <w:pPr>
              <w:rPr>
                <w:rFonts w:cstheme="minorHAnsi"/>
              </w:rPr>
            </w:pPr>
            <w:r w:rsidRPr="00C34C63">
              <w:rPr>
                <w:rFonts w:cstheme="minorHAnsi"/>
              </w:rPr>
              <w:t xml:space="preserve">C-M </w:t>
            </w:r>
          </w:p>
          <w:p w14:paraId="4A66E372" w14:textId="77777777" w:rsidR="003D1E20" w:rsidRPr="00F0770A" w:rsidRDefault="003D1E20" w:rsidP="003D1E20">
            <w:pPr>
              <w:rPr>
                <w:rFonts w:cstheme="minorHAnsi"/>
              </w:rPr>
            </w:pPr>
            <w:r w:rsidRPr="00C34C63">
              <w:rPr>
                <w:rFonts w:cstheme="minorHAnsi"/>
              </w:rPr>
              <w:t>C</w:t>
            </w:r>
          </w:p>
        </w:tc>
        <w:tc>
          <w:tcPr>
            <w:tcW w:w="1980" w:type="dxa"/>
          </w:tcPr>
          <w:p w14:paraId="2469D91B" w14:textId="77777777" w:rsidR="003D1E20" w:rsidRPr="003D1E20" w:rsidRDefault="001E7F86" w:rsidP="003D1E20">
            <w:pPr>
              <w:rPr>
                <w:rFonts w:cstheme="minorHAnsi"/>
              </w:rPr>
            </w:pPr>
            <w:sdt>
              <w:sdtPr>
                <w:rPr>
                  <w:rFonts w:cstheme="minorHAnsi"/>
                </w:rPr>
                <w:id w:val="-8366078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BAA1B3" w14:textId="77777777" w:rsidR="003D1E20" w:rsidRPr="003D1E20" w:rsidRDefault="001E7F86" w:rsidP="003D1E20">
            <w:pPr>
              <w:rPr>
                <w:rFonts w:cstheme="minorHAnsi"/>
              </w:rPr>
            </w:pPr>
            <w:sdt>
              <w:sdtPr>
                <w:rPr>
                  <w:rFonts w:cstheme="minorHAnsi"/>
                </w:rPr>
                <w:id w:val="-9857002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DA0F0C" w14:textId="77777777" w:rsidR="003D1E20" w:rsidRPr="003D1E20" w:rsidRDefault="001E7F86" w:rsidP="003D1E20">
            <w:pPr>
              <w:rPr>
                <w:rFonts w:cstheme="minorHAnsi"/>
              </w:rPr>
            </w:pPr>
            <w:sdt>
              <w:sdtPr>
                <w:rPr>
                  <w:rFonts w:cstheme="minorHAnsi"/>
                </w:rPr>
                <w:id w:val="15012429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7FE99E" w14:textId="77777777" w:rsidR="003D1E20" w:rsidRPr="003D1E20" w:rsidRDefault="001E7F86" w:rsidP="003D1E20">
            <w:pPr>
              <w:rPr>
                <w:rFonts w:cstheme="minorHAnsi"/>
              </w:rPr>
            </w:pPr>
            <w:sdt>
              <w:sdtPr>
                <w:rPr>
                  <w:rFonts w:cstheme="minorHAnsi"/>
                </w:rPr>
                <w:id w:val="14225183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26F893" w14:textId="77777777" w:rsidR="003D1E20" w:rsidRPr="00F0770A" w:rsidRDefault="003D1E20" w:rsidP="003D1E20">
            <w:pPr>
              <w:rPr>
                <w:rFonts w:cstheme="minorHAnsi"/>
              </w:rPr>
            </w:pPr>
          </w:p>
        </w:tc>
        <w:sdt>
          <w:sdtPr>
            <w:rPr>
              <w:rFonts w:cstheme="minorHAnsi"/>
            </w:rPr>
            <w:id w:val="1525205549"/>
            <w:placeholder>
              <w:docPart w:val="9779969B41E942A8B75064594115D048"/>
            </w:placeholder>
            <w:showingPlcHdr/>
          </w:sdtPr>
          <w:sdtEndPr/>
          <w:sdtContent>
            <w:tc>
              <w:tcPr>
                <w:tcW w:w="4770" w:type="dxa"/>
              </w:tcPr>
              <w:p w14:paraId="4E1AD580"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81" w:name="Med8K11"/>
      <w:tr w:rsidR="003D1E20" w14:paraId="7B9ED3E3" w14:textId="77777777" w:rsidTr="0089695F">
        <w:trPr>
          <w:cantSplit/>
        </w:trPr>
        <w:tc>
          <w:tcPr>
            <w:tcW w:w="899" w:type="dxa"/>
          </w:tcPr>
          <w:p w14:paraId="4513B6B5" w14:textId="17FA3851" w:rsidR="003D1E20" w:rsidRPr="00F0770A"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Pr="00F446A7">
              <w:rPr>
                <w:rStyle w:val="Hyperlink"/>
                <w:rFonts w:cstheme="minorHAnsi"/>
                <w:b/>
                <w:bCs/>
              </w:rPr>
              <w:t>8-K-11</w:t>
            </w:r>
            <w:bookmarkEnd w:id="81"/>
            <w:r>
              <w:rPr>
                <w:rFonts w:cstheme="minorHAnsi"/>
                <w:b/>
                <w:bCs/>
              </w:rPr>
              <w:fldChar w:fldCharType="end"/>
            </w:r>
          </w:p>
        </w:tc>
        <w:tc>
          <w:tcPr>
            <w:tcW w:w="6391" w:type="dxa"/>
            <w:tcBorders>
              <w:right w:val="nil"/>
            </w:tcBorders>
          </w:tcPr>
          <w:p w14:paraId="120BF0CF" w14:textId="77777777" w:rsidR="003D1E20" w:rsidRDefault="003D1E20" w:rsidP="003D1E20">
            <w:pPr>
              <w:rPr>
                <w:color w:val="000000"/>
              </w:rPr>
            </w:pPr>
            <w:r>
              <w:rPr>
                <w:color w:val="000000"/>
              </w:rPr>
              <w:t>Patients receiving anesthetic agents other than topical or local anesthesia or low-flow nitrous oxide/oxygen should be supervised in the immediate post discharge period by a responsible adult for at least 24 hours, depending on the procedure and anesthesia used.</w:t>
            </w:r>
          </w:p>
          <w:p w14:paraId="20551918" w14:textId="36644CD6" w:rsidR="003D1E20" w:rsidRPr="00F0770A" w:rsidRDefault="003D1E20" w:rsidP="003D1E20">
            <w:pPr>
              <w:rPr>
                <w:rFonts w:cstheme="minorHAnsi"/>
              </w:rPr>
            </w:pPr>
          </w:p>
        </w:tc>
        <w:tc>
          <w:tcPr>
            <w:tcW w:w="270" w:type="dxa"/>
            <w:tcBorders>
              <w:left w:val="nil"/>
            </w:tcBorders>
          </w:tcPr>
          <w:p w14:paraId="7BB0714D" w14:textId="77777777" w:rsidR="003D1E20" w:rsidRPr="00F0770A" w:rsidRDefault="003D1E20" w:rsidP="003D1E20">
            <w:pPr>
              <w:rPr>
                <w:rFonts w:cstheme="minorHAnsi"/>
              </w:rPr>
            </w:pPr>
          </w:p>
        </w:tc>
        <w:tc>
          <w:tcPr>
            <w:tcW w:w="810" w:type="dxa"/>
          </w:tcPr>
          <w:p w14:paraId="3AF79108"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683B5B3" w14:textId="77777777" w:rsidR="003D1E20" w:rsidRPr="0084305D" w:rsidRDefault="003D1E20" w:rsidP="003D1E20">
            <w:pPr>
              <w:rPr>
                <w:rFonts w:cstheme="minorHAnsi"/>
              </w:rPr>
            </w:pPr>
            <w:r w:rsidRPr="0084305D">
              <w:rPr>
                <w:rFonts w:cstheme="minorHAnsi"/>
              </w:rPr>
              <w:t xml:space="preserve">C-M, </w:t>
            </w:r>
          </w:p>
          <w:p w14:paraId="45DE6D0B" w14:textId="77777777" w:rsidR="003D1E20" w:rsidRPr="00F0770A" w:rsidRDefault="003D1E20" w:rsidP="003D1E20">
            <w:pPr>
              <w:rPr>
                <w:rFonts w:cstheme="minorHAnsi"/>
              </w:rPr>
            </w:pPr>
            <w:r w:rsidRPr="0084305D">
              <w:rPr>
                <w:rFonts w:cstheme="minorHAnsi"/>
              </w:rPr>
              <w:t>C</w:t>
            </w:r>
          </w:p>
        </w:tc>
        <w:tc>
          <w:tcPr>
            <w:tcW w:w="1980" w:type="dxa"/>
          </w:tcPr>
          <w:p w14:paraId="5CB9EB6D" w14:textId="77777777" w:rsidR="003D1E20" w:rsidRPr="003D1E20" w:rsidRDefault="001E7F86" w:rsidP="003D1E20">
            <w:pPr>
              <w:rPr>
                <w:rFonts w:cstheme="minorHAnsi"/>
              </w:rPr>
            </w:pPr>
            <w:sdt>
              <w:sdtPr>
                <w:rPr>
                  <w:rFonts w:cstheme="minorHAnsi"/>
                </w:rPr>
                <w:id w:val="-19060585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89A91C" w14:textId="77777777" w:rsidR="003D1E20" w:rsidRPr="003D1E20" w:rsidRDefault="001E7F86" w:rsidP="003D1E20">
            <w:pPr>
              <w:rPr>
                <w:rFonts w:cstheme="minorHAnsi"/>
              </w:rPr>
            </w:pPr>
            <w:sdt>
              <w:sdtPr>
                <w:rPr>
                  <w:rFonts w:cstheme="minorHAnsi"/>
                </w:rPr>
                <w:id w:val="16145598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3298252" w14:textId="77777777" w:rsidR="003D1E20" w:rsidRPr="003D1E20" w:rsidRDefault="001E7F86" w:rsidP="003D1E20">
            <w:pPr>
              <w:rPr>
                <w:rFonts w:cstheme="minorHAnsi"/>
              </w:rPr>
            </w:pPr>
            <w:sdt>
              <w:sdtPr>
                <w:rPr>
                  <w:rFonts w:cstheme="minorHAnsi"/>
                </w:rPr>
                <w:id w:val="19053342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7953E3" w14:textId="77777777" w:rsidR="003D1E20" w:rsidRPr="003D1E20" w:rsidRDefault="001E7F86" w:rsidP="003D1E20">
            <w:pPr>
              <w:rPr>
                <w:rFonts w:cstheme="minorHAnsi"/>
              </w:rPr>
            </w:pPr>
            <w:sdt>
              <w:sdtPr>
                <w:rPr>
                  <w:rFonts w:cstheme="minorHAnsi"/>
                </w:rPr>
                <w:id w:val="-7772638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335F83" w14:textId="77777777" w:rsidR="003D1E20" w:rsidRPr="00F0770A" w:rsidRDefault="003D1E20" w:rsidP="003D1E20">
            <w:pPr>
              <w:rPr>
                <w:rFonts w:cstheme="minorHAnsi"/>
              </w:rPr>
            </w:pPr>
          </w:p>
        </w:tc>
        <w:sdt>
          <w:sdtPr>
            <w:rPr>
              <w:rFonts w:cstheme="minorHAnsi"/>
            </w:rPr>
            <w:id w:val="1382514162"/>
            <w:placeholder>
              <w:docPart w:val="0FED762FD6814518A9FA8940733ACEC8"/>
            </w:placeholder>
            <w:showingPlcHdr/>
          </w:sdtPr>
          <w:sdtEndPr/>
          <w:sdtContent>
            <w:tc>
              <w:tcPr>
                <w:tcW w:w="4770" w:type="dxa"/>
              </w:tcPr>
              <w:p w14:paraId="2EE3FE48"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tr w:rsidR="003D1E20" w14:paraId="12EC3247" w14:textId="77777777" w:rsidTr="003D1E20">
        <w:trPr>
          <w:cantSplit/>
        </w:trPr>
        <w:tc>
          <w:tcPr>
            <w:tcW w:w="899" w:type="dxa"/>
            <w:tcBorders>
              <w:bottom w:val="single" w:sz="4" w:space="0" w:color="auto"/>
            </w:tcBorders>
          </w:tcPr>
          <w:p w14:paraId="1733B376" w14:textId="77777777" w:rsidR="003D1E20" w:rsidRPr="00F0770A" w:rsidRDefault="003D1E20" w:rsidP="003D1E20">
            <w:pPr>
              <w:jc w:val="center"/>
              <w:rPr>
                <w:rFonts w:cstheme="minorHAnsi"/>
                <w:b/>
                <w:bCs/>
              </w:rPr>
            </w:pPr>
            <w:r w:rsidRPr="00F0770A">
              <w:rPr>
                <w:rFonts w:cstheme="minorHAnsi"/>
                <w:b/>
                <w:bCs/>
              </w:rPr>
              <w:t>8-K-12</w:t>
            </w:r>
          </w:p>
        </w:tc>
        <w:tc>
          <w:tcPr>
            <w:tcW w:w="6391" w:type="dxa"/>
            <w:tcBorders>
              <w:bottom w:val="single" w:sz="4" w:space="0" w:color="auto"/>
              <w:right w:val="nil"/>
            </w:tcBorders>
          </w:tcPr>
          <w:p w14:paraId="3578836B" w14:textId="77777777" w:rsidR="003D1E20" w:rsidRPr="00F0770A" w:rsidRDefault="003D1E20" w:rsidP="003D1E20">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bottom w:val="single" w:sz="4" w:space="0" w:color="auto"/>
            </w:tcBorders>
          </w:tcPr>
          <w:p w14:paraId="6B5679A2" w14:textId="77777777" w:rsidR="003D1E20" w:rsidRPr="00F0770A" w:rsidRDefault="003D1E20" w:rsidP="003D1E20">
            <w:pPr>
              <w:rPr>
                <w:rFonts w:cstheme="minorHAnsi"/>
              </w:rPr>
            </w:pPr>
          </w:p>
        </w:tc>
        <w:tc>
          <w:tcPr>
            <w:tcW w:w="810" w:type="dxa"/>
            <w:tcBorders>
              <w:bottom w:val="single" w:sz="4" w:space="0" w:color="auto"/>
            </w:tcBorders>
          </w:tcPr>
          <w:p w14:paraId="6F852CE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31910F4" w14:textId="77777777" w:rsidR="003D1E20" w:rsidRPr="0084305D" w:rsidRDefault="003D1E20" w:rsidP="003D1E20">
            <w:pPr>
              <w:rPr>
                <w:rFonts w:cstheme="minorHAnsi"/>
              </w:rPr>
            </w:pPr>
            <w:r w:rsidRPr="0084305D">
              <w:rPr>
                <w:rFonts w:cstheme="minorHAnsi"/>
              </w:rPr>
              <w:t xml:space="preserve">C-M, </w:t>
            </w:r>
          </w:p>
          <w:p w14:paraId="53AC5BE6" w14:textId="77777777" w:rsidR="003D1E20" w:rsidRPr="00F0770A" w:rsidRDefault="003D1E20" w:rsidP="003D1E20">
            <w:pPr>
              <w:rPr>
                <w:rFonts w:cstheme="minorHAnsi"/>
              </w:rPr>
            </w:pPr>
            <w:r w:rsidRPr="0084305D">
              <w:rPr>
                <w:rFonts w:cstheme="minorHAnsi"/>
              </w:rPr>
              <w:t>C</w:t>
            </w:r>
          </w:p>
        </w:tc>
        <w:tc>
          <w:tcPr>
            <w:tcW w:w="1980" w:type="dxa"/>
            <w:tcBorders>
              <w:bottom w:val="single" w:sz="4" w:space="0" w:color="auto"/>
            </w:tcBorders>
          </w:tcPr>
          <w:p w14:paraId="73B15C91" w14:textId="77777777" w:rsidR="003D1E20" w:rsidRPr="003D1E20" w:rsidRDefault="001E7F86" w:rsidP="003D1E20">
            <w:pPr>
              <w:rPr>
                <w:rFonts w:cstheme="minorHAnsi"/>
              </w:rPr>
            </w:pPr>
            <w:sdt>
              <w:sdtPr>
                <w:rPr>
                  <w:rFonts w:cstheme="minorHAnsi"/>
                </w:rPr>
                <w:id w:val="-1483767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390C5A" w14:textId="77777777" w:rsidR="003D1E20" w:rsidRPr="003D1E20" w:rsidRDefault="001E7F86" w:rsidP="003D1E20">
            <w:pPr>
              <w:rPr>
                <w:rFonts w:cstheme="minorHAnsi"/>
              </w:rPr>
            </w:pPr>
            <w:sdt>
              <w:sdtPr>
                <w:rPr>
                  <w:rFonts w:cstheme="minorHAnsi"/>
                </w:rPr>
                <w:id w:val="-3141053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9BC545" w14:textId="77777777" w:rsidR="003D1E20" w:rsidRPr="003D1E20" w:rsidRDefault="001E7F86" w:rsidP="003D1E20">
            <w:pPr>
              <w:rPr>
                <w:rFonts w:cstheme="minorHAnsi"/>
              </w:rPr>
            </w:pPr>
            <w:sdt>
              <w:sdtPr>
                <w:rPr>
                  <w:rFonts w:cstheme="minorHAnsi"/>
                </w:rPr>
                <w:id w:val="-5616438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EBA32F" w14:textId="77777777" w:rsidR="003D1E20" w:rsidRPr="003D1E20" w:rsidRDefault="001E7F86" w:rsidP="003D1E20">
            <w:pPr>
              <w:rPr>
                <w:rFonts w:cstheme="minorHAnsi"/>
              </w:rPr>
            </w:pPr>
            <w:sdt>
              <w:sdtPr>
                <w:rPr>
                  <w:rFonts w:cstheme="minorHAnsi"/>
                </w:rPr>
                <w:id w:val="15276741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82FD25" w14:textId="77777777" w:rsidR="003D1E20" w:rsidRPr="00F0770A" w:rsidRDefault="003D1E20" w:rsidP="003D1E20">
            <w:pPr>
              <w:rPr>
                <w:rFonts w:cstheme="minorHAnsi"/>
              </w:rPr>
            </w:pPr>
          </w:p>
        </w:tc>
        <w:sdt>
          <w:sdtPr>
            <w:rPr>
              <w:rFonts w:cstheme="minorHAnsi"/>
            </w:rPr>
            <w:id w:val="1457055528"/>
            <w:placeholder>
              <w:docPart w:val="1BA088DC425449DFB35568D4C326A644"/>
            </w:placeholder>
            <w:showingPlcHdr/>
          </w:sdtPr>
          <w:sdtEndPr/>
          <w:sdtContent>
            <w:tc>
              <w:tcPr>
                <w:tcW w:w="4770" w:type="dxa"/>
                <w:tcBorders>
                  <w:bottom w:val="single" w:sz="4" w:space="0" w:color="auto"/>
                </w:tcBorders>
              </w:tcPr>
              <w:p w14:paraId="1B367326"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tr w:rsidR="008045EC" w14:paraId="0679B53A" w14:textId="77777777" w:rsidTr="003D1E20">
        <w:trPr>
          <w:cantSplit/>
        </w:trPr>
        <w:tc>
          <w:tcPr>
            <w:tcW w:w="15120" w:type="dxa"/>
            <w:gridSpan w:val="6"/>
            <w:tcBorders>
              <w:left w:val="single" w:sz="4" w:space="0" w:color="auto"/>
            </w:tcBorders>
            <w:shd w:val="clear" w:color="auto" w:fill="D9E2F3" w:themeFill="accent1" w:themeFillTint="33"/>
          </w:tcPr>
          <w:p w14:paraId="49316197"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3D1E20" w14:paraId="6A81B8A2" w14:textId="77777777" w:rsidTr="0089695F">
        <w:trPr>
          <w:cantSplit/>
        </w:trPr>
        <w:tc>
          <w:tcPr>
            <w:tcW w:w="899" w:type="dxa"/>
          </w:tcPr>
          <w:p w14:paraId="062A1D9C" w14:textId="77777777" w:rsidR="003D1E20" w:rsidRPr="0084305D" w:rsidRDefault="003D1E20" w:rsidP="003D1E20">
            <w:pPr>
              <w:jc w:val="center"/>
              <w:rPr>
                <w:rFonts w:cstheme="minorHAnsi"/>
                <w:b/>
                <w:bCs/>
              </w:rPr>
            </w:pPr>
            <w:r w:rsidRPr="0084305D">
              <w:rPr>
                <w:rFonts w:cstheme="minorHAnsi"/>
                <w:b/>
                <w:bCs/>
              </w:rPr>
              <w:t>8-L-1</w:t>
            </w:r>
          </w:p>
        </w:tc>
        <w:tc>
          <w:tcPr>
            <w:tcW w:w="6391" w:type="dxa"/>
            <w:tcBorders>
              <w:right w:val="nil"/>
            </w:tcBorders>
          </w:tcPr>
          <w:p w14:paraId="6F0E4066" w14:textId="77777777" w:rsidR="003D1E20" w:rsidRDefault="003D1E20" w:rsidP="003D1E20">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18BE8B3E" w14:textId="03264ABF" w:rsidR="003D1E20" w:rsidRPr="0084305D" w:rsidRDefault="003D1E20" w:rsidP="003D1E20">
            <w:pPr>
              <w:autoSpaceDE w:val="0"/>
              <w:autoSpaceDN w:val="0"/>
              <w:adjustRightInd w:val="0"/>
              <w:rPr>
                <w:rFonts w:eastAsia="Arial" w:cstheme="minorHAnsi"/>
              </w:rPr>
            </w:pPr>
          </w:p>
        </w:tc>
        <w:tc>
          <w:tcPr>
            <w:tcW w:w="270" w:type="dxa"/>
            <w:tcBorders>
              <w:left w:val="nil"/>
            </w:tcBorders>
          </w:tcPr>
          <w:p w14:paraId="60F08B62" w14:textId="77777777" w:rsidR="003D1E20" w:rsidRPr="0084305D" w:rsidRDefault="003D1E20" w:rsidP="003D1E20">
            <w:pPr>
              <w:rPr>
                <w:rFonts w:cstheme="minorHAnsi"/>
              </w:rPr>
            </w:pPr>
          </w:p>
        </w:tc>
        <w:tc>
          <w:tcPr>
            <w:tcW w:w="810" w:type="dxa"/>
          </w:tcPr>
          <w:p w14:paraId="072021D8" w14:textId="77777777" w:rsidR="003D1E20" w:rsidRPr="00C34C63" w:rsidRDefault="003D1E20" w:rsidP="003D1E20">
            <w:pPr>
              <w:rPr>
                <w:rFonts w:cstheme="minorHAnsi"/>
              </w:rPr>
            </w:pPr>
            <w:r w:rsidRPr="00C34C63">
              <w:rPr>
                <w:rFonts w:cstheme="minorHAnsi"/>
              </w:rPr>
              <w:t xml:space="preserve">A </w:t>
            </w:r>
          </w:p>
          <w:p w14:paraId="76BF1CE1" w14:textId="77777777" w:rsidR="003D1E20" w:rsidRPr="00C34C63" w:rsidRDefault="003D1E20" w:rsidP="003D1E20">
            <w:pPr>
              <w:rPr>
                <w:rFonts w:cstheme="minorHAnsi"/>
              </w:rPr>
            </w:pPr>
            <w:r w:rsidRPr="00C34C63">
              <w:rPr>
                <w:rFonts w:cstheme="minorHAnsi"/>
              </w:rPr>
              <w:t xml:space="preserve">B </w:t>
            </w:r>
          </w:p>
          <w:p w14:paraId="1CC3D389" w14:textId="77777777" w:rsidR="003D1E20" w:rsidRPr="00C34C63" w:rsidRDefault="003D1E20" w:rsidP="003D1E20">
            <w:pPr>
              <w:rPr>
                <w:rFonts w:cstheme="minorHAnsi"/>
              </w:rPr>
            </w:pPr>
            <w:r w:rsidRPr="00C34C63">
              <w:rPr>
                <w:rFonts w:cstheme="minorHAnsi"/>
              </w:rPr>
              <w:t xml:space="preserve">C-M </w:t>
            </w:r>
          </w:p>
          <w:p w14:paraId="1F96E28C" w14:textId="77777777" w:rsidR="003D1E20" w:rsidRPr="0084305D" w:rsidRDefault="003D1E20" w:rsidP="003D1E20">
            <w:pPr>
              <w:rPr>
                <w:rFonts w:cstheme="minorHAnsi"/>
              </w:rPr>
            </w:pPr>
            <w:r w:rsidRPr="00C34C63">
              <w:rPr>
                <w:rFonts w:cstheme="minorHAnsi"/>
              </w:rPr>
              <w:t>C</w:t>
            </w:r>
          </w:p>
        </w:tc>
        <w:tc>
          <w:tcPr>
            <w:tcW w:w="1980" w:type="dxa"/>
          </w:tcPr>
          <w:p w14:paraId="14D11FC5" w14:textId="77777777" w:rsidR="003D1E20" w:rsidRPr="003D1E20" w:rsidRDefault="001E7F86" w:rsidP="003D1E20">
            <w:pPr>
              <w:rPr>
                <w:rFonts w:cstheme="minorHAnsi"/>
              </w:rPr>
            </w:pPr>
            <w:sdt>
              <w:sdtPr>
                <w:rPr>
                  <w:rFonts w:cstheme="minorHAnsi"/>
                </w:rPr>
                <w:id w:val="-2938342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BC894E" w14:textId="77777777" w:rsidR="003D1E20" w:rsidRPr="003D1E20" w:rsidRDefault="001E7F86" w:rsidP="003D1E20">
            <w:pPr>
              <w:rPr>
                <w:rFonts w:cstheme="minorHAnsi"/>
              </w:rPr>
            </w:pPr>
            <w:sdt>
              <w:sdtPr>
                <w:rPr>
                  <w:rFonts w:cstheme="minorHAnsi"/>
                </w:rPr>
                <w:id w:val="-8616681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EC4CC8" w14:textId="77777777" w:rsidR="003D1E20" w:rsidRPr="003D1E20" w:rsidRDefault="001E7F86" w:rsidP="003D1E20">
            <w:pPr>
              <w:rPr>
                <w:rFonts w:cstheme="minorHAnsi"/>
              </w:rPr>
            </w:pPr>
            <w:sdt>
              <w:sdtPr>
                <w:rPr>
                  <w:rFonts w:cstheme="minorHAnsi"/>
                </w:rPr>
                <w:id w:val="5907447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4A4729" w14:textId="77777777" w:rsidR="003D1E20" w:rsidRPr="003D1E20" w:rsidRDefault="001E7F86" w:rsidP="003D1E20">
            <w:pPr>
              <w:rPr>
                <w:rFonts w:cstheme="minorHAnsi"/>
              </w:rPr>
            </w:pPr>
            <w:sdt>
              <w:sdtPr>
                <w:rPr>
                  <w:rFonts w:cstheme="minorHAnsi"/>
                </w:rPr>
                <w:id w:val="-19769783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E322D8" w14:textId="77777777" w:rsidR="003D1E20" w:rsidRPr="0084305D" w:rsidRDefault="003D1E20" w:rsidP="003D1E20">
            <w:pPr>
              <w:rPr>
                <w:rFonts w:cstheme="minorHAnsi"/>
              </w:rPr>
            </w:pPr>
          </w:p>
        </w:tc>
        <w:sdt>
          <w:sdtPr>
            <w:rPr>
              <w:rFonts w:cstheme="minorHAnsi"/>
            </w:rPr>
            <w:id w:val="-1848788735"/>
            <w:placeholder>
              <w:docPart w:val="8867D645870149AE83471FCFC6425730"/>
            </w:placeholder>
            <w:showingPlcHdr/>
          </w:sdtPr>
          <w:sdtEndPr/>
          <w:sdtContent>
            <w:tc>
              <w:tcPr>
                <w:tcW w:w="4770" w:type="dxa"/>
              </w:tcPr>
              <w:p w14:paraId="07BCA139"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792053F" w14:textId="77777777" w:rsidTr="0089695F">
        <w:trPr>
          <w:cantSplit/>
        </w:trPr>
        <w:tc>
          <w:tcPr>
            <w:tcW w:w="899" w:type="dxa"/>
          </w:tcPr>
          <w:p w14:paraId="0D951026" w14:textId="77777777" w:rsidR="003D1E20" w:rsidRPr="0084305D" w:rsidRDefault="003D1E20" w:rsidP="003D1E20">
            <w:pPr>
              <w:jc w:val="center"/>
              <w:rPr>
                <w:rFonts w:cstheme="minorHAnsi"/>
                <w:b/>
                <w:bCs/>
              </w:rPr>
            </w:pPr>
            <w:r w:rsidRPr="0084305D">
              <w:rPr>
                <w:rFonts w:cstheme="minorHAnsi"/>
                <w:b/>
                <w:bCs/>
              </w:rPr>
              <w:t>8-L-2</w:t>
            </w:r>
          </w:p>
        </w:tc>
        <w:tc>
          <w:tcPr>
            <w:tcW w:w="6391" w:type="dxa"/>
            <w:tcBorders>
              <w:right w:val="nil"/>
            </w:tcBorders>
          </w:tcPr>
          <w:p w14:paraId="2A99277F" w14:textId="77777777" w:rsidR="003D1E20" w:rsidRPr="003948EA" w:rsidRDefault="003D1E20" w:rsidP="003D1E20">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508CF4A0" w14:textId="77777777" w:rsidR="003D1E20" w:rsidRPr="0084305D" w:rsidRDefault="003D1E20" w:rsidP="003D1E20">
            <w:pPr>
              <w:rPr>
                <w:rFonts w:cstheme="minorHAnsi"/>
              </w:rPr>
            </w:pPr>
          </w:p>
        </w:tc>
        <w:tc>
          <w:tcPr>
            <w:tcW w:w="810" w:type="dxa"/>
          </w:tcPr>
          <w:p w14:paraId="4A916E86" w14:textId="77777777" w:rsidR="003D1E20" w:rsidRPr="00C34C63" w:rsidRDefault="003D1E20" w:rsidP="003D1E20">
            <w:pPr>
              <w:rPr>
                <w:rFonts w:cstheme="minorHAnsi"/>
              </w:rPr>
            </w:pPr>
            <w:r w:rsidRPr="00C34C63">
              <w:rPr>
                <w:rFonts w:cstheme="minorHAnsi"/>
              </w:rPr>
              <w:t xml:space="preserve">A </w:t>
            </w:r>
          </w:p>
          <w:p w14:paraId="4849E0B2" w14:textId="77777777" w:rsidR="003D1E20" w:rsidRPr="00C34C63" w:rsidRDefault="003D1E20" w:rsidP="003D1E20">
            <w:pPr>
              <w:rPr>
                <w:rFonts w:cstheme="minorHAnsi"/>
              </w:rPr>
            </w:pPr>
            <w:r w:rsidRPr="00C34C63">
              <w:rPr>
                <w:rFonts w:cstheme="minorHAnsi"/>
              </w:rPr>
              <w:t xml:space="preserve">B </w:t>
            </w:r>
          </w:p>
          <w:p w14:paraId="553DFA95" w14:textId="77777777" w:rsidR="003D1E20" w:rsidRPr="00C34C63" w:rsidRDefault="003D1E20" w:rsidP="003D1E20">
            <w:pPr>
              <w:rPr>
                <w:rFonts w:cstheme="minorHAnsi"/>
              </w:rPr>
            </w:pPr>
            <w:r w:rsidRPr="00C34C63">
              <w:rPr>
                <w:rFonts w:cstheme="minorHAnsi"/>
              </w:rPr>
              <w:t xml:space="preserve">C-M </w:t>
            </w:r>
          </w:p>
          <w:p w14:paraId="45C311E0" w14:textId="77777777" w:rsidR="003D1E20" w:rsidRPr="0084305D" w:rsidRDefault="003D1E20" w:rsidP="003D1E20">
            <w:pPr>
              <w:rPr>
                <w:rFonts w:cstheme="minorHAnsi"/>
              </w:rPr>
            </w:pPr>
            <w:r w:rsidRPr="00C34C63">
              <w:rPr>
                <w:rFonts w:cstheme="minorHAnsi"/>
              </w:rPr>
              <w:t>C</w:t>
            </w:r>
          </w:p>
        </w:tc>
        <w:tc>
          <w:tcPr>
            <w:tcW w:w="1980" w:type="dxa"/>
          </w:tcPr>
          <w:p w14:paraId="5512F323" w14:textId="77777777" w:rsidR="003D1E20" w:rsidRPr="003D1E20" w:rsidRDefault="001E7F86" w:rsidP="003D1E20">
            <w:pPr>
              <w:rPr>
                <w:rFonts w:cstheme="minorHAnsi"/>
              </w:rPr>
            </w:pPr>
            <w:sdt>
              <w:sdtPr>
                <w:rPr>
                  <w:rFonts w:cstheme="minorHAnsi"/>
                </w:rPr>
                <w:id w:val="14964455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0665D9" w14:textId="77777777" w:rsidR="003D1E20" w:rsidRPr="003D1E20" w:rsidRDefault="001E7F86" w:rsidP="003D1E20">
            <w:pPr>
              <w:rPr>
                <w:rFonts w:cstheme="minorHAnsi"/>
              </w:rPr>
            </w:pPr>
            <w:sdt>
              <w:sdtPr>
                <w:rPr>
                  <w:rFonts w:cstheme="minorHAnsi"/>
                </w:rPr>
                <w:id w:val="16484756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7E1165" w14:textId="77777777" w:rsidR="003D1E20" w:rsidRPr="003D1E20" w:rsidRDefault="001E7F86" w:rsidP="003D1E20">
            <w:pPr>
              <w:rPr>
                <w:rFonts w:cstheme="minorHAnsi"/>
              </w:rPr>
            </w:pPr>
            <w:sdt>
              <w:sdtPr>
                <w:rPr>
                  <w:rFonts w:cstheme="minorHAnsi"/>
                </w:rPr>
                <w:id w:val="16936458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A6E282E" w14:textId="77777777" w:rsidR="003D1E20" w:rsidRPr="003D1E20" w:rsidRDefault="001E7F86" w:rsidP="003D1E20">
            <w:pPr>
              <w:rPr>
                <w:rFonts w:cstheme="minorHAnsi"/>
              </w:rPr>
            </w:pPr>
            <w:sdt>
              <w:sdtPr>
                <w:rPr>
                  <w:rFonts w:cstheme="minorHAnsi"/>
                </w:rPr>
                <w:id w:val="-8217323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E5843D" w14:textId="77777777" w:rsidR="003D1E20" w:rsidRPr="0084305D" w:rsidRDefault="003D1E20" w:rsidP="003D1E20">
            <w:pPr>
              <w:rPr>
                <w:rFonts w:cstheme="minorHAnsi"/>
              </w:rPr>
            </w:pPr>
          </w:p>
        </w:tc>
        <w:sdt>
          <w:sdtPr>
            <w:rPr>
              <w:rFonts w:cstheme="minorHAnsi"/>
            </w:rPr>
            <w:id w:val="1035473031"/>
            <w:placeholder>
              <w:docPart w:val="8EF9BB0C646D4B4097A07CC227BAE96F"/>
            </w:placeholder>
            <w:showingPlcHdr/>
          </w:sdtPr>
          <w:sdtEndPr/>
          <w:sdtContent>
            <w:tc>
              <w:tcPr>
                <w:tcW w:w="4770" w:type="dxa"/>
              </w:tcPr>
              <w:p w14:paraId="700EEC7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0530CB6" w14:textId="77777777" w:rsidTr="0089695F">
        <w:trPr>
          <w:cantSplit/>
        </w:trPr>
        <w:tc>
          <w:tcPr>
            <w:tcW w:w="899" w:type="dxa"/>
          </w:tcPr>
          <w:p w14:paraId="07DFF2F8" w14:textId="77777777" w:rsidR="003D1E20" w:rsidRPr="0084305D" w:rsidRDefault="003D1E20" w:rsidP="003D1E20">
            <w:pPr>
              <w:jc w:val="center"/>
              <w:rPr>
                <w:rFonts w:cstheme="minorHAnsi"/>
                <w:b/>
                <w:bCs/>
              </w:rPr>
            </w:pPr>
            <w:r w:rsidRPr="0084305D">
              <w:rPr>
                <w:rFonts w:cstheme="minorHAnsi"/>
                <w:b/>
                <w:bCs/>
              </w:rPr>
              <w:lastRenderedPageBreak/>
              <w:t>8-L-3</w:t>
            </w:r>
          </w:p>
        </w:tc>
        <w:tc>
          <w:tcPr>
            <w:tcW w:w="6391" w:type="dxa"/>
            <w:tcBorders>
              <w:right w:val="nil"/>
            </w:tcBorders>
          </w:tcPr>
          <w:p w14:paraId="3578C699"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5679F64" w14:textId="77777777" w:rsidR="003D1E20" w:rsidRPr="0084305D" w:rsidRDefault="003D1E20" w:rsidP="003D1E20">
            <w:pPr>
              <w:rPr>
                <w:rFonts w:cstheme="minorHAnsi"/>
              </w:rPr>
            </w:pPr>
          </w:p>
        </w:tc>
        <w:tc>
          <w:tcPr>
            <w:tcW w:w="810" w:type="dxa"/>
          </w:tcPr>
          <w:p w14:paraId="235AA7EE" w14:textId="77777777" w:rsidR="003D1E20" w:rsidRPr="00C34C63" w:rsidRDefault="003D1E20" w:rsidP="003D1E20">
            <w:pPr>
              <w:rPr>
                <w:rFonts w:cstheme="minorHAnsi"/>
              </w:rPr>
            </w:pPr>
            <w:r w:rsidRPr="00C34C63">
              <w:rPr>
                <w:rFonts w:cstheme="minorHAnsi"/>
              </w:rPr>
              <w:t xml:space="preserve">A </w:t>
            </w:r>
          </w:p>
          <w:p w14:paraId="67E91ED0" w14:textId="77777777" w:rsidR="003D1E20" w:rsidRPr="00C34C63" w:rsidRDefault="003D1E20" w:rsidP="003D1E20">
            <w:pPr>
              <w:rPr>
                <w:rFonts w:cstheme="minorHAnsi"/>
              </w:rPr>
            </w:pPr>
            <w:r w:rsidRPr="00C34C63">
              <w:rPr>
                <w:rFonts w:cstheme="minorHAnsi"/>
              </w:rPr>
              <w:t xml:space="preserve">B </w:t>
            </w:r>
          </w:p>
          <w:p w14:paraId="75500B18" w14:textId="77777777" w:rsidR="003D1E20" w:rsidRPr="00C34C63" w:rsidRDefault="003D1E20" w:rsidP="003D1E20">
            <w:pPr>
              <w:rPr>
                <w:rFonts w:cstheme="minorHAnsi"/>
              </w:rPr>
            </w:pPr>
            <w:r w:rsidRPr="00C34C63">
              <w:rPr>
                <w:rFonts w:cstheme="minorHAnsi"/>
              </w:rPr>
              <w:t xml:space="preserve">C-M </w:t>
            </w:r>
          </w:p>
          <w:p w14:paraId="1AC68963" w14:textId="77777777" w:rsidR="003D1E20" w:rsidRPr="0084305D" w:rsidRDefault="003D1E20" w:rsidP="003D1E20">
            <w:pPr>
              <w:rPr>
                <w:rFonts w:cstheme="minorHAnsi"/>
              </w:rPr>
            </w:pPr>
            <w:r w:rsidRPr="00C34C63">
              <w:rPr>
                <w:rFonts w:cstheme="minorHAnsi"/>
              </w:rPr>
              <w:t>C</w:t>
            </w:r>
          </w:p>
        </w:tc>
        <w:tc>
          <w:tcPr>
            <w:tcW w:w="1980" w:type="dxa"/>
          </w:tcPr>
          <w:p w14:paraId="0EEC5B93" w14:textId="77777777" w:rsidR="003D1E20" w:rsidRPr="003D1E20" w:rsidRDefault="001E7F86" w:rsidP="003D1E20">
            <w:pPr>
              <w:rPr>
                <w:rFonts w:cstheme="minorHAnsi"/>
              </w:rPr>
            </w:pPr>
            <w:sdt>
              <w:sdtPr>
                <w:rPr>
                  <w:rFonts w:cstheme="minorHAnsi"/>
                </w:rPr>
                <w:id w:val="-20505272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81BDBE" w14:textId="77777777" w:rsidR="003D1E20" w:rsidRPr="003D1E20" w:rsidRDefault="001E7F86" w:rsidP="003D1E20">
            <w:pPr>
              <w:rPr>
                <w:rFonts w:cstheme="minorHAnsi"/>
              </w:rPr>
            </w:pPr>
            <w:sdt>
              <w:sdtPr>
                <w:rPr>
                  <w:rFonts w:cstheme="minorHAnsi"/>
                </w:rPr>
                <w:id w:val="20357710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858E35D" w14:textId="77777777" w:rsidR="003D1E20" w:rsidRPr="003D1E20" w:rsidRDefault="001E7F86" w:rsidP="003D1E20">
            <w:pPr>
              <w:rPr>
                <w:rFonts w:cstheme="minorHAnsi"/>
              </w:rPr>
            </w:pPr>
            <w:sdt>
              <w:sdtPr>
                <w:rPr>
                  <w:rFonts w:cstheme="minorHAnsi"/>
                </w:rPr>
                <w:id w:val="-7113453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517293F" w14:textId="77777777" w:rsidR="003D1E20" w:rsidRPr="003D1E20" w:rsidRDefault="001E7F86" w:rsidP="003D1E20">
            <w:pPr>
              <w:rPr>
                <w:rFonts w:cstheme="minorHAnsi"/>
              </w:rPr>
            </w:pPr>
            <w:sdt>
              <w:sdtPr>
                <w:rPr>
                  <w:rFonts w:cstheme="minorHAnsi"/>
                </w:rPr>
                <w:id w:val="-6042684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6520E02" w14:textId="77777777" w:rsidR="003D1E20" w:rsidRPr="0084305D" w:rsidRDefault="003D1E20" w:rsidP="003D1E20">
            <w:pPr>
              <w:rPr>
                <w:rFonts w:cstheme="minorHAnsi"/>
              </w:rPr>
            </w:pPr>
          </w:p>
        </w:tc>
        <w:sdt>
          <w:sdtPr>
            <w:rPr>
              <w:rFonts w:cstheme="minorHAnsi"/>
            </w:rPr>
            <w:id w:val="-1684971497"/>
            <w:placeholder>
              <w:docPart w:val="0E841F10E9A240F096E9B37D4D6FAE03"/>
            </w:placeholder>
            <w:showingPlcHdr/>
          </w:sdtPr>
          <w:sdtEndPr/>
          <w:sdtContent>
            <w:tc>
              <w:tcPr>
                <w:tcW w:w="4770" w:type="dxa"/>
              </w:tcPr>
              <w:p w14:paraId="24F04350"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1951425" w14:textId="77777777" w:rsidTr="0089695F">
        <w:trPr>
          <w:cantSplit/>
        </w:trPr>
        <w:tc>
          <w:tcPr>
            <w:tcW w:w="899" w:type="dxa"/>
          </w:tcPr>
          <w:p w14:paraId="7D1B61E1" w14:textId="77777777" w:rsidR="003D1E20" w:rsidRPr="0084305D" w:rsidRDefault="003D1E20" w:rsidP="003D1E20">
            <w:pPr>
              <w:jc w:val="center"/>
              <w:rPr>
                <w:rFonts w:cstheme="minorHAnsi"/>
                <w:b/>
                <w:bCs/>
              </w:rPr>
            </w:pPr>
            <w:r w:rsidRPr="0084305D">
              <w:rPr>
                <w:rFonts w:cstheme="minorHAnsi"/>
                <w:b/>
                <w:bCs/>
              </w:rPr>
              <w:t>8-L-4</w:t>
            </w:r>
          </w:p>
        </w:tc>
        <w:tc>
          <w:tcPr>
            <w:tcW w:w="6391" w:type="dxa"/>
            <w:tcBorders>
              <w:right w:val="nil"/>
            </w:tcBorders>
          </w:tcPr>
          <w:p w14:paraId="1E86E4AF"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37FFCF70" w14:textId="77777777" w:rsidR="003D1E20" w:rsidRPr="0084305D" w:rsidRDefault="003D1E20" w:rsidP="003D1E20">
            <w:pPr>
              <w:rPr>
                <w:rFonts w:cstheme="minorHAnsi"/>
              </w:rPr>
            </w:pPr>
          </w:p>
        </w:tc>
        <w:tc>
          <w:tcPr>
            <w:tcW w:w="810" w:type="dxa"/>
          </w:tcPr>
          <w:p w14:paraId="6BC5C890" w14:textId="77777777" w:rsidR="003D1E20" w:rsidRPr="00C34C63" w:rsidRDefault="003D1E20" w:rsidP="003D1E20">
            <w:pPr>
              <w:rPr>
                <w:rFonts w:cstheme="minorHAnsi"/>
              </w:rPr>
            </w:pPr>
            <w:r w:rsidRPr="00C34C63">
              <w:rPr>
                <w:rFonts w:cstheme="minorHAnsi"/>
              </w:rPr>
              <w:t xml:space="preserve">A </w:t>
            </w:r>
          </w:p>
          <w:p w14:paraId="1DAC2417" w14:textId="77777777" w:rsidR="003D1E20" w:rsidRPr="00C34C63" w:rsidRDefault="003D1E20" w:rsidP="003D1E20">
            <w:pPr>
              <w:rPr>
                <w:rFonts w:cstheme="minorHAnsi"/>
              </w:rPr>
            </w:pPr>
            <w:r w:rsidRPr="00C34C63">
              <w:rPr>
                <w:rFonts w:cstheme="minorHAnsi"/>
              </w:rPr>
              <w:t xml:space="preserve">B </w:t>
            </w:r>
          </w:p>
          <w:p w14:paraId="6FF14FDC" w14:textId="77777777" w:rsidR="003D1E20" w:rsidRPr="00C34C63" w:rsidRDefault="003D1E20" w:rsidP="003D1E20">
            <w:pPr>
              <w:rPr>
                <w:rFonts w:cstheme="minorHAnsi"/>
              </w:rPr>
            </w:pPr>
            <w:r w:rsidRPr="00C34C63">
              <w:rPr>
                <w:rFonts w:cstheme="minorHAnsi"/>
              </w:rPr>
              <w:t xml:space="preserve">C-M </w:t>
            </w:r>
          </w:p>
          <w:p w14:paraId="17918C08" w14:textId="77777777" w:rsidR="003D1E20" w:rsidRPr="0084305D" w:rsidRDefault="003D1E20" w:rsidP="003D1E20">
            <w:pPr>
              <w:rPr>
                <w:rFonts w:cstheme="minorHAnsi"/>
              </w:rPr>
            </w:pPr>
            <w:r w:rsidRPr="00C34C63">
              <w:rPr>
                <w:rFonts w:cstheme="minorHAnsi"/>
              </w:rPr>
              <w:t>C</w:t>
            </w:r>
          </w:p>
        </w:tc>
        <w:tc>
          <w:tcPr>
            <w:tcW w:w="1980" w:type="dxa"/>
          </w:tcPr>
          <w:p w14:paraId="63D6AE79" w14:textId="77777777" w:rsidR="003D1E20" w:rsidRPr="003D1E20" w:rsidRDefault="001E7F86" w:rsidP="003D1E20">
            <w:pPr>
              <w:rPr>
                <w:rFonts w:cstheme="minorHAnsi"/>
              </w:rPr>
            </w:pPr>
            <w:sdt>
              <w:sdtPr>
                <w:rPr>
                  <w:rFonts w:cstheme="minorHAnsi"/>
                </w:rPr>
                <w:id w:val="1227645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F0328C" w14:textId="77777777" w:rsidR="003D1E20" w:rsidRPr="003D1E20" w:rsidRDefault="001E7F86" w:rsidP="003D1E20">
            <w:pPr>
              <w:rPr>
                <w:rFonts w:cstheme="minorHAnsi"/>
              </w:rPr>
            </w:pPr>
            <w:sdt>
              <w:sdtPr>
                <w:rPr>
                  <w:rFonts w:cstheme="minorHAnsi"/>
                </w:rPr>
                <w:id w:val="8384283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CFEF7D" w14:textId="77777777" w:rsidR="003D1E20" w:rsidRPr="003D1E20" w:rsidRDefault="001E7F86" w:rsidP="003D1E20">
            <w:pPr>
              <w:rPr>
                <w:rFonts w:cstheme="minorHAnsi"/>
              </w:rPr>
            </w:pPr>
            <w:sdt>
              <w:sdtPr>
                <w:rPr>
                  <w:rFonts w:cstheme="minorHAnsi"/>
                </w:rPr>
                <w:id w:val="18610756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E2364F4" w14:textId="77777777" w:rsidR="003D1E20" w:rsidRPr="003D1E20" w:rsidRDefault="001E7F86" w:rsidP="003D1E20">
            <w:pPr>
              <w:rPr>
                <w:rFonts w:cstheme="minorHAnsi"/>
              </w:rPr>
            </w:pPr>
            <w:sdt>
              <w:sdtPr>
                <w:rPr>
                  <w:rFonts w:cstheme="minorHAnsi"/>
                </w:rPr>
                <w:id w:val="12979602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DF4B54" w14:textId="77777777" w:rsidR="003D1E20" w:rsidRPr="0084305D" w:rsidRDefault="003D1E20" w:rsidP="003D1E20">
            <w:pPr>
              <w:rPr>
                <w:rFonts w:cstheme="minorHAnsi"/>
              </w:rPr>
            </w:pPr>
          </w:p>
        </w:tc>
        <w:sdt>
          <w:sdtPr>
            <w:rPr>
              <w:rFonts w:cstheme="minorHAnsi"/>
            </w:rPr>
            <w:id w:val="-847406190"/>
            <w:placeholder>
              <w:docPart w:val="DBEEDA8359D9494EB3A10426DE22689D"/>
            </w:placeholder>
            <w:showingPlcHdr/>
          </w:sdtPr>
          <w:sdtEndPr/>
          <w:sdtContent>
            <w:tc>
              <w:tcPr>
                <w:tcW w:w="4770" w:type="dxa"/>
              </w:tcPr>
              <w:p w14:paraId="2359A82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540059C" w14:textId="77777777" w:rsidTr="0089695F">
        <w:trPr>
          <w:cantSplit/>
        </w:trPr>
        <w:tc>
          <w:tcPr>
            <w:tcW w:w="899" w:type="dxa"/>
          </w:tcPr>
          <w:p w14:paraId="0F32B4D3" w14:textId="77777777" w:rsidR="003D1E20" w:rsidRPr="0084305D" w:rsidRDefault="003D1E20" w:rsidP="003D1E20">
            <w:pPr>
              <w:jc w:val="center"/>
              <w:rPr>
                <w:rFonts w:cstheme="minorHAnsi"/>
                <w:b/>
                <w:bCs/>
              </w:rPr>
            </w:pPr>
            <w:r w:rsidRPr="0084305D">
              <w:rPr>
                <w:rFonts w:cstheme="minorHAnsi"/>
                <w:b/>
                <w:bCs/>
              </w:rPr>
              <w:t>8-L-5</w:t>
            </w:r>
          </w:p>
        </w:tc>
        <w:tc>
          <w:tcPr>
            <w:tcW w:w="6391" w:type="dxa"/>
            <w:tcBorders>
              <w:right w:val="nil"/>
            </w:tcBorders>
          </w:tcPr>
          <w:p w14:paraId="274FACEA"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36A95191" w14:textId="77777777" w:rsidR="003D1E20" w:rsidRPr="0084305D" w:rsidRDefault="003D1E20" w:rsidP="003D1E20">
            <w:pPr>
              <w:rPr>
                <w:rFonts w:cstheme="minorHAnsi"/>
              </w:rPr>
            </w:pPr>
          </w:p>
        </w:tc>
        <w:tc>
          <w:tcPr>
            <w:tcW w:w="810" w:type="dxa"/>
          </w:tcPr>
          <w:p w14:paraId="18AB093C" w14:textId="77777777" w:rsidR="003D1E20" w:rsidRPr="00C34C63" w:rsidRDefault="003D1E20" w:rsidP="003D1E20">
            <w:pPr>
              <w:rPr>
                <w:rFonts w:cstheme="minorHAnsi"/>
              </w:rPr>
            </w:pPr>
            <w:r w:rsidRPr="00C34C63">
              <w:rPr>
                <w:rFonts w:cstheme="minorHAnsi"/>
              </w:rPr>
              <w:t xml:space="preserve">A </w:t>
            </w:r>
          </w:p>
          <w:p w14:paraId="748E094D" w14:textId="77777777" w:rsidR="003D1E20" w:rsidRPr="00C34C63" w:rsidRDefault="003D1E20" w:rsidP="003D1E20">
            <w:pPr>
              <w:rPr>
                <w:rFonts w:cstheme="minorHAnsi"/>
              </w:rPr>
            </w:pPr>
            <w:r w:rsidRPr="00C34C63">
              <w:rPr>
                <w:rFonts w:cstheme="minorHAnsi"/>
              </w:rPr>
              <w:t xml:space="preserve">B </w:t>
            </w:r>
          </w:p>
          <w:p w14:paraId="0807CC42" w14:textId="77777777" w:rsidR="003D1E20" w:rsidRPr="00C34C63" w:rsidRDefault="003D1E20" w:rsidP="003D1E20">
            <w:pPr>
              <w:rPr>
                <w:rFonts w:cstheme="minorHAnsi"/>
              </w:rPr>
            </w:pPr>
            <w:r w:rsidRPr="00C34C63">
              <w:rPr>
                <w:rFonts w:cstheme="minorHAnsi"/>
              </w:rPr>
              <w:t xml:space="preserve">C-M </w:t>
            </w:r>
          </w:p>
          <w:p w14:paraId="2E33A811" w14:textId="77777777" w:rsidR="003D1E20" w:rsidRPr="0084305D" w:rsidRDefault="003D1E20" w:rsidP="003D1E20">
            <w:pPr>
              <w:rPr>
                <w:rFonts w:cstheme="minorHAnsi"/>
              </w:rPr>
            </w:pPr>
            <w:r w:rsidRPr="00C34C63">
              <w:rPr>
                <w:rFonts w:cstheme="minorHAnsi"/>
              </w:rPr>
              <w:t>C</w:t>
            </w:r>
          </w:p>
        </w:tc>
        <w:tc>
          <w:tcPr>
            <w:tcW w:w="1980" w:type="dxa"/>
          </w:tcPr>
          <w:p w14:paraId="23E8AAF2" w14:textId="77777777" w:rsidR="003D1E20" w:rsidRPr="003D1E20" w:rsidRDefault="001E7F86" w:rsidP="003D1E20">
            <w:pPr>
              <w:rPr>
                <w:rFonts w:cstheme="minorHAnsi"/>
              </w:rPr>
            </w:pPr>
            <w:sdt>
              <w:sdtPr>
                <w:rPr>
                  <w:rFonts w:cstheme="minorHAnsi"/>
                </w:rPr>
                <w:id w:val="-5740506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F2CE39" w14:textId="77777777" w:rsidR="003D1E20" w:rsidRPr="003D1E20" w:rsidRDefault="001E7F86" w:rsidP="003D1E20">
            <w:pPr>
              <w:rPr>
                <w:rFonts w:cstheme="minorHAnsi"/>
              </w:rPr>
            </w:pPr>
            <w:sdt>
              <w:sdtPr>
                <w:rPr>
                  <w:rFonts w:cstheme="minorHAnsi"/>
                </w:rPr>
                <w:id w:val="6021604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DE1F0D" w14:textId="77777777" w:rsidR="003D1E20" w:rsidRPr="003D1E20" w:rsidRDefault="001E7F86" w:rsidP="003D1E20">
            <w:pPr>
              <w:rPr>
                <w:rFonts w:cstheme="minorHAnsi"/>
              </w:rPr>
            </w:pPr>
            <w:sdt>
              <w:sdtPr>
                <w:rPr>
                  <w:rFonts w:cstheme="minorHAnsi"/>
                </w:rPr>
                <w:id w:val="-1042642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59EDFF" w14:textId="77777777" w:rsidR="003D1E20" w:rsidRPr="003D1E20" w:rsidRDefault="001E7F86" w:rsidP="003D1E20">
            <w:pPr>
              <w:rPr>
                <w:rFonts w:cstheme="minorHAnsi"/>
              </w:rPr>
            </w:pPr>
            <w:sdt>
              <w:sdtPr>
                <w:rPr>
                  <w:rFonts w:cstheme="minorHAnsi"/>
                </w:rPr>
                <w:id w:val="-10755148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228D9F" w14:textId="77777777" w:rsidR="003D1E20" w:rsidRPr="0084305D" w:rsidRDefault="003D1E20" w:rsidP="003D1E20">
            <w:pPr>
              <w:rPr>
                <w:rFonts w:cstheme="minorHAnsi"/>
              </w:rPr>
            </w:pPr>
          </w:p>
        </w:tc>
        <w:sdt>
          <w:sdtPr>
            <w:rPr>
              <w:rFonts w:cstheme="minorHAnsi"/>
            </w:rPr>
            <w:id w:val="-1164473292"/>
            <w:placeholder>
              <w:docPart w:val="A3B5348C34E547B9BB0A3B577527F009"/>
            </w:placeholder>
            <w:showingPlcHdr/>
          </w:sdtPr>
          <w:sdtEndPr/>
          <w:sdtContent>
            <w:tc>
              <w:tcPr>
                <w:tcW w:w="4770" w:type="dxa"/>
              </w:tcPr>
              <w:p w14:paraId="479FB719"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8B722C9" w14:textId="77777777" w:rsidTr="0089695F">
        <w:trPr>
          <w:cantSplit/>
        </w:trPr>
        <w:tc>
          <w:tcPr>
            <w:tcW w:w="899" w:type="dxa"/>
          </w:tcPr>
          <w:p w14:paraId="14240F1C" w14:textId="77777777" w:rsidR="003D1E20" w:rsidRPr="0084305D" w:rsidRDefault="003D1E20" w:rsidP="003D1E20">
            <w:pPr>
              <w:jc w:val="center"/>
              <w:rPr>
                <w:rFonts w:cstheme="minorHAnsi"/>
                <w:b/>
                <w:bCs/>
              </w:rPr>
            </w:pPr>
            <w:r w:rsidRPr="0084305D">
              <w:rPr>
                <w:rFonts w:cstheme="minorHAnsi"/>
                <w:b/>
                <w:bCs/>
              </w:rPr>
              <w:t>8-L-6</w:t>
            </w:r>
          </w:p>
        </w:tc>
        <w:tc>
          <w:tcPr>
            <w:tcW w:w="6391" w:type="dxa"/>
            <w:tcBorders>
              <w:right w:val="nil"/>
            </w:tcBorders>
          </w:tcPr>
          <w:p w14:paraId="46646C0E"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1592287C" w14:textId="77777777" w:rsidR="003D1E20" w:rsidRPr="0084305D" w:rsidRDefault="003D1E20" w:rsidP="003D1E20">
            <w:pPr>
              <w:rPr>
                <w:rFonts w:cstheme="minorHAnsi"/>
              </w:rPr>
            </w:pPr>
          </w:p>
        </w:tc>
        <w:tc>
          <w:tcPr>
            <w:tcW w:w="810" w:type="dxa"/>
          </w:tcPr>
          <w:p w14:paraId="2327D6E5" w14:textId="77777777" w:rsidR="003D1E20" w:rsidRPr="00C34C63" w:rsidRDefault="003D1E20" w:rsidP="003D1E20">
            <w:pPr>
              <w:rPr>
                <w:rFonts w:cstheme="minorHAnsi"/>
              </w:rPr>
            </w:pPr>
            <w:r w:rsidRPr="00C34C63">
              <w:rPr>
                <w:rFonts w:cstheme="minorHAnsi"/>
              </w:rPr>
              <w:t xml:space="preserve">A </w:t>
            </w:r>
          </w:p>
          <w:p w14:paraId="4A6BCB5C" w14:textId="77777777" w:rsidR="003D1E20" w:rsidRPr="00C34C63" w:rsidRDefault="003D1E20" w:rsidP="003D1E20">
            <w:pPr>
              <w:rPr>
                <w:rFonts w:cstheme="minorHAnsi"/>
              </w:rPr>
            </w:pPr>
            <w:r w:rsidRPr="00C34C63">
              <w:rPr>
                <w:rFonts w:cstheme="minorHAnsi"/>
              </w:rPr>
              <w:t xml:space="preserve">B </w:t>
            </w:r>
          </w:p>
          <w:p w14:paraId="24655CCB" w14:textId="77777777" w:rsidR="003D1E20" w:rsidRPr="00C34C63" w:rsidRDefault="003D1E20" w:rsidP="003D1E20">
            <w:pPr>
              <w:rPr>
                <w:rFonts w:cstheme="minorHAnsi"/>
              </w:rPr>
            </w:pPr>
            <w:r w:rsidRPr="00C34C63">
              <w:rPr>
                <w:rFonts w:cstheme="minorHAnsi"/>
              </w:rPr>
              <w:t xml:space="preserve">C-M </w:t>
            </w:r>
          </w:p>
          <w:p w14:paraId="5FA59F73" w14:textId="77777777" w:rsidR="003D1E20" w:rsidRPr="0084305D" w:rsidRDefault="003D1E20" w:rsidP="003D1E20">
            <w:pPr>
              <w:rPr>
                <w:rFonts w:cstheme="minorHAnsi"/>
              </w:rPr>
            </w:pPr>
            <w:r w:rsidRPr="00C34C63">
              <w:rPr>
                <w:rFonts w:cstheme="minorHAnsi"/>
              </w:rPr>
              <w:t>C</w:t>
            </w:r>
          </w:p>
        </w:tc>
        <w:tc>
          <w:tcPr>
            <w:tcW w:w="1980" w:type="dxa"/>
          </w:tcPr>
          <w:p w14:paraId="58F45928" w14:textId="77777777" w:rsidR="003D1E20" w:rsidRPr="003D1E20" w:rsidRDefault="001E7F86" w:rsidP="003D1E20">
            <w:pPr>
              <w:rPr>
                <w:rFonts w:cstheme="minorHAnsi"/>
              </w:rPr>
            </w:pPr>
            <w:sdt>
              <w:sdtPr>
                <w:rPr>
                  <w:rFonts w:cstheme="minorHAnsi"/>
                </w:rPr>
                <w:id w:val="-2333249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0D4712" w14:textId="77777777" w:rsidR="003D1E20" w:rsidRPr="003D1E20" w:rsidRDefault="001E7F86" w:rsidP="003D1E20">
            <w:pPr>
              <w:rPr>
                <w:rFonts w:cstheme="minorHAnsi"/>
              </w:rPr>
            </w:pPr>
            <w:sdt>
              <w:sdtPr>
                <w:rPr>
                  <w:rFonts w:cstheme="minorHAnsi"/>
                </w:rPr>
                <w:id w:val="2091554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56C5AD3" w14:textId="77777777" w:rsidR="003D1E20" w:rsidRPr="003D1E20" w:rsidRDefault="001E7F86" w:rsidP="003D1E20">
            <w:pPr>
              <w:rPr>
                <w:rFonts w:cstheme="minorHAnsi"/>
              </w:rPr>
            </w:pPr>
            <w:sdt>
              <w:sdtPr>
                <w:rPr>
                  <w:rFonts w:cstheme="minorHAnsi"/>
                </w:rPr>
                <w:id w:val="-13637498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8E52FF7" w14:textId="77777777" w:rsidR="003D1E20" w:rsidRPr="003D1E20" w:rsidRDefault="001E7F86" w:rsidP="003D1E20">
            <w:pPr>
              <w:rPr>
                <w:rFonts w:cstheme="minorHAnsi"/>
              </w:rPr>
            </w:pPr>
            <w:sdt>
              <w:sdtPr>
                <w:rPr>
                  <w:rFonts w:cstheme="minorHAnsi"/>
                </w:rPr>
                <w:id w:val="-4253497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BD8F59" w14:textId="77777777" w:rsidR="003D1E20" w:rsidRPr="0084305D" w:rsidRDefault="003D1E20" w:rsidP="003D1E20">
            <w:pPr>
              <w:rPr>
                <w:rFonts w:cstheme="minorHAnsi"/>
              </w:rPr>
            </w:pPr>
          </w:p>
        </w:tc>
        <w:sdt>
          <w:sdtPr>
            <w:rPr>
              <w:rFonts w:cstheme="minorHAnsi"/>
            </w:rPr>
            <w:id w:val="33391047"/>
            <w:placeholder>
              <w:docPart w:val="19F6F8F9DA44499AB4DBC94C7FE43D96"/>
            </w:placeholder>
            <w:showingPlcHdr/>
          </w:sdtPr>
          <w:sdtEndPr/>
          <w:sdtContent>
            <w:tc>
              <w:tcPr>
                <w:tcW w:w="4770" w:type="dxa"/>
              </w:tcPr>
              <w:p w14:paraId="0631347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B91082D" w14:textId="77777777" w:rsidTr="0089695F">
        <w:trPr>
          <w:cantSplit/>
        </w:trPr>
        <w:tc>
          <w:tcPr>
            <w:tcW w:w="899" w:type="dxa"/>
          </w:tcPr>
          <w:p w14:paraId="14BE332B" w14:textId="77777777" w:rsidR="003D1E20" w:rsidRPr="0084305D" w:rsidRDefault="003D1E20" w:rsidP="003D1E20">
            <w:pPr>
              <w:jc w:val="center"/>
              <w:rPr>
                <w:rFonts w:cstheme="minorHAnsi"/>
                <w:b/>
                <w:bCs/>
              </w:rPr>
            </w:pPr>
            <w:r w:rsidRPr="0084305D">
              <w:rPr>
                <w:rFonts w:cstheme="minorHAnsi"/>
                <w:b/>
                <w:bCs/>
              </w:rPr>
              <w:t>8-L-7</w:t>
            </w:r>
          </w:p>
        </w:tc>
        <w:tc>
          <w:tcPr>
            <w:tcW w:w="6391" w:type="dxa"/>
            <w:tcBorders>
              <w:right w:val="nil"/>
            </w:tcBorders>
          </w:tcPr>
          <w:p w14:paraId="5FBDAA4C"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0A3B0FDC" w14:textId="77777777" w:rsidR="003D1E20" w:rsidRPr="0084305D"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6DC3421" w14:textId="77777777" w:rsidR="003D1E20" w:rsidRPr="0084305D" w:rsidRDefault="003D1E20" w:rsidP="003D1E20">
            <w:pPr>
              <w:rPr>
                <w:rFonts w:cstheme="minorHAnsi"/>
              </w:rPr>
            </w:pPr>
          </w:p>
        </w:tc>
        <w:tc>
          <w:tcPr>
            <w:tcW w:w="810" w:type="dxa"/>
          </w:tcPr>
          <w:p w14:paraId="18C89B3A" w14:textId="77777777" w:rsidR="003D1E20" w:rsidRPr="00C34C63" w:rsidRDefault="003D1E20" w:rsidP="003D1E20">
            <w:pPr>
              <w:rPr>
                <w:rFonts w:cstheme="minorHAnsi"/>
              </w:rPr>
            </w:pPr>
            <w:r w:rsidRPr="00C34C63">
              <w:rPr>
                <w:rFonts w:cstheme="minorHAnsi"/>
              </w:rPr>
              <w:t xml:space="preserve">A </w:t>
            </w:r>
          </w:p>
          <w:p w14:paraId="62F7AD40" w14:textId="77777777" w:rsidR="003D1E20" w:rsidRPr="00C34C63" w:rsidRDefault="003D1E20" w:rsidP="003D1E20">
            <w:pPr>
              <w:rPr>
                <w:rFonts w:cstheme="minorHAnsi"/>
              </w:rPr>
            </w:pPr>
            <w:r w:rsidRPr="00C34C63">
              <w:rPr>
                <w:rFonts w:cstheme="minorHAnsi"/>
              </w:rPr>
              <w:t xml:space="preserve">B </w:t>
            </w:r>
          </w:p>
          <w:p w14:paraId="52BE5E65" w14:textId="77777777" w:rsidR="003D1E20" w:rsidRPr="00C34C63" w:rsidRDefault="003D1E20" w:rsidP="003D1E20">
            <w:pPr>
              <w:rPr>
                <w:rFonts w:cstheme="minorHAnsi"/>
              </w:rPr>
            </w:pPr>
            <w:r w:rsidRPr="00C34C63">
              <w:rPr>
                <w:rFonts w:cstheme="minorHAnsi"/>
              </w:rPr>
              <w:t xml:space="preserve">C-M </w:t>
            </w:r>
          </w:p>
          <w:p w14:paraId="6C3822FA" w14:textId="77777777" w:rsidR="003D1E20" w:rsidRPr="0084305D" w:rsidRDefault="003D1E20" w:rsidP="003D1E20">
            <w:pPr>
              <w:rPr>
                <w:rFonts w:cstheme="minorHAnsi"/>
              </w:rPr>
            </w:pPr>
            <w:r w:rsidRPr="00C34C63">
              <w:rPr>
                <w:rFonts w:cstheme="minorHAnsi"/>
              </w:rPr>
              <w:t>C</w:t>
            </w:r>
          </w:p>
        </w:tc>
        <w:tc>
          <w:tcPr>
            <w:tcW w:w="1980" w:type="dxa"/>
          </w:tcPr>
          <w:p w14:paraId="10D632E8" w14:textId="77777777" w:rsidR="003D1E20" w:rsidRPr="003D1E20" w:rsidRDefault="001E7F86" w:rsidP="003D1E20">
            <w:pPr>
              <w:rPr>
                <w:rFonts w:cstheme="minorHAnsi"/>
              </w:rPr>
            </w:pPr>
            <w:sdt>
              <w:sdtPr>
                <w:rPr>
                  <w:rFonts w:cstheme="minorHAnsi"/>
                </w:rPr>
                <w:id w:val="-12272116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6BB3F8" w14:textId="77777777" w:rsidR="003D1E20" w:rsidRPr="003D1E20" w:rsidRDefault="001E7F86" w:rsidP="003D1E20">
            <w:pPr>
              <w:rPr>
                <w:rFonts w:cstheme="minorHAnsi"/>
              </w:rPr>
            </w:pPr>
            <w:sdt>
              <w:sdtPr>
                <w:rPr>
                  <w:rFonts w:cstheme="minorHAnsi"/>
                </w:rPr>
                <w:id w:val="-7227503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E3E1B9" w14:textId="77777777" w:rsidR="003D1E20" w:rsidRPr="003D1E20" w:rsidRDefault="001E7F86" w:rsidP="003D1E20">
            <w:pPr>
              <w:rPr>
                <w:rFonts w:cstheme="minorHAnsi"/>
              </w:rPr>
            </w:pPr>
            <w:sdt>
              <w:sdtPr>
                <w:rPr>
                  <w:rFonts w:cstheme="minorHAnsi"/>
                </w:rPr>
                <w:id w:val="-7542778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574B9F" w14:textId="77777777" w:rsidR="003D1E20" w:rsidRPr="003D1E20" w:rsidRDefault="001E7F86" w:rsidP="003D1E20">
            <w:pPr>
              <w:rPr>
                <w:rFonts w:cstheme="minorHAnsi"/>
              </w:rPr>
            </w:pPr>
            <w:sdt>
              <w:sdtPr>
                <w:rPr>
                  <w:rFonts w:cstheme="minorHAnsi"/>
                </w:rPr>
                <w:id w:val="11180258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855E59" w14:textId="77777777" w:rsidR="003D1E20" w:rsidRPr="0084305D" w:rsidRDefault="003D1E20" w:rsidP="003D1E20">
            <w:pPr>
              <w:rPr>
                <w:rFonts w:cstheme="minorHAnsi"/>
              </w:rPr>
            </w:pPr>
          </w:p>
        </w:tc>
        <w:sdt>
          <w:sdtPr>
            <w:rPr>
              <w:rFonts w:cstheme="minorHAnsi"/>
            </w:rPr>
            <w:id w:val="547024815"/>
            <w:placeholder>
              <w:docPart w:val="7332DC3BE8604DD7897319AA9D13E0AC"/>
            </w:placeholder>
            <w:showingPlcHdr/>
          </w:sdtPr>
          <w:sdtEndPr/>
          <w:sdtContent>
            <w:tc>
              <w:tcPr>
                <w:tcW w:w="4770" w:type="dxa"/>
              </w:tcPr>
              <w:p w14:paraId="0C81687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66383BD" w14:textId="77777777" w:rsidTr="0089695F">
        <w:trPr>
          <w:cantSplit/>
        </w:trPr>
        <w:tc>
          <w:tcPr>
            <w:tcW w:w="899" w:type="dxa"/>
          </w:tcPr>
          <w:p w14:paraId="65F37E9C" w14:textId="77777777" w:rsidR="003D1E20" w:rsidRPr="0084305D" w:rsidRDefault="003D1E20" w:rsidP="003D1E20">
            <w:pPr>
              <w:jc w:val="center"/>
              <w:rPr>
                <w:rFonts w:cstheme="minorHAnsi"/>
                <w:b/>
                <w:bCs/>
              </w:rPr>
            </w:pPr>
            <w:r w:rsidRPr="0084305D">
              <w:rPr>
                <w:rFonts w:cstheme="minorHAnsi"/>
                <w:b/>
                <w:bCs/>
              </w:rPr>
              <w:t>8-L-8</w:t>
            </w:r>
          </w:p>
        </w:tc>
        <w:tc>
          <w:tcPr>
            <w:tcW w:w="6391" w:type="dxa"/>
            <w:tcBorders>
              <w:right w:val="nil"/>
            </w:tcBorders>
          </w:tcPr>
          <w:p w14:paraId="494D25D3"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FB0F2DC" w14:textId="77777777" w:rsidR="003D1E20" w:rsidRPr="0084305D" w:rsidRDefault="003D1E20" w:rsidP="003D1E20">
            <w:pPr>
              <w:rPr>
                <w:rFonts w:cstheme="minorHAnsi"/>
              </w:rPr>
            </w:pPr>
          </w:p>
        </w:tc>
        <w:tc>
          <w:tcPr>
            <w:tcW w:w="810" w:type="dxa"/>
          </w:tcPr>
          <w:p w14:paraId="3261A848" w14:textId="77777777" w:rsidR="003D1E20" w:rsidRPr="00C34C63" w:rsidRDefault="003D1E20" w:rsidP="003D1E20">
            <w:pPr>
              <w:rPr>
                <w:rFonts w:cstheme="minorHAnsi"/>
              </w:rPr>
            </w:pPr>
            <w:r w:rsidRPr="00C34C63">
              <w:rPr>
                <w:rFonts w:cstheme="minorHAnsi"/>
              </w:rPr>
              <w:t xml:space="preserve">A </w:t>
            </w:r>
          </w:p>
          <w:p w14:paraId="67819B22" w14:textId="77777777" w:rsidR="003D1E20" w:rsidRPr="00C34C63" w:rsidRDefault="003D1E20" w:rsidP="003D1E20">
            <w:pPr>
              <w:rPr>
                <w:rFonts w:cstheme="minorHAnsi"/>
              </w:rPr>
            </w:pPr>
            <w:r w:rsidRPr="00C34C63">
              <w:rPr>
                <w:rFonts w:cstheme="minorHAnsi"/>
              </w:rPr>
              <w:t xml:space="preserve">B </w:t>
            </w:r>
          </w:p>
          <w:p w14:paraId="72296467" w14:textId="77777777" w:rsidR="003D1E20" w:rsidRPr="00C34C63" w:rsidRDefault="003D1E20" w:rsidP="003D1E20">
            <w:pPr>
              <w:rPr>
                <w:rFonts w:cstheme="minorHAnsi"/>
              </w:rPr>
            </w:pPr>
            <w:r w:rsidRPr="00C34C63">
              <w:rPr>
                <w:rFonts w:cstheme="minorHAnsi"/>
              </w:rPr>
              <w:t xml:space="preserve">C-M </w:t>
            </w:r>
          </w:p>
          <w:p w14:paraId="38FDC9B1" w14:textId="77777777" w:rsidR="003D1E20" w:rsidRPr="0084305D" w:rsidRDefault="003D1E20" w:rsidP="003D1E20">
            <w:pPr>
              <w:rPr>
                <w:rFonts w:cstheme="minorHAnsi"/>
              </w:rPr>
            </w:pPr>
            <w:r w:rsidRPr="00C34C63">
              <w:rPr>
                <w:rFonts w:cstheme="minorHAnsi"/>
              </w:rPr>
              <w:t>C</w:t>
            </w:r>
          </w:p>
        </w:tc>
        <w:tc>
          <w:tcPr>
            <w:tcW w:w="1980" w:type="dxa"/>
          </w:tcPr>
          <w:p w14:paraId="26203F0F" w14:textId="77777777" w:rsidR="003D1E20" w:rsidRPr="003D1E20" w:rsidRDefault="001E7F86" w:rsidP="003D1E20">
            <w:pPr>
              <w:rPr>
                <w:rFonts w:cstheme="minorHAnsi"/>
              </w:rPr>
            </w:pPr>
            <w:sdt>
              <w:sdtPr>
                <w:rPr>
                  <w:rFonts w:cstheme="minorHAnsi"/>
                </w:rPr>
                <w:id w:val="5029387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1FE057" w14:textId="77777777" w:rsidR="003D1E20" w:rsidRPr="003D1E20" w:rsidRDefault="001E7F86" w:rsidP="003D1E20">
            <w:pPr>
              <w:rPr>
                <w:rFonts w:cstheme="minorHAnsi"/>
              </w:rPr>
            </w:pPr>
            <w:sdt>
              <w:sdtPr>
                <w:rPr>
                  <w:rFonts w:cstheme="minorHAnsi"/>
                </w:rPr>
                <w:id w:val="-6465195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7EE44CB" w14:textId="77777777" w:rsidR="003D1E20" w:rsidRPr="003D1E20" w:rsidRDefault="001E7F86" w:rsidP="003D1E20">
            <w:pPr>
              <w:rPr>
                <w:rFonts w:cstheme="minorHAnsi"/>
              </w:rPr>
            </w:pPr>
            <w:sdt>
              <w:sdtPr>
                <w:rPr>
                  <w:rFonts w:cstheme="minorHAnsi"/>
                </w:rPr>
                <w:id w:val="12033594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D1FBC2" w14:textId="77777777" w:rsidR="003D1E20" w:rsidRPr="003D1E20" w:rsidRDefault="001E7F86" w:rsidP="003D1E20">
            <w:pPr>
              <w:rPr>
                <w:rFonts w:cstheme="minorHAnsi"/>
              </w:rPr>
            </w:pPr>
            <w:sdt>
              <w:sdtPr>
                <w:rPr>
                  <w:rFonts w:cstheme="minorHAnsi"/>
                </w:rPr>
                <w:id w:val="-3397780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ECD28F" w14:textId="77777777" w:rsidR="003D1E20" w:rsidRPr="0084305D" w:rsidRDefault="003D1E20" w:rsidP="003D1E20">
            <w:pPr>
              <w:rPr>
                <w:rFonts w:cstheme="minorHAnsi"/>
              </w:rPr>
            </w:pPr>
          </w:p>
        </w:tc>
        <w:sdt>
          <w:sdtPr>
            <w:rPr>
              <w:rFonts w:cstheme="minorHAnsi"/>
            </w:rPr>
            <w:id w:val="1116800222"/>
            <w:placeholder>
              <w:docPart w:val="19A62A5315BB4B49B19928C228B18451"/>
            </w:placeholder>
            <w:showingPlcHdr/>
          </w:sdtPr>
          <w:sdtEndPr/>
          <w:sdtContent>
            <w:tc>
              <w:tcPr>
                <w:tcW w:w="4770" w:type="dxa"/>
              </w:tcPr>
              <w:p w14:paraId="39567F6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261FB84" w14:textId="77777777" w:rsidTr="0089695F">
        <w:trPr>
          <w:cantSplit/>
        </w:trPr>
        <w:tc>
          <w:tcPr>
            <w:tcW w:w="899" w:type="dxa"/>
          </w:tcPr>
          <w:p w14:paraId="72C1CF43" w14:textId="77777777" w:rsidR="003D1E20" w:rsidRPr="0084305D" w:rsidRDefault="003D1E20" w:rsidP="003D1E20">
            <w:pPr>
              <w:jc w:val="center"/>
              <w:rPr>
                <w:rFonts w:cstheme="minorHAnsi"/>
                <w:b/>
                <w:bCs/>
              </w:rPr>
            </w:pPr>
            <w:r w:rsidRPr="0084305D">
              <w:rPr>
                <w:rFonts w:cstheme="minorHAnsi"/>
                <w:b/>
                <w:bCs/>
              </w:rPr>
              <w:lastRenderedPageBreak/>
              <w:t>8-L-9</w:t>
            </w:r>
          </w:p>
        </w:tc>
        <w:tc>
          <w:tcPr>
            <w:tcW w:w="6391" w:type="dxa"/>
            <w:tcBorders>
              <w:right w:val="nil"/>
            </w:tcBorders>
          </w:tcPr>
          <w:p w14:paraId="103922DF"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7AFB7D48" w14:textId="77777777" w:rsidR="003D1E20" w:rsidRPr="0084305D" w:rsidRDefault="003D1E20" w:rsidP="003D1E20">
            <w:pPr>
              <w:rPr>
                <w:rFonts w:cstheme="minorHAnsi"/>
              </w:rPr>
            </w:pPr>
          </w:p>
        </w:tc>
        <w:tc>
          <w:tcPr>
            <w:tcW w:w="810" w:type="dxa"/>
          </w:tcPr>
          <w:p w14:paraId="1D021CCF" w14:textId="77777777" w:rsidR="003D1E20" w:rsidRPr="00C34C63" w:rsidRDefault="003D1E20" w:rsidP="003D1E20">
            <w:pPr>
              <w:rPr>
                <w:rFonts w:cstheme="minorHAnsi"/>
              </w:rPr>
            </w:pPr>
            <w:r w:rsidRPr="00C34C63">
              <w:rPr>
                <w:rFonts w:cstheme="minorHAnsi"/>
              </w:rPr>
              <w:t xml:space="preserve">A </w:t>
            </w:r>
          </w:p>
          <w:p w14:paraId="7517E92B" w14:textId="77777777" w:rsidR="003D1E20" w:rsidRPr="00C34C63" w:rsidRDefault="003D1E20" w:rsidP="003D1E20">
            <w:pPr>
              <w:rPr>
                <w:rFonts w:cstheme="minorHAnsi"/>
              </w:rPr>
            </w:pPr>
            <w:r w:rsidRPr="00C34C63">
              <w:rPr>
                <w:rFonts w:cstheme="minorHAnsi"/>
              </w:rPr>
              <w:t xml:space="preserve">B </w:t>
            </w:r>
          </w:p>
          <w:p w14:paraId="31590AC3" w14:textId="77777777" w:rsidR="003D1E20" w:rsidRPr="00C34C63" w:rsidRDefault="003D1E20" w:rsidP="003D1E20">
            <w:pPr>
              <w:rPr>
                <w:rFonts w:cstheme="minorHAnsi"/>
              </w:rPr>
            </w:pPr>
            <w:r w:rsidRPr="00C34C63">
              <w:rPr>
                <w:rFonts w:cstheme="minorHAnsi"/>
              </w:rPr>
              <w:t xml:space="preserve">C-M </w:t>
            </w:r>
          </w:p>
          <w:p w14:paraId="3FFEA34C" w14:textId="77777777" w:rsidR="003D1E20" w:rsidRPr="0084305D" w:rsidRDefault="003D1E20" w:rsidP="003D1E20">
            <w:pPr>
              <w:rPr>
                <w:rFonts w:cstheme="minorHAnsi"/>
              </w:rPr>
            </w:pPr>
            <w:r w:rsidRPr="00C34C63">
              <w:rPr>
                <w:rFonts w:cstheme="minorHAnsi"/>
              </w:rPr>
              <w:t>C</w:t>
            </w:r>
          </w:p>
        </w:tc>
        <w:tc>
          <w:tcPr>
            <w:tcW w:w="1980" w:type="dxa"/>
          </w:tcPr>
          <w:p w14:paraId="675FD6C5" w14:textId="77777777" w:rsidR="003D1E20" w:rsidRPr="003D1E20" w:rsidRDefault="001E7F86" w:rsidP="003D1E20">
            <w:pPr>
              <w:rPr>
                <w:rFonts w:cstheme="minorHAnsi"/>
              </w:rPr>
            </w:pPr>
            <w:sdt>
              <w:sdtPr>
                <w:rPr>
                  <w:rFonts w:cstheme="minorHAnsi"/>
                </w:rPr>
                <w:id w:val="-16103561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BF3289" w14:textId="77777777" w:rsidR="003D1E20" w:rsidRPr="003D1E20" w:rsidRDefault="001E7F86" w:rsidP="003D1E20">
            <w:pPr>
              <w:rPr>
                <w:rFonts w:cstheme="minorHAnsi"/>
              </w:rPr>
            </w:pPr>
            <w:sdt>
              <w:sdtPr>
                <w:rPr>
                  <w:rFonts w:cstheme="minorHAnsi"/>
                </w:rPr>
                <w:id w:val="-19707290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028BFB" w14:textId="77777777" w:rsidR="003D1E20" w:rsidRPr="003D1E20" w:rsidRDefault="001E7F86" w:rsidP="003D1E20">
            <w:pPr>
              <w:rPr>
                <w:rFonts w:cstheme="minorHAnsi"/>
              </w:rPr>
            </w:pPr>
            <w:sdt>
              <w:sdtPr>
                <w:rPr>
                  <w:rFonts w:cstheme="minorHAnsi"/>
                </w:rPr>
                <w:id w:val="916719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C110B2" w14:textId="77777777" w:rsidR="003D1E20" w:rsidRPr="003D1E20" w:rsidRDefault="001E7F86" w:rsidP="003D1E20">
            <w:pPr>
              <w:rPr>
                <w:rFonts w:cstheme="minorHAnsi"/>
              </w:rPr>
            </w:pPr>
            <w:sdt>
              <w:sdtPr>
                <w:rPr>
                  <w:rFonts w:cstheme="minorHAnsi"/>
                </w:rPr>
                <w:id w:val="17828438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8705FCD" w14:textId="77777777" w:rsidR="003D1E20" w:rsidRPr="0084305D" w:rsidRDefault="003D1E20" w:rsidP="003D1E20">
            <w:pPr>
              <w:rPr>
                <w:rFonts w:cstheme="minorHAnsi"/>
              </w:rPr>
            </w:pPr>
          </w:p>
        </w:tc>
        <w:sdt>
          <w:sdtPr>
            <w:rPr>
              <w:rFonts w:cstheme="minorHAnsi"/>
            </w:rPr>
            <w:id w:val="-1810780829"/>
            <w:placeholder>
              <w:docPart w:val="46F117F1BD414A27B44021FF0808F8C2"/>
            </w:placeholder>
            <w:showingPlcHdr/>
          </w:sdtPr>
          <w:sdtEndPr/>
          <w:sdtContent>
            <w:tc>
              <w:tcPr>
                <w:tcW w:w="4770" w:type="dxa"/>
              </w:tcPr>
              <w:p w14:paraId="5A17E96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04435C7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062BEF2" w14:textId="45599154" w:rsidR="009B1ACB" w:rsidRDefault="009B1ACB" w:rsidP="009B1ACB">
      <w:pPr>
        <w:shd w:val="clear" w:color="auto" w:fill="8EAADB" w:themeFill="accent1" w:themeFillTint="99"/>
      </w:pPr>
      <w:r>
        <w:rPr>
          <w:b/>
          <w:bCs/>
          <w:sz w:val="32"/>
          <w:szCs w:val="32"/>
        </w:rPr>
        <w:lastRenderedPageBreak/>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9B1ACB" w:rsidRPr="004E1DEE" w14:paraId="54C0E8DE" w14:textId="77777777" w:rsidTr="003D1E20">
        <w:trPr>
          <w:tblHeader/>
        </w:trPr>
        <w:tc>
          <w:tcPr>
            <w:tcW w:w="990" w:type="dxa"/>
            <w:tcBorders>
              <w:bottom w:val="single" w:sz="4" w:space="0" w:color="auto"/>
            </w:tcBorders>
            <w:shd w:val="clear" w:color="auto" w:fill="2F5496" w:themeFill="accent1" w:themeFillShade="BF"/>
            <w:vAlign w:val="center"/>
          </w:tcPr>
          <w:p w14:paraId="68DBEDE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58436DA5"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DD236E6" w14:textId="77777777" w:rsidR="009B1ACB" w:rsidRPr="00B723A6" w:rsidRDefault="009B1ACB" w:rsidP="006B1337">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7490D4DE"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3433524"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45AA6E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3DE8663" w14:textId="77777777" w:rsidTr="003D1E20">
        <w:tc>
          <w:tcPr>
            <w:tcW w:w="15120" w:type="dxa"/>
            <w:gridSpan w:val="6"/>
            <w:tcBorders>
              <w:left w:val="single" w:sz="4" w:space="0" w:color="auto"/>
            </w:tcBorders>
            <w:shd w:val="clear" w:color="auto" w:fill="D9E2F3" w:themeFill="accent1" w:themeFillTint="33"/>
            <w:vAlign w:val="center"/>
          </w:tcPr>
          <w:p w14:paraId="07B2727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3D1E20" w14:paraId="03AA625B" w14:textId="77777777" w:rsidTr="003D1E20">
        <w:trPr>
          <w:cantSplit/>
        </w:trPr>
        <w:tc>
          <w:tcPr>
            <w:tcW w:w="990" w:type="dxa"/>
            <w:tcBorders>
              <w:bottom w:val="single" w:sz="4" w:space="0" w:color="auto"/>
            </w:tcBorders>
          </w:tcPr>
          <w:p w14:paraId="6AD67C86" w14:textId="77777777" w:rsidR="003D1E20" w:rsidRPr="0084305D" w:rsidRDefault="003D1E20" w:rsidP="003D1E20">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4174047C" w14:textId="77777777" w:rsidR="003D1E20" w:rsidRPr="0084305D" w:rsidRDefault="003D1E20" w:rsidP="003D1E20">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1ADCE0CA" w14:textId="77777777" w:rsidR="003D1E20" w:rsidRPr="0084305D" w:rsidRDefault="003D1E20" w:rsidP="003D1E20">
            <w:pPr>
              <w:rPr>
                <w:rFonts w:cstheme="minorHAnsi"/>
              </w:rPr>
            </w:pPr>
          </w:p>
        </w:tc>
        <w:tc>
          <w:tcPr>
            <w:tcW w:w="900" w:type="dxa"/>
            <w:tcBorders>
              <w:bottom w:val="single" w:sz="4" w:space="0" w:color="auto"/>
            </w:tcBorders>
          </w:tcPr>
          <w:p w14:paraId="26A873C2" w14:textId="77777777" w:rsidR="003D1E20" w:rsidRPr="00C34C63" w:rsidRDefault="003D1E20" w:rsidP="003D1E20">
            <w:pPr>
              <w:rPr>
                <w:rFonts w:cstheme="minorHAnsi"/>
              </w:rPr>
            </w:pPr>
            <w:r w:rsidRPr="00C34C63">
              <w:rPr>
                <w:rFonts w:cstheme="minorHAnsi"/>
              </w:rPr>
              <w:t xml:space="preserve">A </w:t>
            </w:r>
          </w:p>
          <w:p w14:paraId="276DB32B" w14:textId="77777777" w:rsidR="003D1E20" w:rsidRPr="00C34C63" w:rsidRDefault="003D1E20" w:rsidP="003D1E20">
            <w:pPr>
              <w:rPr>
                <w:rFonts w:cstheme="minorHAnsi"/>
              </w:rPr>
            </w:pPr>
            <w:r w:rsidRPr="00C34C63">
              <w:rPr>
                <w:rFonts w:cstheme="minorHAnsi"/>
              </w:rPr>
              <w:t xml:space="preserve">B </w:t>
            </w:r>
          </w:p>
          <w:p w14:paraId="367F3C5B" w14:textId="77777777" w:rsidR="003D1E20" w:rsidRPr="00C34C63" w:rsidRDefault="003D1E20" w:rsidP="003D1E20">
            <w:pPr>
              <w:rPr>
                <w:rFonts w:cstheme="minorHAnsi"/>
              </w:rPr>
            </w:pPr>
            <w:r w:rsidRPr="00C34C63">
              <w:rPr>
                <w:rFonts w:cstheme="minorHAnsi"/>
              </w:rPr>
              <w:t xml:space="preserve">C-M </w:t>
            </w:r>
          </w:p>
          <w:p w14:paraId="4A3B50B1" w14:textId="77777777" w:rsidR="003D1E20" w:rsidRPr="0084305D" w:rsidRDefault="003D1E20" w:rsidP="003D1E20">
            <w:pPr>
              <w:rPr>
                <w:rFonts w:cstheme="minorHAnsi"/>
              </w:rPr>
            </w:pPr>
            <w:r w:rsidRPr="00C34C63">
              <w:rPr>
                <w:rFonts w:cstheme="minorHAnsi"/>
              </w:rPr>
              <w:t>C</w:t>
            </w:r>
          </w:p>
        </w:tc>
        <w:tc>
          <w:tcPr>
            <w:tcW w:w="1980" w:type="dxa"/>
            <w:tcBorders>
              <w:bottom w:val="single" w:sz="4" w:space="0" w:color="auto"/>
            </w:tcBorders>
          </w:tcPr>
          <w:p w14:paraId="10BF075A" w14:textId="77777777" w:rsidR="003D1E20" w:rsidRPr="003D1E20" w:rsidRDefault="001E7F86" w:rsidP="003D1E20">
            <w:pPr>
              <w:rPr>
                <w:rFonts w:cstheme="minorHAnsi"/>
              </w:rPr>
            </w:pPr>
            <w:sdt>
              <w:sdtPr>
                <w:rPr>
                  <w:rFonts w:cstheme="minorHAnsi"/>
                </w:rPr>
                <w:id w:val="-17410861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89CB95" w14:textId="77777777" w:rsidR="003D1E20" w:rsidRPr="003D1E20" w:rsidRDefault="001E7F86" w:rsidP="003D1E20">
            <w:pPr>
              <w:rPr>
                <w:rFonts w:cstheme="minorHAnsi"/>
              </w:rPr>
            </w:pPr>
            <w:sdt>
              <w:sdtPr>
                <w:rPr>
                  <w:rFonts w:cstheme="minorHAnsi"/>
                </w:rPr>
                <w:id w:val="996153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53DC56" w14:textId="77777777" w:rsidR="003D1E20" w:rsidRPr="003D1E20" w:rsidRDefault="001E7F86" w:rsidP="003D1E20">
            <w:pPr>
              <w:rPr>
                <w:rFonts w:cstheme="minorHAnsi"/>
              </w:rPr>
            </w:pPr>
            <w:sdt>
              <w:sdtPr>
                <w:rPr>
                  <w:rFonts w:cstheme="minorHAnsi"/>
                </w:rPr>
                <w:id w:val="13827541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389479" w14:textId="77777777" w:rsidR="003D1E20" w:rsidRPr="003D1E20" w:rsidRDefault="001E7F86" w:rsidP="003D1E20">
            <w:pPr>
              <w:rPr>
                <w:rFonts w:cstheme="minorHAnsi"/>
              </w:rPr>
            </w:pPr>
            <w:sdt>
              <w:sdtPr>
                <w:rPr>
                  <w:rFonts w:cstheme="minorHAnsi"/>
                </w:rPr>
                <w:id w:val="21119262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A68833" w14:textId="77777777" w:rsidR="003D1E20" w:rsidRPr="0084305D" w:rsidRDefault="003D1E20" w:rsidP="003D1E20">
            <w:pPr>
              <w:rPr>
                <w:rFonts w:cstheme="minorHAnsi"/>
              </w:rPr>
            </w:pPr>
          </w:p>
        </w:tc>
        <w:sdt>
          <w:sdtPr>
            <w:rPr>
              <w:rFonts w:cstheme="minorHAnsi"/>
            </w:rPr>
            <w:id w:val="-1536506002"/>
            <w:placeholder>
              <w:docPart w:val="694192AC844D451581D39723197DBB73"/>
            </w:placeholder>
            <w:showingPlcHdr/>
          </w:sdtPr>
          <w:sdtEndPr/>
          <w:sdtContent>
            <w:tc>
              <w:tcPr>
                <w:tcW w:w="4770" w:type="dxa"/>
                <w:tcBorders>
                  <w:bottom w:val="single" w:sz="4" w:space="0" w:color="auto"/>
                </w:tcBorders>
              </w:tcPr>
              <w:p w14:paraId="3EC416C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9B1ACB" w14:paraId="244CF851" w14:textId="77777777" w:rsidTr="003D1E20">
        <w:trPr>
          <w:cantSplit/>
        </w:trPr>
        <w:tc>
          <w:tcPr>
            <w:tcW w:w="15120" w:type="dxa"/>
            <w:gridSpan w:val="6"/>
            <w:tcBorders>
              <w:left w:val="single" w:sz="4" w:space="0" w:color="auto"/>
            </w:tcBorders>
            <w:shd w:val="clear" w:color="auto" w:fill="D9E2F3" w:themeFill="accent1" w:themeFillTint="33"/>
          </w:tcPr>
          <w:p w14:paraId="3A8BE7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3D1E20" w14:paraId="484C0D67" w14:textId="77777777" w:rsidTr="0089695F">
        <w:trPr>
          <w:cantSplit/>
        </w:trPr>
        <w:tc>
          <w:tcPr>
            <w:tcW w:w="990" w:type="dxa"/>
          </w:tcPr>
          <w:p w14:paraId="37DEFC04" w14:textId="77777777" w:rsidR="003D1E20" w:rsidRPr="0084305D" w:rsidRDefault="003D1E20" w:rsidP="003D1E20">
            <w:pPr>
              <w:jc w:val="center"/>
              <w:rPr>
                <w:rFonts w:cstheme="minorHAnsi"/>
                <w:b/>
                <w:bCs/>
              </w:rPr>
            </w:pPr>
            <w:r w:rsidRPr="0084305D">
              <w:rPr>
                <w:rFonts w:cstheme="minorHAnsi"/>
                <w:b/>
                <w:bCs/>
              </w:rPr>
              <w:t>10-B-2</w:t>
            </w:r>
          </w:p>
        </w:tc>
        <w:tc>
          <w:tcPr>
            <w:tcW w:w="6210" w:type="dxa"/>
            <w:tcBorders>
              <w:right w:val="nil"/>
            </w:tcBorders>
          </w:tcPr>
          <w:p w14:paraId="0076EEF6"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6DBA0E1C" w14:textId="77777777" w:rsidR="003D1E20" w:rsidRPr="0084305D" w:rsidRDefault="003D1E20" w:rsidP="003D1E20">
            <w:pPr>
              <w:rPr>
                <w:rFonts w:cstheme="minorHAnsi"/>
              </w:rPr>
            </w:pPr>
          </w:p>
        </w:tc>
        <w:tc>
          <w:tcPr>
            <w:tcW w:w="900" w:type="dxa"/>
          </w:tcPr>
          <w:p w14:paraId="15BC319A" w14:textId="77777777" w:rsidR="003D1E20" w:rsidRPr="00C34C63" w:rsidRDefault="003D1E20" w:rsidP="003D1E20">
            <w:pPr>
              <w:rPr>
                <w:rFonts w:cstheme="minorHAnsi"/>
              </w:rPr>
            </w:pPr>
            <w:r w:rsidRPr="00C34C63">
              <w:rPr>
                <w:rFonts w:cstheme="minorHAnsi"/>
              </w:rPr>
              <w:t xml:space="preserve">A </w:t>
            </w:r>
          </w:p>
          <w:p w14:paraId="6FC78F79" w14:textId="77777777" w:rsidR="003D1E20" w:rsidRPr="00C34C63" w:rsidRDefault="003D1E20" w:rsidP="003D1E20">
            <w:pPr>
              <w:rPr>
                <w:rFonts w:cstheme="minorHAnsi"/>
              </w:rPr>
            </w:pPr>
            <w:r w:rsidRPr="00C34C63">
              <w:rPr>
                <w:rFonts w:cstheme="minorHAnsi"/>
              </w:rPr>
              <w:t xml:space="preserve">B </w:t>
            </w:r>
          </w:p>
          <w:p w14:paraId="55D80D71" w14:textId="77777777" w:rsidR="003D1E20" w:rsidRPr="00C34C63" w:rsidRDefault="003D1E20" w:rsidP="003D1E20">
            <w:pPr>
              <w:rPr>
                <w:rFonts w:cstheme="minorHAnsi"/>
              </w:rPr>
            </w:pPr>
            <w:r w:rsidRPr="00C34C63">
              <w:rPr>
                <w:rFonts w:cstheme="minorHAnsi"/>
              </w:rPr>
              <w:t xml:space="preserve">C-M </w:t>
            </w:r>
          </w:p>
          <w:p w14:paraId="5C8884E3" w14:textId="77777777" w:rsidR="003D1E20" w:rsidRPr="0084305D" w:rsidRDefault="003D1E20" w:rsidP="003D1E20">
            <w:pPr>
              <w:rPr>
                <w:rFonts w:cstheme="minorHAnsi"/>
              </w:rPr>
            </w:pPr>
            <w:r w:rsidRPr="00C34C63">
              <w:rPr>
                <w:rFonts w:cstheme="minorHAnsi"/>
              </w:rPr>
              <w:t>C</w:t>
            </w:r>
          </w:p>
        </w:tc>
        <w:tc>
          <w:tcPr>
            <w:tcW w:w="1980" w:type="dxa"/>
          </w:tcPr>
          <w:p w14:paraId="7E256892" w14:textId="77777777" w:rsidR="003D1E20" w:rsidRPr="003D1E20" w:rsidRDefault="001E7F86" w:rsidP="003D1E20">
            <w:pPr>
              <w:rPr>
                <w:rFonts w:cstheme="minorHAnsi"/>
              </w:rPr>
            </w:pPr>
            <w:sdt>
              <w:sdtPr>
                <w:rPr>
                  <w:rFonts w:cstheme="minorHAnsi"/>
                </w:rPr>
                <w:id w:val="-2732546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29B3A7" w14:textId="77777777" w:rsidR="003D1E20" w:rsidRPr="003D1E20" w:rsidRDefault="001E7F86" w:rsidP="003D1E20">
            <w:pPr>
              <w:rPr>
                <w:rFonts w:cstheme="minorHAnsi"/>
              </w:rPr>
            </w:pPr>
            <w:sdt>
              <w:sdtPr>
                <w:rPr>
                  <w:rFonts w:cstheme="minorHAnsi"/>
                </w:rPr>
                <w:id w:val="11095456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E1AC2" w14:textId="77777777" w:rsidR="003D1E20" w:rsidRPr="003D1E20" w:rsidRDefault="001E7F86" w:rsidP="003D1E20">
            <w:pPr>
              <w:rPr>
                <w:rFonts w:cstheme="minorHAnsi"/>
              </w:rPr>
            </w:pPr>
            <w:sdt>
              <w:sdtPr>
                <w:rPr>
                  <w:rFonts w:cstheme="minorHAnsi"/>
                </w:rPr>
                <w:id w:val="838216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1B55F83" w14:textId="77777777" w:rsidR="003D1E20" w:rsidRPr="003D1E20" w:rsidRDefault="001E7F86" w:rsidP="003D1E20">
            <w:pPr>
              <w:rPr>
                <w:rFonts w:cstheme="minorHAnsi"/>
              </w:rPr>
            </w:pPr>
            <w:sdt>
              <w:sdtPr>
                <w:rPr>
                  <w:rFonts w:cstheme="minorHAnsi"/>
                </w:rPr>
                <w:id w:val="-12384737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58833B" w14:textId="77777777" w:rsidR="003D1E20" w:rsidRPr="0084305D" w:rsidRDefault="003D1E20" w:rsidP="003D1E20">
            <w:pPr>
              <w:rPr>
                <w:rFonts w:cstheme="minorHAnsi"/>
              </w:rPr>
            </w:pPr>
          </w:p>
        </w:tc>
        <w:sdt>
          <w:sdtPr>
            <w:rPr>
              <w:rFonts w:cstheme="minorHAnsi"/>
            </w:rPr>
            <w:id w:val="304737343"/>
            <w:placeholder>
              <w:docPart w:val="A9906F8F57D641D4A2385D8926254FE4"/>
            </w:placeholder>
            <w:showingPlcHdr/>
          </w:sdtPr>
          <w:sdtEndPr/>
          <w:sdtContent>
            <w:tc>
              <w:tcPr>
                <w:tcW w:w="4770" w:type="dxa"/>
              </w:tcPr>
              <w:p w14:paraId="08AF4DE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84E3CAB" w14:textId="77777777" w:rsidTr="0089695F">
        <w:trPr>
          <w:cantSplit/>
        </w:trPr>
        <w:tc>
          <w:tcPr>
            <w:tcW w:w="990" w:type="dxa"/>
          </w:tcPr>
          <w:p w14:paraId="28AAFFA3" w14:textId="77777777" w:rsidR="003D1E20" w:rsidRPr="0084305D" w:rsidRDefault="003D1E20" w:rsidP="003D1E20">
            <w:pPr>
              <w:jc w:val="center"/>
              <w:rPr>
                <w:rFonts w:cstheme="minorHAnsi"/>
                <w:b/>
                <w:bCs/>
              </w:rPr>
            </w:pPr>
            <w:r w:rsidRPr="0084305D">
              <w:rPr>
                <w:rFonts w:cstheme="minorHAnsi"/>
                <w:b/>
                <w:bCs/>
              </w:rPr>
              <w:t>10-B-3</w:t>
            </w:r>
          </w:p>
        </w:tc>
        <w:tc>
          <w:tcPr>
            <w:tcW w:w="6210" w:type="dxa"/>
            <w:tcBorders>
              <w:right w:val="nil"/>
            </w:tcBorders>
          </w:tcPr>
          <w:p w14:paraId="431DD42D"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A619285" w14:textId="77777777" w:rsidR="003D1E20" w:rsidRPr="0084305D" w:rsidRDefault="003D1E20" w:rsidP="003D1E20">
            <w:pPr>
              <w:rPr>
                <w:rFonts w:cstheme="minorHAnsi"/>
              </w:rPr>
            </w:pPr>
          </w:p>
        </w:tc>
        <w:tc>
          <w:tcPr>
            <w:tcW w:w="900" w:type="dxa"/>
          </w:tcPr>
          <w:p w14:paraId="3C3EDFCB" w14:textId="77777777" w:rsidR="003D1E20" w:rsidRPr="00C34C63" w:rsidRDefault="003D1E20" w:rsidP="003D1E20">
            <w:pPr>
              <w:rPr>
                <w:rFonts w:cstheme="minorHAnsi"/>
              </w:rPr>
            </w:pPr>
            <w:r w:rsidRPr="00C34C63">
              <w:rPr>
                <w:rFonts w:cstheme="minorHAnsi"/>
              </w:rPr>
              <w:t xml:space="preserve">A </w:t>
            </w:r>
          </w:p>
          <w:p w14:paraId="531C42AA" w14:textId="77777777" w:rsidR="003D1E20" w:rsidRPr="00C34C63" w:rsidRDefault="003D1E20" w:rsidP="003D1E20">
            <w:pPr>
              <w:rPr>
                <w:rFonts w:cstheme="minorHAnsi"/>
              </w:rPr>
            </w:pPr>
            <w:r w:rsidRPr="00C34C63">
              <w:rPr>
                <w:rFonts w:cstheme="minorHAnsi"/>
              </w:rPr>
              <w:t xml:space="preserve">B </w:t>
            </w:r>
          </w:p>
          <w:p w14:paraId="7E365E61" w14:textId="77777777" w:rsidR="003D1E20" w:rsidRPr="00C34C63" w:rsidRDefault="003D1E20" w:rsidP="003D1E20">
            <w:pPr>
              <w:rPr>
                <w:rFonts w:cstheme="minorHAnsi"/>
              </w:rPr>
            </w:pPr>
            <w:r w:rsidRPr="00C34C63">
              <w:rPr>
                <w:rFonts w:cstheme="minorHAnsi"/>
              </w:rPr>
              <w:t xml:space="preserve">C-M </w:t>
            </w:r>
          </w:p>
          <w:p w14:paraId="06CF9B4A" w14:textId="77777777" w:rsidR="003D1E20" w:rsidRPr="0084305D" w:rsidRDefault="003D1E20" w:rsidP="003D1E20">
            <w:pPr>
              <w:rPr>
                <w:rFonts w:cstheme="minorHAnsi"/>
              </w:rPr>
            </w:pPr>
            <w:r w:rsidRPr="00C34C63">
              <w:rPr>
                <w:rFonts w:cstheme="minorHAnsi"/>
              </w:rPr>
              <w:t>C</w:t>
            </w:r>
          </w:p>
        </w:tc>
        <w:tc>
          <w:tcPr>
            <w:tcW w:w="1980" w:type="dxa"/>
          </w:tcPr>
          <w:p w14:paraId="116852FF" w14:textId="77777777" w:rsidR="003D1E20" w:rsidRPr="003D1E20" w:rsidRDefault="001E7F86" w:rsidP="003D1E20">
            <w:pPr>
              <w:rPr>
                <w:rFonts w:cstheme="minorHAnsi"/>
              </w:rPr>
            </w:pPr>
            <w:sdt>
              <w:sdtPr>
                <w:rPr>
                  <w:rFonts w:cstheme="minorHAnsi"/>
                </w:rPr>
                <w:id w:val="-14053725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44C56B" w14:textId="77777777" w:rsidR="003D1E20" w:rsidRPr="003D1E20" w:rsidRDefault="001E7F86" w:rsidP="003D1E20">
            <w:pPr>
              <w:rPr>
                <w:rFonts w:cstheme="minorHAnsi"/>
              </w:rPr>
            </w:pPr>
            <w:sdt>
              <w:sdtPr>
                <w:rPr>
                  <w:rFonts w:cstheme="minorHAnsi"/>
                </w:rPr>
                <w:id w:val="-685836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569055" w14:textId="77777777" w:rsidR="003D1E20" w:rsidRPr="003D1E20" w:rsidRDefault="001E7F86" w:rsidP="003D1E20">
            <w:pPr>
              <w:rPr>
                <w:rFonts w:cstheme="minorHAnsi"/>
              </w:rPr>
            </w:pPr>
            <w:sdt>
              <w:sdtPr>
                <w:rPr>
                  <w:rFonts w:cstheme="minorHAnsi"/>
                </w:rPr>
                <w:id w:val="4219114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2EBED62" w14:textId="77777777" w:rsidR="003D1E20" w:rsidRPr="003D1E20" w:rsidRDefault="001E7F86" w:rsidP="003D1E20">
            <w:pPr>
              <w:rPr>
                <w:rFonts w:cstheme="minorHAnsi"/>
              </w:rPr>
            </w:pPr>
            <w:sdt>
              <w:sdtPr>
                <w:rPr>
                  <w:rFonts w:cstheme="minorHAnsi"/>
                </w:rPr>
                <w:id w:val="-2861214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13BD87" w14:textId="77777777" w:rsidR="003D1E20" w:rsidRPr="0084305D" w:rsidRDefault="003D1E20" w:rsidP="003D1E20">
            <w:pPr>
              <w:rPr>
                <w:rFonts w:cstheme="minorHAnsi"/>
              </w:rPr>
            </w:pPr>
          </w:p>
        </w:tc>
        <w:sdt>
          <w:sdtPr>
            <w:rPr>
              <w:rFonts w:cstheme="minorHAnsi"/>
            </w:rPr>
            <w:id w:val="1298417614"/>
            <w:placeholder>
              <w:docPart w:val="9B4D52F6A82F46ACA6B17CFF9BF84378"/>
            </w:placeholder>
            <w:showingPlcHdr/>
          </w:sdtPr>
          <w:sdtEndPr/>
          <w:sdtContent>
            <w:tc>
              <w:tcPr>
                <w:tcW w:w="4770" w:type="dxa"/>
              </w:tcPr>
              <w:p w14:paraId="025A968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3266ECE" w14:textId="77777777" w:rsidTr="0089695F">
        <w:trPr>
          <w:cantSplit/>
        </w:trPr>
        <w:tc>
          <w:tcPr>
            <w:tcW w:w="990" w:type="dxa"/>
          </w:tcPr>
          <w:p w14:paraId="1C7A54BA" w14:textId="77777777" w:rsidR="003D1E20" w:rsidRPr="0084305D" w:rsidRDefault="003D1E20" w:rsidP="003D1E20">
            <w:pPr>
              <w:jc w:val="center"/>
              <w:rPr>
                <w:rFonts w:cstheme="minorHAnsi"/>
                <w:b/>
                <w:bCs/>
              </w:rPr>
            </w:pPr>
            <w:r w:rsidRPr="0084305D">
              <w:rPr>
                <w:rFonts w:cstheme="minorHAnsi"/>
                <w:b/>
                <w:bCs/>
              </w:rPr>
              <w:t>10-B-4</w:t>
            </w:r>
          </w:p>
        </w:tc>
        <w:tc>
          <w:tcPr>
            <w:tcW w:w="6210" w:type="dxa"/>
            <w:tcBorders>
              <w:right w:val="nil"/>
            </w:tcBorders>
          </w:tcPr>
          <w:p w14:paraId="1C111D91"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57A80DC7" w14:textId="77777777" w:rsidR="003D1E20" w:rsidRPr="0084305D" w:rsidRDefault="003D1E20" w:rsidP="003D1E20">
            <w:pPr>
              <w:rPr>
                <w:rFonts w:cstheme="minorHAnsi"/>
              </w:rPr>
            </w:pPr>
          </w:p>
        </w:tc>
        <w:tc>
          <w:tcPr>
            <w:tcW w:w="900" w:type="dxa"/>
          </w:tcPr>
          <w:p w14:paraId="65257DC8" w14:textId="77777777" w:rsidR="003D1E20" w:rsidRPr="00C34C63" w:rsidRDefault="003D1E20" w:rsidP="003D1E20">
            <w:pPr>
              <w:rPr>
                <w:rFonts w:cstheme="minorHAnsi"/>
              </w:rPr>
            </w:pPr>
            <w:r w:rsidRPr="00C34C63">
              <w:rPr>
                <w:rFonts w:cstheme="minorHAnsi"/>
              </w:rPr>
              <w:t xml:space="preserve">A </w:t>
            </w:r>
          </w:p>
          <w:p w14:paraId="6A575079" w14:textId="77777777" w:rsidR="003D1E20" w:rsidRPr="00C34C63" w:rsidRDefault="003D1E20" w:rsidP="003D1E20">
            <w:pPr>
              <w:rPr>
                <w:rFonts w:cstheme="minorHAnsi"/>
              </w:rPr>
            </w:pPr>
            <w:r w:rsidRPr="00C34C63">
              <w:rPr>
                <w:rFonts w:cstheme="minorHAnsi"/>
              </w:rPr>
              <w:t xml:space="preserve">B </w:t>
            </w:r>
          </w:p>
          <w:p w14:paraId="32B72499" w14:textId="77777777" w:rsidR="003D1E20" w:rsidRPr="00C34C63" w:rsidRDefault="003D1E20" w:rsidP="003D1E20">
            <w:pPr>
              <w:rPr>
                <w:rFonts w:cstheme="minorHAnsi"/>
              </w:rPr>
            </w:pPr>
            <w:r w:rsidRPr="00C34C63">
              <w:rPr>
                <w:rFonts w:cstheme="minorHAnsi"/>
              </w:rPr>
              <w:t xml:space="preserve">C-M </w:t>
            </w:r>
          </w:p>
          <w:p w14:paraId="3703D7FA" w14:textId="77777777" w:rsidR="003D1E20" w:rsidRPr="0084305D" w:rsidRDefault="003D1E20" w:rsidP="003D1E20">
            <w:pPr>
              <w:rPr>
                <w:rFonts w:cstheme="minorHAnsi"/>
              </w:rPr>
            </w:pPr>
            <w:r w:rsidRPr="00C34C63">
              <w:rPr>
                <w:rFonts w:cstheme="minorHAnsi"/>
              </w:rPr>
              <w:t>C</w:t>
            </w:r>
          </w:p>
        </w:tc>
        <w:tc>
          <w:tcPr>
            <w:tcW w:w="1980" w:type="dxa"/>
          </w:tcPr>
          <w:p w14:paraId="0AACFFC2" w14:textId="77777777" w:rsidR="003D1E20" w:rsidRPr="003D1E20" w:rsidRDefault="001E7F86" w:rsidP="003D1E20">
            <w:pPr>
              <w:rPr>
                <w:rFonts w:cstheme="minorHAnsi"/>
              </w:rPr>
            </w:pPr>
            <w:sdt>
              <w:sdtPr>
                <w:rPr>
                  <w:rFonts w:cstheme="minorHAnsi"/>
                </w:rPr>
                <w:id w:val="-10739649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DC6BA7" w14:textId="77777777" w:rsidR="003D1E20" w:rsidRPr="003D1E20" w:rsidRDefault="001E7F86" w:rsidP="003D1E20">
            <w:pPr>
              <w:rPr>
                <w:rFonts w:cstheme="minorHAnsi"/>
              </w:rPr>
            </w:pPr>
            <w:sdt>
              <w:sdtPr>
                <w:rPr>
                  <w:rFonts w:cstheme="minorHAnsi"/>
                </w:rPr>
                <w:id w:val="-16029389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1AA5A9" w14:textId="77777777" w:rsidR="003D1E20" w:rsidRPr="003D1E20" w:rsidRDefault="001E7F86" w:rsidP="003D1E20">
            <w:pPr>
              <w:rPr>
                <w:rFonts w:cstheme="minorHAnsi"/>
              </w:rPr>
            </w:pPr>
            <w:sdt>
              <w:sdtPr>
                <w:rPr>
                  <w:rFonts w:cstheme="minorHAnsi"/>
                </w:rPr>
                <w:id w:val="18488190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51FC85" w14:textId="77777777" w:rsidR="003D1E20" w:rsidRPr="003D1E20" w:rsidRDefault="001E7F86" w:rsidP="003D1E20">
            <w:pPr>
              <w:rPr>
                <w:rFonts w:cstheme="minorHAnsi"/>
              </w:rPr>
            </w:pPr>
            <w:sdt>
              <w:sdtPr>
                <w:rPr>
                  <w:rFonts w:cstheme="minorHAnsi"/>
                </w:rPr>
                <w:id w:val="-18678167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19624B" w14:textId="77777777" w:rsidR="003D1E20" w:rsidRPr="0084305D" w:rsidRDefault="003D1E20" w:rsidP="003D1E20">
            <w:pPr>
              <w:rPr>
                <w:rFonts w:cstheme="minorHAnsi"/>
              </w:rPr>
            </w:pPr>
          </w:p>
        </w:tc>
        <w:sdt>
          <w:sdtPr>
            <w:rPr>
              <w:rFonts w:cstheme="minorHAnsi"/>
            </w:rPr>
            <w:id w:val="1389141733"/>
            <w:placeholder>
              <w:docPart w:val="C3F077D13F6645538A3ACFAB6E1C6AD0"/>
            </w:placeholder>
            <w:showingPlcHdr/>
          </w:sdtPr>
          <w:sdtEndPr/>
          <w:sdtContent>
            <w:tc>
              <w:tcPr>
                <w:tcW w:w="4770" w:type="dxa"/>
              </w:tcPr>
              <w:p w14:paraId="1EDCAEB1"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B6BB8FC" w14:textId="77777777" w:rsidTr="0089695F">
        <w:trPr>
          <w:cantSplit/>
        </w:trPr>
        <w:tc>
          <w:tcPr>
            <w:tcW w:w="990" w:type="dxa"/>
          </w:tcPr>
          <w:p w14:paraId="447598A5" w14:textId="77777777" w:rsidR="003D1E20" w:rsidRPr="0084305D" w:rsidRDefault="003D1E20" w:rsidP="003D1E20">
            <w:pPr>
              <w:jc w:val="center"/>
              <w:rPr>
                <w:rFonts w:cstheme="minorHAnsi"/>
                <w:b/>
                <w:bCs/>
              </w:rPr>
            </w:pPr>
            <w:r w:rsidRPr="0084305D">
              <w:rPr>
                <w:rFonts w:cstheme="minorHAnsi"/>
                <w:b/>
                <w:bCs/>
              </w:rPr>
              <w:t>10-B-5</w:t>
            </w:r>
          </w:p>
        </w:tc>
        <w:tc>
          <w:tcPr>
            <w:tcW w:w="6210" w:type="dxa"/>
            <w:tcBorders>
              <w:right w:val="nil"/>
            </w:tcBorders>
          </w:tcPr>
          <w:p w14:paraId="6E6DDA8A"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alert the medical director to identify, track, trend, evaluate, and resolve problems.</w:t>
            </w:r>
          </w:p>
        </w:tc>
        <w:tc>
          <w:tcPr>
            <w:tcW w:w="270" w:type="dxa"/>
            <w:tcBorders>
              <w:left w:val="nil"/>
            </w:tcBorders>
          </w:tcPr>
          <w:p w14:paraId="0765CFDB" w14:textId="77777777" w:rsidR="003D1E20" w:rsidRPr="0084305D" w:rsidRDefault="003D1E20" w:rsidP="003D1E20">
            <w:pPr>
              <w:rPr>
                <w:rFonts w:cstheme="minorHAnsi"/>
              </w:rPr>
            </w:pPr>
          </w:p>
        </w:tc>
        <w:tc>
          <w:tcPr>
            <w:tcW w:w="900" w:type="dxa"/>
          </w:tcPr>
          <w:p w14:paraId="67E3B170" w14:textId="77777777" w:rsidR="003D1E20" w:rsidRPr="00C34C63" w:rsidRDefault="003D1E20" w:rsidP="003D1E20">
            <w:pPr>
              <w:rPr>
                <w:rFonts w:cstheme="minorHAnsi"/>
              </w:rPr>
            </w:pPr>
            <w:r w:rsidRPr="00C34C63">
              <w:rPr>
                <w:rFonts w:cstheme="minorHAnsi"/>
              </w:rPr>
              <w:t xml:space="preserve">A </w:t>
            </w:r>
          </w:p>
          <w:p w14:paraId="251B0E53" w14:textId="77777777" w:rsidR="003D1E20" w:rsidRPr="00C34C63" w:rsidRDefault="003D1E20" w:rsidP="003D1E20">
            <w:pPr>
              <w:rPr>
                <w:rFonts w:cstheme="minorHAnsi"/>
              </w:rPr>
            </w:pPr>
            <w:r w:rsidRPr="00C34C63">
              <w:rPr>
                <w:rFonts w:cstheme="minorHAnsi"/>
              </w:rPr>
              <w:t xml:space="preserve">B </w:t>
            </w:r>
          </w:p>
          <w:p w14:paraId="1A014A91" w14:textId="77777777" w:rsidR="003D1E20" w:rsidRPr="00C34C63" w:rsidRDefault="003D1E20" w:rsidP="003D1E20">
            <w:pPr>
              <w:rPr>
                <w:rFonts w:cstheme="minorHAnsi"/>
              </w:rPr>
            </w:pPr>
            <w:r w:rsidRPr="00C34C63">
              <w:rPr>
                <w:rFonts w:cstheme="minorHAnsi"/>
              </w:rPr>
              <w:t xml:space="preserve">C-M </w:t>
            </w:r>
          </w:p>
          <w:p w14:paraId="3E9649EF" w14:textId="77777777" w:rsidR="003D1E20" w:rsidRPr="0084305D" w:rsidRDefault="003D1E20" w:rsidP="003D1E20">
            <w:pPr>
              <w:rPr>
                <w:rFonts w:cstheme="minorHAnsi"/>
              </w:rPr>
            </w:pPr>
            <w:r w:rsidRPr="00C34C63">
              <w:rPr>
                <w:rFonts w:cstheme="minorHAnsi"/>
              </w:rPr>
              <w:t>C</w:t>
            </w:r>
          </w:p>
        </w:tc>
        <w:tc>
          <w:tcPr>
            <w:tcW w:w="1980" w:type="dxa"/>
          </w:tcPr>
          <w:p w14:paraId="7F09D068" w14:textId="77777777" w:rsidR="003D1E20" w:rsidRPr="003D1E20" w:rsidRDefault="001E7F86" w:rsidP="003D1E20">
            <w:pPr>
              <w:rPr>
                <w:rFonts w:cstheme="minorHAnsi"/>
              </w:rPr>
            </w:pPr>
            <w:sdt>
              <w:sdtPr>
                <w:rPr>
                  <w:rFonts w:cstheme="minorHAnsi"/>
                </w:rPr>
                <w:id w:val="-21033274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8D0FBB" w14:textId="77777777" w:rsidR="003D1E20" w:rsidRPr="003D1E20" w:rsidRDefault="001E7F86" w:rsidP="003D1E20">
            <w:pPr>
              <w:rPr>
                <w:rFonts w:cstheme="minorHAnsi"/>
              </w:rPr>
            </w:pPr>
            <w:sdt>
              <w:sdtPr>
                <w:rPr>
                  <w:rFonts w:cstheme="minorHAnsi"/>
                </w:rPr>
                <w:id w:val="-4124677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A14CC7" w14:textId="77777777" w:rsidR="003D1E20" w:rsidRPr="003D1E20" w:rsidRDefault="001E7F86" w:rsidP="003D1E20">
            <w:pPr>
              <w:rPr>
                <w:rFonts w:cstheme="minorHAnsi"/>
              </w:rPr>
            </w:pPr>
            <w:sdt>
              <w:sdtPr>
                <w:rPr>
                  <w:rFonts w:cstheme="minorHAnsi"/>
                </w:rPr>
                <w:id w:val="-15538377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0B51F3" w14:textId="77777777" w:rsidR="003D1E20" w:rsidRPr="003D1E20" w:rsidRDefault="001E7F86" w:rsidP="003D1E20">
            <w:pPr>
              <w:rPr>
                <w:rFonts w:cstheme="minorHAnsi"/>
              </w:rPr>
            </w:pPr>
            <w:sdt>
              <w:sdtPr>
                <w:rPr>
                  <w:rFonts w:cstheme="minorHAnsi"/>
                </w:rPr>
                <w:id w:val="-8010734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BB1BE1" w14:textId="77777777" w:rsidR="003D1E20" w:rsidRPr="0084305D" w:rsidRDefault="003D1E20" w:rsidP="003D1E20">
            <w:pPr>
              <w:rPr>
                <w:rFonts w:cstheme="minorHAnsi"/>
              </w:rPr>
            </w:pPr>
          </w:p>
        </w:tc>
        <w:sdt>
          <w:sdtPr>
            <w:rPr>
              <w:rFonts w:cstheme="minorHAnsi"/>
            </w:rPr>
            <w:id w:val="135468562"/>
            <w:placeholder>
              <w:docPart w:val="7E292D6DA55F438EBD134D9DB87F3E65"/>
            </w:placeholder>
            <w:showingPlcHdr/>
          </w:sdtPr>
          <w:sdtEndPr/>
          <w:sdtContent>
            <w:tc>
              <w:tcPr>
                <w:tcW w:w="4770" w:type="dxa"/>
              </w:tcPr>
              <w:p w14:paraId="3A293F3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386F41A" w14:textId="77777777" w:rsidTr="0089695F">
        <w:trPr>
          <w:cantSplit/>
        </w:trPr>
        <w:tc>
          <w:tcPr>
            <w:tcW w:w="990" w:type="dxa"/>
          </w:tcPr>
          <w:p w14:paraId="4EA493BB" w14:textId="77777777" w:rsidR="003D1E20" w:rsidRPr="0084305D" w:rsidRDefault="003D1E20" w:rsidP="003D1E20">
            <w:pPr>
              <w:jc w:val="center"/>
              <w:rPr>
                <w:rFonts w:cstheme="minorHAnsi"/>
                <w:b/>
                <w:bCs/>
              </w:rPr>
            </w:pPr>
            <w:r w:rsidRPr="0084305D">
              <w:rPr>
                <w:rFonts w:cstheme="minorHAnsi"/>
                <w:b/>
                <w:bCs/>
              </w:rPr>
              <w:lastRenderedPageBreak/>
              <w:t>10-B-6</w:t>
            </w:r>
          </w:p>
        </w:tc>
        <w:tc>
          <w:tcPr>
            <w:tcW w:w="6210" w:type="dxa"/>
            <w:tcBorders>
              <w:right w:val="nil"/>
            </w:tcBorders>
          </w:tcPr>
          <w:p w14:paraId="1D4201A3" w14:textId="77777777" w:rsidR="003D1E20" w:rsidRDefault="003D1E20" w:rsidP="003D1E20">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1AC45443" w14:textId="10C9800C" w:rsidR="003D1E20" w:rsidRPr="0084305D" w:rsidRDefault="003D1E20" w:rsidP="003D1E20">
            <w:pPr>
              <w:rPr>
                <w:rFonts w:cstheme="minorHAnsi"/>
              </w:rPr>
            </w:pPr>
          </w:p>
        </w:tc>
        <w:tc>
          <w:tcPr>
            <w:tcW w:w="270" w:type="dxa"/>
            <w:tcBorders>
              <w:left w:val="nil"/>
            </w:tcBorders>
          </w:tcPr>
          <w:p w14:paraId="78E15452" w14:textId="77777777" w:rsidR="003D1E20" w:rsidRPr="0084305D" w:rsidRDefault="003D1E20" w:rsidP="003D1E20">
            <w:pPr>
              <w:rPr>
                <w:rFonts w:cstheme="minorHAnsi"/>
              </w:rPr>
            </w:pPr>
          </w:p>
        </w:tc>
        <w:tc>
          <w:tcPr>
            <w:tcW w:w="900" w:type="dxa"/>
          </w:tcPr>
          <w:p w14:paraId="776CC0A7" w14:textId="77777777" w:rsidR="003D1E20" w:rsidRPr="00C34C63" w:rsidRDefault="003D1E20" w:rsidP="003D1E20">
            <w:pPr>
              <w:rPr>
                <w:rFonts w:cstheme="minorHAnsi"/>
              </w:rPr>
            </w:pPr>
            <w:r w:rsidRPr="00C34C63">
              <w:rPr>
                <w:rFonts w:cstheme="minorHAnsi"/>
              </w:rPr>
              <w:t xml:space="preserve">A </w:t>
            </w:r>
          </w:p>
          <w:p w14:paraId="2227B20B" w14:textId="77777777" w:rsidR="003D1E20" w:rsidRPr="00C34C63" w:rsidRDefault="003D1E20" w:rsidP="003D1E20">
            <w:pPr>
              <w:rPr>
                <w:rFonts w:cstheme="minorHAnsi"/>
              </w:rPr>
            </w:pPr>
            <w:r w:rsidRPr="00C34C63">
              <w:rPr>
                <w:rFonts w:cstheme="minorHAnsi"/>
              </w:rPr>
              <w:t xml:space="preserve">B </w:t>
            </w:r>
          </w:p>
          <w:p w14:paraId="67E60EB5" w14:textId="77777777" w:rsidR="003D1E20" w:rsidRPr="00C34C63" w:rsidRDefault="003D1E20" w:rsidP="003D1E20">
            <w:pPr>
              <w:rPr>
                <w:rFonts w:cstheme="minorHAnsi"/>
              </w:rPr>
            </w:pPr>
            <w:r w:rsidRPr="00C34C63">
              <w:rPr>
                <w:rFonts w:cstheme="minorHAnsi"/>
              </w:rPr>
              <w:t xml:space="preserve">C-M </w:t>
            </w:r>
          </w:p>
          <w:p w14:paraId="7FCF373A" w14:textId="77777777" w:rsidR="003D1E20" w:rsidRPr="0084305D" w:rsidRDefault="003D1E20" w:rsidP="003D1E20">
            <w:pPr>
              <w:rPr>
                <w:rFonts w:cstheme="minorHAnsi"/>
              </w:rPr>
            </w:pPr>
            <w:r w:rsidRPr="00C34C63">
              <w:rPr>
                <w:rFonts w:cstheme="minorHAnsi"/>
              </w:rPr>
              <w:t>C</w:t>
            </w:r>
          </w:p>
        </w:tc>
        <w:tc>
          <w:tcPr>
            <w:tcW w:w="1980" w:type="dxa"/>
          </w:tcPr>
          <w:p w14:paraId="705F24E5" w14:textId="77777777" w:rsidR="003D1E20" w:rsidRPr="003D1E20" w:rsidRDefault="001E7F86" w:rsidP="003D1E20">
            <w:pPr>
              <w:rPr>
                <w:rFonts w:cstheme="minorHAnsi"/>
              </w:rPr>
            </w:pPr>
            <w:sdt>
              <w:sdtPr>
                <w:rPr>
                  <w:rFonts w:cstheme="minorHAnsi"/>
                </w:rPr>
                <w:id w:val="-18097844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175B95" w14:textId="77777777" w:rsidR="003D1E20" w:rsidRPr="003D1E20" w:rsidRDefault="001E7F86" w:rsidP="003D1E20">
            <w:pPr>
              <w:rPr>
                <w:rFonts w:cstheme="minorHAnsi"/>
              </w:rPr>
            </w:pPr>
            <w:sdt>
              <w:sdtPr>
                <w:rPr>
                  <w:rFonts w:cstheme="minorHAnsi"/>
                </w:rPr>
                <w:id w:val="1137000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212D62" w14:textId="77777777" w:rsidR="003D1E20" w:rsidRPr="003D1E20" w:rsidRDefault="001E7F86" w:rsidP="003D1E20">
            <w:pPr>
              <w:rPr>
                <w:rFonts w:cstheme="minorHAnsi"/>
              </w:rPr>
            </w:pPr>
            <w:sdt>
              <w:sdtPr>
                <w:rPr>
                  <w:rFonts w:cstheme="minorHAnsi"/>
                </w:rPr>
                <w:id w:val="13686385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D6E2AB" w14:textId="77777777" w:rsidR="003D1E20" w:rsidRPr="003D1E20" w:rsidRDefault="001E7F86" w:rsidP="003D1E20">
            <w:pPr>
              <w:rPr>
                <w:rFonts w:cstheme="minorHAnsi"/>
              </w:rPr>
            </w:pPr>
            <w:sdt>
              <w:sdtPr>
                <w:rPr>
                  <w:rFonts w:cstheme="minorHAnsi"/>
                </w:rPr>
                <w:id w:val="-5880067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6D9670" w14:textId="77777777" w:rsidR="003D1E20" w:rsidRPr="0084305D" w:rsidRDefault="003D1E20" w:rsidP="003D1E20">
            <w:pPr>
              <w:rPr>
                <w:rFonts w:cstheme="minorHAnsi"/>
              </w:rPr>
            </w:pPr>
          </w:p>
        </w:tc>
        <w:sdt>
          <w:sdtPr>
            <w:rPr>
              <w:rFonts w:cstheme="minorHAnsi"/>
            </w:rPr>
            <w:id w:val="302502444"/>
            <w:placeholder>
              <w:docPart w:val="C9149A82102F4A118878BB0257A7F93A"/>
            </w:placeholder>
            <w:showingPlcHdr/>
          </w:sdtPr>
          <w:sdtEndPr/>
          <w:sdtContent>
            <w:tc>
              <w:tcPr>
                <w:tcW w:w="4770" w:type="dxa"/>
              </w:tcPr>
              <w:p w14:paraId="7A30F72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9B1ACB" w14:paraId="214A260E" w14:textId="77777777" w:rsidTr="0089695F">
        <w:trPr>
          <w:cantSplit/>
        </w:trPr>
        <w:tc>
          <w:tcPr>
            <w:tcW w:w="15120" w:type="dxa"/>
            <w:gridSpan w:val="6"/>
            <w:tcBorders>
              <w:left w:val="nil"/>
            </w:tcBorders>
            <w:shd w:val="clear" w:color="auto" w:fill="D9E2F3" w:themeFill="accent1" w:themeFillTint="33"/>
          </w:tcPr>
          <w:p w14:paraId="2B4F6E6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9B1ACB" w14:paraId="17D3A76A" w14:textId="77777777" w:rsidTr="0089695F">
        <w:trPr>
          <w:cantSplit/>
        </w:trPr>
        <w:tc>
          <w:tcPr>
            <w:tcW w:w="990" w:type="dxa"/>
          </w:tcPr>
          <w:p w14:paraId="34A29E02" w14:textId="77777777" w:rsidR="009B1ACB" w:rsidRPr="0084305D" w:rsidRDefault="009B1ACB" w:rsidP="006B1337">
            <w:pPr>
              <w:jc w:val="center"/>
              <w:rPr>
                <w:rFonts w:cstheme="minorHAnsi"/>
                <w:b/>
                <w:bCs/>
              </w:rPr>
            </w:pPr>
            <w:r w:rsidRPr="0084305D">
              <w:rPr>
                <w:rFonts w:cstheme="minorHAnsi"/>
                <w:b/>
                <w:bCs/>
              </w:rPr>
              <w:t>---</w:t>
            </w:r>
          </w:p>
        </w:tc>
        <w:tc>
          <w:tcPr>
            <w:tcW w:w="6210" w:type="dxa"/>
            <w:tcBorders>
              <w:right w:val="nil"/>
            </w:tcBorders>
          </w:tcPr>
          <w:p w14:paraId="6DCB5745" w14:textId="77777777" w:rsidR="009B1ACB" w:rsidRDefault="009B1ACB" w:rsidP="006B1337">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B47191">
              <w:rPr>
                <w:rFonts w:cstheme="minorHAnsi"/>
                <w:i/>
                <w:iCs/>
                <w:color w:val="000000"/>
              </w:rPr>
              <w:t>adverse events</w:t>
            </w:r>
            <w:r w:rsidRPr="0084305D">
              <w:rPr>
                <w:rFonts w:cstheme="minorHAnsi"/>
                <w:i/>
                <w:iCs/>
                <w:color w:val="000000"/>
              </w:rPr>
              <w:t xml:space="preserve"> in accordance with standards.</w:t>
            </w:r>
          </w:p>
          <w:p w14:paraId="5D949209" w14:textId="08458350" w:rsidR="003A1B04" w:rsidRPr="0084305D" w:rsidRDefault="003A1B04" w:rsidP="006B1337">
            <w:pPr>
              <w:rPr>
                <w:rFonts w:cstheme="minorHAnsi"/>
                <w:i/>
                <w:iCs/>
                <w:color w:val="000000"/>
              </w:rPr>
            </w:pPr>
          </w:p>
        </w:tc>
        <w:tc>
          <w:tcPr>
            <w:tcW w:w="270" w:type="dxa"/>
            <w:tcBorders>
              <w:left w:val="nil"/>
            </w:tcBorders>
          </w:tcPr>
          <w:p w14:paraId="27B33EE9" w14:textId="77777777" w:rsidR="009B1ACB" w:rsidRPr="0084305D" w:rsidRDefault="009B1ACB" w:rsidP="006B1337">
            <w:pPr>
              <w:rPr>
                <w:rFonts w:cstheme="minorHAnsi"/>
              </w:rPr>
            </w:pPr>
          </w:p>
        </w:tc>
        <w:tc>
          <w:tcPr>
            <w:tcW w:w="900" w:type="dxa"/>
          </w:tcPr>
          <w:p w14:paraId="228129BE" w14:textId="77777777" w:rsidR="009B1ACB" w:rsidRPr="0084305D" w:rsidRDefault="009B1ACB" w:rsidP="006B1337">
            <w:pPr>
              <w:rPr>
                <w:rFonts w:cstheme="minorHAnsi"/>
              </w:rPr>
            </w:pPr>
            <w:r>
              <w:rPr>
                <w:rFonts w:cstheme="minorHAnsi"/>
              </w:rPr>
              <w:t>---</w:t>
            </w:r>
          </w:p>
        </w:tc>
        <w:tc>
          <w:tcPr>
            <w:tcW w:w="1980" w:type="dxa"/>
          </w:tcPr>
          <w:p w14:paraId="502B213C" w14:textId="77777777" w:rsidR="009B1ACB" w:rsidRPr="0084305D" w:rsidRDefault="009B1ACB" w:rsidP="006B1337">
            <w:pPr>
              <w:rPr>
                <w:rFonts w:cstheme="minorHAnsi"/>
              </w:rPr>
            </w:pPr>
            <w:r>
              <w:rPr>
                <w:rFonts w:cstheme="minorHAnsi"/>
              </w:rPr>
              <w:t>---</w:t>
            </w:r>
          </w:p>
        </w:tc>
        <w:sdt>
          <w:sdtPr>
            <w:rPr>
              <w:rFonts w:cstheme="minorHAnsi"/>
            </w:rPr>
            <w:id w:val="-1982152112"/>
            <w:placeholder>
              <w:docPart w:val="B5B323FC751B4864876E04C4756FF5FF"/>
            </w:placeholder>
            <w:showingPlcHdr/>
          </w:sdtPr>
          <w:sdtEndPr/>
          <w:sdtContent>
            <w:tc>
              <w:tcPr>
                <w:tcW w:w="4770" w:type="dxa"/>
              </w:tcPr>
              <w:p w14:paraId="21A6D20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3D1E20" w14:paraId="6FB437D5" w14:textId="77777777" w:rsidTr="0089695F">
        <w:trPr>
          <w:cantSplit/>
        </w:trPr>
        <w:tc>
          <w:tcPr>
            <w:tcW w:w="990" w:type="dxa"/>
          </w:tcPr>
          <w:p w14:paraId="2DCA5DAF" w14:textId="77777777" w:rsidR="003D1E20" w:rsidRPr="0084305D" w:rsidRDefault="003D1E20" w:rsidP="003D1E20">
            <w:pPr>
              <w:jc w:val="center"/>
              <w:rPr>
                <w:rFonts w:cstheme="minorHAnsi"/>
                <w:b/>
                <w:bCs/>
              </w:rPr>
            </w:pPr>
            <w:r w:rsidRPr="0084305D">
              <w:rPr>
                <w:rFonts w:cstheme="minorHAnsi"/>
                <w:b/>
                <w:bCs/>
              </w:rPr>
              <w:t>10-D-1</w:t>
            </w:r>
          </w:p>
        </w:tc>
        <w:tc>
          <w:tcPr>
            <w:tcW w:w="6210" w:type="dxa"/>
            <w:tcBorders>
              <w:right w:val="nil"/>
            </w:tcBorders>
          </w:tcPr>
          <w:p w14:paraId="25F97744" w14:textId="77777777" w:rsidR="003D1E20" w:rsidRDefault="003D1E20" w:rsidP="003D1E20">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4778C3B0" w14:textId="2CDFEFA6" w:rsidR="003D1E20" w:rsidRPr="0084305D" w:rsidRDefault="003D1E20" w:rsidP="003D1E20">
            <w:pPr>
              <w:rPr>
                <w:rFonts w:cstheme="minorHAnsi"/>
              </w:rPr>
            </w:pPr>
          </w:p>
        </w:tc>
        <w:tc>
          <w:tcPr>
            <w:tcW w:w="270" w:type="dxa"/>
            <w:tcBorders>
              <w:left w:val="nil"/>
            </w:tcBorders>
          </w:tcPr>
          <w:p w14:paraId="7EF80ADB" w14:textId="77777777" w:rsidR="003D1E20" w:rsidRPr="0084305D" w:rsidRDefault="003D1E20" w:rsidP="003D1E20">
            <w:pPr>
              <w:rPr>
                <w:rFonts w:cstheme="minorHAnsi"/>
              </w:rPr>
            </w:pPr>
          </w:p>
        </w:tc>
        <w:tc>
          <w:tcPr>
            <w:tcW w:w="900" w:type="dxa"/>
          </w:tcPr>
          <w:p w14:paraId="0CC55E2F" w14:textId="77777777" w:rsidR="003D1E20" w:rsidRPr="00C34C63" w:rsidRDefault="003D1E20" w:rsidP="003D1E20">
            <w:pPr>
              <w:rPr>
                <w:rFonts w:cstheme="minorHAnsi"/>
              </w:rPr>
            </w:pPr>
            <w:r w:rsidRPr="00C34C63">
              <w:rPr>
                <w:rFonts w:cstheme="minorHAnsi"/>
              </w:rPr>
              <w:t xml:space="preserve">A </w:t>
            </w:r>
          </w:p>
          <w:p w14:paraId="0ABAF6D6" w14:textId="77777777" w:rsidR="003D1E20" w:rsidRPr="00C34C63" w:rsidRDefault="003D1E20" w:rsidP="003D1E20">
            <w:pPr>
              <w:rPr>
                <w:rFonts w:cstheme="minorHAnsi"/>
              </w:rPr>
            </w:pPr>
            <w:r w:rsidRPr="00C34C63">
              <w:rPr>
                <w:rFonts w:cstheme="minorHAnsi"/>
              </w:rPr>
              <w:t xml:space="preserve">B </w:t>
            </w:r>
          </w:p>
          <w:p w14:paraId="419C2757" w14:textId="77777777" w:rsidR="003D1E20" w:rsidRPr="00C34C63" w:rsidRDefault="003D1E20" w:rsidP="003D1E20">
            <w:pPr>
              <w:rPr>
                <w:rFonts w:cstheme="minorHAnsi"/>
              </w:rPr>
            </w:pPr>
            <w:r w:rsidRPr="00C34C63">
              <w:rPr>
                <w:rFonts w:cstheme="minorHAnsi"/>
              </w:rPr>
              <w:t xml:space="preserve">C-M </w:t>
            </w:r>
          </w:p>
          <w:p w14:paraId="1E9E05E8" w14:textId="77777777" w:rsidR="003D1E20" w:rsidRDefault="003D1E20" w:rsidP="003D1E20">
            <w:pPr>
              <w:rPr>
                <w:rFonts w:cstheme="minorHAnsi"/>
              </w:rPr>
            </w:pPr>
            <w:r w:rsidRPr="00C34C63">
              <w:rPr>
                <w:rFonts w:cstheme="minorHAnsi"/>
              </w:rPr>
              <w:t>C</w:t>
            </w:r>
          </w:p>
          <w:p w14:paraId="2F554BD5" w14:textId="77777777" w:rsidR="003D1E20" w:rsidRPr="0084305D" w:rsidRDefault="003D1E20" w:rsidP="003D1E20">
            <w:pPr>
              <w:rPr>
                <w:rFonts w:cstheme="minorHAnsi"/>
              </w:rPr>
            </w:pPr>
          </w:p>
        </w:tc>
        <w:tc>
          <w:tcPr>
            <w:tcW w:w="1980" w:type="dxa"/>
          </w:tcPr>
          <w:p w14:paraId="22708C03" w14:textId="77777777" w:rsidR="003D1E20" w:rsidRPr="003D1E20" w:rsidRDefault="001E7F86" w:rsidP="003D1E20">
            <w:pPr>
              <w:rPr>
                <w:rFonts w:cstheme="minorHAnsi"/>
              </w:rPr>
            </w:pPr>
            <w:sdt>
              <w:sdtPr>
                <w:rPr>
                  <w:rFonts w:cstheme="minorHAnsi"/>
                </w:rPr>
                <w:id w:val="-1257038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2B821BC" w14:textId="77777777" w:rsidR="003D1E20" w:rsidRPr="003D1E20" w:rsidRDefault="001E7F86" w:rsidP="003D1E20">
            <w:pPr>
              <w:rPr>
                <w:rFonts w:cstheme="minorHAnsi"/>
              </w:rPr>
            </w:pPr>
            <w:sdt>
              <w:sdtPr>
                <w:rPr>
                  <w:rFonts w:cstheme="minorHAnsi"/>
                </w:rPr>
                <w:id w:val="-14417597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F3108B" w14:textId="77777777" w:rsidR="003D1E20" w:rsidRPr="003D1E20" w:rsidRDefault="001E7F86" w:rsidP="003D1E20">
            <w:pPr>
              <w:rPr>
                <w:rFonts w:cstheme="minorHAnsi"/>
              </w:rPr>
            </w:pPr>
            <w:sdt>
              <w:sdtPr>
                <w:rPr>
                  <w:rFonts w:cstheme="minorHAnsi"/>
                </w:rPr>
                <w:id w:val="5920456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CEB03E" w14:textId="77777777" w:rsidR="003D1E20" w:rsidRPr="003D1E20" w:rsidRDefault="001E7F86" w:rsidP="003D1E20">
            <w:pPr>
              <w:rPr>
                <w:rFonts w:cstheme="minorHAnsi"/>
              </w:rPr>
            </w:pPr>
            <w:sdt>
              <w:sdtPr>
                <w:rPr>
                  <w:rFonts w:cstheme="minorHAnsi"/>
                </w:rPr>
                <w:id w:val="12749027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8853B3" w14:textId="77777777" w:rsidR="003D1E20" w:rsidRPr="0084305D" w:rsidRDefault="003D1E20" w:rsidP="003D1E20">
            <w:pPr>
              <w:rPr>
                <w:rFonts w:cstheme="minorHAnsi"/>
              </w:rPr>
            </w:pPr>
          </w:p>
        </w:tc>
        <w:sdt>
          <w:sdtPr>
            <w:rPr>
              <w:rFonts w:cstheme="minorHAnsi"/>
            </w:rPr>
            <w:id w:val="24990675"/>
            <w:placeholder>
              <w:docPart w:val="E2ABC96F326D4BF7B2487023D39CBCF0"/>
            </w:placeholder>
            <w:showingPlcHdr/>
          </w:sdtPr>
          <w:sdtEndPr/>
          <w:sdtContent>
            <w:tc>
              <w:tcPr>
                <w:tcW w:w="4770" w:type="dxa"/>
              </w:tcPr>
              <w:p w14:paraId="37FFE9A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E2232CD" w14:textId="77777777" w:rsidTr="0089695F">
        <w:trPr>
          <w:cantSplit/>
        </w:trPr>
        <w:tc>
          <w:tcPr>
            <w:tcW w:w="990" w:type="dxa"/>
          </w:tcPr>
          <w:p w14:paraId="6FCEEA1A" w14:textId="77777777" w:rsidR="003D1E20" w:rsidRPr="0084305D" w:rsidRDefault="003D1E20" w:rsidP="003D1E20">
            <w:pPr>
              <w:jc w:val="center"/>
              <w:rPr>
                <w:rFonts w:cstheme="minorHAnsi"/>
                <w:b/>
                <w:bCs/>
              </w:rPr>
            </w:pPr>
            <w:r w:rsidRPr="0084305D">
              <w:rPr>
                <w:rFonts w:cstheme="minorHAnsi"/>
                <w:b/>
                <w:bCs/>
              </w:rPr>
              <w:t>10-D-2</w:t>
            </w:r>
          </w:p>
        </w:tc>
        <w:tc>
          <w:tcPr>
            <w:tcW w:w="6210" w:type="dxa"/>
            <w:tcBorders>
              <w:right w:val="nil"/>
            </w:tcBorders>
          </w:tcPr>
          <w:p w14:paraId="6FF7CDDF" w14:textId="77777777" w:rsidR="003D1E20" w:rsidRPr="0084305D" w:rsidRDefault="003D1E20" w:rsidP="003D1E20">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10A1C98B" w14:textId="77777777" w:rsidR="003D1E20" w:rsidRPr="0084305D" w:rsidRDefault="003D1E20" w:rsidP="003D1E20">
            <w:pPr>
              <w:rPr>
                <w:rFonts w:cstheme="minorHAnsi"/>
              </w:rPr>
            </w:pPr>
          </w:p>
        </w:tc>
        <w:tc>
          <w:tcPr>
            <w:tcW w:w="270" w:type="dxa"/>
            <w:tcBorders>
              <w:left w:val="nil"/>
            </w:tcBorders>
          </w:tcPr>
          <w:p w14:paraId="29BD91C5" w14:textId="77777777" w:rsidR="003D1E20" w:rsidRPr="0084305D" w:rsidRDefault="003D1E20" w:rsidP="003D1E20">
            <w:pPr>
              <w:rPr>
                <w:rFonts w:cstheme="minorHAnsi"/>
              </w:rPr>
            </w:pPr>
          </w:p>
        </w:tc>
        <w:tc>
          <w:tcPr>
            <w:tcW w:w="900" w:type="dxa"/>
          </w:tcPr>
          <w:p w14:paraId="688DF5DA" w14:textId="77777777" w:rsidR="003D1E20" w:rsidRPr="00C34C63" w:rsidRDefault="003D1E20" w:rsidP="003D1E20">
            <w:pPr>
              <w:rPr>
                <w:rFonts w:cstheme="minorHAnsi"/>
              </w:rPr>
            </w:pPr>
            <w:r w:rsidRPr="00C34C63">
              <w:rPr>
                <w:rFonts w:cstheme="minorHAnsi"/>
              </w:rPr>
              <w:t xml:space="preserve">A </w:t>
            </w:r>
          </w:p>
          <w:p w14:paraId="291D8A62" w14:textId="77777777" w:rsidR="003D1E20" w:rsidRPr="00C34C63" w:rsidRDefault="003D1E20" w:rsidP="003D1E20">
            <w:pPr>
              <w:rPr>
                <w:rFonts w:cstheme="minorHAnsi"/>
              </w:rPr>
            </w:pPr>
            <w:r w:rsidRPr="00C34C63">
              <w:rPr>
                <w:rFonts w:cstheme="minorHAnsi"/>
              </w:rPr>
              <w:t xml:space="preserve">B </w:t>
            </w:r>
          </w:p>
          <w:p w14:paraId="6D529170" w14:textId="77777777" w:rsidR="003D1E20" w:rsidRPr="00C34C63" w:rsidRDefault="003D1E20" w:rsidP="003D1E20">
            <w:pPr>
              <w:rPr>
                <w:rFonts w:cstheme="minorHAnsi"/>
              </w:rPr>
            </w:pPr>
            <w:r w:rsidRPr="00C34C63">
              <w:rPr>
                <w:rFonts w:cstheme="minorHAnsi"/>
              </w:rPr>
              <w:t xml:space="preserve">C-M </w:t>
            </w:r>
          </w:p>
          <w:p w14:paraId="13A26C9A" w14:textId="77777777" w:rsidR="003D1E20" w:rsidRPr="0084305D" w:rsidRDefault="003D1E20" w:rsidP="003D1E20">
            <w:pPr>
              <w:rPr>
                <w:rFonts w:cstheme="minorHAnsi"/>
              </w:rPr>
            </w:pPr>
            <w:r w:rsidRPr="00C34C63">
              <w:rPr>
                <w:rFonts w:cstheme="minorHAnsi"/>
              </w:rPr>
              <w:t>C</w:t>
            </w:r>
          </w:p>
        </w:tc>
        <w:tc>
          <w:tcPr>
            <w:tcW w:w="1980" w:type="dxa"/>
          </w:tcPr>
          <w:p w14:paraId="2B55EF17" w14:textId="77777777" w:rsidR="003D1E20" w:rsidRPr="003D1E20" w:rsidRDefault="001E7F86" w:rsidP="003D1E20">
            <w:pPr>
              <w:rPr>
                <w:rFonts w:cstheme="minorHAnsi"/>
              </w:rPr>
            </w:pPr>
            <w:sdt>
              <w:sdtPr>
                <w:rPr>
                  <w:rFonts w:cstheme="minorHAnsi"/>
                </w:rPr>
                <w:id w:val="-1579204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C218AE" w14:textId="77777777" w:rsidR="003D1E20" w:rsidRPr="003D1E20" w:rsidRDefault="001E7F86" w:rsidP="003D1E20">
            <w:pPr>
              <w:rPr>
                <w:rFonts w:cstheme="minorHAnsi"/>
              </w:rPr>
            </w:pPr>
            <w:sdt>
              <w:sdtPr>
                <w:rPr>
                  <w:rFonts w:cstheme="minorHAnsi"/>
                </w:rPr>
                <w:id w:val="18656339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3397E17" w14:textId="77777777" w:rsidR="003D1E20" w:rsidRPr="003D1E20" w:rsidRDefault="001E7F86" w:rsidP="003D1E20">
            <w:pPr>
              <w:rPr>
                <w:rFonts w:cstheme="minorHAnsi"/>
              </w:rPr>
            </w:pPr>
            <w:sdt>
              <w:sdtPr>
                <w:rPr>
                  <w:rFonts w:cstheme="minorHAnsi"/>
                </w:rPr>
                <w:id w:val="-6233084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A6F8A4" w14:textId="77777777" w:rsidR="003D1E20" w:rsidRPr="003D1E20" w:rsidRDefault="001E7F86" w:rsidP="003D1E20">
            <w:pPr>
              <w:rPr>
                <w:rFonts w:cstheme="minorHAnsi"/>
              </w:rPr>
            </w:pPr>
            <w:sdt>
              <w:sdtPr>
                <w:rPr>
                  <w:rFonts w:cstheme="minorHAnsi"/>
                </w:rPr>
                <w:id w:val="-8817048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366F80D" w14:textId="77777777" w:rsidR="003D1E20" w:rsidRPr="0084305D" w:rsidRDefault="003D1E20" w:rsidP="003D1E20">
            <w:pPr>
              <w:rPr>
                <w:rFonts w:cstheme="minorHAnsi"/>
              </w:rPr>
            </w:pPr>
          </w:p>
        </w:tc>
        <w:sdt>
          <w:sdtPr>
            <w:rPr>
              <w:rFonts w:cstheme="minorHAnsi"/>
            </w:rPr>
            <w:id w:val="-612127682"/>
            <w:placeholder>
              <w:docPart w:val="1AFE1F2F7A5B40C5BF66090C1D25F93B"/>
            </w:placeholder>
            <w:showingPlcHdr/>
          </w:sdtPr>
          <w:sdtEndPr/>
          <w:sdtContent>
            <w:tc>
              <w:tcPr>
                <w:tcW w:w="4770" w:type="dxa"/>
              </w:tcPr>
              <w:p w14:paraId="3046FB4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3F200B0" w14:textId="77777777" w:rsidTr="0089695F">
        <w:trPr>
          <w:cantSplit/>
        </w:trPr>
        <w:tc>
          <w:tcPr>
            <w:tcW w:w="990" w:type="dxa"/>
          </w:tcPr>
          <w:p w14:paraId="7103A6CE" w14:textId="77777777" w:rsidR="003D1E20" w:rsidRPr="0084305D" w:rsidRDefault="003D1E20" w:rsidP="003D1E20">
            <w:pPr>
              <w:jc w:val="center"/>
              <w:rPr>
                <w:rFonts w:cstheme="minorHAnsi"/>
                <w:b/>
                <w:bCs/>
              </w:rPr>
            </w:pPr>
            <w:r w:rsidRPr="0084305D">
              <w:rPr>
                <w:rFonts w:cstheme="minorHAnsi"/>
                <w:b/>
                <w:bCs/>
              </w:rPr>
              <w:lastRenderedPageBreak/>
              <w:t>10-D-3</w:t>
            </w:r>
          </w:p>
        </w:tc>
        <w:tc>
          <w:tcPr>
            <w:tcW w:w="6210" w:type="dxa"/>
            <w:tcBorders>
              <w:right w:val="nil"/>
            </w:tcBorders>
          </w:tcPr>
          <w:p w14:paraId="34231FDA" w14:textId="77777777" w:rsidR="003D1E20" w:rsidRPr="0084305D" w:rsidRDefault="003D1E20" w:rsidP="003D1E20">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4289C124" w14:textId="77777777" w:rsidR="003D1E20" w:rsidRPr="0084305D" w:rsidRDefault="003D1E20" w:rsidP="003D1E20">
            <w:pPr>
              <w:rPr>
                <w:rFonts w:cstheme="minorHAnsi"/>
              </w:rPr>
            </w:pPr>
          </w:p>
        </w:tc>
        <w:tc>
          <w:tcPr>
            <w:tcW w:w="270" w:type="dxa"/>
            <w:tcBorders>
              <w:left w:val="nil"/>
            </w:tcBorders>
          </w:tcPr>
          <w:p w14:paraId="39C35ED7" w14:textId="77777777" w:rsidR="003D1E20" w:rsidRPr="0084305D" w:rsidRDefault="003D1E20" w:rsidP="003D1E20">
            <w:pPr>
              <w:rPr>
                <w:rFonts w:cstheme="minorHAnsi"/>
              </w:rPr>
            </w:pPr>
          </w:p>
        </w:tc>
        <w:tc>
          <w:tcPr>
            <w:tcW w:w="900" w:type="dxa"/>
          </w:tcPr>
          <w:p w14:paraId="171A3301" w14:textId="77777777" w:rsidR="003D1E20" w:rsidRPr="00C34C63" w:rsidRDefault="003D1E20" w:rsidP="003D1E20">
            <w:pPr>
              <w:rPr>
                <w:rFonts w:cstheme="minorHAnsi"/>
              </w:rPr>
            </w:pPr>
            <w:r w:rsidRPr="00C34C63">
              <w:rPr>
                <w:rFonts w:cstheme="minorHAnsi"/>
              </w:rPr>
              <w:t xml:space="preserve">A </w:t>
            </w:r>
          </w:p>
          <w:p w14:paraId="6323591F" w14:textId="77777777" w:rsidR="003D1E20" w:rsidRPr="00C34C63" w:rsidRDefault="003D1E20" w:rsidP="003D1E20">
            <w:pPr>
              <w:rPr>
                <w:rFonts w:cstheme="minorHAnsi"/>
              </w:rPr>
            </w:pPr>
            <w:r w:rsidRPr="00C34C63">
              <w:rPr>
                <w:rFonts w:cstheme="minorHAnsi"/>
              </w:rPr>
              <w:t xml:space="preserve">B </w:t>
            </w:r>
          </w:p>
          <w:p w14:paraId="5E1ED719" w14:textId="77777777" w:rsidR="003D1E20" w:rsidRPr="00C34C63" w:rsidRDefault="003D1E20" w:rsidP="003D1E20">
            <w:pPr>
              <w:rPr>
                <w:rFonts w:cstheme="minorHAnsi"/>
              </w:rPr>
            </w:pPr>
            <w:r w:rsidRPr="00C34C63">
              <w:rPr>
                <w:rFonts w:cstheme="minorHAnsi"/>
              </w:rPr>
              <w:t xml:space="preserve">C-M </w:t>
            </w:r>
          </w:p>
          <w:p w14:paraId="602EB5F1" w14:textId="77777777" w:rsidR="003D1E20" w:rsidRPr="0084305D" w:rsidRDefault="003D1E20" w:rsidP="003D1E20">
            <w:pPr>
              <w:rPr>
                <w:rFonts w:cstheme="minorHAnsi"/>
              </w:rPr>
            </w:pPr>
            <w:r w:rsidRPr="00C34C63">
              <w:rPr>
                <w:rFonts w:cstheme="minorHAnsi"/>
              </w:rPr>
              <w:t>C</w:t>
            </w:r>
          </w:p>
        </w:tc>
        <w:tc>
          <w:tcPr>
            <w:tcW w:w="1980" w:type="dxa"/>
          </w:tcPr>
          <w:p w14:paraId="2535B9D3" w14:textId="77777777" w:rsidR="003D1E20" w:rsidRPr="003D1E20" w:rsidRDefault="001E7F86" w:rsidP="003D1E20">
            <w:pPr>
              <w:rPr>
                <w:rFonts w:cstheme="minorHAnsi"/>
              </w:rPr>
            </w:pPr>
            <w:sdt>
              <w:sdtPr>
                <w:rPr>
                  <w:rFonts w:cstheme="minorHAnsi"/>
                </w:rPr>
                <w:id w:val="579815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2695D1" w14:textId="77777777" w:rsidR="003D1E20" w:rsidRPr="003D1E20" w:rsidRDefault="001E7F86" w:rsidP="003D1E20">
            <w:pPr>
              <w:rPr>
                <w:rFonts w:cstheme="minorHAnsi"/>
              </w:rPr>
            </w:pPr>
            <w:sdt>
              <w:sdtPr>
                <w:rPr>
                  <w:rFonts w:cstheme="minorHAnsi"/>
                </w:rPr>
                <w:id w:val="19135063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84E354F" w14:textId="77777777" w:rsidR="003D1E20" w:rsidRPr="003D1E20" w:rsidRDefault="001E7F86" w:rsidP="003D1E20">
            <w:pPr>
              <w:rPr>
                <w:rFonts w:cstheme="minorHAnsi"/>
              </w:rPr>
            </w:pPr>
            <w:sdt>
              <w:sdtPr>
                <w:rPr>
                  <w:rFonts w:cstheme="minorHAnsi"/>
                </w:rPr>
                <w:id w:val="-1398878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60155A" w14:textId="77777777" w:rsidR="003D1E20" w:rsidRPr="003D1E20" w:rsidRDefault="001E7F86" w:rsidP="003D1E20">
            <w:pPr>
              <w:rPr>
                <w:rFonts w:cstheme="minorHAnsi"/>
              </w:rPr>
            </w:pPr>
            <w:sdt>
              <w:sdtPr>
                <w:rPr>
                  <w:rFonts w:cstheme="minorHAnsi"/>
                </w:rPr>
                <w:id w:val="-20050382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EAE4F7" w14:textId="77777777" w:rsidR="003D1E20" w:rsidRPr="0084305D" w:rsidRDefault="003D1E20" w:rsidP="003D1E20">
            <w:pPr>
              <w:rPr>
                <w:rFonts w:cstheme="minorHAnsi"/>
              </w:rPr>
            </w:pPr>
          </w:p>
        </w:tc>
        <w:sdt>
          <w:sdtPr>
            <w:rPr>
              <w:rFonts w:cstheme="minorHAnsi"/>
            </w:rPr>
            <w:id w:val="373585780"/>
            <w:placeholder>
              <w:docPart w:val="57F8EF727A7F4287901A3B8C5B942436"/>
            </w:placeholder>
            <w:showingPlcHdr/>
          </w:sdtPr>
          <w:sdtEndPr/>
          <w:sdtContent>
            <w:tc>
              <w:tcPr>
                <w:tcW w:w="4770" w:type="dxa"/>
              </w:tcPr>
              <w:p w14:paraId="075E9E7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C1D4930" w14:textId="77777777" w:rsidTr="0089695F">
        <w:trPr>
          <w:cantSplit/>
        </w:trPr>
        <w:tc>
          <w:tcPr>
            <w:tcW w:w="990" w:type="dxa"/>
          </w:tcPr>
          <w:p w14:paraId="06114864" w14:textId="77777777" w:rsidR="003D1E20" w:rsidRPr="0084305D" w:rsidRDefault="003D1E20" w:rsidP="003D1E20">
            <w:pPr>
              <w:jc w:val="center"/>
              <w:rPr>
                <w:rFonts w:cstheme="minorHAnsi"/>
                <w:b/>
                <w:bCs/>
              </w:rPr>
            </w:pPr>
            <w:r w:rsidRPr="0084305D">
              <w:rPr>
                <w:rFonts w:cstheme="minorHAnsi"/>
                <w:b/>
                <w:bCs/>
              </w:rPr>
              <w:t>10-D-4</w:t>
            </w:r>
          </w:p>
        </w:tc>
        <w:tc>
          <w:tcPr>
            <w:tcW w:w="6210" w:type="dxa"/>
            <w:tcBorders>
              <w:right w:val="nil"/>
            </w:tcBorders>
          </w:tcPr>
          <w:p w14:paraId="6012DFBF" w14:textId="20D696EB" w:rsidR="003D1E20" w:rsidRPr="0084305D" w:rsidRDefault="003D1E20" w:rsidP="003D1E20">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4F1E7DCC" w14:textId="77777777" w:rsidR="003D1E20" w:rsidRPr="0084305D" w:rsidRDefault="003D1E20" w:rsidP="003D1E20">
            <w:pPr>
              <w:rPr>
                <w:rFonts w:cstheme="minorHAnsi"/>
              </w:rPr>
            </w:pPr>
          </w:p>
        </w:tc>
        <w:tc>
          <w:tcPr>
            <w:tcW w:w="270" w:type="dxa"/>
            <w:tcBorders>
              <w:left w:val="nil"/>
            </w:tcBorders>
          </w:tcPr>
          <w:p w14:paraId="5FCCEC06" w14:textId="77777777" w:rsidR="003D1E20" w:rsidRPr="0084305D" w:rsidRDefault="003D1E20" w:rsidP="003D1E20">
            <w:pPr>
              <w:rPr>
                <w:rFonts w:cstheme="minorHAnsi"/>
              </w:rPr>
            </w:pPr>
          </w:p>
        </w:tc>
        <w:tc>
          <w:tcPr>
            <w:tcW w:w="900" w:type="dxa"/>
          </w:tcPr>
          <w:p w14:paraId="5387981E" w14:textId="77777777" w:rsidR="003D1E20" w:rsidRPr="00C34C63" w:rsidRDefault="003D1E20" w:rsidP="003D1E20">
            <w:pPr>
              <w:rPr>
                <w:rFonts w:cstheme="minorHAnsi"/>
              </w:rPr>
            </w:pPr>
            <w:r w:rsidRPr="00C34C63">
              <w:rPr>
                <w:rFonts w:cstheme="minorHAnsi"/>
              </w:rPr>
              <w:t xml:space="preserve">A </w:t>
            </w:r>
          </w:p>
          <w:p w14:paraId="13E38CFE" w14:textId="77777777" w:rsidR="003D1E20" w:rsidRPr="00C34C63" w:rsidRDefault="003D1E20" w:rsidP="003D1E20">
            <w:pPr>
              <w:rPr>
                <w:rFonts w:cstheme="minorHAnsi"/>
              </w:rPr>
            </w:pPr>
            <w:r w:rsidRPr="00C34C63">
              <w:rPr>
                <w:rFonts w:cstheme="minorHAnsi"/>
              </w:rPr>
              <w:t xml:space="preserve">B </w:t>
            </w:r>
          </w:p>
          <w:p w14:paraId="1BA4BACD" w14:textId="77777777" w:rsidR="003D1E20" w:rsidRPr="00C34C63" w:rsidRDefault="003D1E20" w:rsidP="003D1E20">
            <w:pPr>
              <w:rPr>
                <w:rFonts w:cstheme="minorHAnsi"/>
              </w:rPr>
            </w:pPr>
            <w:r w:rsidRPr="00C34C63">
              <w:rPr>
                <w:rFonts w:cstheme="minorHAnsi"/>
              </w:rPr>
              <w:t xml:space="preserve">C-M </w:t>
            </w:r>
          </w:p>
          <w:p w14:paraId="199F0BBD" w14:textId="77777777" w:rsidR="003D1E20" w:rsidRPr="0084305D" w:rsidRDefault="003D1E20" w:rsidP="003D1E20">
            <w:pPr>
              <w:rPr>
                <w:rFonts w:cstheme="minorHAnsi"/>
              </w:rPr>
            </w:pPr>
            <w:r w:rsidRPr="00C34C63">
              <w:rPr>
                <w:rFonts w:cstheme="minorHAnsi"/>
              </w:rPr>
              <w:t>C</w:t>
            </w:r>
          </w:p>
        </w:tc>
        <w:tc>
          <w:tcPr>
            <w:tcW w:w="1980" w:type="dxa"/>
          </w:tcPr>
          <w:p w14:paraId="2DA39307" w14:textId="77777777" w:rsidR="003D1E20" w:rsidRPr="003D1E20" w:rsidRDefault="001E7F86" w:rsidP="003D1E20">
            <w:pPr>
              <w:rPr>
                <w:rFonts w:cstheme="minorHAnsi"/>
              </w:rPr>
            </w:pPr>
            <w:sdt>
              <w:sdtPr>
                <w:rPr>
                  <w:rFonts w:cstheme="minorHAnsi"/>
                </w:rPr>
                <w:id w:val="-10695757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4C3DA5" w14:textId="77777777" w:rsidR="003D1E20" w:rsidRPr="003D1E20" w:rsidRDefault="001E7F86" w:rsidP="003D1E20">
            <w:pPr>
              <w:rPr>
                <w:rFonts w:cstheme="minorHAnsi"/>
              </w:rPr>
            </w:pPr>
            <w:sdt>
              <w:sdtPr>
                <w:rPr>
                  <w:rFonts w:cstheme="minorHAnsi"/>
                </w:rPr>
                <w:id w:val="2440048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E5D56F" w14:textId="77777777" w:rsidR="003D1E20" w:rsidRPr="003D1E20" w:rsidRDefault="001E7F86" w:rsidP="003D1E20">
            <w:pPr>
              <w:rPr>
                <w:rFonts w:cstheme="minorHAnsi"/>
              </w:rPr>
            </w:pPr>
            <w:sdt>
              <w:sdtPr>
                <w:rPr>
                  <w:rFonts w:cstheme="minorHAnsi"/>
                </w:rPr>
                <w:id w:val="13832933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39CBC9" w14:textId="77777777" w:rsidR="003D1E20" w:rsidRPr="003D1E20" w:rsidRDefault="001E7F86" w:rsidP="003D1E20">
            <w:pPr>
              <w:rPr>
                <w:rFonts w:cstheme="minorHAnsi"/>
              </w:rPr>
            </w:pPr>
            <w:sdt>
              <w:sdtPr>
                <w:rPr>
                  <w:rFonts w:cstheme="minorHAnsi"/>
                </w:rPr>
                <w:id w:val="4729547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B599C2" w14:textId="77777777" w:rsidR="003D1E20" w:rsidRPr="0084305D" w:rsidRDefault="003D1E20" w:rsidP="003D1E20">
            <w:pPr>
              <w:rPr>
                <w:rFonts w:cstheme="minorHAnsi"/>
              </w:rPr>
            </w:pPr>
          </w:p>
        </w:tc>
        <w:sdt>
          <w:sdtPr>
            <w:rPr>
              <w:rFonts w:cstheme="minorHAnsi"/>
            </w:rPr>
            <w:id w:val="-47995672"/>
            <w:placeholder>
              <w:docPart w:val="E075CBA383654785AFC08EDA01C7A592"/>
            </w:placeholder>
            <w:showingPlcHdr/>
          </w:sdtPr>
          <w:sdtEndPr/>
          <w:sdtContent>
            <w:tc>
              <w:tcPr>
                <w:tcW w:w="4770" w:type="dxa"/>
              </w:tcPr>
              <w:p w14:paraId="64D8616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8BCE448" w14:textId="77777777" w:rsidTr="0089695F">
        <w:trPr>
          <w:cantSplit/>
        </w:trPr>
        <w:tc>
          <w:tcPr>
            <w:tcW w:w="990" w:type="dxa"/>
          </w:tcPr>
          <w:p w14:paraId="6A8DAD0C" w14:textId="77777777" w:rsidR="003D1E20" w:rsidRPr="0084305D" w:rsidRDefault="003D1E20" w:rsidP="003D1E20">
            <w:pPr>
              <w:jc w:val="center"/>
              <w:rPr>
                <w:rFonts w:cstheme="minorHAnsi"/>
                <w:b/>
                <w:bCs/>
              </w:rPr>
            </w:pPr>
            <w:r w:rsidRPr="0084305D">
              <w:rPr>
                <w:rFonts w:cstheme="minorHAnsi"/>
                <w:b/>
                <w:bCs/>
              </w:rPr>
              <w:t>10-D-5</w:t>
            </w:r>
          </w:p>
        </w:tc>
        <w:tc>
          <w:tcPr>
            <w:tcW w:w="6210" w:type="dxa"/>
            <w:tcBorders>
              <w:right w:val="nil"/>
            </w:tcBorders>
          </w:tcPr>
          <w:p w14:paraId="583493CD" w14:textId="77777777" w:rsidR="003D1E20" w:rsidRPr="0084305D" w:rsidRDefault="003D1E20" w:rsidP="003D1E20">
            <w:pPr>
              <w:rPr>
                <w:rFonts w:cstheme="minorHAnsi"/>
              </w:rPr>
            </w:pPr>
            <w:r w:rsidRPr="0084305D">
              <w:rPr>
                <w:rFonts w:cstheme="minorHAnsi"/>
              </w:rPr>
              <w:t>Peer review must include at a minimum:</w:t>
            </w:r>
          </w:p>
          <w:p w14:paraId="741715A2" w14:textId="77777777" w:rsidR="003D1E20" w:rsidRPr="0084305D" w:rsidRDefault="003D1E20" w:rsidP="003D1E20">
            <w:pPr>
              <w:rPr>
                <w:rFonts w:cstheme="minorHAnsi"/>
              </w:rPr>
            </w:pPr>
            <w:r w:rsidRPr="0084305D">
              <w:rPr>
                <w:rFonts w:cstheme="minorHAnsi"/>
              </w:rPr>
              <w:t>Record of the adequacy and legibility of history and physical exam</w:t>
            </w:r>
          </w:p>
          <w:p w14:paraId="34A5D2DA" w14:textId="77777777" w:rsidR="003D1E20" w:rsidRPr="0084305D" w:rsidRDefault="003D1E20" w:rsidP="003D1E20">
            <w:pPr>
              <w:rPr>
                <w:rFonts w:cstheme="minorHAnsi"/>
              </w:rPr>
            </w:pPr>
          </w:p>
        </w:tc>
        <w:tc>
          <w:tcPr>
            <w:tcW w:w="270" w:type="dxa"/>
            <w:tcBorders>
              <w:left w:val="nil"/>
            </w:tcBorders>
          </w:tcPr>
          <w:p w14:paraId="5896B75B" w14:textId="77777777" w:rsidR="003D1E20" w:rsidRPr="0084305D" w:rsidRDefault="003D1E20" w:rsidP="003D1E20">
            <w:pPr>
              <w:rPr>
                <w:rFonts w:cstheme="minorHAnsi"/>
              </w:rPr>
            </w:pPr>
          </w:p>
        </w:tc>
        <w:tc>
          <w:tcPr>
            <w:tcW w:w="900" w:type="dxa"/>
          </w:tcPr>
          <w:p w14:paraId="290506CF" w14:textId="77777777" w:rsidR="003D1E20" w:rsidRPr="00C34C63" w:rsidRDefault="003D1E20" w:rsidP="003D1E20">
            <w:pPr>
              <w:rPr>
                <w:rFonts w:cstheme="minorHAnsi"/>
              </w:rPr>
            </w:pPr>
            <w:r w:rsidRPr="00C34C63">
              <w:rPr>
                <w:rFonts w:cstheme="minorHAnsi"/>
              </w:rPr>
              <w:t xml:space="preserve">A </w:t>
            </w:r>
          </w:p>
          <w:p w14:paraId="40E30A7E" w14:textId="77777777" w:rsidR="003D1E20" w:rsidRPr="00C34C63" w:rsidRDefault="003D1E20" w:rsidP="003D1E20">
            <w:pPr>
              <w:rPr>
                <w:rFonts w:cstheme="minorHAnsi"/>
              </w:rPr>
            </w:pPr>
            <w:r w:rsidRPr="00C34C63">
              <w:rPr>
                <w:rFonts w:cstheme="minorHAnsi"/>
              </w:rPr>
              <w:t xml:space="preserve">B </w:t>
            </w:r>
          </w:p>
          <w:p w14:paraId="61164EB3" w14:textId="77777777" w:rsidR="003D1E20" w:rsidRPr="00C34C63" w:rsidRDefault="003D1E20" w:rsidP="003D1E20">
            <w:pPr>
              <w:rPr>
                <w:rFonts w:cstheme="minorHAnsi"/>
              </w:rPr>
            </w:pPr>
            <w:r w:rsidRPr="00C34C63">
              <w:rPr>
                <w:rFonts w:cstheme="minorHAnsi"/>
              </w:rPr>
              <w:t xml:space="preserve">C-M </w:t>
            </w:r>
          </w:p>
          <w:p w14:paraId="2FD61B72" w14:textId="77777777" w:rsidR="003D1E20" w:rsidRPr="0084305D" w:rsidRDefault="003D1E20" w:rsidP="003D1E20">
            <w:pPr>
              <w:rPr>
                <w:rFonts w:cstheme="minorHAnsi"/>
              </w:rPr>
            </w:pPr>
            <w:r w:rsidRPr="00C34C63">
              <w:rPr>
                <w:rFonts w:cstheme="minorHAnsi"/>
              </w:rPr>
              <w:t>C</w:t>
            </w:r>
          </w:p>
        </w:tc>
        <w:tc>
          <w:tcPr>
            <w:tcW w:w="1980" w:type="dxa"/>
          </w:tcPr>
          <w:p w14:paraId="360FE4C2" w14:textId="77777777" w:rsidR="003D1E20" w:rsidRPr="003D1E20" w:rsidRDefault="001E7F86" w:rsidP="003D1E20">
            <w:pPr>
              <w:rPr>
                <w:rFonts w:cstheme="minorHAnsi"/>
              </w:rPr>
            </w:pPr>
            <w:sdt>
              <w:sdtPr>
                <w:rPr>
                  <w:rFonts w:cstheme="minorHAnsi"/>
                </w:rPr>
                <w:id w:val="-4598875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C7B321" w14:textId="77777777" w:rsidR="003D1E20" w:rsidRPr="003D1E20" w:rsidRDefault="001E7F86" w:rsidP="003D1E20">
            <w:pPr>
              <w:rPr>
                <w:rFonts w:cstheme="minorHAnsi"/>
              </w:rPr>
            </w:pPr>
            <w:sdt>
              <w:sdtPr>
                <w:rPr>
                  <w:rFonts w:cstheme="minorHAnsi"/>
                </w:rPr>
                <w:id w:val="-5856102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2FCBDB" w14:textId="77777777" w:rsidR="003D1E20" w:rsidRPr="003D1E20" w:rsidRDefault="001E7F86" w:rsidP="003D1E20">
            <w:pPr>
              <w:rPr>
                <w:rFonts w:cstheme="minorHAnsi"/>
              </w:rPr>
            </w:pPr>
            <w:sdt>
              <w:sdtPr>
                <w:rPr>
                  <w:rFonts w:cstheme="minorHAnsi"/>
                </w:rPr>
                <w:id w:val="-3225857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AC8CB8" w14:textId="77777777" w:rsidR="003D1E20" w:rsidRPr="003D1E20" w:rsidRDefault="001E7F86" w:rsidP="003D1E20">
            <w:pPr>
              <w:rPr>
                <w:rFonts w:cstheme="minorHAnsi"/>
              </w:rPr>
            </w:pPr>
            <w:sdt>
              <w:sdtPr>
                <w:rPr>
                  <w:rFonts w:cstheme="minorHAnsi"/>
                </w:rPr>
                <w:id w:val="-6330220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815DEA" w14:textId="77777777" w:rsidR="003D1E20" w:rsidRPr="0084305D" w:rsidRDefault="003D1E20" w:rsidP="003D1E20">
            <w:pPr>
              <w:rPr>
                <w:rFonts w:cstheme="minorHAnsi"/>
              </w:rPr>
            </w:pPr>
          </w:p>
        </w:tc>
        <w:sdt>
          <w:sdtPr>
            <w:rPr>
              <w:rFonts w:cstheme="minorHAnsi"/>
            </w:rPr>
            <w:id w:val="-2033023377"/>
            <w:placeholder>
              <w:docPart w:val="F12589E9FCAE4D288DCDA4DE7D374717"/>
            </w:placeholder>
            <w:showingPlcHdr/>
          </w:sdtPr>
          <w:sdtEndPr/>
          <w:sdtContent>
            <w:tc>
              <w:tcPr>
                <w:tcW w:w="4770" w:type="dxa"/>
              </w:tcPr>
              <w:p w14:paraId="51FCC27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7358EAD" w14:textId="77777777" w:rsidTr="0089695F">
        <w:trPr>
          <w:cantSplit/>
        </w:trPr>
        <w:tc>
          <w:tcPr>
            <w:tcW w:w="990" w:type="dxa"/>
          </w:tcPr>
          <w:p w14:paraId="318E9FEF" w14:textId="77777777" w:rsidR="003D1E20" w:rsidRPr="0084305D" w:rsidRDefault="003D1E20" w:rsidP="003D1E20">
            <w:pPr>
              <w:jc w:val="center"/>
              <w:rPr>
                <w:rFonts w:cstheme="minorHAnsi"/>
                <w:b/>
                <w:bCs/>
              </w:rPr>
            </w:pPr>
            <w:r w:rsidRPr="0084305D">
              <w:rPr>
                <w:rFonts w:cstheme="minorHAnsi"/>
                <w:b/>
                <w:bCs/>
              </w:rPr>
              <w:t>10-D-6</w:t>
            </w:r>
          </w:p>
        </w:tc>
        <w:tc>
          <w:tcPr>
            <w:tcW w:w="6210" w:type="dxa"/>
            <w:tcBorders>
              <w:right w:val="nil"/>
            </w:tcBorders>
          </w:tcPr>
          <w:p w14:paraId="479A5E61" w14:textId="77777777" w:rsidR="003D1E20" w:rsidRPr="0084305D" w:rsidRDefault="003D1E20" w:rsidP="003D1E20">
            <w:pPr>
              <w:rPr>
                <w:rFonts w:cstheme="minorHAnsi"/>
              </w:rPr>
            </w:pPr>
            <w:r w:rsidRPr="0084305D">
              <w:rPr>
                <w:rFonts w:cstheme="minorHAnsi"/>
              </w:rPr>
              <w:t>Peer review must include at a minimum:</w:t>
            </w:r>
          </w:p>
          <w:p w14:paraId="08237ED1" w14:textId="77777777" w:rsidR="003D1E20" w:rsidRPr="0084305D" w:rsidRDefault="003D1E20" w:rsidP="003D1E20">
            <w:pPr>
              <w:rPr>
                <w:rFonts w:cstheme="minorHAnsi"/>
              </w:rPr>
            </w:pPr>
            <w:r w:rsidRPr="0084305D">
              <w:rPr>
                <w:rFonts w:cstheme="minorHAnsi"/>
              </w:rPr>
              <w:t>Record of the adequacy of surgical consent</w:t>
            </w:r>
          </w:p>
          <w:p w14:paraId="54C4C7A7" w14:textId="77777777" w:rsidR="003D1E20" w:rsidRPr="0084305D" w:rsidRDefault="003D1E20" w:rsidP="003D1E20">
            <w:pPr>
              <w:rPr>
                <w:rFonts w:cstheme="minorHAnsi"/>
              </w:rPr>
            </w:pPr>
          </w:p>
        </w:tc>
        <w:tc>
          <w:tcPr>
            <w:tcW w:w="270" w:type="dxa"/>
            <w:tcBorders>
              <w:left w:val="nil"/>
            </w:tcBorders>
          </w:tcPr>
          <w:p w14:paraId="1C2C468F" w14:textId="77777777" w:rsidR="003D1E20" w:rsidRPr="0084305D" w:rsidRDefault="003D1E20" w:rsidP="003D1E20">
            <w:pPr>
              <w:rPr>
                <w:rFonts w:cstheme="minorHAnsi"/>
              </w:rPr>
            </w:pPr>
          </w:p>
        </w:tc>
        <w:tc>
          <w:tcPr>
            <w:tcW w:w="900" w:type="dxa"/>
          </w:tcPr>
          <w:p w14:paraId="699B9D36" w14:textId="77777777" w:rsidR="003D1E20" w:rsidRPr="00C34C63" w:rsidRDefault="003D1E20" w:rsidP="003D1E20">
            <w:pPr>
              <w:rPr>
                <w:rFonts w:cstheme="minorHAnsi"/>
              </w:rPr>
            </w:pPr>
            <w:r w:rsidRPr="00C34C63">
              <w:rPr>
                <w:rFonts w:cstheme="minorHAnsi"/>
              </w:rPr>
              <w:t xml:space="preserve">A </w:t>
            </w:r>
          </w:p>
          <w:p w14:paraId="11EB027A" w14:textId="77777777" w:rsidR="003D1E20" w:rsidRPr="00C34C63" w:rsidRDefault="003D1E20" w:rsidP="003D1E20">
            <w:pPr>
              <w:rPr>
                <w:rFonts w:cstheme="minorHAnsi"/>
              </w:rPr>
            </w:pPr>
            <w:r w:rsidRPr="00C34C63">
              <w:rPr>
                <w:rFonts w:cstheme="minorHAnsi"/>
              </w:rPr>
              <w:t xml:space="preserve">B </w:t>
            </w:r>
          </w:p>
          <w:p w14:paraId="7FCABE56" w14:textId="77777777" w:rsidR="003D1E20" w:rsidRPr="00C34C63" w:rsidRDefault="003D1E20" w:rsidP="003D1E20">
            <w:pPr>
              <w:rPr>
                <w:rFonts w:cstheme="minorHAnsi"/>
              </w:rPr>
            </w:pPr>
            <w:r w:rsidRPr="00C34C63">
              <w:rPr>
                <w:rFonts w:cstheme="minorHAnsi"/>
              </w:rPr>
              <w:t xml:space="preserve">C-M </w:t>
            </w:r>
          </w:p>
          <w:p w14:paraId="1FF4D60A" w14:textId="77777777" w:rsidR="003D1E20" w:rsidRPr="0084305D" w:rsidRDefault="003D1E20" w:rsidP="003D1E20">
            <w:pPr>
              <w:rPr>
                <w:rFonts w:cstheme="minorHAnsi"/>
              </w:rPr>
            </w:pPr>
            <w:r w:rsidRPr="00C34C63">
              <w:rPr>
                <w:rFonts w:cstheme="minorHAnsi"/>
              </w:rPr>
              <w:t>C</w:t>
            </w:r>
          </w:p>
        </w:tc>
        <w:tc>
          <w:tcPr>
            <w:tcW w:w="1980" w:type="dxa"/>
          </w:tcPr>
          <w:p w14:paraId="7741E037" w14:textId="77777777" w:rsidR="003D1E20" w:rsidRPr="003D1E20" w:rsidRDefault="001E7F86" w:rsidP="003D1E20">
            <w:pPr>
              <w:rPr>
                <w:rFonts w:cstheme="minorHAnsi"/>
              </w:rPr>
            </w:pPr>
            <w:sdt>
              <w:sdtPr>
                <w:rPr>
                  <w:rFonts w:cstheme="minorHAnsi"/>
                </w:rPr>
                <w:id w:val="-3818660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43A155" w14:textId="77777777" w:rsidR="003D1E20" w:rsidRPr="003D1E20" w:rsidRDefault="001E7F86" w:rsidP="003D1E20">
            <w:pPr>
              <w:rPr>
                <w:rFonts w:cstheme="minorHAnsi"/>
              </w:rPr>
            </w:pPr>
            <w:sdt>
              <w:sdtPr>
                <w:rPr>
                  <w:rFonts w:cstheme="minorHAnsi"/>
                </w:rPr>
                <w:id w:val="-18272825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90FD63" w14:textId="77777777" w:rsidR="003D1E20" w:rsidRPr="003D1E20" w:rsidRDefault="001E7F86" w:rsidP="003D1E20">
            <w:pPr>
              <w:rPr>
                <w:rFonts w:cstheme="minorHAnsi"/>
              </w:rPr>
            </w:pPr>
            <w:sdt>
              <w:sdtPr>
                <w:rPr>
                  <w:rFonts w:cstheme="minorHAnsi"/>
                </w:rPr>
                <w:id w:val="20810975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55B20F" w14:textId="77777777" w:rsidR="003D1E20" w:rsidRPr="003D1E20" w:rsidRDefault="001E7F86" w:rsidP="003D1E20">
            <w:pPr>
              <w:rPr>
                <w:rFonts w:cstheme="minorHAnsi"/>
              </w:rPr>
            </w:pPr>
            <w:sdt>
              <w:sdtPr>
                <w:rPr>
                  <w:rFonts w:cstheme="minorHAnsi"/>
                </w:rPr>
                <w:id w:val="19143481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8E1AC7" w14:textId="77777777" w:rsidR="003D1E20" w:rsidRPr="0084305D" w:rsidRDefault="003D1E20" w:rsidP="003D1E20">
            <w:pPr>
              <w:rPr>
                <w:rFonts w:cstheme="minorHAnsi"/>
              </w:rPr>
            </w:pPr>
          </w:p>
        </w:tc>
        <w:sdt>
          <w:sdtPr>
            <w:rPr>
              <w:rFonts w:cstheme="minorHAnsi"/>
            </w:rPr>
            <w:id w:val="151728401"/>
            <w:placeholder>
              <w:docPart w:val="4A29408E868D4014B96E81FA6BD53359"/>
            </w:placeholder>
            <w:showingPlcHdr/>
          </w:sdtPr>
          <w:sdtEndPr/>
          <w:sdtContent>
            <w:tc>
              <w:tcPr>
                <w:tcW w:w="4770" w:type="dxa"/>
              </w:tcPr>
              <w:p w14:paraId="62A60C5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70AE7AF" w14:textId="77777777" w:rsidTr="0089695F">
        <w:trPr>
          <w:cantSplit/>
        </w:trPr>
        <w:tc>
          <w:tcPr>
            <w:tcW w:w="990" w:type="dxa"/>
          </w:tcPr>
          <w:p w14:paraId="7CAF477B" w14:textId="77777777" w:rsidR="003D1E20" w:rsidRPr="0084305D" w:rsidRDefault="003D1E20" w:rsidP="003D1E20">
            <w:pPr>
              <w:jc w:val="center"/>
              <w:rPr>
                <w:rFonts w:cstheme="minorHAnsi"/>
                <w:b/>
                <w:bCs/>
              </w:rPr>
            </w:pPr>
            <w:r w:rsidRPr="0084305D">
              <w:rPr>
                <w:rFonts w:cstheme="minorHAnsi"/>
                <w:b/>
                <w:bCs/>
              </w:rPr>
              <w:t>10-D-7</w:t>
            </w:r>
          </w:p>
        </w:tc>
        <w:tc>
          <w:tcPr>
            <w:tcW w:w="6210" w:type="dxa"/>
            <w:tcBorders>
              <w:right w:val="nil"/>
            </w:tcBorders>
          </w:tcPr>
          <w:p w14:paraId="6B562235" w14:textId="77777777" w:rsidR="003D1E20" w:rsidRPr="0084305D" w:rsidRDefault="003D1E20" w:rsidP="003D1E20">
            <w:pPr>
              <w:rPr>
                <w:rFonts w:cstheme="minorHAnsi"/>
              </w:rPr>
            </w:pPr>
            <w:r w:rsidRPr="0084305D">
              <w:rPr>
                <w:rFonts w:cstheme="minorHAnsi"/>
              </w:rPr>
              <w:t>Peer review must include at a minimum:</w:t>
            </w:r>
          </w:p>
          <w:p w14:paraId="626B3414" w14:textId="77777777" w:rsidR="003D1E20" w:rsidRPr="0084305D" w:rsidRDefault="003D1E20" w:rsidP="003D1E20">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45B9C19A" w14:textId="77777777" w:rsidR="003D1E20" w:rsidRPr="0084305D" w:rsidRDefault="003D1E20" w:rsidP="003D1E20">
            <w:pPr>
              <w:rPr>
                <w:rFonts w:cstheme="minorHAnsi"/>
              </w:rPr>
            </w:pPr>
          </w:p>
        </w:tc>
        <w:tc>
          <w:tcPr>
            <w:tcW w:w="900" w:type="dxa"/>
          </w:tcPr>
          <w:p w14:paraId="0244FEBA" w14:textId="77777777" w:rsidR="003D1E20" w:rsidRPr="00C34C63" w:rsidRDefault="003D1E20" w:rsidP="003D1E20">
            <w:pPr>
              <w:rPr>
                <w:rFonts w:cstheme="minorHAnsi"/>
              </w:rPr>
            </w:pPr>
            <w:r w:rsidRPr="00C34C63">
              <w:rPr>
                <w:rFonts w:cstheme="minorHAnsi"/>
              </w:rPr>
              <w:t xml:space="preserve">A </w:t>
            </w:r>
          </w:p>
          <w:p w14:paraId="2BECC784" w14:textId="77777777" w:rsidR="003D1E20" w:rsidRPr="00C34C63" w:rsidRDefault="003D1E20" w:rsidP="003D1E20">
            <w:pPr>
              <w:rPr>
                <w:rFonts w:cstheme="minorHAnsi"/>
              </w:rPr>
            </w:pPr>
            <w:r w:rsidRPr="00C34C63">
              <w:rPr>
                <w:rFonts w:cstheme="minorHAnsi"/>
              </w:rPr>
              <w:t xml:space="preserve">B </w:t>
            </w:r>
          </w:p>
          <w:p w14:paraId="35AED14C" w14:textId="77777777" w:rsidR="003D1E20" w:rsidRPr="00C34C63" w:rsidRDefault="003D1E20" w:rsidP="003D1E20">
            <w:pPr>
              <w:rPr>
                <w:rFonts w:cstheme="minorHAnsi"/>
              </w:rPr>
            </w:pPr>
            <w:r w:rsidRPr="00C34C63">
              <w:rPr>
                <w:rFonts w:cstheme="minorHAnsi"/>
              </w:rPr>
              <w:t xml:space="preserve">C-M </w:t>
            </w:r>
          </w:p>
          <w:p w14:paraId="0EA01FE3" w14:textId="77777777" w:rsidR="003D1E20" w:rsidRPr="0084305D" w:rsidRDefault="003D1E20" w:rsidP="003D1E20">
            <w:pPr>
              <w:rPr>
                <w:rFonts w:cstheme="minorHAnsi"/>
              </w:rPr>
            </w:pPr>
            <w:r w:rsidRPr="00C34C63">
              <w:rPr>
                <w:rFonts w:cstheme="minorHAnsi"/>
              </w:rPr>
              <w:t>C</w:t>
            </w:r>
          </w:p>
        </w:tc>
        <w:tc>
          <w:tcPr>
            <w:tcW w:w="1980" w:type="dxa"/>
          </w:tcPr>
          <w:p w14:paraId="1C5D69C4" w14:textId="77777777" w:rsidR="003D1E20" w:rsidRPr="003D1E20" w:rsidRDefault="001E7F86" w:rsidP="003D1E20">
            <w:pPr>
              <w:rPr>
                <w:rFonts w:cstheme="minorHAnsi"/>
              </w:rPr>
            </w:pPr>
            <w:sdt>
              <w:sdtPr>
                <w:rPr>
                  <w:rFonts w:cstheme="minorHAnsi"/>
                </w:rPr>
                <w:id w:val="-20934572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6AF36EE" w14:textId="77777777" w:rsidR="003D1E20" w:rsidRPr="003D1E20" w:rsidRDefault="001E7F86" w:rsidP="003D1E20">
            <w:pPr>
              <w:rPr>
                <w:rFonts w:cstheme="minorHAnsi"/>
              </w:rPr>
            </w:pPr>
            <w:sdt>
              <w:sdtPr>
                <w:rPr>
                  <w:rFonts w:cstheme="minorHAnsi"/>
                </w:rPr>
                <w:id w:val="15930389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ADB212D" w14:textId="77777777" w:rsidR="003D1E20" w:rsidRPr="003D1E20" w:rsidRDefault="001E7F86" w:rsidP="003D1E20">
            <w:pPr>
              <w:rPr>
                <w:rFonts w:cstheme="minorHAnsi"/>
              </w:rPr>
            </w:pPr>
            <w:sdt>
              <w:sdtPr>
                <w:rPr>
                  <w:rFonts w:cstheme="minorHAnsi"/>
                </w:rPr>
                <w:id w:val="151985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949795" w14:textId="77777777" w:rsidR="003D1E20" w:rsidRPr="003D1E20" w:rsidRDefault="001E7F86" w:rsidP="003D1E20">
            <w:pPr>
              <w:rPr>
                <w:rFonts w:cstheme="minorHAnsi"/>
              </w:rPr>
            </w:pPr>
            <w:sdt>
              <w:sdtPr>
                <w:rPr>
                  <w:rFonts w:cstheme="minorHAnsi"/>
                </w:rPr>
                <w:id w:val="18374870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3A6DBAA" w14:textId="77777777" w:rsidR="003D1E20" w:rsidRPr="0084305D" w:rsidRDefault="003D1E20" w:rsidP="003D1E20">
            <w:pPr>
              <w:rPr>
                <w:rFonts w:cstheme="minorHAnsi"/>
              </w:rPr>
            </w:pPr>
          </w:p>
        </w:tc>
        <w:sdt>
          <w:sdtPr>
            <w:rPr>
              <w:rFonts w:cstheme="minorHAnsi"/>
            </w:rPr>
            <w:id w:val="1573391276"/>
            <w:placeholder>
              <w:docPart w:val="5EA2D2E7D08D4E989DC8875E3484A063"/>
            </w:placeholder>
            <w:showingPlcHdr/>
          </w:sdtPr>
          <w:sdtEndPr/>
          <w:sdtContent>
            <w:tc>
              <w:tcPr>
                <w:tcW w:w="4770" w:type="dxa"/>
              </w:tcPr>
              <w:p w14:paraId="2345C7B3"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8D251BF" w14:textId="77777777" w:rsidTr="0089695F">
        <w:trPr>
          <w:cantSplit/>
        </w:trPr>
        <w:tc>
          <w:tcPr>
            <w:tcW w:w="990" w:type="dxa"/>
          </w:tcPr>
          <w:p w14:paraId="0866ED42" w14:textId="77777777" w:rsidR="003D1E20" w:rsidRPr="0084305D" w:rsidRDefault="003D1E20" w:rsidP="003D1E20">
            <w:pPr>
              <w:jc w:val="center"/>
              <w:rPr>
                <w:rFonts w:cstheme="minorHAnsi"/>
                <w:b/>
                <w:bCs/>
              </w:rPr>
            </w:pPr>
            <w:r w:rsidRPr="0084305D">
              <w:rPr>
                <w:rFonts w:cstheme="minorHAnsi"/>
                <w:b/>
                <w:bCs/>
              </w:rPr>
              <w:t>10-D-8</w:t>
            </w:r>
          </w:p>
        </w:tc>
        <w:tc>
          <w:tcPr>
            <w:tcW w:w="6210" w:type="dxa"/>
            <w:tcBorders>
              <w:right w:val="nil"/>
            </w:tcBorders>
          </w:tcPr>
          <w:p w14:paraId="6FA8B7CB" w14:textId="77777777" w:rsidR="003D1E20" w:rsidRPr="0084305D" w:rsidRDefault="003D1E20" w:rsidP="003D1E20">
            <w:pPr>
              <w:rPr>
                <w:rFonts w:cstheme="minorHAnsi"/>
              </w:rPr>
            </w:pPr>
            <w:r w:rsidRPr="0084305D">
              <w:rPr>
                <w:rFonts w:cstheme="minorHAnsi"/>
              </w:rPr>
              <w:t>Peer review must include at a minimum:</w:t>
            </w:r>
          </w:p>
          <w:p w14:paraId="369FD724" w14:textId="77777777" w:rsidR="003D1E20" w:rsidRPr="0084305D" w:rsidRDefault="003D1E20" w:rsidP="003D1E20">
            <w:pPr>
              <w:rPr>
                <w:rFonts w:cstheme="minorHAnsi"/>
              </w:rPr>
            </w:pPr>
            <w:r w:rsidRPr="0084305D">
              <w:rPr>
                <w:rFonts w:cstheme="minorHAnsi"/>
              </w:rPr>
              <w:t>Record of the adequacy of a written operative report</w:t>
            </w:r>
          </w:p>
          <w:p w14:paraId="2D0D453D" w14:textId="77777777" w:rsidR="003D1E20" w:rsidRPr="0084305D" w:rsidRDefault="003D1E20" w:rsidP="003D1E20">
            <w:pPr>
              <w:tabs>
                <w:tab w:val="left" w:pos="455"/>
              </w:tabs>
              <w:rPr>
                <w:rFonts w:cstheme="minorHAnsi"/>
              </w:rPr>
            </w:pPr>
          </w:p>
        </w:tc>
        <w:tc>
          <w:tcPr>
            <w:tcW w:w="270" w:type="dxa"/>
            <w:tcBorders>
              <w:left w:val="nil"/>
            </w:tcBorders>
          </w:tcPr>
          <w:p w14:paraId="712601BC" w14:textId="77777777" w:rsidR="003D1E20" w:rsidRPr="0084305D" w:rsidRDefault="003D1E20" w:rsidP="003D1E20">
            <w:pPr>
              <w:rPr>
                <w:rFonts w:cstheme="minorHAnsi"/>
              </w:rPr>
            </w:pPr>
          </w:p>
        </w:tc>
        <w:tc>
          <w:tcPr>
            <w:tcW w:w="900" w:type="dxa"/>
          </w:tcPr>
          <w:p w14:paraId="5A1D7B90" w14:textId="77777777" w:rsidR="003D1E20" w:rsidRPr="00C34C63" w:rsidRDefault="003D1E20" w:rsidP="003D1E20">
            <w:pPr>
              <w:rPr>
                <w:rFonts w:cstheme="minorHAnsi"/>
              </w:rPr>
            </w:pPr>
            <w:r w:rsidRPr="00C34C63">
              <w:rPr>
                <w:rFonts w:cstheme="minorHAnsi"/>
              </w:rPr>
              <w:t xml:space="preserve">A </w:t>
            </w:r>
          </w:p>
          <w:p w14:paraId="381A1D4D" w14:textId="77777777" w:rsidR="003D1E20" w:rsidRPr="00C34C63" w:rsidRDefault="003D1E20" w:rsidP="003D1E20">
            <w:pPr>
              <w:rPr>
                <w:rFonts w:cstheme="minorHAnsi"/>
              </w:rPr>
            </w:pPr>
            <w:r w:rsidRPr="00C34C63">
              <w:rPr>
                <w:rFonts w:cstheme="minorHAnsi"/>
              </w:rPr>
              <w:t xml:space="preserve">B </w:t>
            </w:r>
          </w:p>
          <w:p w14:paraId="5CE2F294" w14:textId="77777777" w:rsidR="003D1E20" w:rsidRPr="00C34C63" w:rsidRDefault="003D1E20" w:rsidP="003D1E20">
            <w:pPr>
              <w:rPr>
                <w:rFonts w:cstheme="minorHAnsi"/>
              </w:rPr>
            </w:pPr>
            <w:r w:rsidRPr="00C34C63">
              <w:rPr>
                <w:rFonts w:cstheme="minorHAnsi"/>
              </w:rPr>
              <w:t xml:space="preserve">C-M </w:t>
            </w:r>
          </w:p>
          <w:p w14:paraId="09810F48" w14:textId="77777777" w:rsidR="003D1E20" w:rsidRPr="0084305D" w:rsidRDefault="003D1E20" w:rsidP="003D1E20">
            <w:pPr>
              <w:rPr>
                <w:rFonts w:cstheme="minorHAnsi"/>
              </w:rPr>
            </w:pPr>
            <w:r w:rsidRPr="00C34C63">
              <w:rPr>
                <w:rFonts w:cstheme="minorHAnsi"/>
              </w:rPr>
              <w:t>C</w:t>
            </w:r>
          </w:p>
        </w:tc>
        <w:tc>
          <w:tcPr>
            <w:tcW w:w="1980" w:type="dxa"/>
          </w:tcPr>
          <w:p w14:paraId="1D0FA638" w14:textId="77777777" w:rsidR="003D1E20" w:rsidRPr="003D1E20" w:rsidRDefault="001E7F86" w:rsidP="003D1E20">
            <w:pPr>
              <w:rPr>
                <w:rFonts w:cstheme="minorHAnsi"/>
              </w:rPr>
            </w:pPr>
            <w:sdt>
              <w:sdtPr>
                <w:rPr>
                  <w:rFonts w:cstheme="minorHAnsi"/>
                </w:rPr>
                <w:id w:val="2191765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687BEC" w14:textId="77777777" w:rsidR="003D1E20" w:rsidRPr="003D1E20" w:rsidRDefault="001E7F86" w:rsidP="003D1E20">
            <w:pPr>
              <w:rPr>
                <w:rFonts w:cstheme="minorHAnsi"/>
              </w:rPr>
            </w:pPr>
            <w:sdt>
              <w:sdtPr>
                <w:rPr>
                  <w:rFonts w:cstheme="minorHAnsi"/>
                </w:rPr>
                <w:id w:val="15009335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66F4CF" w14:textId="77777777" w:rsidR="003D1E20" w:rsidRPr="003D1E20" w:rsidRDefault="001E7F86" w:rsidP="003D1E20">
            <w:pPr>
              <w:rPr>
                <w:rFonts w:cstheme="minorHAnsi"/>
              </w:rPr>
            </w:pPr>
            <w:sdt>
              <w:sdtPr>
                <w:rPr>
                  <w:rFonts w:cstheme="minorHAnsi"/>
                </w:rPr>
                <w:id w:val="-375915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BCA8E94" w14:textId="77777777" w:rsidR="003D1E20" w:rsidRPr="003D1E20" w:rsidRDefault="001E7F86" w:rsidP="003D1E20">
            <w:pPr>
              <w:rPr>
                <w:rFonts w:cstheme="minorHAnsi"/>
              </w:rPr>
            </w:pPr>
            <w:sdt>
              <w:sdtPr>
                <w:rPr>
                  <w:rFonts w:cstheme="minorHAnsi"/>
                </w:rPr>
                <w:id w:val="19167424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B2F473" w14:textId="77777777" w:rsidR="003D1E20" w:rsidRPr="0084305D" w:rsidRDefault="003D1E20" w:rsidP="003D1E20">
            <w:pPr>
              <w:rPr>
                <w:rFonts w:cstheme="minorHAnsi"/>
              </w:rPr>
            </w:pPr>
          </w:p>
        </w:tc>
        <w:sdt>
          <w:sdtPr>
            <w:rPr>
              <w:rFonts w:cstheme="minorHAnsi"/>
            </w:rPr>
            <w:id w:val="1693419575"/>
            <w:placeholder>
              <w:docPart w:val="15544D08B90B4BD6B50AAD4F59478AFB"/>
            </w:placeholder>
            <w:showingPlcHdr/>
          </w:sdtPr>
          <w:sdtEndPr/>
          <w:sdtContent>
            <w:tc>
              <w:tcPr>
                <w:tcW w:w="4770" w:type="dxa"/>
              </w:tcPr>
              <w:p w14:paraId="4B58CD8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DEB524E" w14:textId="77777777" w:rsidTr="0089695F">
        <w:trPr>
          <w:cantSplit/>
        </w:trPr>
        <w:tc>
          <w:tcPr>
            <w:tcW w:w="990" w:type="dxa"/>
          </w:tcPr>
          <w:p w14:paraId="2796D6B8" w14:textId="77777777" w:rsidR="003D1E20" w:rsidRPr="0084305D" w:rsidRDefault="003D1E20" w:rsidP="003D1E20">
            <w:pPr>
              <w:jc w:val="center"/>
              <w:rPr>
                <w:rFonts w:cstheme="minorHAnsi"/>
                <w:b/>
                <w:bCs/>
              </w:rPr>
            </w:pPr>
            <w:r w:rsidRPr="0084305D">
              <w:rPr>
                <w:rFonts w:cstheme="minorHAnsi"/>
                <w:b/>
                <w:bCs/>
              </w:rPr>
              <w:lastRenderedPageBreak/>
              <w:t>10-D-9</w:t>
            </w:r>
          </w:p>
        </w:tc>
        <w:tc>
          <w:tcPr>
            <w:tcW w:w="6210" w:type="dxa"/>
            <w:tcBorders>
              <w:right w:val="nil"/>
            </w:tcBorders>
          </w:tcPr>
          <w:p w14:paraId="60B80B83" w14:textId="77777777" w:rsidR="003D1E20" w:rsidRPr="0084305D" w:rsidRDefault="003D1E20" w:rsidP="003D1E20">
            <w:pPr>
              <w:rPr>
                <w:rFonts w:cstheme="minorHAnsi"/>
              </w:rPr>
            </w:pPr>
            <w:r w:rsidRPr="0084305D">
              <w:rPr>
                <w:rFonts w:cstheme="minorHAnsi"/>
              </w:rPr>
              <w:t>Peer review must include at a minimum:</w:t>
            </w:r>
          </w:p>
          <w:p w14:paraId="0F9E830D" w14:textId="77777777" w:rsidR="003D1E20" w:rsidRPr="0084305D" w:rsidRDefault="003D1E20" w:rsidP="003D1E20">
            <w:pPr>
              <w:rPr>
                <w:rFonts w:cstheme="minorHAnsi"/>
              </w:rPr>
            </w:pPr>
            <w:r w:rsidRPr="0084305D">
              <w:rPr>
                <w:rFonts w:cstheme="minorHAnsi"/>
              </w:rPr>
              <w:t>Record of the adequacy of anesthesia and recovery records (with IV sedation or general anesthesia).</w:t>
            </w:r>
          </w:p>
          <w:p w14:paraId="4F1630C2" w14:textId="77777777" w:rsidR="003D1E20" w:rsidRPr="0084305D" w:rsidRDefault="003D1E20" w:rsidP="003D1E20">
            <w:pPr>
              <w:rPr>
                <w:rFonts w:cstheme="minorHAnsi"/>
              </w:rPr>
            </w:pPr>
          </w:p>
        </w:tc>
        <w:tc>
          <w:tcPr>
            <w:tcW w:w="270" w:type="dxa"/>
            <w:tcBorders>
              <w:left w:val="nil"/>
            </w:tcBorders>
          </w:tcPr>
          <w:p w14:paraId="215974AB" w14:textId="77777777" w:rsidR="003D1E20" w:rsidRPr="0084305D" w:rsidRDefault="003D1E20" w:rsidP="003D1E20">
            <w:pPr>
              <w:rPr>
                <w:rFonts w:cstheme="minorHAnsi"/>
              </w:rPr>
            </w:pPr>
          </w:p>
        </w:tc>
        <w:tc>
          <w:tcPr>
            <w:tcW w:w="900" w:type="dxa"/>
            <w:shd w:val="clear" w:color="auto" w:fill="auto"/>
          </w:tcPr>
          <w:p w14:paraId="7FDD9710" w14:textId="77777777" w:rsidR="003D1E20" w:rsidRPr="00C34C63" w:rsidRDefault="003D1E20" w:rsidP="003D1E20">
            <w:pPr>
              <w:rPr>
                <w:rFonts w:cstheme="minorHAnsi"/>
              </w:rPr>
            </w:pPr>
            <w:r w:rsidRPr="00C34C63">
              <w:rPr>
                <w:rFonts w:cstheme="minorHAnsi"/>
              </w:rPr>
              <w:t xml:space="preserve">B </w:t>
            </w:r>
          </w:p>
          <w:p w14:paraId="72F943EF" w14:textId="77777777" w:rsidR="003D1E20" w:rsidRPr="00C34C63" w:rsidRDefault="003D1E20" w:rsidP="003D1E20">
            <w:pPr>
              <w:rPr>
                <w:rFonts w:cstheme="minorHAnsi"/>
              </w:rPr>
            </w:pPr>
            <w:r w:rsidRPr="00C34C63">
              <w:rPr>
                <w:rFonts w:cstheme="minorHAnsi"/>
              </w:rPr>
              <w:t xml:space="preserve">C-M </w:t>
            </w:r>
          </w:p>
          <w:p w14:paraId="5FB0233B" w14:textId="77777777" w:rsidR="003D1E20" w:rsidRPr="0084305D" w:rsidRDefault="003D1E20" w:rsidP="003D1E20">
            <w:pPr>
              <w:rPr>
                <w:rFonts w:cstheme="minorHAnsi"/>
              </w:rPr>
            </w:pPr>
            <w:r w:rsidRPr="00C34C63">
              <w:rPr>
                <w:rFonts w:cstheme="minorHAnsi"/>
              </w:rPr>
              <w:t>C</w:t>
            </w:r>
          </w:p>
        </w:tc>
        <w:tc>
          <w:tcPr>
            <w:tcW w:w="1980" w:type="dxa"/>
          </w:tcPr>
          <w:p w14:paraId="0561062B" w14:textId="77777777" w:rsidR="003D1E20" w:rsidRPr="003D1E20" w:rsidRDefault="001E7F86" w:rsidP="003D1E20">
            <w:pPr>
              <w:rPr>
                <w:rFonts w:cstheme="minorHAnsi"/>
              </w:rPr>
            </w:pPr>
            <w:sdt>
              <w:sdtPr>
                <w:rPr>
                  <w:rFonts w:cstheme="minorHAnsi"/>
                </w:rPr>
                <w:id w:val="-18353657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36563E" w14:textId="77777777" w:rsidR="003D1E20" w:rsidRPr="003D1E20" w:rsidRDefault="001E7F86" w:rsidP="003D1E20">
            <w:pPr>
              <w:rPr>
                <w:rFonts w:cstheme="minorHAnsi"/>
              </w:rPr>
            </w:pPr>
            <w:sdt>
              <w:sdtPr>
                <w:rPr>
                  <w:rFonts w:cstheme="minorHAnsi"/>
                </w:rPr>
                <w:id w:val="-15036507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977253" w14:textId="77777777" w:rsidR="003D1E20" w:rsidRPr="003D1E20" w:rsidRDefault="001E7F86" w:rsidP="003D1E20">
            <w:pPr>
              <w:rPr>
                <w:rFonts w:cstheme="minorHAnsi"/>
              </w:rPr>
            </w:pPr>
            <w:sdt>
              <w:sdtPr>
                <w:rPr>
                  <w:rFonts w:cstheme="minorHAnsi"/>
                </w:rPr>
                <w:id w:val="4495181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099FE9" w14:textId="77777777" w:rsidR="003D1E20" w:rsidRPr="003D1E20" w:rsidRDefault="001E7F86" w:rsidP="003D1E20">
            <w:pPr>
              <w:rPr>
                <w:rFonts w:cstheme="minorHAnsi"/>
              </w:rPr>
            </w:pPr>
            <w:sdt>
              <w:sdtPr>
                <w:rPr>
                  <w:rFonts w:cstheme="minorHAnsi"/>
                </w:rPr>
                <w:id w:val="17602542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1ABD24" w14:textId="77777777" w:rsidR="003D1E20" w:rsidRPr="0084305D" w:rsidRDefault="003D1E20" w:rsidP="003D1E20">
            <w:pPr>
              <w:rPr>
                <w:rFonts w:cstheme="minorHAnsi"/>
              </w:rPr>
            </w:pPr>
          </w:p>
        </w:tc>
        <w:sdt>
          <w:sdtPr>
            <w:rPr>
              <w:rFonts w:cstheme="minorHAnsi"/>
            </w:rPr>
            <w:id w:val="-1935732648"/>
            <w:placeholder>
              <w:docPart w:val="BA6AECAC45D94BE8A386072414C46897"/>
            </w:placeholder>
            <w:showingPlcHdr/>
          </w:sdtPr>
          <w:sdtEndPr/>
          <w:sdtContent>
            <w:tc>
              <w:tcPr>
                <w:tcW w:w="4770" w:type="dxa"/>
              </w:tcPr>
              <w:p w14:paraId="45D6D662"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33BF9A9" w14:textId="77777777" w:rsidTr="0089695F">
        <w:trPr>
          <w:cantSplit/>
        </w:trPr>
        <w:tc>
          <w:tcPr>
            <w:tcW w:w="990" w:type="dxa"/>
          </w:tcPr>
          <w:p w14:paraId="27C158F9" w14:textId="77777777" w:rsidR="003D1E20" w:rsidRPr="0084305D" w:rsidRDefault="003D1E20" w:rsidP="003D1E20">
            <w:pPr>
              <w:jc w:val="center"/>
              <w:rPr>
                <w:rFonts w:cstheme="minorHAnsi"/>
                <w:b/>
                <w:bCs/>
              </w:rPr>
            </w:pPr>
            <w:r w:rsidRPr="0084305D">
              <w:rPr>
                <w:rFonts w:cstheme="minorHAnsi"/>
                <w:b/>
                <w:bCs/>
              </w:rPr>
              <w:t>10-D-10</w:t>
            </w:r>
          </w:p>
        </w:tc>
        <w:tc>
          <w:tcPr>
            <w:tcW w:w="6210" w:type="dxa"/>
            <w:tcBorders>
              <w:right w:val="nil"/>
            </w:tcBorders>
          </w:tcPr>
          <w:p w14:paraId="3F7F0BBE" w14:textId="77777777" w:rsidR="003D1E20" w:rsidRPr="0084305D" w:rsidRDefault="003D1E20" w:rsidP="003D1E20">
            <w:pPr>
              <w:rPr>
                <w:rFonts w:cstheme="minorHAnsi"/>
              </w:rPr>
            </w:pPr>
            <w:r w:rsidRPr="0084305D">
              <w:rPr>
                <w:rFonts w:cstheme="minorHAnsi"/>
              </w:rPr>
              <w:t>Peer review must include at a minimum:</w:t>
            </w:r>
          </w:p>
          <w:p w14:paraId="07F25636" w14:textId="77777777" w:rsidR="003D1E20" w:rsidRPr="0084305D" w:rsidRDefault="003D1E20" w:rsidP="003D1E20">
            <w:pPr>
              <w:rPr>
                <w:rFonts w:cstheme="minorHAnsi"/>
              </w:rPr>
            </w:pPr>
            <w:r w:rsidRPr="0084305D">
              <w:rPr>
                <w:rFonts w:cstheme="minorHAnsi"/>
              </w:rPr>
              <w:t>Record of the adequacy of instructions for post-operative care</w:t>
            </w:r>
          </w:p>
          <w:p w14:paraId="76E21574" w14:textId="77777777" w:rsidR="003D1E20" w:rsidRPr="0084305D" w:rsidRDefault="003D1E20" w:rsidP="003D1E20">
            <w:pPr>
              <w:tabs>
                <w:tab w:val="left" w:pos="1885"/>
              </w:tabs>
              <w:rPr>
                <w:rFonts w:cstheme="minorHAnsi"/>
              </w:rPr>
            </w:pPr>
          </w:p>
        </w:tc>
        <w:tc>
          <w:tcPr>
            <w:tcW w:w="270" w:type="dxa"/>
            <w:tcBorders>
              <w:left w:val="nil"/>
            </w:tcBorders>
          </w:tcPr>
          <w:p w14:paraId="5A5DFA0D" w14:textId="77777777" w:rsidR="003D1E20" w:rsidRPr="0084305D" w:rsidRDefault="003D1E20" w:rsidP="003D1E20">
            <w:pPr>
              <w:rPr>
                <w:rFonts w:cstheme="minorHAnsi"/>
              </w:rPr>
            </w:pPr>
          </w:p>
        </w:tc>
        <w:tc>
          <w:tcPr>
            <w:tcW w:w="900" w:type="dxa"/>
          </w:tcPr>
          <w:p w14:paraId="624EA8C0" w14:textId="77777777" w:rsidR="003D1E20" w:rsidRPr="00C34C63" w:rsidRDefault="003D1E20" w:rsidP="003D1E20">
            <w:pPr>
              <w:rPr>
                <w:rFonts w:cstheme="minorHAnsi"/>
              </w:rPr>
            </w:pPr>
            <w:r w:rsidRPr="00C34C63">
              <w:rPr>
                <w:rFonts w:cstheme="minorHAnsi"/>
              </w:rPr>
              <w:t xml:space="preserve">A </w:t>
            </w:r>
          </w:p>
          <w:p w14:paraId="7EACBA64" w14:textId="77777777" w:rsidR="003D1E20" w:rsidRPr="00C34C63" w:rsidRDefault="003D1E20" w:rsidP="003D1E20">
            <w:pPr>
              <w:rPr>
                <w:rFonts w:cstheme="minorHAnsi"/>
              </w:rPr>
            </w:pPr>
            <w:r w:rsidRPr="00C34C63">
              <w:rPr>
                <w:rFonts w:cstheme="minorHAnsi"/>
              </w:rPr>
              <w:t xml:space="preserve">B </w:t>
            </w:r>
          </w:p>
          <w:p w14:paraId="43779D11" w14:textId="77777777" w:rsidR="003D1E20" w:rsidRPr="00C34C63" w:rsidRDefault="003D1E20" w:rsidP="003D1E20">
            <w:pPr>
              <w:rPr>
                <w:rFonts w:cstheme="minorHAnsi"/>
              </w:rPr>
            </w:pPr>
            <w:r w:rsidRPr="00C34C63">
              <w:rPr>
                <w:rFonts w:cstheme="minorHAnsi"/>
              </w:rPr>
              <w:t xml:space="preserve">C-M </w:t>
            </w:r>
          </w:p>
          <w:p w14:paraId="5ED17010" w14:textId="77777777" w:rsidR="003D1E20" w:rsidRPr="0084305D" w:rsidRDefault="003D1E20" w:rsidP="003D1E20">
            <w:pPr>
              <w:rPr>
                <w:rFonts w:cstheme="minorHAnsi"/>
              </w:rPr>
            </w:pPr>
            <w:r w:rsidRPr="00C34C63">
              <w:rPr>
                <w:rFonts w:cstheme="minorHAnsi"/>
              </w:rPr>
              <w:t>C</w:t>
            </w:r>
          </w:p>
        </w:tc>
        <w:tc>
          <w:tcPr>
            <w:tcW w:w="1980" w:type="dxa"/>
          </w:tcPr>
          <w:p w14:paraId="3209F85E" w14:textId="77777777" w:rsidR="003D1E20" w:rsidRPr="003D1E20" w:rsidRDefault="001E7F86" w:rsidP="003D1E20">
            <w:pPr>
              <w:rPr>
                <w:rFonts w:cstheme="minorHAnsi"/>
              </w:rPr>
            </w:pPr>
            <w:sdt>
              <w:sdtPr>
                <w:rPr>
                  <w:rFonts w:cstheme="minorHAnsi"/>
                </w:rPr>
                <w:id w:val="-18024549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89EA3E" w14:textId="77777777" w:rsidR="003D1E20" w:rsidRPr="003D1E20" w:rsidRDefault="001E7F86" w:rsidP="003D1E20">
            <w:pPr>
              <w:rPr>
                <w:rFonts w:cstheme="minorHAnsi"/>
              </w:rPr>
            </w:pPr>
            <w:sdt>
              <w:sdtPr>
                <w:rPr>
                  <w:rFonts w:cstheme="minorHAnsi"/>
                </w:rPr>
                <w:id w:val="-8239656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EC19ED" w14:textId="77777777" w:rsidR="003D1E20" w:rsidRPr="003D1E20" w:rsidRDefault="001E7F86" w:rsidP="003D1E20">
            <w:pPr>
              <w:rPr>
                <w:rFonts w:cstheme="minorHAnsi"/>
              </w:rPr>
            </w:pPr>
            <w:sdt>
              <w:sdtPr>
                <w:rPr>
                  <w:rFonts w:cstheme="minorHAnsi"/>
                </w:rPr>
                <w:id w:val="15471115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AB64ED" w14:textId="77777777" w:rsidR="003D1E20" w:rsidRPr="003D1E20" w:rsidRDefault="001E7F86" w:rsidP="003D1E20">
            <w:pPr>
              <w:rPr>
                <w:rFonts w:cstheme="minorHAnsi"/>
              </w:rPr>
            </w:pPr>
            <w:sdt>
              <w:sdtPr>
                <w:rPr>
                  <w:rFonts w:cstheme="minorHAnsi"/>
                </w:rPr>
                <w:id w:val="-45147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165465" w14:textId="77777777" w:rsidR="003D1E20" w:rsidRPr="0084305D" w:rsidRDefault="003D1E20" w:rsidP="003D1E20">
            <w:pPr>
              <w:rPr>
                <w:rFonts w:cstheme="minorHAnsi"/>
              </w:rPr>
            </w:pPr>
          </w:p>
        </w:tc>
        <w:sdt>
          <w:sdtPr>
            <w:rPr>
              <w:rFonts w:cstheme="minorHAnsi"/>
            </w:rPr>
            <w:id w:val="1951359469"/>
            <w:placeholder>
              <w:docPart w:val="1F161F5821004709A65BA104CFE24B3C"/>
            </w:placeholder>
            <w:showingPlcHdr/>
          </w:sdtPr>
          <w:sdtEndPr/>
          <w:sdtContent>
            <w:tc>
              <w:tcPr>
                <w:tcW w:w="4770" w:type="dxa"/>
              </w:tcPr>
              <w:p w14:paraId="30B0A1C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09E0359" w14:textId="77777777" w:rsidTr="0089695F">
        <w:trPr>
          <w:cantSplit/>
        </w:trPr>
        <w:tc>
          <w:tcPr>
            <w:tcW w:w="990" w:type="dxa"/>
          </w:tcPr>
          <w:p w14:paraId="2EE5871C" w14:textId="77777777" w:rsidR="003D1E20" w:rsidRPr="0084305D" w:rsidRDefault="003D1E20" w:rsidP="003D1E20">
            <w:pPr>
              <w:jc w:val="center"/>
              <w:rPr>
                <w:rFonts w:cstheme="minorHAnsi"/>
                <w:b/>
                <w:bCs/>
              </w:rPr>
            </w:pPr>
            <w:r w:rsidRPr="0084305D">
              <w:rPr>
                <w:rFonts w:cstheme="minorHAnsi"/>
                <w:b/>
                <w:bCs/>
              </w:rPr>
              <w:t>10-D-11</w:t>
            </w:r>
          </w:p>
        </w:tc>
        <w:tc>
          <w:tcPr>
            <w:tcW w:w="6210" w:type="dxa"/>
            <w:tcBorders>
              <w:right w:val="nil"/>
            </w:tcBorders>
          </w:tcPr>
          <w:p w14:paraId="367D184A" w14:textId="77777777" w:rsidR="003D1E20" w:rsidRPr="0084305D" w:rsidRDefault="003D1E20" w:rsidP="003D1E20">
            <w:pPr>
              <w:rPr>
                <w:rFonts w:cstheme="minorHAnsi"/>
              </w:rPr>
            </w:pPr>
            <w:r w:rsidRPr="0084305D">
              <w:rPr>
                <w:rFonts w:cstheme="minorHAnsi"/>
              </w:rPr>
              <w:t>Peer review must include at a minimum:</w:t>
            </w:r>
          </w:p>
          <w:p w14:paraId="78199490" w14:textId="77777777" w:rsidR="003D1E20" w:rsidRPr="0084305D" w:rsidRDefault="003D1E20" w:rsidP="003D1E20">
            <w:pPr>
              <w:rPr>
                <w:rFonts w:cstheme="minorHAnsi"/>
              </w:rPr>
            </w:pPr>
            <w:r w:rsidRPr="0084305D">
              <w:rPr>
                <w:rFonts w:cstheme="minorHAnsi"/>
              </w:rPr>
              <w:t>Documentation of the discussion of any complications</w:t>
            </w:r>
          </w:p>
          <w:p w14:paraId="086555AC" w14:textId="77777777" w:rsidR="003D1E20" w:rsidRPr="0084305D" w:rsidRDefault="003D1E20" w:rsidP="003D1E20">
            <w:pPr>
              <w:rPr>
                <w:rFonts w:cstheme="minorHAnsi"/>
              </w:rPr>
            </w:pPr>
          </w:p>
        </w:tc>
        <w:tc>
          <w:tcPr>
            <w:tcW w:w="270" w:type="dxa"/>
            <w:tcBorders>
              <w:left w:val="nil"/>
            </w:tcBorders>
          </w:tcPr>
          <w:p w14:paraId="3294569E" w14:textId="77777777" w:rsidR="003D1E20" w:rsidRPr="0084305D" w:rsidRDefault="003D1E20" w:rsidP="003D1E20">
            <w:pPr>
              <w:rPr>
                <w:rFonts w:cstheme="minorHAnsi"/>
              </w:rPr>
            </w:pPr>
          </w:p>
        </w:tc>
        <w:tc>
          <w:tcPr>
            <w:tcW w:w="900" w:type="dxa"/>
          </w:tcPr>
          <w:p w14:paraId="7FCBA889" w14:textId="77777777" w:rsidR="003D1E20" w:rsidRPr="00C34C63" w:rsidRDefault="003D1E20" w:rsidP="003D1E20">
            <w:pPr>
              <w:rPr>
                <w:rFonts w:cstheme="minorHAnsi"/>
              </w:rPr>
            </w:pPr>
            <w:r w:rsidRPr="00C34C63">
              <w:rPr>
                <w:rFonts w:cstheme="minorHAnsi"/>
              </w:rPr>
              <w:t xml:space="preserve">A </w:t>
            </w:r>
          </w:p>
          <w:p w14:paraId="430D985D" w14:textId="77777777" w:rsidR="003D1E20" w:rsidRPr="00C34C63" w:rsidRDefault="003D1E20" w:rsidP="003D1E20">
            <w:pPr>
              <w:rPr>
                <w:rFonts w:cstheme="minorHAnsi"/>
              </w:rPr>
            </w:pPr>
            <w:r w:rsidRPr="00C34C63">
              <w:rPr>
                <w:rFonts w:cstheme="minorHAnsi"/>
              </w:rPr>
              <w:t xml:space="preserve">B </w:t>
            </w:r>
          </w:p>
          <w:p w14:paraId="7B9B06B7" w14:textId="77777777" w:rsidR="003D1E20" w:rsidRPr="00C34C63" w:rsidRDefault="003D1E20" w:rsidP="003D1E20">
            <w:pPr>
              <w:rPr>
                <w:rFonts w:cstheme="minorHAnsi"/>
              </w:rPr>
            </w:pPr>
            <w:r w:rsidRPr="00C34C63">
              <w:rPr>
                <w:rFonts w:cstheme="minorHAnsi"/>
              </w:rPr>
              <w:t xml:space="preserve">C-M </w:t>
            </w:r>
          </w:p>
          <w:p w14:paraId="055DA002" w14:textId="77777777" w:rsidR="003D1E20" w:rsidRPr="0084305D" w:rsidRDefault="003D1E20" w:rsidP="003D1E20">
            <w:pPr>
              <w:rPr>
                <w:rFonts w:cstheme="minorHAnsi"/>
              </w:rPr>
            </w:pPr>
            <w:r w:rsidRPr="00C34C63">
              <w:rPr>
                <w:rFonts w:cstheme="minorHAnsi"/>
              </w:rPr>
              <w:t>C</w:t>
            </w:r>
          </w:p>
        </w:tc>
        <w:tc>
          <w:tcPr>
            <w:tcW w:w="1980" w:type="dxa"/>
          </w:tcPr>
          <w:p w14:paraId="38D5A277" w14:textId="77777777" w:rsidR="003D1E20" w:rsidRPr="003D1E20" w:rsidRDefault="001E7F86" w:rsidP="003D1E20">
            <w:pPr>
              <w:rPr>
                <w:rFonts w:cstheme="minorHAnsi"/>
              </w:rPr>
            </w:pPr>
            <w:sdt>
              <w:sdtPr>
                <w:rPr>
                  <w:rFonts w:cstheme="minorHAnsi"/>
                </w:rPr>
                <w:id w:val="-15336427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C6774F" w14:textId="77777777" w:rsidR="003D1E20" w:rsidRPr="003D1E20" w:rsidRDefault="001E7F86" w:rsidP="003D1E20">
            <w:pPr>
              <w:rPr>
                <w:rFonts w:cstheme="minorHAnsi"/>
              </w:rPr>
            </w:pPr>
            <w:sdt>
              <w:sdtPr>
                <w:rPr>
                  <w:rFonts w:cstheme="minorHAnsi"/>
                </w:rPr>
                <w:id w:val="12880845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6DC07DD" w14:textId="77777777" w:rsidR="003D1E20" w:rsidRPr="003D1E20" w:rsidRDefault="001E7F86" w:rsidP="003D1E20">
            <w:pPr>
              <w:rPr>
                <w:rFonts w:cstheme="minorHAnsi"/>
              </w:rPr>
            </w:pPr>
            <w:sdt>
              <w:sdtPr>
                <w:rPr>
                  <w:rFonts w:cstheme="minorHAnsi"/>
                </w:rPr>
                <w:id w:val="8360429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2266DFF" w14:textId="77777777" w:rsidR="003D1E20" w:rsidRPr="003D1E20" w:rsidRDefault="001E7F86" w:rsidP="003D1E20">
            <w:pPr>
              <w:rPr>
                <w:rFonts w:cstheme="minorHAnsi"/>
              </w:rPr>
            </w:pPr>
            <w:sdt>
              <w:sdtPr>
                <w:rPr>
                  <w:rFonts w:cstheme="minorHAnsi"/>
                </w:rPr>
                <w:id w:val="14771017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2B9BDE5" w14:textId="77777777" w:rsidR="003D1E20" w:rsidRPr="0084305D" w:rsidRDefault="003D1E20" w:rsidP="003D1E20">
            <w:pPr>
              <w:rPr>
                <w:rFonts w:cstheme="minorHAnsi"/>
              </w:rPr>
            </w:pPr>
          </w:p>
        </w:tc>
        <w:sdt>
          <w:sdtPr>
            <w:rPr>
              <w:rFonts w:cstheme="minorHAnsi"/>
            </w:rPr>
            <w:id w:val="-343942146"/>
            <w:placeholder>
              <w:docPart w:val="19E1A05AD4EA4B6FBBE3FBEC115B0A38"/>
            </w:placeholder>
            <w:showingPlcHdr/>
          </w:sdtPr>
          <w:sdtEndPr/>
          <w:sdtContent>
            <w:tc>
              <w:tcPr>
                <w:tcW w:w="4770" w:type="dxa"/>
              </w:tcPr>
              <w:p w14:paraId="4AB6C48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2FBE3767"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AACF363" w14:textId="430F3BE9" w:rsidR="009B1ACB" w:rsidRDefault="009B1ACB" w:rsidP="009B1ACB">
      <w:pPr>
        <w:shd w:val="clear" w:color="auto" w:fill="8EAADB" w:themeFill="accent1" w:themeFillTint="99"/>
      </w:pPr>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771EED58" w14:textId="77777777" w:rsidTr="003D1E20">
        <w:trPr>
          <w:tblHeader/>
        </w:trPr>
        <w:tc>
          <w:tcPr>
            <w:tcW w:w="990" w:type="dxa"/>
            <w:tcBorders>
              <w:bottom w:val="single" w:sz="4" w:space="0" w:color="auto"/>
            </w:tcBorders>
            <w:shd w:val="clear" w:color="auto" w:fill="2F5496" w:themeFill="accent1" w:themeFillShade="BF"/>
            <w:vAlign w:val="center"/>
          </w:tcPr>
          <w:p w14:paraId="17D87BD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71406C7"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54DD0F"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0B136F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970D4F"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2E6462D"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663B9EC" w14:textId="77777777" w:rsidTr="003D1E20">
        <w:tc>
          <w:tcPr>
            <w:tcW w:w="15120" w:type="dxa"/>
            <w:gridSpan w:val="6"/>
            <w:tcBorders>
              <w:left w:val="single" w:sz="4" w:space="0" w:color="auto"/>
            </w:tcBorders>
            <w:shd w:val="clear" w:color="auto" w:fill="D9E2F3" w:themeFill="accent1" w:themeFillTint="33"/>
            <w:vAlign w:val="center"/>
          </w:tcPr>
          <w:p w14:paraId="78844BF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p>
        </w:tc>
      </w:tr>
      <w:bookmarkStart w:id="82" w:name="Med11B2"/>
      <w:tr w:rsidR="003D1E20" w14:paraId="55032945" w14:textId="77777777" w:rsidTr="0089695F">
        <w:trPr>
          <w:cantSplit/>
        </w:trPr>
        <w:tc>
          <w:tcPr>
            <w:tcW w:w="990" w:type="dxa"/>
          </w:tcPr>
          <w:p w14:paraId="3AE04F34" w14:textId="09E5006F"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565A76">
              <w:rPr>
                <w:rStyle w:val="Hyperlink"/>
                <w:rFonts w:cstheme="minorHAnsi"/>
                <w:b/>
                <w:bCs/>
              </w:rPr>
              <w:t>11-B-2</w:t>
            </w:r>
            <w:bookmarkEnd w:id="8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4A4B47C5" w14:textId="77777777" w:rsidR="003D1E20" w:rsidRDefault="003D1E20" w:rsidP="003D1E20">
            <w:pPr>
              <w:rPr>
                <w:color w:val="000000"/>
              </w:rPr>
            </w:pPr>
            <w:r>
              <w:rPr>
                <w:color w:val="000000"/>
              </w:rPr>
              <w:t>The Medical Director must have an M.D., D.O., D.P.M, D.M.D., D.D.S., or C.R.N.A. degree.</w:t>
            </w:r>
            <w:r>
              <w:rPr>
                <w:color w:val="000000"/>
              </w:rPr>
              <w:br/>
              <w:t>A D.P.M.  may serve as the Medical Director only for facilities exclusively practicing podiatry.</w:t>
            </w:r>
            <w:r>
              <w:rPr>
                <w:color w:val="000000"/>
              </w:rPr>
              <w:br/>
              <w:t xml:space="preserve">A D.D.S. or D.M.D.  may serve </w:t>
            </w:r>
            <w:proofErr w:type="gramStart"/>
            <w:r>
              <w:rPr>
                <w:color w:val="000000"/>
              </w:rPr>
              <w:t>as  the</w:t>
            </w:r>
            <w:proofErr w:type="gramEnd"/>
            <w:r>
              <w:rPr>
                <w:color w:val="000000"/>
              </w:rPr>
              <w:t xml:space="preserve"> Medical Director only for facilities exclusively practicing dentistry or oral maxillofacial surgery.</w:t>
            </w:r>
          </w:p>
          <w:p w14:paraId="450D2E27" w14:textId="77777777" w:rsidR="003D1E20" w:rsidRPr="0084305D" w:rsidRDefault="003D1E20" w:rsidP="003D1E20">
            <w:pPr>
              <w:rPr>
                <w:rFonts w:cstheme="minorHAnsi"/>
              </w:rPr>
            </w:pPr>
          </w:p>
        </w:tc>
        <w:tc>
          <w:tcPr>
            <w:tcW w:w="270" w:type="dxa"/>
            <w:tcBorders>
              <w:left w:val="nil"/>
            </w:tcBorders>
          </w:tcPr>
          <w:p w14:paraId="25B062FD" w14:textId="77777777" w:rsidR="003D1E20" w:rsidRPr="0084305D" w:rsidRDefault="003D1E20" w:rsidP="003D1E20">
            <w:pPr>
              <w:rPr>
                <w:rFonts w:cstheme="minorHAnsi"/>
              </w:rPr>
            </w:pPr>
          </w:p>
        </w:tc>
        <w:tc>
          <w:tcPr>
            <w:tcW w:w="810" w:type="dxa"/>
          </w:tcPr>
          <w:p w14:paraId="7AD24F0F" w14:textId="77777777" w:rsidR="003D1E20" w:rsidRPr="00C34C63" w:rsidRDefault="003D1E20" w:rsidP="003D1E20">
            <w:pPr>
              <w:rPr>
                <w:rFonts w:cstheme="minorHAnsi"/>
              </w:rPr>
            </w:pPr>
            <w:r w:rsidRPr="00C34C63">
              <w:rPr>
                <w:rFonts w:cstheme="minorHAnsi"/>
              </w:rPr>
              <w:t xml:space="preserve">A </w:t>
            </w:r>
          </w:p>
          <w:p w14:paraId="712FF9C4" w14:textId="77777777" w:rsidR="003D1E20" w:rsidRPr="00C34C63" w:rsidRDefault="003D1E20" w:rsidP="003D1E20">
            <w:pPr>
              <w:rPr>
                <w:rFonts w:cstheme="minorHAnsi"/>
              </w:rPr>
            </w:pPr>
            <w:r w:rsidRPr="00C34C63">
              <w:rPr>
                <w:rFonts w:cstheme="minorHAnsi"/>
              </w:rPr>
              <w:t xml:space="preserve">B </w:t>
            </w:r>
          </w:p>
          <w:p w14:paraId="588DD634" w14:textId="77777777" w:rsidR="003D1E20" w:rsidRPr="00C34C63" w:rsidRDefault="003D1E20" w:rsidP="003D1E20">
            <w:pPr>
              <w:rPr>
                <w:rFonts w:cstheme="minorHAnsi"/>
              </w:rPr>
            </w:pPr>
            <w:r w:rsidRPr="00C34C63">
              <w:rPr>
                <w:rFonts w:cstheme="minorHAnsi"/>
              </w:rPr>
              <w:t xml:space="preserve">C-M </w:t>
            </w:r>
          </w:p>
          <w:p w14:paraId="545F686C" w14:textId="77777777" w:rsidR="003D1E20" w:rsidRPr="0084305D" w:rsidRDefault="003D1E20" w:rsidP="003D1E20">
            <w:pPr>
              <w:rPr>
                <w:rFonts w:cstheme="minorHAnsi"/>
              </w:rPr>
            </w:pPr>
            <w:r w:rsidRPr="00C34C63">
              <w:rPr>
                <w:rFonts w:cstheme="minorHAnsi"/>
              </w:rPr>
              <w:t>C</w:t>
            </w:r>
          </w:p>
        </w:tc>
        <w:tc>
          <w:tcPr>
            <w:tcW w:w="1980" w:type="dxa"/>
          </w:tcPr>
          <w:p w14:paraId="3D1137B7" w14:textId="77777777" w:rsidR="003D1E20" w:rsidRPr="003D1E20" w:rsidRDefault="001E7F86" w:rsidP="003D1E20">
            <w:pPr>
              <w:rPr>
                <w:rFonts w:cstheme="minorHAnsi"/>
              </w:rPr>
            </w:pPr>
            <w:sdt>
              <w:sdtPr>
                <w:rPr>
                  <w:rFonts w:cstheme="minorHAnsi"/>
                </w:rPr>
                <w:id w:val="-4624344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8934AD6" w14:textId="77777777" w:rsidR="003D1E20" w:rsidRPr="003D1E20" w:rsidRDefault="001E7F86" w:rsidP="003D1E20">
            <w:pPr>
              <w:rPr>
                <w:rFonts w:cstheme="minorHAnsi"/>
              </w:rPr>
            </w:pPr>
            <w:sdt>
              <w:sdtPr>
                <w:rPr>
                  <w:rFonts w:cstheme="minorHAnsi"/>
                </w:rPr>
                <w:id w:val="-10320346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5AAC80A" w14:textId="77777777" w:rsidR="003D1E20" w:rsidRPr="003D1E20" w:rsidRDefault="001E7F86" w:rsidP="003D1E20">
            <w:pPr>
              <w:rPr>
                <w:rFonts w:cstheme="minorHAnsi"/>
              </w:rPr>
            </w:pPr>
            <w:sdt>
              <w:sdtPr>
                <w:rPr>
                  <w:rFonts w:cstheme="minorHAnsi"/>
                </w:rPr>
                <w:id w:val="-12532786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C8E85F" w14:textId="77777777" w:rsidR="003D1E20" w:rsidRPr="003D1E20" w:rsidRDefault="001E7F86" w:rsidP="003D1E20">
            <w:pPr>
              <w:rPr>
                <w:rFonts w:cstheme="minorHAnsi"/>
              </w:rPr>
            </w:pPr>
            <w:sdt>
              <w:sdtPr>
                <w:rPr>
                  <w:rFonts w:cstheme="minorHAnsi"/>
                </w:rPr>
                <w:id w:val="20928867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8E7F6E9" w14:textId="77777777" w:rsidR="003D1E20" w:rsidRPr="0084305D" w:rsidRDefault="003D1E20" w:rsidP="003D1E20">
            <w:pPr>
              <w:rPr>
                <w:rFonts w:cstheme="minorHAnsi"/>
              </w:rPr>
            </w:pPr>
          </w:p>
        </w:tc>
        <w:sdt>
          <w:sdtPr>
            <w:rPr>
              <w:rFonts w:cstheme="minorHAnsi"/>
            </w:rPr>
            <w:id w:val="1977023226"/>
            <w:placeholder>
              <w:docPart w:val="9EBC9312F4FE4E9E92287D02D13AC208"/>
            </w:placeholder>
            <w:showingPlcHdr/>
          </w:sdtPr>
          <w:sdtEndPr/>
          <w:sdtContent>
            <w:tc>
              <w:tcPr>
                <w:tcW w:w="4770" w:type="dxa"/>
              </w:tcPr>
              <w:p w14:paraId="45F7F873"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3" w:name="Med11B3"/>
      <w:tr w:rsidR="003D1E20" w14:paraId="6742C642" w14:textId="77777777" w:rsidTr="0089695F">
        <w:trPr>
          <w:cantSplit/>
        </w:trPr>
        <w:tc>
          <w:tcPr>
            <w:tcW w:w="990" w:type="dxa"/>
          </w:tcPr>
          <w:p w14:paraId="75531F91" w14:textId="1C4425B9"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9F5E63">
              <w:rPr>
                <w:rStyle w:val="Hyperlink"/>
                <w:rFonts w:cstheme="minorHAnsi"/>
                <w:b/>
                <w:bCs/>
              </w:rPr>
              <w:t>11-B-3</w:t>
            </w:r>
            <w:bookmarkEnd w:id="83"/>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0EF0646" w14:textId="77777777" w:rsidR="003D1E20" w:rsidRDefault="003D1E20" w:rsidP="003D1E20">
            <w:pPr>
              <w:rPr>
                <w:color w:val="000000"/>
              </w:rPr>
            </w:pPr>
            <w:r>
              <w:rPr>
                <w:color w:val="000000"/>
              </w:rPr>
              <w:t>The Medical Director must be a provider currently licensed by the state in which the facility is located.</w:t>
            </w:r>
          </w:p>
          <w:p w14:paraId="3CD06400" w14:textId="77777777" w:rsidR="003D1E20" w:rsidRPr="0084305D" w:rsidRDefault="003D1E20" w:rsidP="003D1E20">
            <w:pPr>
              <w:rPr>
                <w:rFonts w:cstheme="minorHAnsi"/>
              </w:rPr>
            </w:pPr>
          </w:p>
        </w:tc>
        <w:tc>
          <w:tcPr>
            <w:tcW w:w="270" w:type="dxa"/>
            <w:tcBorders>
              <w:left w:val="nil"/>
            </w:tcBorders>
          </w:tcPr>
          <w:p w14:paraId="21993329" w14:textId="77777777" w:rsidR="003D1E20" w:rsidRPr="0084305D" w:rsidRDefault="003D1E20" w:rsidP="003D1E20">
            <w:pPr>
              <w:rPr>
                <w:rFonts w:cstheme="minorHAnsi"/>
              </w:rPr>
            </w:pPr>
          </w:p>
        </w:tc>
        <w:tc>
          <w:tcPr>
            <w:tcW w:w="810" w:type="dxa"/>
          </w:tcPr>
          <w:p w14:paraId="0D4C7999" w14:textId="77777777" w:rsidR="003D1E20" w:rsidRPr="00C34C63" w:rsidRDefault="003D1E20" w:rsidP="003D1E20">
            <w:pPr>
              <w:rPr>
                <w:rFonts w:cstheme="minorHAnsi"/>
              </w:rPr>
            </w:pPr>
            <w:r w:rsidRPr="00C34C63">
              <w:rPr>
                <w:rFonts w:cstheme="minorHAnsi"/>
              </w:rPr>
              <w:t xml:space="preserve">A </w:t>
            </w:r>
          </w:p>
          <w:p w14:paraId="49E1A3EB" w14:textId="77777777" w:rsidR="003D1E20" w:rsidRPr="00C34C63" w:rsidRDefault="003D1E20" w:rsidP="003D1E20">
            <w:pPr>
              <w:rPr>
                <w:rFonts w:cstheme="minorHAnsi"/>
              </w:rPr>
            </w:pPr>
            <w:r w:rsidRPr="00C34C63">
              <w:rPr>
                <w:rFonts w:cstheme="minorHAnsi"/>
              </w:rPr>
              <w:t xml:space="preserve">B </w:t>
            </w:r>
          </w:p>
          <w:p w14:paraId="705A5731" w14:textId="77777777" w:rsidR="003D1E20" w:rsidRPr="00C34C63" w:rsidRDefault="003D1E20" w:rsidP="003D1E20">
            <w:pPr>
              <w:rPr>
                <w:rFonts w:cstheme="minorHAnsi"/>
              </w:rPr>
            </w:pPr>
            <w:r w:rsidRPr="00C34C63">
              <w:rPr>
                <w:rFonts w:cstheme="minorHAnsi"/>
              </w:rPr>
              <w:t xml:space="preserve">C-M </w:t>
            </w:r>
          </w:p>
          <w:p w14:paraId="54CFF76C" w14:textId="77777777" w:rsidR="003D1E20" w:rsidRPr="0084305D" w:rsidRDefault="003D1E20" w:rsidP="003D1E20">
            <w:pPr>
              <w:rPr>
                <w:rFonts w:cstheme="minorHAnsi"/>
              </w:rPr>
            </w:pPr>
            <w:r w:rsidRPr="00C34C63">
              <w:rPr>
                <w:rFonts w:cstheme="minorHAnsi"/>
              </w:rPr>
              <w:t>C</w:t>
            </w:r>
          </w:p>
        </w:tc>
        <w:tc>
          <w:tcPr>
            <w:tcW w:w="1980" w:type="dxa"/>
          </w:tcPr>
          <w:p w14:paraId="5C4C7E9A" w14:textId="77777777" w:rsidR="003D1E20" w:rsidRPr="003D1E20" w:rsidRDefault="001E7F86" w:rsidP="003D1E20">
            <w:pPr>
              <w:rPr>
                <w:rFonts w:cstheme="minorHAnsi"/>
              </w:rPr>
            </w:pPr>
            <w:sdt>
              <w:sdtPr>
                <w:rPr>
                  <w:rFonts w:cstheme="minorHAnsi"/>
                </w:rPr>
                <w:id w:val="-6198410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DA1B19C" w14:textId="77777777" w:rsidR="003D1E20" w:rsidRPr="003D1E20" w:rsidRDefault="001E7F86" w:rsidP="003D1E20">
            <w:pPr>
              <w:rPr>
                <w:rFonts w:cstheme="minorHAnsi"/>
              </w:rPr>
            </w:pPr>
            <w:sdt>
              <w:sdtPr>
                <w:rPr>
                  <w:rFonts w:cstheme="minorHAnsi"/>
                </w:rPr>
                <w:id w:val="12119972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F279B71" w14:textId="77777777" w:rsidR="003D1E20" w:rsidRPr="003D1E20" w:rsidRDefault="001E7F86" w:rsidP="003D1E20">
            <w:pPr>
              <w:rPr>
                <w:rFonts w:cstheme="minorHAnsi"/>
              </w:rPr>
            </w:pPr>
            <w:sdt>
              <w:sdtPr>
                <w:rPr>
                  <w:rFonts w:cstheme="minorHAnsi"/>
                </w:rPr>
                <w:id w:val="-4190944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D831BEF" w14:textId="77777777" w:rsidR="003D1E20" w:rsidRPr="003D1E20" w:rsidRDefault="001E7F86" w:rsidP="003D1E20">
            <w:pPr>
              <w:rPr>
                <w:rFonts w:cstheme="minorHAnsi"/>
              </w:rPr>
            </w:pPr>
            <w:sdt>
              <w:sdtPr>
                <w:rPr>
                  <w:rFonts w:cstheme="minorHAnsi"/>
                </w:rPr>
                <w:id w:val="-19655021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D5C326" w14:textId="77777777" w:rsidR="003D1E20" w:rsidRPr="0084305D" w:rsidRDefault="003D1E20" w:rsidP="003D1E20">
            <w:pPr>
              <w:rPr>
                <w:rFonts w:cstheme="minorHAnsi"/>
              </w:rPr>
            </w:pPr>
          </w:p>
        </w:tc>
        <w:sdt>
          <w:sdtPr>
            <w:rPr>
              <w:rFonts w:cstheme="minorHAnsi"/>
            </w:rPr>
            <w:id w:val="-1691985898"/>
            <w:placeholder>
              <w:docPart w:val="B47A1F85AFD24E7B89001A3D67E235FA"/>
            </w:placeholder>
            <w:showingPlcHdr/>
          </w:sdtPr>
          <w:sdtEndPr/>
          <w:sdtContent>
            <w:tc>
              <w:tcPr>
                <w:tcW w:w="4770" w:type="dxa"/>
              </w:tcPr>
              <w:p w14:paraId="63AC624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4" w:name="Med11B4"/>
      <w:tr w:rsidR="003D1E20" w14:paraId="70DA9CB8" w14:textId="77777777" w:rsidTr="0089695F">
        <w:trPr>
          <w:cantSplit/>
        </w:trPr>
        <w:tc>
          <w:tcPr>
            <w:tcW w:w="990" w:type="dxa"/>
          </w:tcPr>
          <w:p w14:paraId="07BCBFFA" w14:textId="7963F7CD"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9F5E63">
              <w:rPr>
                <w:rStyle w:val="Hyperlink"/>
                <w:rFonts w:cstheme="minorHAnsi"/>
                <w:b/>
                <w:bCs/>
              </w:rPr>
              <w:t>11-B-4</w:t>
            </w:r>
            <w:bookmarkEnd w:id="8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14BD874" w14:textId="77777777" w:rsidR="003D1E20" w:rsidRDefault="003D1E20" w:rsidP="003D1E20">
            <w:pPr>
              <w:rPr>
                <w:rFonts w:cstheme="minorHAnsi"/>
                <w:color w:val="000000"/>
              </w:rPr>
            </w:pPr>
            <w:r w:rsidRPr="0084305D">
              <w:rPr>
                <w:rFonts w:cstheme="minorHAnsi"/>
                <w:color w:val="000000"/>
              </w:rPr>
              <w:t>The Medical Director must be certified or eligible for certification by one of the following boards:</w:t>
            </w:r>
            <w:r w:rsidRPr="0084305D">
              <w:rPr>
                <w:rFonts w:cstheme="minorHAnsi"/>
                <w:color w:val="000000"/>
              </w:rPr>
              <w:br/>
              <w:t>-American Board of Medical Specialties (ABMS)</w:t>
            </w:r>
            <w:r w:rsidRPr="0084305D">
              <w:rPr>
                <w:rFonts w:cstheme="minorHAnsi"/>
                <w:color w:val="000000"/>
              </w:rPr>
              <w:br/>
              <w:t>-American Osteopathic Association Bureau of Osteopathic Specialists (AOABOS)</w:t>
            </w:r>
            <w:r w:rsidRPr="0084305D">
              <w:rPr>
                <w:rFonts w:cstheme="minorHAnsi"/>
                <w:color w:val="000000"/>
              </w:rPr>
              <w:br/>
              <w:t xml:space="preserve">-American Board of Foot and Ankle Surgery (ABFAS) </w:t>
            </w:r>
            <w:r w:rsidRPr="0084305D">
              <w:rPr>
                <w:rFonts w:cstheme="minorHAnsi"/>
                <w:color w:val="000000"/>
              </w:rPr>
              <w:br/>
              <w:t>-American Board of Podiatric Medicine (ABPM)</w:t>
            </w:r>
            <w:r w:rsidRPr="0084305D">
              <w:rPr>
                <w:rFonts w:cstheme="minorHAnsi"/>
                <w:color w:val="000000"/>
              </w:rPr>
              <w:br/>
              <w:t xml:space="preserve">-National Board of Certification and Recertification for Nurse Anesthetists (NBCRNA) </w:t>
            </w:r>
            <w:r w:rsidRPr="0084305D">
              <w:rPr>
                <w:rFonts w:cstheme="minorHAnsi"/>
                <w:color w:val="000000"/>
              </w:rPr>
              <w:br/>
              <w:t>-American Board of Pediatric Dentistry (ABPD)</w:t>
            </w:r>
            <w:r w:rsidRPr="0084305D">
              <w:rPr>
                <w:rFonts w:cstheme="minorHAnsi"/>
                <w:color w:val="000000"/>
              </w:rPr>
              <w:br/>
              <w:t>-American Board of Oral and Maxillofacial Surgery (ABOMS)</w:t>
            </w:r>
          </w:p>
          <w:p w14:paraId="6F1D7FCE" w14:textId="4945AEB3" w:rsidR="003D1E20" w:rsidRPr="0084305D" w:rsidRDefault="003D1E20" w:rsidP="003D1E20">
            <w:pPr>
              <w:rPr>
                <w:rFonts w:cstheme="minorHAnsi"/>
              </w:rPr>
            </w:pPr>
          </w:p>
        </w:tc>
        <w:tc>
          <w:tcPr>
            <w:tcW w:w="270" w:type="dxa"/>
            <w:tcBorders>
              <w:left w:val="nil"/>
            </w:tcBorders>
          </w:tcPr>
          <w:p w14:paraId="59BD058F" w14:textId="77777777" w:rsidR="003D1E20" w:rsidRPr="0084305D" w:rsidRDefault="003D1E20" w:rsidP="003D1E20">
            <w:pPr>
              <w:rPr>
                <w:rFonts w:cstheme="minorHAnsi"/>
              </w:rPr>
            </w:pPr>
          </w:p>
        </w:tc>
        <w:tc>
          <w:tcPr>
            <w:tcW w:w="810" w:type="dxa"/>
          </w:tcPr>
          <w:p w14:paraId="438B2560" w14:textId="77777777" w:rsidR="003D1E20" w:rsidRPr="00C34C63" w:rsidRDefault="003D1E20" w:rsidP="003D1E20">
            <w:pPr>
              <w:rPr>
                <w:rFonts w:cstheme="minorHAnsi"/>
              </w:rPr>
            </w:pPr>
            <w:r w:rsidRPr="00C34C63">
              <w:rPr>
                <w:rFonts w:cstheme="minorHAnsi"/>
              </w:rPr>
              <w:t xml:space="preserve">A </w:t>
            </w:r>
          </w:p>
          <w:p w14:paraId="4C25B954" w14:textId="77777777" w:rsidR="003D1E20" w:rsidRPr="00C34C63" w:rsidRDefault="003D1E20" w:rsidP="003D1E20">
            <w:pPr>
              <w:rPr>
                <w:rFonts w:cstheme="minorHAnsi"/>
              </w:rPr>
            </w:pPr>
            <w:r w:rsidRPr="00C34C63">
              <w:rPr>
                <w:rFonts w:cstheme="minorHAnsi"/>
              </w:rPr>
              <w:t xml:space="preserve">B </w:t>
            </w:r>
          </w:p>
          <w:p w14:paraId="5E43A31B" w14:textId="77777777" w:rsidR="003D1E20" w:rsidRPr="00C34C63" w:rsidRDefault="003D1E20" w:rsidP="003D1E20">
            <w:pPr>
              <w:rPr>
                <w:rFonts w:cstheme="minorHAnsi"/>
              </w:rPr>
            </w:pPr>
            <w:r w:rsidRPr="00C34C63">
              <w:rPr>
                <w:rFonts w:cstheme="minorHAnsi"/>
              </w:rPr>
              <w:t xml:space="preserve">C-M </w:t>
            </w:r>
          </w:p>
          <w:p w14:paraId="63D5299C" w14:textId="77777777" w:rsidR="003D1E20" w:rsidRPr="0084305D" w:rsidRDefault="003D1E20" w:rsidP="003D1E20">
            <w:pPr>
              <w:rPr>
                <w:rFonts w:cstheme="minorHAnsi"/>
              </w:rPr>
            </w:pPr>
            <w:r w:rsidRPr="00C34C63">
              <w:rPr>
                <w:rFonts w:cstheme="minorHAnsi"/>
              </w:rPr>
              <w:t>C</w:t>
            </w:r>
          </w:p>
        </w:tc>
        <w:tc>
          <w:tcPr>
            <w:tcW w:w="1980" w:type="dxa"/>
          </w:tcPr>
          <w:p w14:paraId="3BAFF203" w14:textId="77777777" w:rsidR="003D1E20" w:rsidRPr="003D1E20" w:rsidRDefault="001E7F86" w:rsidP="003D1E20">
            <w:pPr>
              <w:rPr>
                <w:rFonts w:cstheme="minorHAnsi"/>
              </w:rPr>
            </w:pPr>
            <w:sdt>
              <w:sdtPr>
                <w:rPr>
                  <w:rFonts w:cstheme="minorHAnsi"/>
                </w:rPr>
                <w:id w:val="-12809480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E41E0D" w14:textId="77777777" w:rsidR="003D1E20" w:rsidRPr="003D1E20" w:rsidRDefault="001E7F86" w:rsidP="003D1E20">
            <w:pPr>
              <w:rPr>
                <w:rFonts w:cstheme="minorHAnsi"/>
              </w:rPr>
            </w:pPr>
            <w:sdt>
              <w:sdtPr>
                <w:rPr>
                  <w:rFonts w:cstheme="minorHAnsi"/>
                </w:rPr>
                <w:id w:val="-2879020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561C512" w14:textId="77777777" w:rsidR="003D1E20" w:rsidRPr="003D1E20" w:rsidRDefault="001E7F86" w:rsidP="003D1E20">
            <w:pPr>
              <w:rPr>
                <w:rFonts w:cstheme="minorHAnsi"/>
              </w:rPr>
            </w:pPr>
            <w:sdt>
              <w:sdtPr>
                <w:rPr>
                  <w:rFonts w:cstheme="minorHAnsi"/>
                </w:rPr>
                <w:id w:val="-6775844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D2100B" w14:textId="77777777" w:rsidR="003D1E20" w:rsidRPr="003D1E20" w:rsidRDefault="001E7F86" w:rsidP="003D1E20">
            <w:pPr>
              <w:rPr>
                <w:rFonts w:cstheme="minorHAnsi"/>
              </w:rPr>
            </w:pPr>
            <w:sdt>
              <w:sdtPr>
                <w:rPr>
                  <w:rFonts w:cstheme="minorHAnsi"/>
                </w:rPr>
                <w:id w:val="1227371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6A0997F" w14:textId="77777777" w:rsidR="003D1E20" w:rsidRPr="0084305D" w:rsidRDefault="003D1E20" w:rsidP="003D1E20">
            <w:pPr>
              <w:rPr>
                <w:rFonts w:cstheme="minorHAnsi"/>
              </w:rPr>
            </w:pPr>
          </w:p>
        </w:tc>
        <w:sdt>
          <w:sdtPr>
            <w:rPr>
              <w:rFonts w:cstheme="minorHAnsi"/>
            </w:rPr>
            <w:id w:val="-567425768"/>
            <w:placeholder>
              <w:docPart w:val="338EF29314B342848C16D1E4C7167F55"/>
            </w:placeholder>
            <w:showingPlcHdr/>
          </w:sdtPr>
          <w:sdtEndPr/>
          <w:sdtContent>
            <w:tc>
              <w:tcPr>
                <w:tcW w:w="4770" w:type="dxa"/>
              </w:tcPr>
              <w:p w14:paraId="6A2D8F2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0ABD387" w14:textId="77777777" w:rsidTr="0089695F">
        <w:trPr>
          <w:cantSplit/>
        </w:trPr>
        <w:tc>
          <w:tcPr>
            <w:tcW w:w="990" w:type="dxa"/>
          </w:tcPr>
          <w:p w14:paraId="41A0C842" w14:textId="52907F2B" w:rsidR="003D1E20" w:rsidRPr="003F7620" w:rsidRDefault="003D1E20" w:rsidP="003D1E20">
            <w:pPr>
              <w:jc w:val="center"/>
              <w:rPr>
                <w:rFonts w:cstheme="minorHAnsi"/>
                <w:b/>
                <w:bCs/>
              </w:rPr>
            </w:pPr>
            <w:r w:rsidRPr="003F7620">
              <w:rPr>
                <w:b/>
                <w:bCs/>
              </w:rPr>
              <w:t>11-B-5</w:t>
            </w:r>
          </w:p>
        </w:tc>
        <w:tc>
          <w:tcPr>
            <w:tcW w:w="6300" w:type="dxa"/>
            <w:tcBorders>
              <w:top w:val="nil"/>
              <w:left w:val="single" w:sz="4" w:space="0" w:color="auto"/>
              <w:bottom w:val="single" w:sz="4" w:space="0" w:color="auto"/>
              <w:right w:val="nil"/>
            </w:tcBorders>
            <w:shd w:val="clear" w:color="auto" w:fill="auto"/>
          </w:tcPr>
          <w:p w14:paraId="0C6B70F0" w14:textId="77777777" w:rsidR="003D1E20" w:rsidRDefault="003D1E20" w:rsidP="003D1E20">
            <w:pPr>
              <w:rPr>
                <w:color w:val="000000"/>
              </w:rPr>
            </w:pPr>
            <w:r>
              <w:rPr>
                <w:color w:val="000000"/>
              </w:rPr>
              <w:t>The Medical Director/Pediatric Dentist/Owner of practice must have the appropriate state dental board facility permit if required (for low-flow nitrous oxide/oxygen analgesia, minimal sedation, moderate sedation, or deep sedation/general anesthesia).</w:t>
            </w:r>
          </w:p>
          <w:p w14:paraId="502F64FE" w14:textId="77777777" w:rsidR="003D1E20" w:rsidRPr="0084305D" w:rsidRDefault="003D1E20" w:rsidP="003D1E20">
            <w:pPr>
              <w:rPr>
                <w:rFonts w:cstheme="minorHAnsi"/>
                <w:color w:val="000000"/>
              </w:rPr>
            </w:pPr>
          </w:p>
        </w:tc>
        <w:tc>
          <w:tcPr>
            <w:tcW w:w="270" w:type="dxa"/>
            <w:tcBorders>
              <w:left w:val="nil"/>
            </w:tcBorders>
          </w:tcPr>
          <w:p w14:paraId="45423605" w14:textId="77BC6092" w:rsidR="003D1E20" w:rsidRPr="0084305D" w:rsidRDefault="003D1E20" w:rsidP="003D1E20">
            <w:pPr>
              <w:rPr>
                <w:rFonts w:cstheme="minorHAnsi"/>
              </w:rPr>
            </w:pPr>
          </w:p>
        </w:tc>
        <w:tc>
          <w:tcPr>
            <w:tcW w:w="810" w:type="dxa"/>
          </w:tcPr>
          <w:p w14:paraId="3136CC9B" w14:textId="77777777" w:rsidR="003D1E20" w:rsidRDefault="003D1E20" w:rsidP="003D1E20">
            <w:r>
              <w:t>A</w:t>
            </w:r>
          </w:p>
          <w:p w14:paraId="1E541AA5" w14:textId="77777777" w:rsidR="003D1E20" w:rsidRDefault="003D1E20" w:rsidP="003D1E20">
            <w:r>
              <w:t>B</w:t>
            </w:r>
          </w:p>
          <w:p w14:paraId="1B8EF898" w14:textId="77777777" w:rsidR="003D1E20" w:rsidRDefault="003D1E20" w:rsidP="003D1E20">
            <w:r>
              <w:t>C-M</w:t>
            </w:r>
          </w:p>
          <w:p w14:paraId="181F3E2D" w14:textId="56E3B217" w:rsidR="003D1E20" w:rsidRPr="00C34C63" w:rsidRDefault="003D1E20" w:rsidP="003D1E20">
            <w:pPr>
              <w:rPr>
                <w:rFonts w:cstheme="minorHAnsi"/>
              </w:rPr>
            </w:pPr>
            <w:r>
              <w:t>C</w:t>
            </w:r>
          </w:p>
        </w:tc>
        <w:tc>
          <w:tcPr>
            <w:tcW w:w="1980" w:type="dxa"/>
          </w:tcPr>
          <w:p w14:paraId="54A5B628" w14:textId="77777777" w:rsidR="003D1E20" w:rsidRPr="003D1E20" w:rsidRDefault="001E7F86" w:rsidP="003D1E20">
            <w:pPr>
              <w:rPr>
                <w:rFonts w:cstheme="minorHAnsi"/>
              </w:rPr>
            </w:pPr>
            <w:sdt>
              <w:sdtPr>
                <w:rPr>
                  <w:rFonts w:cstheme="minorHAnsi"/>
                </w:rPr>
                <w:id w:val="-16192881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44A0D12" w14:textId="77777777" w:rsidR="003D1E20" w:rsidRPr="003D1E20" w:rsidRDefault="001E7F86" w:rsidP="003D1E20">
            <w:pPr>
              <w:rPr>
                <w:rFonts w:cstheme="minorHAnsi"/>
              </w:rPr>
            </w:pPr>
            <w:sdt>
              <w:sdtPr>
                <w:rPr>
                  <w:rFonts w:cstheme="minorHAnsi"/>
                </w:rPr>
                <w:id w:val="1047039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E464FF" w14:textId="77777777" w:rsidR="003D1E20" w:rsidRPr="003D1E20" w:rsidRDefault="001E7F86" w:rsidP="003D1E20">
            <w:pPr>
              <w:rPr>
                <w:rFonts w:cstheme="minorHAnsi"/>
              </w:rPr>
            </w:pPr>
            <w:sdt>
              <w:sdtPr>
                <w:rPr>
                  <w:rFonts w:cstheme="minorHAnsi"/>
                </w:rPr>
                <w:id w:val="-18884066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037568" w14:textId="77777777" w:rsidR="003D1E20" w:rsidRPr="003D1E20" w:rsidRDefault="001E7F86" w:rsidP="003D1E20">
            <w:pPr>
              <w:rPr>
                <w:rFonts w:cstheme="minorHAnsi"/>
              </w:rPr>
            </w:pPr>
            <w:sdt>
              <w:sdtPr>
                <w:rPr>
                  <w:rFonts w:cstheme="minorHAnsi"/>
                </w:rPr>
                <w:id w:val="-698931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A10E75" w14:textId="77777777" w:rsidR="003D1E20" w:rsidRDefault="003D1E20" w:rsidP="003D1E20">
            <w:pPr>
              <w:rPr>
                <w:rFonts w:cstheme="minorHAnsi"/>
              </w:rPr>
            </w:pPr>
          </w:p>
        </w:tc>
        <w:sdt>
          <w:sdtPr>
            <w:rPr>
              <w:rFonts w:cstheme="minorHAnsi"/>
            </w:rPr>
            <w:id w:val="581262290"/>
            <w:placeholder>
              <w:docPart w:val="BAB96F60CBA24CB889E325D2322CA3D9"/>
            </w:placeholder>
            <w:showingPlcHdr/>
          </w:sdtPr>
          <w:sdtEndPr/>
          <w:sdtContent>
            <w:tc>
              <w:tcPr>
                <w:tcW w:w="4770" w:type="dxa"/>
              </w:tcPr>
              <w:p w14:paraId="1AB44445" w14:textId="7A73F533" w:rsidR="003D1E20" w:rsidRDefault="003D1E20" w:rsidP="003D1E20">
                <w:pPr>
                  <w:rPr>
                    <w:rFonts w:cstheme="minorHAnsi"/>
                  </w:rPr>
                </w:pPr>
                <w:r w:rsidRPr="00C34C63">
                  <w:rPr>
                    <w:rFonts w:cstheme="minorHAnsi"/>
                  </w:rPr>
                  <w:t>Enter observations of non-compliance, comments or notes here.</w:t>
                </w:r>
              </w:p>
            </w:tc>
          </w:sdtContent>
        </w:sdt>
      </w:tr>
      <w:bookmarkStart w:id="85" w:name="Med11B6"/>
      <w:tr w:rsidR="003D1E20" w14:paraId="41221014" w14:textId="77777777" w:rsidTr="0089695F">
        <w:trPr>
          <w:cantSplit/>
        </w:trPr>
        <w:tc>
          <w:tcPr>
            <w:tcW w:w="990" w:type="dxa"/>
          </w:tcPr>
          <w:p w14:paraId="46EA0DBC" w14:textId="05B47E87" w:rsidR="003D1E20" w:rsidRPr="003F7620" w:rsidRDefault="003D1E20" w:rsidP="003D1E20">
            <w:pPr>
              <w:jc w:val="center"/>
              <w:rPr>
                <w:rFonts w:cstheme="minorHAnsi"/>
                <w:b/>
                <w:bCs/>
              </w:rPr>
            </w:pPr>
            <w:r>
              <w:rPr>
                <w:b/>
                <w:bCs/>
              </w:rPr>
              <w:lastRenderedPageBreak/>
              <w:fldChar w:fldCharType="begin"/>
            </w:r>
            <w:r>
              <w:rPr>
                <w:b/>
                <w:bCs/>
              </w:rPr>
              <w:instrText xml:space="preserve"> HYPERLINK  \l "PerWorksheet" </w:instrText>
            </w:r>
            <w:r>
              <w:rPr>
                <w:b/>
                <w:bCs/>
              </w:rPr>
              <w:fldChar w:fldCharType="separate"/>
            </w:r>
            <w:r w:rsidRPr="003F7620">
              <w:rPr>
                <w:rStyle w:val="Hyperlink"/>
                <w:b/>
                <w:bCs/>
              </w:rPr>
              <w:t>11-B-6</w:t>
            </w:r>
            <w:bookmarkEnd w:id="85"/>
            <w:r>
              <w:rPr>
                <w:b/>
                <w:bCs/>
              </w:rPr>
              <w:fldChar w:fldCharType="end"/>
            </w:r>
          </w:p>
        </w:tc>
        <w:tc>
          <w:tcPr>
            <w:tcW w:w="6300" w:type="dxa"/>
            <w:tcBorders>
              <w:top w:val="nil"/>
              <w:left w:val="single" w:sz="4" w:space="0" w:color="auto"/>
              <w:bottom w:val="single" w:sz="4" w:space="0" w:color="auto"/>
              <w:right w:val="nil"/>
            </w:tcBorders>
            <w:shd w:val="clear" w:color="auto" w:fill="auto"/>
          </w:tcPr>
          <w:p w14:paraId="750B8DDE" w14:textId="77777777" w:rsidR="003D1E20" w:rsidRDefault="003D1E20" w:rsidP="003D1E20">
            <w:pPr>
              <w:rPr>
                <w:color w:val="000000"/>
              </w:rPr>
            </w:pPr>
            <w:r>
              <w:rPr>
                <w:color w:val="000000"/>
              </w:rPr>
              <w:t>The Medical Director/Pediatric Dentist/Owner must have the appropriate individual state dental board sedation/anesthesia permit. The anesthesia provider must have the appropriate state board deep sedation/general anesthesia permit.</w:t>
            </w:r>
          </w:p>
          <w:p w14:paraId="1C1DB88A" w14:textId="77777777" w:rsidR="003D1E20" w:rsidRPr="0084305D" w:rsidRDefault="003D1E20" w:rsidP="003D1E20">
            <w:pPr>
              <w:rPr>
                <w:rFonts w:cstheme="minorHAnsi"/>
                <w:color w:val="000000"/>
              </w:rPr>
            </w:pPr>
          </w:p>
        </w:tc>
        <w:tc>
          <w:tcPr>
            <w:tcW w:w="270" w:type="dxa"/>
            <w:tcBorders>
              <w:left w:val="nil"/>
            </w:tcBorders>
          </w:tcPr>
          <w:p w14:paraId="3B3D50C3" w14:textId="2BB8E280" w:rsidR="003D1E20" w:rsidRPr="0084305D" w:rsidRDefault="003D1E20" w:rsidP="003D1E20">
            <w:pPr>
              <w:rPr>
                <w:rFonts w:cstheme="minorHAnsi"/>
              </w:rPr>
            </w:pPr>
          </w:p>
        </w:tc>
        <w:tc>
          <w:tcPr>
            <w:tcW w:w="810" w:type="dxa"/>
          </w:tcPr>
          <w:p w14:paraId="17249852" w14:textId="77777777" w:rsidR="003D1E20" w:rsidRDefault="003D1E20" w:rsidP="003D1E20">
            <w:r>
              <w:t>A</w:t>
            </w:r>
          </w:p>
          <w:p w14:paraId="71F43556" w14:textId="77777777" w:rsidR="003D1E20" w:rsidRDefault="003D1E20" w:rsidP="003D1E20">
            <w:r>
              <w:t>B</w:t>
            </w:r>
          </w:p>
          <w:p w14:paraId="40AF233F" w14:textId="77777777" w:rsidR="003D1E20" w:rsidRDefault="003D1E20" w:rsidP="003D1E20">
            <w:r>
              <w:t>C-M</w:t>
            </w:r>
          </w:p>
          <w:p w14:paraId="3A501F62" w14:textId="19E7FD3C" w:rsidR="003D1E20" w:rsidRPr="00C34C63" w:rsidRDefault="003D1E20" w:rsidP="003D1E20">
            <w:pPr>
              <w:rPr>
                <w:rFonts w:cstheme="minorHAnsi"/>
              </w:rPr>
            </w:pPr>
            <w:r>
              <w:t>C</w:t>
            </w:r>
          </w:p>
        </w:tc>
        <w:tc>
          <w:tcPr>
            <w:tcW w:w="1980" w:type="dxa"/>
          </w:tcPr>
          <w:p w14:paraId="4D06A817" w14:textId="77777777" w:rsidR="003D1E20" w:rsidRPr="003D1E20" w:rsidRDefault="001E7F86" w:rsidP="003D1E20">
            <w:pPr>
              <w:rPr>
                <w:rFonts w:cstheme="minorHAnsi"/>
              </w:rPr>
            </w:pPr>
            <w:sdt>
              <w:sdtPr>
                <w:rPr>
                  <w:rFonts w:cstheme="minorHAnsi"/>
                </w:rPr>
                <w:id w:val="-1727221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36B6249" w14:textId="77777777" w:rsidR="003D1E20" w:rsidRPr="003D1E20" w:rsidRDefault="001E7F86" w:rsidP="003D1E20">
            <w:pPr>
              <w:rPr>
                <w:rFonts w:cstheme="minorHAnsi"/>
              </w:rPr>
            </w:pPr>
            <w:sdt>
              <w:sdtPr>
                <w:rPr>
                  <w:rFonts w:cstheme="minorHAnsi"/>
                </w:rPr>
                <w:id w:val="14673142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9A63B86" w14:textId="77777777" w:rsidR="003D1E20" w:rsidRPr="003D1E20" w:rsidRDefault="001E7F86" w:rsidP="003D1E20">
            <w:pPr>
              <w:rPr>
                <w:rFonts w:cstheme="minorHAnsi"/>
              </w:rPr>
            </w:pPr>
            <w:sdt>
              <w:sdtPr>
                <w:rPr>
                  <w:rFonts w:cstheme="minorHAnsi"/>
                </w:rPr>
                <w:id w:val="13704265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9465594" w14:textId="77777777" w:rsidR="003D1E20" w:rsidRPr="003D1E20" w:rsidRDefault="001E7F86" w:rsidP="003D1E20">
            <w:pPr>
              <w:rPr>
                <w:rFonts w:cstheme="minorHAnsi"/>
              </w:rPr>
            </w:pPr>
            <w:sdt>
              <w:sdtPr>
                <w:rPr>
                  <w:rFonts w:cstheme="minorHAnsi"/>
                </w:rPr>
                <w:id w:val="10067117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D0C493" w14:textId="77777777" w:rsidR="003D1E20" w:rsidRDefault="003D1E20" w:rsidP="003D1E20">
            <w:pPr>
              <w:rPr>
                <w:rFonts w:cstheme="minorHAnsi"/>
              </w:rPr>
            </w:pPr>
          </w:p>
        </w:tc>
        <w:sdt>
          <w:sdtPr>
            <w:rPr>
              <w:rFonts w:cstheme="minorHAnsi"/>
            </w:rPr>
            <w:id w:val="1249538145"/>
            <w:placeholder>
              <w:docPart w:val="CCBB157B149844E0AB7674CD3D0350B2"/>
            </w:placeholder>
            <w:showingPlcHdr/>
          </w:sdtPr>
          <w:sdtEndPr/>
          <w:sdtContent>
            <w:tc>
              <w:tcPr>
                <w:tcW w:w="4770" w:type="dxa"/>
              </w:tcPr>
              <w:p w14:paraId="1A120A4E" w14:textId="34132526"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9803CD4" w14:textId="77777777" w:rsidTr="0089695F">
        <w:trPr>
          <w:cantSplit/>
        </w:trPr>
        <w:tc>
          <w:tcPr>
            <w:tcW w:w="990" w:type="dxa"/>
          </w:tcPr>
          <w:p w14:paraId="0DBB23DA" w14:textId="77777777" w:rsidR="003D1E20" w:rsidRPr="003F7620" w:rsidRDefault="003D1E20" w:rsidP="003D1E20">
            <w:pPr>
              <w:jc w:val="center"/>
              <w:rPr>
                <w:rFonts w:cstheme="minorHAnsi"/>
                <w:b/>
                <w:bCs/>
              </w:rPr>
            </w:pPr>
            <w:r w:rsidRPr="003F7620">
              <w:rPr>
                <w:rFonts w:cstheme="minorHAnsi"/>
                <w:b/>
                <w:bCs/>
              </w:rPr>
              <w:t>11-B-7</w:t>
            </w:r>
          </w:p>
        </w:tc>
        <w:tc>
          <w:tcPr>
            <w:tcW w:w="6300" w:type="dxa"/>
            <w:tcBorders>
              <w:right w:val="nil"/>
            </w:tcBorders>
          </w:tcPr>
          <w:p w14:paraId="5F5B0FFA" w14:textId="77777777" w:rsidR="003D1E20" w:rsidRPr="0084305D" w:rsidRDefault="003D1E20" w:rsidP="003D1E20">
            <w:pPr>
              <w:rPr>
                <w:rFonts w:cstheme="minorHAnsi"/>
              </w:rPr>
            </w:pPr>
            <w:r w:rsidRPr="0084305D">
              <w:rPr>
                <w:rFonts w:cstheme="minorHAnsi"/>
              </w:rPr>
              <w:t>The Medical Director must be actively involved in the direction and management of the facility.</w:t>
            </w:r>
          </w:p>
        </w:tc>
        <w:tc>
          <w:tcPr>
            <w:tcW w:w="270" w:type="dxa"/>
            <w:tcBorders>
              <w:left w:val="nil"/>
            </w:tcBorders>
          </w:tcPr>
          <w:p w14:paraId="4380C2FC" w14:textId="77777777" w:rsidR="003D1E20" w:rsidRPr="0084305D" w:rsidRDefault="003D1E20" w:rsidP="003D1E20">
            <w:pPr>
              <w:rPr>
                <w:rFonts w:cstheme="minorHAnsi"/>
              </w:rPr>
            </w:pPr>
          </w:p>
        </w:tc>
        <w:tc>
          <w:tcPr>
            <w:tcW w:w="810" w:type="dxa"/>
          </w:tcPr>
          <w:p w14:paraId="3DC51D3B" w14:textId="77777777" w:rsidR="003D1E20" w:rsidRPr="00C34C63" w:rsidRDefault="003D1E20" w:rsidP="003D1E20">
            <w:pPr>
              <w:rPr>
                <w:rFonts w:cstheme="minorHAnsi"/>
              </w:rPr>
            </w:pPr>
            <w:r w:rsidRPr="00C34C63">
              <w:rPr>
                <w:rFonts w:cstheme="minorHAnsi"/>
              </w:rPr>
              <w:t xml:space="preserve">A </w:t>
            </w:r>
          </w:p>
          <w:p w14:paraId="4DFF388C" w14:textId="77777777" w:rsidR="003D1E20" w:rsidRPr="00C34C63" w:rsidRDefault="003D1E20" w:rsidP="003D1E20">
            <w:pPr>
              <w:rPr>
                <w:rFonts w:cstheme="minorHAnsi"/>
              </w:rPr>
            </w:pPr>
            <w:r w:rsidRPr="00C34C63">
              <w:rPr>
                <w:rFonts w:cstheme="minorHAnsi"/>
              </w:rPr>
              <w:t xml:space="preserve">B </w:t>
            </w:r>
          </w:p>
          <w:p w14:paraId="53294413" w14:textId="77777777" w:rsidR="003D1E20" w:rsidRPr="00C34C63" w:rsidRDefault="003D1E20" w:rsidP="003D1E20">
            <w:pPr>
              <w:rPr>
                <w:rFonts w:cstheme="minorHAnsi"/>
              </w:rPr>
            </w:pPr>
            <w:r w:rsidRPr="00C34C63">
              <w:rPr>
                <w:rFonts w:cstheme="minorHAnsi"/>
              </w:rPr>
              <w:t xml:space="preserve">C-M </w:t>
            </w:r>
          </w:p>
          <w:p w14:paraId="71257859" w14:textId="77777777" w:rsidR="003D1E20" w:rsidRPr="0084305D" w:rsidRDefault="003D1E20" w:rsidP="003D1E20">
            <w:pPr>
              <w:rPr>
                <w:rFonts w:cstheme="minorHAnsi"/>
              </w:rPr>
            </w:pPr>
            <w:r w:rsidRPr="00C34C63">
              <w:rPr>
                <w:rFonts w:cstheme="minorHAnsi"/>
              </w:rPr>
              <w:t>C</w:t>
            </w:r>
          </w:p>
        </w:tc>
        <w:tc>
          <w:tcPr>
            <w:tcW w:w="1980" w:type="dxa"/>
          </w:tcPr>
          <w:p w14:paraId="397B0BF7" w14:textId="77777777" w:rsidR="003D1E20" w:rsidRPr="003D1E20" w:rsidRDefault="001E7F86" w:rsidP="003D1E20">
            <w:pPr>
              <w:rPr>
                <w:rFonts w:cstheme="minorHAnsi"/>
              </w:rPr>
            </w:pPr>
            <w:sdt>
              <w:sdtPr>
                <w:rPr>
                  <w:rFonts w:cstheme="minorHAnsi"/>
                </w:rPr>
                <w:id w:val="19563597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086DE85" w14:textId="77777777" w:rsidR="003D1E20" w:rsidRPr="003D1E20" w:rsidRDefault="001E7F86" w:rsidP="003D1E20">
            <w:pPr>
              <w:rPr>
                <w:rFonts w:cstheme="minorHAnsi"/>
              </w:rPr>
            </w:pPr>
            <w:sdt>
              <w:sdtPr>
                <w:rPr>
                  <w:rFonts w:cstheme="minorHAnsi"/>
                </w:rPr>
                <w:id w:val="-21261522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135B5A" w14:textId="77777777" w:rsidR="003D1E20" w:rsidRPr="003D1E20" w:rsidRDefault="001E7F86" w:rsidP="003D1E20">
            <w:pPr>
              <w:rPr>
                <w:rFonts w:cstheme="minorHAnsi"/>
              </w:rPr>
            </w:pPr>
            <w:sdt>
              <w:sdtPr>
                <w:rPr>
                  <w:rFonts w:cstheme="minorHAnsi"/>
                </w:rPr>
                <w:id w:val="-17704656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A446AA" w14:textId="77777777" w:rsidR="003D1E20" w:rsidRPr="003D1E20" w:rsidRDefault="001E7F86" w:rsidP="003D1E20">
            <w:pPr>
              <w:rPr>
                <w:rFonts w:cstheme="minorHAnsi"/>
              </w:rPr>
            </w:pPr>
            <w:sdt>
              <w:sdtPr>
                <w:rPr>
                  <w:rFonts w:cstheme="minorHAnsi"/>
                </w:rPr>
                <w:id w:val="10260612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0BF561F" w14:textId="77777777" w:rsidR="003D1E20" w:rsidRPr="0084305D" w:rsidRDefault="003D1E20" w:rsidP="003D1E20">
            <w:pPr>
              <w:rPr>
                <w:rFonts w:cstheme="minorHAnsi"/>
              </w:rPr>
            </w:pPr>
          </w:p>
        </w:tc>
        <w:sdt>
          <w:sdtPr>
            <w:rPr>
              <w:rFonts w:cstheme="minorHAnsi"/>
            </w:rPr>
            <w:id w:val="392470316"/>
            <w:placeholder>
              <w:docPart w:val="7537FE027AB04DA685B1065C19AC7D49"/>
            </w:placeholder>
            <w:showingPlcHdr/>
          </w:sdtPr>
          <w:sdtEndPr/>
          <w:sdtContent>
            <w:tc>
              <w:tcPr>
                <w:tcW w:w="4770" w:type="dxa"/>
              </w:tcPr>
              <w:p w14:paraId="6757AC7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8C20953" w14:textId="77777777" w:rsidTr="003D1E20">
        <w:trPr>
          <w:cantSplit/>
        </w:trPr>
        <w:tc>
          <w:tcPr>
            <w:tcW w:w="990" w:type="dxa"/>
            <w:tcBorders>
              <w:bottom w:val="single" w:sz="4" w:space="0" w:color="auto"/>
            </w:tcBorders>
          </w:tcPr>
          <w:p w14:paraId="37AA6490" w14:textId="77777777" w:rsidR="003D1E20" w:rsidRPr="003F7620" w:rsidRDefault="003D1E20" w:rsidP="003D1E20">
            <w:pPr>
              <w:jc w:val="center"/>
              <w:rPr>
                <w:rFonts w:cstheme="minorHAnsi"/>
                <w:b/>
                <w:bCs/>
              </w:rPr>
            </w:pPr>
            <w:r w:rsidRPr="003F7620">
              <w:rPr>
                <w:b/>
                <w:bCs/>
              </w:rPr>
              <w:t>11-B-8</w:t>
            </w:r>
          </w:p>
        </w:tc>
        <w:tc>
          <w:tcPr>
            <w:tcW w:w="6300" w:type="dxa"/>
            <w:tcBorders>
              <w:bottom w:val="single" w:sz="4" w:space="0" w:color="auto"/>
              <w:right w:val="nil"/>
            </w:tcBorders>
          </w:tcPr>
          <w:p w14:paraId="1EE0B019" w14:textId="77777777" w:rsidR="003D1E20" w:rsidRDefault="003D1E20" w:rsidP="003D1E20">
            <w:pPr>
              <w:rPr>
                <w:color w:val="000000"/>
              </w:rPr>
            </w:pPr>
            <w:r>
              <w:rPr>
                <w:color w:val="000000"/>
              </w:rPr>
              <w:t xml:space="preserve">The Medical Director is responsible for establishing and enforcing policies that protect patients. The Medical Director monitors all members of the medical and facility staff for compliance with this policy. </w:t>
            </w:r>
          </w:p>
          <w:p w14:paraId="2CD06302" w14:textId="77777777" w:rsidR="003D1E20" w:rsidRPr="0084305D" w:rsidRDefault="003D1E20" w:rsidP="003D1E20">
            <w:pPr>
              <w:rPr>
                <w:rFonts w:cstheme="minorHAnsi"/>
              </w:rPr>
            </w:pPr>
          </w:p>
        </w:tc>
        <w:tc>
          <w:tcPr>
            <w:tcW w:w="270" w:type="dxa"/>
            <w:tcBorders>
              <w:left w:val="nil"/>
              <w:bottom w:val="single" w:sz="4" w:space="0" w:color="auto"/>
            </w:tcBorders>
          </w:tcPr>
          <w:p w14:paraId="517318D8" w14:textId="77777777" w:rsidR="003D1E20" w:rsidRPr="0084305D" w:rsidRDefault="003D1E20" w:rsidP="003D1E20">
            <w:pPr>
              <w:rPr>
                <w:rFonts w:cstheme="minorHAnsi"/>
              </w:rPr>
            </w:pPr>
          </w:p>
        </w:tc>
        <w:tc>
          <w:tcPr>
            <w:tcW w:w="810" w:type="dxa"/>
            <w:tcBorders>
              <w:bottom w:val="single" w:sz="4" w:space="0" w:color="auto"/>
            </w:tcBorders>
          </w:tcPr>
          <w:p w14:paraId="478CFD7F" w14:textId="77777777" w:rsidR="003D1E20" w:rsidRPr="00C34C63" w:rsidRDefault="003D1E20" w:rsidP="003D1E20">
            <w:pPr>
              <w:rPr>
                <w:rFonts w:cstheme="minorHAnsi"/>
              </w:rPr>
            </w:pPr>
            <w:r w:rsidRPr="00C34C63">
              <w:rPr>
                <w:rFonts w:cstheme="minorHAnsi"/>
              </w:rPr>
              <w:t xml:space="preserve">A </w:t>
            </w:r>
          </w:p>
          <w:p w14:paraId="06E5C19D" w14:textId="77777777" w:rsidR="003D1E20" w:rsidRPr="00C34C63" w:rsidRDefault="003D1E20" w:rsidP="003D1E20">
            <w:pPr>
              <w:rPr>
                <w:rFonts w:cstheme="minorHAnsi"/>
              </w:rPr>
            </w:pPr>
            <w:r w:rsidRPr="00C34C63">
              <w:rPr>
                <w:rFonts w:cstheme="minorHAnsi"/>
              </w:rPr>
              <w:t xml:space="preserve">B </w:t>
            </w:r>
          </w:p>
          <w:p w14:paraId="37415AA9" w14:textId="77777777" w:rsidR="003D1E20" w:rsidRPr="00C34C63" w:rsidRDefault="003D1E20" w:rsidP="003D1E20">
            <w:pPr>
              <w:rPr>
                <w:rFonts w:cstheme="minorHAnsi"/>
              </w:rPr>
            </w:pPr>
            <w:r w:rsidRPr="00C34C63">
              <w:rPr>
                <w:rFonts w:cstheme="minorHAnsi"/>
              </w:rPr>
              <w:t xml:space="preserve">C-M </w:t>
            </w:r>
          </w:p>
          <w:p w14:paraId="613FC8D4"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4C3AA6F3" w14:textId="77777777" w:rsidR="003D1E20" w:rsidRPr="003D1E20" w:rsidRDefault="001E7F86" w:rsidP="003D1E20">
            <w:pPr>
              <w:rPr>
                <w:rFonts w:cstheme="minorHAnsi"/>
              </w:rPr>
            </w:pPr>
            <w:sdt>
              <w:sdtPr>
                <w:rPr>
                  <w:rFonts w:cstheme="minorHAnsi"/>
                </w:rPr>
                <w:id w:val="-5631791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2390FF" w14:textId="77777777" w:rsidR="003D1E20" w:rsidRPr="003D1E20" w:rsidRDefault="001E7F86" w:rsidP="003D1E20">
            <w:pPr>
              <w:rPr>
                <w:rFonts w:cstheme="minorHAnsi"/>
              </w:rPr>
            </w:pPr>
            <w:sdt>
              <w:sdtPr>
                <w:rPr>
                  <w:rFonts w:cstheme="minorHAnsi"/>
                </w:rPr>
                <w:id w:val="-1405111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7E3C82" w14:textId="77777777" w:rsidR="003D1E20" w:rsidRPr="003D1E20" w:rsidRDefault="001E7F86" w:rsidP="003D1E20">
            <w:pPr>
              <w:rPr>
                <w:rFonts w:cstheme="minorHAnsi"/>
              </w:rPr>
            </w:pPr>
            <w:sdt>
              <w:sdtPr>
                <w:rPr>
                  <w:rFonts w:cstheme="minorHAnsi"/>
                </w:rPr>
                <w:id w:val="-1364918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1E43812" w14:textId="77777777" w:rsidR="003D1E20" w:rsidRPr="003D1E20" w:rsidRDefault="001E7F86" w:rsidP="003D1E20">
            <w:pPr>
              <w:rPr>
                <w:rFonts w:cstheme="minorHAnsi"/>
              </w:rPr>
            </w:pPr>
            <w:sdt>
              <w:sdtPr>
                <w:rPr>
                  <w:rFonts w:cstheme="minorHAnsi"/>
                </w:rPr>
                <w:id w:val="-13533358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C58A87" w14:textId="77777777" w:rsidR="003D1E20" w:rsidRDefault="003D1E20" w:rsidP="003D1E20">
            <w:pPr>
              <w:rPr>
                <w:rFonts w:cstheme="minorHAnsi"/>
              </w:rPr>
            </w:pPr>
          </w:p>
        </w:tc>
        <w:sdt>
          <w:sdtPr>
            <w:rPr>
              <w:rFonts w:cstheme="minorHAnsi"/>
            </w:rPr>
            <w:id w:val="-433516366"/>
            <w:placeholder>
              <w:docPart w:val="A3D648D2A62C4900BE120106847EFE45"/>
            </w:placeholder>
            <w:showingPlcHdr/>
          </w:sdtPr>
          <w:sdtEndPr/>
          <w:sdtContent>
            <w:tc>
              <w:tcPr>
                <w:tcW w:w="4770" w:type="dxa"/>
                <w:tcBorders>
                  <w:bottom w:val="single" w:sz="4" w:space="0" w:color="auto"/>
                </w:tcBorders>
              </w:tcPr>
              <w:p w14:paraId="196026ED" w14:textId="77777777" w:rsidR="003D1E20" w:rsidRDefault="003D1E20" w:rsidP="003D1E20">
                <w:pPr>
                  <w:rPr>
                    <w:rFonts w:cstheme="minorHAnsi"/>
                  </w:rPr>
                </w:pPr>
                <w:r w:rsidRPr="0084305D">
                  <w:rPr>
                    <w:rFonts w:cstheme="minorHAnsi"/>
                  </w:rPr>
                  <w:t>Enter observations of non-compliance, comments or notes here.</w:t>
                </w:r>
              </w:p>
            </w:tc>
          </w:sdtContent>
        </w:sdt>
      </w:tr>
      <w:tr w:rsidR="008045EC" w14:paraId="15B622D4" w14:textId="77777777" w:rsidTr="003D1E20">
        <w:trPr>
          <w:cantSplit/>
        </w:trPr>
        <w:tc>
          <w:tcPr>
            <w:tcW w:w="15120" w:type="dxa"/>
            <w:gridSpan w:val="6"/>
            <w:tcBorders>
              <w:left w:val="single" w:sz="4" w:space="0" w:color="auto"/>
            </w:tcBorders>
            <w:shd w:val="clear" w:color="auto" w:fill="D9E2F3" w:themeFill="accent1" w:themeFillTint="33"/>
          </w:tcPr>
          <w:p w14:paraId="66EC639B"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86" w:name="Med11C4"/>
      <w:tr w:rsidR="003D1E20" w14:paraId="4E84A782" w14:textId="77777777" w:rsidTr="0089695F">
        <w:trPr>
          <w:cantSplit/>
        </w:trPr>
        <w:tc>
          <w:tcPr>
            <w:tcW w:w="990" w:type="dxa"/>
          </w:tcPr>
          <w:p w14:paraId="0762D99D" w14:textId="64D7BFC8"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BA0A96">
              <w:rPr>
                <w:rStyle w:val="Hyperlink"/>
                <w:rFonts w:cstheme="minorHAnsi"/>
                <w:b/>
                <w:bCs/>
              </w:rPr>
              <w:t>11-C-4</w:t>
            </w:r>
            <w:bookmarkEnd w:id="8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6431128" w14:textId="77777777" w:rsidR="003D1E20" w:rsidRPr="0084305D" w:rsidRDefault="003D1E20" w:rsidP="003D1E20">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05F6236C" w14:textId="77777777" w:rsidR="003D1E20" w:rsidRPr="0084305D" w:rsidRDefault="003D1E20" w:rsidP="003D1E20">
            <w:pPr>
              <w:rPr>
                <w:rFonts w:cstheme="minorHAnsi"/>
              </w:rPr>
            </w:pPr>
          </w:p>
        </w:tc>
        <w:tc>
          <w:tcPr>
            <w:tcW w:w="810" w:type="dxa"/>
          </w:tcPr>
          <w:p w14:paraId="4EB98B53" w14:textId="77777777" w:rsidR="003D1E20" w:rsidRPr="00C34C63" w:rsidRDefault="003D1E20" w:rsidP="003D1E20">
            <w:pPr>
              <w:rPr>
                <w:rFonts w:cstheme="minorHAnsi"/>
              </w:rPr>
            </w:pPr>
            <w:r w:rsidRPr="00C34C63">
              <w:rPr>
                <w:rFonts w:cstheme="minorHAnsi"/>
              </w:rPr>
              <w:t xml:space="preserve">A </w:t>
            </w:r>
          </w:p>
          <w:p w14:paraId="3F22C59F" w14:textId="77777777" w:rsidR="003D1E20" w:rsidRPr="00C34C63" w:rsidRDefault="003D1E20" w:rsidP="003D1E20">
            <w:pPr>
              <w:rPr>
                <w:rFonts w:cstheme="minorHAnsi"/>
              </w:rPr>
            </w:pPr>
            <w:r w:rsidRPr="00C34C63">
              <w:rPr>
                <w:rFonts w:cstheme="minorHAnsi"/>
              </w:rPr>
              <w:t xml:space="preserve">B </w:t>
            </w:r>
          </w:p>
          <w:p w14:paraId="34042FC4" w14:textId="77777777" w:rsidR="003D1E20" w:rsidRPr="00C34C63" w:rsidRDefault="003D1E20" w:rsidP="003D1E20">
            <w:pPr>
              <w:rPr>
                <w:rFonts w:cstheme="minorHAnsi"/>
              </w:rPr>
            </w:pPr>
            <w:r w:rsidRPr="00C34C63">
              <w:rPr>
                <w:rFonts w:cstheme="minorHAnsi"/>
              </w:rPr>
              <w:t xml:space="preserve">C-M </w:t>
            </w:r>
          </w:p>
          <w:p w14:paraId="1FA9453A" w14:textId="77777777" w:rsidR="003D1E20" w:rsidRPr="0084305D" w:rsidRDefault="003D1E20" w:rsidP="003D1E20">
            <w:pPr>
              <w:rPr>
                <w:rFonts w:cstheme="minorHAnsi"/>
              </w:rPr>
            </w:pPr>
            <w:r w:rsidRPr="00C34C63">
              <w:rPr>
                <w:rFonts w:cstheme="minorHAnsi"/>
              </w:rPr>
              <w:t>C</w:t>
            </w:r>
          </w:p>
        </w:tc>
        <w:tc>
          <w:tcPr>
            <w:tcW w:w="1980" w:type="dxa"/>
          </w:tcPr>
          <w:p w14:paraId="1CA2A6B5" w14:textId="77777777" w:rsidR="003D1E20" w:rsidRPr="003D1E20" w:rsidRDefault="001E7F86" w:rsidP="003D1E20">
            <w:pPr>
              <w:rPr>
                <w:rFonts w:cstheme="minorHAnsi"/>
              </w:rPr>
            </w:pPr>
            <w:sdt>
              <w:sdtPr>
                <w:rPr>
                  <w:rFonts w:cstheme="minorHAnsi"/>
                </w:rPr>
                <w:id w:val="11880218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E23816" w14:textId="77777777" w:rsidR="003D1E20" w:rsidRPr="003D1E20" w:rsidRDefault="001E7F86" w:rsidP="003D1E20">
            <w:pPr>
              <w:rPr>
                <w:rFonts w:cstheme="minorHAnsi"/>
              </w:rPr>
            </w:pPr>
            <w:sdt>
              <w:sdtPr>
                <w:rPr>
                  <w:rFonts w:cstheme="minorHAnsi"/>
                </w:rPr>
                <w:id w:val="6521113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8E5EA9" w14:textId="77777777" w:rsidR="003D1E20" w:rsidRPr="003D1E20" w:rsidRDefault="001E7F86" w:rsidP="003D1E20">
            <w:pPr>
              <w:rPr>
                <w:rFonts w:cstheme="minorHAnsi"/>
              </w:rPr>
            </w:pPr>
            <w:sdt>
              <w:sdtPr>
                <w:rPr>
                  <w:rFonts w:cstheme="minorHAnsi"/>
                </w:rPr>
                <w:id w:val="-16836570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D25BDA" w14:textId="77777777" w:rsidR="003D1E20" w:rsidRPr="003D1E20" w:rsidRDefault="001E7F86" w:rsidP="003D1E20">
            <w:pPr>
              <w:rPr>
                <w:rFonts w:cstheme="minorHAnsi"/>
              </w:rPr>
            </w:pPr>
            <w:sdt>
              <w:sdtPr>
                <w:rPr>
                  <w:rFonts w:cstheme="minorHAnsi"/>
                </w:rPr>
                <w:id w:val="-9570249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128693" w14:textId="77777777" w:rsidR="003D1E20" w:rsidRPr="0084305D" w:rsidRDefault="003D1E20" w:rsidP="003D1E20">
            <w:pPr>
              <w:rPr>
                <w:rFonts w:cstheme="minorHAnsi"/>
              </w:rPr>
            </w:pPr>
          </w:p>
        </w:tc>
        <w:sdt>
          <w:sdtPr>
            <w:rPr>
              <w:rFonts w:cstheme="minorHAnsi"/>
            </w:rPr>
            <w:id w:val="694357405"/>
            <w:placeholder>
              <w:docPart w:val="5D5EDAF1B7CB40F1B1F1832522947F31"/>
            </w:placeholder>
            <w:showingPlcHdr/>
          </w:sdtPr>
          <w:sdtEndPr/>
          <w:sdtContent>
            <w:tc>
              <w:tcPr>
                <w:tcW w:w="4770" w:type="dxa"/>
              </w:tcPr>
              <w:p w14:paraId="44C18128"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7" w:name="Per11C5"/>
      <w:tr w:rsidR="003D1E20" w14:paraId="293DB4CB" w14:textId="77777777" w:rsidTr="0089695F">
        <w:trPr>
          <w:cantSplit/>
        </w:trPr>
        <w:tc>
          <w:tcPr>
            <w:tcW w:w="990" w:type="dxa"/>
          </w:tcPr>
          <w:p w14:paraId="521B071C" w14:textId="0B6EE8DF"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Pr="0092072D">
              <w:rPr>
                <w:rStyle w:val="Hyperlink"/>
                <w:rFonts w:cstheme="minorHAnsi"/>
                <w:b/>
                <w:bCs/>
              </w:rPr>
              <w:t>11-C-5</w:t>
            </w:r>
            <w:bookmarkEnd w:id="8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1EC91B0" w14:textId="77777777" w:rsidR="003D1E20" w:rsidRPr="0084305D" w:rsidRDefault="003D1E20" w:rsidP="003D1E20">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B9E08F2" w14:textId="77777777" w:rsidR="003D1E20" w:rsidRPr="0084305D" w:rsidRDefault="003D1E20" w:rsidP="003D1E20">
            <w:pPr>
              <w:rPr>
                <w:rFonts w:cstheme="minorHAnsi"/>
              </w:rPr>
            </w:pPr>
          </w:p>
        </w:tc>
        <w:tc>
          <w:tcPr>
            <w:tcW w:w="810" w:type="dxa"/>
          </w:tcPr>
          <w:p w14:paraId="18C9F712" w14:textId="77777777" w:rsidR="003D1E20" w:rsidRPr="00C34C63" w:rsidRDefault="003D1E20" w:rsidP="003D1E20">
            <w:pPr>
              <w:rPr>
                <w:rFonts w:cstheme="minorHAnsi"/>
              </w:rPr>
            </w:pPr>
            <w:r w:rsidRPr="00C34C63">
              <w:rPr>
                <w:rFonts w:cstheme="minorHAnsi"/>
              </w:rPr>
              <w:t xml:space="preserve">A </w:t>
            </w:r>
          </w:p>
          <w:p w14:paraId="17182823" w14:textId="77777777" w:rsidR="003D1E20" w:rsidRPr="00C34C63" w:rsidRDefault="003D1E20" w:rsidP="003D1E20">
            <w:pPr>
              <w:rPr>
                <w:rFonts w:cstheme="minorHAnsi"/>
              </w:rPr>
            </w:pPr>
            <w:r w:rsidRPr="00C34C63">
              <w:rPr>
                <w:rFonts w:cstheme="minorHAnsi"/>
              </w:rPr>
              <w:t xml:space="preserve">B </w:t>
            </w:r>
          </w:p>
          <w:p w14:paraId="14C87BD8" w14:textId="77777777" w:rsidR="003D1E20" w:rsidRPr="00C34C63" w:rsidRDefault="003D1E20" w:rsidP="003D1E20">
            <w:pPr>
              <w:rPr>
                <w:rFonts w:cstheme="minorHAnsi"/>
              </w:rPr>
            </w:pPr>
            <w:r w:rsidRPr="00C34C63">
              <w:rPr>
                <w:rFonts w:cstheme="minorHAnsi"/>
              </w:rPr>
              <w:t xml:space="preserve">C-M </w:t>
            </w:r>
          </w:p>
          <w:p w14:paraId="6A43B8A0" w14:textId="77777777" w:rsidR="003D1E20" w:rsidRPr="0084305D" w:rsidRDefault="003D1E20" w:rsidP="003D1E20">
            <w:pPr>
              <w:rPr>
                <w:rFonts w:cstheme="minorHAnsi"/>
              </w:rPr>
            </w:pPr>
            <w:r w:rsidRPr="00C34C63">
              <w:rPr>
                <w:rFonts w:cstheme="minorHAnsi"/>
              </w:rPr>
              <w:t>C</w:t>
            </w:r>
          </w:p>
        </w:tc>
        <w:tc>
          <w:tcPr>
            <w:tcW w:w="1980" w:type="dxa"/>
          </w:tcPr>
          <w:p w14:paraId="058D73A6" w14:textId="77777777" w:rsidR="003D1E20" w:rsidRPr="003D1E20" w:rsidRDefault="001E7F86" w:rsidP="003D1E20">
            <w:pPr>
              <w:rPr>
                <w:rFonts w:cstheme="minorHAnsi"/>
              </w:rPr>
            </w:pPr>
            <w:sdt>
              <w:sdtPr>
                <w:rPr>
                  <w:rFonts w:cstheme="minorHAnsi"/>
                </w:rPr>
                <w:id w:val="-13387628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9A5E28" w14:textId="77777777" w:rsidR="003D1E20" w:rsidRPr="003D1E20" w:rsidRDefault="001E7F86" w:rsidP="003D1E20">
            <w:pPr>
              <w:rPr>
                <w:rFonts w:cstheme="minorHAnsi"/>
              </w:rPr>
            </w:pPr>
            <w:sdt>
              <w:sdtPr>
                <w:rPr>
                  <w:rFonts w:cstheme="minorHAnsi"/>
                </w:rPr>
                <w:id w:val="-21459608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31AD683" w14:textId="77777777" w:rsidR="003D1E20" w:rsidRPr="003D1E20" w:rsidRDefault="001E7F86" w:rsidP="003D1E20">
            <w:pPr>
              <w:rPr>
                <w:rFonts w:cstheme="minorHAnsi"/>
              </w:rPr>
            </w:pPr>
            <w:sdt>
              <w:sdtPr>
                <w:rPr>
                  <w:rFonts w:cstheme="minorHAnsi"/>
                </w:rPr>
                <w:id w:val="-15798233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A418FC" w14:textId="77777777" w:rsidR="003D1E20" w:rsidRPr="003D1E20" w:rsidRDefault="001E7F86" w:rsidP="003D1E20">
            <w:pPr>
              <w:rPr>
                <w:rFonts w:cstheme="minorHAnsi"/>
              </w:rPr>
            </w:pPr>
            <w:sdt>
              <w:sdtPr>
                <w:rPr>
                  <w:rFonts w:cstheme="minorHAnsi"/>
                </w:rPr>
                <w:id w:val="12052158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1EC4A6E" w14:textId="77777777" w:rsidR="003D1E20" w:rsidRPr="0084305D" w:rsidRDefault="003D1E20" w:rsidP="003D1E20">
            <w:pPr>
              <w:rPr>
                <w:rFonts w:cstheme="minorHAnsi"/>
              </w:rPr>
            </w:pPr>
          </w:p>
        </w:tc>
        <w:sdt>
          <w:sdtPr>
            <w:rPr>
              <w:rFonts w:cstheme="minorHAnsi"/>
            </w:rPr>
            <w:id w:val="-2076656874"/>
            <w:placeholder>
              <w:docPart w:val="2E94A1F3DE5E43A1A3C1D7C42F33B126"/>
            </w:placeholder>
            <w:showingPlcHdr/>
          </w:sdtPr>
          <w:sdtEndPr/>
          <w:sdtContent>
            <w:tc>
              <w:tcPr>
                <w:tcW w:w="4770" w:type="dxa"/>
              </w:tcPr>
              <w:p w14:paraId="50F02EB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8" w:name="Med11C14"/>
      <w:tr w:rsidR="003D1E20" w14:paraId="646ED4BC" w14:textId="77777777" w:rsidTr="0089695F">
        <w:trPr>
          <w:cantSplit/>
        </w:trPr>
        <w:tc>
          <w:tcPr>
            <w:tcW w:w="990" w:type="dxa"/>
          </w:tcPr>
          <w:p w14:paraId="547D0E5D" w14:textId="52B89637" w:rsidR="003D1E20" w:rsidRPr="00BA0A96" w:rsidRDefault="003D1E20" w:rsidP="003D1E20">
            <w:pPr>
              <w:jc w:val="center"/>
              <w:rPr>
                <w:rFonts w:cstheme="minorHAnsi"/>
                <w:b/>
                <w:bCs/>
              </w:rPr>
            </w:pPr>
            <w:r>
              <w:rPr>
                <w:b/>
                <w:bCs/>
              </w:rPr>
              <w:lastRenderedPageBreak/>
              <w:fldChar w:fldCharType="begin"/>
            </w:r>
            <w:r>
              <w:rPr>
                <w:b/>
                <w:bCs/>
              </w:rPr>
              <w:instrText xml:space="preserve"> HYPERLINK  \l "PerWorksheet2" </w:instrText>
            </w:r>
            <w:r>
              <w:rPr>
                <w:b/>
                <w:bCs/>
              </w:rPr>
              <w:fldChar w:fldCharType="separate"/>
            </w:r>
            <w:r w:rsidRPr="00BA0A96">
              <w:rPr>
                <w:rStyle w:val="Hyperlink"/>
                <w:b/>
                <w:bCs/>
              </w:rPr>
              <w:t>11-C-14</w:t>
            </w:r>
            <w:bookmarkEnd w:id="88"/>
            <w:r>
              <w:rPr>
                <w:b/>
                <w:bCs/>
              </w:rPr>
              <w:fldChar w:fldCharType="end"/>
            </w:r>
          </w:p>
        </w:tc>
        <w:tc>
          <w:tcPr>
            <w:tcW w:w="6300" w:type="dxa"/>
            <w:tcBorders>
              <w:right w:val="nil"/>
            </w:tcBorders>
          </w:tcPr>
          <w:p w14:paraId="5D9149AF" w14:textId="77777777" w:rsidR="003D1E20" w:rsidRDefault="003D1E20" w:rsidP="003D1E20">
            <w:pPr>
              <w:rPr>
                <w:color w:val="000000"/>
              </w:rPr>
            </w:pPr>
            <w:r>
              <w:rPr>
                <w:color w:val="000000"/>
              </w:rPr>
              <w:t>All individuals using the facility must meet one of the following criteria (throughout this document the terms, medicine and medical apply to all DMD, DDS, MD, and DO Degrees):</w:t>
            </w:r>
            <w:r>
              <w:rPr>
                <w:color w:val="000000"/>
              </w:rPr>
              <w:br/>
              <w:t>· A Doctor of Dental Medicine or Dental Surgery certified or eligible for certification by training and license to perform deep sedation/general anesthesia.</w:t>
            </w:r>
            <w:r>
              <w:rPr>
                <w:color w:val="000000"/>
              </w:rPr>
              <w:br/>
              <w:t>· A Doctor of Medicine certified or eligible for certification by one of the member boards of the American Board of Medical Specialties (ABMS) or a Doctor of Osteopathy certified or eligible for certification by the American Osteopathic Association Bureau of Osteopathic Specialists (AOABOS).</w:t>
            </w:r>
          </w:p>
          <w:p w14:paraId="0A63E17B" w14:textId="77777777" w:rsidR="003D1E20" w:rsidRPr="0084305D" w:rsidRDefault="003D1E20" w:rsidP="003D1E20">
            <w:pPr>
              <w:rPr>
                <w:rFonts w:cstheme="minorHAnsi"/>
              </w:rPr>
            </w:pPr>
          </w:p>
        </w:tc>
        <w:tc>
          <w:tcPr>
            <w:tcW w:w="270" w:type="dxa"/>
            <w:tcBorders>
              <w:left w:val="nil"/>
            </w:tcBorders>
          </w:tcPr>
          <w:p w14:paraId="34CDDC3D" w14:textId="662C8E09" w:rsidR="003D1E20" w:rsidRPr="0084305D" w:rsidRDefault="003D1E20" w:rsidP="003D1E20">
            <w:pPr>
              <w:rPr>
                <w:rFonts w:cstheme="minorHAnsi"/>
              </w:rPr>
            </w:pPr>
          </w:p>
        </w:tc>
        <w:tc>
          <w:tcPr>
            <w:tcW w:w="810" w:type="dxa"/>
          </w:tcPr>
          <w:p w14:paraId="10B08F32" w14:textId="77777777" w:rsidR="003D1E20" w:rsidRDefault="003D1E20" w:rsidP="003D1E20">
            <w:r>
              <w:t>A</w:t>
            </w:r>
          </w:p>
          <w:p w14:paraId="60722E3B" w14:textId="77777777" w:rsidR="003D1E20" w:rsidRDefault="003D1E20" w:rsidP="003D1E20">
            <w:r>
              <w:t>B</w:t>
            </w:r>
          </w:p>
          <w:p w14:paraId="176468B3" w14:textId="77777777" w:rsidR="003D1E20" w:rsidRDefault="003D1E20" w:rsidP="003D1E20">
            <w:r>
              <w:t>C-M</w:t>
            </w:r>
          </w:p>
          <w:p w14:paraId="60502EC7" w14:textId="021157A6" w:rsidR="003D1E20" w:rsidRPr="0084305D" w:rsidRDefault="003D1E20" w:rsidP="003D1E20">
            <w:pPr>
              <w:rPr>
                <w:rFonts w:cstheme="minorHAnsi"/>
              </w:rPr>
            </w:pPr>
            <w:r>
              <w:t>C</w:t>
            </w:r>
          </w:p>
        </w:tc>
        <w:tc>
          <w:tcPr>
            <w:tcW w:w="1980" w:type="dxa"/>
          </w:tcPr>
          <w:p w14:paraId="1125026E" w14:textId="77777777" w:rsidR="003D1E20" w:rsidRPr="003D1E20" w:rsidRDefault="001E7F86" w:rsidP="003D1E20">
            <w:pPr>
              <w:rPr>
                <w:rFonts w:cstheme="minorHAnsi"/>
              </w:rPr>
            </w:pPr>
            <w:sdt>
              <w:sdtPr>
                <w:rPr>
                  <w:rFonts w:cstheme="minorHAnsi"/>
                </w:rPr>
                <w:id w:val="-3746210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DAE936" w14:textId="77777777" w:rsidR="003D1E20" w:rsidRPr="003D1E20" w:rsidRDefault="001E7F86" w:rsidP="003D1E20">
            <w:pPr>
              <w:rPr>
                <w:rFonts w:cstheme="minorHAnsi"/>
              </w:rPr>
            </w:pPr>
            <w:sdt>
              <w:sdtPr>
                <w:rPr>
                  <w:rFonts w:cstheme="minorHAnsi"/>
                </w:rPr>
                <w:id w:val="16168644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319FC0" w14:textId="77777777" w:rsidR="003D1E20" w:rsidRPr="003D1E20" w:rsidRDefault="001E7F86" w:rsidP="003D1E20">
            <w:pPr>
              <w:rPr>
                <w:rFonts w:cstheme="minorHAnsi"/>
              </w:rPr>
            </w:pPr>
            <w:sdt>
              <w:sdtPr>
                <w:rPr>
                  <w:rFonts w:cstheme="minorHAnsi"/>
                </w:rPr>
                <w:id w:val="19240565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CA4823" w14:textId="77777777" w:rsidR="003D1E20" w:rsidRPr="003D1E20" w:rsidRDefault="001E7F86" w:rsidP="003D1E20">
            <w:pPr>
              <w:rPr>
                <w:rFonts w:cstheme="minorHAnsi"/>
              </w:rPr>
            </w:pPr>
            <w:sdt>
              <w:sdtPr>
                <w:rPr>
                  <w:rFonts w:cstheme="minorHAnsi"/>
                </w:rPr>
                <w:id w:val="-6268473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BB30E2" w14:textId="77777777" w:rsidR="003D1E20" w:rsidRPr="0084305D" w:rsidRDefault="003D1E20" w:rsidP="003D1E20">
            <w:pPr>
              <w:rPr>
                <w:rFonts w:cstheme="minorHAnsi"/>
              </w:rPr>
            </w:pPr>
          </w:p>
        </w:tc>
        <w:sdt>
          <w:sdtPr>
            <w:rPr>
              <w:rFonts w:cstheme="minorHAnsi"/>
            </w:rPr>
            <w:id w:val="-2057611141"/>
            <w:placeholder>
              <w:docPart w:val="024F6C19A54743AF8FBEFD8B09521C79"/>
            </w:placeholder>
            <w:showingPlcHdr/>
          </w:sdtPr>
          <w:sdtEndPr/>
          <w:sdtContent>
            <w:tc>
              <w:tcPr>
                <w:tcW w:w="4770" w:type="dxa"/>
              </w:tcPr>
              <w:p w14:paraId="3B4F189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9" w:name="Med11C15"/>
      <w:tr w:rsidR="003D1E20" w14:paraId="0417B421" w14:textId="77777777" w:rsidTr="0089695F">
        <w:trPr>
          <w:cantSplit/>
        </w:trPr>
        <w:tc>
          <w:tcPr>
            <w:tcW w:w="990" w:type="dxa"/>
          </w:tcPr>
          <w:p w14:paraId="38E905D4" w14:textId="07655860" w:rsidR="003D1E20" w:rsidRPr="00BA0A96" w:rsidRDefault="003D1E20" w:rsidP="003D1E20">
            <w:pPr>
              <w:jc w:val="center"/>
              <w:rPr>
                <w:rFonts w:cstheme="minorHAnsi"/>
                <w:b/>
                <w:bCs/>
              </w:rPr>
            </w:pPr>
            <w:r>
              <w:rPr>
                <w:b/>
                <w:bCs/>
              </w:rPr>
              <w:fldChar w:fldCharType="begin"/>
            </w:r>
            <w:r>
              <w:rPr>
                <w:b/>
                <w:bCs/>
              </w:rPr>
              <w:instrText xml:space="preserve"> HYPERLINK  \l "PerWorksheet2" </w:instrText>
            </w:r>
            <w:r>
              <w:rPr>
                <w:b/>
                <w:bCs/>
              </w:rPr>
              <w:fldChar w:fldCharType="separate"/>
            </w:r>
            <w:r w:rsidRPr="00C664B3">
              <w:rPr>
                <w:rStyle w:val="Hyperlink"/>
                <w:b/>
                <w:bCs/>
              </w:rPr>
              <w:t>11-C-15</w:t>
            </w:r>
            <w:bookmarkEnd w:id="89"/>
            <w:r>
              <w:rPr>
                <w:b/>
                <w:bCs/>
              </w:rPr>
              <w:fldChar w:fldCharType="end"/>
            </w:r>
          </w:p>
        </w:tc>
        <w:tc>
          <w:tcPr>
            <w:tcW w:w="6300" w:type="dxa"/>
            <w:tcBorders>
              <w:right w:val="nil"/>
            </w:tcBorders>
          </w:tcPr>
          <w:p w14:paraId="1384241E" w14:textId="77777777" w:rsidR="003D1E20" w:rsidRDefault="003D1E20" w:rsidP="003D1E20">
            <w:pPr>
              <w:rPr>
                <w:color w:val="000000"/>
              </w:rPr>
            </w:pPr>
            <w:r>
              <w:rPr>
                <w:color w:val="000000"/>
              </w:rPr>
              <w:t>Pediatric Dentists must have:</w:t>
            </w:r>
            <w:r>
              <w:rPr>
                <w:color w:val="000000"/>
              </w:rPr>
              <w:br/>
              <w:t>· DMD or DDS degree or equivalent</w:t>
            </w:r>
            <w:r>
              <w:rPr>
                <w:color w:val="000000"/>
              </w:rPr>
              <w:br/>
              <w:t>· Completion of a Commission on Dental Accreditation (CODA) postgraduate training program in Pediatric Dentistry in the United States or Canada or its equivalent</w:t>
            </w:r>
            <w:r>
              <w:rPr>
                <w:color w:val="000000"/>
              </w:rPr>
              <w:br/>
              <w:t>· Current certification or in pathway for certification by the American Board of Pediatric Dentistry (ABPD).</w:t>
            </w:r>
          </w:p>
          <w:p w14:paraId="5E91643D" w14:textId="77777777" w:rsidR="003D1E20" w:rsidRPr="0084305D" w:rsidRDefault="003D1E20" w:rsidP="003D1E20">
            <w:pPr>
              <w:rPr>
                <w:rFonts w:cstheme="minorHAnsi"/>
              </w:rPr>
            </w:pPr>
          </w:p>
        </w:tc>
        <w:tc>
          <w:tcPr>
            <w:tcW w:w="270" w:type="dxa"/>
            <w:tcBorders>
              <w:left w:val="nil"/>
            </w:tcBorders>
          </w:tcPr>
          <w:p w14:paraId="0ABF6A48" w14:textId="451BACF8" w:rsidR="003D1E20" w:rsidRPr="0084305D" w:rsidRDefault="003D1E20" w:rsidP="003D1E20">
            <w:pPr>
              <w:rPr>
                <w:rFonts w:cstheme="minorHAnsi"/>
              </w:rPr>
            </w:pPr>
          </w:p>
        </w:tc>
        <w:tc>
          <w:tcPr>
            <w:tcW w:w="810" w:type="dxa"/>
          </w:tcPr>
          <w:p w14:paraId="6B7B15F4" w14:textId="77777777" w:rsidR="003D1E20" w:rsidRDefault="003D1E20" w:rsidP="003D1E20">
            <w:r>
              <w:t>A</w:t>
            </w:r>
          </w:p>
          <w:p w14:paraId="6C061AEA" w14:textId="77777777" w:rsidR="003D1E20" w:rsidRDefault="003D1E20" w:rsidP="003D1E20">
            <w:r>
              <w:t>B</w:t>
            </w:r>
          </w:p>
          <w:p w14:paraId="414364CA" w14:textId="77777777" w:rsidR="003D1E20" w:rsidRDefault="003D1E20" w:rsidP="003D1E20">
            <w:r>
              <w:t>C-M</w:t>
            </w:r>
          </w:p>
          <w:p w14:paraId="6C5CF1C5" w14:textId="517E74DF" w:rsidR="003D1E20" w:rsidRPr="00C34C63" w:rsidRDefault="003D1E20" w:rsidP="003D1E20">
            <w:pPr>
              <w:rPr>
                <w:rFonts w:cstheme="minorHAnsi"/>
              </w:rPr>
            </w:pPr>
            <w:r>
              <w:t>C</w:t>
            </w:r>
          </w:p>
        </w:tc>
        <w:tc>
          <w:tcPr>
            <w:tcW w:w="1980" w:type="dxa"/>
          </w:tcPr>
          <w:p w14:paraId="50886F7E" w14:textId="77777777" w:rsidR="003D1E20" w:rsidRPr="003D1E20" w:rsidRDefault="001E7F86" w:rsidP="003D1E20">
            <w:pPr>
              <w:rPr>
                <w:rFonts w:cstheme="minorHAnsi"/>
              </w:rPr>
            </w:pPr>
            <w:sdt>
              <w:sdtPr>
                <w:rPr>
                  <w:rFonts w:cstheme="minorHAnsi"/>
                </w:rPr>
                <w:id w:val="9812685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D2A14C2" w14:textId="77777777" w:rsidR="003D1E20" w:rsidRPr="003D1E20" w:rsidRDefault="001E7F86" w:rsidP="003D1E20">
            <w:pPr>
              <w:rPr>
                <w:rFonts w:cstheme="minorHAnsi"/>
              </w:rPr>
            </w:pPr>
            <w:sdt>
              <w:sdtPr>
                <w:rPr>
                  <w:rFonts w:cstheme="minorHAnsi"/>
                </w:rPr>
                <w:id w:val="1134836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26B2419" w14:textId="77777777" w:rsidR="003D1E20" w:rsidRPr="003D1E20" w:rsidRDefault="001E7F86" w:rsidP="003D1E20">
            <w:pPr>
              <w:rPr>
                <w:rFonts w:cstheme="minorHAnsi"/>
              </w:rPr>
            </w:pPr>
            <w:sdt>
              <w:sdtPr>
                <w:rPr>
                  <w:rFonts w:cstheme="minorHAnsi"/>
                </w:rPr>
                <w:id w:val="5288411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54DA2E" w14:textId="77777777" w:rsidR="003D1E20" w:rsidRPr="003D1E20" w:rsidRDefault="001E7F86" w:rsidP="003D1E20">
            <w:pPr>
              <w:rPr>
                <w:rFonts w:cstheme="minorHAnsi"/>
              </w:rPr>
            </w:pPr>
            <w:sdt>
              <w:sdtPr>
                <w:rPr>
                  <w:rFonts w:cstheme="minorHAnsi"/>
                </w:rPr>
                <w:id w:val="20852615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B3F373" w14:textId="77777777" w:rsidR="003D1E20" w:rsidRDefault="003D1E20" w:rsidP="003D1E20">
            <w:pPr>
              <w:rPr>
                <w:rFonts w:cstheme="minorHAnsi"/>
              </w:rPr>
            </w:pPr>
          </w:p>
        </w:tc>
        <w:sdt>
          <w:sdtPr>
            <w:rPr>
              <w:rFonts w:cstheme="minorHAnsi"/>
            </w:rPr>
            <w:id w:val="-381712304"/>
            <w:placeholder>
              <w:docPart w:val="1C66863A03FC4370B88813EB44BC1B80"/>
            </w:placeholder>
            <w:showingPlcHdr/>
          </w:sdtPr>
          <w:sdtEndPr/>
          <w:sdtContent>
            <w:tc>
              <w:tcPr>
                <w:tcW w:w="4770" w:type="dxa"/>
              </w:tcPr>
              <w:p w14:paraId="468F575F" w14:textId="6B2049AF" w:rsidR="003D1E20" w:rsidRDefault="003D1E20" w:rsidP="003D1E20">
                <w:pPr>
                  <w:rPr>
                    <w:rFonts w:cstheme="minorHAnsi"/>
                  </w:rPr>
                </w:pPr>
                <w:r w:rsidRPr="00C34C63">
                  <w:rPr>
                    <w:rFonts w:cstheme="minorHAnsi"/>
                  </w:rPr>
                  <w:t>Enter observations of non-compliance, comments or notes here.</w:t>
                </w:r>
              </w:p>
            </w:tc>
          </w:sdtContent>
        </w:sdt>
      </w:tr>
      <w:bookmarkStart w:id="90" w:name="Med11C16"/>
      <w:tr w:rsidR="003D1E20" w14:paraId="14F3566C" w14:textId="77777777" w:rsidTr="00BA297E">
        <w:trPr>
          <w:cantSplit/>
        </w:trPr>
        <w:tc>
          <w:tcPr>
            <w:tcW w:w="990" w:type="dxa"/>
          </w:tcPr>
          <w:p w14:paraId="4FD8541F" w14:textId="5385E1FA" w:rsidR="003D1E20" w:rsidRPr="00C664B3" w:rsidRDefault="003D1E20" w:rsidP="003D1E20">
            <w:pPr>
              <w:jc w:val="center"/>
              <w:rPr>
                <w:rFonts w:cstheme="minorHAnsi"/>
                <w:b/>
                <w:bCs/>
              </w:rPr>
            </w:pPr>
            <w:r>
              <w:rPr>
                <w:b/>
                <w:bCs/>
              </w:rPr>
              <w:lastRenderedPageBreak/>
              <w:fldChar w:fldCharType="begin"/>
            </w:r>
            <w:r>
              <w:rPr>
                <w:b/>
                <w:bCs/>
              </w:rPr>
              <w:instrText xml:space="preserve"> HYPERLINK  \l "PerWorksheet2" </w:instrText>
            </w:r>
            <w:r>
              <w:rPr>
                <w:b/>
                <w:bCs/>
              </w:rPr>
              <w:fldChar w:fldCharType="separate"/>
            </w:r>
            <w:r w:rsidRPr="00C664B3">
              <w:rPr>
                <w:rStyle w:val="Hyperlink"/>
                <w:b/>
                <w:bCs/>
              </w:rPr>
              <w:t>11-C-16</w:t>
            </w:r>
            <w:bookmarkEnd w:id="90"/>
            <w:r>
              <w:rPr>
                <w:b/>
                <w:bCs/>
              </w:rPr>
              <w:fldChar w:fldCharType="end"/>
            </w:r>
          </w:p>
        </w:tc>
        <w:tc>
          <w:tcPr>
            <w:tcW w:w="6570" w:type="dxa"/>
            <w:gridSpan w:val="2"/>
            <w:tcBorders>
              <w:top w:val="nil"/>
              <w:left w:val="single" w:sz="4" w:space="0" w:color="auto"/>
              <w:bottom w:val="single" w:sz="4" w:space="0" w:color="auto"/>
            </w:tcBorders>
            <w:shd w:val="clear" w:color="auto" w:fill="auto"/>
          </w:tcPr>
          <w:p w14:paraId="5A749650" w14:textId="77777777" w:rsidR="003D1E20" w:rsidRPr="005F370A" w:rsidRDefault="003D1E20" w:rsidP="003D1E20">
            <w:pPr>
              <w:rPr>
                <w:color w:val="000000"/>
                <w:sz w:val="21"/>
                <w:szCs w:val="21"/>
              </w:rPr>
            </w:pPr>
            <w:r w:rsidRPr="005F370A">
              <w:rPr>
                <w:color w:val="000000"/>
                <w:sz w:val="21"/>
                <w:szCs w:val="21"/>
              </w:rPr>
              <w:t xml:space="preserve">Pediatric Dentists who operate in facilities accredited by AAAASF must hold or demonstrate that they have held valid, unrestricted hospital privileges in their specialty at an accredited and/or licensed hospital within the last two (2) years. Only dental procedures included within those hospital privileges may be performed within the AAAASF accredited facility. If the privilege-granting hospital does not possess equipment or technology to allow a Pediatric Dentists to be credentialed for a specific surgery, the Pediatric Dentists may provide alternative evidence of training and competence in that surgery. Individual consideration will be given if the Pediatric Dentist no longer possesses or cannot obtain such privileges; and can demonstrate that loss of or inability to obtain such privileges was not related to lack of clinical competence, ethical </w:t>
            </w:r>
            <w:proofErr w:type="gramStart"/>
            <w:r w:rsidRPr="005F370A">
              <w:rPr>
                <w:color w:val="000000"/>
                <w:sz w:val="21"/>
                <w:szCs w:val="21"/>
              </w:rPr>
              <w:t>issues</w:t>
            </w:r>
            <w:proofErr w:type="gramEnd"/>
            <w:r w:rsidRPr="005F370A">
              <w:rPr>
                <w:color w:val="000000"/>
                <w:sz w:val="21"/>
                <w:szCs w:val="21"/>
              </w:rPr>
              <w:t xml:space="preserve"> or problems other than economic competition.</w:t>
            </w:r>
            <w:r w:rsidRPr="005F370A">
              <w:rPr>
                <w:color w:val="000000"/>
                <w:sz w:val="21"/>
                <w:szCs w:val="21"/>
              </w:rPr>
              <w:br/>
              <w:t>-OR-</w:t>
            </w:r>
            <w:r w:rsidRPr="005F370A">
              <w:rPr>
                <w:color w:val="000000"/>
                <w:sz w:val="21"/>
                <w:szCs w:val="21"/>
              </w:rPr>
              <w:br/>
              <w:t>If the Pediatric Dentist has never held privileges, or no longer holds privileges, AAAASF will accept alternate credentialing via primary source verification. Primary source verification must be re-credentialed every two (2) years. Additionally, these Pediatric Dentists who have primary source verification are no longer required to have hospital admitting privileges. However, the facility must have a written transfer agreement with a local hospital. It is the facility’s responsibility to conduct the primary source verification and not the Pediatric Dentist’s.</w:t>
            </w:r>
            <w:r w:rsidRPr="005F370A">
              <w:rPr>
                <w:color w:val="000000"/>
                <w:sz w:val="21"/>
                <w:szCs w:val="21"/>
              </w:rPr>
              <w:br/>
              <w:t>Required elements of primary source verification are:</w:t>
            </w:r>
            <w:r w:rsidRPr="005F370A">
              <w:rPr>
                <w:color w:val="000000"/>
                <w:sz w:val="21"/>
                <w:szCs w:val="21"/>
              </w:rPr>
              <w:br/>
              <w:t>· Verification of dental education directly from institution (DMD or DDS degree)</w:t>
            </w:r>
            <w:r w:rsidRPr="005F370A">
              <w:rPr>
                <w:color w:val="000000"/>
                <w:sz w:val="21"/>
                <w:szCs w:val="21"/>
              </w:rPr>
              <w:br/>
              <w:t>· Verification of any specialty/subspecialty from sponsoring institution (CODA training of Pediatric Dentistry)</w:t>
            </w:r>
            <w:r w:rsidRPr="005F370A">
              <w:rPr>
                <w:color w:val="000000"/>
                <w:sz w:val="21"/>
                <w:szCs w:val="21"/>
              </w:rPr>
              <w:br/>
              <w:t>· Verification of all state license(s) with issue date(s), expiration date(s), status (as of current date) and type of license (temporary, limited or unlimited)</w:t>
            </w:r>
            <w:r w:rsidRPr="005F370A">
              <w:rPr>
                <w:color w:val="000000"/>
                <w:sz w:val="21"/>
                <w:szCs w:val="21"/>
              </w:rPr>
              <w:br/>
              <w:t>· Verification of board certification status (American Board of Pediatric Dentist, American Board of Oral Maxillofacial Surgery) if applicable.</w:t>
            </w:r>
            <w:r w:rsidRPr="005F370A">
              <w:rPr>
                <w:color w:val="000000"/>
                <w:sz w:val="21"/>
                <w:szCs w:val="21"/>
              </w:rPr>
              <w:br/>
              <w:t>· Drug Enforcement Administration (DEA) registration status</w:t>
            </w:r>
            <w:r w:rsidRPr="005F370A">
              <w:rPr>
                <w:color w:val="000000"/>
                <w:sz w:val="21"/>
                <w:szCs w:val="21"/>
              </w:rPr>
              <w:br/>
              <w:t>· National Practitioner Databank (NPDB)’s Integrated Querying and Reporting Services (IQRS)</w:t>
            </w:r>
          </w:p>
          <w:p w14:paraId="44445962" w14:textId="77777777" w:rsidR="003D1E20" w:rsidRDefault="003D1E20" w:rsidP="003D1E20">
            <w:pPr>
              <w:rPr>
                <w:rFonts w:cstheme="minorHAnsi"/>
              </w:rPr>
            </w:pPr>
          </w:p>
          <w:p w14:paraId="1EBEB01E" w14:textId="105266F4" w:rsidR="003D1E20" w:rsidRPr="0084305D" w:rsidRDefault="003D1E20" w:rsidP="003D1E20">
            <w:pPr>
              <w:rPr>
                <w:rFonts w:cstheme="minorHAnsi"/>
              </w:rPr>
            </w:pPr>
          </w:p>
        </w:tc>
        <w:tc>
          <w:tcPr>
            <w:tcW w:w="810" w:type="dxa"/>
          </w:tcPr>
          <w:p w14:paraId="2002A863" w14:textId="77777777" w:rsidR="003D1E20" w:rsidRDefault="003D1E20" w:rsidP="003D1E20">
            <w:r>
              <w:t>A</w:t>
            </w:r>
            <w:r>
              <w:br/>
              <w:t>B</w:t>
            </w:r>
            <w:r>
              <w:br/>
              <w:t>C-M</w:t>
            </w:r>
          </w:p>
          <w:p w14:paraId="149E8E5F" w14:textId="2102A23A" w:rsidR="003D1E20" w:rsidRPr="0084305D" w:rsidRDefault="003D1E20" w:rsidP="003D1E20">
            <w:pPr>
              <w:rPr>
                <w:rFonts w:cstheme="minorHAnsi"/>
              </w:rPr>
            </w:pPr>
            <w:r>
              <w:t>C</w:t>
            </w:r>
          </w:p>
        </w:tc>
        <w:tc>
          <w:tcPr>
            <w:tcW w:w="1980" w:type="dxa"/>
          </w:tcPr>
          <w:p w14:paraId="3931CF5F" w14:textId="77777777" w:rsidR="003D1E20" w:rsidRPr="003D1E20" w:rsidRDefault="001E7F86" w:rsidP="003D1E20">
            <w:pPr>
              <w:rPr>
                <w:rFonts w:cstheme="minorHAnsi"/>
              </w:rPr>
            </w:pPr>
            <w:sdt>
              <w:sdtPr>
                <w:rPr>
                  <w:rFonts w:cstheme="minorHAnsi"/>
                </w:rPr>
                <w:id w:val="11517906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6ED3B90" w14:textId="77777777" w:rsidR="003D1E20" w:rsidRPr="003D1E20" w:rsidRDefault="001E7F86" w:rsidP="003D1E20">
            <w:pPr>
              <w:rPr>
                <w:rFonts w:cstheme="minorHAnsi"/>
              </w:rPr>
            </w:pPr>
            <w:sdt>
              <w:sdtPr>
                <w:rPr>
                  <w:rFonts w:cstheme="minorHAnsi"/>
                </w:rPr>
                <w:id w:val="4889183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612EB2A" w14:textId="77777777" w:rsidR="003D1E20" w:rsidRPr="003D1E20" w:rsidRDefault="001E7F86" w:rsidP="003D1E20">
            <w:pPr>
              <w:rPr>
                <w:rFonts w:cstheme="minorHAnsi"/>
              </w:rPr>
            </w:pPr>
            <w:sdt>
              <w:sdtPr>
                <w:rPr>
                  <w:rFonts w:cstheme="minorHAnsi"/>
                </w:rPr>
                <w:id w:val="18707270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D47AA7" w14:textId="77777777" w:rsidR="003D1E20" w:rsidRPr="003D1E20" w:rsidRDefault="001E7F86" w:rsidP="003D1E20">
            <w:pPr>
              <w:rPr>
                <w:rFonts w:cstheme="minorHAnsi"/>
              </w:rPr>
            </w:pPr>
            <w:sdt>
              <w:sdtPr>
                <w:rPr>
                  <w:rFonts w:cstheme="minorHAnsi"/>
                </w:rPr>
                <w:id w:val="-3336831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AEE7ED" w14:textId="77777777" w:rsidR="003D1E20" w:rsidRPr="0084305D" w:rsidRDefault="003D1E20" w:rsidP="003D1E20">
            <w:pPr>
              <w:rPr>
                <w:rFonts w:cstheme="minorHAnsi"/>
              </w:rPr>
            </w:pPr>
          </w:p>
        </w:tc>
        <w:sdt>
          <w:sdtPr>
            <w:rPr>
              <w:rFonts w:cstheme="minorHAnsi"/>
            </w:rPr>
            <w:id w:val="-2831287"/>
            <w:placeholder>
              <w:docPart w:val="A9BA2C7DF6FD48F88BCB7B34896406D4"/>
            </w:placeholder>
            <w:showingPlcHdr/>
          </w:sdtPr>
          <w:sdtEndPr/>
          <w:sdtContent>
            <w:tc>
              <w:tcPr>
                <w:tcW w:w="4770" w:type="dxa"/>
              </w:tcPr>
              <w:p w14:paraId="4E0445B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053CAF93" w14:textId="77777777" w:rsidTr="0089695F">
        <w:trPr>
          <w:cantSplit/>
        </w:trPr>
        <w:tc>
          <w:tcPr>
            <w:tcW w:w="15120" w:type="dxa"/>
            <w:gridSpan w:val="6"/>
            <w:tcBorders>
              <w:left w:val="nil"/>
            </w:tcBorders>
            <w:shd w:val="clear" w:color="auto" w:fill="D9E2F3" w:themeFill="accent1" w:themeFillTint="33"/>
          </w:tcPr>
          <w:p w14:paraId="56473803" w14:textId="77777777" w:rsidR="008045EC" w:rsidRPr="00017D18" w:rsidRDefault="008045EC" w:rsidP="008045EC">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91" w:name="Med11D1"/>
      <w:tr w:rsidR="003D1E20" w14:paraId="55838545" w14:textId="77777777" w:rsidTr="0089695F">
        <w:trPr>
          <w:cantSplit/>
        </w:trPr>
        <w:tc>
          <w:tcPr>
            <w:tcW w:w="990" w:type="dxa"/>
          </w:tcPr>
          <w:p w14:paraId="04283DC6" w14:textId="717C1C71"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4111DB">
              <w:rPr>
                <w:rStyle w:val="Hyperlink"/>
                <w:rFonts w:cstheme="minorHAnsi"/>
                <w:b/>
                <w:bCs/>
              </w:rPr>
              <w:t>11-D-1</w:t>
            </w:r>
            <w:bookmarkEnd w:id="91"/>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4C5E3A56" w14:textId="77777777" w:rsidR="003D1E20" w:rsidRDefault="003D1E20" w:rsidP="003D1E20">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16D67E38" w14:textId="2ECEBE10" w:rsidR="003D1E20" w:rsidRPr="0084305D" w:rsidRDefault="003D1E20" w:rsidP="003D1E20">
            <w:pPr>
              <w:rPr>
                <w:rFonts w:cstheme="minorHAnsi"/>
              </w:rPr>
            </w:pPr>
          </w:p>
        </w:tc>
        <w:tc>
          <w:tcPr>
            <w:tcW w:w="270" w:type="dxa"/>
            <w:tcBorders>
              <w:left w:val="nil"/>
            </w:tcBorders>
          </w:tcPr>
          <w:p w14:paraId="3DB4E10B" w14:textId="77777777" w:rsidR="003D1E20" w:rsidRPr="0084305D" w:rsidRDefault="003D1E20" w:rsidP="003D1E20">
            <w:pPr>
              <w:rPr>
                <w:rFonts w:cstheme="minorHAnsi"/>
              </w:rPr>
            </w:pPr>
          </w:p>
        </w:tc>
        <w:tc>
          <w:tcPr>
            <w:tcW w:w="810" w:type="dxa"/>
          </w:tcPr>
          <w:p w14:paraId="5F2A2D6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01C8A0D" w14:textId="77777777" w:rsidR="003D1E20" w:rsidRPr="0084305D" w:rsidRDefault="003D1E20" w:rsidP="003D1E20">
            <w:pPr>
              <w:rPr>
                <w:rFonts w:cstheme="minorHAnsi"/>
              </w:rPr>
            </w:pPr>
            <w:r w:rsidRPr="0084305D">
              <w:rPr>
                <w:rFonts w:cstheme="minorHAnsi"/>
              </w:rPr>
              <w:t xml:space="preserve">C-M, </w:t>
            </w:r>
          </w:p>
          <w:p w14:paraId="11E9196C" w14:textId="77777777" w:rsidR="003D1E20" w:rsidRDefault="003D1E20" w:rsidP="003D1E20">
            <w:pPr>
              <w:rPr>
                <w:rFonts w:cstheme="minorHAnsi"/>
              </w:rPr>
            </w:pPr>
            <w:r w:rsidRPr="0084305D">
              <w:rPr>
                <w:rFonts w:cstheme="minorHAnsi"/>
              </w:rPr>
              <w:t>C</w:t>
            </w:r>
          </w:p>
          <w:p w14:paraId="36811216" w14:textId="77777777" w:rsidR="003D1E20" w:rsidRPr="0084305D" w:rsidRDefault="003D1E20" w:rsidP="003D1E20">
            <w:pPr>
              <w:rPr>
                <w:rFonts w:cstheme="minorHAnsi"/>
              </w:rPr>
            </w:pPr>
          </w:p>
        </w:tc>
        <w:tc>
          <w:tcPr>
            <w:tcW w:w="1980" w:type="dxa"/>
          </w:tcPr>
          <w:p w14:paraId="32CF6935" w14:textId="77777777" w:rsidR="003D1E20" w:rsidRPr="003D1E20" w:rsidRDefault="001E7F86" w:rsidP="003D1E20">
            <w:pPr>
              <w:rPr>
                <w:rFonts w:cstheme="minorHAnsi"/>
              </w:rPr>
            </w:pPr>
            <w:sdt>
              <w:sdtPr>
                <w:rPr>
                  <w:rFonts w:cstheme="minorHAnsi"/>
                </w:rPr>
                <w:id w:val="12597113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03F470" w14:textId="77777777" w:rsidR="003D1E20" w:rsidRPr="003D1E20" w:rsidRDefault="001E7F86" w:rsidP="003D1E20">
            <w:pPr>
              <w:rPr>
                <w:rFonts w:cstheme="minorHAnsi"/>
              </w:rPr>
            </w:pPr>
            <w:sdt>
              <w:sdtPr>
                <w:rPr>
                  <w:rFonts w:cstheme="minorHAnsi"/>
                </w:rPr>
                <w:id w:val="9182085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4C552E3" w14:textId="77777777" w:rsidR="003D1E20" w:rsidRPr="003D1E20" w:rsidRDefault="001E7F86" w:rsidP="003D1E20">
            <w:pPr>
              <w:rPr>
                <w:rFonts w:cstheme="minorHAnsi"/>
              </w:rPr>
            </w:pPr>
            <w:sdt>
              <w:sdtPr>
                <w:rPr>
                  <w:rFonts w:cstheme="minorHAnsi"/>
                </w:rPr>
                <w:id w:val="-144892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09C561" w14:textId="77777777" w:rsidR="003D1E20" w:rsidRPr="003D1E20" w:rsidRDefault="001E7F86" w:rsidP="003D1E20">
            <w:pPr>
              <w:rPr>
                <w:rFonts w:cstheme="minorHAnsi"/>
              </w:rPr>
            </w:pPr>
            <w:sdt>
              <w:sdtPr>
                <w:rPr>
                  <w:rFonts w:cstheme="minorHAnsi"/>
                </w:rPr>
                <w:id w:val="-16485104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8FAEF91" w14:textId="77777777" w:rsidR="003D1E20" w:rsidRPr="0084305D" w:rsidRDefault="003D1E20" w:rsidP="003D1E20">
            <w:pPr>
              <w:rPr>
                <w:rFonts w:cstheme="minorHAnsi"/>
              </w:rPr>
            </w:pPr>
          </w:p>
        </w:tc>
        <w:sdt>
          <w:sdtPr>
            <w:rPr>
              <w:rFonts w:cstheme="minorHAnsi"/>
            </w:rPr>
            <w:id w:val="-198394915"/>
            <w:placeholder>
              <w:docPart w:val="159886AE0BAD49888A8F794A146DDD90"/>
            </w:placeholder>
            <w:showingPlcHdr/>
          </w:sdtPr>
          <w:sdtEndPr/>
          <w:sdtContent>
            <w:tc>
              <w:tcPr>
                <w:tcW w:w="4770" w:type="dxa"/>
              </w:tcPr>
              <w:p w14:paraId="3DC54F6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2" w:name="Per11D2"/>
      <w:tr w:rsidR="003D1E20" w14:paraId="58C5C4AE" w14:textId="77777777" w:rsidTr="0089695F">
        <w:trPr>
          <w:cantSplit/>
        </w:trPr>
        <w:tc>
          <w:tcPr>
            <w:tcW w:w="990" w:type="dxa"/>
          </w:tcPr>
          <w:p w14:paraId="319C8F05" w14:textId="6F235DD2"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Pr="00982379">
              <w:rPr>
                <w:rStyle w:val="Hyperlink"/>
                <w:rFonts w:cstheme="minorHAnsi"/>
                <w:b/>
                <w:bCs/>
              </w:rPr>
              <w:t>11-D-2</w:t>
            </w:r>
            <w:bookmarkEnd w:id="9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E277C52" w14:textId="77777777" w:rsidR="003D1E20" w:rsidRPr="0084305D" w:rsidRDefault="003D1E20" w:rsidP="003D1E20">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2BD936E6" w14:textId="77777777" w:rsidR="003D1E20" w:rsidRPr="0084305D" w:rsidRDefault="003D1E20" w:rsidP="003D1E20">
            <w:pPr>
              <w:rPr>
                <w:rFonts w:cstheme="minorHAnsi"/>
              </w:rPr>
            </w:pPr>
          </w:p>
        </w:tc>
        <w:tc>
          <w:tcPr>
            <w:tcW w:w="810" w:type="dxa"/>
          </w:tcPr>
          <w:p w14:paraId="471BD89E"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251EEAE" w14:textId="77777777" w:rsidR="003D1E20" w:rsidRPr="0084305D" w:rsidRDefault="003D1E20" w:rsidP="003D1E20">
            <w:pPr>
              <w:rPr>
                <w:rFonts w:cstheme="minorHAnsi"/>
              </w:rPr>
            </w:pPr>
            <w:r w:rsidRPr="0084305D">
              <w:rPr>
                <w:rFonts w:cstheme="minorHAnsi"/>
              </w:rPr>
              <w:t xml:space="preserve">C-M, </w:t>
            </w:r>
          </w:p>
          <w:p w14:paraId="6C3E5569" w14:textId="77777777" w:rsidR="003D1E20" w:rsidRDefault="003D1E20" w:rsidP="003D1E20">
            <w:pPr>
              <w:rPr>
                <w:rFonts w:cstheme="minorHAnsi"/>
              </w:rPr>
            </w:pPr>
            <w:r w:rsidRPr="0084305D">
              <w:rPr>
                <w:rFonts w:cstheme="minorHAnsi"/>
              </w:rPr>
              <w:t>C</w:t>
            </w:r>
          </w:p>
          <w:p w14:paraId="2E5F92EF" w14:textId="77777777" w:rsidR="003D1E20" w:rsidRPr="0084305D" w:rsidRDefault="003D1E20" w:rsidP="003D1E20">
            <w:pPr>
              <w:rPr>
                <w:rFonts w:cstheme="minorHAnsi"/>
              </w:rPr>
            </w:pPr>
          </w:p>
        </w:tc>
        <w:tc>
          <w:tcPr>
            <w:tcW w:w="1980" w:type="dxa"/>
          </w:tcPr>
          <w:p w14:paraId="11325972" w14:textId="77777777" w:rsidR="003D1E20" w:rsidRPr="003D1E20" w:rsidRDefault="001E7F86" w:rsidP="003D1E20">
            <w:pPr>
              <w:rPr>
                <w:rFonts w:cstheme="minorHAnsi"/>
              </w:rPr>
            </w:pPr>
            <w:sdt>
              <w:sdtPr>
                <w:rPr>
                  <w:rFonts w:cstheme="minorHAnsi"/>
                </w:rPr>
                <w:id w:val="-5739629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9E3292" w14:textId="77777777" w:rsidR="003D1E20" w:rsidRPr="003D1E20" w:rsidRDefault="001E7F86" w:rsidP="003D1E20">
            <w:pPr>
              <w:rPr>
                <w:rFonts w:cstheme="minorHAnsi"/>
              </w:rPr>
            </w:pPr>
            <w:sdt>
              <w:sdtPr>
                <w:rPr>
                  <w:rFonts w:cstheme="minorHAnsi"/>
                </w:rPr>
                <w:id w:val="-19191673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06E1CE" w14:textId="77777777" w:rsidR="003D1E20" w:rsidRPr="003D1E20" w:rsidRDefault="001E7F86" w:rsidP="003D1E20">
            <w:pPr>
              <w:rPr>
                <w:rFonts w:cstheme="minorHAnsi"/>
              </w:rPr>
            </w:pPr>
            <w:sdt>
              <w:sdtPr>
                <w:rPr>
                  <w:rFonts w:cstheme="minorHAnsi"/>
                </w:rPr>
                <w:id w:val="9911363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E1182B6" w14:textId="77777777" w:rsidR="003D1E20" w:rsidRPr="003D1E20" w:rsidRDefault="001E7F86" w:rsidP="003D1E20">
            <w:pPr>
              <w:rPr>
                <w:rFonts w:cstheme="minorHAnsi"/>
              </w:rPr>
            </w:pPr>
            <w:sdt>
              <w:sdtPr>
                <w:rPr>
                  <w:rFonts w:cstheme="minorHAnsi"/>
                </w:rPr>
                <w:id w:val="7130846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65A868" w14:textId="77777777" w:rsidR="003D1E20" w:rsidRPr="0084305D" w:rsidRDefault="003D1E20" w:rsidP="003D1E20">
            <w:pPr>
              <w:rPr>
                <w:rFonts w:cstheme="minorHAnsi"/>
              </w:rPr>
            </w:pPr>
          </w:p>
        </w:tc>
        <w:sdt>
          <w:sdtPr>
            <w:rPr>
              <w:rFonts w:cstheme="minorHAnsi"/>
            </w:rPr>
            <w:id w:val="-1901972234"/>
            <w:placeholder>
              <w:docPart w:val="5357E696EA064B36A690731984E3D74F"/>
            </w:placeholder>
            <w:showingPlcHdr/>
          </w:sdtPr>
          <w:sdtEndPr/>
          <w:sdtContent>
            <w:tc>
              <w:tcPr>
                <w:tcW w:w="4770" w:type="dxa"/>
              </w:tcPr>
              <w:p w14:paraId="39FA777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6C2A9BD" w14:textId="77777777" w:rsidTr="0089695F">
        <w:trPr>
          <w:cantSplit/>
        </w:trPr>
        <w:tc>
          <w:tcPr>
            <w:tcW w:w="990" w:type="dxa"/>
          </w:tcPr>
          <w:p w14:paraId="361726BF" w14:textId="77777777" w:rsidR="003D1E20" w:rsidRPr="0084305D" w:rsidRDefault="003D1E20" w:rsidP="003D1E20">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31363791" w14:textId="77777777" w:rsidR="003D1E20" w:rsidRPr="0084305D" w:rsidRDefault="003D1E20" w:rsidP="003D1E20">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7FE88C6" w14:textId="77777777" w:rsidR="003D1E20" w:rsidRPr="0084305D" w:rsidRDefault="003D1E20" w:rsidP="003D1E20">
            <w:pPr>
              <w:rPr>
                <w:rFonts w:cstheme="minorHAnsi"/>
              </w:rPr>
            </w:pPr>
          </w:p>
        </w:tc>
        <w:tc>
          <w:tcPr>
            <w:tcW w:w="270" w:type="dxa"/>
            <w:tcBorders>
              <w:left w:val="nil"/>
            </w:tcBorders>
          </w:tcPr>
          <w:p w14:paraId="4AD1D844" w14:textId="77777777" w:rsidR="003D1E20" w:rsidRPr="0084305D" w:rsidRDefault="003D1E20" w:rsidP="003D1E20">
            <w:pPr>
              <w:rPr>
                <w:rFonts w:cstheme="minorHAnsi"/>
              </w:rPr>
            </w:pPr>
          </w:p>
        </w:tc>
        <w:tc>
          <w:tcPr>
            <w:tcW w:w="810" w:type="dxa"/>
          </w:tcPr>
          <w:p w14:paraId="6F62755A" w14:textId="77777777" w:rsidR="003D1E20" w:rsidRPr="0084305D" w:rsidRDefault="003D1E20" w:rsidP="003D1E20">
            <w:pPr>
              <w:rPr>
                <w:rFonts w:cstheme="minorHAnsi"/>
              </w:rPr>
            </w:pPr>
            <w:r w:rsidRPr="0084305D">
              <w:rPr>
                <w:rFonts w:cstheme="minorHAnsi"/>
              </w:rPr>
              <w:t xml:space="preserve">C-M, </w:t>
            </w:r>
          </w:p>
          <w:p w14:paraId="2F3CF6EE" w14:textId="77777777" w:rsidR="003D1E20" w:rsidRPr="0084305D" w:rsidRDefault="003D1E20" w:rsidP="003D1E20">
            <w:pPr>
              <w:rPr>
                <w:rFonts w:cstheme="minorHAnsi"/>
              </w:rPr>
            </w:pPr>
            <w:r w:rsidRPr="0084305D">
              <w:rPr>
                <w:rFonts w:cstheme="minorHAnsi"/>
              </w:rPr>
              <w:t>C</w:t>
            </w:r>
          </w:p>
        </w:tc>
        <w:tc>
          <w:tcPr>
            <w:tcW w:w="1980" w:type="dxa"/>
          </w:tcPr>
          <w:p w14:paraId="4777429D" w14:textId="77777777" w:rsidR="003D1E20" w:rsidRPr="003D1E20" w:rsidRDefault="001E7F86" w:rsidP="003D1E20">
            <w:pPr>
              <w:rPr>
                <w:rFonts w:cstheme="minorHAnsi"/>
              </w:rPr>
            </w:pPr>
            <w:sdt>
              <w:sdtPr>
                <w:rPr>
                  <w:rFonts w:cstheme="minorHAnsi"/>
                </w:rPr>
                <w:id w:val="-10464510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5435B19" w14:textId="77777777" w:rsidR="003D1E20" w:rsidRPr="003D1E20" w:rsidRDefault="001E7F86" w:rsidP="003D1E20">
            <w:pPr>
              <w:rPr>
                <w:rFonts w:cstheme="minorHAnsi"/>
              </w:rPr>
            </w:pPr>
            <w:sdt>
              <w:sdtPr>
                <w:rPr>
                  <w:rFonts w:cstheme="minorHAnsi"/>
                </w:rPr>
                <w:id w:val="7444539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0AB4A9" w14:textId="77777777" w:rsidR="003D1E20" w:rsidRPr="003D1E20" w:rsidRDefault="001E7F86" w:rsidP="003D1E20">
            <w:pPr>
              <w:rPr>
                <w:rFonts w:cstheme="minorHAnsi"/>
              </w:rPr>
            </w:pPr>
            <w:sdt>
              <w:sdtPr>
                <w:rPr>
                  <w:rFonts w:cstheme="minorHAnsi"/>
                </w:rPr>
                <w:id w:val="-7160491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C1846B" w14:textId="77777777" w:rsidR="003D1E20" w:rsidRPr="003D1E20" w:rsidRDefault="001E7F86" w:rsidP="003D1E20">
            <w:pPr>
              <w:rPr>
                <w:rFonts w:cstheme="minorHAnsi"/>
              </w:rPr>
            </w:pPr>
            <w:sdt>
              <w:sdtPr>
                <w:rPr>
                  <w:rFonts w:cstheme="minorHAnsi"/>
                </w:rPr>
                <w:id w:val="-27480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B74B60" w14:textId="77777777" w:rsidR="003D1E20" w:rsidRPr="0084305D" w:rsidRDefault="003D1E20" w:rsidP="003D1E20">
            <w:pPr>
              <w:rPr>
                <w:rFonts w:cstheme="minorHAnsi"/>
              </w:rPr>
            </w:pPr>
          </w:p>
        </w:tc>
        <w:sdt>
          <w:sdtPr>
            <w:rPr>
              <w:rFonts w:cstheme="minorHAnsi"/>
            </w:rPr>
            <w:id w:val="1624198638"/>
            <w:placeholder>
              <w:docPart w:val="45EAAF3AD54E426883EF4BB5E0BEC94B"/>
            </w:placeholder>
            <w:showingPlcHdr/>
          </w:sdtPr>
          <w:sdtEndPr/>
          <w:sdtContent>
            <w:tc>
              <w:tcPr>
                <w:tcW w:w="4770" w:type="dxa"/>
              </w:tcPr>
              <w:p w14:paraId="61D36B2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7D95E14" w14:textId="77777777" w:rsidTr="0089695F">
        <w:trPr>
          <w:cantSplit/>
        </w:trPr>
        <w:tc>
          <w:tcPr>
            <w:tcW w:w="990" w:type="dxa"/>
          </w:tcPr>
          <w:p w14:paraId="2BBDF3DD" w14:textId="77777777" w:rsidR="003D1E20" w:rsidRPr="004111DB" w:rsidRDefault="003D1E20" w:rsidP="003D1E20">
            <w:pPr>
              <w:jc w:val="center"/>
              <w:rPr>
                <w:rFonts w:cstheme="minorHAnsi"/>
                <w:b/>
                <w:bCs/>
              </w:rPr>
            </w:pPr>
            <w:r w:rsidRPr="004111DB">
              <w:rPr>
                <w:b/>
                <w:bCs/>
              </w:rPr>
              <w:t>11-D-6</w:t>
            </w:r>
          </w:p>
        </w:tc>
        <w:tc>
          <w:tcPr>
            <w:tcW w:w="6300" w:type="dxa"/>
            <w:tcBorders>
              <w:right w:val="nil"/>
            </w:tcBorders>
          </w:tcPr>
          <w:p w14:paraId="31411DA2" w14:textId="77777777" w:rsidR="003D1E20" w:rsidRDefault="003D1E20" w:rsidP="003D1E20">
            <w:pPr>
              <w:rPr>
                <w:color w:val="000000"/>
              </w:rPr>
            </w:pPr>
            <w:r>
              <w:rPr>
                <w:color w:val="000000"/>
              </w:rPr>
              <w:t>If responsible for supervising anesthesia or providing anesthesia, the qualified physician must be present in the operating suite throughout the administration of anesthesia.</w:t>
            </w:r>
          </w:p>
          <w:p w14:paraId="2A1A9A1B" w14:textId="77777777" w:rsidR="003D1E20" w:rsidRPr="0084305D" w:rsidRDefault="003D1E20" w:rsidP="003D1E20">
            <w:pPr>
              <w:rPr>
                <w:rFonts w:cstheme="minorHAnsi"/>
              </w:rPr>
            </w:pPr>
          </w:p>
        </w:tc>
        <w:tc>
          <w:tcPr>
            <w:tcW w:w="270" w:type="dxa"/>
            <w:tcBorders>
              <w:left w:val="nil"/>
            </w:tcBorders>
          </w:tcPr>
          <w:p w14:paraId="5996D7DF" w14:textId="77777777" w:rsidR="003D1E20" w:rsidRPr="0084305D" w:rsidRDefault="003D1E20" w:rsidP="003D1E20">
            <w:pPr>
              <w:rPr>
                <w:rFonts w:cstheme="minorHAnsi"/>
              </w:rPr>
            </w:pPr>
          </w:p>
        </w:tc>
        <w:tc>
          <w:tcPr>
            <w:tcW w:w="810" w:type="dxa"/>
          </w:tcPr>
          <w:p w14:paraId="0AE46C98" w14:textId="77777777" w:rsidR="003D1E20" w:rsidRDefault="003D1E20" w:rsidP="003D1E20">
            <w:r>
              <w:t>B</w:t>
            </w:r>
          </w:p>
          <w:p w14:paraId="7826A9E1" w14:textId="77777777" w:rsidR="003D1E20" w:rsidRDefault="003D1E20" w:rsidP="003D1E20">
            <w:r>
              <w:t>C-M</w:t>
            </w:r>
          </w:p>
          <w:p w14:paraId="7E501272" w14:textId="77777777" w:rsidR="003D1E20" w:rsidRDefault="003D1E20" w:rsidP="003D1E20">
            <w:pPr>
              <w:rPr>
                <w:rFonts w:ascii="Segoe UI Symbol" w:eastAsia="MS Gothic" w:hAnsi="Segoe UI Symbol" w:cs="Segoe UI Symbol"/>
              </w:rPr>
            </w:pPr>
            <w:r>
              <w:t>C</w:t>
            </w:r>
          </w:p>
        </w:tc>
        <w:tc>
          <w:tcPr>
            <w:tcW w:w="1980" w:type="dxa"/>
          </w:tcPr>
          <w:p w14:paraId="5612C1F9" w14:textId="77777777" w:rsidR="003D1E20" w:rsidRPr="003D1E20" w:rsidRDefault="001E7F86" w:rsidP="003D1E20">
            <w:pPr>
              <w:rPr>
                <w:rFonts w:cstheme="minorHAnsi"/>
              </w:rPr>
            </w:pPr>
            <w:sdt>
              <w:sdtPr>
                <w:rPr>
                  <w:rFonts w:cstheme="minorHAnsi"/>
                </w:rPr>
                <w:id w:val="-21472677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A858D5" w14:textId="77777777" w:rsidR="003D1E20" w:rsidRPr="003D1E20" w:rsidRDefault="001E7F86" w:rsidP="003D1E20">
            <w:pPr>
              <w:rPr>
                <w:rFonts w:cstheme="minorHAnsi"/>
              </w:rPr>
            </w:pPr>
            <w:sdt>
              <w:sdtPr>
                <w:rPr>
                  <w:rFonts w:cstheme="minorHAnsi"/>
                </w:rPr>
                <w:id w:val="-5067484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D64A204" w14:textId="77777777" w:rsidR="003D1E20" w:rsidRPr="003D1E20" w:rsidRDefault="001E7F86" w:rsidP="003D1E20">
            <w:pPr>
              <w:rPr>
                <w:rFonts w:cstheme="minorHAnsi"/>
              </w:rPr>
            </w:pPr>
            <w:sdt>
              <w:sdtPr>
                <w:rPr>
                  <w:rFonts w:cstheme="minorHAnsi"/>
                </w:rPr>
                <w:id w:val="902855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A86DF5" w14:textId="77777777" w:rsidR="003D1E20" w:rsidRPr="003D1E20" w:rsidRDefault="001E7F86" w:rsidP="003D1E20">
            <w:pPr>
              <w:rPr>
                <w:rFonts w:cstheme="minorHAnsi"/>
              </w:rPr>
            </w:pPr>
            <w:sdt>
              <w:sdtPr>
                <w:rPr>
                  <w:rFonts w:cstheme="minorHAnsi"/>
                </w:rPr>
                <w:id w:val="-13031510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964CC9" w14:textId="77777777" w:rsidR="003D1E20" w:rsidRDefault="003D1E20" w:rsidP="003D1E20">
            <w:pPr>
              <w:rPr>
                <w:rFonts w:cstheme="minorHAnsi"/>
              </w:rPr>
            </w:pPr>
          </w:p>
        </w:tc>
        <w:sdt>
          <w:sdtPr>
            <w:rPr>
              <w:rFonts w:cstheme="minorHAnsi"/>
            </w:rPr>
            <w:id w:val="708611632"/>
            <w:placeholder>
              <w:docPart w:val="34FCB3D20BC344CB9DA939FCC853A5F7"/>
            </w:placeholder>
            <w:showingPlcHdr/>
          </w:sdtPr>
          <w:sdtEndPr/>
          <w:sdtContent>
            <w:tc>
              <w:tcPr>
                <w:tcW w:w="4770" w:type="dxa"/>
              </w:tcPr>
              <w:p w14:paraId="2E0CB06F" w14:textId="77777777" w:rsidR="003D1E20" w:rsidRDefault="003D1E20" w:rsidP="003D1E20">
                <w:pPr>
                  <w:rPr>
                    <w:rFonts w:cstheme="minorHAnsi"/>
                  </w:rPr>
                </w:pPr>
                <w:r w:rsidRPr="0084305D">
                  <w:rPr>
                    <w:rFonts w:cstheme="minorHAnsi"/>
                  </w:rPr>
                  <w:t>Enter observations of non-compliance, comments or notes here.</w:t>
                </w:r>
              </w:p>
            </w:tc>
          </w:sdtContent>
        </w:sdt>
      </w:tr>
      <w:tr w:rsidR="003D1E20" w14:paraId="2E22064F" w14:textId="77777777" w:rsidTr="0089695F">
        <w:trPr>
          <w:cantSplit/>
        </w:trPr>
        <w:tc>
          <w:tcPr>
            <w:tcW w:w="990" w:type="dxa"/>
          </w:tcPr>
          <w:p w14:paraId="32E961A7" w14:textId="77777777" w:rsidR="003D1E20" w:rsidRPr="0084305D" w:rsidRDefault="003D1E20" w:rsidP="003D1E20">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14561282" w14:textId="77777777" w:rsidR="003D1E20" w:rsidRDefault="003D1E20" w:rsidP="003D1E20">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3E541CFC" w14:textId="55F0DCDE" w:rsidR="003D1E20" w:rsidRPr="0084305D"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BE8B6CE" w14:textId="77777777" w:rsidR="003D1E20" w:rsidRPr="0084305D" w:rsidRDefault="003D1E20" w:rsidP="003D1E20">
            <w:pPr>
              <w:rPr>
                <w:rFonts w:cstheme="minorHAnsi"/>
              </w:rPr>
            </w:pPr>
          </w:p>
        </w:tc>
        <w:tc>
          <w:tcPr>
            <w:tcW w:w="810" w:type="dxa"/>
          </w:tcPr>
          <w:p w14:paraId="69B9CCB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7EF2DB9" w14:textId="77777777" w:rsidR="003D1E20" w:rsidRPr="0084305D" w:rsidRDefault="003D1E20" w:rsidP="003D1E20">
            <w:pPr>
              <w:rPr>
                <w:rFonts w:cstheme="minorHAnsi"/>
              </w:rPr>
            </w:pPr>
            <w:r w:rsidRPr="0084305D">
              <w:rPr>
                <w:rFonts w:cstheme="minorHAnsi"/>
              </w:rPr>
              <w:t xml:space="preserve">C-M, </w:t>
            </w:r>
          </w:p>
          <w:p w14:paraId="4DB9D03F" w14:textId="77777777" w:rsidR="003D1E20" w:rsidRPr="0084305D" w:rsidRDefault="003D1E20" w:rsidP="003D1E20">
            <w:pPr>
              <w:rPr>
                <w:rFonts w:cstheme="minorHAnsi"/>
              </w:rPr>
            </w:pPr>
            <w:r w:rsidRPr="0084305D">
              <w:rPr>
                <w:rFonts w:cstheme="minorHAnsi"/>
              </w:rPr>
              <w:t>C</w:t>
            </w:r>
          </w:p>
        </w:tc>
        <w:tc>
          <w:tcPr>
            <w:tcW w:w="1980" w:type="dxa"/>
          </w:tcPr>
          <w:p w14:paraId="28EDBFCB" w14:textId="77777777" w:rsidR="003D1E20" w:rsidRPr="003D1E20" w:rsidRDefault="001E7F86" w:rsidP="003D1E20">
            <w:pPr>
              <w:rPr>
                <w:rFonts w:cstheme="minorHAnsi"/>
              </w:rPr>
            </w:pPr>
            <w:sdt>
              <w:sdtPr>
                <w:rPr>
                  <w:rFonts w:cstheme="minorHAnsi"/>
                </w:rPr>
                <w:id w:val="-5181578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E38812" w14:textId="77777777" w:rsidR="003D1E20" w:rsidRPr="003D1E20" w:rsidRDefault="001E7F86" w:rsidP="003D1E20">
            <w:pPr>
              <w:rPr>
                <w:rFonts w:cstheme="minorHAnsi"/>
              </w:rPr>
            </w:pPr>
            <w:sdt>
              <w:sdtPr>
                <w:rPr>
                  <w:rFonts w:cstheme="minorHAnsi"/>
                </w:rPr>
                <w:id w:val="1563474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AE7E34C" w14:textId="77777777" w:rsidR="003D1E20" w:rsidRPr="003D1E20" w:rsidRDefault="001E7F86" w:rsidP="003D1E20">
            <w:pPr>
              <w:rPr>
                <w:rFonts w:cstheme="minorHAnsi"/>
              </w:rPr>
            </w:pPr>
            <w:sdt>
              <w:sdtPr>
                <w:rPr>
                  <w:rFonts w:cstheme="minorHAnsi"/>
                </w:rPr>
                <w:id w:val="316942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D079C65" w14:textId="77777777" w:rsidR="003D1E20" w:rsidRPr="003D1E20" w:rsidRDefault="001E7F86" w:rsidP="003D1E20">
            <w:pPr>
              <w:rPr>
                <w:rFonts w:cstheme="minorHAnsi"/>
              </w:rPr>
            </w:pPr>
            <w:sdt>
              <w:sdtPr>
                <w:rPr>
                  <w:rFonts w:cstheme="minorHAnsi"/>
                </w:rPr>
                <w:id w:val="-19388160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5629C1" w14:textId="77777777" w:rsidR="003D1E20" w:rsidRPr="0084305D" w:rsidRDefault="003D1E20" w:rsidP="003D1E20">
            <w:pPr>
              <w:rPr>
                <w:rFonts w:cstheme="minorHAnsi"/>
              </w:rPr>
            </w:pPr>
          </w:p>
        </w:tc>
        <w:sdt>
          <w:sdtPr>
            <w:rPr>
              <w:rFonts w:cstheme="minorHAnsi"/>
            </w:rPr>
            <w:id w:val="-287665522"/>
            <w:placeholder>
              <w:docPart w:val="A627E22DA4964BF6B49E78CC62CFA390"/>
            </w:placeholder>
            <w:showingPlcHdr/>
          </w:sdtPr>
          <w:sdtEndPr/>
          <w:sdtContent>
            <w:tc>
              <w:tcPr>
                <w:tcW w:w="4770" w:type="dxa"/>
              </w:tcPr>
              <w:p w14:paraId="2C8CBC5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5909E16" w14:textId="77777777" w:rsidTr="0089695F">
        <w:trPr>
          <w:cantSplit/>
        </w:trPr>
        <w:tc>
          <w:tcPr>
            <w:tcW w:w="990" w:type="dxa"/>
          </w:tcPr>
          <w:p w14:paraId="6AB12990" w14:textId="37807B46" w:rsidR="003D1E20" w:rsidRPr="004111DB" w:rsidRDefault="003D1E20" w:rsidP="003D1E20">
            <w:pPr>
              <w:jc w:val="center"/>
              <w:rPr>
                <w:rFonts w:cstheme="minorHAnsi"/>
                <w:b/>
                <w:bCs/>
              </w:rPr>
            </w:pPr>
            <w:r w:rsidRPr="004111DB">
              <w:rPr>
                <w:b/>
                <w:bCs/>
              </w:rPr>
              <w:lastRenderedPageBreak/>
              <w:t>11-D-12</w:t>
            </w:r>
          </w:p>
        </w:tc>
        <w:tc>
          <w:tcPr>
            <w:tcW w:w="6300" w:type="dxa"/>
            <w:tcBorders>
              <w:top w:val="single" w:sz="4" w:space="0" w:color="auto"/>
              <w:left w:val="single" w:sz="4" w:space="0" w:color="auto"/>
              <w:bottom w:val="single" w:sz="4" w:space="0" w:color="auto"/>
              <w:right w:val="nil"/>
            </w:tcBorders>
            <w:shd w:val="clear" w:color="auto" w:fill="auto"/>
          </w:tcPr>
          <w:p w14:paraId="5705FC14" w14:textId="77777777" w:rsidR="003D1E20" w:rsidRDefault="003D1E20" w:rsidP="003D1E20">
            <w:pPr>
              <w:rPr>
                <w:color w:val="000000"/>
              </w:rPr>
            </w:pPr>
            <w:r>
              <w:rPr>
                <w:color w:val="000000"/>
              </w:rPr>
              <w:t>A properly credentialed sedation professional must be present when any anesthetic agent, other than topical, local, or low-flow nitrous oxide anesthesia, is administered.</w:t>
            </w:r>
          </w:p>
          <w:p w14:paraId="29947A6A"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0290D13" w14:textId="02DACD8C" w:rsidR="003D1E20" w:rsidRPr="0084305D" w:rsidRDefault="003D1E20" w:rsidP="003D1E20">
            <w:pPr>
              <w:rPr>
                <w:rFonts w:cstheme="minorHAnsi"/>
              </w:rPr>
            </w:pPr>
          </w:p>
        </w:tc>
        <w:tc>
          <w:tcPr>
            <w:tcW w:w="810" w:type="dxa"/>
          </w:tcPr>
          <w:p w14:paraId="6CF90925" w14:textId="77777777" w:rsidR="003D1E20" w:rsidRDefault="003D1E20" w:rsidP="003D1E20">
            <w:r>
              <w:t>B</w:t>
            </w:r>
          </w:p>
          <w:p w14:paraId="28E0B945" w14:textId="77777777" w:rsidR="003D1E20" w:rsidRDefault="003D1E20" w:rsidP="003D1E20">
            <w:r>
              <w:t>C-M</w:t>
            </w:r>
          </w:p>
          <w:p w14:paraId="01E76035" w14:textId="5030440A" w:rsidR="003D1E20" w:rsidRDefault="003D1E20" w:rsidP="003D1E20">
            <w:pPr>
              <w:rPr>
                <w:rFonts w:ascii="Segoe UI Symbol" w:eastAsia="MS Gothic" w:hAnsi="Segoe UI Symbol" w:cs="Segoe UI Symbol"/>
              </w:rPr>
            </w:pPr>
            <w:r>
              <w:t>C</w:t>
            </w:r>
          </w:p>
        </w:tc>
        <w:tc>
          <w:tcPr>
            <w:tcW w:w="1980" w:type="dxa"/>
          </w:tcPr>
          <w:p w14:paraId="123B0A88" w14:textId="77777777" w:rsidR="003D1E20" w:rsidRPr="003D1E20" w:rsidRDefault="001E7F86" w:rsidP="003D1E20">
            <w:pPr>
              <w:rPr>
                <w:rFonts w:cstheme="minorHAnsi"/>
              </w:rPr>
            </w:pPr>
            <w:sdt>
              <w:sdtPr>
                <w:rPr>
                  <w:rFonts w:cstheme="minorHAnsi"/>
                </w:rPr>
                <w:id w:val="-18088598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0FB980" w14:textId="77777777" w:rsidR="003D1E20" w:rsidRPr="003D1E20" w:rsidRDefault="001E7F86" w:rsidP="003D1E20">
            <w:pPr>
              <w:rPr>
                <w:rFonts w:cstheme="minorHAnsi"/>
              </w:rPr>
            </w:pPr>
            <w:sdt>
              <w:sdtPr>
                <w:rPr>
                  <w:rFonts w:cstheme="minorHAnsi"/>
                </w:rPr>
                <w:id w:val="-8390833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4C693F" w14:textId="77777777" w:rsidR="003D1E20" w:rsidRPr="003D1E20" w:rsidRDefault="001E7F86" w:rsidP="003D1E20">
            <w:pPr>
              <w:rPr>
                <w:rFonts w:cstheme="minorHAnsi"/>
              </w:rPr>
            </w:pPr>
            <w:sdt>
              <w:sdtPr>
                <w:rPr>
                  <w:rFonts w:cstheme="minorHAnsi"/>
                </w:rPr>
                <w:id w:val="-17230461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6E7891" w14:textId="77777777" w:rsidR="003D1E20" w:rsidRPr="003D1E20" w:rsidRDefault="001E7F86" w:rsidP="003D1E20">
            <w:pPr>
              <w:rPr>
                <w:rFonts w:cstheme="minorHAnsi"/>
              </w:rPr>
            </w:pPr>
            <w:sdt>
              <w:sdtPr>
                <w:rPr>
                  <w:rFonts w:cstheme="minorHAnsi"/>
                </w:rPr>
                <w:id w:val="-17648347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627D9D" w14:textId="77777777" w:rsidR="003D1E20" w:rsidRDefault="003D1E20" w:rsidP="003D1E20">
            <w:pPr>
              <w:rPr>
                <w:rFonts w:cstheme="minorHAnsi"/>
              </w:rPr>
            </w:pPr>
          </w:p>
        </w:tc>
        <w:sdt>
          <w:sdtPr>
            <w:rPr>
              <w:rFonts w:cstheme="minorHAnsi"/>
            </w:rPr>
            <w:id w:val="-528952938"/>
            <w:placeholder>
              <w:docPart w:val="C1551927529B4EFF8A7721FC71C02630"/>
            </w:placeholder>
            <w:showingPlcHdr/>
          </w:sdtPr>
          <w:sdtEndPr/>
          <w:sdtContent>
            <w:tc>
              <w:tcPr>
                <w:tcW w:w="4770" w:type="dxa"/>
              </w:tcPr>
              <w:p w14:paraId="7179B7E4" w14:textId="704608F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71996052" w14:textId="77777777" w:rsidTr="0089695F">
        <w:trPr>
          <w:cantSplit/>
        </w:trPr>
        <w:tc>
          <w:tcPr>
            <w:tcW w:w="990" w:type="dxa"/>
          </w:tcPr>
          <w:p w14:paraId="35CF989D" w14:textId="7672C5D8" w:rsidR="003D1E20" w:rsidRPr="004111DB" w:rsidRDefault="003D1E20" w:rsidP="003D1E20">
            <w:pPr>
              <w:jc w:val="center"/>
              <w:rPr>
                <w:rFonts w:cstheme="minorHAnsi"/>
                <w:b/>
                <w:bCs/>
              </w:rPr>
            </w:pPr>
            <w:r w:rsidRPr="004111DB">
              <w:rPr>
                <w:b/>
                <w:bCs/>
              </w:rPr>
              <w:t>11-D-13</w:t>
            </w:r>
          </w:p>
        </w:tc>
        <w:tc>
          <w:tcPr>
            <w:tcW w:w="6300" w:type="dxa"/>
            <w:tcBorders>
              <w:top w:val="single" w:sz="4" w:space="0" w:color="auto"/>
              <w:left w:val="single" w:sz="4" w:space="0" w:color="auto"/>
              <w:bottom w:val="single" w:sz="4" w:space="0" w:color="auto"/>
              <w:right w:val="nil"/>
            </w:tcBorders>
            <w:shd w:val="clear" w:color="auto" w:fill="auto"/>
          </w:tcPr>
          <w:p w14:paraId="2C1CE39C" w14:textId="77777777" w:rsidR="003D1E20" w:rsidRDefault="003D1E20" w:rsidP="003D1E20">
            <w:pPr>
              <w:rPr>
                <w:color w:val="000000"/>
              </w:rPr>
            </w:pPr>
            <w:r>
              <w:rPr>
                <w:color w:val="000000"/>
              </w:rPr>
              <w:t xml:space="preserve">If oral, intranasal, or parental sedation provided pre-operatively by the Pediatric Dentist with </w:t>
            </w:r>
            <w:proofErr w:type="gramStart"/>
            <w:r>
              <w:rPr>
                <w:color w:val="000000"/>
              </w:rPr>
              <w:t>a period of time</w:t>
            </w:r>
            <w:proofErr w:type="gramEnd"/>
            <w:r>
              <w:rPr>
                <w:color w:val="000000"/>
              </w:rPr>
              <w:t xml:space="preserve"> allowed for the medication to reach peak effect prior to leaving the pre-operative area, the same Pediatric Dentist may act as the operating dentist. Intraoperatively, this Pediatric Dentist cannot administer additional sedation agents other than low flow nitrous oxide/ oxygen. Intra-operatively (during the procedure), the patient must be observed and monitored by a Medical Anesthesiologist, a Dentist Anesthesiologist, an additional Pediatric Dentist, a CRNA, an RN, or a Dental Assistant (who completed a sedation course recognized by the AAPD).</w:t>
            </w:r>
          </w:p>
          <w:p w14:paraId="781E7DBF"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4CB09DD" w14:textId="777FFE60" w:rsidR="003D1E20" w:rsidRPr="0084305D" w:rsidRDefault="003D1E20" w:rsidP="003D1E20">
            <w:pPr>
              <w:rPr>
                <w:rFonts w:cstheme="minorHAnsi"/>
              </w:rPr>
            </w:pPr>
          </w:p>
        </w:tc>
        <w:tc>
          <w:tcPr>
            <w:tcW w:w="810" w:type="dxa"/>
          </w:tcPr>
          <w:p w14:paraId="09990953" w14:textId="77777777" w:rsidR="003D1E20" w:rsidRDefault="003D1E20" w:rsidP="003D1E20">
            <w:r>
              <w:t>B</w:t>
            </w:r>
            <w:r>
              <w:br/>
              <w:t>C-M</w:t>
            </w:r>
          </w:p>
          <w:p w14:paraId="3C463854" w14:textId="4F077E22" w:rsidR="003D1E20" w:rsidRDefault="003D1E20" w:rsidP="003D1E20">
            <w:pPr>
              <w:rPr>
                <w:rFonts w:ascii="Segoe UI Symbol" w:eastAsia="MS Gothic" w:hAnsi="Segoe UI Symbol" w:cs="Segoe UI Symbol"/>
              </w:rPr>
            </w:pPr>
            <w:r>
              <w:t>C</w:t>
            </w:r>
          </w:p>
        </w:tc>
        <w:tc>
          <w:tcPr>
            <w:tcW w:w="1980" w:type="dxa"/>
          </w:tcPr>
          <w:p w14:paraId="722F9298" w14:textId="77777777" w:rsidR="003D1E20" w:rsidRPr="003D1E20" w:rsidRDefault="001E7F86" w:rsidP="003D1E20">
            <w:pPr>
              <w:rPr>
                <w:rFonts w:cstheme="minorHAnsi"/>
              </w:rPr>
            </w:pPr>
            <w:sdt>
              <w:sdtPr>
                <w:rPr>
                  <w:rFonts w:cstheme="minorHAnsi"/>
                </w:rPr>
                <w:id w:val="-12389328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17B2DA" w14:textId="77777777" w:rsidR="003D1E20" w:rsidRPr="003D1E20" w:rsidRDefault="001E7F86" w:rsidP="003D1E20">
            <w:pPr>
              <w:rPr>
                <w:rFonts w:cstheme="minorHAnsi"/>
              </w:rPr>
            </w:pPr>
            <w:sdt>
              <w:sdtPr>
                <w:rPr>
                  <w:rFonts w:cstheme="minorHAnsi"/>
                </w:rPr>
                <w:id w:val="17816892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63522BE" w14:textId="77777777" w:rsidR="003D1E20" w:rsidRPr="003D1E20" w:rsidRDefault="001E7F86" w:rsidP="003D1E20">
            <w:pPr>
              <w:rPr>
                <w:rFonts w:cstheme="minorHAnsi"/>
              </w:rPr>
            </w:pPr>
            <w:sdt>
              <w:sdtPr>
                <w:rPr>
                  <w:rFonts w:cstheme="minorHAnsi"/>
                </w:rPr>
                <w:id w:val="19195138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82D326" w14:textId="77777777" w:rsidR="003D1E20" w:rsidRPr="003D1E20" w:rsidRDefault="001E7F86" w:rsidP="003D1E20">
            <w:pPr>
              <w:rPr>
                <w:rFonts w:cstheme="minorHAnsi"/>
              </w:rPr>
            </w:pPr>
            <w:sdt>
              <w:sdtPr>
                <w:rPr>
                  <w:rFonts w:cstheme="minorHAnsi"/>
                </w:rPr>
                <w:id w:val="8623330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EBCE92" w14:textId="77777777" w:rsidR="003D1E20" w:rsidRDefault="003D1E20" w:rsidP="003D1E20">
            <w:pPr>
              <w:rPr>
                <w:rFonts w:cstheme="minorHAnsi"/>
              </w:rPr>
            </w:pPr>
          </w:p>
        </w:tc>
        <w:sdt>
          <w:sdtPr>
            <w:rPr>
              <w:rFonts w:cstheme="minorHAnsi"/>
            </w:rPr>
            <w:id w:val="-1791436502"/>
            <w:placeholder>
              <w:docPart w:val="5788C13FCDD447759A4274C2EDC92068"/>
            </w:placeholder>
            <w:showingPlcHdr/>
          </w:sdtPr>
          <w:sdtEndPr/>
          <w:sdtContent>
            <w:tc>
              <w:tcPr>
                <w:tcW w:w="4770" w:type="dxa"/>
              </w:tcPr>
              <w:p w14:paraId="2D60B1FF" w14:textId="415334E4"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913BFDD" w14:textId="77777777" w:rsidTr="0089695F">
        <w:trPr>
          <w:cantSplit/>
        </w:trPr>
        <w:tc>
          <w:tcPr>
            <w:tcW w:w="990" w:type="dxa"/>
          </w:tcPr>
          <w:p w14:paraId="70D161B6" w14:textId="324EAD3F" w:rsidR="003D1E20" w:rsidRPr="004111DB" w:rsidRDefault="003D1E20" w:rsidP="003D1E20">
            <w:pPr>
              <w:jc w:val="center"/>
              <w:rPr>
                <w:rFonts w:cstheme="minorHAnsi"/>
                <w:b/>
                <w:bCs/>
              </w:rPr>
            </w:pPr>
            <w:r w:rsidRPr="004111DB">
              <w:rPr>
                <w:b/>
                <w:bCs/>
              </w:rPr>
              <w:t>11-D-14</w:t>
            </w:r>
          </w:p>
        </w:tc>
        <w:tc>
          <w:tcPr>
            <w:tcW w:w="6300" w:type="dxa"/>
            <w:tcBorders>
              <w:top w:val="single" w:sz="4" w:space="0" w:color="auto"/>
              <w:left w:val="single" w:sz="4" w:space="0" w:color="auto"/>
              <w:bottom w:val="single" w:sz="4" w:space="0" w:color="auto"/>
              <w:right w:val="nil"/>
            </w:tcBorders>
            <w:shd w:val="clear" w:color="auto" w:fill="auto"/>
          </w:tcPr>
          <w:p w14:paraId="0F591BDD" w14:textId="77777777" w:rsidR="003D1E20" w:rsidRDefault="003D1E20" w:rsidP="003D1E20">
            <w:pPr>
              <w:rPr>
                <w:color w:val="000000"/>
              </w:rPr>
            </w:pPr>
            <w:r>
              <w:rPr>
                <w:color w:val="000000"/>
              </w:rPr>
              <w:t>All anesthetics other than topical, local, or low-flow nitrous oxide anesthetic agents are delivered by either an appropriately credentialed Pediatric Dentist (excluding dissociative drugs and general anesthesia), Medical Anesthesiologist, an appropriately trained and credentialed Dentist Anesthesiologist, or by a CRNA (under physician supervision if required by state or federal law or by a policy adopted by the facility). All personnel must abide by all state and federal regulations and laws governing the administration of anesthesia.</w:t>
            </w:r>
          </w:p>
          <w:p w14:paraId="2B9E87AB"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BC76B08" w14:textId="637E7D0F" w:rsidR="003D1E20" w:rsidRPr="0084305D" w:rsidRDefault="003D1E20" w:rsidP="003D1E20">
            <w:pPr>
              <w:rPr>
                <w:rFonts w:cstheme="minorHAnsi"/>
              </w:rPr>
            </w:pPr>
          </w:p>
        </w:tc>
        <w:tc>
          <w:tcPr>
            <w:tcW w:w="810" w:type="dxa"/>
          </w:tcPr>
          <w:p w14:paraId="21018F15" w14:textId="77777777" w:rsidR="003D1E20" w:rsidRDefault="003D1E20" w:rsidP="003D1E20">
            <w:r>
              <w:t>B</w:t>
            </w:r>
            <w:r>
              <w:br/>
              <w:t>C-M</w:t>
            </w:r>
          </w:p>
          <w:p w14:paraId="2C620FCA" w14:textId="53DAEBE0" w:rsidR="003D1E20" w:rsidRDefault="003D1E20" w:rsidP="003D1E20">
            <w:pPr>
              <w:rPr>
                <w:rFonts w:ascii="Segoe UI Symbol" w:eastAsia="MS Gothic" w:hAnsi="Segoe UI Symbol" w:cs="Segoe UI Symbol"/>
              </w:rPr>
            </w:pPr>
            <w:r>
              <w:t>C</w:t>
            </w:r>
          </w:p>
        </w:tc>
        <w:tc>
          <w:tcPr>
            <w:tcW w:w="1980" w:type="dxa"/>
          </w:tcPr>
          <w:p w14:paraId="0F5B53C9" w14:textId="77777777" w:rsidR="003D1E20" w:rsidRPr="003D1E20" w:rsidRDefault="001E7F86" w:rsidP="003D1E20">
            <w:pPr>
              <w:rPr>
                <w:rFonts w:cstheme="minorHAnsi"/>
              </w:rPr>
            </w:pPr>
            <w:sdt>
              <w:sdtPr>
                <w:rPr>
                  <w:rFonts w:cstheme="minorHAnsi"/>
                </w:rPr>
                <w:id w:val="2992729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A9F526" w14:textId="77777777" w:rsidR="003D1E20" w:rsidRPr="003D1E20" w:rsidRDefault="001E7F86" w:rsidP="003D1E20">
            <w:pPr>
              <w:rPr>
                <w:rFonts w:cstheme="minorHAnsi"/>
              </w:rPr>
            </w:pPr>
            <w:sdt>
              <w:sdtPr>
                <w:rPr>
                  <w:rFonts w:cstheme="minorHAnsi"/>
                </w:rPr>
                <w:id w:val="-9791489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2E964F" w14:textId="77777777" w:rsidR="003D1E20" w:rsidRPr="003D1E20" w:rsidRDefault="001E7F86" w:rsidP="003D1E20">
            <w:pPr>
              <w:rPr>
                <w:rFonts w:cstheme="minorHAnsi"/>
              </w:rPr>
            </w:pPr>
            <w:sdt>
              <w:sdtPr>
                <w:rPr>
                  <w:rFonts w:cstheme="minorHAnsi"/>
                </w:rPr>
                <w:id w:val="-21417263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4936EE" w14:textId="77777777" w:rsidR="003D1E20" w:rsidRPr="003D1E20" w:rsidRDefault="001E7F86" w:rsidP="003D1E20">
            <w:pPr>
              <w:rPr>
                <w:rFonts w:cstheme="minorHAnsi"/>
              </w:rPr>
            </w:pPr>
            <w:sdt>
              <w:sdtPr>
                <w:rPr>
                  <w:rFonts w:cstheme="minorHAnsi"/>
                </w:rPr>
                <w:id w:val="19244480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0471DA" w14:textId="77777777" w:rsidR="003D1E20" w:rsidRDefault="003D1E20" w:rsidP="003D1E20">
            <w:pPr>
              <w:rPr>
                <w:rFonts w:cstheme="minorHAnsi"/>
              </w:rPr>
            </w:pPr>
          </w:p>
        </w:tc>
        <w:sdt>
          <w:sdtPr>
            <w:rPr>
              <w:rFonts w:cstheme="minorHAnsi"/>
            </w:rPr>
            <w:id w:val="18130161"/>
            <w:placeholder>
              <w:docPart w:val="9E06928D0ABE4209BD069FF2BC3C73FB"/>
            </w:placeholder>
            <w:showingPlcHdr/>
          </w:sdtPr>
          <w:sdtEndPr/>
          <w:sdtContent>
            <w:tc>
              <w:tcPr>
                <w:tcW w:w="4770" w:type="dxa"/>
              </w:tcPr>
              <w:p w14:paraId="4A909E3F" w14:textId="21365C69" w:rsidR="003D1E20" w:rsidRDefault="003D1E20" w:rsidP="003D1E20">
                <w:pPr>
                  <w:rPr>
                    <w:rFonts w:cstheme="minorHAnsi"/>
                  </w:rPr>
                </w:pPr>
                <w:r w:rsidRPr="00C34C63">
                  <w:rPr>
                    <w:rFonts w:cstheme="minorHAnsi"/>
                  </w:rPr>
                  <w:t>Enter observations of non-compliance, comments or notes here.</w:t>
                </w:r>
              </w:p>
            </w:tc>
          </w:sdtContent>
        </w:sdt>
      </w:tr>
      <w:bookmarkStart w:id="93" w:name="Per11D15"/>
      <w:tr w:rsidR="003D1E20" w14:paraId="2FA57E3D" w14:textId="77777777" w:rsidTr="0089695F">
        <w:trPr>
          <w:cantSplit/>
        </w:trPr>
        <w:tc>
          <w:tcPr>
            <w:tcW w:w="990" w:type="dxa"/>
          </w:tcPr>
          <w:p w14:paraId="49F7A160" w14:textId="11E4676C" w:rsidR="003D1E20" w:rsidRPr="004111DB" w:rsidRDefault="003D1E20" w:rsidP="003D1E20">
            <w:pPr>
              <w:jc w:val="center"/>
              <w:rPr>
                <w:rFonts w:cstheme="minorHAnsi"/>
                <w:b/>
                <w:bCs/>
              </w:rPr>
            </w:pPr>
            <w:r>
              <w:rPr>
                <w:b/>
                <w:bCs/>
              </w:rPr>
              <w:lastRenderedPageBreak/>
              <w:fldChar w:fldCharType="begin"/>
            </w:r>
            <w:r>
              <w:rPr>
                <w:b/>
                <w:bCs/>
              </w:rPr>
              <w:instrText xml:space="preserve"> HYPERLINK  \l "PerWorksheet2" </w:instrText>
            </w:r>
            <w:r>
              <w:rPr>
                <w:b/>
                <w:bCs/>
              </w:rPr>
              <w:fldChar w:fldCharType="separate"/>
            </w:r>
            <w:r w:rsidRPr="00126B15">
              <w:rPr>
                <w:rStyle w:val="Hyperlink"/>
                <w:b/>
                <w:bCs/>
              </w:rPr>
              <w:t>11-D-15</w:t>
            </w:r>
            <w:bookmarkEnd w:id="93"/>
            <w:r>
              <w:rPr>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8DC11CD" w14:textId="77777777" w:rsidR="003D1E20" w:rsidRDefault="003D1E20" w:rsidP="003D1E20">
            <w:pPr>
              <w:rPr>
                <w:color w:val="000000"/>
              </w:rPr>
            </w:pPr>
            <w:r>
              <w:rPr>
                <w:color w:val="000000"/>
              </w:rPr>
              <w:t>Individuals administering deep sedation or general anesthesia must have:</w:t>
            </w:r>
            <w:r>
              <w:rPr>
                <w:color w:val="000000"/>
              </w:rPr>
              <w:br/>
              <w:t>· DDS, DMD, MD, DO, or CRNA degree</w:t>
            </w:r>
            <w:r>
              <w:rPr>
                <w:color w:val="000000"/>
              </w:rPr>
              <w:br/>
              <w:t>· Certified or eligibility for certification by American Board of Medical Specialties (ABMS) or American Osteopathic Association Bureau of Osteopathic Specialists (AOABOS). (“Medical Anesthesiologist”)</w:t>
            </w:r>
            <w:r>
              <w:rPr>
                <w:color w:val="000000"/>
              </w:rPr>
              <w:br/>
              <w:t>· Certified or eligible for certification by American Dental Society of Anesthesiology (ASDA). (“Dentist Anesthesiologist”)</w:t>
            </w:r>
          </w:p>
          <w:p w14:paraId="3BF6C6AD"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30BCC8" w14:textId="7EFDC058" w:rsidR="003D1E20" w:rsidRPr="0084305D" w:rsidRDefault="003D1E20" w:rsidP="003D1E20">
            <w:pPr>
              <w:rPr>
                <w:rFonts w:cstheme="minorHAnsi"/>
              </w:rPr>
            </w:pPr>
          </w:p>
        </w:tc>
        <w:tc>
          <w:tcPr>
            <w:tcW w:w="810" w:type="dxa"/>
          </w:tcPr>
          <w:p w14:paraId="449E5F3B" w14:textId="77777777" w:rsidR="003D1E20" w:rsidRDefault="003D1E20" w:rsidP="003D1E20">
            <w:r>
              <w:t>A</w:t>
            </w:r>
          </w:p>
          <w:p w14:paraId="6259FE2D" w14:textId="300B829C" w:rsidR="003D1E20" w:rsidRPr="00AA2FAE" w:rsidRDefault="003D1E20" w:rsidP="003D1E20">
            <w:r w:rsidRPr="00AA2FAE">
              <w:t>B</w:t>
            </w:r>
          </w:p>
          <w:p w14:paraId="3178E2C2" w14:textId="77777777" w:rsidR="003D1E20" w:rsidRPr="00AA2FAE" w:rsidRDefault="003D1E20" w:rsidP="003D1E20">
            <w:r w:rsidRPr="00AA2FAE">
              <w:t>C-M</w:t>
            </w:r>
          </w:p>
          <w:p w14:paraId="39C707A5" w14:textId="05A00CB0" w:rsidR="003D1E20" w:rsidRDefault="003D1E20" w:rsidP="003D1E20">
            <w:pPr>
              <w:rPr>
                <w:rFonts w:ascii="Segoe UI Symbol" w:eastAsia="MS Gothic" w:hAnsi="Segoe UI Symbol" w:cs="Segoe UI Symbol"/>
              </w:rPr>
            </w:pPr>
            <w:r w:rsidRPr="00AA2FAE">
              <w:t>C</w:t>
            </w:r>
          </w:p>
        </w:tc>
        <w:tc>
          <w:tcPr>
            <w:tcW w:w="1980" w:type="dxa"/>
          </w:tcPr>
          <w:p w14:paraId="56C36DF3" w14:textId="77777777" w:rsidR="003D1E20" w:rsidRPr="003D1E20" w:rsidRDefault="001E7F86" w:rsidP="003D1E20">
            <w:pPr>
              <w:rPr>
                <w:rFonts w:cstheme="minorHAnsi"/>
              </w:rPr>
            </w:pPr>
            <w:sdt>
              <w:sdtPr>
                <w:rPr>
                  <w:rFonts w:cstheme="minorHAnsi"/>
                </w:rPr>
                <w:id w:val="-2832720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25DEEBA" w14:textId="77777777" w:rsidR="003D1E20" w:rsidRPr="003D1E20" w:rsidRDefault="001E7F86" w:rsidP="003D1E20">
            <w:pPr>
              <w:rPr>
                <w:rFonts w:cstheme="minorHAnsi"/>
              </w:rPr>
            </w:pPr>
            <w:sdt>
              <w:sdtPr>
                <w:rPr>
                  <w:rFonts w:cstheme="minorHAnsi"/>
                </w:rPr>
                <w:id w:val="-5393518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9C1B2F" w14:textId="77777777" w:rsidR="003D1E20" w:rsidRPr="003D1E20" w:rsidRDefault="001E7F86" w:rsidP="003D1E20">
            <w:pPr>
              <w:rPr>
                <w:rFonts w:cstheme="minorHAnsi"/>
              </w:rPr>
            </w:pPr>
            <w:sdt>
              <w:sdtPr>
                <w:rPr>
                  <w:rFonts w:cstheme="minorHAnsi"/>
                </w:rPr>
                <w:id w:val="-14182388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7CB83BB" w14:textId="77777777" w:rsidR="003D1E20" w:rsidRPr="003D1E20" w:rsidRDefault="001E7F86" w:rsidP="003D1E20">
            <w:pPr>
              <w:rPr>
                <w:rFonts w:cstheme="minorHAnsi"/>
              </w:rPr>
            </w:pPr>
            <w:sdt>
              <w:sdtPr>
                <w:rPr>
                  <w:rFonts w:cstheme="minorHAnsi"/>
                </w:rPr>
                <w:id w:val="-17598195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7D0741" w14:textId="77777777" w:rsidR="003D1E20" w:rsidRDefault="003D1E20" w:rsidP="003D1E20">
            <w:pPr>
              <w:rPr>
                <w:rFonts w:cstheme="minorHAnsi"/>
              </w:rPr>
            </w:pPr>
          </w:p>
        </w:tc>
        <w:sdt>
          <w:sdtPr>
            <w:rPr>
              <w:rFonts w:cstheme="minorHAnsi"/>
            </w:rPr>
            <w:id w:val="-1875607999"/>
            <w:placeholder>
              <w:docPart w:val="BDA8C8283CEB42D2AF8D5D1A2764F6F3"/>
            </w:placeholder>
            <w:showingPlcHdr/>
          </w:sdtPr>
          <w:sdtEndPr/>
          <w:sdtContent>
            <w:tc>
              <w:tcPr>
                <w:tcW w:w="4770" w:type="dxa"/>
              </w:tcPr>
              <w:p w14:paraId="0E8C18F1" w14:textId="5882A7FE" w:rsidR="003D1E20" w:rsidRDefault="003D1E20" w:rsidP="003D1E20">
                <w:pPr>
                  <w:rPr>
                    <w:rFonts w:cstheme="minorHAnsi"/>
                  </w:rPr>
                </w:pPr>
                <w:r w:rsidRPr="0084305D">
                  <w:rPr>
                    <w:rFonts w:cstheme="minorHAnsi"/>
                  </w:rPr>
                  <w:t>Enter observations of non-compliance, comments or notes here.</w:t>
                </w:r>
              </w:p>
            </w:tc>
          </w:sdtContent>
        </w:sdt>
      </w:tr>
      <w:tr w:rsidR="008045EC" w14:paraId="6EBFE168" w14:textId="77777777" w:rsidTr="0089695F">
        <w:trPr>
          <w:cantSplit/>
        </w:trPr>
        <w:tc>
          <w:tcPr>
            <w:tcW w:w="15120" w:type="dxa"/>
            <w:gridSpan w:val="6"/>
            <w:tcBorders>
              <w:left w:val="nil"/>
            </w:tcBorders>
            <w:shd w:val="clear" w:color="auto" w:fill="D9E2F3" w:themeFill="accent1" w:themeFillTint="33"/>
          </w:tcPr>
          <w:p w14:paraId="6A58E115"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3D1E20" w14:paraId="691B3A3B" w14:textId="77777777" w:rsidTr="0089695F">
        <w:trPr>
          <w:cantSplit/>
        </w:trPr>
        <w:tc>
          <w:tcPr>
            <w:tcW w:w="990" w:type="dxa"/>
          </w:tcPr>
          <w:p w14:paraId="26B21D0D" w14:textId="77777777" w:rsidR="003D1E20" w:rsidRPr="0084305D" w:rsidRDefault="003D1E20" w:rsidP="003D1E20">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1A11380B" w14:textId="77777777" w:rsidR="003D1E20" w:rsidRPr="0084305D" w:rsidRDefault="003D1E20" w:rsidP="003D1E20">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219FB9F1" w14:textId="77777777" w:rsidR="003D1E20" w:rsidRPr="0084305D" w:rsidRDefault="003D1E20" w:rsidP="003D1E20">
            <w:pPr>
              <w:rPr>
                <w:rFonts w:cstheme="minorHAnsi"/>
              </w:rPr>
            </w:pPr>
            <w:r w:rsidRPr="0084305D">
              <w:rPr>
                <w:rFonts w:cstheme="minorHAnsi"/>
                <w:color w:val="000000"/>
              </w:rPr>
              <w:t> </w:t>
            </w:r>
          </w:p>
        </w:tc>
        <w:tc>
          <w:tcPr>
            <w:tcW w:w="810" w:type="dxa"/>
          </w:tcPr>
          <w:p w14:paraId="07AD120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598F787" w14:textId="77777777" w:rsidR="003D1E20" w:rsidRPr="0084305D" w:rsidRDefault="003D1E20" w:rsidP="003D1E20">
            <w:pPr>
              <w:rPr>
                <w:rFonts w:cstheme="minorHAnsi"/>
              </w:rPr>
            </w:pPr>
            <w:r w:rsidRPr="0084305D">
              <w:rPr>
                <w:rFonts w:cstheme="minorHAnsi"/>
              </w:rPr>
              <w:t xml:space="preserve">C-M, </w:t>
            </w:r>
          </w:p>
          <w:p w14:paraId="285CA1E1" w14:textId="77777777" w:rsidR="003D1E20" w:rsidRPr="0084305D" w:rsidRDefault="003D1E20" w:rsidP="003D1E20">
            <w:pPr>
              <w:rPr>
                <w:rFonts w:cstheme="minorHAnsi"/>
              </w:rPr>
            </w:pPr>
            <w:r w:rsidRPr="0084305D">
              <w:rPr>
                <w:rFonts w:cstheme="minorHAnsi"/>
              </w:rPr>
              <w:t>C</w:t>
            </w:r>
          </w:p>
        </w:tc>
        <w:tc>
          <w:tcPr>
            <w:tcW w:w="1980" w:type="dxa"/>
          </w:tcPr>
          <w:p w14:paraId="55A729B8" w14:textId="77777777" w:rsidR="003D1E20" w:rsidRPr="003D1E20" w:rsidRDefault="001E7F86" w:rsidP="003D1E20">
            <w:pPr>
              <w:rPr>
                <w:rFonts w:cstheme="minorHAnsi"/>
              </w:rPr>
            </w:pPr>
            <w:sdt>
              <w:sdtPr>
                <w:rPr>
                  <w:rFonts w:cstheme="minorHAnsi"/>
                </w:rPr>
                <w:id w:val="-20940092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F852E3" w14:textId="77777777" w:rsidR="003D1E20" w:rsidRPr="003D1E20" w:rsidRDefault="001E7F86" w:rsidP="003D1E20">
            <w:pPr>
              <w:rPr>
                <w:rFonts w:cstheme="minorHAnsi"/>
              </w:rPr>
            </w:pPr>
            <w:sdt>
              <w:sdtPr>
                <w:rPr>
                  <w:rFonts w:cstheme="minorHAnsi"/>
                </w:rPr>
                <w:id w:val="-11859741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90762D" w14:textId="77777777" w:rsidR="003D1E20" w:rsidRPr="003D1E20" w:rsidRDefault="001E7F86" w:rsidP="003D1E20">
            <w:pPr>
              <w:rPr>
                <w:rFonts w:cstheme="minorHAnsi"/>
              </w:rPr>
            </w:pPr>
            <w:sdt>
              <w:sdtPr>
                <w:rPr>
                  <w:rFonts w:cstheme="minorHAnsi"/>
                </w:rPr>
                <w:id w:val="-12760136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6128086" w14:textId="77777777" w:rsidR="003D1E20" w:rsidRPr="003D1E20" w:rsidRDefault="001E7F86" w:rsidP="003D1E20">
            <w:pPr>
              <w:rPr>
                <w:rFonts w:cstheme="minorHAnsi"/>
              </w:rPr>
            </w:pPr>
            <w:sdt>
              <w:sdtPr>
                <w:rPr>
                  <w:rFonts w:cstheme="minorHAnsi"/>
                </w:rPr>
                <w:id w:val="-1949262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49E8AD" w14:textId="77777777" w:rsidR="003D1E20" w:rsidRPr="0084305D" w:rsidRDefault="003D1E20" w:rsidP="003D1E20">
            <w:pPr>
              <w:rPr>
                <w:rFonts w:cstheme="minorHAnsi"/>
              </w:rPr>
            </w:pPr>
          </w:p>
        </w:tc>
        <w:sdt>
          <w:sdtPr>
            <w:rPr>
              <w:rFonts w:cstheme="minorHAnsi"/>
            </w:rPr>
            <w:id w:val="1728415321"/>
            <w:placeholder>
              <w:docPart w:val="C1380A8D2F444C1280882BD4290B2666"/>
            </w:placeholder>
            <w:showingPlcHdr/>
          </w:sdtPr>
          <w:sdtEndPr/>
          <w:sdtContent>
            <w:tc>
              <w:tcPr>
                <w:tcW w:w="4770" w:type="dxa"/>
              </w:tcPr>
              <w:p w14:paraId="6A70167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A790636" w14:textId="77777777" w:rsidTr="0089695F">
        <w:trPr>
          <w:cantSplit/>
        </w:trPr>
        <w:tc>
          <w:tcPr>
            <w:tcW w:w="990" w:type="dxa"/>
          </w:tcPr>
          <w:p w14:paraId="7B762ACF" w14:textId="6C3A0DBA" w:rsidR="003D1E20" w:rsidRPr="004111DB" w:rsidRDefault="003D1E20" w:rsidP="003D1E20">
            <w:pPr>
              <w:jc w:val="center"/>
              <w:rPr>
                <w:rFonts w:cstheme="minorHAnsi"/>
                <w:b/>
                <w:bCs/>
              </w:rPr>
            </w:pPr>
            <w:r w:rsidRPr="004111DB">
              <w:rPr>
                <w:b/>
                <w:bCs/>
              </w:rPr>
              <w:t>11-E-4</w:t>
            </w:r>
          </w:p>
        </w:tc>
        <w:tc>
          <w:tcPr>
            <w:tcW w:w="6300" w:type="dxa"/>
            <w:tcBorders>
              <w:top w:val="single" w:sz="4" w:space="0" w:color="auto"/>
              <w:left w:val="single" w:sz="4" w:space="0" w:color="auto"/>
              <w:bottom w:val="single" w:sz="4" w:space="0" w:color="auto"/>
              <w:right w:val="nil"/>
            </w:tcBorders>
            <w:shd w:val="clear" w:color="auto" w:fill="auto"/>
          </w:tcPr>
          <w:p w14:paraId="0A2D7AE1" w14:textId="77777777" w:rsidR="003D1E20" w:rsidRDefault="003D1E20" w:rsidP="003D1E20">
            <w:pPr>
              <w:rPr>
                <w:color w:val="000000"/>
              </w:rPr>
            </w:pPr>
            <w:r>
              <w:rPr>
                <w:color w:val="000000"/>
              </w:rPr>
              <w:t>The Pediatric Dentist is responsible for the operation of the procedure room and patient care areas.</w:t>
            </w:r>
          </w:p>
          <w:p w14:paraId="7F554779"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A3EBF7" w14:textId="70CA3C44" w:rsidR="003D1E20" w:rsidRPr="0084305D" w:rsidRDefault="003D1E20" w:rsidP="003D1E20">
            <w:pPr>
              <w:rPr>
                <w:rFonts w:cstheme="minorHAnsi"/>
                <w:color w:val="000000"/>
              </w:rPr>
            </w:pPr>
          </w:p>
        </w:tc>
        <w:tc>
          <w:tcPr>
            <w:tcW w:w="810" w:type="dxa"/>
          </w:tcPr>
          <w:p w14:paraId="3CD3B3C4" w14:textId="77777777" w:rsidR="003D1E20" w:rsidRDefault="003D1E20" w:rsidP="003D1E20">
            <w:r>
              <w:t>A</w:t>
            </w:r>
          </w:p>
          <w:p w14:paraId="20A42C90" w14:textId="77777777" w:rsidR="003D1E20" w:rsidRDefault="003D1E20" w:rsidP="003D1E20">
            <w:r>
              <w:t>B</w:t>
            </w:r>
          </w:p>
          <w:p w14:paraId="554E594B" w14:textId="77777777" w:rsidR="003D1E20" w:rsidRDefault="003D1E20" w:rsidP="003D1E20">
            <w:r>
              <w:t>C-M</w:t>
            </w:r>
          </w:p>
          <w:p w14:paraId="7CA011B5" w14:textId="39C468F0" w:rsidR="003D1E20" w:rsidRDefault="003D1E20" w:rsidP="003D1E20">
            <w:pPr>
              <w:rPr>
                <w:rFonts w:ascii="Segoe UI Symbol" w:eastAsia="MS Gothic" w:hAnsi="Segoe UI Symbol" w:cs="Segoe UI Symbol"/>
              </w:rPr>
            </w:pPr>
            <w:r>
              <w:t>C</w:t>
            </w:r>
          </w:p>
        </w:tc>
        <w:tc>
          <w:tcPr>
            <w:tcW w:w="1980" w:type="dxa"/>
          </w:tcPr>
          <w:p w14:paraId="0076B2E6" w14:textId="77777777" w:rsidR="003D1E20" w:rsidRPr="003D1E20" w:rsidRDefault="001E7F86" w:rsidP="003D1E20">
            <w:pPr>
              <w:rPr>
                <w:rFonts w:cstheme="minorHAnsi"/>
              </w:rPr>
            </w:pPr>
            <w:sdt>
              <w:sdtPr>
                <w:rPr>
                  <w:rFonts w:cstheme="minorHAnsi"/>
                </w:rPr>
                <w:id w:val="21088477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B9C691" w14:textId="77777777" w:rsidR="003D1E20" w:rsidRPr="003D1E20" w:rsidRDefault="001E7F86" w:rsidP="003D1E20">
            <w:pPr>
              <w:rPr>
                <w:rFonts w:cstheme="minorHAnsi"/>
              </w:rPr>
            </w:pPr>
            <w:sdt>
              <w:sdtPr>
                <w:rPr>
                  <w:rFonts w:cstheme="minorHAnsi"/>
                </w:rPr>
                <w:id w:val="527419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039E8A" w14:textId="77777777" w:rsidR="003D1E20" w:rsidRPr="003D1E20" w:rsidRDefault="001E7F86" w:rsidP="003D1E20">
            <w:pPr>
              <w:rPr>
                <w:rFonts w:cstheme="minorHAnsi"/>
              </w:rPr>
            </w:pPr>
            <w:sdt>
              <w:sdtPr>
                <w:rPr>
                  <w:rFonts w:cstheme="minorHAnsi"/>
                </w:rPr>
                <w:id w:val="-19128382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E5EEB9" w14:textId="77777777" w:rsidR="003D1E20" w:rsidRPr="003D1E20" w:rsidRDefault="001E7F86" w:rsidP="003D1E20">
            <w:pPr>
              <w:rPr>
                <w:rFonts w:cstheme="minorHAnsi"/>
              </w:rPr>
            </w:pPr>
            <w:sdt>
              <w:sdtPr>
                <w:rPr>
                  <w:rFonts w:cstheme="minorHAnsi"/>
                </w:rPr>
                <w:id w:val="-1311763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D448B0" w14:textId="77777777" w:rsidR="003D1E20" w:rsidRDefault="003D1E20" w:rsidP="003D1E20">
            <w:pPr>
              <w:rPr>
                <w:rFonts w:cstheme="minorHAnsi"/>
              </w:rPr>
            </w:pPr>
          </w:p>
        </w:tc>
        <w:sdt>
          <w:sdtPr>
            <w:rPr>
              <w:rFonts w:cstheme="minorHAnsi"/>
            </w:rPr>
            <w:id w:val="1027446180"/>
            <w:placeholder>
              <w:docPart w:val="8FE8B3556508403A9D11437AB5ED5B5D"/>
            </w:placeholder>
            <w:showingPlcHdr/>
          </w:sdtPr>
          <w:sdtEndPr/>
          <w:sdtContent>
            <w:tc>
              <w:tcPr>
                <w:tcW w:w="4770" w:type="dxa"/>
              </w:tcPr>
              <w:p w14:paraId="21F54C33" w14:textId="691D5CF0" w:rsidR="003D1E20" w:rsidRDefault="003D1E20" w:rsidP="003D1E20">
                <w:pPr>
                  <w:rPr>
                    <w:rFonts w:cstheme="minorHAnsi"/>
                  </w:rPr>
                </w:pPr>
                <w:r w:rsidRPr="00C34C63">
                  <w:rPr>
                    <w:rFonts w:cstheme="minorHAnsi"/>
                  </w:rPr>
                  <w:t>Enter observations of non-compliance, comments or notes here.</w:t>
                </w:r>
              </w:p>
            </w:tc>
          </w:sdtContent>
        </w:sdt>
      </w:tr>
      <w:tr w:rsidR="008045EC" w14:paraId="162E0405" w14:textId="77777777" w:rsidTr="0089695F">
        <w:trPr>
          <w:cantSplit/>
        </w:trPr>
        <w:tc>
          <w:tcPr>
            <w:tcW w:w="15120" w:type="dxa"/>
            <w:gridSpan w:val="6"/>
            <w:tcBorders>
              <w:left w:val="nil"/>
            </w:tcBorders>
            <w:shd w:val="clear" w:color="auto" w:fill="D9E2F3" w:themeFill="accent1" w:themeFillTint="33"/>
          </w:tcPr>
          <w:p w14:paraId="5495E98F"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3D1E20" w14:paraId="3A446101" w14:textId="77777777" w:rsidTr="0089695F">
        <w:trPr>
          <w:cantSplit/>
        </w:trPr>
        <w:tc>
          <w:tcPr>
            <w:tcW w:w="990" w:type="dxa"/>
          </w:tcPr>
          <w:p w14:paraId="7E5CEAF6" w14:textId="77777777" w:rsidR="003D1E20" w:rsidRPr="0084305D" w:rsidRDefault="003D1E20" w:rsidP="003D1E20">
            <w:pPr>
              <w:jc w:val="center"/>
              <w:rPr>
                <w:rFonts w:cstheme="minorHAnsi"/>
                <w:b/>
                <w:bCs/>
              </w:rPr>
            </w:pPr>
            <w:r w:rsidRPr="0084305D">
              <w:rPr>
                <w:rFonts w:cstheme="minorHAnsi"/>
                <w:b/>
                <w:bCs/>
              </w:rPr>
              <w:t>11-G-1</w:t>
            </w:r>
          </w:p>
        </w:tc>
        <w:tc>
          <w:tcPr>
            <w:tcW w:w="6300" w:type="dxa"/>
            <w:tcBorders>
              <w:right w:val="nil"/>
            </w:tcBorders>
          </w:tcPr>
          <w:p w14:paraId="4DAED395" w14:textId="77777777" w:rsidR="003D1E20" w:rsidRPr="0084305D" w:rsidRDefault="003D1E20" w:rsidP="003D1E20">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46F7CA7A" w14:textId="77777777" w:rsidR="003D1E20" w:rsidRPr="0084305D" w:rsidRDefault="003D1E20" w:rsidP="003D1E20">
            <w:pPr>
              <w:rPr>
                <w:rFonts w:cstheme="minorHAnsi"/>
              </w:rPr>
            </w:pPr>
          </w:p>
        </w:tc>
        <w:tc>
          <w:tcPr>
            <w:tcW w:w="270" w:type="dxa"/>
            <w:tcBorders>
              <w:left w:val="nil"/>
            </w:tcBorders>
          </w:tcPr>
          <w:p w14:paraId="2B1F91DF" w14:textId="77777777" w:rsidR="003D1E20" w:rsidRPr="0084305D" w:rsidRDefault="003D1E20" w:rsidP="003D1E20">
            <w:pPr>
              <w:rPr>
                <w:rFonts w:cstheme="minorHAnsi"/>
              </w:rPr>
            </w:pPr>
          </w:p>
        </w:tc>
        <w:tc>
          <w:tcPr>
            <w:tcW w:w="810" w:type="dxa"/>
          </w:tcPr>
          <w:p w14:paraId="752BF2E6" w14:textId="77777777" w:rsidR="003D1E20" w:rsidRPr="00C34C63" w:rsidRDefault="003D1E20" w:rsidP="003D1E20">
            <w:pPr>
              <w:rPr>
                <w:rFonts w:cstheme="minorHAnsi"/>
              </w:rPr>
            </w:pPr>
            <w:r w:rsidRPr="00C34C63">
              <w:rPr>
                <w:rFonts w:cstheme="minorHAnsi"/>
              </w:rPr>
              <w:t xml:space="preserve">B </w:t>
            </w:r>
          </w:p>
          <w:p w14:paraId="3212480F" w14:textId="77777777" w:rsidR="003D1E20" w:rsidRPr="00C34C63" w:rsidRDefault="003D1E20" w:rsidP="003D1E20">
            <w:pPr>
              <w:rPr>
                <w:rFonts w:cstheme="minorHAnsi"/>
              </w:rPr>
            </w:pPr>
            <w:r w:rsidRPr="00C34C63">
              <w:rPr>
                <w:rFonts w:cstheme="minorHAnsi"/>
              </w:rPr>
              <w:t xml:space="preserve">C-M </w:t>
            </w:r>
          </w:p>
          <w:p w14:paraId="02632D83" w14:textId="77777777" w:rsidR="003D1E20" w:rsidRPr="0084305D" w:rsidRDefault="003D1E20" w:rsidP="003D1E20">
            <w:pPr>
              <w:rPr>
                <w:rFonts w:cstheme="minorHAnsi"/>
              </w:rPr>
            </w:pPr>
            <w:r w:rsidRPr="00C34C63">
              <w:rPr>
                <w:rFonts w:cstheme="minorHAnsi"/>
              </w:rPr>
              <w:t>C</w:t>
            </w:r>
            <w:r w:rsidDel="00F012D8">
              <w:rPr>
                <w:rFonts w:cstheme="minorHAnsi"/>
              </w:rPr>
              <w:t xml:space="preserve"> </w:t>
            </w:r>
          </w:p>
        </w:tc>
        <w:tc>
          <w:tcPr>
            <w:tcW w:w="1980" w:type="dxa"/>
          </w:tcPr>
          <w:p w14:paraId="74F7DA91" w14:textId="77777777" w:rsidR="003D1E20" w:rsidRPr="003D1E20" w:rsidRDefault="001E7F86" w:rsidP="003D1E20">
            <w:pPr>
              <w:rPr>
                <w:rFonts w:cstheme="minorHAnsi"/>
              </w:rPr>
            </w:pPr>
            <w:sdt>
              <w:sdtPr>
                <w:rPr>
                  <w:rFonts w:cstheme="minorHAnsi"/>
                </w:rPr>
                <w:id w:val="-13495618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88DDD1" w14:textId="77777777" w:rsidR="003D1E20" w:rsidRPr="003D1E20" w:rsidRDefault="001E7F86" w:rsidP="003D1E20">
            <w:pPr>
              <w:rPr>
                <w:rFonts w:cstheme="minorHAnsi"/>
              </w:rPr>
            </w:pPr>
            <w:sdt>
              <w:sdtPr>
                <w:rPr>
                  <w:rFonts w:cstheme="minorHAnsi"/>
                </w:rPr>
                <w:id w:val="-17312964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4B27F8F" w14:textId="77777777" w:rsidR="003D1E20" w:rsidRPr="003D1E20" w:rsidRDefault="001E7F86" w:rsidP="003D1E20">
            <w:pPr>
              <w:rPr>
                <w:rFonts w:cstheme="minorHAnsi"/>
              </w:rPr>
            </w:pPr>
            <w:sdt>
              <w:sdtPr>
                <w:rPr>
                  <w:rFonts w:cstheme="minorHAnsi"/>
                </w:rPr>
                <w:id w:val="-3076332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D44241" w14:textId="77777777" w:rsidR="003D1E20" w:rsidRPr="003D1E20" w:rsidRDefault="001E7F86" w:rsidP="003D1E20">
            <w:pPr>
              <w:rPr>
                <w:rFonts w:cstheme="minorHAnsi"/>
              </w:rPr>
            </w:pPr>
            <w:sdt>
              <w:sdtPr>
                <w:rPr>
                  <w:rFonts w:cstheme="minorHAnsi"/>
                </w:rPr>
                <w:id w:val="13703362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67C9B84" w14:textId="77777777" w:rsidR="003D1E20" w:rsidRPr="0084305D" w:rsidRDefault="003D1E20" w:rsidP="003D1E20">
            <w:pPr>
              <w:rPr>
                <w:rFonts w:cstheme="minorHAnsi"/>
              </w:rPr>
            </w:pPr>
          </w:p>
        </w:tc>
        <w:sdt>
          <w:sdtPr>
            <w:rPr>
              <w:rFonts w:cstheme="minorHAnsi"/>
            </w:rPr>
            <w:id w:val="557365296"/>
            <w:placeholder>
              <w:docPart w:val="9467DB63283A43F8B060B3A35A7BE928"/>
            </w:placeholder>
            <w:showingPlcHdr/>
          </w:sdtPr>
          <w:sdtEndPr/>
          <w:sdtContent>
            <w:tc>
              <w:tcPr>
                <w:tcW w:w="4770" w:type="dxa"/>
              </w:tcPr>
              <w:p w14:paraId="6566F7F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44510C4" w14:textId="77777777" w:rsidTr="0089695F">
        <w:trPr>
          <w:cantSplit/>
        </w:trPr>
        <w:tc>
          <w:tcPr>
            <w:tcW w:w="990" w:type="dxa"/>
          </w:tcPr>
          <w:p w14:paraId="7CB3B6C2" w14:textId="5A51A59D" w:rsidR="003D1E20" w:rsidRPr="004111DB" w:rsidRDefault="003D1E20" w:rsidP="003D1E20">
            <w:pPr>
              <w:jc w:val="center"/>
              <w:rPr>
                <w:rFonts w:cstheme="minorHAnsi"/>
                <w:b/>
                <w:bCs/>
              </w:rPr>
            </w:pPr>
            <w:r w:rsidRPr="004111DB">
              <w:rPr>
                <w:b/>
                <w:bCs/>
              </w:rPr>
              <w:t>11-G-2</w:t>
            </w:r>
          </w:p>
        </w:tc>
        <w:tc>
          <w:tcPr>
            <w:tcW w:w="6300" w:type="dxa"/>
            <w:tcBorders>
              <w:right w:val="nil"/>
            </w:tcBorders>
          </w:tcPr>
          <w:p w14:paraId="094B5E9E" w14:textId="77777777" w:rsidR="003D1E20" w:rsidRDefault="003D1E20" w:rsidP="003D1E20">
            <w:pPr>
              <w:rPr>
                <w:color w:val="000000"/>
              </w:rPr>
            </w:pPr>
            <w:r>
              <w:rPr>
                <w:color w:val="000000"/>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1577375A" w14:textId="77777777" w:rsidR="003D1E20" w:rsidRPr="00A92797" w:rsidRDefault="003D1E20" w:rsidP="003D1E20"/>
        </w:tc>
        <w:tc>
          <w:tcPr>
            <w:tcW w:w="270" w:type="dxa"/>
            <w:tcBorders>
              <w:left w:val="nil"/>
            </w:tcBorders>
          </w:tcPr>
          <w:p w14:paraId="19932960" w14:textId="3C621EE7" w:rsidR="003D1E20" w:rsidRPr="0084305D" w:rsidRDefault="003D1E20" w:rsidP="003D1E20">
            <w:pPr>
              <w:rPr>
                <w:rFonts w:cstheme="minorHAnsi"/>
              </w:rPr>
            </w:pPr>
          </w:p>
        </w:tc>
        <w:tc>
          <w:tcPr>
            <w:tcW w:w="810" w:type="dxa"/>
          </w:tcPr>
          <w:p w14:paraId="4292D1E5" w14:textId="77777777" w:rsidR="003D1E20" w:rsidRDefault="003D1E20" w:rsidP="003D1E20">
            <w:r>
              <w:t>B</w:t>
            </w:r>
            <w:r>
              <w:br/>
              <w:t>C-M</w:t>
            </w:r>
          </w:p>
          <w:p w14:paraId="3DA70BC3" w14:textId="158B04B4" w:rsidR="003D1E20" w:rsidRPr="00C34C63" w:rsidRDefault="003D1E20" w:rsidP="003D1E20">
            <w:pPr>
              <w:rPr>
                <w:rFonts w:cstheme="minorHAnsi"/>
              </w:rPr>
            </w:pPr>
            <w:r>
              <w:t>C</w:t>
            </w:r>
          </w:p>
        </w:tc>
        <w:tc>
          <w:tcPr>
            <w:tcW w:w="1980" w:type="dxa"/>
          </w:tcPr>
          <w:p w14:paraId="0AEC2F6D" w14:textId="77777777" w:rsidR="003D1E20" w:rsidRPr="003D1E20" w:rsidRDefault="001E7F86" w:rsidP="003D1E20">
            <w:pPr>
              <w:rPr>
                <w:rFonts w:cstheme="minorHAnsi"/>
              </w:rPr>
            </w:pPr>
            <w:sdt>
              <w:sdtPr>
                <w:rPr>
                  <w:rFonts w:cstheme="minorHAnsi"/>
                </w:rPr>
                <w:id w:val="-16108168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E42C43" w14:textId="77777777" w:rsidR="003D1E20" w:rsidRPr="003D1E20" w:rsidRDefault="001E7F86" w:rsidP="003D1E20">
            <w:pPr>
              <w:rPr>
                <w:rFonts w:cstheme="minorHAnsi"/>
              </w:rPr>
            </w:pPr>
            <w:sdt>
              <w:sdtPr>
                <w:rPr>
                  <w:rFonts w:cstheme="minorHAnsi"/>
                </w:rPr>
                <w:id w:val="-8061670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982BAA4" w14:textId="77777777" w:rsidR="003D1E20" w:rsidRPr="003D1E20" w:rsidRDefault="001E7F86" w:rsidP="003D1E20">
            <w:pPr>
              <w:rPr>
                <w:rFonts w:cstheme="minorHAnsi"/>
              </w:rPr>
            </w:pPr>
            <w:sdt>
              <w:sdtPr>
                <w:rPr>
                  <w:rFonts w:cstheme="minorHAnsi"/>
                </w:rPr>
                <w:id w:val="-19584718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3EF72D" w14:textId="77777777" w:rsidR="003D1E20" w:rsidRPr="003D1E20" w:rsidRDefault="001E7F86" w:rsidP="003D1E20">
            <w:pPr>
              <w:rPr>
                <w:rFonts w:cstheme="minorHAnsi"/>
              </w:rPr>
            </w:pPr>
            <w:sdt>
              <w:sdtPr>
                <w:rPr>
                  <w:rFonts w:cstheme="minorHAnsi"/>
                </w:rPr>
                <w:id w:val="5539803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7B010B" w14:textId="77777777" w:rsidR="003D1E20" w:rsidRDefault="003D1E20" w:rsidP="003D1E20">
            <w:pPr>
              <w:rPr>
                <w:rFonts w:cstheme="minorHAnsi"/>
              </w:rPr>
            </w:pPr>
          </w:p>
        </w:tc>
        <w:sdt>
          <w:sdtPr>
            <w:rPr>
              <w:rFonts w:cstheme="minorHAnsi"/>
            </w:rPr>
            <w:id w:val="-1680648171"/>
            <w:placeholder>
              <w:docPart w:val="DE6AD128257D4ACAB91312D09FD49FE5"/>
            </w:placeholder>
            <w:showingPlcHdr/>
          </w:sdtPr>
          <w:sdtEndPr/>
          <w:sdtContent>
            <w:tc>
              <w:tcPr>
                <w:tcW w:w="4770" w:type="dxa"/>
              </w:tcPr>
              <w:p w14:paraId="25E3EE98" w14:textId="341E9E50" w:rsidR="003D1E20" w:rsidRDefault="003D1E20" w:rsidP="003D1E20">
                <w:pPr>
                  <w:rPr>
                    <w:rFonts w:cstheme="minorHAnsi"/>
                  </w:rPr>
                </w:pPr>
                <w:r w:rsidRPr="00C34C63">
                  <w:rPr>
                    <w:rFonts w:cstheme="minorHAnsi"/>
                  </w:rPr>
                  <w:t>Enter observations of non-compliance, comments or notes here.</w:t>
                </w:r>
              </w:p>
            </w:tc>
          </w:sdtContent>
        </w:sdt>
      </w:tr>
      <w:tr w:rsidR="003D1E20" w14:paraId="1B26E245" w14:textId="77777777" w:rsidTr="0089695F">
        <w:trPr>
          <w:cantSplit/>
        </w:trPr>
        <w:tc>
          <w:tcPr>
            <w:tcW w:w="990" w:type="dxa"/>
          </w:tcPr>
          <w:p w14:paraId="315A5EFD" w14:textId="08EA1773" w:rsidR="003D1E20" w:rsidRPr="004111DB" w:rsidRDefault="003D1E20" w:rsidP="003D1E20">
            <w:pPr>
              <w:jc w:val="center"/>
              <w:rPr>
                <w:rFonts w:cstheme="minorHAnsi"/>
                <w:b/>
                <w:bCs/>
              </w:rPr>
            </w:pPr>
            <w:r w:rsidRPr="004111DB">
              <w:rPr>
                <w:b/>
                <w:bCs/>
              </w:rPr>
              <w:lastRenderedPageBreak/>
              <w:t>11-G-3</w:t>
            </w:r>
          </w:p>
        </w:tc>
        <w:tc>
          <w:tcPr>
            <w:tcW w:w="6300" w:type="dxa"/>
            <w:tcBorders>
              <w:right w:val="nil"/>
            </w:tcBorders>
          </w:tcPr>
          <w:p w14:paraId="17924B74" w14:textId="77777777" w:rsidR="003D1E20" w:rsidRDefault="003D1E20" w:rsidP="003D1E20">
            <w:pPr>
              <w:rPr>
                <w:color w:val="000000"/>
              </w:rPr>
            </w:pPr>
            <w:r>
              <w:rPr>
                <w:color w:val="000000"/>
              </w:rPr>
              <w:t>All recovering patients must be observed and monitored by a Medical Anesthesiologist, a Dentist Anesthesiologist, a Pediatric Dentist, a CRNA, an RN, or a Dental Assistant (who completed a sedation course recognized by the AAPD). The Dental Assistant must be under the supervision of one of the other listed healthcare professionals who is immediately available. Either the supervising healthcare professional or the Dental Assistant must be PALS certified, also ACLS certified if appropriate to patient population being treated in the facility.</w:t>
            </w:r>
          </w:p>
          <w:p w14:paraId="72FAD61D" w14:textId="77777777" w:rsidR="003D1E20" w:rsidRPr="00A92797" w:rsidRDefault="003D1E20" w:rsidP="003D1E20"/>
        </w:tc>
        <w:tc>
          <w:tcPr>
            <w:tcW w:w="270" w:type="dxa"/>
            <w:tcBorders>
              <w:left w:val="nil"/>
            </w:tcBorders>
          </w:tcPr>
          <w:p w14:paraId="1BF51E4F" w14:textId="67ABC11A" w:rsidR="003D1E20" w:rsidRPr="0084305D" w:rsidRDefault="003D1E20" w:rsidP="003D1E20">
            <w:pPr>
              <w:rPr>
                <w:rFonts w:cstheme="minorHAnsi"/>
              </w:rPr>
            </w:pPr>
          </w:p>
        </w:tc>
        <w:tc>
          <w:tcPr>
            <w:tcW w:w="810" w:type="dxa"/>
          </w:tcPr>
          <w:p w14:paraId="5029170A" w14:textId="77777777" w:rsidR="003D1E20" w:rsidRDefault="003D1E20" w:rsidP="003D1E20">
            <w:r>
              <w:t>B</w:t>
            </w:r>
            <w:r>
              <w:br/>
              <w:t>C-M</w:t>
            </w:r>
          </w:p>
          <w:p w14:paraId="25987546" w14:textId="5365B91E" w:rsidR="003D1E20" w:rsidRPr="00C34C63" w:rsidRDefault="003D1E20" w:rsidP="003D1E20">
            <w:pPr>
              <w:rPr>
                <w:rFonts w:cstheme="minorHAnsi"/>
              </w:rPr>
            </w:pPr>
            <w:r>
              <w:t>C</w:t>
            </w:r>
          </w:p>
        </w:tc>
        <w:tc>
          <w:tcPr>
            <w:tcW w:w="1980" w:type="dxa"/>
          </w:tcPr>
          <w:p w14:paraId="71EBC57B" w14:textId="77777777" w:rsidR="003D1E20" w:rsidRPr="003D1E20" w:rsidRDefault="001E7F86" w:rsidP="003D1E20">
            <w:pPr>
              <w:rPr>
                <w:rFonts w:cstheme="minorHAnsi"/>
              </w:rPr>
            </w:pPr>
            <w:sdt>
              <w:sdtPr>
                <w:rPr>
                  <w:rFonts w:cstheme="minorHAnsi"/>
                </w:rPr>
                <w:id w:val="-12963656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D03FEE9" w14:textId="77777777" w:rsidR="003D1E20" w:rsidRPr="003D1E20" w:rsidRDefault="001E7F86" w:rsidP="003D1E20">
            <w:pPr>
              <w:rPr>
                <w:rFonts w:cstheme="minorHAnsi"/>
              </w:rPr>
            </w:pPr>
            <w:sdt>
              <w:sdtPr>
                <w:rPr>
                  <w:rFonts w:cstheme="minorHAnsi"/>
                </w:rPr>
                <w:id w:val="524358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571AF8" w14:textId="77777777" w:rsidR="003D1E20" w:rsidRPr="003D1E20" w:rsidRDefault="001E7F86" w:rsidP="003D1E20">
            <w:pPr>
              <w:rPr>
                <w:rFonts w:cstheme="minorHAnsi"/>
              </w:rPr>
            </w:pPr>
            <w:sdt>
              <w:sdtPr>
                <w:rPr>
                  <w:rFonts w:cstheme="minorHAnsi"/>
                </w:rPr>
                <w:id w:val="17712004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1B26C58" w14:textId="77777777" w:rsidR="003D1E20" w:rsidRPr="003D1E20" w:rsidRDefault="001E7F86" w:rsidP="003D1E20">
            <w:pPr>
              <w:rPr>
                <w:rFonts w:cstheme="minorHAnsi"/>
              </w:rPr>
            </w:pPr>
            <w:sdt>
              <w:sdtPr>
                <w:rPr>
                  <w:rFonts w:cstheme="minorHAnsi"/>
                </w:rPr>
                <w:id w:val="-8262038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D7B739" w14:textId="77777777" w:rsidR="003D1E20" w:rsidRDefault="003D1E20" w:rsidP="003D1E20">
            <w:pPr>
              <w:rPr>
                <w:rFonts w:cstheme="minorHAnsi"/>
              </w:rPr>
            </w:pPr>
          </w:p>
        </w:tc>
        <w:sdt>
          <w:sdtPr>
            <w:rPr>
              <w:rFonts w:cstheme="minorHAnsi"/>
            </w:rPr>
            <w:id w:val="-1945760386"/>
            <w:placeholder>
              <w:docPart w:val="91F068FBAA76477C945AC7E40EAEB7C4"/>
            </w:placeholder>
            <w:showingPlcHdr/>
          </w:sdtPr>
          <w:sdtEndPr/>
          <w:sdtContent>
            <w:tc>
              <w:tcPr>
                <w:tcW w:w="4770" w:type="dxa"/>
              </w:tcPr>
              <w:p w14:paraId="429CF9C5" w14:textId="3F0E77DC" w:rsidR="003D1E20" w:rsidRDefault="003D1E20" w:rsidP="003D1E20">
                <w:pPr>
                  <w:rPr>
                    <w:rFonts w:cstheme="minorHAnsi"/>
                  </w:rPr>
                </w:pPr>
                <w:r w:rsidRPr="00C34C63">
                  <w:rPr>
                    <w:rFonts w:cstheme="minorHAnsi"/>
                  </w:rPr>
                  <w:t>Enter observations of non-compliance, comments or notes here.</w:t>
                </w:r>
              </w:p>
            </w:tc>
          </w:sdtContent>
        </w:sdt>
      </w:tr>
      <w:tr w:rsidR="003D1E20" w14:paraId="37083EA0" w14:textId="77777777" w:rsidTr="0089695F">
        <w:trPr>
          <w:cantSplit/>
        </w:trPr>
        <w:tc>
          <w:tcPr>
            <w:tcW w:w="990" w:type="dxa"/>
          </w:tcPr>
          <w:p w14:paraId="72C1DB33" w14:textId="0A637A1E" w:rsidR="003D1E20" w:rsidRPr="004111DB" w:rsidRDefault="003D1E20" w:rsidP="003D1E20">
            <w:pPr>
              <w:jc w:val="center"/>
              <w:rPr>
                <w:rFonts w:cstheme="minorHAnsi"/>
                <w:b/>
                <w:bCs/>
              </w:rPr>
            </w:pPr>
            <w:r w:rsidRPr="004111DB">
              <w:rPr>
                <w:b/>
                <w:bCs/>
              </w:rPr>
              <w:t>11-G-4</w:t>
            </w:r>
          </w:p>
        </w:tc>
        <w:tc>
          <w:tcPr>
            <w:tcW w:w="6300" w:type="dxa"/>
            <w:tcBorders>
              <w:right w:val="nil"/>
            </w:tcBorders>
          </w:tcPr>
          <w:p w14:paraId="25508AAC" w14:textId="77777777" w:rsidR="003D1E20" w:rsidRDefault="003D1E20" w:rsidP="003D1E20">
            <w:pPr>
              <w:rPr>
                <w:color w:val="000000"/>
              </w:rPr>
            </w:pPr>
            <w:r>
              <w:rPr>
                <w:color w:val="000000"/>
              </w:rPr>
              <w:t>All recovering patients must be observed and monitored by a Medical Anesthesiologist, a Dentist Anesthesiologist, a Pediatric Dentist, a CRNA, or an RN. The monitoring healthcare professional must be PALS certified, also ACLS certified if appropriate to patient population being treated in the facility.</w:t>
            </w:r>
          </w:p>
          <w:p w14:paraId="1203353B" w14:textId="77777777" w:rsidR="003D1E20" w:rsidRPr="00A92797" w:rsidRDefault="003D1E20" w:rsidP="003D1E20"/>
        </w:tc>
        <w:tc>
          <w:tcPr>
            <w:tcW w:w="270" w:type="dxa"/>
            <w:tcBorders>
              <w:left w:val="nil"/>
            </w:tcBorders>
          </w:tcPr>
          <w:p w14:paraId="201DDC19" w14:textId="32B78613" w:rsidR="003D1E20" w:rsidRPr="0084305D" w:rsidRDefault="003D1E20" w:rsidP="003D1E20">
            <w:pPr>
              <w:rPr>
                <w:rFonts w:cstheme="minorHAnsi"/>
              </w:rPr>
            </w:pPr>
          </w:p>
        </w:tc>
        <w:tc>
          <w:tcPr>
            <w:tcW w:w="810" w:type="dxa"/>
          </w:tcPr>
          <w:p w14:paraId="22C992EF" w14:textId="77777777" w:rsidR="003D1E20" w:rsidRDefault="003D1E20" w:rsidP="003D1E20">
            <w:r>
              <w:t>B</w:t>
            </w:r>
            <w:r>
              <w:br/>
              <w:t>C-M</w:t>
            </w:r>
          </w:p>
          <w:p w14:paraId="34915F62" w14:textId="2A169A4A" w:rsidR="003D1E20" w:rsidRPr="00C34C63" w:rsidRDefault="003D1E20" w:rsidP="003D1E20">
            <w:pPr>
              <w:rPr>
                <w:rFonts w:cstheme="minorHAnsi"/>
              </w:rPr>
            </w:pPr>
            <w:r>
              <w:t>C</w:t>
            </w:r>
          </w:p>
        </w:tc>
        <w:tc>
          <w:tcPr>
            <w:tcW w:w="1980" w:type="dxa"/>
          </w:tcPr>
          <w:p w14:paraId="3C876CE4" w14:textId="77777777" w:rsidR="003D1E20" w:rsidRPr="003D1E20" w:rsidRDefault="001E7F86" w:rsidP="003D1E20">
            <w:pPr>
              <w:rPr>
                <w:rFonts w:cstheme="minorHAnsi"/>
              </w:rPr>
            </w:pPr>
            <w:sdt>
              <w:sdtPr>
                <w:rPr>
                  <w:rFonts w:cstheme="minorHAnsi"/>
                </w:rPr>
                <w:id w:val="12398270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6948FC" w14:textId="77777777" w:rsidR="003D1E20" w:rsidRPr="003D1E20" w:rsidRDefault="001E7F86" w:rsidP="003D1E20">
            <w:pPr>
              <w:rPr>
                <w:rFonts w:cstheme="minorHAnsi"/>
              </w:rPr>
            </w:pPr>
            <w:sdt>
              <w:sdtPr>
                <w:rPr>
                  <w:rFonts w:cstheme="minorHAnsi"/>
                </w:rPr>
                <w:id w:val="-1131410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21C371" w14:textId="77777777" w:rsidR="003D1E20" w:rsidRPr="003D1E20" w:rsidRDefault="001E7F86" w:rsidP="003D1E20">
            <w:pPr>
              <w:rPr>
                <w:rFonts w:cstheme="minorHAnsi"/>
              </w:rPr>
            </w:pPr>
            <w:sdt>
              <w:sdtPr>
                <w:rPr>
                  <w:rFonts w:cstheme="minorHAnsi"/>
                </w:rPr>
                <w:id w:val="6206529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537C01" w14:textId="77777777" w:rsidR="003D1E20" w:rsidRPr="003D1E20" w:rsidRDefault="001E7F86" w:rsidP="003D1E20">
            <w:pPr>
              <w:rPr>
                <w:rFonts w:cstheme="minorHAnsi"/>
              </w:rPr>
            </w:pPr>
            <w:sdt>
              <w:sdtPr>
                <w:rPr>
                  <w:rFonts w:cstheme="minorHAnsi"/>
                </w:rPr>
                <w:id w:val="12383727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050433" w14:textId="77777777" w:rsidR="003D1E20" w:rsidRDefault="003D1E20" w:rsidP="003D1E20">
            <w:pPr>
              <w:rPr>
                <w:rFonts w:cstheme="minorHAnsi"/>
              </w:rPr>
            </w:pPr>
          </w:p>
        </w:tc>
        <w:sdt>
          <w:sdtPr>
            <w:rPr>
              <w:rFonts w:cstheme="minorHAnsi"/>
            </w:rPr>
            <w:id w:val="-113672087"/>
            <w:placeholder>
              <w:docPart w:val="FB4E325531254867B82E714D6DA40D87"/>
            </w:placeholder>
            <w:showingPlcHdr/>
          </w:sdtPr>
          <w:sdtEndPr/>
          <w:sdtContent>
            <w:tc>
              <w:tcPr>
                <w:tcW w:w="4770" w:type="dxa"/>
              </w:tcPr>
              <w:p w14:paraId="037EEAF4" w14:textId="53BE7E55" w:rsidR="003D1E20" w:rsidRDefault="003D1E20" w:rsidP="003D1E20">
                <w:pPr>
                  <w:rPr>
                    <w:rFonts w:cstheme="minorHAnsi"/>
                  </w:rPr>
                </w:pPr>
                <w:r w:rsidRPr="00C34C63">
                  <w:rPr>
                    <w:rFonts w:cstheme="minorHAnsi"/>
                  </w:rPr>
                  <w:t>Enter observations of non-compliance, comments or notes here.</w:t>
                </w:r>
              </w:p>
            </w:tc>
          </w:sdtContent>
        </w:sdt>
      </w:tr>
      <w:tr w:rsidR="003D1E20" w14:paraId="44B318EB" w14:textId="77777777" w:rsidTr="003D1E20">
        <w:trPr>
          <w:cantSplit/>
        </w:trPr>
        <w:tc>
          <w:tcPr>
            <w:tcW w:w="990" w:type="dxa"/>
            <w:tcBorders>
              <w:bottom w:val="single" w:sz="4" w:space="0" w:color="auto"/>
            </w:tcBorders>
          </w:tcPr>
          <w:p w14:paraId="7C9FD561" w14:textId="02E0D6CB" w:rsidR="003D1E20" w:rsidRPr="0084305D" w:rsidRDefault="003D1E20" w:rsidP="003D1E20">
            <w:pPr>
              <w:jc w:val="center"/>
              <w:rPr>
                <w:rFonts w:cstheme="minorHAnsi"/>
                <w:b/>
                <w:bCs/>
              </w:rPr>
            </w:pPr>
            <w:r w:rsidRPr="0084305D">
              <w:rPr>
                <w:rFonts w:cstheme="minorHAnsi"/>
                <w:b/>
                <w:bCs/>
              </w:rPr>
              <w:t>11-G-</w:t>
            </w:r>
            <w:r>
              <w:rPr>
                <w:rFonts w:cstheme="minorHAnsi"/>
                <w:b/>
                <w:bCs/>
              </w:rPr>
              <w:t>6</w:t>
            </w:r>
          </w:p>
        </w:tc>
        <w:tc>
          <w:tcPr>
            <w:tcW w:w="6300" w:type="dxa"/>
            <w:tcBorders>
              <w:bottom w:val="single" w:sz="4" w:space="0" w:color="auto"/>
              <w:right w:val="nil"/>
            </w:tcBorders>
          </w:tcPr>
          <w:p w14:paraId="0E4ED271" w14:textId="77777777" w:rsidR="003D1E20" w:rsidRDefault="003D1E20" w:rsidP="003D1E20">
            <w:pPr>
              <w:rPr>
                <w:color w:val="000000"/>
              </w:rPr>
            </w:pPr>
            <w:r>
              <w:rPr>
                <w:color w:val="000000"/>
              </w:rPr>
              <w:t>A minimum of one PALS, and when appropriate ACLS as well, certified staff member must be present in the facility until all patients recovering from anesthesia have met criteria for discharge from the facility.</w:t>
            </w:r>
          </w:p>
          <w:p w14:paraId="1AC9E858" w14:textId="069CD0B7" w:rsidR="003D1E20" w:rsidRPr="0084305D" w:rsidRDefault="003D1E20" w:rsidP="003D1E20">
            <w:pPr>
              <w:rPr>
                <w:rFonts w:cstheme="minorHAnsi"/>
              </w:rPr>
            </w:pPr>
          </w:p>
        </w:tc>
        <w:tc>
          <w:tcPr>
            <w:tcW w:w="270" w:type="dxa"/>
            <w:tcBorders>
              <w:left w:val="nil"/>
              <w:bottom w:val="single" w:sz="4" w:space="0" w:color="auto"/>
            </w:tcBorders>
          </w:tcPr>
          <w:p w14:paraId="4EE3466B" w14:textId="77777777" w:rsidR="003D1E20" w:rsidRPr="0084305D" w:rsidRDefault="003D1E20" w:rsidP="003D1E20">
            <w:pPr>
              <w:rPr>
                <w:rFonts w:cstheme="minorHAnsi"/>
              </w:rPr>
            </w:pPr>
          </w:p>
        </w:tc>
        <w:tc>
          <w:tcPr>
            <w:tcW w:w="810" w:type="dxa"/>
            <w:tcBorders>
              <w:bottom w:val="single" w:sz="4" w:space="0" w:color="auto"/>
            </w:tcBorders>
          </w:tcPr>
          <w:p w14:paraId="00115788" w14:textId="77777777" w:rsidR="003D1E20" w:rsidRPr="00C34C63" w:rsidRDefault="003D1E20" w:rsidP="003D1E20">
            <w:pPr>
              <w:rPr>
                <w:rFonts w:cstheme="minorHAnsi"/>
              </w:rPr>
            </w:pPr>
            <w:r w:rsidRPr="00C34C63">
              <w:rPr>
                <w:rFonts w:cstheme="minorHAnsi"/>
              </w:rPr>
              <w:t xml:space="preserve">B </w:t>
            </w:r>
          </w:p>
          <w:p w14:paraId="3457BC05" w14:textId="77777777" w:rsidR="003D1E20" w:rsidRPr="00C34C63" w:rsidRDefault="003D1E20" w:rsidP="003D1E20">
            <w:pPr>
              <w:rPr>
                <w:rFonts w:cstheme="minorHAnsi"/>
              </w:rPr>
            </w:pPr>
            <w:r w:rsidRPr="00C34C63">
              <w:rPr>
                <w:rFonts w:cstheme="minorHAnsi"/>
              </w:rPr>
              <w:t xml:space="preserve">C-M </w:t>
            </w:r>
          </w:p>
          <w:p w14:paraId="24D4EDD3" w14:textId="77777777" w:rsidR="003D1E20" w:rsidRPr="0084305D" w:rsidRDefault="003D1E20" w:rsidP="003D1E20">
            <w:pPr>
              <w:rPr>
                <w:rFonts w:cstheme="minorHAnsi"/>
              </w:rPr>
            </w:pPr>
            <w:r w:rsidRPr="00C34C63">
              <w:rPr>
                <w:rFonts w:cstheme="minorHAnsi"/>
              </w:rPr>
              <w:t>C</w:t>
            </w:r>
          </w:p>
        </w:tc>
        <w:tc>
          <w:tcPr>
            <w:tcW w:w="1980" w:type="dxa"/>
            <w:tcBorders>
              <w:bottom w:val="single" w:sz="4" w:space="0" w:color="auto"/>
            </w:tcBorders>
          </w:tcPr>
          <w:p w14:paraId="29D17231" w14:textId="77777777" w:rsidR="003D1E20" w:rsidRPr="003D1E20" w:rsidRDefault="001E7F86" w:rsidP="003D1E20">
            <w:pPr>
              <w:rPr>
                <w:rFonts w:cstheme="minorHAnsi"/>
              </w:rPr>
            </w:pPr>
            <w:sdt>
              <w:sdtPr>
                <w:rPr>
                  <w:rFonts w:cstheme="minorHAnsi"/>
                </w:rPr>
                <w:id w:val="-17520456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168190" w14:textId="77777777" w:rsidR="003D1E20" w:rsidRPr="003D1E20" w:rsidRDefault="001E7F86" w:rsidP="003D1E20">
            <w:pPr>
              <w:rPr>
                <w:rFonts w:cstheme="minorHAnsi"/>
              </w:rPr>
            </w:pPr>
            <w:sdt>
              <w:sdtPr>
                <w:rPr>
                  <w:rFonts w:cstheme="minorHAnsi"/>
                </w:rPr>
                <w:id w:val="800501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756141" w14:textId="77777777" w:rsidR="003D1E20" w:rsidRPr="003D1E20" w:rsidRDefault="001E7F86" w:rsidP="003D1E20">
            <w:pPr>
              <w:rPr>
                <w:rFonts w:cstheme="minorHAnsi"/>
              </w:rPr>
            </w:pPr>
            <w:sdt>
              <w:sdtPr>
                <w:rPr>
                  <w:rFonts w:cstheme="minorHAnsi"/>
                </w:rPr>
                <w:id w:val="20077116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F20E2B0" w14:textId="77777777" w:rsidR="003D1E20" w:rsidRPr="003D1E20" w:rsidRDefault="001E7F86" w:rsidP="003D1E20">
            <w:pPr>
              <w:rPr>
                <w:rFonts w:cstheme="minorHAnsi"/>
              </w:rPr>
            </w:pPr>
            <w:sdt>
              <w:sdtPr>
                <w:rPr>
                  <w:rFonts w:cstheme="minorHAnsi"/>
                </w:rPr>
                <w:id w:val="17483830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2F8B7F" w14:textId="2E1B5802" w:rsidR="003D1E20" w:rsidRPr="0084305D" w:rsidRDefault="003D1E20" w:rsidP="003D1E20">
            <w:pPr>
              <w:rPr>
                <w:rFonts w:cstheme="minorHAnsi"/>
              </w:rPr>
            </w:pPr>
          </w:p>
        </w:tc>
        <w:sdt>
          <w:sdtPr>
            <w:rPr>
              <w:rFonts w:cstheme="minorHAnsi"/>
            </w:rPr>
            <w:id w:val="2077081402"/>
            <w:placeholder>
              <w:docPart w:val="B149467EB2DB4F83B8EE637ABA8FFE73"/>
            </w:placeholder>
            <w:showingPlcHdr/>
          </w:sdtPr>
          <w:sdtEndPr/>
          <w:sdtContent>
            <w:tc>
              <w:tcPr>
                <w:tcW w:w="4770" w:type="dxa"/>
                <w:tcBorders>
                  <w:bottom w:val="single" w:sz="4" w:space="0" w:color="auto"/>
                </w:tcBorders>
              </w:tcPr>
              <w:p w14:paraId="5007577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2D47A6BC" w14:textId="77777777" w:rsidTr="003D1E20">
        <w:trPr>
          <w:cantSplit/>
        </w:trPr>
        <w:tc>
          <w:tcPr>
            <w:tcW w:w="15120" w:type="dxa"/>
            <w:gridSpan w:val="6"/>
            <w:tcBorders>
              <w:left w:val="single" w:sz="4" w:space="0" w:color="auto"/>
            </w:tcBorders>
            <w:shd w:val="clear" w:color="auto" w:fill="D9E2F3" w:themeFill="accent1" w:themeFillTint="33"/>
          </w:tcPr>
          <w:p w14:paraId="25CFBB0D"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3D1E20" w14:paraId="59F0A28F" w14:textId="77777777" w:rsidTr="0089695F">
        <w:trPr>
          <w:cantSplit/>
        </w:trPr>
        <w:tc>
          <w:tcPr>
            <w:tcW w:w="990" w:type="dxa"/>
          </w:tcPr>
          <w:p w14:paraId="08DA1308" w14:textId="77777777" w:rsidR="003D1E20" w:rsidRPr="0084305D" w:rsidRDefault="003D1E20" w:rsidP="003D1E20">
            <w:pPr>
              <w:jc w:val="center"/>
              <w:rPr>
                <w:rFonts w:cstheme="minorHAnsi"/>
                <w:b/>
                <w:bCs/>
              </w:rPr>
            </w:pPr>
            <w:r w:rsidRPr="0084305D">
              <w:rPr>
                <w:rFonts w:cstheme="minorHAnsi"/>
                <w:b/>
                <w:bCs/>
              </w:rPr>
              <w:t>11-H-2</w:t>
            </w:r>
          </w:p>
        </w:tc>
        <w:tc>
          <w:tcPr>
            <w:tcW w:w="6300" w:type="dxa"/>
            <w:tcBorders>
              <w:right w:val="nil"/>
            </w:tcBorders>
          </w:tcPr>
          <w:p w14:paraId="3118CCEF" w14:textId="77777777" w:rsidR="003D1E20" w:rsidRPr="0084305D" w:rsidRDefault="003D1E20" w:rsidP="003D1E20">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1F7ABB0D" w14:textId="77777777" w:rsidR="003D1E20" w:rsidRPr="0084305D" w:rsidRDefault="003D1E20" w:rsidP="003D1E20">
            <w:pPr>
              <w:rPr>
                <w:rFonts w:cstheme="minorHAnsi"/>
              </w:rPr>
            </w:pPr>
          </w:p>
        </w:tc>
        <w:tc>
          <w:tcPr>
            <w:tcW w:w="810" w:type="dxa"/>
          </w:tcPr>
          <w:p w14:paraId="4266AD7A" w14:textId="77777777" w:rsidR="003D1E20" w:rsidRPr="00C34C63" w:rsidRDefault="003D1E20" w:rsidP="003D1E20">
            <w:pPr>
              <w:rPr>
                <w:rFonts w:cstheme="minorHAnsi"/>
              </w:rPr>
            </w:pPr>
            <w:r w:rsidRPr="00C34C63">
              <w:rPr>
                <w:rFonts w:cstheme="minorHAnsi"/>
              </w:rPr>
              <w:t xml:space="preserve">A </w:t>
            </w:r>
          </w:p>
          <w:p w14:paraId="7819ED4B" w14:textId="77777777" w:rsidR="003D1E20" w:rsidRPr="00C34C63" w:rsidRDefault="003D1E20" w:rsidP="003D1E20">
            <w:pPr>
              <w:rPr>
                <w:rFonts w:cstheme="minorHAnsi"/>
              </w:rPr>
            </w:pPr>
            <w:r w:rsidRPr="00C34C63">
              <w:rPr>
                <w:rFonts w:cstheme="minorHAnsi"/>
              </w:rPr>
              <w:t xml:space="preserve">B </w:t>
            </w:r>
          </w:p>
          <w:p w14:paraId="15B15D7F" w14:textId="77777777" w:rsidR="003D1E20" w:rsidRPr="00C34C63" w:rsidRDefault="003D1E20" w:rsidP="003D1E20">
            <w:pPr>
              <w:rPr>
                <w:rFonts w:cstheme="minorHAnsi"/>
              </w:rPr>
            </w:pPr>
            <w:r w:rsidRPr="00C34C63">
              <w:rPr>
                <w:rFonts w:cstheme="minorHAnsi"/>
              </w:rPr>
              <w:t xml:space="preserve">C-M </w:t>
            </w:r>
          </w:p>
          <w:p w14:paraId="505C7F5E" w14:textId="77777777" w:rsidR="003D1E20" w:rsidRPr="0084305D" w:rsidRDefault="003D1E20" w:rsidP="003D1E20">
            <w:pPr>
              <w:rPr>
                <w:rFonts w:cstheme="minorHAnsi"/>
              </w:rPr>
            </w:pPr>
            <w:r w:rsidRPr="00C34C63">
              <w:rPr>
                <w:rFonts w:cstheme="minorHAnsi"/>
              </w:rPr>
              <w:t>C</w:t>
            </w:r>
          </w:p>
        </w:tc>
        <w:tc>
          <w:tcPr>
            <w:tcW w:w="1980" w:type="dxa"/>
          </w:tcPr>
          <w:p w14:paraId="3295F7FD" w14:textId="77777777" w:rsidR="003D1E20" w:rsidRPr="003D1E20" w:rsidRDefault="001E7F86" w:rsidP="003D1E20">
            <w:pPr>
              <w:rPr>
                <w:rFonts w:cstheme="minorHAnsi"/>
              </w:rPr>
            </w:pPr>
            <w:sdt>
              <w:sdtPr>
                <w:rPr>
                  <w:rFonts w:cstheme="minorHAnsi"/>
                </w:rPr>
                <w:id w:val="19326220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577469" w14:textId="77777777" w:rsidR="003D1E20" w:rsidRPr="003D1E20" w:rsidRDefault="001E7F86" w:rsidP="003D1E20">
            <w:pPr>
              <w:rPr>
                <w:rFonts w:cstheme="minorHAnsi"/>
              </w:rPr>
            </w:pPr>
            <w:sdt>
              <w:sdtPr>
                <w:rPr>
                  <w:rFonts w:cstheme="minorHAnsi"/>
                </w:rPr>
                <w:id w:val="3900820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19AF45" w14:textId="77777777" w:rsidR="003D1E20" w:rsidRPr="003D1E20" w:rsidRDefault="001E7F86" w:rsidP="003D1E20">
            <w:pPr>
              <w:rPr>
                <w:rFonts w:cstheme="minorHAnsi"/>
              </w:rPr>
            </w:pPr>
            <w:sdt>
              <w:sdtPr>
                <w:rPr>
                  <w:rFonts w:cstheme="minorHAnsi"/>
                </w:rPr>
                <w:id w:val="1733072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65BCB6" w14:textId="77777777" w:rsidR="003D1E20" w:rsidRPr="003D1E20" w:rsidRDefault="001E7F86" w:rsidP="003D1E20">
            <w:pPr>
              <w:rPr>
                <w:rFonts w:cstheme="minorHAnsi"/>
              </w:rPr>
            </w:pPr>
            <w:sdt>
              <w:sdtPr>
                <w:rPr>
                  <w:rFonts w:cstheme="minorHAnsi"/>
                </w:rPr>
                <w:id w:val="19327741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825BAF9" w14:textId="77777777" w:rsidR="003D1E20" w:rsidRPr="0084305D" w:rsidRDefault="003D1E20" w:rsidP="003D1E20">
            <w:pPr>
              <w:rPr>
                <w:rFonts w:cstheme="minorHAnsi"/>
              </w:rPr>
            </w:pPr>
          </w:p>
        </w:tc>
        <w:sdt>
          <w:sdtPr>
            <w:rPr>
              <w:rFonts w:cstheme="minorHAnsi"/>
            </w:rPr>
            <w:id w:val="1993668722"/>
            <w:placeholder>
              <w:docPart w:val="21AD3B4338334208898CFCED050A9B16"/>
            </w:placeholder>
            <w:showingPlcHdr/>
          </w:sdtPr>
          <w:sdtEndPr/>
          <w:sdtContent>
            <w:tc>
              <w:tcPr>
                <w:tcW w:w="4770" w:type="dxa"/>
              </w:tcPr>
              <w:p w14:paraId="0A82E0A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3A03B7F" w14:textId="77777777" w:rsidTr="0089695F">
        <w:trPr>
          <w:cantSplit/>
        </w:trPr>
        <w:tc>
          <w:tcPr>
            <w:tcW w:w="990" w:type="dxa"/>
          </w:tcPr>
          <w:p w14:paraId="7F991D84" w14:textId="77777777" w:rsidR="003D1E20" w:rsidRPr="0084305D" w:rsidRDefault="003D1E20" w:rsidP="003D1E20">
            <w:pPr>
              <w:jc w:val="center"/>
              <w:rPr>
                <w:rFonts w:cstheme="minorHAnsi"/>
                <w:b/>
                <w:bCs/>
              </w:rPr>
            </w:pPr>
            <w:r w:rsidRPr="0084305D">
              <w:rPr>
                <w:rFonts w:cstheme="minorHAnsi"/>
                <w:b/>
                <w:bCs/>
              </w:rPr>
              <w:t>11-H-3</w:t>
            </w:r>
          </w:p>
        </w:tc>
        <w:tc>
          <w:tcPr>
            <w:tcW w:w="6300" w:type="dxa"/>
            <w:tcBorders>
              <w:right w:val="nil"/>
            </w:tcBorders>
          </w:tcPr>
          <w:p w14:paraId="300E3B6D" w14:textId="77777777" w:rsidR="003D1E20" w:rsidRPr="0084305D" w:rsidRDefault="003D1E20" w:rsidP="003D1E20">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tc>
        <w:tc>
          <w:tcPr>
            <w:tcW w:w="270" w:type="dxa"/>
            <w:tcBorders>
              <w:left w:val="nil"/>
            </w:tcBorders>
          </w:tcPr>
          <w:p w14:paraId="2D0AA2C9" w14:textId="77777777" w:rsidR="003D1E20" w:rsidRPr="0084305D" w:rsidRDefault="003D1E20" w:rsidP="003D1E20">
            <w:pPr>
              <w:rPr>
                <w:rFonts w:cstheme="minorHAnsi"/>
              </w:rPr>
            </w:pPr>
          </w:p>
        </w:tc>
        <w:tc>
          <w:tcPr>
            <w:tcW w:w="810" w:type="dxa"/>
          </w:tcPr>
          <w:p w14:paraId="0C13B8DD" w14:textId="77777777" w:rsidR="003D1E20" w:rsidRPr="00C34C63" w:rsidRDefault="003D1E20" w:rsidP="003D1E20">
            <w:pPr>
              <w:rPr>
                <w:rFonts w:cstheme="minorHAnsi"/>
              </w:rPr>
            </w:pPr>
            <w:r w:rsidRPr="00C34C63">
              <w:rPr>
                <w:rFonts w:cstheme="minorHAnsi"/>
              </w:rPr>
              <w:t xml:space="preserve">A </w:t>
            </w:r>
          </w:p>
          <w:p w14:paraId="6BA7A078" w14:textId="77777777" w:rsidR="003D1E20" w:rsidRPr="00C34C63" w:rsidRDefault="003D1E20" w:rsidP="003D1E20">
            <w:pPr>
              <w:rPr>
                <w:rFonts w:cstheme="minorHAnsi"/>
              </w:rPr>
            </w:pPr>
            <w:r w:rsidRPr="00C34C63">
              <w:rPr>
                <w:rFonts w:cstheme="minorHAnsi"/>
              </w:rPr>
              <w:t xml:space="preserve">B </w:t>
            </w:r>
          </w:p>
          <w:p w14:paraId="18C3FF8D" w14:textId="77777777" w:rsidR="003D1E20" w:rsidRPr="00C34C63" w:rsidRDefault="003D1E20" w:rsidP="003D1E20">
            <w:pPr>
              <w:rPr>
                <w:rFonts w:cstheme="minorHAnsi"/>
              </w:rPr>
            </w:pPr>
            <w:r w:rsidRPr="00C34C63">
              <w:rPr>
                <w:rFonts w:cstheme="minorHAnsi"/>
              </w:rPr>
              <w:t xml:space="preserve">C-M </w:t>
            </w:r>
          </w:p>
          <w:p w14:paraId="322F83B0" w14:textId="77777777" w:rsidR="003D1E20" w:rsidRPr="0084305D" w:rsidRDefault="003D1E20" w:rsidP="003D1E20">
            <w:pPr>
              <w:rPr>
                <w:rFonts w:cstheme="minorHAnsi"/>
              </w:rPr>
            </w:pPr>
            <w:r w:rsidRPr="00C34C63">
              <w:rPr>
                <w:rFonts w:cstheme="minorHAnsi"/>
              </w:rPr>
              <w:t>C</w:t>
            </w:r>
          </w:p>
        </w:tc>
        <w:tc>
          <w:tcPr>
            <w:tcW w:w="1980" w:type="dxa"/>
          </w:tcPr>
          <w:p w14:paraId="1AAC0F65" w14:textId="77777777" w:rsidR="003D1E20" w:rsidRPr="003D1E20" w:rsidRDefault="001E7F86" w:rsidP="003D1E20">
            <w:pPr>
              <w:rPr>
                <w:rFonts w:cstheme="minorHAnsi"/>
              </w:rPr>
            </w:pPr>
            <w:sdt>
              <w:sdtPr>
                <w:rPr>
                  <w:rFonts w:cstheme="minorHAnsi"/>
                </w:rPr>
                <w:id w:val="8731192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D75C46" w14:textId="77777777" w:rsidR="003D1E20" w:rsidRPr="003D1E20" w:rsidRDefault="001E7F86" w:rsidP="003D1E20">
            <w:pPr>
              <w:rPr>
                <w:rFonts w:cstheme="minorHAnsi"/>
              </w:rPr>
            </w:pPr>
            <w:sdt>
              <w:sdtPr>
                <w:rPr>
                  <w:rFonts w:cstheme="minorHAnsi"/>
                </w:rPr>
                <w:id w:val="17722705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FBC751" w14:textId="77777777" w:rsidR="003D1E20" w:rsidRPr="003D1E20" w:rsidRDefault="001E7F86" w:rsidP="003D1E20">
            <w:pPr>
              <w:rPr>
                <w:rFonts w:cstheme="minorHAnsi"/>
              </w:rPr>
            </w:pPr>
            <w:sdt>
              <w:sdtPr>
                <w:rPr>
                  <w:rFonts w:cstheme="minorHAnsi"/>
                </w:rPr>
                <w:id w:val="10998439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31A38C0" w14:textId="77777777" w:rsidR="003D1E20" w:rsidRPr="003D1E20" w:rsidRDefault="001E7F86" w:rsidP="003D1E20">
            <w:pPr>
              <w:rPr>
                <w:rFonts w:cstheme="minorHAnsi"/>
              </w:rPr>
            </w:pPr>
            <w:sdt>
              <w:sdtPr>
                <w:rPr>
                  <w:rFonts w:cstheme="minorHAnsi"/>
                </w:rPr>
                <w:id w:val="-46714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C921C0" w14:textId="77777777" w:rsidR="003D1E20" w:rsidRPr="0084305D" w:rsidRDefault="003D1E20" w:rsidP="003D1E20">
            <w:pPr>
              <w:rPr>
                <w:rFonts w:cstheme="minorHAnsi"/>
              </w:rPr>
            </w:pPr>
          </w:p>
        </w:tc>
        <w:sdt>
          <w:sdtPr>
            <w:rPr>
              <w:rFonts w:cstheme="minorHAnsi"/>
            </w:rPr>
            <w:id w:val="694049341"/>
            <w:placeholder>
              <w:docPart w:val="B499AE7CC0FC4414B568B048ED0B359A"/>
            </w:placeholder>
            <w:showingPlcHdr/>
          </w:sdtPr>
          <w:sdtEndPr/>
          <w:sdtContent>
            <w:tc>
              <w:tcPr>
                <w:tcW w:w="4770" w:type="dxa"/>
              </w:tcPr>
              <w:p w14:paraId="68208BC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4" w:name="Per11H4"/>
      <w:tr w:rsidR="003D1E20" w14:paraId="577566AB" w14:textId="77777777" w:rsidTr="0089695F">
        <w:trPr>
          <w:cantSplit/>
        </w:trPr>
        <w:tc>
          <w:tcPr>
            <w:tcW w:w="990" w:type="dxa"/>
          </w:tcPr>
          <w:p w14:paraId="751752EC" w14:textId="7065F915" w:rsidR="003D1E20" w:rsidRPr="0084305D" w:rsidRDefault="003D1E20" w:rsidP="003D1E20">
            <w:pPr>
              <w:jc w:val="center"/>
              <w:rPr>
                <w:rFonts w:cstheme="minorHAnsi"/>
                <w:b/>
                <w:bCs/>
              </w:rPr>
            </w:pPr>
            <w:r w:rsidRPr="0084305D">
              <w:rPr>
                <w:rFonts w:cstheme="minorHAnsi"/>
                <w:b/>
                <w:bCs/>
              </w:rPr>
              <w:lastRenderedPageBreak/>
              <w:fldChar w:fldCharType="begin"/>
            </w:r>
            <w:r>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4</w:t>
            </w:r>
            <w:r w:rsidRPr="0084305D">
              <w:rPr>
                <w:rFonts w:cstheme="minorHAnsi"/>
                <w:b/>
                <w:bCs/>
              </w:rPr>
              <w:fldChar w:fldCharType="end"/>
            </w:r>
            <w:bookmarkEnd w:id="94"/>
          </w:p>
        </w:tc>
        <w:tc>
          <w:tcPr>
            <w:tcW w:w="6300" w:type="dxa"/>
            <w:tcBorders>
              <w:right w:val="nil"/>
            </w:tcBorders>
          </w:tcPr>
          <w:p w14:paraId="1AD51522" w14:textId="77777777" w:rsidR="003D1E20" w:rsidRPr="0084305D" w:rsidRDefault="003D1E20" w:rsidP="003D1E20">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7B987451" w14:textId="77777777" w:rsidR="003D1E20" w:rsidRPr="0084305D" w:rsidRDefault="003D1E20" w:rsidP="003D1E20">
            <w:pPr>
              <w:rPr>
                <w:rFonts w:cstheme="minorHAnsi"/>
              </w:rPr>
            </w:pPr>
          </w:p>
        </w:tc>
        <w:tc>
          <w:tcPr>
            <w:tcW w:w="810" w:type="dxa"/>
          </w:tcPr>
          <w:p w14:paraId="22B345C2" w14:textId="77777777" w:rsidR="003D1E20" w:rsidRPr="00C34C63" w:rsidRDefault="003D1E20" w:rsidP="003D1E20">
            <w:pPr>
              <w:rPr>
                <w:rFonts w:cstheme="minorHAnsi"/>
              </w:rPr>
            </w:pPr>
            <w:r w:rsidRPr="00C34C63">
              <w:rPr>
                <w:rFonts w:cstheme="minorHAnsi"/>
              </w:rPr>
              <w:t xml:space="preserve">A </w:t>
            </w:r>
          </w:p>
          <w:p w14:paraId="5287E08B" w14:textId="77777777" w:rsidR="003D1E20" w:rsidRPr="00C34C63" w:rsidRDefault="003D1E20" w:rsidP="003D1E20">
            <w:pPr>
              <w:rPr>
                <w:rFonts w:cstheme="minorHAnsi"/>
              </w:rPr>
            </w:pPr>
            <w:r w:rsidRPr="00C34C63">
              <w:rPr>
                <w:rFonts w:cstheme="minorHAnsi"/>
              </w:rPr>
              <w:t xml:space="preserve">B </w:t>
            </w:r>
          </w:p>
          <w:p w14:paraId="41BE0FC2" w14:textId="77777777" w:rsidR="003D1E20" w:rsidRPr="00C34C63" w:rsidRDefault="003D1E20" w:rsidP="003D1E20">
            <w:pPr>
              <w:rPr>
                <w:rFonts w:cstheme="minorHAnsi"/>
              </w:rPr>
            </w:pPr>
            <w:r w:rsidRPr="00C34C63">
              <w:rPr>
                <w:rFonts w:cstheme="minorHAnsi"/>
              </w:rPr>
              <w:t xml:space="preserve">C-M </w:t>
            </w:r>
          </w:p>
          <w:p w14:paraId="336F6875" w14:textId="77777777" w:rsidR="003D1E20" w:rsidRPr="0084305D" w:rsidRDefault="003D1E20" w:rsidP="003D1E20">
            <w:pPr>
              <w:rPr>
                <w:rFonts w:cstheme="minorHAnsi"/>
              </w:rPr>
            </w:pPr>
            <w:r w:rsidRPr="00C34C63">
              <w:rPr>
                <w:rFonts w:cstheme="minorHAnsi"/>
              </w:rPr>
              <w:t>C</w:t>
            </w:r>
          </w:p>
        </w:tc>
        <w:tc>
          <w:tcPr>
            <w:tcW w:w="1980" w:type="dxa"/>
          </w:tcPr>
          <w:p w14:paraId="6522A41E" w14:textId="77777777" w:rsidR="003D1E20" w:rsidRPr="003D1E20" w:rsidRDefault="001E7F86" w:rsidP="003D1E20">
            <w:pPr>
              <w:rPr>
                <w:rFonts w:cstheme="minorHAnsi"/>
              </w:rPr>
            </w:pPr>
            <w:sdt>
              <w:sdtPr>
                <w:rPr>
                  <w:rFonts w:cstheme="minorHAnsi"/>
                </w:rPr>
                <w:id w:val="-4793096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FEF7C0" w14:textId="77777777" w:rsidR="003D1E20" w:rsidRPr="003D1E20" w:rsidRDefault="001E7F86" w:rsidP="003D1E20">
            <w:pPr>
              <w:rPr>
                <w:rFonts w:cstheme="minorHAnsi"/>
              </w:rPr>
            </w:pPr>
            <w:sdt>
              <w:sdtPr>
                <w:rPr>
                  <w:rFonts w:cstheme="minorHAnsi"/>
                </w:rPr>
                <w:id w:val="-5030609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736D52" w14:textId="77777777" w:rsidR="003D1E20" w:rsidRPr="003D1E20" w:rsidRDefault="001E7F86" w:rsidP="003D1E20">
            <w:pPr>
              <w:rPr>
                <w:rFonts w:cstheme="minorHAnsi"/>
              </w:rPr>
            </w:pPr>
            <w:sdt>
              <w:sdtPr>
                <w:rPr>
                  <w:rFonts w:cstheme="minorHAnsi"/>
                </w:rPr>
                <w:id w:val="-13420821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35C445" w14:textId="77777777" w:rsidR="003D1E20" w:rsidRPr="003D1E20" w:rsidRDefault="001E7F86" w:rsidP="003D1E20">
            <w:pPr>
              <w:rPr>
                <w:rFonts w:cstheme="minorHAnsi"/>
              </w:rPr>
            </w:pPr>
            <w:sdt>
              <w:sdtPr>
                <w:rPr>
                  <w:rFonts w:cstheme="minorHAnsi"/>
                </w:rPr>
                <w:id w:val="-10621692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0409195" w14:textId="77777777" w:rsidR="003D1E20" w:rsidRPr="0084305D" w:rsidRDefault="003D1E20" w:rsidP="003D1E20">
            <w:pPr>
              <w:rPr>
                <w:rFonts w:cstheme="minorHAnsi"/>
              </w:rPr>
            </w:pPr>
          </w:p>
        </w:tc>
        <w:sdt>
          <w:sdtPr>
            <w:rPr>
              <w:rFonts w:cstheme="minorHAnsi"/>
            </w:rPr>
            <w:id w:val="-777253183"/>
            <w:placeholder>
              <w:docPart w:val="BE5D655F4D504336A7FC1CDA18470637"/>
            </w:placeholder>
            <w:showingPlcHdr/>
          </w:sdtPr>
          <w:sdtEndPr/>
          <w:sdtContent>
            <w:tc>
              <w:tcPr>
                <w:tcW w:w="4770" w:type="dxa"/>
              </w:tcPr>
              <w:p w14:paraId="681DB9F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5" w:name="Per11H5"/>
      <w:tr w:rsidR="003D1E20" w14:paraId="28D0A234" w14:textId="77777777" w:rsidTr="0089695F">
        <w:trPr>
          <w:cantSplit/>
        </w:trPr>
        <w:tc>
          <w:tcPr>
            <w:tcW w:w="990" w:type="dxa"/>
          </w:tcPr>
          <w:p w14:paraId="4DF091B3" w14:textId="7728C1A5"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5</w:t>
            </w:r>
            <w:bookmarkEnd w:id="95"/>
            <w:r w:rsidRPr="0084305D">
              <w:rPr>
                <w:rFonts w:cstheme="minorHAnsi"/>
                <w:b/>
                <w:bCs/>
              </w:rPr>
              <w:fldChar w:fldCharType="end"/>
            </w:r>
          </w:p>
        </w:tc>
        <w:tc>
          <w:tcPr>
            <w:tcW w:w="6300" w:type="dxa"/>
            <w:tcBorders>
              <w:right w:val="nil"/>
            </w:tcBorders>
          </w:tcPr>
          <w:p w14:paraId="2112693B" w14:textId="77777777" w:rsidR="003D1E20" w:rsidRPr="0084305D" w:rsidRDefault="003D1E20" w:rsidP="003D1E20">
            <w:pPr>
              <w:rPr>
                <w:rFonts w:cstheme="minorHAnsi"/>
              </w:rPr>
            </w:pPr>
            <w:r w:rsidRPr="0084305D">
              <w:rPr>
                <w:rFonts w:cstheme="minorHAnsi"/>
              </w:rPr>
              <w:t>Each personnel record contains resume of training and experience.</w:t>
            </w:r>
          </w:p>
        </w:tc>
        <w:tc>
          <w:tcPr>
            <w:tcW w:w="270" w:type="dxa"/>
            <w:tcBorders>
              <w:left w:val="nil"/>
            </w:tcBorders>
          </w:tcPr>
          <w:p w14:paraId="5A5BB0CF" w14:textId="77777777" w:rsidR="003D1E20" w:rsidRPr="0084305D" w:rsidRDefault="003D1E20" w:rsidP="003D1E20">
            <w:pPr>
              <w:rPr>
                <w:rFonts w:cstheme="minorHAnsi"/>
              </w:rPr>
            </w:pPr>
          </w:p>
        </w:tc>
        <w:tc>
          <w:tcPr>
            <w:tcW w:w="810" w:type="dxa"/>
          </w:tcPr>
          <w:p w14:paraId="0A9ACDC5" w14:textId="77777777" w:rsidR="003D1E20" w:rsidRPr="00C34C63" w:rsidRDefault="003D1E20" w:rsidP="003D1E20">
            <w:pPr>
              <w:rPr>
                <w:rFonts w:cstheme="minorHAnsi"/>
              </w:rPr>
            </w:pPr>
            <w:r w:rsidRPr="00C34C63">
              <w:rPr>
                <w:rFonts w:cstheme="minorHAnsi"/>
              </w:rPr>
              <w:t xml:space="preserve">A </w:t>
            </w:r>
          </w:p>
          <w:p w14:paraId="6FD4A680" w14:textId="77777777" w:rsidR="003D1E20" w:rsidRPr="00C34C63" w:rsidRDefault="003D1E20" w:rsidP="003D1E20">
            <w:pPr>
              <w:rPr>
                <w:rFonts w:cstheme="minorHAnsi"/>
              </w:rPr>
            </w:pPr>
            <w:r w:rsidRPr="00C34C63">
              <w:rPr>
                <w:rFonts w:cstheme="minorHAnsi"/>
              </w:rPr>
              <w:t xml:space="preserve">B </w:t>
            </w:r>
          </w:p>
          <w:p w14:paraId="4C047595" w14:textId="77777777" w:rsidR="003D1E20" w:rsidRPr="00C34C63" w:rsidRDefault="003D1E20" w:rsidP="003D1E20">
            <w:pPr>
              <w:rPr>
                <w:rFonts w:cstheme="minorHAnsi"/>
              </w:rPr>
            </w:pPr>
            <w:r w:rsidRPr="00C34C63">
              <w:rPr>
                <w:rFonts w:cstheme="minorHAnsi"/>
              </w:rPr>
              <w:t xml:space="preserve">C-M </w:t>
            </w:r>
          </w:p>
          <w:p w14:paraId="621FC359" w14:textId="77777777" w:rsidR="003D1E20" w:rsidRPr="0084305D" w:rsidRDefault="003D1E20" w:rsidP="003D1E20">
            <w:pPr>
              <w:rPr>
                <w:rFonts w:cstheme="minorHAnsi"/>
              </w:rPr>
            </w:pPr>
            <w:r w:rsidRPr="00C34C63">
              <w:rPr>
                <w:rFonts w:cstheme="minorHAnsi"/>
              </w:rPr>
              <w:t>C</w:t>
            </w:r>
          </w:p>
        </w:tc>
        <w:tc>
          <w:tcPr>
            <w:tcW w:w="1980" w:type="dxa"/>
          </w:tcPr>
          <w:p w14:paraId="6D997FC7" w14:textId="77777777" w:rsidR="003D1E20" w:rsidRPr="003D1E20" w:rsidRDefault="001E7F86" w:rsidP="003D1E20">
            <w:pPr>
              <w:rPr>
                <w:rFonts w:cstheme="minorHAnsi"/>
              </w:rPr>
            </w:pPr>
            <w:sdt>
              <w:sdtPr>
                <w:rPr>
                  <w:rFonts w:cstheme="minorHAnsi"/>
                </w:rPr>
                <w:id w:val="-15866058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C7F280" w14:textId="77777777" w:rsidR="003D1E20" w:rsidRPr="003D1E20" w:rsidRDefault="001E7F86" w:rsidP="003D1E20">
            <w:pPr>
              <w:rPr>
                <w:rFonts w:cstheme="minorHAnsi"/>
              </w:rPr>
            </w:pPr>
            <w:sdt>
              <w:sdtPr>
                <w:rPr>
                  <w:rFonts w:cstheme="minorHAnsi"/>
                </w:rPr>
                <w:id w:val="-19227858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5AEE00E" w14:textId="77777777" w:rsidR="003D1E20" w:rsidRPr="003D1E20" w:rsidRDefault="001E7F86" w:rsidP="003D1E20">
            <w:pPr>
              <w:rPr>
                <w:rFonts w:cstheme="minorHAnsi"/>
              </w:rPr>
            </w:pPr>
            <w:sdt>
              <w:sdtPr>
                <w:rPr>
                  <w:rFonts w:cstheme="minorHAnsi"/>
                </w:rPr>
                <w:id w:val="-17513455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0D664D5" w14:textId="77777777" w:rsidR="003D1E20" w:rsidRPr="003D1E20" w:rsidRDefault="001E7F86" w:rsidP="003D1E20">
            <w:pPr>
              <w:rPr>
                <w:rFonts w:cstheme="minorHAnsi"/>
              </w:rPr>
            </w:pPr>
            <w:sdt>
              <w:sdtPr>
                <w:rPr>
                  <w:rFonts w:cstheme="minorHAnsi"/>
                </w:rPr>
                <w:id w:val="-20031887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AC910B" w14:textId="77777777" w:rsidR="003D1E20" w:rsidRPr="0084305D" w:rsidRDefault="003D1E20" w:rsidP="003D1E20">
            <w:pPr>
              <w:rPr>
                <w:rFonts w:cstheme="minorHAnsi"/>
              </w:rPr>
            </w:pPr>
          </w:p>
        </w:tc>
        <w:sdt>
          <w:sdtPr>
            <w:rPr>
              <w:rFonts w:cstheme="minorHAnsi"/>
            </w:rPr>
            <w:id w:val="486834176"/>
            <w:placeholder>
              <w:docPart w:val="48BA7C3AC3A7492FB7DBDBB871420423"/>
            </w:placeholder>
            <w:showingPlcHdr/>
          </w:sdtPr>
          <w:sdtEndPr/>
          <w:sdtContent>
            <w:tc>
              <w:tcPr>
                <w:tcW w:w="4770" w:type="dxa"/>
              </w:tcPr>
              <w:p w14:paraId="4F4518A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6" w:name="Per11H6"/>
      <w:tr w:rsidR="003D1E20" w14:paraId="01CD9658" w14:textId="77777777" w:rsidTr="0089695F">
        <w:trPr>
          <w:cantSplit/>
        </w:trPr>
        <w:tc>
          <w:tcPr>
            <w:tcW w:w="990" w:type="dxa"/>
          </w:tcPr>
          <w:p w14:paraId="66EB7A4F" w14:textId="23FB032D"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6</w:t>
            </w:r>
            <w:bookmarkEnd w:id="96"/>
            <w:r w:rsidRPr="0084305D">
              <w:rPr>
                <w:rFonts w:cstheme="minorHAnsi"/>
                <w:b/>
                <w:bCs/>
              </w:rPr>
              <w:fldChar w:fldCharType="end"/>
            </w:r>
          </w:p>
        </w:tc>
        <w:tc>
          <w:tcPr>
            <w:tcW w:w="6300" w:type="dxa"/>
            <w:tcBorders>
              <w:right w:val="nil"/>
            </w:tcBorders>
          </w:tcPr>
          <w:p w14:paraId="72C0053C" w14:textId="77777777" w:rsidR="003D1E20" w:rsidRPr="0084305D" w:rsidRDefault="003D1E20" w:rsidP="003D1E20">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4B95B526" w14:textId="77777777" w:rsidR="003D1E20" w:rsidRPr="0084305D" w:rsidRDefault="003D1E20" w:rsidP="003D1E20">
            <w:pPr>
              <w:rPr>
                <w:rFonts w:cstheme="minorHAnsi"/>
              </w:rPr>
            </w:pPr>
          </w:p>
        </w:tc>
        <w:tc>
          <w:tcPr>
            <w:tcW w:w="810" w:type="dxa"/>
          </w:tcPr>
          <w:p w14:paraId="49535170" w14:textId="77777777" w:rsidR="003D1E20" w:rsidRPr="00C34C63" w:rsidRDefault="003D1E20" w:rsidP="003D1E20">
            <w:pPr>
              <w:rPr>
                <w:rFonts w:cstheme="minorHAnsi"/>
              </w:rPr>
            </w:pPr>
            <w:r w:rsidRPr="00C34C63">
              <w:rPr>
                <w:rFonts w:cstheme="minorHAnsi"/>
              </w:rPr>
              <w:t xml:space="preserve">A </w:t>
            </w:r>
          </w:p>
          <w:p w14:paraId="1C681F57" w14:textId="77777777" w:rsidR="003D1E20" w:rsidRPr="00C34C63" w:rsidRDefault="003D1E20" w:rsidP="003D1E20">
            <w:pPr>
              <w:rPr>
                <w:rFonts w:cstheme="minorHAnsi"/>
              </w:rPr>
            </w:pPr>
            <w:r w:rsidRPr="00C34C63">
              <w:rPr>
                <w:rFonts w:cstheme="minorHAnsi"/>
              </w:rPr>
              <w:t xml:space="preserve">B </w:t>
            </w:r>
          </w:p>
          <w:p w14:paraId="6187046D" w14:textId="77777777" w:rsidR="003D1E20" w:rsidRPr="00C34C63" w:rsidRDefault="003D1E20" w:rsidP="003D1E20">
            <w:pPr>
              <w:rPr>
                <w:rFonts w:cstheme="minorHAnsi"/>
              </w:rPr>
            </w:pPr>
            <w:r w:rsidRPr="00C34C63">
              <w:rPr>
                <w:rFonts w:cstheme="minorHAnsi"/>
              </w:rPr>
              <w:t xml:space="preserve">C-M </w:t>
            </w:r>
          </w:p>
          <w:p w14:paraId="13C1AFCE" w14:textId="77777777" w:rsidR="003D1E20" w:rsidRPr="0084305D" w:rsidRDefault="003D1E20" w:rsidP="003D1E20">
            <w:pPr>
              <w:rPr>
                <w:rFonts w:cstheme="minorHAnsi"/>
              </w:rPr>
            </w:pPr>
            <w:r w:rsidRPr="00C34C63">
              <w:rPr>
                <w:rFonts w:cstheme="minorHAnsi"/>
              </w:rPr>
              <w:t>C</w:t>
            </w:r>
          </w:p>
        </w:tc>
        <w:tc>
          <w:tcPr>
            <w:tcW w:w="1980" w:type="dxa"/>
          </w:tcPr>
          <w:p w14:paraId="297F873F" w14:textId="77777777" w:rsidR="003D1E20" w:rsidRPr="003D1E20" w:rsidRDefault="001E7F86" w:rsidP="003D1E20">
            <w:pPr>
              <w:rPr>
                <w:rFonts w:cstheme="minorHAnsi"/>
              </w:rPr>
            </w:pPr>
            <w:sdt>
              <w:sdtPr>
                <w:rPr>
                  <w:rFonts w:cstheme="minorHAnsi"/>
                </w:rPr>
                <w:id w:val="14058736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7453A1" w14:textId="77777777" w:rsidR="003D1E20" w:rsidRPr="003D1E20" w:rsidRDefault="001E7F86" w:rsidP="003D1E20">
            <w:pPr>
              <w:rPr>
                <w:rFonts w:cstheme="minorHAnsi"/>
              </w:rPr>
            </w:pPr>
            <w:sdt>
              <w:sdtPr>
                <w:rPr>
                  <w:rFonts w:cstheme="minorHAnsi"/>
                </w:rPr>
                <w:id w:val="-896047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5B915DD" w14:textId="77777777" w:rsidR="003D1E20" w:rsidRPr="003D1E20" w:rsidRDefault="001E7F86" w:rsidP="003D1E20">
            <w:pPr>
              <w:rPr>
                <w:rFonts w:cstheme="minorHAnsi"/>
              </w:rPr>
            </w:pPr>
            <w:sdt>
              <w:sdtPr>
                <w:rPr>
                  <w:rFonts w:cstheme="minorHAnsi"/>
                </w:rPr>
                <w:id w:val="915247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88898FA" w14:textId="77777777" w:rsidR="003D1E20" w:rsidRPr="003D1E20" w:rsidRDefault="001E7F86" w:rsidP="003D1E20">
            <w:pPr>
              <w:rPr>
                <w:rFonts w:cstheme="minorHAnsi"/>
              </w:rPr>
            </w:pPr>
            <w:sdt>
              <w:sdtPr>
                <w:rPr>
                  <w:rFonts w:cstheme="minorHAnsi"/>
                </w:rPr>
                <w:id w:val="-4606602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AFBA43" w14:textId="77777777" w:rsidR="003D1E20" w:rsidRPr="0084305D" w:rsidRDefault="003D1E20" w:rsidP="003D1E20">
            <w:pPr>
              <w:rPr>
                <w:rFonts w:cstheme="minorHAnsi"/>
              </w:rPr>
            </w:pPr>
          </w:p>
        </w:tc>
        <w:sdt>
          <w:sdtPr>
            <w:rPr>
              <w:rFonts w:cstheme="minorHAnsi"/>
            </w:rPr>
            <w:id w:val="1799647140"/>
            <w:placeholder>
              <w:docPart w:val="6038F67EAAEC4AD99282AA18C0471370"/>
            </w:placeholder>
            <w:showingPlcHdr/>
          </w:sdtPr>
          <w:sdtEndPr/>
          <w:sdtContent>
            <w:tc>
              <w:tcPr>
                <w:tcW w:w="4770" w:type="dxa"/>
              </w:tcPr>
              <w:p w14:paraId="6F894FF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7" w:name="Per11H7"/>
      <w:tr w:rsidR="003D1E20" w14:paraId="5F846CFC" w14:textId="77777777" w:rsidTr="0089695F">
        <w:trPr>
          <w:cantSplit/>
        </w:trPr>
        <w:tc>
          <w:tcPr>
            <w:tcW w:w="990" w:type="dxa"/>
          </w:tcPr>
          <w:p w14:paraId="470D58C1" w14:textId="0DF81539"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bookmarkEnd w:id="97"/>
            <w:r w:rsidRPr="0084305D">
              <w:rPr>
                <w:rFonts w:cstheme="minorHAnsi"/>
                <w:b/>
                <w:bCs/>
              </w:rPr>
              <w:fldChar w:fldCharType="end"/>
            </w:r>
          </w:p>
        </w:tc>
        <w:tc>
          <w:tcPr>
            <w:tcW w:w="6300" w:type="dxa"/>
            <w:tcBorders>
              <w:right w:val="nil"/>
            </w:tcBorders>
          </w:tcPr>
          <w:p w14:paraId="6612B317" w14:textId="77777777" w:rsidR="003D1E20" w:rsidRPr="0084305D" w:rsidRDefault="003D1E20" w:rsidP="003D1E20">
            <w:pPr>
              <w:rPr>
                <w:rFonts w:cstheme="minorHAnsi"/>
              </w:rPr>
            </w:pPr>
            <w:r w:rsidRPr="0084305D">
              <w:rPr>
                <w:rFonts w:cstheme="minorHAnsi"/>
              </w:rPr>
              <w:t>Each personnel record contains date of employment.</w:t>
            </w:r>
          </w:p>
        </w:tc>
        <w:tc>
          <w:tcPr>
            <w:tcW w:w="270" w:type="dxa"/>
            <w:tcBorders>
              <w:left w:val="nil"/>
            </w:tcBorders>
          </w:tcPr>
          <w:p w14:paraId="766D5511" w14:textId="77777777" w:rsidR="003D1E20" w:rsidRPr="0084305D" w:rsidRDefault="003D1E20" w:rsidP="003D1E20">
            <w:pPr>
              <w:rPr>
                <w:rFonts w:cstheme="minorHAnsi"/>
              </w:rPr>
            </w:pPr>
          </w:p>
        </w:tc>
        <w:tc>
          <w:tcPr>
            <w:tcW w:w="810" w:type="dxa"/>
          </w:tcPr>
          <w:p w14:paraId="5B65539A" w14:textId="77777777" w:rsidR="003D1E20" w:rsidRPr="00C34C63" w:rsidRDefault="003D1E20" w:rsidP="003D1E20">
            <w:pPr>
              <w:rPr>
                <w:rFonts w:cstheme="minorHAnsi"/>
              </w:rPr>
            </w:pPr>
            <w:r w:rsidRPr="00C34C63">
              <w:rPr>
                <w:rFonts w:cstheme="minorHAnsi"/>
              </w:rPr>
              <w:t xml:space="preserve">A </w:t>
            </w:r>
          </w:p>
          <w:p w14:paraId="59452079" w14:textId="77777777" w:rsidR="003D1E20" w:rsidRPr="00C34C63" w:rsidRDefault="003D1E20" w:rsidP="003D1E20">
            <w:pPr>
              <w:rPr>
                <w:rFonts w:cstheme="minorHAnsi"/>
              </w:rPr>
            </w:pPr>
            <w:r w:rsidRPr="00C34C63">
              <w:rPr>
                <w:rFonts w:cstheme="minorHAnsi"/>
              </w:rPr>
              <w:t xml:space="preserve">B </w:t>
            </w:r>
          </w:p>
          <w:p w14:paraId="4BFBA084" w14:textId="77777777" w:rsidR="003D1E20" w:rsidRPr="00C34C63" w:rsidRDefault="003D1E20" w:rsidP="003D1E20">
            <w:pPr>
              <w:rPr>
                <w:rFonts w:cstheme="minorHAnsi"/>
              </w:rPr>
            </w:pPr>
            <w:r w:rsidRPr="00C34C63">
              <w:rPr>
                <w:rFonts w:cstheme="minorHAnsi"/>
              </w:rPr>
              <w:t xml:space="preserve">C-M </w:t>
            </w:r>
          </w:p>
          <w:p w14:paraId="0F49CAA3" w14:textId="77777777" w:rsidR="003D1E20" w:rsidRPr="0084305D" w:rsidRDefault="003D1E20" w:rsidP="003D1E20">
            <w:pPr>
              <w:rPr>
                <w:rFonts w:cstheme="minorHAnsi"/>
              </w:rPr>
            </w:pPr>
            <w:r w:rsidRPr="00C34C63">
              <w:rPr>
                <w:rFonts w:cstheme="minorHAnsi"/>
              </w:rPr>
              <w:t>C</w:t>
            </w:r>
          </w:p>
        </w:tc>
        <w:tc>
          <w:tcPr>
            <w:tcW w:w="1980" w:type="dxa"/>
          </w:tcPr>
          <w:p w14:paraId="193111AB" w14:textId="77777777" w:rsidR="003D1E20" w:rsidRPr="003D1E20" w:rsidRDefault="001E7F86" w:rsidP="003D1E20">
            <w:pPr>
              <w:rPr>
                <w:rFonts w:cstheme="minorHAnsi"/>
              </w:rPr>
            </w:pPr>
            <w:sdt>
              <w:sdtPr>
                <w:rPr>
                  <w:rFonts w:cstheme="minorHAnsi"/>
                </w:rPr>
                <w:id w:val="-17656112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7F8369" w14:textId="77777777" w:rsidR="003D1E20" w:rsidRPr="003D1E20" w:rsidRDefault="001E7F86" w:rsidP="003D1E20">
            <w:pPr>
              <w:rPr>
                <w:rFonts w:cstheme="minorHAnsi"/>
              </w:rPr>
            </w:pPr>
            <w:sdt>
              <w:sdtPr>
                <w:rPr>
                  <w:rFonts w:cstheme="minorHAnsi"/>
                </w:rPr>
                <w:id w:val="18539172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8E10A67" w14:textId="77777777" w:rsidR="003D1E20" w:rsidRPr="003D1E20" w:rsidRDefault="001E7F86" w:rsidP="003D1E20">
            <w:pPr>
              <w:rPr>
                <w:rFonts w:cstheme="minorHAnsi"/>
              </w:rPr>
            </w:pPr>
            <w:sdt>
              <w:sdtPr>
                <w:rPr>
                  <w:rFonts w:cstheme="minorHAnsi"/>
                </w:rPr>
                <w:id w:val="2430083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58FCE7" w14:textId="77777777" w:rsidR="003D1E20" w:rsidRPr="003D1E20" w:rsidRDefault="001E7F86" w:rsidP="003D1E20">
            <w:pPr>
              <w:rPr>
                <w:rFonts w:cstheme="minorHAnsi"/>
              </w:rPr>
            </w:pPr>
            <w:sdt>
              <w:sdtPr>
                <w:rPr>
                  <w:rFonts w:cstheme="minorHAnsi"/>
                </w:rPr>
                <w:id w:val="12371342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11248E6" w14:textId="77777777" w:rsidR="003D1E20" w:rsidRPr="0084305D" w:rsidRDefault="003D1E20" w:rsidP="003D1E20">
            <w:pPr>
              <w:rPr>
                <w:rFonts w:cstheme="minorHAnsi"/>
              </w:rPr>
            </w:pPr>
          </w:p>
        </w:tc>
        <w:sdt>
          <w:sdtPr>
            <w:rPr>
              <w:rFonts w:cstheme="minorHAnsi"/>
            </w:rPr>
            <w:id w:val="2024972550"/>
            <w:placeholder>
              <w:docPart w:val="199202839B1C40C8AD9E31CBEADB7329"/>
            </w:placeholder>
            <w:showingPlcHdr/>
          </w:sdtPr>
          <w:sdtEndPr/>
          <w:sdtContent>
            <w:tc>
              <w:tcPr>
                <w:tcW w:w="4770" w:type="dxa"/>
              </w:tcPr>
              <w:p w14:paraId="4583774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8" w:name="Per11H8"/>
      <w:tr w:rsidR="003D1E20" w14:paraId="45C287E5" w14:textId="77777777" w:rsidTr="0089695F">
        <w:trPr>
          <w:cantSplit/>
        </w:trPr>
        <w:tc>
          <w:tcPr>
            <w:tcW w:w="990" w:type="dxa"/>
          </w:tcPr>
          <w:p w14:paraId="7655D93C" w14:textId="11246123"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bookmarkEnd w:id="98"/>
            <w:r w:rsidRPr="0084305D">
              <w:rPr>
                <w:rFonts w:cstheme="minorHAnsi"/>
                <w:b/>
                <w:bCs/>
              </w:rPr>
              <w:fldChar w:fldCharType="end"/>
            </w:r>
          </w:p>
        </w:tc>
        <w:tc>
          <w:tcPr>
            <w:tcW w:w="6300" w:type="dxa"/>
            <w:tcBorders>
              <w:right w:val="nil"/>
            </w:tcBorders>
          </w:tcPr>
          <w:p w14:paraId="567BBCE5" w14:textId="77777777" w:rsidR="003D1E20" w:rsidRPr="0084305D" w:rsidRDefault="003D1E20" w:rsidP="003D1E20">
            <w:pPr>
              <w:rPr>
                <w:rFonts w:cstheme="minorHAnsi"/>
              </w:rPr>
            </w:pPr>
            <w:r w:rsidRPr="0084305D">
              <w:rPr>
                <w:rFonts w:cstheme="minorHAnsi"/>
              </w:rPr>
              <w:t>Each personnel record contains description of duties.</w:t>
            </w:r>
          </w:p>
        </w:tc>
        <w:tc>
          <w:tcPr>
            <w:tcW w:w="270" w:type="dxa"/>
            <w:tcBorders>
              <w:left w:val="nil"/>
            </w:tcBorders>
          </w:tcPr>
          <w:p w14:paraId="640A7ED2" w14:textId="77777777" w:rsidR="003D1E20" w:rsidRPr="0084305D" w:rsidRDefault="003D1E20" w:rsidP="003D1E20">
            <w:pPr>
              <w:rPr>
                <w:rFonts w:cstheme="minorHAnsi"/>
              </w:rPr>
            </w:pPr>
          </w:p>
        </w:tc>
        <w:tc>
          <w:tcPr>
            <w:tcW w:w="810" w:type="dxa"/>
          </w:tcPr>
          <w:p w14:paraId="01B03222" w14:textId="77777777" w:rsidR="003D1E20" w:rsidRPr="00C34C63" w:rsidRDefault="003D1E20" w:rsidP="003D1E20">
            <w:pPr>
              <w:rPr>
                <w:rFonts w:cstheme="minorHAnsi"/>
              </w:rPr>
            </w:pPr>
            <w:r w:rsidRPr="00C34C63">
              <w:rPr>
                <w:rFonts w:cstheme="minorHAnsi"/>
              </w:rPr>
              <w:t xml:space="preserve">A </w:t>
            </w:r>
          </w:p>
          <w:p w14:paraId="5F7FEEC8" w14:textId="77777777" w:rsidR="003D1E20" w:rsidRPr="00C34C63" w:rsidRDefault="003D1E20" w:rsidP="003D1E20">
            <w:pPr>
              <w:rPr>
                <w:rFonts w:cstheme="minorHAnsi"/>
              </w:rPr>
            </w:pPr>
            <w:r w:rsidRPr="00C34C63">
              <w:rPr>
                <w:rFonts w:cstheme="minorHAnsi"/>
              </w:rPr>
              <w:t xml:space="preserve">B </w:t>
            </w:r>
          </w:p>
          <w:p w14:paraId="49F863D9" w14:textId="77777777" w:rsidR="003D1E20" w:rsidRPr="00C34C63" w:rsidRDefault="003D1E20" w:rsidP="003D1E20">
            <w:pPr>
              <w:rPr>
                <w:rFonts w:cstheme="minorHAnsi"/>
              </w:rPr>
            </w:pPr>
            <w:r w:rsidRPr="00C34C63">
              <w:rPr>
                <w:rFonts w:cstheme="minorHAnsi"/>
              </w:rPr>
              <w:t xml:space="preserve">C-M </w:t>
            </w:r>
          </w:p>
          <w:p w14:paraId="591B499B" w14:textId="77777777" w:rsidR="003D1E20" w:rsidRPr="0084305D" w:rsidRDefault="003D1E20" w:rsidP="003D1E20">
            <w:pPr>
              <w:rPr>
                <w:rFonts w:cstheme="minorHAnsi"/>
              </w:rPr>
            </w:pPr>
            <w:r w:rsidRPr="00C34C63">
              <w:rPr>
                <w:rFonts w:cstheme="minorHAnsi"/>
              </w:rPr>
              <w:t>C</w:t>
            </w:r>
          </w:p>
        </w:tc>
        <w:tc>
          <w:tcPr>
            <w:tcW w:w="1980" w:type="dxa"/>
          </w:tcPr>
          <w:p w14:paraId="496F70C3" w14:textId="77777777" w:rsidR="003D1E20" w:rsidRPr="003D1E20" w:rsidRDefault="001E7F86" w:rsidP="003D1E20">
            <w:pPr>
              <w:rPr>
                <w:rFonts w:cstheme="minorHAnsi"/>
              </w:rPr>
            </w:pPr>
            <w:sdt>
              <w:sdtPr>
                <w:rPr>
                  <w:rFonts w:cstheme="minorHAnsi"/>
                </w:rPr>
                <w:id w:val="4334138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45B617" w14:textId="77777777" w:rsidR="003D1E20" w:rsidRPr="003D1E20" w:rsidRDefault="001E7F86" w:rsidP="003D1E20">
            <w:pPr>
              <w:rPr>
                <w:rFonts w:cstheme="minorHAnsi"/>
              </w:rPr>
            </w:pPr>
            <w:sdt>
              <w:sdtPr>
                <w:rPr>
                  <w:rFonts w:cstheme="minorHAnsi"/>
                </w:rPr>
                <w:id w:val="-17801792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467749C" w14:textId="77777777" w:rsidR="003D1E20" w:rsidRPr="003D1E20" w:rsidRDefault="001E7F86" w:rsidP="003D1E20">
            <w:pPr>
              <w:rPr>
                <w:rFonts w:cstheme="minorHAnsi"/>
              </w:rPr>
            </w:pPr>
            <w:sdt>
              <w:sdtPr>
                <w:rPr>
                  <w:rFonts w:cstheme="minorHAnsi"/>
                </w:rPr>
                <w:id w:val="10298402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F15FDB" w14:textId="77777777" w:rsidR="003D1E20" w:rsidRPr="003D1E20" w:rsidRDefault="001E7F86" w:rsidP="003D1E20">
            <w:pPr>
              <w:rPr>
                <w:rFonts w:cstheme="minorHAnsi"/>
              </w:rPr>
            </w:pPr>
            <w:sdt>
              <w:sdtPr>
                <w:rPr>
                  <w:rFonts w:cstheme="minorHAnsi"/>
                </w:rPr>
                <w:id w:val="-1768677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2C814D" w14:textId="77777777" w:rsidR="003D1E20" w:rsidRPr="0084305D" w:rsidRDefault="003D1E20" w:rsidP="003D1E20">
            <w:pPr>
              <w:rPr>
                <w:rFonts w:cstheme="minorHAnsi"/>
              </w:rPr>
            </w:pPr>
          </w:p>
        </w:tc>
        <w:sdt>
          <w:sdtPr>
            <w:rPr>
              <w:rFonts w:cstheme="minorHAnsi"/>
            </w:rPr>
            <w:id w:val="172625319"/>
            <w:placeholder>
              <w:docPart w:val="8E6497D6A1DD45F4826054F9DA16CD4E"/>
            </w:placeholder>
            <w:showingPlcHdr/>
          </w:sdtPr>
          <w:sdtEndPr/>
          <w:sdtContent>
            <w:tc>
              <w:tcPr>
                <w:tcW w:w="4770" w:type="dxa"/>
              </w:tcPr>
              <w:p w14:paraId="3F694D2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9" w:name="Per11H9"/>
      <w:tr w:rsidR="003D1E20" w14:paraId="4BB4E546" w14:textId="77777777" w:rsidTr="0089695F">
        <w:trPr>
          <w:cantSplit/>
        </w:trPr>
        <w:tc>
          <w:tcPr>
            <w:tcW w:w="990" w:type="dxa"/>
          </w:tcPr>
          <w:p w14:paraId="52E44025" w14:textId="1FFE2F02"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9</w:t>
            </w:r>
            <w:bookmarkEnd w:id="99"/>
            <w:r w:rsidRPr="0084305D">
              <w:rPr>
                <w:rFonts w:cstheme="minorHAnsi"/>
                <w:b/>
                <w:bCs/>
              </w:rPr>
              <w:fldChar w:fldCharType="end"/>
            </w:r>
          </w:p>
        </w:tc>
        <w:tc>
          <w:tcPr>
            <w:tcW w:w="6300" w:type="dxa"/>
            <w:tcBorders>
              <w:right w:val="nil"/>
            </w:tcBorders>
          </w:tcPr>
          <w:p w14:paraId="197DB11F" w14:textId="77777777" w:rsidR="003D1E20" w:rsidRPr="0084305D" w:rsidRDefault="003D1E20" w:rsidP="003D1E20">
            <w:pPr>
              <w:rPr>
                <w:rFonts w:cstheme="minorHAnsi"/>
              </w:rPr>
            </w:pPr>
            <w:r w:rsidRPr="0084305D">
              <w:rPr>
                <w:rFonts w:cstheme="minorHAnsi"/>
              </w:rPr>
              <w:t>Each personnel record contains on-going record of continuing education.</w:t>
            </w:r>
          </w:p>
        </w:tc>
        <w:tc>
          <w:tcPr>
            <w:tcW w:w="270" w:type="dxa"/>
            <w:tcBorders>
              <w:left w:val="nil"/>
            </w:tcBorders>
          </w:tcPr>
          <w:p w14:paraId="0600B866" w14:textId="77777777" w:rsidR="003D1E20" w:rsidRPr="0084305D" w:rsidRDefault="003D1E20" w:rsidP="003D1E20">
            <w:pPr>
              <w:rPr>
                <w:rFonts w:cstheme="minorHAnsi"/>
              </w:rPr>
            </w:pPr>
          </w:p>
        </w:tc>
        <w:tc>
          <w:tcPr>
            <w:tcW w:w="810" w:type="dxa"/>
          </w:tcPr>
          <w:p w14:paraId="64AED521" w14:textId="77777777" w:rsidR="003D1E20" w:rsidRPr="00C34C63" w:rsidRDefault="003D1E20" w:rsidP="003D1E20">
            <w:pPr>
              <w:rPr>
                <w:rFonts w:cstheme="minorHAnsi"/>
              </w:rPr>
            </w:pPr>
            <w:r w:rsidRPr="00C34C63">
              <w:rPr>
                <w:rFonts w:cstheme="minorHAnsi"/>
              </w:rPr>
              <w:t xml:space="preserve">A </w:t>
            </w:r>
          </w:p>
          <w:p w14:paraId="2233360C" w14:textId="77777777" w:rsidR="003D1E20" w:rsidRPr="00C34C63" w:rsidRDefault="003D1E20" w:rsidP="003D1E20">
            <w:pPr>
              <w:rPr>
                <w:rFonts w:cstheme="minorHAnsi"/>
              </w:rPr>
            </w:pPr>
            <w:r w:rsidRPr="00C34C63">
              <w:rPr>
                <w:rFonts w:cstheme="minorHAnsi"/>
              </w:rPr>
              <w:t xml:space="preserve">B </w:t>
            </w:r>
          </w:p>
          <w:p w14:paraId="21AD22C8" w14:textId="77777777" w:rsidR="003D1E20" w:rsidRPr="00C34C63" w:rsidRDefault="003D1E20" w:rsidP="003D1E20">
            <w:pPr>
              <w:rPr>
                <w:rFonts w:cstheme="minorHAnsi"/>
              </w:rPr>
            </w:pPr>
            <w:r w:rsidRPr="00C34C63">
              <w:rPr>
                <w:rFonts w:cstheme="minorHAnsi"/>
              </w:rPr>
              <w:t xml:space="preserve">C-M </w:t>
            </w:r>
          </w:p>
          <w:p w14:paraId="0A1C23E2" w14:textId="77777777" w:rsidR="003D1E20" w:rsidRPr="0084305D" w:rsidRDefault="003D1E20" w:rsidP="003D1E20">
            <w:pPr>
              <w:rPr>
                <w:rFonts w:cstheme="minorHAnsi"/>
              </w:rPr>
            </w:pPr>
            <w:r w:rsidRPr="00C34C63">
              <w:rPr>
                <w:rFonts w:cstheme="minorHAnsi"/>
              </w:rPr>
              <w:t>C</w:t>
            </w:r>
          </w:p>
        </w:tc>
        <w:tc>
          <w:tcPr>
            <w:tcW w:w="1980" w:type="dxa"/>
          </w:tcPr>
          <w:p w14:paraId="57E07F80" w14:textId="77777777" w:rsidR="003D1E20" w:rsidRPr="003D1E20" w:rsidRDefault="001E7F86" w:rsidP="003D1E20">
            <w:pPr>
              <w:rPr>
                <w:rFonts w:cstheme="minorHAnsi"/>
              </w:rPr>
            </w:pPr>
            <w:sdt>
              <w:sdtPr>
                <w:rPr>
                  <w:rFonts w:cstheme="minorHAnsi"/>
                </w:rPr>
                <w:id w:val="-7394013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8841D1" w14:textId="77777777" w:rsidR="003D1E20" w:rsidRPr="003D1E20" w:rsidRDefault="001E7F86" w:rsidP="003D1E20">
            <w:pPr>
              <w:rPr>
                <w:rFonts w:cstheme="minorHAnsi"/>
              </w:rPr>
            </w:pPr>
            <w:sdt>
              <w:sdtPr>
                <w:rPr>
                  <w:rFonts w:cstheme="minorHAnsi"/>
                </w:rPr>
                <w:id w:val="15121134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851D37B" w14:textId="77777777" w:rsidR="003D1E20" w:rsidRPr="003D1E20" w:rsidRDefault="001E7F86" w:rsidP="003D1E20">
            <w:pPr>
              <w:rPr>
                <w:rFonts w:cstheme="minorHAnsi"/>
              </w:rPr>
            </w:pPr>
            <w:sdt>
              <w:sdtPr>
                <w:rPr>
                  <w:rFonts w:cstheme="minorHAnsi"/>
                </w:rPr>
                <w:id w:val="13573062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2AE662" w14:textId="77777777" w:rsidR="003D1E20" w:rsidRPr="003D1E20" w:rsidRDefault="001E7F86" w:rsidP="003D1E20">
            <w:pPr>
              <w:rPr>
                <w:rFonts w:cstheme="minorHAnsi"/>
              </w:rPr>
            </w:pPr>
            <w:sdt>
              <w:sdtPr>
                <w:rPr>
                  <w:rFonts w:cstheme="minorHAnsi"/>
                </w:rPr>
                <w:id w:val="-13252039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E0D301F" w14:textId="77777777" w:rsidR="003D1E20" w:rsidRPr="0084305D" w:rsidRDefault="003D1E20" w:rsidP="003D1E20">
            <w:pPr>
              <w:rPr>
                <w:rFonts w:cstheme="minorHAnsi"/>
              </w:rPr>
            </w:pPr>
          </w:p>
        </w:tc>
        <w:sdt>
          <w:sdtPr>
            <w:rPr>
              <w:rFonts w:cstheme="minorHAnsi"/>
            </w:rPr>
            <w:id w:val="586041653"/>
            <w:placeholder>
              <w:docPart w:val="07B0CCFD2C13499C8FBFAFDC4F320D36"/>
            </w:placeholder>
            <w:showingPlcHdr/>
          </w:sdtPr>
          <w:sdtEndPr/>
          <w:sdtContent>
            <w:tc>
              <w:tcPr>
                <w:tcW w:w="4770" w:type="dxa"/>
              </w:tcPr>
              <w:p w14:paraId="1AFBDF5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0" w:name="Per11H10"/>
      <w:tr w:rsidR="003D1E20" w14:paraId="1611B76A" w14:textId="77777777" w:rsidTr="0089695F">
        <w:trPr>
          <w:cantSplit/>
        </w:trPr>
        <w:tc>
          <w:tcPr>
            <w:tcW w:w="990" w:type="dxa"/>
          </w:tcPr>
          <w:p w14:paraId="75CC9D3F" w14:textId="18EB6B7A" w:rsidR="003D1E20" w:rsidRPr="0084305D" w:rsidRDefault="003D1E20" w:rsidP="003D1E20">
            <w:pPr>
              <w:jc w:val="center"/>
              <w:rPr>
                <w:rFonts w:cstheme="minorHAnsi"/>
                <w:b/>
                <w:bCs/>
              </w:rPr>
            </w:pPr>
            <w:r w:rsidRPr="0084305D">
              <w:rPr>
                <w:rFonts w:cstheme="minorHAnsi"/>
                <w:b/>
                <w:bCs/>
              </w:rPr>
              <w:lastRenderedPageBreak/>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10</w:t>
            </w:r>
            <w:bookmarkEnd w:id="100"/>
            <w:r w:rsidRPr="0084305D">
              <w:rPr>
                <w:rFonts w:cstheme="minorHAnsi"/>
                <w:b/>
                <w:bCs/>
              </w:rPr>
              <w:fldChar w:fldCharType="end"/>
            </w:r>
          </w:p>
        </w:tc>
        <w:tc>
          <w:tcPr>
            <w:tcW w:w="6300" w:type="dxa"/>
            <w:tcBorders>
              <w:right w:val="nil"/>
            </w:tcBorders>
          </w:tcPr>
          <w:p w14:paraId="45B96C87" w14:textId="77777777" w:rsidR="003D1E20" w:rsidRPr="0084305D" w:rsidRDefault="003D1E20" w:rsidP="003D1E20">
            <w:pPr>
              <w:rPr>
                <w:rFonts w:cstheme="minorHAnsi"/>
              </w:rPr>
            </w:pPr>
            <w:r w:rsidRPr="0084305D">
              <w:rPr>
                <w:rFonts w:cstheme="minorHAnsi"/>
              </w:rPr>
              <w:t>Each personnel record contains on-going record of inoculations or refusals.</w:t>
            </w:r>
          </w:p>
        </w:tc>
        <w:tc>
          <w:tcPr>
            <w:tcW w:w="270" w:type="dxa"/>
            <w:tcBorders>
              <w:left w:val="nil"/>
            </w:tcBorders>
          </w:tcPr>
          <w:p w14:paraId="75854D95" w14:textId="77777777" w:rsidR="003D1E20" w:rsidRPr="0084305D" w:rsidRDefault="003D1E20" w:rsidP="003D1E20">
            <w:pPr>
              <w:rPr>
                <w:rFonts w:cstheme="minorHAnsi"/>
              </w:rPr>
            </w:pPr>
          </w:p>
        </w:tc>
        <w:tc>
          <w:tcPr>
            <w:tcW w:w="810" w:type="dxa"/>
          </w:tcPr>
          <w:p w14:paraId="15FE4577" w14:textId="77777777" w:rsidR="003D1E20" w:rsidRPr="00C34C63" w:rsidRDefault="003D1E20" w:rsidP="003D1E20">
            <w:pPr>
              <w:rPr>
                <w:rFonts w:cstheme="minorHAnsi"/>
              </w:rPr>
            </w:pPr>
            <w:r w:rsidRPr="00C34C63">
              <w:rPr>
                <w:rFonts w:cstheme="minorHAnsi"/>
              </w:rPr>
              <w:t xml:space="preserve">A </w:t>
            </w:r>
          </w:p>
          <w:p w14:paraId="56BBB547" w14:textId="77777777" w:rsidR="003D1E20" w:rsidRPr="00C34C63" w:rsidRDefault="003D1E20" w:rsidP="003D1E20">
            <w:pPr>
              <w:rPr>
                <w:rFonts w:cstheme="minorHAnsi"/>
              </w:rPr>
            </w:pPr>
            <w:r w:rsidRPr="00C34C63">
              <w:rPr>
                <w:rFonts w:cstheme="minorHAnsi"/>
              </w:rPr>
              <w:t xml:space="preserve">B </w:t>
            </w:r>
          </w:p>
          <w:p w14:paraId="7A2656D5" w14:textId="77777777" w:rsidR="003D1E20" w:rsidRPr="00C34C63" w:rsidRDefault="003D1E20" w:rsidP="003D1E20">
            <w:pPr>
              <w:rPr>
                <w:rFonts w:cstheme="minorHAnsi"/>
              </w:rPr>
            </w:pPr>
            <w:r w:rsidRPr="00C34C63">
              <w:rPr>
                <w:rFonts w:cstheme="minorHAnsi"/>
              </w:rPr>
              <w:t xml:space="preserve">C-M </w:t>
            </w:r>
          </w:p>
          <w:p w14:paraId="2BDE14C1" w14:textId="77777777" w:rsidR="003D1E20" w:rsidRPr="0084305D" w:rsidRDefault="003D1E20" w:rsidP="003D1E20">
            <w:pPr>
              <w:rPr>
                <w:rFonts w:cstheme="minorHAnsi"/>
              </w:rPr>
            </w:pPr>
            <w:r w:rsidRPr="00C34C63">
              <w:rPr>
                <w:rFonts w:cstheme="minorHAnsi"/>
              </w:rPr>
              <w:t>C</w:t>
            </w:r>
          </w:p>
        </w:tc>
        <w:tc>
          <w:tcPr>
            <w:tcW w:w="1980" w:type="dxa"/>
          </w:tcPr>
          <w:p w14:paraId="5B9E0530" w14:textId="77777777" w:rsidR="003D1E20" w:rsidRPr="003D1E20" w:rsidRDefault="001E7F86" w:rsidP="003D1E20">
            <w:pPr>
              <w:rPr>
                <w:rFonts w:cstheme="minorHAnsi"/>
              </w:rPr>
            </w:pPr>
            <w:sdt>
              <w:sdtPr>
                <w:rPr>
                  <w:rFonts w:cstheme="minorHAnsi"/>
                </w:rPr>
                <w:id w:val="8333361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839EE1C" w14:textId="77777777" w:rsidR="003D1E20" w:rsidRPr="003D1E20" w:rsidRDefault="001E7F86" w:rsidP="003D1E20">
            <w:pPr>
              <w:rPr>
                <w:rFonts w:cstheme="minorHAnsi"/>
              </w:rPr>
            </w:pPr>
            <w:sdt>
              <w:sdtPr>
                <w:rPr>
                  <w:rFonts w:cstheme="minorHAnsi"/>
                </w:rPr>
                <w:id w:val="16098570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7082AF" w14:textId="77777777" w:rsidR="003D1E20" w:rsidRPr="003D1E20" w:rsidRDefault="001E7F86" w:rsidP="003D1E20">
            <w:pPr>
              <w:rPr>
                <w:rFonts w:cstheme="minorHAnsi"/>
              </w:rPr>
            </w:pPr>
            <w:sdt>
              <w:sdtPr>
                <w:rPr>
                  <w:rFonts w:cstheme="minorHAnsi"/>
                </w:rPr>
                <w:id w:val="-13998206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525D9A" w14:textId="77777777" w:rsidR="003D1E20" w:rsidRPr="003D1E20" w:rsidRDefault="001E7F86" w:rsidP="003D1E20">
            <w:pPr>
              <w:rPr>
                <w:rFonts w:cstheme="minorHAnsi"/>
              </w:rPr>
            </w:pPr>
            <w:sdt>
              <w:sdtPr>
                <w:rPr>
                  <w:rFonts w:cstheme="minorHAnsi"/>
                </w:rPr>
                <w:id w:val="11900305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DE87A0" w14:textId="77777777" w:rsidR="003D1E20" w:rsidRPr="0084305D" w:rsidRDefault="003D1E20" w:rsidP="003D1E20">
            <w:pPr>
              <w:rPr>
                <w:rFonts w:cstheme="minorHAnsi"/>
              </w:rPr>
            </w:pPr>
          </w:p>
        </w:tc>
        <w:sdt>
          <w:sdtPr>
            <w:rPr>
              <w:rFonts w:cstheme="minorHAnsi"/>
            </w:rPr>
            <w:id w:val="-571964191"/>
            <w:placeholder>
              <w:docPart w:val="54529F0A83CD4D5E803FC8D1B9214BBD"/>
            </w:placeholder>
            <w:showingPlcHdr/>
          </w:sdtPr>
          <w:sdtEndPr/>
          <w:sdtContent>
            <w:tc>
              <w:tcPr>
                <w:tcW w:w="4770" w:type="dxa"/>
              </w:tcPr>
              <w:p w14:paraId="2B05BC33"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71BD0401" w14:textId="77777777" w:rsidTr="0089695F">
        <w:trPr>
          <w:cantSplit/>
        </w:trPr>
        <w:tc>
          <w:tcPr>
            <w:tcW w:w="15120" w:type="dxa"/>
            <w:gridSpan w:val="6"/>
            <w:tcBorders>
              <w:left w:val="nil"/>
            </w:tcBorders>
            <w:shd w:val="clear" w:color="auto" w:fill="D9E2F3" w:themeFill="accent1" w:themeFillTint="33"/>
          </w:tcPr>
          <w:p w14:paraId="00C3C72F"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01" w:name="Per11i1"/>
      <w:tr w:rsidR="003D1E20" w14:paraId="74811B02" w14:textId="77777777" w:rsidTr="0089695F">
        <w:trPr>
          <w:cantSplit/>
        </w:trPr>
        <w:tc>
          <w:tcPr>
            <w:tcW w:w="990" w:type="dxa"/>
          </w:tcPr>
          <w:p w14:paraId="7B4F8176" w14:textId="0BABE132"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1</w:t>
            </w:r>
            <w:r w:rsidRPr="0084305D">
              <w:rPr>
                <w:rFonts w:cstheme="minorHAnsi"/>
                <w:b/>
                <w:bCs/>
              </w:rPr>
              <w:fldChar w:fldCharType="end"/>
            </w:r>
            <w:bookmarkEnd w:id="101"/>
          </w:p>
        </w:tc>
        <w:tc>
          <w:tcPr>
            <w:tcW w:w="6300" w:type="dxa"/>
            <w:tcBorders>
              <w:top w:val="single" w:sz="4" w:space="0" w:color="auto"/>
              <w:left w:val="single" w:sz="4" w:space="0" w:color="auto"/>
              <w:bottom w:val="single" w:sz="4" w:space="0" w:color="auto"/>
              <w:right w:val="nil"/>
            </w:tcBorders>
            <w:shd w:val="clear" w:color="auto" w:fill="auto"/>
          </w:tcPr>
          <w:p w14:paraId="34269536" w14:textId="77777777" w:rsidR="003D1E20" w:rsidRPr="0084305D" w:rsidRDefault="003D1E20" w:rsidP="003D1E20">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7371082" w14:textId="77777777" w:rsidR="003D1E20" w:rsidRPr="0084305D" w:rsidRDefault="003D1E20" w:rsidP="003D1E20">
            <w:pPr>
              <w:rPr>
                <w:rFonts w:cstheme="minorHAnsi"/>
              </w:rPr>
            </w:pPr>
          </w:p>
        </w:tc>
        <w:tc>
          <w:tcPr>
            <w:tcW w:w="810" w:type="dxa"/>
          </w:tcPr>
          <w:p w14:paraId="2681278A" w14:textId="77777777" w:rsidR="003D1E20" w:rsidRPr="00C34C63" w:rsidRDefault="003D1E20" w:rsidP="003D1E20">
            <w:pPr>
              <w:rPr>
                <w:rFonts w:cstheme="minorHAnsi"/>
              </w:rPr>
            </w:pPr>
            <w:r w:rsidRPr="00C34C63">
              <w:rPr>
                <w:rFonts w:cstheme="minorHAnsi"/>
              </w:rPr>
              <w:t xml:space="preserve">A </w:t>
            </w:r>
          </w:p>
          <w:p w14:paraId="43D6AA94" w14:textId="77777777" w:rsidR="003D1E20" w:rsidRPr="00C34C63" w:rsidRDefault="003D1E20" w:rsidP="003D1E20">
            <w:pPr>
              <w:rPr>
                <w:rFonts w:cstheme="minorHAnsi"/>
              </w:rPr>
            </w:pPr>
            <w:r w:rsidRPr="00C34C63">
              <w:rPr>
                <w:rFonts w:cstheme="minorHAnsi"/>
              </w:rPr>
              <w:t xml:space="preserve">B </w:t>
            </w:r>
          </w:p>
          <w:p w14:paraId="1D5ADA9E" w14:textId="77777777" w:rsidR="003D1E20" w:rsidRPr="00C34C63" w:rsidRDefault="003D1E20" w:rsidP="003D1E20">
            <w:pPr>
              <w:rPr>
                <w:rFonts w:cstheme="minorHAnsi"/>
              </w:rPr>
            </w:pPr>
            <w:r w:rsidRPr="00C34C63">
              <w:rPr>
                <w:rFonts w:cstheme="minorHAnsi"/>
              </w:rPr>
              <w:t xml:space="preserve">C-M </w:t>
            </w:r>
          </w:p>
          <w:p w14:paraId="418193A0" w14:textId="77777777" w:rsidR="003D1E20" w:rsidRPr="0084305D" w:rsidRDefault="003D1E20" w:rsidP="003D1E20">
            <w:pPr>
              <w:rPr>
                <w:rFonts w:cstheme="minorHAnsi"/>
              </w:rPr>
            </w:pPr>
            <w:r w:rsidRPr="00C34C63">
              <w:rPr>
                <w:rFonts w:cstheme="minorHAnsi"/>
              </w:rPr>
              <w:t>C</w:t>
            </w:r>
          </w:p>
        </w:tc>
        <w:tc>
          <w:tcPr>
            <w:tcW w:w="1980" w:type="dxa"/>
          </w:tcPr>
          <w:p w14:paraId="36960DEF" w14:textId="77777777" w:rsidR="003D1E20" w:rsidRPr="003D1E20" w:rsidRDefault="001E7F86" w:rsidP="003D1E20">
            <w:pPr>
              <w:rPr>
                <w:rFonts w:cstheme="minorHAnsi"/>
              </w:rPr>
            </w:pPr>
            <w:sdt>
              <w:sdtPr>
                <w:rPr>
                  <w:rFonts w:cstheme="minorHAnsi"/>
                </w:rPr>
                <w:id w:val="5501984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A1617E" w14:textId="77777777" w:rsidR="003D1E20" w:rsidRPr="003D1E20" w:rsidRDefault="001E7F86" w:rsidP="003D1E20">
            <w:pPr>
              <w:rPr>
                <w:rFonts w:cstheme="minorHAnsi"/>
              </w:rPr>
            </w:pPr>
            <w:sdt>
              <w:sdtPr>
                <w:rPr>
                  <w:rFonts w:cstheme="minorHAnsi"/>
                </w:rPr>
                <w:id w:val="7423753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B25E62F" w14:textId="77777777" w:rsidR="003D1E20" w:rsidRPr="003D1E20" w:rsidRDefault="001E7F86" w:rsidP="003D1E20">
            <w:pPr>
              <w:rPr>
                <w:rFonts w:cstheme="minorHAnsi"/>
              </w:rPr>
            </w:pPr>
            <w:sdt>
              <w:sdtPr>
                <w:rPr>
                  <w:rFonts w:cstheme="minorHAnsi"/>
                </w:rPr>
                <w:id w:val="-8098652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7FC5085" w14:textId="77777777" w:rsidR="003D1E20" w:rsidRPr="003D1E20" w:rsidRDefault="001E7F86" w:rsidP="003D1E20">
            <w:pPr>
              <w:rPr>
                <w:rFonts w:cstheme="minorHAnsi"/>
              </w:rPr>
            </w:pPr>
            <w:sdt>
              <w:sdtPr>
                <w:rPr>
                  <w:rFonts w:cstheme="minorHAnsi"/>
                </w:rPr>
                <w:id w:val="1489363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6C0B72" w14:textId="77777777" w:rsidR="003D1E20" w:rsidRPr="0084305D" w:rsidRDefault="003D1E20" w:rsidP="003D1E20">
            <w:pPr>
              <w:rPr>
                <w:rFonts w:cstheme="minorHAnsi"/>
              </w:rPr>
            </w:pPr>
          </w:p>
        </w:tc>
        <w:sdt>
          <w:sdtPr>
            <w:rPr>
              <w:rFonts w:cstheme="minorHAnsi"/>
            </w:rPr>
            <w:id w:val="739140674"/>
            <w:placeholder>
              <w:docPart w:val="0C967CD3B8DC4C12A30FED08A66EF4F6"/>
            </w:placeholder>
            <w:showingPlcHdr/>
          </w:sdtPr>
          <w:sdtEndPr/>
          <w:sdtContent>
            <w:tc>
              <w:tcPr>
                <w:tcW w:w="4770" w:type="dxa"/>
              </w:tcPr>
              <w:p w14:paraId="75FFE1A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2" w:name="Per11i2"/>
      <w:tr w:rsidR="003D1E20" w14:paraId="2EF58703" w14:textId="77777777" w:rsidTr="0089695F">
        <w:trPr>
          <w:cantSplit/>
        </w:trPr>
        <w:tc>
          <w:tcPr>
            <w:tcW w:w="990" w:type="dxa"/>
          </w:tcPr>
          <w:p w14:paraId="17F61D6E" w14:textId="5EF0C7D0"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2</w:t>
            </w:r>
            <w:bookmarkEnd w:id="102"/>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7D3C89F" w14:textId="77777777" w:rsidR="003D1E20" w:rsidRPr="0084305D" w:rsidRDefault="003D1E20" w:rsidP="003D1E20">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72C4566C" w14:textId="77777777" w:rsidR="003D1E20" w:rsidRPr="0084305D" w:rsidRDefault="003D1E20" w:rsidP="003D1E20">
            <w:pPr>
              <w:rPr>
                <w:rFonts w:cstheme="minorHAnsi"/>
              </w:rPr>
            </w:pPr>
          </w:p>
        </w:tc>
        <w:tc>
          <w:tcPr>
            <w:tcW w:w="810" w:type="dxa"/>
          </w:tcPr>
          <w:p w14:paraId="71346531" w14:textId="77777777" w:rsidR="003D1E20" w:rsidRPr="00C34C63" w:rsidRDefault="003D1E20" w:rsidP="003D1E20">
            <w:pPr>
              <w:rPr>
                <w:rFonts w:cstheme="minorHAnsi"/>
              </w:rPr>
            </w:pPr>
            <w:r w:rsidRPr="00C34C63">
              <w:rPr>
                <w:rFonts w:cstheme="minorHAnsi"/>
              </w:rPr>
              <w:t xml:space="preserve">A </w:t>
            </w:r>
          </w:p>
          <w:p w14:paraId="021B01AA" w14:textId="77777777" w:rsidR="003D1E20" w:rsidRPr="00C34C63" w:rsidRDefault="003D1E20" w:rsidP="003D1E20">
            <w:pPr>
              <w:rPr>
                <w:rFonts w:cstheme="minorHAnsi"/>
              </w:rPr>
            </w:pPr>
            <w:r w:rsidRPr="00C34C63">
              <w:rPr>
                <w:rFonts w:cstheme="minorHAnsi"/>
              </w:rPr>
              <w:t xml:space="preserve">B </w:t>
            </w:r>
          </w:p>
          <w:p w14:paraId="611B89C8" w14:textId="77777777" w:rsidR="003D1E20" w:rsidRPr="00C34C63" w:rsidRDefault="003D1E20" w:rsidP="003D1E20">
            <w:pPr>
              <w:rPr>
                <w:rFonts w:cstheme="minorHAnsi"/>
              </w:rPr>
            </w:pPr>
            <w:r w:rsidRPr="00C34C63">
              <w:rPr>
                <w:rFonts w:cstheme="minorHAnsi"/>
              </w:rPr>
              <w:t xml:space="preserve">C-M </w:t>
            </w:r>
          </w:p>
          <w:p w14:paraId="7881B23E" w14:textId="77777777" w:rsidR="003D1E20" w:rsidRPr="0084305D" w:rsidRDefault="003D1E20" w:rsidP="003D1E20">
            <w:pPr>
              <w:rPr>
                <w:rFonts w:cstheme="minorHAnsi"/>
              </w:rPr>
            </w:pPr>
            <w:r w:rsidRPr="00C34C63">
              <w:rPr>
                <w:rFonts w:cstheme="minorHAnsi"/>
              </w:rPr>
              <w:t>C</w:t>
            </w:r>
          </w:p>
        </w:tc>
        <w:tc>
          <w:tcPr>
            <w:tcW w:w="1980" w:type="dxa"/>
          </w:tcPr>
          <w:p w14:paraId="2713C2B9" w14:textId="77777777" w:rsidR="003D1E20" w:rsidRPr="003D1E20" w:rsidRDefault="001E7F86" w:rsidP="003D1E20">
            <w:pPr>
              <w:rPr>
                <w:rFonts w:cstheme="minorHAnsi"/>
              </w:rPr>
            </w:pPr>
            <w:sdt>
              <w:sdtPr>
                <w:rPr>
                  <w:rFonts w:cstheme="minorHAnsi"/>
                </w:rPr>
                <w:id w:val="18006436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C220BFF" w14:textId="77777777" w:rsidR="003D1E20" w:rsidRPr="003D1E20" w:rsidRDefault="001E7F86" w:rsidP="003D1E20">
            <w:pPr>
              <w:rPr>
                <w:rFonts w:cstheme="minorHAnsi"/>
              </w:rPr>
            </w:pPr>
            <w:sdt>
              <w:sdtPr>
                <w:rPr>
                  <w:rFonts w:cstheme="minorHAnsi"/>
                </w:rPr>
                <w:id w:val="20442437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3318D9" w14:textId="77777777" w:rsidR="003D1E20" w:rsidRPr="003D1E20" w:rsidRDefault="001E7F86" w:rsidP="003D1E20">
            <w:pPr>
              <w:rPr>
                <w:rFonts w:cstheme="minorHAnsi"/>
              </w:rPr>
            </w:pPr>
            <w:sdt>
              <w:sdtPr>
                <w:rPr>
                  <w:rFonts w:cstheme="minorHAnsi"/>
                </w:rPr>
                <w:id w:val="944807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4CDCD4" w14:textId="77777777" w:rsidR="003D1E20" w:rsidRPr="003D1E20" w:rsidRDefault="001E7F86" w:rsidP="003D1E20">
            <w:pPr>
              <w:rPr>
                <w:rFonts w:cstheme="minorHAnsi"/>
              </w:rPr>
            </w:pPr>
            <w:sdt>
              <w:sdtPr>
                <w:rPr>
                  <w:rFonts w:cstheme="minorHAnsi"/>
                </w:rPr>
                <w:id w:val="1007695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046D9B" w14:textId="77777777" w:rsidR="003D1E20" w:rsidRPr="0084305D" w:rsidRDefault="003D1E20" w:rsidP="003D1E20">
            <w:pPr>
              <w:rPr>
                <w:rFonts w:cstheme="minorHAnsi"/>
              </w:rPr>
            </w:pPr>
          </w:p>
        </w:tc>
        <w:sdt>
          <w:sdtPr>
            <w:rPr>
              <w:rFonts w:cstheme="minorHAnsi"/>
            </w:rPr>
            <w:id w:val="716551888"/>
            <w:placeholder>
              <w:docPart w:val="FB52E96706FA4BD3A0EF31C0ACE85930"/>
            </w:placeholder>
            <w:showingPlcHdr/>
          </w:sdtPr>
          <w:sdtEndPr/>
          <w:sdtContent>
            <w:tc>
              <w:tcPr>
                <w:tcW w:w="4770" w:type="dxa"/>
              </w:tcPr>
              <w:p w14:paraId="04EDB99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3" w:name="Per11i3"/>
      <w:tr w:rsidR="003D1E20" w14:paraId="40811DAB" w14:textId="77777777" w:rsidTr="0089695F">
        <w:trPr>
          <w:cantSplit/>
        </w:trPr>
        <w:tc>
          <w:tcPr>
            <w:tcW w:w="990" w:type="dxa"/>
          </w:tcPr>
          <w:p w14:paraId="1C493790" w14:textId="1A6C4FD9"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3</w:t>
            </w:r>
            <w:bookmarkEnd w:id="103"/>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FE54F00" w14:textId="77777777" w:rsidR="003D1E20" w:rsidRPr="0084305D" w:rsidRDefault="003D1E20" w:rsidP="003D1E20">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149BF9" w14:textId="77777777" w:rsidR="003D1E20" w:rsidRPr="0084305D" w:rsidRDefault="003D1E20" w:rsidP="003D1E20">
            <w:pPr>
              <w:rPr>
                <w:rFonts w:cstheme="minorHAnsi"/>
              </w:rPr>
            </w:pPr>
          </w:p>
        </w:tc>
        <w:tc>
          <w:tcPr>
            <w:tcW w:w="810" w:type="dxa"/>
          </w:tcPr>
          <w:p w14:paraId="40B08BA7" w14:textId="77777777" w:rsidR="003D1E20" w:rsidRPr="00C34C63" w:rsidRDefault="003D1E20" w:rsidP="003D1E20">
            <w:pPr>
              <w:rPr>
                <w:rFonts w:cstheme="minorHAnsi"/>
              </w:rPr>
            </w:pPr>
            <w:r w:rsidRPr="00C34C63">
              <w:rPr>
                <w:rFonts w:cstheme="minorHAnsi"/>
              </w:rPr>
              <w:t xml:space="preserve">A </w:t>
            </w:r>
          </w:p>
          <w:p w14:paraId="4FEA6A99" w14:textId="77777777" w:rsidR="003D1E20" w:rsidRPr="00C34C63" w:rsidRDefault="003D1E20" w:rsidP="003D1E20">
            <w:pPr>
              <w:rPr>
                <w:rFonts w:cstheme="minorHAnsi"/>
              </w:rPr>
            </w:pPr>
            <w:r w:rsidRPr="00C34C63">
              <w:rPr>
                <w:rFonts w:cstheme="minorHAnsi"/>
              </w:rPr>
              <w:t xml:space="preserve">B </w:t>
            </w:r>
          </w:p>
          <w:p w14:paraId="6F083CC1" w14:textId="77777777" w:rsidR="003D1E20" w:rsidRPr="00C34C63" w:rsidRDefault="003D1E20" w:rsidP="003D1E20">
            <w:pPr>
              <w:rPr>
                <w:rFonts w:cstheme="minorHAnsi"/>
              </w:rPr>
            </w:pPr>
            <w:r w:rsidRPr="00C34C63">
              <w:rPr>
                <w:rFonts w:cstheme="minorHAnsi"/>
              </w:rPr>
              <w:t xml:space="preserve">C-M </w:t>
            </w:r>
          </w:p>
          <w:p w14:paraId="2A0FBBC4" w14:textId="77777777" w:rsidR="003D1E20" w:rsidRPr="0084305D" w:rsidRDefault="003D1E20" w:rsidP="003D1E20">
            <w:pPr>
              <w:rPr>
                <w:rFonts w:cstheme="minorHAnsi"/>
              </w:rPr>
            </w:pPr>
            <w:r w:rsidRPr="00C34C63">
              <w:rPr>
                <w:rFonts w:cstheme="minorHAnsi"/>
              </w:rPr>
              <w:t>C</w:t>
            </w:r>
          </w:p>
        </w:tc>
        <w:tc>
          <w:tcPr>
            <w:tcW w:w="1980" w:type="dxa"/>
          </w:tcPr>
          <w:p w14:paraId="5820B6A4" w14:textId="77777777" w:rsidR="003D1E20" w:rsidRPr="003D1E20" w:rsidRDefault="001E7F86" w:rsidP="003D1E20">
            <w:pPr>
              <w:rPr>
                <w:rFonts w:cstheme="minorHAnsi"/>
              </w:rPr>
            </w:pPr>
            <w:sdt>
              <w:sdtPr>
                <w:rPr>
                  <w:rFonts w:cstheme="minorHAnsi"/>
                </w:rPr>
                <w:id w:val="21391391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0BA1E4" w14:textId="77777777" w:rsidR="003D1E20" w:rsidRPr="003D1E20" w:rsidRDefault="001E7F86" w:rsidP="003D1E20">
            <w:pPr>
              <w:rPr>
                <w:rFonts w:cstheme="minorHAnsi"/>
              </w:rPr>
            </w:pPr>
            <w:sdt>
              <w:sdtPr>
                <w:rPr>
                  <w:rFonts w:cstheme="minorHAnsi"/>
                </w:rPr>
                <w:id w:val="252237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B4EB2BF" w14:textId="77777777" w:rsidR="003D1E20" w:rsidRPr="003D1E20" w:rsidRDefault="001E7F86" w:rsidP="003D1E20">
            <w:pPr>
              <w:rPr>
                <w:rFonts w:cstheme="minorHAnsi"/>
              </w:rPr>
            </w:pPr>
            <w:sdt>
              <w:sdtPr>
                <w:rPr>
                  <w:rFonts w:cstheme="minorHAnsi"/>
                </w:rPr>
                <w:id w:val="6474780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2C1A3D" w14:textId="77777777" w:rsidR="003D1E20" w:rsidRPr="003D1E20" w:rsidRDefault="001E7F86" w:rsidP="003D1E20">
            <w:pPr>
              <w:rPr>
                <w:rFonts w:cstheme="minorHAnsi"/>
              </w:rPr>
            </w:pPr>
            <w:sdt>
              <w:sdtPr>
                <w:rPr>
                  <w:rFonts w:cstheme="minorHAnsi"/>
                </w:rPr>
                <w:id w:val="21255694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53F10F" w14:textId="77777777" w:rsidR="003D1E20" w:rsidRPr="0084305D" w:rsidRDefault="003D1E20" w:rsidP="003D1E20">
            <w:pPr>
              <w:rPr>
                <w:rFonts w:cstheme="minorHAnsi"/>
              </w:rPr>
            </w:pPr>
          </w:p>
        </w:tc>
        <w:sdt>
          <w:sdtPr>
            <w:rPr>
              <w:rFonts w:cstheme="minorHAnsi"/>
            </w:rPr>
            <w:id w:val="191435310"/>
            <w:placeholder>
              <w:docPart w:val="39C41284FDED40B2BDBFC134AB42FAFC"/>
            </w:placeholder>
            <w:showingPlcHdr/>
          </w:sdtPr>
          <w:sdtEndPr/>
          <w:sdtContent>
            <w:tc>
              <w:tcPr>
                <w:tcW w:w="4770" w:type="dxa"/>
              </w:tcPr>
              <w:p w14:paraId="4153A22B"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4" w:name="Per11i4"/>
      <w:tr w:rsidR="003D1E20" w14:paraId="355F92D1" w14:textId="77777777" w:rsidTr="0089695F">
        <w:trPr>
          <w:cantSplit/>
        </w:trPr>
        <w:tc>
          <w:tcPr>
            <w:tcW w:w="990" w:type="dxa"/>
          </w:tcPr>
          <w:p w14:paraId="345BFEFD" w14:textId="093DD694"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4</w:t>
            </w:r>
            <w:bookmarkEnd w:id="104"/>
            <w:r w:rsidRPr="0084305D">
              <w:rPr>
                <w:rFonts w:cstheme="minorHAnsi"/>
                <w:b/>
                <w:bCs/>
              </w:rPr>
              <w:fldChar w:fldCharType="end"/>
            </w:r>
          </w:p>
        </w:tc>
        <w:tc>
          <w:tcPr>
            <w:tcW w:w="6300" w:type="dxa"/>
            <w:tcBorders>
              <w:right w:val="nil"/>
            </w:tcBorders>
          </w:tcPr>
          <w:p w14:paraId="48520FE5" w14:textId="77777777" w:rsidR="003D1E20" w:rsidRPr="0084305D" w:rsidRDefault="003D1E20" w:rsidP="003D1E20">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0F3891D2" w14:textId="77777777" w:rsidR="003D1E20" w:rsidRPr="0084305D" w:rsidRDefault="003D1E20" w:rsidP="003D1E20">
            <w:pPr>
              <w:rPr>
                <w:rFonts w:cstheme="minorHAnsi"/>
              </w:rPr>
            </w:pPr>
          </w:p>
        </w:tc>
        <w:tc>
          <w:tcPr>
            <w:tcW w:w="810" w:type="dxa"/>
          </w:tcPr>
          <w:p w14:paraId="083EDFA9" w14:textId="77777777" w:rsidR="003D1E20" w:rsidRPr="00C34C63" w:rsidRDefault="003D1E20" w:rsidP="003D1E20">
            <w:pPr>
              <w:rPr>
                <w:rFonts w:cstheme="minorHAnsi"/>
              </w:rPr>
            </w:pPr>
            <w:r w:rsidRPr="00C34C63">
              <w:rPr>
                <w:rFonts w:cstheme="minorHAnsi"/>
              </w:rPr>
              <w:t xml:space="preserve">A </w:t>
            </w:r>
          </w:p>
          <w:p w14:paraId="6F171CF9" w14:textId="77777777" w:rsidR="003D1E20" w:rsidRPr="00C34C63" w:rsidRDefault="003D1E20" w:rsidP="003D1E20">
            <w:pPr>
              <w:rPr>
                <w:rFonts w:cstheme="minorHAnsi"/>
              </w:rPr>
            </w:pPr>
            <w:r w:rsidRPr="00C34C63">
              <w:rPr>
                <w:rFonts w:cstheme="minorHAnsi"/>
              </w:rPr>
              <w:t xml:space="preserve">B </w:t>
            </w:r>
          </w:p>
          <w:p w14:paraId="64BF80B4" w14:textId="77777777" w:rsidR="003D1E20" w:rsidRPr="00C34C63" w:rsidRDefault="003D1E20" w:rsidP="003D1E20">
            <w:pPr>
              <w:rPr>
                <w:rFonts w:cstheme="minorHAnsi"/>
              </w:rPr>
            </w:pPr>
            <w:r w:rsidRPr="00C34C63">
              <w:rPr>
                <w:rFonts w:cstheme="minorHAnsi"/>
              </w:rPr>
              <w:t xml:space="preserve">C-M </w:t>
            </w:r>
          </w:p>
          <w:p w14:paraId="21B96A29" w14:textId="77777777" w:rsidR="003D1E20" w:rsidRDefault="003D1E20" w:rsidP="003D1E20">
            <w:pPr>
              <w:rPr>
                <w:rFonts w:cstheme="minorHAnsi"/>
              </w:rPr>
            </w:pPr>
            <w:r w:rsidRPr="00C34C63">
              <w:rPr>
                <w:rFonts w:cstheme="minorHAnsi"/>
              </w:rPr>
              <w:t>C</w:t>
            </w:r>
          </w:p>
          <w:p w14:paraId="612A6888" w14:textId="77777777" w:rsidR="003D1E20" w:rsidRPr="0084305D" w:rsidRDefault="003D1E20" w:rsidP="003D1E20">
            <w:pPr>
              <w:rPr>
                <w:rFonts w:cstheme="minorHAnsi"/>
              </w:rPr>
            </w:pPr>
          </w:p>
        </w:tc>
        <w:tc>
          <w:tcPr>
            <w:tcW w:w="1980" w:type="dxa"/>
          </w:tcPr>
          <w:p w14:paraId="7A24BF59" w14:textId="77777777" w:rsidR="003D1E20" w:rsidRPr="003D1E20" w:rsidRDefault="001E7F86" w:rsidP="003D1E20">
            <w:pPr>
              <w:rPr>
                <w:rFonts w:cstheme="minorHAnsi"/>
              </w:rPr>
            </w:pPr>
            <w:sdt>
              <w:sdtPr>
                <w:rPr>
                  <w:rFonts w:cstheme="minorHAnsi"/>
                </w:rPr>
                <w:id w:val="2672828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CDC1A0" w14:textId="77777777" w:rsidR="003D1E20" w:rsidRPr="003D1E20" w:rsidRDefault="001E7F86" w:rsidP="003D1E20">
            <w:pPr>
              <w:rPr>
                <w:rFonts w:cstheme="minorHAnsi"/>
              </w:rPr>
            </w:pPr>
            <w:sdt>
              <w:sdtPr>
                <w:rPr>
                  <w:rFonts w:cstheme="minorHAnsi"/>
                </w:rPr>
                <w:id w:val="10936588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8A008C" w14:textId="77777777" w:rsidR="003D1E20" w:rsidRPr="003D1E20" w:rsidRDefault="001E7F86" w:rsidP="003D1E20">
            <w:pPr>
              <w:rPr>
                <w:rFonts w:cstheme="minorHAnsi"/>
              </w:rPr>
            </w:pPr>
            <w:sdt>
              <w:sdtPr>
                <w:rPr>
                  <w:rFonts w:cstheme="minorHAnsi"/>
                </w:rPr>
                <w:id w:val="-17254496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43EA94" w14:textId="77777777" w:rsidR="003D1E20" w:rsidRPr="003D1E20" w:rsidRDefault="001E7F86" w:rsidP="003D1E20">
            <w:pPr>
              <w:rPr>
                <w:rFonts w:cstheme="minorHAnsi"/>
              </w:rPr>
            </w:pPr>
            <w:sdt>
              <w:sdtPr>
                <w:rPr>
                  <w:rFonts w:cstheme="minorHAnsi"/>
                </w:rPr>
                <w:id w:val="9765696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00C845" w14:textId="77777777" w:rsidR="003D1E20" w:rsidRPr="0084305D" w:rsidRDefault="003D1E20" w:rsidP="003D1E20">
            <w:pPr>
              <w:rPr>
                <w:rFonts w:cstheme="minorHAnsi"/>
              </w:rPr>
            </w:pPr>
          </w:p>
        </w:tc>
        <w:sdt>
          <w:sdtPr>
            <w:rPr>
              <w:rFonts w:cstheme="minorHAnsi"/>
            </w:rPr>
            <w:id w:val="-1037419763"/>
            <w:placeholder>
              <w:docPart w:val="355BE4E3D05E41909AE4A34EB4164BB5"/>
            </w:placeholder>
            <w:showingPlcHdr/>
          </w:sdtPr>
          <w:sdtEndPr/>
          <w:sdtContent>
            <w:tc>
              <w:tcPr>
                <w:tcW w:w="4770" w:type="dxa"/>
              </w:tcPr>
              <w:p w14:paraId="180FE8B8"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5" w:name="Per11i5"/>
      <w:tr w:rsidR="003D1E20" w14:paraId="4F228252" w14:textId="77777777" w:rsidTr="0089695F">
        <w:trPr>
          <w:cantSplit/>
        </w:trPr>
        <w:tc>
          <w:tcPr>
            <w:tcW w:w="990" w:type="dxa"/>
          </w:tcPr>
          <w:p w14:paraId="2E9029B4" w14:textId="7F6BBE9E"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5</w:t>
            </w:r>
            <w:bookmarkEnd w:id="105"/>
            <w:r w:rsidRPr="0084305D">
              <w:rPr>
                <w:rFonts w:cstheme="minorHAnsi"/>
                <w:b/>
                <w:bCs/>
              </w:rPr>
              <w:fldChar w:fldCharType="end"/>
            </w:r>
          </w:p>
        </w:tc>
        <w:tc>
          <w:tcPr>
            <w:tcW w:w="6300" w:type="dxa"/>
            <w:tcBorders>
              <w:right w:val="nil"/>
            </w:tcBorders>
          </w:tcPr>
          <w:p w14:paraId="15D3126D" w14:textId="77777777" w:rsidR="003D1E20" w:rsidRDefault="003D1E20" w:rsidP="003D1E20">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6B9CA6B2" w14:textId="76C8F104" w:rsidR="003D1E20" w:rsidRPr="0084305D" w:rsidRDefault="003D1E20" w:rsidP="003D1E20">
            <w:pPr>
              <w:rPr>
                <w:rFonts w:cstheme="minorHAnsi"/>
                <w:color w:val="000000"/>
              </w:rPr>
            </w:pPr>
          </w:p>
        </w:tc>
        <w:tc>
          <w:tcPr>
            <w:tcW w:w="270" w:type="dxa"/>
            <w:tcBorders>
              <w:left w:val="nil"/>
            </w:tcBorders>
          </w:tcPr>
          <w:p w14:paraId="73B3DF5D" w14:textId="77777777" w:rsidR="003D1E20" w:rsidRPr="0084305D" w:rsidRDefault="003D1E20" w:rsidP="003D1E20">
            <w:pPr>
              <w:rPr>
                <w:rFonts w:cstheme="minorHAnsi"/>
              </w:rPr>
            </w:pPr>
          </w:p>
        </w:tc>
        <w:tc>
          <w:tcPr>
            <w:tcW w:w="810" w:type="dxa"/>
          </w:tcPr>
          <w:p w14:paraId="568CF7C8" w14:textId="77777777" w:rsidR="003D1E20" w:rsidRPr="00C34C63" w:rsidRDefault="003D1E20" w:rsidP="003D1E20">
            <w:pPr>
              <w:rPr>
                <w:rFonts w:cstheme="minorHAnsi"/>
              </w:rPr>
            </w:pPr>
            <w:r w:rsidRPr="00C34C63">
              <w:rPr>
                <w:rFonts w:cstheme="minorHAnsi"/>
              </w:rPr>
              <w:t xml:space="preserve">A </w:t>
            </w:r>
          </w:p>
          <w:p w14:paraId="790A9D60" w14:textId="77777777" w:rsidR="003D1E20" w:rsidRPr="00C34C63" w:rsidRDefault="003D1E20" w:rsidP="003D1E20">
            <w:pPr>
              <w:rPr>
                <w:rFonts w:cstheme="minorHAnsi"/>
              </w:rPr>
            </w:pPr>
            <w:r w:rsidRPr="00C34C63">
              <w:rPr>
                <w:rFonts w:cstheme="minorHAnsi"/>
              </w:rPr>
              <w:t xml:space="preserve">B </w:t>
            </w:r>
          </w:p>
          <w:p w14:paraId="27447765" w14:textId="77777777" w:rsidR="003D1E20" w:rsidRPr="00C34C63" w:rsidRDefault="003D1E20" w:rsidP="003D1E20">
            <w:pPr>
              <w:rPr>
                <w:rFonts w:cstheme="minorHAnsi"/>
              </w:rPr>
            </w:pPr>
            <w:r w:rsidRPr="00C34C63">
              <w:rPr>
                <w:rFonts w:cstheme="minorHAnsi"/>
              </w:rPr>
              <w:t xml:space="preserve">C-M </w:t>
            </w:r>
          </w:p>
          <w:p w14:paraId="08A51990" w14:textId="77777777" w:rsidR="003D1E20" w:rsidRPr="0084305D" w:rsidRDefault="003D1E20" w:rsidP="003D1E20">
            <w:pPr>
              <w:rPr>
                <w:rFonts w:cstheme="minorHAnsi"/>
              </w:rPr>
            </w:pPr>
            <w:r w:rsidRPr="00C34C63">
              <w:rPr>
                <w:rFonts w:cstheme="minorHAnsi"/>
              </w:rPr>
              <w:t>C</w:t>
            </w:r>
          </w:p>
        </w:tc>
        <w:tc>
          <w:tcPr>
            <w:tcW w:w="1980" w:type="dxa"/>
          </w:tcPr>
          <w:p w14:paraId="061ADA7A" w14:textId="77777777" w:rsidR="003D1E20" w:rsidRPr="003D1E20" w:rsidRDefault="001E7F86" w:rsidP="003D1E20">
            <w:pPr>
              <w:rPr>
                <w:rFonts w:cstheme="minorHAnsi"/>
              </w:rPr>
            </w:pPr>
            <w:sdt>
              <w:sdtPr>
                <w:rPr>
                  <w:rFonts w:cstheme="minorHAnsi"/>
                </w:rPr>
                <w:id w:val="-954872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F3C2853" w14:textId="77777777" w:rsidR="003D1E20" w:rsidRPr="003D1E20" w:rsidRDefault="001E7F86" w:rsidP="003D1E20">
            <w:pPr>
              <w:rPr>
                <w:rFonts w:cstheme="minorHAnsi"/>
              </w:rPr>
            </w:pPr>
            <w:sdt>
              <w:sdtPr>
                <w:rPr>
                  <w:rFonts w:cstheme="minorHAnsi"/>
                </w:rPr>
                <w:id w:val="-251081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E3E639" w14:textId="77777777" w:rsidR="003D1E20" w:rsidRPr="003D1E20" w:rsidRDefault="001E7F86" w:rsidP="003D1E20">
            <w:pPr>
              <w:rPr>
                <w:rFonts w:cstheme="minorHAnsi"/>
              </w:rPr>
            </w:pPr>
            <w:sdt>
              <w:sdtPr>
                <w:rPr>
                  <w:rFonts w:cstheme="minorHAnsi"/>
                </w:rPr>
                <w:id w:val="5591321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03EC07" w14:textId="77777777" w:rsidR="003D1E20" w:rsidRPr="003D1E20" w:rsidRDefault="001E7F86" w:rsidP="003D1E20">
            <w:pPr>
              <w:rPr>
                <w:rFonts w:cstheme="minorHAnsi"/>
              </w:rPr>
            </w:pPr>
            <w:sdt>
              <w:sdtPr>
                <w:rPr>
                  <w:rFonts w:cstheme="minorHAnsi"/>
                </w:rPr>
                <w:id w:val="606074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BFB355" w14:textId="77777777" w:rsidR="003D1E20" w:rsidRPr="0084305D" w:rsidRDefault="003D1E20" w:rsidP="003D1E20">
            <w:pPr>
              <w:rPr>
                <w:rFonts w:cstheme="minorHAnsi"/>
              </w:rPr>
            </w:pPr>
          </w:p>
        </w:tc>
        <w:sdt>
          <w:sdtPr>
            <w:rPr>
              <w:rFonts w:cstheme="minorHAnsi"/>
            </w:rPr>
            <w:id w:val="-99873329"/>
            <w:placeholder>
              <w:docPart w:val="3A84D15A7B874C6D9F96E6B9BAF575C4"/>
            </w:placeholder>
            <w:showingPlcHdr/>
          </w:sdtPr>
          <w:sdtEndPr/>
          <w:sdtContent>
            <w:tc>
              <w:tcPr>
                <w:tcW w:w="4770" w:type="dxa"/>
              </w:tcPr>
              <w:p w14:paraId="2A4FB6B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6" w:name="Per11i6"/>
      <w:tr w:rsidR="003D1E20" w14:paraId="5EFAFCB7" w14:textId="77777777" w:rsidTr="0089695F">
        <w:trPr>
          <w:cantSplit/>
        </w:trPr>
        <w:tc>
          <w:tcPr>
            <w:tcW w:w="990" w:type="dxa"/>
          </w:tcPr>
          <w:p w14:paraId="79EE61D2" w14:textId="18B0DF8D" w:rsidR="003D1E20" w:rsidRPr="0084305D" w:rsidRDefault="003D1E20" w:rsidP="003D1E20">
            <w:pPr>
              <w:jc w:val="center"/>
              <w:rPr>
                <w:rFonts w:cstheme="minorHAnsi"/>
                <w:b/>
                <w:bCs/>
              </w:rPr>
            </w:pPr>
            <w:r w:rsidRPr="0084305D">
              <w:rPr>
                <w:rFonts w:cstheme="minorHAnsi"/>
                <w:b/>
                <w:bCs/>
              </w:rPr>
              <w:lastRenderedPageBreak/>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6</w:t>
            </w:r>
            <w:bookmarkEnd w:id="106"/>
            <w:r w:rsidRPr="0084305D">
              <w:rPr>
                <w:rFonts w:cstheme="minorHAnsi"/>
                <w:b/>
                <w:bCs/>
              </w:rPr>
              <w:fldChar w:fldCharType="end"/>
            </w:r>
          </w:p>
        </w:tc>
        <w:tc>
          <w:tcPr>
            <w:tcW w:w="6300" w:type="dxa"/>
            <w:tcBorders>
              <w:right w:val="nil"/>
            </w:tcBorders>
          </w:tcPr>
          <w:p w14:paraId="2D3F202C" w14:textId="77777777" w:rsidR="003D1E20" w:rsidRDefault="003D1E20" w:rsidP="003D1E20">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92BB3EB" w14:textId="5D76AFB2" w:rsidR="003D1E20" w:rsidRPr="0084305D" w:rsidRDefault="003D1E20" w:rsidP="003D1E20">
            <w:pPr>
              <w:rPr>
                <w:rFonts w:cstheme="minorHAnsi"/>
              </w:rPr>
            </w:pPr>
          </w:p>
        </w:tc>
        <w:tc>
          <w:tcPr>
            <w:tcW w:w="270" w:type="dxa"/>
            <w:tcBorders>
              <w:left w:val="nil"/>
            </w:tcBorders>
          </w:tcPr>
          <w:p w14:paraId="2CA21750" w14:textId="77777777" w:rsidR="003D1E20" w:rsidRPr="0084305D" w:rsidRDefault="003D1E20" w:rsidP="003D1E20">
            <w:pPr>
              <w:rPr>
                <w:rFonts w:cstheme="minorHAnsi"/>
              </w:rPr>
            </w:pPr>
          </w:p>
        </w:tc>
        <w:tc>
          <w:tcPr>
            <w:tcW w:w="810" w:type="dxa"/>
          </w:tcPr>
          <w:p w14:paraId="616522D7" w14:textId="77777777" w:rsidR="003D1E20" w:rsidRPr="00C34C63" w:rsidRDefault="003D1E20" w:rsidP="003D1E20">
            <w:pPr>
              <w:rPr>
                <w:rFonts w:cstheme="minorHAnsi"/>
              </w:rPr>
            </w:pPr>
            <w:r w:rsidRPr="00C34C63">
              <w:rPr>
                <w:rFonts w:cstheme="minorHAnsi"/>
              </w:rPr>
              <w:t xml:space="preserve">A </w:t>
            </w:r>
          </w:p>
          <w:p w14:paraId="7FF67695" w14:textId="77777777" w:rsidR="003D1E20" w:rsidRPr="00C34C63" w:rsidRDefault="003D1E20" w:rsidP="003D1E20">
            <w:pPr>
              <w:rPr>
                <w:rFonts w:cstheme="minorHAnsi"/>
              </w:rPr>
            </w:pPr>
            <w:r w:rsidRPr="00C34C63">
              <w:rPr>
                <w:rFonts w:cstheme="minorHAnsi"/>
              </w:rPr>
              <w:t xml:space="preserve">B </w:t>
            </w:r>
          </w:p>
          <w:p w14:paraId="2D302239" w14:textId="77777777" w:rsidR="003D1E20" w:rsidRPr="00C34C63" w:rsidRDefault="003D1E20" w:rsidP="003D1E20">
            <w:pPr>
              <w:rPr>
                <w:rFonts w:cstheme="minorHAnsi"/>
              </w:rPr>
            </w:pPr>
            <w:r w:rsidRPr="00C34C63">
              <w:rPr>
                <w:rFonts w:cstheme="minorHAnsi"/>
              </w:rPr>
              <w:t xml:space="preserve">C-M </w:t>
            </w:r>
          </w:p>
          <w:p w14:paraId="2A9DB45C" w14:textId="77777777" w:rsidR="003D1E20" w:rsidRPr="0084305D" w:rsidRDefault="003D1E20" w:rsidP="003D1E20">
            <w:pPr>
              <w:rPr>
                <w:rFonts w:cstheme="minorHAnsi"/>
              </w:rPr>
            </w:pPr>
            <w:r w:rsidRPr="00C34C63">
              <w:rPr>
                <w:rFonts w:cstheme="minorHAnsi"/>
              </w:rPr>
              <w:t>C</w:t>
            </w:r>
          </w:p>
        </w:tc>
        <w:tc>
          <w:tcPr>
            <w:tcW w:w="1980" w:type="dxa"/>
          </w:tcPr>
          <w:p w14:paraId="4B930790" w14:textId="77777777" w:rsidR="003D1E20" w:rsidRPr="003D1E20" w:rsidRDefault="001E7F86" w:rsidP="003D1E20">
            <w:pPr>
              <w:rPr>
                <w:rFonts w:cstheme="minorHAnsi"/>
              </w:rPr>
            </w:pPr>
            <w:sdt>
              <w:sdtPr>
                <w:rPr>
                  <w:rFonts w:cstheme="minorHAnsi"/>
                </w:rPr>
                <w:id w:val="3489111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960FEE" w14:textId="77777777" w:rsidR="003D1E20" w:rsidRPr="003D1E20" w:rsidRDefault="001E7F86" w:rsidP="003D1E20">
            <w:pPr>
              <w:rPr>
                <w:rFonts w:cstheme="minorHAnsi"/>
              </w:rPr>
            </w:pPr>
            <w:sdt>
              <w:sdtPr>
                <w:rPr>
                  <w:rFonts w:cstheme="minorHAnsi"/>
                </w:rPr>
                <w:id w:val="4524418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EDF787" w14:textId="77777777" w:rsidR="003D1E20" w:rsidRPr="003D1E20" w:rsidRDefault="001E7F86" w:rsidP="003D1E20">
            <w:pPr>
              <w:rPr>
                <w:rFonts w:cstheme="minorHAnsi"/>
              </w:rPr>
            </w:pPr>
            <w:sdt>
              <w:sdtPr>
                <w:rPr>
                  <w:rFonts w:cstheme="minorHAnsi"/>
                </w:rPr>
                <w:id w:val="-5287196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3DB642" w14:textId="77777777" w:rsidR="003D1E20" w:rsidRPr="003D1E20" w:rsidRDefault="001E7F86" w:rsidP="003D1E20">
            <w:pPr>
              <w:rPr>
                <w:rFonts w:cstheme="minorHAnsi"/>
              </w:rPr>
            </w:pPr>
            <w:sdt>
              <w:sdtPr>
                <w:rPr>
                  <w:rFonts w:cstheme="minorHAnsi"/>
                </w:rPr>
                <w:id w:val="-12299976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6F0B3B" w14:textId="77777777" w:rsidR="003D1E20" w:rsidRPr="0084305D" w:rsidRDefault="003D1E20" w:rsidP="003D1E20">
            <w:pPr>
              <w:rPr>
                <w:rFonts w:cstheme="minorHAnsi"/>
              </w:rPr>
            </w:pPr>
          </w:p>
        </w:tc>
        <w:sdt>
          <w:sdtPr>
            <w:rPr>
              <w:rFonts w:cstheme="minorHAnsi"/>
            </w:rPr>
            <w:id w:val="2132821954"/>
            <w:placeholder>
              <w:docPart w:val="7EDAE624BEC64F548DC8360B96F2FE9C"/>
            </w:placeholder>
            <w:showingPlcHdr/>
          </w:sdtPr>
          <w:sdtEndPr/>
          <w:sdtContent>
            <w:tc>
              <w:tcPr>
                <w:tcW w:w="4770" w:type="dxa"/>
              </w:tcPr>
              <w:p w14:paraId="2F0E9F1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FEA2A43" w14:textId="77777777" w:rsidTr="0089695F">
        <w:trPr>
          <w:cantSplit/>
        </w:trPr>
        <w:tc>
          <w:tcPr>
            <w:tcW w:w="990" w:type="dxa"/>
          </w:tcPr>
          <w:p w14:paraId="0357F990" w14:textId="78636B1C" w:rsidR="003D1E20" w:rsidRPr="00B47835" w:rsidRDefault="003D1E20" w:rsidP="003D1E20">
            <w:pPr>
              <w:jc w:val="center"/>
              <w:rPr>
                <w:b/>
                <w:bCs/>
              </w:rPr>
            </w:pPr>
            <w:r w:rsidRPr="00B47835">
              <w:rPr>
                <w:b/>
                <w:bCs/>
              </w:rPr>
              <w:t>11-I-7</w:t>
            </w:r>
          </w:p>
        </w:tc>
        <w:tc>
          <w:tcPr>
            <w:tcW w:w="6300" w:type="dxa"/>
            <w:tcBorders>
              <w:right w:val="nil"/>
            </w:tcBorders>
          </w:tcPr>
          <w:p w14:paraId="19111772" w14:textId="77777777" w:rsidR="003D1E20" w:rsidRDefault="003D1E20" w:rsidP="003D1E20">
            <w:pPr>
              <w:rPr>
                <w:color w:val="000000"/>
              </w:rPr>
            </w:pPr>
            <w:r>
              <w:rPr>
                <w:color w:val="000000"/>
              </w:rPr>
              <w:t>Two members of the operating room team must have advanced training in pediatric airways and life support.</w:t>
            </w:r>
          </w:p>
          <w:p w14:paraId="610DB36C" w14:textId="77777777" w:rsidR="003D1E20" w:rsidRDefault="003D1E20" w:rsidP="003D1E20">
            <w:pPr>
              <w:rPr>
                <w:color w:val="000000"/>
              </w:rPr>
            </w:pPr>
          </w:p>
        </w:tc>
        <w:tc>
          <w:tcPr>
            <w:tcW w:w="270" w:type="dxa"/>
            <w:tcBorders>
              <w:left w:val="nil"/>
            </w:tcBorders>
          </w:tcPr>
          <w:p w14:paraId="65A92197" w14:textId="2B2D1976" w:rsidR="003D1E20" w:rsidRPr="0084305D" w:rsidRDefault="003D1E20" w:rsidP="003D1E20">
            <w:pPr>
              <w:rPr>
                <w:rFonts w:cstheme="minorHAnsi"/>
              </w:rPr>
            </w:pPr>
          </w:p>
        </w:tc>
        <w:tc>
          <w:tcPr>
            <w:tcW w:w="810" w:type="dxa"/>
          </w:tcPr>
          <w:p w14:paraId="248ED183" w14:textId="77777777" w:rsidR="003D1E20" w:rsidRDefault="003D1E20" w:rsidP="003D1E20">
            <w:r>
              <w:t>A</w:t>
            </w:r>
            <w:r>
              <w:br/>
              <w:t>B</w:t>
            </w:r>
            <w:r>
              <w:br/>
              <w:t>C-M</w:t>
            </w:r>
          </w:p>
          <w:p w14:paraId="247A925F" w14:textId="16085ACB" w:rsidR="003D1E20" w:rsidRPr="00C34C63" w:rsidRDefault="003D1E20" w:rsidP="003D1E20">
            <w:pPr>
              <w:rPr>
                <w:rFonts w:cstheme="minorHAnsi"/>
              </w:rPr>
            </w:pPr>
            <w:r>
              <w:t>C</w:t>
            </w:r>
          </w:p>
        </w:tc>
        <w:tc>
          <w:tcPr>
            <w:tcW w:w="1980" w:type="dxa"/>
          </w:tcPr>
          <w:p w14:paraId="15EEB2CF" w14:textId="77777777" w:rsidR="003D1E20" w:rsidRPr="003D1E20" w:rsidRDefault="001E7F86" w:rsidP="003D1E20">
            <w:pPr>
              <w:rPr>
                <w:rFonts w:cstheme="minorHAnsi"/>
              </w:rPr>
            </w:pPr>
            <w:sdt>
              <w:sdtPr>
                <w:rPr>
                  <w:rFonts w:cstheme="minorHAnsi"/>
                </w:rPr>
                <w:id w:val="2524054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4E6F58" w14:textId="77777777" w:rsidR="003D1E20" w:rsidRPr="003D1E20" w:rsidRDefault="001E7F86" w:rsidP="003D1E20">
            <w:pPr>
              <w:rPr>
                <w:rFonts w:cstheme="minorHAnsi"/>
              </w:rPr>
            </w:pPr>
            <w:sdt>
              <w:sdtPr>
                <w:rPr>
                  <w:rFonts w:cstheme="minorHAnsi"/>
                </w:rPr>
                <w:id w:val="-632643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1222AA" w14:textId="77777777" w:rsidR="003D1E20" w:rsidRPr="003D1E20" w:rsidRDefault="001E7F86" w:rsidP="003D1E20">
            <w:pPr>
              <w:rPr>
                <w:rFonts w:cstheme="minorHAnsi"/>
              </w:rPr>
            </w:pPr>
            <w:sdt>
              <w:sdtPr>
                <w:rPr>
                  <w:rFonts w:cstheme="minorHAnsi"/>
                </w:rPr>
                <w:id w:val="15180423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C8A73C" w14:textId="77777777" w:rsidR="003D1E20" w:rsidRPr="003D1E20" w:rsidRDefault="001E7F86" w:rsidP="003D1E20">
            <w:pPr>
              <w:rPr>
                <w:rFonts w:cstheme="minorHAnsi"/>
              </w:rPr>
            </w:pPr>
            <w:sdt>
              <w:sdtPr>
                <w:rPr>
                  <w:rFonts w:cstheme="minorHAnsi"/>
                </w:rPr>
                <w:id w:val="11238154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4E0B4D" w14:textId="77777777" w:rsidR="003D1E20" w:rsidRDefault="003D1E20" w:rsidP="003D1E20">
            <w:pPr>
              <w:rPr>
                <w:rFonts w:cstheme="minorHAnsi"/>
              </w:rPr>
            </w:pPr>
          </w:p>
        </w:tc>
        <w:sdt>
          <w:sdtPr>
            <w:rPr>
              <w:rFonts w:cstheme="minorHAnsi"/>
            </w:rPr>
            <w:id w:val="-980538010"/>
            <w:placeholder>
              <w:docPart w:val="D44EA20725004A8A91DA8D81AF7130C2"/>
            </w:placeholder>
            <w:showingPlcHdr/>
          </w:sdtPr>
          <w:sdtEndPr/>
          <w:sdtContent>
            <w:tc>
              <w:tcPr>
                <w:tcW w:w="4770" w:type="dxa"/>
              </w:tcPr>
              <w:p w14:paraId="061432B6" w14:textId="6205408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5CB0657E" w14:textId="77777777" w:rsidTr="0089695F">
        <w:trPr>
          <w:cantSplit/>
        </w:trPr>
        <w:tc>
          <w:tcPr>
            <w:tcW w:w="990" w:type="dxa"/>
          </w:tcPr>
          <w:p w14:paraId="5DBDE8DF" w14:textId="77777777" w:rsidR="003D1E20" w:rsidRPr="00B47835" w:rsidRDefault="003D1E20" w:rsidP="003D1E20">
            <w:pPr>
              <w:jc w:val="center"/>
              <w:rPr>
                <w:rFonts w:cstheme="minorHAnsi"/>
                <w:b/>
                <w:bCs/>
              </w:rPr>
            </w:pPr>
            <w:r w:rsidRPr="00B47835">
              <w:rPr>
                <w:b/>
                <w:bCs/>
              </w:rPr>
              <w:t>11-I-8</w:t>
            </w:r>
          </w:p>
        </w:tc>
        <w:tc>
          <w:tcPr>
            <w:tcW w:w="6300" w:type="dxa"/>
            <w:tcBorders>
              <w:right w:val="nil"/>
            </w:tcBorders>
          </w:tcPr>
          <w:p w14:paraId="599B9E88" w14:textId="77777777" w:rsidR="003D1E20" w:rsidRDefault="003D1E20" w:rsidP="003D1E20">
            <w:pPr>
              <w:rPr>
                <w:color w:val="000000"/>
              </w:rPr>
            </w:pPr>
            <w:r>
              <w:rPr>
                <w:color w:val="000000"/>
              </w:rPr>
              <w:t>Anesthesia personnel should review and be familiar with the facility’s emergency protocol for cardio-pulmonary emergencies and other internal and external disasters.</w:t>
            </w:r>
          </w:p>
          <w:p w14:paraId="421DBA59" w14:textId="77777777" w:rsidR="003D1E20" w:rsidRPr="0084305D" w:rsidRDefault="003D1E20" w:rsidP="003D1E20">
            <w:pPr>
              <w:rPr>
                <w:rFonts w:cstheme="minorHAnsi"/>
                <w:color w:val="000000"/>
              </w:rPr>
            </w:pPr>
          </w:p>
        </w:tc>
        <w:tc>
          <w:tcPr>
            <w:tcW w:w="270" w:type="dxa"/>
            <w:tcBorders>
              <w:left w:val="nil"/>
            </w:tcBorders>
          </w:tcPr>
          <w:p w14:paraId="0982B43D" w14:textId="77777777" w:rsidR="003D1E20" w:rsidRPr="0084305D" w:rsidRDefault="003D1E20" w:rsidP="003D1E20">
            <w:pPr>
              <w:rPr>
                <w:rFonts w:cstheme="minorHAnsi"/>
              </w:rPr>
            </w:pPr>
          </w:p>
        </w:tc>
        <w:tc>
          <w:tcPr>
            <w:tcW w:w="810" w:type="dxa"/>
          </w:tcPr>
          <w:p w14:paraId="76493BB5" w14:textId="77777777" w:rsidR="003D1E20" w:rsidRPr="00C34C63" w:rsidRDefault="003D1E20" w:rsidP="003D1E20">
            <w:pPr>
              <w:rPr>
                <w:rFonts w:cstheme="minorHAnsi"/>
              </w:rPr>
            </w:pPr>
            <w:r w:rsidRPr="00C34C63">
              <w:rPr>
                <w:rFonts w:cstheme="minorHAnsi"/>
              </w:rPr>
              <w:t xml:space="preserve">A </w:t>
            </w:r>
          </w:p>
          <w:p w14:paraId="72848DC1" w14:textId="77777777" w:rsidR="003D1E20" w:rsidRPr="00C34C63" w:rsidRDefault="003D1E20" w:rsidP="003D1E20">
            <w:pPr>
              <w:rPr>
                <w:rFonts w:cstheme="minorHAnsi"/>
              </w:rPr>
            </w:pPr>
            <w:r w:rsidRPr="00C34C63">
              <w:rPr>
                <w:rFonts w:cstheme="minorHAnsi"/>
              </w:rPr>
              <w:t xml:space="preserve">B </w:t>
            </w:r>
          </w:p>
          <w:p w14:paraId="623F20D1" w14:textId="77777777" w:rsidR="003D1E20" w:rsidRPr="00C34C63" w:rsidRDefault="003D1E20" w:rsidP="003D1E20">
            <w:pPr>
              <w:rPr>
                <w:rFonts w:cstheme="minorHAnsi"/>
              </w:rPr>
            </w:pPr>
            <w:r w:rsidRPr="00C34C63">
              <w:rPr>
                <w:rFonts w:cstheme="minorHAnsi"/>
              </w:rPr>
              <w:t xml:space="preserve">C-M </w:t>
            </w:r>
          </w:p>
          <w:p w14:paraId="2ADAEDEF" w14:textId="77777777" w:rsidR="003D1E20" w:rsidRPr="00C34C63" w:rsidRDefault="003D1E20" w:rsidP="003D1E20">
            <w:pPr>
              <w:rPr>
                <w:rFonts w:cstheme="minorHAnsi"/>
              </w:rPr>
            </w:pPr>
            <w:r w:rsidRPr="00C34C63">
              <w:rPr>
                <w:rFonts w:cstheme="minorHAnsi"/>
              </w:rPr>
              <w:t>C</w:t>
            </w:r>
          </w:p>
        </w:tc>
        <w:tc>
          <w:tcPr>
            <w:tcW w:w="1980" w:type="dxa"/>
          </w:tcPr>
          <w:p w14:paraId="792C25F5" w14:textId="77777777" w:rsidR="003D1E20" w:rsidRPr="003D1E20" w:rsidRDefault="001E7F86" w:rsidP="003D1E20">
            <w:pPr>
              <w:rPr>
                <w:rFonts w:cstheme="minorHAnsi"/>
              </w:rPr>
            </w:pPr>
            <w:sdt>
              <w:sdtPr>
                <w:rPr>
                  <w:rFonts w:cstheme="minorHAnsi"/>
                </w:rPr>
                <w:id w:val="18711844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DB929B5" w14:textId="77777777" w:rsidR="003D1E20" w:rsidRPr="003D1E20" w:rsidRDefault="001E7F86" w:rsidP="003D1E20">
            <w:pPr>
              <w:rPr>
                <w:rFonts w:cstheme="minorHAnsi"/>
              </w:rPr>
            </w:pPr>
            <w:sdt>
              <w:sdtPr>
                <w:rPr>
                  <w:rFonts w:cstheme="minorHAnsi"/>
                </w:rPr>
                <w:id w:val="-14237911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381C86A" w14:textId="77777777" w:rsidR="003D1E20" w:rsidRPr="003D1E20" w:rsidRDefault="001E7F86" w:rsidP="003D1E20">
            <w:pPr>
              <w:rPr>
                <w:rFonts w:cstheme="minorHAnsi"/>
              </w:rPr>
            </w:pPr>
            <w:sdt>
              <w:sdtPr>
                <w:rPr>
                  <w:rFonts w:cstheme="minorHAnsi"/>
                </w:rPr>
                <w:id w:val="17714385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F2652D" w14:textId="77777777" w:rsidR="003D1E20" w:rsidRPr="003D1E20" w:rsidRDefault="001E7F86" w:rsidP="003D1E20">
            <w:pPr>
              <w:rPr>
                <w:rFonts w:cstheme="minorHAnsi"/>
              </w:rPr>
            </w:pPr>
            <w:sdt>
              <w:sdtPr>
                <w:rPr>
                  <w:rFonts w:cstheme="minorHAnsi"/>
                </w:rPr>
                <w:id w:val="-20216191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EDB6CB" w14:textId="77777777" w:rsidR="003D1E20" w:rsidRDefault="003D1E20" w:rsidP="003D1E20">
            <w:pPr>
              <w:rPr>
                <w:rFonts w:cstheme="minorHAnsi"/>
              </w:rPr>
            </w:pPr>
          </w:p>
        </w:tc>
        <w:sdt>
          <w:sdtPr>
            <w:rPr>
              <w:rFonts w:cstheme="minorHAnsi"/>
            </w:rPr>
            <w:id w:val="-999658519"/>
            <w:placeholder>
              <w:docPart w:val="B95C47B31B834DA28E38804D23400DD5"/>
            </w:placeholder>
            <w:showingPlcHdr/>
          </w:sdtPr>
          <w:sdtEndPr/>
          <w:sdtContent>
            <w:tc>
              <w:tcPr>
                <w:tcW w:w="4770" w:type="dxa"/>
              </w:tcPr>
              <w:p w14:paraId="6A8A74D1" w14:textId="77777777" w:rsidR="003D1E20" w:rsidRDefault="003D1E20" w:rsidP="003D1E20">
                <w:pPr>
                  <w:rPr>
                    <w:rFonts w:cstheme="minorHAnsi"/>
                  </w:rPr>
                </w:pPr>
                <w:r w:rsidRPr="0084305D">
                  <w:rPr>
                    <w:rFonts w:cstheme="minorHAnsi"/>
                  </w:rPr>
                  <w:t>Enter observations of non-compliance, comments or notes here.</w:t>
                </w:r>
              </w:p>
            </w:tc>
          </w:sdtContent>
        </w:sdt>
      </w:tr>
      <w:bookmarkStart w:id="107" w:name="Per11i10"/>
      <w:tr w:rsidR="003D1E20" w14:paraId="0B558D7C" w14:textId="77777777" w:rsidTr="0089695F">
        <w:trPr>
          <w:cantSplit/>
        </w:trPr>
        <w:tc>
          <w:tcPr>
            <w:tcW w:w="990" w:type="dxa"/>
          </w:tcPr>
          <w:p w14:paraId="1C8946D1" w14:textId="6EC4FBC6"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w:instrText>
            </w:r>
            <w:r w:rsidRPr="0084305D">
              <w:rPr>
                <w:rFonts w:cstheme="minorHAnsi"/>
                <w:b/>
                <w:bCs/>
              </w:rPr>
              <w:fldChar w:fldCharType="separate"/>
            </w:r>
            <w:r w:rsidRPr="0084305D">
              <w:rPr>
                <w:rStyle w:val="Hyperlink"/>
                <w:rFonts w:cstheme="minorHAnsi"/>
                <w:b/>
                <w:bCs/>
              </w:rPr>
              <w:t>11-I-10</w:t>
            </w:r>
            <w:bookmarkEnd w:id="107"/>
            <w:r w:rsidRPr="0084305D">
              <w:rPr>
                <w:rFonts w:cstheme="minorHAnsi"/>
                <w:b/>
                <w:bCs/>
              </w:rPr>
              <w:fldChar w:fldCharType="end"/>
            </w:r>
          </w:p>
        </w:tc>
        <w:tc>
          <w:tcPr>
            <w:tcW w:w="6300" w:type="dxa"/>
            <w:tcBorders>
              <w:right w:val="nil"/>
            </w:tcBorders>
          </w:tcPr>
          <w:p w14:paraId="596E86F5" w14:textId="77777777" w:rsidR="003D1E20" w:rsidRPr="0084305D" w:rsidRDefault="003D1E20" w:rsidP="003D1E20">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003C4657" w14:textId="77777777" w:rsidR="003D1E20" w:rsidRPr="0084305D" w:rsidRDefault="003D1E20" w:rsidP="003D1E20">
            <w:pPr>
              <w:rPr>
                <w:rFonts w:cstheme="minorHAnsi"/>
              </w:rPr>
            </w:pPr>
          </w:p>
        </w:tc>
        <w:tc>
          <w:tcPr>
            <w:tcW w:w="810" w:type="dxa"/>
          </w:tcPr>
          <w:p w14:paraId="23632936" w14:textId="77777777" w:rsidR="003D1E20" w:rsidRPr="00C34C63" w:rsidRDefault="003D1E20" w:rsidP="003D1E20">
            <w:pPr>
              <w:rPr>
                <w:rFonts w:cstheme="minorHAnsi"/>
              </w:rPr>
            </w:pPr>
            <w:r w:rsidRPr="00C34C63">
              <w:rPr>
                <w:rFonts w:cstheme="minorHAnsi"/>
              </w:rPr>
              <w:t xml:space="preserve">A </w:t>
            </w:r>
          </w:p>
          <w:p w14:paraId="2E30B989" w14:textId="77777777" w:rsidR="003D1E20" w:rsidRPr="00C34C63" w:rsidRDefault="003D1E20" w:rsidP="003D1E20">
            <w:pPr>
              <w:rPr>
                <w:rFonts w:cstheme="minorHAnsi"/>
              </w:rPr>
            </w:pPr>
            <w:r w:rsidRPr="00C34C63">
              <w:rPr>
                <w:rFonts w:cstheme="minorHAnsi"/>
              </w:rPr>
              <w:t xml:space="preserve">B </w:t>
            </w:r>
          </w:p>
          <w:p w14:paraId="1E4A987C" w14:textId="77777777" w:rsidR="003D1E20" w:rsidRPr="00C34C63" w:rsidRDefault="003D1E20" w:rsidP="003D1E20">
            <w:pPr>
              <w:rPr>
                <w:rFonts w:cstheme="minorHAnsi"/>
              </w:rPr>
            </w:pPr>
            <w:r w:rsidRPr="00C34C63">
              <w:rPr>
                <w:rFonts w:cstheme="minorHAnsi"/>
              </w:rPr>
              <w:t xml:space="preserve">C-M </w:t>
            </w:r>
          </w:p>
          <w:p w14:paraId="2EC88D1D" w14:textId="77777777" w:rsidR="003D1E20" w:rsidRPr="0084305D" w:rsidRDefault="003D1E20" w:rsidP="003D1E20">
            <w:pPr>
              <w:rPr>
                <w:rFonts w:cstheme="minorHAnsi"/>
              </w:rPr>
            </w:pPr>
            <w:r w:rsidRPr="00C34C63">
              <w:rPr>
                <w:rFonts w:cstheme="minorHAnsi"/>
              </w:rPr>
              <w:t>C</w:t>
            </w:r>
          </w:p>
        </w:tc>
        <w:tc>
          <w:tcPr>
            <w:tcW w:w="1980" w:type="dxa"/>
          </w:tcPr>
          <w:p w14:paraId="421300DC" w14:textId="77777777" w:rsidR="003D1E20" w:rsidRPr="003D1E20" w:rsidRDefault="001E7F86" w:rsidP="003D1E20">
            <w:pPr>
              <w:rPr>
                <w:rFonts w:cstheme="minorHAnsi"/>
              </w:rPr>
            </w:pPr>
            <w:sdt>
              <w:sdtPr>
                <w:rPr>
                  <w:rFonts w:cstheme="minorHAnsi"/>
                </w:rPr>
                <w:id w:val="16818609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14CF96" w14:textId="77777777" w:rsidR="003D1E20" w:rsidRPr="003D1E20" w:rsidRDefault="001E7F86" w:rsidP="003D1E20">
            <w:pPr>
              <w:rPr>
                <w:rFonts w:cstheme="minorHAnsi"/>
              </w:rPr>
            </w:pPr>
            <w:sdt>
              <w:sdtPr>
                <w:rPr>
                  <w:rFonts w:cstheme="minorHAnsi"/>
                </w:rPr>
                <w:id w:val="11724519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6C9B43" w14:textId="77777777" w:rsidR="003D1E20" w:rsidRPr="003D1E20" w:rsidRDefault="001E7F86" w:rsidP="003D1E20">
            <w:pPr>
              <w:rPr>
                <w:rFonts w:cstheme="minorHAnsi"/>
              </w:rPr>
            </w:pPr>
            <w:sdt>
              <w:sdtPr>
                <w:rPr>
                  <w:rFonts w:cstheme="minorHAnsi"/>
                </w:rPr>
                <w:id w:val="15212877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8D3739" w14:textId="77777777" w:rsidR="003D1E20" w:rsidRPr="003D1E20" w:rsidRDefault="001E7F86" w:rsidP="003D1E20">
            <w:pPr>
              <w:rPr>
                <w:rFonts w:cstheme="minorHAnsi"/>
              </w:rPr>
            </w:pPr>
            <w:sdt>
              <w:sdtPr>
                <w:rPr>
                  <w:rFonts w:cstheme="minorHAnsi"/>
                </w:rPr>
                <w:id w:val="2000594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F8D4157" w14:textId="77777777" w:rsidR="003D1E20" w:rsidRPr="0084305D" w:rsidRDefault="003D1E20" w:rsidP="003D1E20">
            <w:pPr>
              <w:rPr>
                <w:rFonts w:cstheme="minorHAnsi"/>
              </w:rPr>
            </w:pPr>
          </w:p>
        </w:tc>
        <w:sdt>
          <w:sdtPr>
            <w:rPr>
              <w:rFonts w:cstheme="minorHAnsi"/>
            </w:rPr>
            <w:id w:val="1354224191"/>
            <w:placeholder>
              <w:docPart w:val="B8D7A7DAECC84E34896E21F53318D0F4"/>
            </w:placeholder>
            <w:showingPlcHdr/>
          </w:sdtPr>
          <w:sdtEndPr/>
          <w:sdtContent>
            <w:tc>
              <w:tcPr>
                <w:tcW w:w="4770" w:type="dxa"/>
              </w:tcPr>
              <w:p w14:paraId="79108F4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8" w:name="Per11i11"/>
      <w:tr w:rsidR="003D1E20" w14:paraId="5EC328FC" w14:textId="77777777" w:rsidTr="0089695F">
        <w:trPr>
          <w:cantSplit/>
        </w:trPr>
        <w:tc>
          <w:tcPr>
            <w:tcW w:w="990" w:type="dxa"/>
          </w:tcPr>
          <w:p w14:paraId="6C2176BB" w14:textId="56BC783A"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Pr="00B47835">
              <w:rPr>
                <w:rStyle w:val="Hyperlink"/>
                <w:rFonts w:cstheme="minorHAnsi"/>
                <w:b/>
                <w:bCs/>
              </w:rPr>
              <w:t>11-I-11</w:t>
            </w:r>
            <w:bookmarkEnd w:id="108"/>
            <w:r>
              <w:rPr>
                <w:rFonts w:cstheme="minorHAnsi"/>
                <w:b/>
                <w:bCs/>
              </w:rPr>
              <w:fldChar w:fldCharType="end"/>
            </w:r>
          </w:p>
        </w:tc>
        <w:tc>
          <w:tcPr>
            <w:tcW w:w="6300" w:type="dxa"/>
            <w:tcBorders>
              <w:right w:val="nil"/>
            </w:tcBorders>
          </w:tcPr>
          <w:p w14:paraId="5AD4D5F9" w14:textId="77777777" w:rsidR="003D1E20" w:rsidRPr="0084305D" w:rsidRDefault="003D1E20" w:rsidP="003D1E20">
            <w:pPr>
              <w:rPr>
                <w:rFonts w:cstheme="minorHAnsi"/>
              </w:rPr>
            </w:pPr>
            <w:r w:rsidRPr="0084305D">
              <w:rPr>
                <w:rFonts w:cstheme="minorHAnsi"/>
              </w:rPr>
              <w:t xml:space="preserve">If a gas sterilizer or Automated Endoscope Reprocessor (AER) is used, personnel are thoroughly familiar with the operating instructions. </w:t>
            </w:r>
          </w:p>
          <w:p w14:paraId="32219CFB" w14:textId="77777777" w:rsidR="003D1E20" w:rsidRPr="0084305D" w:rsidRDefault="003D1E20" w:rsidP="003D1E20">
            <w:pPr>
              <w:rPr>
                <w:rFonts w:cstheme="minorHAnsi"/>
              </w:rPr>
            </w:pPr>
          </w:p>
        </w:tc>
        <w:tc>
          <w:tcPr>
            <w:tcW w:w="270" w:type="dxa"/>
            <w:tcBorders>
              <w:left w:val="nil"/>
            </w:tcBorders>
          </w:tcPr>
          <w:p w14:paraId="4E9015C2" w14:textId="77777777" w:rsidR="003D1E20" w:rsidRPr="0084305D" w:rsidRDefault="003D1E20" w:rsidP="003D1E20">
            <w:pPr>
              <w:rPr>
                <w:rFonts w:cstheme="minorHAnsi"/>
              </w:rPr>
            </w:pPr>
          </w:p>
        </w:tc>
        <w:tc>
          <w:tcPr>
            <w:tcW w:w="810" w:type="dxa"/>
          </w:tcPr>
          <w:p w14:paraId="089FA5BF" w14:textId="77777777" w:rsidR="003D1E20" w:rsidRPr="00C34C63" w:rsidRDefault="003D1E20" w:rsidP="003D1E20">
            <w:pPr>
              <w:rPr>
                <w:rFonts w:cstheme="minorHAnsi"/>
              </w:rPr>
            </w:pPr>
            <w:r w:rsidRPr="00C34C63">
              <w:rPr>
                <w:rFonts w:cstheme="minorHAnsi"/>
              </w:rPr>
              <w:t xml:space="preserve">A </w:t>
            </w:r>
          </w:p>
          <w:p w14:paraId="6FA643EF" w14:textId="77777777" w:rsidR="003D1E20" w:rsidRPr="00C34C63" w:rsidRDefault="003D1E20" w:rsidP="003D1E20">
            <w:pPr>
              <w:rPr>
                <w:rFonts w:cstheme="minorHAnsi"/>
              </w:rPr>
            </w:pPr>
            <w:r w:rsidRPr="00C34C63">
              <w:rPr>
                <w:rFonts w:cstheme="minorHAnsi"/>
              </w:rPr>
              <w:t xml:space="preserve">B </w:t>
            </w:r>
          </w:p>
          <w:p w14:paraId="588926D4" w14:textId="77777777" w:rsidR="003D1E20" w:rsidRPr="00C34C63" w:rsidRDefault="003D1E20" w:rsidP="003D1E20">
            <w:pPr>
              <w:rPr>
                <w:rFonts w:cstheme="minorHAnsi"/>
              </w:rPr>
            </w:pPr>
            <w:r w:rsidRPr="00C34C63">
              <w:rPr>
                <w:rFonts w:cstheme="minorHAnsi"/>
              </w:rPr>
              <w:t xml:space="preserve">C-M </w:t>
            </w:r>
          </w:p>
          <w:p w14:paraId="20A3685C" w14:textId="77777777" w:rsidR="003D1E20" w:rsidRPr="0084305D" w:rsidRDefault="003D1E20" w:rsidP="003D1E20">
            <w:pPr>
              <w:rPr>
                <w:rFonts w:cstheme="minorHAnsi"/>
              </w:rPr>
            </w:pPr>
            <w:r w:rsidRPr="00C34C63">
              <w:rPr>
                <w:rFonts w:cstheme="minorHAnsi"/>
              </w:rPr>
              <w:t>C</w:t>
            </w:r>
          </w:p>
        </w:tc>
        <w:tc>
          <w:tcPr>
            <w:tcW w:w="1980" w:type="dxa"/>
          </w:tcPr>
          <w:p w14:paraId="68B820FD" w14:textId="77777777" w:rsidR="003D1E20" w:rsidRPr="003D1E20" w:rsidRDefault="001E7F86" w:rsidP="003D1E20">
            <w:pPr>
              <w:rPr>
                <w:rFonts w:cstheme="minorHAnsi"/>
              </w:rPr>
            </w:pPr>
            <w:sdt>
              <w:sdtPr>
                <w:rPr>
                  <w:rFonts w:cstheme="minorHAnsi"/>
                </w:rPr>
                <w:id w:val="-7868991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D67C53" w14:textId="77777777" w:rsidR="003D1E20" w:rsidRPr="003D1E20" w:rsidRDefault="001E7F86" w:rsidP="003D1E20">
            <w:pPr>
              <w:rPr>
                <w:rFonts w:cstheme="minorHAnsi"/>
              </w:rPr>
            </w:pPr>
            <w:sdt>
              <w:sdtPr>
                <w:rPr>
                  <w:rFonts w:cstheme="minorHAnsi"/>
                </w:rPr>
                <w:id w:val="-3379313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6C6402" w14:textId="77777777" w:rsidR="003D1E20" w:rsidRPr="003D1E20" w:rsidRDefault="001E7F86" w:rsidP="003D1E20">
            <w:pPr>
              <w:rPr>
                <w:rFonts w:cstheme="minorHAnsi"/>
              </w:rPr>
            </w:pPr>
            <w:sdt>
              <w:sdtPr>
                <w:rPr>
                  <w:rFonts w:cstheme="minorHAnsi"/>
                </w:rPr>
                <w:id w:val="16952652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454AEA" w14:textId="77777777" w:rsidR="003D1E20" w:rsidRPr="003D1E20" w:rsidRDefault="001E7F86" w:rsidP="003D1E20">
            <w:pPr>
              <w:rPr>
                <w:rFonts w:cstheme="minorHAnsi"/>
              </w:rPr>
            </w:pPr>
            <w:sdt>
              <w:sdtPr>
                <w:rPr>
                  <w:rFonts w:cstheme="minorHAnsi"/>
                </w:rPr>
                <w:id w:val="19962179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7AE15D" w14:textId="77777777" w:rsidR="003D1E20" w:rsidRPr="0084305D" w:rsidRDefault="003D1E20" w:rsidP="003D1E20">
            <w:pPr>
              <w:rPr>
                <w:rFonts w:cstheme="minorHAnsi"/>
              </w:rPr>
            </w:pPr>
          </w:p>
        </w:tc>
        <w:sdt>
          <w:sdtPr>
            <w:rPr>
              <w:rFonts w:cstheme="minorHAnsi"/>
            </w:rPr>
            <w:id w:val="-952087495"/>
            <w:placeholder>
              <w:docPart w:val="9A0F10A26D344B82B213A13CFD9207F1"/>
            </w:placeholder>
            <w:showingPlcHdr/>
          </w:sdtPr>
          <w:sdtEndPr/>
          <w:sdtContent>
            <w:tc>
              <w:tcPr>
                <w:tcW w:w="4770" w:type="dxa"/>
              </w:tcPr>
              <w:p w14:paraId="5D24905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63B1F62E" w14:textId="029AF714" w:rsidR="009B1ACB" w:rsidRDefault="009B1ACB" w:rsidP="009B1ACB"/>
    <w:p w14:paraId="33D285F4" w14:textId="77777777" w:rsidR="00634296" w:rsidRDefault="00634296" w:rsidP="005E384B"/>
    <w:p w14:paraId="5E9C6C77" w14:textId="77777777" w:rsidR="005E384B" w:rsidRDefault="005E384B" w:rsidP="005E384B">
      <w:pPr>
        <w:sectPr w:rsidR="005E384B" w:rsidSect="002C6BB1">
          <w:headerReference w:type="even" r:id="rId35"/>
          <w:headerReference w:type="default" r:id="rId36"/>
          <w:headerReference w:type="first" r:id="rId37"/>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45B032FA" w:rsidR="0071349F" w:rsidRPr="00C71E34" w:rsidRDefault="00C71E34" w:rsidP="00C71E34">
      <w:pPr>
        <w:jc w:val="center"/>
        <w:rPr>
          <w:b/>
          <w:bCs/>
          <w:sz w:val="32"/>
          <w:szCs w:val="32"/>
          <w:u w:val="single"/>
        </w:rPr>
      </w:pPr>
      <w:bookmarkStart w:id="109" w:name="Glossary"/>
      <w:r w:rsidRPr="00C71E34">
        <w:rPr>
          <w:b/>
          <w:bCs/>
          <w:sz w:val="32"/>
          <w:szCs w:val="32"/>
          <w:u w:val="single"/>
        </w:rPr>
        <w:t>GLOSSARY</w:t>
      </w:r>
    </w:p>
    <w:bookmarkEnd w:id="109"/>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8"/>
          <w:headerReference w:type="default" r:id="rId39"/>
          <w:headerReference w:type="first" r:id="rId40"/>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41"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53BCE" w14:textId="77777777" w:rsidR="001E7F86" w:rsidRDefault="001E7F86" w:rsidP="004E1DEE">
      <w:pPr>
        <w:spacing w:after="0" w:line="240" w:lineRule="auto"/>
      </w:pPr>
      <w:r>
        <w:separator/>
      </w:r>
    </w:p>
  </w:endnote>
  <w:endnote w:type="continuationSeparator" w:id="0">
    <w:p w14:paraId="077F7E9F" w14:textId="77777777" w:rsidR="001E7F86" w:rsidRDefault="001E7F86" w:rsidP="004E1DEE">
      <w:pPr>
        <w:spacing w:after="0" w:line="240" w:lineRule="auto"/>
      </w:pPr>
      <w:r>
        <w:continuationSeparator/>
      </w:r>
    </w:p>
  </w:endnote>
  <w:endnote w:type="continuationNotice" w:id="1">
    <w:p w14:paraId="66A2048F" w14:textId="77777777" w:rsidR="001E7F86" w:rsidRDefault="001E7F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3134F" w14:textId="77777777" w:rsidR="008E419B" w:rsidRDefault="008E4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3F7EF3E8"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3F7AD9">
      <w:rPr>
        <w:sz w:val="18"/>
        <w:szCs w:val="18"/>
      </w:rPr>
      <w:t>PD</w:t>
    </w:r>
    <w:r>
      <w:rPr>
        <w:sz w:val="18"/>
        <w:szCs w:val="18"/>
      </w:rPr>
      <w:t xml:space="preserve"> Standards – © 202</w:t>
    </w:r>
    <w:r w:rsidR="00E765A4">
      <w:rPr>
        <w:sz w:val="18"/>
        <w:szCs w:val="18"/>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3F416BA9"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AAF37" w14:textId="77777777" w:rsidR="001E7F86" w:rsidRDefault="001E7F86" w:rsidP="004E1DEE">
      <w:pPr>
        <w:spacing w:after="0" w:line="240" w:lineRule="auto"/>
      </w:pPr>
      <w:r>
        <w:separator/>
      </w:r>
    </w:p>
  </w:footnote>
  <w:footnote w:type="continuationSeparator" w:id="0">
    <w:p w14:paraId="31A45CA9" w14:textId="77777777" w:rsidR="001E7F86" w:rsidRDefault="001E7F86" w:rsidP="004E1DEE">
      <w:pPr>
        <w:spacing w:after="0" w:line="240" w:lineRule="auto"/>
      </w:pPr>
      <w:r>
        <w:continuationSeparator/>
      </w:r>
    </w:p>
  </w:footnote>
  <w:footnote w:type="continuationNotice" w:id="1">
    <w:p w14:paraId="18B7232E" w14:textId="77777777" w:rsidR="001E7F86" w:rsidRDefault="001E7F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FE654" w14:textId="656234E1" w:rsidR="00BA03E0" w:rsidRDefault="00BA03E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383E4233"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7B30" w14:textId="477E7080" w:rsidR="001044F0" w:rsidRDefault="001044F0" w:rsidP="001044F0">
    <w:pPr>
      <w:pStyle w:val="Header"/>
      <w:jc w:val="center"/>
      <w:rPr>
        <w:rFonts w:ascii="Times New Roman" w:hAnsi="Times New Roman" w:cs="Times New Roman"/>
        <w:b/>
        <w:bCs/>
        <w:sz w:val="36"/>
        <w:szCs w:val="36"/>
      </w:rPr>
    </w:pPr>
  </w:p>
  <w:p w14:paraId="232A6A73" w14:textId="64DF8808" w:rsidR="00BA03E0" w:rsidRDefault="001044F0" w:rsidP="001044F0">
    <w:pPr>
      <w:pStyle w:val="Header"/>
      <w:jc w:val="cente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Pr>
        <w:rFonts w:ascii="Times New Roman" w:hAnsi="Times New Roman" w:cs="Times New Roman"/>
        <w:b/>
        <w:bCs/>
        <w:sz w:val="36"/>
        <w:szCs w:val="36"/>
      </w:rPr>
      <w:t>.0]</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30E40FC8" w:rsidR="00BA03E0" w:rsidRDefault="00BA03E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E82EC" w14:textId="403F0629" w:rsidR="008E419B" w:rsidRDefault="008E419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3837" w14:textId="4CDC2025" w:rsidR="009B1ACB" w:rsidRPr="008973C1" w:rsidRDefault="009B1AC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Pr>
        <w:rFonts w:ascii="Times New Roman" w:hAnsi="Times New Roman" w:cs="Times New Roman"/>
        <w:b/>
        <w:bCs/>
        <w:sz w:val="36"/>
        <w:szCs w:val="36"/>
      </w:rPr>
      <w:t>.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4858" w14:textId="58AEAD66" w:rsidR="008E419B" w:rsidRDefault="008E419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69C8FAD9" w:rsidR="00BA03E0" w:rsidRDefault="00BA03E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5E4C5935"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224CAF">
      <w:rPr>
        <w:rFonts w:ascii="Times New Roman" w:hAnsi="Times New Roman" w:cs="Times New Roman"/>
        <w:b/>
        <w:bCs/>
        <w:sz w:val="36"/>
        <w:szCs w:val="36"/>
      </w:rPr>
      <w:t>OMS</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224CAF">
      <w:rPr>
        <w:rFonts w:ascii="Times New Roman" w:hAnsi="Times New Roman" w:cs="Times New Roman"/>
        <w:b/>
        <w:bCs/>
        <w:sz w:val="36"/>
        <w:szCs w:val="36"/>
      </w:rPr>
      <w:t>3</w:t>
    </w:r>
    <w:r>
      <w:rPr>
        <w:rFonts w:ascii="Times New Roman" w:hAnsi="Times New Roman" w:cs="Times New Roman"/>
        <w:b/>
        <w:bCs/>
        <w:sz w:val="36"/>
        <w:szCs w:val="36"/>
      </w:rPr>
      <w:t>.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33CA0FB2" w:rsidR="00BA03E0" w:rsidRDefault="00BA03E0">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56B786C5"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03938012"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59BA0CA8"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sidR="009C501D">
      <w:rPr>
        <w:rFonts w:ascii="Times New Roman" w:hAnsi="Times New Roman" w:cs="Times New Roman"/>
        <w:b/>
        <w:bCs/>
        <w:sz w:val="36"/>
        <w:szCs w:val="36"/>
      </w:rPr>
      <w:t>.0</w:t>
    </w:r>
    <w:r>
      <w:rPr>
        <w:rFonts w:ascii="Times New Roman" w:hAnsi="Times New Roman" w:cs="Times New Roman"/>
        <w:b/>
        <w:bCs/>
        <w:sz w:val="36"/>
        <w:szCs w:val="36"/>
      </w:rPr>
      <w:t>]</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32072231"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AEC5" w14:textId="48DD1B04" w:rsidR="00755FD6" w:rsidRDefault="00755F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6E580AC4"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42A203E1" w:rsidR="00BA03E0" w:rsidRDefault="001044F0" w:rsidP="001044F0">
    <w:pPr>
      <w:pStyle w:val="Header"/>
      <w:jc w:val="cente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Pr>
        <w:rFonts w:ascii="Times New Roman" w:hAnsi="Times New Roman" w:cs="Times New Roman"/>
        <w:b/>
        <w:bCs/>
        <w:sz w:val="36"/>
        <w:szCs w:val="36"/>
      </w:rPr>
      <w:t>.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4CA4EE55" w:rsidR="00BA03E0" w:rsidRDefault="00BA03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0DBD15ED"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29FED953" w:rsidR="00BA03E0" w:rsidRDefault="001044F0" w:rsidP="001044F0">
    <w:pPr>
      <w:pStyle w:val="Header"/>
      <w:jc w:val="cente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Pr>
        <w:rFonts w:ascii="Times New Roman" w:hAnsi="Times New Roman" w:cs="Times New Roman"/>
        <w:b/>
        <w:bCs/>
        <w:sz w:val="36"/>
        <w:szCs w:val="36"/>
      </w:rPr>
      <w:t>.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5C7BA02F" w:rsidR="00BA03E0" w:rsidRDefault="00BA0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ll98YcvPArhqmtA811SwY6qpP7/T+ec4gOoXXZSMwYwQl15/BSifKsLAqrrjl9BlLFbXbqiZrGJKY0DKnGpxWQ==" w:salt="DvQZHDzTCbJd4SXhc2Pnz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7AwNjQwMDYwNbZQ0lEKTi0uzszPAykwqgUA86T6JywAAAA="/>
  </w:docVars>
  <w:rsids>
    <w:rsidRoot w:val="001C1009"/>
    <w:rsid w:val="0000061E"/>
    <w:rsid w:val="000007AD"/>
    <w:rsid w:val="00000886"/>
    <w:rsid w:val="00000F8D"/>
    <w:rsid w:val="0000161C"/>
    <w:rsid w:val="0000270C"/>
    <w:rsid w:val="00002B4E"/>
    <w:rsid w:val="000032D3"/>
    <w:rsid w:val="0000340D"/>
    <w:rsid w:val="00003447"/>
    <w:rsid w:val="00003D2D"/>
    <w:rsid w:val="00003E5F"/>
    <w:rsid w:val="000055D1"/>
    <w:rsid w:val="0000649A"/>
    <w:rsid w:val="000074F8"/>
    <w:rsid w:val="00010906"/>
    <w:rsid w:val="0001227E"/>
    <w:rsid w:val="00012316"/>
    <w:rsid w:val="000144F9"/>
    <w:rsid w:val="000175AF"/>
    <w:rsid w:val="00017D18"/>
    <w:rsid w:val="0002034B"/>
    <w:rsid w:val="0002045B"/>
    <w:rsid w:val="0002045F"/>
    <w:rsid w:val="00021082"/>
    <w:rsid w:val="00021147"/>
    <w:rsid w:val="0002119A"/>
    <w:rsid w:val="000211C6"/>
    <w:rsid w:val="0002142F"/>
    <w:rsid w:val="00022C55"/>
    <w:rsid w:val="00023A8C"/>
    <w:rsid w:val="00025050"/>
    <w:rsid w:val="00026658"/>
    <w:rsid w:val="00027098"/>
    <w:rsid w:val="00031521"/>
    <w:rsid w:val="000316E7"/>
    <w:rsid w:val="000338CD"/>
    <w:rsid w:val="00034146"/>
    <w:rsid w:val="0003434F"/>
    <w:rsid w:val="000345F0"/>
    <w:rsid w:val="000348F4"/>
    <w:rsid w:val="00034B4E"/>
    <w:rsid w:val="00035CF6"/>
    <w:rsid w:val="000361B2"/>
    <w:rsid w:val="00036443"/>
    <w:rsid w:val="00036567"/>
    <w:rsid w:val="00036A73"/>
    <w:rsid w:val="00036ED1"/>
    <w:rsid w:val="00037703"/>
    <w:rsid w:val="00037CC8"/>
    <w:rsid w:val="00037F22"/>
    <w:rsid w:val="000400D9"/>
    <w:rsid w:val="0004014B"/>
    <w:rsid w:val="000408AE"/>
    <w:rsid w:val="000417BA"/>
    <w:rsid w:val="00041B62"/>
    <w:rsid w:val="00041DA0"/>
    <w:rsid w:val="00042579"/>
    <w:rsid w:val="00042EC4"/>
    <w:rsid w:val="000435CA"/>
    <w:rsid w:val="00043BA9"/>
    <w:rsid w:val="00044064"/>
    <w:rsid w:val="000446E2"/>
    <w:rsid w:val="000459F9"/>
    <w:rsid w:val="00045C65"/>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3C58"/>
    <w:rsid w:val="0006486D"/>
    <w:rsid w:val="0006505B"/>
    <w:rsid w:val="00065D60"/>
    <w:rsid w:val="0006672E"/>
    <w:rsid w:val="00066C40"/>
    <w:rsid w:val="00067B91"/>
    <w:rsid w:val="0007001F"/>
    <w:rsid w:val="0007045D"/>
    <w:rsid w:val="00072CFA"/>
    <w:rsid w:val="00073068"/>
    <w:rsid w:val="00073804"/>
    <w:rsid w:val="000739F2"/>
    <w:rsid w:val="000741E6"/>
    <w:rsid w:val="000748BE"/>
    <w:rsid w:val="0007519B"/>
    <w:rsid w:val="00075473"/>
    <w:rsid w:val="0007571B"/>
    <w:rsid w:val="00076FDF"/>
    <w:rsid w:val="000835B0"/>
    <w:rsid w:val="000844E7"/>
    <w:rsid w:val="00084E25"/>
    <w:rsid w:val="00085422"/>
    <w:rsid w:val="00086B77"/>
    <w:rsid w:val="00087B93"/>
    <w:rsid w:val="00087C14"/>
    <w:rsid w:val="00087CEF"/>
    <w:rsid w:val="00090965"/>
    <w:rsid w:val="00090B00"/>
    <w:rsid w:val="00090ED4"/>
    <w:rsid w:val="00092270"/>
    <w:rsid w:val="00092A0E"/>
    <w:rsid w:val="00093FDD"/>
    <w:rsid w:val="000960DA"/>
    <w:rsid w:val="0009633B"/>
    <w:rsid w:val="000978CC"/>
    <w:rsid w:val="000A046F"/>
    <w:rsid w:val="000A0F2F"/>
    <w:rsid w:val="000A100B"/>
    <w:rsid w:val="000A2476"/>
    <w:rsid w:val="000A2645"/>
    <w:rsid w:val="000A2D56"/>
    <w:rsid w:val="000A317E"/>
    <w:rsid w:val="000A3D2B"/>
    <w:rsid w:val="000A3F12"/>
    <w:rsid w:val="000A4436"/>
    <w:rsid w:val="000A4596"/>
    <w:rsid w:val="000A459B"/>
    <w:rsid w:val="000A7D2D"/>
    <w:rsid w:val="000A7ECC"/>
    <w:rsid w:val="000B135D"/>
    <w:rsid w:val="000B174D"/>
    <w:rsid w:val="000B20B1"/>
    <w:rsid w:val="000B2552"/>
    <w:rsid w:val="000B26E6"/>
    <w:rsid w:val="000B37BB"/>
    <w:rsid w:val="000B488F"/>
    <w:rsid w:val="000B5BC1"/>
    <w:rsid w:val="000B5CBA"/>
    <w:rsid w:val="000B6106"/>
    <w:rsid w:val="000B63BE"/>
    <w:rsid w:val="000B64D8"/>
    <w:rsid w:val="000B73CA"/>
    <w:rsid w:val="000C1F43"/>
    <w:rsid w:val="000C22CA"/>
    <w:rsid w:val="000C3515"/>
    <w:rsid w:val="000C3E35"/>
    <w:rsid w:val="000C488E"/>
    <w:rsid w:val="000C6003"/>
    <w:rsid w:val="000C60D4"/>
    <w:rsid w:val="000C690D"/>
    <w:rsid w:val="000C6A9D"/>
    <w:rsid w:val="000C7594"/>
    <w:rsid w:val="000C7783"/>
    <w:rsid w:val="000C7784"/>
    <w:rsid w:val="000D0523"/>
    <w:rsid w:val="000D15A9"/>
    <w:rsid w:val="000D2F7E"/>
    <w:rsid w:val="000D32CD"/>
    <w:rsid w:val="000D3EE1"/>
    <w:rsid w:val="000D4BF8"/>
    <w:rsid w:val="000D5397"/>
    <w:rsid w:val="000D5514"/>
    <w:rsid w:val="000D5747"/>
    <w:rsid w:val="000D6AF6"/>
    <w:rsid w:val="000D6EAA"/>
    <w:rsid w:val="000D6F56"/>
    <w:rsid w:val="000D70E0"/>
    <w:rsid w:val="000D70FA"/>
    <w:rsid w:val="000D782B"/>
    <w:rsid w:val="000E01AD"/>
    <w:rsid w:val="000E158A"/>
    <w:rsid w:val="000E20B9"/>
    <w:rsid w:val="000E25FF"/>
    <w:rsid w:val="000E35E0"/>
    <w:rsid w:val="000E364F"/>
    <w:rsid w:val="000E4B9B"/>
    <w:rsid w:val="000E54EE"/>
    <w:rsid w:val="000E5AC7"/>
    <w:rsid w:val="000E6276"/>
    <w:rsid w:val="000F0669"/>
    <w:rsid w:val="000F0A3E"/>
    <w:rsid w:val="000F13C7"/>
    <w:rsid w:val="000F161C"/>
    <w:rsid w:val="000F1F6E"/>
    <w:rsid w:val="000F2085"/>
    <w:rsid w:val="000F2429"/>
    <w:rsid w:val="000F25A1"/>
    <w:rsid w:val="000F25D5"/>
    <w:rsid w:val="000F2E6F"/>
    <w:rsid w:val="000F45A7"/>
    <w:rsid w:val="000F46E7"/>
    <w:rsid w:val="000F4F04"/>
    <w:rsid w:val="000F6894"/>
    <w:rsid w:val="000F68A6"/>
    <w:rsid w:val="000F68B8"/>
    <w:rsid w:val="000F73B7"/>
    <w:rsid w:val="000F7E93"/>
    <w:rsid w:val="00100BB4"/>
    <w:rsid w:val="001010CD"/>
    <w:rsid w:val="00101881"/>
    <w:rsid w:val="00101B07"/>
    <w:rsid w:val="0010240F"/>
    <w:rsid w:val="001024C2"/>
    <w:rsid w:val="001031D2"/>
    <w:rsid w:val="001034C9"/>
    <w:rsid w:val="00104206"/>
    <w:rsid w:val="001044F0"/>
    <w:rsid w:val="001055B3"/>
    <w:rsid w:val="00105FDA"/>
    <w:rsid w:val="001060BA"/>
    <w:rsid w:val="00107D9D"/>
    <w:rsid w:val="0011063F"/>
    <w:rsid w:val="00110714"/>
    <w:rsid w:val="00115C89"/>
    <w:rsid w:val="0011612C"/>
    <w:rsid w:val="0011642D"/>
    <w:rsid w:val="001165ED"/>
    <w:rsid w:val="0011665B"/>
    <w:rsid w:val="001169F5"/>
    <w:rsid w:val="00116C34"/>
    <w:rsid w:val="001175D7"/>
    <w:rsid w:val="00120EDB"/>
    <w:rsid w:val="001211F8"/>
    <w:rsid w:val="00122C24"/>
    <w:rsid w:val="00123ACA"/>
    <w:rsid w:val="00124C08"/>
    <w:rsid w:val="0012558E"/>
    <w:rsid w:val="00125756"/>
    <w:rsid w:val="00125A77"/>
    <w:rsid w:val="00125FF1"/>
    <w:rsid w:val="00126B15"/>
    <w:rsid w:val="00126EBF"/>
    <w:rsid w:val="00131EA6"/>
    <w:rsid w:val="00132E09"/>
    <w:rsid w:val="001337D6"/>
    <w:rsid w:val="0013430E"/>
    <w:rsid w:val="00134B3D"/>
    <w:rsid w:val="00135AD3"/>
    <w:rsid w:val="001362B9"/>
    <w:rsid w:val="001366B4"/>
    <w:rsid w:val="001366F3"/>
    <w:rsid w:val="00136BAA"/>
    <w:rsid w:val="00136DB0"/>
    <w:rsid w:val="00140B3C"/>
    <w:rsid w:val="001417F9"/>
    <w:rsid w:val="001421BC"/>
    <w:rsid w:val="001425D0"/>
    <w:rsid w:val="00142DE5"/>
    <w:rsid w:val="00143257"/>
    <w:rsid w:val="0014339E"/>
    <w:rsid w:val="00143532"/>
    <w:rsid w:val="0014435D"/>
    <w:rsid w:val="0014489C"/>
    <w:rsid w:val="001459B8"/>
    <w:rsid w:val="00145BD2"/>
    <w:rsid w:val="001468EB"/>
    <w:rsid w:val="00146D14"/>
    <w:rsid w:val="001473E5"/>
    <w:rsid w:val="00150B5F"/>
    <w:rsid w:val="00150B75"/>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2D38"/>
    <w:rsid w:val="00163D2A"/>
    <w:rsid w:val="001648EA"/>
    <w:rsid w:val="001654E1"/>
    <w:rsid w:val="00165B95"/>
    <w:rsid w:val="00166355"/>
    <w:rsid w:val="00167266"/>
    <w:rsid w:val="001675E6"/>
    <w:rsid w:val="00170495"/>
    <w:rsid w:val="00170B65"/>
    <w:rsid w:val="00171D60"/>
    <w:rsid w:val="00172948"/>
    <w:rsid w:val="00172E93"/>
    <w:rsid w:val="00173041"/>
    <w:rsid w:val="00174B54"/>
    <w:rsid w:val="001754DE"/>
    <w:rsid w:val="00176005"/>
    <w:rsid w:val="00176582"/>
    <w:rsid w:val="00177540"/>
    <w:rsid w:val="001776ED"/>
    <w:rsid w:val="00180889"/>
    <w:rsid w:val="00182A27"/>
    <w:rsid w:val="00183280"/>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3B0"/>
    <w:rsid w:val="00195E05"/>
    <w:rsid w:val="00196043"/>
    <w:rsid w:val="001963B2"/>
    <w:rsid w:val="00196C35"/>
    <w:rsid w:val="001971E8"/>
    <w:rsid w:val="001A1037"/>
    <w:rsid w:val="001A2B05"/>
    <w:rsid w:val="001A3822"/>
    <w:rsid w:val="001A3A2C"/>
    <w:rsid w:val="001A4420"/>
    <w:rsid w:val="001A5FCE"/>
    <w:rsid w:val="001A635E"/>
    <w:rsid w:val="001A6C34"/>
    <w:rsid w:val="001A72A8"/>
    <w:rsid w:val="001A7321"/>
    <w:rsid w:val="001A7BDF"/>
    <w:rsid w:val="001B01BC"/>
    <w:rsid w:val="001B11B7"/>
    <w:rsid w:val="001B2234"/>
    <w:rsid w:val="001B36D4"/>
    <w:rsid w:val="001B3830"/>
    <w:rsid w:val="001B39B9"/>
    <w:rsid w:val="001B3ACC"/>
    <w:rsid w:val="001B4CFB"/>
    <w:rsid w:val="001B6C80"/>
    <w:rsid w:val="001B6E28"/>
    <w:rsid w:val="001C01D9"/>
    <w:rsid w:val="001C0339"/>
    <w:rsid w:val="001C0497"/>
    <w:rsid w:val="001C1009"/>
    <w:rsid w:val="001C1338"/>
    <w:rsid w:val="001C19BA"/>
    <w:rsid w:val="001C281C"/>
    <w:rsid w:val="001C4006"/>
    <w:rsid w:val="001C4339"/>
    <w:rsid w:val="001C462D"/>
    <w:rsid w:val="001C4632"/>
    <w:rsid w:val="001C4DD3"/>
    <w:rsid w:val="001C50CA"/>
    <w:rsid w:val="001C5636"/>
    <w:rsid w:val="001C70A8"/>
    <w:rsid w:val="001C75AB"/>
    <w:rsid w:val="001D0CB0"/>
    <w:rsid w:val="001D229F"/>
    <w:rsid w:val="001D3074"/>
    <w:rsid w:val="001D4500"/>
    <w:rsid w:val="001D4A8E"/>
    <w:rsid w:val="001D63E0"/>
    <w:rsid w:val="001D6771"/>
    <w:rsid w:val="001D705E"/>
    <w:rsid w:val="001D70DB"/>
    <w:rsid w:val="001E07F0"/>
    <w:rsid w:val="001E1531"/>
    <w:rsid w:val="001E178A"/>
    <w:rsid w:val="001E1BEB"/>
    <w:rsid w:val="001E1E19"/>
    <w:rsid w:val="001E22A1"/>
    <w:rsid w:val="001E2886"/>
    <w:rsid w:val="001E300F"/>
    <w:rsid w:val="001E537A"/>
    <w:rsid w:val="001E5A3E"/>
    <w:rsid w:val="001E6921"/>
    <w:rsid w:val="001E6B59"/>
    <w:rsid w:val="001E6E6D"/>
    <w:rsid w:val="001E7F86"/>
    <w:rsid w:val="001F0AF9"/>
    <w:rsid w:val="001F1F79"/>
    <w:rsid w:val="001F2567"/>
    <w:rsid w:val="001F3C50"/>
    <w:rsid w:val="001F45F1"/>
    <w:rsid w:val="001F54EC"/>
    <w:rsid w:val="001F58DE"/>
    <w:rsid w:val="001F5A6C"/>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059E"/>
    <w:rsid w:val="00210EDE"/>
    <w:rsid w:val="002115BD"/>
    <w:rsid w:val="0021180F"/>
    <w:rsid w:val="002132E2"/>
    <w:rsid w:val="00213931"/>
    <w:rsid w:val="002140C7"/>
    <w:rsid w:val="00214985"/>
    <w:rsid w:val="00214DAF"/>
    <w:rsid w:val="00216403"/>
    <w:rsid w:val="00216D47"/>
    <w:rsid w:val="00217E4A"/>
    <w:rsid w:val="00217E7D"/>
    <w:rsid w:val="00217F96"/>
    <w:rsid w:val="00221F97"/>
    <w:rsid w:val="0022351A"/>
    <w:rsid w:val="002246AC"/>
    <w:rsid w:val="00224CAF"/>
    <w:rsid w:val="0022591A"/>
    <w:rsid w:val="00225EC3"/>
    <w:rsid w:val="00227544"/>
    <w:rsid w:val="00230111"/>
    <w:rsid w:val="00231035"/>
    <w:rsid w:val="002314E4"/>
    <w:rsid w:val="00231961"/>
    <w:rsid w:val="00231B93"/>
    <w:rsid w:val="00232BB0"/>
    <w:rsid w:val="00232EDF"/>
    <w:rsid w:val="0023347A"/>
    <w:rsid w:val="00233D3B"/>
    <w:rsid w:val="002342C6"/>
    <w:rsid w:val="0023441B"/>
    <w:rsid w:val="00234768"/>
    <w:rsid w:val="002350A6"/>
    <w:rsid w:val="00237981"/>
    <w:rsid w:val="002403A5"/>
    <w:rsid w:val="00240B2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5B3"/>
    <w:rsid w:val="00260601"/>
    <w:rsid w:val="00261D8B"/>
    <w:rsid w:val="00262185"/>
    <w:rsid w:val="0026329B"/>
    <w:rsid w:val="00265CA0"/>
    <w:rsid w:val="00265E8B"/>
    <w:rsid w:val="00267198"/>
    <w:rsid w:val="002674EE"/>
    <w:rsid w:val="0026788C"/>
    <w:rsid w:val="00267A9B"/>
    <w:rsid w:val="00267E13"/>
    <w:rsid w:val="00270796"/>
    <w:rsid w:val="00270F95"/>
    <w:rsid w:val="002714BF"/>
    <w:rsid w:val="00271CF4"/>
    <w:rsid w:val="00273B2A"/>
    <w:rsid w:val="002752FD"/>
    <w:rsid w:val="0027546D"/>
    <w:rsid w:val="0027584F"/>
    <w:rsid w:val="00276681"/>
    <w:rsid w:val="002809E2"/>
    <w:rsid w:val="002812BF"/>
    <w:rsid w:val="00281BF4"/>
    <w:rsid w:val="00282C64"/>
    <w:rsid w:val="002835F6"/>
    <w:rsid w:val="002838B8"/>
    <w:rsid w:val="00283A3A"/>
    <w:rsid w:val="00284264"/>
    <w:rsid w:val="00284546"/>
    <w:rsid w:val="00284D15"/>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A0721"/>
    <w:rsid w:val="002A0AE0"/>
    <w:rsid w:val="002A319E"/>
    <w:rsid w:val="002A3DC8"/>
    <w:rsid w:val="002A4846"/>
    <w:rsid w:val="002A4E38"/>
    <w:rsid w:val="002A4ECB"/>
    <w:rsid w:val="002A56C9"/>
    <w:rsid w:val="002A5A72"/>
    <w:rsid w:val="002A6C19"/>
    <w:rsid w:val="002A79C0"/>
    <w:rsid w:val="002A7D3C"/>
    <w:rsid w:val="002A7DDC"/>
    <w:rsid w:val="002B0AAC"/>
    <w:rsid w:val="002B11A7"/>
    <w:rsid w:val="002B1308"/>
    <w:rsid w:val="002B1B4C"/>
    <w:rsid w:val="002B2E77"/>
    <w:rsid w:val="002B2FB8"/>
    <w:rsid w:val="002B3921"/>
    <w:rsid w:val="002B3D22"/>
    <w:rsid w:val="002B4D7A"/>
    <w:rsid w:val="002B4EFA"/>
    <w:rsid w:val="002B4FD9"/>
    <w:rsid w:val="002B5D98"/>
    <w:rsid w:val="002B5F73"/>
    <w:rsid w:val="002B6769"/>
    <w:rsid w:val="002B74EB"/>
    <w:rsid w:val="002B7744"/>
    <w:rsid w:val="002C016C"/>
    <w:rsid w:val="002C12EC"/>
    <w:rsid w:val="002C25EF"/>
    <w:rsid w:val="002C3884"/>
    <w:rsid w:val="002C4605"/>
    <w:rsid w:val="002C4C18"/>
    <w:rsid w:val="002C54B4"/>
    <w:rsid w:val="002C5640"/>
    <w:rsid w:val="002C5A8E"/>
    <w:rsid w:val="002C69DD"/>
    <w:rsid w:val="002C6BB1"/>
    <w:rsid w:val="002C6F8D"/>
    <w:rsid w:val="002C7BE4"/>
    <w:rsid w:val="002D08E5"/>
    <w:rsid w:val="002D0AFA"/>
    <w:rsid w:val="002D0D82"/>
    <w:rsid w:val="002D0E38"/>
    <w:rsid w:val="002D1314"/>
    <w:rsid w:val="002D1C1E"/>
    <w:rsid w:val="002D1C3D"/>
    <w:rsid w:val="002D1EEC"/>
    <w:rsid w:val="002D2211"/>
    <w:rsid w:val="002D22A1"/>
    <w:rsid w:val="002D347C"/>
    <w:rsid w:val="002D5EA3"/>
    <w:rsid w:val="002D6578"/>
    <w:rsid w:val="002D68BF"/>
    <w:rsid w:val="002D6DF6"/>
    <w:rsid w:val="002D718B"/>
    <w:rsid w:val="002D7DB8"/>
    <w:rsid w:val="002D7EEE"/>
    <w:rsid w:val="002E240F"/>
    <w:rsid w:val="002E2682"/>
    <w:rsid w:val="002E37E8"/>
    <w:rsid w:val="002E3868"/>
    <w:rsid w:val="002E3C39"/>
    <w:rsid w:val="002E3DD8"/>
    <w:rsid w:val="002E3E22"/>
    <w:rsid w:val="002E4159"/>
    <w:rsid w:val="002E538C"/>
    <w:rsid w:val="002E59E7"/>
    <w:rsid w:val="002E661D"/>
    <w:rsid w:val="002E6DD9"/>
    <w:rsid w:val="002E7F9A"/>
    <w:rsid w:val="002F1423"/>
    <w:rsid w:val="002F1593"/>
    <w:rsid w:val="002F2100"/>
    <w:rsid w:val="002F379B"/>
    <w:rsid w:val="002F388A"/>
    <w:rsid w:val="002F391E"/>
    <w:rsid w:val="002F4C25"/>
    <w:rsid w:val="002F4EF2"/>
    <w:rsid w:val="002F4F9B"/>
    <w:rsid w:val="002F5B29"/>
    <w:rsid w:val="002F6B3C"/>
    <w:rsid w:val="002F7F3E"/>
    <w:rsid w:val="00300973"/>
    <w:rsid w:val="00301088"/>
    <w:rsid w:val="00301250"/>
    <w:rsid w:val="0030332B"/>
    <w:rsid w:val="00303F1F"/>
    <w:rsid w:val="00307948"/>
    <w:rsid w:val="00307C93"/>
    <w:rsid w:val="00307CFE"/>
    <w:rsid w:val="003105F5"/>
    <w:rsid w:val="00310711"/>
    <w:rsid w:val="00310762"/>
    <w:rsid w:val="00311407"/>
    <w:rsid w:val="00311665"/>
    <w:rsid w:val="0031177D"/>
    <w:rsid w:val="003128CA"/>
    <w:rsid w:val="00312BE3"/>
    <w:rsid w:val="00313C11"/>
    <w:rsid w:val="003147CF"/>
    <w:rsid w:val="00314D44"/>
    <w:rsid w:val="00315010"/>
    <w:rsid w:val="003150AD"/>
    <w:rsid w:val="003152D5"/>
    <w:rsid w:val="003154A6"/>
    <w:rsid w:val="003169EA"/>
    <w:rsid w:val="00320ECD"/>
    <w:rsid w:val="00321BE8"/>
    <w:rsid w:val="003230B0"/>
    <w:rsid w:val="0032354D"/>
    <w:rsid w:val="00323847"/>
    <w:rsid w:val="003241D5"/>
    <w:rsid w:val="00324684"/>
    <w:rsid w:val="003247FA"/>
    <w:rsid w:val="00325092"/>
    <w:rsid w:val="00327CF9"/>
    <w:rsid w:val="00327E1C"/>
    <w:rsid w:val="00327EAE"/>
    <w:rsid w:val="00330B47"/>
    <w:rsid w:val="0033102D"/>
    <w:rsid w:val="00332658"/>
    <w:rsid w:val="00333C09"/>
    <w:rsid w:val="0033557A"/>
    <w:rsid w:val="003361DC"/>
    <w:rsid w:val="003364B1"/>
    <w:rsid w:val="00336930"/>
    <w:rsid w:val="0033735C"/>
    <w:rsid w:val="0034021C"/>
    <w:rsid w:val="0034046E"/>
    <w:rsid w:val="003414A5"/>
    <w:rsid w:val="00341501"/>
    <w:rsid w:val="003419EA"/>
    <w:rsid w:val="003435FE"/>
    <w:rsid w:val="00343C29"/>
    <w:rsid w:val="00345273"/>
    <w:rsid w:val="003452EE"/>
    <w:rsid w:val="003456E0"/>
    <w:rsid w:val="003459C2"/>
    <w:rsid w:val="00347C11"/>
    <w:rsid w:val="003500BD"/>
    <w:rsid w:val="00350684"/>
    <w:rsid w:val="00350E1A"/>
    <w:rsid w:val="00351433"/>
    <w:rsid w:val="00351881"/>
    <w:rsid w:val="00351BC9"/>
    <w:rsid w:val="003535F3"/>
    <w:rsid w:val="003537EA"/>
    <w:rsid w:val="00353C89"/>
    <w:rsid w:val="00353D85"/>
    <w:rsid w:val="0035402A"/>
    <w:rsid w:val="0035426A"/>
    <w:rsid w:val="00354BA4"/>
    <w:rsid w:val="003554F0"/>
    <w:rsid w:val="00355F8B"/>
    <w:rsid w:val="00356AD9"/>
    <w:rsid w:val="00357990"/>
    <w:rsid w:val="00357B87"/>
    <w:rsid w:val="00360C83"/>
    <w:rsid w:val="003620F9"/>
    <w:rsid w:val="00362190"/>
    <w:rsid w:val="0036458B"/>
    <w:rsid w:val="00365085"/>
    <w:rsid w:val="003655F8"/>
    <w:rsid w:val="00366482"/>
    <w:rsid w:val="003666AA"/>
    <w:rsid w:val="0036684D"/>
    <w:rsid w:val="003704EB"/>
    <w:rsid w:val="00370521"/>
    <w:rsid w:val="00372A9D"/>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87470"/>
    <w:rsid w:val="003879FA"/>
    <w:rsid w:val="00391449"/>
    <w:rsid w:val="00391B29"/>
    <w:rsid w:val="00391F35"/>
    <w:rsid w:val="00391F9C"/>
    <w:rsid w:val="00392253"/>
    <w:rsid w:val="003922F7"/>
    <w:rsid w:val="00393139"/>
    <w:rsid w:val="00393B02"/>
    <w:rsid w:val="00394863"/>
    <w:rsid w:val="003948EA"/>
    <w:rsid w:val="00394E8C"/>
    <w:rsid w:val="0039517E"/>
    <w:rsid w:val="003960AF"/>
    <w:rsid w:val="0039725A"/>
    <w:rsid w:val="00397B83"/>
    <w:rsid w:val="00397D95"/>
    <w:rsid w:val="003A078F"/>
    <w:rsid w:val="003A1B04"/>
    <w:rsid w:val="003A3210"/>
    <w:rsid w:val="003A465A"/>
    <w:rsid w:val="003A4971"/>
    <w:rsid w:val="003A4A3E"/>
    <w:rsid w:val="003A4A87"/>
    <w:rsid w:val="003A560B"/>
    <w:rsid w:val="003A6183"/>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799C"/>
    <w:rsid w:val="003B7AA9"/>
    <w:rsid w:val="003C006C"/>
    <w:rsid w:val="003C2838"/>
    <w:rsid w:val="003C2E86"/>
    <w:rsid w:val="003C38E4"/>
    <w:rsid w:val="003C394C"/>
    <w:rsid w:val="003C3FEC"/>
    <w:rsid w:val="003C4246"/>
    <w:rsid w:val="003C553F"/>
    <w:rsid w:val="003C5C22"/>
    <w:rsid w:val="003C5EFE"/>
    <w:rsid w:val="003C6210"/>
    <w:rsid w:val="003C62FC"/>
    <w:rsid w:val="003C673F"/>
    <w:rsid w:val="003C6DFF"/>
    <w:rsid w:val="003C7957"/>
    <w:rsid w:val="003D0FD8"/>
    <w:rsid w:val="003D1E20"/>
    <w:rsid w:val="003D238A"/>
    <w:rsid w:val="003D28D3"/>
    <w:rsid w:val="003D2B1D"/>
    <w:rsid w:val="003D398B"/>
    <w:rsid w:val="003D4C83"/>
    <w:rsid w:val="003D4FCE"/>
    <w:rsid w:val="003D5083"/>
    <w:rsid w:val="003D5E50"/>
    <w:rsid w:val="003D63AE"/>
    <w:rsid w:val="003D6FDA"/>
    <w:rsid w:val="003E093C"/>
    <w:rsid w:val="003E1566"/>
    <w:rsid w:val="003E2CF7"/>
    <w:rsid w:val="003E31BF"/>
    <w:rsid w:val="003E36D7"/>
    <w:rsid w:val="003E4920"/>
    <w:rsid w:val="003E5819"/>
    <w:rsid w:val="003E7C62"/>
    <w:rsid w:val="003E7FC8"/>
    <w:rsid w:val="003F01F2"/>
    <w:rsid w:val="003F045D"/>
    <w:rsid w:val="003F35DF"/>
    <w:rsid w:val="003F3D92"/>
    <w:rsid w:val="003F3F87"/>
    <w:rsid w:val="003F3FEA"/>
    <w:rsid w:val="003F4394"/>
    <w:rsid w:val="003F55AA"/>
    <w:rsid w:val="003F5FDD"/>
    <w:rsid w:val="003F63FD"/>
    <w:rsid w:val="003F7620"/>
    <w:rsid w:val="003F7AD9"/>
    <w:rsid w:val="00400403"/>
    <w:rsid w:val="00401F62"/>
    <w:rsid w:val="00402CD2"/>
    <w:rsid w:val="004032CD"/>
    <w:rsid w:val="0040344F"/>
    <w:rsid w:val="0040419B"/>
    <w:rsid w:val="00404D6D"/>
    <w:rsid w:val="00404DD2"/>
    <w:rsid w:val="004055B9"/>
    <w:rsid w:val="00406F49"/>
    <w:rsid w:val="00407C4B"/>
    <w:rsid w:val="004111DB"/>
    <w:rsid w:val="00414A3A"/>
    <w:rsid w:val="00416C0A"/>
    <w:rsid w:val="00416E08"/>
    <w:rsid w:val="00417113"/>
    <w:rsid w:val="004206FA"/>
    <w:rsid w:val="00421306"/>
    <w:rsid w:val="004215A5"/>
    <w:rsid w:val="00421974"/>
    <w:rsid w:val="00422126"/>
    <w:rsid w:val="0042276C"/>
    <w:rsid w:val="00422F6E"/>
    <w:rsid w:val="004231AE"/>
    <w:rsid w:val="004237F0"/>
    <w:rsid w:val="00423F1F"/>
    <w:rsid w:val="004247A0"/>
    <w:rsid w:val="004249A4"/>
    <w:rsid w:val="004253E4"/>
    <w:rsid w:val="00427109"/>
    <w:rsid w:val="0043002E"/>
    <w:rsid w:val="00431145"/>
    <w:rsid w:val="0043274F"/>
    <w:rsid w:val="00432838"/>
    <w:rsid w:val="0043309F"/>
    <w:rsid w:val="00434413"/>
    <w:rsid w:val="00434CC0"/>
    <w:rsid w:val="004352BF"/>
    <w:rsid w:val="004362B2"/>
    <w:rsid w:val="00436C3F"/>
    <w:rsid w:val="00437397"/>
    <w:rsid w:val="004376DC"/>
    <w:rsid w:val="00442BBB"/>
    <w:rsid w:val="00443362"/>
    <w:rsid w:val="00443463"/>
    <w:rsid w:val="00443676"/>
    <w:rsid w:val="004447BF"/>
    <w:rsid w:val="0044497D"/>
    <w:rsid w:val="004449AB"/>
    <w:rsid w:val="00446C3B"/>
    <w:rsid w:val="004471E6"/>
    <w:rsid w:val="0045038E"/>
    <w:rsid w:val="00451A4C"/>
    <w:rsid w:val="004523D1"/>
    <w:rsid w:val="004525E6"/>
    <w:rsid w:val="004528AD"/>
    <w:rsid w:val="00452B9C"/>
    <w:rsid w:val="00452CFE"/>
    <w:rsid w:val="004543AA"/>
    <w:rsid w:val="00454BD1"/>
    <w:rsid w:val="00456479"/>
    <w:rsid w:val="00457C85"/>
    <w:rsid w:val="004642A4"/>
    <w:rsid w:val="004647A4"/>
    <w:rsid w:val="00464848"/>
    <w:rsid w:val="00464B45"/>
    <w:rsid w:val="00466FC5"/>
    <w:rsid w:val="0046779C"/>
    <w:rsid w:val="0047021D"/>
    <w:rsid w:val="00470799"/>
    <w:rsid w:val="00470D7A"/>
    <w:rsid w:val="00471575"/>
    <w:rsid w:val="00471A54"/>
    <w:rsid w:val="004732E9"/>
    <w:rsid w:val="00473409"/>
    <w:rsid w:val="004738AF"/>
    <w:rsid w:val="00473B38"/>
    <w:rsid w:val="00474584"/>
    <w:rsid w:val="00474C16"/>
    <w:rsid w:val="00475662"/>
    <w:rsid w:val="00476A65"/>
    <w:rsid w:val="00476B83"/>
    <w:rsid w:val="00477ACF"/>
    <w:rsid w:val="00480C29"/>
    <w:rsid w:val="0048265A"/>
    <w:rsid w:val="00482708"/>
    <w:rsid w:val="00484119"/>
    <w:rsid w:val="00484202"/>
    <w:rsid w:val="004856B0"/>
    <w:rsid w:val="00485DC5"/>
    <w:rsid w:val="00486F56"/>
    <w:rsid w:val="004872CD"/>
    <w:rsid w:val="00487FAD"/>
    <w:rsid w:val="00491070"/>
    <w:rsid w:val="00491DA0"/>
    <w:rsid w:val="00493448"/>
    <w:rsid w:val="00493595"/>
    <w:rsid w:val="00493E64"/>
    <w:rsid w:val="00493F48"/>
    <w:rsid w:val="00494872"/>
    <w:rsid w:val="00495FF9"/>
    <w:rsid w:val="00496B65"/>
    <w:rsid w:val="00496CB3"/>
    <w:rsid w:val="00497122"/>
    <w:rsid w:val="004A2B72"/>
    <w:rsid w:val="004A2B74"/>
    <w:rsid w:val="004A2C3F"/>
    <w:rsid w:val="004A3A33"/>
    <w:rsid w:val="004A3F60"/>
    <w:rsid w:val="004A418D"/>
    <w:rsid w:val="004A42F9"/>
    <w:rsid w:val="004A53BD"/>
    <w:rsid w:val="004A563F"/>
    <w:rsid w:val="004A635B"/>
    <w:rsid w:val="004A66E7"/>
    <w:rsid w:val="004A66F7"/>
    <w:rsid w:val="004A6815"/>
    <w:rsid w:val="004A6AFD"/>
    <w:rsid w:val="004B011B"/>
    <w:rsid w:val="004B0866"/>
    <w:rsid w:val="004B0919"/>
    <w:rsid w:val="004B25AD"/>
    <w:rsid w:val="004B31A4"/>
    <w:rsid w:val="004B43E7"/>
    <w:rsid w:val="004B4D99"/>
    <w:rsid w:val="004B5A13"/>
    <w:rsid w:val="004B6A99"/>
    <w:rsid w:val="004B77D6"/>
    <w:rsid w:val="004C08B5"/>
    <w:rsid w:val="004C0F1F"/>
    <w:rsid w:val="004C1391"/>
    <w:rsid w:val="004C1FC1"/>
    <w:rsid w:val="004C2615"/>
    <w:rsid w:val="004C49E6"/>
    <w:rsid w:val="004C4BD6"/>
    <w:rsid w:val="004C5C1F"/>
    <w:rsid w:val="004C5DB7"/>
    <w:rsid w:val="004C5E73"/>
    <w:rsid w:val="004C64E4"/>
    <w:rsid w:val="004C766C"/>
    <w:rsid w:val="004C7894"/>
    <w:rsid w:val="004C7AD7"/>
    <w:rsid w:val="004D10CC"/>
    <w:rsid w:val="004D1F58"/>
    <w:rsid w:val="004D25A0"/>
    <w:rsid w:val="004D2935"/>
    <w:rsid w:val="004D2C0B"/>
    <w:rsid w:val="004D3E95"/>
    <w:rsid w:val="004D4439"/>
    <w:rsid w:val="004D44BE"/>
    <w:rsid w:val="004D4D87"/>
    <w:rsid w:val="004D5949"/>
    <w:rsid w:val="004D5A85"/>
    <w:rsid w:val="004D5D8F"/>
    <w:rsid w:val="004D6B5F"/>
    <w:rsid w:val="004D6EB1"/>
    <w:rsid w:val="004D71F3"/>
    <w:rsid w:val="004D79F4"/>
    <w:rsid w:val="004E0590"/>
    <w:rsid w:val="004E0903"/>
    <w:rsid w:val="004E0969"/>
    <w:rsid w:val="004E0BCB"/>
    <w:rsid w:val="004E151C"/>
    <w:rsid w:val="004E1DEE"/>
    <w:rsid w:val="004E1E69"/>
    <w:rsid w:val="004E44FB"/>
    <w:rsid w:val="004E4AB6"/>
    <w:rsid w:val="004E5774"/>
    <w:rsid w:val="004E5A30"/>
    <w:rsid w:val="004E6A8D"/>
    <w:rsid w:val="004E7965"/>
    <w:rsid w:val="004F0058"/>
    <w:rsid w:val="004F072B"/>
    <w:rsid w:val="004F1C4E"/>
    <w:rsid w:val="004F1FEB"/>
    <w:rsid w:val="004F2572"/>
    <w:rsid w:val="004F2BD2"/>
    <w:rsid w:val="004F34BC"/>
    <w:rsid w:val="004F3648"/>
    <w:rsid w:val="004F3773"/>
    <w:rsid w:val="004F3848"/>
    <w:rsid w:val="004F4582"/>
    <w:rsid w:val="004F5AEB"/>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7632"/>
    <w:rsid w:val="005277D7"/>
    <w:rsid w:val="00530433"/>
    <w:rsid w:val="00530A17"/>
    <w:rsid w:val="00531632"/>
    <w:rsid w:val="00531D43"/>
    <w:rsid w:val="0053422B"/>
    <w:rsid w:val="00534738"/>
    <w:rsid w:val="005351CC"/>
    <w:rsid w:val="0053641E"/>
    <w:rsid w:val="005369D1"/>
    <w:rsid w:val="00536A94"/>
    <w:rsid w:val="00536F88"/>
    <w:rsid w:val="00537F8B"/>
    <w:rsid w:val="0054039B"/>
    <w:rsid w:val="005407B4"/>
    <w:rsid w:val="00540880"/>
    <w:rsid w:val="00540CA1"/>
    <w:rsid w:val="00543DED"/>
    <w:rsid w:val="00543F8E"/>
    <w:rsid w:val="00545B15"/>
    <w:rsid w:val="00546180"/>
    <w:rsid w:val="005465E9"/>
    <w:rsid w:val="00546951"/>
    <w:rsid w:val="0055209F"/>
    <w:rsid w:val="0055344C"/>
    <w:rsid w:val="00555230"/>
    <w:rsid w:val="0055533C"/>
    <w:rsid w:val="005554CF"/>
    <w:rsid w:val="005555C2"/>
    <w:rsid w:val="0055595C"/>
    <w:rsid w:val="00556EF2"/>
    <w:rsid w:val="00560DA5"/>
    <w:rsid w:val="005616C5"/>
    <w:rsid w:val="00561A7A"/>
    <w:rsid w:val="005621BD"/>
    <w:rsid w:val="00564B51"/>
    <w:rsid w:val="005655C5"/>
    <w:rsid w:val="00565A76"/>
    <w:rsid w:val="00566A49"/>
    <w:rsid w:val="00567616"/>
    <w:rsid w:val="00570032"/>
    <w:rsid w:val="0057006F"/>
    <w:rsid w:val="00570730"/>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2657"/>
    <w:rsid w:val="00583EA4"/>
    <w:rsid w:val="00584309"/>
    <w:rsid w:val="0058519D"/>
    <w:rsid w:val="00585BC5"/>
    <w:rsid w:val="005864FB"/>
    <w:rsid w:val="0058651B"/>
    <w:rsid w:val="0058739A"/>
    <w:rsid w:val="005902AB"/>
    <w:rsid w:val="00590AE1"/>
    <w:rsid w:val="00590B4A"/>
    <w:rsid w:val="005911CF"/>
    <w:rsid w:val="0059150B"/>
    <w:rsid w:val="00592008"/>
    <w:rsid w:val="0059230F"/>
    <w:rsid w:val="005933D6"/>
    <w:rsid w:val="00593731"/>
    <w:rsid w:val="00594006"/>
    <w:rsid w:val="00594350"/>
    <w:rsid w:val="00594DAC"/>
    <w:rsid w:val="005971C4"/>
    <w:rsid w:val="00597739"/>
    <w:rsid w:val="00597C75"/>
    <w:rsid w:val="005A16A3"/>
    <w:rsid w:val="005A1950"/>
    <w:rsid w:val="005A1BCE"/>
    <w:rsid w:val="005A2A1B"/>
    <w:rsid w:val="005A3184"/>
    <w:rsid w:val="005A39FA"/>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543"/>
    <w:rsid w:val="005C5592"/>
    <w:rsid w:val="005C56A7"/>
    <w:rsid w:val="005C5BED"/>
    <w:rsid w:val="005C5C54"/>
    <w:rsid w:val="005C620B"/>
    <w:rsid w:val="005C7D21"/>
    <w:rsid w:val="005C7E02"/>
    <w:rsid w:val="005C7F39"/>
    <w:rsid w:val="005D06D9"/>
    <w:rsid w:val="005D241A"/>
    <w:rsid w:val="005D2AB4"/>
    <w:rsid w:val="005D2E2C"/>
    <w:rsid w:val="005D3185"/>
    <w:rsid w:val="005D5D43"/>
    <w:rsid w:val="005D5FE7"/>
    <w:rsid w:val="005E0C77"/>
    <w:rsid w:val="005E142D"/>
    <w:rsid w:val="005E1B73"/>
    <w:rsid w:val="005E1E37"/>
    <w:rsid w:val="005E27BA"/>
    <w:rsid w:val="005E27E0"/>
    <w:rsid w:val="005E2B71"/>
    <w:rsid w:val="005E32EC"/>
    <w:rsid w:val="005E384B"/>
    <w:rsid w:val="005E4062"/>
    <w:rsid w:val="005E6046"/>
    <w:rsid w:val="005E63E6"/>
    <w:rsid w:val="005E6500"/>
    <w:rsid w:val="005F08BC"/>
    <w:rsid w:val="005F1A1A"/>
    <w:rsid w:val="005F2751"/>
    <w:rsid w:val="005F28D5"/>
    <w:rsid w:val="005F370A"/>
    <w:rsid w:val="005F458C"/>
    <w:rsid w:val="005F50A4"/>
    <w:rsid w:val="005F598D"/>
    <w:rsid w:val="005F5CE1"/>
    <w:rsid w:val="005F6497"/>
    <w:rsid w:val="005F7273"/>
    <w:rsid w:val="005F76C7"/>
    <w:rsid w:val="00600F38"/>
    <w:rsid w:val="00601986"/>
    <w:rsid w:val="00601E99"/>
    <w:rsid w:val="006026D0"/>
    <w:rsid w:val="006039F8"/>
    <w:rsid w:val="00604451"/>
    <w:rsid w:val="006044B9"/>
    <w:rsid w:val="006047F3"/>
    <w:rsid w:val="0060586A"/>
    <w:rsid w:val="006063B1"/>
    <w:rsid w:val="0060728B"/>
    <w:rsid w:val="0060745A"/>
    <w:rsid w:val="00607EE2"/>
    <w:rsid w:val="006106D4"/>
    <w:rsid w:val="00610AB0"/>
    <w:rsid w:val="00610F60"/>
    <w:rsid w:val="00611A2E"/>
    <w:rsid w:val="0061213A"/>
    <w:rsid w:val="00613D2F"/>
    <w:rsid w:val="00615219"/>
    <w:rsid w:val="00616003"/>
    <w:rsid w:val="00622513"/>
    <w:rsid w:val="00622D08"/>
    <w:rsid w:val="006256BE"/>
    <w:rsid w:val="0062572D"/>
    <w:rsid w:val="0062587F"/>
    <w:rsid w:val="00626B3A"/>
    <w:rsid w:val="00630913"/>
    <w:rsid w:val="00632722"/>
    <w:rsid w:val="00632A94"/>
    <w:rsid w:val="00632A9B"/>
    <w:rsid w:val="006336A2"/>
    <w:rsid w:val="00633A2C"/>
    <w:rsid w:val="00633B8A"/>
    <w:rsid w:val="00633FCB"/>
    <w:rsid w:val="00634296"/>
    <w:rsid w:val="00635171"/>
    <w:rsid w:val="00636606"/>
    <w:rsid w:val="00636E4D"/>
    <w:rsid w:val="00637894"/>
    <w:rsid w:val="0064079B"/>
    <w:rsid w:val="00640EFC"/>
    <w:rsid w:val="0064128C"/>
    <w:rsid w:val="0064298F"/>
    <w:rsid w:val="0064575A"/>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397A"/>
    <w:rsid w:val="00664FEB"/>
    <w:rsid w:val="00666B9A"/>
    <w:rsid w:val="006673B5"/>
    <w:rsid w:val="00667545"/>
    <w:rsid w:val="0066757D"/>
    <w:rsid w:val="00667CB9"/>
    <w:rsid w:val="00670718"/>
    <w:rsid w:val="00670F10"/>
    <w:rsid w:val="0067214B"/>
    <w:rsid w:val="0067291F"/>
    <w:rsid w:val="006750C5"/>
    <w:rsid w:val="00677D6A"/>
    <w:rsid w:val="0068093A"/>
    <w:rsid w:val="006814B3"/>
    <w:rsid w:val="00682662"/>
    <w:rsid w:val="00682A1B"/>
    <w:rsid w:val="00682BB2"/>
    <w:rsid w:val="00683107"/>
    <w:rsid w:val="0068315C"/>
    <w:rsid w:val="00683D06"/>
    <w:rsid w:val="00684546"/>
    <w:rsid w:val="00684C58"/>
    <w:rsid w:val="00684C94"/>
    <w:rsid w:val="00685871"/>
    <w:rsid w:val="00686611"/>
    <w:rsid w:val="0068717E"/>
    <w:rsid w:val="00687C7B"/>
    <w:rsid w:val="006902C8"/>
    <w:rsid w:val="006905B9"/>
    <w:rsid w:val="0069072E"/>
    <w:rsid w:val="00690917"/>
    <w:rsid w:val="006909CF"/>
    <w:rsid w:val="00690A1F"/>
    <w:rsid w:val="00690FE8"/>
    <w:rsid w:val="00691A62"/>
    <w:rsid w:val="00692024"/>
    <w:rsid w:val="006922AA"/>
    <w:rsid w:val="00693DEB"/>
    <w:rsid w:val="00694765"/>
    <w:rsid w:val="00694A33"/>
    <w:rsid w:val="006955AC"/>
    <w:rsid w:val="0069656F"/>
    <w:rsid w:val="006969CB"/>
    <w:rsid w:val="00697078"/>
    <w:rsid w:val="00697546"/>
    <w:rsid w:val="00697AD9"/>
    <w:rsid w:val="006A0189"/>
    <w:rsid w:val="006A075B"/>
    <w:rsid w:val="006A0D5B"/>
    <w:rsid w:val="006A1198"/>
    <w:rsid w:val="006A1415"/>
    <w:rsid w:val="006A1644"/>
    <w:rsid w:val="006A2DB2"/>
    <w:rsid w:val="006A3363"/>
    <w:rsid w:val="006A34AB"/>
    <w:rsid w:val="006A3E14"/>
    <w:rsid w:val="006A4E46"/>
    <w:rsid w:val="006A64FD"/>
    <w:rsid w:val="006A7293"/>
    <w:rsid w:val="006A7435"/>
    <w:rsid w:val="006B043C"/>
    <w:rsid w:val="006B0F61"/>
    <w:rsid w:val="006B1817"/>
    <w:rsid w:val="006B20EF"/>
    <w:rsid w:val="006B25C4"/>
    <w:rsid w:val="006B2EAF"/>
    <w:rsid w:val="006B3AAC"/>
    <w:rsid w:val="006B484E"/>
    <w:rsid w:val="006B4939"/>
    <w:rsid w:val="006B573D"/>
    <w:rsid w:val="006B591D"/>
    <w:rsid w:val="006B5BAB"/>
    <w:rsid w:val="006B6079"/>
    <w:rsid w:val="006B78DC"/>
    <w:rsid w:val="006C1409"/>
    <w:rsid w:val="006C170F"/>
    <w:rsid w:val="006C1B54"/>
    <w:rsid w:val="006C3B79"/>
    <w:rsid w:val="006C428D"/>
    <w:rsid w:val="006C488E"/>
    <w:rsid w:val="006C4AA2"/>
    <w:rsid w:val="006C4EAD"/>
    <w:rsid w:val="006C51E8"/>
    <w:rsid w:val="006C5AA9"/>
    <w:rsid w:val="006C5B69"/>
    <w:rsid w:val="006C66FF"/>
    <w:rsid w:val="006C6864"/>
    <w:rsid w:val="006C77E6"/>
    <w:rsid w:val="006D0941"/>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645"/>
    <w:rsid w:val="006E0BB6"/>
    <w:rsid w:val="006E1407"/>
    <w:rsid w:val="006E2D04"/>
    <w:rsid w:val="006E3EC6"/>
    <w:rsid w:val="006E41DE"/>
    <w:rsid w:val="006E5757"/>
    <w:rsid w:val="006E6C4C"/>
    <w:rsid w:val="006E7CD5"/>
    <w:rsid w:val="006F09C3"/>
    <w:rsid w:val="006F2115"/>
    <w:rsid w:val="006F24FA"/>
    <w:rsid w:val="006F2823"/>
    <w:rsid w:val="006F3A8E"/>
    <w:rsid w:val="006F42C3"/>
    <w:rsid w:val="006F490E"/>
    <w:rsid w:val="006F4953"/>
    <w:rsid w:val="006F5413"/>
    <w:rsid w:val="006F72E6"/>
    <w:rsid w:val="00700424"/>
    <w:rsid w:val="007022DA"/>
    <w:rsid w:val="00702DC8"/>
    <w:rsid w:val="00703C36"/>
    <w:rsid w:val="00704E68"/>
    <w:rsid w:val="00706F98"/>
    <w:rsid w:val="007075D5"/>
    <w:rsid w:val="007106A4"/>
    <w:rsid w:val="007130A8"/>
    <w:rsid w:val="0071349F"/>
    <w:rsid w:val="00713672"/>
    <w:rsid w:val="00713D9B"/>
    <w:rsid w:val="00714CF2"/>
    <w:rsid w:val="007152B6"/>
    <w:rsid w:val="00715B2E"/>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302E9"/>
    <w:rsid w:val="0073050A"/>
    <w:rsid w:val="007305EF"/>
    <w:rsid w:val="00730819"/>
    <w:rsid w:val="00731548"/>
    <w:rsid w:val="00731DFE"/>
    <w:rsid w:val="00731F5B"/>
    <w:rsid w:val="007322A0"/>
    <w:rsid w:val="007334E4"/>
    <w:rsid w:val="0073363E"/>
    <w:rsid w:val="0073472B"/>
    <w:rsid w:val="00734BC8"/>
    <w:rsid w:val="007351B7"/>
    <w:rsid w:val="00735F8B"/>
    <w:rsid w:val="0073680D"/>
    <w:rsid w:val="00741805"/>
    <w:rsid w:val="00741AD4"/>
    <w:rsid w:val="00742AD3"/>
    <w:rsid w:val="00743475"/>
    <w:rsid w:val="00744754"/>
    <w:rsid w:val="007466E3"/>
    <w:rsid w:val="0074674E"/>
    <w:rsid w:val="00746A73"/>
    <w:rsid w:val="00747ACE"/>
    <w:rsid w:val="00747C05"/>
    <w:rsid w:val="00747EA1"/>
    <w:rsid w:val="00747F1B"/>
    <w:rsid w:val="00751126"/>
    <w:rsid w:val="00751336"/>
    <w:rsid w:val="00751D1A"/>
    <w:rsid w:val="00751F1D"/>
    <w:rsid w:val="00752054"/>
    <w:rsid w:val="007526C2"/>
    <w:rsid w:val="0075298C"/>
    <w:rsid w:val="0075411E"/>
    <w:rsid w:val="007542BC"/>
    <w:rsid w:val="00754372"/>
    <w:rsid w:val="00755574"/>
    <w:rsid w:val="00755DB1"/>
    <w:rsid w:val="00755FD6"/>
    <w:rsid w:val="00756322"/>
    <w:rsid w:val="0075655B"/>
    <w:rsid w:val="00757A6E"/>
    <w:rsid w:val="00757AAC"/>
    <w:rsid w:val="00757C2D"/>
    <w:rsid w:val="00760309"/>
    <w:rsid w:val="00760446"/>
    <w:rsid w:val="00760C39"/>
    <w:rsid w:val="00761635"/>
    <w:rsid w:val="00762A04"/>
    <w:rsid w:val="00762F59"/>
    <w:rsid w:val="00762F65"/>
    <w:rsid w:val="00763209"/>
    <w:rsid w:val="0076344C"/>
    <w:rsid w:val="00763B73"/>
    <w:rsid w:val="007641A4"/>
    <w:rsid w:val="0076556D"/>
    <w:rsid w:val="00765F82"/>
    <w:rsid w:val="00766578"/>
    <w:rsid w:val="007700AC"/>
    <w:rsid w:val="00771B44"/>
    <w:rsid w:val="00771DD2"/>
    <w:rsid w:val="00772CE4"/>
    <w:rsid w:val="00773F0B"/>
    <w:rsid w:val="0077424F"/>
    <w:rsid w:val="00775861"/>
    <w:rsid w:val="00775F18"/>
    <w:rsid w:val="007769B5"/>
    <w:rsid w:val="00777544"/>
    <w:rsid w:val="0077755D"/>
    <w:rsid w:val="00777B22"/>
    <w:rsid w:val="00777B2F"/>
    <w:rsid w:val="0078015A"/>
    <w:rsid w:val="007835AB"/>
    <w:rsid w:val="00783FF6"/>
    <w:rsid w:val="007843BC"/>
    <w:rsid w:val="00784B8B"/>
    <w:rsid w:val="007851BA"/>
    <w:rsid w:val="00785756"/>
    <w:rsid w:val="007858A9"/>
    <w:rsid w:val="007859A5"/>
    <w:rsid w:val="007864D1"/>
    <w:rsid w:val="00787453"/>
    <w:rsid w:val="007874B2"/>
    <w:rsid w:val="00790F7D"/>
    <w:rsid w:val="0079148A"/>
    <w:rsid w:val="00791F1A"/>
    <w:rsid w:val="00792D76"/>
    <w:rsid w:val="00793071"/>
    <w:rsid w:val="007935DF"/>
    <w:rsid w:val="0079371F"/>
    <w:rsid w:val="00793892"/>
    <w:rsid w:val="00793CEF"/>
    <w:rsid w:val="00794165"/>
    <w:rsid w:val="00794BE6"/>
    <w:rsid w:val="00794DA7"/>
    <w:rsid w:val="007958A8"/>
    <w:rsid w:val="00795D28"/>
    <w:rsid w:val="007A029A"/>
    <w:rsid w:val="007A0378"/>
    <w:rsid w:val="007A0587"/>
    <w:rsid w:val="007A0A1B"/>
    <w:rsid w:val="007A14B0"/>
    <w:rsid w:val="007A262E"/>
    <w:rsid w:val="007A2AB4"/>
    <w:rsid w:val="007A32F4"/>
    <w:rsid w:val="007A3470"/>
    <w:rsid w:val="007A4E5F"/>
    <w:rsid w:val="007A5CF3"/>
    <w:rsid w:val="007A632A"/>
    <w:rsid w:val="007A647D"/>
    <w:rsid w:val="007A6E08"/>
    <w:rsid w:val="007A720A"/>
    <w:rsid w:val="007A740F"/>
    <w:rsid w:val="007A7B97"/>
    <w:rsid w:val="007B026D"/>
    <w:rsid w:val="007B051A"/>
    <w:rsid w:val="007B1064"/>
    <w:rsid w:val="007B143D"/>
    <w:rsid w:val="007B208E"/>
    <w:rsid w:val="007B4CB8"/>
    <w:rsid w:val="007B50AF"/>
    <w:rsid w:val="007B5A3A"/>
    <w:rsid w:val="007B6BD4"/>
    <w:rsid w:val="007B6E8D"/>
    <w:rsid w:val="007B7C5B"/>
    <w:rsid w:val="007C1D94"/>
    <w:rsid w:val="007C1E10"/>
    <w:rsid w:val="007C237D"/>
    <w:rsid w:val="007C2408"/>
    <w:rsid w:val="007C2C05"/>
    <w:rsid w:val="007C3988"/>
    <w:rsid w:val="007C3BD0"/>
    <w:rsid w:val="007C3F21"/>
    <w:rsid w:val="007C419E"/>
    <w:rsid w:val="007C49EA"/>
    <w:rsid w:val="007C4EE8"/>
    <w:rsid w:val="007C54A2"/>
    <w:rsid w:val="007C6CCA"/>
    <w:rsid w:val="007C7771"/>
    <w:rsid w:val="007C77F0"/>
    <w:rsid w:val="007C7E74"/>
    <w:rsid w:val="007D00DC"/>
    <w:rsid w:val="007D0A7E"/>
    <w:rsid w:val="007D0D19"/>
    <w:rsid w:val="007D1570"/>
    <w:rsid w:val="007D1AFB"/>
    <w:rsid w:val="007D24C7"/>
    <w:rsid w:val="007D3537"/>
    <w:rsid w:val="007D3D58"/>
    <w:rsid w:val="007D6629"/>
    <w:rsid w:val="007D6686"/>
    <w:rsid w:val="007D66CD"/>
    <w:rsid w:val="007D7401"/>
    <w:rsid w:val="007E22C9"/>
    <w:rsid w:val="007E429D"/>
    <w:rsid w:val="007E5455"/>
    <w:rsid w:val="007E55F5"/>
    <w:rsid w:val="007E5943"/>
    <w:rsid w:val="007E67AC"/>
    <w:rsid w:val="007E6AFD"/>
    <w:rsid w:val="007E70F2"/>
    <w:rsid w:val="007E72CE"/>
    <w:rsid w:val="007F059D"/>
    <w:rsid w:val="007F0D41"/>
    <w:rsid w:val="007F0DC5"/>
    <w:rsid w:val="007F2047"/>
    <w:rsid w:val="007F2609"/>
    <w:rsid w:val="007F3652"/>
    <w:rsid w:val="007F4788"/>
    <w:rsid w:val="007F4F03"/>
    <w:rsid w:val="007F522E"/>
    <w:rsid w:val="007F6C61"/>
    <w:rsid w:val="007F7EA1"/>
    <w:rsid w:val="00800097"/>
    <w:rsid w:val="00801BAE"/>
    <w:rsid w:val="00801D1E"/>
    <w:rsid w:val="0080246E"/>
    <w:rsid w:val="0080256F"/>
    <w:rsid w:val="00802953"/>
    <w:rsid w:val="00802E7D"/>
    <w:rsid w:val="00804198"/>
    <w:rsid w:val="00804509"/>
    <w:rsid w:val="008045EC"/>
    <w:rsid w:val="00805150"/>
    <w:rsid w:val="00806EF6"/>
    <w:rsid w:val="008071E7"/>
    <w:rsid w:val="00810CF1"/>
    <w:rsid w:val="00811100"/>
    <w:rsid w:val="008120BA"/>
    <w:rsid w:val="008140A7"/>
    <w:rsid w:val="008149A5"/>
    <w:rsid w:val="0081522F"/>
    <w:rsid w:val="00815384"/>
    <w:rsid w:val="00815AF3"/>
    <w:rsid w:val="00816032"/>
    <w:rsid w:val="0081654C"/>
    <w:rsid w:val="00816CCA"/>
    <w:rsid w:val="008170FD"/>
    <w:rsid w:val="008172BE"/>
    <w:rsid w:val="008217CF"/>
    <w:rsid w:val="008218CF"/>
    <w:rsid w:val="00821E25"/>
    <w:rsid w:val="00822451"/>
    <w:rsid w:val="008228A4"/>
    <w:rsid w:val="00822AA0"/>
    <w:rsid w:val="00822AC2"/>
    <w:rsid w:val="008234DC"/>
    <w:rsid w:val="00824498"/>
    <w:rsid w:val="00825074"/>
    <w:rsid w:val="008274B9"/>
    <w:rsid w:val="00827579"/>
    <w:rsid w:val="0083090F"/>
    <w:rsid w:val="0083125D"/>
    <w:rsid w:val="0083172D"/>
    <w:rsid w:val="00831B02"/>
    <w:rsid w:val="00833D91"/>
    <w:rsid w:val="00833DEA"/>
    <w:rsid w:val="00834C6E"/>
    <w:rsid w:val="00834EE5"/>
    <w:rsid w:val="00835354"/>
    <w:rsid w:val="008355B3"/>
    <w:rsid w:val="00836D67"/>
    <w:rsid w:val="0083795D"/>
    <w:rsid w:val="00837FD5"/>
    <w:rsid w:val="008404E8"/>
    <w:rsid w:val="00840F3C"/>
    <w:rsid w:val="00841511"/>
    <w:rsid w:val="0084155B"/>
    <w:rsid w:val="00841C73"/>
    <w:rsid w:val="00841D51"/>
    <w:rsid w:val="00842404"/>
    <w:rsid w:val="008426F1"/>
    <w:rsid w:val="00842DA9"/>
    <w:rsid w:val="0084305D"/>
    <w:rsid w:val="0084378E"/>
    <w:rsid w:val="00844419"/>
    <w:rsid w:val="00845CCE"/>
    <w:rsid w:val="00846105"/>
    <w:rsid w:val="00846395"/>
    <w:rsid w:val="00846BC2"/>
    <w:rsid w:val="0085035F"/>
    <w:rsid w:val="0085101D"/>
    <w:rsid w:val="0085150A"/>
    <w:rsid w:val="00852AFF"/>
    <w:rsid w:val="00853BAF"/>
    <w:rsid w:val="00853E0E"/>
    <w:rsid w:val="008542F2"/>
    <w:rsid w:val="0085641A"/>
    <w:rsid w:val="00856682"/>
    <w:rsid w:val="00856833"/>
    <w:rsid w:val="00856A17"/>
    <w:rsid w:val="0086115F"/>
    <w:rsid w:val="008617CE"/>
    <w:rsid w:val="008659F4"/>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6C21"/>
    <w:rsid w:val="0087738C"/>
    <w:rsid w:val="0087744C"/>
    <w:rsid w:val="0087793E"/>
    <w:rsid w:val="00877984"/>
    <w:rsid w:val="0088162E"/>
    <w:rsid w:val="008845A3"/>
    <w:rsid w:val="00885241"/>
    <w:rsid w:val="008856E7"/>
    <w:rsid w:val="00885ED5"/>
    <w:rsid w:val="00886468"/>
    <w:rsid w:val="00891D5C"/>
    <w:rsid w:val="00891E5B"/>
    <w:rsid w:val="008920FF"/>
    <w:rsid w:val="00892425"/>
    <w:rsid w:val="00892C6B"/>
    <w:rsid w:val="008939D2"/>
    <w:rsid w:val="008945A2"/>
    <w:rsid w:val="00896693"/>
    <w:rsid w:val="0089695F"/>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47C"/>
    <w:rsid w:val="008A767E"/>
    <w:rsid w:val="008A7ED5"/>
    <w:rsid w:val="008B0586"/>
    <w:rsid w:val="008B0BC1"/>
    <w:rsid w:val="008B1B0A"/>
    <w:rsid w:val="008B5C46"/>
    <w:rsid w:val="008B6609"/>
    <w:rsid w:val="008B67F7"/>
    <w:rsid w:val="008B7ED8"/>
    <w:rsid w:val="008C04D5"/>
    <w:rsid w:val="008C0A57"/>
    <w:rsid w:val="008C16EE"/>
    <w:rsid w:val="008C228B"/>
    <w:rsid w:val="008C2C18"/>
    <w:rsid w:val="008C2FC4"/>
    <w:rsid w:val="008C3409"/>
    <w:rsid w:val="008C3E0D"/>
    <w:rsid w:val="008C4294"/>
    <w:rsid w:val="008C4346"/>
    <w:rsid w:val="008C46B3"/>
    <w:rsid w:val="008C5982"/>
    <w:rsid w:val="008C69BC"/>
    <w:rsid w:val="008C6B36"/>
    <w:rsid w:val="008C7DFD"/>
    <w:rsid w:val="008D43E5"/>
    <w:rsid w:val="008D5561"/>
    <w:rsid w:val="008D6F56"/>
    <w:rsid w:val="008D7FCA"/>
    <w:rsid w:val="008E00A2"/>
    <w:rsid w:val="008E0F52"/>
    <w:rsid w:val="008E1600"/>
    <w:rsid w:val="008E166E"/>
    <w:rsid w:val="008E16A0"/>
    <w:rsid w:val="008E2201"/>
    <w:rsid w:val="008E23CC"/>
    <w:rsid w:val="008E2A8D"/>
    <w:rsid w:val="008E34AE"/>
    <w:rsid w:val="008E419B"/>
    <w:rsid w:val="008E4A8C"/>
    <w:rsid w:val="008E5067"/>
    <w:rsid w:val="008E63F9"/>
    <w:rsid w:val="008E69B7"/>
    <w:rsid w:val="008E795E"/>
    <w:rsid w:val="008F0FFE"/>
    <w:rsid w:val="008F1097"/>
    <w:rsid w:val="008F11E3"/>
    <w:rsid w:val="008F180F"/>
    <w:rsid w:val="008F273D"/>
    <w:rsid w:val="008F30C3"/>
    <w:rsid w:val="008F3A5E"/>
    <w:rsid w:val="008F3D6C"/>
    <w:rsid w:val="008F404F"/>
    <w:rsid w:val="008F46AD"/>
    <w:rsid w:val="008F5255"/>
    <w:rsid w:val="008F5350"/>
    <w:rsid w:val="008F5C2A"/>
    <w:rsid w:val="008F6159"/>
    <w:rsid w:val="008F71D8"/>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160D"/>
    <w:rsid w:val="00913BBA"/>
    <w:rsid w:val="00913E5D"/>
    <w:rsid w:val="00914010"/>
    <w:rsid w:val="009148A7"/>
    <w:rsid w:val="00915548"/>
    <w:rsid w:val="00915743"/>
    <w:rsid w:val="009170D2"/>
    <w:rsid w:val="0092072D"/>
    <w:rsid w:val="009210F8"/>
    <w:rsid w:val="009216B5"/>
    <w:rsid w:val="00921F87"/>
    <w:rsid w:val="009226DD"/>
    <w:rsid w:val="00924431"/>
    <w:rsid w:val="0092453F"/>
    <w:rsid w:val="0092536B"/>
    <w:rsid w:val="0092605E"/>
    <w:rsid w:val="00926640"/>
    <w:rsid w:val="00927283"/>
    <w:rsid w:val="009272DA"/>
    <w:rsid w:val="0092764D"/>
    <w:rsid w:val="00927EAB"/>
    <w:rsid w:val="00927ECD"/>
    <w:rsid w:val="009303B5"/>
    <w:rsid w:val="0093083E"/>
    <w:rsid w:val="009310A6"/>
    <w:rsid w:val="009321E8"/>
    <w:rsid w:val="009326DC"/>
    <w:rsid w:val="009328B7"/>
    <w:rsid w:val="009335EF"/>
    <w:rsid w:val="00933798"/>
    <w:rsid w:val="00934089"/>
    <w:rsid w:val="009349FC"/>
    <w:rsid w:val="00934C55"/>
    <w:rsid w:val="00934E0F"/>
    <w:rsid w:val="00936162"/>
    <w:rsid w:val="009379EE"/>
    <w:rsid w:val="00937E80"/>
    <w:rsid w:val="009401C1"/>
    <w:rsid w:val="00940608"/>
    <w:rsid w:val="00940EC4"/>
    <w:rsid w:val="00940FC7"/>
    <w:rsid w:val="0094112F"/>
    <w:rsid w:val="00941833"/>
    <w:rsid w:val="00941DCD"/>
    <w:rsid w:val="0094211D"/>
    <w:rsid w:val="00942CC5"/>
    <w:rsid w:val="00943F45"/>
    <w:rsid w:val="00944E7F"/>
    <w:rsid w:val="00945EAC"/>
    <w:rsid w:val="00947419"/>
    <w:rsid w:val="009475BE"/>
    <w:rsid w:val="00947622"/>
    <w:rsid w:val="0094776F"/>
    <w:rsid w:val="00947B90"/>
    <w:rsid w:val="009501B7"/>
    <w:rsid w:val="00950ABB"/>
    <w:rsid w:val="00950BF8"/>
    <w:rsid w:val="00951938"/>
    <w:rsid w:val="00952A8D"/>
    <w:rsid w:val="00953180"/>
    <w:rsid w:val="009535F9"/>
    <w:rsid w:val="00953749"/>
    <w:rsid w:val="009545B3"/>
    <w:rsid w:val="009549FC"/>
    <w:rsid w:val="00955940"/>
    <w:rsid w:val="00955C60"/>
    <w:rsid w:val="00955F11"/>
    <w:rsid w:val="009561C8"/>
    <w:rsid w:val="0096115F"/>
    <w:rsid w:val="0096297E"/>
    <w:rsid w:val="009634BA"/>
    <w:rsid w:val="00963DFF"/>
    <w:rsid w:val="00963E92"/>
    <w:rsid w:val="00963EAD"/>
    <w:rsid w:val="00964562"/>
    <w:rsid w:val="00964CDB"/>
    <w:rsid w:val="0096564F"/>
    <w:rsid w:val="0096660E"/>
    <w:rsid w:val="00967107"/>
    <w:rsid w:val="00970BD2"/>
    <w:rsid w:val="00970C52"/>
    <w:rsid w:val="00972A4C"/>
    <w:rsid w:val="00972DC4"/>
    <w:rsid w:val="009745A0"/>
    <w:rsid w:val="009755CD"/>
    <w:rsid w:val="00976691"/>
    <w:rsid w:val="00976C6A"/>
    <w:rsid w:val="00977588"/>
    <w:rsid w:val="00980005"/>
    <w:rsid w:val="0098018A"/>
    <w:rsid w:val="009802E4"/>
    <w:rsid w:val="00980320"/>
    <w:rsid w:val="009814E1"/>
    <w:rsid w:val="00981B5D"/>
    <w:rsid w:val="00982379"/>
    <w:rsid w:val="00982460"/>
    <w:rsid w:val="009825F9"/>
    <w:rsid w:val="00984392"/>
    <w:rsid w:val="00986816"/>
    <w:rsid w:val="00990862"/>
    <w:rsid w:val="00991121"/>
    <w:rsid w:val="00991C7B"/>
    <w:rsid w:val="00992AB8"/>
    <w:rsid w:val="0099365A"/>
    <w:rsid w:val="009936B4"/>
    <w:rsid w:val="0099372D"/>
    <w:rsid w:val="0099411B"/>
    <w:rsid w:val="00994CEF"/>
    <w:rsid w:val="009954EC"/>
    <w:rsid w:val="00996E56"/>
    <w:rsid w:val="00996E86"/>
    <w:rsid w:val="009A22DD"/>
    <w:rsid w:val="009A3AA4"/>
    <w:rsid w:val="009A6450"/>
    <w:rsid w:val="009A660F"/>
    <w:rsid w:val="009A6CA2"/>
    <w:rsid w:val="009A72EF"/>
    <w:rsid w:val="009A78FD"/>
    <w:rsid w:val="009B01B6"/>
    <w:rsid w:val="009B0458"/>
    <w:rsid w:val="009B0D92"/>
    <w:rsid w:val="009B1148"/>
    <w:rsid w:val="009B170D"/>
    <w:rsid w:val="009B1ACB"/>
    <w:rsid w:val="009B1B2E"/>
    <w:rsid w:val="009B3E37"/>
    <w:rsid w:val="009B4155"/>
    <w:rsid w:val="009B5C96"/>
    <w:rsid w:val="009B60E6"/>
    <w:rsid w:val="009B773E"/>
    <w:rsid w:val="009C0BAD"/>
    <w:rsid w:val="009C0E9E"/>
    <w:rsid w:val="009C1433"/>
    <w:rsid w:val="009C1EFA"/>
    <w:rsid w:val="009C2085"/>
    <w:rsid w:val="009C2A9F"/>
    <w:rsid w:val="009C2F03"/>
    <w:rsid w:val="009C3ADC"/>
    <w:rsid w:val="009C3B70"/>
    <w:rsid w:val="009C466C"/>
    <w:rsid w:val="009C4C88"/>
    <w:rsid w:val="009C501D"/>
    <w:rsid w:val="009C6087"/>
    <w:rsid w:val="009C6111"/>
    <w:rsid w:val="009C6364"/>
    <w:rsid w:val="009C6667"/>
    <w:rsid w:val="009C7245"/>
    <w:rsid w:val="009D076B"/>
    <w:rsid w:val="009D1401"/>
    <w:rsid w:val="009D22A2"/>
    <w:rsid w:val="009D3F41"/>
    <w:rsid w:val="009D55EE"/>
    <w:rsid w:val="009D734A"/>
    <w:rsid w:val="009D74A1"/>
    <w:rsid w:val="009D74D2"/>
    <w:rsid w:val="009E0B27"/>
    <w:rsid w:val="009E229F"/>
    <w:rsid w:val="009E233C"/>
    <w:rsid w:val="009E5CC7"/>
    <w:rsid w:val="009E6DC3"/>
    <w:rsid w:val="009E7797"/>
    <w:rsid w:val="009E78BF"/>
    <w:rsid w:val="009E7D2A"/>
    <w:rsid w:val="009F025E"/>
    <w:rsid w:val="009F1754"/>
    <w:rsid w:val="009F2D53"/>
    <w:rsid w:val="009F304F"/>
    <w:rsid w:val="009F315D"/>
    <w:rsid w:val="009F32F4"/>
    <w:rsid w:val="009F3D9B"/>
    <w:rsid w:val="009F56AC"/>
    <w:rsid w:val="009F56CC"/>
    <w:rsid w:val="009F5716"/>
    <w:rsid w:val="009F5E63"/>
    <w:rsid w:val="009F5E9B"/>
    <w:rsid w:val="009F6755"/>
    <w:rsid w:val="009F694F"/>
    <w:rsid w:val="009F6E28"/>
    <w:rsid w:val="009F7C5E"/>
    <w:rsid w:val="00A00B39"/>
    <w:rsid w:val="00A01354"/>
    <w:rsid w:val="00A01C15"/>
    <w:rsid w:val="00A02921"/>
    <w:rsid w:val="00A02B91"/>
    <w:rsid w:val="00A03113"/>
    <w:rsid w:val="00A03526"/>
    <w:rsid w:val="00A03C41"/>
    <w:rsid w:val="00A05119"/>
    <w:rsid w:val="00A052B5"/>
    <w:rsid w:val="00A0545F"/>
    <w:rsid w:val="00A06B2C"/>
    <w:rsid w:val="00A07DC7"/>
    <w:rsid w:val="00A10DAC"/>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5C7F"/>
    <w:rsid w:val="00A26333"/>
    <w:rsid w:val="00A27DFA"/>
    <w:rsid w:val="00A30C0D"/>
    <w:rsid w:val="00A3126E"/>
    <w:rsid w:val="00A32A27"/>
    <w:rsid w:val="00A34025"/>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2AAA"/>
    <w:rsid w:val="00A647A4"/>
    <w:rsid w:val="00A663BC"/>
    <w:rsid w:val="00A70391"/>
    <w:rsid w:val="00A703EB"/>
    <w:rsid w:val="00A709C1"/>
    <w:rsid w:val="00A70BC3"/>
    <w:rsid w:val="00A71765"/>
    <w:rsid w:val="00A72146"/>
    <w:rsid w:val="00A7243A"/>
    <w:rsid w:val="00A72A33"/>
    <w:rsid w:val="00A73393"/>
    <w:rsid w:val="00A73C83"/>
    <w:rsid w:val="00A73CCA"/>
    <w:rsid w:val="00A73E09"/>
    <w:rsid w:val="00A740D0"/>
    <w:rsid w:val="00A74C86"/>
    <w:rsid w:val="00A75CDE"/>
    <w:rsid w:val="00A76C8F"/>
    <w:rsid w:val="00A776A0"/>
    <w:rsid w:val="00A77ED2"/>
    <w:rsid w:val="00A804C9"/>
    <w:rsid w:val="00A81CD9"/>
    <w:rsid w:val="00A82E64"/>
    <w:rsid w:val="00A850C3"/>
    <w:rsid w:val="00A85D2D"/>
    <w:rsid w:val="00A87678"/>
    <w:rsid w:val="00A87A95"/>
    <w:rsid w:val="00A87DBF"/>
    <w:rsid w:val="00A902A3"/>
    <w:rsid w:val="00A903F2"/>
    <w:rsid w:val="00A90E01"/>
    <w:rsid w:val="00A90F40"/>
    <w:rsid w:val="00A910B1"/>
    <w:rsid w:val="00A92235"/>
    <w:rsid w:val="00A92F96"/>
    <w:rsid w:val="00A93D84"/>
    <w:rsid w:val="00A942D0"/>
    <w:rsid w:val="00A95939"/>
    <w:rsid w:val="00A95AD6"/>
    <w:rsid w:val="00AA057A"/>
    <w:rsid w:val="00AA0600"/>
    <w:rsid w:val="00AA2A47"/>
    <w:rsid w:val="00AA45D5"/>
    <w:rsid w:val="00AA5761"/>
    <w:rsid w:val="00AA70D4"/>
    <w:rsid w:val="00AA724F"/>
    <w:rsid w:val="00AB0188"/>
    <w:rsid w:val="00AB1FBB"/>
    <w:rsid w:val="00AB2BA4"/>
    <w:rsid w:val="00AB3516"/>
    <w:rsid w:val="00AB4B25"/>
    <w:rsid w:val="00AB5026"/>
    <w:rsid w:val="00AB50C3"/>
    <w:rsid w:val="00AB52D8"/>
    <w:rsid w:val="00AB6378"/>
    <w:rsid w:val="00AB68CF"/>
    <w:rsid w:val="00AB6D2C"/>
    <w:rsid w:val="00AB76EF"/>
    <w:rsid w:val="00AB7C0D"/>
    <w:rsid w:val="00AC0076"/>
    <w:rsid w:val="00AC06D2"/>
    <w:rsid w:val="00AC0A7A"/>
    <w:rsid w:val="00AC2F92"/>
    <w:rsid w:val="00AC4FAB"/>
    <w:rsid w:val="00AC5385"/>
    <w:rsid w:val="00AC5C26"/>
    <w:rsid w:val="00AC6252"/>
    <w:rsid w:val="00AC6857"/>
    <w:rsid w:val="00AD049D"/>
    <w:rsid w:val="00AD1163"/>
    <w:rsid w:val="00AD116F"/>
    <w:rsid w:val="00AD1590"/>
    <w:rsid w:val="00AD309B"/>
    <w:rsid w:val="00AD37F2"/>
    <w:rsid w:val="00AD4AAD"/>
    <w:rsid w:val="00AD4B6B"/>
    <w:rsid w:val="00AD4EB3"/>
    <w:rsid w:val="00AD5C60"/>
    <w:rsid w:val="00AD73CA"/>
    <w:rsid w:val="00AE018A"/>
    <w:rsid w:val="00AE0B69"/>
    <w:rsid w:val="00AE0BBA"/>
    <w:rsid w:val="00AE158A"/>
    <w:rsid w:val="00AE2515"/>
    <w:rsid w:val="00AE25B2"/>
    <w:rsid w:val="00AE26C9"/>
    <w:rsid w:val="00AE298C"/>
    <w:rsid w:val="00AE4474"/>
    <w:rsid w:val="00AE47EB"/>
    <w:rsid w:val="00AE494B"/>
    <w:rsid w:val="00AE6194"/>
    <w:rsid w:val="00AE66AD"/>
    <w:rsid w:val="00AF06C4"/>
    <w:rsid w:val="00AF0D8C"/>
    <w:rsid w:val="00AF20DA"/>
    <w:rsid w:val="00AF30D2"/>
    <w:rsid w:val="00AF5DB6"/>
    <w:rsid w:val="00AF6130"/>
    <w:rsid w:val="00B00442"/>
    <w:rsid w:val="00B00BFC"/>
    <w:rsid w:val="00B015BA"/>
    <w:rsid w:val="00B02BFF"/>
    <w:rsid w:val="00B02C2A"/>
    <w:rsid w:val="00B02EC2"/>
    <w:rsid w:val="00B0406D"/>
    <w:rsid w:val="00B040B0"/>
    <w:rsid w:val="00B04562"/>
    <w:rsid w:val="00B04656"/>
    <w:rsid w:val="00B049B5"/>
    <w:rsid w:val="00B05CD0"/>
    <w:rsid w:val="00B05D2C"/>
    <w:rsid w:val="00B05EE0"/>
    <w:rsid w:val="00B05F98"/>
    <w:rsid w:val="00B06774"/>
    <w:rsid w:val="00B069FB"/>
    <w:rsid w:val="00B07E03"/>
    <w:rsid w:val="00B1017C"/>
    <w:rsid w:val="00B10219"/>
    <w:rsid w:val="00B15296"/>
    <w:rsid w:val="00B16B57"/>
    <w:rsid w:val="00B171A5"/>
    <w:rsid w:val="00B20E84"/>
    <w:rsid w:val="00B21F3D"/>
    <w:rsid w:val="00B224B9"/>
    <w:rsid w:val="00B2283A"/>
    <w:rsid w:val="00B22E05"/>
    <w:rsid w:val="00B231AA"/>
    <w:rsid w:val="00B240D2"/>
    <w:rsid w:val="00B24BB9"/>
    <w:rsid w:val="00B3044F"/>
    <w:rsid w:val="00B316CB"/>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C51"/>
    <w:rsid w:val="00B461C9"/>
    <w:rsid w:val="00B46C0E"/>
    <w:rsid w:val="00B47191"/>
    <w:rsid w:val="00B47835"/>
    <w:rsid w:val="00B5110E"/>
    <w:rsid w:val="00B51194"/>
    <w:rsid w:val="00B51AE3"/>
    <w:rsid w:val="00B51E7A"/>
    <w:rsid w:val="00B5285D"/>
    <w:rsid w:val="00B531A2"/>
    <w:rsid w:val="00B535FE"/>
    <w:rsid w:val="00B54401"/>
    <w:rsid w:val="00B54541"/>
    <w:rsid w:val="00B54CA0"/>
    <w:rsid w:val="00B55F26"/>
    <w:rsid w:val="00B568C9"/>
    <w:rsid w:val="00B56F97"/>
    <w:rsid w:val="00B57687"/>
    <w:rsid w:val="00B57C38"/>
    <w:rsid w:val="00B57EC5"/>
    <w:rsid w:val="00B57EEA"/>
    <w:rsid w:val="00B603E7"/>
    <w:rsid w:val="00B6089F"/>
    <w:rsid w:val="00B60B43"/>
    <w:rsid w:val="00B6237B"/>
    <w:rsid w:val="00B6266D"/>
    <w:rsid w:val="00B62AEC"/>
    <w:rsid w:val="00B63802"/>
    <w:rsid w:val="00B63F5F"/>
    <w:rsid w:val="00B663BC"/>
    <w:rsid w:val="00B66A68"/>
    <w:rsid w:val="00B66BEA"/>
    <w:rsid w:val="00B66FF6"/>
    <w:rsid w:val="00B6745A"/>
    <w:rsid w:val="00B67D1E"/>
    <w:rsid w:val="00B67FC7"/>
    <w:rsid w:val="00B70632"/>
    <w:rsid w:val="00B707A3"/>
    <w:rsid w:val="00B70D03"/>
    <w:rsid w:val="00B70EB7"/>
    <w:rsid w:val="00B71259"/>
    <w:rsid w:val="00B715EA"/>
    <w:rsid w:val="00B7185F"/>
    <w:rsid w:val="00B723A6"/>
    <w:rsid w:val="00B72847"/>
    <w:rsid w:val="00B72E7D"/>
    <w:rsid w:val="00B74DC5"/>
    <w:rsid w:val="00B75FEB"/>
    <w:rsid w:val="00B764A4"/>
    <w:rsid w:val="00B76CAD"/>
    <w:rsid w:val="00B773FC"/>
    <w:rsid w:val="00B77E80"/>
    <w:rsid w:val="00B81330"/>
    <w:rsid w:val="00B81BA0"/>
    <w:rsid w:val="00B8226E"/>
    <w:rsid w:val="00B82FBF"/>
    <w:rsid w:val="00B84182"/>
    <w:rsid w:val="00B846C9"/>
    <w:rsid w:val="00B86FCD"/>
    <w:rsid w:val="00B87F69"/>
    <w:rsid w:val="00B90815"/>
    <w:rsid w:val="00B92FD0"/>
    <w:rsid w:val="00B933EE"/>
    <w:rsid w:val="00B9408A"/>
    <w:rsid w:val="00B9580A"/>
    <w:rsid w:val="00B958FF"/>
    <w:rsid w:val="00B95A6E"/>
    <w:rsid w:val="00BA006C"/>
    <w:rsid w:val="00BA03E0"/>
    <w:rsid w:val="00BA0808"/>
    <w:rsid w:val="00BA0A96"/>
    <w:rsid w:val="00BA123E"/>
    <w:rsid w:val="00BA16B6"/>
    <w:rsid w:val="00BA2280"/>
    <w:rsid w:val="00BA24A1"/>
    <w:rsid w:val="00BA2CC2"/>
    <w:rsid w:val="00BA3038"/>
    <w:rsid w:val="00BA318B"/>
    <w:rsid w:val="00BA44E4"/>
    <w:rsid w:val="00BA700A"/>
    <w:rsid w:val="00BA7165"/>
    <w:rsid w:val="00BA7813"/>
    <w:rsid w:val="00BB0155"/>
    <w:rsid w:val="00BB0274"/>
    <w:rsid w:val="00BB042E"/>
    <w:rsid w:val="00BB0962"/>
    <w:rsid w:val="00BB0AD2"/>
    <w:rsid w:val="00BB1810"/>
    <w:rsid w:val="00BB205B"/>
    <w:rsid w:val="00BB20C5"/>
    <w:rsid w:val="00BB2D38"/>
    <w:rsid w:val="00BB3326"/>
    <w:rsid w:val="00BB3AB6"/>
    <w:rsid w:val="00BB42DC"/>
    <w:rsid w:val="00BB44B8"/>
    <w:rsid w:val="00BB451D"/>
    <w:rsid w:val="00BB4DD7"/>
    <w:rsid w:val="00BB4DF5"/>
    <w:rsid w:val="00BB5720"/>
    <w:rsid w:val="00BB5EEB"/>
    <w:rsid w:val="00BB7FCF"/>
    <w:rsid w:val="00BC0B37"/>
    <w:rsid w:val="00BC173A"/>
    <w:rsid w:val="00BC1876"/>
    <w:rsid w:val="00BC1C30"/>
    <w:rsid w:val="00BC2983"/>
    <w:rsid w:val="00BC29BD"/>
    <w:rsid w:val="00BC3C49"/>
    <w:rsid w:val="00BC42D6"/>
    <w:rsid w:val="00BC52F7"/>
    <w:rsid w:val="00BC557A"/>
    <w:rsid w:val="00BC5C4B"/>
    <w:rsid w:val="00BC5E3F"/>
    <w:rsid w:val="00BC6B49"/>
    <w:rsid w:val="00BC7077"/>
    <w:rsid w:val="00BC7231"/>
    <w:rsid w:val="00BD0E66"/>
    <w:rsid w:val="00BD20F2"/>
    <w:rsid w:val="00BD212A"/>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51A"/>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0FC"/>
    <w:rsid w:val="00BF4603"/>
    <w:rsid w:val="00BF4B59"/>
    <w:rsid w:val="00BF4BB0"/>
    <w:rsid w:val="00BF4C5F"/>
    <w:rsid w:val="00BF50CD"/>
    <w:rsid w:val="00BF5EAB"/>
    <w:rsid w:val="00BF6072"/>
    <w:rsid w:val="00BF74B0"/>
    <w:rsid w:val="00C00081"/>
    <w:rsid w:val="00C001E0"/>
    <w:rsid w:val="00C01160"/>
    <w:rsid w:val="00C025FE"/>
    <w:rsid w:val="00C02791"/>
    <w:rsid w:val="00C0291C"/>
    <w:rsid w:val="00C02E8A"/>
    <w:rsid w:val="00C06BAD"/>
    <w:rsid w:val="00C06E66"/>
    <w:rsid w:val="00C109AD"/>
    <w:rsid w:val="00C10B26"/>
    <w:rsid w:val="00C12330"/>
    <w:rsid w:val="00C125B7"/>
    <w:rsid w:val="00C1395B"/>
    <w:rsid w:val="00C141E1"/>
    <w:rsid w:val="00C151EC"/>
    <w:rsid w:val="00C1528C"/>
    <w:rsid w:val="00C15499"/>
    <w:rsid w:val="00C16381"/>
    <w:rsid w:val="00C202DF"/>
    <w:rsid w:val="00C21AC7"/>
    <w:rsid w:val="00C2258B"/>
    <w:rsid w:val="00C2259A"/>
    <w:rsid w:val="00C22B61"/>
    <w:rsid w:val="00C22BFC"/>
    <w:rsid w:val="00C240E0"/>
    <w:rsid w:val="00C24955"/>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52E6"/>
    <w:rsid w:val="00C361ED"/>
    <w:rsid w:val="00C368FB"/>
    <w:rsid w:val="00C36C64"/>
    <w:rsid w:val="00C37346"/>
    <w:rsid w:val="00C40423"/>
    <w:rsid w:val="00C40B36"/>
    <w:rsid w:val="00C41A60"/>
    <w:rsid w:val="00C421ED"/>
    <w:rsid w:val="00C4247A"/>
    <w:rsid w:val="00C436A2"/>
    <w:rsid w:val="00C446A7"/>
    <w:rsid w:val="00C4482C"/>
    <w:rsid w:val="00C44DBF"/>
    <w:rsid w:val="00C457E2"/>
    <w:rsid w:val="00C45A60"/>
    <w:rsid w:val="00C45B29"/>
    <w:rsid w:val="00C46CD4"/>
    <w:rsid w:val="00C47280"/>
    <w:rsid w:val="00C5064D"/>
    <w:rsid w:val="00C5068C"/>
    <w:rsid w:val="00C50A39"/>
    <w:rsid w:val="00C511FC"/>
    <w:rsid w:val="00C53274"/>
    <w:rsid w:val="00C53342"/>
    <w:rsid w:val="00C53DAE"/>
    <w:rsid w:val="00C563D6"/>
    <w:rsid w:val="00C571FA"/>
    <w:rsid w:val="00C614D4"/>
    <w:rsid w:val="00C622BC"/>
    <w:rsid w:val="00C62B3C"/>
    <w:rsid w:val="00C63D89"/>
    <w:rsid w:val="00C63DAE"/>
    <w:rsid w:val="00C64615"/>
    <w:rsid w:val="00C647F9"/>
    <w:rsid w:val="00C64802"/>
    <w:rsid w:val="00C64C35"/>
    <w:rsid w:val="00C664B3"/>
    <w:rsid w:val="00C666FE"/>
    <w:rsid w:val="00C66E02"/>
    <w:rsid w:val="00C671DC"/>
    <w:rsid w:val="00C67D93"/>
    <w:rsid w:val="00C70C04"/>
    <w:rsid w:val="00C716F7"/>
    <w:rsid w:val="00C718B6"/>
    <w:rsid w:val="00C71DBD"/>
    <w:rsid w:val="00C71E34"/>
    <w:rsid w:val="00C7212C"/>
    <w:rsid w:val="00C743A7"/>
    <w:rsid w:val="00C74690"/>
    <w:rsid w:val="00C75078"/>
    <w:rsid w:val="00C765C6"/>
    <w:rsid w:val="00C769EB"/>
    <w:rsid w:val="00C77A2C"/>
    <w:rsid w:val="00C819AC"/>
    <w:rsid w:val="00C81A4D"/>
    <w:rsid w:val="00C81D2D"/>
    <w:rsid w:val="00C82869"/>
    <w:rsid w:val="00C82A1E"/>
    <w:rsid w:val="00C82E61"/>
    <w:rsid w:val="00C82E7D"/>
    <w:rsid w:val="00C83808"/>
    <w:rsid w:val="00C84A13"/>
    <w:rsid w:val="00C84CE2"/>
    <w:rsid w:val="00C85121"/>
    <w:rsid w:val="00C85142"/>
    <w:rsid w:val="00C85A48"/>
    <w:rsid w:val="00C85F56"/>
    <w:rsid w:val="00C862DC"/>
    <w:rsid w:val="00C864E2"/>
    <w:rsid w:val="00C868BD"/>
    <w:rsid w:val="00C901F6"/>
    <w:rsid w:val="00C90221"/>
    <w:rsid w:val="00C907C9"/>
    <w:rsid w:val="00C90920"/>
    <w:rsid w:val="00C91429"/>
    <w:rsid w:val="00C91458"/>
    <w:rsid w:val="00C9226C"/>
    <w:rsid w:val="00C92754"/>
    <w:rsid w:val="00C93671"/>
    <w:rsid w:val="00C94222"/>
    <w:rsid w:val="00C95DD9"/>
    <w:rsid w:val="00CA1077"/>
    <w:rsid w:val="00CA1B49"/>
    <w:rsid w:val="00CA1D0A"/>
    <w:rsid w:val="00CA2223"/>
    <w:rsid w:val="00CA4016"/>
    <w:rsid w:val="00CA40FC"/>
    <w:rsid w:val="00CA41D4"/>
    <w:rsid w:val="00CA4CAB"/>
    <w:rsid w:val="00CA515D"/>
    <w:rsid w:val="00CA56A5"/>
    <w:rsid w:val="00CA631F"/>
    <w:rsid w:val="00CA6417"/>
    <w:rsid w:val="00CA67E6"/>
    <w:rsid w:val="00CB057D"/>
    <w:rsid w:val="00CB087E"/>
    <w:rsid w:val="00CB0A3C"/>
    <w:rsid w:val="00CB0B68"/>
    <w:rsid w:val="00CB0FC0"/>
    <w:rsid w:val="00CB2094"/>
    <w:rsid w:val="00CB2303"/>
    <w:rsid w:val="00CB59AA"/>
    <w:rsid w:val="00CB62D1"/>
    <w:rsid w:val="00CB7F4D"/>
    <w:rsid w:val="00CC0A1E"/>
    <w:rsid w:val="00CC1112"/>
    <w:rsid w:val="00CC12BF"/>
    <w:rsid w:val="00CC162E"/>
    <w:rsid w:val="00CC1B0B"/>
    <w:rsid w:val="00CC1B0C"/>
    <w:rsid w:val="00CC26B1"/>
    <w:rsid w:val="00CC3826"/>
    <w:rsid w:val="00CC3994"/>
    <w:rsid w:val="00CC47A7"/>
    <w:rsid w:val="00CC5072"/>
    <w:rsid w:val="00CC631D"/>
    <w:rsid w:val="00CC680C"/>
    <w:rsid w:val="00CC6B21"/>
    <w:rsid w:val="00CD0277"/>
    <w:rsid w:val="00CD28A6"/>
    <w:rsid w:val="00CD3FFC"/>
    <w:rsid w:val="00CD4DBA"/>
    <w:rsid w:val="00CD4E00"/>
    <w:rsid w:val="00CD6FA8"/>
    <w:rsid w:val="00CD70C3"/>
    <w:rsid w:val="00CD70F9"/>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E7534"/>
    <w:rsid w:val="00CF051B"/>
    <w:rsid w:val="00CF08B1"/>
    <w:rsid w:val="00CF0DC6"/>
    <w:rsid w:val="00CF3BEA"/>
    <w:rsid w:val="00CF3C5B"/>
    <w:rsid w:val="00CF4EE4"/>
    <w:rsid w:val="00CF6638"/>
    <w:rsid w:val="00CF69B5"/>
    <w:rsid w:val="00CF7151"/>
    <w:rsid w:val="00CF7FEA"/>
    <w:rsid w:val="00D008FC"/>
    <w:rsid w:val="00D01D88"/>
    <w:rsid w:val="00D02999"/>
    <w:rsid w:val="00D03778"/>
    <w:rsid w:val="00D048A8"/>
    <w:rsid w:val="00D04DF4"/>
    <w:rsid w:val="00D0575B"/>
    <w:rsid w:val="00D05816"/>
    <w:rsid w:val="00D05CC7"/>
    <w:rsid w:val="00D06E44"/>
    <w:rsid w:val="00D07285"/>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956"/>
    <w:rsid w:val="00D307EB"/>
    <w:rsid w:val="00D31A31"/>
    <w:rsid w:val="00D31A5D"/>
    <w:rsid w:val="00D31F8E"/>
    <w:rsid w:val="00D34682"/>
    <w:rsid w:val="00D354EA"/>
    <w:rsid w:val="00D357CE"/>
    <w:rsid w:val="00D3643A"/>
    <w:rsid w:val="00D368DD"/>
    <w:rsid w:val="00D36ECC"/>
    <w:rsid w:val="00D37689"/>
    <w:rsid w:val="00D37E8D"/>
    <w:rsid w:val="00D4099E"/>
    <w:rsid w:val="00D40B51"/>
    <w:rsid w:val="00D43C94"/>
    <w:rsid w:val="00D448F3"/>
    <w:rsid w:val="00D45CDB"/>
    <w:rsid w:val="00D47411"/>
    <w:rsid w:val="00D477D3"/>
    <w:rsid w:val="00D5063D"/>
    <w:rsid w:val="00D51F4A"/>
    <w:rsid w:val="00D53785"/>
    <w:rsid w:val="00D54142"/>
    <w:rsid w:val="00D568CA"/>
    <w:rsid w:val="00D56AC8"/>
    <w:rsid w:val="00D572F1"/>
    <w:rsid w:val="00D57AB0"/>
    <w:rsid w:val="00D624DC"/>
    <w:rsid w:val="00D627F5"/>
    <w:rsid w:val="00D62AD3"/>
    <w:rsid w:val="00D62E55"/>
    <w:rsid w:val="00D630BA"/>
    <w:rsid w:val="00D6350D"/>
    <w:rsid w:val="00D63BAF"/>
    <w:rsid w:val="00D6431C"/>
    <w:rsid w:val="00D64C3C"/>
    <w:rsid w:val="00D64D5C"/>
    <w:rsid w:val="00D712AF"/>
    <w:rsid w:val="00D715E2"/>
    <w:rsid w:val="00D7162A"/>
    <w:rsid w:val="00D71C2B"/>
    <w:rsid w:val="00D71EE0"/>
    <w:rsid w:val="00D720F6"/>
    <w:rsid w:val="00D72AEF"/>
    <w:rsid w:val="00D731C6"/>
    <w:rsid w:val="00D73807"/>
    <w:rsid w:val="00D75121"/>
    <w:rsid w:val="00D75313"/>
    <w:rsid w:val="00D75752"/>
    <w:rsid w:val="00D75DEB"/>
    <w:rsid w:val="00D764EF"/>
    <w:rsid w:val="00D76B27"/>
    <w:rsid w:val="00D76B8A"/>
    <w:rsid w:val="00D7716D"/>
    <w:rsid w:val="00D77616"/>
    <w:rsid w:val="00D80994"/>
    <w:rsid w:val="00D82C13"/>
    <w:rsid w:val="00D859E3"/>
    <w:rsid w:val="00D8605A"/>
    <w:rsid w:val="00D8751E"/>
    <w:rsid w:val="00D87682"/>
    <w:rsid w:val="00D901BB"/>
    <w:rsid w:val="00D907E3"/>
    <w:rsid w:val="00D910D6"/>
    <w:rsid w:val="00D918B2"/>
    <w:rsid w:val="00D91A2F"/>
    <w:rsid w:val="00D91AFC"/>
    <w:rsid w:val="00D91BEC"/>
    <w:rsid w:val="00D92B48"/>
    <w:rsid w:val="00D92F44"/>
    <w:rsid w:val="00D93419"/>
    <w:rsid w:val="00D937B6"/>
    <w:rsid w:val="00D94C69"/>
    <w:rsid w:val="00D959C5"/>
    <w:rsid w:val="00D95B3B"/>
    <w:rsid w:val="00D95BBA"/>
    <w:rsid w:val="00D960BC"/>
    <w:rsid w:val="00D960FA"/>
    <w:rsid w:val="00D96A0F"/>
    <w:rsid w:val="00D96CB7"/>
    <w:rsid w:val="00D972E5"/>
    <w:rsid w:val="00DA0843"/>
    <w:rsid w:val="00DA1393"/>
    <w:rsid w:val="00DA1D9D"/>
    <w:rsid w:val="00DA295F"/>
    <w:rsid w:val="00DA3149"/>
    <w:rsid w:val="00DA3429"/>
    <w:rsid w:val="00DA3BB0"/>
    <w:rsid w:val="00DA44BD"/>
    <w:rsid w:val="00DA50B0"/>
    <w:rsid w:val="00DA5109"/>
    <w:rsid w:val="00DA58A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1F7F"/>
    <w:rsid w:val="00DC258F"/>
    <w:rsid w:val="00DC2BCA"/>
    <w:rsid w:val="00DC5CAE"/>
    <w:rsid w:val="00DC7C26"/>
    <w:rsid w:val="00DC7FB3"/>
    <w:rsid w:val="00DD0023"/>
    <w:rsid w:val="00DD0034"/>
    <w:rsid w:val="00DD13AD"/>
    <w:rsid w:val="00DD1984"/>
    <w:rsid w:val="00DD1F8B"/>
    <w:rsid w:val="00DD273B"/>
    <w:rsid w:val="00DD296F"/>
    <w:rsid w:val="00DD4FBE"/>
    <w:rsid w:val="00DD5FED"/>
    <w:rsid w:val="00DD7E7A"/>
    <w:rsid w:val="00DE0728"/>
    <w:rsid w:val="00DE1D6D"/>
    <w:rsid w:val="00DE26F7"/>
    <w:rsid w:val="00DE2CCE"/>
    <w:rsid w:val="00DE33A0"/>
    <w:rsid w:val="00DE346E"/>
    <w:rsid w:val="00DE371F"/>
    <w:rsid w:val="00DE39A3"/>
    <w:rsid w:val="00DE39AC"/>
    <w:rsid w:val="00DE4A59"/>
    <w:rsid w:val="00DE4DCD"/>
    <w:rsid w:val="00DE4F4F"/>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DF7D83"/>
    <w:rsid w:val="00E025DC"/>
    <w:rsid w:val="00E02ACA"/>
    <w:rsid w:val="00E03BCB"/>
    <w:rsid w:val="00E04156"/>
    <w:rsid w:val="00E04670"/>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405E"/>
    <w:rsid w:val="00E2545D"/>
    <w:rsid w:val="00E255A6"/>
    <w:rsid w:val="00E260D6"/>
    <w:rsid w:val="00E302AA"/>
    <w:rsid w:val="00E31389"/>
    <w:rsid w:val="00E31586"/>
    <w:rsid w:val="00E31A0C"/>
    <w:rsid w:val="00E32159"/>
    <w:rsid w:val="00E32537"/>
    <w:rsid w:val="00E3429C"/>
    <w:rsid w:val="00E3433D"/>
    <w:rsid w:val="00E34866"/>
    <w:rsid w:val="00E37106"/>
    <w:rsid w:val="00E3759E"/>
    <w:rsid w:val="00E40D83"/>
    <w:rsid w:val="00E41883"/>
    <w:rsid w:val="00E428A9"/>
    <w:rsid w:val="00E454F8"/>
    <w:rsid w:val="00E45623"/>
    <w:rsid w:val="00E459A3"/>
    <w:rsid w:val="00E468EE"/>
    <w:rsid w:val="00E46BD7"/>
    <w:rsid w:val="00E46EF9"/>
    <w:rsid w:val="00E47AD3"/>
    <w:rsid w:val="00E5070B"/>
    <w:rsid w:val="00E50B77"/>
    <w:rsid w:val="00E5238A"/>
    <w:rsid w:val="00E5294B"/>
    <w:rsid w:val="00E53181"/>
    <w:rsid w:val="00E5346F"/>
    <w:rsid w:val="00E54BC5"/>
    <w:rsid w:val="00E557E4"/>
    <w:rsid w:val="00E55E30"/>
    <w:rsid w:val="00E55FE7"/>
    <w:rsid w:val="00E562B7"/>
    <w:rsid w:val="00E56485"/>
    <w:rsid w:val="00E56B1C"/>
    <w:rsid w:val="00E57A9F"/>
    <w:rsid w:val="00E57DB0"/>
    <w:rsid w:val="00E607F0"/>
    <w:rsid w:val="00E60A92"/>
    <w:rsid w:val="00E61637"/>
    <w:rsid w:val="00E6220A"/>
    <w:rsid w:val="00E62ACE"/>
    <w:rsid w:val="00E637A8"/>
    <w:rsid w:val="00E63861"/>
    <w:rsid w:val="00E63EE2"/>
    <w:rsid w:val="00E6418D"/>
    <w:rsid w:val="00E64877"/>
    <w:rsid w:val="00E652CE"/>
    <w:rsid w:val="00E65401"/>
    <w:rsid w:val="00E65567"/>
    <w:rsid w:val="00E664C4"/>
    <w:rsid w:val="00E66A86"/>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0CD"/>
    <w:rsid w:val="00E82A66"/>
    <w:rsid w:val="00E82CCF"/>
    <w:rsid w:val="00E82D66"/>
    <w:rsid w:val="00E83585"/>
    <w:rsid w:val="00E836A2"/>
    <w:rsid w:val="00E84CD7"/>
    <w:rsid w:val="00E85C92"/>
    <w:rsid w:val="00E86D1F"/>
    <w:rsid w:val="00E86D8E"/>
    <w:rsid w:val="00E875CF"/>
    <w:rsid w:val="00E9170A"/>
    <w:rsid w:val="00E91A98"/>
    <w:rsid w:val="00E91D2F"/>
    <w:rsid w:val="00E91F6A"/>
    <w:rsid w:val="00E92132"/>
    <w:rsid w:val="00E92F85"/>
    <w:rsid w:val="00E946B4"/>
    <w:rsid w:val="00E94842"/>
    <w:rsid w:val="00E9526F"/>
    <w:rsid w:val="00E95549"/>
    <w:rsid w:val="00E95936"/>
    <w:rsid w:val="00E963A7"/>
    <w:rsid w:val="00E96A09"/>
    <w:rsid w:val="00E96B9A"/>
    <w:rsid w:val="00EA04CA"/>
    <w:rsid w:val="00EA08DC"/>
    <w:rsid w:val="00EA098E"/>
    <w:rsid w:val="00EA0A19"/>
    <w:rsid w:val="00EA0B0A"/>
    <w:rsid w:val="00EA0BB7"/>
    <w:rsid w:val="00EA12A7"/>
    <w:rsid w:val="00EA1815"/>
    <w:rsid w:val="00EA1A2E"/>
    <w:rsid w:val="00EA1A7F"/>
    <w:rsid w:val="00EA1C2B"/>
    <w:rsid w:val="00EA1C97"/>
    <w:rsid w:val="00EA2D7F"/>
    <w:rsid w:val="00EA472A"/>
    <w:rsid w:val="00EA50C9"/>
    <w:rsid w:val="00EA51BE"/>
    <w:rsid w:val="00EA7E33"/>
    <w:rsid w:val="00EB061E"/>
    <w:rsid w:val="00EB0B3A"/>
    <w:rsid w:val="00EB0BBC"/>
    <w:rsid w:val="00EB0D7B"/>
    <w:rsid w:val="00EB16D2"/>
    <w:rsid w:val="00EB1FE6"/>
    <w:rsid w:val="00EB2A66"/>
    <w:rsid w:val="00EB33B5"/>
    <w:rsid w:val="00EB446A"/>
    <w:rsid w:val="00EB469D"/>
    <w:rsid w:val="00EB60E7"/>
    <w:rsid w:val="00EB62CC"/>
    <w:rsid w:val="00EB662B"/>
    <w:rsid w:val="00EB66DE"/>
    <w:rsid w:val="00EB700B"/>
    <w:rsid w:val="00EB7EC8"/>
    <w:rsid w:val="00EC1CED"/>
    <w:rsid w:val="00EC3BC2"/>
    <w:rsid w:val="00EC3DA3"/>
    <w:rsid w:val="00EC4893"/>
    <w:rsid w:val="00EC4EDB"/>
    <w:rsid w:val="00EC542F"/>
    <w:rsid w:val="00EC747A"/>
    <w:rsid w:val="00EC79E3"/>
    <w:rsid w:val="00ED0BA7"/>
    <w:rsid w:val="00ED2BCE"/>
    <w:rsid w:val="00ED2DAE"/>
    <w:rsid w:val="00ED2E38"/>
    <w:rsid w:val="00ED2EE5"/>
    <w:rsid w:val="00ED3E4B"/>
    <w:rsid w:val="00ED4434"/>
    <w:rsid w:val="00ED4823"/>
    <w:rsid w:val="00ED5351"/>
    <w:rsid w:val="00ED5DB6"/>
    <w:rsid w:val="00EE03AD"/>
    <w:rsid w:val="00EE0735"/>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1026"/>
    <w:rsid w:val="00EF24CE"/>
    <w:rsid w:val="00EF298E"/>
    <w:rsid w:val="00EF3497"/>
    <w:rsid w:val="00EF379C"/>
    <w:rsid w:val="00EF3893"/>
    <w:rsid w:val="00EF3962"/>
    <w:rsid w:val="00EF3A4E"/>
    <w:rsid w:val="00EF4250"/>
    <w:rsid w:val="00EF55B5"/>
    <w:rsid w:val="00EF6293"/>
    <w:rsid w:val="00EF6972"/>
    <w:rsid w:val="00EF6ECD"/>
    <w:rsid w:val="00EF78C9"/>
    <w:rsid w:val="00EF78CC"/>
    <w:rsid w:val="00F000FF"/>
    <w:rsid w:val="00F004EA"/>
    <w:rsid w:val="00F008A1"/>
    <w:rsid w:val="00F00B41"/>
    <w:rsid w:val="00F012D8"/>
    <w:rsid w:val="00F01C02"/>
    <w:rsid w:val="00F0234F"/>
    <w:rsid w:val="00F03756"/>
    <w:rsid w:val="00F03907"/>
    <w:rsid w:val="00F03BCB"/>
    <w:rsid w:val="00F04471"/>
    <w:rsid w:val="00F050E5"/>
    <w:rsid w:val="00F05BE8"/>
    <w:rsid w:val="00F05CB5"/>
    <w:rsid w:val="00F06CBD"/>
    <w:rsid w:val="00F06E97"/>
    <w:rsid w:val="00F0770A"/>
    <w:rsid w:val="00F10352"/>
    <w:rsid w:val="00F10442"/>
    <w:rsid w:val="00F11443"/>
    <w:rsid w:val="00F1199C"/>
    <w:rsid w:val="00F11CB7"/>
    <w:rsid w:val="00F11FA4"/>
    <w:rsid w:val="00F12539"/>
    <w:rsid w:val="00F12B8F"/>
    <w:rsid w:val="00F13464"/>
    <w:rsid w:val="00F146EB"/>
    <w:rsid w:val="00F15BC9"/>
    <w:rsid w:val="00F15C2D"/>
    <w:rsid w:val="00F1767C"/>
    <w:rsid w:val="00F177B0"/>
    <w:rsid w:val="00F177C3"/>
    <w:rsid w:val="00F20FCF"/>
    <w:rsid w:val="00F21083"/>
    <w:rsid w:val="00F21A89"/>
    <w:rsid w:val="00F229E0"/>
    <w:rsid w:val="00F24BA6"/>
    <w:rsid w:val="00F24BC4"/>
    <w:rsid w:val="00F25081"/>
    <w:rsid w:val="00F250C9"/>
    <w:rsid w:val="00F25AE6"/>
    <w:rsid w:val="00F26BAF"/>
    <w:rsid w:val="00F317C7"/>
    <w:rsid w:val="00F32303"/>
    <w:rsid w:val="00F33B04"/>
    <w:rsid w:val="00F342EF"/>
    <w:rsid w:val="00F35356"/>
    <w:rsid w:val="00F3557B"/>
    <w:rsid w:val="00F35CC7"/>
    <w:rsid w:val="00F36E3F"/>
    <w:rsid w:val="00F36F8C"/>
    <w:rsid w:val="00F37B5B"/>
    <w:rsid w:val="00F37E10"/>
    <w:rsid w:val="00F40657"/>
    <w:rsid w:val="00F40E16"/>
    <w:rsid w:val="00F41474"/>
    <w:rsid w:val="00F41CEB"/>
    <w:rsid w:val="00F41E52"/>
    <w:rsid w:val="00F429DC"/>
    <w:rsid w:val="00F42C71"/>
    <w:rsid w:val="00F43BC0"/>
    <w:rsid w:val="00F44322"/>
    <w:rsid w:val="00F446A7"/>
    <w:rsid w:val="00F447DD"/>
    <w:rsid w:val="00F44C64"/>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57D13"/>
    <w:rsid w:val="00F60874"/>
    <w:rsid w:val="00F60EB3"/>
    <w:rsid w:val="00F616AE"/>
    <w:rsid w:val="00F61A64"/>
    <w:rsid w:val="00F61F98"/>
    <w:rsid w:val="00F63F17"/>
    <w:rsid w:val="00F64C0B"/>
    <w:rsid w:val="00F65398"/>
    <w:rsid w:val="00F659F1"/>
    <w:rsid w:val="00F669C2"/>
    <w:rsid w:val="00F673EC"/>
    <w:rsid w:val="00F702D2"/>
    <w:rsid w:val="00F71150"/>
    <w:rsid w:val="00F7136C"/>
    <w:rsid w:val="00F72176"/>
    <w:rsid w:val="00F721AC"/>
    <w:rsid w:val="00F7455E"/>
    <w:rsid w:val="00F7459A"/>
    <w:rsid w:val="00F77D2E"/>
    <w:rsid w:val="00F80AC9"/>
    <w:rsid w:val="00F810B9"/>
    <w:rsid w:val="00F81381"/>
    <w:rsid w:val="00F81FAC"/>
    <w:rsid w:val="00F82386"/>
    <w:rsid w:val="00F852DC"/>
    <w:rsid w:val="00F868EA"/>
    <w:rsid w:val="00F870B0"/>
    <w:rsid w:val="00F90775"/>
    <w:rsid w:val="00F91C44"/>
    <w:rsid w:val="00F91C9A"/>
    <w:rsid w:val="00F91DCB"/>
    <w:rsid w:val="00F922B3"/>
    <w:rsid w:val="00F927F8"/>
    <w:rsid w:val="00F93084"/>
    <w:rsid w:val="00F942CC"/>
    <w:rsid w:val="00F94DEA"/>
    <w:rsid w:val="00F95494"/>
    <w:rsid w:val="00F95871"/>
    <w:rsid w:val="00F95DFE"/>
    <w:rsid w:val="00F97682"/>
    <w:rsid w:val="00F97A4E"/>
    <w:rsid w:val="00F97F84"/>
    <w:rsid w:val="00FA051C"/>
    <w:rsid w:val="00FA0904"/>
    <w:rsid w:val="00FA1721"/>
    <w:rsid w:val="00FA1A3E"/>
    <w:rsid w:val="00FA412E"/>
    <w:rsid w:val="00FA448B"/>
    <w:rsid w:val="00FA4D91"/>
    <w:rsid w:val="00FA4E3A"/>
    <w:rsid w:val="00FA5E8E"/>
    <w:rsid w:val="00FA6741"/>
    <w:rsid w:val="00FA6773"/>
    <w:rsid w:val="00FA6BAB"/>
    <w:rsid w:val="00FA781C"/>
    <w:rsid w:val="00FB1E6A"/>
    <w:rsid w:val="00FB248E"/>
    <w:rsid w:val="00FB44F2"/>
    <w:rsid w:val="00FB4DDE"/>
    <w:rsid w:val="00FB50DB"/>
    <w:rsid w:val="00FB513C"/>
    <w:rsid w:val="00FB5F54"/>
    <w:rsid w:val="00FB641C"/>
    <w:rsid w:val="00FB6D32"/>
    <w:rsid w:val="00FB702C"/>
    <w:rsid w:val="00FB72D3"/>
    <w:rsid w:val="00FB7D58"/>
    <w:rsid w:val="00FB7E08"/>
    <w:rsid w:val="00FC0AEB"/>
    <w:rsid w:val="00FC198E"/>
    <w:rsid w:val="00FC2898"/>
    <w:rsid w:val="00FC2EE6"/>
    <w:rsid w:val="00FC3450"/>
    <w:rsid w:val="00FC380B"/>
    <w:rsid w:val="00FC42B5"/>
    <w:rsid w:val="00FC4A18"/>
    <w:rsid w:val="00FC5843"/>
    <w:rsid w:val="00FC6021"/>
    <w:rsid w:val="00FC7094"/>
    <w:rsid w:val="00FC7322"/>
    <w:rsid w:val="00FD1B99"/>
    <w:rsid w:val="00FD2028"/>
    <w:rsid w:val="00FD2771"/>
    <w:rsid w:val="00FD2B92"/>
    <w:rsid w:val="00FD3ADA"/>
    <w:rsid w:val="00FD6600"/>
    <w:rsid w:val="00FD7F3A"/>
    <w:rsid w:val="00FE0187"/>
    <w:rsid w:val="00FE0EB2"/>
    <w:rsid w:val="00FE1EF2"/>
    <w:rsid w:val="00FE3F69"/>
    <w:rsid w:val="00FE506C"/>
    <w:rsid w:val="00FE6C9C"/>
    <w:rsid w:val="00FE7BBA"/>
    <w:rsid w:val="00FF0D14"/>
    <w:rsid w:val="00FF111F"/>
    <w:rsid w:val="00FF112A"/>
    <w:rsid w:val="00FF1B89"/>
    <w:rsid w:val="00FF1EF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header" Target="header20.xml"/><Relationship Id="rId21" Type="http://schemas.openxmlformats.org/officeDocument/2006/relationships/header" Target="header6.xml"/><Relationship Id="rId34" Type="http://schemas.openxmlformats.org/officeDocument/2006/relationships/hyperlink" Target="https://www.mhaus.org/mhau001/assets/File/Recommendations%20with%20Table%20of%20Contents(1).pdf"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41" Type="http://schemas.openxmlformats.org/officeDocument/2006/relationships/hyperlink" Target="mailto:info@aaaas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eader" Target="header14.xml"/><Relationship Id="rId37" Type="http://schemas.openxmlformats.org/officeDocument/2006/relationships/header" Target="header18.xml"/><Relationship Id="rId40" Type="http://schemas.openxmlformats.org/officeDocument/2006/relationships/header" Target="header2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3.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http://www.aaaasf.org" TargetMode="External"/><Relationship Id="rId35" Type="http://schemas.openxmlformats.org/officeDocument/2006/relationships/header" Target="header16.xm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header" Target="header1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BA3B3FEA42B14DC087D461768A0E8D6B"/>
        <w:category>
          <w:name w:val="General"/>
          <w:gallery w:val="placeholder"/>
        </w:category>
        <w:types>
          <w:type w:val="bbPlcHdr"/>
        </w:types>
        <w:behaviors>
          <w:behavior w:val="content"/>
        </w:behaviors>
        <w:guid w:val="{B29B6A11-F390-4D74-874E-37E4EFF79A10}"/>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295191">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295191">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295191">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295191"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295191"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295191" w:rsidP="00295191">
          <w:pPr>
            <w:pStyle w:val="9812A3718C614C4E86B44BF8431DEED3"/>
          </w:pPr>
          <w:r w:rsidRPr="00F171A0">
            <w:rPr>
              <w:rStyle w:val="PlaceholderText"/>
            </w:rPr>
            <w:t>[Publish Date]</w:t>
          </w:r>
        </w:p>
      </w:docPartBody>
    </w:docPart>
    <w:docPart>
      <w:docPartPr>
        <w:name w:val="B5B323FC751B4864876E04C4756FF5FF"/>
        <w:category>
          <w:name w:val="General"/>
          <w:gallery w:val="placeholder"/>
        </w:category>
        <w:types>
          <w:type w:val="bbPlcHdr"/>
        </w:types>
        <w:behaviors>
          <w:behavior w:val="content"/>
        </w:behaviors>
        <w:guid w:val="{BAA0B11F-428F-4C7C-9142-4FB230EF1C0F}"/>
      </w:docPartPr>
      <w:docPartBody>
        <w:p w:rsidR="00E01AFC" w:rsidRDefault="00300521" w:rsidP="00300521">
          <w:pPr>
            <w:pStyle w:val="B5B323FC751B4864876E04C4756FF5FF"/>
          </w:pPr>
          <w:r w:rsidRPr="0084305D">
            <w:rPr>
              <w:rFonts w:cstheme="minorHAnsi"/>
            </w:rPr>
            <w:t>Enter observations of non-compliance, comments or notes here.</w:t>
          </w:r>
        </w:p>
      </w:docPartBody>
    </w:docPart>
    <w:docPart>
      <w:docPartPr>
        <w:name w:val="6E1578E966924B20B45E9E35DD85A9C3"/>
        <w:category>
          <w:name w:val="General"/>
          <w:gallery w:val="placeholder"/>
        </w:category>
        <w:types>
          <w:type w:val="bbPlcHdr"/>
        </w:types>
        <w:behaviors>
          <w:behavior w:val="content"/>
        </w:behaviors>
        <w:guid w:val="{3023866F-7A27-4700-88C2-5D586F74D0FA}"/>
      </w:docPartPr>
      <w:docPartBody>
        <w:p w:rsidR="003B658C" w:rsidRDefault="007C11A9" w:rsidP="007C11A9">
          <w:pPr>
            <w:pStyle w:val="6E1578E966924B20B45E9E35DD85A9C3"/>
          </w:pPr>
          <w:r>
            <w:rPr>
              <w:rStyle w:val="PlaceholderText"/>
            </w:rPr>
            <w:t>Enter comments for any deficiencies noted and/or any records where this standard may not be applicable.</w:t>
          </w:r>
        </w:p>
      </w:docPartBody>
    </w:docPart>
    <w:docPart>
      <w:docPartPr>
        <w:name w:val="1D566CE38AA843DE92214E626BF8D386"/>
        <w:category>
          <w:name w:val="General"/>
          <w:gallery w:val="placeholder"/>
        </w:category>
        <w:types>
          <w:type w:val="bbPlcHdr"/>
        </w:types>
        <w:behaviors>
          <w:behavior w:val="content"/>
        </w:behaviors>
        <w:guid w:val="{566B634A-28D0-4265-8A17-DE3385C2F4F2}"/>
      </w:docPartPr>
      <w:docPartBody>
        <w:p w:rsidR="003B658C" w:rsidRDefault="007C11A9" w:rsidP="007C11A9">
          <w:pPr>
            <w:pStyle w:val="1D566CE38AA843DE92214E626BF8D386"/>
          </w:pPr>
          <w:r>
            <w:rPr>
              <w:rStyle w:val="PlaceholderText"/>
            </w:rPr>
            <w:t>Enter comments for any deficiencies noted and/or any records where this standard may not be applicable.</w:t>
          </w:r>
        </w:p>
      </w:docPartBody>
    </w:docPart>
    <w:docPart>
      <w:docPartPr>
        <w:name w:val="3EBD6E9A47004278B9E82A5D2D04E599"/>
        <w:category>
          <w:name w:val="General"/>
          <w:gallery w:val="placeholder"/>
        </w:category>
        <w:types>
          <w:type w:val="bbPlcHdr"/>
        </w:types>
        <w:behaviors>
          <w:behavior w:val="content"/>
        </w:behaviors>
        <w:guid w:val="{2DF5C688-1D54-49CC-934E-59C6D2D2AF1D}"/>
      </w:docPartPr>
      <w:docPartBody>
        <w:p w:rsidR="003B658C" w:rsidRDefault="007C11A9" w:rsidP="007C11A9">
          <w:pPr>
            <w:pStyle w:val="3EBD6E9A47004278B9E82A5D2D04E599"/>
          </w:pPr>
          <w:r w:rsidRPr="00C34C63">
            <w:rPr>
              <w:rFonts w:cstheme="minorHAnsi"/>
            </w:rPr>
            <w:t>Enter observations of non-compliance, comments or notes here.</w:t>
          </w:r>
        </w:p>
      </w:docPartBody>
    </w:docPart>
    <w:docPart>
      <w:docPartPr>
        <w:name w:val="438B7E050AB44813A7B0BB1C68E8850B"/>
        <w:category>
          <w:name w:val="General"/>
          <w:gallery w:val="placeholder"/>
        </w:category>
        <w:types>
          <w:type w:val="bbPlcHdr"/>
        </w:types>
        <w:behaviors>
          <w:behavior w:val="content"/>
        </w:behaviors>
        <w:guid w:val="{7515A0AE-22CF-4548-9EAE-A35A497D4C40}"/>
      </w:docPartPr>
      <w:docPartBody>
        <w:p w:rsidR="003B658C" w:rsidRDefault="007C11A9" w:rsidP="007C11A9">
          <w:pPr>
            <w:pStyle w:val="438B7E050AB44813A7B0BB1C68E8850B"/>
          </w:pPr>
          <w:r w:rsidRPr="00C34C63">
            <w:rPr>
              <w:rFonts w:cstheme="minorHAnsi"/>
            </w:rPr>
            <w:t>Enter observations of non-compliance, comments or notes here.</w:t>
          </w:r>
        </w:p>
      </w:docPartBody>
    </w:docPart>
    <w:docPart>
      <w:docPartPr>
        <w:name w:val="F4E933C368E647E7AA0037BFD658BA57"/>
        <w:category>
          <w:name w:val="General"/>
          <w:gallery w:val="placeholder"/>
        </w:category>
        <w:types>
          <w:type w:val="bbPlcHdr"/>
        </w:types>
        <w:behaviors>
          <w:behavior w:val="content"/>
        </w:behaviors>
        <w:guid w:val="{69D80506-B4A7-4E91-89CD-EA153368AD3C}"/>
      </w:docPartPr>
      <w:docPartBody>
        <w:p w:rsidR="003B658C" w:rsidRDefault="007C11A9" w:rsidP="007C11A9">
          <w:pPr>
            <w:pStyle w:val="F4E933C368E647E7AA0037BFD658BA57"/>
          </w:pPr>
          <w:r w:rsidRPr="00632A94">
            <w:rPr>
              <w:rFonts w:cstheme="minorHAnsi"/>
            </w:rPr>
            <w:t>Enter observations of non-compliance, comments or notes here.</w:t>
          </w:r>
        </w:p>
      </w:docPartBody>
    </w:docPart>
    <w:docPart>
      <w:docPartPr>
        <w:name w:val="E869CE3912A04B21BF7458789FFA9D8E"/>
        <w:category>
          <w:name w:val="General"/>
          <w:gallery w:val="placeholder"/>
        </w:category>
        <w:types>
          <w:type w:val="bbPlcHdr"/>
        </w:types>
        <w:behaviors>
          <w:behavior w:val="content"/>
        </w:behaviors>
        <w:guid w:val="{C1EF94C3-4EA1-4BB6-81D7-E52C3FB3C30E}"/>
      </w:docPartPr>
      <w:docPartBody>
        <w:p w:rsidR="00823E95" w:rsidRDefault="003B658C" w:rsidP="003B658C">
          <w:pPr>
            <w:pStyle w:val="E869CE3912A04B21BF7458789FFA9D8E"/>
          </w:pPr>
          <w:r w:rsidRPr="00C34C63">
            <w:rPr>
              <w:rFonts w:cstheme="minorHAnsi"/>
            </w:rPr>
            <w:t>Enter observations of non-compliance, comments or notes here.</w:t>
          </w:r>
        </w:p>
      </w:docPartBody>
    </w:docPart>
    <w:docPart>
      <w:docPartPr>
        <w:name w:val="640C1EC6CD4A4A1BBC44E173FB98FEDC"/>
        <w:category>
          <w:name w:val="General"/>
          <w:gallery w:val="placeholder"/>
        </w:category>
        <w:types>
          <w:type w:val="bbPlcHdr"/>
        </w:types>
        <w:behaviors>
          <w:behavior w:val="content"/>
        </w:behaviors>
        <w:guid w:val="{E51300A3-E499-4327-B464-1E163299F2D2}"/>
      </w:docPartPr>
      <w:docPartBody>
        <w:p w:rsidR="00823E95" w:rsidRDefault="003B658C" w:rsidP="003B658C">
          <w:pPr>
            <w:pStyle w:val="640C1EC6CD4A4A1BBC44E173FB98FEDC"/>
          </w:pPr>
          <w:r w:rsidRPr="00C34C63">
            <w:rPr>
              <w:rFonts w:cstheme="minorHAnsi"/>
            </w:rPr>
            <w:t>Enter observations of non-compliance, comments or notes here.</w:t>
          </w:r>
        </w:p>
      </w:docPartBody>
    </w:docPart>
    <w:docPart>
      <w:docPartPr>
        <w:name w:val="5A4D829A2D1A4A0AAF1D4C0643F1120D"/>
        <w:category>
          <w:name w:val="General"/>
          <w:gallery w:val="placeholder"/>
        </w:category>
        <w:types>
          <w:type w:val="bbPlcHdr"/>
        </w:types>
        <w:behaviors>
          <w:behavior w:val="content"/>
        </w:behaviors>
        <w:guid w:val="{6329BD75-3A44-4063-A312-E802E7C9C700}"/>
      </w:docPartPr>
      <w:docPartBody>
        <w:p w:rsidR="00823E95" w:rsidRDefault="003B658C" w:rsidP="003B658C">
          <w:pPr>
            <w:pStyle w:val="5A4D829A2D1A4A0AAF1D4C0643F1120D"/>
          </w:pPr>
          <w:r w:rsidRPr="00C34C63">
            <w:rPr>
              <w:rFonts w:cstheme="minorHAnsi"/>
            </w:rPr>
            <w:t>Enter observations of non-compliance, comments or notes here.</w:t>
          </w:r>
        </w:p>
      </w:docPartBody>
    </w:docPart>
    <w:docPart>
      <w:docPartPr>
        <w:name w:val="8135D4F4DA1948719F4E7062BE08FAD4"/>
        <w:category>
          <w:name w:val="General"/>
          <w:gallery w:val="placeholder"/>
        </w:category>
        <w:types>
          <w:type w:val="bbPlcHdr"/>
        </w:types>
        <w:behaviors>
          <w:behavior w:val="content"/>
        </w:behaviors>
        <w:guid w:val="{2949C9EA-43C3-431A-A2A6-D2353BA83DC9}"/>
      </w:docPartPr>
      <w:docPartBody>
        <w:p w:rsidR="00823E95" w:rsidRDefault="003B658C" w:rsidP="003B658C">
          <w:pPr>
            <w:pStyle w:val="8135D4F4DA1948719F4E7062BE08FAD4"/>
          </w:pPr>
          <w:r w:rsidRPr="00C34C63">
            <w:rPr>
              <w:rFonts w:cstheme="minorHAnsi"/>
            </w:rPr>
            <w:t>Enter observations of non-compliance, comments or notes here.</w:t>
          </w:r>
        </w:p>
      </w:docPartBody>
    </w:docPart>
    <w:docPart>
      <w:docPartPr>
        <w:name w:val="618D6DDB02F74D33A8B5AE5CC8613A61"/>
        <w:category>
          <w:name w:val="General"/>
          <w:gallery w:val="placeholder"/>
        </w:category>
        <w:types>
          <w:type w:val="bbPlcHdr"/>
        </w:types>
        <w:behaviors>
          <w:behavior w:val="content"/>
        </w:behaviors>
        <w:guid w:val="{2CDF38EB-0D0A-4B5A-B1C9-48832D18F72C}"/>
      </w:docPartPr>
      <w:docPartBody>
        <w:p w:rsidR="00823E95" w:rsidRDefault="003B658C" w:rsidP="003B658C">
          <w:pPr>
            <w:pStyle w:val="618D6DDB02F74D33A8B5AE5CC8613A61"/>
          </w:pPr>
          <w:r w:rsidRPr="00C34C63">
            <w:rPr>
              <w:rFonts w:cstheme="minorHAnsi"/>
            </w:rPr>
            <w:t>Enter observations of non-compliance, comments or notes here.</w:t>
          </w:r>
        </w:p>
      </w:docPartBody>
    </w:docPart>
    <w:docPart>
      <w:docPartPr>
        <w:name w:val="1040B2848A49473281C8519CCFABD91D"/>
        <w:category>
          <w:name w:val="General"/>
          <w:gallery w:val="placeholder"/>
        </w:category>
        <w:types>
          <w:type w:val="bbPlcHdr"/>
        </w:types>
        <w:behaviors>
          <w:behavior w:val="content"/>
        </w:behaviors>
        <w:guid w:val="{E4791007-16F2-49D2-A1E3-5A50D268BD70}"/>
      </w:docPartPr>
      <w:docPartBody>
        <w:p w:rsidR="00823E95" w:rsidRDefault="003B658C" w:rsidP="003B658C">
          <w:pPr>
            <w:pStyle w:val="1040B2848A49473281C8519CCFABD91D"/>
          </w:pPr>
          <w:r w:rsidRPr="00C34C63">
            <w:rPr>
              <w:rFonts w:cstheme="minorHAnsi"/>
            </w:rPr>
            <w:t>Enter observations of non-compliance, comments or notes here.</w:t>
          </w:r>
        </w:p>
      </w:docPartBody>
    </w:docPart>
    <w:docPart>
      <w:docPartPr>
        <w:name w:val="527F6D7C77004DDAA1501A88290F0988"/>
        <w:category>
          <w:name w:val="General"/>
          <w:gallery w:val="placeholder"/>
        </w:category>
        <w:types>
          <w:type w:val="bbPlcHdr"/>
        </w:types>
        <w:behaviors>
          <w:behavior w:val="content"/>
        </w:behaviors>
        <w:guid w:val="{623D0CDA-1442-4934-9BB6-EF8114718B55}"/>
      </w:docPartPr>
      <w:docPartBody>
        <w:p w:rsidR="00823E95" w:rsidRDefault="003B658C" w:rsidP="003B658C">
          <w:pPr>
            <w:pStyle w:val="527F6D7C77004DDAA1501A88290F0988"/>
          </w:pPr>
          <w:r w:rsidRPr="00C34C63">
            <w:rPr>
              <w:rFonts w:cstheme="minorHAnsi"/>
            </w:rPr>
            <w:t>Enter observations of non-compliance, comments or notes here.</w:t>
          </w:r>
        </w:p>
      </w:docPartBody>
    </w:docPart>
    <w:docPart>
      <w:docPartPr>
        <w:name w:val="87C9F4DE4E514A5F9639571FDF87B66C"/>
        <w:category>
          <w:name w:val="General"/>
          <w:gallery w:val="placeholder"/>
        </w:category>
        <w:types>
          <w:type w:val="bbPlcHdr"/>
        </w:types>
        <w:behaviors>
          <w:behavior w:val="content"/>
        </w:behaviors>
        <w:guid w:val="{CE963913-1024-4F7B-B129-8A3AC39EE8EF}"/>
      </w:docPartPr>
      <w:docPartBody>
        <w:p w:rsidR="00823E95" w:rsidRDefault="003B658C" w:rsidP="003B658C">
          <w:pPr>
            <w:pStyle w:val="87C9F4DE4E514A5F9639571FDF87B66C"/>
          </w:pPr>
          <w:r w:rsidRPr="00C34C63">
            <w:rPr>
              <w:rFonts w:cstheme="minorHAnsi"/>
            </w:rPr>
            <w:t>Enter observations of non-compliance, comments or notes here.</w:t>
          </w:r>
        </w:p>
      </w:docPartBody>
    </w:docPart>
    <w:docPart>
      <w:docPartPr>
        <w:name w:val="60FE4E1D6B084C279D686E8FF45DC591"/>
        <w:category>
          <w:name w:val="General"/>
          <w:gallery w:val="placeholder"/>
        </w:category>
        <w:types>
          <w:type w:val="bbPlcHdr"/>
        </w:types>
        <w:behaviors>
          <w:behavior w:val="content"/>
        </w:behaviors>
        <w:guid w:val="{E94352DD-219A-4A3C-AFA3-AD1FA4C60507}"/>
      </w:docPartPr>
      <w:docPartBody>
        <w:p w:rsidR="00823E95" w:rsidRDefault="003B658C" w:rsidP="003B658C">
          <w:pPr>
            <w:pStyle w:val="60FE4E1D6B084C279D686E8FF45DC591"/>
          </w:pPr>
          <w:r w:rsidRPr="00C34C63">
            <w:rPr>
              <w:rFonts w:cstheme="minorHAnsi"/>
            </w:rPr>
            <w:t>Enter observations of non-compliance, comments or notes here.</w:t>
          </w:r>
        </w:p>
      </w:docPartBody>
    </w:docPart>
    <w:docPart>
      <w:docPartPr>
        <w:name w:val="C471BE1685DF463FBEF4DB5B4F8402E7"/>
        <w:category>
          <w:name w:val="General"/>
          <w:gallery w:val="placeholder"/>
        </w:category>
        <w:types>
          <w:type w:val="bbPlcHdr"/>
        </w:types>
        <w:behaviors>
          <w:behavior w:val="content"/>
        </w:behaviors>
        <w:guid w:val="{3E731FB6-F56E-4AC4-8546-EF741CAEE246}"/>
      </w:docPartPr>
      <w:docPartBody>
        <w:p w:rsidR="00823E95" w:rsidRDefault="003B658C" w:rsidP="003B658C">
          <w:pPr>
            <w:pStyle w:val="C471BE1685DF463FBEF4DB5B4F8402E7"/>
          </w:pPr>
          <w:r w:rsidRPr="00C34C63">
            <w:rPr>
              <w:rFonts w:cstheme="minorHAnsi"/>
            </w:rPr>
            <w:t>Enter observations of non-compliance, comments or notes here.</w:t>
          </w:r>
        </w:p>
      </w:docPartBody>
    </w:docPart>
    <w:docPart>
      <w:docPartPr>
        <w:name w:val="ABEA2907175B4D40984EDD93C9F02408"/>
        <w:category>
          <w:name w:val="General"/>
          <w:gallery w:val="placeholder"/>
        </w:category>
        <w:types>
          <w:type w:val="bbPlcHdr"/>
        </w:types>
        <w:behaviors>
          <w:behavior w:val="content"/>
        </w:behaviors>
        <w:guid w:val="{7657AAC1-329E-411F-BFCE-DA9B2297BE67}"/>
      </w:docPartPr>
      <w:docPartBody>
        <w:p w:rsidR="00823E95" w:rsidRDefault="003B658C" w:rsidP="003B658C">
          <w:pPr>
            <w:pStyle w:val="ABEA2907175B4D40984EDD93C9F02408"/>
          </w:pPr>
          <w:r w:rsidRPr="00C34C63">
            <w:rPr>
              <w:rFonts w:cstheme="minorHAnsi"/>
            </w:rPr>
            <w:t>Enter observations of non-compliance, comments or notes here.</w:t>
          </w:r>
        </w:p>
      </w:docPartBody>
    </w:docPart>
    <w:docPart>
      <w:docPartPr>
        <w:name w:val="4D112F3C8C804FBBBDA41136BA0216EF"/>
        <w:category>
          <w:name w:val="General"/>
          <w:gallery w:val="placeholder"/>
        </w:category>
        <w:types>
          <w:type w:val="bbPlcHdr"/>
        </w:types>
        <w:behaviors>
          <w:behavior w:val="content"/>
        </w:behaviors>
        <w:guid w:val="{92B5FBC1-8716-419F-8CC0-0B5697B1E6A7}"/>
      </w:docPartPr>
      <w:docPartBody>
        <w:p w:rsidR="00823E95" w:rsidRDefault="003B658C" w:rsidP="003B658C">
          <w:pPr>
            <w:pStyle w:val="4D112F3C8C804FBBBDA41136BA0216EF"/>
          </w:pPr>
          <w:r w:rsidRPr="00C34C63">
            <w:rPr>
              <w:rFonts w:cstheme="minorHAnsi"/>
            </w:rPr>
            <w:t>Enter observations of non-compliance, comments or notes here.</w:t>
          </w:r>
        </w:p>
      </w:docPartBody>
    </w:docPart>
    <w:docPart>
      <w:docPartPr>
        <w:name w:val="F37F1E9DFDF14EA6933AA839F3181668"/>
        <w:category>
          <w:name w:val="General"/>
          <w:gallery w:val="placeholder"/>
        </w:category>
        <w:types>
          <w:type w:val="bbPlcHdr"/>
        </w:types>
        <w:behaviors>
          <w:behavior w:val="content"/>
        </w:behaviors>
        <w:guid w:val="{82695F85-D6F4-4A62-87D2-5C220CE5100F}"/>
      </w:docPartPr>
      <w:docPartBody>
        <w:p w:rsidR="00823E95" w:rsidRDefault="003B658C" w:rsidP="003B658C">
          <w:pPr>
            <w:pStyle w:val="F37F1E9DFDF14EA6933AA839F3181668"/>
          </w:pPr>
          <w:r w:rsidRPr="00C34C63">
            <w:rPr>
              <w:rFonts w:cstheme="minorHAnsi"/>
            </w:rPr>
            <w:t>Enter observations of non-compliance, comments or notes here.</w:t>
          </w:r>
        </w:p>
      </w:docPartBody>
    </w:docPart>
    <w:docPart>
      <w:docPartPr>
        <w:name w:val="AB84E9D112E54E229E448D1C7842AB35"/>
        <w:category>
          <w:name w:val="General"/>
          <w:gallery w:val="placeholder"/>
        </w:category>
        <w:types>
          <w:type w:val="bbPlcHdr"/>
        </w:types>
        <w:behaviors>
          <w:behavior w:val="content"/>
        </w:behaviors>
        <w:guid w:val="{96D68273-BB3D-470D-BF45-F7CD5F8D470F}"/>
      </w:docPartPr>
      <w:docPartBody>
        <w:p w:rsidR="00823E95" w:rsidRDefault="003B658C" w:rsidP="003B658C">
          <w:pPr>
            <w:pStyle w:val="AB84E9D112E54E229E448D1C7842AB35"/>
          </w:pPr>
          <w:r w:rsidRPr="00C34C63">
            <w:rPr>
              <w:rFonts w:cstheme="minorHAnsi"/>
            </w:rPr>
            <w:t>Enter observations of non-compliance, comments or notes here.</w:t>
          </w:r>
        </w:p>
      </w:docPartBody>
    </w:docPart>
    <w:docPart>
      <w:docPartPr>
        <w:name w:val="AB09304C12B44A0EBA054B5C33CE7CA6"/>
        <w:category>
          <w:name w:val="General"/>
          <w:gallery w:val="placeholder"/>
        </w:category>
        <w:types>
          <w:type w:val="bbPlcHdr"/>
        </w:types>
        <w:behaviors>
          <w:behavior w:val="content"/>
        </w:behaviors>
        <w:guid w:val="{F59536BA-30F3-4711-A48F-09336BB5EF3A}"/>
      </w:docPartPr>
      <w:docPartBody>
        <w:p w:rsidR="00823E95" w:rsidRDefault="003B658C" w:rsidP="003B658C">
          <w:pPr>
            <w:pStyle w:val="AB09304C12B44A0EBA054B5C33CE7CA6"/>
          </w:pPr>
          <w:r w:rsidRPr="00C34C63">
            <w:rPr>
              <w:rFonts w:cstheme="minorHAnsi"/>
            </w:rPr>
            <w:t>Enter observations of non-compliance, comments or notes here.</w:t>
          </w:r>
        </w:p>
      </w:docPartBody>
    </w:docPart>
    <w:docPart>
      <w:docPartPr>
        <w:name w:val="3B064F48A43B4D48A7BB9251D9A0A8F2"/>
        <w:category>
          <w:name w:val="General"/>
          <w:gallery w:val="placeholder"/>
        </w:category>
        <w:types>
          <w:type w:val="bbPlcHdr"/>
        </w:types>
        <w:behaviors>
          <w:behavior w:val="content"/>
        </w:behaviors>
        <w:guid w:val="{3665ACBB-8181-40DC-AC04-C86E87B8D118}"/>
      </w:docPartPr>
      <w:docPartBody>
        <w:p w:rsidR="00823E95" w:rsidRDefault="003B658C" w:rsidP="003B658C">
          <w:pPr>
            <w:pStyle w:val="3B064F48A43B4D48A7BB9251D9A0A8F2"/>
          </w:pPr>
          <w:r w:rsidRPr="00C34C63">
            <w:rPr>
              <w:rFonts w:cstheme="minorHAnsi"/>
            </w:rPr>
            <w:t>Enter observations of non-compliance, comments or notes here.</w:t>
          </w:r>
        </w:p>
      </w:docPartBody>
    </w:docPart>
    <w:docPart>
      <w:docPartPr>
        <w:name w:val="0DD4BF1636184069B2F74C5A31EBD977"/>
        <w:category>
          <w:name w:val="General"/>
          <w:gallery w:val="placeholder"/>
        </w:category>
        <w:types>
          <w:type w:val="bbPlcHdr"/>
        </w:types>
        <w:behaviors>
          <w:behavior w:val="content"/>
        </w:behaviors>
        <w:guid w:val="{F0835B2E-A8E0-4F75-AB03-934B169BC518}"/>
      </w:docPartPr>
      <w:docPartBody>
        <w:p w:rsidR="00823E95" w:rsidRDefault="003B658C" w:rsidP="003B658C">
          <w:pPr>
            <w:pStyle w:val="0DD4BF1636184069B2F74C5A31EBD977"/>
          </w:pPr>
          <w:r w:rsidRPr="00C34C63">
            <w:rPr>
              <w:rFonts w:cstheme="minorHAnsi"/>
            </w:rPr>
            <w:t>Enter observations of non-compliance, comments or notes here.</w:t>
          </w:r>
        </w:p>
      </w:docPartBody>
    </w:docPart>
    <w:docPart>
      <w:docPartPr>
        <w:name w:val="40F44CEB4A1049BDB763E3FF49DBB91B"/>
        <w:category>
          <w:name w:val="General"/>
          <w:gallery w:val="placeholder"/>
        </w:category>
        <w:types>
          <w:type w:val="bbPlcHdr"/>
        </w:types>
        <w:behaviors>
          <w:behavior w:val="content"/>
        </w:behaviors>
        <w:guid w:val="{C3B51403-B40D-481D-8655-857E4CE4749C}"/>
      </w:docPartPr>
      <w:docPartBody>
        <w:p w:rsidR="00823E95" w:rsidRDefault="003B658C" w:rsidP="003B658C">
          <w:pPr>
            <w:pStyle w:val="40F44CEB4A1049BDB763E3FF49DBB91B"/>
          </w:pPr>
          <w:r w:rsidRPr="00C34C63">
            <w:rPr>
              <w:rFonts w:cstheme="minorHAnsi"/>
            </w:rPr>
            <w:t>Enter observations of non-compliance, comments or notes here.</w:t>
          </w:r>
        </w:p>
      </w:docPartBody>
    </w:docPart>
    <w:docPart>
      <w:docPartPr>
        <w:name w:val="549DD4F2584C490D9726635FE01E2AF4"/>
        <w:category>
          <w:name w:val="General"/>
          <w:gallery w:val="placeholder"/>
        </w:category>
        <w:types>
          <w:type w:val="bbPlcHdr"/>
        </w:types>
        <w:behaviors>
          <w:behavior w:val="content"/>
        </w:behaviors>
        <w:guid w:val="{16899BA9-479B-497B-954F-428D52023117}"/>
      </w:docPartPr>
      <w:docPartBody>
        <w:p w:rsidR="00823E95" w:rsidRDefault="003B658C" w:rsidP="003B658C">
          <w:pPr>
            <w:pStyle w:val="549DD4F2584C490D9726635FE01E2AF4"/>
          </w:pPr>
          <w:r w:rsidRPr="00C34C63">
            <w:rPr>
              <w:rFonts w:cstheme="minorHAnsi"/>
            </w:rPr>
            <w:t>Enter observations of non-compliance, comments or notes here.</w:t>
          </w:r>
        </w:p>
      </w:docPartBody>
    </w:docPart>
    <w:docPart>
      <w:docPartPr>
        <w:name w:val="54443DEF31924CD6A066C7097F3D63CF"/>
        <w:category>
          <w:name w:val="General"/>
          <w:gallery w:val="placeholder"/>
        </w:category>
        <w:types>
          <w:type w:val="bbPlcHdr"/>
        </w:types>
        <w:behaviors>
          <w:behavior w:val="content"/>
        </w:behaviors>
        <w:guid w:val="{B04FCBEB-BBF5-456A-B990-6C6EA926EAFC}"/>
      </w:docPartPr>
      <w:docPartBody>
        <w:p w:rsidR="00823E95" w:rsidRDefault="003B658C" w:rsidP="003B658C">
          <w:pPr>
            <w:pStyle w:val="54443DEF31924CD6A066C7097F3D63CF"/>
          </w:pPr>
          <w:r w:rsidRPr="00C34C63">
            <w:rPr>
              <w:rFonts w:cstheme="minorHAnsi"/>
            </w:rPr>
            <w:t>Enter observations of non-compliance, comments or notes here.</w:t>
          </w:r>
        </w:p>
      </w:docPartBody>
    </w:docPart>
    <w:docPart>
      <w:docPartPr>
        <w:name w:val="1EC356540CFD440997301732F43E8528"/>
        <w:category>
          <w:name w:val="General"/>
          <w:gallery w:val="placeholder"/>
        </w:category>
        <w:types>
          <w:type w:val="bbPlcHdr"/>
        </w:types>
        <w:behaviors>
          <w:behavior w:val="content"/>
        </w:behaviors>
        <w:guid w:val="{535ACB8D-721A-40AA-97B8-A86DDEBEB744}"/>
      </w:docPartPr>
      <w:docPartBody>
        <w:p w:rsidR="00823E95" w:rsidRDefault="003B658C" w:rsidP="003B658C">
          <w:pPr>
            <w:pStyle w:val="1EC356540CFD440997301732F43E8528"/>
          </w:pPr>
          <w:r w:rsidRPr="00C34C63">
            <w:rPr>
              <w:rFonts w:cstheme="minorHAnsi"/>
            </w:rPr>
            <w:t>Enter observations of non-compliance, comments or notes here.</w:t>
          </w:r>
        </w:p>
      </w:docPartBody>
    </w:docPart>
    <w:docPart>
      <w:docPartPr>
        <w:name w:val="6A2D31BB1D8E4677B03F816BB18339C4"/>
        <w:category>
          <w:name w:val="General"/>
          <w:gallery w:val="placeholder"/>
        </w:category>
        <w:types>
          <w:type w:val="bbPlcHdr"/>
        </w:types>
        <w:behaviors>
          <w:behavior w:val="content"/>
        </w:behaviors>
        <w:guid w:val="{0717BAC3-5C04-4360-A77A-08727F16572B}"/>
      </w:docPartPr>
      <w:docPartBody>
        <w:p w:rsidR="00823E95" w:rsidRDefault="003B658C" w:rsidP="003B658C">
          <w:pPr>
            <w:pStyle w:val="6A2D31BB1D8E4677B03F816BB18339C4"/>
          </w:pPr>
          <w:r w:rsidRPr="00C34C63">
            <w:rPr>
              <w:rFonts w:cstheme="minorHAnsi"/>
            </w:rPr>
            <w:t>Enter observations of non-compliance, comments or notes here.</w:t>
          </w:r>
        </w:p>
      </w:docPartBody>
    </w:docPart>
    <w:docPart>
      <w:docPartPr>
        <w:name w:val="100937136BE24F479713793D04885120"/>
        <w:category>
          <w:name w:val="General"/>
          <w:gallery w:val="placeholder"/>
        </w:category>
        <w:types>
          <w:type w:val="bbPlcHdr"/>
        </w:types>
        <w:behaviors>
          <w:behavior w:val="content"/>
        </w:behaviors>
        <w:guid w:val="{0F6A20AF-7E66-4E4B-A4F8-677EFA502B17}"/>
      </w:docPartPr>
      <w:docPartBody>
        <w:p w:rsidR="00823E95" w:rsidRDefault="003B658C" w:rsidP="003B658C">
          <w:pPr>
            <w:pStyle w:val="100937136BE24F479713793D04885120"/>
          </w:pPr>
          <w:r w:rsidRPr="00C34C63">
            <w:rPr>
              <w:rFonts w:cstheme="minorHAnsi"/>
            </w:rPr>
            <w:t>Enter observations of non-compliance, comments or notes here.</w:t>
          </w:r>
        </w:p>
      </w:docPartBody>
    </w:docPart>
    <w:docPart>
      <w:docPartPr>
        <w:name w:val="ED63E48F8F3948EE8FEF4F53EC96C7DA"/>
        <w:category>
          <w:name w:val="General"/>
          <w:gallery w:val="placeholder"/>
        </w:category>
        <w:types>
          <w:type w:val="bbPlcHdr"/>
        </w:types>
        <w:behaviors>
          <w:behavior w:val="content"/>
        </w:behaviors>
        <w:guid w:val="{5A8E4F98-7693-4ECC-A25D-D61564D707E6}"/>
      </w:docPartPr>
      <w:docPartBody>
        <w:p w:rsidR="00823E95" w:rsidRDefault="003B658C" w:rsidP="003B658C">
          <w:pPr>
            <w:pStyle w:val="ED63E48F8F3948EE8FEF4F53EC96C7DA"/>
          </w:pPr>
          <w:r w:rsidRPr="00C34C63">
            <w:rPr>
              <w:rFonts w:cstheme="minorHAnsi"/>
            </w:rPr>
            <w:t>Enter observations of non-compliance, comments or notes here.</w:t>
          </w:r>
        </w:p>
      </w:docPartBody>
    </w:docPart>
    <w:docPart>
      <w:docPartPr>
        <w:name w:val="ECE46A0A35104094BC4411C563E61497"/>
        <w:category>
          <w:name w:val="General"/>
          <w:gallery w:val="placeholder"/>
        </w:category>
        <w:types>
          <w:type w:val="bbPlcHdr"/>
        </w:types>
        <w:behaviors>
          <w:behavior w:val="content"/>
        </w:behaviors>
        <w:guid w:val="{A5F54993-5F92-4453-8778-A0B079D285D9}"/>
      </w:docPartPr>
      <w:docPartBody>
        <w:p w:rsidR="00823E95" w:rsidRDefault="003B658C" w:rsidP="003B658C">
          <w:pPr>
            <w:pStyle w:val="ECE46A0A35104094BC4411C563E61497"/>
          </w:pPr>
          <w:r w:rsidRPr="00C34C63">
            <w:rPr>
              <w:rFonts w:cstheme="minorHAnsi"/>
            </w:rPr>
            <w:t>Enter observations of non-compliance, comments or notes here.</w:t>
          </w:r>
        </w:p>
      </w:docPartBody>
    </w:docPart>
    <w:docPart>
      <w:docPartPr>
        <w:name w:val="70686C33DA9D461C836A9ECBE5C593CB"/>
        <w:category>
          <w:name w:val="General"/>
          <w:gallery w:val="placeholder"/>
        </w:category>
        <w:types>
          <w:type w:val="bbPlcHdr"/>
        </w:types>
        <w:behaviors>
          <w:behavior w:val="content"/>
        </w:behaviors>
        <w:guid w:val="{2B1A3C4F-E633-494B-8793-E9B587BFFA2B}"/>
      </w:docPartPr>
      <w:docPartBody>
        <w:p w:rsidR="00823E95" w:rsidRDefault="003B658C" w:rsidP="003B658C">
          <w:pPr>
            <w:pStyle w:val="70686C33DA9D461C836A9ECBE5C593CB"/>
          </w:pPr>
          <w:r w:rsidRPr="00C34C63">
            <w:rPr>
              <w:rFonts w:cstheme="minorHAnsi"/>
            </w:rPr>
            <w:t>Enter observations of non-compliance, comments or notes here.</w:t>
          </w:r>
        </w:p>
      </w:docPartBody>
    </w:docPart>
    <w:docPart>
      <w:docPartPr>
        <w:name w:val="4E0C358AE49D4ABBBA2F8389AAC6287A"/>
        <w:category>
          <w:name w:val="General"/>
          <w:gallery w:val="placeholder"/>
        </w:category>
        <w:types>
          <w:type w:val="bbPlcHdr"/>
        </w:types>
        <w:behaviors>
          <w:behavior w:val="content"/>
        </w:behaviors>
        <w:guid w:val="{4126E7B0-FBE0-4999-B172-8FC98D740790}"/>
      </w:docPartPr>
      <w:docPartBody>
        <w:p w:rsidR="00823E95" w:rsidRDefault="003B658C" w:rsidP="003B658C">
          <w:pPr>
            <w:pStyle w:val="4E0C358AE49D4ABBBA2F8389AAC6287A"/>
          </w:pPr>
          <w:r w:rsidRPr="00C34C63">
            <w:rPr>
              <w:rFonts w:cstheme="minorHAnsi"/>
            </w:rPr>
            <w:t>Enter observations of non-compliance, comments or notes here.</w:t>
          </w:r>
        </w:p>
      </w:docPartBody>
    </w:docPart>
    <w:docPart>
      <w:docPartPr>
        <w:name w:val="DC2350B01FB34F0585F461F61B5F92F5"/>
        <w:category>
          <w:name w:val="General"/>
          <w:gallery w:val="placeholder"/>
        </w:category>
        <w:types>
          <w:type w:val="bbPlcHdr"/>
        </w:types>
        <w:behaviors>
          <w:behavior w:val="content"/>
        </w:behaviors>
        <w:guid w:val="{8896E35D-9A82-432E-892B-9071490625DF}"/>
      </w:docPartPr>
      <w:docPartBody>
        <w:p w:rsidR="00823E95" w:rsidRDefault="003B658C" w:rsidP="003B658C">
          <w:pPr>
            <w:pStyle w:val="DC2350B01FB34F0585F461F61B5F92F5"/>
          </w:pPr>
          <w:r w:rsidRPr="00C34C63">
            <w:rPr>
              <w:rFonts w:cstheme="minorHAnsi"/>
            </w:rPr>
            <w:t>Enter observations of non-compliance, comments or notes here.</w:t>
          </w:r>
        </w:p>
      </w:docPartBody>
    </w:docPart>
    <w:docPart>
      <w:docPartPr>
        <w:name w:val="1F931BAFD02F4336AB69EE6E4F68594F"/>
        <w:category>
          <w:name w:val="General"/>
          <w:gallery w:val="placeholder"/>
        </w:category>
        <w:types>
          <w:type w:val="bbPlcHdr"/>
        </w:types>
        <w:behaviors>
          <w:behavior w:val="content"/>
        </w:behaviors>
        <w:guid w:val="{29B86F88-AA92-4CED-B4F3-3AE7E12D1B4E}"/>
      </w:docPartPr>
      <w:docPartBody>
        <w:p w:rsidR="00823E95" w:rsidRDefault="003B658C" w:rsidP="003B658C">
          <w:pPr>
            <w:pStyle w:val="1F931BAFD02F4336AB69EE6E4F68594F"/>
          </w:pPr>
          <w:r w:rsidRPr="00C34C63">
            <w:rPr>
              <w:rFonts w:cstheme="minorHAnsi"/>
            </w:rPr>
            <w:t>Enter observations of non-compliance, comments or notes here.</w:t>
          </w:r>
        </w:p>
      </w:docPartBody>
    </w:docPart>
    <w:docPart>
      <w:docPartPr>
        <w:name w:val="71218687B2F4436AB7517F2FA9B27F2F"/>
        <w:category>
          <w:name w:val="General"/>
          <w:gallery w:val="placeholder"/>
        </w:category>
        <w:types>
          <w:type w:val="bbPlcHdr"/>
        </w:types>
        <w:behaviors>
          <w:behavior w:val="content"/>
        </w:behaviors>
        <w:guid w:val="{B486DB93-5599-44BB-9677-08D320BB0C6C}"/>
      </w:docPartPr>
      <w:docPartBody>
        <w:p w:rsidR="00823E95" w:rsidRDefault="003B658C" w:rsidP="003B658C">
          <w:pPr>
            <w:pStyle w:val="71218687B2F4436AB7517F2FA9B27F2F"/>
          </w:pPr>
          <w:r w:rsidRPr="00C34C63">
            <w:rPr>
              <w:rFonts w:cstheme="minorHAnsi"/>
            </w:rPr>
            <w:t>Enter observations of non-compliance, comments or notes here.</w:t>
          </w:r>
        </w:p>
      </w:docPartBody>
    </w:docPart>
    <w:docPart>
      <w:docPartPr>
        <w:name w:val="6C8A3CB2A22F4A3AA3034E1C1F2E4D5F"/>
        <w:category>
          <w:name w:val="General"/>
          <w:gallery w:val="placeholder"/>
        </w:category>
        <w:types>
          <w:type w:val="bbPlcHdr"/>
        </w:types>
        <w:behaviors>
          <w:behavior w:val="content"/>
        </w:behaviors>
        <w:guid w:val="{96A32C64-2DC3-4711-9D8C-5A3A3A745AFA}"/>
      </w:docPartPr>
      <w:docPartBody>
        <w:p w:rsidR="00823E95" w:rsidRDefault="003B658C" w:rsidP="003B658C">
          <w:pPr>
            <w:pStyle w:val="6C8A3CB2A22F4A3AA3034E1C1F2E4D5F"/>
          </w:pPr>
          <w:r w:rsidRPr="00C34C63">
            <w:rPr>
              <w:rFonts w:cstheme="minorHAnsi"/>
            </w:rPr>
            <w:t>Enter observations of non-compliance, comments or notes here.</w:t>
          </w:r>
        </w:p>
      </w:docPartBody>
    </w:docPart>
    <w:docPart>
      <w:docPartPr>
        <w:name w:val="E49764A7D4E24FA1816D0393F0F867DF"/>
        <w:category>
          <w:name w:val="General"/>
          <w:gallery w:val="placeholder"/>
        </w:category>
        <w:types>
          <w:type w:val="bbPlcHdr"/>
        </w:types>
        <w:behaviors>
          <w:behavior w:val="content"/>
        </w:behaviors>
        <w:guid w:val="{A069A35F-F1CA-4924-B612-4A2E37887855}"/>
      </w:docPartPr>
      <w:docPartBody>
        <w:p w:rsidR="00823E95" w:rsidRDefault="003B658C" w:rsidP="003B658C">
          <w:pPr>
            <w:pStyle w:val="E49764A7D4E24FA1816D0393F0F867DF"/>
          </w:pPr>
          <w:r w:rsidRPr="00C34C63">
            <w:rPr>
              <w:rFonts w:cstheme="minorHAnsi"/>
            </w:rPr>
            <w:t>Enter observations of non-compliance, comments or notes here.</w:t>
          </w:r>
        </w:p>
      </w:docPartBody>
    </w:docPart>
    <w:docPart>
      <w:docPartPr>
        <w:name w:val="08185DCCA0D44FBEAAFB5BA84911BC88"/>
        <w:category>
          <w:name w:val="General"/>
          <w:gallery w:val="placeholder"/>
        </w:category>
        <w:types>
          <w:type w:val="bbPlcHdr"/>
        </w:types>
        <w:behaviors>
          <w:behavior w:val="content"/>
        </w:behaviors>
        <w:guid w:val="{6167D570-CA98-432B-8395-14678971F637}"/>
      </w:docPartPr>
      <w:docPartBody>
        <w:p w:rsidR="00823E95" w:rsidRDefault="003B658C" w:rsidP="003B658C">
          <w:pPr>
            <w:pStyle w:val="08185DCCA0D44FBEAAFB5BA84911BC88"/>
          </w:pPr>
          <w:r w:rsidRPr="00C34C63">
            <w:rPr>
              <w:rFonts w:cstheme="minorHAnsi"/>
            </w:rPr>
            <w:t>Enter observations of non-compliance, comments or notes here.</w:t>
          </w:r>
        </w:p>
      </w:docPartBody>
    </w:docPart>
    <w:docPart>
      <w:docPartPr>
        <w:name w:val="ED6F17B9725747038C3181593F032A1D"/>
        <w:category>
          <w:name w:val="General"/>
          <w:gallery w:val="placeholder"/>
        </w:category>
        <w:types>
          <w:type w:val="bbPlcHdr"/>
        </w:types>
        <w:behaviors>
          <w:behavior w:val="content"/>
        </w:behaviors>
        <w:guid w:val="{70114992-FF93-4919-B347-BE33FB578C96}"/>
      </w:docPartPr>
      <w:docPartBody>
        <w:p w:rsidR="00823E95" w:rsidRDefault="003B658C" w:rsidP="003B658C">
          <w:pPr>
            <w:pStyle w:val="ED6F17B9725747038C3181593F032A1D"/>
          </w:pPr>
          <w:r w:rsidRPr="00C34C63">
            <w:rPr>
              <w:rFonts w:cstheme="minorHAnsi"/>
            </w:rPr>
            <w:t>Enter observations of non-compliance, comments or notes here.</w:t>
          </w:r>
        </w:p>
      </w:docPartBody>
    </w:docPart>
    <w:docPart>
      <w:docPartPr>
        <w:name w:val="BF5A0880CBDB4BF9B424D567836CDA5C"/>
        <w:category>
          <w:name w:val="General"/>
          <w:gallery w:val="placeholder"/>
        </w:category>
        <w:types>
          <w:type w:val="bbPlcHdr"/>
        </w:types>
        <w:behaviors>
          <w:behavior w:val="content"/>
        </w:behaviors>
        <w:guid w:val="{E8899E6E-DBD9-4BFC-BC94-8DFF92C9F745}"/>
      </w:docPartPr>
      <w:docPartBody>
        <w:p w:rsidR="00823E95" w:rsidRDefault="003B658C" w:rsidP="003B658C">
          <w:pPr>
            <w:pStyle w:val="BF5A0880CBDB4BF9B424D567836CDA5C"/>
          </w:pPr>
          <w:r w:rsidRPr="00C34C63">
            <w:rPr>
              <w:rFonts w:cstheme="minorHAnsi"/>
            </w:rPr>
            <w:t>Enter observations of non-compliance, comments or notes here.</w:t>
          </w:r>
        </w:p>
      </w:docPartBody>
    </w:docPart>
    <w:docPart>
      <w:docPartPr>
        <w:name w:val="CBEECC2F903E4B9B98A4164108F28B95"/>
        <w:category>
          <w:name w:val="General"/>
          <w:gallery w:val="placeholder"/>
        </w:category>
        <w:types>
          <w:type w:val="bbPlcHdr"/>
        </w:types>
        <w:behaviors>
          <w:behavior w:val="content"/>
        </w:behaviors>
        <w:guid w:val="{7F098EF9-5973-42E5-9289-60021E6E58D9}"/>
      </w:docPartPr>
      <w:docPartBody>
        <w:p w:rsidR="00823E95" w:rsidRDefault="003B658C" w:rsidP="003B658C">
          <w:pPr>
            <w:pStyle w:val="CBEECC2F903E4B9B98A4164108F28B95"/>
          </w:pPr>
          <w:r w:rsidRPr="00C34C63">
            <w:rPr>
              <w:rFonts w:cstheme="minorHAnsi"/>
            </w:rPr>
            <w:t>Enter observations of non-compliance, comments or notes here.</w:t>
          </w:r>
        </w:p>
      </w:docPartBody>
    </w:docPart>
    <w:docPart>
      <w:docPartPr>
        <w:name w:val="D81A2C7511944B1DBEED9A533DF321DF"/>
        <w:category>
          <w:name w:val="General"/>
          <w:gallery w:val="placeholder"/>
        </w:category>
        <w:types>
          <w:type w:val="bbPlcHdr"/>
        </w:types>
        <w:behaviors>
          <w:behavior w:val="content"/>
        </w:behaviors>
        <w:guid w:val="{52D6758F-076F-4D38-BA91-D62D63B38093}"/>
      </w:docPartPr>
      <w:docPartBody>
        <w:p w:rsidR="00823E95" w:rsidRDefault="003B658C" w:rsidP="003B658C">
          <w:pPr>
            <w:pStyle w:val="D81A2C7511944B1DBEED9A533DF321DF"/>
          </w:pPr>
          <w:r w:rsidRPr="00C34C63">
            <w:rPr>
              <w:rFonts w:cstheme="minorHAnsi"/>
            </w:rPr>
            <w:t>Enter observations of non-compliance, comments or notes here.</w:t>
          </w:r>
        </w:p>
      </w:docPartBody>
    </w:docPart>
    <w:docPart>
      <w:docPartPr>
        <w:name w:val="953BA751257E47978C7B5E975EF605B5"/>
        <w:category>
          <w:name w:val="General"/>
          <w:gallery w:val="placeholder"/>
        </w:category>
        <w:types>
          <w:type w:val="bbPlcHdr"/>
        </w:types>
        <w:behaviors>
          <w:behavior w:val="content"/>
        </w:behaviors>
        <w:guid w:val="{0446C335-504E-45B4-AA23-381DC34E8FAE}"/>
      </w:docPartPr>
      <w:docPartBody>
        <w:p w:rsidR="00823E95" w:rsidRDefault="003B658C" w:rsidP="003B658C">
          <w:pPr>
            <w:pStyle w:val="953BA751257E47978C7B5E975EF605B5"/>
          </w:pPr>
          <w:r w:rsidRPr="00C34C63">
            <w:rPr>
              <w:rFonts w:cstheme="minorHAnsi"/>
            </w:rPr>
            <w:t>Enter observations of non-compliance, comments or notes here.</w:t>
          </w:r>
        </w:p>
      </w:docPartBody>
    </w:docPart>
    <w:docPart>
      <w:docPartPr>
        <w:name w:val="12E69554D3164652ABF39E75DEAF67E5"/>
        <w:category>
          <w:name w:val="General"/>
          <w:gallery w:val="placeholder"/>
        </w:category>
        <w:types>
          <w:type w:val="bbPlcHdr"/>
        </w:types>
        <w:behaviors>
          <w:behavior w:val="content"/>
        </w:behaviors>
        <w:guid w:val="{AB2209C0-BE7E-4394-83B6-42335AE5DDAC}"/>
      </w:docPartPr>
      <w:docPartBody>
        <w:p w:rsidR="00823E95" w:rsidRDefault="003B658C" w:rsidP="003B658C">
          <w:pPr>
            <w:pStyle w:val="12E69554D3164652ABF39E75DEAF67E5"/>
          </w:pPr>
          <w:r w:rsidRPr="00C34C63">
            <w:rPr>
              <w:rFonts w:cstheme="minorHAnsi"/>
            </w:rPr>
            <w:t>Enter observations of non-compliance, comments or notes here.</w:t>
          </w:r>
        </w:p>
      </w:docPartBody>
    </w:docPart>
    <w:docPart>
      <w:docPartPr>
        <w:name w:val="0BDD79DF8DAD4E81A0770F98011A39AF"/>
        <w:category>
          <w:name w:val="General"/>
          <w:gallery w:val="placeholder"/>
        </w:category>
        <w:types>
          <w:type w:val="bbPlcHdr"/>
        </w:types>
        <w:behaviors>
          <w:behavior w:val="content"/>
        </w:behaviors>
        <w:guid w:val="{13BFDA3F-6C1C-4F0E-B119-58CC18DE3B9A}"/>
      </w:docPartPr>
      <w:docPartBody>
        <w:p w:rsidR="00823E95" w:rsidRDefault="003B658C" w:rsidP="003B658C">
          <w:pPr>
            <w:pStyle w:val="0BDD79DF8DAD4E81A0770F98011A39AF"/>
          </w:pPr>
          <w:r w:rsidRPr="00C34C63">
            <w:rPr>
              <w:rFonts w:cstheme="minorHAnsi"/>
            </w:rPr>
            <w:t>Enter observations of non-compliance, comments or notes here.</w:t>
          </w:r>
        </w:p>
      </w:docPartBody>
    </w:docPart>
    <w:docPart>
      <w:docPartPr>
        <w:name w:val="D9763B287AA74111AAB246344EF2FB99"/>
        <w:category>
          <w:name w:val="General"/>
          <w:gallery w:val="placeholder"/>
        </w:category>
        <w:types>
          <w:type w:val="bbPlcHdr"/>
        </w:types>
        <w:behaviors>
          <w:behavior w:val="content"/>
        </w:behaviors>
        <w:guid w:val="{DDB97C7A-423F-49B2-8D89-A48B0DB4717F}"/>
      </w:docPartPr>
      <w:docPartBody>
        <w:p w:rsidR="00823E95" w:rsidRDefault="003B658C" w:rsidP="003B658C">
          <w:pPr>
            <w:pStyle w:val="D9763B287AA74111AAB246344EF2FB99"/>
          </w:pPr>
          <w:r w:rsidRPr="002855D7">
            <w:rPr>
              <w:rFonts w:cstheme="minorHAnsi"/>
            </w:rPr>
            <w:t>Enter observations of non-compliance, comments or notes here.</w:t>
          </w:r>
        </w:p>
      </w:docPartBody>
    </w:docPart>
    <w:docPart>
      <w:docPartPr>
        <w:name w:val="2975166CA2054415A104AF0E7EB757D1"/>
        <w:category>
          <w:name w:val="General"/>
          <w:gallery w:val="placeholder"/>
        </w:category>
        <w:types>
          <w:type w:val="bbPlcHdr"/>
        </w:types>
        <w:behaviors>
          <w:behavior w:val="content"/>
        </w:behaviors>
        <w:guid w:val="{DDB7BD33-3D89-46BA-8175-47A2770D4B04}"/>
      </w:docPartPr>
      <w:docPartBody>
        <w:p w:rsidR="00823E95" w:rsidRDefault="003B658C" w:rsidP="003B658C">
          <w:pPr>
            <w:pStyle w:val="2975166CA2054415A104AF0E7EB757D1"/>
          </w:pPr>
          <w:r w:rsidRPr="002855D7">
            <w:rPr>
              <w:rFonts w:cstheme="minorHAnsi"/>
            </w:rPr>
            <w:t>Enter observations of non-compliance, comments or notes here.</w:t>
          </w:r>
        </w:p>
      </w:docPartBody>
    </w:docPart>
    <w:docPart>
      <w:docPartPr>
        <w:name w:val="4595B1CAE1844A548D290A2E2453F795"/>
        <w:category>
          <w:name w:val="General"/>
          <w:gallery w:val="placeholder"/>
        </w:category>
        <w:types>
          <w:type w:val="bbPlcHdr"/>
        </w:types>
        <w:behaviors>
          <w:behavior w:val="content"/>
        </w:behaviors>
        <w:guid w:val="{FE745945-1039-4626-8A82-E7B5D72BE732}"/>
      </w:docPartPr>
      <w:docPartBody>
        <w:p w:rsidR="00823E95" w:rsidRDefault="003B658C" w:rsidP="003B658C">
          <w:pPr>
            <w:pStyle w:val="4595B1CAE1844A548D290A2E2453F795"/>
          </w:pPr>
          <w:r w:rsidRPr="002855D7">
            <w:rPr>
              <w:rFonts w:cstheme="minorHAnsi"/>
            </w:rPr>
            <w:t>Enter observations of non-compliance, comments or notes here.</w:t>
          </w:r>
        </w:p>
      </w:docPartBody>
    </w:docPart>
    <w:docPart>
      <w:docPartPr>
        <w:name w:val="3359930D29B14CC6BCA90432A7FA84E8"/>
        <w:category>
          <w:name w:val="General"/>
          <w:gallery w:val="placeholder"/>
        </w:category>
        <w:types>
          <w:type w:val="bbPlcHdr"/>
        </w:types>
        <w:behaviors>
          <w:behavior w:val="content"/>
        </w:behaviors>
        <w:guid w:val="{C003C25C-3FCB-440B-89E4-3AFF1EA3143B}"/>
      </w:docPartPr>
      <w:docPartBody>
        <w:p w:rsidR="00823E95" w:rsidRDefault="003B658C" w:rsidP="003B658C">
          <w:pPr>
            <w:pStyle w:val="3359930D29B14CC6BCA90432A7FA84E8"/>
          </w:pPr>
          <w:r w:rsidRPr="002855D7">
            <w:rPr>
              <w:rFonts w:cstheme="minorHAnsi"/>
            </w:rPr>
            <w:t>Enter observations of non-compliance, comments or notes here.</w:t>
          </w:r>
        </w:p>
      </w:docPartBody>
    </w:docPart>
    <w:docPart>
      <w:docPartPr>
        <w:name w:val="6657A93249854ECDA580D6B255DF1E68"/>
        <w:category>
          <w:name w:val="General"/>
          <w:gallery w:val="placeholder"/>
        </w:category>
        <w:types>
          <w:type w:val="bbPlcHdr"/>
        </w:types>
        <w:behaviors>
          <w:behavior w:val="content"/>
        </w:behaviors>
        <w:guid w:val="{C070E544-5E80-49C8-A4E8-58ED5F4C0437}"/>
      </w:docPartPr>
      <w:docPartBody>
        <w:p w:rsidR="00823E95" w:rsidRDefault="003B658C" w:rsidP="003B658C">
          <w:pPr>
            <w:pStyle w:val="6657A93249854ECDA580D6B255DF1E68"/>
          </w:pPr>
          <w:r w:rsidRPr="002855D7">
            <w:rPr>
              <w:rFonts w:cstheme="minorHAnsi"/>
            </w:rPr>
            <w:t>Enter observations of non-compliance, comments or notes here.</w:t>
          </w:r>
        </w:p>
      </w:docPartBody>
    </w:docPart>
    <w:docPart>
      <w:docPartPr>
        <w:name w:val="D667A655815045B9A1E808E52C118893"/>
        <w:category>
          <w:name w:val="General"/>
          <w:gallery w:val="placeholder"/>
        </w:category>
        <w:types>
          <w:type w:val="bbPlcHdr"/>
        </w:types>
        <w:behaviors>
          <w:behavior w:val="content"/>
        </w:behaviors>
        <w:guid w:val="{8AFEF2B8-8397-4184-9133-1437B366C2B3}"/>
      </w:docPartPr>
      <w:docPartBody>
        <w:p w:rsidR="00823E95" w:rsidRDefault="003B658C" w:rsidP="003B658C">
          <w:pPr>
            <w:pStyle w:val="D667A655815045B9A1E808E52C118893"/>
          </w:pPr>
          <w:r w:rsidRPr="002855D7">
            <w:rPr>
              <w:rFonts w:cstheme="minorHAnsi"/>
            </w:rPr>
            <w:t>Enter observations of non-compliance, comments or notes here.</w:t>
          </w:r>
        </w:p>
      </w:docPartBody>
    </w:docPart>
    <w:docPart>
      <w:docPartPr>
        <w:name w:val="A5F4EE9B2130441F81CF1A47EDD0389B"/>
        <w:category>
          <w:name w:val="General"/>
          <w:gallery w:val="placeholder"/>
        </w:category>
        <w:types>
          <w:type w:val="bbPlcHdr"/>
        </w:types>
        <w:behaviors>
          <w:behavior w:val="content"/>
        </w:behaviors>
        <w:guid w:val="{20CA59AB-69CB-4146-B3A0-51332FE4A52C}"/>
      </w:docPartPr>
      <w:docPartBody>
        <w:p w:rsidR="00823E95" w:rsidRDefault="003B658C" w:rsidP="003B658C">
          <w:pPr>
            <w:pStyle w:val="A5F4EE9B2130441F81CF1A47EDD0389B"/>
          </w:pPr>
          <w:r w:rsidRPr="002855D7">
            <w:rPr>
              <w:rFonts w:cstheme="minorHAnsi"/>
            </w:rPr>
            <w:t>Enter observations of non-compliance, comments or notes here.</w:t>
          </w:r>
        </w:p>
      </w:docPartBody>
    </w:docPart>
    <w:docPart>
      <w:docPartPr>
        <w:name w:val="47CC64A47ED74600AB9316445E11658C"/>
        <w:category>
          <w:name w:val="General"/>
          <w:gallery w:val="placeholder"/>
        </w:category>
        <w:types>
          <w:type w:val="bbPlcHdr"/>
        </w:types>
        <w:behaviors>
          <w:behavior w:val="content"/>
        </w:behaviors>
        <w:guid w:val="{E9E1182A-D46E-458F-8925-16EFFB217076}"/>
      </w:docPartPr>
      <w:docPartBody>
        <w:p w:rsidR="00823E95" w:rsidRDefault="003B658C" w:rsidP="003B658C">
          <w:pPr>
            <w:pStyle w:val="47CC64A47ED74600AB9316445E11658C"/>
          </w:pPr>
          <w:r w:rsidRPr="002855D7">
            <w:rPr>
              <w:rFonts w:cstheme="minorHAnsi"/>
            </w:rPr>
            <w:t>Enter observations of non-compliance, comments or notes here.</w:t>
          </w:r>
        </w:p>
      </w:docPartBody>
    </w:docPart>
    <w:docPart>
      <w:docPartPr>
        <w:name w:val="E5AF46AD434846DE834313E84884488F"/>
        <w:category>
          <w:name w:val="General"/>
          <w:gallery w:val="placeholder"/>
        </w:category>
        <w:types>
          <w:type w:val="bbPlcHdr"/>
        </w:types>
        <w:behaviors>
          <w:behavior w:val="content"/>
        </w:behaviors>
        <w:guid w:val="{A2B5B885-219D-45B0-9541-D748C47AF01C}"/>
      </w:docPartPr>
      <w:docPartBody>
        <w:p w:rsidR="00823E95" w:rsidRDefault="003B658C" w:rsidP="003B658C">
          <w:pPr>
            <w:pStyle w:val="E5AF46AD434846DE834313E84884488F"/>
          </w:pPr>
          <w:r w:rsidRPr="00914010">
            <w:rPr>
              <w:rFonts w:cstheme="minorHAnsi"/>
            </w:rPr>
            <w:t>Enter observations of non-compliance, comments or notes here.</w:t>
          </w:r>
        </w:p>
      </w:docPartBody>
    </w:docPart>
    <w:docPart>
      <w:docPartPr>
        <w:name w:val="CF4BC69E790649C78B59E3B3D3ACA1C1"/>
        <w:category>
          <w:name w:val="General"/>
          <w:gallery w:val="placeholder"/>
        </w:category>
        <w:types>
          <w:type w:val="bbPlcHdr"/>
        </w:types>
        <w:behaviors>
          <w:behavior w:val="content"/>
        </w:behaviors>
        <w:guid w:val="{5501E66E-080A-4E26-8035-A354B5002E2A}"/>
      </w:docPartPr>
      <w:docPartBody>
        <w:p w:rsidR="00823E95" w:rsidRDefault="003B658C" w:rsidP="003B658C">
          <w:pPr>
            <w:pStyle w:val="CF4BC69E790649C78B59E3B3D3ACA1C1"/>
          </w:pPr>
          <w:r w:rsidRPr="00914010">
            <w:rPr>
              <w:rFonts w:cstheme="minorHAnsi"/>
            </w:rPr>
            <w:t>Enter observations of non-compliance, comments or notes here.</w:t>
          </w:r>
        </w:p>
      </w:docPartBody>
    </w:docPart>
    <w:docPart>
      <w:docPartPr>
        <w:name w:val="A8076EFE36CC45A9B63789F00D9E7797"/>
        <w:category>
          <w:name w:val="General"/>
          <w:gallery w:val="placeholder"/>
        </w:category>
        <w:types>
          <w:type w:val="bbPlcHdr"/>
        </w:types>
        <w:behaviors>
          <w:behavior w:val="content"/>
        </w:behaviors>
        <w:guid w:val="{F948DF6E-1741-4D7F-A839-31746D10C240}"/>
      </w:docPartPr>
      <w:docPartBody>
        <w:p w:rsidR="00823E95" w:rsidRDefault="003B658C" w:rsidP="003B658C">
          <w:pPr>
            <w:pStyle w:val="A8076EFE36CC45A9B63789F00D9E7797"/>
          </w:pPr>
          <w:r w:rsidRPr="00914010">
            <w:rPr>
              <w:rFonts w:cstheme="minorHAnsi"/>
            </w:rPr>
            <w:t>Enter observations of non-compliance, comments or notes here.</w:t>
          </w:r>
        </w:p>
      </w:docPartBody>
    </w:docPart>
    <w:docPart>
      <w:docPartPr>
        <w:name w:val="78E1ACC134E545E9B5E66D9296559FDE"/>
        <w:category>
          <w:name w:val="General"/>
          <w:gallery w:val="placeholder"/>
        </w:category>
        <w:types>
          <w:type w:val="bbPlcHdr"/>
        </w:types>
        <w:behaviors>
          <w:behavior w:val="content"/>
        </w:behaviors>
        <w:guid w:val="{9B425218-5881-4449-B27C-CBF33461969E}"/>
      </w:docPartPr>
      <w:docPartBody>
        <w:p w:rsidR="00823E95" w:rsidRDefault="003B658C" w:rsidP="003B658C">
          <w:pPr>
            <w:pStyle w:val="78E1ACC134E545E9B5E66D9296559FDE"/>
          </w:pPr>
          <w:r w:rsidRPr="00914010">
            <w:rPr>
              <w:rFonts w:cstheme="minorHAnsi"/>
            </w:rPr>
            <w:t>Enter observations of non-compliance, comments or notes here.</w:t>
          </w:r>
        </w:p>
      </w:docPartBody>
    </w:docPart>
    <w:docPart>
      <w:docPartPr>
        <w:name w:val="767B99DEF0EE4DCB98EC200F8B078E86"/>
        <w:category>
          <w:name w:val="General"/>
          <w:gallery w:val="placeholder"/>
        </w:category>
        <w:types>
          <w:type w:val="bbPlcHdr"/>
        </w:types>
        <w:behaviors>
          <w:behavior w:val="content"/>
        </w:behaviors>
        <w:guid w:val="{40CF6FA2-BF28-4625-BFBD-E4B341F1201B}"/>
      </w:docPartPr>
      <w:docPartBody>
        <w:p w:rsidR="00823E95" w:rsidRDefault="003B658C" w:rsidP="003B658C">
          <w:pPr>
            <w:pStyle w:val="767B99DEF0EE4DCB98EC200F8B078E86"/>
          </w:pPr>
          <w:r w:rsidRPr="00914010">
            <w:rPr>
              <w:rFonts w:cstheme="minorHAnsi"/>
            </w:rPr>
            <w:t>Enter observations of non-compliance, comments or notes here.</w:t>
          </w:r>
        </w:p>
      </w:docPartBody>
    </w:docPart>
    <w:docPart>
      <w:docPartPr>
        <w:name w:val="2CC02128166047E0AE6BEF021792699B"/>
        <w:category>
          <w:name w:val="General"/>
          <w:gallery w:val="placeholder"/>
        </w:category>
        <w:types>
          <w:type w:val="bbPlcHdr"/>
        </w:types>
        <w:behaviors>
          <w:behavior w:val="content"/>
        </w:behaviors>
        <w:guid w:val="{33135CAA-770D-46E4-8D3A-98D5ACD69034}"/>
      </w:docPartPr>
      <w:docPartBody>
        <w:p w:rsidR="00823E95" w:rsidRDefault="003B658C" w:rsidP="003B658C">
          <w:pPr>
            <w:pStyle w:val="2CC02128166047E0AE6BEF021792699B"/>
          </w:pPr>
          <w:r w:rsidRPr="00914010">
            <w:rPr>
              <w:rFonts w:cstheme="minorHAnsi"/>
            </w:rPr>
            <w:t>Enter observations of non-compliance, comments or notes here.</w:t>
          </w:r>
        </w:p>
      </w:docPartBody>
    </w:docPart>
    <w:docPart>
      <w:docPartPr>
        <w:name w:val="799BD26B02B446A09A44F13104F784D9"/>
        <w:category>
          <w:name w:val="General"/>
          <w:gallery w:val="placeholder"/>
        </w:category>
        <w:types>
          <w:type w:val="bbPlcHdr"/>
        </w:types>
        <w:behaviors>
          <w:behavior w:val="content"/>
        </w:behaviors>
        <w:guid w:val="{AF61347F-7787-4DF8-A16C-26C34BD44D45}"/>
      </w:docPartPr>
      <w:docPartBody>
        <w:p w:rsidR="00823E95" w:rsidRDefault="003B658C" w:rsidP="003B658C">
          <w:pPr>
            <w:pStyle w:val="799BD26B02B446A09A44F13104F784D9"/>
          </w:pPr>
          <w:r w:rsidRPr="00914010">
            <w:rPr>
              <w:rFonts w:cstheme="minorHAnsi"/>
            </w:rPr>
            <w:t>Enter observations of non-compliance, comments or notes here.</w:t>
          </w:r>
        </w:p>
      </w:docPartBody>
    </w:docPart>
    <w:docPart>
      <w:docPartPr>
        <w:name w:val="7DD81F09344247F6821288EAF0F95403"/>
        <w:category>
          <w:name w:val="General"/>
          <w:gallery w:val="placeholder"/>
        </w:category>
        <w:types>
          <w:type w:val="bbPlcHdr"/>
        </w:types>
        <w:behaviors>
          <w:behavior w:val="content"/>
        </w:behaviors>
        <w:guid w:val="{E190B185-4FEE-42F4-A5FF-0CEA7834EE18}"/>
      </w:docPartPr>
      <w:docPartBody>
        <w:p w:rsidR="00823E95" w:rsidRDefault="003B658C" w:rsidP="003B658C">
          <w:pPr>
            <w:pStyle w:val="7DD81F09344247F6821288EAF0F95403"/>
          </w:pPr>
          <w:r w:rsidRPr="00914010">
            <w:rPr>
              <w:rFonts w:cstheme="minorHAnsi"/>
            </w:rPr>
            <w:t>Enter observations of non-compliance, comments or notes here.</w:t>
          </w:r>
        </w:p>
      </w:docPartBody>
    </w:docPart>
    <w:docPart>
      <w:docPartPr>
        <w:name w:val="0F6418256B3A40EA9767BB5B675D16A5"/>
        <w:category>
          <w:name w:val="General"/>
          <w:gallery w:val="placeholder"/>
        </w:category>
        <w:types>
          <w:type w:val="bbPlcHdr"/>
        </w:types>
        <w:behaviors>
          <w:behavior w:val="content"/>
        </w:behaviors>
        <w:guid w:val="{1F8943AE-402D-48DB-B137-61E59C81511A}"/>
      </w:docPartPr>
      <w:docPartBody>
        <w:p w:rsidR="00823E95" w:rsidRDefault="003B658C" w:rsidP="003B658C">
          <w:pPr>
            <w:pStyle w:val="0F6418256B3A40EA9767BB5B675D16A5"/>
          </w:pPr>
          <w:r w:rsidRPr="00914010">
            <w:rPr>
              <w:rFonts w:cstheme="minorHAnsi"/>
            </w:rPr>
            <w:t>Enter observations of non-compliance, comments or notes here.</w:t>
          </w:r>
        </w:p>
      </w:docPartBody>
    </w:docPart>
    <w:docPart>
      <w:docPartPr>
        <w:name w:val="99764C05BF424BA394D53B7E8213D7CA"/>
        <w:category>
          <w:name w:val="General"/>
          <w:gallery w:val="placeholder"/>
        </w:category>
        <w:types>
          <w:type w:val="bbPlcHdr"/>
        </w:types>
        <w:behaviors>
          <w:behavior w:val="content"/>
        </w:behaviors>
        <w:guid w:val="{2F57D253-D26F-4C6F-9BBA-E97E4C61AC44}"/>
      </w:docPartPr>
      <w:docPartBody>
        <w:p w:rsidR="00823E95" w:rsidRDefault="003B658C" w:rsidP="003B658C">
          <w:pPr>
            <w:pStyle w:val="99764C05BF424BA394D53B7E8213D7CA"/>
          </w:pPr>
          <w:r w:rsidRPr="00914010">
            <w:rPr>
              <w:rFonts w:cstheme="minorHAnsi"/>
            </w:rPr>
            <w:t>Enter observations of non-compliance, comments or notes here.</w:t>
          </w:r>
        </w:p>
      </w:docPartBody>
    </w:docPart>
    <w:docPart>
      <w:docPartPr>
        <w:name w:val="D9C8F6F4F52344AB997485F29462B8D2"/>
        <w:category>
          <w:name w:val="General"/>
          <w:gallery w:val="placeholder"/>
        </w:category>
        <w:types>
          <w:type w:val="bbPlcHdr"/>
        </w:types>
        <w:behaviors>
          <w:behavior w:val="content"/>
        </w:behaviors>
        <w:guid w:val="{AA32C2AD-3F7A-4EBA-B38F-3126F224FDA0}"/>
      </w:docPartPr>
      <w:docPartBody>
        <w:p w:rsidR="00823E95" w:rsidRDefault="003B658C" w:rsidP="003B658C">
          <w:pPr>
            <w:pStyle w:val="D9C8F6F4F52344AB997485F29462B8D2"/>
          </w:pPr>
          <w:r w:rsidRPr="00914010">
            <w:rPr>
              <w:rFonts w:cstheme="minorHAnsi"/>
            </w:rPr>
            <w:t>Enter observations of non-compliance, comments or notes here.</w:t>
          </w:r>
        </w:p>
      </w:docPartBody>
    </w:docPart>
    <w:docPart>
      <w:docPartPr>
        <w:name w:val="C71A2B24E506468C81009C8B8B519DE3"/>
        <w:category>
          <w:name w:val="General"/>
          <w:gallery w:val="placeholder"/>
        </w:category>
        <w:types>
          <w:type w:val="bbPlcHdr"/>
        </w:types>
        <w:behaviors>
          <w:behavior w:val="content"/>
        </w:behaviors>
        <w:guid w:val="{B3CE910B-EFC4-4BB1-9974-09A54BFEF6B3}"/>
      </w:docPartPr>
      <w:docPartBody>
        <w:p w:rsidR="00823E95" w:rsidRDefault="003B658C" w:rsidP="003B658C">
          <w:pPr>
            <w:pStyle w:val="C71A2B24E506468C81009C8B8B519DE3"/>
          </w:pPr>
          <w:r w:rsidRPr="00914010">
            <w:rPr>
              <w:rFonts w:cstheme="minorHAnsi"/>
            </w:rPr>
            <w:t>Enter observations of non-compliance, comments or notes here.</w:t>
          </w:r>
        </w:p>
      </w:docPartBody>
    </w:docPart>
    <w:docPart>
      <w:docPartPr>
        <w:name w:val="EF79D2E8323E485BB72EC06CD4BD1560"/>
        <w:category>
          <w:name w:val="General"/>
          <w:gallery w:val="placeholder"/>
        </w:category>
        <w:types>
          <w:type w:val="bbPlcHdr"/>
        </w:types>
        <w:behaviors>
          <w:behavior w:val="content"/>
        </w:behaviors>
        <w:guid w:val="{24925616-B095-4721-9250-FE662FDB2EBC}"/>
      </w:docPartPr>
      <w:docPartBody>
        <w:p w:rsidR="00823E95" w:rsidRDefault="003B658C" w:rsidP="003B658C">
          <w:pPr>
            <w:pStyle w:val="EF79D2E8323E485BB72EC06CD4BD1560"/>
          </w:pPr>
          <w:r w:rsidRPr="00914010">
            <w:rPr>
              <w:rFonts w:cstheme="minorHAnsi"/>
            </w:rPr>
            <w:t>Enter observations of non-compliance, comments or notes here.</w:t>
          </w:r>
        </w:p>
      </w:docPartBody>
    </w:docPart>
    <w:docPart>
      <w:docPartPr>
        <w:name w:val="F69A1977230141C3BF4934327E7E8650"/>
        <w:category>
          <w:name w:val="General"/>
          <w:gallery w:val="placeholder"/>
        </w:category>
        <w:types>
          <w:type w:val="bbPlcHdr"/>
        </w:types>
        <w:behaviors>
          <w:behavior w:val="content"/>
        </w:behaviors>
        <w:guid w:val="{9AD241D8-3C66-45D7-9E90-7D9563D0E2C8}"/>
      </w:docPartPr>
      <w:docPartBody>
        <w:p w:rsidR="00823E95" w:rsidRDefault="003B658C" w:rsidP="003B658C">
          <w:pPr>
            <w:pStyle w:val="F69A1977230141C3BF4934327E7E8650"/>
          </w:pPr>
          <w:r w:rsidRPr="00914010">
            <w:rPr>
              <w:rFonts w:cstheme="minorHAnsi"/>
            </w:rPr>
            <w:t>Enter observations of non-compliance, comments or notes here.</w:t>
          </w:r>
        </w:p>
      </w:docPartBody>
    </w:docPart>
    <w:docPart>
      <w:docPartPr>
        <w:name w:val="EDBEEE0D197745C5BEB3931D362A3961"/>
        <w:category>
          <w:name w:val="General"/>
          <w:gallery w:val="placeholder"/>
        </w:category>
        <w:types>
          <w:type w:val="bbPlcHdr"/>
        </w:types>
        <w:behaviors>
          <w:behavior w:val="content"/>
        </w:behaviors>
        <w:guid w:val="{12C5B41B-1663-4468-B239-D8605ED41F4D}"/>
      </w:docPartPr>
      <w:docPartBody>
        <w:p w:rsidR="00823E95" w:rsidRDefault="003B658C" w:rsidP="003B658C">
          <w:pPr>
            <w:pStyle w:val="EDBEEE0D197745C5BEB3931D362A3961"/>
          </w:pPr>
          <w:r w:rsidRPr="00914010">
            <w:rPr>
              <w:rFonts w:cstheme="minorHAnsi"/>
            </w:rPr>
            <w:t>Enter observations of non-compliance, comments or notes here.</w:t>
          </w:r>
        </w:p>
      </w:docPartBody>
    </w:docPart>
    <w:docPart>
      <w:docPartPr>
        <w:name w:val="20E3C2634E78409CB34390B3E1BA6E89"/>
        <w:category>
          <w:name w:val="General"/>
          <w:gallery w:val="placeholder"/>
        </w:category>
        <w:types>
          <w:type w:val="bbPlcHdr"/>
        </w:types>
        <w:behaviors>
          <w:behavior w:val="content"/>
        </w:behaviors>
        <w:guid w:val="{9377CF68-44C2-4496-B8A3-05DA09D943E9}"/>
      </w:docPartPr>
      <w:docPartBody>
        <w:p w:rsidR="00823E95" w:rsidRDefault="003B658C" w:rsidP="003B658C">
          <w:pPr>
            <w:pStyle w:val="20E3C2634E78409CB34390B3E1BA6E89"/>
          </w:pPr>
          <w:r w:rsidRPr="00914010">
            <w:rPr>
              <w:rFonts w:cstheme="minorHAnsi"/>
            </w:rPr>
            <w:t>Enter observations of non-compliance, comments or notes here.</w:t>
          </w:r>
        </w:p>
      </w:docPartBody>
    </w:docPart>
    <w:docPart>
      <w:docPartPr>
        <w:name w:val="23E015D3A5DF48E4BD3397139F02A2B5"/>
        <w:category>
          <w:name w:val="General"/>
          <w:gallery w:val="placeholder"/>
        </w:category>
        <w:types>
          <w:type w:val="bbPlcHdr"/>
        </w:types>
        <w:behaviors>
          <w:behavior w:val="content"/>
        </w:behaviors>
        <w:guid w:val="{60D8A392-6B50-414D-B785-021414440771}"/>
      </w:docPartPr>
      <w:docPartBody>
        <w:p w:rsidR="00823E95" w:rsidRDefault="003B658C" w:rsidP="003B658C">
          <w:pPr>
            <w:pStyle w:val="23E015D3A5DF48E4BD3397139F02A2B5"/>
          </w:pPr>
          <w:r w:rsidRPr="00914010">
            <w:rPr>
              <w:rFonts w:cstheme="minorHAnsi"/>
            </w:rPr>
            <w:t>Enter observations of non-compliance, comments or notes here.</w:t>
          </w:r>
        </w:p>
      </w:docPartBody>
    </w:docPart>
    <w:docPart>
      <w:docPartPr>
        <w:name w:val="4CE5A2A321DA47CA9CF491A06E96CCF4"/>
        <w:category>
          <w:name w:val="General"/>
          <w:gallery w:val="placeholder"/>
        </w:category>
        <w:types>
          <w:type w:val="bbPlcHdr"/>
        </w:types>
        <w:behaviors>
          <w:behavior w:val="content"/>
        </w:behaviors>
        <w:guid w:val="{A0A18916-2047-42D1-971C-6FD563962847}"/>
      </w:docPartPr>
      <w:docPartBody>
        <w:p w:rsidR="00823E95" w:rsidRDefault="003B658C" w:rsidP="003B658C">
          <w:pPr>
            <w:pStyle w:val="4CE5A2A321DA47CA9CF491A06E96CCF4"/>
          </w:pPr>
          <w:r w:rsidRPr="00914010">
            <w:rPr>
              <w:rFonts w:cstheme="minorHAnsi"/>
            </w:rPr>
            <w:t>Enter observations of non-compliance, comments or notes here.</w:t>
          </w:r>
        </w:p>
      </w:docPartBody>
    </w:docPart>
    <w:docPart>
      <w:docPartPr>
        <w:name w:val="F75ED0B4DA5144E583A52BF05CFA43A9"/>
        <w:category>
          <w:name w:val="General"/>
          <w:gallery w:val="placeholder"/>
        </w:category>
        <w:types>
          <w:type w:val="bbPlcHdr"/>
        </w:types>
        <w:behaviors>
          <w:behavior w:val="content"/>
        </w:behaviors>
        <w:guid w:val="{89AD1315-22A8-4892-BD4A-53799BA206D6}"/>
      </w:docPartPr>
      <w:docPartBody>
        <w:p w:rsidR="00823E95" w:rsidRDefault="003B658C" w:rsidP="003B658C">
          <w:pPr>
            <w:pStyle w:val="F75ED0B4DA5144E583A52BF05CFA43A9"/>
          </w:pPr>
          <w:r w:rsidRPr="00914010">
            <w:rPr>
              <w:rFonts w:cstheme="minorHAnsi"/>
            </w:rPr>
            <w:t>Enter observations of non-compliance, comments or notes here.</w:t>
          </w:r>
        </w:p>
      </w:docPartBody>
    </w:docPart>
    <w:docPart>
      <w:docPartPr>
        <w:name w:val="71571A0C7097441885F42D6BC355914E"/>
        <w:category>
          <w:name w:val="General"/>
          <w:gallery w:val="placeholder"/>
        </w:category>
        <w:types>
          <w:type w:val="bbPlcHdr"/>
        </w:types>
        <w:behaviors>
          <w:behavior w:val="content"/>
        </w:behaviors>
        <w:guid w:val="{4594CCC5-6C7C-44FD-A6D0-942E711949BF}"/>
      </w:docPartPr>
      <w:docPartBody>
        <w:p w:rsidR="00823E95" w:rsidRDefault="003B658C" w:rsidP="003B658C">
          <w:pPr>
            <w:pStyle w:val="71571A0C7097441885F42D6BC355914E"/>
          </w:pPr>
          <w:r w:rsidRPr="00914010">
            <w:rPr>
              <w:rFonts w:cstheme="minorHAnsi"/>
            </w:rPr>
            <w:t>Enter observations of non-compliance, comments or notes here.</w:t>
          </w:r>
        </w:p>
      </w:docPartBody>
    </w:docPart>
    <w:docPart>
      <w:docPartPr>
        <w:name w:val="95999EDD4D25415281FE56A931AA9732"/>
        <w:category>
          <w:name w:val="General"/>
          <w:gallery w:val="placeholder"/>
        </w:category>
        <w:types>
          <w:type w:val="bbPlcHdr"/>
        </w:types>
        <w:behaviors>
          <w:behavior w:val="content"/>
        </w:behaviors>
        <w:guid w:val="{DB32CB3B-C367-4050-8F7F-664D4A6E128A}"/>
      </w:docPartPr>
      <w:docPartBody>
        <w:p w:rsidR="00823E95" w:rsidRDefault="003B658C" w:rsidP="003B658C">
          <w:pPr>
            <w:pStyle w:val="95999EDD4D25415281FE56A931AA9732"/>
          </w:pPr>
          <w:r w:rsidRPr="00914010">
            <w:rPr>
              <w:rFonts w:cstheme="minorHAnsi"/>
            </w:rPr>
            <w:t>Enter observations of non-compliance, comments or notes here.</w:t>
          </w:r>
        </w:p>
      </w:docPartBody>
    </w:docPart>
    <w:docPart>
      <w:docPartPr>
        <w:name w:val="7E474BF30D82441CAB69EF89EAAABB8A"/>
        <w:category>
          <w:name w:val="General"/>
          <w:gallery w:val="placeholder"/>
        </w:category>
        <w:types>
          <w:type w:val="bbPlcHdr"/>
        </w:types>
        <w:behaviors>
          <w:behavior w:val="content"/>
        </w:behaviors>
        <w:guid w:val="{CC9362C7-7E16-4D20-8DE3-05073E118A17}"/>
      </w:docPartPr>
      <w:docPartBody>
        <w:p w:rsidR="00823E95" w:rsidRDefault="003B658C" w:rsidP="003B658C">
          <w:pPr>
            <w:pStyle w:val="7E474BF30D82441CAB69EF89EAAABB8A"/>
          </w:pPr>
          <w:r w:rsidRPr="00914010">
            <w:rPr>
              <w:rFonts w:cstheme="minorHAnsi"/>
            </w:rPr>
            <w:t>Enter observations of non-compliance, comments or notes here.</w:t>
          </w:r>
        </w:p>
      </w:docPartBody>
    </w:docPart>
    <w:docPart>
      <w:docPartPr>
        <w:name w:val="3E395E818CF8417FAF5AB7638859032D"/>
        <w:category>
          <w:name w:val="General"/>
          <w:gallery w:val="placeholder"/>
        </w:category>
        <w:types>
          <w:type w:val="bbPlcHdr"/>
        </w:types>
        <w:behaviors>
          <w:behavior w:val="content"/>
        </w:behaviors>
        <w:guid w:val="{71841790-1848-460C-8543-BFE0958A4EC6}"/>
      </w:docPartPr>
      <w:docPartBody>
        <w:p w:rsidR="00823E95" w:rsidRDefault="003B658C" w:rsidP="003B658C">
          <w:pPr>
            <w:pStyle w:val="3E395E818CF8417FAF5AB7638859032D"/>
          </w:pPr>
          <w:r w:rsidRPr="00914010">
            <w:rPr>
              <w:rFonts w:cstheme="minorHAnsi"/>
            </w:rPr>
            <w:t>Enter observations of non-compliance, comments or notes here.</w:t>
          </w:r>
        </w:p>
      </w:docPartBody>
    </w:docPart>
    <w:docPart>
      <w:docPartPr>
        <w:name w:val="501C578FE39A4B1AAC5ED3256310829D"/>
        <w:category>
          <w:name w:val="General"/>
          <w:gallery w:val="placeholder"/>
        </w:category>
        <w:types>
          <w:type w:val="bbPlcHdr"/>
        </w:types>
        <w:behaviors>
          <w:behavior w:val="content"/>
        </w:behaviors>
        <w:guid w:val="{CB046E19-962D-4070-A3CF-7DA3D29554B2}"/>
      </w:docPartPr>
      <w:docPartBody>
        <w:p w:rsidR="00823E95" w:rsidRDefault="003B658C" w:rsidP="003B658C">
          <w:pPr>
            <w:pStyle w:val="501C578FE39A4B1AAC5ED3256310829D"/>
          </w:pPr>
          <w:r w:rsidRPr="00914010">
            <w:rPr>
              <w:rFonts w:cstheme="minorHAnsi"/>
            </w:rPr>
            <w:t>Enter observations of non-compliance, comments or notes here.</w:t>
          </w:r>
        </w:p>
      </w:docPartBody>
    </w:docPart>
    <w:docPart>
      <w:docPartPr>
        <w:name w:val="A9AEB73F91A44627ADBFC8F5B90F6184"/>
        <w:category>
          <w:name w:val="General"/>
          <w:gallery w:val="placeholder"/>
        </w:category>
        <w:types>
          <w:type w:val="bbPlcHdr"/>
        </w:types>
        <w:behaviors>
          <w:behavior w:val="content"/>
        </w:behaviors>
        <w:guid w:val="{121E12E6-5B39-4710-94D0-79DB2CD39E11}"/>
      </w:docPartPr>
      <w:docPartBody>
        <w:p w:rsidR="00823E95" w:rsidRDefault="003B658C" w:rsidP="003B658C">
          <w:pPr>
            <w:pStyle w:val="A9AEB73F91A44627ADBFC8F5B90F6184"/>
          </w:pPr>
          <w:r w:rsidRPr="00914010">
            <w:rPr>
              <w:rFonts w:cstheme="minorHAnsi"/>
            </w:rPr>
            <w:t>Enter observations of non-compliance, comments or notes here.</w:t>
          </w:r>
        </w:p>
      </w:docPartBody>
    </w:docPart>
    <w:docPart>
      <w:docPartPr>
        <w:name w:val="22A865406ECD44EBA3797EE54470F4C7"/>
        <w:category>
          <w:name w:val="General"/>
          <w:gallery w:val="placeholder"/>
        </w:category>
        <w:types>
          <w:type w:val="bbPlcHdr"/>
        </w:types>
        <w:behaviors>
          <w:behavior w:val="content"/>
        </w:behaviors>
        <w:guid w:val="{56EA7507-F1F1-4CCF-8C85-5E29624B0DF1}"/>
      </w:docPartPr>
      <w:docPartBody>
        <w:p w:rsidR="00823E95" w:rsidRDefault="003B658C" w:rsidP="003B658C">
          <w:pPr>
            <w:pStyle w:val="22A865406ECD44EBA3797EE54470F4C7"/>
          </w:pPr>
          <w:r w:rsidRPr="00C34C63">
            <w:rPr>
              <w:rFonts w:cstheme="minorHAnsi"/>
            </w:rPr>
            <w:t>Enter observations of non-compliance, comments or notes here.</w:t>
          </w:r>
        </w:p>
      </w:docPartBody>
    </w:docPart>
    <w:docPart>
      <w:docPartPr>
        <w:name w:val="5E4FB67932CE48B9B960C13ED60C8873"/>
        <w:category>
          <w:name w:val="General"/>
          <w:gallery w:val="placeholder"/>
        </w:category>
        <w:types>
          <w:type w:val="bbPlcHdr"/>
        </w:types>
        <w:behaviors>
          <w:behavior w:val="content"/>
        </w:behaviors>
        <w:guid w:val="{6A09F689-0C49-46FC-ADCB-A65234CCE214}"/>
      </w:docPartPr>
      <w:docPartBody>
        <w:p w:rsidR="00823E95" w:rsidRDefault="003B658C" w:rsidP="003B658C">
          <w:pPr>
            <w:pStyle w:val="5E4FB67932CE48B9B960C13ED60C8873"/>
          </w:pPr>
          <w:r w:rsidRPr="00914010">
            <w:rPr>
              <w:rFonts w:cstheme="minorHAnsi"/>
            </w:rPr>
            <w:t>Enter observations of non-compliance, comments or notes here.</w:t>
          </w:r>
        </w:p>
      </w:docPartBody>
    </w:docPart>
    <w:docPart>
      <w:docPartPr>
        <w:name w:val="7E704398AC3848B1A13F82A04A2FCE68"/>
        <w:category>
          <w:name w:val="General"/>
          <w:gallery w:val="placeholder"/>
        </w:category>
        <w:types>
          <w:type w:val="bbPlcHdr"/>
        </w:types>
        <w:behaviors>
          <w:behavior w:val="content"/>
        </w:behaviors>
        <w:guid w:val="{86E8FED8-B479-4799-A315-A11A7ED87C5A}"/>
      </w:docPartPr>
      <w:docPartBody>
        <w:p w:rsidR="00823E95" w:rsidRDefault="003B658C" w:rsidP="003B658C">
          <w:pPr>
            <w:pStyle w:val="7E704398AC3848B1A13F82A04A2FCE68"/>
          </w:pPr>
          <w:r w:rsidRPr="00C34C63">
            <w:rPr>
              <w:rFonts w:cstheme="minorHAnsi"/>
            </w:rPr>
            <w:t>Enter observations of non-compliance, comments or notes here.</w:t>
          </w:r>
        </w:p>
      </w:docPartBody>
    </w:docPart>
    <w:docPart>
      <w:docPartPr>
        <w:name w:val="A2217359D1094DF6B7B20FE59CFFAB2E"/>
        <w:category>
          <w:name w:val="General"/>
          <w:gallery w:val="placeholder"/>
        </w:category>
        <w:types>
          <w:type w:val="bbPlcHdr"/>
        </w:types>
        <w:behaviors>
          <w:behavior w:val="content"/>
        </w:behaviors>
        <w:guid w:val="{54D0AA03-5C08-4572-B7AD-B40EC93AAF93}"/>
      </w:docPartPr>
      <w:docPartBody>
        <w:p w:rsidR="00823E95" w:rsidRDefault="003B658C" w:rsidP="003B658C">
          <w:pPr>
            <w:pStyle w:val="A2217359D1094DF6B7B20FE59CFFAB2E"/>
          </w:pPr>
          <w:r w:rsidRPr="00914010">
            <w:rPr>
              <w:rFonts w:cstheme="minorHAnsi"/>
            </w:rPr>
            <w:t>Enter observations of non-compliance, comments or notes here.</w:t>
          </w:r>
        </w:p>
      </w:docPartBody>
    </w:docPart>
    <w:docPart>
      <w:docPartPr>
        <w:name w:val="5F51B3EC9A454298B8EF0025CCC1DDC9"/>
        <w:category>
          <w:name w:val="General"/>
          <w:gallery w:val="placeholder"/>
        </w:category>
        <w:types>
          <w:type w:val="bbPlcHdr"/>
        </w:types>
        <w:behaviors>
          <w:behavior w:val="content"/>
        </w:behaviors>
        <w:guid w:val="{88A090AF-4CD8-4616-9121-CAA01223792F}"/>
      </w:docPartPr>
      <w:docPartBody>
        <w:p w:rsidR="00823E95" w:rsidRDefault="003B658C" w:rsidP="003B658C">
          <w:pPr>
            <w:pStyle w:val="5F51B3EC9A454298B8EF0025CCC1DDC9"/>
          </w:pPr>
          <w:r w:rsidRPr="00914010">
            <w:rPr>
              <w:rFonts w:cstheme="minorHAnsi"/>
            </w:rPr>
            <w:t>Enter observations of non-compliance, comments or notes here.</w:t>
          </w:r>
        </w:p>
      </w:docPartBody>
    </w:docPart>
    <w:docPart>
      <w:docPartPr>
        <w:name w:val="A379F8C25EED49FDA59B93A117E05AC6"/>
        <w:category>
          <w:name w:val="General"/>
          <w:gallery w:val="placeholder"/>
        </w:category>
        <w:types>
          <w:type w:val="bbPlcHdr"/>
        </w:types>
        <w:behaviors>
          <w:behavior w:val="content"/>
        </w:behaviors>
        <w:guid w:val="{B410ED6C-E0AB-4B44-B443-5C8855387475}"/>
      </w:docPartPr>
      <w:docPartBody>
        <w:p w:rsidR="00823E95" w:rsidRDefault="003B658C" w:rsidP="003B658C">
          <w:pPr>
            <w:pStyle w:val="A379F8C25EED49FDA59B93A117E05AC6"/>
          </w:pPr>
          <w:r w:rsidRPr="00914010">
            <w:rPr>
              <w:rFonts w:cstheme="minorHAnsi"/>
            </w:rPr>
            <w:t>Enter observations of non-compliance, comments or notes here.</w:t>
          </w:r>
        </w:p>
      </w:docPartBody>
    </w:docPart>
    <w:docPart>
      <w:docPartPr>
        <w:name w:val="9B66A80D8B744E81B03ED4C61C56BEE3"/>
        <w:category>
          <w:name w:val="General"/>
          <w:gallery w:val="placeholder"/>
        </w:category>
        <w:types>
          <w:type w:val="bbPlcHdr"/>
        </w:types>
        <w:behaviors>
          <w:behavior w:val="content"/>
        </w:behaviors>
        <w:guid w:val="{593C7AB5-70AC-4BA5-9B97-6D708946F389}"/>
      </w:docPartPr>
      <w:docPartBody>
        <w:p w:rsidR="00823E95" w:rsidRDefault="003B658C" w:rsidP="003B658C">
          <w:pPr>
            <w:pStyle w:val="9B66A80D8B744E81B03ED4C61C56BEE3"/>
          </w:pPr>
          <w:r w:rsidRPr="00914010">
            <w:rPr>
              <w:rFonts w:cstheme="minorHAnsi"/>
            </w:rPr>
            <w:t>Enter observations of non-compliance, comments or notes here.</w:t>
          </w:r>
        </w:p>
      </w:docPartBody>
    </w:docPart>
    <w:docPart>
      <w:docPartPr>
        <w:name w:val="813CD4DC2A1E44919D799C6761C51F5B"/>
        <w:category>
          <w:name w:val="General"/>
          <w:gallery w:val="placeholder"/>
        </w:category>
        <w:types>
          <w:type w:val="bbPlcHdr"/>
        </w:types>
        <w:behaviors>
          <w:behavior w:val="content"/>
        </w:behaviors>
        <w:guid w:val="{9ED66E37-1263-4413-A5B5-ADFF742A0868}"/>
      </w:docPartPr>
      <w:docPartBody>
        <w:p w:rsidR="00823E95" w:rsidRDefault="003B658C" w:rsidP="003B658C">
          <w:pPr>
            <w:pStyle w:val="813CD4DC2A1E44919D799C6761C51F5B"/>
          </w:pPr>
          <w:r w:rsidRPr="00914010">
            <w:rPr>
              <w:rFonts w:cstheme="minorHAnsi"/>
            </w:rPr>
            <w:t>Enter observations of non-compliance, comments or notes here.</w:t>
          </w:r>
        </w:p>
      </w:docPartBody>
    </w:docPart>
    <w:docPart>
      <w:docPartPr>
        <w:name w:val="D4DEBFAFEE0C4B44AF0C681B51D2C3BC"/>
        <w:category>
          <w:name w:val="General"/>
          <w:gallery w:val="placeholder"/>
        </w:category>
        <w:types>
          <w:type w:val="bbPlcHdr"/>
        </w:types>
        <w:behaviors>
          <w:behavior w:val="content"/>
        </w:behaviors>
        <w:guid w:val="{E60E9BD0-FF49-4D59-9155-C2F0AF7965BD}"/>
      </w:docPartPr>
      <w:docPartBody>
        <w:p w:rsidR="00823E95" w:rsidRDefault="003B658C" w:rsidP="003B658C">
          <w:pPr>
            <w:pStyle w:val="D4DEBFAFEE0C4B44AF0C681B51D2C3BC"/>
          </w:pPr>
          <w:r w:rsidRPr="00914010">
            <w:rPr>
              <w:rFonts w:cstheme="minorHAnsi"/>
            </w:rPr>
            <w:t>Enter observations of non-compliance, comments or notes here.</w:t>
          </w:r>
        </w:p>
      </w:docPartBody>
    </w:docPart>
    <w:docPart>
      <w:docPartPr>
        <w:name w:val="939CD8F806FA4A7889BE3D224A362219"/>
        <w:category>
          <w:name w:val="General"/>
          <w:gallery w:val="placeholder"/>
        </w:category>
        <w:types>
          <w:type w:val="bbPlcHdr"/>
        </w:types>
        <w:behaviors>
          <w:behavior w:val="content"/>
        </w:behaviors>
        <w:guid w:val="{DD33B2B2-DD87-47C6-86D8-E710425ECD95}"/>
      </w:docPartPr>
      <w:docPartBody>
        <w:p w:rsidR="00823E95" w:rsidRDefault="003B658C" w:rsidP="003B658C">
          <w:pPr>
            <w:pStyle w:val="939CD8F806FA4A7889BE3D224A362219"/>
          </w:pPr>
          <w:r w:rsidRPr="00914010">
            <w:rPr>
              <w:rFonts w:cstheme="minorHAnsi"/>
            </w:rPr>
            <w:t>Enter observations of non-compliance, comments or notes here.</w:t>
          </w:r>
        </w:p>
      </w:docPartBody>
    </w:docPart>
    <w:docPart>
      <w:docPartPr>
        <w:name w:val="81FB20C8BE6449BFA092067AFB22B8E0"/>
        <w:category>
          <w:name w:val="General"/>
          <w:gallery w:val="placeholder"/>
        </w:category>
        <w:types>
          <w:type w:val="bbPlcHdr"/>
        </w:types>
        <w:behaviors>
          <w:behavior w:val="content"/>
        </w:behaviors>
        <w:guid w:val="{29EAC3F3-2BFD-4CD0-831D-D736361399B6}"/>
      </w:docPartPr>
      <w:docPartBody>
        <w:p w:rsidR="00823E95" w:rsidRDefault="003B658C" w:rsidP="003B658C">
          <w:pPr>
            <w:pStyle w:val="81FB20C8BE6449BFA092067AFB22B8E0"/>
          </w:pPr>
          <w:r w:rsidRPr="00914010">
            <w:rPr>
              <w:rFonts w:cstheme="minorHAnsi"/>
            </w:rPr>
            <w:t>Enter observations of non-compliance, comments or notes here.</w:t>
          </w:r>
        </w:p>
      </w:docPartBody>
    </w:docPart>
    <w:docPart>
      <w:docPartPr>
        <w:name w:val="A15B68032A8940F9ADAE98D63E775A1D"/>
        <w:category>
          <w:name w:val="General"/>
          <w:gallery w:val="placeholder"/>
        </w:category>
        <w:types>
          <w:type w:val="bbPlcHdr"/>
        </w:types>
        <w:behaviors>
          <w:behavior w:val="content"/>
        </w:behaviors>
        <w:guid w:val="{8A3F3518-7594-40DE-AA7A-8B8635B4DEEA}"/>
      </w:docPartPr>
      <w:docPartBody>
        <w:p w:rsidR="00823E95" w:rsidRDefault="003B658C" w:rsidP="003B658C">
          <w:pPr>
            <w:pStyle w:val="A15B68032A8940F9ADAE98D63E775A1D"/>
          </w:pPr>
          <w:r w:rsidRPr="00914010">
            <w:rPr>
              <w:rFonts w:cstheme="minorHAnsi"/>
            </w:rPr>
            <w:t>Enter observations of non-compliance, comments or notes here.</w:t>
          </w:r>
        </w:p>
      </w:docPartBody>
    </w:docPart>
    <w:docPart>
      <w:docPartPr>
        <w:name w:val="8EA613111BC5476CACF461C3DEFADC55"/>
        <w:category>
          <w:name w:val="General"/>
          <w:gallery w:val="placeholder"/>
        </w:category>
        <w:types>
          <w:type w:val="bbPlcHdr"/>
        </w:types>
        <w:behaviors>
          <w:behavior w:val="content"/>
        </w:behaviors>
        <w:guid w:val="{EC3E90F4-EACC-4141-8DCD-F0DDECC84A35}"/>
      </w:docPartPr>
      <w:docPartBody>
        <w:p w:rsidR="00823E95" w:rsidRDefault="003B658C" w:rsidP="003B658C">
          <w:pPr>
            <w:pStyle w:val="8EA613111BC5476CACF461C3DEFADC55"/>
          </w:pPr>
          <w:r w:rsidRPr="00914010">
            <w:rPr>
              <w:rFonts w:cstheme="minorHAnsi"/>
            </w:rPr>
            <w:t>Enter observations of non-compliance, comments or notes here.</w:t>
          </w:r>
        </w:p>
      </w:docPartBody>
    </w:docPart>
    <w:docPart>
      <w:docPartPr>
        <w:name w:val="9C5B11760E6E413DBFE64D5FA0C0CD68"/>
        <w:category>
          <w:name w:val="General"/>
          <w:gallery w:val="placeholder"/>
        </w:category>
        <w:types>
          <w:type w:val="bbPlcHdr"/>
        </w:types>
        <w:behaviors>
          <w:behavior w:val="content"/>
        </w:behaviors>
        <w:guid w:val="{BA1ADBC5-C7C3-4AD9-ACC7-3F634EE5DACC}"/>
      </w:docPartPr>
      <w:docPartBody>
        <w:p w:rsidR="00823E95" w:rsidRDefault="003B658C" w:rsidP="003B658C">
          <w:pPr>
            <w:pStyle w:val="9C5B11760E6E413DBFE64D5FA0C0CD68"/>
          </w:pPr>
          <w:r w:rsidRPr="00914010">
            <w:rPr>
              <w:rFonts w:cstheme="minorHAnsi"/>
            </w:rPr>
            <w:t>Enter observations of non-compliance, comments or notes here.</w:t>
          </w:r>
        </w:p>
      </w:docPartBody>
    </w:docPart>
    <w:docPart>
      <w:docPartPr>
        <w:name w:val="74589513106F45DDBFB0BDB80B000560"/>
        <w:category>
          <w:name w:val="General"/>
          <w:gallery w:val="placeholder"/>
        </w:category>
        <w:types>
          <w:type w:val="bbPlcHdr"/>
        </w:types>
        <w:behaviors>
          <w:behavior w:val="content"/>
        </w:behaviors>
        <w:guid w:val="{FF1E23B1-7343-4274-AD04-B91D729D35A9}"/>
      </w:docPartPr>
      <w:docPartBody>
        <w:p w:rsidR="00823E95" w:rsidRDefault="003B658C" w:rsidP="003B658C">
          <w:pPr>
            <w:pStyle w:val="74589513106F45DDBFB0BDB80B000560"/>
          </w:pPr>
          <w:r w:rsidRPr="00914010">
            <w:rPr>
              <w:rFonts w:cstheme="minorHAnsi"/>
            </w:rPr>
            <w:t>Enter observations of non-compliance, comments or notes here.</w:t>
          </w:r>
        </w:p>
      </w:docPartBody>
    </w:docPart>
    <w:docPart>
      <w:docPartPr>
        <w:name w:val="4D9DE42349E5472B84CB6F4F340853AD"/>
        <w:category>
          <w:name w:val="General"/>
          <w:gallery w:val="placeholder"/>
        </w:category>
        <w:types>
          <w:type w:val="bbPlcHdr"/>
        </w:types>
        <w:behaviors>
          <w:behavior w:val="content"/>
        </w:behaviors>
        <w:guid w:val="{4C019F95-E5A6-41FC-AF14-1F706404823D}"/>
      </w:docPartPr>
      <w:docPartBody>
        <w:p w:rsidR="00823E95" w:rsidRDefault="003B658C" w:rsidP="003B658C">
          <w:pPr>
            <w:pStyle w:val="4D9DE42349E5472B84CB6F4F340853AD"/>
          </w:pPr>
          <w:r w:rsidRPr="00914010">
            <w:rPr>
              <w:rFonts w:cstheme="minorHAnsi"/>
            </w:rPr>
            <w:t>Enter observations of non-compliance, comments or notes here.</w:t>
          </w:r>
        </w:p>
      </w:docPartBody>
    </w:docPart>
    <w:docPart>
      <w:docPartPr>
        <w:name w:val="E17EB6A29CCC4D0BB537D0A6EAEBCD24"/>
        <w:category>
          <w:name w:val="General"/>
          <w:gallery w:val="placeholder"/>
        </w:category>
        <w:types>
          <w:type w:val="bbPlcHdr"/>
        </w:types>
        <w:behaviors>
          <w:behavior w:val="content"/>
        </w:behaviors>
        <w:guid w:val="{8E8C7824-D8C0-4520-A9DB-259EFB6FB7E7}"/>
      </w:docPartPr>
      <w:docPartBody>
        <w:p w:rsidR="00823E95" w:rsidRDefault="003B658C" w:rsidP="003B658C">
          <w:pPr>
            <w:pStyle w:val="E17EB6A29CCC4D0BB537D0A6EAEBCD24"/>
          </w:pPr>
          <w:r w:rsidRPr="00914010">
            <w:rPr>
              <w:rFonts w:cstheme="minorHAnsi"/>
            </w:rPr>
            <w:t>Enter observations of non-compliance, comments or notes here.</w:t>
          </w:r>
        </w:p>
      </w:docPartBody>
    </w:docPart>
    <w:docPart>
      <w:docPartPr>
        <w:name w:val="18BD8CB223A4437D88F0426AD5632913"/>
        <w:category>
          <w:name w:val="General"/>
          <w:gallery w:val="placeholder"/>
        </w:category>
        <w:types>
          <w:type w:val="bbPlcHdr"/>
        </w:types>
        <w:behaviors>
          <w:behavior w:val="content"/>
        </w:behaviors>
        <w:guid w:val="{C99F0A14-EAD3-4DFC-8639-3EF00CCF0875}"/>
      </w:docPartPr>
      <w:docPartBody>
        <w:p w:rsidR="00823E95" w:rsidRDefault="003B658C" w:rsidP="003B658C">
          <w:pPr>
            <w:pStyle w:val="18BD8CB223A4437D88F0426AD5632913"/>
          </w:pPr>
          <w:r w:rsidRPr="00914010">
            <w:rPr>
              <w:rFonts w:cstheme="minorHAnsi"/>
            </w:rPr>
            <w:t>Enter observations of non-compliance, comments or notes here.</w:t>
          </w:r>
        </w:p>
      </w:docPartBody>
    </w:docPart>
    <w:docPart>
      <w:docPartPr>
        <w:name w:val="B2AAC00BB35449C885F99C47643FD893"/>
        <w:category>
          <w:name w:val="General"/>
          <w:gallery w:val="placeholder"/>
        </w:category>
        <w:types>
          <w:type w:val="bbPlcHdr"/>
        </w:types>
        <w:behaviors>
          <w:behavior w:val="content"/>
        </w:behaviors>
        <w:guid w:val="{F53FB975-A16F-4302-B961-30AB18A598FE}"/>
      </w:docPartPr>
      <w:docPartBody>
        <w:p w:rsidR="00823E95" w:rsidRDefault="003B658C" w:rsidP="003B658C">
          <w:pPr>
            <w:pStyle w:val="B2AAC00BB35449C885F99C47643FD893"/>
          </w:pPr>
          <w:r w:rsidRPr="00914010">
            <w:rPr>
              <w:rFonts w:cstheme="minorHAnsi"/>
            </w:rPr>
            <w:t>Enter observations of non-compliance, comments or notes here.</w:t>
          </w:r>
        </w:p>
      </w:docPartBody>
    </w:docPart>
    <w:docPart>
      <w:docPartPr>
        <w:name w:val="B51A1030E56541D8AEE580D728BEF914"/>
        <w:category>
          <w:name w:val="General"/>
          <w:gallery w:val="placeholder"/>
        </w:category>
        <w:types>
          <w:type w:val="bbPlcHdr"/>
        </w:types>
        <w:behaviors>
          <w:behavior w:val="content"/>
        </w:behaviors>
        <w:guid w:val="{F3B52594-B803-47C8-89BE-B74DA88CD456}"/>
      </w:docPartPr>
      <w:docPartBody>
        <w:p w:rsidR="00823E95" w:rsidRDefault="003B658C" w:rsidP="003B658C">
          <w:pPr>
            <w:pStyle w:val="B51A1030E56541D8AEE580D728BEF914"/>
          </w:pPr>
          <w:r w:rsidRPr="00914010">
            <w:rPr>
              <w:rFonts w:cstheme="minorHAnsi"/>
            </w:rPr>
            <w:t>Enter observations of non-compliance, comments or notes here.</w:t>
          </w:r>
        </w:p>
      </w:docPartBody>
    </w:docPart>
    <w:docPart>
      <w:docPartPr>
        <w:name w:val="18D4D57B67A04C0C9D18E2BF63362EF0"/>
        <w:category>
          <w:name w:val="General"/>
          <w:gallery w:val="placeholder"/>
        </w:category>
        <w:types>
          <w:type w:val="bbPlcHdr"/>
        </w:types>
        <w:behaviors>
          <w:behavior w:val="content"/>
        </w:behaviors>
        <w:guid w:val="{44F8E142-94FC-4C2E-B2B8-C41ECF510CC8}"/>
      </w:docPartPr>
      <w:docPartBody>
        <w:p w:rsidR="00823E95" w:rsidRDefault="003B658C" w:rsidP="003B658C">
          <w:pPr>
            <w:pStyle w:val="18D4D57B67A04C0C9D18E2BF63362EF0"/>
          </w:pPr>
          <w:r w:rsidRPr="00914010">
            <w:rPr>
              <w:rFonts w:cstheme="minorHAnsi"/>
            </w:rPr>
            <w:t>Enter observations of non-compliance, comments or notes here.</w:t>
          </w:r>
        </w:p>
      </w:docPartBody>
    </w:docPart>
    <w:docPart>
      <w:docPartPr>
        <w:name w:val="6454C590F4E543E7B311F1121D8D45EC"/>
        <w:category>
          <w:name w:val="General"/>
          <w:gallery w:val="placeholder"/>
        </w:category>
        <w:types>
          <w:type w:val="bbPlcHdr"/>
        </w:types>
        <w:behaviors>
          <w:behavior w:val="content"/>
        </w:behaviors>
        <w:guid w:val="{C9AA5329-AC7F-4707-9B9F-AD700987CECA}"/>
      </w:docPartPr>
      <w:docPartBody>
        <w:p w:rsidR="00823E95" w:rsidRDefault="003B658C" w:rsidP="003B658C">
          <w:pPr>
            <w:pStyle w:val="6454C590F4E543E7B311F1121D8D45EC"/>
          </w:pPr>
          <w:r w:rsidRPr="00914010">
            <w:rPr>
              <w:rFonts w:cstheme="minorHAnsi"/>
            </w:rPr>
            <w:t>Enter observations of non-compliance, comments or notes here.</w:t>
          </w:r>
        </w:p>
      </w:docPartBody>
    </w:docPart>
    <w:docPart>
      <w:docPartPr>
        <w:name w:val="227B3AD6428942E096F7810C6A91BD9D"/>
        <w:category>
          <w:name w:val="General"/>
          <w:gallery w:val="placeholder"/>
        </w:category>
        <w:types>
          <w:type w:val="bbPlcHdr"/>
        </w:types>
        <w:behaviors>
          <w:behavior w:val="content"/>
        </w:behaviors>
        <w:guid w:val="{417D6B08-88B1-49AD-A77A-1CAF087E3523}"/>
      </w:docPartPr>
      <w:docPartBody>
        <w:p w:rsidR="00823E95" w:rsidRDefault="003B658C" w:rsidP="003B658C">
          <w:pPr>
            <w:pStyle w:val="227B3AD6428942E096F7810C6A91BD9D"/>
          </w:pPr>
          <w:r w:rsidRPr="00914010">
            <w:rPr>
              <w:rFonts w:cstheme="minorHAnsi"/>
            </w:rPr>
            <w:t>Enter observations of non-compliance, comments or notes here.</w:t>
          </w:r>
        </w:p>
      </w:docPartBody>
    </w:docPart>
    <w:docPart>
      <w:docPartPr>
        <w:name w:val="C57BC51AB9BD47FBA68B5B0BEF46E128"/>
        <w:category>
          <w:name w:val="General"/>
          <w:gallery w:val="placeholder"/>
        </w:category>
        <w:types>
          <w:type w:val="bbPlcHdr"/>
        </w:types>
        <w:behaviors>
          <w:behavior w:val="content"/>
        </w:behaviors>
        <w:guid w:val="{B23133DE-D630-46EE-B353-EDC2A52B07C6}"/>
      </w:docPartPr>
      <w:docPartBody>
        <w:p w:rsidR="00823E95" w:rsidRDefault="003B658C" w:rsidP="003B658C">
          <w:pPr>
            <w:pStyle w:val="C57BC51AB9BD47FBA68B5B0BEF46E128"/>
          </w:pPr>
          <w:r w:rsidRPr="00914010">
            <w:rPr>
              <w:rFonts w:cstheme="minorHAnsi"/>
            </w:rPr>
            <w:t>Enter observations of non-compliance, comments or notes here.</w:t>
          </w:r>
        </w:p>
      </w:docPartBody>
    </w:docPart>
    <w:docPart>
      <w:docPartPr>
        <w:name w:val="E256B68302034ADCB7D2D4260234FD1A"/>
        <w:category>
          <w:name w:val="General"/>
          <w:gallery w:val="placeholder"/>
        </w:category>
        <w:types>
          <w:type w:val="bbPlcHdr"/>
        </w:types>
        <w:behaviors>
          <w:behavior w:val="content"/>
        </w:behaviors>
        <w:guid w:val="{FA170A5E-F720-4482-BA9E-377A2B1E8090}"/>
      </w:docPartPr>
      <w:docPartBody>
        <w:p w:rsidR="00823E95" w:rsidRDefault="003B658C" w:rsidP="003B658C">
          <w:pPr>
            <w:pStyle w:val="E256B68302034ADCB7D2D4260234FD1A"/>
          </w:pPr>
          <w:r w:rsidRPr="00914010">
            <w:rPr>
              <w:rFonts w:cstheme="minorHAnsi"/>
            </w:rPr>
            <w:t>Enter observations of non-compliance, comments or notes here.</w:t>
          </w:r>
        </w:p>
      </w:docPartBody>
    </w:docPart>
    <w:docPart>
      <w:docPartPr>
        <w:name w:val="B3F4B8EC79F74CF484FCEDA868409B17"/>
        <w:category>
          <w:name w:val="General"/>
          <w:gallery w:val="placeholder"/>
        </w:category>
        <w:types>
          <w:type w:val="bbPlcHdr"/>
        </w:types>
        <w:behaviors>
          <w:behavior w:val="content"/>
        </w:behaviors>
        <w:guid w:val="{90AC56CA-0D51-4C10-B198-400E561E94E2}"/>
      </w:docPartPr>
      <w:docPartBody>
        <w:p w:rsidR="00823E95" w:rsidRDefault="003B658C" w:rsidP="003B658C">
          <w:pPr>
            <w:pStyle w:val="B3F4B8EC79F74CF484FCEDA868409B17"/>
          </w:pPr>
          <w:r w:rsidRPr="00914010">
            <w:rPr>
              <w:rFonts w:cstheme="minorHAnsi"/>
            </w:rPr>
            <w:t>Enter observations of non-compliance, comments or notes here.</w:t>
          </w:r>
        </w:p>
      </w:docPartBody>
    </w:docPart>
    <w:docPart>
      <w:docPartPr>
        <w:name w:val="0FEB596B117F4F3090989B89F45C2CFD"/>
        <w:category>
          <w:name w:val="General"/>
          <w:gallery w:val="placeholder"/>
        </w:category>
        <w:types>
          <w:type w:val="bbPlcHdr"/>
        </w:types>
        <w:behaviors>
          <w:behavior w:val="content"/>
        </w:behaviors>
        <w:guid w:val="{85E8933B-C192-4976-896F-4286F4E0B8B5}"/>
      </w:docPartPr>
      <w:docPartBody>
        <w:p w:rsidR="00823E95" w:rsidRDefault="003B658C" w:rsidP="003B658C">
          <w:pPr>
            <w:pStyle w:val="0FEB596B117F4F3090989B89F45C2CFD"/>
          </w:pPr>
          <w:r w:rsidRPr="00914010">
            <w:rPr>
              <w:rFonts w:cstheme="minorHAnsi"/>
            </w:rPr>
            <w:t>Enter observations of non-compliance, comments or notes here.</w:t>
          </w:r>
        </w:p>
      </w:docPartBody>
    </w:docPart>
    <w:docPart>
      <w:docPartPr>
        <w:name w:val="A5FFA0E53F9A4769BE9128EB58F0D91E"/>
        <w:category>
          <w:name w:val="General"/>
          <w:gallery w:val="placeholder"/>
        </w:category>
        <w:types>
          <w:type w:val="bbPlcHdr"/>
        </w:types>
        <w:behaviors>
          <w:behavior w:val="content"/>
        </w:behaviors>
        <w:guid w:val="{BEA55AA2-A78F-4621-9305-DBE7953D5C2F}"/>
      </w:docPartPr>
      <w:docPartBody>
        <w:p w:rsidR="00823E95" w:rsidRDefault="003B658C" w:rsidP="003B658C">
          <w:pPr>
            <w:pStyle w:val="A5FFA0E53F9A4769BE9128EB58F0D91E"/>
          </w:pPr>
          <w:r w:rsidRPr="00C34C63">
            <w:rPr>
              <w:rFonts w:cstheme="minorHAnsi"/>
            </w:rPr>
            <w:t>Enter observations of non-compliance, comments or notes here.</w:t>
          </w:r>
        </w:p>
      </w:docPartBody>
    </w:docPart>
    <w:docPart>
      <w:docPartPr>
        <w:name w:val="F412E50C73BB49C399A67DFA18A0730D"/>
        <w:category>
          <w:name w:val="General"/>
          <w:gallery w:val="placeholder"/>
        </w:category>
        <w:types>
          <w:type w:val="bbPlcHdr"/>
        </w:types>
        <w:behaviors>
          <w:behavior w:val="content"/>
        </w:behaviors>
        <w:guid w:val="{39E4AD32-1905-4273-96C7-275F6E025E14}"/>
      </w:docPartPr>
      <w:docPartBody>
        <w:p w:rsidR="00823E95" w:rsidRDefault="003B658C" w:rsidP="003B658C">
          <w:pPr>
            <w:pStyle w:val="F412E50C73BB49C399A67DFA18A0730D"/>
          </w:pPr>
          <w:r w:rsidRPr="00914010">
            <w:rPr>
              <w:rFonts w:cstheme="minorHAnsi"/>
            </w:rPr>
            <w:t>Enter observations of non-compliance, comments or notes here.</w:t>
          </w:r>
        </w:p>
      </w:docPartBody>
    </w:docPart>
    <w:docPart>
      <w:docPartPr>
        <w:name w:val="8077F53FA95344BE808BBB7A10ED1B57"/>
        <w:category>
          <w:name w:val="General"/>
          <w:gallery w:val="placeholder"/>
        </w:category>
        <w:types>
          <w:type w:val="bbPlcHdr"/>
        </w:types>
        <w:behaviors>
          <w:behavior w:val="content"/>
        </w:behaviors>
        <w:guid w:val="{07623CE8-B8D7-44C5-BFE2-410BA699DFA5}"/>
      </w:docPartPr>
      <w:docPartBody>
        <w:p w:rsidR="00823E95" w:rsidRDefault="003B658C" w:rsidP="003B658C">
          <w:pPr>
            <w:pStyle w:val="8077F53FA95344BE808BBB7A10ED1B57"/>
          </w:pPr>
          <w:r w:rsidRPr="00914010">
            <w:rPr>
              <w:rFonts w:cstheme="minorHAnsi"/>
            </w:rPr>
            <w:t>Enter observations of non-compliance, comments or notes here.</w:t>
          </w:r>
        </w:p>
      </w:docPartBody>
    </w:docPart>
    <w:docPart>
      <w:docPartPr>
        <w:name w:val="FB626E4593FF429787F9DAB9BA01C6CA"/>
        <w:category>
          <w:name w:val="General"/>
          <w:gallery w:val="placeholder"/>
        </w:category>
        <w:types>
          <w:type w:val="bbPlcHdr"/>
        </w:types>
        <w:behaviors>
          <w:behavior w:val="content"/>
        </w:behaviors>
        <w:guid w:val="{5039910E-5AAB-4A43-9189-B9521BA8F6EF}"/>
      </w:docPartPr>
      <w:docPartBody>
        <w:p w:rsidR="00823E95" w:rsidRDefault="003B658C" w:rsidP="003B658C">
          <w:pPr>
            <w:pStyle w:val="FB626E4593FF429787F9DAB9BA01C6CA"/>
          </w:pPr>
          <w:r w:rsidRPr="00914010">
            <w:rPr>
              <w:rFonts w:cstheme="minorHAnsi"/>
            </w:rPr>
            <w:t>Enter observations of non-compliance, comments or notes here.</w:t>
          </w:r>
        </w:p>
      </w:docPartBody>
    </w:docPart>
    <w:docPart>
      <w:docPartPr>
        <w:name w:val="CF1B603422D3432FA8A6C60C3A123C2A"/>
        <w:category>
          <w:name w:val="General"/>
          <w:gallery w:val="placeholder"/>
        </w:category>
        <w:types>
          <w:type w:val="bbPlcHdr"/>
        </w:types>
        <w:behaviors>
          <w:behavior w:val="content"/>
        </w:behaviors>
        <w:guid w:val="{647CB59B-A117-4C5A-8067-18362765BC5B}"/>
      </w:docPartPr>
      <w:docPartBody>
        <w:p w:rsidR="00823E95" w:rsidRDefault="003B658C" w:rsidP="003B658C">
          <w:pPr>
            <w:pStyle w:val="CF1B603422D3432FA8A6C60C3A123C2A"/>
          </w:pPr>
          <w:r w:rsidRPr="00C34C63">
            <w:rPr>
              <w:rFonts w:cstheme="minorHAnsi"/>
            </w:rPr>
            <w:t>Enter observations of non-compliance, comments or notes here.</w:t>
          </w:r>
        </w:p>
      </w:docPartBody>
    </w:docPart>
    <w:docPart>
      <w:docPartPr>
        <w:name w:val="A6E7D21044F3463E83AC54952DE5EB17"/>
        <w:category>
          <w:name w:val="General"/>
          <w:gallery w:val="placeholder"/>
        </w:category>
        <w:types>
          <w:type w:val="bbPlcHdr"/>
        </w:types>
        <w:behaviors>
          <w:behavior w:val="content"/>
        </w:behaviors>
        <w:guid w:val="{4B9CA64F-C06E-4B41-879E-8452BE02D8AC}"/>
      </w:docPartPr>
      <w:docPartBody>
        <w:p w:rsidR="00823E95" w:rsidRDefault="003B658C" w:rsidP="003B658C">
          <w:pPr>
            <w:pStyle w:val="A6E7D21044F3463E83AC54952DE5EB17"/>
          </w:pPr>
          <w:r w:rsidRPr="00C34C63">
            <w:rPr>
              <w:rFonts w:cstheme="minorHAnsi"/>
            </w:rPr>
            <w:t>Enter observations of non-compliance, comments or notes here.</w:t>
          </w:r>
        </w:p>
      </w:docPartBody>
    </w:docPart>
    <w:docPart>
      <w:docPartPr>
        <w:name w:val="EE6FABD8DB9D49A58ED654C36F579D48"/>
        <w:category>
          <w:name w:val="General"/>
          <w:gallery w:val="placeholder"/>
        </w:category>
        <w:types>
          <w:type w:val="bbPlcHdr"/>
        </w:types>
        <w:behaviors>
          <w:behavior w:val="content"/>
        </w:behaviors>
        <w:guid w:val="{9EC416D6-7392-48F8-83CB-7816920F5480}"/>
      </w:docPartPr>
      <w:docPartBody>
        <w:p w:rsidR="00823E95" w:rsidRDefault="003B658C" w:rsidP="003B658C">
          <w:pPr>
            <w:pStyle w:val="EE6FABD8DB9D49A58ED654C36F579D48"/>
          </w:pPr>
          <w:r w:rsidRPr="00C34C63">
            <w:rPr>
              <w:rFonts w:cstheme="minorHAnsi"/>
            </w:rPr>
            <w:t>Enter observations of non-compliance, comments or notes here.</w:t>
          </w:r>
        </w:p>
      </w:docPartBody>
    </w:docPart>
    <w:docPart>
      <w:docPartPr>
        <w:name w:val="60D3940070274A0C8B2B49B003AB39F2"/>
        <w:category>
          <w:name w:val="General"/>
          <w:gallery w:val="placeholder"/>
        </w:category>
        <w:types>
          <w:type w:val="bbPlcHdr"/>
        </w:types>
        <w:behaviors>
          <w:behavior w:val="content"/>
        </w:behaviors>
        <w:guid w:val="{C6A5F4CC-A025-4D43-8717-AFF5AC9A4442}"/>
      </w:docPartPr>
      <w:docPartBody>
        <w:p w:rsidR="00823E95" w:rsidRDefault="003B658C" w:rsidP="003B658C">
          <w:pPr>
            <w:pStyle w:val="60D3940070274A0C8B2B49B003AB39F2"/>
          </w:pPr>
          <w:r w:rsidRPr="00F95871">
            <w:rPr>
              <w:rFonts w:cstheme="minorHAnsi"/>
            </w:rPr>
            <w:t>Enter observations of non-compliance, comments or notes here.</w:t>
          </w:r>
        </w:p>
      </w:docPartBody>
    </w:docPart>
    <w:docPart>
      <w:docPartPr>
        <w:name w:val="E0BC9F1A83DF4D4182384554D6A50DED"/>
        <w:category>
          <w:name w:val="General"/>
          <w:gallery w:val="placeholder"/>
        </w:category>
        <w:types>
          <w:type w:val="bbPlcHdr"/>
        </w:types>
        <w:behaviors>
          <w:behavior w:val="content"/>
        </w:behaviors>
        <w:guid w:val="{49775528-2B34-432D-B8A6-D1FF958B2367}"/>
      </w:docPartPr>
      <w:docPartBody>
        <w:p w:rsidR="00823E95" w:rsidRDefault="003B658C" w:rsidP="003B658C">
          <w:pPr>
            <w:pStyle w:val="E0BC9F1A83DF4D4182384554D6A50DED"/>
          </w:pPr>
          <w:r w:rsidRPr="00F95871">
            <w:rPr>
              <w:rFonts w:cstheme="minorHAnsi"/>
            </w:rPr>
            <w:t>Enter observations of non-compliance, comments or notes here.</w:t>
          </w:r>
        </w:p>
      </w:docPartBody>
    </w:docPart>
    <w:docPart>
      <w:docPartPr>
        <w:name w:val="F0F97990408348DF9F19027560D3739B"/>
        <w:category>
          <w:name w:val="General"/>
          <w:gallery w:val="placeholder"/>
        </w:category>
        <w:types>
          <w:type w:val="bbPlcHdr"/>
        </w:types>
        <w:behaviors>
          <w:behavior w:val="content"/>
        </w:behaviors>
        <w:guid w:val="{BCED4501-106D-404E-8E1F-F164F5AC8F03}"/>
      </w:docPartPr>
      <w:docPartBody>
        <w:p w:rsidR="00823E95" w:rsidRDefault="003B658C" w:rsidP="003B658C">
          <w:pPr>
            <w:pStyle w:val="F0F97990408348DF9F19027560D3739B"/>
          </w:pPr>
          <w:r w:rsidRPr="00F95871">
            <w:rPr>
              <w:rFonts w:cstheme="minorHAnsi"/>
            </w:rPr>
            <w:t>Enter observations of non-compliance, comments or notes here.</w:t>
          </w:r>
        </w:p>
      </w:docPartBody>
    </w:docPart>
    <w:docPart>
      <w:docPartPr>
        <w:name w:val="B7DC5CA0B6C547149639F12CD3345C46"/>
        <w:category>
          <w:name w:val="General"/>
          <w:gallery w:val="placeholder"/>
        </w:category>
        <w:types>
          <w:type w:val="bbPlcHdr"/>
        </w:types>
        <w:behaviors>
          <w:behavior w:val="content"/>
        </w:behaviors>
        <w:guid w:val="{2C076036-A576-4B68-A64A-AC3E6ABFA265}"/>
      </w:docPartPr>
      <w:docPartBody>
        <w:p w:rsidR="00823E95" w:rsidRDefault="003B658C" w:rsidP="003B658C">
          <w:pPr>
            <w:pStyle w:val="B7DC5CA0B6C547149639F12CD3345C46"/>
          </w:pPr>
          <w:r w:rsidRPr="00F95871">
            <w:rPr>
              <w:rFonts w:cstheme="minorHAnsi"/>
            </w:rPr>
            <w:t>Enter observations of non-compliance, comments or notes here.</w:t>
          </w:r>
        </w:p>
      </w:docPartBody>
    </w:docPart>
    <w:docPart>
      <w:docPartPr>
        <w:name w:val="3180DADF825945C39502561F8BDCD4AF"/>
        <w:category>
          <w:name w:val="General"/>
          <w:gallery w:val="placeholder"/>
        </w:category>
        <w:types>
          <w:type w:val="bbPlcHdr"/>
        </w:types>
        <w:behaviors>
          <w:behavior w:val="content"/>
        </w:behaviors>
        <w:guid w:val="{D0163A66-F774-46D7-8B31-85086F425A56}"/>
      </w:docPartPr>
      <w:docPartBody>
        <w:p w:rsidR="00823E95" w:rsidRDefault="003B658C" w:rsidP="003B658C">
          <w:pPr>
            <w:pStyle w:val="3180DADF825945C39502561F8BDCD4AF"/>
          </w:pPr>
          <w:r w:rsidRPr="00F95871">
            <w:rPr>
              <w:rFonts w:cstheme="minorHAnsi"/>
            </w:rPr>
            <w:t>Enter observations of non-compliance, comments or notes here.</w:t>
          </w:r>
        </w:p>
      </w:docPartBody>
    </w:docPart>
    <w:docPart>
      <w:docPartPr>
        <w:name w:val="0B48DA1A87F94EDA809E95D6E5A54634"/>
        <w:category>
          <w:name w:val="General"/>
          <w:gallery w:val="placeholder"/>
        </w:category>
        <w:types>
          <w:type w:val="bbPlcHdr"/>
        </w:types>
        <w:behaviors>
          <w:behavior w:val="content"/>
        </w:behaviors>
        <w:guid w:val="{CB8040B1-3519-471A-A76E-B0DD8C2823E9}"/>
      </w:docPartPr>
      <w:docPartBody>
        <w:p w:rsidR="00823E95" w:rsidRDefault="003B658C" w:rsidP="003B658C">
          <w:pPr>
            <w:pStyle w:val="0B48DA1A87F94EDA809E95D6E5A54634"/>
          </w:pPr>
          <w:r w:rsidRPr="00F95871">
            <w:rPr>
              <w:rFonts w:cstheme="minorHAnsi"/>
            </w:rPr>
            <w:t>Enter observations of non-compliance, comments or notes here.</w:t>
          </w:r>
        </w:p>
      </w:docPartBody>
    </w:docPart>
    <w:docPart>
      <w:docPartPr>
        <w:name w:val="E35BE759AB544675AD16C4374E2D1A40"/>
        <w:category>
          <w:name w:val="General"/>
          <w:gallery w:val="placeholder"/>
        </w:category>
        <w:types>
          <w:type w:val="bbPlcHdr"/>
        </w:types>
        <w:behaviors>
          <w:behavior w:val="content"/>
        </w:behaviors>
        <w:guid w:val="{D3ABAC92-C4AA-498D-874B-92579064277A}"/>
      </w:docPartPr>
      <w:docPartBody>
        <w:p w:rsidR="00823E95" w:rsidRDefault="003B658C" w:rsidP="003B658C">
          <w:pPr>
            <w:pStyle w:val="E35BE759AB544675AD16C4374E2D1A40"/>
          </w:pPr>
          <w:r w:rsidRPr="00F95871">
            <w:rPr>
              <w:rFonts w:cstheme="minorHAnsi"/>
            </w:rPr>
            <w:t>Enter observations of non-compliance, comments or notes here.</w:t>
          </w:r>
        </w:p>
      </w:docPartBody>
    </w:docPart>
    <w:docPart>
      <w:docPartPr>
        <w:name w:val="FCEE87DA527D4489837C884F89D55C23"/>
        <w:category>
          <w:name w:val="General"/>
          <w:gallery w:val="placeholder"/>
        </w:category>
        <w:types>
          <w:type w:val="bbPlcHdr"/>
        </w:types>
        <w:behaviors>
          <w:behavior w:val="content"/>
        </w:behaviors>
        <w:guid w:val="{B541BB55-B226-4ED7-A903-8F9C3A344E8A}"/>
      </w:docPartPr>
      <w:docPartBody>
        <w:p w:rsidR="00823E95" w:rsidRDefault="003B658C" w:rsidP="003B658C">
          <w:pPr>
            <w:pStyle w:val="FCEE87DA527D4489837C884F89D55C23"/>
          </w:pPr>
          <w:r w:rsidRPr="00F95871">
            <w:rPr>
              <w:rFonts w:cstheme="minorHAnsi"/>
            </w:rPr>
            <w:t>Enter observations of non-compliance, comments or notes here.</w:t>
          </w:r>
        </w:p>
      </w:docPartBody>
    </w:docPart>
    <w:docPart>
      <w:docPartPr>
        <w:name w:val="0071C3200E5B494BB8DC1739AE9BEBFB"/>
        <w:category>
          <w:name w:val="General"/>
          <w:gallery w:val="placeholder"/>
        </w:category>
        <w:types>
          <w:type w:val="bbPlcHdr"/>
        </w:types>
        <w:behaviors>
          <w:behavior w:val="content"/>
        </w:behaviors>
        <w:guid w:val="{819370F8-EA09-4329-9A5B-CD54583B47AD}"/>
      </w:docPartPr>
      <w:docPartBody>
        <w:p w:rsidR="00823E95" w:rsidRDefault="003B658C" w:rsidP="003B658C">
          <w:pPr>
            <w:pStyle w:val="0071C3200E5B494BB8DC1739AE9BEBFB"/>
          </w:pPr>
          <w:r w:rsidRPr="00F95871">
            <w:rPr>
              <w:rFonts w:cstheme="minorHAnsi"/>
            </w:rPr>
            <w:t>Enter observations of non-compliance, comments or notes here.</w:t>
          </w:r>
        </w:p>
      </w:docPartBody>
    </w:docPart>
    <w:docPart>
      <w:docPartPr>
        <w:name w:val="C5C45BB04E2A4C5EAD9CDAA8B28F2900"/>
        <w:category>
          <w:name w:val="General"/>
          <w:gallery w:val="placeholder"/>
        </w:category>
        <w:types>
          <w:type w:val="bbPlcHdr"/>
        </w:types>
        <w:behaviors>
          <w:behavior w:val="content"/>
        </w:behaviors>
        <w:guid w:val="{6705FB07-81AA-49F3-BE02-610C171948CA}"/>
      </w:docPartPr>
      <w:docPartBody>
        <w:p w:rsidR="00823E95" w:rsidRDefault="003B658C" w:rsidP="003B658C">
          <w:pPr>
            <w:pStyle w:val="C5C45BB04E2A4C5EAD9CDAA8B28F2900"/>
          </w:pPr>
          <w:r w:rsidRPr="00F95871">
            <w:rPr>
              <w:rFonts w:cstheme="minorHAnsi"/>
            </w:rPr>
            <w:t>Enter observations of non-compliance, comments or notes here.</w:t>
          </w:r>
        </w:p>
      </w:docPartBody>
    </w:docPart>
    <w:docPart>
      <w:docPartPr>
        <w:name w:val="95A83A79C1B34DDD86E77C4FC444489D"/>
        <w:category>
          <w:name w:val="General"/>
          <w:gallery w:val="placeholder"/>
        </w:category>
        <w:types>
          <w:type w:val="bbPlcHdr"/>
        </w:types>
        <w:behaviors>
          <w:behavior w:val="content"/>
        </w:behaviors>
        <w:guid w:val="{8E44958C-2A4F-44D4-8440-F3962D2A7B89}"/>
      </w:docPartPr>
      <w:docPartBody>
        <w:p w:rsidR="00823E95" w:rsidRDefault="003B658C" w:rsidP="003B658C">
          <w:pPr>
            <w:pStyle w:val="95A83A79C1B34DDD86E77C4FC444489D"/>
          </w:pPr>
          <w:r w:rsidRPr="00F95871">
            <w:rPr>
              <w:rFonts w:cstheme="minorHAnsi"/>
            </w:rPr>
            <w:t>Enter observations of non-compliance, comments or notes here.</w:t>
          </w:r>
        </w:p>
      </w:docPartBody>
    </w:docPart>
    <w:docPart>
      <w:docPartPr>
        <w:name w:val="6B39EB90382D49CFA7464D51CA066C5A"/>
        <w:category>
          <w:name w:val="General"/>
          <w:gallery w:val="placeholder"/>
        </w:category>
        <w:types>
          <w:type w:val="bbPlcHdr"/>
        </w:types>
        <w:behaviors>
          <w:behavior w:val="content"/>
        </w:behaviors>
        <w:guid w:val="{FF407031-CD35-41BA-802F-B86A22B4094E}"/>
      </w:docPartPr>
      <w:docPartBody>
        <w:p w:rsidR="00823E95" w:rsidRDefault="003B658C" w:rsidP="003B658C">
          <w:pPr>
            <w:pStyle w:val="6B39EB90382D49CFA7464D51CA066C5A"/>
          </w:pPr>
          <w:r w:rsidRPr="00F95871">
            <w:rPr>
              <w:rFonts w:cstheme="minorHAnsi"/>
            </w:rPr>
            <w:t>Enter observations of non-compliance, comments or notes here.</w:t>
          </w:r>
        </w:p>
      </w:docPartBody>
    </w:docPart>
    <w:docPart>
      <w:docPartPr>
        <w:name w:val="28C48EE346874EB0B8AAB8146AD66DCC"/>
        <w:category>
          <w:name w:val="General"/>
          <w:gallery w:val="placeholder"/>
        </w:category>
        <w:types>
          <w:type w:val="bbPlcHdr"/>
        </w:types>
        <w:behaviors>
          <w:behavior w:val="content"/>
        </w:behaviors>
        <w:guid w:val="{3AEB7809-2371-47EE-B847-A9D53B71863B}"/>
      </w:docPartPr>
      <w:docPartBody>
        <w:p w:rsidR="00823E95" w:rsidRDefault="003B658C" w:rsidP="003B658C">
          <w:pPr>
            <w:pStyle w:val="28C48EE346874EB0B8AAB8146AD66DCC"/>
          </w:pPr>
          <w:r w:rsidRPr="00F95871">
            <w:rPr>
              <w:rFonts w:cstheme="minorHAnsi"/>
            </w:rPr>
            <w:t>Enter observations of non-compliance, comments or notes here.</w:t>
          </w:r>
        </w:p>
      </w:docPartBody>
    </w:docPart>
    <w:docPart>
      <w:docPartPr>
        <w:name w:val="8DE0DC1DF3A1412D87349449F748BE9F"/>
        <w:category>
          <w:name w:val="General"/>
          <w:gallery w:val="placeholder"/>
        </w:category>
        <w:types>
          <w:type w:val="bbPlcHdr"/>
        </w:types>
        <w:behaviors>
          <w:behavior w:val="content"/>
        </w:behaviors>
        <w:guid w:val="{37DB0602-E478-475D-B716-F37E65004101}"/>
      </w:docPartPr>
      <w:docPartBody>
        <w:p w:rsidR="00823E95" w:rsidRDefault="003B658C" w:rsidP="003B658C">
          <w:pPr>
            <w:pStyle w:val="8DE0DC1DF3A1412D87349449F748BE9F"/>
          </w:pPr>
          <w:r w:rsidRPr="00F95871">
            <w:rPr>
              <w:rFonts w:cstheme="minorHAnsi"/>
            </w:rPr>
            <w:t>Enter observations of non-compliance, comments or notes here.</w:t>
          </w:r>
        </w:p>
      </w:docPartBody>
    </w:docPart>
    <w:docPart>
      <w:docPartPr>
        <w:name w:val="CAC9B93B05C74A13B4F76C3D02810A93"/>
        <w:category>
          <w:name w:val="General"/>
          <w:gallery w:val="placeholder"/>
        </w:category>
        <w:types>
          <w:type w:val="bbPlcHdr"/>
        </w:types>
        <w:behaviors>
          <w:behavior w:val="content"/>
        </w:behaviors>
        <w:guid w:val="{F5CE776E-8343-4B15-AF3C-C0294ACCE4B0}"/>
      </w:docPartPr>
      <w:docPartBody>
        <w:p w:rsidR="00823E95" w:rsidRDefault="003B658C" w:rsidP="003B658C">
          <w:pPr>
            <w:pStyle w:val="CAC9B93B05C74A13B4F76C3D02810A93"/>
          </w:pPr>
          <w:r w:rsidRPr="00F95871">
            <w:rPr>
              <w:rFonts w:cstheme="minorHAnsi"/>
            </w:rPr>
            <w:t>Enter observations of non-compliance, comments or notes here.</w:t>
          </w:r>
        </w:p>
      </w:docPartBody>
    </w:docPart>
    <w:docPart>
      <w:docPartPr>
        <w:name w:val="56D8EC22591A41A0BBBDF60F9F009387"/>
        <w:category>
          <w:name w:val="General"/>
          <w:gallery w:val="placeholder"/>
        </w:category>
        <w:types>
          <w:type w:val="bbPlcHdr"/>
        </w:types>
        <w:behaviors>
          <w:behavior w:val="content"/>
        </w:behaviors>
        <w:guid w:val="{B752C366-C88F-4837-A6D1-D9A5298B099E}"/>
      </w:docPartPr>
      <w:docPartBody>
        <w:p w:rsidR="00823E95" w:rsidRDefault="003B658C" w:rsidP="003B658C">
          <w:pPr>
            <w:pStyle w:val="56D8EC22591A41A0BBBDF60F9F009387"/>
          </w:pPr>
          <w:r w:rsidRPr="00F95871">
            <w:rPr>
              <w:rFonts w:cstheme="minorHAnsi"/>
            </w:rPr>
            <w:t>Enter observations of non-compliance, comments or notes here.</w:t>
          </w:r>
        </w:p>
      </w:docPartBody>
    </w:docPart>
    <w:docPart>
      <w:docPartPr>
        <w:name w:val="91B361E9BA814B42AD6DE86D960976F6"/>
        <w:category>
          <w:name w:val="General"/>
          <w:gallery w:val="placeholder"/>
        </w:category>
        <w:types>
          <w:type w:val="bbPlcHdr"/>
        </w:types>
        <w:behaviors>
          <w:behavior w:val="content"/>
        </w:behaviors>
        <w:guid w:val="{2FEAAE93-08FA-4BC0-A3B9-8893675544C2}"/>
      </w:docPartPr>
      <w:docPartBody>
        <w:p w:rsidR="00823E95" w:rsidRDefault="003B658C" w:rsidP="003B658C">
          <w:pPr>
            <w:pStyle w:val="91B361E9BA814B42AD6DE86D960976F6"/>
          </w:pPr>
          <w:r w:rsidRPr="00F95871">
            <w:rPr>
              <w:rFonts w:cstheme="minorHAnsi"/>
            </w:rPr>
            <w:t>Enter observations of non-compliance, comments or notes here.</w:t>
          </w:r>
        </w:p>
      </w:docPartBody>
    </w:docPart>
    <w:docPart>
      <w:docPartPr>
        <w:name w:val="68834CE2C50540CD9A8A6503CB836027"/>
        <w:category>
          <w:name w:val="General"/>
          <w:gallery w:val="placeholder"/>
        </w:category>
        <w:types>
          <w:type w:val="bbPlcHdr"/>
        </w:types>
        <w:behaviors>
          <w:behavior w:val="content"/>
        </w:behaviors>
        <w:guid w:val="{B1694C45-4A60-4032-85DC-25051CDD6E1B}"/>
      </w:docPartPr>
      <w:docPartBody>
        <w:p w:rsidR="00823E95" w:rsidRDefault="003B658C" w:rsidP="003B658C">
          <w:pPr>
            <w:pStyle w:val="68834CE2C50540CD9A8A6503CB836027"/>
          </w:pPr>
          <w:r w:rsidRPr="00F95871">
            <w:rPr>
              <w:rFonts w:cstheme="minorHAnsi"/>
            </w:rPr>
            <w:t>Enter observations of non-compliance, comments or notes here.</w:t>
          </w:r>
        </w:p>
      </w:docPartBody>
    </w:docPart>
    <w:docPart>
      <w:docPartPr>
        <w:name w:val="79BCB27807B6421D8CC059BC9563357D"/>
        <w:category>
          <w:name w:val="General"/>
          <w:gallery w:val="placeholder"/>
        </w:category>
        <w:types>
          <w:type w:val="bbPlcHdr"/>
        </w:types>
        <w:behaviors>
          <w:behavior w:val="content"/>
        </w:behaviors>
        <w:guid w:val="{B8BBEC1C-24B0-45DB-926F-C1C3FE012C25}"/>
      </w:docPartPr>
      <w:docPartBody>
        <w:p w:rsidR="00823E95" w:rsidRDefault="003B658C" w:rsidP="003B658C">
          <w:pPr>
            <w:pStyle w:val="79BCB27807B6421D8CC059BC9563357D"/>
          </w:pPr>
          <w:r w:rsidRPr="00F95871">
            <w:rPr>
              <w:rFonts w:cstheme="minorHAnsi"/>
            </w:rPr>
            <w:t>Enter observations of non-compliance, comments or notes here.</w:t>
          </w:r>
        </w:p>
      </w:docPartBody>
    </w:docPart>
    <w:docPart>
      <w:docPartPr>
        <w:name w:val="02DF1D472F3D453A92644E04E237AE5B"/>
        <w:category>
          <w:name w:val="General"/>
          <w:gallery w:val="placeholder"/>
        </w:category>
        <w:types>
          <w:type w:val="bbPlcHdr"/>
        </w:types>
        <w:behaviors>
          <w:behavior w:val="content"/>
        </w:behaviors>
        <w:guid w:val="{BEC0E0C1-4CC8-4095-A411-3EFA6121B9F4}"/>
      </w:docPartPr>
      <w:docPartBody>
        <w:p w:rsidR="00823E95" w:rsidRDefault="003B658C" w:rsidP="003B658C">
          <w:pPr>
            <w:pStyle w:val="02DF1D472F3D453A92644E04E237AE5B"/>
          </w:pPr>
          <w:r w:rsidRPr="00632A94">
            <w:rPr>
              <w:rFonts w:cstheme="minorHAnsi"/>
            </w:rPr>
            <w:t>Enter observations of non-compliance, comments or notes here.</w:t>
          </w:r>
        </w:p>
      </w:docPartBody>
    </w:docPart>
    <w:docPart>
      <w:docPartPr>
        <w:name w:val="5CD1CFA1AD924CCD89CF9AEC4A70F3C8"/>
        <w:category>
          <w:name w:val="General"/>
          <w:gallery w:val="placeholder"/>
        </w:category>
        <w:types>
          <w:type w:val="bbPlcHdr"/>
        </w:types>
        <w:behaviors>
          <w:behavior w:val="content"/>
        </w:behaviors>
        <w:guid w:val="{E19CCD5D-54BB-46AB-B98E-1EF3F9A1B63D}"/>
      </w:docPartPr>
      <w:docPartBody>
        <w:p w:rsidR="00823E95" w:rsidRDefault="003B658C" w:rsidP="003B658C">
          <w:pPr>
            <w:pStyle w:val="5CD1CFA1AD924CCD89CF9AEC4A70F3C8"/>
          </w:pPr>
          <w:r w:rsidRPr="00632A94">
            <w:rPr>
              <w:rFonts w:cstheme="minorHAnsi"/>
            </w:rPr>
            <w:t>Enter observations of non-compliance, comments or notes here.</w:t>
          </w:r>
        </w:p>
      </w:docPartBody>
    </w:docPart>
    <w:docPart>
      <w:docPartPr>
        <w:name w:val="DB7B2EF195694F10BE320A302E66DFCD"/>
        <w:category>
          <w:name w:val="General"/>
          <w:gallery w:val="placeholder"/>
        </w:category>
        <w:types>
          <w:type w:val="bbPlcHdr"/>
        </w:types>
        <w:behaviors>
          <w:behavior w:val="content"/>
        </w:behaviors>
        <w:guid w:val="{1B786595-8203-4A28-ABC6-5ACC99A02339}"/>
      </w:docPartPr>
      <w:docPartBody>
        <w:p w:rsidR="00823E95" w:rsidRDefault="003B658C" w:rsidP="003B658C">
          <w:pPr>
            <w:pStyle w:val="DB7B2EF195694F10BE320A302E66DFCD"/>
          </w:pPr>
          <w:r w:rsidRPr="00C34C63">
            <w:rPr>
              <w:rFonts w:cstheme="minorHAnsi"/>
            </w:rPr>
            <w:t>Enter observations of non-compliance, comments or notes here.</w:t>
          </w:r>
        </w:p>
      </w:docPartBody>
    </w:docPart>
    <w:docPart>
      <w:docPartPr>
        <w:name w:val="AE12E731D4644465AE70CE2FE233297D"/>
        <w:category>
          <w:name w:val="General"/>
          <w:gallery w:val="placeholder"/>
        </w:category>
        <w:types>
          <w:type w:val="bbPlcHdr"/>
        </w:types>
        <w:behaviors>
          <w:behavior w:val="content"/>
        </w:behaviors>
        <w:guid w:val="{6F41C118-AF9A-4410-BFE3-C9332A2F9E16}"/>
      </w:docPartPr>
      <w:docPartBody>
        <w:p w:rsidR="00823E95" w:rsidRDefault="003B658C" w:rsidP="003B658C">
          <w:pPr>
            <w:pStyle w:val="AE12E731D4644465AE70CE2FE233297D"/>
          </w:pPr>
          <w:r w:rsidRPr="00632A94">
            <w:rPr>
              <w:rFonts w:cstheme="minorHAnsi"/>
            </w:rPr>
            <w:t>Enter observations of non-compliance, comments or notes here.</w:t>
          </w:r>
        </w:p>
      </w:docPartBody>
    </w:docPart>
    <w:docPart>
      <w:docPartPr>
        <w:name w:val="3889AC98684C4A5D859A603DA0D67B28"/>
        <w:category>
          <w:name w:val="General"/>
          <w:gallery w:val="placeholder"/>
        </w:category>
        <w:types>
          <w:type w:val="bbPlcHdr"/>
        </w:types>
        <w:behaviors>
          <w:behavior w:val="content"/>
        </w:behaviors>
        <w:guid w:val="{4EC91E37-DE7F-4CC4-8930-86FF89F6BD1E}"/>
      </w:docPartPr>
      <w:docPartBody>
        <w:p w:rsidR="00823E95" w:rsidRDefault="003B658C" w:rsidP="003B658C">
          <w:pPr>
            <w:pStyle w:val="3889AC98684C4A5D859A603DA0D67B28"/>
          </w:pPr>
          <w:r w:rsidRPr="00632A94">
            <w:rPr>
              <w:rFonts w:cstheme="minorHAnsi"/>
            </w:rPr>
            <w:t>Enter observations of non-compliance, comments or notes here.</w:t>
          </w:r>
        </w:p>
      </w:docPartBody>
    </w:docPart>
    <w:docPart>
      <w:docPartPr>
        <w:name w:val="C5A843C744CD408D8D2290096484F20F"/>
        <w:category>
          <w:name w:val="General"/>
          <w:gallery w:val="placeholder"/>
        </w:category>
        <w:types>
          <w:type w:val="bbPlcHdr"/>
        </w:types>
        <w:behaviors>
          <w:behavior w:val="content"/>
        </w:behaviors>
        <w:guid w:val="{E0D0B3C3-8800-4C44-A499-187ABEB679CF}"/>
      </w:docPartPr>
      <w:docPartBody>
        <w:p w:rsidR="00823E95" w:rsidRDefault="003B658C" w:rsidP="003B658C">
          <w:pPr>
            <w:pStyle w:val="C5A843C744CD408D8D2290096484F20F"/>
          </w:pPr>
          <w:r w:rsidRPr="00632A94">
            <w:rPr>
              <w:rFonts w:cstheme="minorHAnsi"/>
            </w:rPr>
            <w:t>Enter observations of non-compliance, comments or notes here.</w:t>
          </w:r>
        </w:p>
      </w:docPartBody>
    </w:docPart>
    <w:docPart>
      <w:docPartPr>
        <w:name w:val="3F8C460C3C404B82AB310D550D9C1CD6"/>
        <w:category>
          <w:name w:val="General"/>
          <w:gallery w:val="placeholder"/>
        </w:category>
        <w:types>
          <w:type w:val="bbPlcHdr"/>
        </w:types>
        <w:behaviors>
          <w:behavior w:val="content"/>
        </w:behaviors>
        <w:guid w:val="{770DAB88-6E6F-415F-BF68-896847636DCA}"/>
      </w:docPartPr>
      <w:docPartBody>
        <w:p w:rsidR="00823E95" w:rsidRDefault="003B658C" w:rsidP="003B658C">
          <w:pPr>
            <w:pStyle w:val="3F8C460C3C404B82AB310D550D9C1CD6"/>
          </w:pPr>
          <w:r w:rsidRPr="00632A94">
            <w:rPr>
              <w:rFonts w:cstheme="minorHAnsi"/>
            </w:rPr>
            <w:t>Enter observations of non-compliance, comments or notes here.</w:t>
          </w:r>
        </w:p>
      </w:docPartBody>
    </w:docPart>
    <w:docPart>
      <w:docPartPr>
        <w:name w:val="7D02C322C0E546F69F070ECB9D76B195"/>
        <w:category>
          <w:name w:val="General"/>
          <w:gallery w:val="placeholder"/>
        </w:category>
        <w:types>
          <w:type w:val="bbPlcHdr"/>
        </w:types>
        <w:behaviors>
          <w:behavior w:val="content"/>
        </w:behaviors>
        <w:guid w:val="{D3428E17-9F6C-4AC7-9D29-091E3985CC24}"/>
      </w:docPartPr>
      <w:docPartBody>
        <w:p w:rsidR="00823E95" w:rsidRDefault="003B658C" w:rsidP="003B658C">
          <w:pPr>
            <w:pStyle w:val="7D02C322C0E546F69F070ECB9D76B195"/>
          </w:pPr>
          <w:r w:rsidRPr="00632A94">
            <w:rPr>
              <w:rFonts w:cstheme="minorHAnsi"/>
            </w:rPr>
            <w:t>Enter observations of non-compliance, comments or notes here.</w:t>
          </w:r>
        </w:p>
      </w:docPartBody>
    </w:docPart>
    <w:docPart>
      <w:docPartPr>
        <w:name w:val="B251C89898F441F79B85C139D112B109"/>
        <w:category>
          <w:name w:val="General"/>
          <w:gallery w:val="placeholder"/>
        </w:category>
        <w:types>
          <w:type w:val="bbPlcHdr"/>
        </w:types>
        <w:behaviors>
          <w:behavior w:val="content"/>
        </w:behaviors>
        <w:guid w:val="{8ED631A4-E019-4708-BD6E-663FA8D44A5C}"/>
      </w:docPartPr>
      <w:docPartBody>
        <w:p w:rsidR="00823E95" w:rsidRDefault="003B658C" w:rsidP="003B658C">
          <w:pPr>
            <w:pStyle w:val="B251C89898F441F79B85C139D112B109"/>
          </w:pPr>
          <w:r w:rsidRPr="00632A94">
            <w:rPr>
              <w:rFonts w:cstheme="minorHAnsi"/>
            </w:rPr>
            <w:t>Enter observations of non-compliance, comments or notes here.</w:t>
          </w:r>
        </w:p>
      </w:docPartBody>
    </w:docPart>
    <w:docPart>
      <w:docPartPr>
        <w:name w:val="0A9173FB8CF34A118B9E218448696145"/>
        <w:category>
          <w:name w:val="General"/>
          <w:gallery w:val="placeholder"/>
        </w:category>
        <w:types>
          <w:type w:val="bbPlcHdr"/>
        </w:types>
        <w:behaviors>
          <w:behavior w:val="content"/>
        </w:behaviors>
        <w:guid w:val="{938D9994-ED81-4B48-8F97-594595D01321}"/>
      </w:docPartPr>
      <w:docPartBody>
        <w:p w:rsidR="00823E95" w:rsidRDefault="003B658C" w:rsidP="003B658C">
          <w:pPr>
            <w:pStyle w:val="0A9173FB8CF34A118B9E218448696145"/>
          </w:pPr>
          <w:r w:rsidRPr="00632A94">
            <w:rPr>
              <w:rFonts w:cstheme="minorHAnsi"/>
            </w:rPr>
            <w:t>Enter observations of non-compliance, comments or notes here.</w:t>
          </w:r>
        </w:p>
      </w:docPartBody>
    </w:docPart>
    <w:docPart>
      <w:docPartPr>
        <w:name w:val="A01B3D10FE4449908E48B0F9614C21B8"/>
        <w:category>
          <w:name w:val="General"/>
          <w:gallery w:val="placeholder"/>
        </w:category>
        <w:types>
          <w:type w:val="bbPlcHdr"/>
        </w:types>
        <w:behaviors>
          <w:behavior w:val="content"/>
        </w:behaviors>
        <w:guid w:val="{884D2574-2CC5-454B-B3E4-E57B30E1E4E0}"/>
      </w:docPartPr>
      <w:docPartBody>
        <w:p w:rsidR="00823E95" w:rsidRDefault="003B658C" w:rsidP="003B658C">
          <w:pPr>
            <w:pStyle w:val="A01B3D10FE4449908E48B0F9614C21B8"/>
          </w:pPr>
          <w:r w:rsidRPr="00632A94">
            <w:rPr>
              <w:rFonts w:cstheme="minorHAnsi"/>
            </w:rPr>
            <w:t>Enter observations of non-compliance, comments or notes here.</w:t>
          </w:r>
        </w:p>
      </w:docPartBody>
    </w:docPart>
    <w:docPart>
      <w:docPartPr>
        <w:name w:val="159FDD5E3F6C4C18920310FFE78E64A2"/>
        <w:category>
          <w:name w:val="General"/>
          <w:gallery w:val="placeholder"/>
        </w:category>
        <w:types>
          <w:type w:val="bbPlcHdr"/>
        </w:types>
        <w:behaviors>
          <w:behavior w:val="content"/>
        </w:behaviors>
        <w:guid w:val="{3FE788CF-2528-4883-9945-9FF4F3AB3BC1}"/>
      </w:docPartPr>
      <w:docPartBody>
        <w:p w:rsidR="00823E95" w:rsidRDefault="003B658C" w:rsidP="003B658C">
          <w:pPr>
            <w:pStyle w:val="159FDD5E3F6C4C18920310FFE78E64A2"/>
          </w:pPr>
          <w:r w:rsidRPr="00632A94">
            <w:rPr>
              <w:rFonts w:cstheme="minorHAnsi"/>
            </w:rPr>
            <w:t>Enter observations of non-compliance, comments or notes here.</w:t>
          </w:r>
        </w:p>
      </w:docPartBody>
    </w:docPart>
    <w:docPart>
      <w:docPartPr>
        <w:name w:val="AB75BA5916D04E9A8900191DC064E044"/>
        <w:category>
          <w:name w:val="General"/>
          <w:gallery w:val="placeholder"/>
        </w:category>
        <w:types>
          <w:type w:val="bbPlcHdr"/>
        </w:types>
        <w:behaviors>
          <w:behavior w:val="content"/>
        </w:behaviors>
        <w:guid w:val="{F97D55E0-5C7F-4ED3-A7CE-25A3C2EEF377}"/>
      </w:docPartPr>
      <w:docPartBody>
        <w:p w:rsidR="00823E95" w:rsidRDefault="003B658C" w:rsidP="003B658C">
          <w:pPr>
            <w:pStyle w:val="AB75BA5916D04E9A8900191DC064E044"/>
          </w:pPr>
          <w:r w:rsidRPr="00632A94">
            <w:rPr>
              <w:rFonts w:cstheme="minorHAnsi"/>
            </w:rPr>
            <w:t>Enter observations of non-compliance, comments or notes here.</w:t>
          </w:r>
        </w:p>
      </w:docPartBody>
    </w:docPart>
    <w:docPart>
      <w:docPartPr>
        <w:name w:val="D998DE693896418F93B69334BE8363AD"/>
        <w:category>
          <w:name w:val="General"/>
          <w:gallery w:val="placeholder"/>
        </w:category>
        <w:types>
          <w:type w:val="bbPlcHdr"/>
        </w:types>
        <w:behaviors>
          <w:behavior w:val="content"/>
        </w:behaviors>
        <w:guid w:val="{D882084D-EFB3-4EBD-9DFC-AA000DA565E0}"/>
      </w:docPartPr>
      <w:docPartBody>
        <w:p w:rsidR="00823E95" w:rsidRDefault="003B658C" w:rsidP="003B658C">
          <w:pPr>
            <w:pStyle w:val="D998DE693896418F93B69334BE8363AD"/>
          </w:pPr>
          <w:r w:rsidRPr="00632A94">
            <w:rPr>
              <w:rFonts w:cstheme="minorHAnsi"/>
            </w:rPr>
            <w:t>Enter observations of non-compliance, comments or notes here.</w:t>
          </w:r>
        </w:p>
      </w:docPartBody>
    </w:docPart>
    <w:docPart>
      <w:docPartPr>
        <w:name w:val="EFC4483A1EF64DFFA4F5D42F58E648CF"/>
        <w:category>
          <w:name w:val="General"/>
          <w:gallery w:val="placeholder"/>
        </w:category>
        <w:types>
          <w:type w:val="bbPlcHdr"/>
        </w:types>
        <w:behaviors>
          <w:behavior w:val="content"/>
        </w:behaviors>
        <w:guid w:val="{89377820-5B90-4937-8748-8E4D6F2B4AC2}"/>
      </w:docPartPr>
      <w:docPartBody>
        <w:p w:rsidR="00823E95" w:rsidRDefault="003B658C" w:rsidP="003B658C">
          <w:pPr>
            <w:pStyle w:val="EFC4483A1EF64DFFA4F5D42F58E648CF"/>
          </w:pPr>
          <w:r w:rsidRPr="00632A94">
            <w:rPr>
              <w:rFonts w:cstheme="minorHAnsi"/>
            </w:rPr>
            <w:t>Enter observations of non-compliance, comments or notes here.</w:t>
          </w:r>
        </w:p>
      </w:docPartBody>
    </w:docPart>
    <w:docPart>
      <w:docPartPr>
        <w:name w:val="A5774E36CBF743178154A5F616380142"/>
        <w:category>
          <w:name w:val="General"/>
          <w:gallery w:val="placeholder"/>
        </w:category>
        <w:types>
          <w:type w:val="bbPlcHdr"/>
        </w:types>
        <w:behaviors>
          <w:behavior w:val="content"/>
        </w:behaviors>
        <w:guid w:val="{B9CBCBC7-32C0-4D79-B891-A42464193F2A}"/>
      </w:docPartPr>
      <w:docPartBody>
        <w:p w:rsidR="00823E95" w:rsidRDefault="003B658C" w:rsidP="003B658C">
          <w:pPr>
            <w:pStyle w:val="A5774E36CBF743178154A5F616380142"/>
          </w:pPr>
          <w:r w:rsidRPr="00632A94">
            <w:rPr>
              <w:rFonts w:cstheme="minorHAnsi"/>
            </w:rPr>
            <w:t>Enter observations of non-compliance, comments or notes here.</w:t>
          </w:r>
        </w:p>
      </w:docPartBody>
    </w:docPart>
    <w:docPart>
      <w:docPartPr>
        <w:name w:val="97EC19BA034A425294EDA43C7D486A51"/>
        <w:category>
          <w:name w:val="General"/>
          <w:gallery w:val="placeholder"/>
        </w:category>
        <w:types>
          <w:type w:val="bbPlcHdr"/>
        </w:types>
        <w:behaviors>
          <w:behavior w:val="content"/>
        </w:behaviors>
        <w:guid w:val="{975C622B-B3F9-4368-A1B3-7E3523B35435}"/>
      </w:docPartPr>
      <w:docPartBody>
        <w:p w:rsidR="00823E95" w:rsidRDefault="003B658C" w:rsidP="003B658C">
          <w:pPr>
            <w:pStyle w:val="97EC19BA034A425294EDA43C7D486A51"/>
          </w:pPr>
          <w:r w:rsidRPr="00632A94">
            <w:rPr>
              <w:rFonts w:cstheme="minorHAnsi"/>
            </w:rPr>
            <w:t>Enter observations of non-compliance, comments or notes here.</w:t>
          </w:r>
        </w:p>
      </w:docPartBody>
    </w:docPart>
    <w:docPart>
      <w:docPartPr>
        <w:name w:val="F9005C7FBA6E4ED0A93C0F3E9FB01997"/>
        <w:category>
          <w:name w:val="General"/>
          <w:gallery w:val="placeholder"/>
        </w:category>
        <w:types>
          <w:type w:val="bbPlcHdr"/>
        </w:types>
        <w:behaviors>
          <w:behavior w:val="content"/>
        </w:behaviors>
        <w:guid w:val="{16A65643-3822-4C5D-B4BD-BF3B1424FF51}"/>
      </w:docPartPr>
      <w:docPartBody>
        <w:p w:rsidR="00823E95" w:rsidRDefault="003B658C" w:rsidP="003B658C">
          <w:pPr>
            <w:pStyle w:val="F9005C7FBA6E4ED0A93C0F3E9FB01997"/>
          </w:pPr>
          <w:r w:rsidRPr="00632A94">
            <w:rPr>
              <w:rFonts w:cstheme="minorHAnsi"/>
            </w:rPr>
            <w:t>Enter observations of non-compliance, comments or notes here.</w:t>
          </w:r>
        </w:p>
      </w:docPartBody>
    </w:docPart>
    <w:docPart>
      <w:docPartPr>
        <w:name w:val="4687DA76E6E14EE089384C6AEB937772"/>
        <w:category>
          <w:name w:val="General"/>
          <w:gallery w:val="placeholder"/>
        </w:category>
        <w:types>
          <w:type w:val="bbPlcHdr"/>
        </w:types>
        <w:behaviors>
          <w:behavior w:val="content"/>
        </w:behaviors>
        <w:guid w:val="{18E6109A-208B-422A-8C40-62A5F4253AFA}"/>
      </w:docPartPr>
      <w:docPartBody>
        <w:p w:rsidR="00823E95" w:rsidRDefault="003B658C" w:rsidP="003B658C">
          <w:pPr>
            <w:pStyle w:val="4687DA76E6E14EE089384C6AEB937772"/>
          </w:pPr>
          <w:r w:rsidRPr="00632A94">
            <w:rPr>
              <w:rFonts w:cstheme="minorHAnsi"/>
            </w:rPr>
            <w:t>Enter observations of non-compliance, comments or notes here.</w:t>
          </w:r>
        </w:p>
      </w:docPartBody>
    </w:docPart>
    <w:docPart>
      <w:docPartPr>
        <w:name w:val="C9AB04F672EB49D895A182D04D2F26BA"/>
        <w:category>
          <w:name w:val="General"/>
          <w:gallery w:val="placeholder"/>
        </w:category>
        <w:types>
          <w:type w:val="bbPlcHdr"/>
        </w:types>
        <w:behaviors>
          <w:behavior w:val="content"/>
        </w:behaviors>
        <w:guid w:val="{3EF581C3-5740-4F03-9868-FD3B6C477EC4}"/>
      </w:docPartPr>
      <w:docPartBody>
        <w:p w:rsidR="00823E95" w:rsidRDefault="003B658C" w:rsidP="003B658C">
          <w:pPr>
            <w:pStyle w:val="C9AB04F672EB49D895A182D04D2F26BA"/>
          </w:pPr>
          <w:r w:rsidRPr="00632A94">
            <w:rPr>
              <w:rFonts w:cstheme="minorHAnsi"/>
            </w:rPr>
            <w:t>Enter observations of non-compliance, comments or notes here.</w:t>
          </w:r>
        </w:p>
      </w:docPartBody>
    </w:docPart>
    <w:docPart>
      <w:docPartPr>
        <w:name w:val="2D6898631AEC4732844EADC0E9B77BF8"/>
        <w:category>
          <w:name w:val="General"/>
          <w:gallery w:val="placeholder"/>
        </w:category>
        <w:types>
          <w:type w:val="bbPlcHdr"/>
        </w:types>
        <w:behaviors>
          <w:behavior w:val="content"/>
        </w:behaviors>
        <w:guid w:val="{06C2E240-CB4D-48E1-9D19-93EBB8F461E9}"/>
      </w:docPartPr>
      <w:docPartBody>
        <w:p w:rsidR="00823E95" w:rsidRDefault="003B658C" w:rsidP="003B658C">
          <w:pPr>
            <w:pStyle w:val="2D6898631AEC4732844EADC0E9B77BF8"/>
          </w:pPr>
          <w:r w:rsidRPr="00632A94">
            <w:rPr>
              <w:rFonts w:cstheme="minorHAnsi"/>
            </w:rPr>
            <w:t>Enter observations of non-compliance, comments or notes here.</w:t>
          </w:r>
        </w:p>
      </w:docPartBody>
    </w:docPart>
    <w:docPart>
      <w:docPartPr>
        <w:name w:val="E246E81660A14F38A9EF4E632DBD6306"/>
        <w:category>
          <w:name w:val="General"/>
          <w:gallery w:val="placeholder"/>
        </w:category>
        <w:types>
          <w:type w:val="bbPlcHdr"/>
        </w:types>
        <w:behaviors>
          <w:behavior w:val="content"/>
        </w:behaviors>
        <w:guid w:val="{FF340869-8255-45F8-B6CC-71866F00628C}"/>
      </w:docPartPr>
      <w:docPartBody>
        <w:p w:rsidR="00823E95" w:rsidRDefault="003B658C" w:rsidP="003B658C">
          <w:pPr>
            <w:pStyle w:val="E246E81660A14F38A9EF4E632DBD6306"/>
          </w:pPr>
          <w:r w:rsidRPr="00632A94">
            <w:rPr>
              <w:rFonts w:cstheme="minorHAnsi"/>
            </w:rPr>
            <w:t>Enter observations of non-compliance, comments or notes here.</w:t>
          </w:r>
        </w:p>
      </w:docPartBody>
    </w:docPart>
    <w:docPart>
      <w:docPartPr>
        <w:name w:val="840A38D05A764FD2A912292B509A64FB"/>
        <w:category>
          <w:name w:val="General"/>
          <w:gallery w:val="placeholder"/>
        </w:category>
        <w:types>
          <w:type w:val="bbPlcHdr"/>
        </w:types>
        <w:behaviors>
          <w:behavior w:val="content"/>
        </w:behaviors>
        <w:guid w:val="{83514368-2EF9-42CE-A9AF-F0DAC5766CF9}"/>
      </w:docPartPr>
      <w:docPartBody>
        <w:p w:rsidR="00823E95" w:rsidRDefault="003B658C" w:rsidP="003B658C">
          <w:pPr>
            <w:pStyle w:val="840A38D05A764FD2A912292B509A64FB"/>
          </w:pPr>
          <w:r w:rsidRPr="00632A94">
            <w:rPr>
              <w:rFonts w:cstheme="minorHAnsi"/>
            </w:rPr>
            <w:t>Enter observations of non-compliance, comments or notes here.</w:t>
          </w:r>
        </w:p>
      </w:docPartBody>
    </w:docPart>
    <w:docPart>
      <w:docPartPr>
        <w:name w:val="8BF1A6B534284A608C39413542E4C1BB"/>
        <w:category>
          <w:name w:val="General"/>
          <w:gallery w:val="placeholder"/>
        </w:category>
        <w:types>
          <w:type w:val="bbPlcHdr"/>
        </w:types>
        <w:behaviors>
          <w:behavior w:val="content"/>
        </w:behaviors>
        <w:guid w:val="{60907318-E8FF-4E47-B998-E56EEEB16651}"/>
      </w:docPartPr>
      <w:docPartBody>
        <w:p w:rsidR="00823E95" w:rsidRDefault="003B658C" w:rsidP="003B658C">
          <w:pPr>
            <w:pStyle w:val="8BF1A6B534284A608C39413542E4C1BB"/>
          </w:pPr>
          <w:r w:rsidRPr="00632A94">
            <w:rPr>
              <w:rFonts w:cstheme="minorHAnsi"/>
            </w:rPr>
            <w:t>Enter observations of non-compliance, comments or notes here.</w:t>
          </w:r>
        </w:p>
      </w:docPartBody>
    </w:docPart>
    <w:docPart>
      <w:docPartPr>
        <w:name w:val="7DB0F6EBDC4643D5BBA19A5EC59BABD5"/>
        <w:category>
          <w:name w:val="General"/>
          <w:gallery w:val="placeholder"/>
        </w:category>
        <w:types>
          <w:type w:val="bbPlcHdr"/>
        </w:types>
        <w:behaviors>
          <w:behavior w:val="content"/>
        </w:behaviors>
        <w:guid w:val="{2186D3DD-1DA9-41BA-B27C-9BA04D0DA81E}"/>
      </w:docPartPr>
      <w:docPartBody>
        <w:p w:rsidR="00823E95" w:rsidRDefault="003B658C" w:rsidP="003B658C">
          <w:pPr>
            <w:pStyle w:val="7DB0F6EBDC4643D5BBA19A5EC59BABD5"/>
          </w:pPr>
          <w:r w:rsidRPr="00632A94">
            <w:rPr>
              <w:rFonts w:cstheme="minorHAnsi"/>
            </w:rPr>
            <w:t>Enter observations of non-compliance, comments or notes here.</w:t>
          </w:r>
        </w:p>
      </w:docPartBody>
    </w:docPart>
    <w:docPart>
      <w:docPartPr>
        <w:name w:val="357988B6DDFD42E4B1538093E299455C"/>
        <w:category>
          <w:name w:val="General"/>
          <w:gallery w:val="placeholder"/>
        </w:category>
        <w:types>
          <w:type w:val="bbPlcHdr"/>
        </w:types>
        <w:behaviors>
          <w:behavior w:val="content"/>
        </w:behaviors>
        <w:guid w:val="{0724F6D6-B84F-4584-8CA1-0FA1E254AA65}"/>
      </w:docPartPr>
      <w:docPartBody>
        <w:p w:rsidR="00823E95" w:rsidRDefault="003B658C" w:rsidP="003B658C">
          <w:pPr>
            <w:pStyle w:val="357988B6DDFD42E4B1538093E299455C"/>
          </w:pPr>
          <w:r w:rsidRPr="00632A94">
            <w:rPr>
              <w:rFonts w:cstheme="minorHAnsi"/>
            </w:rPr>
            <w:t>Enter observations of non-compliance, comments or notes here.</w:t>
          </w:r>
        </w:p>
      </w:docPartBody>
    </w:docPart>
    <w:docPart>
      <w:docPartPr>
        <w:name w:val="F5F35EDBE4D54B0BBA2C65E19EF94430"/>
        <w:category>
          <w:name w:val="General"/>
          <w:gallery w:val="placeholder"/>
        </w:category>
        <w:types>
          <w:type w:val="bbPlcHdr"/>
        </w:types>
        <w:behaviors>
          <w:behavior w:val="content"/>
        </w:behaviors>
        <w:guid w:val="{752E1ADD-9984-46A6-98B6-9CFEB359EA0D}"/>
      </w:docPartPr>
      <w:docPartBody>
        <w:p w:rsidR="00823E95" w:rsidRDefault="003B658C" w:rsidP="003B658C">
          <w:pPr>
            <w:pStyle w:val="F5F35EDBE4D54B0BBA2C65E19EF94430"/>
          </w:pPr>
          <w:r w:rsidRPr="00632A94">
            <w:rPr>
              <w:rFonts w:cstheme="minorHAnsi"/>
            </w:rPr>
            <w:t>Enter observations of non-compliance, comments or notes here.</w:t>
          </w:r>
        </w:p>
      </w:docPartBody>
    </w:docPart>
    <w:docPart>
      <w:docPartPr>
        <w:name w:val="7973E0C335A3429DBFE56EE412DCB1A8"/>
        <w:category>
          <w:name w:val="General"/>
          <w:gallery w:val="placeholder"/>
        </w:category>
        <w:types>
          <w:type w:val="bbPlcHdr"/>
        </w:types>
        <w:behaviors>
          <w:behavior w:val="content"/>
        </w:behaviors>
        <w:guid w:val="{71D5C5F7-A157-4401-8ED9-8088DFE38D28}"/>
      </w:docPartPr>
      <w:docPartBody>
        <w:p w:rsidR="00823E95" w:rsidRDefault="003B658C" w:rsidP="003B658C">
          <w:pPr>
            <w:pStyle w:val="7973E0C335A3429DBFE56EE412DCB1A8"/>
          </w:pPr>
          <w:r w:rsidRPr="00632A94">
            <w:rPr>
              <w:rFonts w:cstheme="minorHAnsi"/>
            </w:rPr>
            <w:t>Enter observations of non-compliance, comments or notes here.</w:t>
          </w:r>
        </w:p>
      </w:docPartBody>
    </w:docPart>
    <w:docPart>
      <w:docPartPr>
        <w:name w:val="3C78E18D214A429798F75615205FCA1E"/>
        <w:category>
          <w:name w:val="General"/>
          <w:gallery w:val="placeholder"/>
        </w:category>
        <w:types>
          <w:type w:val="bbPlcHdr"/>
        </w:types>
        <w:behaviors>
          <w:behavior w:val="content"/>
        </w:behaviors>
        <w:guid w:val="{83F83160-09E8-4E1C-A475-75D4D017CCD9}"/>
      </w:docPartPr>
      <w:docPartBody>
        <w:p w:rsidR="00823E95" w:rsidRDefault="003B658C" w:rsidP="003B658C">
          <w:pPr>
            <w:pStyle w:val="3C78E18D214A429798F75615205FCA1E"/>
          </w:pPr>
          <w:r w:rsidRPr="00632A94">
            <w:rPr>
              <w:rFonts w:cstheme="minorHAnsi"/>
            </w:rPr>
            <w:t>Enter observations of non-compliance, comments or notes here.</w:t>
          </w:r>
        </w:p>
      </w:docPartBody>
    </w:docPart>
    <w:docPart>
      <w:docPartPr>
        <w:name w:val="5CBBCE92D56C44A292EAB1F1659B34A2"/>
        <w:category>
          <w:name w:val="General"/>
          <w:gallery w:val="placeholder"/>
        </w:category>
        <w:types>
          <w:type w:val="bbPlcHdr"/>
        </w:types>
        <w:behaviors>
          <w:behavior w:val="content"/>
        </w:behaviors>
        <w:guid w:val="{CD093390-56C5-413C-94D2-2684206118F0}"/>
      </w:docPartPr>
      <w:docPartBody>
        <w:p w:rsidR="00823E95" w:rsidRDefault="003B658C" w:rsidP="003B658C">
          <w:pPr>
            <w:pStyle w:val="5CBBCE92D56C44A292EAB1F1659B34A2"/>
          </w:pPr>
          <w:r w:rsidRPr="00632A94">
            <w:rPr>
              <w:rFonts w:cstheme="minorHAnsi"/>
            </w:rPr>
            <w:t>Enter observations of non-compliance, comments or notes here.</w:t>
          </w:r>
        </w:p>
      </w:docPartBody>
    </w:docPart>
    <w:docPart>
      <w:docPartPr>
        <w:name w:val="9874257B1D474AB59F9B5A4DBDFAAF18"/>
        <w:category>
          <w:name w:val="General"/>
          <w:gallery w:val="placeholder"/>
        </w:category>
        <w:types>
          <w:type w:val="bbPlcHdr"/>
        </w:types>
        <w:behaviors>
          <w:behavior w:val="content"/>
        </w:behaviors>
        <w:guid w:val="{DCE6368E-37E2-4E72-B5DD-8DBDBEA1C78E}"/>
      </w:docPartPr>
      <w:docPartBody>
        <w:p w:rsidR="00823E95" w:rsidRDefault="003B658C" w:rsidP="003B658C">
          <w:pPr>
            <w:pStyle w:val="9874257B1D474AB59F9B5A4DBDFAAF18"/>
          </w:pPr>
          <w:r w:rsidRPr="00632A94">
            <w:rPr>
              <w:rFonts w:cstheme="minorHAnsi"/>
            </w:rPr>
            <w:t>Enter observations of non-compliance, comments or notes here.</w:t>
          </w:r>
        </w:p>
      </w:docPartBody>
    </w:docPart>
    <w:docPart>
      <w:docPartPr>
        <w:name w:val="9A821B1AF73F4A64A84F5D455F3A7CFB"/>
        <w:category>
          <w:name w:val="General"/>
          <w:gallery w:val="placeholder"/>
        </w:category>
        <w:types>
          <w:type w:val="bbPlcHdr"/>
        </w:types>
        <w:behaviors>
          <w:behavior w:val="content"/>
        </w:behaviors>
        <w:guid w:val="{E0F3BFCF-643B-4CFA-AC2D-8CA15269811E}"/>
      </w:docPartPr>
      <w:docPartBody>
        <w:p w:rsidR="00823E95" w:rsidRDefault="003B658C" w:rsidP="003B658C">
          <w:pPr>
            <w:pStyle w:val="9A821B1AF73F4A64A84F5D455F3A7CFB"/>
          </w:pPr>
          <w:r w:rsidRPr="00632A94">
            <w:rPr>
              <w:rFonts w:cstheme="minorHAnsi"/>
            </w:rPr>
            <w:t>Enter observations of non-compliance, comments or notes here.</w:t>
          </w:r>
        </w:p>
      </w:docPartBody>
    </w:docPart>
    <w:docPart>
      <w:docPartPr>
        <w:name w:val="AA9508302ADB4388B1EAE68806BF9092"/>
        <w:category>
          <w:name w:val="General"/>
          <w:gallery w:val="placeholder"/>
        </w:category>
        <w:types>
          <w:type w:val="bbPlcHdr"/>
        </w:types>
        <w:behaviors>
          <w:behavior w:val="content"/>
        </w:behaviors>
        <w:guid w:val="{59A37941-179B-4F06-9495-890EDA54BB65}"/>
      </w:docPartPr>
      <w:docPartBody>
        <w:p w:rsidR="00823E95" w:rsidRDefault="003B658C" w:rsidP="003B658C">
          <w:pPr>
            <w:pStyle w:val="AA9508302ADB4388B1EAE68806BF9092"/>
          </w:pPr>
          <w:r w:rsidRPr="00632A94">
            <w:rPr>
              <w:rFonts w:cstheme="minorHAnsi"/>
            </w:rPr>
            <w:t>Enter observations of non-compliance, comments or notes here.</w:t>
          </w:r>
        </w:p>
      </w:docPartBody>
    </w:docPart>
    <w:docPart>
      <w:docPartPr>
        <w:name w:val="0E7A7FA199A94F038033FC05038949B3"/>
        <w:category>
          <w:name w:val="General"/>
          <w:gallery w:val="placeholder"/>
        </w:category>
        <w:types>
          <w:type w:val="bbPlcHdr"/>
        </w:types>
        <w:behaviors>
          <w:behavior w:val="content"/>
        </w:behaviors>
        <w:guid w:val="{E33DB8B7-2A8E-46BB-9B11-FA92B8583995}"/>
      </w:docPartPr>
      <w:docPartBody>
        <w:p w:rsidR="00823E95" w:rsidRDefault="003B658C" w:rsidP="003B658C">
          <w:pPr>
            <w:pStyle w:val="0E7A7FA199A94F038033FC05038949B3"/>
          </w:pPr>
          <w:r w:rsidRPr="00C34C63">
            <w:rPr>
              <w:rFonts w:cstheme="minorHAnsi"/>
            </w:rPr>
            <w:t>Enter observations of non-compliance, comments or notes here.</w:t>
          </w:r>
        </w:p>
      </w:docPartBody>
    </w:docPart>
    <w:docPart>
      <w:docPartPr>
        <w:name w:val="44A820DA6F8A4A5CAE286A83B4BC309D"/>
        <w:category>
          <w:name w:val="General"/>
          <w:gallery w:val="placeholder"/>
        </w:category>
        <w:types>
          <w:type w:val="bbPlcHdr"/>
        </w:types>
        <w:behaviors>
          <w:behavior w:val="content"/>
        </w:behaviors>
        <w:guid w:val="{D7E38E80-B7B9-43CC-B5CA-3CB39178FC81}"/>
      </w:docPartPr>
      <w:docPartBody>
        <w:p w:rsidR="00823E95" w:rsidRDefault="003B658C" w:rsidP="003B658C">
          <w:pPr>
            <w:pStyle w:val="44A820DA6F8A4A5CAE286A83B4BC309D"/>
          </w:pPr>
          <w:r w:rsidRPr="00632A94">
            <w:rPr>
              <w:rFonts w:cstheme="minorHAnsi"/>
            </w:rPr>
            <w:t>Enter observations of non-compliance, comments or notes here.</w:t>
          </w:r>
        </w:p>
      </w:docPartBody>
    </w:docPart>
    <w:docPart>
      <w:docPartPr>
        <w:name w:val="43C206DCBDA745989B0445603B7361A2"/>
        <w:category>
          <w:name w:val="General"/>
          <w:gallery w:val="placeholder"/>
        </w:category>
        <w:types>
          <w:type w:val="bbPlcHdr"/>
        </w:types>
        <w:behaviors>
          <w:behavior w:val="content"/>
        </w:behaviors>
        <w:guid w:val="{5A07DFC5-C515-4940-97B7-48C20D902383}"/>
      </w:docPartPr>
      <w:docPartBody>
        <w:p w:rsidR="00823E95" w:rsidRDefault="003B658C" w:rsidP="003B658C">
          <w:pPr>
            <w:pStyle w:val="43C206DCBDA745989B0445603B7361A2"/>
          </w:pPr>
          <w:r w:rsidRPr="00632A94">
            <w:rPr>
              <w:rFonts w:cstheme="minorHAnsi"/>
            </w:rPr>
            <w:t>Enter observations of non-compliance, comments or notes here.</w:t>
          </w:r>
        </w:p>
      </w:docPartBody>
    </w:docPart>
    <w:docPart>
      <w:docPartPr>
        <w:name w:val="D1D3CD8860E94782A743E11B7EBE1916"/>
        <w:category>
          <w:name w:val="General"/>
          <w:gallery w:val="placeholder"/>
        </w:category>
        <w:types>
          <w:type w:val="bbPlcHdr"/>
        </w:types>
        <w:behaviors>
          <w:behavior w:val="content"/>
        </w:behaviors>
        <w:guid w:val="{E350A832-15BF-459A-B8CC-5892A2E4856E}"/>
      </w:docPartPr>
      <w:docPartBody>
        <w:p w:rsidR="00823E95" w:rsidRDefault="003B658C" w:rsidP="003B658C">
          <w:pPr>
            <w:pStyle w:val="D1D3CD8860E94782A743E11B7EBE1916"/>
          </w:pPr>
          <w:r w:rsidRPr="00632A94">
            <w:rPr>
              <w:rFonts w:cstheme="minorHAnsi"/>
            </w:rPr>
            <w:t>Enter observations of non-compliance, comments or notes here.</w:t>
          </w:r>
        </w:p>
      </w:docPartBody>
    </w:docPart>
    <w:docPart>
      <w:docPartPr>
        <w:name w:val="8AC0754F002347C69FA4C6F0B1B6842D"/>
        <w:category>
          <w:name w:val="General"/>
          <w:gallery w:val="placeholder"/>
        </w:category>
        <w:types>
          <w:type w:val="bbPlcHdr"/>
        </w:types>
        <w:behaviors>
          <w:behavior w:val="content"/>
        </w:behaviors>
        <w:guid w:val="{8E7BC7CB-8FC3-407F-B70C-A22B7E9FBB93}"/>
      </w:docPartPr>
      <w:docPartBody>
        <w:p w:rsidR="00823E95" w:rsidRDefault="003B658C" w:rsidP="003B658C">
          <w:pPr>
            <w:pStyle w:val="8AC0754F002347C69FA4C6F0B1B6842D"/>
          </w:pPr>
          <w:r w:rsidRPr="00632A94">
            <w:rPr>
              <w:rFonts w:cstheme="minorHAnsi"/>
            </w:rPr>
            <w:t>Enter observations of non-compliance, comments or notes here.</w:t>
          </w:r>
        </w:p>
      </w:docPartBody>
    </w:docPart>
    <w:docPart>
      <w:docPartPr>
        <w:name w:val="F6FC79121C0D436ABECAF00B9664F74B"/>
        <w:category>
          <w:name w:val="General"/>
          <w:gallery w:val="placeholder"/>
        </w:category>
        <w:types>
          <w:type w:val="bbPlcHdr"/>
        </w:types>
        <w:behaviors>
          <w:behavior w:val="content"/>
        </w:behaviors>
        <w:guid w:val="{A4EB5515-A35C-4644-991E-A1382B566CCC}"/>
      </w:docPartPr>
      <w:docPartBody>
        <w:p w:rsidR="00823E95" w:rsidRDefault="003B658C" w:rsidP="003B658C">
          <w:pPr>
            <w:pStyle w:val="F6FC79121C0D436ABECAF00B9664F74B"/>
          </w:pPr>
          <w:r w:rsidRPr="00632A94">
            <w:rPr>
              <w:rFonts w:cstheme="minorHAnsi"/>
            </w:rPr>
            <w:t>Enter observations of non-compliance, comments or notes here.</w:t>
          </w:r>
        </w:p>
      </w:docPartBody>
    </w:docPart>
    <w:docPart>
      <w:docPartPr>
        <w:name w:val="7E206E6DAEAE45FF8753E4D6A7259EEB"/>
        <w:category>
          <w:name w:val="General"/>
          <w:gallery w:val="placeholder"/>
        </w:category>
        <w:types>
          <w:type w:val="bbPlcHdr"/>
        </w:types>
        <w:behaviors>
          <w:behavior w:val="content"/>
        </w:behaviors>
        <w:guid w:val="{7D2D980A-9895-476C-8107-86C484D8BEC6}"/>
      </w:docPartPr>
      <w:docPartBody>
        <w:p w:rsidR="00823E95" w:rsidRDefault="003B658C" w:rsidP="003B658C">
          <w:pPr>
            <w:pStyle w:val="7E206E6DAEAE45FF8753E4D6A7259EEB"/>
          </w:pPr>
          <w:r w:rsidRPr="00632A94">
            <w:rPr>
              <w:rFonts w:cstheme="minorHAnsi"/>
            </w:rPr>
            <w:t>Enter observations of non-compliance, comments or notes here.</w:t>
          </w:r>
        </w:p>
      </w:docPartBody>
    </w:docPart>
    <w:docPart>
      <w:docPartPr>
        <w:name w:val="5963A4F0646A404887A1EC3BF3E58EC5"/>
        <w:category>
          <w:name w:val="General"/>
          <w:gallery w:val="placeholder"/>
        </w:category>
        <w:types>
          <w:type w:val="bbPlcHdr"/>
        </w:types>
        <w:behaviors>
          <w:behavior w:val="content"/>
        </w:behaviors>
        <w:guid w:val="{34E7E7E2-B315-4497-9422-659BE4BB72C5}"/>
      </w:docPartPr>
      <w:docPartBody>
        <w:p w:rsidR="00823E95" w:rsidRDefault="003B658C" w:rsidP="003B658C">
          <w:pPr>
            <w:pStyle w:val="5963A4F0646A404887A1EC3BF3E58EC5"/>
          </w:pPr>
          <w:r w:rsidRPr="00632A94">
            <w:rPr>
              <w:rFonts w:cstheme="minorHAnsi"/>
            </w:rPr>
            <w:t>Enter observations of non-compliance, comments or notes here.</w:t>
          </w:r>
        </w:p>
      </w:docPartBody>
    </w:docPart>
    <w:docPart>
      <w:docPartPr>
        <w:name w:val="50B4FAE6C07F43BA9047788E3AF16605"/>
        <w:category>
          <w:name w:val="General"/>
          <w:gallery w:val="placeholder"/>
        </w:category>
        <w:types>
          <w:type w:val="bbPlcHdr"/>
        </w:types>
        <w:behaviors>
          <w:behavior w:val="content"/>
        </w:behaviors>
        <w:guid w:val="{EBA621AD-7B30-4A6A-AB02-39B182A70D78}"/>
      </w:docPartPr>
      <w:docPartBody>
        <w:p w:rsidR="00823E95" w:rsidRDefault="003B658C" w:rsidP="003B658C">
          <w:pPr>
            <w:pStyle w:val="50B4FAE6C07F43BA9047788E3AF16605"/>
          </w:pPr>
          <w:r w:rsidRPr="00632A94">
            <w:rPr>
              <w:rFonts w:cstheme="minorHAnsi"/>
            </w:rPr>
            <w:t>Enter observations of non-compliance, comments or notes here.</w:t>
          </w:r>
        </w:p>
      </w:docPartBody>
    </w:docPart>
    <w:docPart>
      <w:docPartPr>
        <w:name w:val="4194757FF41C425D8DABF6D5F7A4DA41"/>
        <w:category>
          <w:name w:val="General"/>
          <w:gallery w:val="placeholder"/>
        </w:category>
        <w:types>
          <w:type w:val="bbPlcHdr"/>
        </w:types>
        <w:behaviors>
          <w:behavior w:val="content"/>
        </w:behaviors>
        <w:guid w:val="{D8092F6A-31EB-4765-B595-04397E64B818}"/>
      </w:docPartPr>
      <w:docPartBody>
        <w:p w:rsidR="00823E95" w:rsidRDefault="003B658C" w:rsidP="003B658C">
          <w:pPr>
            <w:pStyle w:val="4194757FF41C425D8DABF6D5F7A4DA41"/>
          </w:pPr>
          <w:r w:rsidRPr="00632A94">
            <w:rPr>
              <w:rFonts w:cstheme="minorHAnsi"/>
            </w:rPr>
            <w:t>Enter observations of non-compliance, comments or notes here.</w:t>
          </w:r>
        </w:p>
      </w:docPartBody>
    </w:docPart>
    <w:docPart>
      <w:docPartPr>
        <w:name w:val="F7CA9EDEF28C4574AB4E899A6C5695A3"/>
        <w:category>
          <w:name w:val="General"/>
          <w:gallery w:val="placeholder"/>
        </w:category>
        <w:types>
          <w:type w:val="bbPlcHdr"/>
        </w:types>
        <w:behaviors>
          <w:behavior w:val="content"/>
        </w:behaviors>
        <w:guid w:val="{FBC7541C-579F-4DF4-9A25-B76673D31996}"/>
      </w:docPartPr>
      <w:docPartBody>
        <w:p w:rsidR="00823E95" w:rsidRDefault="003B658C" w:rsidP="003B658C">
          <w:pPr>
            <w:pStyle w:val="F7CA9EDEF28C4574AB4E899A6C5695A3"/>
          </w:pPr>
          <w:r w:rsidRPr="00632A94">
            <w:rPr>
              <w:rFonts w:cstheme="minorHAnsi"/>
            </w:rPr>
            <w:t>Enter observations of non-compliance, comments or notes here.</w:t>
          </w:r>
        </w:p>
      </w:docPartBody>
    </w:docPart>
    <w:docPart>
      <w:docPartPr>
        <w:name w:val="5F378244499442DF86DF2A3C7154B4F2"/>
        <w:category>
          <w:name w:val="General"/>
          <w:gallery w:val="placeholder"/>
        </w:category>
        <w:types>
          <w:type w:val="bbPlcHdr"/>
        </w:types>
        <w:behaviors>
          <w:behavior w:val="content"/>
        </w:behaviors>
        <w:guid w:val="{A775F36B-6842-4929-B7ED-F73EA407BF38}"/>
      </w:docPartPr>
      <w:docPartBody>
        <w:p w:rsidR="00823E95" w:rsidRDefault="003B658C" w:rsidP="003B658C">
          <w:pPr>
            <w:pStyle w:val="5F378244499442DF86DF2A3C7154B4F2"/>
          </w:pPr>
          <w:r>
            <w:t>Enter observations of non-compliance, comments or notes here.</w:t>
          </w:r>
        </w:p>
      </w:docPartBody>
    </w:docPart>
    <w:docPart>
      <w:docPartPr>
        <w:name w:val="D4187B81A02D4767A108D6A1AFE73172"/>
        <w:category>
          <w:name w:val="General"/>
          <w:gallery w:val="placeholder"/>
        </w:category>
        <w:types>
          <w:type w:val="bbPlcHdr"/>
        </w:types>
        <w:behaviors>
          <w:behavior w:val="content"/>
        </w:behaviors>
        <w:guid w:val="{7FD40667-B27E-4898-86D2-9D567EB3A4CF}"/>
      </w:docPartPr>
      <w:docPartBody>
        <w:p w:rsidR="00823E95" w:rsidRDefault="003B658C" w:rsidP="003B658C">
          <w:pPr>
            <w:pStyle w:val="D4187B81A02D4767A108D6A1AFE73172"/>
          </w:pPr>
          <w:r>
            <w:t>Enter observations of non-compliance, comments or notes here.</w:t>
          </w:r>
        </w:p>
      </w:docPartBody>
    </w:docPart>
    <w:docPart>
      <w:docPartPr>
        <w:name w:val="85630FB758A3441A8822FC2B976BF305"/>
        <w:category>
          <w:name w:val="General"/>
          <w:gallery w:val="placeholder"/>
        </w:category>
        <w:types>
          <w:type w:val="bbPlcHdr"/>
        </w:types>
        <w:behaviors>
          <w:behavior w:val="content"/>
        </w:behaviors>
        <w:guid w:val="{C320C76D-0B59-449E-BDD6-BE9101561FA8}"/>
      </w:docPartPr>
      <w:docPartBody>
        <w:p w:rsidR="00823E95" w:rsidRDefault="003B658C" w:rsidP="003B658C">
          <w:pPr>
            <w:pStyle w:val="85630FB758A3441A8822FC2B976BF305"/>
          </w:pPr>
          <w:r>
            <w:t>Enter observations of non-compliance, comments or notes here.</w:t>
          </w:r>
        </w:p>
      </w:docPartBody>
    </w:docPart>
    <w:docPart>
      <w:docPartPr>
        <w:name w:val="192DF411B6404C06A09BF9232098DEEC"/>
        <w:category>
          <w:name w:val="General"/>
          <w:gallery w:val="placeholder"/>
        </w:category>
        <w:types>
          <w:type w:val="bbPlcHdr"/>
        </w:types>
        <w:behaviors>
          <w:behavior w:val="content"/>
        </w:behaviors>
        <w:guid w:val="{3DBD836A-0036-42C4-8E86-CB1ED6EE750B}"/>
      </w:docPartPr>
      <w:docPartBody>
        <w:p w:rsidR="00823E95" w:rsidRDefault="003B658C" w:rsidP="003B658C">
          <w:pPr>
            <w:pStyle w:val="192DF411B6404C06A09BF9232098DEEC"/>
          </w:pPr>
          <w:r w:rsidRPr="008E23CC">
            <w:rPr>
              <w:rFonts w:cstheme="minorHAnsi"/>
            </w:rPr>
            <w:t>Enter observations of non-compliance, comments or notes here.</w:t>
          </w:r>
        </w:p>
      </w:docPartBody>
    </w:docPart>
    <w:docPart>
      <w:docPartPr>
        <w:name w:val="725682E3E4B94C55A955BB970EBF20BA"/>
        <w:category>
          <w:name w:val="General"/>
          <w:gallery w:val="placeholder"/>
        </w:category>
        <w:types>
          <w:type w:val="bbPlcHdr"/>
        </w:types>
        <w:behaviors>
          <w:behavior w:val="content"/>
        </w:behaviors>
        <w:guid w:val="{6A9B6897-5CB4-45E6-AD7C-04E4CB72EB10}"/>
      </w:docPartPr>
      <w:docPartBody>
        <w:p w:rsidR="00823E95" w:rsidRDefault="003B658C" w:rsidP="003B658C">
          <w:pPr>
            <w:pStyle w:val="725682E3E4B94C55A955BB970EBF20BA"/>
          </w:pPr>
          <w:r w:rsidRPr="008E23CC">
            <w:rPr>
              <w:rFonts w:cstheme="minorHAnsi"/>
            </w:rPr>
            <w:t>Enter observations of non-compliance, comments or notes here.</w:t>
          </w:r>
        </w:p>
      </w:docPartBody>
    </w:docPart>
    <w:docPart>
      <w:docPartPr>
        <w:name w:val="F2BB54615A414587B398A32388C0413B"/>
        <w:category>
          <w:name w:val="General"/>
          <w:gallery w:val="placeholder"/>
        </w:category>
        <w:types>
          <w:type w:val="bbPlcHdr"/>
        </w:types>
        <w:behaviors>
          <w:behavior w:val="content"/>
        </w:behaviors>
        <w:guid w:val="{444AA3D0-1447-41A5-A752-5A9A196EED96}"/>
      </w:docPartPr>
      <w:docPartBody>
        <w:p w:rsidR="00823E95" w:rsidRDefault="003B658C" w:rsidP="003B658C">
          <w:pPr>
            <w:pStyle w:val="F2BB54615A414587B398A32388C0413B"/>
          </w:pPr>
          <w:r w:rsidRPr="008E23CC">
            <w:rPr>
              <w:rFonts w:cstheme="minorHAnsi"/>
            </w:rPr>
            <w:t>Enter observations of non-compliance, comments or notes here.</w:t>
          </w:r>
        </w:p>
      </w:docPartBody>
    </w:docPart>
    <w:docPart>
      <w:docPartPr>
        <w:name w:val="42DD13838B3B48A68FCDCE0CA1373FF2"/>
        <w:category>
          <w:name w:val="General"/>
          <w:gallery w:val="placeholder"/>
        </w:category>
        <w:types>
          <w:type w:val="bbPlcHdr"/>
        </w:types>
        <w:behaviors>
          <w:behavior w:val="content"/>
        </w:behaviors>
        <w:guid w:val="{CF76AEC8-AE1E-4558-8596-8710F4F5CB8B}"/>
      </w:docPartPr>
      <w:docPartBody>
        <w:p w:rsidR="00823E95" w:rsidRDefault="003B658C" w:rsidP="003B658C">
          <w:pPr>
            <w:pStyle w:val="42DD13838B3B48A68FCDCE0CA1373FF2"/>
          </w:pPr>
          <w:r w:rsidRPr="008E23CC">
            <w:rPr>
              <w:rFonts w:cstheme="minorHAnsi"/>
            </w:rPr>
            <w:t>Enter observations of non-compliance, comments or notes here.</w:t>
          </w:r>
        </w:p>
      </w:docPartBody>
    </w:docPart>
    <w:docPart>
      <w:docPartPr>
        <w:name w:val="B11422C3932847D6B1B760EB4D714929"/>
        <w:category>
          <w:name w:val="General"/>
          <w:gallery w:val="placeholder"/>
        </w:category>
        <w:types>
          <w:type w:val="bbPlcHdr"/>
        </w:types>
        <w:behaviors>
          <w:behavior w:val="content"/>
        </w:behaviors>
        <w:guid w:val="{A027DF54-F7AB-41E3-A8C6-14C421E0C408}"/>
      </w:docPartPr>
      <w:docPartBody>
        <w:p w:rsidR="00823E95" w:rsidRDefault="003B658C" w:rsidP="003B658C">
          <w:pPr>
            <w:pStyle w:val="B11422C3932847D6B1B760EB4D714929"/>
          </w:pPr>
          <w:r w:rsidRPr="008E23CC">
            <w:rPr>
              <w:rFonts w:cstheme="minorHAnsi"/>
            </w:rPr>
            <w:t>Enter observations of non-compliance, comments or notes here.</w:t>
          </w:r>
        </w:p>
      </w:docPartBody>
    </w:docPart>
    <w:docPart>
      <w:docPartPr>
        <w:name w:val="8E2549C4B9084857B156F31174F2A4AC"/>
        <w:category>
          <w:name w:val="General"/>
          <w:gallery w:val="placeholder"/>
        </w:category>
        <w:types>
          <w:type w:val="bbPlcHdr"/>
        </w:types>
        <w:behaviors>
          <w:behavior w:val="content"/>
        </w:behaviors>
        <w:guid w:val="{25DDC3E4-6BBB-47C8-B808-BDE2D484731B}"/>
      </w:docPartPr>
      <w:docPartBody>
        <w:p w:rsidR="00823E95" w:rsidRDefault="003B658C" w:rsidP="003B658C">
          <w:pPr>
            <w:pStyle w:val="8E2549C4B9084857B156F31174F2A4AC"/>
          </w:pPr>
          <w:r w:rsidRPr="008E23CC">
            <w:rPr>
              <w:rFonts w:cstheme="minorHAnsi"/>
            </w:rPr>
            <w:t>Enter observations of non-compliance, comments or notes here.</w:t>
          </w:r>
        </w:p>
      </w:docPartBody>
    </w:docPart>
    <w:docPart>
      <w:docPartPr>
        <w:name w:val="52B7E988F6E54A7A893CD4D8A32B51DE"/>
        <w:category>
          <w:name w:val="General"/>
          <w:gallery w:val="placeholder"/>
        </w:category>
        <w:types>
          <w:type w:val="bbPlcHdr"/>
        </w:types>
        <w:behaviors>
          <w:behavior w:val="content"/>
        </w:behaviors>
        <w:guid w:val="{A405516C-CA38-4873-863E-D60FD7FCB406}"/>
      </w:docPartPr>
      <w:docPartBody>
        <w:p w:rsidR="00823E95" w:rsidRDefault="003B658C" w:rsidP="003B658C">
          <w:pPr>
            <w:pStyle w:val="52B7E988F6E54A7A893CD4D8A32B51DE"/>
          </w:pPr>
          <w:r w:rsidRPr="008E23CC">
            <w:rPr>
              <w:rFonts w:cstheme="minorHAnsi"/>
            </w:rPr>
            <w:t>Enter observations of non-compliance, comments or notes here.</w:t>
          </w:r>
        </w:p>
      </w:docPartBody>
    </w:docPart>
    <w:docPart>
      <w:docPartPr>
        <w:name w:val="A833D07B12A149AEBED4FA4204CA00B1"/>
        <w:category>
          <w:name w:val="General"/>
          <w:gallery w:val="placeholder"/>
        </w:category>
        <w:types>
          <w:type w:val="bbPlcHdr"/>
        </w:types>
        <w:behaviors>
          <w:behavior w:val="content"/>
        </w:behaviors>
        <w:guid w:val="{E9D31824-15A0-4552-B0B4-B397991B9D52}"/>
      </w:docPartPr>
      <w:docPartBody>
        <w:p w:rsidR="00823E95" w:rsidRDefault="003B658C" w:rsidP="003B658C">
          <w:pPr>
            <w:pStyle w:val="A833D07B12A149AEBED4FA4204CA00B1"/>
          </w:pPr>
          <w:r w:rsidRPr="008E23CC">
            <w:rPr>
              <w:rFonts w:cstheme="minorHAnsi"/>
            </w:rPr>
            <w:t>Enter observations of non-compliance, comments or notes here.</w:t>
          </w:r>
        </w:p>
      </w:docPartBody>
    </w:docPart>
    <w:docPart>
      <w:docPartPr>
        <w:name w:val="C82C9028E09E4FFAA20E0EBA41D57769"/>
        <w:category>
          <w:name w:val="General"/>
          <w:gallery w:val="placeholder"/>
        </w:category>
        <w:types>
          <w:type w:val="bbPlcHdr"/>
        </w:types>
        <w:behaviors>
          <w:behavior w:val="content"/>
        </w:behaviors>
        <w:guid w:val="{64697DBB-DBDB-4694-B3B0-F921BC817287}"/>
      </w:docPartPr>
      <w:docPartBody>
        <w:p w:rsidR="00823E95" w:rsidRDefault="003B658C" w:rsidP="003B658C">
          <w:pPr>
            <w:pStyle w:val="C82C9028E09E4FFAA20E0EBA41D57769"/>
          </w:pPr>
          <w:r w:rsidRPr="008E23CC">
            <w:rPr>
              <w:rFonts w:cstheme="minorHAnsi"/>
            </w:rPr>
            <w:t>Enter observations of non-compliance, comments or notes here.</w:t>
          </w:r>
        </w:p>
      </w:docPartBody>
    </w:docPart>
    <w:docPart>
      <w:docPartPr>
        <w:name w:val="50118CED92274F33933778DD979EC059"/>
        <w:category>
          <w:name w:val="General"/>
          <w:gallery w:val="placeholder"/>
        </w:category>
        <w:types>
          <w:type w:val="bbPlcHdr"/>
        </w:types>
        <w:behaviors>
          <w:behavior w:val="content"/>
        </w:behaviors>
        <w:guid w:val="{331D1666-DD30-4DB8-B6C7-D1947A330B49}"/>
      </w:docPartPr>
      <w:docPartBody>
        <w:p w:rsidR="00823E95" w:rsidRDefault="003B658C" w:rsidP="003B658C">
          <w:pPr>
            <w:pStyle w:val="50118CED92274F33933778DD979EC059"/>
          </w:pPr>
          <w:r w:rsidRPr="008E23CC">
            <w:rPr>
              <w:rFonts w:cstheme="minorHAnsi"/>
            </w:rPr>
            <w:t>Enter observations of non-compliance, comments or notes here.</w:t>
          </w:r>
        </w:p>
      </w:docPartBody>
    </w:docPart>
    <w:docPart>
      <w:docPartPr>
        <w:name w:val="6EDF27F960CC49DC8B30CEA69C0A0FD9"/>
        <w:category>
          <w:name w:val="General"/>
          <w:gallery w:val="placeholder"/>
        </w:category>
        <w:types>
          <w:type w:val="bbPlcHdr"/>
        </w:types>
        <w:behaviors>
          <w:behavior w:val="content"/>
        </w:behaviors>
        <w:guid w:val="{50C85041-88B4-4E3A-ADA5-3A0BB40A349B}"/>
      </w:docPartPr>
      <w:docPartBody>
        <w:p w:rsidR="00823E95" w:rsidRDefault="003B658C" w:rsidP="003B658C">
          <w:pPr>
            <w:pStyle w:val="6EDF27F960CC49DC8B30CEA69C0A0FD9"/>
          </w:pPr>
          <w:r w:rsidRPr="008E23CC">
            <w:rPr>
              <w:rFonts w:cstheme="minorHAnsi"/>
            </w:rPr>
            <w:t>Enter observations of non-compliance, comments or notes here.</w:t>
          </w:r>
        </w:p>
      </w:docPartBody>
    </w:docPart>
    <w:docPart>
      <w:docPartPr>
        <w:name w:val="4C9C549C37A9408199711C680E58A2E2"/>
        <w:category>
          <w:name w:val="General"/>
          <w:gallery w:val="placeholder"/>
        </w:category>
        <w:types>
          <w:type w:val="bbPlcHdr"/>
        </w:types>
        <w:behaviors>
          <w:behavior w:val="content"/>
        </w:behaviors>
        <w:guid w:val="{2C4A2E0A-135A-4CB1-A498-30513D155F73}"/>
      </w:docPartPr>
      <w:docPartBody>
        <w:p w:rsidR="00823E95" w:rsidRDefault="003B658C" w:rsidP="003B658C">
          <w:pPr>
            <w:pStyle w:val="4C9C549C37A9408199711C680E58A2E2"/>
          </w:pPr>
          <w:r w:rsidRPr="008E23CC">
            <w:rPr>
              <w:rFonts w:cstheme="minorHAnsi"/>
            </w:rPr>
            <w:t>Enter observations of non-compliance, comments or notes here.</w:t>
          </w:r>
        </w:p>
      </w:docPartBody>
    </w:docPart>
    <w:docPart>
      <w:docPartPr>
        <w:name w:val="B0F30F40830D478BBD724DDFF57403F6"/>
        <w:category>
          <w:name w:val="General"/>
          <w:gallery w:val="placeholder"/>
        </w:category>
        <w:types>
          <w:type w:val="bbPlcHdr"/>
        </w:types>
        <w:behaviors>
          <w:behavior w:val="content"/>
        </w:behaviors>
        <w:guid w:val="{3ADCA908-A854-409F-92C9-FD355837909B}"/>
      </w:docPartPr>
      <w:docPartBody>
        <w:p w:rsidR="00823E95" w:rsidRDefault="003B658C" w:rsidP="003B658C">
          <w:pPr>
            <w:pStyle w:val="B0F30F40830D478BBD724DDFF57403F6"/>
          </w:pPr>
          <w:r w:rsidRPr="008E23CC">
            <w:rPr>
              <w:rFonts w:cstheme="minorHAnsi"/>
            </w:rPr>
            <w:t>Enter observations of non-compliance, comments or notes here.</w:t>
          </w:r>
        </w:p>
      </w:docPartBody>
    </w:docPart>
    <w:docPart>
      <w:docPartPr>
        <w:name w:val="FBBA2241B65440539F1E8B9F401EFF1B"/>
        <w:category>
          <w:name w:val="General"/>
          <w:gallery w:val="placeholder"/>
        </w:category>
        <w:types>
          <w:type w:val="bbPlcHdr"/>
        </w:types>
        <w:behaviors>
          <w:behavior w:val="content"/>
        </w:behaviors>
        <w:guid w:val="{F9B475D2-7365-451A-BD51-61D7D6EA6441}"/>
      </w:docPartPr>
      <w:docPartBody>
        <w:p w:rsidR="00823E95" w:rsidRDefault="003B658C" w:rsidP="003B658C">
          <w:pPr>
            <w:pStyle w:val="FBBA2241B65440539F1E8B9F401EFF1B"/>
          </w:pPr>
          <w:r w:rsidRPr="008E23CC">
            <w:rPr>
              <w:rFonts w:cstheme="minorHAnsi"/>
            </w:rPr>
            <w:t>Enter observations of non-compliance, comments or notes here.</w:t>
          </w:r>
        </w:p>
      </w:docPartBody>
    </w:docPart>
    <w:docPart>
      <w:docPartPr>
        <w:name w:val="D3E95F0698F94E47957C5455BBCC1829"/>
        <w:category>
          <w:name w:val="General"/>
          <w:gallery w:val="placeholder"/>
        </w:category>
        <w:types>
          <w:type w:val="bbPlcHdr"/>
        </w:types>
        <w:behaviors>
          <w:behavior w:val="content"/>
        </w:behaviors>
        <w:guid w:val="{1E5B9388-94E7-473B-BDF4-9015C0C44766}"/>
      </w:docPartPr>
      <w:docPartBody>
        <w:p w:rsidR="00823E95" w:rsidRDefault="003B658C" w:rsidP="003B658C">
          <w:pPr>
            <w:pStyle w:val="D3E95F0698F94E47957C5455BBCC1829"/>
          </w:pPr>
          <w:r w:rsidRPr="008E23CC">
            <w:rPr>
              <w:rFonts w:cstheme="minorHAnsi"/>
            </w:rPr>
            <w:t>Enter observations of non-compliance, comments or notes here.</w:t>
          </w:r>
        </w:p>
      </w:docPartBody>
    </w:docPart>
    <w:docPart>
      <w:docPartPr>
        <w:name w:val="160D1B007B2E434B814FEE5F683B708E"/>
        <w:category>
          <w:name w:val="General"/>
          <w:gallery w:val="placeholder"/>
        </w:category>
        <w:types>
          <w:type w:val="bbPlcHdr"/>
        </w:types>
        <w:behaviors>
          <w:behavior w:val="content"/>
        </w:behaviors>
        <w:guid w:val="{91FAA013-2DCB-41FC-B704-D0855B78C09C}"/>
      </w:docPartPr>
      <w:docPartBody>
        <w:p w:rsidR="00823E95" w:rsidRDefault="003B658C" w:rsidP="003B658C">
          <w:pPr>
            <w:pStyle w:val="160D1B007B2E434B814FEE5F683B708E"/>
          </w:pPr>
          <w:r w:rsidRPr="008E23CC">
            <w:rPr>
              <w:rFonts w:cstheme="minorHAnsi"/>
            </w:rPr>
            <w:t>Enter observations of non-compliance, comments or notes here.</w:t>
          </w:r>
        </w:p>
      </w:docPartBody>
    </w:docPart>
    <w:docPart>
      <w:docPartPr>
        <w:name w:val="F66DBB8F862048E8946211B1BDBC8EBD"/>
        <w:category>
          <w:name w:val="General"/>
          <w:gallery w:val="placeholder"/>
        </w:category>
        <w:types>
          <w:type w:val="bbPlcHdr"/>
        </w:types>
        <w:behaviors>
          <w:behavior w:val="content"/>
        </w:behaviors>
        <w:guid w:val="{E64039A9-E58A-4EA2-A88D-B494BFF0A2E8}"/>
      </w:docPartPr>
      <w:docPartBody>
        <w:p w:rsidR="00823E95" w:rsidRDefault="003B658C" w:rsidP="003B658C">
          <w:pPr>
            <w:pStyle w:val="F66DBB8F862048E8946211B1BDBC8EBD"/>
          </w:pPr>
          <w:r w:rsidRPr="008E23CC">
            <w:rPr>
              <w:rFonts w:cstheme="minorHAnsi"/>
            </w:rPr>
            <w:t>Enter observations of non-compliance, comments or notes here.</w:t>
          </w:r>
        </w:p>
      </w:docPartBody>
    </w:docPart>
    <w:docPart>
      <w:docPartPr>
        <w:name w:val="86CC5BDE346C464E9D2408F616DDC39E"/>
        <w:category>
          <w:name w:val="General"/>
          <w:gallery w:val="placeholder"/>
        </w:category>
        <w:types>
          <w:type w:val="bbPlcHdr"/>
        </w:types>
        <w:behaviors>
          <w:behavior w:val="content"/>
        </w:behaviors>
        <w:guid w:val="{27BC4D68-C288-4237-B61E-AB00F50A0241}"/>
      </w:docPartPr>
      <w:docPartBody>
        <w:p w:rsidR="00823E95" w:rsidRDefault="003B658C" w:rsidP="003B658C">
          <w:pPr>
            <w:pStyle w:val="86CC5BDE346C464E9D2408F616DDC39E"/>
          </w:pPr>
          <w:r w:rsidRPr="008E23CC">
            <w:rPr>
              <w:rFonts w:cstheme="minorHAnsi"/>
            </w:rPr>
            <w:t>Enter observations of non-compliance, comments or notes here.</w:t>
          </w:r>
        </w:p>
      </w:docPartBody>
    </w:docPart>
    <w:docPart>
      <w:docPartPr>
        <w:name w:val="0DA6A85236C645B6A57AC29CE1753C64"/>
        <w:category>
          <w:name w:val="General"/>
          <w:gallery w:val="placeholder"/>
        </w:category>
        <w:types>
          <w:type w:val="bbPlcHdr"/>
        </w:types>
        <w:behaviors>
          <w:behavior w:val="content"/>
        </w:behaviors>
        <w:guid w:val="{4FECCC5E-4C44-4BE3-8FF9-C76FF3D395B1}"/>
      </w:docPartPr>
      <w:docPartBody>
        <w:p w:rsidR="00823E95" w:rsidRDefault="003B658C" w:rsidP="003B658C">
          <w:pPr>
            <w:pStyle w:val="0DA6A85236C645B6A57AC29CE1753C64"/>
          </w:pPr>
          <w:r>
            <w:t>Enter observations of non-compliance, comments or notes here.</w:t>
          </w:r>
        </w:p>
      </w:docPartBody>
    </w:docPart>
    <w:docPart>
      <w:docPartPr>
        <w:name w:val="60CD4B21D88B441582F31E9C9A4B178F"/>
        <w:category>
          <w:name w:val="General"/>
          <w:gallery w:val="placeholder"/>
        </w:category>
        <w:types>
          <w:type w:val="bbPlcHdr"/>
        </w:types>
        <w:behaviors>
          <w:behavior w:val="content"/>
        </w:behaviors>
        <w:guid w:val="{6F80744E-74DB-4F29-AE49-F41524781063}"/>
      </w:docPartPr>
      <w:docPartBody>
        <w:p w:rsidR="00823E95" w:rsidRDefault="003B658C" w:rsidP="003B658C">
          <w:pPr>
            <w:pStyle w:val="60CD4B21D88B441582F31E9C9A4B178F"/>
          </w:pPr>
          <w:r>
            <w:t>Enter observations of non-compliance, comments or notes here.</w:t>
          </w:r>
        </w:p>
      </w:docPartBody>
    </w:docPart>
    <w:docPart>
      <w:docPartPr>
        <w:name w:val="21CD1CB178EF452A8D4CD645B93E4833"/>
        <w:category>
          <w:name w:val="General"/>
          <w:gallery w:val="placeholder"/>
        </w:category>
        <w:types>
          <w:type w:val="bbPlcHdr"/>
        </w:types>
        <w:behaviors>
          <w:behavior w:val="content"/>
        </w:behaviors>
        <w:guid w:val="{5247CC4F-41FA-4F35-9A02-7D8F11514346}"/>
      </w:docPartPr>
      <w:docPartBody>
        <w:p w:rsidR="00823E95" w:rsidRDefault="003B658C" w:rsidP="003B658C">
          <w:pPr>
            <w:pStyle w:val="21CD1CB178EF452A8D4CD645B93E4833"/>
          </w:pPr>
          <w:r>
            <w:t>Enter observations of non-compliance, comments or notes here.</w:t>
          </w:r>
        </w:p>
      </w:docPartBody>
    </w:docPart>
    <w:docPart>
      <w:docPartPr>
        <w:name w:val="A068FF44287440CA82C653D1F616E73E"/>
        <w:category>
          <w:name w:val="General"/>
          <w:gallery w:val="placeholder"/>
        </w:category>
        <w:types>
          <w:type w:val="bbPlcHdr"/>
        </w:types>
        <w:behaviors>
          <w:behavior w:val="content"/>
        </w:behaviors>
        <w:guid w:val="{604E2C4E-9E0B-4727-96D4-E1B49D45ED4D}"/>
      </w:docPartPr>
      <w:docPartBody>
        <w:p w:rsidR="00823E95" w:rsidRDefault="003B658C" w:rsidP="003B658C">
          <w:pPr>
            <w:pStyle w:val="A068FF44287440CA82C653D1F616E73E"/>
          </w:pPr>
          <w:r w:rsidRPr="008E23CC">
            <w:rPr>
              <w:rFonts w:cstheme="minorHAnsi"/>
            </w:rPr>
            <w:t>Enter observations of non-compliance, comments or notes here.</w:t>
          </w:r>
        </w:p>
      </w:docPartBody>
    </w:docPart>
    <w:docPart>
      <w:docPartPr>
        <w:name w:val="A5D0AEE5933943A6BB0FEE66A4A7F9E0"/>
        <w:category>
          <w:name w:val="General"/>
          <w:gallery w:val="placeholder"/>
        </w:category>
        <w:types>
          <w:type w:val="bbPlcHdr"/>
        </w:types>
        <w:behaviors>
          <w:behavior w:val="content"/>
        </w:behaviors>
        <w:guid w:val="{6826F2E2-E74E-4116-8B9F-754964662227}"/>
      </w:docPartPr>
      <w:docPartBody>
        <w:p w:rsidR="00823E95" w:rsidRDefault="003B658C" w:rsidP="003B658C">
          <w:pPr>
            <w:pStyle w:val="A5D0AEE5933943A6BB0FEE66A4A7F9E0"/>
          </w:pPr>
          <w:r w:rsidRPr="008E23CC">
            <w:rPr>
              <w:rFonts w:cstheme="minorHAnsi"/>
            </w:rPr>
            <w:t>Enter observations of non-compliance, comments or notes here.</w:t>
          </w:r>
        </w:p>
      </w:docPartBody>
    </w:docPart>
    <w:docPart>
      <w:docPartPr>
        <w:name w:val="F2A0294F5CBD49788269507B6807E625"/>
        <w:category>
          <w:name w:val="General"/>
          <w:gallery w:val="placeholder"/>
        </w:category>
        <w:types>
          <w:type w:val="bbPlcHdr"/>
        </w:types>
        <w:behaviors>
          <w:behavior w:val="content"/>
        </w:behaviors>
        <w:guid w:val="{A47EEE05-4AEB-4D33-BE05-3C5501E880C8}"/>
      </w:docPartPr>
      <w:docPartBody>
        <w:p w:rsidR="00823E95" w:rsidRDefault="003B658C" w:rsidP="003B658C">
          <w:pPr>
            <w:pStyle w:val="F2A0294F5CBD49788269507B6807E625"/>
          </w:pPr>
          <w:r w:rsidRPr="008E23CC">
            <w:rPr>
              <w:rFonts w:cstheme="minorHAnsi"/>
            </w:rPr>
            <w:t>Enter observations of non-compliance, comments or notes here.</w:t>
          </w:r>
        </w:p>
      </w:docPartBody>
    </w:docPart>
    <w:docPart>
      <w:docPartPr>
        <w:name w:val="7C839DD7DCDD4ACF8FB802B03B5E310A"/>
        <w:category>
          <w:name w:val="General"/>
          <w:gallery w:val="placeholder"/>
        </w:category>
        <w:types>
          <w:type w:val="bbPlcHdr"/>
        </w:types>
        <w:behaviors>
          <w:behavior w:val="content"/>
        </w:behaviors>
        <w:guid w:val="{A21945CB-AF16-41FA-AAA0-2106C86DE3AD}"/>
      </w:docPartPr>
      <w:docPartBody>
        <w:p w:rsidR="00823E95" w:rsidRDefault="003B658C" w:rsidP="003B658C">
          <w:pPr>
            <w:pStyle w:val="7C839DD7DCDD4ACF8FB802B03B5E310A"/>
          </w:pPr>
          <w:r w:rsidRPr="008E23CC">
            <w:rPr>
              <w:rFonts w:cstheme="minorHAnsi"/>
            </w:rPr>
            <w:t>Enter observations of non-compliance, comments or notes here.</w:t>
          </w:r>
        </w:p>
      </w:docPartBody>
    </w:docPart>
    <w:docPart>
      <w:docPartPr>
        <w:name w:val="32973A769BBA40BA9463038BB45957BF"/>
        <w:category>
          <w:name w:val="General"/>
          <w:gallery w:val="placeholder"/>
        </w:category>
        <w:types>
          <w:type w:val="bbPlcHdr"/>
        </w:types>
        <w:behaviors>
          <w:behavior w:val="content"/>
        </w:behaviors>
        <w:guid w:val="{943732A6-5BDA-46E2-8B4A-2EB01AE141EF}"/>
      </w:docPartPr>
      <w:docPartBody>
        <w:p w:rsidR="00823E95" w:rsidRDefault="003B658C" w:rsidP="003B658C">
          <w:pPr>
            <w:pStyle w:val="32973A769BBA40BA9463038BB45957BF"/>
          </w:pPr>
          <w:r w:rsidRPr="008E23CC">
            <w:rPr>
              <w:rFonts w:cstheme="minorHAnsi"/>
            </w:rPr>
            <w:t>Enter observations of non-compliance, comments or notes here.</w:t>
          </w:r>
        </w:p>
      </w:docPartBody>
    </w:docPart>
    <w:docPart>
      <w:docPartPr>
        <w:name w:val="48765DE92ABE488F902A011CDD13740E"/>
        <w:category>
          <w:name w:val="General"/>
          <w:gallery w:val="placeholder"/>
        </w:category>
        <w:types>
          <w:type w:val="bbPlcHdr"/>
        </w:types>
        <w:behaviors>
          <w:behavior w:val="content"/>
        </w:behaviors>
        <w:guid w:val="{9020E8EF-AC30-46E0-8857-79A4623039D9}"/>
      </w:docPartPr>
      <w:docPartBody>
        <w:p w:rsidR="00823E95" w:rsidRDefault="003B658C" w:rsidP="003B658C">
          <w:pPr>
            <w:pStyle w:val="48765DE92ABE488F902A011CDD13740E"/>
          </w:pPr>
          <w:r w:rsidRPr="008E23CC">
            <w:rPr>
              <w:rFonts w:cstheme="minorHAnsi"/>
            </w:rPr>
            <w:t>Enter observations of non-compliance, comments or notes here.</w:t>
          </w:r>
        </w:p>
      </w:docPartBody>
    </w:docPart>
    <w:docPart>
      <w:docPartPr>
        <w:name w:val="7164BC9D4B2B47A3B76CE8A631D40680"/>
        <w:category>
          <w:name w:val="General"/>
          <w:gallery w:val="placeholder"/>
        </w:category>
        <w:types>
          <w:type w:val="bbPlcHdr"/>
        </w:types>
        <w:behaviors>
          <w:behavior w:val="content"/>
        </w:behaviors>
        <w:guid w:val="{03CF2059-E52F-4C38-B176-D140489913EB}"/>
      </w:docPartPr>
      <w:docPartBody>
        <w:p w:rsidR="00823E95" w:rsidRDefault="003B658C" w:rsidP="003B658C">
          <w:pPr>
            <w:pStyle w:val="7164BC9D4B2B47A3B76CE8A631D40680"/>
          </w:pPr>
          <w:r w:rsidRPr="008E23CC">
            <w:rPr>
              <w:rFonts w:cstheme="minorHAnsi"/>
            </w:rPr>
            <w:t>Enter observations of non-compliance, comments or notes here.</w:t>
          </w:r>
        </w:p>
      </w:docPartBody>
    </w:docPart>
    <w:docPart>
      <w:docPartPr>
        <w:name w:val="C52D2C54F96F4043AF6A9F543DBB8703"/>
        <w:category>
          <w:name w:val="General"/>
          <w:gallery w:val="placeholder"/>
        </w:category>
        <w:types>
          <w:type w:val="bbPlcHdr"/>
        </w:types>
        <w:behaviors>
          <w:behavior w:val="content"/>
        </w:behaviors>
        <w:guid w:val="{90893F9C-A331-4703-A44D-2F2E50B72555}"/>
      </w:docPartPr>
      <w:docPartBody>
        <w:p w:rsidR="00823E95" w:rsidRDefault="003B658C" w:rsidP="003B658C">
          <w:pPr>
            <w:pStyle w:val="C52D2C54F96F4043AF6A9F543DBB8703"/>
          </w:pPr>
          <w:r w:rsidRPr="008E23CC">
            <w:rPr>
              <w:rFonts w:cstheme="minorHAnsi"/>
            </w:rPr>
            <w:t>Enter observations of non-compliance, comments or notes here.</w:t>
          </w:r>
        </w:p>
      </w:docPartBody>
    </w:docPart>
    <w:docPart>
      <w:docPartPr>
        <w:name w:val="D26AA618B7CA4A738ECBAEE97B1D3191"/>
        <w:category>
          <w:name w:val="General"/>
          <w:gallery w:val="placeholder"/>
        </w:category>
        <w:types>
          <w:type w:val="bbPlcHdr"/>
        </w:types>
        <w:behaviors>
          <w:behavior w:val="content"/>
        </w:behaviors>
        <w:guid w:val="{67181F00-016C-44EC-9858-670C1F70D8DE}"/>
      </w:docPartPr>
      <w:docPartBody>
        <w:p w:rsidR="00823E95" w:rsidRDefault="003B658C" w:rsidP="003B658C">
          <w:pPr>
            <w:pStyle w:val="D26AA618B7CA4A738ECBAEE97B1D3191"/>
          </w:pPr>
          <w:r w:rsidRPr="008E23CC">
            <w:rPr>
              <w:rFonts w:cstheme="minorHAnsi"/>
            </w:rPr>
            <w:t>Enter observations of non-compliance, comments or notes here.</w:t>
          </w:r>
        </w:p>
      </w:docPartBody>
    </w:docPart>
    <w:docPart>
      <w:docPartPr>
        <w:name w:val="AFE14DFDB741465D9E17185FA099E05E"/>
        <w:category>
          <w:name w:val="General"/>
          <w:gallery w:val="placeholder"/>
        </w:category>
        <w:types>
          <w:type w:val="bbPlcHdr"/>
        </w:types>
        <w:behaviors>
          <w:behavior w:val="content"/>
        </w:behaviors>
        <w:guid w:val="{49A1932F-5300-4EC5-89F3-7D16AADC13A0}"/>
      </w:docPartPr>
      <w:docPartBody>
        <w:p w:rsidR="00823E95" w:rsidRDefault="003B658C" w:rsidP="003B658C">
          <w:pPr>
            <w:pStyle w:val="AFE14DFDB741465D9E17185FA099E05E"/>
          </w:pPr>
          <w:r w:rsidRPr="008E23CC">
            <w:rPr>
              <w:rFonts w:cstheme="minorHAnsi"/>
            </w:rPr>
            <w:t>Enter observations of non-compliance, comments or notes here.</w:t>
          </w:r>
        </w:p>
      </w:docPartBody>
    </w:docPart>
    <w:docPart>
      <w:docPartPr>
        <w:name w:val="645D0C9F75C147FB8515DCD819E1E818"/>
        <w:category>
          <w:name w:val="General"/>
          <w:gallery w:val="placeholder"/>
        </w:category>
        <w:types>
          <w:type w:val="bbPlcHdr"/>
        </w:types>
        <w:behaviors>
          <w:behavior w:val="content"/>
        </w:behaviors>
        <w:guid w:val="{21659B1C-42A7-4C9F-97A5-4761D0478580}"/>
      </w:docPartPr>
      <w:docPartBody>
        <w:p w:rsidR="00823E95" w:rsidRDefault="003B658C" w:rsidP="003B658C">
          <w:pPr>
            <w:pStyle w:val="645D0C9F75C147FB8515DCD819E1E818"/>
          </w:pPr>
          <w:r w:rsidRPr="008E23CC">
            <w:rPr>
              <w:rFonts w:cstheme="minorHAnsi"/>
            </w:rPr>
            <w:t>Enter observations of non-compliance, comments or notes here.</w:t>
          </w:r>
        </w:p>
      </w:docPartBody>
    </w:docPart>
    <w:docPart>
      <w:docPartPr>
        <w:name w:val="927639836E00462E897A843076F974B9"/>
        <w:category>
          <w:name w:val="General"/>
          <w:gallery w:val="placeholder"/>
        </w:category>
        <w:types>
          <w:type w:val="bbPlcHdr"/>
        </w:types>
        <w:behaviors>
          <w:behavior w:val="content"/>
        </w:behaviors>
        <w:guid w:val="{107E5D3F-CA67-4A1A-A305-BC000F647623}"/>
      </w:docPartPr>
      <w:docPartBody>
        <w:p w:rsidR="00823E95" w:rsidRDefault="003B658C" w:rsidP="003B658C">
          <w:pPr>
            <w:pStyle w:val="927639836E00462E897A843076F974B9"/>
          </w:pPr>
          <w:r w:rsidRPr="008E23CC">
            <w:rPr>
              <w:rFonts w:cstheme="minorHAnsi"/>
            </w:rPr>
            <w:t>Enter observations of non-compliance, comments or notes here.</w:t>
          </w:r>
        </w:p>
      </w:docPartBody>
    </w:docPart>
    <w:docPart>
      <w:docPartPr>
        <w:name w:val="59A0A4110F964C8C9F7C890641CE9255"/>
        <w:category>
          <w:name w:val="General"/>
          <w:gallery w:val="placeholder"/>
        </w:category>
        <w:types>
          <w:type w:val="bbPlcHdr"/>
        </w:types>
        <w:behaviors>
          <w:behavior w:val="content"/>
        </w:behaviors>
        <w:guid w:val="{D61DFA44-3209-41DC-A6E3-97F77BD0ACB3}"/>
      </w:docPartPr>
      <w:docPartBody>
        <w:p w:rsidR="00823E95" w:rsidRDefault="003B658C" w:rsidP="003B658C">
          <w:pPr>
            <w:pStyle w:val="59A0A4110F964C8C9F7C890641CE9255"/>
          </w:pPr>
          <w:r w:rsidRPr="008E23CC">
            <w:rPr>
              <w:rFonts w:cstheme="minorHAnsi"/>
            </w:rPr>
            <w:t>Enter observations of non-compliance, comments or notes here.</w:t>
          </w:r>
        </w:p>
      </w:docPartBody>
    </w:docPart>
    <w:docPart>
      <w:docPartPr>
        <w:name w:val="CC98CB296F274033BC99B9977468BB32"/>
        <w:category>
          <w:name w:val="General"/>
          <w:gallery w:val="placeholder"/>
        </w:category>
        <w:types>
          <w:type w:val="bbPlcHdr"/>
        </w:types>
        <w:behaviors>
          <w:behavior w:val="content"/>
        </w:behaviors>
        <w:guid w:val="{05940644-D8E0-4F47-9180-A848BD5D7261}"/>
      </w:docPartPr>
      <w:docPartBody>
        <w:p w:rsidR="00823E95" w:rsidRDefault="003B658C" w:rsidP="003B658C">
          <w:pPr>
            <w:pStyle w:val="CC98CB296F274033BC99B9977468BB32"/>
          </w:pPr>
          <w:r w:rsidRPr="008E23CC">
            <w:rPr>
              <w:rFonts w:cstheme="minorHAnsi"/>
            </w:rPr>
            <w:t>Enter observations of non-compliance, comments or notes here.</w:t>
          </w:r>
        </w:p>
      </w:docPartBody>
    </w:docPart>
    <w:docPart>
      <w:docPartPr>
        <w:name w:val="BA5C43E63CD745F3ABA79E28AF106093"/>
        <w:category>
          <w:name w:val="General"/>
          <w:gallery w:val="placeholder"/>
        </w:category>
        <w:types>
          <w:type w:val="bbPlcHdr"/>
        </w:types>
        <w:behaviors>
          <w:behavior w:val="content"/>
        </w:behaviors>
        <w:guid w:val="{04096A32-8470-408E-BF67-813A40B23E89}"/>
      </w:docPartPr>
      <w:docPartBody>
        <w:p w:rsidR="00823E95" w:rsidRDefault="003B658C" w:rsidP="003B658C">
          <w:pPr>
            <w:pStyle w:val="BA5C43E63CD745F3ABA79E28AF106093"/>
          </w:pPr>
          <w:r w:rsidRPr="008E23CC">
            <w:rPr>
              <w:rFonts w:cstheme="minorHAnsi"/>
            </w:rPr>
            <w:t>Enter observations of non-compliance, comments or notes here.</w:t>
          </w:r>
        </w:p>
      </w:docPartBody>
    </w:docPart>
    <w:docPart>
      <w:docPartPr>
        <w:name w:val="E94C6BCBE4374145BF3CA4CECFC5FFC6"/>
        <w:category>
          <w:name w:val="General"/>
          <w:gallery w:val="placeholder"/>
        </w:category>
        <w:types>
          <w:type w:val="bbPlcHdr"/>
        </w:types>
        <w:behaviors>
          <w:behavior w:val="content"/>
        </w:behaviors>
        <w:guid w:val="{9C577169-A7AE-4D91-9E6A-57C90DD8C49C}"/>
      </w:docPartPr>
      <w:docPartBody>
        <w:p w:rsidR="00823E95" w:rsidRDefault="003B658C" w:rsidP="003B658C">
          <w:pPr>
            <w:pStyle w:val="E94C6BCBE4374145BF3CA4CECFC5FFC6"/>
          </w:pPr>
          <w:r w:rsidRPr="008E23CC">
            <w:rPr>
              <w:rFonts w:cstheme="minorHAnsi"/>
            </w:rPr>
            <w:t>Enter observations of non-compliance, comments or notes here.</w:t>
          </w:r>
        </w:p>
      </w:docPartBody>
    </w:docPart>
    <w:docPart>
      <w:docPartPr>
        <w:name w:val="5963EEE3B77D40D1AC6343166DB3FBAD"/>
        <w:category>
          <w:name w:val="General"/>
          <w:gallery w:val="placeholder"/>
        </w:category>
        <w:types>
          <w:type w:val="bbPlcHdr"/>
        </w:types>
        <w:behaviors>
          <w:behavior w:val="content"/>
        </w:behaviors>
        <w:guid w:val="{58725640-B578-478C-8685-567FEF05BF71}"/>
      </w:docPartPr>
      <w:docPartBody>
        <w:p w:rsidR="00823E95" w:rsidRDefault="003B658C" w:rsidP="003B658C">
          <w:pPr>
            <w:pStyle w:val="5963EEE3B77D40D1AC6343166DB3FBAD"/>
          </w:pPr>
          <w:r w:rsidRPr="008E23CC">
            <w:rPr>
              <w:rFonts w:cstheme="minorHAnsi"/>
            </w:rPr>
            <w:t>Enter observations of non-compliance, comments or notes here.</w:t>
          </w:r>
        </w:p>
      </w:docPartBody>
    </w:docPart>
    <w:docPart>
      <w:docPartPr>
        <w:name w:val="CEE6199599AB4A21A5B9CAF015898D29"/>
        <w:category>
          <w:name w:val="General"/>
          <w:gallery w:val="placeholder"/>
        </w:category>
        <w:types>
          <w:type w:val="bbPlcHdr"/>
        </w:types>
        <w:behaviors>
          <w:behavior w:val="content"/>
        </w:behaviors>
        <w:guid w:val="{F2851BA6-8AAD-41F4-B55B-4B9699A8BEEB}"/>
      </w:docPartPr>
      <w:docPartBody>
        <w:p w:rsidR="00823E95" w:rsidRDefault="003B658C" w:rsidP="003B658C">
          <w:pPr>
            <w:pStyle w:val="CEE6199599AB4A21A5B9CAF015898D29"/>
          </w:pPr>
          <w:r w:rsidRPr="00C34C63">
            <w:rPr>
              <w:rFonts w:cstheme="minorHAnsi"/>
            </w:rPr>
            <w:t>Enter observations of non-compliance, comments or notes here.</w:t>
          </w:r>
        </w:p>
      </w:docPartBody>
    </w:docPart>
    <w:docPart>
      <w:docPartPr>
        <w:name w:val="613B43814D934D3F81DD6460C8797C56"/>
        <w:category>
          <w:name w:val="General"/>
          <w:gallery w:val="placeholder"/>
        </w:category>
        <w:types>
          <w:type w:val="bbPlcHdr"/>
        </w:types>
        <w:behaviors>
          <w:behavior w:val="content"/>
        </w:behaviors>
        <w:guid w:val="{CFE2D837-9BA0-4810-AC43-F7D63E3D5A2A}"/>
      </w:docPartPr>
      <w:docPartBody>
        <w:p w:rsidR="00823E95" w:rsidRDefault="003B658C" w:rsidP="003B658C">
          <w:pPr>
            <w:pStyle w:val="613B43814D934D3F81DD6460C8797C56"/>
          </w:pPr>
          <w:r w:rsidRPr="008E23CC">
            <w:rPr>
              <w:rFonts w:cstheme="minorHAnsi"/>
            </w:rPr>
            <w:t>Enter observations of non-compliance, comments or notes here.</w:t>
          </w:r>
        </w:p>
      </w:docPartBody>
    </w:docPart>
    <w:docPart>
      <w:docPartPr>
        <w:name w:val="7C1863AE8F7542C8867B2D2BA774F710"/>
        <w:category>
          <w:name w:val="General"/>
          <w:gallery w:val="placeholder"/>
        </w:category>
        <w:types>
          <w:type w:val="bbPlcHdr"/>
        </w:types>
        <w:behaviors>
          <w:behavior w:val="content"/>
        </w:behaviors>
        <w:guid w:val="{FA9E7D9B-6645-4F15-9DC4-A1C6170FC82A}"/>
      </w:docPartPr>
      <w:docPartBody>
        <w:p w:rsidR="00823E95" w:rsidRDefault="003B658C" w:rsidP="003B658C">
          <w:pPr>
            <w:pStyle w:val="7C1863AE8F7542C8867B2D2BA774F710"/>
          </w:pPr>
          <w:r w:rsidRPr="008E23CC">
            <w:rPr>
              <w:rFonts w:cstheme="minorHAnsi"/>
            </w:rPr>
            <w:t>Enter observations of non-compliance, comments or notes here.</w:t>
          </w:r>
        </w:p>
      </w:docPartBody>
    </w:docPart>
    <w:docPart>
      <w:docPartPr>
        <w:name w:val="F8A405AC7DB845179C9A89FBA42689B0"/>
        <w:category>
          <w:name w:val="General"/>
          <w:gallery w:val="placeholder"/>
        </w:category>
        <w:types>
          <w:type w:val="bbPlcHdr"/>
        </w:types>
        <w:behaviors>
          <w:behavior w:val="content"/>
        </w:behaviors>
        <w:guid w:val="{D384DA12-D5C7-4CF8-8F2A-3BED91FF221E}"/>
      </w:docPartPr>
      <w:docPartBody>
        <w:p w:rsidR="00823E95" w:rsidRDefault="003B658C" w:rsidP="003B658C">
          <w:pPr>
            <w:pStyle w:val="F8A405AC7DB845179C9A89FBA42689B0"/>
          </w:pPr>
          <w:r w:rsidRPr="008E23CC">
            <w:rPr>
              <w:rFonts w:cstheme="minorHAnsi"/>
            </w:rPr>
            <w:t>Enter observations of non-compliance, comments or notes here.</w:t>
          </w:r>
        </w:p>
      </w:docPartBody>
    </w:docPart>
    <w:docPart>
      <w:docPartPr>
        <w:name w:val="61534D169F7148CABC1D4747F31A2D8B"/>
        <w:category>
          <w:name w:val="General"/>
          <w:gallery w:val="placeholder"/>
        </w:category>
        <w:types>
          <w:type w:val="bbPlcHdr"/>
        </w:types>
        <w:behaviors>
          <w:behavior w:val="content"/>
        </w:behaviors>
        <w:guid w:val="{8889D223-AC45-480F-9A27-35BCB4225E08}"/>
      </w:docPartPr>
      <w:docPartBody>
        <w:p w:rsidR="00823E95" w:rsidRDefault="003B658C" w:rsidP="003B658C">
          <w:pPr>
            <w:pStyle w:val="61534D169F7148CABC1D4747F31A2D8B"/>
          </w:pPr>
          <w:r w:rsidRPr="008E23CC">
            <w:rPr>
              <w:rFonts w:cstheme="minorHAnsi"/>
            </w:rPr>
            <w:t>Enter observations of non-compliance, comments or notes here.</w:t>
          </w:r>
        </w:p>
      </w:docPartBody>
    </w:docPart>
    <w:docPart>
      <w:docPartPr>
        <w:name w:val="BA7BF4ED8BFE4D04AD8E552330CF92C7"/>
        <w:category>
          <w:name w:val="General"/>
          <w:gallery w:val="placeholder"/>
        </w:category>
        <w:types>
          <w:type w:val="bbPlcHdr"/>
        </w:types>
        <w:behaviors>
          <w:behavior w:val="content"/>
        </w:behaviors>
        <w:guid w:val="{5E5E23E2-9A9E-4F56-A9D8-007535D2B751}"/>
      </w:docPartPr>
      <w:docPartBody>
        <w:p w:rsidR="00823E95" w:rsidRDefault="003B658C" w:rsidP="003B658C">
          <w:pPr>
            <w:pStyle w:val="BA7BF4ED8BFE4D04AD8E552330CF92C7"/>
          </w:pPr>
          <w:r w:rsidRPr="008E23CC">
            <w:rPr>
              <w:rFonts w:cstheme="minorHAnsi"/>
            </w:rPr>
            <w:t>Enter observations of non-compliance, comments or notes here.</w:t>
          </w:r>
        </w:p>
      </w:docPartBody>
    </w:docPart>
    <w:docPart>
      <w:docPartPr>
        <w:name w:val="4468EF896F10489680318FB488958CEA"/>
        <w:category>
          <w:name w:val="General"/>
          <w:gallery w:val="placeholder"/>
        </w:category>
        <w:types>
          <w:type w:val="bbPlcHdr"/>
        </w:types>
        <w:behaviors>
          <w:behavior w:val="content"/>
        </w:behaviors>
        <w:guid w:val="{81CD9F22-1A61-4DFD-8FF1-BE90D40A030E}"/>
      </w:docPartPr>
      <w:docPartBody>
        <w:p w:rsidR="00823E95" w:rsidRDefault="003B658C" w:rsidP="003B658C">
          <w:pPr>
            <w:pStyle w:val="4468EF896F10489680318FB488958CEA"/>
          </w:pPr>
          <w:r w:rsidRPr="008E23CC">
            <w:rPr>
              <w:rFonts w:cstheme="minorHAnsi"/>
            </w:rPr>
            <w:t>Enter observations of non-compliance, comments or notes here.</w:t>
          </w:r>
        </w:p>
      </w:docPartBody>
    </w:docPart>
    <w:docPart>
      <w:docPartPr>
        <w:name w:val="E2C7D14196604479824A646EBC6D7E4A"/>
        <w:category>
          <w:name w:val="General"/>
          <w:gallery w:val="placeholder"/>
        </w:category>
        <w:types>
          <w:type w:val="bbPlcHdr"/>
        </w:types>
        <w:behaviors>
          <w:behavior w:val="content"/>
        </w:behaviors>
        <w:guid w:val="{8582747E-5567-46C3-B2E7-FD3D6FD4D3C5}"/>
      </w:docPartPr>
      <w:docPartBody>
        <w:p w:rsidR="00823E95" w:rsidRDefault="003B658C" w:rsidP="003B658C">
          <w:pPr>
            <w:pStyle w:val="E2C7D14196604479824A646EBC6D7E4A"/>
          </w:pPr>
          <w:r w:rsidRPr="008E23CC">
            <w:rPr>
              <w:rFonts w:cstheme="minorHAnsi"/>
            </w:rPr>
            <w:t>Enter observations of non-compliance, comments or notes here.</w:t>
          </w:r>
        </w:p>
      </w:docPartBody>
    </w:docPart>
    <w:docPart>
      <w:docPartPr>
        <w:name w:val="C82D13420CBC47B5994F6558D6EC6325"/>
        <w:category>
          <w:name w:val="General"/>
          <w:gallery w:val="placeholder"/>
        </w:category>
        <w:types>
          <w:type w:val="bbPlcHdr"/>
        </w:types>
        <w:behaviors>
          <w:behavior w:val="content"/>
        </w:behaviors>
        <w:guid w:val="{07DBB94A-B4AA-4FAB-8DE8-65126F89CDA6}"/>
      </w:docPartPr>
      <w:docPartBody>
        <w:p w:rsidR="00823E95" w:rsidRDefault="003B658C" w:rsidP="003B658C">
          <w:pPr>
            <w:pStyle w:val="C82D13420CBC47B5994F6558D6EC6325"/>
          </w:pPr>
          <w:r w:rsidRPr="008E23CC">
            <w:rPr>
              <w:rFonts w:cstheme="minorHAnsi"/>
            </w:rPr>
            <w:t>Enter observations of non-compliance, comments or notes here.</w:t>
          </w:r>
        </w:p>
      </w:docPartBody>
    </w:docPart>
    <w:docPart>
      <w:docPartPr>
        <w:name w:val="C790B8158E5749B5AC52AA3D106D3C6E"/>
        <w:category>
          <w:name w:val="General"/>
          <w:gallery w:val="placeholder"/>
        </w:category>
        <w:types>
          <w:type w:val="bbPlcHdr"/>
        </w:types>
        <w:behaviors>
          <w:behavior w:val="content"/>
        </w:behaviors>
        <w:guid w:val="{B903338D-E3A4-4AA1-90A2-C2DD6170814D}"/>
      </w:docPartPr>
      <w:docPartBody>
        <w:p w:rsidR="00823E95" w:rsidRDefault="003B658C" w:rsidP="003B658C">
          <w:pPr>
            <w:pStyle w:val="C790B8158E5749B5AC52AA3D106D3C6E"/>
          </w:pPr>
          <w:r w:rsidRPr="008E23CC">
            <w:rPr>
              <w:rFonts w:cstheme="minorHAnsi"/>
            </w:rPr>
            <w:t>Enter observations of non-compliance, comments or notes here.</w:t>
          </w:r>
        </w:p>
      </w:docPartBody>
    </w:docPart>
    <w:docPart>
      <w:docPartPr>
        <w:name w:val="1A65EBDFC456450FA11FFA7AD422332E"/>
        <w:category>
          <w:name w:val="General"/>
          <w:gallery w:val="placeholder"/>
        </w:category>
        <w:types>
          <w:type w:val="bbPlcHdr"/>
        </w:types>
        <w:behaviors>
          <w:behavior w:val="content"/>
        </w:behaviors>
        <w:guid w:val="{FC8736DB-7443-476C-803B-601D31B89B9F}"/>
      </w:docPartPr>
      <w:docPartBody>
        <w:p w:rsidR="00823E95" w:rsidRDefault="003B658C" w:rsidP="003B658C">
          <w:pPr>
            <w:pStyle w:val="1A65EBDFC456450FA11FFA7AD422332E"/>
          </w:pPr>
          <w:r w:rsidRPr="008E23CC">
            <w:rPr>
              <w:rFonts w:cstheme="minorHAnsi"/>
            </w:rPr>
            <w:t>Enter observations of non-compliance, comments or notes here.</w:t>
          </w:r>
        </w:p>
      </w:docPartBody>
    </w:docPart>
    <w:docPart>
      <w:docPartPr>
        <w:name w:val="E4A6C79C179D4BE0B1E051B0765E562E"/>
        <w:category>
          <w:name w:val="General"/>
          <w:gallery w:val="placeholder"/>
        </w:category>
        <w:types>
          <w:type w:val="bbPlcHdr"/>
        </w:types>
        <w:behaviors>
          <w:behavior w:val="content"/>
        </w:behaviors>
        <w:guid w:val="{E6EEF6EB-9558-49CD-B309-FDE1850C031A}"/>
      </w:docPartPr>
      <w:docPartBody>
        <w:p w:rsidR="00823E95" w:rsidRDefault="003B658C" w:rsidP="003B658C">
          <w:pPr>
            <w:pStyle w:val="E4A6C79C179D4BE0B1E051B0765E562E"/>
          </w:pPr>
          <w:r w:rsidRPr="008E23CC">
            <w:rPr>
              <w:rFonts w:cstheme="minorHAnsi"/>
            </w:rPr>
            <w:t>Enter observations of non-compliance, comments or notes here.</w:t>
          </w:r>
        </w:p>
      </w:docPartBody>
    </w:docPart>
    <w:docPart>
      <w:docPartPr>
        <w:name w:val="8A7264CBF5F64C7E9AB4A4B2E986ADC4"/>
        <w:category>
          <w:name w:val="General"/>
          <w:gallery w:val="placeholder"/>
        </w:category>
        <w:types>
          <w:type w:val="bbPlcHdr"/>
        </w:types>
        <w:behaviors>
          <w:behavior w:val="content"/>
        </w:behaviors>
        <w:guid w:val="{720CA13D-DD79-4314-A7F4-BB5C91FB8162}"/>
      </w:docPartPr>
      <w:docPartBody>
        <w:p w:rsidR="00823E95" w:rsidRDefault="003B658C" w:rsidP="003B658C">
          <w:pPr>
            <w:pStyle w:val="8A7264CBF5F64C7E9AB4A4B2E986ADC4"/>
          </w:pPr>
          <w:r w:rsidRPr="008E23CC">
            <w:rPr>
              <w:rFonts w:cstheme="minorHAnsi"/>
            </w:rPr>
            <w:t>Enter observations of non-compliance, comments or notes here.</w:t>
          </w:r>
        </w:p>
      </w:docPartBody>
    </w:docPart>
    <w:docPart>
      <w:docPartPr>
        <w:name w:val="DEDFBA10963B40138C01D64CD3C175F0"/>
        <w:category>
          <w:name w:val="General"/>
          <w:gallery w:val="placeholder"/>
        </w:category>
        <w:types>
          <w:type w:val="bbPlcHdr"/>
        </w:types>
        <w:behaviors>
          <w:behavior w:val="content"/>
        </w:behaviors>
        <w:guid w:val="{46DB0D9B-E6A7-4CFE-9DDC-1BC25FA1D0B2}"/>
      </w:docPartPr>
      <w:docPartBody>
        <w:p w:rsidR="00823E95" w:rsidRDefault="003B658C" w:rsidP="003B658C">
          <w:pPr>
            <w:pStyle w:val="DEDFBA10963B40138C01D64CD3C175F0"/>
          </w:pPr>
          <w:r w:rsidRPr="008E23CC">
            <w:rPr>
              <w:rFonts w:cstheme="minorHAnsi"/>
            </w:rPr>
            <w:t>Enter observations of non-compliance, comments or notes here.</w:t>
          </w:r>
        </w:p>
      </w:docPartBody>
    </w:docPart>
    <w:docPart>
      <w:docPartPr>
        <w:name w:val="E6ED1D6153C84AFAAA6E416A6AF512B5"/>
        <w:category>
          <w:name w:val="General"/>
          <w:gallery w:val="placeholder"/>
        </w:category>
        <w:types>
          <w:type w:val="bbPlcHdr"/>
        </w:types>
        <w:behaviors>
          <w:behavior w:val="content"/>
        </w:behaviors>
        <w:guid w:val="{0FD33622-2205-4E23-A9F7-CED99C5C5EEE}"/>
      </w:docPartPr>
      <w:docPartBody>
        <w:p w:rsidR="00823E95" w:rsidRDefault="003B658C" w:rsidP="003B658C">
          <w:pPr>
            <w:pStyle w:val="E6ED1D6153C84AFAAA6E416A6AF512B5"/>
          </w:pPr>
          <w:r w:rsidRPr="008E23CC">
            <w:rPr>
              <w:rFonts w:cstheme="minorHAnsi"/>
            </w:rPr>
            <w:t>Enter observations of non-compliance, comments or notes here.</w:t>
          </w:r>
        </w:p>
      </w:docPartBody>
    </w:docPart>
    <w:docPart>
      <w:docPartPr>
        <w:name w:val="BF3BDE12D17E403D84C2376D48832A96"/>
        <w:category>
          <w:name w:val="General"/>
          <w:gallery w:val="placeholder"/>
        </w:category>
        <w:types>
          <w:type w:val="bbPlcHdr"/>
        </w:types>
        <w:behaviors>
          <w:behavior w:val="content"/>
        </w:behaviors>
        <w:guid w:val="{BEA319BE-A57F-4093-8ABB-31D63259FB51}"/>
      </w:docPartPr>
      <w:docPartBody>
        <w:p w:rsidR="00823E95" w:rsidRDefault="003B658C" w:rsidP="003B658C">
          <w:pPr>
            <w:pStyle w:val="BF3BDE12D17E403D84C2376D48832A96"/>
          </w:pPr>
          <w:r w:rsidRPr="008E23CC">
            <w:rPr>
              <w:rFonts w:cstheme="minorHAnsi"/>
            </w:rPr>
            <w:t>Enter observations of non-compliance, comments or notes here.</w:t>
          </w:r>
        </w:p>
      </w:docPartBody>
    </w:docPart>
    <w:docPart>
      <w:docPartPr>
        <w:name w:val="414FEDCD06EF435BAC689527F0447BB0"/>
        <w:category>
          <w:name w:val="General"/>
          <w:gallery w:val="placeholder"/>
        </w:category>
        <w:types>
          <w:type w:val="bbPlcHdr"/>
        </w:types>
        <w:behaviors>
          <w:behavior w:val="content"/>
        </w:behaviors>
        <w:guid w:val="{7837F7C6-6221-4AEA-A491-ED6BDBCC4A2B}"/>
      </w:docPartPr>
      <w:docPartBody>
        <w:p w:rsidR="00823E95" w:rsidRDefault="003B658C" w:rsidP="003B658C">
          <w:pPr>
            <w:pStyle w:val="414FEDCD06EF435BAC689527F0447BB0"/>
          </w:pPr>
          <w:r w:rsidRPr="008E23CC">
            <w:rPr>
              <w:rFonts w:cstheme="minorHAnsi"/>
            </w:rPr>
            <w:t>Enter observations of non-compliance, comments or notes here.</w:t>
          </w:r>
        </w:p>
      </w:docPartBody>
    </w:docPart>
    <w:docPart>
      <w:docPartPr>
        <w:name w:val="C059B91643AB4634B7952590DF40E562"/>
        <w:category>
          <w:name w:val="General"/>
          <w:gallery w:val="placeholder"/>
        </w:category>
        <w:types>
          <w:type w:val="bbPlcHdr"/>
        </w:types>
        <w:behaviors>
          <w:behavior w:val="content"/>
        </w:behaviors>
        <w:guid w:val="{899AF979-75B9-4816-B01D-09E1C74C1FEA}"/>
      </w:docPartPr>
      <w:docPartBody>
        <w:p w:rsidR="00823E95" w:rsidRDefault="003B658C" w:rsidP="003B658C">
          <w:pPr>
            <w:pStyle w:val="C059B91643AB4634B7952590DF40E562"/>
          </w:pPr>
          <w:r>
            <w:t>Enter observations of non-compliance, comments or notes here.</w:t>
          </w:r>
        </w:p>
      </w:docPartBody>
    </w:docPart>
    <w:docPart>
      <w:docPartPr>
        <w:name w:val="6177D54EEF83452A9295556A456FE08A"/>
        <w:category>
          <w:name w:val="General"/>
          <w:gallery w:val="placeholder"/>
        </w:category>
        <w:types>
          <w:type w:val="bbPlcHdr"/>
        </w:types>
        <w:behaviors>
          <w:behavior w:val="content"/>
        </w:behaviors>
        <w:guid w:val="{346813AB-BA8F-4E38-B754-FDC88CEF117E}"/>
      </w:docPartPr>
      <w:docPartBody>
        <w:p w:rsidR="00823E95" w:rsidRDefault="003B658C" w:rsidP="003B658C">
          <w:pPr>
            <w:pStyle w:val="6177D54EEF83452A9295556A456FE08A"/>
          </w:pPr>
          <w:r>
            <w:t>Enter observations of non-compliance, comments or notes here.</w:t>
          </w:r>
        </w:p>
      </w:docPartBody>
    </w:docPart>
    <w:docPart>
      <w:docPartPr>
        <w:name w:val="04A7AABB6FFA4DA69ACD5C163356EDA1"/>
        <w:category>
          <w:name w:val="General"/>
          <w:gallery w:val="placeholder"/>
        </w:category>
        <w:types>
          <w:type w:val="bbPlcHdr"/>
        </w:types>
        <w:behaviors>
          <w:behavior w:val="content"/>
        </w:behaviors>
        <w:guid w:val="{264D80C9-919B-4B7B-8BAB-19A43EF73B72}"/>
      </w:docPartPr>
      <w:docPartBody>
        <w:p w:rsidR="00823E95" w:rsidRDefault="003B658C" w:rsidP="003B658C">
          <w:pPr>
            <w:pStyle w:val="04A7AABB6FFA4DA69ACD5C163356EDA1"/>
          </w:pPr>
          <w:r>
            <w:t>Enter observations of non-compliance, comments or notes here.</w:t>
          </w:r>
        </w:p>
      </w:docPartBody>
    </w:docPart>
    <w:docPart>
      <w:docPartPr>
        <w:name w:val="DC004FDAD8894B57BA8DD6E11B10B129"/>
        <w:category>
          <w:name w:val="General"/>
          <w:gallery w:val="placeholder"/>
        </w:category>
        <w:types>
          <w:type w:val="bbPlcHdr"/>
        </w:types>
        <w:behaviors>
          <w:behavior w:val="content"/>
        </w:behaviors>
        <w:guid w:val="{A612F8A1-D7B0-419E-A42A-6C9A6BEB97BD}"/>
      </w:docPartPr>
      <w:docPartBody>
        <w:p w:rsidR="00823E95" w:rsidRDefault="003B658C" w:rsidP="003B658C">
          <w:pPr>
            <w:pStyle w:val="DC004FDAD8894B57BA8DD6E11B10B129"/>
          </w:pPr>
          <w:r>
            <w:t>Enter observations of non-compliance, comments or notes here.</w:t>
          </w:r>
        </w:p>
      </w:docPartBody>
    </w:docPart>
    <w:docPart>
      <w:docPartPr>
        <w:name w:val="0580FF06A75C433BB51F59F27FFFCC72"/>
        <w:category>
          <w:name w:val="General"/>
          <w:gallery w:val="placeholder"/>
        </w:category>
        <w:types>
          <w:type w:val="bbPlcHdr"/>
        </w:types>
        <w:behaviors>
          <w:behavior w:val="content"/>
        </w:behaviors>
        <w:guid w:val="{610D1B52-BEDC-486A-8C07-8009C2BFADAF}"/>
      </w:docPartPr>
      <w:docPartBody>
        <w:p w:rsidR="00823E95" w:rsidRDefault="003B658C" w:rsidP="003B658C">
          <w:pPr>
            <w:pStyle w:val="0580FF06A75C433BB51F59F27FFFCC72"/>
          </w:pPr>
          <w:r>
            <w:t>Enter observations of non-compliance, comments or notes here.</w:t>
          </w:r>
        </w:p>
      </w:docPartBody>
    </w:docPart>
    <w:docPart>
      <w:docPartPr>
        <w:name w:val="2F1E1A6091604173B3DCA64824350A49"/>
        <w:category>
          <w:name w:val="General"/>
          <w:gallery w:val="placeholder"/>
        </w:category>
        <w:types>
          <w:type w:val="bbPlcHdr"/>
        </w:types>
        <w:behaviors>
          <w:behavior w:val="content"/>
        </w:behaviors>
        <w:guid w:val="{A79AFAC7-A3F7-4CF2-86CA-C9C79329FA93}"/>
      </w:docPartPr>
      <w:docPartBody>
        <w:p w:rsidR="00823E95" w:rsidRDefault="003B658C" w:rsidP="003B658C">
          <w:pPr>
            <w:pStyle w:val="2F1E1A6091604173B3DCA64824350A49"/>
          </w:pPr>
          <w:r>
            <w:t>Enter observations of non-compliance, comments or notes here.</w:t>
          </w:r>
        </w:p>
      </w:docPartBody>
    </w:docPart>
    <w:docPart>
      <w:docPartPr>
        <w:name w:val="8AB95E6CD6C84CF4AE195FF9DD11348F"/>
        <w:category>
          <w:name w:val="General"/>
          <w:gallery w:val="placeholder"/>
        </w:category>
        <w:types>
          <w:type w:val="bbPlcHdr"/>
        </w:types>
        <w:behaviors>
          <w:behavior w:val="content"/>
        </w:behaviors>
        <w:guid w:val="{6897BEBC-D3AB-49AF-AA2F-5EA2301EE840}"/>
      </w:docPartPr>
      <w:docPartBody>
        <w:p w:rsidR="00823E95" w:rsidRDefault="003B658C" w:rsidP="003B658C">
          <w:pPr>
            <w:pStyle w:val="8AB95E6CD6C84CF4AE195FF9DD11348F"/>
          </w:pPr>
          <w:r>
            <w:t>Enter observations of non-compliance, comments or notes here.</w:t>
          </w:r>
        </w:p>
      </w:docPartBody>
    </w:docPart>
    <w:docPart>
      <w:docPartPr>
        <w:name w:val="97A122D9C4AA48AAB065B3ECFD58BAE0"/>
        <w:category>
          <w:name w:val="General"/>
          <w:gallery w:val="placeholder"/>
        </w:category>
        <w:types>
          <w:type w:val="bbPlcHdr"/>
        </w:types>
        <w:behaviors>
          <w:behavior w:val="content"/>
        </w:behaviors>
        <w:guid w:val="{E04875CF-A20E-4465-BD11-F31CFF6818F5}"/>
      </w:docPartPr>
      <w:docPartBody>
        <w:p w:rsidR="00823E95" w:rsidRDefault="003B658C" w:rsidP="003B658C">
          <w:pPr>
            <w:pStyle w:val="97A122D9C4AA48AAB065B3ECFD58BAE0"/>
          </w:pPr>
          <w:r w:rsidRPr="00F0770A">
            <w:rPr>
              <w:rFonts w:cstheme="minorHAnsi"/>
            </w:rPr>
            <w:t>Enter observations of non-compliance, comments or notes here.</w:t>
          </w:r>
        </w:p>
      </w:docPartBody>
    </w:docPart>
    <w:docPart>
      <w:docPartPr>
        <w:name w:val="3141EAA8DE8D4ED39C8D1AB80C8B0534"/>
        <w:category>
          <w:name w:val="General"/>
          <w:gallery w:val="placeholder"/>
        </w:category>
        <w:types>
          <w:type w:val="bbPlcHdr"/>
        </w:types>
        <w:behaviors>
          <w:behavior w:val="content"/>
        </w:behaviors>
        <w:guid w:val="{791944B4-6490-4363-BF40-F23C7792E430}"/>
      </w:docPartPr>
      <w:docPartBody>
        <w:p w:rsidR="00823E95" w:rsidRDefault="003B658C" w:rsidP="003B658C">
          <w:pPr>
            <w:pStyle w:val="3141EAA8DE8D4ED39C8D1AB80C8B0534"/>
          </w:pPr>
          <w:r w:rsidRPr="00F0770A">
            <w:rPr>
              <w:rFonts w:cstheme="minorHAnsi"/>
            </w:rPr>
            <w:t>Enter observations of non-compliance, comments or notes here.</w:t>
          </w:r>
        </w:p>
      </w:docPartBody>
    </w:docPart>
    <w:docPart>
      <w:docPartPr>
        <w:name w:val="9779969B41E942A8B75064594115D048"/>
        <w:category>
          <w:name w:val="General"/>
          <w:gallery w:val="placeholder"/>
        </w:category>
        <w:types>
          <w:type w:val="bbPlcHdr"/>
        </w:types>
        <w:behaviors>
          <w:behavior w:val="content"/>
        </w:behaviors>
        <w:guid w:val="{823532CA-F1AC-4FE5-B98B-17AE561BD4E1}"/>
      </w:docPartPr>
      <w:docPartBody>
        <w:p w:rsidR="00823E95" w:rsidRDefault="003B658C" w:rsidP="003B658C">
          <w:pPr>
            <w:pStyle w:val="9779969B41E942A8B75064594115D048"/>
          </w:pPr>
          <w:r w:rsidRPr="00F0770A">
            <w:rPr>
              <w:rFonts w:cstheme="minorHAnsi"/>
            </w:rPr>
            <w:t>Enter observations of non-compliance, comments or notes here.</w:t>
          </w:r>
        </w:p>
      </w:docPartBody>
    </w:docPart>
    <w:docPart>
      <w:docPartPr>
        <w:name w:val="0FED762FD6814518A9FA8940733ACEC8"/>
        <w:category>
          <w:name w:val="General"/>
          <w:gallery w:val="placeholder"/>
        </w:category>
        <w:types>
          <w:type w:val="bbPlcHdr"/>
        </w:types>
        <w:behaviors>
          <w:behavior w:val="content"/>
        </w:behaviors>
        <w:guid w:val="{B45F6173-7E1A-49C7-ADC1-7B9447D5CB67}"/>
      </w:docPartPr>
      <w:docPartBody>
        <w:p w:rsidR="00823E95" w:rsidRDefault="003B658C" w:rsidP="003B658C">
          <w:pPr>
            <w:pStyle w:val="0FED762FD6814518A9FA8940733ACEC8"/>
          </w:pPr>
          <w:r w:rsidRPr="00F0770A">
            <w:rPr>
              <w:rFonts w:cstheme="minorHAnsi"/>
            </w:rPr>
            <w:t>Enter observations of non-compliance, comments or notes here.</w:t>
          </w:r>
        </w:p>
      </w:docPartBody>
    </w:docPart>
    <w:docPart>
      <w:docPartPr>
        <w:name w:val="1BA088DC425449DFB35568D4C326A644"/>
        <w:category>
          <w:name w:val="General"/>
          <w:gallery w:val="placeholder"/>
        </w:category>
        <w:types>
          <w:type w:val="bbPlcHdr"/>
        </w:types>
        <w:behaviors>
          <w:behavior w:val="content"/>
        </w:behaviors>
        <w:guid w:val="{615B0938-9FE2-44A2-9B37-A5B2F7E2A58C}"/>
      </w:docPartPr>
      <w:docPartBody>
        <w:p w:rsidR="00823E95" w:rsidRDefault="003B658C" w:rsidP="003B658C">
          <w:pPr>
            <w:pStyle w:val="1BA088DC425449DFB35568D4C326A644"/>
          </w:pPr>
          <w:r w:rsidRPr="00F0770A">
            <w:rPr>
              <w:rFonts w:cstheme="minorHAnsi"/>
            </w:rPr>
            <w:t>Enter observations of non-compliance, comments or notes here.</w:t>
          </w:r>
        </w:p>
      </w:docPartBody>
    </w:docPart>
    <w:docPart>
      <w:docPartPr>
        <w:name w:val="8867D645870149AE83471FCFC6425730"/>
        <w:category>
          <w:name w:val="General"/>
          <w:gallery w:val="placeholder"/>
        </w:category>
        <w:types>
          <w:type w:val="bbPlcHdr"/>
        </w:types>
        <w:behaviors>
          <w:behavior w:val="content"/>
        </w:behaviors>
        <w:guid w:val="{D96A53D4-AB4F-4023-B8CE-EAAEB0879BD1}"/>
      </w:docPartPr>
      <w:docPartBody>
        <w:p w:rsidR="00823E95" w:rsidRDefault="003B658C" w:rsidP="003B658C">
          <w:pPr>
            <w:pStyle w:val="8867D645870149AE83471FCFC6425730"/>
          </w:pPr>
          <w:r w:rsidRPr="0084305D">
            <w:rPr>
              <w:rFonts w:cstheme="minorHAnsi"/>
            </w:rPr>
            <w:t>Enter observations of non-compliance, comments or notes here.</w:t>
          </w:r>
        </w:p>
      </w:docPartBody>
    </w:docPart>
    <w:docPart>
      <w:docPartPr>
        <w:name w:val="8EF9BB0C646D4B4097A07CC227BAE96F"/>
        <w:category>
          <w:name w:val="General"/>
          <w:gallery w:val="placeholder"/>
        </w:category>
        <w:types>
          <w:type w:val="bbPlcHdr"/>
        </w:types>
        <w:behaviors>
          <w:behavior w:val="content"/>
        </w:behaviors>
        <w:guid w:val="{9AAC90BF-C381-458C-8766-1D6C3161BA6D}"/>
      </w:docPartPr>
      <w:docPartBody>
        <w:p w:rsidR="00823E95" w:rsidRDefault="003B658C" w:rsidP="003B658C">
          <w:pPr>
            <w:pStyle w:val="8EF9BB0C646D4B4097A07CC227BAE96F"/>
          </w:pPr>
          <w:r w:rsidRPr="0084305D">
            <w:rPr>
              <w:rFonts w:cstheme="minorHAnsi"/>
            </w:rPr>
            <w:t>Enter observations of non-compliance, comments or notes here.</w:t>
          </w:r>
        </w:p>
      </w:docPartBody>
    </w:docPart>
    <w:docPart>
      <w:docPartPr>
        <w:name w:val="0E841F10E9A240F096E9B37D4D6FAE03"/>
        <w:category>
          <w:name w:val="General"/>
          <w:gallery w:val="placeholder"/>
        </w:category>
        <w:types>
          <w:type w:val="bbPlcHdr"/>
        </w:types>
        <w:behaviors>
          <w:behavior w:val="content"/>
        </w:behaviors>
        <w:guid w:val="{036971F5-2797-4CD2-A025-9F94FAB59A82}"/>
      </w:docPartPr>
      <w:docPartBody>
        <w:p w:rsidR="00823E95" w:rsidRDefault="003B658C" w:rsidP="003B658C">
          <w:pPr>
            <w:pStyle w:val="0E841F10E9A240F096E9B37D4D6FAE03"/>
          </w:pPr>
          <w:r w:rsidRPr="0084305D">
            <w:rPr>
              <w:rFonts w:cstheme="minorHAnsi"/>
            </w:rPr>
            <w:t>Enter observations of non-compliance, comments or notes here.</w:t>
          </w:r>
        </w:p>
      </w:docPartBody>
    </w:docPart>
    <w:docPart>
      <w:docPartPr>
        <w:name w:val="DBEEDA8359D9494EB3A10426DE22689D"/>
        <w:category>
          <w:name w:val="General"/>
          <w:gallery w:val="placeholder"/>
        </w:category>
        <w:types>
          <w:type w:val="bbPlcHdr"/>
        </w:types>
        <w:behaviors>
          <w:behavior w:val="content"/>
        </w:behaviors>
        <w:guid w:val="{9B18BBDF-EF6C-463E-8841-051CB3B840BE}"/>
      </w:docPartPr>
      <w:docPartBody>
        <w:p w:rsidR="00823E95" w:rsidRDefault="003B658C" w:rsidP="003B658C">
          <w:pPr>
            <w:pStyle w:val="DBEEDA8359D9494EB3A10426DE22689D"/>
          </w:pPr>
          <w:r w:rsidRPr="0084305D">
            <w:rPr>
              <w:rFonts w:cstheme="minorHAnsi"/>
            </w:rPr>
            <w:t>Enter observations of non-compliance, comments or notes here.</w:t>
          </w:r>
        </w:p>
      </w:docPartBody>
    </w:docPart>
    <w:docPart>
      <w:docPartPr>
        <w:name w:val="A3B5348C34E547B9BB0A3B577527F009"/>
        <w:category>
          <w:name w:val="General"/>
          <w:gallery w:val="placeholder"/>
        </w:category>
        <w:types>
          <w:type w:val="bbPlcHdr"/>
        </w:types>
        <w:behaviors>
          <w:behavior w:val="content"/>
        </w:behaviors>
        <w:guid w:val="{E86E0B34-E098-4A1E-B940-10DF1BCE80BB}"/>
      </w:docPartPr>
      <w:docPartBody>
        <w:p w:rsidR="00823E95" w:rsidRDefault="003B658C" w:rsidP="003B658C">
          <w:pPr>
            <w:pStyle w:val="A3B5348C34E547B9BB0A3B577527F009"/>
          </w:pPr>
          <w:r w:rsidRPr="0084305D">
            <w:rPr>
              <w:rFonts w:cstheme="minorHAnsi"/>
            </w:rPr>
            <w:t>Enter observations of non-compliance, comments or notes here.</w:t>
          </w:r>
        </w:p>
      </w:docPartBody>
    </w:docPart>
    <w:docPart>
      <w:docPartPr>
        <w:name w:val="19F6F8F9DA44499AB4DBC94C7FE43D96"/>
        <w:category>
          <w:name w:val="General"/>
          <w:gallery w:val="placeholder"/>
        </w:category>
        <w:types>
          <w:type w:val="bbPlcHdr"/>
        </w:types>
        <w:behaviors>
          <w:behavior w:val="content"/>
        </w:behaviors>
        <w:guid w:val="{0C5FE64B-8477-4063-B642-AFE90250F482}"/>
      </w:docPartPr>
      <w:docPartBody>
        <w:p w:rsidR="00823E95" w:rsidRDefault="003B658C" w:rsidP="003B658C">
          <w:pPr>
            <w:pStyle w:val="19F6F8F9DA44499AB4DBC94C7FE43D96"/>
          </w:pPr>
          <w:r w:rsidRPr="0084305D">
            <w:rPr>
              <w:rFonts w:cstheme="minorHAnsi"/>
            </w:rPr>
            <w:t>Enter observations of non-compliance, comments or notes here.</w:t>
          </w:r>
        </w:p>
      </w:docPartBody>
    </w:docPart>
    <w:docPart>
      <w:docPartPr>
        <w:name w:val="7332DC3BE8604DD7897319AA9D13E0AC"/>
        <w:category>
          <w:name w:val="General"/>
          <w:gallery w:val="placeholder"/>
        </w:category>
        <w:types>
          <w:type w:val="bbPlcHdr"/>
        </w:types>
        <w:behaviors>
          <w:behavior w:val="content"/>
        </w:behaviors>
        <w:guid w:val="{AD3261C9-7440-4888-A603-598608D94B7F}"/>
      </w:docPartPr>
      <w:docPartBody>
        <w:p w:rsidR="00823E95" w:rsidRDefault="003B658C" w:rsidP="003B658C">
          <w:pPr>
            <w:pStyle w:val="7332DC3BE8604DD7897319AA9D13E0AC"/>
          </w:pPr>
          <w:r w:rsidRPr="0084305D">
            <w:rPr>
              <w:rFonts w:cstheme="minorHAnsi"/>
            </w:rPr>
            <w:t>Enter observations of non-compliance, comments or notes here.</w:t>
          </w:r>
        </w:p>
      </w:docPartBody>
    </w:docPart>
    <w:docPart>
      <w:docPartPr>
        <w:name w:val="19A62A5315BB4B49B19928C228B18451"/>
        <w:category>
          <w:name w:val="General"/>
          <w:gallery w:val="placeholder"/>
        </w:category>
        <w:types>
          <w:type w:val="bbPlcHdr"/>
        </w:types>
        <w:behaviors>
          <w:behavior w:val="content"/>
        </w:behaviors>
        <w:guid w:val="{995D7D17-CA10-48AA-8D80-1AAF84055ED4}"/>
      </w:docPartPr>
      <w:docPartBody>
        <w:p w:rsidR="00823E95" w:rsidRDefault="003B658C" w:rsidP="003B658C">
          <w:pPr>
            <w:pStyle w:val="19A62A5315BB4B49B19928C228B18451"/>
          </w:pPr>
          <w:r w:rsidRPr="0084305D">
            <w:rPr>
              <w:rFonts w:cstheme="minorHAnsi"/>
            </w:rPr>
            <w:t>Enter observations of non-compliance, comments or notes here.</w:t>
          </w:r>
        </w:p>
      </w:docPartBody>
    </w:docPart>
    <w:docPart>
      <w:docPartPr>
        <w:name w:val="46F117F1BD414A27B44021FF0808F8C2"/>
        <w:category>
          <w:name w:val="General"/>
          <w:gallery w:val="placeholder"/>
        </w:category>
        <w:types>
          <w:type w:val="bbPlcHdr"/>
        </w:types>
        <w:behaviors>
          <w:behavior w:val="content"/>
        </w:behaviors>
        <w:guid w:val="{6EF726DC-1888-404D-96B0-C1E88F076B42}"/>
      </w:docPartPr>
      <w:docPartBody>
        <w:p w:rsidR="00823E95" w:rsidRDefault="003B658C" w:rsidP="003B658C">
          <w:pPr>
            <w:pStyle w:val="46F117F1BD414A27B44021FF0808F8C2"/>
          </w:pPr>
          <w:r w:rsidRPr="0084305D">
            <w:rPr>
              <w:rFonts w:cstheme="minorHAnsi"/>
            </w:rPr>
            <w:t>Enter observations of non-compliance, comments or notes here.</w:t>
          </w:r>
        </w:p>
      </w:docPartBody>
    </w:docPart>
    <w:docPart>
      <w:docPartPr>
        <w:name w:val="694192AC844D451581D39723197DBB73"/>
        <w:category>
          <w:name w:val="General"/>
          <w:gallery w:val="placeholder"/>
        </w:category>
        <w:types>
          <w:type w:val="bbPlcHdr"/>
        </w:types>
        <w:behaviors>
          <w:behavior w:val="content"/>
        </w:behaviors>
        <w:guid w:val="{B5AB49E5-BB86-403C-B8B7-B0C2158571BC}"/>
      </w:docPartPr>
      <w:docPartBody>
        <w:p w:rsidR="00823E95" w:rsidRDefault="003B658C" w:rsidP="003B658C">
          <w:pPr>
            <w:pStyle w:val="694192AC844D451581D39723197DBB73"/>
          </w:pPr>
          <w:r w:rsidRPr="0084305D">
            <w:rPr>
              <w:rFonts w:cstheme="minorHAnsi"/>
            </w:rPr>
            <w:t>Enter observations of non-compliance, comments or notes here.</w:t>
          </w:r>
        </w:p>
      </w:docPartBody>
    </w:docPart>
    <w:docPart>
      <w:docPartPr>
        <w:name w:val="A9906F8F57D641D4A2385D8926254FE4"/>
        <w:category>
          <w:name w:val="General"/>
          <w:gallery w:val="placeholder"/>
        </w:category>
        <w:types>
          <w:type w:val="bbPlcHdr"/>
        </w:types>
        <w:behaviors>
          <w:behavior w:val="content"/>
        </w:behaviors>
        <w:guid w:val="{E9763611-B4E9-47D1-821C-BAADB86409B4}"/>
      </w:docPartPr>
      <w:docPartBody>
        <w:p w:rsidR="00823E95" w:rsidRDefault="003B658C" w:rsidP="003B658C">
          <w:pPr>
            <w:pStyle w:val="A9906F8F57D641D4A2385D8926254FE4"/>
          </w:pPr>
          <w:r w:rsidRPr="0084305D">
            <w:rPr>
              <w:rFonts w:cstheme="minorHAnsi"/>
            </w:rPr>
            <w:t>Enter observations of non-compliance, comments or notes here.</w:t>
          </w:r>
        </w:p>
      </w:docPartBody>
    </w:docPart>
    <w:docPart>
      <w:docPartPr>
        <w:name w:val="9B4D52F6A82F46ACA6B17CFF9BF84378"/>
        <w:category>
          <w:name w:val="General"/>
          <w:gallery w:val="placeholder"/>
        </w:category>
        <w:types>
          <w:type w:val="bbPlcHdr"/>
        </w:types>
        <w:behaviors>
          <w:behavior w:val="content"/>
        </w:behaviors>
        <w:guid w:val="{4F57ACDF-9F02-49F9-A52A-07C1D4A094EF}"/>
      </w:docPartPr>
      <w:docPartBody>
        <w:p w:rsidR="00823E95" w:rsidRDefault="003B658C" w:rsidP="003B658C">
          <w:pPr>
            <w:pStyle w:val="9B4D52F6A82F46ACA6B17CFF9BF84378"/>
          </w:pPr>
          <w:r w:rsidRPr="0084305D">
            <w:rPr>
              <w:rFonts w:cstheme="minorHAnsi"/>
            </w:rPr>
            <w:t>Enter observations of non-compliance, comments or notes here.</w:t>
          </w:r>
        </w:p>
      </w:docPartBody>
    </w:docPart>
    <w:docPart>
      <w:docPartPr>
        <w:name w:val="C3F077D13F6645538A3ACFAB6E1C6AD0"/>
        <w:category>
          <w:name w:val="General"/>
          <w:gallery w:val="placeholder"/>
        </w:category>
        <w:types>
          <w:type w:val="bbPlcHdr"/>
        </w:types>
        <w:behaviors>
          <w:behavior w:val="content"/>
        </w:behaviors>
        <w:guid w:val="{026D3633-51D8-4D59-91EC-FCB25495A888}"/>
      </w:docPartPr>
      <w:docPartBody>
        <w:p w:rsidR="00823E95" w:rsidRDefault="003B658C" w:rsidP="003B658C">
          <w:pPr>
            <w:pStyle w:val="C3F077D13F6645538A3ACFAB6E1C6AD0"/>
          </w:pPr>
          <w:r w:rsidRPr="0084305D">
            <w:rPr>
              <w:rFonts w:cstheme="minorHAnsi"/>
            </w:rPr>
            <w:t>Enter observations of non-compliance, comments or notes here.</w:t>
          </w:r>
        </w:p>
      </w:docPartBody>
    </w:docPart>
    <w:docPart>
      <w:docPartPr>
        <w:name w:val="7E292D6DA55F438EBD134D9DB87F3E65"/>
        <w:category>
          <w:name w:val="General"/>
          <w:gallery w:val="placeholder"/>
        </w:category>
        <w:types>
          <w:type w:val="bbPlcHdr"/>
        </w:types>
        <w:behaviors>
          <w:behavior w:val="content"/>
        </w:behaviors>
        <w:guid w:val="{6E12226C-219C-4AB1-8A56-1DD0D530625E}"/>
      </w:docPartPr>
      <w:docPartBody>
        <w:p w:rsidR="00823E95" w:rsidRDefault="003B658C" w:rsidP="003B658C">
          <w:pPr>
            <w:pStyle w:val="7E292D6DA55F438EBD134D9DB87F3E65"/>
          </w:pPr>
          <w:r w:rsidRPr="0084305D">
            <w:rPr>
              <w:rFonts w:cstheme="minorHAnsi"/>
            </w:rPr>
            <w:t>Enter observations of non-compliance, comments or notes here.</w:t>
          </w:r>
        </w:p>
      </w:docPartBody>
    </w:docPart>
    <w:docPart>
      <w:docPartPr>
        <w:name w:val="C9149A82102F4A118878BB0257A7F93A"/>
        <w:category>
          <w:name w:val="General"/>
          <w:gallery w:val="placeholder"/>
        </w:category>
        <w:types>
          <w:type w:val="bbPlcHdr"/>
        </w:types>
        <w:behaviors>
          <w:behavior w:val="content"/>
        </w:behaviors>
        <w:guid w:val="{909FB1B7-BB39-48D4-898E-1B76177A4B4C}"/>
      </w:docPartPr>
      <w:docPartBody>
        <w:p w:rsidR="00823E95" w:rsidRDefault="003B658C" w:rsidP="003B658C">
          <w:pPr>
            <w:pStyle w:val="C9149A82102F4A118878BB0257A7F93A"/>
          </w:pPr>
          <w:r w:rsidRPr="0084305D">
            <w:rPr>
              <w:rFonts w:cstheme="minorHAnsi"/>
            </w:rPr>
            <w:t>Enter observations of non-compliance, comments or notes here.</w:t>
          </w:r>
        </w:p>
      </w:docPartBody>
    </w:docPart>
    <w:docPart>
      <w:docPartPr>
        <w:name w:val="E2ABC96F326D4BF7B2487023D39CBCF0"/>
        <w:category>
          <w:name w:val="General"/>
          <w:gallery w:val="placeholder"/>
        </w:category>
        <w:types>
          <w:type w:val="bbPlcHdr"/>
        </w:types>
        <w:behaviors>
          <w:behavior w:val="content"/>
        </w:behaviors>
        <w:guid w:val="{08C233CB-DFE0-404A-B8B9-08D4F715968A}"/>
      </w:docPartPr>
      <w:docPartBody>
        <w:p w:rsidR="00823E95" w:rsidRDefault="003B658C" w:rsidP="003B658C">
          <w:pPr>
            <w:pStyle w:val="E2ABC96F326D4BF7B2487023D39CBCF0"/>
          </w:pPr>
          <w:r w:rsidRPr="0084305D">
            <w:rPr>
              <w:rFonts w:cstheme="minorHAnsi"/>
            </w:rPr>
            <w:t>Enter observations of non-compliance, comments or notes here.</w:t>
          </w:r>
        </w:p>
      </w:docPartBody>
    </w:docPart>
    <w:docPart>
      <w:docPartPr>
        <w:name w:val="1AFE1F2F7A5B40C5BF66090C1D25F93B"/>
        <w:category>
          <w:name w:val="General"/>
          <w:gallery w:val="placeholder"/>
        </w:category>
        <w:types>
          <w:type w:val="bbPlcHdr"/>
        </w:types>
        <w:behaviors>
          <w:behavior w:val="content"/>
        </w:behaviors>
        <w:guid w:val="{DD727613-B588-4E04-99E9-34D7E9612AA9}"/>
      </w:docPartPr>
      <w:docPartBody>
        <w:p w:rsidR="00823E95" w:rsidRDefault="003B658C" w:rsidP="003B658C">
          <w:pPr>
            <w:pStyle w:val="1AFE1F2F7A5B40C5BF66090C1D25F93B"/>
          </w:pPr>
          <w:r w:rsidRPr="0084305D">
            <w:rPr>
              <w:rFonts w:cstheme="minorHAnsi"/>
            </w:rPr>
            <w:t>Enter observations of non-compliance, comments or notes here.</w:t>
          </w:r>
        </w:p>
      </w:docPartBody>
    </w:docPart>
    <w:docPart>
      <w:docPartPr>
        <w:name w:val="57F8EF727A7F4287901A3B8C5B942436"/>
        <w:category>
          <w:name w:val="General"/>
          <w:gallery w:val="placeholder"/>
        </w:category>
        <w:types>
          <w:type w:val="bbPlcHdr"/>
        </w:types>
        <w:behaviors>
          <w:behavior w:val="content"/>
        </w:behaviors>
        <w:guid w:val="{A3E652F2-EDA6-483E-B75D-3DBFFF933D62}"/>
      </w:docPartPr>
      <w:docPartBody>
        <w:p w:rsidR="00823E95" w:rsidRDefault="003B658C" w:rsidP="003B658C">
          <w:pPr>
            <w:pStyle w:val="57F8EF727A7F4287901A3B8C5B942436"/>
          </w:pPr>
          <w:r w:rsidRPr="0084305D">
            <w:rPr>
              <w:rFonts w:cstheme="minorHAnsi"/>
            </w:rPr>
            <w:t>Enter observations of non-compliance, comments or notes here.</w:t>
          </w:r>
        </w:p>
      </w:docPartBody>
    </w:docPart>
    <w:docPart>
      <w:docPartPr>
        <w:name w:val="E075CBA383654785AFC08EDA01C7A592"/>
        <w:category>
          <w:name w:val="General"/>
          <w:gallery w:val="placeholder"/>
        </w:category>
        <w:types>
          <w:type w:val="bbPlcHdr"/>
        </w:types>
        <w:behaviors>
          <w:behavior w:val="content"/>
        </w:behaviors>
        <w:guid w:val="{28B16BCA-735B-4D41-BCD7-1C3E74BA6E59}"/>
      </w:docPartPr>
      <w:docPartBody>
        <w:p w:rsidR="00823E95" w:rsidRDefault="003B658C" w:rsidP="003B658C">
          <w:pPr>
            <w:pStyle w:val="E075CBA383654785AFC08EDA01C7A592"/>
          </w:pPr>
          <w:r w:rsidRPr="0084305D">
            <w:rPr>
              <w:rFonts w:cstheme="minorHAnsi"/>
            </w:rPr>
            <w:t>Enter observations of non-compliance, comments or notes here.</w:t>
          </w:r>
        </w:p>
      </w:docPartBody>
    </w:docPart>
    <w:docPart>
      <w:docPartPr>
        <w:name w:val="F12589E9FCAE4D288DCDA4DE7D374717"/>
        <w:category>
          <w:name w:val="General"/>
          <w:gallery w:val="placeholder"/>
        </w:category>
        <w:types>
          <w:type w:val="bbPlcHdr"/>
        </w:types>
        <w:behaviors>
          <w:behavior w:val="content"/>
        </w:behaviors>
        <w:guid w:val="{7542A7EA-C8FB-4653-8982-F0A733C60CDF}"/>
      </w:docPartPr>
      <w:docPartBody>
        <w:p w:rsidR="00823E95" w:rsidRDefault="003B658C" w:rsidP="003B658C">
          <w:pPr>
            <w:pStyle w:val="F12589E9FCAE4D288DCDA4DE7D374717"/>
          </w:pPr>
          <w:r w:rsidRPr="0084305D">
            <w:rPr>
              <w:rFonts w:cstheme="minorHAnsi"/>
            </w:rPr>
            <w:t>Enter observations of non-compliance, comments or notes here.</w:t>
          </w:r>
        </w:p>
      </w:docPartBody>
    </w:docPart>
    <w:docPart>
      <w:docPartPr>
        <w:name w:val="4A29408E868D4014B96E81FA6BD53359"/>
        <w:category>
          <w:name w:val="General"/>
          <w:gallery w:val="placeholder"/>
        </w:category>
        <w:types>
          <w:type w:val="bbPlcHdr"/>
        </w:types>
        <w:behaviors>
          <w:behavior w:val="content"/>
        </w:behaviors>
        <w:guid w:val="{C215092E-2E89-484C-A53B-8731B31E4908}"/>
      </w:docPartPr>
      <w:docPartBody>
        <w:p w:rsidR="00823E95" w:rsidRDefault="003B658C" w:rsidP="003B658C">
          <w:pPr>
            <w:pStyle w:val="4A29408E868D4014B96E81FA6BD53359"/>
          </w:pPr>
          <w:r w:rsidRPr="0084305D">
            <w:rPr>
              <w:rFonts w:cstheme="minorHAnsi"/>
            </w:rPr>
            <w:t>Enter observations of non-compliance, comments or notes here.</w:t>
          </w:r>
        </w:p>
      </w:docPartBody>
    </w:docPart>
    <w:docPart>
      <w:docPartPr>
        <w:name w:val="5EA2D2E7D08D4E989DC8875E3484A063"/>
        <w:category>
          <w:name w:val="General"/>
          <w:gallery w:val="placeholder"/>
        </w:category>
        <w:types>
          <w:type w:val="bbPlcHdr"/>
        </w:types>
        <w:behaviors>
          <w:behavior w:val="content"/>
        </w:behaviors>
        <w:guid w:val="{F8565E05-E311-4D12-AFF8-643874AE7A6E}"/>
      </w:docPartPr>
      <w:docPartBody>
        <w:p w:rsidR="00823E95" w:rsidRDefault="003B658C" w:rsidP="003B658C">
          <w:pPr>
            <w:pStyle w:val="5EA2D2E7D08D4E989DC8875E3484A063"/>
          </w:pPr>
          <w:r w:rsidRPr="0084305D">
            <w:rPr>
              <w:rFonts w:cstheme="minorHAnsi"/>
            </w:rPr>
            <w:t>Enter observations of non-compliance, comments or notes here.</w:t>
          </w:r>
        </w:p>
      </w:docPartBody>
    </w:docPart>
    <w:docPart>
      <w:docPartPr>
        <w:name w:val="15544D08B90B4BD6B50AAD4F59478AFB"/>
        <w:category>
          <w:name w:val="General"/>
          <w:gallery w:val="placeholder"/>
        </w:category>
        <w:types>
          <w:type w:val="bbPlcHdr"/>
        </w:types>
        <w:behaviors>
          <w:behavior w:val="content"/>
        </w:behaviors>
        <w:guid w:val="{49CF30B8-1DF0-4831-9D7B-8F5478C54AF6}"/>
      </w:docPartPr>
      <w:docPartBody>
        <w:p w:rsidR="00823E95" w:rsidRDefault="003B658C" w:rsidP="003B658C">
          <w:pPr>
            <w:pStyle w:val="15544D08B90B4BD6B50AAD4F59478AFB"/>
          </w:pPr>
          <w:r w:rsidRPr="0084305D">
            <w:rPr>
              <w:rFonts w:cstheme="minorHAnsi"/>
            </w:rPr>
            <w:t>Enter observations of non-compliance, comments or notes here.</w:t>
          </w:r>
        </w:p>
      </w:docPartBody>
    </w:docPart>
    <w:docPart>
      <w:docPartPr>
        <w:name w:val="BA6AECAC45D94BE8A386072414C46897"/>
        <w:category>
          <w:name w:val="General"/>
          <w:gallery w:val="placeholder"/>
        </w:category>
        <w:types>
          <w:type w:val="bbPlcHdr"/>
        </w:types>
        <w:behaviors>
          <w:behavior w:val="content"/>
        </w:behaviors>
        <w:guid w:val="{11D89A4E-9892-463B-8AD5-3C1FCD918F98}"/>
      </w:docPartPr>
      <w:docPartBody>
        <w:p w:rsidR="00823E95" w:rsidRDefault="003B658C" w:rsidP="003B658C">
          <w:pPr>
            <w:pStyle w:val="BA6AECAC45D94BE8A386072414C46897"/>
          </w:pPr>
          <w:r w:rsidRPr="0084305D">
            <w:rPr>
              <w:rFonts w:cstheme="minorHAnsi"/>
            </w:rPr>
            <w:t>Enter observations of non-compliance, comments or notes here.</w:t>
          </w:r>
        </w:p>
      </w:docPartBody>
    </w:docPart>
    <w:docPart>
      <w:docPartPr>
        <w:name w:val="1F161F5821004709A65BA104CFE24B3C"/>
        <w:category>
          <w:name w:val="General"/>
          <w:gallery w:val="placeholder"/>
        </w:category>
        <w:types>
          <w:type w:val="bbPlcHdr"/>
        </w:types>
        <w:behaviors>
          <w:behavior w:val="content"/>
        </w:behaviors>
        <w:guid w:val="{259FA1C4-B746-4BA9-B32F-25247CFB80AA}"/>
      </w:docPartPr>
      <w:docPartBody>
        <w:p w:rsidR="00823E95" w:rsidRDefault="003B658C" w:rsidP="003B658C">
          <w:pPr>
            <w:pStyle w:val="1F161F5821004709A65BA104CFE24B3C"/>
          </w:pPr>
          <w:r w:rsidRPr="0084305D">
            <w:rPr>
              <w:rFonts w:cstheme="minorHAnsi"/>
            </w:rPr>
            <w:t>Enter observations of non-compliance, comments or notes here.</w:t>
          </w:r>
        </w:p>
      </w:docPartBody>
    </w:docPart>
    <w:docPart>
      <w:docPartPr>
        <w:name w:val="19E1A05AD4EA4B6FBBE3FBEC115B0A38"/>
        <w:category>
          <w:name w:val="General"/>
          <w:gallery w:val="placeholder"/>
        </w:category>
        <w:types>
          <w:type w:val="bbPlcHdr"/>
        </w:types>
        <w:behaviors>
          <w:behavior w:val="content"/>
        </w:behaviors>
        <w:guid w:val="{3A901E57-A729-4480-8A7E-55E9911A5434}"/>
      </w:docPartPr>
      <w:docPartBody>
        <w:p w:rsidR="00823E95" w:rsidRDefault="003B658C" w:rsidP="003B658C">
          <w:pPr>
            <w:pStyle w:val="19E1A05AD4EA4B6FBBE3FBEC115B0A38"/>
          </w:pPr>
          <w:r w:rsidRPr="0084305D">
            <w:rPr>
              <w:rFonts w:cstheme="minorHAnsi"/>
            </w:rPr>
            <w:t>Enter observations of non-compliance, comments or notes here.</w:t>
          </w:r>
        </w:p>
      </w:docPartBody>
    </w:docPart>
    <w:docPart>
      <w:docPartPr>
        <w:name w:val="9EBC9312F4FE4E9E92287D02D13AC208"/>
        <w:category>
          <w:name w:val="General"/>
          <w:gallery w:val="placeholder"/>
        </w:category>
        <w:types>
          <w:type w:val="bbPlcHdr"/>
        </w:types>
        <w:behaviors>
          <w:behavior w:val="content"/>
        </w:behaviors>
        <w:guid w:val="{C1CD0E43-BC39-4689-B2F8-C48197ED8B41}"/>
      </w:docPartPr>
      <w:docPartBody>
        <w:p w:rsidR="00823E95" w:rsidRDefault="003B658C" w:rsidP="003B658C">
          <w:pPr>
            <w:pStyle w:val="9EBC9312F4FE4E9E92287D02D13AC208"/>
          </w:pPr>
          <w:r w:rsidRPr="0084305D">
            <w:rPr>
              <w:rFonts w:cstheme="minorHAnsi"/>
            </w:rPr>
            <w:t>Enter observations of non-compliance, comments or notes here.</w:t>
          </w:r>
        </w:p>
      </w:docPartBody>
    </w:docPart>
    <w:docPart>
      <w:docPartPr>
        <w:name w:val="B47A1F85AFD24E7B89001A3D67E235FA"/>
        <w:category>
          <w:name w:val="General"/>
          <w:gallery w:val="placeholder"/>
        </w:category>
        <w:types>
          <w:type w:val="bbPlcHdr"/>
        </w:types>
        <w:behaviors>
          <w:behavior w:val="content"/>
        </w:behaviors>
        <w:guid w:val="{36482CDA-8E54-4390-809D-7361E2B934F4}"/>
      </w:docPartPr>
      <w:docPartBody>
        <w:p w:rsidR="00823E95" w:rsidRDefault="003B658C" w:rsidP="003B658C">
          <w:pPr>
            <w:pStyle w:val="B47A1F85AFD24E7B89001A3D67E235FA"/>
          </w:pPr>
          <w:r w:rsidRPr="0084305D">
            <w:rPr>
              <w:rFonts w:cstheme="minorHAnsi"/>
            </w:rPr>
            <w:t>Enter observations of non-compliance, comments or notes here.</w:t>
          </w:r>
        </w:p>
      </w:docPartBody>
    </w:docPart>
    <w:docPart>
      <w:docPartPr>
        <w:name w:val="338EF29314B342848C16D1E4C7167F55"/>
        <w:category>
          <w:name w:val="General"/>
          <w:gallery w:val="placeholder"/>
        </w:category>
        <w:types>
          <w:type w:val="bbPlcHdr"/>
        </w:types>
        <w:behaviors>
          <w:behavior w:val="content"/>
        </w:behaviors>
        <w:guid w:val="{6036F63F-DEBE-4DD2-9BA8-EA933C0496F4}"/>
      </w:docPartPr>
      <w:docPartBody>
        <w:p w:rsidR="00823E95" w:rsidRDefault="003B658C" w:rsidP="003B658C">
          <w:pPr>
            <w:pStyle w:val="338EF29314B342848C16D1E4C7167F55"/>
          </w:pPr>
          <w:r w:rsidRPr="0084305D">
            <w:rPr>
              <w:rFonts w:cstheme="minorHAnsi"/>
            </w:rPr>
            <w:t>Enter observations of non-compliance, comments or notes here.</w:t>
          </w:r>
        </w:p>
      </w:docPartBody>
    </w:docPart>
    <w:docPart>
      <w:docPartPr>
        <w:name w:val="BAB96F60CBA24CB889E325D2322CA3D9"/>
        <w:category>
          <w:name w:val="General"/>
          <w:gallery w:val="placeholder"/>
        </w:category>
        <w:types>
          <w:type w:val="bbPlcHdr"/>
        </w:types>
        <w:behaviors>
          <w:behavior w:val="content"/>
        </w:behaviors>
        <w:guid w:val="{2BD16DCE-14CD-4EE6-92C2-41DABCFB2114}"/>
      </w:docPartPr>
      <w:docPartBody>
        <w:p w:rsidR="00823E95" w:rsidRDefault="003B658C" w:rsidP="003B658C">
          <w:pPr>
            <w:pStyle w:val="BAB96F60CBA24CB889E325D2322CA3D9"/>
          </w:pPr>
          <w:r w:rsidRPr="00C34C63">
            <w:rPr>
              <w:rFonts w:cstheme="minorHAnsi"/>
            </w:rPr>
            <w:t>Enter observations of non-compliance, comments or notes here.</w:t>
          </w:r>
        </w:p>
      </w:docPartBody>
    </w:docPart>
    <w:docPart>
      <w:docPartPr>
        <w:name w:val="CCBB157B149844E0AB7674CD3D0350B2"/>
        <w:category>
          <w:name w:val="General"/>
          <w:gallery w:val="placeholder"/>
        </w:category>
        <w:types>
          <w:type w:val="bbPlcHdr"/>
        </w:types>
        <w:behaviors>
          <w:behavior w:val="content"/>
        </w:behaviors>
        <w:guid w:val="{6CB11FD7-731F-4535-B84D-2B22D0F1CA30}"/>
      </w:docPartPr>
      <w:docPartBody>
        <w:p w:rsidR="00823E95" w:rsidRDefault="003B658C" w:rsidP="003B658C">
          <w:pPr>
            <w:pStyle w:val="CCBB157B149844E0AB7674CD3D0350B2"/>
          </w:pPr>
          <w:r w:rsidRPr="00C34C63">
            <w:rPr>
              <w:rFonts w:cstheme="minorHAnsi"/>
            </w:rPr>
            <w:t>Enter observations of non-compliance, comments or notes here.</w:t>
          </w:r>
        </w:p>
      </w:docPartBody>
    </w:docPart>
    <w:docPart>
      <w:docPartPr>
        <w:name w:val="7537FE027AB04DA685B1065C19AC7D49"/>
        <w:category>
          <w:name w:val="General"/>
          <w:gallery w:val="placeholder"/>
        </w:category>
        <w:types>
          <w:type w:val="bbPlcHdr"/>
        </w:types>
        <w:behaviors>
          <w:behavior w:val="content"/>
        </w:behaviors>
        <w:guid w:val="{F4B2E30E-55DB-49C2-8594-5E4DE9C5C60B}"/>
      </w:docPartPr>
      <w:docPartBody>
        <w:p w:rsidR="00823E95" w:rsidRDefault="003B658C" w:rsidP="003B658C">
          <w:pPr>
            <w:pStyle w:val="7537FE027AB04DA685B1065C19AC7D49"/>
          </w:pPr>
          <w:r w:rsidRPr="0084305D">
            <w:rPr>
              <w:rFonts w:cstheme="minorHAnsi"/>
            </w:rPr>
            <w:t>Enter observations of non-compliance, comments or notes here.</w:t>
          </w:r>
        </w:p>
      </w:docPartBody>
    </w:docPart>
    <w:docPart>
      <w:docPartPr>
        <w:name w:val="A3D648D2A62C4900BE120106847EFE45"/>
        <w:category>
          <w:name w:val="General"/>
          <w:gallery w:val="placeholder"/>
        </w:category>
        <w:types>
          <w:type w:val="bbPlcHdr"/>
        </w:types>
        <w:behaviors>
          <w:behavior w:val="content"/>
        </w:behaviors>
        <w:guid w:val="{3087A716-38C4-47BA-B999-213F15E0D031}"/>
      </w:docPartPr>
      <w:docPartBody>
        <w:p w:rsidR="00823E95" w:rsidRDefault="003B658C" w:rsidP="003B658C">
          <w:pPr>
            <w:pStyle w:val="A3D648D2A62C4900BE120106847EFE45"/>
          </w:pPr>
          <w:r w:rsidRPr="0084305D">
            <w:rPr>
              <w:rFonts w:cstheme="minorHAnsi"/>
            </w:rPr>
            <w:t>Enter observations of non-compliance, comments or notes here.</w:t>
          </w:r>
        </w:p>
      </w:docPartBody>
    </w:docPart>
    <w:docPart>
      <w:docPartPr>
        <w:name w:val="5D5EDAF1B7CB40F1B1F1832522947F31"/>
        <w:category>
          <w:name w:val="General"/>
          <w:gallery w:val="placeholder"/>
        </w:category>
        <w:types>
          <w:type w:val="bbPlcHdr"/>
        </w:types>
        <w:behaviors>
          <w:behavior w:val="content"/>
        </w:behaviors>
        <w:guid w:val="{A37C8D72-B3CE-41DB-B439-A756FD694D16}"/>
      </w:docPartPr>
      <w:docPartBody>
        <w:p w:rsidR="00823E95" w:rsidRDefault="003B658C" w:rsidP="003B658C">
          <w:pPr>
            <w:pStyle w:val="5D5EDAF1B7CB40F1B1F1832522947F31"/>
          </w:pPr>
          <w:r w:rsidRPr="0084305D">
            <w:rPr>
              <w:rFonts w:cstheme="minorHAnsi"/>
            </w:rPr>
            <w:t>Enter observations of non-compliance, comments or notes here.</w:t>
          </w:r>
        </w:p>
      </w:docPartBody>
    </w:docPart>
    <w:docPart>
      <w:docPartPr>
        <w:name w:val="2E94A1F3DE5E43A1A3C1D7C42F33B126"/>
        <w:category>
          <w:name w:val="General"/>
          <w:gallery w:val="placeholder"/>
        </w:category>
        <w:types>
          <w:type w:val="bbPlcHdr"/>
        </w:types>
        <w:behaviors>
          <w:behavior w:val="content"/>
        </w:behaviors>
        <w:guid w:val="{7D10BC5A-B45B-4A92-B8BD-6F7ABA9BB8CE}"/>
      </w:docPartPr>
      <w:docPartBody>
        <w:p w:rsidR="00823E95" w:rsidRDefault="003B658C" w:rsidP="003B658C">
          <w:pPr>
            <w:pStyle w:val="2E94A1F3DE5E43A1A3C1D7C42F33B126"/>
          </w:pPr>
          <w:r w:rsidRPr="0084305D">
            <w:rPr>
              <w:rFonts w:cstheme="minorHAnsi"/>
            </w:rPr>
            <w:t>Enter observations of non-compliance, comments or notes here.</w:t>
          </w:r>
        </w:p>
      </w:docPartBody>
    </w:docPart>
    <w:docPart>
      <w:docPartPr>
        <w:name w:val="024F6C19A54743AF8FBEFD8B09521C79"/>
        <w:category>
          <w:name w:val="General"/>
          <w:gallery w:val="placeholder"/>
        </w:category>
        <w:types>
          <w:type w:val="bbPlcHdr"/>
        </w:types>
        <w:behaviors>
          <w:behavior w:val="content"/>
        </w:behaviors>
        <w:guid w:val="{700411E0-A835-4C2B-A2AC-3191E9D7EE4D}"/>
      </w:docPartPr>
      <w:docPartBody>
        <w:p w:rsidR="00823E95" w:rsidRDefault="003B658C" w:rsidP="003B658C">
          <w:pPr>
            <w:pStyle w:val="024F6C19A54743AF8FBEFD8B09521C79"/>
          </w:pPr>
          <w:r w:rsidRPr="0084305D">
            <w:rPr>
              <w:rFonts w:cstheme="minorHAnsi"/>
            </w:rPr>
            <w:t>Enter observations of non-compliance, comments or notes here.</w:t>
          </w:r>
        </w:p>
      </w:docPartBody>
    </w:docPart>
    <w:docPart>
      <w:docPartPr>
        <w:name w:val="1C66863A03FC4370B88813EB44BC1B80"/>
        <w:category>
          <w:name w:val="General"/>
          <w:gallery w:val="placeholder"/>
        </w:category>
        <w:types>
          <w:type w:val="bbPlcHdr"/>
        </w:types>
        <w:behaviors>
          <w:behavior w:val="content"/>
        </w:behaviors>
        <w:guid w:val="{45BC67F9-89DC-4443-84F1-5E765338CD9A}"/>
      </w:docPartPr>
      <w:docPartBody>
        <w:p w:rsidR="00823E95" w:rsidRDefault="003B658C" w:rsidP="003B658C">
          <w:pPr>
            <w:pStyle w:val="1C66863A03FC4370B88813EB44BC1B80"/>
          </w:pPr>
          <w:r w:rsidRPr="00C34C63">
            <w:rPr>
              <w:rFonts w:cstheme="minorHAnsi"/>
            </w:rPr>
            <w:t>Enter observations of non-compliance, comments or notes here.</w:t>
          </w:r>
        </w:p>
      </w:docPartBody>
    </w:docPart>
    <w:docPart>
      <w:docPartPr>
        <w:name w:val="A9BA2C7DF6FD48F88BCB7B34896406D4"/>
        <w:category>
          <w:name w:val="General"/>
          <w:gallery w:val="placeholder"/>
        </w:category>
        <w:types>
          <w:type w:val="bbPlcHdr"/>
        </w:types>
        <w:behaviors>
          <w:behavior w:val="content"/>
        </w:behaviors>
        <w:guid w:val="{77838AF6-CF0E-4E19-B8B5-26468AB69A89}"/>
      </w:docPartPr>
      <w:docPartBody>
        <w:p w:rsidR="00823E95" w:rsidRDefault="003B658C" w:rsidP="003B658C">
          <w:pPr>
            <w:pStyle w:val="A9BA2C7DF6FD48F88BCB7B34896406D4"/>
          </w:pPr>
          <w:r w:rsidRPr="0084305D">
            <w:rPr>
              <w:rFonts w:cstheme="minorHAnsi"/>
            </w:rPr>
            <w:t>Enter observations of non-compliance, comments or notes here.</w:t>
          </w:r>
        </w:p>
      </w:docPartBody>
    </w:docPart>
    <w:docPart>
      <w:docPartPr>
        <w:name w:val="159886AE0BAD49888A8F794A146DDD90"/>
        <w:category>
          <w:name w:val="General"/>
          <w:gallery w:val="placeholder"/>
        </w:category>
        <w:types>
          <w:type w:val="bbPlcHdr"/>
        </w:types>
        <w:behaviors>
          <w:behavior w:val="content"/>
        </w:behaviors>
        <w:guid w:val="{17550559-C473-457D-BDEE-1AFFF8A64E19}"/>
      </w:docPartPr>
      <w:docPartBody>
        <w:p w:rsidR="00823E95" w:rsidRDefault="003B658C" w:rsidP="003B658C">
          <w:pPr>
            <w:pStyle w:val="159886AE0BAD49888A8F794A146DDD90"/>
          </w:pPr>
          <w:r w:rsidRPr="0084305D">
            <w:rPr>
              <w:rFonts w:cstheme="minorHAnsi"/>
            </w:rPr>
            <w:t>Enter observations of non-compliance, comments or notes here.</w:t>
          </w:r>
        </w:p>
      </w:docPartBody>
    </w:docPart>
    <w:docPart>
      <w:docPartPr>
        <w:name w:val="5357E696EA064B36A690731984E3D74F"/>
        <w:category>
          <w:name w:val="General"/>
          <w:gallery w:val="placeholder"/>
        </w:category>
        <w:types>
          <w:type w:val="bbPlcHdr"/>
        </w:types>
        <w:behaviors>
          <w:behavior w:val="content"/>
        </w:behaviors>
        <w:guid w:val="{459E3023-580C-4763-AAF0-AF54760272D8}"/>
      </w:docPartPr>
      <w:docPartBody>
        <w:p w:rsidR="00823E95" w:rsidRDefault="003B658C" w:rsidP="003B658C">
          <w:pPr>
            <w:pStyle w:val="5357E696EA064B36A690731984E3D74F"/>
          </w:pPr>
          <w:r w:rsidRPr="0084305D">
            <w:rPr>
              <w:rFonts w:cstheme="minorHAnsi"/>
            </w:rPr>
            <w:t>Enter observations of non-compliance, comments or notes here.</w:t>
          </w:r>
        </w:p>
      </w:docPartBody>
    </w:docPart>
    <w:docPart>
      <w:docPartPr>
        <w:name w:val="45EAAF3AD54E426883EF4BB5E0BEC94B"/>
        <w:category>
          <w:name w:val="General"/>
          <w:gallery w:val="placeholder"/>
        </w:category>
        <w:types>
          <w:type w:val="bbPlcHdr"/>
        </w:types>
        <w:behaviors>
          <w:behavior w:val="content"/>
        </w:behaviors>
        <w:guid w:val="{FCD34A26-DFF0-4A4C-A0DF-AEBEBCF2964D}"/>
      </w:docPartPr>
      <w:docPartBody>
        <w:p w:rsidR="00823E95" w:rsidRDefault="003B658C" w:rsidP="003B658C">
          <w:pPr>
            <w:pStyle w:val="45EAAF3AD54E426883EF4BB5E0BEC94B"/>
          </w:pPr>
          <w:r w:rsidRPr="0084305D">
            <w:rPr>
              <w:rFonts w:cstheme="minorHAnsi"/>
            </w:rPr>
            <w:t>Enter observations of non-compliance, comments or notes here.</w:t>
          </w:r>
        </w:p>
      </w:docPartBody>
    </w:docPart>
    <w:docPart>
      <w:docPartPr>
        <w:name w:val="34FCB3D20BC344CB9DA939FCC853A5F7"/>
        <w:category>
          <w:name w:val="General"/>
          <w:gallery w:val="placeholder"/>
        </w:category>
        <w:types>
          <w:type w:val="bbPlcHdr"/>
        </w:types>
        <w:behaviors>
          <w:behavior w:val="content"/>
        </w:behaviors>
        <w:guid w:val="{476A82FA-E1F1-4119-BC72-6F0AD6A75684}"/>
      </w:docPartPr>
      <w:docPartBody>
        <w:p w:rsidR="00823E95" w:rsidRDefault="003B658C" w:rsidP="003B658C">
          <w:pPr>
            <w:pStyle w:val="34FCB3D20BC344CB9DA939FCC853A5F7"/>
          </w:pPr>
          <w:r w:rsidRPr="0084305D">
            <w:rPr>
              <w:rFonts w:cstheme="minorHAnsi"/>
            </w:rPr>
            <w:t>Enter observations of non-compliance, comments or notes here.</w:t>
          </w:r>
        </w:p>
      </w:docPartBody>
    </w:docPart>
    <w:docPart>
      <w:docPartPr>
        <w:name w:val="A627E22DA4964BF6B49E78CC62CFA390"/>
        <w:category>
          <w:name w:val="General"/>
          <w:gallery w:val="placeholder"/>
        </w:category>
        <w:types>
          <w:type w:val="bbPlcHdr"/>
        </w:types>
        <w:behaviors>
          <w:behavior w:val="content"/>
        </w:behaviors>
        <w:guid w:val="{509F288D-8E87-48A1-8C0C-5C2EC407D8EB}"/>
      </w:docPartPr>
      <w:docPartBody>
        <w:p w:rsidR="00823E95" w:rsidRDefault="003B658C" w:rsidP="003B658C">
          <w:pPr>
            <w:pStyle w:val="A627E22DA4964BF6B49E78CC62CFA390"/>
          </w:pPr>
          <w:r w:rsidRPr="0084305D">
            <w:rPr>
              <w:rFonts w:cstheme="minorHAnsi"/>
            </w:rPr>
            <w:t>Enter observations of non-compliance, comments or notes here.</w:t>
          </w:r>
        </w:p>
      </w:docPartBody>
    </w:docPart>
    <w:docPart>
      <w:docPartPr>
        <w:name w:val="C1551927529B4EFF8A7721FC71C02630"/>
        <w:category>
          <w:name w:val="General"/>
          <w:gallery w:val="placeholder"/>
        </w:category>
        <w:types>
          <w:type w:val="bbPlcHdr"/>
        </w:types>
        <w:behaviors>
          <w:behavior w:val="content"/>
        </w:behaviors>
        <w:guid w:val="{B79C2F6C-8719-4DBC-871D-04EFE8E18215}"/>
      </w:docPartPr>
      <w:docPartBody>
        <w:p w:rsidR="00823E95" w:rsidRDefault="003B658C" w:rsidP="003B658C">
          <w:pPr>
            <w:pStyle w:val="C1551927529B4EFF8A7721FC71C02630"/>
          </w:pPr>
          <w:r w:rsidRPr="00C34C63">
            <w:rPr>
              <w:rFonts w:cstheme="minorHAnsi"/>
            </w:rPr>
            <w:t>Enter observations of non-compliance, comments or notes here.</w:t>
          </w:r>
        </w:p>
      </w:docPartBody>
    </w:docPart>
    <w:docPart>
      <w:docPartPr>
        <w:name w:val="5788C13FCDD447759A4274C2EDC92068"/>
        <w:category>
          <w:name w:val="General"/>
          <w:gallery w:val="placeholder"/>
        </w:category>
        <w:types>
          <w:type w:val="bbPlcHdr"/>
        </w:types>
        <w:behaviors>
          <w:behavior w:val="content"/>
        </w:behaviors>
        <w:guid w:val="{14624E9A-97AB-48BA-8B51-765D5FD09682}"/>
      </w:docPartPr>
      <w:docPartBody>
        <w:p w:rsidR="00823E95" w:rsidRDefault="003B658C" w:rsidP="003B658C">
          <w:pPr>
            <w:pStyle w:val="5788C13FCDD447759A4274C2EDC92068"/>
          </w:pPr>
          <w:r w:rsidRPr="00C34C63">
            <w:rPr>
              <w:rFonts w:cstheme="minorHAnsi"/>
            </w:rPr>
            <w:t>Enter observations of non-compliance, comments or notes here.</w:t>
          </w:r>
        </w:p>
      </w:docPartBody>
    </w:docPart>
    <w:docPart>
      <w:docPartPr>
        <w:name w:val="9E06928D0ABE4209BD069FF2BC3C73FB"/>
        <w:category>
          <w:name w:val="General"/>
          <w:gallery w:val="placeholder"/>
        </w:category>
        <w:types>
          <w:type w:val="bbPlcHdr"/>
        </w:types>
        <w:behaviors>
          <w:behavior w:val="content"/>
        </w:behaviors>
        <w:guid w:val="{B62CF109-B6F7-4B6C-A736-5A25137BD74B}"/>
      </w:docPartPr>
      <w:docPartBody>
        <w:p w:rsidR="00823E95" w:rsidRDefault="003B658C" w:rsidP="003B658C">
          <w:pPr>
            <w:pStyle w:val="9E06928D0ABE4209BD069FF2BC3C73FB"/>
          </w:pPr>
          <w:r w:rsidRPr="00C34C63">
            <w:rPr>
              <w:rFonts w:cstheme="minorHAnsi"/>
            </w:rPr>
            <w:t>Enter observations of non-compliance, comments or notes here.</w:t>
          </w:r>
        </w:p>
      </w:docPartBody>
    </w:docPart>
    <w:docPart>
      <w:docPartPr>
        <w:name w:val="BDA8C8283CEB42D2AF8D5D1A2764F6F3"/>
        <w:category>
          <w:name w:val="General"/>
          <w:gallery w:val="placeholder"/>
        </w:category>
        <w:types>
          <w:type w:val="bbPlcHdr"/>
        </w:types>
        <w:behaviors>
          <w:behavior w:val="content"/>
        </w:behaviors>
        <w:guid w:val="{CE6DCDDE-D69D-43DD-A170-24FFDC769624}"/>
      </w:docPartPr>
      <w:docPartBody>
        <w:p w:rsidR="00823E95" w:rsidRDefault="003B658C" w:rsidP="003B658C">
          <w:pPr>
            <w:pStyle w:val="BDA8C8283CEB42D2AF8D5D1A2764F6F3"/>
          </w:pPr>
          <w:r w:rsidRPr="0084305D">
            <w:rPr>
              <w:rFonts w:cstheme="minorHAnsi"/>
            </w:rPr>
            <w:t>Enter observations of non-compliance, comments or notes here.</w:t>
          </w:r>
        </w:p>
      </w:docPartBody>
    </w:docPart>
    <w:docPart>
      <w:docPartPr>
        <w:name w:val="C1380A8D2F444C1280882BD4290B2666"/>
        <w:category>
          <w:name w:val="General"/>
          <w:gallery w:val="placeholder"/>
        </w:category>
        <w:types>
          <w:type w:val="bbPlcHdr"/>
        </w:types>
        <w:behaviors>
          <w:behavior w:val="content"/>
        </w:behaviors>
        <w:guid w:val="{4C722632-5AFB-4DF2-939F-AF3BCA9A36DF}"/>
      </w:docPartPr>
      <w:docPartBody>
        <w:p w:rsidR="00823E95" w:rsidRDefault="003B658C" w:rsidP="003B658C">
          <w:pPr>
            <w:pStyle w:val="C1380A8D2F444C1280882BD4290B2666"/>
          </w:pPr>
          <w:r w:rsidRPr="0084305D">
            <w:rPr>
              <w:rFonts w:cstheme="minorHAnsi"/>
            </w:rPr>
            <w:t>Enter observations of non-compliance, comments or notes here.</w:t>
          </w:r>
        </w:p>
      </w:docPartBody>
    </w:docPart>
    <w:docPart>
      <w:docPartPr>
        <w:name w:val="8FE8B3556508403A9D11437AB5ED5B5D"/>
        <w:category>
          <w:name w:val="General"/>
          <w:gallery w:val="placeholder"/>
        </w:category>
        <w:types>
          <w:type w:val="bbPlcHdr"/>
        </w:types>
        <w:behaviors>
          <w:behavior w:val="content"/>
        </w:behaviors>
        <w:guid w:val="{0239DB6D-48BF-42A2-8158-B53C51F76127}"/>
      </w:docPartPr>
      <w:docPartBody>
        <w:p w:rsidR="00823E95" w:rsidRDefault="003B658C" w:rsidP="003B658C">
          <w:pPr>
            <w:pStyle w:val="8FE8B3556508403A9D11437AB5ED5B5D"/>
          </w:pPr>
          <w:r w:rsidRPr="00C34C63">
            <w:rPr>
              <w:rFonts w:cstheme="minorHAnsi"/>
            </w:rPr>
            <w:t>Enter observations of non-compliance, comments or notes here.</w:t>
          </w:r>
        </w:p>
      </w:docPartBody>
    </w:docPart>
    <w:docPart>
      <w:docPartPr>
        <w:name w:val="9467DB63283A43F8B060B3A35A7BE928"/>
        <w:category>
          <w:name w:val="General"/>
          <w:gallery w:val="placeholder"/>
        </w:category>
        <w:types>
          <w:type w:val="bbPlcHdr"/>
        </w:types>
        <w:behaviors>
          <w:behavior w:val="content"/>
        </w:behaviors>
        <w:guid w:val="{4357D093-DDB2-4C2D-9952-E92526AFBB8B}"/>
      </w:docPartPr>
      <w:docPartBody>
        <w:p w:rsidR="00823E95" w:rsidRDefault="003B658C" w:rsidP="003B658C">
          <w:pPr>
            <w:pStyle w:val="9467DB63283A43F8B060B3A35A7BE928"/>
          </w:pPr>
          <w:r w:rsidRPr="0084305D">
            <w:rPr>
              <w:rFonts w:cstheme="minorHAnsi"/>
            </w:rPr>
            <w:t>Enter observations of non-compliance, comments or notes here.</w:t>
          </w:r>
        </w:p>
      </w:docPartBody>
    </w:docPart>
    <w:docPart>
      <w:docPartPr>
        <w:name w:val="DE6AD128257D4ACAB91312D09FD49FE5"/>
        <w:category>
          <w:name w:val="General"/>
          <w:gallery w:val="placeholder"/>
        </w:category>
        <w:types>
          <w:type w:val="bbPlcHdr"/>
        </w:types>
        <w:behaviors>
          <w:behavior w:val="content"/>
        </w:behaviors>
        <w:guid w:val="{48C01C6C-6513-485E-8F00-16D32FD687E6}"/>
      </w:docPartPr>
      <w:docPartBody>
        <w:p w:rsidR="00823E95" w:rsidRDefault="003B658C" w:rsidP="003B658C">
          <w:pPr>
            <w:pStyle w:val="DE6AD128257D4ACAB91312D09FD49FE5"/>
          </w:pPr>
          <w:r w:rsidRPr="00C34C63">
            <w:rPr>
              <w:rFonts w:cstheme="minorHAnsi"/>
            </w:rPr>
            <w:t>Enter observations of non-compliance, comments or notes here.</w:t>
          </w:r>
        </w:p>
      </w:docPartBody>
    </w:docPart>
    <w:docPart>
      <w:docPartPr>
        <w:name w:val="91F068FBAA76477C945AC7E40EAEB7C4"/>
        <w:category>
          <w:name w:val="General"/>
          <w:gallery w:val="placeholder"/>
        </w:category>
        <w:types>
          <w:type w:val="bbPlcHdr"/>
        </w:types>
        <w:behaviors>
          <w:behavior w:val="content"/>
        </w:behaviors>
        <w:guid w:val="{5C45F214-F754-4F9F-B3A0-0D9A07B40C42}"/>
      </w:docPartPr>
      <w:docPartBody>
        <w:p w:rsidR="00823E95" w:rsidRDefault="003B658C" w:rsidP="003B658C">
          <w:pPr>
            <w:pStyle w:val="91F068FBAA76477C945AC7E40EAEB7C4"/>
          </w:pPr>
          <w:r w:rsidRPr="00C34C63">
            <w:rPr>
              <w:rFonts w:cstheme="minorHAnsi"/>
            </w:rPr>
            <w:t>Enter observations of non-compliance, comments or notes here.</w:t>
          </w:r>
        </w:p>
      </w:docPartBody>
    </w:docPart>
    <w:docPart>
      <w:docPartPr>
        <w:name w:val="FB4E325531254867B82E714D6DA40D87"/>
        <w:category>
          <w:name w:val="General"/>
          <w:gallery w:val="placeholder"/>
        </w:category>
        <w:types>
          <w:type w:val="bbPlcHdr"/>
        </w:types>
        <w:behaviors>
          <w:behavior w:val="content"/>
        </w:behaviors>
        <w:guid w:val="{8145BB1D-AA06-4867-8D0D-BE5575CD4930}"/>
      </w:docPartPr>
      <w:docPartBody>
        <w:p w:rsidR="00823E95" w:rsidRDefault="003B658C" w:rsidP="003B658C">
          <w:pPr>
            <w:pStyle w:val="FB4E325531254867B82E714D6DA40D87"/>
          </w:pPr>
          <w:r w:rsidRPr="00C34C63">
            <w:rPr>
              <w:rFonts w:cstheme="minorHAnsi"/>
            </w:rPr>
            <w:t>Enter observations of non-compliance, comments or notes here.</w:t>
          </w:r>
        </w:p>
      </w:docPartBody>
    </w:docPart>
    <w:docPart>
      <w:docPartPr>
        <w:name w:val="B149467EB2DB4F83B8EE637ABA8FFE73"/>
        <w:category>
          <w:name w:val="General"/>
          <w:gallery w:val="placeholder"/>
        </w:category>
        <w:types>
          <w:type w:val="bbPlcHdr"/>
        </w:types>
        <w:behaviors>
          <w:behavior w:val="content"/>
        </w:behaviors>
        <w:guid w:val="{8CFBFD26-EF34-48C1-8AA9-8558F097BB55}"/>
      </w:docPartPr>
      <w:docPartBody>
        <w:p w:rsidR="00823E95" w:rsidRDefault="003B658C" w:rsidP="003B658C">
          <w:pPr>
            <w:pStyle w:val="B149467EB2DB4F83B8EE637ABA8FFE73"/>
          </w:pPr>
          <w:r w:rsidRPr="0084305D">
            <w:rPr>
              <w:rFonts w:cstheme="minorHAnsi"/>
            </w:rPr>
            <w:t>Enter observations of non-compliance, comments or notes here.</w:t>
          </w:r>
        </w:p>
      </w:docPartBody>
    </w:docPart>
    <w:docPart>
      <w:docPartPr>
        <w:name w:val="21AD3B4338334208898CFCED050A9B16"/>
        <w:category>
          <w:name w:val="General"/>
          <w:gallery w:val="placeholder"/>
        </w:category>
        <w:types>
          <w:type w:val="bbPlcHdr"/>
        </w:types>
        <w:behaviors>
          <w:behavior w:val="content"/>
        </w:behaviors>
        <w:guid w:val="{62F476D8-DA48-43BB-85EB-AC8A154F7ED2}"/>
      </w:docPartPr>
      <w:docPartBody>
        <w:p w:rsidR="00823E95" w:rsidRDefault="003B658C" w:rsidP="003B658C">
          <w:pPr>
            <w:pStyle w:val="21AD3B4338334208898CFCED050A9B16"/>
          </w:pPr>
          <w:r w:rsidRPr="0084305D">
            <w:rPr>
              <w:rFonts w:cstheme="minorHAnsi"/>
            </w:rPr>
            <w:t>Enter observations of non-compliance, comments or notes here.</w:t>
          </w:r>
        </w:p>
      </w:docPartBody>
    </w:docPart>
    <w:docPart>
      <w:docPartPr>
        <w:name w:val="B499AE7CC0FC4414B568B048ED0B359A"/>
        <w:category>
          <w:name w:val="General"/>
          <w:gallery w:val="placeholder"/>
        </w:category>
        <w:types>
          <w:type w:val="bbPlcHdr"/>
        </w:types>
        <w:behaviors>
          <w:behavior w:val="content"/>
        </w:behaviors>
        <w:guid w:val="{C88B5D87-7CB5-4C11-8BDD-C068CAFDD5B6}"/>
      </w:docPartPr>
      <w:docPartBody>
        <w:p w:rsidR="00823E95" w:rsidRDefault="003B658C" w:rsidP="003B658C">
          <w:pPr>
            <w:pStyle w:val="B499AE7CC0FC4414B568B048ED0B359A"/>
          </w:pPr>
          <w:r w:rsidRPr="0084305D">
            <w:rPr>
              <w:rFonts w:cstheme="minorHAnsi"/>
            </w:rPr>
            <w:t>Enter observations of non-compliance, comments or notes here.</w:t>
          </w:r>
        </w:p>
      </w:docPartBody>
    </w:docPart>
    <w:docPart>
      <w:docPartPr>
        <w:name w:val="BE5D655F4D504336A7FC1CDA18470637"/>
        <w:category>
          <w:name w:val="General"/>
          <w:gallery w:val="placeholder"/>
        </w:category>
        <w:types>
          <w:type w:val="bbPlcHdr"/>
        </w:types>
        <w:behaviors>
          <w:behavior w:val="content"/>
        </w:behaviors>
        <w:guid w:val="{9A3BCC94-43E1-4B9B-867A-4C55D89DB2CF}"/>
      </w:docPartPr>
      <w:docPartBody>
        <w:p w:rsidR="00823E95" w:rsidRDefault="003B658C" w:rsidP="003B658C">
          <w:pPr>
            <w:pStyle w:val="BE5D655F4D504336A7FC1CDA18470637"/>
          </w:pPr>
          <w:r w:rsidRPr="0084305D">
            <w:rPr>
              <w:rFonts w:cstheme="minorHAnsi"/>
            </w:rPr>
            <w:t>Enter observations of non-compliance, comments or notes here.</w:t>
          </w:r>
        </w:p>
      </w:docPartBody>
    </w:docPart>
    <w:docPart>
      <w:docPartPr>
        <w:name w:val="48BA7C3AC3A7492FB7DBDBB871420423"/>
        <w:category>
          <w:name w:val="General"/>
          <w:gallery w:val="placeholder"/>
        </w:category>
        <w:types>
          <w:type w:val="bbPlcHdr"/>
        </w:types>
        <w:behaviors>
          <w:behavior w:val="content"/>
        </w:behaviors>
        <w:guid w:val="{4991CC2E-8285-4F8D-88EC-DA005E690787}"/>
      </w:docPartPr>
      <w:docPartBody>
        <w:p w:rsidR="00823E95" w:rsidRDefault="003B658C" w:rsidP="003B658C">
          <w:pPr>
            <w:pStyle w:val="48BA7C3AC3A7492FB7DBDBB871420423"/>
          </w:pPr>
          <w:r w:rsidRPr="0084305D">
            <w:rPr>
              <w:rFonts w:cstheme="minorHAnsi"/>
            </w:rPr>
            <w:t>Enter observations of non-compliance, comments or notes here.</w:t>
          </w:r>
        </w:p>
      </w:docPartBody>
    </w:docPart>
    <w:docPart>
      <w:docPartPr>
        <w:name w:val="6038F67EAAEC4AD99282AA18C0471370"/>
        <w:category>
          <w:name w:val="General"/>
          <w:gallery w:val="placeholder"/>
        </w:category>
        <w:types>
          <w:type w:val="bbPlcHdr"/>
        </w:types>
        <w:behaviors>
          <w:behavior w:val="content"/>
        </w:behaviors>
        <w:guid w:val="{8C767451-9C7C-4A2C-840C-E0FCC66B9AEE}"/>
      </w:docPartPr>
      <w:docPartBody>
        <w:p w:rsidR="00823E95" w:rsidRDefault="003B658C" w:rsidP="003B658C">
          <w:pPr>
            <w:pStyle w:val="6038F67EAAEC4AD99282AA18C0471370"/>
          </w:pPr>
          <w:r w:rsidRPr="0084305D">
            <w:rPr>
              <w:rFonts w:cstheme="minorHAnsi"/>
            </w:rPr>
            <w:t>Enter observations of non-compliance, comments or notes here.</w:t>
          </w:r>
        </w:p>
      </w:docPartBody>
    </w:docPart>
    <w:docPart>
      <w:docPartPr>
        <w:name w:val="199202839B1C40C8AD9E31CBEADB7329"/>
        <w:category>
          <w:name w:val="General"/>
          <w:gallery w:val="placeholder"/>
        </w:category>
        <w:types>
          <w:type w:val="bbPlcHdr"/>
        </w:types>
        <w:behaviors>
          <w:behavior w:val="content"/>
        </w:behaviors>
        <w:guid w:val="{8531B6FE-D3C6-499B-A043-4AE490612E72}"/>
      </w:docPartPr>
      <w:docPartBody>
        <w:p w:rsidR="00823E95" w:rsidRDefault="003B658C" w:rsidP="003B658C">
          <w:pPr>
            <w:pStyle w:val="199202839B1C40C8AD9E31CBEADB7329"/>
          </w:pPr>
          <w:r w:rsidRPr="0084305D">
            <w:rPr>
              <w:rFonts w:cstheme="minorHAnsi"/>
            </w:rPr>
            <w:t>Enter observations of non-compliance, comments or notes here.</w:t>
          </w:r>
        </w:p>
      </w:docPartBody>
    </w:docPart>
    <w:docPart>
      <w:docPartPr>
        <w:name w:val="8E6497D6A1DD45F4826054F9DA16CD4E"/>
        <w:category>
          <w:name w:val="General"/>
          <w:gallery w:val="placeholder"/>
        </w:category>
        <w:types>
          <w:type w:val="bbPlcHdr"/>
        </w:types>
        <w:behaviors>
          <w:behavior w:val="content"/>
        </w:behaviors>
        <w:guid w:val="{B7C5DA38-46E1-42A0-B416-458CCBD92524}"/>
      </w:docPartPr>
      <w:docPartBody>
        <w:p w:rsidR="00823E95" w:rsidRDefault="003B658C" w:rsidP="003B658C">
          <w:pPr>
            <w:pStyle w:val="8E6497D6A1DD45F4826054F9DA16CD4E"/>
          </w:pPr>
          <w:r w:rsidRPr="0084305D">
            <w:rPr>
              <w:rFonts w:cstheme="minorHAnsi"/>
            </w:rPr>
            <w:t>Enter observations of non-compliance, comments or notes here.</w:t>
          </w:r>
        </w:p>
      </w:docPartBody>
    </w:docPart>
    <w:docPart>
      <w:docPartPr>
        <w:name w:val="07B0CCFD2C13499C8FBFAFDC4F320D36"/>
        <w:category>
          <w:name w:val="General"/>
          <w:gallery w:val="placeholder"/>
        </w:category>
        <w:types>
          <w:type w:val="bbPlcHdr"/>
        </w:types>
        <w:behaviors>
          <w:behavior w:val="content"/>
        </w:behaviors>
        <w:guid w:val="{B7780292-0190-4919-8C2A-AD0F8EA9F2AE}"/>
      </w:docPartPr>
      <w:docPartBody>
        <w:p w:rsidR="00823E95" w:rsidRDefault="003B658C" w:rsidP="003B658C">
          <w:pPr>
            <w:pStyle w:val="07B0CCFD2C13499C8FBFAFDC4F320D36"/>
          </w:pPr>
          <w:r w:rsidRPr="0084305D">
            <w:rPr>
              <w:rFonts w:cstheme="minorHAnsi"/>
            </w:rPr>
            <w:t>Enter observations of non-compliance, comments or notes here.</w:t>
          </w:r>
        </w:p>
      </w:docPartBody>
    </w:docPart>
    <w:docPart>
      <w:docPartPr>
        <w:name w:val="54529F0A83CD4D5E803FC8D1B9214BBD"/>
        <w:category>
          <w:name w:val="General"/>
          <w:gallery w:val="placeholder"/>
        </w:category>
        <w:types>
          <w:type w:val="bbPlcHdr"/>
        </w:types>
        <w:behaviors>
          <w:behavior w:val="content"/>
        </w:behaviors>
        <w:guid w:val="{710AA994-3D55-4CE9-9868-FADBCFAA8945}"/>
      </w:docPartPr>
      <w:docPartBody>
        <w:p w:rsidR="00823E95" w:rsidRDefault="003B658C" w:rsidP="003B658C">
          <w:pPr>
            <w:pStyle w:val="54529F0A83CD4D5E803FC8D1B9214BBD"/>
          </w:pPr>
          <w:r w:rsidRPr="0084305D">
            <w:rPr>
              <w:rFonts w:cstheme="minorHAnsi"/>
            </w:rPr>
            <w:t>Enter observations of non-compliance, comments or notes here.</w:t>
          </w:r>
        </w:p>
      </w:docPartBody>
    </w:docPart>
    <w:docPart>
      <w:docPartPr>
        <w:name w:val="0C967CD3B8DC4C12A30FED08A66EF4F6"/>
        <w:category>
          <w:name w:val="General"/>
          <w:gallery w:val="placeholder"/>
        </w:category>
        <w:types>
          <w:type w:val="bbPlcHdr"/>
        </w:types>
        <w:behaviors>
          <w:behavior w:val="content"/>
        </w:behaviors>
        <w:guid w:val="{DF27C70F-2EA7-4568-BA3A-121DD9F1C728}"/>
      </w:docPartPr>
      <w:docPartBody>
        <w:p w:rsidR="00823E95" w:rsidRDefault="003B658C" w:rsidP="003B658C">
          <w:pPr>
            <w:pStyle w:val="0C967CD3B8DC4C12A30FED08A66EF4F6"/>
          </w:pPr>
          <w:r w:rsidRPr="0084305D">
            <w:rPr>
              <w:rFonts w:cstheme="minorHAnsi"/>
            </w:rPr>
            <w:t>Enter observations of non-compliance, comments or notes here.</w:t>
          </w:r>
        </w:p>
      </w:docPartBody>
    </w:docPart>
    <w:docPart>
      <w:docPartPr>
        <w:name w:val="FB52E96706FA4BD3A0EF31C0ACE85930"/>
        <w:category>
          <w:name w:val="General"/>
          <w:gallery w:val="placeholder"/>
        </w:category>
        <w:types>
          <w:type w:val="bbPlcHdr"/>
        </w:types>
        <w:behaviors>
          <w:behavior w:val="content"/>
        </w:behaviors>
        <w:guid w:val="{2B5EACA8-CAB2-4851-9C12-63101ABDE1F7}"/>
      </w:docPartPr>
      <w:docPartBody>
        <w:p w:rsidR="00823E95" w:rsidRDefault="003B658C" w:rsidP="003B658C">
          <w:pPr>
            <w:pStyle w:val="FB52E96706FA4BD3A0EF31C0ACE85930"/>
          </w:pPr>
          <w:r w:rsidRPr="0084305D">
            <w:rPr>
              <w:rFonts w:cstheme="minorHAnsi"/>
            </w:rPr>
            <w:t>Enter observations of non-compliance, comments or notes here.</w:t>
          </w:r>
        </w:p>
      </w:docPartBody>
    </w:docPart>
    <w:docPart>
      <w:docPartPr>
        <w:name w:val="39C41284FDED40B2BDBFC134AB42FAFC"/>
        <w:category>
          <w:name w:val="General"/>
          <w:gallery w:val="placeholder"/>
        </w:category>
        <w:types>
          <w:type w:val="bbPlcHdr"/>
        </w:types>
        <w:behaviors>
          <w:behavior w:val="content"/>
        </w:behaviors>
        <w:guid w:val="{C0C60CB9-0C49-4D42-A2C2-4F98DEEA5897}"/>
      </w:docPartPr>
      <w:docPartBody>
        <w:p w:rsidR="00823E95" w:rsidRDefault="003B658C" w:rsidP="003B658C">
          <w:pPr>
            <w:pStyle w:val="39C41284FDED40B2BDBFC134AB42FAFC"/>
          </w:pPr>
          <w:r w:rsidRPr="0084305D">
            <w:rPr>
              <w:rFonts w:cstheme="minorHAnsi"/>
            </w:rPr>
            <w:t>Enter observations of non-compliance, comments or notes here.</w:t>
          </w:r>
        </w:p>
      </w:docPartBody>
    </w:docPart>
    <w:docPart>
      <w:docPartPr>
        <w:name w:val="355BE4E3D05E41909AE4A34EB4164BB5"/>
        <w:category>
          <w:name w:val="General"/>
          <w:gallery w:val="placeholder"/>
        </w:category>
        <w:types>
          <w:type w:val="bbPlcHdr"/>
        </w:types>
        <w:behaviors>
          <w:behavior w:val="content"/>
        </w:behaviors>
        <w:guid w:val="{53A92A9A-C146-4158-A51F-5D5F61F9CBCC}"/>
      </w:docPartPr>
      <w:docPartBody>
        <w:p w:rsidR="00823E95" w:rsidRDefault="003B658C" w:rsidP="003B658C">
          <w:pPr>
            <w:pStyle w:val="355BE4E3D05E41909AE4A34EB4164BB5"/>
          </w:pPr>
          <w:r w:rsidRPr="0084305D">
            <w:rPr>
              <w:rFonts w:cstheme="minorHAnsi"/>
            </w:rPr>
            <w:t>Enter observations of non-compliance, comments or notes here.</w:t>
          </w:r>
        </w:p>
      </w:docPartBody>
    </w:docPart>
    <w:docPart>
      <w:docPartPr>
        <w:name w:val="3A84D15A7B874C6D9F96E6B9BAF575C4"/>
        <w:category>
          <w:name w:val="General"/>
          <w:gallery w:val="placeholder"/>
        </w:category>
        <w:types>
          <w:type w:val="bbPlcHdr"/>
        </w:types>
        <w:behaviors>
          <w:behavior w:val="content"/>
        </w:behaviors>
        <w:guid w:val="{4849CD4C-AD16-4078-953C-A6F1E457FC96}"/>
      </w:docPartPr>
      <w:docPartBody>
        <w:p w:rsidR="00823E95" w:rsidRDefault="003B658C" w:rsidP="003B658C">
          <w:pPr>
            <w:pStyle w:val="3A84D15A7B874C6D9F96E6B9BAF575C4"/>
          </w:pPr>
          <w:r w:rsidRPr="0084305D">
            <w:rPr>
              <w:rFonts w:cstheme="minorHAnsi"/>
            </w:rPr>
            <w:t>Enter observations of non-compliance, comments or notes here.</w:t>
          </w:r>
        </w:p>
      </w:docPartBody>
    </w:docPart>
    <w:docPart>
      <w:docPartPr>
        <w:name w:val="7EDAE624BEC64F548DC8360B96F2FE9C"/>
        <w:category>
          <w:name w:val="General"/>
          <w:gallery w:val="placeholder"/>
        </w:category>
        <w:types>
          <w:type w:val="bbPlcHdr"/>
        </w:types>
        <w:behaviors>
          <w:behavior w:val="content"/>
        </w:behaviors>
        <w:guid w:val="{DEA2F7D0-4C67-4B1A-B382-28BBE139305F}"/>
      </w:docPartPr>
      <w:docPartBody>
        <w:p w:rsidR="00823E95" w:rsidRDefault="003B658C" w:rsidP="003B658C">
          <w:pPr>
            <w:pStyle w:val="7EDAE624BEC64F548DC8360B96F2FE9C"/>
          </w:pPr>
          <w:r w:rsidRPr="0084305D">
            <w:rPr>
              <w:rFonts w:cstheme="minorHAnsi"/>
            </w:rPr>
            <w:t>Enter observations of non-compliance, comments or notes here.</w:t>
          </w:r>
        </w:p>
      </w:docPartBody>
    </w:docPart>
    <w:docPart>
      <w:docPartPr>
        <w:name w:val="D44EA20725004A8A91DA8D81AF7130C2"/>
        <w:category>
          <w:name w:val="General"/>
          <w:gallery w:val="placeholder"/>
        </w:category>
        <w:types>
          <w:type w:val="bbPlcHdr"/>
        </w:types>
        <w:behaviors>
          <w:behavior w:val="content"/>
        </w:behaviors>
        <w:guid w:val="{B45B8286-4176-46F7-9D2B-B7169E4767AD}"/>
      </w:docPartPr>
      <w:docPartBody>
        <w:p w:rsidR="00823E95" w:rsidRDefault="003B658C" w:rsidP="003B658C">
          <w:pPr>
            <w:pStyle w:val="D44EA20725004A8A91DA8D81AF7130C2"/>
          </w:pPr>
          <w:r w:rsidRPr="00C34C63">
            <w:rPr>
              <w:rFonts w:cstheme="minorHAnsi"/>
            </w:rPr>
            <w:t>Enter observations of non-compliance, comments or notes here.</w:t>
          </w:r>
        </w:p>
      </w:docPartBody>
    </w:docPart>
    <w:docPart>
      <w:docPartPr>
        <w:name w:val="B95C47B31B834DA28E38804D23400DD5"/>
        <w:category>
          <w:name w:val="General"/>
          <w:gallery w:val="placeholder"/>
        </w:category>
        <w:types>
          <w:type w:val="bbPlcHdr"/>
        </w:types>
        <w:behaviors>
          <w:behavior w:val="content"/>
        </w:behaviors>
        <w:guid w:val="{1D71399B-1849-4111-AD13-C5FC9E628D0C}"/>
      </w:docPartPr>
      <w:docPartBody>
        <w:p w:rsidR="00823E95" w:rsidRDefault="003B658C" w:rsidP="003B658C">
          <w:pPr>
            <w:pStyle w:val="B95C47B31B834DA28E38804D23400DD5"/>
          </w:pPr>
          <w:r w:rsidRPr="0084305D">
            <w:rPr>
              <w:rFonts w:cstheme="minorHAnsi"/>
            </w:rPr>
            <w:t>Enter observations of non-compliance, comments or notes here.</w:t>
          </w:r>
        </w:p>
      </w:docPartBody>
    </w:docPart>
    <w:docPart>
      <w:docPartPr>
        <w:name w:val="B8D7A7DAECC84E34896E21F53318D0F4"/>
        <w:category>
          <w:name w:val="General"/>
          <w:gallery w:val="placeholder"/>
        </w:category>
        <w:types>
          <w:type w:val="bbPlcHdr"/>
        </w:types>
        <w:behaviors>
          <w:behavior w:val="content"/>
        </w:behaviors>
        <w:guid w:val="{EE990A0C-A88E-4A7D-BA93-4F13A8A3033B}"/>
      </w:docPartPr>
      <w:docPartBody>
        <w:p w:rsidR="00823E95" w:rsidRDefault="003B658C" w:rsidP="003B658C">
          <w:pPr>
            <w:pStyle w:val="B8D7A7DAECC84E34896E21F53318D0F4"/>
          </w:pPr>
          <w:r w:rsidRPr="0084305D">
            <w:rPr>
              <w:rFonts w:cstheme="minorHAnsi"/>
            </w:rPr>
            <w:t>Enter observations of non-compliance, comments or notes here.</w:t>
          </w:r>
        </w:p>
      </w:docPartBody>
    </w:docPart>
    <w:docPart>
      <w:docPartPr>
        <w:name w:val="9A0F10A26D344B82B213A13CFD9207F1"/>
        <w:category>
          <w:name w:val="General"/>
          <w:gallery w:val="placeholder"/>
        </w:category>
        <w:types>
          <w:type w:val="bbPlcHdr"/>
        </w:types>
        <w:behaviors>
          <w:behavior w:val="content"/>
        </w:behaviors>
        <w:guid w:val="{13211267-2388-412A-AB11-FDF5112D377D}"/>
      </w:docPartPr>
      <w:docPartBody>
        <w:p w:rsidR="00823E95" w:rsidRDefault="003B658C" w:rsidP="003B658C">
          <w:pPr>
            <w:pStyle w:val="9A0F10A26D344B82B213A13CFD9207F1"/>
          </w:pPr>
          <w:r w:rsidRPr="0084305D">
            <w:rPr>
              <w:rFonts w:cstheme="minorHAnsi"/>
            </w:rPr>
            <w:t>Enter observations of non-compliance, comments or notes here.</w:t>
          </w:r>
        </w:p>
      </w:docPartBody>
    </w:docPart>
    <w:docPart>
      <w:docPartPr>
        <w:name w:val="B25276A6A1194940941F34BC1D819742"/>
        <w:category>
          <w:name w:val="General"/>
          <w:gallery w:val="placeholder"/>
        </w:category>
        <w:types>
          <w:type w:val="bbPlcHdr"/>
        </w:types>
        <w:behaviors>
          <w:behavior w:val="content"/>
        </w:behaviors>
        <w:guid w:val="{7DC50894-B1CA-4DDC-B123-201CB5D0784C}"/>
      </w:docPartPr>
      <w:docPartBody>
        <w:p w:rsidR="00F03E66" w:rsidRDefault="00585C3A" w:rsidP="00585C3A">
          <w:pPr>
            <w:pStyle w:val="B25276A6A1194940941F34BC1D819742"/>
          </w:pPr>
          <w:r>
            <w:rPr>
              <w:rFonts w:cstheme="minorHAnsi"/>
              <w:b/>
              <w:bCs/>
            </w:rPr>
            <w:t>Ini</w:t>
          </w:r>
        </w:p>
      </w:docPartBody>
    </w:docPart>
    <w:docPart>
      <w:docPartPr>
        <w:name w:val="9C8EC0AF7C474249A25A544EA502CF83"/>
        <w:category>
          <w:name w:val="General"/>
          <w:gallery w:val="placeholder"/>
        </w:category>
        <w:types>
          <w:type w:val="bbPlcHdr"/>
        </w:types>
        <w:behaviors>
          <w:behavior w:val="content"/>
        </w:behaviors>
        <w:guid w:val="{137B0DE8-37F9-4136-AE35-86E406591486}"/>
      </w:docPartPr>
      <w:docPartBody>
        <w:p w:rsidR="00F03E66" w:rsidRDefault="00585C3A" w:rsidP="00585C3A">
          <w:pPr>
            <w:pStyle w:val="9C8EC0AF7C474249A25A544EA502CF83"/>
          </w:pPr>
          <w:r>
            <w:rPr>
              <w:rFonts w:cstheme="minorHAnsi"/>
              <w:b/>
              <w:bCs/>
            </w:rPr>
            <w:t>Ini</w:t>
          </w:r>
        </w:p>
      </w:docPartBody>
    </w:docPart>
    <w:docPart>
      <w:docPartPr>
        <w:name w:val="768136D900904C56B7BA3B4AA434A118"/>
        <w:category>
          <w:name w:val="General"/>
          <w:gallery w:val="placeholder"/>
        </w:category>
        <w:types>
          <w:type w:val="bbPlcHdr"/>
        </w:types>
        <w:behaviors>
          <w:behavior w:val="content"/>
        </w:behaviors>
        <w:guid w:val="{B69751C4-7176-43E5-AC86-4B4052FEFD12}"/>
      </w:docPartPr>
      <w:docPartBody>
        <w:p w:rsidR="00F03E66" w:rsidRDefault="00585C3A" w:rsidP="00585C3A">
          <w:pPr>
            <w:pStyle w:val="768136D900904C56B7BA3B4AA434A118"/>
          </w:pPr>
          <w:r>
            <w:rPr>
              <w:rFonts w:cstheme="minorHAnsi"/>
              <w:b/>
              <w:bCs/>
            </w:rPr>
            <w:t>Ini</w:t>
          </w:r>
        </w:p>
      </w:docPartBody>
    </w:docPart>
    <w:docPart>
      <w:docPartPr>
        <w:name w:val="DB1D649DD5CB40BCAC9DA58A288D5AC5"/>
        <w:category>
          <w:name w:val="General"/>
          <w:gallery w:val="placeholder"/>
        </w:category>
        <w:types>
          <w:type w:val="bbPlcHdr"/>
        </w:types>
        <w:behaviors>
          <w:behavior w:val="content"/>
        </w:behaviors>
        <w:guid w:val="{9B15209A-BA49-4526-B480-5B9B5CACA45A}"/>
      </w:docPartPr>
      <w:docPartBody>
        <w:p w:rsidR="00F03E66" w:rsidRDefault="00585C3A" w:rsidP="00585C3A">
          <w:pPr>
            <w:pStyle w:val="DB1D649DD5CB40BCAC9DA58A288D5AC5"/>
          </w:pPr>
          <w:r>
            <w:rPr>
              <w:rFonts w:cstheme="minorHAnsi"/>
              <w:b/>
              <w:bCs/>
            </w:rPr>
            <w:t>Ini</w:t>
          </w:r>
        </w:p>
      </w:docPartBody>
    </w:docPart>
    <w:docPart>
      <w:docPartPr>
        <w:name w:val="D9297697A8A7461AABFB16BF033890BD"/>
        <w:category>
          <w:name w:val="General"/>
          <w:gallery w:val="placeholder"/>
        </w:category>
        <w:types>
          <w:type w:val="bbPlcHdr"/>
        </w:types>
        <w:behaviors>
          <w:behavior w:val="content"/>
        </w:behaviors>
        <w:guid w:val="{3FC7EA59-F6E1-4DE4-9777-C985A75FB6B2}"/>
      </w:docPartPr>
      <w:docPartBody>
        <w:p w:rsidR="00F03E66" w:rsidRDefault="00585C3A" w:rsidP="00585C3A">
          <w:pPr>
            <w:pStyle w:val="D9297697A8A7461AABFB16BF033890BD"/>
          </w:pPr>
          <w:r>
            <w:rPr>
              <w:rFonts w:cstheme="minorHAnsi"/>
              <w:b/>
              <w:bCs/>
            </w:rPr>
            <w:t>Ini</w:t>
          </w:r>
        </w:p>
      </w:docPartBody>
    </w:docPart>
    <w:docPart>
      <w:docPartPr>
        <w:name w:val="D83A657F97474C718EB565D587B4D061"/>
        <w:category>
          <w:name w:val="General"/>
          <w:gallery w:val="placeholder"/>
        </w:category>
        <w:types>
          <w:type w:val="bbPlcHdr"/>
        </w:types>
        <w:behaviors>
          <w:behavior w:val="content"/>
        </w:behaviors>
        <w:guid w:val="{8D883626-52F3-4040-8A92-B2B0C21DBD9F}"/>
      </w:docPartPr>
      <w:docPartBody>
        <w:p w:rsidR="00F03E66" w:rsidRDefault="00585C3A" w:rsidP="00585C3A">
          <w:pPr>
            <w:pStyle w:val="D83A657F97474C718EB565D587B4D061"/>
          </w:pPr>
          <w:r>
            <w:rPr>
              <w:rFonts w:cstheme="minorHAnsi"/>
              <w:b/>
              <w:bCs/>
            </w:rPr>
            <w:t>Ini</w:t>
          </w:r>
        </w:p>
      </w:docPartBody>
    </w:docPart>
    <w:docPart>
      <w:docPartPr>
        <w:name w:val="3D44709EB2ED446A9BF1EA31E3C044B1"/>
        <w:category>
          <w:name w:val="General"/>
          <w:gallery w:val="placeholder"/>
        </w:category>
        <w:types>
          <w:type w:val="bbPlcHdr"/>
        </w:types>
        <w:behaviors>
          <w:behavior w:val="content"/>
        </w:behaviors>
        <w:guid w:val="{0FBD0FFF-EF2A-432F-87EA-C3B5E26D6228}"/>
      </w:docPartPr>
      <w:docPartBody>
        <w:p w:rsidR="00F03E66" w:rsidRDefault="00585C3A" w:rsidP="00585C3A">
          <w:pPr>
            <w:pStyle w:val="3D44709EB2ED446A9BF1EA31E3C044B1"/>
          </w:pPr>
          <w:r>
            <w:rPr>
              <w:rFonts w:cstheme="minorHAnsi"/>
              <w:b/>
              <w:bCs/>
            </w:rPr>
            <w:t>Ini</w:t>
          </w:r>
        </w:p>
      </w:docPartBody>
    </w:docPart>
    <w:docPart>
      <w:docPartPr>
        <w:name w:val="603542E88EFD4F2184074952AAC67AFE"/>
        <w:category>
          <w:name w:val="General"/>
          <w:gallery w:val="placeholder"/>
        </w:category>
        <w:types>
          <w:type w:val="bbPlcHdr"/>
        </w:types>
        <w:behaviors>
          <w:behavior w:val="content"/>
        </w:behaviors>
        <w:guid w:val="{130E99E9-72C4-446A-B5D1-CD1CBAAC48A2}"/>
      </w:docPartPr>
      <w:docPartBody>
        <w:p w:rsidR="00F03E66" w:rsidRDefault="00585C3A" w:rsidP="00585C3A">
          <w:pPr>
            <w:pStyle w:val="603542E88EFD4F2184074952AAC67AFE"/>
          </w:pPr>
          <w:r>
            <w:rPr>
              <w:rFonts w:cstheme="minorHAnsi"/>
              <w:b/>
              <w:bCs/>
            </w:rPr>
            <w:t>Ini</w:t>
          </w:r>
        </w:p>
      </w:docPartBody>
    </w:docPart>
    <w:docPart>
      <w:docPartPr>
        <w:name w:val="2F8611C127854A2E9691B28949D26670"/>
        <w:category>
          <w:name w:val="General"/>
          <w:gallery w:val="placeholder"/>
        </w:category>
        <w:types>
          <w:type w:val="bbPlcHdr"/>
        </w:types>
        <w:behaviors>
          <w:behavior w:val="content"/>
        </w:behaviors>
        <w:guid w:val="{1834D0BB-D43B-46C8-AC7A-F994BBD3E9BF}"/>
      </w:docPartPr>
      <w:docPartBody>
        <w:p w:rsidR="00F03E66" w:rsidRDefault="00585C3A" w:rsidP="00585C3A">
          <w:pPr>
            <w:pStyle w:val="2F8611C127854A2E9691B28949D26670"/>
          </w:pPr>
          <w:r>
            <w:rPr>
              <w:rFonts w:cstheme="minorHAnsi"/>
              <w:b/>
              <w:bCs/>
            </w:rPr>
            <w:t>Ini</w:t>
          </w:r>
        </w:p>
      </w:docPartBody>
    </w:docPart>
    <w:docPart>
      <w:docPartPr>
        <w:name w:val="0E18C4715087451090FF5BFF5C8772ED"/>
        <w:category>
          <w:name w:val="General"/>
          <w:gallery w:val="placeholder"/>
        </w:category>
        <w:types>
          <w:type w:val="bbPlcHdr"/>
        </w:types>
        <w:behaviors>
          <w:behavior w:val="content"/>
        </w:behaviors>
        <w:guid w:val="{C4AB247B-4B34-46DB-A808-B112D84A7354}"/>
      </w:docPartPr>
      <w:docPartBody>
        <w:p w:rsidR="00F03E66" w:rsidRDefault="00585C3A" w:rsidP="00585C3A">
          <w:pPr>
            <w:pStyle w:val="0E18C4715087451090FF5BFF5C8772ED"/>
          </w:pPr>
          <w:r>
            <w:rPr>
              <w:rFonts w:cstheme="minorHAnsi"/>
              <w:b/>
              <w:bCs/>
            </w:rPr>
            <w:t>Ini</w:t>
          </w:r>
        </w:p>
      </w:docPartBody>
    </w:docPart>
    <w:docPart>
      <w:docPartPr>
        <w:name w:val="69E4FDD0870C46E8B1A52D8D60875FBC"/>
        <w:category>
          <w:name w:val="General"/>
          <w:gallery w:val="placeholder"/>
        </w:category>
        <w:types>
          <w:type w:val="bbPlcHdr"/>
        </w:types>
        <w:behaviors>
          <w:behavior w:val="content"/>
        </w:behaviors>
        <w:guid w:val="{611232F3-9355-4EAA-B7CE-C81ACB394727}"/>
      </w:docPartPr>
      <w:docPartBody>
        <w:p w:rsidR="00F03E66" w:rsidRDefault="00585C3A" w:rsidP="00585C3A">
          <w:pPr>
            <w:pStyle w:val="69E4FDD0870C46E8B1A52D8D60875FBC"/>
          </w:pPr>
          <w:r>
            <w:rPr>
              <w:rFonts w:cstheme="minorHAnsi"/>
              <w:b/>
              <w:bCs/>
            </w:rPr>
            <w:t>Ini</w:t>
          </w:r>
        </w:p>
      </w:docPartBody>
    </w:docPart>
    <w:docPart>
      <w:docPartPr>
        <w:name w:val="141BF8C5283343AF9DD21A1A638CE2F0"/>
        <w:category>
          <w:name w:val="General"/>
          <w:gallery w:val="placeholder"/>
        </w:category>
        <w:types>
          <w:type w:val="bbPlcHdr"/>
        </w:types>
        <w:behaviors>
          <w:behavior w:val="content"/>
        </w:behaviors>
        <w:guid w:val="{A5299000-3563-4FC0-98F6-E01C46938DFE}"/>
      </w:docPartPr>
      <w:docPartBody>
        <w:p w:rsidR="00F03E66" w:rsidRDefault="00585C3A" w:rsidP="00585C3A">
          <w:pPr>
            <w:pStyle w:val="141BF8C5283343AF9DD21A1A638CE2F0"/>
          </w:pPr>
          <w:r>
            <w:rPr>
              <w:rFonts w:cstheme="minorHAnsi"/>
              <w:b/>
              <w:bCs/>
            </w:rPr>
            <w:t>Ini</w:t>
          </w:r>
        </w:p>
      </w:docPartBody>
    </w:docPart>
    <w:docPart>
      <w:docPartPr>
        <w:name w:val="CD9563BF0FCB4769B4A07CC6F01FAA6A"/>
        <w:category>
          <w:name w:val="General"/>
          <w:gallery w:val="placeholder"/>
        </w:category>
        <w:types>
          <w:type w:val="bbPlcHdr"/>
        </w:types>
        <w:behaviors>
          <w:behavior w:val="content"/>
        </w:behaviors>
        <w:guid w:val="{74CC5F23-37B2-422E-A806-25F8EA5C77D7}"/>
      </w:docPartPr>
      <w:docPartBody>
        <w:p w:rsidR="00F03E66" w:rsidRDefault="00585C3A" w:rsidP="00585C3A">
          <w:pPr>
            <w:pStyle w:val="CD9563BF0FCB4769B4A07CC6F01FAA6A"/>
          </w:pPr>
          <w:r>
            <w:rPr>
              <w:rFonts w:cstheme="minorHAnsi"/>
              <w:b/>
              <w:bCs/>
            </w:rPr>
            <w:t>Ini</w:t>
          </w:r>
        </w:p>
      </w:docPartBody>
    </w:docPart>
    <w:docPart>
      <w:docPartPr>
        <w:name w:val="E347BD5CA48048E482F12B72EFA9B535"/>
        <w:category>
          <w:name w:val="General"/>
          <w:gallery w:val="placeholder"/>
        </w:category>
        <w:types>
          <w:type w:val="bbPlcHdr"/>
        </w:types>
        <w:behaviors>
          <w:behavior w:val="content"/>
        </w:behaviors>
        <w:guid w:val="{80AF5435-8937-4FEC-8EC3-EED59918818B}"/>
      </w:docPartPr>
      <w:docPartBody>
        <w:p w:rsidR="00F03E66" w:rsidRDefault="00585C3A" w:rsidP="00585C3A">
          <w:pPr>
            <w:pStyle w:val="E347BD5CA48048E482F12B72EFA9B535"/>
          </w:pPr>
          <w:r>
            <w:rPr>
              <w:rFonts w:cstheme="minorHAnsi"/>
              <w:b/>
              <w:bCs/>
            </w:rPr>
            <w:t>Ini</w:t>
          </w:r>
        </w:p>
      </w:docPartBody>
    </w:docPart>
    <w:docPart>
      <w:docPartPr>
        <w:name w:val="6E55736BC2FA4112AC13282E681BA68A"/>
        <w:category>
          <w:name w:val="General"/>
          <w:gallery w:val="placeholder"/>
        </w:category>
        <w:types>
          <w:type w:val="bbPlcHdr"/>
        </w:types>
        <w:behaviors>
          <w:behavior w:val="content"/>
        </w:behaviors>
        <w:guid w:val="{35EDFAC3-C8FC-4C65-A753-17DE881BAE9E}"/>
      </w:docPartPr>
      <w:docPartBody>
        <w:p w:rsidR="00F03E66" w:rsidRDefault="00585C3A" w:rsidP="00585C3A">
          <w:pPr>
            <w:pStyle w:val="6E55736BC2FA4112AC13282E681BA68A"/>
          </w:pPr>
          <w:r>
            <w:rPr>
              <w:rFonts w:cstheme="minorHAnsi"/>
              <w:b/>
              <w:bCs/>
            </w:rPr>
            <w:t>Ini</w:t>
          </w:r>
        </w:p>
      </w:docPartBody>
    </w:docPart>
    <w:docPart>
      <w:docPartPr>
        <w:name w:val="DB24C6844E5747D98A2075CFC5BC9559"/>
        <w:category>
          <w:name w:val="General"/>
          <w:gallery w:val="placeholder"/>
        </w:category>
        <w:types>
          <w:type w:val="bbPlcHdr"/>
        </w:types>
        <w:behaviors>
          <w:behavior w:val="content"/>
        </w:behaviors>
        <w:guid w:val="{3C762541-A995-40E7-9E31-F0BDB2D2AD31}"/>
      </w:docPartPr>
      <w:docPartBody>
        <w:p w:rsidR="00F03E66" w:rsidRDefault="00585C3A" w:rsidP="00585C3A">
          <w:pPr>
            <w:pStyle w:val="DB24C6844E5747D98A2075CFC5BC9559"/>
          </w:pPr>
          <w:r>
            <w:rPr>
              <w:rFonts w:cstheme="minorHAnsi"/>
              <w:b/>
              <w:bCs/>
            </w:rPr>
            <w:t>Ini</w:t>
          </w:r>
        </w:p>
      </w:docPartBody>
    </w:docPart>
    <w:docPart>
      <w:docPartPr>
        <w:name w:val="E4EEB25C27054FF79273CB80A95C0D6C"/>
        <w:category>
          <w:name w:val="General"/>
          <w:gallery w:val="placeholder"/>
        </w:category>
        <w:types>
          <w:type w:val="bbPlcHdr"/>
        </w:types>
        <w:behaviors>
          <w:behavior w:val="content"/>
        </w:behaviors>
        <w:guid w:val="{60961F53-A615-44CD-BFCB-725B1AD52C44}"/>
      </w:docPartPr>
      <w:docPartBody>
        <w:p w:rsidR="00F03E66" w:rsidRDefault="00585C3A" w:rsidP="00585C3A">
          <w:pPr>
            <w:pStyle w:val="E4EEB25C27054FF79273CB80A95C0D6C"/>
          </w:pPr>
          <w:r>
            <w:rPr>
              <w:rFonts w:cstheme="minorHAnsi"/>
              <w:b/>
              <w:bCs/>
            </w:rPr>
            <w:t>Ini</w:t>
          </w:r>
        </w:p>
      </w:docPartBody>
    </w:docPart>
    <w:docPart>
      <w:docPartPr>
        <w:name w:val="26F19ADA9C774F08B8468548BBD5B34F"/>
        <w:category>
          <w:name w:val="General"/>
          <w:gallery w:val="placeholder"/>
        </w:category>
        <w:types>
          <w:type w:val="bbPlcHdr"/>
        </w:types>
        <w:behaviors>
          <w:behavior w:val="content"/>
        </w:behaviors>
        <w:guid w:val="{FC948B63-0DE9-47AA-B613-7653D186EB33}"/>
      </w:docPartPr>
      <w:docPartBody>
        <w:p w:rsidR="00F03E66" w:rsidRDefault="00585C3A" w:rsidP="00585C3A">
          <w:pPr>
            <w:pStyle w:val="26F19ADA9C774F08B8468548BBD5B34F"/>
          </w:pPr>
          <w:r>
            <w:rPr>
              <w:rFonts w:cstheme="minorHAnsi"/>
              <w:b/>
              <w:bCs/>
            </w:rPr>
            <w:t>Ini</w:t>
          </w:r>
        </w:p>
      </w:docPartBody>
    </w:docPart>
    <w:docPart>
      <w:docPartPr>
        <w:name w:val="00BDD030E9B9403DBE43D55207A1B5D1"/>
        <w:category>
          <w:name w:val="General"/>
          <w:gallery w:val="placeholder"/>
        </w:category>
        <w:types>
          <w:type w:val="bbPlcHdr"/>
        </w:types>
        <w:behaviors>
          <w:behavior w:val="content"/>
        </w:behaviors>
        <w:guid w:val="{608CD70A-52B5-4926-8054-43FF23969A9C}"/>
      </w:docPartPr>
      <w:docPartBody>
        <w:p w:rsidR="00F03E66" w:rsidRDefault="00585C3A" w:rsidP="00585C3A">
          <w:pPr>
            <w:pStyle w:val="00BDD030E9B9403DBE43D55207A1B5D1"/>
          </w:pPr>
          <w:r>
            <w:rPr>
              <w:rFonts w:cstheme="minorHAnsi"/>
              <w:b/>
              <w:bCs/>
            </w:rPr>
            <w:t>Ini</w:t>
          </w:r>
        </w:p>
      </w:docPartBody>
    </w:docPart>
    <w:docPart>
      <w:docPartPr>
        <w:name w:val="8405D9014A83457BBCA771615A38363C"/>
        <w:category>
          <w:name w:val="General"/>
          <w:gallery w:val="placeholder"/>
        </w:category>
        <w:types>
          <w:type w:val="bbPlcHdr"/>
        </w:types>
        <w:behaviors>
          <w:behavior w:val="content"/>
        </w:behaviors>
        <w:guid w:val="{549E5709-FBF9-402A-BFB2-08DE2F1B0C7E}"/>
      </w:docPartPr>
      <w:docPartBody>
        <w:p w:rsidR="00F03E66" w:rsidRDefault="00585C3A" w:rsidP="00585C3A">
          <w:pPr>
            <w:pStyle w:val="8405D9014A83457BBCA771615A38363C"/>
          </w:pPr>
          <w:r>
            <w:rPr>
              <w:rFonts w:cstheme="minorHAnsi"/>
              <w:b/>
              <w:bCs/>
            </w:rPr>
            <w:t>Ini</w:t>
          </w:r>
        </w:p>
      </w:docPartBody>
    </w:docPart>
    <w:docPart>
      <w:docPartPr>
        <w:name w:val="1EB8A7592BA546DBB958799CF0BB847A"/>
        <w:category>
          <w:name w:val="General"/>
          <w:gallery w:val="placeholder"/>
        </w:category>
        <w:types>
          <w:type w:val="bbPlcHdr"/>
        </w:types>
        <w:behaviors>
          <w:behavior w:val="content"/>
        </w:behaviors>
        <w:guid w:val="{9C60B80E-351F-4AAD-8874-7ED67C1D8D6E}"/>
      </w:docPartPr>
      <w:docPartBody>
        <w:p w:rsidR="00F03E66" w:rsidRDefault="00585C3A" w:rsidP="00585C3A">
          <w:pPr>
            <w:pStyle w:val="1EB8A7592BA546DBB958799CF0BB847A"/>
          </w:pPr>
          <w:r>
            <w:rPr>
              <w:rStyle w:val="PlaceholderText"/>
            </w:rPr>
            <w:t># Deficient</w:t>
          </w:r>
        </w:p>
      </w:docPartBody>
    </w:docPart>
    <w:docPart>
      <w:docPartPr>
        <w:name w:val="362E69AE224743DBB6AF9963B13C89B8"/>
        <w:category>
          <w:name w:val="General"/>
          <w:gallery w:val="placeholder"/>
        </w:category>
        <w:types>
          <w:type w:val="bbPlcHdr"/>
        </w:types>
        <w:behaviors>
          <w:behavior w:val="content"/>
        </w:behaviors>
        <w:guid w:val="{BFFBAB93-93F2-4004-8EAD-12EFBF712269}"/>
      </w:docPartPr>
      <w:docPartBody>
        <w:p w:rsidR="00F03E66" w:rsidRDefault="00585C3A" w:rsidP="00585C3A">
          <w:pPr>
            <w:pStyle w:val="362E69AE224743DBB6AF9963B13C89B8"/>
          </w:pPr>
          <w:r>
            <w:rPr>
              <w:rStyle w:val="PlaceholderText"/>
            </w:rPr>
            <w:t>Total Reviewed</w:t>
          </w:r>
        </w:p>
      </w:docPartBody>
    </w:docPart>
    <w:docPart>
      <w:docPartPr>
        <w:name w:val="C8EAA59306A94902B7F7C80C52422EB8"/>
        <w:category>
          <w:name w:val="General"/>
          <w:gallery w:val="placeholder"/>
        </w:category>
        <w:types>
          <w:type w:val="bbPlcHdr"/>
        </w:types>
        <w:behaviors>
          <w:behavior w:val="content"/>
        </w:behaviors>
        <w:guid w:val="{3593688F-4363-48CB-B8EA-6211645FD80A}"/>
      </w:docPartPr>
      <w:docPartBody>
        <w:p w:rsidR="00F03E66" w:rsidRDefault="00585C3A" w:rsidP="00585C3A">
          <w:pPr>
            <w:pStyle w:val="C8EAA59306A94902B7F7C80C52422EB8"/>
          </w:pPr>
          <w:r>
            <w:rPr>
              <w:rStyle w:val="PlaceholderText"/>
            </w:rPr>
            <w:t># Deficient</w:t>
          </w:r>
        </w:p>
      </w:docPartBody>
    </w:docPart>
    <w:docPart>
      <w:docPartPr>
        <w:name w:val="0BC2C71F30E44116872EEEA18A8D26FD"/>
        <w:category>
          <w:name w:val="General"/>
          <w:gallery w:val="placeholder"/>
        </w:category>
        <w:types>
          <w:type w:val="bbPlcHdr"/>
        </w:types>
        <w:behaviors>
          <w:behavior w:val="content"/>
        </w:behaviors>
        <w:guid w:val="{FCCE7EE8-72A4-412D-AABD-DF144CAC0054}"/>
      </w:docPartPr>
      <w:docPartBody>
        <w:p w:rsidR="00F03E66" w:rsidRDefault="00585C3A" w:rsidP="00585C3A">
          <w:pPr>
            <w:pStyle w:val="0BC2C71F30E44116872EEEA18A8D26FD"/>
          </w:pPr>
          <w:r>
            <w:rPr>
              <w:rStyle w:val="PlaceholderText"/>
            </w:rPr>
            <w:t>Total Reviewed</w:t>
          </w:r>
        </w:p>
      </w:docPartBody>
    </w:docPart>
    <w:docPart>
      <w:docPartPr>
        <w:name w:val="349907D4A0A64E98A20362196E5220A2"/>
        <w:category>
          <w:name w:val="General"/>
          <w:gallery w:val="placeholder"/>
        </w:category>
        <w:types>
          <w:type w:val="bbPlcHdr"/>
        </w:types>
        <w:behaviors>
          <w:behavior w:val="content"/>
        </w:behaviors>
        <w:guid w:val="{67183B63-BBA8-4A70-B31C-415C72525C70}"/>
      </w:docPartPr>
      <w:docPartBody>
        <w:p w:rsidR="00F03E66" w:rsidRDefault="00585C3A" w:rsidP="00585C3A">
          <w:pPr>
            <w:pStyle w:val="349907D4A0A64E98A20362196E5220A2"/>
          </w:pPr>
          <w:r>
            <w:rPr>
              <w:rStyle w:val="PlaceholderText"/>
            </w:rPr>
            <w:t># Deficient</w:t>
          </w:r>
        </w:p>
      </w:docPartBody>
    </w:docPart>
    <w:docPart>
      <w:docPartPr>
        <w:name w:val="A397100017DE49F581F99C278CB287DB"/>
        <w:category>
          <w:name w:val="General"/>
          <w:gallery w:val="placeholder"/>
        </w:category>
        <w:types>
          <w:type w:val="bbPlcHdr"/>
        </w:types>
        <w:behaviors>
          <w:behavior w:val="content"/>
        </w:behaviors>
        <w:guid w:val="{1CEC530A-204A-4FEE-B103-BB86DE7EE11F}"/>
      </w:docPartPr>
      <w:docPartBody>
        <w:p w:rsidR="00F03E66" w:rsidRDefault="00585C3A" w:rsidP="00585C3A">
          <w:pPr>
            <w:pStyle w:val="A397100017DE49F581F99C278CB287DB"/>
          </w:pPr>
          <w:r>
            <w:rPr>
              <w:rStyle w:val="PlaceholderText"/>
            </w:rPr>
            <w:t>Total Reviewed</w:t>
          </w:r>
        </w:p>
      </w:docPartBody>
    </w:docPart>
    <w:docPart>
      <w:docPartPr>
        <w:name w:val="BAEE7002D9E94A56BDD3EF9E9C4A2547"/>
        <w:category>
          <w:name w:val="General"/>
          <w:gallery w:val="placeholder"/>
        </w:category>
        <w:types>
          <w:type w:val="bbPlcHdr"/>
        </w:types>
        <w:behaviors>
          <w:behavior w:val="content"/>
        </w:behaviors>
        <w:guid w:val="{B48F9BFD-D06A-46AF-AB05-23408039EA10}"/>
      </w:docPartPr>
      <w:docPartBody>
        <w:p w:rsidR="00F03E66" w:rsidRDefault="00585C3A" w:rsidP="00585C3A">
          <w:pPr>
            <w:pStyle w:val="BAEE7002D9E94A56BDD3EF9E9C4A2547"/>
          </w:pPr>
          <w:r>
            <w:rPr>
              <w:rStyle w:val="PlaceholderText"/>
            </w:rPr>
            <w:t># Deficient</w:t>
          </w:r>
        </w:p>
      </w:docPartBody>
    </w:docPart>
    <w:docPart>
      <w:docPartPr>
        <w:name w:val="0E4971674CE140A5ACE4F01A1126141D"/>
        <w:category>
          <w:name w:val="General"/>
          <w:gallery w:val="placeholder"/>
        </w:category>
        <w:types>
          <w:type w:val="bbPlcHdr"/>
        </w:types>
        <w:behaviors>
          <w:behavior w:val="content"/>
        </w:behaviors>
        <w:guid w:val="{03463A7B-C862-4166-B944-CEB8D5075B48}"/>
      </w:docPartPr>
      <w:docPartBody>
        <w:p w:rsidR="00F03E66" w:rsidRDefault="00585C3A" w:rsidP="00585C3A">
          <w:pPr>
            <w:pStyle w:val="0E4971674CE140A5ACE4F01A1126141D"/>
          </w:pPr>
          <w:r>
            <w:rPr>
              <w:rStyle w:val="PlaceholderText"/>
            </w:rPr>
            <w:t>Total Reviewed</w:t>
          </w:r>
        </w:p>
      </w:docPartBody>
    </w:docPart>
    <w:docPart>
      <w:docPartPr>
        <w:name w:val="A227ECA7347B49F08F95A24B43FA23BD"/>
        <w:category>
          <w:name w:val="General"/>
          <w:gallery w:val="placeholder"/>
        </w:category>
        <w:types>
          <w:type w:val="bbPlcHdr"/>
        </w:types>
        <w:behaviors>
          <w:behavior w:val="content"/>
        </w:behaviors>
        <w:guid w:val="{710E9D07-1566-4CC2-AC17-EBD18A033340}"/>
      </w:docPartPr>
      <w:docPartBody>
        <w:p w:rsidR="00F03E66" w:rsidRDefault="00585C3A" w:rsidP="00585C3A">
          <w:pPr>
            <w:pStyle w:val="A227ECA7347B49F08F95A24B43FA23BD"/>
          </w:pPr>
          <w:r>
            <w:rPr>
              <w:rStyle w:val="PlaceholderText"/>
            </w:rPr>
            <w:t># Deficient</w:t>
          </w:r>
        </w:p>
      </w:docPartBody>
    </w:docPart>
    <w:docPart>
      <w:docPartPr>
        <w:name w:val="40716DF9FF9C44F1875E36927C8408E8"/>
        <w:category>
          <w:name w:val="General"/>
          <w:gallery w:val="placeholder"/>
        </w:category>
        <w:types>
          <w:type w:val="bbPlcHdr"/>
        </w:types>
        <w:behaviors>
          <w:behavior w:val="content"/>
        </w:behaviors>
        <w:guid w:val="{EC5AA540-FDE7-4F3C-B749-08D38ADD61AB}"/>
      </w:docPartPr>
      <w:docPartBody>
        <w:p w:rsidR="00F03E66" w:rsidRDefault="00585C3A" w:rsidP="00585C3A">
          <w:pPr>
            <w:pStyle w:val="40716DF9FF9C44F1875E36927C8408E8"/>
          </w:pPr>
          <w:r>
            <w:rPr>
              <w:rStyle w:val="PlaceholderText"/>
            </w:rPr>
            <w:t>Total Reviewed</w:t>
          </w:r>
        </w:p>
      </w:docPartBody>
    </w:docPart>
    <w:docPart>
      <w:docPartPr>
        <w:name w:val="5040335903F942DBBD4536059DF471D4"/>
        <w:category>
          <w:name w:val="General"/>
          <w:gallery w:val="placeholder"/>
        </w:category>
        <w:types>
          <w:type w:val="bbPlcHdr"/>
        </w:types>
        <w:behaviors>
          <w:behavior w:val="content"/>
        </w:behaviors>
        <w:guid w:val="{F6772FF7-0B5A-4CBA-A9FA-B6C98A88195F}"/>
      </w:docPartPr>
      <w:docPartBody>
        <w:p w:rsidR="00F03E66" w:rsidRDefault="00585C3A" w:rsidP="00585C3A">
          <w:pPr>
            <w:pStyle w:val="5040335903F942DBBD4536059DF471D4"/>
          </w:pPr>
          <w:r>
            <w:rPr>
              <w:rStyle w:val="PlaceholderText"/>
            </w:rPr>
            <w:t># Deficient</w:t>
          </w:r>
        </w:p>
      </w:docPartBody>
    </w:docPart>
    <w:docPart>
      <w:docPartPr>
        <w:name w:val="5A11962B8F2E4E4A8C130AF880E31374"/>
        <w:category>
          <w:name w:val="General"/>
          <w:gallery w:val="placeholder"/>
        </w:category>
        <w:types>
          <w:type w:val="bbPlcHdr"/>
        </w:types>
        <w:behaviors>
          <w:behavior w:val="content"/>
        </w:behaviors>
        <w:guid w:val="{1E8FE359-6782-49FE-8DEC-2F2D901D1445}"/>
      </w:docPartPr>
      <w:docPartBody>
        <w:p w:rsidR="00F03E66" w:rsidRDefault="00585C3A" w:rsidP="00585C3A">
          <w:pPr>
            <w:pStyle w:val="5A11962B8F2E4E4A8C130AF880E31374"/>
          </w:pPr>
          <w:r>
            <w:rPr>
              <w:rStyle w:val="PlaceholderText"/>
            </w:rPr>
            <w:t>Total Reviewed</w:t>
          </w:r>
        </w:p>
      </w:docPartBody>
    </w:docPart>
    <w:docPart>
      <w:docPartPr>
        <w:name w:val="66A6944B20D04BAAADAF4045569F71FD"/>
        <w:category>
          <w:name w:val="General"/>
          <w:gallery w:val="placeholder"/>
        </w:category>
        <w:types>
          <w:type w:val="bbPlcHdr"/>
        </w:types>
        <w:behaviors>
          <w:behavior w:val="content"/>
        </w:behaviors>
        <w:guid w:val="{A632984E-5E4E-4434-A234-9E0614D69C83}"/>
      </w:docPartPr>
      <w:docPartBody>
        <w:p w:rsidR="00F03E66" w:rsidRDefault="00585C3A" w:rsidP="00585C3A">
          <w:pPr>
            <w:pStyle w:val="66A6944B20D04BAAADAF4045569F71FD"/>
          </w:pPr>
          <w:r>
            <w:rPr>
              <w:rStyle w:val="PlaceholderText"/>
            </w:rPr>
            <w:t># Deficient</w:t>
          </w:r>
        </w:p>
      </w:docPartBody>
    </w:docPart>
    <w:docPart>
      <w:docPartPr>
        <w:name w:val="540F9E047D55455F90AD440388DCEF6C"/>
        <w:category>
          <w:name w:val="General"/>
          <w:gallery w:val="placeholder"/>
        </w:category>
        <w:types>
          <w:type w:val="bbPlcHdr"/>
        </w:types>
        <w:behaviors>
          <w:behavior w:val="content"/>
        </w:behaviors>
        <w:guid w:val="{A45B806B-A0C3-4432-A5EF-E5D5F84C12FC}"/>
      </w:docPartPr>
      <w:docPartBody>
        <w:p w:rsidR="00F03E66" w:rsidRDefault="00585C3A" w:rsidP="00585C3A">
          <w:pPr>
            <w:pStyle w:val="540F9E047D55455F90AD440388DCEF6C"/>
          </w:pPr>
          <w:r>
            <w:rPr>
              <w:rStyle w:val="PlaceholderText"/>
            </w:rPr>
            <w:t>Total Reviewed</w:t>
          </w:r>
        </w:p>
      </w:docPartBody>
    </w:docPart>
    <w:docPart>
      <w:docPartPr>
        <w:name w:val="92F7DFE649424A69BEF57C04F3A62F9C"/>
        <w:category>
          <w:name w:val="General"/>
          <w:gallery w:val="placeholder"/>
        </w:category>
        <w:types>
          <w:type w:val="bbPlcHdr"/>
        </w:types>
        <w:behaviors>
          <w:behavior w:val="content"/>
        </w:behaviors>
        <w:guid w:val="{EF70EB65-1306-42C8-9F3D-0FCC5E2F5124}"/>
      </w:docPartPr>
      <w:docPartBody>
        <w:p w:rsidR="00F03E66" w:rsidRDefault="00585C3A" w:rsidP="00585C3A">
          <w:pPr>
            <w:pStyle w:val="92F7DFE649424A69BEF57C04F3A62F9C"/>
          </w:pPr>
          <w:r>
            <w:rPr>
              <w:rStyle w:val="PlaceholderText"/>
            </w:rPr>
            <w:t># Deficient</w:t>
          </w:r>
        </w:p>
      </w:docPartBody>
    </w:docPart>
    <w:docPart>
      <w:docPartPr>
        <w:name w:val="DF3BE1CA6DA1482DA0319090F115A9F9"/>
        <w:category>
          <w:name w:val="General"/>
          <w:gallery w:val="placeholder"/>
        </w:category>
        <w:types>
          <w:type w:val="bbPlcHdr"/>
        </w:types>
        <w:behaviors>
          <w:behavior w:val="content"/>
        </w:behaviors>
        <w:guid w:val="{B9C7A324-647E-4885-8E09-089B01CCC003}"/>
      </w:docPartPr>
      <w:docPartBody>
        <w:p w:rsidR="00F03E66" w:rsidRDefault="00585C3A" w:rsidP="00585C3A">
          <w:pPr>
            <w:pStyle w:val="DF3BE1CA6DA1482DA0319090F115A9F9"/>
          </w:pPr>
          <w:r>
            <w:rPr>
              <w:rStyle w:val="PlaceholderText"/>
            </w:rPr>
            <w:t>Total Reviewed</w:t>
          </w:r>
        </w:p>
      </w:docPartBody>
    </w:docPart>
    <w:docPart>
      <w:docPartPr>
        <w:name w:val="217D2C6B95E142FFB88B8449A7807F6B"/>
        <w:category>
          <w:name w:val="General"/>
          <w:gallery w:val="placeholder"/>
        </w:category>
        <w:types>
          <w:type w:val="bbPlcHdr"/>
        </w:types>
        <w:behaviors>
          <w:behavior w:val="content"/>
        </w:behaviors>
        <w:guid w:val="{3F840C33-3E7B-4422-9C96-4B94426FF332}"/>
      </w:docPartPr>
      <w:docPartBody>
        <w:p w:rsidR="00F03E66" w:rsidRDefault="00585C3A" w:rsidP="00585C3A">
          <w:pPr>
            <w:pStyle w:val="217D2C6B95E142FFB88B8449A7807F6B"/>
          </w:pPr>
          <w:r>
            <w:rPr>
              <w:rStyle w:val="PlaceholderText"/>
            </w:rPr>
            <w:t># Deficient</w:t>
          </w:r>
        </w:p>
      </w:docPartBody>
    </w:docPart>
    <w:docPart>
      <w:docPartPr>
        <w:name w:val="9EDC564C6B9F4DAE9AA08C84EF40DCC4"/>
        <w:category>
          <w:name w:val="General"/>
          <w:gallery w:val="placeholder"/>
        </w:category>
        <w:types>
          <w:type w:val="bbPlcHdr"/>
        </w:types>
        <w:behaviors>
          <w:behavior w:val="content"/>
        </w:behaviors>
        <w:guid w:val="{900FA079-7831-4376-A4F2-5E024C6AE0E4}"/>
      </w:docPartPr>
      <w:docPartBody>
        <w:p w:rsidR="00F03E66" w:rsidRDefault="00585C3A" w:rsidP="00585C3A">
          <w:pPr>
            <w:pStyle w:val="9EDC564C6B9F4DAE9AA08C84EF40DCC4"/>
          </w:pPr>
          <w:r>
            <w:rPr>
              <w:rStyle w:val="PlaceholderText"/>
            </w:rPr>
            <w:t>Total Reviewed</w:t>
          </w:r>
        </w:p>
      </w:docPartBody>
    </w:docPart>
    <w:docPart>
      <w:docPartPr>
        <w:name w:val="11DB9DD264A14924B6603531F0151377"/>
        <w:category>
          <w:name w:val="General"/>
          <w:gallery w:val="placeholder"/>
        </w:category>
        <w:types>
          <w:type w:val="bbPlcHdr"/>
        </w:types>
        <w:behaviors>
          <w:behavior w:val="content"/>
        </w:behaviors>
        <w:guid w:val="{9F93E9F9-D58A-4DF6-99B5-92ED569F0752}"/>
      </w:docPartPr>
      <w:docPartBody>
        <w:p w:rsidR="00F03E66" w:rsidRDefault="00585C3A" w:rsidP="00585C3A">
          <w:pPr>
            <w:pStyle w:val="11DB9DD264A14924B6603531F0151377"/>
          </w:pPr>
          <w:r>
            <w:rPr>
              <w:rStyle w:val="PlaceholderText"/>
            </w:rPr>
            <w:t># Deficient</w:t>
          </w:r>
        </w:p>
      </w:docPartBody>
    </w:docPart>
    <w:docPart>
      <w:docPartPr>
        <w:name w:val="AD0701DF0003421A985CFA609DAE3D48"/>
        <w:category>
          <w:name w:val="General"/>
          <w:gallery w:val="placeholder"/>
        </w:category>
        <w:types>
          <w:type w:val="bbPlcHdr"/>
        </w:types>
        <w:behaviors>
          <w:behavior w:val="content"/>
        </w:behaviors>
        <w:guid w:val="{D195AD1A-D2D3-45E9-B255-3FEF61FC95E1}"/>
      </w:docPartPr>
      <w:docPartBody>
        <w:p w:rsidR="00F03E66" w:rsidRDefault="00585C3A" w:rsidP="00585C3A">
          <w:pPr>
            <w:pStyle w:val="AD0701DF0003421A985CFA609DAE3D48"/>
          </w:pPr>
          <w:r>
            <w:rPr>
              <w:rStyle w:val="PlaceholderText"/>
            </w:rPr>
            <w:t>Total Reviewed</w:t>
          </w:r>
        </w:p>
      </w:docPartBody>
    </w:docPart>
    <w:docPart>
      <w:docPartPr>
        <w:name w:val="484DFB9805F94ECD816C1E641A22CA4E"/>
        <w:category>
          <w:name w:val="General"/>
          <w:gallery w:val="placeholder"/>
        </w:category>
        <w:types>
          <w:type w:val="bbPlcHdr"/>
        </w:types>
        <w:behaviors>
          <w:behavior w:val="content"/>
        </w:behaviors>
        <w:guid w:val="{531CA38D-C3EE-4102-8096-71521E1DA300}"/>
      </w:docPartPr>
      <w:docPartBody>
        <w:p w:rsidR="00F03E66" w:rsidRDefault="00585C3A" w:rsidP="00585C3A">
          <w:pPr>
            <w:pStyle w:val="484DFB9805F94ECD816C1E641A22CA4E"/>
          </w:pPr>
          <w:r>
            <w:rPr>
              <w:rStyle w:val="PlaceholderText"/>
            </w:rPr>
            <w:t># Deficient</w:t>
          </w:r>
        </w:p>
      </w:docPartBody>
    </w:docPart>
    <w:docPart>
      <w:docPartPr>
        <w:name w:val="3381F52E48784237947EE0870F77A869"/>
        <w:category>
          <w:name w:val="General"/>
          <w:gallery w:val="placeholder"/>
        </w:category>
        <w:types>
          <w:type w:val="bbPlcHdr"/>
        </w:types>
        <w:behaviors>
          <w:behavior w:val="content"/>
        </w:behaviors>
        <w:guid w:val="{01800CF1-517E-41A0-86EC-F9785B2BB40F}"/>
      </w:docPartPr>
      <w:docPartBody>
        <w:p w:rsidR="00F03E66" w:rsidRDefault="00585C3A" w:rsidP="00585C3A">
          <w:pPr>
            <w:pStyle w:val="3381F52E48784237947EE0870F77A869"/>
          </w:pPr>
          <w:r>
            <w:rPr>
              <w:rStyle w:val="PlaceholderText"/>
            </w:rPr>
            <w:t>Total Reviewed</w:t>
          </w:r>
        </w:p>
      </w:docPartBody>
    </w:docPart>
    <w:docPart>
      <w:docPartPr>
        <w:name w:val="8F62553709E94A7784EE93FDE8E0424D"/>
        <w:category>
          <w:name w:val="General"/>
          <w:gallery w:val="placeholder"/>
        </w:category>
        <w:types>
          <w:type w:val="bbPlcHdr"/>
        </w:types>
        <w:behaviors>
          <w:behavior w:val="content"/>
        </w:behaviors>
        <w:guid w:val="{6FC90FFD-B564-4666-B925-9E8FE1295FE0}"/>
      </w:docPartPr>
      <w:docPartBody>
        <w:p w:rsidR="00F03E66" w:rsidRDefault="00585C3A" w:rsidP="00585C3A">
          <w:pPr>
            <w:pStyle w:val="8F62553709E94A7784EE93FDE8E0424D"/>
          </w:pPr>
          <w:r>
            <w:rPr>
              <w:rStyle w:val="PlaceholderText"/>
            </w:rPr>
            <w:t># Deficient</w:t>
          </w:r>
        </w:p>
      </w:docPartBody>
    </w:docPart>
    <w:docPart>
      <w:docPartPr>
        <w:name w:val="65F8EC4C2A73403385FC60EBA9E3DE08"/>
        <w:category>
          <w:name w:val="General"/>
          <w:gallery w:val="placeholder"/>
        </w:category>
        <w:types>
          <w:type w:val="bbPlcHdr"/>
        </w:types>
        <w:behaviors>
          <w:behavior w:val="content"/>
        </w:behaviors>
        <w:guid w:val="{192F6786-2C02-49EA-B926-E03D75F8891D}"/>
      </w:docPartPr>
      <w:docPartBody>
        <w:p w:rsidR="00F03E66" w:rsidRDefault="00585C3A" w:rsidP="00585C3A">
          <w:pPr>
            <w:pStyle w:val="65F8EC4C2A73403385FC60EBA9E3DE08"/>
          </w:pPr>
          <w:r>
            <w:rPr>
              <w:rStyle w:val="PlaceholderText"/>
            </w:rPr>
            <w:t>Total Reviewed</w:t>
          </w:r>
        </w:p>
      </w:docPartBody>
    </w:docPart>
    <w:docPart>
      <w:docPartPr>
        <w:name w:val="719D1872C1534C1C89D133B51ABAE52F"/>
        <w:category>
          <w:name w:val="General"/>
          <w:gallery w:val="placeholder"/>
        </w:category>
        <w:types>
          <w:type w:val="bbPlcHdr"/>
        </w:types>
        <w:behaviors>
          <w:behavior w:val="content"/>
        </w:behaviors>
        <w:guid w:val="{6A18FF43-934B-4753-95BF-774BE12F2F38}"/>
      </w:docPartPr>
      <w:docPartBody>
        <w:p w:rsidR="00F03E66" w:rsidRDefault="00585C3A" w:rsidP="00585C3A">
          <w:pPr>
            <w:pStyle w:val="719D1872C1534C1C89D133B51ABAE52F"/>
          </w:pPr>
          <w:r>
            <w:rPr>
              <w:rStyle w:val="PlaceholderText"/>
            </w:rPr>
            <w:t># Deficient</w:t>
          </w:r>
        </w:p>
      </w:docPartBody>
    </w:docPart>
    <w:docPart>
      <w:docPartPr>
        <w:name w:val="21F767B50E0E417789DD209850C314FE"/>
        <w:category>
          <w:name w:val="General"/>
          <w:gallery w:val="placeholder"/>
        </w:category>
        <w:types>
          <w:type w:val="bbPlcHdr"/>
        </w:types>
        <w:behaviors>
          <w:behavior w:val="content"/>
        </w:behaviors>
        <w:guid w:val="{169E1E28-9B31-4E40-AB00-8E4DD1A1FD88}"/>
      </w:docPartPr>
      <w:docPartBody>
        <w:p w:rsidR="00F03E66" w:rsidRDefault="00585C3A" w:rsidP="00585C3A">
          <w:pPr>
            <w:pStyle w:val="21F767B50E0E417789DD209850C314FE"/>
          </w:pPr>
          <w:r>
            <w:rPr>
              <w:rStyle w:val="PlaceholderText"/>
            </w:rPr>
            <w:t>Total Reviewed</w:t>
          </w:r>
        </w:p>
      </w:docPartBody>
    </w:docPart>
    <w:docPart>
      <w:docPartPr>
        <w:name w:val="35F4E06B299C423EBC178E5071BB8034"/>
        <w:category>
          <w:name w:val="General"/>
          <w:gallery w:val="placeholder"/>
        </w:category>
        <w:types>
          <w:type w:val="bbPlcHdr"/>
        </w:types>
        <w:behaviors>
          <w:behavior w:val="content"/>
        </w:behaviors>
        <w:guid w:val="{51564342-BFD0-4EF7-BA80-A43D2F5A05FA}"/>
      </w:docPartPr>
      <w:docPartBody>
        <w:p w:rsidR="00F03E66" w:rsidRDefault="00585C3A" w:rsidP="00585C3A">
          <w:pPr>
            <w:pStyle w:val="35F4E06B299C423EBC178E5071BB8034"/>
          </w:pPr>
          <w:r>
            <w:rPr>
              <w:rStyle w:val="PlaceholderText"/>
            </w:rPr>
            <w:t># Deficient</w:t>
          </w:r>
        </w:p>
      </w:docPartBody>
    </w:docPart>
    <w:docPart>
      <w:docPartPr>
        <w:name w:val="E4FD419E81CC4B49ADFC9C9CD6CC6CA1"/>
        <w:category>
          <w:name w:val="General"/>
          <w:gallery w:val="placeholder"/>
        </w:category>
        <w:types>
          <w:type w:val="bbPlcHdr"/>
        </w:types>
        <w:behaviors>
          <w:behavior w:val="content"/>
        </w:behaviors>
        <w:guid w:val="{6FFE619D-7FA4-4B53-9E41-D42F1F0E6410}"/>
      </w:docPartPr>
      <w:docPartBody>
        <w:p w:rsidR="00F03E66" w:rsidRDefault="00585C3A" w:rsidP="00585C3A">
          <w:pPr>
            <w:pStyle w:val="E4FD419E81CC4B49ADFC9C9CD6CC6CA1"/>
          </w:pPr>
          <w:r>
            <w:rPr>
              <w:rStyle w:val="PlaceholderText"/>
            </w:rPr>
            <w:t>Total Reviewed</w:t>
          </w:r>
        </w:p>
      </w:docPartBody>
    </w:docPart>
    <w:docPart>
      <w:docPartPr>
        <w:name w:val="E8ECA4CC9D424E7282D308A0E8B95907"/>
        <w:category>
          <w:name w:val="General"/>
          <w:gallery w:val="placeholder"/>
        </w:category>
        <w:types>
          <w:type w:val="bbPlcHdr"/>
        </w:types>
        <w:behaviors>
          <w:behavior w:val="content"/>
        </w:behaviors>
        <w:guid w:val="{38F89A91-DEA5-4053-941F-DE4AE17D6807}"/>
      </w:docPartPr>
      <w:docPartBody>
        <w:p w:rsidR="00F03E66" w:rsidRDefault="00585C3A" w:rsidP="00585C3A">
          <w:pPr>
            <w:pStyle w:val="E8ECA4CC9D424E7282D308A0E8B95907"/>
          </w:pPr>
          <w:r>
            <w:rPr>
              <w:rStyle w:val="PlaceholderText"/>
            </w:rPr>
            <w:t># Deficient</w:t>
          </w:r>
        </w:p>
      </w:docPartBody>
    </w:docPart>
    <w:docPart>
      <w:docPartPr>
        <w:name w:val="648C198318C04EF8A964543502A284C2"/>
        <w:category>
          <w:name w:val="General"/>
          <w:gallery w:val="placeholder"/>
        </w:category>
        <w:types>
          <w:type w:val="bbPlcHdr"/>
        </w:types>
        <w:behaviors>
          <w:behavior w:val="content"/>
        </w:behaviors>
        <w:guid w:val="{96D38B8D-8900-4320-B472-27AE0590963D}"/>
      </w:docPartPr>
      <w:docPartBody>
        <w:p w:rsidR="00F03E66" w:rsidRDefault="00585C3A" w:rsidP="00585C3A">
          <w:pPr>
            <w:pStyle w:val="648C198318C04EF8A964543502A284C2"/>
          </w:pPr>
          <w:r>
            <w:rPr>
              <w:rStyle w:val="PlaceholderText"/>
            </w:rPr>
            <w:t>Total Reviewed</w:t>
          </w:r>
        </w:p>
      </w:docPartBody>
    </w:docPart>
    <w:docPart>
      <w:docPartPr>
        <w:name w:val="91C8DDD847F0476092E0DD53798322D8"/>
        <w:category>
          <w:name w:val="General"/>
          <w:gallery w:val="placeholder"/>
        </w:category>
        <w:types>
          <w:type w:val="bbPlcHdr"/>
        </w:types>
        <w:behaviors>
          <w:behavior w:val="content"/>
        </w:behaviors>
        <w:guid w:val="{DCE6B722-4CC8-4BFD-B418-130AC6E55777}"/>
      </w:docPartPr>
      <w:docPartBody>
        <w:p w:rsidR="00F03E66" w:rsidRDefault="00585C3A" w:rsidP="00585C3A">
          <w:pPr>
            <w:pStyle w:val="91C8DDD847F0476092E0DD53798322D8"/>
          </w:pPr>
          <w:r>
            <w:rPr>
              <w:rStyle w:val="PlaceholderText"/>
            </w:rPr>
            <w:t># Deficient</w:t>
          </w:r>
        </w:p>
      </w:docPartBody>
    </w:docPart>
    <w:docPart>
      <w:docPartPr>
        <w:name w:val="E841BFD10B9C46B1893FEE956CC67C05"/>
        <w:category>
          <w:name w:val="General"/>
          <w:gallery w:val="placeholder"/>
        </w:category>
        <w:types>
          <w:type w:val="bbPlcHdr"/>
        </w:types>
        <w:behaviors>
          <w:behavior w:val="content"/>
        </w:behaviors>
        <w:guid w:val="{71D2CA37-E80A-4C2A-892D-B5873E9588BF}"/>
      </w:docPartPr>
      <w:docPartBody>
        <w:p w:rsidR="00F03E66" w:rsidRDefault="00585C3A" w:rsidP="00585C3A">
          <w:pPr>
            <w:pStyle w:val="E841BFD10B9C46B1893FEE956CC67C05"/>
          </w:pPr>
          <w:r>
            <w:rPr>
              <w:rStyle w:val="PlaceholderText"/>
            </w:rPr>
            <w:t>Total Reviewed</w:t>
          </w:r>
        </w:p>
      </w:docPartBody>
    </w:docPart>
    <w:docPart>
      <w:docPartPr>
        <w:name w:val="07162EF31781416484E219E02DFF6E75"/>
        <w:category>
          <w:name w:val="General"/>
          <w:gallery w:val="placeholder"/>
        </w:category>
        <w:types>
          <w:type w:val="bbPlcHdr"/>
        </w:types>
        <w:behaviors>
          <w:behavior w:val="content"/>
        </w:behaviors>
        <w:guid w:val="{2EB639C3-15DF-44F9-AE51-EC52B752F257}"/>
      </w:docPartPr>
      <w:docPartBody>
        <w:p w:rsidR="00F03E66" w:rsidRDefault="00585C3A" w:rsidP="00585C3A">
          <w:pPr>
            <w:pStyle w:val="07162EF31781416484E219E02DFF6E75"/>
          </w:pPr>
          <w:r>
            <w:rPr>
              <w:rStyle w:val="PlaceholderText"/>
            </w:rPr>
            <w:t># Deficient</w:t>
          </w:r>
        </w:p>
      </w:docPartBody>
    </w:docPart>
    <w:docPart>
      <w:docPartPr>
        <w:name w:val="87D345E5EBFF4D2EBC797222040F755B"/>
        <w:category>
          <w:name w:val="General"/>
          <w:gallery w:val="placeholder"/>
        </w:category>
        <w:types>
          <w:type w:val="bbPlcHdr"/>
        </w:types>
        <w:behaviors>
          <w:behavior w:val="content"/>
        </w:behaviors>
        <w:guid w:val="{722AF9A3-49FC-446F-B209-49B703521858}"/>
      </w:docPartPr>
      <w:docPartBody>
        <w:p w:rsidR="00F03E66" w:rsidRDefault="00585C3A" w:rsidP="00585C3A">
          <w:pPr>
            <w:pStyle w:val="87D345E5EBFF4D2EBC797222040F755B"/>
          </w:pPr>
          <w:r>
            <w:rPr>
              <w:rStyle w:val="PlaceholderText"/>
            </w:rPr>
            <w:t>Total Reviewed</w:t>
          </w:r>
        </w:p>
      </w:docPartBody>
    </w:docPart>
    <w:docPart>
      <w:docPartPr>
        <w:name w:val="848924BD7D39462EA479573E895D52AF"/>
        <w:category>
          <w:name w:val="General"/>
          <w:gallery w:val="placeholder"/>
        </w:category>
        <w:types>
          <w:type w:val="bbPlcHdr"/>
        </w:types>
        <w:behaviors>
          <w:behavior w:val="content"/>
        </w:behaviors>
        <w:guid w:val="{E2AEDB3F-E374-4F4F-890B-9BC348E29BC7}"/>
      </w:docPartPr>
      <w:docPartBody>
        <w:p w:rsidR="00F03E66" w:rsidRDefault="00585C3A" w:rsidP="00585C3A">
          <w:pPr>
            <w:pStyle w:val="848924BD7D39462EA479573E895D52AF"/>
          </w:pPr>
          <w:r>
            <w:rPr>
              <w:rStyle w:val="PlaceholderText"/>
            </w:rPr>
            <w:t># Deficient</w:t>
          </w:r>
        </w:p>
      </w:docPartBody>
    </w:docPart>
    <w:docPart>
      <w:docPartPr>
        <w:name w:val="6472E250CC8541ECB86F612473B19B42"/>
        <w:category>
          <w:name w:val="General"/>
          <w:gallery w:val="placeholder"/>
        </w:category>
        <w:types>
          <w:type w:val="bbPlcHdr"/>
        </w:types>
        <w:behaviors>
          <w:behavior w:val="content"/>
        </w:behaviors>
        <w:guid w:val="{4DE2FE15-CC55-46CB-A0F0-9205AE0AEF31}"/>
      </w:docPartPr>
      <w:docPartBody>
        <w:p w:rsidR="00F03E66" w:rsidRDefault="00585C3A" w:rsidP="00585C3A">
          <w:pPr>
            <w:pStyle w:val="6472E250CC8541ECB86F612473B19B42"/>
          </w:pPr>
          <w:r>
            <w:rPr>
              <w:rStyle w:val="PlaceholderText"/>
            </w:rPr>
            <w:t>Total Reviewed</w:t>
          </w:r>
        </w:p>
      </w:docPartBody>
    </w:docPart>
    <w:docPart>
      <w:docPartPr>
        <w:name w:val="A12679F46021454097B15150999A5024"/>
        <w:category>
          <w:name w:val="General"/>
          <w:gallery w:val="placeholder"/>
        </w:category>
        <w:types>
          <w:type w:val="bbPlcHdr"/>
        </w:types>
        <w:behaviors>
          <w:behavior w:val="content"/>
        </w:behaviors>
        <w:guid w:val="{92F4E5F2-E5C9-4A94-A14C-170B64C60436}"/>
      </w:docPartPr>
      <w:docPartBody>
        <w:p w:rsidR="00F03E66" w:rsidRDefault="00585C3A" w:rsidP="00585C3A">
          <w:pPr>
            <w:pStyle w:val="A12679F46021454097B15150999A5024"/>
          </w:pPr>
          <w:r>
            <w:rPr>
              <w:rStyle w:val="PlaceholderText"/>
            </w:rPr>
            <w:t># Deficient</w:t>
          </w:r>
        </w:p>
      </w:docPartBody>
    </w:docPart>
    <w:docPart>
      <w:docPartPr>
        <w:name w:val="C1F9E5F9161045DFAD8D9815D2C4E4A0"/>
        <w:category>
          <w:name w:val="General"/>
          <w:gallery w:val="placeholder"/>
        </w:category>
        <w:types>
          <w:type w:val="bbPlcHdr"/>
        </w:types>
        <w:behaviors>
          <w:behavior w:val="content"/>
        </w:behaviors>
        <w:guid w:val="{55AB6744-6FD3-482D-A767-5403625C9ED1}"/>
      </w:docPartPr>
      <w:docPartBody>
        <w:p w:rsidR="00F03E66" w:rsidRDefault="00585C3A" w:rsidP="00585C3A">
          <w:pPr>
            <w:pStyle w:val="C1F9E5F9161045DFAD8D9815D2C4E4A0"/>
          </w:pPr>
          <w:r>
            <w:rPr>
              <w:rStyle w:val="PlaceholderText"/>
            </w:rPr>
            <w:t>Total Reviewed</w:t>
          </w:r>
        </w:p>
      </w:docPartBody>
    </w:docPart>
    <w:docPart>
      <w:docPartPr>
        <w:name w:val="502C576F52FD421F8030CBBA2FE63E83"/>
        <w:category>
          <w:name w:val="General"/>
          <w:gallery w:val="placeholder"/>
        </w:category>
        <w:types>
          <w:type w:val="bbPlcHdr"/>
        </w:types>
        <w:behaviors>
          <w:behavior w:val="content"/>
        </w:behaviors>
        <w:guid w:val="{0745C6D6-5D39-4B64-9300-5433B8DDB62C}"/>
      </w:docPartPr>
      <w:docPartBody>
        <w:p w:rsidR="00F03E66" w:rsidRDefault="00585C3A" w:rsidP="00585C3A">
          <w:pPr>
            <w:pStyle w:val="502C576F52FD421F8030CBBA2FE63E83"/>
          </w:pPr>
          <w:r>
            <w:rPr>
              <w:rStyle w:val="PlaceholderText"/>
            </w:rPr>
            <w:t># Deficient</w:t>
          </w:r>
        </w:p>
      </w:docPartBody>
    </w:docPart>
    <w:docPart>
      <w:docPartPr>
        <w:name w:val="AA31EFB3F7D746059129AF6C75B616D5"/>
        <w:category>
          <w:name w:val="General"/>
          <w:gallery w:val="placeholder"/>
        </w:category>
        <w:types>
          <w:type w:val="bbPlcHdr"/>
        </w:types>
        <w:behaviors>
          <w:behavior w:val="content"/>
        </w:behaviors>
        <w:guid w:val="{70AD3A70-6E3B-4982-AB1B-E8717FDD97DA}"/>
      </w:docPartPr>
      <w:docPartBody>
        <w:p w:rsidR="00F03E66" w:rsidRDefault="00585C3A" w:rsidP="00585C3A">
          <w:pPr>
            <w:pStyle w:val="AA31EFB3F7D746059129AF6C75B616D5"/>
          </w:pPr>
          <w:r>
            <w:rPr>
              <w:rStyle w:val="PlaceholderText"/>
            </w:rPr>
            <w:t>Total Reviewed</w:t>
          </w:r>
        </w:p>
      </w:docPartBody>
    </w:docPart>
    <w:docPart>
      <w:docPartPr>
        <w:name w:val="811AC6C3F8A5446689A0B31EC0EC8BE8"/>
        <w:category>
          <w:name w:val="General"/>
          <w:gallery w:val="placeholder"/>
        </w:category>
        <w:types>
          <w:type w:val="bbPlcHdr"/>
        </w:types>
        <w:behaviors>
          <w:behavior w:val="content"/>
        </w:behaviors>
        <w:guid w:val="{02CFD7EE-4C16-4DE3-99B2-CC7E508F162A}"/>
      </w:docPartPr>
      <w:docPartBody>
        <w:p w:rsidR="00F03E66" w:rsidRDefault="00585C3A" w:rsidP="00585C3A">
          <w:pPr>
            <w:pStyle w:val="811AC6C3F8A5446689A0B31EC0EC8BE8"/>
          </w:pPr>
          <w:r>
            <w:rPr>
              <w:rStyle w:val="PlaceholderText"/>
            </w:rPr>
            <w:t># Deficient</w:t>
          </w:r>
        </w:p>
      </w:docPartBody>
    </w:docPart>
    <w:docPart>
      <w:docPartPr>
        <w:name w:val="5AD10FB08F174D2BBCF20D1F189378C5"/>
        <w:category>
          <w:name w:val="General"/>
          <w:gallery w:val="placeholder"/>
        </w:category>
        <w:types>
          <w:type w:val="bbPlcHdr"/>
        </w:types>
        <w:behaviors>
          <w:behavior w:val="content"/>
        </w:behaviors>
        <w:guid w:val="{9D067C7A-6CBD-4075-B893-74C97EF7E295}"/>
      </w:docPartPr>
      <w:docPartBody>
        <w:p w:rsidR="00F03E66" w:rsidRDefault="00585C3A" w:rsidP="00585C3A">
          <w:pPr>
            <w:pStyle w:val="5AD10FB08F174D2BBCF20D1F189378C5"/>
          </w:pPr>
          <w:r>
            <w:rPr>
              <w:rStyle w:val="PlaceholderText"/>
            </w:rPr>
            <w:t>Total Reviewed</w:t>
          </w:r>
        </w:p>
      </w:docPartBody>
    </w:docPart>
    <w:docPart>
      <w:docPartPr>
        <w:name w:val="FF36701EB01E45CDA004B3789AA3CAB8"/>
        <w:category>
          <w:name w:val="General"/>
          <w:gallery w:val="placeholder"/>
        </w:category>
        <w:types>
          <w:type w:val="bbPlcHdr"/>
        </w:types>
        <w:behaviors>
          <w:behavior w:val="content"/>
        </w:behaviors>
        <w:guid w:val="{E907F475-C798-4257-97BA-499EC07E8619}"/>
      </w:docPartPr>
      <w:docPartBody>
        <w:p w:rsidR="00F03E66" w:rsidRDefault="00585C3A" w:rsidP="00585C3A">
          <w:pPr>
            <w:pStyle w:val="FF36701EB01E45CDA004B3789AA3CAB8"/>
          </w:pPr>
          <w:r>
            <w:rPr>
              <w:rStyle w:val="PlaceholderText"/>
            </w:rPr>
            <w:t># Deficient</w:t>
          </w:r>
        </w:p>
      </w:docPartBody>
    </w:docPart>
    <w:docPart>
      <w:docPartPr>
        <w:name w:val="B2A61139BEA141F596A86EAA18B260B4"/>
        <w:category>
          <w:name w:val="General"/>
          <w:gallery w:val="placeholder"/>
        </w:category>
        <w:types>
          <w:type w:val="bbPlcHdr"/>
        </w:types>
        <w:behaviors>
          <w:behavior w:val="content"/>
        </w:behaviors>
        <w:guid w:val="{C6151BE5-CD3E-49CC-B86D-FDDB92C2DA78}"/>
      </w:docPartPr>
      <w:docPartBody>
        <w:p w:rsidR="00F03E66" w:rsidRDefault="00585C3A" w:rsidP="00585C3A">
          <w:pPr>
            <w:pStyle w:val="B2A61139BEA141F596A86EAA18B260B4"/>
          </w:pPr>
          <w:r>
            <w:rPr>
              <w:rStyle w:val="PlaceholderText"/>
            </w:rPr>
            <w:t>Total Reviewed</w:t>
          </w:r>
        </w:p>
      </w:docPartBody>
    </w:docPart>
    <w:docPart>
      <w:docPartPr>
        <w:name w:val="42B60611792645D2A6207E4251F8D555"/>
        <w:category>
          <w:name w:val="General"/>
          <w:gallery w:val="placeholder"/>
        </w:category>
        <w:types>
          <w:type w:val="bbPlcHdr"/>
        </w:types>
        <w:behaviors>
          <w:behavior w:val="content"/>
        </w:behaviors>
        <w:guid w:val="{F8566019-E97A-4EDD-BD0B-D349A4C65501}"/>
      </w:docPartPr>
      <w:docPartBody>
        <w:p w:rsidR="00F03E66" w:rsidRDefault="00585C3A" w:rsidP="00585C3A">
          <w:pPr>
            <w:pStyle w:val="42B60611792645D2A6207E4251F8D555"/>
          </w:pPr>
          <w:r>
            <w:rPr>
              <w:rStyle w:val="PlaceholderText"/>
            </w:rPr>
            <w:t># Deficient</w:t>
          </w:r>
        </w:p>
      </w:docPartBody>
    </w:docPart>
    <w:docPart>
      <w:docPartPr>
        <w:name w:val="FB77BFEBEEFF438686F284F931CAC17B"/>
        <w:category>
          <w:name w:val="General"/>
          <w:gallery w:val="placeholder"/>
        </w:category>
        <w:types>
          <w:type w:val="bbPlcHdr"/>
        </w:types>
        <w:behaviors>
          <w:behavior w:val="content"/>
        </w:behaviors>
        <w:guid w:val="{4836EB04-7053-4BF1-BCDE-56A265C20B3E}"/>
      </w:docPartPr>
      <w:docPartBody>
        <w:p w:rsidR="00F03E66" w:rsidRDefault="00585C3A" w:rsidP="00585C3A">
          <w:pPr>
            <w:pStyle w:val="FB77BFEBEEFF438686F284F931CAC17B"/>
          </w:pPr>
          <w:r>
            <w:rPr>
              <w:rStyle w:val="PlaceholderText"/>
            </w:rPr>
            <w:t>Total Reviewed</w:t>
          </w:r>
        </w:p>
      </w:docPartBody>
    </w:docPart>
    <w:docPart>
      <w:docPartPr>
        <w:name w:val="C8B0940E084E4068B10E0111B4455487"/>
        <w:category>
          <w:name w:val="General"/>
          <w:gallery w:val="placeholder"/>
        </w:category>
        <w:types>
          <w:type w:val="bbPlcHdr"/>
        </w:types>
        <w:behaviors>
          <w:behavior w:val="content"/>
        </w:behaviors>
        <w:guid w:val="{4880DD5C-B512-445D-98D3-BCF4EFFF843E}"/>
      </w:docPartPr>
      <w:docPartBody>
        <w:p w:rsidR="00F03E66" w:rsidRDefault="00585C3A" w:rsidP="00585C3A">
          <w:pPr>
            <w:pStyle w:val="C8B0940E084E4068B10E0111B4455487"/>
          </w:pPr>
          <w:r>
            <w:rPr>
              <w:rStyle w:val="PlaceholderText"/>
            </w:rPr>
            <w:t># Deficient</w:t>
          </w:r>
        </w:p>
      </w:docPartBody>
    </w:docPart>
    <w:docPart>
      <w:docPartPr>
        <w:name w:val="A3B7C28032F64AE1A1B43A7BE2C683D8"/>
        <w:category>
          <w:name w:val="General"/>
          <w:gallery w:val="placeholder"/>
        </w:category>
        <w:types>
          <w:type w:val="bbPlcHdr"/>
        </w:types>
        <w:behaviors>
          <w:behavior w:val="content"/>
        </w:behaviors>
        <w:guid w:val="{8ACAF210-E198-4BBA-823F-A2A0A1593723}"/>
      </w:docPartPr>
      <w:docPartBody>
        <w:p w:rsidR="00F03E66" w:rsidRDefault="00585C3A" w:rsidP="00585C3A">
          <w:pPr>
            <w:pStyle w:val="A3B7C28032F64AE1A1B43A7BE2C683D8"/>
          </w:pPr>
          <w:r>
            <w:rPr>
              <w:rStyle w:val="PlaceholderText"/>
            </w:rPr>
            <w:t>Total Reviewed</w:t>
          </w:r>
        </w:p>
      </w:docPartBody>
    </w:docPart>
    <w:docPart>
      <w:docPartPr>
        <w:name w:val="AD1CFFCE92E24E15A36D8BD34A47E6FE"/>
        <w:category>
          <w:name w:val="General"/>
          <w:gallery w:val="placeholder"/>
        </w:category>
        <w:types>
          <w:type w:val="bbPlcHdr"/>
        </w:types>
        <w:behaviors>
          <w:behavior w:val="content"/>
        </w:behaviors>
        <w:guid w:val="{3717FBE1-89AB-4110-B7C2-77D035E56396}"/>
      </w:docPartPr>
      <w:docPartBody>
        <w:p w:rsidR="00F03E66" w:rsidRDefault="00585C3A" w:rsidP="00585C3A">
          <w:pPr>
            <w:pStyle w:val="AD1CFFCE92E24E15A36D8BD34A47E6FE"/>
          </w:pPr>
          <w:r>
            <w:rPr>
              <w:rStyle w:val="PlaceholderText"/>
            </w:rPr>
            <w:t># Deficient</w:t>
          </w:r>
        </w:p>
      </w:docPartBody>
    </w:docPart>
    <w:docPart>
      <w:docPartPr>
        <w:name w:val="907995E955444A4D8AFE4562F3A50582"/>
        <w:category>
          <w:name w:val="General"/>
          <w:gallery w:val="placeholder"/>
        </w:category>
        <w:types>
          <w:type w:val="bbPlcHdr"/>
        </w:types>
        <w:behaviors>
          <w:behavior w:val="content"/>
        </w:behaviors>
        <w:guid w:val="{21200BE9-44E6-4BE1-B61F-E875920F732D}"/>
      </w:docPartPr>
      <w:docPartBody>
        <w:p w:rsidR="00F03E66" w:rsidRDefault="00585C3A" w:rsidP="00585C3A">
          <w:pPr>
            <w:pStyle w:val="907995E955444A4D8AFE4562F3A50582"/>
          </w:pPr>
          <w:r>
            <w:rPr>
              <w:rStyle w:val="PlaceholderText"/>
            </w:rPr>
            <w:t>Total Reviewed</w:t>
          </w:r>
        </w:p>
      </w:docPartBody>
    </w:docPart>
    <w:docPart>
      <w:docPartPr>
        <w:name w:val="B3D8F5BD306B498EB9E5DA93EF0C7F57"/>
        <w:category>
          <w:name w:val="General"/>
          <w:gallery w:val="placeholder"/>
        </w:category>
        <w:types>
          <w:type w:val="bbPlcHdr"/>
        </w:types>
        <w:behaviors>
          <w:behavior w:val="content"/>
        </w:behaviors>
        <w:guid w:val="{D1EE1A28-674C-477A-9B49-8D9D9A23CD3E}"/>
      </w:docPartPr>
      <w:docPartBody>
        <w:p w:rsidR="00F03E66" w:rsidRDefault="00585C3A" w:rsidP="00585C3A">
          <w:pPr>
            <w:pStyle w:val="B3D8F5BD306B498EB9E5DA93EF0C7F57"/>
          </w:pPr>
          <w:r>
            <w:rPr>
              <w:rStyle w:val="PlaceholderText"/>
            </w:rPr>
            <w:t># Deficient</w:t>
          </w:r>
        </w:p>
      </w:docPartBody>
    </w:docPart>
    <w:docPart>
      <w:docPartPr>
        <w:name w:val="DD9104E9A22D414C9B92BF059F5512CC"/>
        <w:category>
          <w:name w:val="General"/>
          <w:gallery w:val="placeholder"/>
        </w:category>
        <w:types>
          <w:type w:val="bbPlcHdr"/>
        </w:types>
        <w:behaviors>
          <w:behavior w:val="content"/>
        </w:behaviors>
        <w:guid w:val="{1B85C3E8-C315-48A9-8E5D-3842C37E6F53}"/>
      </w:docPartPr>
      <w:docPartBody>
        <w:p w:rsidR="00F03E66" w:rsidRDefault="00585C3A" w:rsidP="00585C3A">
          <w:pPr>
            <w:pStyle w:val="DD9104E9A22D414C9B92BF059F5512CC"/>
          </w:pPr>
          <w:r>
            <w:rPr>
              <w:rStyle w:val="PlaceholderText"/>
            </w:rPr>
            <w:t>Total Reviewed</w:t>
          </w:r>
        </w:p>
      </w:docPartBody>
    </w:docPart>
    <w:docPart>
      <w:docPartPr>
        <w:name w:val="CDA3550798F24B29BCD7651D4EA4D791"/>
        <w:category>
          <w:name w:val="General"/>
          <w:gallery w:val="placeholder"/>
        </w:category>
        <w:types>
          <w:type w:val="bbPlcHdr"/>
        </w:types>
        <w:behaviors>
          <w:behavior w:val="content"/>
        </w:behaviors>
        <w:guid w:val="{31ACF2E5-BE45-4ADF-AE8D-E097060E8B41}"/>
      </w:docPartPr>
      <w:docPartBody>
        <w:p w:rsidR="00F03E66" w:rsidRDefault="00585C3A" w:rsidP="00585C3A">
          <w:pPr>
            <w:pStyle w:val="CDA3550798F24B29BCD7651D4EA4D791"/>
          </w:pPr>
          <w:r>
            <w:rPr>
              <w:rStyle w:val="PlaceholderText"/>
            </w:rPr>
            <w:t># Deficient</w:t>
          </w:r>
        </w:p>
      </w:docPartBody>
    </w:docPart>
    <w:docPart>
      <w:docPartPr>
        <w:name w:val="EE5EBF77072F49B8842824D705A8DF29"/>
        <w:category>
          <w:name w:val="General"/>
          <w:gallery w:val="placeholder"/>
        </w:category>
        <w:types>
          <w:type w:val="bbPlcHdr"/>
        </w:types>
        <w:behaviors>
          <w:behavior w:val="content"/>
        </w:behaviors>
        <w:guid w:val="{FFC74D6E-75A8-4D08-A34A-71FDE2E10CD4}"/>
      </w:docPartPr>
      <w:docPartBody>
        <w:p w:rsidR="00F03E66" w:rsidRDefault="00585C3A" w:rsidP="00585C3A">
          <w:pPr>
            <w:pStyle w:val="EE5EBF77072F49B8842824D705A8DF29"/>
          </w:pPr>
          <w:r>
            <w:rPr>
              <w:rStyle w:val="PlaceholderText"/>
            </w:rPr>
            <w:t>Total Reviewed</w:t>
          </w:r>
        </w:p>
      </w:docPartBody>
    </w:docPart>
    <w:docPart>
      <w:docPartPr>
        <w:name w:val="87E7A1D2E2E54C9FA0EAD2725B357A9D"/>
        <w:category>
          <w:name w:val="General"/>
          <w:gallery w:val="placeholder"/>
        </w:category>
        <w:types>
          <w:type w:val="bbPlcHdr"/>
        </w:types>
        <w:behaviors>
          <w:behavior w:val="content"/>
        </w:behaviors>
        <w:guid w:val="{B0A5AC67-601F-4868-A604-FE68EC32BE0E}"/>
      </w:docPartPr>
      <w:docPartBody>
        <w:p w:rsidR="00F03E66" w:rsidRDefault="00585C3A" w:rsidP="00585C3A">
          <w:pPr>
            <w:pStyle w:val="87E7A1D2E2E54C9FA0EAD2725B357A9D"/>
          </w:pPr>
          <w:r>
            <w:rPr>
              <w:rStyle w:val="PlaceholderText"/>
            </w:rPr>
            <w:t># Deficient</w:t>
          </w:r>
        </w:p>
      </w:docPartBody>
    </w:docPart>
    <w:docPart>
      <w:docPartPr>
        <w:name w:val="DCD6ED2388CD48508D3934048A0253BE"/>
        <w:category>
          <w:name w:val="General"/>
          <w:gallery w:val="placeholder"/>
        </w:category>
        <w:types>
          <w:type w:val="bbPlcHdr"/>
        </w:types>
        <w:behaviors>
          <w:behavior w:val="content"/>
        </w:behaviors>
        <w:guid w:val="{40D48296-4F32-4AF8-BA1C-006228252DB9}"/>
      </w:docPartPr>
      <w:docPartBody>
        <w:p w:rsidR="00F03E66" w:rsidRDefault="00585C3A" w:rsidP="00585C3A">
          <w:pPr>
            <w:pStyle w:val="DCD6ED2388CD48508D3934048A0253BE"/>
          </w:pPr>
          <w:r>
            <w:rPr>
              <w:rStyle w:val="PlaceholderText"/>
            </w:rPr>
            <w:t>Total Reviewed</w:t>
          </w:r>
        </w:p>
      </w:docPartBody>
    </w:docPart>
    <w:docPart>
      <w:docPartPr>
        <w:name w:val="899F4D3E3BCB4B2F92971E92A0F192CB"/>
        <w:category>
          <w:name w:val="General"/>
          <w:gallery w:val="placeholder"/>
        </w:category>
        <w:types>
          <w:type w:val="bbPlcHdr"/>
        </w:types>
        <w:behaviors>
          <w:behavior w:val="content"/>
        </w:behaviors>
        <w:guid w:val="{5603AE8F-9633-4039-AAAA-B83B9FB93C86}"/>
      </w:docPartPr>
      <w:docPartBody>
        <w:p w:rsidR="00F03E66" w:rsidRDefault="00585C3A" w:rsidP="00585C3A">
          <w:pPr>
            <w:pStyle w:val="899F4D3E3BCB4B2F92971E92A0F192CB"/>
          </w:pPr>
          <w:r>
            <w:rPr>
              <w:rStyle w:val="PlaceholderText"/>
            </w:rPr>
            <w:t># Deficient</w:t>
          </w:r>
        </w:p>
      </w:docPartBody>
    </w:docPart>
    <w:docPart>
      <w:docPartPr>
        <w:name w:val="B981CC925BD6421AAEB1382A0F1645DB"/>
        <w:category>
          <w:name w:val="General"/>
          <w:gallery w:val="placeholder"/>
        </w:category>
        <w:types>
          <w:type w:val="bbPlcHdr"/>
        </w:types>
        <w:behaviors>
          <w:behavior w:val="content"/>
        </w:behaviors>
        <w:guid w:val="{2829806E-B6EC-4AB2-AC80-5D865530C502}"/>
      </w:docPartPr>
      <w:docPartBody>
        <w:p w:rsidR="00F03E66" w:rsidRDefault="00585C3A" w:rsidP="00585C3A">
          <w:pPr>
            <w:pStyle w:val="B981CC925BD6421AAEB1382A0F1645DB"/>
          </w:pPr>
          <w:r>
            <w:rPr>
              <w:rStyle w:val="PlaceholderText"/>
            </w:rPr>
            <w:t>Total Reviewed</w:t>
          </w:r>
        </w:p>
      </w:docPartBody>
    </w:docPart>
    <w:docPart>
      <w:docPartPr>
        <w:name w:val="F3EE5163610840E0A4F21B2FE0087914"/>
        <w:category>
          <w:name w:val="General"/>
          <w:gallery w:val="placeholder"/>
        </w:category>
        <w:types>
          <w:type w:val="bbPlcHdr"/>
        </w:types>
        <w:behaviors>
          <w:behavior w:val="content"/>
        </w:behaviors>
        <w:guid w:val="{351C47CE-98A8-437F-8AFA-BDADB7865451}"/>
      </w:docPartPr>
      <w:docPartBody>
        <w:p w:rsidR="00F03E66" w:rsidRDefault="00585C3A" w:rsidP="00585C3A">
          <w:pPr>
            <w:pStyle w:val="F3EE5163610840E0A4F21B2FE0087914"/>
          </w:pPr>
          <w:r>
            <w:rPr>
              <w:rStyle w:val="PlaceholderText"/>
            </w:rPr>
            <w:t># Deficient</w:t>
          </w:r>
        </w:p>
      </w:docPartBody>
    </w:docPart>
    <w:docPart>
      <w:docPartPr>
        <w:name w:val="4E0C88A1E734488FB16A57B5621A99DF"/>
        <w:category>
          <w:name w:val="General"/>
          <w:gallery w:val="placeholder"/>
        </w:category>
        <w:types>
          <w:type w:val="bbPlcHdr"/>
        </w:types>
        <w:behaviors>
          <w:behavior w:val="content"/>
        </w:behaviors>
        <w:guid w:val="{A0428706-D0E5-459B-8F2B-EF36EA390514}"/>
      </w:docPartPr>
      <w:docPartBody>
        <w:p w:rsidR="00F03E66" w:rsidRDefault="00585C3A" w:rsidP="00585C3A">
          <w:pPr>
            <w:pStyle w:val="4E0C88A1E734488FB16A57B5621A99DF"/>
          </w:pPr>
          <w:r>
            <w:rPr>
              <w:rStyle w:val="PlaceholderText"/>
            </w:rPr>
            <w:t>Total Reviewed</w:t>
          </w:r>
        </w:p>
      </w:docPartBody>
    </w:docPart>
    <w:docPart>
      <w:docPartPr>
        <w:name w:val="BD0AAFB8BDCA42EB903DEFCCAC0E2FF7"/>
        <w:category>
          <w:name w:val="General"/>
          <w:gallery w:val="placeholder"/>
        </w:category>
        <w:types>
          <w:type w:val="bbPlcHdr"/>
        </w:types>
        <w:behaviors>
          <w:behavior w:val="content"/>
        </w:behaviors>
        <w:guid w:val="{A6FF039B-30DF-4A2E-93ED-5E4EA198AB46}"/>
      </w:docPartPr>
      <w:docPartBody>
        <w:p w:rsidR="00F03E66" w:rsidRDefault="00585C3A" w:rsidP="00585C3A">
          <w:pPr>
            <w:pStyle w:val="BD0AAFB8BDCA42EB903DEFCCAC0E2FF7"/>
          </w:pPr>
          <w:r>
            <w:rPr>
              <w:rStyle w:val="PlaceholderText"/>
            </w:rPr>
            <w:t># Deficient</w:t>
          </w:r>
        </w:p>
      </w:docPartBody>
    </w:docPart>
    <w:docPart>
      <w:docPartPr>
        <w:name w:val="97D6C717B58D43DCB620704E384EF272"/>
        <w:category>
          <w:name w:val="General"/>
          <w:gallery w:val="placeholder"/>
        </w:category>
        <w:types>
          <w:type w:val="bbPlcHdr"/>
        </w:types>
        <w:behaviors>
          <w:behavior w:val="content"/>
        </w:behaviors>
        <w:guid w:val="{03B99993-E9C5-4137-86D5-E9AE309F1910}"/>
      </w:docPartPr>
      <w:docPartBody>
        <w:p w:rsidR="00F03E66" w:rsidRDefault="00585C3A" w:rsidP="00585C3A">
          <w:pPr>
            <w:pStyle w:val="97D6C717B58D43DCB620704E384EF272"/>
          </w:pPr>
          <w:r>
            <w:rPr>
              <w:rStyle w:val="PlaceholderText"/>
            </w:rPr>
            <w:t>Total Reviewed</w:t>
          </w:r>
        </w:p>
      </w:docPartBody>
    </w:docPart>
    <w:docPart>
      <w:docPartPr>
        <w:name w:val="E258D681CBC741B3B6365B1B277D19CE"/>
        <w:category>
          <w:name w:val="General"/>
          <w:gallery w:val="placeholder"/>
        </w:category>
        <w:types>
          <w:type w:val="bbPlcHdr"/>
        </w:types>
        <w:behaviors>
          <w:behavior w:val="content"/>
        </w:behaviors>
        <w:guid w:val="{E99C1AD2-2A0F-4616-B08E-60CB746DDEDF}"/>
      </w:docPartPr>
      <w:docPartBody>
        <w:p w:rsidR="00F03E66" w:rsidRDefault="00585C3A" w:rsidP="00585C3A">
          <w:pPr>
            <w:pStyle w:val="E258D681CBC741B3B6365B1B277D19CE"/>
          </w:pPr>
          <w:r>
            <w:rPr>
              <w:rStyle w:val="PlaceholderText"/>
            </w:rPr>
            <w:t># Deficient</w:t>
          </w:r>
        </w:p>
      </w:docPartBody>
    </w:docPart>
    <w:docPart>
      <w:docPartPr>
        <w:name w:val="056D671B1FD34504A6393A01BFA7515C"/>
        <w:category>
          <w:name w:val="General"/>
          <w:gallery w:val="placeholder"/>
        </w:category>
        <w:types>
          <w:type w:val="bbPlcHdr"/>
        </w:types>
        <w:behaviors>
          <w:behavior w:val="content"/>
        </w:behaviors>
        <w:guid w:val="{DF7FD634-2B9D-4B29-8DB4-379927CA7E20}"/>
      </w:docPartPr>
      <w:docPartBody>
        <w:p w:rsidR="00F03E66" w:rsidRDefault="00585C3A" w:rsidP="00585C3A">
          <w:pPr>
            <w:pStyle w:val="056D671B1FD34504A6393A01BFA7515C"/>
          </w:pPr>
          <w:r>
            <w:rPr>
              <w:rStyle w:val="PlaceholderText"/>
            </w:rPr>
            <w:t>Total Reviewed</w:t>
          </w:r>
        </w:p>
      </w:docPartBody>
    </w:docPart>
    <w:docPart>
      <w:docPartPr>
        <w:name w:val="C17CEA97C40743A89419EEFC3DF6A8E4"/>
        <w:category>
          <w:name w:val="General"/>
          <w:gallery w:val="placeholder"/>
        </w:category>
        <w:types>
          <w:type w:val="bbPlcHdr"/>
        </w:types>
        <w:behaviors>
          <w:behavior w:val="content"/>
        </w:behaviors>
        <w:guid w:val="{C92AAFE0-AD44-4B08-91D6-34F7358D8A9E}"/>
      </w:docPartPr>
      <w:docPartBody>
        <w:p w:rsidR="00F03E66" w:rsidRDefault="00585C3A" w:rsidP="00585C3A">
          <w:pPr>
            <w:pStyle w:val="C17CEA97C40743A89419EEFC3DF6A8E4"/>
          </w:pPr>
          <w:r>
            <w:rPr>
              <w:rStyle w:val="PlaceholderText"/>
            </w:rPr>
            <w:t># Deficient</w:t>
          </w:r>
        </w:p>
      </w:docPartBody>
    </w:docPart>
    <w:docPart>
      <w:docPartPr>
        <w:name w:val="B7F72F09216A41BFA72D3BF4253CD8C3"/>
        <w:category>
          <w:name w:val="General"/>
          <w:gallery w:val="placeholder"/>
        </w:category>
        <w:types>
          <w:type w:val="bbPlcHdr"/>
        </w:types>
        <w:behaviors>
          <w:behavior w:val="content"/>
        </w:behaviors>
        <w:guid w:val="{69039BD5-6F41-401E-AC7B-8829C380D2AB}"/>
      </w:docPartPr>
      <w:docPartBody>
        <w:p w:rsidR="00F03E66" w:rsidRDefault="00585C3A" w:rsidP="00585C3A">
          <w:pPr>
            <w:pStyle w:val="B7F72F09216A41BFA72D3BF4253CD8C3"/>
          </w:pPr>
          <w:r>
            <w:rPr>
              <w:rStyle w:val="PlaceholderText"/>
            </w:rPr>
            <w:t>Total Reviewed</w:t>
          </w:r>
        </w:p>
      </w:docPartBody>
    </w:docPart>
    <w:docPart>
      <w:docPartPr>
        <w:name w:val="7F4DAE6B887A456FB617EA926B923CDE"/>
        <w:category>
          <w:name w:val="General"/>
          <w:gallery w:val="placeholder"/>
        </w:category>
        <w:types>
          <w:type w:val="bbPlcHdr"/>
        </w:types>
        <w:behaviors>
          <w:behavior w:val="content"/>
        </w:behaviors>
        <w:guid w:val="{2947BF34-420F-4C22-AF0A-3679D08A3E17}"/>
      </w:docPartPr>
      <w:docPartBody>
        <w:p w:rsidR="00F03E66" w:rsidRDefault="00585C3A" w:rsidP="00585C3A">
          <w:pPr>
            <w:pStyle w:val="7F4DAE6B887A456FB617EA926B923CDE"/>
          </w:pPr>
          <w:r>
            <w:rPr>
              <w:rStyle w:val="PlaceholderText"/>
            </w:rPr>
            <w:t># Deficient</w:t>
          </w:r>
        </w:p>
      </w:docPartBody>
    </w:docPart>
    <w:docPart>
      <w:docPartPr>
        <w:name w:val="9188FD05C5BB4E1B972367EDCAA29523"/>
        <w:category>
          <w:name w:val="General"/>
          <w:gallery w:val="placeholder"/>
        </w:category>
        <w:types>
          <w:type w:val="bbPlcHdr"/>
        </w:types>
        <w:behaviors>
          <w:behavior w:val="content"/>
        </w:behaviors>
        <w:guid w:val="{98F071FD-7661-4357-B00D-6302AAEDA7A9}"/>
      </w:docPartPr>
      <w:docPartBody>
        <w:p w:rsidR="00F03E66" w:rsidRDefault="00585C3A" w:rsidP="00585C3A">
          <w:pPr>
            <w:pStyle w:val="9188FD05C5BB4E1B972367EDCAA29523"/>
          </w:pPr>
          <w:r>
            <w:rPr>
              <w:rStyle w:val="PlaceholderText"/>
            </w:rPr>
            <w:t>Total Reviewed</w:t>
          </w:r>
        </w:p>
      </w:docPartBody>
    </w:docPart>
    <w:docPart>
      <w:docPartPr>
        <w:name w:val="01DE6E821FF24224A53FCB5BB0A2DADE"/>
        <w:category>
          <w:name w:val="General"/>
          <w:gallery w:val="placeholder"/>
        </w:category>
        <w:types>
          <w:type w:val="bbPlcHdr"/>
        </w:types>
        <w:behaviors>
          <w:behavior w:val="content"/>
        </w:behaviors>
        <w:guid w:val="{36597C33-8DA0-423B-8F9F-7C798780045E}"/>
      </w:docPartPr>
      <w:docPartBody>
        <w:p w:rsidR="00F03E66" w:rsidRDefault="00585C3A" w:rsidP="00585C3A">
          <w:pPr>
            <w:pStyle w:val="01DE6E821FF24224A53FCB5BB0A2DADE"/>
          </w:pPr>
          <w:r>
            <w:rPr>
              <w:rStyle w:val="PlaceholderText"/>
            </w:rPr>
            <w:t># Deficient</w:t>
          </w:r>
        </w:p>
      </w:docPartBody>
    </w:docPart>
    <w:docPart>
      <w:docPartPr>
        <w:name w:val="DD9E897047A44F0EA8816DFC219C796D"/>
        <w:category>
          <w:name w:val="General"/>
          <w:gallery w:val="placeholder"/>
        </w:category>
        <w:types>
          <w:type w:val="bbPlcHdr"/>
        </w:types>
        <w:behaviors>
          <w:behavior w:val="content"/>
        </w:behaviors>
        <w:guid w:val="{76CF8E68-B555-4BE8-A23F-870AEDA46E37}"/>
      </w:docPartPr>
      <w:docPartBody>
        <w:p w:rsidR="00F03E66" w:rsidRDefault="00585C3A" w:rsidP="00585C3A">
          <w:pPr>
            <w:pStyle w:val="DD9E897047A44F0EA8816DFC219C796D"/>
          </w:pPr>
          <w:r>
            <w:rPr>
              <w:rStyle w:val="PlaceholderText"/>
            </w:rPr>
            <w:t>Total Reviewed</w:t>
          </w:r>
        </w:p>
      </w:docPartBody>
    </w:docPart>
    <w:docPart>
      <w:docPartPr>
        <w:name w:val="11388E561FA247039DC64381F9AEDFB8"/>
        <w:category>
          <w:name w:val="General"/>
          <w:gallery w:val="placeholder"/>
        </w:category>
        <w:types>
          <w:type w:val="bbPlcHdr"/>
        </w:types>
        <w:behaviors>
          <w:behavior w:val="content"/>
        </w:behaviors>
        <w:guid w:val="{710D8569-832D-4ED5-B03C-E6579313B924}"/>
      </w:docPartPr>
      <w:docPartBody>
        <w:p w:rsidR="00F03E66" w:rsidRDefault="00585C3A" w:rsidP="00585C3A">
          <w:pPr>
            <w:pStyle w:val="11388E561FA247039DC64381F9AEDFB8"/>
          </w:pPr>
          <w:r>
            <w:rPr>
              <w:rStyle w:val="PlaceholderText"/>
            </w:rPr>
            <w:t># Deficient</w:t>
          </w:r>
        </w:p>
      </w:docPartBody>
    </w:docPart>
    <w:docPart>
      <w:docPartPr>
        <w:name w:val="4F9057F10603448D817C2BC501C9BD8E"/>
        <w:category>
          <w:name w:val="General"/>
          <w:gallery w:val="placeholder"/>
        </w:category>
        <w:types>
          <w:type w:val="bbPlcHdr"/>
        </w:types>
        <w:behaviors>
          <w:behavior w:val="content"/>
        </w:behaviors>
        <w:guid w:val="{38AA7A53-A15A-447A-A3A3-2F5B153C4A26}"/>
      </w:docPartPr>
      <w:docPartBody>
        <w:p w:rsidR="00F03E66" w:rsidRDefault="00585C3A" w:rsidP="00585C3A">
          <w:pPr>
            <w:pStyle w:val="4F9057F10603448D817C2BC501C9BD8E"/>
          </w:pPr>
          <w:r>
            <w:rPr>
              <w:rStyle w:val="PlaceholderText"/>
            </w:rPr>
            <w:t>Total Reviewed</w:t>
          </w:r>
        </w:p>
      </w:docPartBody>
    </w:docPart>
    <w:docPart>
      <w:docPartPr>
        <w:name w:val="6DC331AAA2934596A3AE2CC67909F073"/>
        <w:category>
          <w:name w:val="General"/>
          <w:gallery w:val="placeholder"/>
        </w:category>
        <w:types>
          <w:type w:val="bbPlcHdr"/>
        </w:types>
        <w:behaviors>
          <w:behavior w:val="content"/>
        </w:behaviors>
        <w:guid w:val="{39D928BE-FAF0-4638-8E6A-05F6784BCE49}"/>
      </w:docPartPr>
      <w:docPartBody>
        <w:p w:rsidR="00F03E66" w:rsidRDefault="00585C3A" w:rsidP="00585C3A">
          <w:pPr>
            <w:pStyle w:val="6DC331AAA2934596A3AE2CC67909F073"/>
          </w:pPr>
          <w:r>
            <w:rPr>
              <w:rStyle w:val="PlaceholderText"/>
            </w:rPr>
            <w:t># Deficient</w:t>
          </w:r>
        </w:p>
      </w:docPartBody>
    </w:docPart>
    <w:docPart>
      <w:docPartPr>
        <w:name w:val="1E2674B56AAA4E8084EA60965F2E70F5"/>
        <w:category>
          <w:name w:val="General"/>
          <w:gallery w:val="placeholder"/>
        </w:category>
        <w:types>
          <w:type w:val="bbPlcHdr"/>
        </w:types>
        <w:behaviors>
          <w:behavior w:val="content"/>
        </w:behaviors>
        <w:guid w:val="{6E5135F7-4DC2-4A9B-99A9-64EA82EB4AE2}"/>
      </w:docPartPr>
      <w:docPartBody>
        <w:p w:rsidR="00F03E66" w:rsidRDefault="00585C3A" w:rsidP="00585C3A">
          <w:pPr>
            <w:pStyle w:val="1E2674B56AAA4E8084EA60965F2E70F5"/>
          </w:pPr>
          <w:r>
            <w:rPr>
              <w:rStyle w:val="PlaceholderText"/>
            </w:rPr>
            <w:t>Total Reviewed</w:t>
          </w:r>
        </w:p>
      </w:docPartBody>
    </w:docPart>
    <w:docPart>
      <w:docPartPr>
        <w:name w:val="90AD31D7DAA241BD9AF80545D6EC652C"/>
        <w:category>
          <w:name w:val="General"/>
          <w:gallery w:val="placeholder"/>
        </w:category>
        <w:types>
          <w:type w:val="bbPlcHdr"/>
        </w:types>
        <w:behaviors>
          <w:behavior w:val="content"/>
        </w:behaviors>
        <w:guid w:val="{341C2593-611E-4D92-805A-F6939475F545}"/>
      </w:docPartPr>
      <w:docPartBody>
        <w:p w:rsidR="00F03E66" w:rsidRDefault="00585C3A" w:rsidP="00585C3A">
          <w:pPr>
            <w:pStyle w:val="90AD31D7DAA241BD9AF80545D6EC652C"/>
          </w:pPr>
          <w:r>
            <w:rPr>
              <w:rStyle w:val="PlaceholderText"/>
            </w:rPr>
            <w:t># Deficient</w:t>
          </w:r>
        </w:p>
      </w:docPartBody>
    </w:docPart>
    <w:docPart>
      <w:docPartPr>
        <w:name w:val="ACA737008A624FACAF6BBCFDC772A83B"/>
        <w:category>
          <w:name w:val="General"/>
          <w:gallery w:val="placeholder"/>
        </w:category>
        <w:types>
          <w:type w:val="bbPlcHdr"/>
        </w:types>
        <w:behaviors>
          <w:behavior w:val="content"/>
        </w:behaviors>
        <w:guid w:val="{648E3BFD-9DDD-4DC4-A6E9-64562D90E2EC}"/>
      </w:docPartPr>
      <w:docPartBody>
        <w:p w:rsidR="00F03E66" w:rsidRDefault="00585C3A" w:rsidP="00585C3A">
          <w:pPr>
            <w:pStyle w:val="ACA737008A624FACAF6BBCFDC772A83B"/>
          </w:pPr>
          <w:r>
            <w:rPr>
              <w:rStyle w:val="PlaceholderText"/>
            </w:rPr>
            <w:t>Total Reviewed</w:t>
          </w:r>
        </w:p>
      </w:docPartBody>
    </w:docPart>
    <w:docPart>
      <w:docPartPr>
        <w:name w:val="C25077D4F5034928A9303E572602D879"/>
        <w:category>
          <w:name w:val="General"/>
          <w:gallery w:val="placeholder"/>
        </w:category>
        <w:types>
          <w:type w:val="bbPlcHdr"/>
        </w:types>
        <w:behaviors>
          <w:behavior w:val="content"/>
        </w:behaviors>
        <w:guid w:val="{4C6A6053-AFEB-4B0F-8F79-14D0CBDD350B}"/>
      </w:docPartPr>
      <w:docPartBody>
        <w:p w:rsidR="00F03E66" w:rsidRDefault="00585C3A" w:rsidP="00585C3A">
          <w:pPr>
            <w:pStyle w:val="C25077D4F5034928A9303E572602D879"/>
          </w:pPr>
          <w:r>
            <w:rPr>
              <w:rStyle w:val="PlaceholderText"/>
            </w:rPr>
            <w:t># Deficient</w:t>
          </w:r>
        </w:p>
      </w:docPartBody>
    </w:docPart>
    <w:docPart>
      <w:docPartPr>
        <w:name w:val="CBF49CDB162F460A8E506874A7F35077"/>
        <w:category>
          <w:name w:val="General"/>
          <w:gallery w:val="placeholder"/>
        </w:category>
        <w:types>
          <w:type w:val="bbPlcHdr"/>
        </w:types>
        <w:behaviors>
          <w:behavior w:val="content"/>
        </w:behaviors>
        <w:guid w:val="{690C98CB-C727-4F77-94AF-2CD8936DAAC5}"/>
      </w:docPartPr>
      <w:docPartBody>
        <w:p w:rsidR="00F03E66" w:rsidRDefault="00585C3A" w:rsidP="00585C3A">
          <w:pPr>
            <w:pStyle w:val="CBF49CDB162F460A8E506874A7F35077"/>
          </w:pPr>
          <w:r>
            <w:rPr>
              <w:rStyle w:val="PlaceholderText"/>
            </w:rPr>
            <w:t>Total Reviewed</w:t>
          </w:r>
        </w:p>
      </w:docPartBody>
    </w:docPart>
    <w:docPart>
      <w:docPartPr>
        <w:name w:val="C5EB8BFF9883490D8239B52EE15F52CF"/>
        <w:category>
          <w:name w:val="General"/>
          <w:gallery w:val="placeholder"/>
        </w:category>
        <w:types>
          <w:type w:val="bbPlcHdr"/>
        </w:types>
        <w:behaviors>
          <w:behavior w:val="content"/>
        </w:behaviors>
        <w:guid w:val="{EDA341FA-AA49-439E-967D-E3F8AE103F2D}"/>
      </w:docPartPr>
      <w:docPartBody>
        <w:p w:rsidR="00F03E66" w:rsidRDefault="00585C3A" w:rsidP="00585C3A">
          <w:pPr>
            <w:pStyle w:val="C5EB8BFF9883490D8239B52EE15F52CF"/>
          </w:pPr>
          <w:r>
            <w:rPr>
              <w:rStyle w:val="PlaceholderText"/>
            </w:rPr>
            <w:t># Deficient</w:t>
          </w:r>
        </w:p>
      </w:docPartBody>
    </w:docPart>
    <w:docPart>
      <w:docPartPr>
        <w:name w:val="376FA2CB970540AE85D68690DE901E4C"/>
        <w:category>
          <w:name w:val="General"/>
          <w:gallery w:val="placeholder"/>
        </w:category>
        <w:types>
          <w:type w:val="bbPlcHdr"/>
        </w:types>
        <w:behaviors>
          <w:behavior w:val="content"/>
        </w:behaviors>
        <w:guid w:val="{7DDFB764-E8D2-4B91-B980-969A1F31C383}"/>
      </w:docPartPr>
      <w:docPartBody>
        <w:p w:rsidR="00F03E66" w:rsidRDefault="00585C3A" w:rsidP="00585C3A">
          <w:pPr>
            <w:pStyle w:val="376FA2CB970540AE85D68690DE901E4C"/>
          </w:pPr>
          <w:r>
            <w:rPr>
              <w:rStyle w:val="PlaceholderText"/>
            </w:rPr>
            <w:t>Total Reviewed</w:t>
          </w:r>
        </w:p>
      </w:docPartBody>
    </w:docPart>
    <w:docPart>
      <w:docPartPr>
        <w:name w:val="49FE988F14664A46B21A16875199F749"/>
        <w:category>
          <w:name w:val="General"/>
          <w:gallery w:val="placeholder"/>
        </w:category>
        <w:types>
          <w:type w:val="bbPlcHdr"/>
        </w:types>
        <w:behaviors>
          <w:behavior w:val="content"/>
        </w:behaviors>
        <w:guid w:val="{7BDD4E42-8457-40D8-B60C-F5A26168C11B}"/>
      </w:docPartPr>
      <w:docPartBody>
        <w:p w:rsidR="00F03E66" w:rsidRDefault="00585C3A" w:rsidP="00585C3A">
          <w:pPr>
            <w:pStyle w:val="49FE988F14664A46B21A16875199F749"/>
          </w:pPr>
          <w:r>
            <w:rPr>
              <w:rStyle w:val="PlaceholderText"/>
            </w:rPr>
            <w:t># Deficient</w:t>
          </w:r>
        </w:p>
      </w:docPartBody>
    </w:docPart>
    <w:docPart>
      <w:docPartPr>
        <w:name w:val="D349DA22FD604EFAA92B6E06A590E2DA"/>
        <w:category>
          <w:name w:val="General"/>
          <w:gallery w:val="placeholder"/>
        </w:category>
        <w:types>
          <w:type w:val="bbPlcHdr"/>
        </w:types>
        <w:behaviors>
          <w:behavior w:val="content"/>
        </w:behaviors>
        <w:guid w:val="{7AF4EA8C-E69C-4E71-BB01-51D30C1F1D0B}"/>
      </w:docPartPr>
      <w:docPartBody>
        <w:p w:rsidR="00F03E66" w:rsidRDefault="00585C3A" w:rsidP="00585C3A">
          <w:pPr>
            <w:pStyle w:val="D349DA22FD604EFAA92B6E06A590E2DA"/>
          </w:pPr>
          <w:r>
            <w:rPr>
              <w:rStyle w:val="PlaceholderText"/>
            </w:rPr>
            <w:t>Total Reviewed</w:t>
          </w:r>
        </w:p>
      </w:docPartBody>
    </w:docPart>
    <w:docPart>
      <w:docPartPr>
        <w:name w:val="684C41159A3648AF873026E9A42F58E8"/>
        <w:category>
          <w:name w:val="General"/>
          <w:gallery w:val="placeholder"/>
        </w:category>
        <w:types>
          <w:type w:val="bbPlcHdr"/>
        </w:types>
        <w:behaviors>
          <w:behavior w:val="content"/>
        </w:behaviors>
        <w:guid w:val="{F49EE18C-8F3B-4ECB-83AB-71E89CF584E7}"/>
      </w:docPartPr>
      <w:docPartBody>
        <w:p w:rsidR="00F03E66" w:rsidRDefault="00585C3A" w:rsidP="00585C3A">
          <w:pPr>
            <w:pStyle w:val="684C41159A3648AF873026E9A42F58E8"/>
          </w:pPr>
          <w:r>
            <w:rPr>
              <w:rStyle w:val="PlaceholderText"/>
            </w:rPr>
            <w:t># Deficient</w:t>
          </w:r>
        </w:p>
      </w:docPartBody>
    </w:docPart>
    <w:docPart>
      <w:docPartPr>
        <w:name w:val="96E39DF667364757BA5B3C43BCBC19B1"/>
        <w:category>
          <w:name w:val="General"/>
          <w:gallery w:val="placeholder"/>
        </w:category>
        <w:types>
          <w:type w:val="bbPlcHdr"/>
        </w:types>
        <w:behaviors>
          <w:behavior w:val="content"/>
        </w:behaviors>
        <w:guid w:val="{7C569977-6133-4EBC-B4BA-E24C891879FD}"/>
      </w:docPartPr>
      <w:docPartBody>
        <w:p w:rsidR="00F03E66" w:rsidRDefault="00585C3A" w:rsidP="00585C3A">
          <w:pPr>
            <w:pStyle w:val="96E39DF667364757BA5B3C43BCBC19B1"/>
          </w:pPr>
          <w:r>
            <w:rPr>
              <w:rStyle w:val="PlaceholderText"/>
            </w:rPr>
            <w:t>Total Reviewed</w:t>
          </w:r>
        </w:p>
      </w:docPartBody>
    </w:docPart>
    <w:docPart>
      <w:docPartPr>
        <w:name w:val="87A02ACA04B3442B87BCC3B9C22F6428"/>
        <w:category>
          <w:name w:val="General"/>
          <w:gallery w:val="placeholder"/>
        </w:category>
        <w:types>
          <w:type w:val="bbPlcHdr"/>
        </w:types>
        <w:behaviors>
          <w:behavior w:val="content"/>
        </w:behaviors>
        <w:guid w:val="{E05254C2-E22B-431B-B38E-56038AB68420}"/>
      </w:docPartPr>
      <w:docPartBody>
        <w:p w:rsidR="00F03E66" w:rsidRDefault="00585C3A" w:rsidP="00585C3A">
          <w:pPr>
            <w:pStyle w:val="87A02ACA04B3442B87BCC3B9C22F6428"/>
          </w:pPr>
          <w:r>
            <w:rPr>
              <w:rStyle w:val="PlaceholderText"/>
            </w:rPr>
            <w:t># Deficient</w:t>
          </w:r>
        </w:p>
      </w:docPartBody>
    </w:docPart>
    <w:docPart>
      <w:docPartPr>
        <w:name w:val="2896504D273448FEBA22C747BD22F148"/>
        <w:category>
          <w:name w:val="General"/>
          <w:gallery w:val="placeholder"/>
        </w:category>
        <w:types>
          <w:type w:val="bbPlcHdr"/>
        </w:types>
        <w:behaviors>
          <w:behavior w:val="content"/>
        </w:behaviors>
        <w:guid w:val="{E40BDAB7-B23F-4020-B4FE-338EF7DF2607}"/>
      </w:docPartPr>
      <w:docPartBody>
        <w:p w:rsidR="00F03E66" w:rsidRDefault="00585C3A" w:rsidP="00585C3A">
          <w:pPr>
            <w:pStyle w:val="2896504D273448FEBA22C747BD22F148"/>
          </w:pPr>
          <w:r>
            <w:rPr>
              <w:rStyle w:val="PlaceholderText"/>
            </w:rPr>
            <w:t>Total Reviewed</w:t>
          </w:r>
        </w:p>
      </w:docPartBody>
    </w:docPart>
    <w:docPart>
      <w:docPartPr>
        <w:name w:val="9421BE1A77804441BF2232EF2F2A9D6C"/>
        <w:category>
          <w:name w:val="General"/>
          <w:gallery w:val="placeholder"/>
        </w:category>
        <w:types>
          <w:type w:val="bbPlcHdr"/>
        </w:types>
        <w:behaviors>
          <w:behavior w:val="content"/>
        </w:behaviors>
        <w:guid w:val="{ED159223-A605-45BE-82D7-A6C01ED1A0FD}"/>
      </w:docPartPr>
      <w:docPartBody>
        <w:p w:rsidR="00F03E66" w:rsidRDefault="00585C3A" w:rsidP="00585C3A">
          <w:pPr>
            <w:pStyle w:val="9421BE1A77804441BF2232EF2F2A9D6C"/>
          </w:pPr>
          <w:r>
            <w:rPr>
              <w:rStyle w:val="PlaceholderText"/>
            </w:rPr>
            <w:t># Deficient</w:t>
          </w:r>
        </w:p>
      </w:docPartBody>
    </w:docPart>
    <w:docPart>
      <w:docPartPr>
        <w:name w:val="5931E15C4D954850919C573775C21F8C"/>
        <w:category>
          <w:name w:val="General"/>
          <w:gallery w:val="placeholder"/>
        </w:category>
        <w:types>
          <w:type w:val="bbPlcHdr"/>
        </w:types>
        <w:behaviors>
          <w:behavior w:val="content"/>
        </w:behaviors>
        <w:guid w:val="{36CEA62A-EACF-4262-89C3-1B616EDFAFE4}"/>
      </w:docPartPr>
      <w:docPartBody>
        <w:p w:rsidR="00F03E66" w:rsidRDefault="00585C3A" w:rsidP="00585C3A">
          <w:pPr>
            <w:pStyle w:val="5931E15C4D954850919C573775C21F8C"/>
          </w:pPr>
          <w:r>
            <w:rPr>
              <w:rStyle w:val="PlaceholderText"/>
            </w:rPr>
            <w:t>Total Reviewed</w:t>
          </w:r>
        </w:p>
      </w:docPartBody>
    </w:docPart>
    <w:docPart>
      <w:docPartPr>
        <w:name w:val="C182EAA368C942098F00E770E94DD9BA"/>
        <w:category>
          <w:name w:val="General"/>
          <w:gallery w:val="placeholder"/>
        </w:category>
        <w:types>
          <w:type w:val="bbPlcHdr"/>
        </w:types>
        <w:behaviors>
          <w:behavior w:val="content"/>
        </w:behaviors>
        <w:guid w:val="{E7C5EB66-1070-4CFE-A68C-005D983F176F}"/>
      </w:docPartPr>
      <w:docPartBody>
        <w:p w:rsidR="00F03E66" w:rsidRDefault="00585C3A" w:rsidP="00585C3A">
          <w:pPr>
            <w:pStyle w:val="C182EAA368C942098F00E770E94DD9BA"/>
          </w:pPr>
          <w:r>
            <w:rPr>
              <w:rStyle w:val="PlaceholderText"/>
            </w:rPr>
            <w:t># Deficient</w:t>
          </w:r>
        </w:p>
      </w:docPartBody>
    </w:docPart>
    <w:docPart>
      <w:docPartPr>
        <w:name w:val="B873350460584C10B0BBDBAA3FDF2B28"/>
        <w:category>
          <w:name w:val="General"/>
          <w:gallery w:val="placeholder"/>
        </w:category>
        <w:types>
          <w:type w:val="bbPlcHdr"/>
        </w:types>
        <w:behaviors>
          <w:behavior w:val="content"/>
        </w:behaviors>
        <w:guid w:val="{5F7FACCB-4692-4975-926E-A8029EA95C7B}"/>
      </w:docPartPr>
      <w:docPartBody>
        <w:p w:rsidR="00F03E66" w:rsidRDefault="00585C3A" w:rsidP="00585C3A">
          <w:pPr>
            <w:pStyle w:val="B873350460584C10B0BBDBAA3FDF2B28"/>
          </w:pPr>
          <w:r>
            <w:rPr>
              <w:rStyle w:val="PlaceholderText"/>
            </w:rPr>
            <w:t>Total Reviewed</w:t>
          </w:r>
        </w:p>
      </w:docPartBody>
    </w:docPart>
    <w:docPart>
      <w:docPartPr>
        <w:name w:val="ED0B6E0946A0457AA578F94E7B7CB50B"/>
        <w:category>
          <w:name w:val="General"/>
          <w:gallery w:val="placeholder"/>
        </w:category>
        <w:types>
          <w:type w:val="bbPlcHdr"/>
        </w:types>
        <w:behaviors>
          <w:behavior w:val="content"/>
        </w:behaviors>
        <w:guid w:val="{D154E06D-A380-4575-834D-FCB074C27EA1}"/>
      </w:docPartPr>
      <w:docPartBody>
        <w:p w:rsidR="00F03E66" w:rsidRDefault="00585C3A" w:rsidP="00585C3A">
          <w:pPr>
            <w:pStyle w:val="ED0B6E0946A0457AA578F94E7B7CB50B"/>
          </w:pPr>
          <w:r>
            <w:rPr>
              <w:rStyle w:val="PlaceholderText"/>
            </w:rPr>
            <w:t># Deficient</w:t>
          </w:r>
        </w:p>
      </w:docPartBody>
    </w:docPart>
    <w:docPart>
      <w:docPartPr>
        <w:name w:val="26BB4E7DB104432AB7D80DCF66565D47"/>
        <w:category>
          <w:name w:val="General"/>
          <w:gallery w:val="placeholder"/>
        </w:category>
        <w:types>
          <w:type w:val="bbPlcHdr"/>
        </w:types>
        <w:behaviors>
          <w:behavior w:val="content"/>
        </w:behaviors>
        <w:guid w:val="{92CCBF54-6AF6-4812-8541-E21060B4ACD4}"/>
      </w:docPartPr>
      <w:docPartBody>
        <w:p w:rsidR="00F03E66" w:rsidRDefault="00585C3A" w:rsidP="00585C3A">
          <w:pPr>
            <w:pStyle w:val="26BB4E7DB104432AB7D80DCF66565D47"/>
          </w:pPr>
          <w:r>
            <w:rPr>
              <w:rStyle w:val="PlaceholderText"/>
            </w:rPr>
            <w:t>Total Reviewed</w:t>
          </w:r>
        </w:p>
      </w:docPartBody>
    </w:docPart>
    <w:docPart>
      <w:docPartPr>
        <w:name w:val="64BF5CA68ED147AD9CEA4FE8FB7D4832"/>
        <w:category>
          <w:name w:val="General"/>
          <w:gallery w:val="placeholder"/>
        </w:category>
        <w:types>
          <w:type w:val="bbPlcHdr"/>
        </w:types>
        <w:behaviors>
          <w:behavior w:val="content"/>
        </w:behaviors>
        <w:guid w:val="{BB9183C0-5703-4AC9-A245-8C643D812F32}"/>
      </w:docPartPr>
      <w:docPartBody>
        <w:p w:rsidR="00F03E66" w:rsidRDefault="00585C3A" w:rsidP="00585C3A">
          <w:pPr>
            <w:pStyle w:val="64BF5CA68ED147AD9CEA4FE8FB7D4832"/>
          </w:pPr>
          <w:r>
            <w:rPr>
              <w:rStyle w:val="PlaceholderText"/>
            </w:rPr>
            <w:t># Deficient</w:t>
          </w:r>
        </w:p>
      </w:docPartBody>
    </w:docPart>
    <w:docPart>
      <w:docPartPr>
        <w:name w:val="592221EC6E124F93814807CF595E977A"/>
        <w:category>
          <w:name w:val="General"/>
          <w:gallery w:val="placeholder"/>
        </w:category>
        <w:types>
          <w:type w:val="bbPlcHdr"/>
        </w:types>
        <w:behaviors>
          <w:behavior w:val="content"/>
        </w:behaviors>
        <w:guid w:val="{2C39071E-F5E9-40C8-97C1-A96D8FB0DA82}"/>
      </w:docPartPr>
      <w:docPartBody>
        <w:p w:rsidR="00F03E66" w:rsidRDefault="00585C3A" w:rsidP="00585C3A">
          <w:pPr>
            <w:pStyle w:val="592221EC6E124F93814807CF595E977A"/>
          </w:pPr>
          <w:r>
            <w:rPr>
              <w:rStyle w:val="PlaceholderText"/>
            </w:rPr>
            <w:t>Total Reviewed</w:t>
          </w:r>
        </w:p>
      </w:docPartBody>
    </w:docPart>
    <w:docPart>
      <w:docPartPr>
        <w:name w:val="2FABC2738E0B4586BEB2744A399C7B84"/>
        <w:category>
          <w:name w:val="General"/>
          <w:gallery w:val="placeholder"/>
        </w:category>
        <w:types>
          <w:type w:val="bbPlcHdr"/>
        </w:types>
        <w:behaviors>
          <w:behavior w:val="content"/>
        </w:behaviors>
        <w:guid w:val="{AA2A4B61-8F62-4D74-9FE7-13438D66682D}"/>
      </w:docPartPr>
      <w:docPartBody>
        <w:p w:rsidR="00F03E66" w:rsidRDefault="00585C3A" w:rsidP="00585C3A">
          <w:pPr>
            <w:pStyle w:val="2FABC2738E0B4586BEB2744A399C7B84"/>
          </w:pPr>
          <w:r w:rsidRPr="00697FC3">
            <w:rPr>
              <w:rStyle w:val="PlaceholderText"/>
            </w:rPr>
            <w:t>Click or tap here to enter text.</w:t>
          </w:r>
        </w:p>
      </w:docPartBody>
    </w:docPart>
    <w:docPart>
      <w:docPartPr>
        <w:name w:val="F3A14714991D4D73A657ABFA61EE4CA0"/>
        <w:category>
          <w:name w:val="General"/>
          <w:gallery w:val="placeholder"/>
        </w:category>
        <w:types>
          <w:type w:val="bbPlcHdr"/>
        </w:types>
        <w:behaviors>
          <w:behavior w:val="content"/>
        </w:behaviors>
        <w:guid w:val="{12B2182E-44A6-46AD-93B7-20DF2E66F208}"/>
      </w:docPartPr>
      <w:docPartBody>
        <w:p w:rsidR="00F03E66" w:rsidRDefault="00585C3A" w:rsidP="00585C3A">
          <w:pPr>
            <w:pStyle w:val="F3A14714991D4D73A657ABFA61EE4CA0"/>
          </w:pPr>
          <w:r>
            <w:rPr>
              <w:rStyle w:val="PlaceholderText"/>
            </w:rPr>
            <w:t># Deficient</w:t>
          </w:r>
        </w:p>
      </w:docPartBody>
    </w:docPart>
    <w:docPart>
      <w:docPartPr>
        <w:name w:val="3D443E82A17545CB9DB4ECB9E11797D9"/>
        <w:category>
          <w:name w:val="General"/>
          <w:gallery w:val="placeholder"/>
        </w:category>
        <w:types>
          <w:type w:val="bbPlcHdr"/>
        </w:types>
        <w:behaviors>
          <w:behavior w:val="content"/>
        </w:behaviors>
        <w:guid w:val="{3E0B2A35-4FC0-46EF-B4D3-3838969D87FB}"/>
      </w:docPartPr>
      <w:docPartBody>
        <w:p w:rsidR="00F03E66" w:rsidRDefault="00585C3A" w:rsidP="00585C3A">
          <w:pPr>
            <w:pStyle w:val="3D443E82A17545CB9DB4ECB9E11797D9"/>
          </w:pPr>
          <w:r>
            <w:rPr>
              <w:rStyle w:val="PlaceholderText"/>
            </w:rPr>
            <w:t>Total Reviewed</w:t>
          </w:r>
        </w:p>
      </w:docPartBody>
    </w:docPart>
    <w:docPart>
      <w:docPartPr>
        <w:name w:val="216D2DAB9CEE400EBDBAC3CE20D61C62"/>
        <w:category>
          <w:name w:val="General"/>
          <w:gallery w:val="placeholder"/>
        </w:category>
        <w:types>
          <w:type w:val="bbPlcHdr"/>
        </w:types>
        <w:behaviors>
          <w:behavior w:val="content"/>
        </w:behaviors>
        <w:guid w:val="{26C3DE21-990A-4732-A59B-2AC7C102375B}"/>
      </w:docPartPr>
      <w:docPartBody>
        <w:p w:rsidR="00F03E66" w:rsidRDefault="00585C3A" w:rsidP="00585C3A">
          <w:pPr>
            <w:pStyle w:val="216D2DAB9CEE400EBDBAC3CE20D61C62"/>
          </w:pPr>
          <w:r>
            <w:rPr>
              <w:rStyle w:val="PlaceholderText"/>
            </w:rPr>
            <w:t># Deficient</w:t>
          </w:r>
        </w:p>
      </w:docPartBody>
    </w:docPart>
    <w:docPart>
      <w:docPartPr>
        <w:name w:val="CCE08F5CB0BD4DB58F5D03702F9BCA4F"/>
        <w:category>
          <w:name w:val="General"/>
          <w:gallery w:val="placeholder"/>
        </w:category>
        <w:types>
          <w:type w:val="bbPlcHdr"/>
        </w:types>
        <w:behaviors>
          <w:behavior w:val="content"/>
        </w:behaviors>
        <w:guid w:val="{3513C577-43E0-4856-B338-EB2F248E04AC}"/>
      </w:docPartPr>
      <w:docPartBody>
        <w:p w:rsidR="00F03E66" w:rsidRDefault="00585C3A" w:rsidP="00585C3A">
          <w:pPr>
            <w:pStyle w:val="CCE08F5CB0BD4DB58F5D03702F9BCA4F"/>
          </w:pPr>
          <w:r>
            <w:rPr>
              <w:rStyle w:val="PlaceholderText"/>
            </w:rPr>
            <w:t>Total Reviewed</w:t>
          </w:r>
        </w:p>
      </w:docPartBody>
    </w:docPart>
    <w:docPart>
      <w:docPartPr>
        <w:name w:val="6D50CA7A76234DEEBB8C189B0BB1D5B7"/>
        <w:category>
          <w:name w:val="General"/>
          <w:gallery w:val="placeholder"/>
        </w:category>
        <w:types>
          <w:type w:val="bbPlcHdr"/>
        </w:types>
        <w:behaviors>
          <w:behavior w:val="content"/>
        </w:behaviors>
        <w:guid w:val="{8E20407A-4008-4D6D-B9CA-B3DB8DC581FC}"/>
      </w:docPartPr>
      <w:docPartBody>
        <w:p w:rsidR="00F03E66" w:rsidRDefault="00585C3A" w:rsidP="00585C3A">
          <w:pPr>
            <w:pStyle w:val="6D50CA7A76234DEEBB8C189B0BB1D5B7"/>
          </w:pPr>
          <w:r>
            <w:rPr>
              <w:rStyle w:val="PlaceholderText"/>
            </w:rPr>
            <w:t># Deficient</w:t>
          </w:r>
        </w:p>
      </w:docPartBody>
    </w:docPart>
    <w:docPart>
      <w:docPartPr>
        <w:name w:val="511BB5A8D4B44B90A24B62B0FB70A9C6"/>
        <w:category>
          <w:name w:val="General"/>
          <w:gallery w:val="placeholder"/>
        </w:category>
        <w:types>
          <w:type w:val="bbPlcHdr"/>
        </w:types>
        <w:behaviors>
          <w:behavior w:val="content"/>
        </w:behaviors>
        <w:guid w:val="{45064F17-34E3-424E-B99D-63D9CA4A7356}"/>
      </w:docPartPr>
      <w:docPartBody>
        <w:p w:rsidR="00F03E66" w:rsidRDefault="00585C3A" w:rsidP="00585C3A">
          <w:pPr>
            <w:pStyle w:val="511BB5A8D4B44B90A24B62B0FB70A9C6"/>
          </w:pPr>
          <w:r>
            <w:rPr>
              <w:rStyle w:val="PlaceholderText"/>
            </w:rPr>
            <w:t>Total Reviewed</w:t>
          </w:r>
        </w:p>
      </w:docPartBody>
    </w:docPart>
    <w:docPart>
      <w:docPartPr>
        <w:name w:val="1FA17F41BCFA48A5A2C745F626D89B52"/>
        <w:category>
          <w:name w:val="General"/>
          <w:gallery w:val="placeholder"/>
        </w:category>
        <w:types>
          <w:type w:val="bbPlcHdr"/>
        </w:types>
        <w:behaviors>
          <w:behavior w:val="content"/>
        </w:behaviors>
        <w:guid w:val="{D31A156C-622F-4A01-9786-B9AD550E7540}"/>
      </w:docPartPr>
      <w:docPartBody>
        <w:p w:rsidR="00F03E66" w:rsidRDefault="00585C3A" w:rsidP="00585C3A">
          <w:pPr>
            <w:pStyle w:val="1FA17F41BCFA48A5A2C745F626D89B52"/>
          </w:pPr>
          <w:r>
            <w:rPr>
              <w:rStyle w:val="PlaceholderText"/>
            </w:rPr>
            <w:t># Deficient</w:t>
          </w:r>
        </w:p>
      </w:docPartBody>
    </w:docPart>
    <w:docPart>
      <w:docPartPr>
        <w:name w:val="6D673336E8D34A24BA552DED8049E493"/>
        <w:category>
          <w:name w:val="General"/>
          <w:gallery w:val="placeholder"/>
        </w:category>
        <w:types>
          <w:type w:val="bbPlcHdr"/>
        </w:types>
        <w:behaviors>
          <w:behavior w:val="content"/>
        </w:behaviors>
        <w:guid w:val="{BA8FDDB7-4490-4A96-ADBF-1AAD4F5D3E2F}"/>
      </w:docPartPr>
      <w:docPartBody>
        <w:p w:rsidR="00F03E66" w:rsidRDefault="00585C3A" w:rsidP="00585C3A">
          <w:pPr>
            <w:pStyle w:val="6D673336E8D34A24BA552DED8049E493"/>
          </w:pPr>
          <w:r>
            <w:rPr>
              <w:rStyle w:val="PlaceholderText"/>
            </w:rPr>
            <w:t>Total Reviewed</w:t>
          </w:r>
        </w:p>
      </w:docPartBody>
    </w:docPart>
    <w:docPart>
      <w:docPartPr>
        <w:name w:val="49607FD3535A4DB7B9D121E27B85D173"/>
        <w:category>
          <w:name w:val="General"/>
          <w:gallery w:val="placeholder"/>
        </w:category>
        <w:types>
          <w:type w:val="bbPlcHdr"/>
        </w:types>
        <w:behaviors>
          <w:behavior w:val="content"/>
        </w:behaviors>
        <w:guid w:val="{BAA7646C-EEBA-4F5A-B7D3-862631F32175}"/>
      </w:docPartPr>
      <w:docPartBody>
        <w:p w:rsidR="00F03E66" w:rsidRDefault="00585C3A" w:rsidP="00585C3A">
          <w:pPr>
            <w:pStyle w:val="49607FD3535A4DB7B9D121E27B85D173"/>
          </w:pPr>
          <w:r>
            <w:rPr>
              <w:rStyle w:val="PlaceholderText"/>
            </w:rPr>
            <w:t># Deficient</w:t>
          </w:r>
        </w:p>
      </w:docPartBody>
    </w:docPart>
    <w:docPart>
      <w:docPartPr>
        <w:name w:val="656E26458DBF448E8A6639E9FE3E6D29"/>
        <w:category>
          <w:name w:val="General"/>
          <w:gallery w:val="placeholder"/>
        </w:category>
        <w:types>
          <w:type w:val="bbPlcHdr"/>
        </w:types>
        <w:behaviors>
          <w:behavior w:val="content"/>
        </w:behaviors>
        <w:guid w:val="{EE3D5CB5-B8F0-4F20-87BF-CAB8FDCEFD91}"/>
      </w:docPartPr>
      <w:docPartBody>
        <w:p w:rsidR="00F03E66" w:rsidRDefault="00585C3A" w:rsidP="00585C3A">
          <w:pPr>
            <w:pStyle w:val="656E26458DBF448E8A6639E9FE3E6D29"/>
          </w:pPr>
          <w:r>
            <w:rPr>
              <w:rStyle w:val="PlaceholderText"/>
            </w:rPr>
            <w:t>Total Reviewed</w:t>
          </w:r>
        </w:p>
      </w:docPartBody>
    </w:docPart>
    <w:docPart>
      <w:docPartPr>
        <w:name w:val="230E1AD903C74C959A2F292817BB30E3"/>
        <w:category>
          <w:name w:val="General"/>
          <w:gallery w:val="placeholder"/>
        </w:category>
        <w:types>
          <w:type w:val="bbPlcHdr"/>
        </w:types>
        <w:behaviors>
          <w:behavior w:val="content"/>
        </w:behaviors>
        <w:guid w:val="{43F38AC5-B5AB-403E-BD00-5A47D6D8C004}"/>
      </w:docPartPr>
      <w:docPartBody>
        <w:p w:rsidR="00F03E66" w:rsidRDefault="00585C3A" w:rsidP="00585C3A">
          <w:pPr>
            <w:pStyle w:val="230E1AD903C74C959A2F292817BB30E3"/>
          </w:pPr>
          <w:r>
            <w:rPr>
              <w:rStyle w:val="PlaceholderText"/>
            </w:rPr>
            <w:t># Deficient</w:t>
          </w:r>
        </w:p>
      </w:docPartBody>
    </w:docPart>
    <w:docPart>
      <w:docPartPr>
        <w:name w:val="8EA727E24B544A84A6F563A53193F793"/>
        <w:category>
          <w:name w:val="General"/>
          <w:gallery w:val="placeholder"/>
        </w:category>
        <w:types>
          <w:type w:val="bbPlcHdr"/>
        </w:types>
        <w:behaviors>
          <w:behavior w:val="content"/>
        </w:behaviors>
        <w:guid w:val="{5A06CE3F-9ED4-4D07-B0C7-72A478F43EAC}"/>
      </w:docPartPr>
      <w:docPartBody>
        <w:p w:rsidR="00F03E66" w:rsidRDefault="00585C3A" w:rsidP="00585C3A">
          <w:pPr>
            <w:pStyle w:val="8EA727E24B544A84A6F563A53193F793"/>
          </w:pPr>
          <w:r>
            <w:rPr>
              <w:rStyle w:val="PlaceholderText"/>
            </w:rPr>
            <w:t>Total Reviewed</w:t>
          </w:r>
        </w:p>
      </w:docPartBody>
    </w:docPart>
    <w:docPart>
      <w:docPartPr>
        <w:name w:val="F54AB6BC2B914A8DB9BE70FF260251C9"/>
        <w:category>
          <w:name w:val="General"/>
          <w:gallery w:val="placeholder"/>
        </w:category>
        <w:types>
          <w:type w:val="bbPlcHdr"/>
        </w:types>
        <w:behaviors>
          <w:behavior w:val="content"/>
        </w:behaviors>
        <w:guid w:val="{00D0775E-55D2-4483-9D44-EC39E76F6DA2}"/>
      </w:docPartPr>
      <w:docPartBody>
        <w:p w:rsidR="00F03E66" w:rsidRDefault="00585C3A" w:rsidP="00585C3A">
          <w:pPr>
            <w:pStyle w:val="F54AB6BC2B914A8DB9BE70FF260251C9"/>
          </w:pPr>
          <w:r>
            <w:rPr>
              <w:rStyle w:val="PlaceholderText"/>
            </w:rPr>
            <w:t># Deficient</w:t>
          </w:r>
        </w:p>
      </w:docPartBody>
    </w:docPart>
    <w:docPart>
      <w:docPartPr>
        <w:name w:val="C7101C88B5FF48099C1B93ABDFE243F4"/>
        <w:category>
          <w:name w:val="General"/>
          <w:gallery w:val="placeholder"/>
        </w:category>
        <w:types>
          <w:type w:val="bbPlcHdr"/>
        </w:types>
        <w:behaviors>
          <w:behavior w:val="content"/>
        </w:behaviors>
        <w:guid w:val="{546B0E52-1C2C-4CB7-97B5-8EBE669D176B}"/>
      </w:docPartPr>
      <w:docPartBody>
        <w:p w:rsidR="00F03E66" w:rsidRDefault="00585C3A" w:rsidP="00585C3A">
          <w:pPr>
            <w:pStyle w:val="C7101C88B5FF48099C1B93ABDFE243F4"/>
          </w:pPr>
          <w:r>
            <w:rPr>
              <w:rStyle w:val="PlaceholderText"/>
            </w:rPr>
            <w:t>Total Reviewed</w:t>
          </w:r>
        </w:p>
      </w:docPartBody>
    </w:docPart>
    <w:docPart>
      <w:docPartPr>
        <w:name w:val="BFFA4AA848A6452AB0E3BAEB247908E0"/>
        <w:category>
          <w:name w:val="General"/>
          <w:gallery w:val="placeholder"/>
        </w:category>
        <w:types>
          <w:type w:val="bbPlcHdr"/>
        </w:types>
        <w:behaviors>
          <w:behavior w:val="content"/>
        </w:behaviors>
        <w:guid w:val="{E63ED43E-6C26-46D3-802D-56DF5D241490}"/>
      </w:docPartPr>
      <w:docPartBody>
        <w:p w:rsidR="00F03E66" w:rsidRDefault="00585C3A" w:rsidP="00585C3A">
          <w:pPr>
            <w:pStyle w:val="BFFA4AA848A6452AB0E3BAEB247908E0"/>
          </w:pPr>
          <w:r>
            <w:rPr>
              <w:rStyle w:val="PlaceholderText"/>
            </w:rPr>
            <w:t># Deficient</w:t>
          </w:r>
        </w:p>
      </w:docPartBody>
    </w:docPart>
    <w:docPart>
      <w:docPartPr>
        <w:name w:val="6CA4F479FD234A72BA7A2916CD992A6C"/>
        <w:category>
          <w:name w:val="General"/>
          <w:gallery w:val="placeholder"/>
        </w:category>
        <w:types>
          <w:type w:val="bbPlcHdr"/>
        </w:types>
        <w:behaviors>
          <w:behavior w:val="content"/>
        </w:behaviors>
        <w:guid w:val="{275272AB-B1F1-47B9-BC50-534C74BE9C44}"/>
      </w:docPartPr>
      <w:docPartBody>
        <w:p w:rsidR="00F03E66" w:rsidRDefault="00585C3A" w:rsidP="00585C3A">
          <w:pPr>
            <w:pStyle w:val="6CA4F479FD234A72BA7A2916CD992A6C"/>
          </w:pPr>
          <w:r>
            <w:rPr>
              <w:rStyle w:val="PlaceholderText"/>
            </w:rPr>
            <w:t>Total Reviewed</w:t>
          </w:r>
        </w:p>
      </w:docPartBody>
    </w:docPart>
    <w:docPart>
      <w:docPartPr>
        <w:name w:val="8CE3CF9449524820B57D02A037206F2C"/>
        <w:category>
          <w:name w:val="General"/>
          <w:gallery w:val="placeholder"/>
        </w:category>
        <w:types>
          <w:type w:val="bbPlcHdr"/>
        </w:types>
        <w:behaviors>
          <w:behavior w:val="content"/>
        </w:behaviors>
        <w:guid w:val="{A734CCAD-F0D8-4BB8-8041-508DA9E57098}"/>
      </w:docPartPr>
      <w:docPartBody>
        <w:p w:rsidR="00F03E66" w:rsidRDefault="00585C3A" w:rsidP="00585C3A">
          <w:pPr>
            <w:pStyle w:val="8CE3CF9449524820B57D02A037206F2C"/>
          </w:pPr>
          <w:r>
            <w:rPr>
              <w:rStyle w:val="PlaceholderText"/>
            </w:rPr>
            <w:t># Deficient</w:t>
          </w:r>
        </w:p>
      </w:docPartBody>
    </w:docPart>
    <w:docPart>
      <w:docPartPr>
        <w:name w:val="3D23FB65732446669410B00C02657788"/>
        <w:category>
          <w:name w:val="General"/>
          <w:gallery w:val="placeholder"/>
        </w:category>
        <w:types>
          <w:type w:val="bbPlcHdr"/>
        </w:types>
        <w:behaviors>
          <w:behavior w:val="content"/>
        </w:behaviors>
        <w:guid w:val="{E231A9AF-4B19-455B-A048-7969A3FC4819}"/>
      </w:docPartPr>
      <w:docPartBody>
        <w:p w:rsidR="00F03E66" w:rsidRDefault="00585C3A" w:rsidP="00585C3A">
          <w:pPr>
            <w:pStyle w:val="3D23FB65732446669410B00C02657788"/>
          </w:pPr>
          <w:r>
            <w:rPr>
              <w:rStyle w:val="PlaceholderText"/>
            </w:rPr>
            <w:t>Total Reviewed</w:t>
          </w:r>
        </w:p>
      </w:docPartBody>
    </w:docPart>
    <w:docPart>
      <w:docPartPr>
        <w:name w:val="EA6222C6C329433881D3663CDDDA51BE"/>
        <w:category>
          <w:name w:val="General"/>
          <w:gallery w:val="placeholder"/>
        </w:category>
        <w:types>
          <w:type w:val="bbPlcHdr"/>
        </w:types>
        <w:behaviors>
          <w:behavior w:val="content"/>
        </w:behaviors>
        <w:guid w:val="{E29CA928-CAA7-435E-A348-5F795F517944}"/>
      </w:docPartPr>
      <w:docPartBody>
        <w:p w:rsidR="00F03E66" w:rsidRDefault="00585C3A" w:rsidP="00585C3A">
          <w:pPr>
            <w:pStyle w:val="EA6222C6C329433881D3663CDDDA51BE"/>
          </w:pPr>
          <w:r>
            <w:rPr>
              <w:rStyle w:val="PlaceholderText"/>
            </w:rPr>
            <w:t># Deficient</w:t>
          </w:r>
        </w:p>
      </w:docPartBody>
    </w:docPart>
    <w:docPart>
      <w:docPartPr>
        <w:name w:val="781A6F14024B430A8809FDD8D48F6EA7"/>
        <w:category>
          <w:name w:val="General"/>
          <w:gallery w:val="placeholder"/>
        </w:category>
        <w:types>
          <w:type w:val="bbPlcHdr"/>
        </w:types>
        <w:behaviors>
          <w:behavior w:val="content"/>
        </w:behaviors>
        <w:guid w:val="{CF08176D-B959-4DE4-8AA7-F56472240579}"/>
      </w:docPartPr>
      <w:docPartBody>
        <w:p w:rsidR="00F03E66" w:rsidRDefault="00585C3A" w:rsidP="00585C3A">
          <w:pPr>
            <w:pStyle w:val="781A6F14024B430A8809FDD8D48F6EA7"/>
          </w:pPr>
          <w:r>
            <w:rPr>
              <w:rStyle w:val="PlaceholderText"/>
            </w:rPr>
            <w:t>Total Reviewed</w:t>
          </w:r>
        </w:p>
      </w:docPartBody>
    </w:docPart>
    <w:docPart>
      <w:docPartPr>
        <w:name w:val="E1274DD1C71B4763996ABFDF2CE6D1F0"/>
        <w:category>
          <w:name w:val="General"/>
          <w:gallery w:val="placeholder"/>
        </w:category>
        <w:types>
          <w:type w:val="bbPlcHdr"/>
        </w:types>
        <w:behaviors>
          <w:behavior w:val="content"/>
        </w:behaviors>
        <w:guid w:val="{A365328E-3B14-4882-AD30-1F965120C2DE}"/>
      </w:docPartPr>
      <w:docPartBody>
        <w:p w:rsidR="00334F90" w:rsidRDefault="00F03E66" w:rsidP="00F03E66">
          <w:pPr>
            <w:pStyle w:val="E1274DD1C71B4763996ABFDF2CE6D1F0"/>
          </w:pPr>
          <w:r>
            <w:rPr>
              <w:rStyle w:val="PlaceholderText"/>
            </w:rPr>
            <w:t>Enter #</w:t>
          </w:r>
        </w:p>
      </w:docPartBody>
    </w:docPart>
    <w:docPart>
      <w:docPartPr>
        <w:name w:val="0A31CF943A5A4021AA0FDEFC7B0891D1"/>
        <w:category>
          <w:name w:val="General"/>
          <w:gallery w:val="placeholder"/>
        </w:category>
        <w:types>
          <w:type w:val="bbPlcHdr"/>
        </w:types>
        <w:behaviors>
          <w:behavior w:val="content"/>
        </w:behaviors>
        <w:guid w:val="{A3934A67-E628-4E82-B637-35849A7DFAAA}"/>
      </w:docPartPr>
      <w:docPartBody>
        <w:p w:rsidR="00334F90" w:rsidRDefault="00F03E66" w:rsidP="00F03E66">
          <w:pPr>
            <w:pStyle w:val="0A31CF943A5A4021AA0FDEFC7B0891D1"/>
          </w:pPr>
          <w:r>
            <w:rPr>
              <w:rStyle w:val="PlaceholderText"/>
            </w:rPr>
            <w:t>Enter #</w:t>
          </w:r>
        </w:p>
      </w:docPartBody>
    </w:docPart>
    <w:docPart>
      <w:docPartPr>
        <w:name w:val="C970B1CD599D42C4A682A05F7AA227C4"/>
        <w:category>
          <w:name w:val="General"/>
          <w:gallery w:val="placeholder"/>
        </w:category>
        <w:types>
          <w:type w:val="bbPlcHdr"/>
        </w:types>
        <w:behaviors>
          <w:behavior w:val="content"/>
        </w:behaviors>
        <w:guid w:val="{47B24873-C544-4A96-B964-760D1CC5916D}"/>
      </w:docPartPr>
      <w:docPartBody>
        <w:p w:rsidR="00334F90" w:rsidRDefault="00F03E66" w:rsidP="00F03E66">
          <w:pPr>
            <w:pStyle w:val="C970B1CD599D42C4A682A05F7AA227C4"/>
          </w:pPr>
          <w:r>
            <w:rPr>
              <w:rStyle w:val="PlaceholderText"/>
            </w:rPr>
            <w:t>Enter #</w:t>
          </w:r>
        </w:p>
      </w:docPartBody>
    </w:docPart>
    <w:docPart>
      <w:docPartPr>
        <w:name w:val="74EC6E76495B47F7A0D008D18BA8991B"/>
        <w:category>
          <w:name w:val="General"/>
          <w:gallery w:val="placeholder"/>
        </w:category>
        <w:types>
          <w:type w:val="bbPlcHdr"/>
        </w:types>
        <w:behaviors>
          <w:behavior w:val="content"/>
        </w:behaviors>
        <w:guid w:val="{BABA26EC-2F8B-48FB-9B74-896D698D3F7C}"/>
      </w:docPartPr>
      <w:docPartBody>
        <w:p w:rsidR="00334F90" w:rsidRDefault="00F03E66" w:rsidP="00F03E66">
          <w:pPr>
            <w:pStyle w:val="74EC6E76495B47F7A0D008D18BA8991B"/>
          </w:pPr>
          <w:r>
            <w:rPr>
              <w:rStyle w:val="PlaceholderText"/>
            </w:rPr>
            <w:t>Enter #</w:t>
          </w:r>
        </w:p>
      </w:docPartBody>
    </w:docPart>
    <w:docPart>
      <w:docPartPr>
        <w:name w:val="43DDF973C4094DAF92FCC4DB4A0A3FCC"/>
        <w:category>
          <w:name w:val="General"/>
          <w:gallery w:val="placeholder"/>
        </w:category>
        <w:types>
          <w:type w:val="bbPlcHdr"/>
        </w:types>
        <w:behaviors>
          <w:behavior w:val="content"/>
        </w:behaviors>
        <w:guid w:val="{5A766AA9-9E5D-4CFD-983C-A03EDBD641B7}"/>
      </w:docPartPr>
      <w:docPartBody>
        <w:p w:rsidR="00334F90" w:rsidRDefault="00F03E66" w:rsidP="00F03E66">
          <w:pPr>
            <w:pStyle w:val="43DDF973C4094DAF92FCC4DB4A0A3FCC"/>
          </w:pPr>
          <w:r>
            <w:rPr>
              <w:rStyle w:val="PlaceholderText"/>
            </w:rPr>
            <w:t>Other</w:t>
          </w:r>
        </w:p>
      </w:docPartBody>
    </w:docPart>
    <w:docPart>
      <w:docPartPr>
        <w:name w:val="243DE8336CD0413EBB26E81F3763240F"/>
        <w:category>
          <w:name w:val="General"/>
          <w:gallery w:val="placeholder"/>
        </w:category>
        <w:types>
          <w:type w:val="bbPlcHdr"/>
        </w:types>
        <w:behaviors>
          <w:behavior w:val="content"/>
        </w:behaviors>
        <w:guid w:val="{F23E8CCB-9A97-43E9-BD94-02758085C89F}"/>
      </w:docPartPr>
      <w:docPartBody>
        <w:p w:rsidR="00334F90" w:rsidRDefault="00F03E66" w:rsidP="00F03E66">
          <w:pPr>
            <w:pStyle w:val="243DE8336CD0413EBB26E81F3763240F"/>
          </w:pPr>
          <w:r>
            <w:rPr>
              <w:rStyle w:val="PlaceholderText"/>
            </w:rPr>
            <w:t># Deficient</w:t>
          </w:r>
        </w:p>
      </w:docPartBody>
    </w:docPart>
    <w:docPart>
      <w:docPartPr>
        <w:name w:val="D017926D1BED404189B851B1E75AE253"/>
        <w:category>
          <w:name w:val="General"/>
          <w:gallery w:val="placeholder"/>
        </w:category>
        <w:types>
          <w:type w:val="bbPlcHdr"/>
        </w:types>
        <w:behaviors>
          <w:behavior w:val="content"/>
        </w:behaviors>
        <w:guid w:val="{74A1F90A-43AC-4A52-A4B2-282E48BA0189}"/>
      </w:docPartPr>
      <w:docPartBody>
        <w:p w:rsidR="00334F90" w:rsidRDefault="00F03E66" w:rsidP="00F03E66">
          <w:pPr>
            <w:pStyle w:val="D017926D1BED404189B851B1E75AE253"/>
          </w:pPr>
          <w:r>
            <w:rPr>
              <w:rStyle w:val="PlaceholderText"/>
            </w:rPr>
            <w:t>Total Reviewed</w:t>
          </w:r>
        </w:p>
      </w:docPartBody>
    </w:docPart>
    <w:docPart>
      <w:docPartPr>
        <w:name w:val="605835085E42476A9C021DBFC9A7C3AE"/>
        <w:category>
          <w:name w:val="General"/>
          <w:gallery w:val="placeholder"/>
        </w:category>
        <w:types>
          <w:type w:val="bbPlcHdr"/>
        </w:types>
        <w:behaviors>
          <w:behavior w:val="content"/>
        </w:behaviors>
        <w:guid w:val="{C20DB802-D2B7-459C-8F5B-083A4AE8C4EB}"/>
      </w:docPartPr>
      <w:docPartBody>
        <w:p w:rsidR="00334F90" w:rsidRDefault="00F03E66" w:rsidP="00F03E66">
          <w:pPr>
            <w:pStyle w:val="605835085E42476A9C021DBFC9A7C3AE"/>
          </w:pPr>
          <w:r>
            <w:rPr>
              <w:rFonts w:cstheme="minorHAnsi"/>
              <w:b/>
              <w:bCs/>
            </w:rPr>
            <w:t>Ini</w:t>
          </w:r>
        </w:p>
      </w:docPartBody>
    </w:docPart>
    <w:docPart>
      <w:docPartPr>
        <w:name w:val="93C9F12648944E5DA109EB3B763FA5F5"/>
        <w:category>
          <w:name w:val="General"/>
          <w:gallery w:val="placeholder"/>
        </w:category>
        <w:types>
          <w:type w:val="bbPlcHdr"/>
        </w:types>
        <w:behaviors>
          <w:behavior w:val="content"/>
        </w:behaviors>
        <w:guid w:val="{A870EF19-2580-4856-8A82-2BF58E64766B}"/>
      </w:docPartPr>
      <w:docPartBody>
        <w:p w:rsidR="00334F90" w:rsidRDefault="00F03E66" w:rsidP="00F03E66">
          <w:pPr>
            <w:pStyle w:val="93C9F12648944E5DA109EB3B763FA5F5"/>
          </w:pPr>
          <w:r>
            <w:rPr>
              <w:rFonts w:cstheme="minorHAnsi"/>
              <w:b/>
              <w:bCs/>
            </w:rPr>
            <w:t>Ini</w:t>
          </w:r>
        </w:p>
      </w:docPartBody>
    </w:docPart>
    <w:docPart>
      <w:docPartPr>
        <w:name w:val="82DEB2AEDE9D4A259253D014D1E1BB4B"/>
        <w:category>
          <w:name w:val="General"/>
          <w:gallery w:val="placeholder"/>
        </w:category>
        <w:types>
          <w:type w:val="bbPlcHdr"/>
        </w:types>
        <w:behaviors>
          <w:behavior w:val="content"/>
        </w:behaviors>
        <w:guid w:val="{55B48FFE-7747-4A47-9B2B-A38026CDDA9F}"/>
      </w:docPartPr>
      <w:docPartBody>
        <w:p w:rsidR="00334F90" w:rsidRDefault="00F03E66" w:rsidP="00F03E66">
          <w:pPr>
            <w:pStyle w:val="82DEB2AEDE9D4A259253D014D1E1BB4B"/>
          </w:pPr>
          <w:r>
            <w:rPr>
              <w:rFonts w:cstheme="minorHAnsi"/>
              <w:b/>
              <w:bCs/>
            </w:rPr>
            <w:t>Ini</w:t>
          </w:r>
        </w:p>
      </w:docPartBody>
    </w:docPart>
    <w:docPart>
      <w:docPartPr>
        <w:name w:val="5AE38A0890004B25B7D9EB0D8A57DB88"/>
        <w:category>
          <w:name w:val="General"/>
          <w:gallery w:val="placeholder"/>
        </w:category>
        <w:types>
          <w:type w:val="bbPlcHdr"/>
        </w:types>
        <w:behaviors>
          <w:behavior w:val="content"/>
        </w:behaviors>
        <w:guid w:val="{CCCEC4B5-7D66-4FF6-BE60-74C5D26BB8DE}"/>
      </w:docPartPr>
      <w:docPartBody>
        <w:p w:rsidR="00334F90" w:rsidRDefault="00F03E66" w:rsidP="00F03E66">
          <w:pPr>
            <w:pStyle w:val="5AE38A0890004B25B7D9EB0D8A57DB88"/>
          </w:pPr>
          <w:r>
            <w:rPr>
              <w:rFonts w:cstheme="minorHAnsi"/>
              <w:b/>
              <w:bCs/>
            </w:rPr>
            <w:t>Ini</w:t>
          </w:r>
        </w:p>
      </w:docPartBody>
    </w:docPart>
    <w:docPart>
      <w:docPartPr>
        <w:name w:val="E3D6E8329E4A4A53B1272AA628303CB0"/>
        <w:category>
          <w:name w:val="General"/>
          <w:gallery w:val="placeholder"/>
        </w:category>
        <w:types>
          <w:type w:val="bbPlcHdr"/>
        </w:types>
        <w:behaviors>
          <w:behavior w:val="content"/>
        </w:behaviors>
        <w:guid w:val="{EDACDA54-34C4-4EA7-9E1F-E50198A31C53}"/>
      </w:docPartPr>
      <w:docPartBody>
        <w:p w:rsidR="00334F90" w:rsidRDefault="00F03E66" w:rsidP="00F03E66">
          <w:pPr>
            <w:pStyle w:val="E3D6E8329E4A4A53B1272AA628303CB0"/>
          </w:pPr>
          <w:r>
            <w:rPr>
              <w:rFonts w:cstheme="minorHAnsi"/>
              <w:b/>
              <w:bCs/>
            </w:rPr>
            <w:t>Ini</w:t>
          </w:r>
        </w:p>
      </w:docPartBody>
    </w:docPart>
    <w:docPart>
      <w:docPartPr>
        <w:name w:val="17F4BCCB1E58481BAFB7A0105602E95C"/>
        <w:category>
          <w:name w:val="General"/>
          <w:gallery w:val="placeholder"/>
        </w:category>
        <w:types>
          <w:type w:val="bbPlcHdr"/>
        </w:types>
        <w:behaviors>
          <w:behavior w:val="content"/>
        </w:behaviors>
        <w:guid w:val="{54087513-CA1F-4526-BA39-A23DBD878391}"/>
      </w:docPartPr>
      <w:docPartBody>
        <w:p w:rsidR="00334F90" w:rsidRDefault="00F03E66" w:rsidP="00F03E66">
          <w:pPr>
            <w:pStyle w:val="17F4BCCB1E58481BAFB7A0105602E95C"/>
          </w:pPr>
          <w:r>
            <w:rPr>
              <w:rFonts w:cstheme="minorHAnsi"/>
              <w:b/>
              <w:bCs/>
            </w:rPr>
            <w:t>Ini</w:t>
          </w:r>
        </w:p>
      </w:docPartBody>
    </w:docPart>
    <w:docPart>
      <w:docPartPr>
        <w:name w:val="67D0235BB46F477F87ACFBF25F07AF5A"/>
        <w:category>
          <w:name w:val="General"/>
          <w:gallery w:val="placeholder"/>
        </w:category>
        <w:types>
          <w:type w:val="bbPlcHdr"/>
        </w:types>
        <w:behaviors>
          <w:behavior w:val="content"/>
        </w:behaviors>
        <w:guid w:val="{2F8E72CB-0595-4F06-8F0B-5590FDC40E15}"/>
      </w:docPartPr>
      <w:docPartBody>
        <w:p w:rsidR="00334F90" w:rsidRDefault="00F03E66" w:rsidP="00F03E66">
          <w:pPr>
            <w:pStyle w:val="67D0235BB46F477F87ACFBF25F07AF5A"/>
          </w:pPr>
          <w:r>
            <w:rPr>
              <w:rFonts w:cstheme="minorHAnsi"/>
              <w:b/>
              <w:bCs/>
            </w:rPr>
            <w:t>Ini</w:t>
          </w:r>
        </w:p>
      </w:docPartBody>
    </w:docPart>
    <w:docPart>
      <w:docPartPr>
        <w:name w:val="BD6B09AAEA274DD685F3AD61E064AA8A"/>
        <w:category>
          <w:name w:val="General"/>
          <w:gallery w:val="placeholder"/>
        </w:category>
        <w:types>
          <w:type w:val="bbPlcHdr"/>
        </w:types>
        <w:behaviors>
          <w:behavior w:val="content"/>
        </w:behaviors>
        <w:guid w:val="{13BF12C3-06C5-42F7-AFD2-0DEA43ECDFC1}"/>
      </w:docPartPr>
      <w:docPartBody>
        <w:p w:rsidR="00334F90" w:rsidRDefault="00F03E66" w:rsidP="00F03E66">
          <w:pPr>
            <w:pStyle w:val="BD6B09AAEA274DD685F3AD61E064AA8A"/>
          </w:pPr>
          <w:r>
            <w:rPr>
              <w:rFonts w:cstheme="minorHAnsi"/>
              <w:b/>
              <w:bCs/>
            </w:rPr>
            <w:t>Ini</w:t>
          </w:r>
        </w:p>
      </w:docPartBody>
    </w:docPart>
    <w:docPart>
      <w:docPartPr>
        <w:name w:val="D3BF0EE4005B4ECEBB7935A9B9A04576"/>
        <w:category>
          <w:name w:val="General"/>
          <w:gallery w:val="placeholder"/>
        </w:category>
        <w:types>
          <w:type w:val="bbPlcHdr"/>
        </w:types>
        <w:behaviors>
          <w:behavior w:val="content"/>
        </w:behaviors>
        <w:guid w:val="{4E291D34-F9FE-4DC2-A14C-B71708974475}"/>
      </w:docPartPr>
      <w:docPartBody>
        <w:p w:rsidR="00334F90" w:rsidRDefault="00F03E66" w:rsidP="00F03E66">
          <w:pPr>
            <w:pStyle w:val="D3BF0EE4005B4ECEBB7935A9B9A04576"/>
          </w:pPr>
          <w:r>
            <w:rPr>
              <w:rFonts w:cstheme="minorHAnsi"/>
              <w:b/>
              <w:bCs/>
            </w:rPr>
            <w:t>Ini</w:t>
          </w:r>
        </w:p>
      </w:docPartBody>
    </w:docPart>
    <w:docPart>
      <w:docPartPr>
        <w:name w:val="F22B278A4D98425B8EAD562B0F2B2154"/>
        <w:category>
          <w:name w:val="General"/>
          <w:gallery w:val="placeholder"/>
        </w:category>
        <w:types>
          <w:type w:val="bbPlcHdr"/>
        </w:types>
        <w:behaviors>
          <w:behavior w:val="content"/>
        </w:behaviors>
        <w:guid w:val="{757AB4A3-FEC3-4A0B-A579-6173B9E59850}"/>
      </w:docPartPr>
      <w:docPartBody>
        <w:p w:rsidR="00334F90" w:rsidRDefault="00F03E66" w:rsidP="00F03E66">
          <w:pPr>
            <w:pStyle w:val="F22B278A4D98425B8EAD562B0F2B2154"/>
          </w:pPr>
          <w:r>
            <w:rPr>
              <w:rFonts w:cstheme="minorHAnsi"/>
              <w:b/>
              <w:bCs/>
            </w:rPr>
            <w:t>Ini</w:t>
          </w:r>
        </w:p>
      </w:docPartBody>
    </w:docPart>
    <w:docPart>
      <w:docPartPr>
        <w:name w:val="0E12924488FC4E0D8DBA23131BC6928F"/>
        <w:category>
          <w:name w:val="General"/>
          <w:gallery w:val="placeholder"/>
        </w:category>
        <w:types>
          <w:type w:val="bbPlcHdr"/>
        </w:types>
        <w:behaviors>
          <w:behavior w:val="content"/>
        </w:behaviors>
        <w:guid w:val="{D2ED3639-DB0A-4083-897C-83568AD10D19}"/>
      </w:docPartPr>
      <w:docPartBody>
        <w:p w:rsidR="00334F90" w:rsidRDefault="00F03E66" w:rsidP="00F03E66">
          <w:pPr>
            <w:pStyle w:val="0E12924488FC4E0D8DBA23131BC6928F"/>
          </w:pPr>
          <w:r>
            <w:rPr>
              <w:rFonts w:cstheme="minorHAnsi"/>
              <w:b/>
              <w:bCs/>
            </w:rPr>
            <w:t>Ini</w:t>
          </w:r>
        </w:p>
      </w:docPartBody>
    </w:docPart>
    <w:docPart>
      <w:docPartPr>
        <w:name w:val="775DC4E2749D41BB821BBF91EE66D29F"/>
        <w:category>
          <w:name w:val="General"/>
          <w:gallery w:val="placeholder"/>
        </w:category>
        <w:types>
          <w:type w:val="bbPlcHdr"/>
        </w:types>
        <w:behaviors>
          <w:behavior w:val="content"/>
        </w:behaviors>
        <w:guid w:val="{1AA51585-F26F-440E-A273-AD3E1D92D269}"/>
      </w:docPartPr>
      <w:docPartBody>
        <w:p w:rsidR="00334F90" w:rsidRDefault="00F03E66" w:rsidP="00F03E66">
          <w:pPr>
            <w:pStyle w:val="775DC4E2749D41BB821BBF91EE66D29F"/>
          </w:pPr>
          <w:r>
            <w:rPr>
              <w:rFonts w:cstheme="minorHAnsi"/>
              <w:b/>
              <w:bCs/>
            </w:rPr>
            <w:t>Ini</w:t>
          </w:r>
        </w:p>
      </w:docPartBody>
    </w:docPart>
    <w:docPart>
      <w:docPartPr>
        <w:name w:val="1ADE224CBD2740A2887B2C1F1AC61E23"/>
        <w:category>
          <w:name w:val="General"/>
          <w:gallery w:val="placeholder"/>
        </w:category>
        <w:types>
          <w:type w:val="bbPlcHdr"/>
        </w:types>
        <w:behaviors>
          <w:behavior w:val="content"/>
        </w:behaviors>
        <w:guid w:val="{6980A251-3A54-4B1A-A728-DA98340804A2}"/>
      </w:docPartPr>
      <w:docPartBody>
        <w:p w:rsidR="00334F90" w:rsidRDefault="00F03E66" w:rsidP="00F03E66">
          <w:pPr>
            <w:pStyle w:val="1ADE224CBD2740A2887B2C1F1AC61E23"/>
          </w:pPr>
          <w:r>
            <w:rPr>
              <w:rFonts w:cstheme="minorHAnsi"/>
              <w:b/>
              <w:bCs/>
            </w:rPr>
            <w:t>Ini</w:t>
          </w:r>
        </w:p>
      </w:docPartBody>
    </w:docPart>
    <w:docPart>
      <w:docPartPr>
        <w:name w:val="E533541425C446A68B4E622D0FA82750"/>
        <w:category>
          <w:name w:val="General"/>
          <w:gallery w:val="placeholder"/>
        </w:category>
        <w:types>
          <w:type w:val="bbPlcHdr"/>
        </w:types>
        <w:behaviors>
          <w:behavior w:val="content"/>
        </w:behaviors>
        <w:guid w:val="{9C0959FB-E0BF-4B02-996E-8BEAD5B1CE1C}"/>
      </w:docPartPr>
      <w:docPartBody>
        <w:p w:rsidR="00334F90" w:rsidRDefault="00F03E66" w:rsidP="00F03E66">
          <w:pPr>
            <w:pStyle w:val="E533541425C446A68B4E622D0FA82750"/>
          </w:pPr>
          <w:r>
            <w:rPr>
              <w:rFonts w:cstheme="minorHAnsi"/>
              <w:b/>
              <w:bCs/>
            </w:rPr>
            <w:t>Ini</w:t>
          </w:r>
        </w:p>
      </w:docPartBody>
    </w:docPart>
    <w:docPart>
      <w:docPartPr>
        <w:name w:val="5A6EC64FEB9847138517D81649C2656A"/>
        <w:category>
          <w:name w:val="General"/>
          <w:gallery w:val="placeholder"/>
        </w:category>
        <w:types>
          <w:type w:val="bbPlcHdr"/>
        </w:types>
        <w:behaviors>
          <w:behavior w:val="content"/>
        </w:behaviors>
        <w:guid w:val="{66FF867D-7CC5-4A55-83D5-3F067002E9F6}"/>
      </w:docPartPr>
      <w:docPartBody>
        <w:p w:rsidR="00334F90" w:rsidRDefault="00F03E66" w:rsidP="00F03E66">
          <w:pPr>
            <w:pStyle w:val="5A6EC64FEB9847138517D81649C2656A"/>
          </w:pPr>
          <w:r>
            <w:rPr>
              <w:rFonts w:cstheme="minorHAnsi"/>
              <w:b/>
              <w:bCs/>
            </w:rPr>
            <w:t>Ini</w:t>
          </w:r>
        </w:p>
      </w:docPartBody>
    </w:docPart>
    <w:docPart>
      <w:docPartPr>
        <w:name w:val="27B737B27F2F417083B46C5D1230A869"/>
        <w:category>
          <w:name w:val="General"/>
          <w:gallery w:val="placeholder"/>
        </w:category>
        <w:types>
          <w:type w:val="bbPlcHdr"/>
        </w:types>
        <w:behaviors>
          <w:behavior w:val="content"/>
        </w:behaviors>
        <w:guid w:val="{7A43A17B-88D2-4B6F-96B1-77A877A3A1F0}"/>
      </w:docPartPr>
      <w:docPartBody>
        <w:p w:rsidR="00334F90" w:rsidRDefault="00F03E66" w:rsidP="00F03E66">
          <w:pPr>
            <w:pStyle w:val="27B737B27F2F417083B46C5D1230A869"/>
          </w:pPr>
          <w:r>
            <w:rPr>
              <w:rFonts w:cstheme="minorHAnsi"/>
              <w:b/>
              <w:bCs/>
            </w:rPr>
            <w:t>Ini</w:t>
          </w:r>
        </w:p>
      </w:docPartBody>
    </w:docPart>
    <w:docPart>
      <w:docPartPr>
        <w:name w:val="996C47D226F845C2BDE70759BF237EB1"/>
        <w:category>
          <w:name w:val="General"/>
          <w:gallery w:val="placeholder"/>
        </w:category>
        <w:types>
          <w:type w:val="bbPlcHdr"/>
        </w:types>
        <w:behaviors>
          <w:behavior w:val="content"/>
        </w:behaviors>
        <w:guid w:val="{AAE13A66-D536-4616-B2CC-CE9192A4B93A}"/>
      </w:docPartPr>
      <w:docPartBody>
        <w:p w:rsidR="00334F90" w:rsidRDefault="00F03E66" w:rsidP="00F03E66">
          <w:pPr>
            <w:pStyle w:val="996C47D226F845C2BDE70759BF237EB1"/>
          </w:pPr>
          <w:r>
            <w:rPr>
              <w:rFonts w:cstheme="minorHAnsi"/>
              <w:b/>
              <w:bCs/>
            </w:rPr>
            <w:t>Ini</w:t>
          </w:r>
        </w:p>
      </w:docPartBody>
    </w:docPart>
    <w:docPart>
      <w:docPartPr>
        <w:name w:val="9FBBD608F9AD4A2B8BED27CB1B3E8863"/>
        <w:category>
          <w:name w:val="General"/>
          <w:gallery w:val="placeholder"/>
        </w:category>
        <w:types>
          <w:type w:val="bbPlcHdr"/>
        </w:types>
        <w:behaviors>
          <w:behavior w:val="content"/>
        </w:behaviors>
        <w:guid w:val="{471EBA38-F100-4162-8EF2-ABA210810517}"/>
      </w:docPartPr>
      <w:docPartBody>
        <w:p w:rsidR="00334F90" w:rsidRDefault="00F03E66" w:rsidP="00F03E66">
          <w:pPr>
            <w:pStyle w:val="9FBBD608F9AD4A2B8BED27CB1B3E8863"/>
          </w:pPr>
          <w:r>
            <w:rPr>
              <w:rFonts w:cstheme="minorHAnsi"/>
              <w:b/>
              <w:bCs/>
            </w:rPr>
            <w:t>Ini</w:t>
          </w:r>
        </w:p>
      </w:docPartBody>
    </w:docPart>
    <w:docPart>
      <w:docPartPr>
        <w:name w:val="F8051A89B7414860AB7B44D346F87461"/>
        <w:category>
          <w:name w:val="General"/>
          <w:gallery w:val="placeholder"/>
        </w:category>
        <w:types>
          <w:type w:val="bbPlcHdr"/>
        </w:types>
        <w:behaviors>
          <w:behavior w:val="content"/>
        </w:behaviors>
        <w:guid w:val="{C27DD0B1-AD89-4373-BF0E-2E60249DE1A5}"/>
      </w:docPartPr>
      <w:docPartBody>
        <w:p w:rsidR="00334F90" w:rsidRDefault="00F03E66" w:rsidP="00F03E66">
          <w:pPr>
            <w:pStyle w:val="F8051A89B7414860AB7B44D346F87461"/>
          </w:pPr>
          <w:r>
            <w:rPr>
              <w:rFonts w:cstheme="minorHAnsi"/>
              <w:b/>
              <w:bCs/>
            </w:rPr>
            <w:t>Ini</w:t>
          </w:r>
        </w:p>
      </w:docPartBody>
    </w:docPart>
    <w:docPart>
      <w:docPartPr>
        <w:name w:val="3EA2CC12064D49BEB819A664FD51C51F"/>
        <w:category>
          <w:name w:val="General"/>
          <w:gallery w:val="placeholder"/>
        </w:category>
        <w:types>
          <w:type w:val="bbPlcHdr"/>
        </w:types>
        <w:behaviors>
          <w:behavior w:val="content"/>
        </w:behaviors>
        <w:guid w:val="{42CA2103-302E-4F9D-9254-24A10AD7AEC2}"/>
      </w:docPartPr>
      <w:docPartBody>
        <w:p w:rsidR="00334F90" w:rsidRDefault="00F03E66" w:rsidP="00F03E66">
          <w:pPr>
            <w:pStyle w:val="3EA2CC12064D49BEB819A664FD51C51F"/>
          </w:pPr>
          <w:r>
            <w:rPr>
              <w:rFonts w:cstheme="minorHAnsi"/>
              <w:b/>
              <w:bCs/>
            </w:rPr>
            <w:t>Ini</w:t>
          </w:r>
        </w:p>
      </w:docPartBody>
    </w:docPart>
    <w:docPart>
      <w:docPartPr>
        <w:name w:val="507A360125FC4494A9C6677DF720DCD2"/>
        <w:category>
          <w:name w:val="General"/>
          <w:gallery w:val="placeholder"/>
        </w:category>
        <w:types>
          <w:type w:val="bbPlcHdr"/>
        </w:types>
        <w:behaviors>
          <w:behavior w:val="content"/>
        </w:behaviors>
        <w:guid w:val="{6382852D-E9BE-4AAF-BF3B-0E048B45FE88}"/>
      </w:docPartPr>
      <w:docPartBody>
        <w:p w:rsidR="00334F90" w:rsidRDefault="00F03E66" w:rsidP="00F03E66">
          <w:pPr>
            <w:pStyle w:val="507A360125FC4494A9C6677DF720DCD2"/>
          </w:pPr>
          <w:r>
            <w:rPr>
              <w:rFonts w:cstheme="minorHAnsi"/>
              <w:b/>
              <w:bCs/>
            </w:rPr>
            <w:t>Ini</w:t>
          </w:r>
        </w:p>
      </w:docPartBody>
    </w:docPart>
    <w:docPart>
      <w:docPartPr>
        <w:name w:val="BF76AD35C8AB4C74A82B43F7410538D0"/>
        <w:category>
          <w:name w:val="General"/>
          <w:gallery w:val="placeholder"/>
        </w:category>
        <w:types>
          <w:type w:val="bbPlcHdr"/>
        </w:types>
        <w:behaviors>
          <w:behavior w:val="content"/>
        </w:behaviors>
        <w:guid w:val="{3341B44B-9362-4890-8FFE-DA5F4DA03308}"/>
      </w:docPartPr>
      <w:docPartBody>
        <w:p w:rsidR="00334F90" w:rsidRDefault="00F03E66" w:rsidP="00F03E66">
          <w:pPr>
            <w:pStyle w:val="BF76AD35C8AB4C74A82B43F7410538D0"/>
          </w:pPr>
          <w:r>
            <w:rPr>
              <w:rFonts w:cstheme="minorHAnsi"/>
              <w:b/>
              <w:bCs/>
            </w:rPr>
            <w:t>Ini</w:t>
          </w:r>
        </w:p>
      </w:docPartBody>
    </w:docPart>
    <w:docPart>
      <w:docPartPr>
        <w:name w:val="CEF52163E9B241A1BE8B2153BCB29D85"/>
        <w:category>
          <w:name w:val="General"/>
          <w:gallery w:val="placeholder"/>
        </w:category>
        <w:types>
          <w:type w:val="bbPlcHdr"/>
        </w:types>
        <w:behaviors>
          <w:behavior w:val="content"/>
        </w:behaviors>
        <w:guid w:val="{C5C0A9DC-600C-4338-A81E-6E14A89C0655}"/>
      </w:docPartPr>
      <w:docPartBody>
        <w:p w:rsidR="00334F90" w:rsidRDefault="00F03E66" w:rsidP="00F03E66">
          <w:pPr>
            <w:pStyle w:val="CEF52163E9B241A1BE8B2153BCB29D85"/>
          </w:pPr>
          <w:r>
            <w:rPr>
              <w:rFonts w:cstheme="minorHAnsi"/>
              <w:b/>
              <w:bCs/>
            </w:rPr>
            <w:t>Ini</w:t>
          </w:r>
        </w:p>
      </w:docPartBody>
    </w:docPart>
    <w:docPart>
      <w:docPartPr>
        <w:name w:val="1A85B5AEA73A471987766C26F196F48C"/>
        <w:category>
          <w:name w:val="General"/>
          <w:gallery w:val="placeholder"/>
        </w:category>
        <w:types>
          <w:type w:val="bbPlcHdr"/>
        </w:types>
        <w:behaviors>
          <w:behavior w:val="content"/>
        </w:behaviors>
        <w:guid w:val="{6F501A51-BDAE-4754-BD9E-67B55585E3D8}"/>
      </w:docPartPr>
      <w:docPartBody>
        <w:p w:rsidR="00334F90" w:rsidRDefault="00F03E66" w:rsidP="00F03E66">
          <w:pPr>
            <w:pStyle w:val="1A85B5AEA73A471987766C26F196F48C"/>
          </w:pPr>
          <w:r>
            <w:rPr>
              <w:rFonts w:cstheme="minorHAnsi"/>
              <w:b/>
              <w:bCs/>
            </w:rPr>
            <w:t>Ini</w:t>
          </w:r>
        </w:p>
      </w:docPartBody>
    </w:docPart>
    <w:docPart>
      <w:docPartPr>
        <w:name w:val="532ABB835A9B4D24BEE0425318822E22"/>
        <w:category>
          <w:name w:val="General"/>
          <w:gallery w:val="placeholder"/>
        </w:category>
        <w:types>
          <w:type w:val="bbPlcHdr"/>
        </w:types>
        <w:behaviors>
          <w:behavior w:val="content"/>
        </w:behaviors>
        <w:guid w:val="{96797BF1-66F5-46FC-B5BF-5FAA3D8677F5}"/>
      </w:docPartPr>
      <w:docPartBody>
        <w:p w:rsidR="00334F90" w:rsidRDefault="00F03E66" w:rsidP="00F03E66">
          <w:pPr>
            <w:pStyle w:val="532ABB835A9B4D24BEE0425318822E22"/>
          </w:pPr>
          <w:r>
            <w:rPr>
              <w:rFonts w:cstheme="minorHAnsi"/>
              <w:b/>
              <w:bCs/>
            </w:rPr>
            <w:t>Ini</w:t>
          </w:r>
        </w:p>
      </w:docPartBody>
    </w:docPart>
    <w:docPart>
      <w:docPartPr>
        <w:name w:val="F4478781BD884123B9AE4172441EA481"/>
        <w:category>
          <w:name w:val="General"/>
          <w:gallery w:val="placeholder"/>
        </w:category>
        <w:types>
          <w:type w:val="bbPlcHdr"/>
        </w:types>
        <w:behaviors>
          <w:behavior w:val="content"/>
        </w:behaviors>
        <w:guid w:val="{66E03825-8D1D-41EE-A79B-DB35FA7505DD}"/>
      </w:docPartPr>
      <w:docPartBody>
        <w:p w:rsidR="00334F90" w:rsidRDefault="00F03E66" w:rsidP="00F03E66">
          <w:pPr>
            <w:pStyle w:val="F4478781BD884123B9AE4172441EA481"/>
          </w:pPr>
          <w:r>
            <w:rPr>
              <w:rFonts w:cstheme="minorHAnsi"/>
              <w:b/>
              <w:bCs/>
            </w:rPr>
            <w:t>Ini</w:t>
          </w:r>
        </w:p>
      </w:docPartBody>
    </w:docPart>
    <w:docPart>
      <w:docPartPr>
        <w:name w:val="4A969DBE9D404BC5822E3910B6725B97"/>
        <w:category>
          <w:name w:val="General"/>
          <w:gallery w:val="placeholder"/>
        </w:category>
        <w:types>
          <w:type w:val="bbPlcHdr"/>
        </w:types>
        <w:behaviors>
          <w:behavior w:val="content"/>
        </w:behaviors>
        <w:guid w:val="{4BCCB08E-296D-446C-9872-CF9C77279C90}"/>
      </w:docPartPr>
      <w:docPartBody>
        <w:p w:rsidR="00334F90" w:rsidRDefault="00F03E66" w:rsidP="00F03E66">
          <w:pPr>
            <w:pStyle w:val="4A969DBE9D404BC5822E3910B6725B97"/>
          </w:pPr>
          <w:r>
            <w:rPr>
              <w:rFonts w:cstheme="minorHAnsi"/>
              <w:b/>
              <w:bCs/>
            </w:rPr>
            <w:t>Ini</w:t>
          </w:r>
        </w:p>
      </w:docPartBody>
    </w:docPart>
    <w:docPart>
      <w:docPartPr>
        <w:name w:val="0918E9F8A1474CD4A5160E483C35C096"/>
        <w:category>
          <w:name w:val="General"/>
          <w:gallery w:val="placeholder"/>
        </w:category>
        <w:types>
          <w:type w:val="bbPlcHdr"/>
        </w:types>
        <w:behaviors>
          <w:behavior w:val="content"/>
        </w:behaviors>
        <w:guid w:val="{CA4AD9CE-7F55-47F2-BBF6-188D55B2B7AD}"/>
      </w:docPartPr>
      <w:docPartBody>
        <w:p w:rsidR="00334F90" w:rsidRDefault="00F03E66" w:rsidP="00F03E66">
          <w:pPr>
            <w:pStyle w:val="0918E9F8A1474CD4A5160E483C35C096"/>
          </w:pPr>
          <w:r>
            <w:rPr>
              <w:rFonts w:cstheme="minorHAnsi"/>
              <w:b/>
              <w:bCs/>
            </w:rPr>
            <w:t>Ini</w:t>
          </w:r>
        </w:p>
      </w:docPartBody>
    </w:docPart>
    <w:docPart>
      <w:docPartPr>
        <w:name w:val="B0D03E20EBA5415BB87C3EE8AD37D92C"/>
        <w:category>
          <w:name w:val="General"/>
          <w:gallery w:val="placeholder"/>
        </w:category>
        <w:types>
          <w:type w:val="bbPlcHdr"/>
        </w:types>
        <w:behaviors>
          <w:behavior w:val="content"/>
        </w:behaviors>
        <w:guid w:val="{4D54BB54-974B-4B87-99C7-89E57449048F}"/>
      </w:docPartPr>
      <w:docPartBody>
        <w:p w:rsidR="00334F90" w:rsidRDefault="00F03E66" w:rsidP="00F03E66">
          <w:pPr>
            <w:pStyle w:val="B0D03E20EBA5415BB87C3EE8AD37D92C"/>
          </w:pPr>
          <w:r>
            <w:rPr>
              <w:rFonts w:cstheme="minorHAnsi"/>
              <w:b/>
              <w:bCs/>
            </w:rPr>
            <w:t>Ini</w:t>
          </w:r>
        </w:p>
      </w:docPartBody>
    </w:docPart>
    <w:docPart>
      <w:docPartPr>
        <w:name w:val="D09FD7D13ABF416CB18F6DD7953D6B3F"/>
        <w:category>
          <w:name w:val="General"/>
          <w:gallery w:val="placeholder"/>
        </w:category>
        <w:types>
          <w:type w:val="bbPlcHdr"/>
        </w:types>
        <w:behaviors>
          <w:behavior w:val="content"/>
        </w:behaviors>
        <w:guid w:val="{CE54771B-99E3-4AED-92FD-3C21CD1E2CCC}"/>
      </w:docPartPr>
      <w:docPartBody>
        <w:p w:rsidR="00334F90" w:rsidRDefault="00F03E66" w:rsidP="00F03E66">
          <w:pPr>
            <w:pStyle w:val="D09FD7D13ABF416CB18F6DD7953D6B3F"/>
          </w:pPr>
          <w:r>
            <w:rPr>
              <w:rFonts w:cstheme="minorHAnsi"/>
              <w:b/>
              <w:bCs/>
            </w:rPr>
            <w:t>Ini</w:t>
          </w:r>
        </w:p>
      </w:docPartBody>
    </w:docPart>
    <w:docPart>
      <w:docPartPr>
        <w:name w:val="8D31B065F4D94D2890653B6E9AC67DBF"/>
        <w:category>
          <w:name w:val="General"/>
          <w:gallery w:val="placeholder"/>
        </w:category>
        <w:types>
          <w:type w:val="bbPlcHdr"/>
        </w:types>
        <w:behaviors>
          <w:behavior w:val="content"/>
        </w:behaviors>
        <w:guid w:val="{B98289A4-6F8F-473B-AF8C-F58DBC0BAC1A}"/>
      </w:docPartPr>
      <w:docPartBody>
        <w:p w:rsidR="00334F90" w:rsidRDefault="00F03E66" w:rsidP="00F03E66">
          <w:pPr>
            <w:pStyle w:val="8D31B065F4D94D2890653B6E9AC67DBF"/>
          </w:pPr>
          <w:r>
            <w:rPr>
              <w:rFonts w:cstheme="minorHAnsi"/>
              <w:b/>
              <w:bCs/>
            </w:rPr>
            <w:t>Ini</w:t>
          </w:r>
        </w:p>
      </w:docPartBody>
    </w:docPart>
    <w:docPart>
      <w:docPartPr>
        <w:name w:val="01DFF93940E64432965A1335CD96F783"/>
        <w:category>
          <w:name w:val="General"/>
          <w:gallery w:val="placeholder"/>
        </w:category>
        <w:types>
          <w:type w:val="bbPlcHdr"/>
        </w:types>
        <w:behaviors>
          <w:behavior w:val="content"/>
        </w:behaviors>
        <w:guid w:val="{A014C958-193A-4BF8-9C24-CBD10F2DDB2D}"/>
      </w:docPartPr>
      <w:docPartBody>
        <w:p w:rsidR="00334F90" w:rsidRDefault="00F03E66" w:rsidP="00F03E66">
          <w:pPr>
            <w:pStyle w:val="01DFF93940E64432965A1335CD96F783"/>
          </w:pPr>
          <w:r>
            <w:rPr>
              <w:rFonts w:cstheme="minorHAnsi"/>
              <w:b/>
              <w:bCs/>
            </w:rPr>
            <w:t>Ini</w:t>
          </w:r>
        </w:p>
      </w:docPartBody>
    </w:docPart>
    <w:docPart>
      <w:docPartPr>
        <w:name w:val="9863FAECB9BB4DDBBBC463B5A492F724"/>
        <w:category>
          <w:name w:val="General"/>
          <w:gallery w:val="placeholder"/>
        </w:category>
        <w:types>
          <w:type w:val="bbPlcHdr"/>
        </w:types>
        <w:behaviors>
          <w:behavior w:val="content"/>
        </w:behaviors>
        <w:guid w:val="{9EA9756D-0B6C-4ADB-B4F5-93A0DDEFEE68}"/>
      </w:docPartPr>
      <w:docPartBody>
        <w:p w:rsidR="00334F90" w:rsidRDefault="00F03E66" w:rsidP="00F03E66">
          <w:pPr>
            <w:pStyle w:val="9863FAECB9BB4DDBBBC463B5A492F724"/>
          </w:pPr>
          <w:r>
            <w:rPr>
              <w:rFonts w:cstheme="minorHAnsi"/>
              <w:b/>
              <w:bCs/>
            </w:rPr>
            <w:t>Ini</w:t>
          </w:r>
        </w:p>
      </w:docPartBody>
    </w:docPart>
    <w:docPart>
      <w:docPartPr>
        <w:name w:val="0820238CCDF4484CB3ECD259658B1045"/>
        <w:category>
          <w:name w:val="General"/>
          <w:gallery w:val="placeholder"/>
        </w:category>
        <w:types>
          <w:type w:val="bbPlcHdr"/>
        </w:types>
        <w:behaviors>
          <w:behavior w:val="content"/>
        </w:behaviors>
        <w:guid w:val="{86D209E4-1594-4785-9D90-0C3D49374F0D}"/>
      </w:docPartPr>
      <w:docPartBody>
        <w:p w:rsidR="00334F90" w:rsidRDefault="00F03E66" w:rsidP="00F03E66">
          <w:pPr>
            <w:pStyle w:val="0820238CCDF4484CB3ECD259658B1045"/>
          </w:pPr>
          <w:r>
            <w:rPr>
              <w:rFonts w:cstheme="minorHAnsi"/>
              <w:b/>
              <w:bCs/>
            </w:rPr>
            <w:t>Ini</w:t>
          </w:r>
        </w:p>
      </w:docPartBody>
    </w:docPart>
    <w:docPart>
      <w:docPartPr>
        <w:name w:val="F53B39449A3C46C49C07B176F213BF0A"/>
        <w:category>
          <w:name w:val="General"/>
          <w:gallery w:val="placeholder"/>
        </w:category>
        <w:types>
          <w:type w:val="bbPlcHdr"/>
        </w:types>
        <w:behaviors>
          <w:behavior w:val="content"/>
        </w:behaviors>
        <w:guid w:val="{3BE657AE-A9DA-41EB-BC3D-C0C23C247B29}"/>
      </w:docPartPr>
      <w:docPartBody>
        <w:p w:rsidR="00334F90" w:rsidRDefault="00F03E66" w:rsidP="00F03E66">
          <w:pPr>
            <w:pStyle w:val="F53B39449A3C46C49C07B176F213BF0A"/>
          </w:pPr>
          <w:r>
            <w:rPr>
              <w:rFonts w:cstheme="minorHAnsi"/>
              <w:b/>
              <w:bCs/>
            </w:rPr>
            <w:t>Ini</w:t>
          </w:r>
        </w:p>
      </w:docPartBody>
    </w:docPart>
    <w:docPart>
      <w:docPartPr>
        <w:name w:val="2059D6C2272144AE8CD1B62A790C0822"/>
        <w:category>
          <w:name w:val="General"/>
          <w:gallery w:val="placeholder"/>
        </w:category>
        <w:types>
          <w:type w:val="bbPlcHdr"/>
        </w:types>
        <w:behaviors>
          <w:behavior w:val="content"/>
        </w:behaviors>
        <w:guid w:val="{311A9E53-A903-4727-9F71-422DF6408C83}"/>
      </w:docPartPr>
      <w:docPartBody>
        <w:p w:rsidR="00334F90" w:rsidRDefault="00F03E66" w:rsidP="00F03E66">
          <w:pPr>
            <w:pStyle w:val="2059D6C2272144AE8CD1B62A790C0822"/>
          </w:pPr>
          <w:r>
            <w:rPr>
              <w:rFonts w:cstheme="minorHAnsi"/>
              <w:b/>
              <w:bCs/>
            </w:rPr>
            <w:t>Ini</w:t>
          </w:r>
        </w:p>
      </w:docPartBody>
    </w:docPart>
    <w:docPart>
      <w:docPartPr>
        <w:name w:val="41B8339865664C659C9145B4C781174A"/>
        <w:category>
          <w:name w:val="General"/>
          <w:gallery w:val="placeholder"/>
        </w:category>
        <w:types>
          <w:type w:val="bbPlcHdr"/>
        </w:types>
        <w:behaviors>
          <w:behavior w:val="content"/>
        </w:behaviors>
        <w:guid w:val="{93FE7914-DFDB-4A77-AF99-2F2FD95DE7DB}"/>
      </w:docPartPr>
      <w:docPartBody>
        <w:p w:rsidR="00334F90" w:rsidRDefault="00F03E66" w:rsidP="00F03E66">
          <w:pPr>
            <w:pStyle w:val="41B8339865664C659C9145B4C781174A"/>
          </w:pPr>
          <w:r>
            <w:rPr>
              <w:rFonts w:cstheme="minorHAnsi"/>
              <w:b/>
              <w:bCs/>
            </w:rPr>
            <w:t>Ini</w:t>
          </w:r>
        </w:p>
      </w:docPartBody>
    </w:docPart>
    <w:docPart>
      <w:docPartPr>
        <w:name w:val="606D3213C8F2439DA986103BC9FDD261"/>
        <w:category>
          <w:name w:val="General"/>
          <w:gallery w:val="placeholder"/>
        </w:category>
        <w:types>
          <w:type w:val="bbPlcHdr"/>
        </w:types>
        <w:behaviors>
          <w:behavior w:val="content"/>
        </w:behaviors>
        <w:guid w:val="{D1BEB95F-F3CC-4001-A806-C7C6C66368AF}"/>
      </w:docPartPr>
      <w:docPartBody>
        <w:p w:rsidR="00334F90" w:rsidRDefault="00F03E66" w:rsidP="00F03E66">
          <w:pPr>
            <w:pStyle w:val="606D3213C8F2439DA986103BC9FDD261"/>
          </w:pPr>
          <w:r>
            <w:rPr>
              <w:rFonts w:cstheme="minorHAnsi"/>
              <w:b/>
              <w:bCs/>
            </w:rPr>
            <w:t>Ini</w:t>
          </w:r>
        </w:p>
      </w:docPartBody>
    </w:docPart>
    <w:docPart>
      <w:docPartPr>
        <w:name w:val="D6CFFDE9648B440586D8E87E379120CB"/>
        <w:category>
          <w:name w:val="General"/>
          <w:gallery w:val="placeholder"/>
        </w:category>
        <w:types>
          <w:type w:val="bbPlcHdr"/>
        </w:types>
        <w:behaviors>
          <w:behavior w:val="content"/>
        </w:behaviors>
        <w:guid w:val="{CD383F03-FC57-4F20-9F2D-0E88B46F22EB}"/>
      </w:docPartPr>
      <w:docPartBody>
        <w:p w:rsidR="00334F90" w:rsidRDefault="00F03E66" w:rsidP="00F03E66">
          <w:pPr>
            <w:pStyle w:val="D6CFFDE9648B440586D8E87E379120CB"/>
          </w:pPr>
          <w:r>
            <w:rPr>
              <w:rFonts w:cstheme="minorHAnsi"/>
              <w:b/>
              <w:bCs/>
            </w:rPr>
            <w:t>Ini</w:t>
          </w:r>
        </w:p>
      </w:docPartBody>
    </w:docPart>
    <w:docPart>
      <w:docPartPr>
        <w:name w:val="C4479C8D08484D7E8001A1FED0B3B065"/>
        <w:category>
          <w:name w:val="General"/>
          <w:gallery w:val="placeholder"/>
        </w:category>
        <w:types>
          <w:type w:val="bbPlcHdr"/>
        </w:types>
        <w:behaviors>
          <w:behavior w:val="content"/>
        </w:behaviors>
        <w:guid w:val="{78EBCB6E-707F-48D6-B5C4-1AD79D83EAB5}"/>
      </w:docPartPr>
      <w:docPartBody>
        <w:p w:rsidR="00334F90" w:rsidRDefault="00F03E66" w:rsidP="00F03E66">
          <w:pPr>
            <w:pStyle w:val="C4479C8D08484D7E8001A1FED0B3B065"/>
          </w:pPr>
          <w:r>
            <w:rPr>
              <w:rFonts w:cstheme="minorHAnsi"/>
              <w:b/>
              <w:bCs/>
            </w:rPr>
            <w:t>Ini</w:t>
          </w:r>
        </w:p>
      </w:docPartBody>
    </w:docPart>
    <w:docPart>
      <w:docPartPr>
        <w:name w:val="6A253F24D1EF4F38BCD0075F00D76CA7"/>
        <w:category>
          <w:name w:val="General"/>
          <w:gallery w:val="placeholder"/>
        </w:category>
        <w:types>
          <w:type w:val="bbPlcHdr"/>
        </w:types>
        <w:behaviors>
          <w:behavior w:val="content"/>
        </w:behaviors>
        <w:guid w:val="{FE112E67-C77C-4330-A501-C91D70D383A0}"/>
      </w:docPartPr>
      <w:docPartBody>
        <w:p w:rsidR="00334F90" w:rsidRDefault="00F03E66" w:rsidP="00F03E66">
          <w:pPr>
            <w:pStyle w:val="6A253F24D1EF4F38BCD0075F00D76CA7"/>
          </w:pPr>
          <w:r>
            <w:rPr>
              <w:rStyle w:val="PlaceholderText"/>
            </w:rPr>
            <w:t># Deficient</w:t>
          </w:r>
        </w:p>
      </w:docPartBody>
    </w:docPart>
    <w:docPart>
      <w:docPartPr>
        <w:name w:val="A30EE199E0B948178D191A70766AA6C4"/>
        <w:category>
          <w:name w:val="General"/>
          <w:gallery w:val="placeholder"/>
        </w:category>
        <w:types>
          <w:type w:val="bbPlcHdr"/>
        </w:types>
        <w:behaviors>
          <w:behavior w:val="content"/>
        </w:behaviors>
        <w:guid w:val="{BC4D2950-6CD6-438C-9A12-F4D26530E851}"/>
      </w:docPartPr>
      <w:docPartBody>
        <w:p w:rsidR="00334F90" w:rsidRDefault="00F03E66" w:rsidP="00F03E66">
          <w:pPr>
            <w:pStyle w:val="A30EE199E0B948178D191A70766AA6C4"/>
          </w:pPr>
          <w:r>
            <w:rPr>
              <w:rStyle w:val="PlaceholderText"/>
            </w:rPr>
            <w:t>Total Reviewed</w:t>
          </w:r>
        </w:p>
      </w:docPartBody>
    </w:docPart>
    <w:docPart>
      <w:docPartPr>
        <w:name w:val="7D4B34B6405041A2B95F921B5CD5D076"/>
        <w:category>
          <w:name w:val="General"/>
          <w:gallery w:val="placeholder"/>
        </w:category>
        <w:types>
          <w:type w:val="bbPlcHdr"/>
        </w:types>
        <w:behaviors>
          <w:behavior w:val="content"/>
        </w:behaviors>
        <w:guid w:val="{C0FF69CE-3354-4498-A144-A8010D4464E6}"/>
      </w:docPartPr>
      <w:docPartBody>
        <w:p w:rsidR="00334F90" w:rsidRDefault="00F03E66" w:rsidP="00F03E66">
          <w:pPr>
            <w:pStyle w:val="7D4B34B6405041A2B95F921B5CD5D076"/>
          </w:pPr>
          <w:r>
            <w:rPr>
              <w:rStyle w:val="PlaceholderText"/>
            </w:rPr>
            <w:t># Deficient</w:t>
          </w:r>
        </w:p>
      </w:docPartBody>
    </w:docPart>
    <w:docPart>
      <w:docPartPr>
        <w:name w:val="423CDF986B474F1FA9799E3A4AA69BBB"/>
        <w:category>
          <w:name w:val="General"/>
          <w:gallery w:val="placeholder"/>
        </w:category>
        <w:types>
          <w:type w:val="bbPlcHdr"/>
        </w:types>
        <w:behaviors>
          <w:behavior w:val="content"/>
        </w:behaviors>
        <w:guid w:val="{FEE8CA97-440C-416A-A9B1-11CD05097C87}"/>
      </w:docPartPr>
      <w:docPartBody>
        <w:p w:rsidR="00334F90" w:rsidRDefault="00F03E66" w:rsidP="00F03E66">
          <w:pPr>
            <w:pStyle w:val="423CDF986B474F1FA9799E3A4AA69BBB"/>
          </w:pPr>
          <w:r>
            <w:rPr>
              <w:rStyle w:val="PlaceholderText"/>
            </w:rPr>
            <w:t>Total Reviewed</w:t>
          </w:r>
        </w:p>
      </w:docPartBody>
    </w:docPart>
    <w:docPart>
      <w:docPartPr>
        <w:name w:val="3E9D5DB3852445E3967ABD063BC80FC9"/>
        <w:category>
          <w:name w:val="General"/>
          <w:gallery w:val="placeholder"/>
        </w:category>
        <w:types>
          <w:type w:val="bbPlcHdr"/>
        </w:types>
        <w:behaviors>
          <w:behavior w:val="content"/>
        </w:behaviors>
        <w:guid w:val="{3B1D8D74-FEF4-4CC9-8883-1F76F34CD1DC}"/>
      </w:docPartPr>
      <w:docPartBody>
        <w:p w:rsidR="00334F90" w:rsidRDefault="00F03E66" w:rsidP="00F03E66">
          <w:pPr>
            <w:pStyle w:val="3E9D5DB3852445E3967ABD063BC80FC9"/>
          </w:pPr>
          <w:r>
            <w:rPr>
              <w:rStyle w:val="PlaceholderText"/>
            </w:rPr>
            <w:t># Deficient</w:t>
          </w:r>
        </w:p>
      </w:docPartBody>
    </w:docPart>
    <w:docPart>
      <w:docPartPr>
        <w:name w:val="23A6603D4D6542E9AAC49568BCC26459"/>
        <w:category>
          <w:name w:val="General"/>
          <w:gallery w:val="placeholder"/>
        </w:category>
        <w:types>
          <w:type w:val="bbPlcHdr"/>
        </w:types>
        <w:behaviors>
          <w:behavior w:val="content"/>
        </w:behaviors>
        <w:guid w:val="{EAEEB227-2E87-4D32-875C-F1FCF59BDCA1}"/>
      </w:docPartPr>
      <w:docPartBody>
        <w:p w:rsidR="00334F90" w:rsidRDefault="00F03E66" w:rsidP="00F03E66">
          <w:pPr>
            <w:pStyle w:val="23A6603D4D6542E9AAC49568BCC26459"/>
          </w:pPr>
          <w:r>
            <w:rPr>
              <w:rStyle w:val="PlaceholderText"/>
            </w:rPr>
            <w:t>Total Reviewed</w:t>
          </w:r>
        </w:p>
      </w:docPartBody>
    </w:docPart>
    <w:docPart>
      <w:docPartPr>
        <w:name w:val="2994DD5F1FE449ADA48BC587197F0C19"/>
        <w:category>
          <w:name w:val="General"/>
          <w:gallery w:val="placeholder"/>
        </w:category>
        <w:types>
          <w:type w:val="bbPlcHdr"/>
        </w:types>
        <w:behaviors>
          <w:behavior w:val="content"/>
        </w:behaviors>
        <w:guid w:val="{A95E17EC-C204-4917-8791-DF5FCE5001BC}"/>
      </w:docPartPr>
      <w:docPartBody>
        <w:p w:rsidR="00334F90" w:rsidRDefault="00F03E66" w:rsidP="00F03E66">
          <w:pPr>
            <w:pStyle w:val="2994DD5F1FE449ADA48BC587197F0C19"/>
          </w:pPr>
          <w:r>
            <w:rPr>
              <w:rStyle w:val="PlaceholderText"/>
            </w:rPr>
            <w:t># Deficient</w:t>
          </w:r>
        </w:p>
      </w:docPartBody>
    </w:docPart>
    <w:docPart>
      <w:docPartPr>
        <w:name w:val="D6BBDE3F50AB4A188C3C964494707DED"/>
        <w:category>
          <w:name w:val="General"/>
          <w:gallery w:val="placeholder"/>
        </w:category>
        <w:types>
          <w:type w:val="bbPlcHdr"/>
        </w:types>
        <w:behaviors>
          <w:behavior w:val="content"/>
        </w:behaviors>
        <w:guid w:val="{29830750-8366-4481-A310-37C7A1A3CD2F}"/>
      </w:docPartPr>
      <w:docPartBody>
        <w:p w:rsidR="00334F90" w:rsidRDefault="00F03E66" w:rsidP="00F03E66">
          <w:pPr>
            <w:pStyle w:val="D6BBDE3F50AB4A188C3C964494707DED"/>
          </w:pPr>
          <w:r>
            <w:rPr>
              <w:rStyle w:val="PlaceholderText"/>
            </w:rPr>
            <w:t>Total Reviewed</w:t>
          </w:r>
        </w:p>
      </w:docPartBody>
    </w:docPart>
    <w:docPart>
      <w:docPartPr>
        <w:name w:val="4426CBEB37A7438C90A5BB26E946E027"/>
        <w:category>
          <w:name w:val="General"/>
          <w:gallery w:val="placeholder"/>
        </w:category>
        <w:types>
          <w:type w:val="bbPlcHdr"/>
        </w:types>
        <w:behaviors>
          <w:behavior w:val="content"/>
        </w:behaviors>
        <w:guid w:val="{B67DB9C8-8040-4F92-A8DA-BF1ADD380483}"/>
      </w:docPartPr>
      <w:docPartBody>
        <w:p w:rsidR="00334F90" w:rsidRDefault="00F03E66" w:rsidP="00F03E66">
          <w:pPr>
            <w:pStyle w:val="4426CBEB37A7438C90A5BB26E946E027"/>
          </w:pPr>
          <w:r>
            <w:rPr>
              <w:rStyle w:val="PlaceholderText"/>
            </w:rPr>
            <w:t># Deficient</w:t>
          </w:r>
        </w:p>
      </w:docPartBody>
    </w:docPart>
    <w:docPart>
      <w:docPartPr>
        <w:name w:val="CCBE71BD725647E7886229079656698C"/>
        <w:category>
          <w:name w:val="General"/>
          <w:gallery w:val="placeholder"/>
        </w:category>
        <w:types>
          <w:type w:val="bbPlcHdr"/>
        </w:types>
        <w:behaviors>
          <w:behavior w:val="content"/>
        </w:behaviors>
        <w:guid w:val="{8685EC36-C540-4266-B27D-413875818017}"/>
      </w:docPartPr>
      <w:docPartBody>
        <w:p w:rsidR="00334F90" w:rsidRDefault="00F03E66" w:rsidP="00F03E66">
          <w:pPr>
            <w:pStyle w:val="CCBE71BD725647E7886229079656698C"/>
          </w:pPr>
          <w:r>
            <w:rPr>
              <w:rStyle w:val="PlaceholderText"/>
            </w:rPr>
            <w:t>Total Reviewed</w:t>
          </w:r>
        </w:p>
      </w:docPartBody>
    </w:docPart>
    <w:docPart>
      <w:docPartPr>
        <w:name w:val="5EC1C3F039F94122A994D6EF1104F328"/>
        <w:category>
          <w:name w:val="General"/>
          <w:gallery w:val="placeholder"/>
        </w:category>
        <w:types>
          <w:type w:val="bbPlcHdr"/>
        </w:types>
        <w:behaviors>
          <w:behavior w:val="content"/>
        </w:behaviors>
        <w:guid w:val="{FFF98B70-90B7-4A22-8AA3-9714B449DAE8}"/>
      </w:docPartPr>
      <w:docPartBody>
        <w:p w:rsidR="00334F90" w:rsidRDefault="00F03E66" w:rsidP="00F03E66">
          <w:pPr>
            <w:pStyle w:val="5EC1C3F039F94122A994D6EF1104F328"/>
          </w:pPr>
          <w:r>
            <w:rPr>
              <w:rStyle w:val="PlaceholderText"/>
            </w:rPr>
            <w:t># Deficient</w:t>
          </w:r>
        </w:p>
      </w:docPartBody>
    </w:docPart>
    <w:docPart>
      <w:docPartPr>
        <w:name w:val="621CF7513142467E926C5140DC4BA03D"/>
        <w:category>
          <w:name w:val="General"/>
          <w:gallery w:val="placeholder"/>
        </w:category>
        <w:types>
          <w:type w:val="bbPlcHdr"/>
        </w:types>
        <w:behaviors>
          <w:behavior w:val="content"/>
        </w:behaviors>
        <w:guid w:val="{8C92D064-DEAD-4A22-9251-972CDB9F01F0}"/>
      </w:docPartPr>
      <w:docPartBody>
        <w:p w:rsidR="00334F90" w:rsidRDefault="00F03E66" w:rsidP="00F03E66">
          <w:pPr>
            <w:pStyle w:val="621CF7513142467E926C5140DC4BA03D"/>
          </w:pPr>
          <w:r>
            <w:rPr>
              <w:rStyle w:val="PlaceholderText"/>
            </w:rPr>
            <w:t>Total Reviewed</w:t>
          </w:r>
        </w:p>
      </w:docPartBody>
    </w:docPart>
    <w:docPart>
      <w:docPartPr>
        <w:name w:val="C45C661063F340578F05BCDB58F7D309"/>
        <w:category>
          <w:name w:val="General"/>
          <w:gallery w:val="placeholder"/>
        </w:category>
        <w:types>
          <w:type w:val="bbPlcHdr"/>
        </w:types>
        <w:behaviors>
          <w:behavior w:val="content"/>
        </w:behaviors>
        <w:guid w:val="{8208A9B8-C1B0-41F1-9D62-2A1FEEE3245F}"/>
      </w:docPartPr>
      <w:docPartBody>
        <w:p w:rsidR="00334F90" w:rsidRDefault="00F03E66" w:rsidP="00F03E66">
          <w:pPr>
            <w:pStyle w:val="C45C661063F340578F05BCDB58F7D309"/>
          </w:pPr>
          <w:r>
            <w:rPr>
              <w:rStyle w:val="PlaceholderText"/>
            </w:rPr>
            <w:t># Deficient</w:t>
          </w:r>
        </w:p>
      </w:docPartBody>
    </w:docPart>
    <w:docPart>
      <w:docPartPr>
        <w:name w:val="4D610F42EE884A969C1D352A9E51F2C9"/>
        <w:category>
          <w:name w:val="General"/>
          <w:gallery w:val="placeholder"/>
        </w:category>
        <w:types>
          <w:type w:val="bbPlcHdr"/>
        </w:types>
        <w:behaviors>
          <w:behavior w:val="content"/>
        </w:behaviors>
        <w:guid w:val="{29F28752-4914-4857-87C9-2D0AE9173979}"/>
      </w:docPartPr>
      <w:docPartBody>
        <w:p w:rsidR="00334F90" w:rsidRDefault="00F03E66" w:rsidP="00F03E66">
          <w:pPr>
            <w:pStyle w:val="4D610F42EE884A969C1D352A9E51F2C9"/>
          </w:pPr>
          <w:r>
            <w:rPr>
              <w:rStyle w:val="PlaceholderText"/>
            </w:rPr>
            <w:t>Total Reviewed</w:t>
          </w:r>
        </w:p>
      </w:docPartBody>
    </w:docPart>
    <w:docPart>
      <w:docPartPr>
        <w:name w:val="D99B8018BE3444AF983CCA74D8A09DDD"/>
        <w:category>
          <w:name w:val="General"/>
          <w:gallery w:val="placeholder"/>
        </w:category>
        <w:types>
          <w:type w:val="bbPlcHdr"/>
        </w:types>
        <w:behaviors>
          <w:behavior w:val="content"/>
        </w:behaviors>
        <w:guid w:val="{1A5891A9-7CF9-4ECA-A292-6DF00556A9ED}"/>
      </w:docPartPr>
      <w:docPartBody>
        <w:p w:rsidR="00334F90" w:rsidRDefault="00F03E66" w:rsidP="00F03E66">
          <w:pPr>
            <w:pStyle w:val="D99B8018BE3444AF983CCA74D8A09DDD"/>
          </w:pPr>
          <w:r>
            <w:rPr>
              <w:rStyle w:val="PlaceholderText"/>
            </w:rPr>
            <w:t># Deficient</w:t>
          </w:r>
        </w:p>
      </w:docPartBody>
    </w:docPart>
    <w:docPart>
      <w:docPartPr>
        <w:name w:val="4A38FC1B1D294426863AA8E04B4B942D"/>
        <w:category>
          <w:name w:val="General"/>
          <w:gallery w:val="placeholder"/>
        </w:category>
        <w:types>
          <w:type w:val="bbPlcHdr"/>
        </w:types>
        <w:behaviors>
          <w:behavior w:val="content"/>
        </w:behaviors>
        <w:guid w:val="{BEDF4AB3-3DEE-4C1E-9B26-C76FD7C1AE94}"/>
      </w:docPartPr>
      <w:docPartBody>
        <w:p w:rsidR="00334F90" w:rsidRDefault="00F03E66" w:rsidP="00F03E66">
          <w:pPr>
            <w:pStyle w:val="4A38FC1B1D294426863AA8E04B4B942D"/>
          </w:pPr>
          <w:r>
            <w:rPr>
              <w:rStyle w:val="PlaceholderText"/>
            </w:rPr>
            <w:t>Total Reviewed</w:t>
          </w:r>
        </w:p>
      </w:docPartBody>
    </w:docPart>
    <w:docPart>
      <w:docPartPr>
        <w:name w:val="131A1F840BD2404FAEF168F2E3E2B7C1"/>
        <w:category>
          <w:name w:val="General"/>
          <w:gallery w:val="placeholder"/>
        </w:category>
        <w:types>
          <w:type w:val="bbPlcHdr"/>
        </w:types>
        <w:behaviors>
          <w:behavior w:val="content"/>
        </w:behaviors>
        <w:guid w:val="{E39B8DF5-3680-4883-8998-81462D93821B}"/>
      </w:docPartPr>
      <w:docPartBody>
        <w:p w:rsidR="00334F90" w:rsidRDefault="00F03E66" w:rsidP="00F03E66">
          <w:pPr>
            <w:pStyle w:val="131A1F840BD2404FAEF168F2E3E2B7C1"/>
          </w:pPr>
          <w:r>
            <w:rPr>
              <w:rStyle w:val="PlaceholderText"/>
            </w:rPr>
            <w:t># Deficient</w:t>
          </w:r>
        </w:p>
      </w:docPartBody>
    </w:docPart>
    <w:docPart>
      <w:docPartPr>
        <w:name w:val="77C18BECB9BD48CDB61F5BC14AB684C6"/>
        <w:category>
          <w:name w:val="General"/>
          <w:gallery w:val="placeholder"/>
        </w:category>
        <w:types>
          <w:type w:val="bbPlcHdr"/>
        </w:types>
        <w:behaviors>
          <w:behavior w:val="content"/>
        </w:behaviors>
        <w:guid w:val="{B693B2CF-E7A6-4F45-A9E9-5004C1C1F911}"/>
      </w:docPartPr>
      <w:docPartBody>
        <w:p w:rsidR="00334F90" w:rsidRDefault="00F03E66" w:rsidP="00F03E66">
          <w:pPr>
            <w:pStyle w:val="77C18BECB9BD48CDB61F5BC14AB684C6"/>
          </w:pPr>
          <w:r>
            <w:rPr>
              <w:rStyle w:val="PlaceholderText"/>
            </w:rPr>
            <w:t>Total Reviewed</w:t>
          </w:r>
        </w:p>
      </w:docPartBody>
    </w:docPart>
    <w:docPart>
      <w:docPartPr>
        <w:name w:val="C67E67C9369F49D18602C60995908906"/>
        <w:category>
          <w:name w:val="General"/>
          <w:gallery w:val="placeholder"/>
        </w:category>
        <w:types>
          <w:type w:val="bbPlcHdr"/>
        </w:types>
        <w:behaviors>
          <w:behavior w:val="content"/>
        </w:behaviors>
        <w:guid w:val="{2F993B17-58EE-455D-AE22-C65DF6B8EFE7}"/>
      </w:docPartPr>
      <w:docPartBody>
        <w:p w:rsidR="00334F90" w:rsidRDefault="00F03E66" w:rsidP="00F03E66">
          <w:pPr>
            <w:pStyle w:val="C67E67C9369F49D18602C60995908906"/>
          </w:pPr>
          <w:r>
            <w:rPr>
              <w:rStyle w:val="PlaceholderText"/>
            </w:rPr>
            <w:t># Deficient</w:t>
          </w:r>
        </w:p>
      </w:docPartBody>
    </w:docPart>
    <w:docPart>
      <w:docPartPr>
        <w:name w:val="5594197EE359492EA295CA023A18C175"/>
        <w:category>
          <w:name w:val="General"/>
          <w:gallery w:val="placeholder"/>
        </w:category>
        <w:types>
          <w:type w:val="bbPlcHdr"/>
        </w:types>
        <w:behaviors>
          <w:behavior w:val="content"/>
        </w:behaviors>
        <w:guid w:val="{A30B4060-D0A8-49E9-B71F-9BF5A3BD3EBD}"/>
      </w:docPartPr>
      <w:docPartBody>
        <w:p w:rsidR="00334F90" w:rsidRDefault="00F03E66" w:rsidP="00F03E66">
          <w:pPr>
            <w:pStyle w:val="5594197EE359492EA295CA023A18C175"/>
          </w:pPr>
          <w:r>
            <w:rPr>
              <w:rStyle w:val="PlaceholderText"/>
            </w:rPr>
            <w:t>Total Reviewed</w:t>
          </w:r>
        </w:p>
      </w:docPartBody>
    </w:docPart>
    <w:docPart>
      <w:docPartPr>
        <w:name w:val="8D426971089C4A4595465ABBBA779FF0"/>
        <w:category>
          <w:name w:val="General"/>
          <w:gallery w:val="placeholder"/>
        </w:category>
        <w:types>
          <w:type w:val="bbPlcHdr"/>
        </w:types>
        <w:behaviors>
          <w:behavior w:val="content"/>
        </w:behaviors>
        <w:guid w:val="{677CF0B8-DA4E-4B1E-9577-6D66C62E9989}"/>
      </w:docPartPr>
      <w:docPartBody>
        <w:p w:rsidR="00334F90" w:rsidRDefault="00F03E66" w:rsidP="00F03E66">
          <w:pPr>
            <w:pStyle w:val="8D426971089C4A4595465ABBBA779FF0"/>
          </w:pPr>
          <w:r>
            <w:rPr>
              <w:rStyle w:val="PlaceholderText"/>
            </w:rPr>
            <w:t># Deficient</w:t>
          </w:r>
        </w:p>
      </w:docPartBody>
    </w:docPart>
    <w:docPart>
      <w:docPartPr>
        <w:name w:val="A365929E5FA7469FA998286D386F24E2"/>
        <w:category>
          <w:name w:val="General"/>
          <w:gallery w:val="placeholder"/>
        </w:category>
        <w:types>
          <w:type w:val="bbPlcHdr"/>
        </w:types>
        <w:behaviors>
          <w:behavior w:val="content"/>
        </w:behaviors>
        <w:guid w:val="{A3DDB09C-3F69-4806-B593-BEC5B04F08C9}"/>
      </w:docPartPr>
      <w:docPartBody>
        <w:p w:rsidR="00334F90" w:rsidRDefault="00F03E66" w:rsidP="00F03E66">
          <w:pPr>
            <w:pStyle w:val="A365929E5FA7469FA998286D386F24E2"/>
          </w:pPr>
          <w:r>
            <w:rPr>
              <w:rStyle w:val="PlaceholderText"/>
            </w:rPr>
            <w:t>Total Reviewed</w:t>
          </w:r>
        </w:p>
      </w:docPartBody>
    </w:docPart>
    <w:docPart>
      <w:docPartPr>
        <w:name w:val="8B7A7267861848E78CAB0D3D380ABACE"/>
        <w:category>
          <w:name w:val="General"/>
          <w:gallery w:val="placeholder"/>
        </w:category>
        <w:types>
          <w:type w:val="bbPlcHdr"/>
        </w:types>
        <w:behaviors>
          <w:behavior w:val="content"/>
        </w:behaviors>
        <w:guid w:val="{703B505D-406E-447A-8886-8F8F7AAD4612}"/>
      </w:docPartPr>
      <w:docPartBody>
        <w:p w:rsidR="00334F90" w:rsidRDefault="00F03E66" w:rsidP="00F03E66">
          <w:pPr>
            <w:pStyle w:val="8B7A7267861848E78CAB0D3D380ABACE"/>
          </w:pPr>
          <w:r w:rsidRPr="00697FC3">
            <w:rPr>
              <w:rStyle w:val="PlaceholderText"/>
            </w:rPr>
            <w:t>Click or tap here to enter text.</w:t>
          </w:r>
        </w:p>
      </w:docPartBody>
    </w:docPart>
    <w:docPart>
      <w:docPartPr>
        <w:name w:val="3CD2F1B9B0284B878BAEAD1ABF162D47"/>
        <w:category>
          <w:name w:val="General"/>
          <w:gallery w:val="placeholder"/>
        </w:category>
        <w:types>
          <w:type w:val="bbPlcHdr"/>
        </w:types>
        <w:behaviors>
          <w:behavior w:val="content"/>
        </w:behaviors>
        <w:guid w:val="{2D8210DA-AA01-4C5A-BEE7-7A1F56DC54CD}"/>
      </w:docPartPr>
      <w:docPartBody>
        <w:p w:rsidR="00334F90" w:rsidRDefault="00F03E66" w:rsidP="00F03E66">
          <w:pPr>
            <w:pStyle w:val="3CD2F1B9B0284B878BAEAD1ABF162D47"/>
          </w:pPr>
          <w:r>
            <w:rPr>
              <w:rStyle w:val="PlaceholderText"/>
            </w:rPr>
            <w:t># Deficient</w:t>
          </w:r>
        </w:p>
      </w:docPartBody>
    </w:docPart>
    <w:docPart>
      <w:docPartPr>
        <w:name w:val="A7D94BFF0796446785429836FF51FD66"/>
        <w:category>
          <w:name w:val="General"/>
          <w:gallery w:val="placeholder"/>
        </w:category>
        <w:types>
          <w:type w:val="bbPlcHdr"/>
        </w:types>
        <w:behaviors>
          <w:behavior w:val="content"/>
        </w:behaviors>
        <w:guid w:val="{95684DC3-EB79-4D36-B54F-6F65B9472C10}"/>
      </w:docPartPr>
      <w:docPartBody>
        <w:p w:rsidR="00334F90" w:rsidRDefault="00F03E66" w:rsidP="00F03E66">
          <w:pPr>
            <w:pStyle w:val="A7D94BFF0796446785429836FF51FD66"/>
          </w:pPr>
          <w:r>
            <w:rPr>
              <w:rStyle w:val="PlaceholderText"/>
            </w:rPr>
            <w:t>Total Reviewed</w:t>
          </w:r>
        </w:p>
      </w:docPartBody>
    </w:docPart>
    <w:docPart>
      <w:docPartPr>
        <w:name w:val="81D13E472FB342BB866B13CC8ACCFA21"/>
        <w:category>
          <w:name w:val="General"/>
          <w:gallery w:val="placeholder"/>
        </w:category>
        <w:types>
          <w:type w:val="bbPlcHdr"/>
        </w:types>
        <w:behaviors>
          <w:behavior w:val="content"/>
        </w:behaviors>
        <w:guid w:val="{B689E865-2DDC-4625-BCFA-82E1E658B7B1}"/>
      </w:docPartPr>
      <w:docPartBody>
        <w:p w:rsidR="00334F90" w:rsidRDefault="00F03E66" w:rsidP="00F03E66">
          <w:pPr>
            <w:pStyle w:val="81D13E472FB342BB866B13CC8ACCFA21"/>
          </w:pPr>
          <w:r w:rsidRPr="00697FC3">
            <w:rPr>
              <w:rStyle w:val="PlaceholderText"/>
            </w:rPr>
            <w:t>Click or tap here to enter text.</w:t>
          </w:r>
        </w:p>
      </w:docPartBody>
    </w:docPart>
    <w:docPart>
      <w:docPartPr>
        <w:name w:val="D5C6EA67035640F59C29AC57C3ED1418"/>
        <w:category>
          <w:name w:val="General"/>
          <w:gallery w:val="placeholder"/>
        </w:category>
        <w:types>
          <w:type w:val="bbPlcHdr"/>
        </w:types>
        <w:behaviors>
          <w:behavior w:val="content"/>
        </w:behaviors>
        <w:guid w:val="{007BE0F9-BD57-45AA-929E-43A7CE24406D}"/>
      </w:docPartPr>
      <w:docPartBody>
        <w:p w:rsidR="00334F90" w:rsidRDefault="00F03E66" w:rsidP="00F03E66">
          <w:pPr>
            <w:pStyle w:val="D5C6EA67035640F59C29AC57C3ED1418"/>
          </w:pPr>
          <w:r>
            <w:rPr>
              <w:rStyle w:val="PlaceholderText"/>
            </w:rPr>
            <w:t># Deficient</w:t>
          </w:r>
        </w:p>
      </w:docPartBody>
    </w:docPart>
    <w:docPart>
      <w:docPartPr>
        <w:name w:val="5ABD0959B0934B77A34890737D9AE782"/>
        <w:category>
          <w:name w:val="General"/>
          <w:gallery w:val="placeholder"/>
        </w:category>
        <w:types>
          <w:type w:val="bbPlcHdr"/>
        </w:types>
        <w:behaviors>
          <w:behavior w:val="content"/>
        </w:behaviors>
        <w:guid w:val="{10C2CC25-DBE0-452D-B66F-6025069CB51B}"/>
      </w:docPartPr>
      <w:docPartBody>
        <w:p w:rsidR="00334F90" w:rsidRDefault="00F03E66" w:rsidP="00F03E66">
          <w:pPr>
            <w:pStyle w:val="5ABD0959B0934B77A34890737D9AE782"/>
          </w:pPr>
          <w:r>
            <w:rPr>
              <w:rStyle w:val="PlaceholderText"/>
            </w:rPr>
            <w:t>Total Reviewed</w:t>
          </w:r>
        </w:p>
      </w:docPartBody>
    </w:docPart>
    <w:docPart>
      <w:docPartPr>
        <w:name w:val="D18BC288D37E4D799BEDFED27332547A"/>
        <w:category>
          <w:name w:val="General"/>
          <w:gallery w:val="placeholder"/>
        </w:category>
        <w:types>
          <w:type w:val="bbPlcHdr"/>
        </w:types>
        <w:behaviors>
          <w:behavior w:val="content"/>
        </w:behaviors>
        <w:guid w:val="{252034C7-0960-403F-A40A-5A40928B22B8}"/>
      </w:docPartPr>
      <w:docPartBody>
        <w:p w:rsidR="00334F90" w:rsidRDefault="00F03E66" w:rsidP="00F03E66">
          <w:pPr>
            <w:pStyle w:val="D18BC288D37E4D799BEDFED27332547A"/>
          </w:pPr>
          <w:r>
            <w:rPr>
              <w:rStyle w:val="PlaceholderText"/>
            </w:rPr>
            <w:t># Deficient</w:t>
          </w:r>
        </w:p>
      </w:docPartBody>
    </w:docPart>
    <w:docPart>
      <w:docPartPr>
        <w:name w:val="03942275C80C4EB9BAD3AD515A0F22FD"/>
        <w:category>
          <w:name w:val="General"/>
          <w:gallery w:val="placeholder"/>
        </w:category>
        <w:types>
          <w:type w:val="bbPlcHdr"/>
        </w:types>
        <w:behaviors>
          <w:behavior w:val="content"/>
        </w:behaviors>
        <w:guid w:val="{3E0656C3-1C49-4906-A9E2-1A7F402AB8FE}"/>
      </w:docPartPr>
      <w:docPartBody>
        <w:p w:rsidR="00334F90" w:rsidRDefault="00F03E66" w:rsidP="00F03E66">
          <w:pPr>
            <w:pStyle w:val="03942275C80C4EB9BAD3AD515A0F22FD"/>
          </w:pPr>
          <w:r>
            <w:rPr>
              <w:rStyle w:val="PlaceholderText"/>
            </w:rPr>
            <w:t>Total Reviewed</w:t>
          </w:r>
        </w:p>
      </w:docPartBody>
    </w:docPart>
    <w:docPart>
      <w:docPartPr>
        <w:name w:val="733F59DF64F34A55A18657F29A483DE8"/>
        <w:category>
          <w:name w:val="General"/>
          <w:gallery w:val="placeholder"/>
        </w:category>
        <w:types>
          <w:type w:val="bbPlcHdr"/>
        </w:types>
        <w:behaviors>
          <w:behavior w:val="content"/>
        </w:behaviors>
        <w:guid w:val="{151E12B5-C3A6-412C-98FB-65BE0CF7781A}"/>
      </w:docPartPr>
      <w:docPartBody>
        <w:p w:rsidR="00334F90" w:rsidRDefault="00F03E66" w:rsidP="00F03E66">
          <w:pPr>
            <w:pStyle w:val="733F59DF64F34A55A18657F29A483DE8"/>
          </w:pPr>
          <w:r>
            <w:rPr>
              <w:rStyle w:val="PlaceholderText"/>
            </w:rPr>
            <w:t># Deficient</w:t>
          </w:r>
        </w:p>
      </w:docPartBody>
    </w:docPart>
    <w:docPart>
      <w:docPartPr>
        <w:name w:val="B7CDC56ABF3D4E94BEFFAC84909BA0BA"/>
        <w:category>
          <w:name w:val="General"/>
          <w:gallery w:val="placeholder"/>
        </w:category>
        <w:types>
          <w:type w:val="bbPlcHdr"/>
        </w:types>
        <w:behaviors>
          <w:behavior w:val="content"/>
        </w:behaviors>
        <w:guid w:val="{491D065C-D0B4-45D5-8F1A-3ED8FB2574E8}"/>
      </w:docPartPr>
      <w:docPartBody>
        <w:p w:rsidR="00334F90" w:rsidRDefault="00F03E66" w:rsidP="00F03E66">
          <w:pPr>
            <w:pStyle w:val="B7CDC56ABF3D4E94BEFFAC84909BA0BA"/>
          </w:pPr>
          <w:r>
            <w:rPr>
              <w:rStyle w:val="PlaceholderText"/>
            </w:rPr>
            <w:t>Total Reviewed</w:t>
          </w:r>
        </w:p>
      </w:docPartBody>
    </w:docPart>
    <w:docPart>
      <w:docPartPr>
        <w:name w:val="B733D89B1C3A44BEAD37F04A1E297C76"/>
        <w:category>
          <w:name w:val="General"/>
          <w:gallery w:val="placeholder"/>
        </w:category>
        <w:types>
          <w:type w:val="bbPlcHdr"/>
        </w:types>
        <w:behaviors>
          <w:behavior w:val="content"/>
        </w:behaviors>
        <w:guid w:val="{9C95D84F-4528-4C25-A222-EE93B1B13E18}"/>
      </w:docPartPr>
      <w:docPartBody>
        <w:p w:rsidR="00334F90" w:rsidRDefault="00F03E66" w:rsidP="00F03E66">
          <w:pPr>
            <w:pStyle w:val="B733D89B1C3A44BEAD37F04A1E297C76"/>
          </w:pPr>
          <w:r>
            <w:rPr>
              <w:rStyle w:val="PlaceholderText"/>
            </w:rPr>
            <w:t># Deficient</w:t>
          </w:r>
        </w:p>
      </w:docPartBody>
    </w:docPart>
    <w:docPart>
      <w:docPartPr>
        <w:name w:val="3A614FF05B3C448CBDB548784D1328FA"/>
        <w:category>
          <w:name w:val="General"/>
          <w:gallery w:val="placeholder"/>
        </w:category>
        <w:types>
          <w:type w:val="bbPlcHdr"/>
        </w:types>
        <w:behaviors>
          <w:behavior w:val="content"/>
        </w:behaviors>
        <w:guid w:val="{9B7375C0-D75A-4301-99F3-EB1D02D5B618}"/>
      </w:docPartPr>
      <w:docPartBody>
        <w:p w:rsidR="00334F90" w:rsidRDefault="00F03E66" w:rsidP="00F03E66">
          <w:pPr>
            <w:pStyle w:val="3A614FF05B3C448CBDB548784D1328FA"/>
          </w:pPr>
          <w:r>
            <w:rPr>
              <w:rStyle w:val="PlaceholderText"/>
            </w:rPr>
            <w:t>Total Reviewed</w:t>
          </w:r>
        </w:p>
      </w:docPartBody>
    </w:docPart>
    <w:docPart>
      <w:docPartPr>
        <w:name w:val="928111665FE24D12AE99398061934A18"/>
        <w:category>
          <w:name w:val="General"/>
          <w:gallery w:val="placeholder"/>
        </w:category>
        <w:types>
          <w:type w:val="bbPlcHdr"/>
        </w:types>
        <w:behaviors>
          <w:behavior w:val="content"/>
        </w:behaviors>
        <w:guid w:val="{723FB45F-145C-4F8E-8C7B-97185CC219B6}"/>
      </w:docPartPr>
      <w:docPartBody>
        <w:p w:rsidR="00334F90" w:rsidRDefault="00F03E66" w:rsidP="00F03E66">
          <w:pPr>
            <w:pStyle w:val="928111665FE24D12AE99398061934A18"/>
          </w:pPr>
          <w:r>
            <w:rPr>
              <w:rStyle w:val="PlaceholderText"/>
            </w:rPr>
            <w:t># Deficient</w:t>
          </w:r>
        </w:p>
      </w:docPartBody>
    </w:docPart>
    <w:docPart>
      <w:docPartPr>
        <w:name w:val="A81E94A6E7D841D086B7CCDBD911E224"/>
        <w:category>
          <w:name w:val="General"/>
          <w:gallery w:val="placeholder"/>
        </w:category>
        <w:types>
          <w:type w:val="bbPlcHdr"/>
        </w:types>
        <w:behaviors>
          <w:behavior w:val="content"/>
        </w:behaviors>
        <w:guid w:val="{3F7DB23B-EC60-46F1-8041-B839A53AA4D2}"/>
      </w:docPartPr>
      <w:docPartBody>
        <w:p w:rsidR="00334F90" w:rsidRDefault="00F03E66" w:rsidP="00F03E66">
          <w:pPr>
            <w:pStyle w:val="A81E94A6E7D841D086B7CCDBD911E224"/>
          </w:pPr>
          <w:r>
            <w:rPr>
              <w:rStyle w:val="PlaceholderText"/>
            </w:rPr>
            <w:t>Total Reviewed</w:t>
          </w:r>
        </w:p>
      </w:docPartBody>
    </w:docPart>
    <w:docPart>
      <w:docPartPr>
        <w:name w:val="21219FEE94044F2AB492895EDA628784"/>
        <w:category>
          <w:name w:val="General"/>
          <w:gallery w:val="placeholder"/>
        </w:category>
        <w:types>
          <w:type w:val="bbPlcHdr"/>
        </w:types>
        <w:behaviors>
          <w:behavior w:val="content"/>
        </w:behaviors>
        <w:guid w:val="{41963852-F3DB-410A-BF2E-EF63B289F38B}"/>
      </w:docPartPr>
      <w:docPartBody>
        <w:p w:rsidR="00334F90" w:rsidRDefault="00F03E66" w:rsidP="00F03E66">
          <w:pPr>
            <w:pStyle w:val="21219FEE94044F2AB492895EDA628784"/>
          </w:pPr>
          <w:r>
            <w:rPr>
              <w:rStyle w:val="PlaceholderText"/>
            </w:rPr>
            <w:t># Deficient</w:t>
          </w:r>
        </w:p>
      </w:docPartBody>
    </w:docPart>
    <w:docPart>
      <w:docPartPr>
        <w:name w:val="933D074A98224965845509CE197D054C"/>
        <w:category>
          <w:name w:val="General"/>
          <w:gallery w:val="placeholder"/>
        </w:category>
        <w:types>
          <w:type w:val="bbPlcHdr"/>
        </w:types>
        <w:behaviors>
          <w:behavior w:val="content"/>
        </w:behaviors>
        <w:guid w:val="{C1D21EAF-020A-4749-90F5-5465E5B170BD}"/>
      </w:docPartPr>
      <w:docPartBody>
        <w:p w:rsidR="00334F90" w:rsidRDefault="00F03E66" w:rsidP="00F03E66">
          <w:pPr>
            <w:pStyle w:val="933D074A98224965845509CE197D054C"/>
          </w:pPr>
          <w:r>
            <w:rPr>
              <w:rStyle w:val="PlaceholderText"/>
            </w:rPr>
            <w:t>Total Reviewed</w:t>
          </w:r>
        </w:p>
      </w:docPartBody>
    </w:docPart>
    <w:docPart>
      <w:docPartPr>
        <w:name w:val="B2D185BCD49B4B4AA3F4117F546FF70E"/>
        <w:category>
          <w:name w:val="General"/>
          <w:gallery w:val="placeholder"/>
        </w:category>
        <w:types>
          <w:type w:val="bbPlcHdr"/>
        </w:types>
        <w:behaviors>
          <w:behavior w:val="content"/>
        </w:behaviors>
        <w:guid w:val="{A5EE6874-F28E-4BDF-BE8C-571B20C848DF}"/>
      </w:docPartPr>
      <w:docPartBody>
        <w:p w:rsidR="00334F90" w:rsidRDefault="00F03E66" w:rsidP="00F03E66">
          <w:pPr>
            <w:pStyle w:val="B2D185BCD49B4B4AA3F4117F546FF70E"/>
          </w:pPr>
          <w:r>
            <w:rPr>
              <w:rStyle w:val="PlaceholderText"/>
            </w:rPr>
            <w:t># Deficient</w:t>
          </w:r>
        </w:p>
      </w:docPartBody>
    </w:docPart>
    <w:docPart>
      <w:docPartPr>
        <w:name w:val="70AF17F1EF7C4B70BD3EBA012A0BBE87"/>
        <w:category>
          <w:name w:val="General"/>
          <w:gallery w:val="placeholder"/>
        </w:category>
        <w:types>
          <w:type w:val="bbPlcHdr"/>
        </w:types>
        <w:behaviors>
          <w:behavior w:val="content"/>
        </w:behaviors>
        <w:guid w:val="{A1FA0666-60B4-4A91-BB20-DBCFB2225F78}"/>
      </w:docPartPr>
      <w:docPartBody>
        <w:p w:rsidR="00334F90" w:rsidRDefault="00F03E66" w:rsidP="00F03E66">
          <w:pPr>
            <w:pStyle w:val="70AF17F1EF7C4B70BD3EBA012A0BBE87"/>
          </w:pPr>
          <w:r>
            <w:rPr>
              <w:rStyle w:val="PlaceholderText"/>
            </w:rPr>
            <w:t>Total Reviewed</w:t>
          </w:r>
        </w:p>
      </w:docPartBody>
    </w:docPart>
    <w:docPart>
      <w:docPartPr>
        <w:name w:val="5B0F55387B6343768381805E76D12E82"/>
        <w:category>
          <w:name w:val="General"/>
          <w:gallery w:val="placeholder"/>
        </w:category>
        <w:types>
          <w:type w:val="bbPlcHdr"/>
        </w:types>
        <w:behaviors>
          <w:behavior w:val="content"/>
        </w:behaviors>
        <w:guid w:val="{39ED26F6-B6B8-4DE2-97CA-1DF81F29DF08}"/>
      </w:docPartPr>
      <w:docPartBody>
        <w:p w:rsidR="00334F90" w:rsidRDefault="00F03E66" w:rsidP="00F03E66">
          <w:pPr>
            <w:pStyle w:val="5B0F55387B6343768381805E76D12E82"/>
          </w:pPr>
          <w:r>
            <w:rPr>
              <w:rStyle w:val="PlaceholderText"/>
            </w:rPr>
            <w:t># Deficient</w:t>
          </w:r>
        </w:p>
      </w:docPartBody>
    </w:docPart>
    <w:docPart>
      <w:docPartPr>
        <w:name w:val="518FD643BF704DC68A9B1046302FBBA6"/>
        <w:category>
          <w:name w:val="General"/>
          <w:gallery w:val="placeholder"/>
        </w:category>
        <w:types>
          <w:type w:val="bbPlcHdr"/>
        </w:types>
        <w:behaviors>
          <w:behavior w:val="content"/>
        </w:behaviors>
        <w:guid w:val="{0C97DFB5-936B-44C2-BD37-B8EBCD0360C4}"/>
      </w:docPartPr>
      <w:docPartBody>
        <w:p w:rsidR="00334F90" w:rsidRDefault="00F03E66" w:rsidP="00F03E66">
          <w:pPr>
            <w:pStyle w:val="518FD643BF704DC68A9B1046302FBBA6"/>
          </w:pPr>
          <w:r>
            <w:rPr>
              <w:rStyle w:val="PlaceholderText"/>
            </w:rPr>
            <w:t>Total Reviewed</w:t>
          </w:r>
        </w:p>
      </w:docPartBody>
    </w:docPart>
    <w:docPart>
      <w:docPartPr>
        <w:name w:val="FE0D5C11D7054E92A8696C3C90357495"/>
        <w:category>
          <w:name w:val="General"/>
          <w:gallery w:val="placeholder"/>
        </w:category>
        <w:types>
          <w:type w:val="bbPlcHdr"/>
        </w:types>
        <w:behaviors>
          <w:behavior w:val="content"/>
        </w:behaviors>
        <w:guid w:val="{6BE22F3B-CBB3-4D32-8DEF-4596A850D36A}"/>
      </w:docPartPr>
      <w:docPartBody>
        <w:p w:rsidR="00334F90" w:rsidRDefault="00F03E66" w:rsidP="00F03E66">
          <w:pPr>
            <w:pStyle w:val="FE0D5C11D7054E92A8696C3C90357495"/>
          </w:pPr>
          <w:r>
            <w:rPr>
              <w:rStyle w:val="PlaceholderText"/>
            </w:rPr>
            <w:t># Deficient</w:t>
          </w:r>
        </w:p>
      </w:docPartBody>
    </w:docPart>
    <w:docPart>
      <w:docPartPr>
        <w:name w:val="86E3A63D00AA4ACAB7987A74A63BDD72"/>
        <w:category>
          <w:name w:val="General"/>
          <w:gallery w:val="placeholder"/>
        </w:category>
        <w:types>
          <w:type w:val="bbPlcHdr"/>
        </w:types>
        <w:behaviors>
          <w:behavior w:val="content"/>
        </w:behaviors>
        <w:guid w:val="{2CF5532F-C927-4215-A314-E761F47B6BB8}"/>
      </w:docPartPr>
      <w:docPartBody>
        <w:p w:rsidR="00334F90" w:rsidRDefault="00F03E66" w:rsidP="00F03E66">
          <w:pPr>
            <w:pStyle w:val="86E3A63D00AA4ACAB7987A74A63BDD72"/>
          </w:pPr>
          <w:r>
            <w:rPr>
              <w:rStyle w:val="PlaceholderText"/>
            </w:rPr>
            <w:t>Total Reviewed</w:t>
          </w:r>
        </w:p>
      </w:docPartBody>
    </w:docPart>
    <w:docPart>
      <w:docPartPr>
        <w:name w:val="1ED3049DBDFB480C95BE78371E76CB21"/>
        <w:category>
          <w:name w:val="General"/>
          <w:gallery w:val="placeholder"/>
        </w:category>
        <w:types>
          <w:type w:val="bbPlcHdr"/>
        </w:types>
        <w:behaviors>
          <w:behavior w:val="content"/>
        </w:behaviors>
        <w:guid w:val="{783070B1-53FF-494A-972E-DE60AD1E146D}"/>
      </w:docPartPr>
      <w:docPartBody>
        <w:p w:rsidR="00334F90" w:rsidRDefault="00F03E66" w:rsidP="00F03E66">
          <w:pPr>
            <w:pStyle w:val="1ED3049DBDFB480C95BE78371E76CB21"/>
          </w:pPr>
          <w:r>
            <w:rPr>
              <w:rStyle w:val="PlaceholderText"/>
            </w:rPr>
            <w:t># Deficient</w:t>
          </w:r>
        </w:p>
      </w:docPartBody>
    </w:docPart>
    <w:docPart>
      <w:docPartPr>
        <w:name w:val="3B10A2883969409AA027A6D2C3839FE5"/>
        <w:category>
          <w:name w:val="General"/>
          <w:gallery w:val="placeholder"/>
        </w:category>
        <w:types>
          <w:type w:val="bbPlcHdr"/>
        </w:types>
        <w:behaviors>
          <w:behavior w:val="content"/>
        </w:behaviors>
        <w:guid w:val="{D638D4E0-21EA-42AB-973B-AE2E9E5F2EE6}"/>
      </w:docPartPr>
      <w:docPartBody>
        <w:p w:rsidR="00334F90" w:rsidRDefault="00F03E66" w:rsidP="00F03E66">
          <w:pPr>
            <w:pStyle w:val="3B10A2883969409AA027A6D2C3839FE5"/>
          </w:pPr>
          <w:r>
            <w:rPr>
              <w:rStyle w:val="PlaceholderText"/>
            </w:rPr>
            <w:t>Total Reviewed</w:t>
          </w:r>
        </w:p>
      </w:docPartBody>
    </w:docPart>
    <w:docPart>
      <w:docPartPr>
        <w:name w:val="9B8E65B7417244C58C651510896A3FB0"/>
        <w:category>
          <w:name w:val="General"/>
          <w:gallery w:val="placeholder"/>
        </w:category>
        <w:types>
          <w:type w:val="bbPlcHdr"/>
        </w:types>
        <w:behaviors>
          <w:behavior w:val="content"/>
        </w:behaviors>
        <w:guid w:val="{F57546AD-4694-4077-A968-B1DD4E701CB9}"/>
      </w:docPartPr>
      <w:docPartBody>
        <w:p w:rsidR="00334F90" w:rsidRDefault="00F03E66" w:rsidP="00F03E66">
          <w:pPr>
            <w:pStyle w:val="9B8E65B7417244C58C651510896A3FB0"/>
          </w:pPr>
          <w:r>
            <w:rPr>
              <w:rStyle w:val="PlaceholderText"/>
            </w:rPr>
            <w:t># Deficient</w:t>
          </w:r>
        </w:p>
      </w:docPartBody>
    </w:docPart>
    <w:docPart>
      <w:docPartPr>
        <w:name w:val="6253B2E4DFFA4CFB89FF26CF4A020445"/>
        <w:category>
          <w:name w:val="General"/>
          <w:gallery w:val="placeholder"/>
        </w:category>
        <w:types>
          <w:type w:val="bbPlcHdr"/>
        </w:types>
        <w:behaviors>
          <w:behavior w:val="content"/>
        </w:behaviors>
        <w:guid w:val="{A7A754FD-143F-4997-9486-A6E7896A533D}"/>
      </w:docPartPr>
      <w:docPartBody>
        <w:p w:rsidR="00334F90" w:rsidRDefault="00F03E66" w:rsidP="00F03E66">
          <w:pPr>
            <w:pStyle w:val="6253B2E4DFFA4CFB89FF26CF4A020445"/>
          </w:pPr>
          <w:r>
            <w:rPr>
              <w:rStyle w:val="PlaceholderText"/>
            </w:rPr>
            <w:t>Total Reviewed</w:t>
          </w:r>
        </w:p>
      </w:docPartBody>
    </w:docPart>
    <w:docPart>
      <w:docPartPr>
        <w:name w:val="612FB116F8814FABA6DD5AE1253DBA41"/>
        <w:category>
          <w:name w:val="General"/>
          <w:gallery w:val="placeholder"/>
        </w:category>
        <w:types>
          <w:type w:val="bbPlcHdr"/>
        </w:types>
        <w:behaviors>
          <w:behavior w:val="content"/>
        </w:behaviors>
        <w:guid w:val="{1F2BA19F-FAFE-47E8-B693-1113725B8867}"/>
      </w:docPartPr>
      <w:docPartBody>
        <w:p w:rsidR="00334F90" w:rsidRDefault="00F03E66" w:rsidP="00F03E66">
          <w:pPr>
            <w:pStyle w:val="612FB116F8814FABA6DD5AE1253DBA41"/>
          </w:pPr>
          <w:r>
            <w:rPr>
              <w:rStyle w:val="PlaceholderText"/>
            </w:rPr>
            <w:t># Deficient</w:t>
          </w:r>
        </w:p>
      </w:docPartBody>
    </w:docPart>
    <w:docPart>
      <w:docPartPr>
        <w:name w:val="960BEC5871B54BAFAB0A5172A0BAAC0D"/>
        <w:category>
          <w:name w:val="General"/>
          <w:gallery w:val="placeholder"/>
        </w:category>
        <w:types>
          <w:type w:val="bbPlcHdr"/>
        </w:types>
        <w:behaviors>
          <w:behavior w:val="content"/>
        </w:behaviors>
        <w:guid w:val="{4053A684-2289-454C-9645-AD1F6DB12224}"/>
      </w:docPartPr>
      <w:docPartBody>
        <w:p w:rsidR="00334F90" w:rsidRDefault="00F03E66" w:rsidP="00F03E66">
          <w:pPr>
            <w:pStyle w:val="960BEC5871B54BAFAB0A5172A0BAAC0D"/>
          </w:pPr>
          <w:r>
            <w:rPr>
              <w:rStyle w:val="PlaceholderText"/>
            </w:rPr>
            <w:t>Total Reviewed</w:t>
          </w:r>
        </w:p>
      </w:docPartBody>
    </w:docPart>
    <w:docPart>
      <w:docPartPr>
        <w:name w:val="5F15C7EDEC914FFCAD399D38F4A55E9D"/>
        <w:category>
          <w:name w:val="General"/>
          <w:gallery w:val="placeholder"/>
        </w:category>
        <w:types>
          <w:type w:val="bbPlcHdr"/>
        </w:types>
        <w:behaviors>
          <w:behavior w:val="content"/>
        </w:behaviors>
        <w:guid w:val="{81806ED7-714F-4884-A225-C6466C1EF452}"/>
      </w:docPartPr>
      <w:docPartBody>
        <w:p w:rsidR="00334F90" w:rsidRDefault="00F03E66" w:rsidP="00F03E66">
          <w:pPr>
            <w:pStyle w:val="5F15C7EDEC914FFCAD399D38F4A55E9D"/>
          </w:pPr>
          <w:r>
            <w:rPr>
              <w:rStyle w:val="PlaceholderText"/>
            </w:rPr>
            <w:t># Deficient</w:t>
          </w:r>
        </w:p>
      </w:docPartBody>
    </w:docPart>
    <w:docPart>
      <w:docPartPr>
        <w:name w:val="859EABAE5EE74419AAB06FCF7340030F"/>
        <w:category>
          <w:name w:val="General"/>
          <w:gallery w:val="placeholder"/>
        </w:category>
        <w:types>
          <w:type w:val="bbPlcHdr"/>
        </w:types>
        <w:behaviors>
          <w:behavior w:val="content"/>
        </w:behaviors>
        <w:guid w:val="{5F285A17-B446-489B-8DAA-F1CBBDC8B481}"/>
      </w:docPartPr>
      <w:docPartBody>
        <w:p w:rsidR="00334F90" w:rsidRDefault="00F03E66" w:rsidP="00F03E66">
          <w:pPr>
            <w:pStyle w:val="859EABAE5EE74419AAB06FCF7340030F"/>
          </w:pPr>
          <w:r>
            <w:rPr>
              <w:rStyle w:val="PlaceholderText"/>
            </w:rPr>
            <w:t>Total Reviewed</w:t>
          </w:r>
        </w:p>
      </w:docPartBody>
    </w:docPart>
    <w:docPart>
      <w:docPartPr>
        <w:name w:val="A914A965B762479F97E92B41184F6861"/>
        <w:category>
          <w:name w:val="General"/>
          <w:gallery w:val="placeholder"/>
        </w:category>
        <w:types>
          <w:type w:val="bbPlcHdr"/>
        </w:types>
        <w:behaviors>
          <w:behavior w:val="content"/>
        </w:behaviors>
        <w:guid w:val="{9EE2CB6A-A739-4EED-B118-6809B5A29736}"/>
      </w:docPartPr>
      <w:docPartBody>
        <w:p w:rsidR="00334F90" w:rsidRDefault="00F03E66" w:rsidP="00F03E66">
          <w:pPr>
            <w:pStyle w:val="A914A965B762479F97E92B41184F6861"/>
          </w:pPr>
          <w:r>
            <w:rPr>
              <w:rStyle w:val="PlaceholderText"/>
            </w:rPr>
            <w:t># Deficient</w:t>
          </w:r>
        </w:p>
      </w:docPartBody>
    </w:docPart>
    <w:docPart>
      <w:docPartPr>
        <w:name w:val="79F506E916774C7DB742F606B0CA576C"/>
        <w:category>
          <w:name w:val="General"/>
          <w:gallery w:val="placeholder"/>
        </w:category>
        <w:types>
          <w:type w:val="bbPlcHdr"/>
        </w:types>
        <w:behaviors>
          <w:behavior w:val="content"/>
        </w:behaviors>
        <w:guid w:val="{AD57B8C7-D225-40DE-8595-AC6EE5F2586A}"/>
      </w:docPartPr>
      <w:docPartBody>
        <w:p w:rsidR="00334F90" w:rsidRDefault="00F03E66" w:rsidP="00F03E66">
          <w:pPr>
            <w:pStyle w:val="79F506E916774C7DB742F606B0CA576C"/>
          </w:pPr>
          <w:r>
            <w:rPr>
              <w:rStyle w:val="PlaceholderText"/>
            </w:rPr>
            <w:t>Total Reviewed</w:t>
          </w:r>
        </w:p>
      </w:docPartBody>
    </w:docPart>
    <w:docPart>
      <w:docPartPr>
        <w:name w:val="6EF55B91A7164FC2AA163AFBDAE6DBD8"/>
        <w:category>
          <w:name w:val="General"/>
          <w:gallery w:val="placeholder"/>
        </w:category>
        <w:types>
          <w:type w:val="bbPlcHdr"/>
        </w:types>
        <w:behaviors>
          <w:behavior w:val="content"/>
        </w:behaviors>
        <w:guid w:val="{245F5888-323A-4938-8685-DB1FB7F22A06}"/>
      </w:docPartPr>
      <w:docPartBody>
        <w:p w:rsidR="00334F90" w:rsidRDefault="00F03E66" w:rsidP="00F03E66">
          <w:pPr>
            <w:pStyle w:val="6EF55B91A7164FC2AA163AFBDAE6DBD8"/>
          </w:pPr>
          <w:r>
            <w:rPr>
              <w:rStyle w:val="PlaceholderText"/>
            </w:rPr>
            <w:t># Deficient</w:t>
          </w:r>
        </w:p>
      </w:docPartBody>
    </w:docPart>
    <w:docPart>
      <w:docPartPr>
        <w:name w:val="BEF7DDFFDDC2444082ACF6E9BE03F2A7"/>
        <w:category>
          <w:name w:val="General"/>
          <w:gallery w:val="placeholder"/>
        </w:category>
        <w:types>
          <w:type w:val="bbPlcHdr"/>
        </w:types>
        <w:behaviors>
          <w:behavior w:val="content"/>
        </w:behaviors>
        <w:guid w:val="{D1312704-D2AF-4F07-9D80-F8AC77784827}"/>
      </w:docPartPr>
      <w:docPartBody>
        <w:p w:rsidR="00334F90" w:rsidRDefault="00F03E66" w:rsidP="00F03E66">
          <w:pPr>
            <w:pStyle w:val="BEF7DDFFDDC2444082ACF6E9BE03F2A7"/>
          </w:pPr>
          <w:r>
            <w:rPr>
              <w:rStyle w:val="PlaceholderText"/>
            </w:rPr>
            <w:t>Total Review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941A6"/>
    <w:rsid w:val="000D2C41"/>
    <w:rsid w:val="00142E48"/>
    <w:rsid w:val="00182640"/>
    <w:rsid w:val="00190350"/>
    <w:rsid w:val="001C60BA"/>
    <w:rsid w:val="001E296B"/>
    <w:rsid w:val="00223835"/>
    <w:rsid w:val="00295191"/>
    <w:rsid w:val="00300521"/>
    <w:rsid w:val="00334F90"/>
    <w:rsid w:val="003655CD"/>
    <w:rsid w:val="00365E13"/>
    <w:rsid w:val="00367782"/>
    <w:rsid w:val="0038029E"/>
    <w:rsid w:val="003B658C"/>
    <w:rsid w:val="00400F40"/>
    <w:rsid w:val="00412291"/>
    <w:rsid w:val="004807E8"/>
    <w:rsid w:val="004D33EE"/>
    <w:rsid w:val="0053704F"/>
    <w:rsid w:val="00585C3A"/>
    <w:rsid w:val="005B2942"/>
    <w:rsid w:val="005E1121"/>
    <w:rsid w:val="0060745A"/>
    <w:rsid w:val="00625B57"/>
    <w:rsid w:val="00637665"/>
    <w:rsid w:val="006B4660"/>
    <w:rsid w:val="006C5B69"/>
    <w:rsid w:val="006D7ECF"/>
    <w:rsid w:val="007760D7"/>
    <w:rsid w:val="007C11A9"/>
    <w:rsid w:val="00823E95"/>
    <w:rsid w:val="00895B07"/>
    <w:rsid w:val="008D35DB"/>
    <w:rsid w:val="008E508C"/>
    <w:rsid w:val="0090089E"/>
    <w:rsid w:val="00943B85"/>
    <w:rsid w:val="00947CCF"/>
    <w:rsid w:val="00982951"/>
    <w:rsid w:val="009A660F"/>
    <w:rsid w:val="009B7D97"/>
    <w:rsid w:val="009E14C2"/>
    <w:rsid w:val="00A37AEF"/>
    <w:rsid w:val="00A61AE2"/>
    <w:rsid w:val="00A67756"/>
    <w:rsid w:val="00A73E09"/>
    <w:rsid w:val="00AF3EB5"/>
    <w:rsid w:val="00C23DB2"/>
    <w:rsid w:val="00CB0907"/>
    <w:rsid w:val="00CB6F15"/>
    <w:rsid w:val="00D77610"/>
    <w:rsid w:val="00D93419"/>
    <w:rsid w:val="00D9633A"/>
    <w:rsid w:val="00DB050F"/>
    <w:rsid w:val="00DB4116"/>
    <w:rsid w:val="00DD3F14"/>
    <w:rsid w:val="00E01AFC"/>
    <w:rsid w:val="00E13487"/>
    <w:rsid w:val="00E8084A"/>
    <w:rsid w:val="00E871BE"/>
    <w:rsid w:val="00EB231C"/>
    <w:rsid w:val="00EC31C9"/>
    <w:rsid w:val="00ED0925"/>
    <w:rsid w:val="00EF4668"/>
    <w:rsid w:val="00F03E66"/>
    <w:rsid w:val="00F11012"/>
    <w:rsid w:val="00F64EC1"/>
    <w:rsid w:val="00F660C7"/>
    <w:rsid w:val="00FD1928"/>
    <w:rsid w:val="00FD6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3E66"/>
    <w:rPr>
      <w:color w:val="808080"/>
    </w:rPr>
  </w:style>
  <w:style w:type="paragraph" w:customStyle="1" w:styleId="E1274DD1C71B4763996ABFDF2CE6D1F0">
    <w:name w:val="E1274DD1C71B4763996ABFDF2CE6D1F0"/>
    <w:rsid w:val="00F03E66"/>
  </w:style>
  <w:style w:type="paragraph" w:customStyle="1" w:styleId="0A31CF943A5A4021AA0FDEFC7B0891D1">
    <w:name w:val="0A31CF943A5A4021AA0FDEFC7B0891D1"/>
    <w:rsid w:val="00F03E66"/>
  </w:style>
  <w:style w:type="paragraph" w:customStyle="1" w:styleId="C970B1CD599D42C4A682A05F7AA227C4">
    <w:name w:val="C970B1CD599D42C4A682A05F7AA227C4"/>
    <w:rsid w:val="00F03E66"/>
  </w:style>
  <w:style w:type="paragraph" w:customStyle="1" w:styleId="74EC6E76495B47F7A0D008D18BA8991B">
    <w:name w:val="74EC6E76495B47F7A0D008D18BA8991B"/>
    <w:rsid w:val="00F03E66"/>
  </w:style>
  <w:style w:type="paragraph" w:customStyle="1" w:styleId="43DDF973C4094DAF92FCC4DB4A0A3FCC">
    <w:name w:val="43DDF973C4094DAF92FCC4DB4A0A3FCC"/>
    <w:rsid w:val="00F03E66"/>
  </w:style>
  <w:style w:type="paragraph" w:customStyle="1" w:styleId="243DE8336CD0413EBB26E81F3763240F">
    <w:name w:val="243DE8336CD0413EBB26E81F3763240F"/>
    <w:rsid w:val="00F03E66"/>
  </w:style>
  <w:style w:type="paragraph" w:customStyle="1" w:styleId="D017926D1BED404189B851B1E75AE253">
    <w:name w:val="D017926D1BED404189B851B1E75AE253"/>
    <w:rsid w:val="00F03E66"/>
  </w:style>
  <w:style w:type="paragraph" w:customStyle="1" w:styleId="605835085E42476A9C021DBFC9A7C3AE">
    <w:name w:val="605835085E42476A9C021DBFC9A7C3AE"/>
    <w:rsid w:val="00F03E66"/>
  </w:style>
  <w:style w:type="paragraph" w:customStyle="1" w:styleId="93C9F12648944E5DA109EB3B763FA5F5">
    <w:name w:val="93C9F12648944E5DA109EB3B763FA5F5"/>
    <w:rsid w:val="00F03E66"/>
  </w:style>
  <w:style w:type="paragraph" w:customStyle="1" w:styleId="82DEB2AEDE9D4A259253D014D1E1BB4B">
    <w:name w:val="82DEB2AEDE9D4A259253D014D1E1BB4B"/>
    <w:rsid w:val="00F03E66"/>
  </w:style>
  <w:style w:type="paragraph" w:customStyle="1" w:styleId="5AE38A0890004B25B7D9EB0D8A57DB88">
    <w:name w:val="5AE38A0890004B25B7D9EB0D8A57DB88"/>
    <w:rsid w:val="00F03E66"/>
  </w:style>
  <w:style w:type="paragraph" w:customStyle="1" w:styleId="E3D6E8329E4A4A53B1272AA628303CB0">
    <w:name w:val="E3D6E8329E4A4A53B1272AA628303CB0"/>
    <w:rsid w:val="00F03E66"/>
  </w:style>
  <w:style w:type="paragraph" w:customStyle="1" w:styleId="17F4BCCB1E58481BAFB7A0105602E95C">
    <w:name w:val="17F4BCCB1E58481BAFB7A0105602E95C"/>
    <w:rsid w:val="00F03E66"/>
  </w:style>
  <w:style w:type="paragraph" w:customStyle="1" w:styleId="67D0235BB46F477F87ACFBF25F07AF5A">
    <w:name w:val="67D0235BB46F477F87ACFBF25F07AF5A"/>
    <w:rsid w:val="00F03E66"/>
  </w:style>
  <w:style w:type="paragraph" w:customStyle="1" w:styleId="BD6B09AAEA274DD685F3AD61E064AA8A">
    <w:name w:val="BD6B09AAEA274DD685F3AD61E064AA8A"/>
    <w:rsid w:val="00F03E66"/>
  </w:style>
  <w:style w:type="paragraph" w:customStyle="1" w:styleId="D3BF0EE4005B4ECEBB7935A9B9A04576">
    <w:name w:val="D3BF0EE4005B4ECEBB7935A9B9A04576"/>
    <w:rsid w:val="00F03E66"/>
  </w:style>
  <w:style w:type="paragraph" w:customStyle="1" w:styleId="F22B278A4D98425B8EAD562B0F2B2154">
    <w:name w:val="F22B278A4D98425B8EAD562B0F2B2154"/>
    <w:rsid w:val="00F03E66"/>
  </w:style>
  <w:style w:type="paragraph" w:customStyle="1" w:styleId="0E12924488FC4E0D8DBA23131BC6928F">
    <w:name w:val="0E12924488FC4E0D8DBA23131BC6928F"/>
    <w:rsid w:val="00F03E66"/>
  </w:style>
  <w:style w:type="paragraph" w:customStyle="1" w:styleId="775DC4E2749D41BB821BBF91EE66D29F">
    <w:name w:val="775DC4E2749D41BB821BBF91EE66D29F"/>
    <w:rsid w:val="00F03E66"/>
  </w:style>
  <w:style w:type="paragraph" w:customStyle="1" w:styleId="1ADE224CBD2740A2887B2C1F1AC61E23">
    <w:name w:val="1ADE224CBD2740A2887B2C1F1AC61E23"/>
    <w:rsid w:val="00F03E66"/>
  </w:style>
  <w:style w:type="paragraph" w:customStyle="1" w:styleId="E533541425C446A68B4E622D0FA82750">
    <w:name w:val="E533541425C446A68B4E622D0FA82750"/>
    <w:rsid w:val="00F03E66"/>
  </w:style>
  <w:style w:type="paragraph" w:customStyle="1" w:styleId="5A6EC64FEB9847138517D81649C2656A">
    <w:name w:val="5A6EC64FEB9847138517D81649C2656A"/>
    <w:rsid w:val="00F03E66"/>
  </w:style>
  <w:style w:type="paragraph" w:customStyle="1" w:styleId="27B737B27F2F417083B46C5D1230A869">
    <w:name w:val="27B737B27F2F417083B46C5D1230A869"/>
    <w:rsid w:val="00F03E66"/>
  </w:style>
  <w:style w:type="paragraph" w:customStyle="1" w:styleId="996C47D226F845C2BDE70759BF237EB1">
    <w:name w:val="996C47D226F845C2BDE70759BF237EB1"/>
    <w:rsid w:val="00F03E66"/>
  </w:style>
  <w:style w:type="paragraph" w:customStyle="1" w:styleId="9FBBD608F9AD4A2B8BED27CB1B3E8863">
    <w:name w:val="9FBBD608F9AD4A2B8BED27CB1B3E8863"/>
    <w:rsid w:val="00F03E66"/>
  </w:style>
  <w:style w:type="paragraph" w:customStyle="1" w:styleId="F8051A89B7414860AB7B44D346F87461">
    <w:name w:val="F8051A89B7414860AB7B44D346F87461"/>
    <w:rsid w:val="00F03E66"/>
  </w:style>
  <w:style w:type="paragraph" w:customStyle="1" w:styleId="3EA2CC12064D49BEB819A664FD51C51F">
    <w:name w:val="3EA2CC12064D49BEB819A664FD51C51F"/>
    <w:rsid w:val="00F03E66"/>
  </w:style>
  <w:style w:type="paragraph" w:customStyle="1" w:styleId="507A360125FC4494A9C6677DF720DCD2">
    <w:name w:val="507A360125FC4494A9C6677DF720DCD2"/>
    <w:rsid w:val="00F03E66"/>
  </w:style>
  <w:style w:type="paragraph" w:customStyle="1" w:styleId="BF76AD35C8AB4C74A82B43F7410538D0">
    <w:name w:val="BF76AD35C8AB4C74A82B43F7410538D0"/>
    <w:rsid w:val="00F03E66"/>
  </w:style>
  <w:style w:type="paragraph" w:customStyle="1" w:styleId="CEF52163E9B241A1BE8B2153BCB29D85">
    <w:name w:val="CEF52163E9B241A1BE8B2153BCB29D85"/>
    <w:rsid w:val="00F03E66"/>
  </w:style>
  <w:style w:type="paragraph" w:customStyle="1" w:styleId="1A85B5AEA73A471987766C26F196F48C">
    <w:name w:val="1A85B5AEA73A471987766C26F196F48C"/>
    <w:rsid w:val="00F03E66"/>
  </w:style>
  <w:style w:type="paragraph" w:customStyle="1" w:styleId="532ABB835A9B4D24BEE0425318822E22">
    <w:name w:val="532ABB835A9B4D24BEE0425318822E22"/>
    <w:rsid w:val="00F03E66"/>
  </w:style>
  <w:style w:type="paragraph" w:customStyle="1" w:styleId="F4478781BD884123B9AE4172441EA481">
    <w:name w:val="F4478781BD884123B9AE4172441EA481"/>
    <w:rsid w:val="00F03E66"/>
  </w:style>
  <w:style w:type="paragraph" w:customStyle="1" w:styleId="4A969DBE9D404BC5822E3910B6725B97">
    <w:name w:val="4A969DBE9D404BC5822E3910B6725B97"/>
    <w:rsid w:val="00F03E66"/>
  </w:style>
  <w:style w:type="paragraph" w:customStyle="1" w:styleId="0918E9F8A1474CD4A5160E483C35C096">
    <w:name w:val="0918E9F8A1474CD4A5160E483C35C096"/>
    <w:rsid w:val="00F03E66"/>
  </w:style>
  <w:style w:type="paragraph" w:customStyle="1" w:styleId="B0D03E20EBA5415BB87C3EE8AD37D92C">
    <w:name w:val="B0D03E20EBA5415BB87C3EE8AD37D92C"/>
    <w:rsid w:val="00F03E66"/>
  </w:style>
  <w:style w:type="paragraph" w:customStyle="1" w:styleId="D09FD7D13ABF416CB18F6DD7953D6B3F">
    <w:name w:val="D09FD7D13ABF416CB18F6DD7953D6B3F"/>
    <w:rsid w:val="00F03E66"/>
  </w:style>
  <w:style w:type="paragraph" w:customStyle="1" w:styleId="8D31B065F4D94D2890653B6E9AC67DBF">
    <w:name w:val="8D31B065F4D94D2890653B6E9AC67DBF"/>
    <w:rsid w:val="00F03E66"/>
  </w:style>
  <w:style w:type="paragraph" w:customStyle="1" w:styleId="01DFF93940E64432965A1335CD96F783">
    <w:name w:val="01DFF93940E64432965A1335CD96F783"/>
    <w:rsid w:val="00F03E66"/>
  </w:style>
  <w:style w:type="paragraph" w:customStyle="1" w:styleId="9863FAECB9BB4DDBBBC463B5A492F724">
    <w:name w:val="9863FAECB9BB4DDBBBC463B5A492F724"/>
    <w:rsid w:val="00F03E66"/>
  </w:style>
  <w:style w:type="paragraph" w:customStyle="1" w:styleId="0820238CCDF4484CB3ECD259658B1045">
    <w:name w:val="0820238CCDF4484CB3ECD259658B1045"/>
    <w:rsid w:val="00F03E66"/>
  </w:style>
  <w:style w:type="paragraph" w:customStyle="1" w:styleId="F53B39449A3C46C49C07B176F213BF0A">
    <w:name w:val="F53B39449A3C46C49C07B176F213BF0A"/>
    <w:rsid w:val="00F03E66"/>
  </w:style>
  <w:style w:type="paragraph" w:customStyle="1" w:styleId="2059D6C2272144AE8CD1B62A790C0822">
    <w:name w:val="2059D6C2272144AE8CD1B62A790C0822"/>
    <w:rsid w:val="00F03E66"/>
  </w:style>
  <w:style w:type="paragraph" w:customStyle="1" w:styleId="41B8339865664C659C9145B4C781174A">
    <w:name w:val="41B8339865664C659C9145B4C781174A"/>
    <w:rsid w:val="00F03E66"/>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606D3213C8F2439DA986103BC9FDD261">
    <w:name w:val="606D3213C8F2439DA986103BC9FDD261"/>
    <w:rsid w:val="00F03E66"/>
  </w:style>
  <w:style w:type="paragraph" w:customStyle="1" w:styleId="D6CFFDE9648B440586D8E87E379120CB">
    <w:name w:val="D6CFFDE9648B440586D8E87E379120CB"/>
    <w:rsid w:val="00F03E66"/>
  </w:style>
  <w:style w:type="paragraph" w:customStyle="1" w:styleId="C4479C8D08484D7E8001A1FED0B3B065">
    <w:name w:val="C4479C8D08484D7E8001A1FED0B3B065"/>
    <w:rsid w:val="00F03E66"/>
  </w:style>
  <w:style w:type="paragraph" w:customStyle="1" w:styleId="6A253F24D1EF4F38BCD0075F00D76CA7">
    <w:name w:val="6A253F24D1EF4F38BCD0075F00D76CA7"/>
    <w:rsid w:val="00F03E66"/>
  </w:style>
  <w:style w:type="paragraph" w:customStyle="1" w:styleId="A30EE199E0B948178D191A70766AA6C4">
    <w:name w:val="A30EE199E0B948178D191A70766AA6C4"/>
    <w:rsid w:val="00F03E66"/>
  </w:style>
  <w:style w:type="paragraph" w:customStyle="1" w:styleId="7D4B34B6405041A2B95F921B5CD5D076">
    <w:name w:val="7D4B34B6405041A2B95F921B5CD5D076"/>
    <w:rsid w:val="00F03E66"/>
  </w:style>
  <w:style w:type="paragraph" w:customStyle="1" w:styleId="423CDF986B474F1FA9799E3A4AA69BBB">
    <w:name w:val="423CDF986B474F1FA9799E3A4AA69BBB"/>
    <w:rsid w:val="00F03E66"/>
  </w:style>
  <w:style w:type="paragraph" w:customStyle="1" w:styleId="3E9D5DB3852445E3967ABD063BC80FC9">
    <w:name w:val="3E9D5DB3852445E3967ABD063BC80FC9"/>
    <w:rsid w:val="00F03E66"/>
  </w:style>
  <w:style w:type="paragraph" w:customStyle="1" w:styleId="23A6603D4D6542E9AAC49568BCC26459">
    <w:name w:val="23A6603D4D6542E9AAC49568BCC26459"/>
    <w:rsid w:val="00F03E66"/>
  </w:style>
  <w:style w:type="paragraph" w:customStyle="1" w:styleId="2994DD5F1FE449ADA48BC587197F0C19">
    <w:name w:val="2994DD5F1FE449ADA48BC587197F0C19"/>
    <w:rsid w:val="00F03E66"/>
  </w:style>
  <w:style w:type="paragraph" w:customStyle="1" w:styleId="D6BBDE3F50AB4A188C3C964494707DED">
    <w:name w:val="D6BBDE3F50AB4A188C3C964494707DED"/>
    <w:rsid w:val="00F03E66"/>
  </w:style>
  <w:style w:type="paragraph" w:customStyle="1" w:styleId="4426CBEB37A7438C90A5BB26E946E027">
    <w:name w:val="4426CBEB37A7438C90A5BB26E946E027"/>
    <w:rsid w:val="00F03E66"/>
  </w:style>
  <w:style w:type="paragraph" w:customStyle="1" w:styleId="CCBE71BD725647E7886229079656698C">
    <w:name w:val="CCBE71BD725647E7886229079656698C"/>
    <w:rsid w:val="00F03E66"/>
  </w:style>
  <w:style w:type="paragraph" w:customStyle="1" w:styleId="5EC1C3F039F94122A994D6EF1104F328">
    <w:name w:val="5EC1C3F039F94122A994D6EF1104F328"/>
    <w:rsid w:val="00F03E66"/>
  </w:style>
  <w:style w:type="paragraph" w:customStyle="1" w:styleId="621CF7513142467E926C5140DC4BA03D">
    <w:name w:val="621CF7513142467E926C5140DC4BA03D"/>
    <w:rsid w:val="00F03E66"/>
  </w:style>
  <w:style w:type="paragraph" w:customStyle="1" w:styleId="C45C661063F340578F05BCDB58F7D309">
    <w:name w:val="C45C661063F340578F05BCDB58F7D309"/>
    <w:rsid w:val="00F03E66"/>
  </w:style>
  <w:style w:type="paragraph" w:customStyle="1" w:styleId="4D610F42EE884A969C1D352A9E51F2C9">
    <w:name w:val="4D610F42EE884A969C1D352A9E51F2C9"/>
    <w:rsid w:val="00F03E66"/>
  </w:style>
  <w:style w:type="paragraph" w:customStyle="1" w:styleId="D99B8018BE3444AF983CCA74D8A09DDD">
    <w:name w:val="D99B8018BE3444AF983CCA74D8A09DDD"/>
    <w:rsid w:val="00F03E66"/>
  </w:style>
  <w:style w:type="paragraph" w:customStyle="1" w:styleId="4A38FC1B1D294426863AA8E04B4B942D">
    <w:name w:val="4A38FC1B1D294426863AA8E04B4B942D"/>
    <w:rsid w:val="00F03E66"/>
  </w:style>
  <w:style w:type="paragraph" w:customStyle="1" w:styleId="131A1F840BD2404FAEF168F2E3E2B7C1">
    <w:name w:val="131A1F840BD2404FAEF168F2E3E2B7C1"/>
    <w:rsid w:val="00F03E66"/>
  </w:style>
  <w:style w:type="paragraph" w:customStyle="1" w:styleId="77C18BECB9BD48CDB61F5BC14AB684C6">
    <w:name w:val="77C18BECB9BD48CDB61F5BC14AB684C6"/>
    <w:rsid w:val="00F03E66"/>
  </w:style>
  <w:style w:type="paragraph" w:customStyle="1" w:styleId="C67E67C9369F49D18602C60995908906">
    <w:name w:val="C67E67C9369F49D18602C60995908906"/>
    <w:rsid w:val="00F03E66"/>
  </w:style>
  <w:style w:type="paragraph" w:customStyle="1" w:styleId="84E6230779964C31A6FFFEDBEB26D855">
    <w:name w:val="84E6230779964C31A6FFFEDBEB26D855"/>
    <w:rsid w:val="00A73E09"/>
  </w:style>
  <w:style w:type="paragraph" w:customStyle="1" w:styleId="5594197EE359492EA295CA023A18C175">
    <w:name w:val="5594197EE359492EA295CA023A18C175"/>
    <w:rsid w:val="00F03E66"/>
  </w:style>
  <w:style w:type="paragraph" w:customStyle="1" w:styleId="8D426971089C4A4595465ABBBA779FF0">
    <w:name w:val="8D426971089C4A4595465ABBBA779FF0"/>
    <w:rsid w:val="00F03E66"/>
  </w:style>
  <w:style w:type="paragraph" w:customStyle="1" w:styleId="A365929E5FA7469FA998286D386F24E2">
    <w:name w:val="A365929E5FA7469FA998286D386F24E2"/>
    <w:rsid w:val="00F03E66"/>
  </w:style>
  <w:style w:type="paragraph" w:customStyle="1" w:styleId="8B7A7267861848E78CAB0D3D380ABACE">
    <w:name w:val="8B7A7267861848E78CAB0D3D380ABACE"/>
    <w:rsid w:val="00F03E66"/>
  </w:style>
  <w:style w:type="paragraph" w:customStyle="1" w:styleId="3CD2F1B9B0284B878BAEAD1ABF162D47">
    <w:name w:val="3CD2F1B9B0284B878BAEAD1ABF162D47"/>
    <w:rsid w:val="00F03E66"/>
  </w:style>
  <w:style w:type="paragraph" w:customStyle="1" w:styleId="A7D94BFF0796446785429836FF51FD66">
    <w:name w:val="A7D94BFF0796446785429836FF51FD66"/>
    <w:rsid w:val="00F03E66"/>
  </w:style>
  <w:style w:type="paragraph" w:customStyle="1" w:styleId="81D13E472FB342BB866B13CC8ACCFA21">
    <w:name w:val="81D13E472FB342BB866B13CC8ACCFA21"/>
    <w:rsid w:val="00F03E66"/>
  </w:style>
  <w:style w:type="paragraph" w:customStyle="1" w:styleId="D5C6EA67035640F59C29AC57C3ED1418">
    <w:name w:val="D5C6EA67035640F59C29AC57C3ED1418"/>
    <w:rsid w:val="00F03E66"/>
  </w:style>
  <w:style w:type="paragraph" w:customStyle="1" w:styleId="5ABD0959B0934B77A34890737D9AE782">
    <w:name w:val="5ABD0959B0934B77A34890737D9AE782"/>
    <w:rsid w:val="00F03E66"/>
  </w:style>
  <w:style w:type="paragraph" w:customStyle="1" w:styleId="D18BC288D37E4D799BEDFED27332547A">
    <w:name w:val="D18BC288D37E4D799BEDFED27332547A"/>
    <w:rsid w:val="00F03E66"/>
  </w:style>
  <w:style w:type="paragraph" w:customStyle="1" w:styleId="03942275C80C4EB9BAD3AD515A0F22FD">
    <w:name w:val="03942275C80C4EB9BAD3AD515A0F22FD"/>
    <w:rsid w:val="00F03E66"/>
  </w:style>
  <w:style w:type="paragraph" w:customStyle="1" w:styleId="733F59DF64F34A55A18657F29A483DE8">
    <w:name w:val="733F59DF64F34A55A18657F29A483DE8"/>
    <w:rsid w:val="00F03E66"/>
  </w:style>
  <w:style w:type="paragraph" w:customStyle="1" w:styleId="B7CDC56ABF3D4E94BEFFAC84909BA0BA">
    <w:name w:val="B7CDC56ABF3D4E94BEFFAC84909BA0BA"/>
    <w:rsid w:val="00F03E66"/>
  </w:style>
  <w:style w:type="paragraph" w:customStyle="1" w:styleId="B733D89B1C3A44BEAD37F04A1E297C76">
    <w:name w:val="B733D89B1C3A44BEAD37F04A1E297C76"/>
    <w:rsid w:val="00F03E66"/>
  </w:style>
  <w:style w:type="paragraph" w:customStyle="1" w:styleId="3A614FF05B3C448CBDB548784D1328FA">
    <w:name w:val="3A614FF05B3C448CBDB548784D1328FA"/>
    <w:rsid w:val="00F03E66"/>
  </w:style>
  <w:style w:type="paragraph" w:customStyle="1" w:styleId="928111665FE24D12AE99398061934A18">
    <w:name w:val="928111665FE24D12AE99398061934A18"/>
    <w:rsid w:val="00F03E66"/>
  </w:style>
  <w:style w:type="paragraph" w:customStyle="1" w:styleId="A81E94A6E7D841D086B7CCDBD911E224">
    <w:name w:val="A81E94A6E7D841D086B7CCDBD911E224"/>
    <w:rsid w:val="00F03E66"/>
  </w:style>
  <w:style w:type="paragraph" w:customStyle="1" w:styleId="21219FEE94044F2AB492895EDA628784">
    <w:name w:val="21219FEE94044F2AB492895EDA628784"/>
    <w:rsid w:val="00F03E66"/>
  </w:style>
  <w:style w:type="paragraph" w:customStyle="1" w:styleId="933D074A98224965845509CE197D054C">
    <w:name w:val="933D074A98224965845509CE197D054C"/>
    <w:rsid w:val="00F03E66"/>
  </w:style>
  <w:style w:type="paragraph" w:customStyle="1" w:styleId="B2D185BCD49B4B4AA3F4117F546FF70E">
    <w:name w:val="B2D185BCD49B4B4AA3F4117F546FF70E"/>
    <w:rsid w:val="00F03E66"/>
  </w:style>
  <w:style w:type="paragraph" w:customStyle="1" w:styleId="70AF17F1EF7C4B70BD3EBA012A0BBE87">
    <w:name w:val="70AF17F1EF7C4B70BD3EBA012A0BBE87"/>
    <w:rsid w:val="00F03E66"/>
  </w:style>
  <w:style w:type="paragraph" w:customStyle="1" w:styleId="5B0F55387B6343768381805E76D12E82">
    <w:name w:val="5B0F55387B6343768381805E76D12E82"/>
    <w:rsid w:val="00F03E66"/>
  </w:style>
  <w:style w:type="paragraph" w:customStyle="1" w:styleId="3885F26599D44BF48E2EA16FAEEA86C1">
    <w:name w:val="3885F26599D44BF48E2EA16FAEEA86C1"/>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3863A8B6036C4998AF3DAE8B2282EE74">
    <w:name w:val="3863A8B6036C4998AF3DAE8B2282EE74"/>
    <w:rsid w:val="00190350"/>
  </w:style>
  <w:style w:type="paragraph" w:customStyle="1" w:styleId="E869CE3912A04B21BF7458789FFA9D8E">
    <w:name w:val="E869CE3912A04B21BF7458789FFA9D8E"/>
    <w:rsid w:val="003B658C"/>
  </w:style>
  <w:style w:type="paragraph" w:customStyle="1" w:styleId="640C1EC6CD4A4A1BBC44E173FB98FEDC">
    <w:name w:val="640C1EC6CD4A4A1BBC44E173FB98FEDC"/>
    <w:rsid w:val="003B658C"/>
  </w:style>
  <w:style w:type="paragraph" w:customStyle="1" w:styleId="5A4D829A2D1A4A0AAF1D4C0643F1120D">
    <w:name w:val="5A4D829A2D1A4A0AAF1D4C0643F1120D"/>
    <w:rsid w:val="003B658C"/>
  </w:style>
  <w:style w:type="paragraph" w:customStyle="1" w:styleId="8135D4F4DA1948719F4E7062BE08FAD4">
    <w:name w:val="8135D4F4DA1948719F4E7062BE08FAD4"/>
    <w:rsid w:val="003B658C"/>
  </w:style>
  <w:style w:type="paragraph" w:customStyle="1" w:styleId="618D6DDB02F74D33A8B5AE5CC8613A61">
    <w:name w:val="618D6DDB02F74D33A8B5AE5CC8613A61"/>
    <w:rsid w:val="003B658C"/>
  </w:style>
  <w:style w:type="paragraph" w:customStyle="1" w:styleId="1040B2848A49473281C8519CCFABD91D">
    <w:name w:val="1040B2848A49473281C8519CCFABD91D"/>
    <w:rsid w:val="003B658C"/>
  </w:style>
  <w:style w:type="paragraph" w:customStyle="1" w:styleId="527F6D7C77004DDAA1501A88290F0988">
    <w:name w:val="527F6D7C77004DDAA1501A88290F0988"/>
    <w:rsid w:val="003B658C"/>
  </w:style>
  <w:style w:type="paragraph" w:customStyle="1" w:styleId="87C9F4DE4E514A5F9639571FDF87B66C">
    <w:name w:val="87C9F4DE4E514A5F9639571FDF87B66C"/>
    <w:rsid w:val="003B658C"/>
  </w:style>
  <w:style w:type="paragraph" w:customStyle="1" w:styleId="60FE4E1D6B084C279D686E8FF45DC591">
    <w:name w:val="60FE4E1D6B084C279D686E8FF45DC591"/>
    <w:rsid w:val="003B658C"/>
  </w:style>
  <w:style w:type="paragraph" w:customStyle="1" w:styleId="C471BE1685DF463FBEF4DB5B4F8402E7">
    <w:name w:val="C471BE1685DF463FBEF4DB5B4F8402E7"/>
    <w:rsid w:val="003B658C"/>
  </w:style>
  <w:style w:type="paragraph" w:customStyle="1" w:styleId="ABEA2907175B4D40984EDD93C9F02408">
    <w:name w:val="ABEA2907175B4D40984EDD93C9F02408"/>
    <w:rsid w:val="003B658C"/>
  </w:style>
  <w:style w:type="paragraph" w:customStyle="1" w:styleId="4D112F3C8C804FBBBDA41136BA0216EF">
    <w:name w:val="4D112F3C8C804FBBBDA41136BA0216EF"/>
    <w:rsid w:val="003B658C"/>
  </w:style>
  <w:style w:type="paragraph" w:customStyle="1" w:styleId="F37F1E9DFDF14EA6933AA839F3181668">
    <w:name w:val="F37F1E9DFDF14EA6933AA839F3181668"/>
    <w:rsid w:val="003B658C"/>
  </w:style>
  <w:style w:type="paragraph" w:customStyle="1" w:styleId="AB84E9D112E54E229E448D1C7842AB35">
    <w:name w:val="AB84E9D112E54E229E448D1C7842AB35"/>
    <w:rsid w:val="003B658C"/>
  </w:style>
  <w:style w:type="paragraph" w:customStyle="1" w:styleId="AB09304C12B44A0EBA054B5C33CE7CA6">
    <w:name w:val="AB09304C12B44A0EBA054B5C33CE7CA6"/>
    <w:rsid w:val="003B658C"/>
  </w:style>
  <w:style w:type="paragraph" w:customStyle="1" w:styleId="3B064F48A43B4D48A7BB9251D9A0A8F2">
    <w:name w:val="3B064F48A43B4D48A7BB9251D9A0A8F2"/>
    <w:rsid w:val="003B658C"/>
  </w:style>
  <w:style w:type="paragraph" w:customStyle="1" w:styleId="0DD4BF1636184069B2F74C5A31EBD977">
    <w:name w:val="0DD4BF1636184069B2F74C5A31EBD977"/>
    <w:rsid w:val="003B658C"/>
  </w:style>
  <w:style w:type="paragraph" w:customStyle="1" w:styleId="40F44CEB4A1049BDB763E3FF49DBB91B">
    <w:name w:val="40F44CEB4A1049BDB763E3FF49DBB91B"/>
    <w:rsid w:val="003B658C"/>
  </w:style>
  <w:style w:type="paragraph" w:customStyle="1" w:styleId="549DD4F2584C490D9726635FE01E2AF4">
    <w:name w:val="549DD4F2584C490D9726635FE01E2AF4"/>
    <w:rsid w:val="003B658C"/>
  </w:style>
  <w:style w:type="paragraph" w:customStyle="1" w:styleId="54443DEF31924CD6A066C7097F3D63CF">
    <w:name w:val="54443DEF31924CD6A066C7097F3D63CF"/>
    <w:rsid w:val="003B658C"/>
  </w:style>
  <w:style w:type="paragraph" w:customStyle="1" w:styleId="1EC356540CFD440997301732F43E8528">
    <w:name w:val="1EC356540CFD440997301732F43E8528"/>
    <w:rsid w:val="003B658C"/>
  </w:style>
  <w:style w:type="paragraph" w:customStyle="1" w:styleId="6A2D31BB1D8E4677B03F816BB18339C4">
    <w:name w:val="6A2D31BB1D8E4677B03F816BB18339C4"/>
    <w:rsid w:val="003B658C"/>
  </w:style>
  <w:style w:type="paragraph" w:customStyle="1" w:styleId="100937136BE24F479713793D04885120">
    <w:name w:val="100937136BE24F479713793D04885120"/>
    <w:rsid w:val="003B658C"/>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6E1578E966924B20B45E9E35DD85A9C3">
    <w:name w:val="6E1578E966924B20B45E9E35DD85A9C3"/>
    <w:rsid w:val="007C11A9"/>
  </w:style>
  <w:style w:type="paragraph" w:customStyle="1" w:styleId="1D566CE38AA843DE92214E626BF8D386">
    <w:name w:val="1D566CE38AA843DE92214E626BF8D386"/>
    <w:rsid w:val="007C11A9"/>
  </w:style>
  <w:style w:type="paragraph" w:customStyle="1" w:styleId="FBCF30D75185481EAA7462B792611174">
    <w:name w:val="FBCF30D75185481EAA7462B792611174"/>
    <w:rsid w:val="00C23DB2"/>
  </w:style>
  <w:style w:type="paragraph" w:customStyle="1" w:styleId="518FD643BF704DC68A9B1046302FBBA6">
    <w:name w:val="518FD643BF704DC68A9B1046302FBBA6"/>
    <w:rsid w:val="00F03E66"/>
  </w:style>
  <w:style w:type="paragraph" w:customStyle="1" w:styleId="FE0D5C11D7054E92A8696C3C90357495">
    <w:name w:val="FE0D5C11D7054E92A8696C3C90357495"/>
    <w:rsid w:val="00F03E66"/>
  </w:style>
  <w:style w:type="paragraph" w:customStyle="1" w:styleId="86E3A63D00AA4ACAB7987A74A63BDD72">
    <w:name w:val="86E3A63D00AA4ACAB7987A74A63BDD72"/>
    <w:rsid w:val="00F03E66"/>
  </w:style>
  <w:style w:type="paragraph" w:customStyle="1" w:styleId="1ED3049DBDFB480C95BE78371E76CB21">
    <w:name w:val="1ED3049DBDFB480C95BE78371E76CB21"/>
    <w:rsid w:val="00F03E66"/>
  </w:style>
  <w:style w:type="paragraph" w:customStyle="1" w:styleId="3B10A2883969409AA027A6D2C3839FE5">
    <w:name w:val="3B10A2883969409AA027A6D2C3839FE5"/>
    <w:rsid w:val="00F03E66"/>
  </w:style>
  <w:style w:type="paragraph" w:customStyle="1" w:styleId="9B8E65B7417244C58C651510896A3FB0">
    <w:name w:val="9B8E65B7417244C58C651510896A3FB0"/>
    <w:rsid w:val="00F03E66"/>
  </w:style>
  <w:style w:type="paragraph" w:customStyle="1" w:styleId="6253B2E4DFFA4CFB89FF26CF4A020445">
    <w:name w:val="6253B2E4DFFA4CFB89FF26CF4A020445"/>
    <w:rsid w:val="00F03E66"/>
  </w:style>
  <w:style w:type="paragraph" w:customStyle="1" w:styleId="612FB116F8814FABA6DD5AE1253DBA41">
    <w:name w:val="612FB116F8814FABA6DD5AE1253DBA41"/>
    <w:rsid w:val="00F03E66"/>
  </w:style>
  <w:style w:type="paragraph" w:customStyle="1" w:styleId="960BEC5871B54BAFAB0A5172A0BAAC0D">
    <w:name w:val="960BEC5871B54BAFAB0A5172A0BAAC0D"/>
    <w:rsid w:val="00F03E66"/>
  </w:style>
  <w:style w:type="paragraph" w:customStyle="1" w:styleId="5F15C7EDEC914FFCAD399D38F4A55E9D">
    <w:name w:val="5F15C7EDEC914FFCAD399D38F4A55E9D"/>
    <w:rsid w:val="00F03E66"/>
  </w:style>
  <w:style w:type="paragraph" w:customStyle="1" w:styleId="859EABAE5EE74419AAB06FCF7340030F">
    <w:name w:val="859EABAE5EE74419AAB06FCF7340030F"/>
    <w:rsid w:val="00F03E66"/>
  </w:style>
  <w:style w:type="paragraph" w:customStyle="1" w:styleId="A914A965B762479F97E92B41184F6861">
    <w:name w:val="A914A965B762479F97E92B41184F6861"/>
    <w:rsid w:val="00F03E66"/>
  </w:style>
  <w:style w:type="paragraph" w:customStyle="1" w:styleId="79F506E916774C7DB742F606B0CA576C">
    <w:name w:val="79F506E916774C7DB742F606B0CA576C"/>
    <w:rsid w:val="00F03E66"/>
  </w:style>
  <w:style w:type="paragraph" w:customStyle="1" w:styleId="6EF55B91A7164FC2AA163AFBDAE6DBD8">
    <w:name w:val="6EF55B91A7164FC2AA163AFBDAE6DBD8"/>
    <w:rsid w:val="00F03E66"/>
  </w:style>
  <w:style w:type="paragraph" w:customStyle="1" w:styleId="BEF7DDFFDDC2444082ACF6E9BE03F2A7">
    <w:name w:val="BEF7DDFFDDC2444082ACF6E9BE03F2A7"/>
    <w:rsid w:val="00F03E66"/>
  </w:style>
  <w:style w:type="paragraph" w:customStyle="1" w:styleId="D05B1D9E313647C48BC6CD5EDC8E9711">
    <w:name w:val="D05B1D9E313647C48BC6CD5EDC8E9711"/>
    <w:rsid w:val="00C23DB2"/>
  </w:style>
  <w:style w:type="paragraph" w:customStyle="1" w:styleId="ED63E48F8F3948EE8FEF4F53EC96C7DA">
    <w:name w:val="ED63E48F8F3948EE8FEF4F53EC96C7DA"/>
    <w:rsid w:val="003B658C"/>
  </w:style>
  <w:style w:type="paragraph" w:customStyle="1" w:styleId="ECE46A0A35104094BC4411C563E61497">
    <w:name w:val="ECE46A0A35104094BC4411C563E61497"/>
    <w:rsid w:val="003B658C"/>
  </w:style>
  <w:style w:type="paragraph" w:customStyle="1" w:styleId="70686C33DA9D461C836A9ECBE5C593CB">
    <w:name w:val="70686C33DA9D461C836A9ECBE5C593CB"/>
    <w:rsid w:val="003B658C"/>
  </w:style>
  <w:style w:type="paragraph" w:customStyle="1" w:styleId="4E0C358AE49D4ABBBA2F8389AAC6287A">
    <w:name w:val="4E0C358AE49D4ABBBA2F8389AAC6287A"/>
    <w:rsid w:val="003B658C"/>
  </w:style>
  <w:style w:type="paragraph" w:customStyle="1" w:styleId="DC2350B01FB34F0585F461F61B5F92F5">
    <w:name w:val="DC2350B01FB34F0585F461F61B5F92F5"/>
    <w:rsid w:val="003B658C"/>
  </w:style>
  <w:style w:type="paragraph" w:customStyle="1" w:styleId="1F931BAFD02F4336AB69EE6E4F68594F">
    <w:name w:val="1F931BAFD02F4336AB69EE6E4F68594F"/>
    <w:rsid w:val="003B658C"/>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FF97E3DE0E27421BB0B7089DD8FFD013">
    <w:name w:val="FF97E3DE0E27421BB0B7089DD8FFD013"/>
    <w:rsid w:val="00D77610"/>
  </w:style>
  <w:style w:type="paragraph" w:customStyle="1" w:styleId="71218687B2F4436AB7517F2FA9B27F2F">
    <w:name w:val="71218687B2F4436AB7517F2FA9B27F2F"/>
    <w:rsid w:val="003B658C"/>
  </w:style>
  <w:style w:type="paragraph" w:customStyle="1" w:styleId="6C8A3CB2A22F4A3AA3034E1C1F2E4D5F">
    <w:name w:val="6C8A3CB2A22F4A3AA3034E1C1F2E4D5F"/>
    <w:rsid w:val="003B658C"/>
  </w:style>
  <w:style w:type="paragraph" w:customStyle="1" w:styleId="E49764A7D4E24FA1816D0393F0F867DF">
    <w:name w:val="E49764A7D4E24FA1816D0393F0F867DF"/>
    <w:rsid w:val="003B658C"/>
  </w:style>
  <w:style w:type="paragraph" w:customStyle="1" w:styleId="08185DCCA0D44FBEAAFB5BA84911BC88">
    <w:name w:val="08185DCCA0D44FBEAAFB5BA84911BC88"/>
    <w:rsid w:val="003B658C"/>
  </w:style>
  <w:style w:type="paragraph" w:customStyle="1" w:styleId="ED6F17B9725747038C3181593F032A1D">
    <w:name w:val="ED6F17B9725747038C3181593F032A1D"/>
    <w:rsid w:val="003B658C"/>
  </w:style>
  <w:style w:type="paragraph" w:customStyle="1" w:styleId="BF5A0880CBDB4BF9B424D567836CDA5C">
    <w:name w:val="BF5A0880CBDB4BF9B424D567836CDA5C"/>
    <w:rsid w:val="003B658C"/>
  </w:style>
  <w:style w:type="paragraph" w:customStyle="1" w:styleId="CBEECC2F903E4B9B98A4164108F28B95">
    <w:name w:val="CBEECC2F903E4B9B98A4164108F28B95"/>
    <w:rsid w:val="003B658C"/>
  </w:style>
  <w:style w:type="paragraph" w:customStyle="1" w:styleId="D81A2C7511944B1DBEED9A533DF321DF">
    <w:name w:val="D81A2C7511944B1DBEED9A533DF321DF"/>
    <w:rsid w:val="003B658C"/>
  </w:style>
  <w:style w:type="paragraph" w:customStyle="1" w:styleId="953BA751257E47978C7B5E975EF605B5">
    <w:name w:val="953BA751257E47978C7B5E975EF605B5"/>
    <w:rsid w:val="003B658C"/>
  </w:style>
  <w:style w:type="paragraph" w:customStyle="1" w:styleId="12E69554D3164652ABF39E75DEAF67E5">
    <w:name w:val="12E69554D3164652ABF39E75DEAF67E5"/>
    <w:rsid w:val="003B658C"/>
  </w:style>
  <w:style w:type="paragraph" w:customStyle="1" w:styleId="0BDD79DF8DAD4E81A0770F98011A39AF">
    <w:name w:val="0BDD79DF8DAD4E81A0770F98011A39AF"/>
    <w:rsid w:val="003B658C"/>
  </w:style>
  <w:style w:type="paragraph" w:customStyle="1" w:styleId="D9763B287AA74111AAB246344EF2FB99">
    <w:name w:val="D9763B287AA74111AAB246344EF2FB99"/>
    <w:rsid w:val="003B658C"/>
  </w:style>
  <w:style w:type="paragraph" w:customStyle="1" w:styleId="2975166CA2054415A104AF0E7EB757D1">
    <w:name w:val="2975166CA2054415A104AF0E7EB757D1"/>
    <w:rsid w:val="003B658C"/>
  </w:style>
  <w:style w:type="paragraph" w:customStyle="1" w:styleId="4595B1CAE1844A548D290A2E2453F795">
    <w:name w:val="4595B1CAE1844A548D290A2E2453F795"/>
    <w:rsid w:val="003B658C"/>
  </w:style>
  <w:style w:type="paragraph" w:customStyle="1" w:styleId="3359930D29B14CC6BCA90432A7FA84E8">
    <w:name w:val="3359930D29B14CC6BCA90432A7FA84E8"/>
    <w:rsid w:val="003B658C"/>
  </w:style>
  <w:style w:type="paragraph" w:customStyle="1" w:styleId="6657A93249854ECDA580D6B255DF1E68">
    <w:name w:val="6657A93249854ECDA580D6B255DF1E68"/>
    <w:rsid w:val="003B658C"/>
  </w:style>
  <w:style w:type="paragraph" w:customStyle="1" w:styleId="D667A655815045B9A1E808E52C118893">
    <w:name w:val="D667A655815045B9A1E808E52C118893"/>
    <w:rsid w:val="003B658C"/>
  </w:style>
  <w:style w:type="paragraph" w:customStyle="1" w:styleId="3EBD6E9A47004278B9E82A5D2D04E599">
    <w:name w:val="3EBD6E9A47004278B9E82A5D2D04E599"/>
    <w:rsid w:val="007C11A9"/>
  </w:style>
  <w:style w:type="paragraph" w:customStyle="1" w:styleId="438B7E050AB44813A7B0BB1C68E8850B">
    <w:name w:val="438B7E050AB44813A7B0BB1C68E8850B"/>
    <w:rsid w:val="007C11A9"/>
  </w:style>
  <w:style w:type="paragraph" w:customStyle="1" w:styleId="F4E933C368E647E7AA0037BFD658BA57">
    <w:name w:val="F4E933C368E647E7AA0037BFD658BA57"/>
    <w:rsid w:val="007C11A9"/>
  </w:style>
  <w:style w:type="paragraph" w:customStyle="1" w:styleId="A5F4EE9B2130441F81CF1A47EDD0389B">
    <w:name w:val="A5F4EE9B2130441F81CF1A47EDD0389B"/>
    <w:rsid w:val="003B658C"/>
  </w:style>
  <w:style w:type="paragraph" w:customStyle="1" w:styleId="47CC64A47ED74600AB9316445E11658C">
    <w:name w:val="47CC64A47ED74600AB9316445E11658C"/>
    <w:rsid w:val="003B658C"/>
  </w:style>
  <w:style w:type="paragraph" w:customStyle="1" w:styleId="E5AF46AD434846DE834313E84884488F">
    <w:name w:val="E5AF46AD434846DE834313E84884488F"/>
    <w:rsid w:val="003B658C"/>
  </w:style>
  <w:style w:type="paragraph" w:customStyle="1" w:styleId="CF4BC69E790649C78B59E3B3D3ACA1C1">
    <w:name w:val="CF4BC69E790649C78B59E3B3D3ACA1C1"/>
    <w:rsid w:val="003B658C"/>
  </w:style>
  <w:style w:type="paragraph" w:customStyle="1" w:styleId="A8076EFE36CC45A9B63789F00D9E7797">
    <w:name w:val="A8076EFE36CC45A9B63789F00D9E7797"/>
    <w:rsid w:val="003B658C"/>
  </w:style>
  <w:style w:type="paragraph" w:customStyle="1" w:styleId="78E1ACC134E545E9B5E66D9296559FDE">
    <w:name w:val="78E1ACC134E545E9B5E66D9296559FDE"/>
    <w:rsid w:val="003B658C"/>
  </w:style>
  <w:style w:type="paragraph" w:customStyle="1" w:styleId="767B99DEF0EE4DCB98EC200F8B078E86">
    <w:name w:val="767B99DEF0EE4DCB98EC200F8B078E86"/>
    <w:rsid w:val="003B658C"/>
  </w:style>
  <w:style w:type="paragraph" w:customStyle="1" w:styleId="2CC02128166047E0AE6BEF021792699B">
    <w:name w:val="2CC02128166047E0AE6BEF021792699B"/>
    <w:rsid w:val="003B658C"/>
  </w:style>
  <w:style w:type="paragraph" w:customStyle="1" w:styleId="799BD26B02B446A09A44F13104F784D9">
    <w:name w:val="799BD26B02B446A09A44F13104F784D9"/>
    <w:rsid w:val="003B658C"/>
  </w:style>
  <w:style w:type="paragraph" w:customStyle="1" w:styleId="7DD81F09344247F6821288EAF0F95403">
    <w:name w:val="7DD81F09344247F6821288EAF0F95403"/>
    <w:rsid w:val="003B658C"/>
  </w:style>
  <w:style w:type="paragraph" w:customStyle="1" w:styleId="0F6418256B3A40EA9767BB5B675D16A5">
    <w:name w:val="0F6418256B3A40EA9767BB5B675D16A5"/>
    <w:rsid w:val="003B658C"/>
  </w:style>
  <w:style w:type="paragraph" w:customStyle="1" w:styleId="99764C05BF424BA394D53B7E8213D7CA">
    <w:name w:val="99764C05BF424BA394D53B7E8213D7CA"/>
    <w:rsid w:val="003B658C"/>
  </w:style>
  <w:style w:type="paragraph" w:customStyle="1" w:styleId="D9C8F6F4F52344AB997485F29462B8D2">
    <w:name w:val="D9C8F6F4F52344AB997485F29462B8D2"/>
    <w:rsid w:val="003B658C"/>
  </w:style>
  <w:style w:type="paragraph" w:customStyle="1" w:styleId="C71A2B24E506468C81009C8B8B519DE3">
    <w:name w:val="C71A2B24E506468C81009C8B8B519DE3"/>
    <w:rsid w:val="003B658C"/>
  </w:style>
  <w:style w:type="paragraph" w:customStyle="1" w:styleId="EF79D2E8323E485BB72EC06CD4BD1560">
    <w:name w:val="EF79D2E8323E485BB72EC06CD4BD1560"/>
    <w:rsid w:val="003B658C"/>
  </w:style>
  <w:style w:type="paragraph" w:customStyle="1" w:styleId="F69A1977230141C3BF4934327E7E8650">
    <w:name w:val="F69A1977230141C3BF4934327E7E8650"/>
    <w:rsid w:val="003B658C"/>
  </w:style>
  <w:style w:type="paragraph" w:customStyle="1" w:styleId="EDBEEE0D197745C5BEB3931D362A3961">
    <w:name w:val="EDBEEE0D197745C5BEB3931D362A3961"/>
    <w:rsid w:val="003B658C"/>
  </w:style>
  <w:style w:type="paragraph" w:customStyle="1" w:styleId="20E3C2634E78409CB34390B3E1BA6E89">
    <w:name w:val="20E3C2634E78409CB34390B3E1BA6E89"/>
    <w:rsid w:val="003B658C"/>
  </w:style>
  <w:style w:type="paragraph" w:customStyle="1" w:styleId="23E015D3A5DF48E4BD3397139F02A2B5">
    <w:name w:val="23E015D3A5DF48E4BD3397139F02A2B5"/>
    <w:rsid w:val="003B658C"/>
  </w:style>
  <w:style w:type="paragraph" w:customStyle="1" w:styleId="4CE5A2A321DA47CA9CF491A06E96CCF4">
    <w:name w:val="4CE5A2A321DA47CA9CF491A06E96CCF4"/>
    <w:rsid w:val="003B658C"/>
  </w:style>
  <w:style w:type="paragraph" w:customStyle="1" w:styleId="F75ED0B4DA5144E583A52BF05CFA43A9">
    <w:name w:val="F75ED0B4DA5144E583A52BF05CFA43A9"/>
    <w:rsid w:val="003B658C"/>
  </w:style>
  <w:style w:type="paragraph" w:customStyle="1" w:styleId="71571A0C7097441885F42D6BC355914E">
    <w:name w:val="71571A0C7097441885F42D6BC355914E"/>
    <w:rsid w:val="003B658C"/>
  </w:style>
  <w:style w:type="paragraph" w:customStyle="1" w:styleId="95999EDD4D25415281FE56A931AA9732">
    <w:name w:val="95999EDD4D25415281FE56A931AA9732"/>
    <w:rsid w:val="003B658C"/>
  </w:style>
  <w:style w:type="paragraph" w:customStyle="1" w:styleId="7E474BF30D82441CAB69EF89EAAABB8A">
    <w:name w:val="7E474BF30D82441CAB69EF89EAAABB8A"/>
    <w:rsid w:val="003B658C"/>
  </w:style>
  <w:style w:type="paragraph" w:customStyle="1" w:styleId="3E395E818CF8417FAF5AB7638859032D">
    <w:name w:val="3E395E818CF8417FAF5AB7638859032D"/>
    <w:rsid w:val="003B658C"/>
  </w:style>
  <w:style w:type="paragraph" w:customStyle="1" w:styleId="501C578FE39A4B1AAC5ED3256310829D">
    <w:name w:val="501C578FE39A4B1AAC5ED3256310829D"/>
    <w:rsid w:val="003B658C"/>
  </w:style>
  <w:style w:type="paragraph" w:customStyle="1" w:styleId="A9AEB73F91A44627ADBFC8F5B90F6184">
    <w:name w:val="A9AEB73F91A44627ADBFC8F5B90F6184"/>
    <w:rsid w:val="003B658C"/>
  </w:style>
  <w:style w:type="paragraph" w:customStyle="1" w:styleId="22A865406ECD44EBA3797EE54470F4C7">
    <w:name w:val="22A865406ECD44EBA3797EE54470F4C7"/>
    <w:rsid w:val="003B658C"/>
  </w:style>
  <w:style w:type="paragraph" w:customStyle="1" w:styleId="5E4FB67932CE48B9B960C13ED60C8873">
    <w:name w:val="5E4FB67932CE48B9B960C13ED60C8873"/>
    <w:rsid w:val="003B658C"/>
  </w:style>
  <w:style w:type="paragraph" w:customStyle="1" w:styleId="7E704398AC3848B1A13F82A04A2FCE68">
    <w:name w:val="7E704398AC3848B1A13F82A04A2FCE68"/>
    <w:rsid w:val="003B658C"/>
  </w:style>
  <w:style w:type="paragraph" w:customStyle="1" w:styleId="A2217359D1094DF6B7B20FE59CFFAB2E">
    <w:name w:val="A2217359D1094DF6B7B20FE59CFFAB2E"/>
    <w:rsid w:val="003B658C"/>
  </w:style>
  <w:style w:type="paragraph" w:customStyle="1" w:styleId="5F51B3EC9A454298B8EF0025CCC1DDC9">
    <w:name w:val="5F51B3EC9A454298B8EF0025CCC1DDC9"/>
    <w:rsid w:val="003B658C"/>
  </w:style>
  <w:style w:type="paragraph" w:customStyle="1" w:styleId="A379F8C25EED49FDA59B93A117E05AC6">
    <w:name w:val="A379F8C25EED49FDA59B93A117E05AC6"/>
    <w:rsid w:val="003B658C"/>
  </w:style>
  <w:style w:type="paragraph" w:customStyle="1" w:styleId="9B66A80D8B744E81B03ED4C61C56BEE3">
    <w:name w:val="9B66A80D8B744E81B03ED4C61C56BEE3"/>
    <w:rsid w:val="003B658C"/>
  </w:style>
  <w:style w:type="paragraph" w:customStyle="1" w:styleId="813CD4DC2A1E44919D799C6761C51F5B">
    <w:name w:val="813CD4DC2A1E44919D799C6761C51F5B"/>
    <w:rsid w:val="003B658C"/>
  </w:style>
  <w:style w:type="paragraph" w:customStyle="1" w:styleId="D4DEBFAFEE0C4B44AF0C681B51D2C3BC">
    <w:name w:val="D4DEBFAFEE0C4B44AF0C681B51D2C3BC"/>
    <w:rsid w:val="003B658C"/>
  </w:style>
  <w:style w:type="paragraph" w:customStyle="1" w:styleId="939CD8F806FA4A7889BE3D224A362219">
    <w:name w:val="939CD8F806FA4A7889BE3D224A362219"/>
    <w:rsid w:val="003B658C"/>
  </w:style>
  <w:style w:type="paragraph" w:customStyle="1" w:styleId="81FB20C8BE6449BFA092067AFB22B8E0">
    <w:name w:val="81FB20C8BE6449BFA092067AFB22B8E0"/>
    <w:rsid w:val="003B658C"/>
  </w:style>
  <w:style w:type="paragraph" w:customStyle="1" w:styleId="A15B68032A8940F9ADAE98D63E775A1D">
    <w:name w:val="A15B68032A8940F9ADAE98D63E775A1D"/>
    <w:rsid w:val="003B658C"/>
  </w:style>
  <w:style w:type="paragraph" w:customStyle="1" w:styleId="8EA613111BC5476CACF461C3DEFADC55">
    <w:name w:val="8EA613111BC5476CACF461C3DEFADC55"/>
    <w:rsid w:val="003B658C"/>
  </w:style>
  <w:style w:type="paragraph" w:customStyle="1" w:styleId="9C5B11760E6E413DBFE64D5FA0C0CD68">
    <w:name w:val="9C5B11760E6E413DBFE64D5FA0C0CD68"/>
    <w:rsid w:val="003B658C"/>
  </w:style>
  <w:style w:type="paragraph" w:customStyle="1" w:styleId="74589513106F45DDBFB0BDB80B000560">
    <w:name w:val="74589513106F45DDBFB0BDB80B000560"/>
    <w:rsid w:val="003B658C"/>
  </w:style>
  <w:style w:type="paragraph" w:customStyle="1" w:styleId="4D9DE42349E5472B84CB6F4F340853AD">
    <w:name w:val="4D9DE42349E5472B84CB6F4F340853AD"/>
    <w:rsid w:val="003B658C"/>
  </w:style>
  <w:style w:type="paragraph" w:customStyle="1" w:styleId="E17EB6A29CCC4D0BB537D0A6EAEBCD24">
    <w:name w:val="E17EB6A29CCC4D0BB537D0A6EAEBCD24"/>
    <w:rsid w:val="003B658C"/>
  </w:style>
  <w:style w:type="paragraph" w:customStyle="1" w:styleId="18BD8CB223A4437D88F0426AD5632913">
    <w:name w:val="18BD8CB223A4437D88F0426AD5632913"/>
    <w:rsid w:val="003B658C"/>
  </w:style>
  <w:style w:type="paragraph" w:customStyle="1" w:styleId="B2AAC00BB35449C885F99C47643FD893">
    <w:name w:val="B2AAC00BB35449C885F99C47643FD893"/>
    <w:rsid w:val="003B658C"/>
  </w:style>
  <w:style w:type="paragraph" w:customStyle="1" w:styleId="B5B323FC751B4864876E04C4756FF5FF">
    <w:name w:val="B5B323FC751B4864876E04C4756FF5FF"/>
    <w:rsid w:val="00300521"/>
  </w:style>
  <w:style w:type="paragraph" w:customStyle="1" w:styleId="B51A1030E56541D8AEE580D728BEF914">
    <w:name w:val="B51A1030E56541D8AEE580D728BEF914"/>
    <w:rsid w:val="003B658C"/>
  </w:style>
  <w:style w:type="paragraph" w:customStyle="1" w:styleId="18D4D57B67A04C0C9D18E2BF63362EF0">
    <w:name w:val="18D4D57B67A04C0C9D18E2BF63362EF0"/>
    <w:rsid w:val="003B658C"/>
  </w:style>
  <w:style w:type="paragraph" w:customStyle="1" w:styleId="6454C590F4E543E7B311F1121D8D45EC">
    <w:name w:val="6454C590F4E543E7B311F1121D8D45EC"/>
    <w:rsid w:val="003B658C"/>
  </w:style>
  <w:style w:type="paragraph" w:customStyle="1" w:styleId="227B3AD6428942E096F7810C6A91BD9D">
    <w:name w:val="227B3AD6428942E096F7810C6A91BD9D"/>
    <w:rsid w:val="003B658C"/>
  </w:style>
  <w:style w:type="paragraph" w:customStyle="1" w:styleId="C57BC51AB9BD47FBA68B5B0BEF46E128">
    <w:name w:val="C57BC51AB9BD47FBA68B5B0BEF46E128"/>
    <w:rsid w:val="003B658C"/>
  </w:style>
  <w:style w:type="paragraph" w:customStyle="1" w:styleId="E256B68302034ADCB7D2D4260234FD1A">
    <w:name w:val="E256B68302034ADCB7D2D4260234FD1A"/>
    <w:rsid w:val="003B658C"/>
  </w:style>
  <w:style w:type="paragraph" w:customStyle="1" w:styleId="B3F4B8EC79F74CF484FCEDA868409B17">
    <w:name w:val="B3F4B8EC79F74CF484FCEDA868409B17"/>
    <w:rsid w:val="003B658C"/>
  </w:style>
  <w:style w:type="paragraph" w:customStyle="1" w:styleId="0FEB596B117F4F3090989B89F45C2CFD">
    <w:name w:val="0FEB596B117F4F3090989B89F45C2CFD"/>
    <w:rsid w:val="003B658C"/>
  </w:style>
  <w:style w:type="paragraph" w:customStyle="1" w:styleId="A5FFA0E53F9A4769BE9128EB58F0D91E">
    <w:name w:val="A5FFA0E53F9A4769BE9128EB58F0D91E"/>
    <w:rsid w:val="003B658C"/>
  </w:style>
  <w:style w:type="paragraph" w:customStyle="1" w:styleId="F412E50C73BB49C399A67DFA18A0730D">
    <w:name w:val="F412E50C73BB49C399A67DFA18A0730D"/>
    <w:rsid w:val="003B658C"/>
  </w:style>
  <w:style w:type="paragraph" w:customStyle="1" w:styleId="8077F53FA95344BE808BBB7A10ED1B57">
    <w:name w:val="8077F53FA95344BE808BBB7A10ED1B57"/>
    <w:rsid w:val="003B658C"/>
  </w:style>
  <w:style w:type="paragraph" w:customStyle="1" w:styleId="FB626E4593FF429787F9DAB9BA01C6CA">
    <w:name w:val="FB626E4593FF429787F9DAB9BA01C6CA"/>
    <w:rsid w:val="003B658C"/>
  </w:style>
  <w:style w:type="paragraph" w:customStyle="1" w:styleId="CF1B603422D3432FA8A6C60C3A123C2A">
    <w:name w:val="CF1B603422D3432FA8A6C60C3A123C2A"/>
    <w:rsid w:val="003B658C"/>
  </w:style>
  <w:style w:type="paragraph" w:customStyle="1" w:styleId="A6E7D21044F3463E83AC54952DE5EB17">
    <w:name w:val="A6E7D21044F3463E83AC54952DE5EB17"/>
    <w:rsid w:val="003B658C"/>
  </w:style>
  <w:style w:type="paragraph" w:customStyle="1" w:styleId="EE6FABD8DB9D49A58ED654C36F579D48">
    <w:name w:val="EE6FABD8DB9D49A58ED654C36F579D48"/>
    <w:rsid w:val="003B658C"/>
  </w:style>
  <w:style w:type="paragraph" w:customStyle="1" w:styleId="60D3940070274A0C8B2B49B003AB39F2">
    <w:name w:val="60D3940070274A0C8B2B49B003AB39F2"/>
    <w:rsid w:val="003B658C"/>
  </w:style>
  <w:style w:type="paragraph" w:customStyle="1" w:styleId="E0BC9F1A83DF4D4182384554D6A50DED">
    <w:name w:val="E0BC9F1A83DF4D4182384554D6A50DED"/>
    <w:rsid w:val="003B658C"/>
  </w:style>
  <w:style w:type="paragraph" w:customStyle="1" w:styleId="F0F97990408348DF9F19027560D3739B">
    <w:name w:val="F0F97990408348DF9F19027560D3739B"/>
    <w:rsid w:val="003B658C"/>
  </w:style>
  <w:style w:type="paragraph" w:customStyle="1" w:styleId="B7DC5CA0B6C547149639F12CD3345C46">
    <w:name w:val="B7DC5CA0B6C547149639F12CD3345C46"/>
    <w:rsid w:val="003B658C"/>
  </w:style>
  <w:style w:type="paragraph" w:customStyle="1" w:styleId="3180DADF825945C39502561F8BDCD4AF">
    <w:name w:val="3180DADF825945C39502561F8BDCD4AF"/>
    <w:rsid w:val="003B658C"/>
  </w:style>
  <w:style w:type="paragraph" w:customStyle="1" w:styleId="0B48DA1A87F94EDA809E95D6E5A54634">
    <w:name w:val="0B48DA1A87F94EDA809E95D6E5A54634"/>
    <w:rsid w:val="003B658C"/>
  </w:style>
  <w:style w:type="paragraph" w:customStyle="1" w:styleId="E35BE759AB544675AD16C4374E2D1A40">
    <w:name w:val="E35BE759AB544675AD16C4374E2D1A40"/>
    <w:rsid w:val="003B658C"/>
  </w:style>
  <w:style w:type="paragraph" w:customStyle="1" w:styleId="FCEE87DA527D4489837C884F89D55C23">
    <w:name w:val="FCEE87DA527D4489837C884F89D55C23"/>
    <w:rsid w:val="003B658C"/>
  </w:style>
  <w:style w:type="paragraph" w:customStyle="1" w:styleId="0071C3200E5B494BB8DC1739AE9BEBFB">
    <w:name w:val="0071C3200E5B494BB8DC1739AE9BEBFB"/>
    <w:rsid w:val="003B658C"/>
  </w:style>
  <w:style w:type="paragraph" w:customStyle="1" w:styleId="C5C45BB04E2A4C5EAD9CDAA8B28F2900">
    <w:name w:val="C5C45BB04E2A4C5EAD9CDAA8B28F2900"/>
    <w:rsid w:val="003B658C"/>
  </w:style>
  <w:style w:type="paragraph" w:customStyle="1" w:styleId="95A83A79C1B34DDD86E77C4FC444489D">
    <w:name w:val="95A83A79C1B34DDD86E77C4FC444489D"/>
    <w:rsid w:val="003B658C"/>
  </w:style>
  <w:style w:type="paragraph" w:customStyle="1" w:styleId="6B39EB90382D49CFA7464D51CA066C5A">
    <w:name w:val="6B39EB90382D49CFA7464D51CA066C5A"/>
    <w:rsid w:val="003B658C"/>
  </w:style>
  <w:style w:type="paragraph" w:customStyle="1" w:styleId="28C48EE346874EB0B8AAB8146AD66DCC">
    <w:name w:val="28C48EE346874EB0B8AAB8146AD66DCC"/>
    <w:rsid w:val="003B658C"/>
  </w:style>
  <w:style w:type="paragraph" w:customStyle="1" w:styleId="8DE0DC1DF3A1412D87349449F748BE9F">
    <w:name w:val="8DE0DC1DF3A1412D87349449F748BE9F"/>
    <w:rsid w:val="003B658C"/>
  </w:style>
  <w:style w:type="paragraph" w:customStyle="1" w:styleId="CAC9B93B05C74A13B4F76C3D02810A93">
    <w:name w:val="CAC9B93B05C74A13B4F76C3D02810A93"/>
    <w:rsid w:val="003B658C"/>
  </w:style>
  <w:style w:type="paragraph" w:customStyle="1" w:styleId="56D8EC22591A41A0BBBDF60F9F009387">
    <w:name w:val="56D8EC22591A41A0BBBDF60F9F009387"/>
    <w:rsid w:val="003B658C"/>
  </w:style>
  <w:style w:type="paragraph" w:customStyle="1" w:styleId="91B361E9BA814B42AD6DE86D960976F6">
    <w:name w:val="91B361E9BA814B42AD6DE86D960976F6"/>
    <w:rsid w:val="003B658C"/>
  </w:style>
  <w:style w:type="paragraph" w:customStyle="1" w:styleId="68834CE2C50540CD9A8A6503CB836027">
    <w:name w:val="68834CE2C50540CD9A8A6503CB836027"/>
    <w:rsid w:val="003B658C"/>
  </w:style>
  <w:style w:type="paragraph" w:customStyle="1" w:styleId="79BCB27807B6421D8CC059BC9563357D">
    <w:name w:val="79BCB27807B6421D8CC059BC9563357D"/>
    <w:rsid w:val="003B658C"/>
  </w:style>
  <w:style w:type="paragraph" w:customStyle="1" w:styleId="02DF1D472F3D453A92644E04E237AE5B">
    <w:name w:val="02DF1D472F3D453A92644E04E237AE5B"/>
    <w:rsid w:val="003B658C"/>
  </w:style>
  <w:style w:type="paragraph" w:customStyle="1" w:styleId="5CD1CFA1AD924CCD89CF9AEC4A70F3C8">
    <w:name w:val="5CD1CFA1AD924CCD89CF9AEC4A70F3C8"/>
    <w:rsid w:val="003B658C"/>
  </w:style>
  <w:style w:type="paragraph" w:customStyle="1" w:styleId="DB7B2EF195694F10BE320A302E66DFCD">
    <w:name w:val="DB7B2EF195694F10BE320A302E66DFCD"/>
    <w:rsid w:val="003B658C"/>
  </w:style>
  <w:style w:type="paragraph" w:customStyle="1" w:styleId="AE12E731D4644465AE70CE2FE233297D">
    <w:name w:val="AE12E731D4644465AE70CE2FE233297D"/>
    <w:rsid w:val="003B658C"/>
  </w:style>
  <w:style w:type="paragraph" w:customStyle="1" w:styleId="3889AC98684C4A5D859A603DA0D67B28">
    <w:name w:val="3889AC98684C4A5D859A603DA0D67B28"/>
    <w:rsid w:val="003B658C"/>
  </w:style>
  <w:style w:type="paragraph" w:customStyle="1" w:styleId="C5A843C744CD408D8D2290096484F20F">
    <w:name w:val="C5A843C744CD408D8D2290096484F20F"/>
    <w:rsid w:val="003B658C"/>
  </w:style>
  <w:style w:type="paragraph" w:customStyle="1" w:styleId="3F8C460C3C404B82AB310D550D9C1CD6">
    <w:name w:val="3F8C460C3C404B82AB310D550D9C1CD6"/>
    <w:rsid w:val="003B658C"/>
  </w:style>
  <w:style w:type="paragraph" w:customStyle="1" w:styleId="7D02C322C0E546F69F070ECB9D76B195">
    <w:name w:val="7D02C322C0E546F69F070ECB9D76B195"/>
    <w:rsid w:val="003B658C"/>
  </w:style>
  <w:style w:type="paragraph" w:customStyle="1" w:styleId="B251C89898F441F79B85C139D112B109">
    <w:name w:val="B251C89898F441F79B85C139D112B109"/>
    <w:rsid w:val="003B658C"/>
  </w:style>
  <w:style w:type="paragraph" w:customStyle="1" w:styleId="0A9173FB8CF34A118B9E218448696145">
    <w:name w:val="0A9173FB8CF34A118B9E218448696145"/>
    <w:rsid w:val="003B658C"/>
  </w:style>
  <w:style w:type="paragraph" w:customStyle="1" w:styleId="A01B3D10FE4449908E48B0F9614C21B8">
    <w:name w:val="A01B3D10FE4449908E48B0F9614C21B8"/>
    <w:rsid w:val="003B658C"/>
  </w:style>
  <w:style w:type="paragraph" w:customStyle="1" w:styleId="159FDD5E3F6C4C18920310FFE78E64A2">
    <w:name w:val="159FDD5E3F6C4C18920310FFE78E64A2"/>
    <w:rsid w:val="003B658C"/>
  </w:style>
  <w:style w:type="paragraph" w:customStyle="1" w:styleId="AB75BA5916D04E9A8900191DC064E044">
    <w:name w:val="AB75BA5916D04E9A8900191DC064E044"/>
    <w:rsid w:val="003B658C"/>
  </w:style>
  <w:style w:type="paragraph" w:customStyle="1" w:styleId="D998DE693896418F93B69334BE8363AD">
    <w:name w:val="D998DE693896418F93B69334BE8363AD"/>
    <w:rsid w:val="003B658C"/>
  </w:style>
  <w:style w:type="paragraph" w:customStyle="1" w:styleId="EFC4483A1EF64DFFA4F5D42F58E648CF">
    <w:name w:val="EFC4483A1EF64DFFA4F5D42F58E648CF"/>
    <w:rsid w:val="003B658C"/>
  </w:style>
  <w:style w:type="paragraph" w:customStyle="1" w:styleId="A5774E36CBF743178154A5F616380142">
    <w:name w:val="A5774E36CBF743178154A5F616380142"/>
    <w:rsid w:val="003B658C"/>
  </w:style>
  <w:style w:type="paragraph" w:customStyle="1" w:styleId="97EC19BA034A425294EDA43C7D486A51">
    <w:name w:val="97EC19BA034A425294EDA43C7D486A51"/>
    <w:rsid w:val="003B658C"/>
  </w:style>
  <w:style w:type="paragraph" w:customStyle="1" w:styleId="F9005C7FBA6E4ED0A93C0F3E9FB01997">
    <w:name w:val="F9005C7FBA6E4ED0A93C0F3E9FB01997"/>
    <w:rsid w:val="003B658C"/>
  </w:style>
  <w:style w:type="paragraph" w:customStyle="1" w:styleId="4687DA76E6E14EE089384C6AEB937772">
    <w:name w:val="4687DA76E6E14EE089384C6AEB937772"/>
    <w:rsid w:val="003B658C"/>
  </w:style>
  <w:style w:type="paragraph" w:customStyle="1" w:styleId="C9AB04F672EB49D895A182D04D2F26BA">
    <w:name w:val="C9AB04F672EB49D895A182D04D2F26BA"/>
    <w:rsid w:val="003B658C"/>
  </w:style>
  <w:style w:type="paragraph" w:customStyle="1" w:styleId="2D6898631AEC4732844EADC0E9B77BF8">
    <w:name w:val="2D6898631AEC4732844EADC0E9B77BF8"/>
    <w:rsid w:val="003B658C"/>
  </w:style>
  <w:style w:type="paragraph" w:customStyle="1" w:styleId="E246E81660A14F38A9EF4E632DBD6306">
    <w:name w:val="E246E81660A14F38A9EF4E632DBD6306"/>
    <w:rsid w:val="003B658C"/>
  </w:style>
  <w:style w:type="paragraph" w:customStyle="1" w:styleId="840A38D05A764FD2A912292B509A64FB">
    <w:name w:val="840A38D05A764FD2A912292B509A64FB"/>
    <w:rsid w:val="003B658C"/>
  </w:style>
  <w:style w:type="paragraph" w:customStyle="1" w:styleId="8BF1A6B534284A608C39413542E4C1BB">
    <w:name w:val="8BF1A6B534284A608C39413542E4C1BB"/>
    <w:rsid w:val="003B658C"/>
  </w:style>
  <w:style w:type="paragraph" w:customStyle="1" w:styleId="7DB0F6EBDC4643D5BBA19A5EC59BABD5">
    <w:name w:val="7DB0F6EBDC4643D5BBA19A5EC59BABD5"/>
    <w:rsid w:val="003B658C"/>
  </w:style>
  <w:style w:type="paragraph" w:customStyle="1" w:styleId="357988B6DDFD42E4B1538093E299455C">
    <w:name w:val="357988B6DDFD42E4B1538093E299455C"/>
    <w:rsid w:val="003B658C"/>
  </w:style>
  <w:style w:type="paragraph" w:customStyle="1" w:styleId="F5F35EDBE4D54B0BBA2C65E19EF94430">
    <w:name w:val="F5F35EDBE4D54B0BBA2C65E19EF94430"/>
    <w:rsid w:val="003B658C"/>
  </w:style>
  <w:style w:type="paragraph" w:customStyle="1" w:styleId="7973E0C335A3429DBFE56EE412DCB1A8">
    <w:name w:val="7973E0C335A3429DBFE56EE412DCB1A8"/>
    <w:rsid w:val="003B658C"/>
  </w:style>
  <w:style w:type="paragraph" w:customStyle="1" w:styleId="3C78E18D214A429798F75615205FCA1E">
    <w:name w:val="3C78E18D214A429798F75615205FCA1E"/>
    <w:rsid w:val="003B658C"/>
  </w:style>
  <w:style w:type="paragraph" w:customStyle="1" w:styleId="5CBBCE92D56C44A292EAB1F1659B34A2">
    <w:name w:val="5CBBCE92D56C44A292EAB1F1659B34A2"/>
    <w:rsid w:val="003B658C"/>
  </w:style>
  <w:style w:type="paragraph" w:customStyle="1" w:styleId="9874257B1D474AB59F9B5A4DBDFAAF18">
    <w:name w:val="9874257B1D474AB59F9B5A4DBDFAAF18"/>
    <w:rsid w:val="003B658C"/>
  </w:style>
  <w:style w:type="paragraph" w:customStyle="1" w:styleId="9A821B1AF73F4A64A84F5D455F3A7CFB">
    <w:name w:val="9A821B1AF73F4A64A84F5D455F3A7CFB"/>
    <w:rsid w:val="003B658C"/>
  </w:style>
  <w:style w:type="paragraph" w:customStyle="1" w:styleId="AA9508302ADB4388B1EAE68806BF9092">
    <w:name w:val="AA9508302ADB4388B1EAE68806BF9092"/>
    <w:rsid w:val="003B658C"/>
  </w:style>
  <w:style w:type="paragraph" w:customStyle="1" w:styleId="0E7A7FA199A94F038033FC05038949B3">
    <w:name w:val="0E7A7FA199A94F038033FC05038949B3"/>
    <w:rsid w:val="003B658C"/>
  </w:style>
  <w:style w:type="paragraph" w:customStyle="1" w:styleId="44A820DA6F8A4A5CAE286A83B4BC309D">
    <w:name w:val="44A820DA6F8A4A5CAE286A83B4BC309D"/>
    <w:rsid w:val="003B658C"/>
  </w:style>
  <w:style w:type="paragraph" w:customStyle="1" w:styleId="43C206DCBDA745989B0445603B7361A2">
    <w:name w:val="43C206DCBDA745989B0445603B7361A2"/>
    <w:rsid w:val="003B658C"/>
  </w:style>
  <w:style w:type="paragraph" w:customStyle="1" w:styleId="D1D3CD8860E94782A743E11B7EBE1916">
    <w:name w:val="D1D3CD8860E94782A743E11B7EBE1916"/>
    <w:rsid w:val="003B658C"/>
  </w:style>
  <w:style w:type="paragraph" w:customStyle="1" w:styleId="8AC0754F002347C69FA4C6F0B1B6842D">
    <w:name w:val="8AC0754F002347C69FA4C6F0B1B6842D"/>
    <w:rsid w:val="003B658C"/>
  </w:style>
  <w:style w:type="paragraph" w:customStyle="1" w:styleId="F6FC79121C0D436ABECAF00B9664F74B">
    <w:name w:val="F6FC79121C0D436ABECAF00B9664F74B"/>
    <w:rsid w:val="003B658C"/>
  </w:style>
  <w:style w:type="paragraph" w:customStyle="1" w:styleId="7E206E6DAEAE45FF8753E4D6A7259EEB">
    <w:name w:val="7E206E6DAEAE45FF8753E4D6A7259EEB"/>
    <w:rsid w:val="003B658C"/>
  </w:style>
  <w:style w:type="paragraph" w:customStyle="1" w:styleId="5963A4F0646A404887A1EC3BF3E58EC5">
    <w:name w:val="5963A4F0646A404887A1EC3BF3E58EC5"/>
    <w:rsid w:val="003B658C"/>
  </w:style>
  <w:style w:type="paragraph" w:customStyle="1" w:styleId="50B4FAE6C07F43BA9047788E3AF16605">
    <w:name w:val="50B4FAE6C07F43BA9047788E3AF16605"/>
    <w:rsid w:val="003B658C"/>
  </w:style>
  <w:style w:type="paragraph" w:customStyle="1" w:styleId="4194757FF41C425D8DABF6D5F7A4DA41">
    <w:name w:val="4194757FF41C425D8DABF6D5F7A4DA41"/>
    <w:rsid w:val="003B658C"/>
  </w:style>
  <w:style w:type="paragraph" w:customStyle="1" w:styleId="F7CA9EDEF28C4574AB4E899A6C5695A3">
    <w:name w:val="F7CA9EDEF28C4574AB4E899A6C5695A3"/>
    <w:rsid w:val="003B658C"/>
  </w:style>
  <w:style w:type="paragraph" w:customStyle="1" w:styleId="5F378244499442DF86DF2A3C7154B4F2">
    <w:name w:val="5F378244499442DF86DF2A3C7154B4F2"/>
    <w:rsid w:val="003B658C"/>
  </w:style>
  <w:style w:type="paragraph" w:customStyle="1" w:styleId="D4187B81A02D4767A108D6A1AFE73172">
    <w:name w:val="D4187B81A02D4767A108D6A1AFE73172"/>
    <w:rsid w:val="003B658C"/>
  </w:style>
  <w:style w:type="paragraph" w:customStyle="1" w:styleId="85630FB758A3441A8822FC2B976BF305">
    <w:name w:val="85630FB758A3441A8822FC2B976BF305"/>
    <w:rsid w:val="003B658C"/>
  </w:style>
  <w:style w:type="paragraph" w:customStyle="1" w:styleId="192DF411B6404C06A09BF9232098DEEC">
    <w:name w:val="192DF411B6404C06A09BF9232098DEEC"/>
    <w:rsid w:val="003B658C"/>
  </w:style>
  <w:style w:type="paragraph" w:customStyle="1" w:styleId="725682E3E4B94C55A955BB970EBF20BA">
    <w:name w:val="725682E3E4B94C55A955BB970EBF20BA"/>
    <w:rsid w:val="003B658C"/>
  </w:style>
  <w:style w:type="paragraph" w:customStyle="1" w:styleId="F2BB54615A414587B398A32388C0413B">
    <w:name w:val="F2BB54615A414587B398A32388C0413B"/>
    <w:rsid w:val="003B658C"/>
  </w:style>
  <w:style w:type="paragraph" w:customStyle="1" w:styleId="42DD13838B3B48A68FCDCE0CA1373FF2">
    <w:name w:val="42DD13838B3B48A68FCDCE0CA1373FF2"/>
    <w:rsid w:val="003B658C"/>
  </w:style>
  <w:style w:type="paragraph" w:customStyle="1" w:styleId="B11422C3932847D6B1B760EB4D714929">
    <w:name w:val="B11422C3932847D6B1B760EB4D714929"/>
    <w:rsid w:val="003B658C"/>
  </w:style>
  <w:style w:type="paragraph" w:customStyle="1" w:styleId="8E2549C4B9084857B156F31174F2A4AC">
    <w:name w:val="8E2549C4B9084857B156F31174F2A4AC"/>
    <w:rsid w:val="003B658C"/>
  </w:style>
  <w:style w:type="paragraph" w:customStyle="1" w:styleId="52B7E988F6E54A7A893CD4D8A32B51DE">
    <w:name w:val="52B7E988F6E54A7A893CD4D8A32B51DE"/>
    <w:rsid w:val="003B658C"/>
  </w:style>
  <w:style w:type="paragraph" w:customStyle="1" w:styleId="A833D07B12A149AEBED4FA4204CA00B1">
    <w:name w:val="A833D07B12A149AEBED4FA4204CA00B1"/>
    <w:rsid w:val="003B658C"/>
  </w:style>
  <w:style w:type="paragraph" w:customStyle="1" w:styleId="C82C9028E09E4FFAA20E0EBA41D57769">
    <w:name w:val="C82C9028E09E4FFAA20E0EBA41D57769"/>
    <w:rsid w:val="003B658C"/>
  </w:style>
  <w:style w:type="paragraph" w:customStyle="1" w:styleId="50118CED92274F33933778DD979EC059">
    <w:name w:val="50118CED92274F33933778DD979EC059"/>
    <w:rsid w:val="003B658C"/>
  </w:style>
  <w:style w:type="paragraph" w:customStyle="1" w:styleId="6EDF27F960CC49DC8B30CEA69C0A0FD9">
    <w:name w:val="6EDF27F960CC49DC8B30CEA69C0A0FD9"/>
    <w:rsid w:val="003B658C"/>
  </w:style>
  <w:style w:type="paragraph" w:customStyle="1" w:styleId="4C9C549C37A9408199711C680E58A2E2">
    <w:name w:val="4C9C549C37A9408199711C680E58A2E2"/>
    <w:rsid w:val="003B658C"/>
  </w:style>
  <w:style w:type="paragraph" w:customStyle="1" w:styleId="B0F30F40830D478BBD724DDFF57403F6">
    <w:name w:val="B0F30F40830D478BBD724DDFF57403F6"/>
    <w:rsid w:val="003B658C"/>
  </w:style>
  <w:style w:type="paragraph" w:customStyle="1" w:styleId="FBBA2241B65440539F1E8B9F401EFF1B">
    <w:name w:val="FBBA2241B65440539F1E8B9F401EFF1B"/>
    <w:rsid w:val="003B658C"/>
  </w:style>
  <w:style w:type="paragraph" w:customStyle="1" w:styleId="D3E95F0698F94E47957C5455BBCC1829">
    <w:name w:val="D3E95F0698F94E47957C5455BBCC1829"/>
    <w:rsid w:val="003B658C"/>
  </w:style>
  <w:style w:type="paragraph" w:customStyle="1" w:styleId="160D1B007B2E434B814FEE5F683B708E">
    <w:name w:val="160D1B007B2E434B814FEE5F683B708E"/>
    <w:rsid w:val="003B658C"/>
  </w:style>
  <w:style w:type="paragraph" w:customStyle="1" w:styleId="F66DBB8F862048E8946211B1BDBC8EBD">
    <w:name w:val="F66DBB8F862048E8946211B1BDBC8EBD"/>
    <w:rsid w:val="003B658C"/>
  </w:style>
  <w:style w:type="paragraph" w:customStyle="1" w:styleId="86CC5BDE346C464E9D2408F616DDC39E">
    <w:name w:val="86CC5BDE346C464E9D2408F616DDC39E"/>
    <w:rsid w:val="003B658C"/>
  </w:style>
  <w:style w:type="paragraph" w:customStyle="1" w:styleId="0DA6A85236C645B6A57AC29CE1753C64">
    <w:name w:val="0DA6A85236C645B6A57AC29CE1753C64"/>
    <w:rsid w:val="003B658C"/>
  </w:style>
  <w:style w:type="paragraph" w:customStyle="1" w:styleId="60CD4B21D88B441582F31E9C9A4B178F">
    <w:name w:val="60CD4B21D88B441582F31E9C9A4B178F"/>
    <w:rsid w:val="003B658C"/>
  </w:style>
  <w:style w:type="paragraph" w:customStyle="1" w:styleId="21CD1CB178EF452A8D4CD645B93E4833">
    <w:name w:val="21CD1CB178EF452A8D4CD645B93E4833"/>
    <w:rsid w:val="003B658C"/>
  </w:style>
  <w:style w:type="paragraph" w:customStyle="1" w:styleId="A068FF44287440CA82C653D1F616E73E">
    <w:name w:val="A068FF44287440CA82C653D1F616E73E"/>
    <w:rsid w:val="003B658C"/>
  </w:style>
  <w:style w:type="paragraph" w:customStyle="1" w:styleId="A5D0AEE5933943A6BB0FEE66A4A7F9E0">
    <w:name w:val="A5D0AEE5933943A6BB0FEE66A4A7F9E0"/>
    <w:rsid w:val="003B658C"/>
  </w:style>
  <w:style w:type="paragraph" w:customStyle="1" w:styleId="F2A0294F5CBD49788269507B6807E625">
    <w:name w:val="F2A0294F5CBD49788269507B6807E625"/>
    <w:rsid w:val="003B658C"/>
  </w:style>
  <w:style w:type="paragraph" w:customStyle="1" w:styleId="7C839DD7DCDD4ACF8FB802B03B5E310A">
    <w:name w:val="7C839DD7DCDD4ACF8FB802B03B5E310A"/>
    <w:rsid w:val="003B658C"/>
  </w:style>
  <w:style w:type="paragraph" w:customStyle="1" w:styleId="32973A769BBA40BA9463038BB45957BF">
    <w:name w:val="32973A769BBA40BA9463038BB45957BF"/>
    <w:rsid w:val="003B658C"/>
  </w:style>
  <w:style w:type="paragraph" w:customStyle="1" w:styleId="48765DE92ABE488F902A011CDD13740E">
    <w:name w:val="48765DE92ABE488F902A011CDD13740E"/>
    <w:rsid w:val="003B658C"/>
  </w:style>
  <w:style w:type="paragraph" w:customStyle="1" w:styleId="7164BC9D4B2B47A3B76CE8A631D40680">
    <w:name w:val="7164BC9D4B2B47A3B76CE8A631D40680"/>
    <w:rsid w:val="003B658C"/>
  </w:style>
  <w:style w:type="paragraph" w:customStyle="1" w:styleId="C52D2C54F96F4043AF6A9F543DBB8703">
    <w:name w:val="C52D2C54F96F4043AF6A9F543DBB8703"/>
    <w:rsid w:val="003B658C"/>
  </w:style>
  <w:style w:type="paragraph" w:customStyle="1" w:styleId="D26AA618B7CA4A738ECBAEE97B1D3191">
    <w:name w:val="D26AA618B7CA4A738ECBAEE97B1D3191"/>
    <w:rsid w:val="003B658C"/>
  </w:style>
  <w:style w:type="paragraph" w:customStyle="1" w:styleId="AFE14DFDB741465D9E17185FA099E05E">
    <w:name w:val="AFE14DFDB741465D9E17185FA099E05E"/>
    <w:rsid w:val="003B658C"/>
  </w:style>
  <w:style w:type="paragraph" w:customStyle="1" w:styleId="645D0C9F75C147FB8515DCD819E1E818">
    <w:name w:val="645D0C9F75C147FB8515DCD819E1E818"/>
    <w:rsid w:val="003B658C"/>
  </w:style>
  <w:style w:type="paragraph" w:customStyle="1" w:styleId="927639836E00462E897A843076F974B9">
    <w:name w:val="927639836E00462E897A843076F974B9"/>
    <w:rsid w:val="003B658C"/>
  </w:style>
  <w:style w:type="paragraph" w:customStyle="1" w:styleId="59A0A4110F964C8C9F7C890641CE9255">
    <w:name w:val="59A0A4110F964C8C9F7C890641CE9255"/>
    <w:rsid w:val="003B658C"/>
  </w:style>
  <w:style w:type="paragraph" w:customStyle="1" w:styleId="CC98CB296F274033BC99B9977468BB32">
    <w:name w:val="CC98CB296F274033BC99B9977468BB32"/>
    <w:rsid w:val="003B658C"/>
  </w:style>
  <w:style w:type="paragraph" w:customStyle="1" w:styleId="BA5C43E63CD745F3ABA79E28AF106093">
    <w:name w:val="BA5C43E63CD745F3ABA79E28AF106093"/>
    <w:rsid w:val="003B658C"/>
  </w:style>
  <w:style w:type="paragraph" w:customStyle="1" w:styleId="E94C6BCBE4374145BF3CA4CECFC5FFC6">
    <w:name w:val="E94C6BCBE4374145BF3CA4CECFC5FFC6"/>
    <w:rsid w:val="003B658C"/>
  </w:style>
  <w:style w:type="paragraph" w:customStyle="1" w:styleId="5963EEE3B77D40D1AC6343166DB3FBAD">
    <w:name w:val="5963EEE3B77D40D1AC6343166DB3FBAD"/>
    <w:rsid w:val="003B658C"/>
  </w:style>
  <w:style w:type="paragraph" w:customStyle="1" w:styleId="CEE6199599AB4A21A5B9CAF015898D29">
    <w:name w:val="CEE6199599AB4A21A5B9CAF015898D29"/>
    <w:rsid w:val="003B658C"/>
  </w:style>
  <w:style w:type="paragraph" w:customStyle="1" w:styleId="613B43814D934D3F81DD6460C8797C56">
    <w:name w:val="613B43814D934D3F81DD6460C8797C56"/>
    <w:rsid w:val="003B658C"/>
  </w:style>
  <w:style w:type="paragraph" w:customStyle="1" w:styleId="7C1863AE8F7542C8867B2D2BA774F710">
    <w:name w:val="7C1863AE8F7542C8867B2D2BA774F710"/>
    <w:rsid w:val="003B658C"/>
  </w:style>
  <w:style w:type="paragraph" w:customStyle="1" w:styleId="F8A405AC7DB845179C9A89FBA42689B0">
    <w:name w:val="F8A405AC7DB845179C9A89FBA42689B0"/>
    <w:rsid w:val="003B658C"/>
  </w:style>
  <w:style w:type="paragraph" w:customStyle="1" w:styleId="61534D169F7148CABC1D4747F31A2D8B">
    <w:name w:val="61534D169F7148CABC1D4747F31A2D8B"/>
    <w:rsid w:val="003B658C"/>
  </w:style>
  <w:style w:type="paragraph" w:customStyle="1" w:styleId="BA7BF4ED8BFE4D04AD8E552330CF92C7">
    <w:name w:val="BA7BF4ED8BFE4D04AD8E552330CF92C7"/>
    <w:rsid w:val="003B658C"/>
  </w:style>
  <w:style w:type="paragraph" w:customStyle="1" w:styleId="4468EF896F10489680318FB488958CEA">
    <w:name w:val="4468EF896F10489680318FB488958CEA"/>
    <w:rsid w:val="003B658C"/>
  </w:style>
  <w:style w:type="paragraph" w:customStyle="1" w:styleId="E2C7D14196604479824A646EBC6D7E4A">
    <w:name w:val="E2C7D14196604479824A646EBC6D7E4A"/>
    <w:rsid w:val="003B658C"/>
  </w:style>
  <w:style w:type="paragraph" w:customStyle="1" w:styleId="C82D13420CBC47B5994F6558D6EC6325">
    <w:name w:val="C82D13420CBC47B5994F6558D6EC6325"/>
    <w:rsid w:val="003B658C"/>
  </w:style>
  <w:style w:type="paragraph" w:customStyle="1" w:styleId="C790B8158E5749B5AC52AA3D106D3C6E">
    <w:name w:val="C790B8158E5749B5AC52AA3D106D3C6E"/>
    <w:rsid w:val="003B658C"/>
  </w:style>
  <w:style w:type="paragraph" w:customStyle="1" w:styleId="1A65EBDFC456450FA11FFA7AD422332E">
    <w:name w:val="1A65EBDFC456450FA11FFA7AD422332E"/>
    <w:rsid w:val="003B658C"/>
  </w:style>
  <w:style w:type="paragraph" w:customStyle="1" w:styleId="E4A6C79C179D4BE0B1E051B0765E562E">
    <w:name w:val="E4A6C79C179D4BE0B1E051B0765E562E"/>
    <w:rsid w:val="003B658C"/>
  </w:style>
  <w:style w:type="paragraph" w:customStyle="1" w:styleId="8A7264CBF5F64C7E9AB4A4B2E986ADC4">
    <w:name w:val="8A7264CBF5F64C7E9AB4A4B2E986ADC4"/>
    <w:rsid w:val="003B658C"/>
  </w:style>
  <w:style w:type="paragraph" w:customStyle="1" w:styleId="DEDFBA10963B40138C01D64CD3C175F0">
    <w:name w:val="DEDFBA10963B40138C01D64CD3C175F0"/>
    <w:rsid w:val="003B658C"/>
  </w:style>
  <w:style w:type="paragraph" w:customStyle="1" w:styleId="E6ED1D6153C84AFAAA6E416A6AF512B5">
    <w:name w:val="E6ED1D6153C84AFAAA6E416A6AF512B5"/>
    <w:rsid w:val="003B658C"/>
  </w:style>
  <w:style w:type="paragraph" w:customStyle="1" w:styleId="BF3BDE12D17E403D84C2376D48832A96">
    <w:name w:val="BF3BDE12D17E403D84C2376D48832A96"/>
    <w:rsid w:val="003B658C"/>
  </w:style>
  <w:style w:type="paragraph" w:customStyle="1" w:styleId="414FEDCD06EF435BAC689527F0447BB0">
    <w:name w:val="414FEDCD06EF435BAC689527F0447BB0"/>
    <w:rsid w:val="003B658C"/>
  </w:style>
  <w:style w:type="paragraph" w:customStyle="1" w:styleId="C059B91643AB4634B7952590DF40E562">
    <w:name w:val="C059B91643AB4634B7952590DF40E562"/>
    <w:rsid w:val="003B658C"/>
  </w:style>
  <w:style w:type="paragraph" w:customStyle="1" w:styleId="6177D54EEF83452A9295556A456FE08A">
    <w:name w:val="6177D54EEF83452A9295556A456FE08A"/>
    <w:rsid w:val="003B658C"/>
  </w:style>
  <w:style w:type="paragraph" w:customStyle="1" w:styleId="04A7AABB6FFA4DA69ACD5C163356EDA1">
    <w:name w:val="04A7AABB6FFA4DA69ACD5C163356EDA1"/>
    <w:rsid w:val="003B658C"/>
  </w:style>
  <w:style w:type="paragraph" w:customStyle="1" w:styleId="DC004FDAD8894B57BA8DD6E11B10B129">
    <w:name w:val="DC004FDAD8894B57BA8DD6E11B10B129"/>
    <w:rsid w:val="003B658C"/>
  </w:style>
  <w:style w:type="paragraph" w:customStyle="1" w:styleId="0580FF06A75C433BB51F59F27FFFCC72">
    <w:name w:val="0580FF06A75C433BB51F59F27FFFCC72"/>
    <w:rsid w:val="003B658C"/>
  </w:style>
  <w:style w:type="paragraph" w:customStyle="1" w:styleId="2F1E1A6091604173B3DCA64824350A49">
    <w:name w:val="2F1E1A6091604173B3DCA64824350A49"/>
    <w:rsid w:val="003B658C"/>
  </w:style>
  <w:style w:type="paragraph" w:customStyle="1" w:styleId="8AB95E6CD6C84CF4AE195FF9DD11348F">
    <w:name w:val="8AB95E6CD6C84CF4AE195FF9DD11348F"/>
    <w:rsid w:val="003B658C"/>
  </w:style>
  <w:style w:type="paragraph" w:customStyle="1" w:styleId="97A122D9C4AA48AAB065B3ECFD58BAE0">
    <w:name w:val="97A122D9C4AA48AAB065B3ECFD58BAE0"/>
    <w:rsid w:val="003B658C"/>
  </w:style>
  <w:style w:type="paragraph" w:customStyle="1" w:styleId="3141EAA8DE8D4ED39C8D1AB80C8B0534">
    <w:name w:val="3141EAA8DE8D4ED39C8D1AB80C8B0534"/>
    <w:rsid w:val="003B658C"/>
  </w:style>
  <w:style w:type="paragraph" w:customStyle="1" w:styleId="9779969B41E942A8B75064594115D048">
    <w:name w:val="9779969B41E942A8B75064594115D048"/>
    <w:rsid w:val="003B658C"/>
  </w:style>
  <w:style w:type="paragraph" w:customStyle="1" w:styleId="0FED762FD6814518A9FA8940733ACEC8">
    <w:name w:val="0FED762FD6814518A9FA8940733ACEC8"/>
    <w:rsid w:val="003B658C"/>
  </w:style>
  <w:style w:type="paragraph" w:customStyle="1" w:styleId="1BA088DC425449DFB35568D4C326A644">
    <w:name w:val="1BA088DC425449DFB35568D4C326A644"/>
    <w:rsid w:val="003B658C"/>
  </w:style>
  <w:style w:type="paragraph" w:customStyle="1" w:styleId="8867D645870149AE83471FCFC6425730">
    <w:name w:val="8867D645870149AE83471FCFC6425730"/>
    <w:rsid w:val="003B658C"/>
  </w:style>
  <w:style w:type="paragraph" w:customStyle="1" w:styleId="8EF9BB0C646D4B4097A07CC227BAE96F">
    <w:name w:val="8EF9BB0C646D4B4097A07CC227BAE96F"/>
    <w:rsid w:val="003B658C"/>
  </w:style>
  <w:style w:type="paragraph" w:customStyle="1" w:styleId="0E841F10E9A240F096E9B37D4D6FAE03">
    <w:name w:val="0E841F10E9A240F096E9B37D4D6FAE03"/>
    <w:rsid w:val="003B658C"/>
  </w:style>
  <w:style w:type="paragraph" w:customStyle="1" w:styleId="DBEEDA8359D9494EB3A10426DE22689D">
    <w:name w:val="DBEEDA8359D9494EB3A10426DE22689D"/>
    <w:rsid w:val="003B658C"/>
  </w:style>
  <w:style w:type="paragraph" w:customStyle="1" w:styleId="A3B5348C34E547B9BB0A3B577527F009">
    <w:name w:val="A3B5348C34E547B9BB0A3B577527F009"/>
    <w:rsid w:val="003B658C"/>
  </w:style>
  <w:style w:type="paragraph" w:customStyle="1" w:styleId="19F6F8F9DA44499AB4DBC94C7FE43D96">
    <w:name w:val="19F6F8F9DA44499AB4DBC94C7FE43D96"/>
    <w:rsid w:val="003B658C"/>
  </w:style>
  <w:style w:type="paragraph" w:customStyle="1" w:styleId="7332DC3BE8604DD7897319AA9D13E0AC">
    <w:name w:val="7332DC3BE8604DD7897319AA9D13E0AC"/>
    <w:rsid w:val="003B658C"/>
  </w:style>
  <w:style w:type="paragraph" w:customStyle="1" w:styleId="19A62A5315BB4B49B19928C228B18451">
    <w:name w:val="19A62A5315BB4B49B19928C228B18451"/>
    <w:rsid w:val="003B658C"/>
  </w:style>
  <w:style w:type="paragraph" w:customStyle="1" w:styleId="46F117F1BD414A27B44021FF0808F8C2">
    <w:name w:val="46F117F1BD414A27B44021FF0808F8C2"/>
    <w:rsid w:val="003B658C"/>
  </w:style>
  <w:style w:type="paragraph" w:customStyle="1" w:styleId="694192AC844D451581D39723197DBB73">
    <w:name w:val="694192AC844D451581D39723197DBB73"/>
    <w:rsid w:val="003B658C"/>
  </w:style>
  <w:style w:type="paragraph" w:customStyle="1" w:styleId="A9906F8F57D641D4A2385D8926254FE4">
    <w:name w:val="A9906F8F57D641D4A2385D8926254FE4"/>
    <w:rsid w:val="003B658C"/>
  </w:style>
  <w:style w:type="paragraph" w:customStyle="1" w:styleId="9B4D52F6A82F46ACA6B17CFF9BF84378">
    <w:name w:val="9B4D52F6A82F46ACA6B17CFF9BF84378"/>
    <w:rsid w:val="003B658C"/>
  </w:style>
  <w:style w:type="paragraph" w:customStyle="1" w:styleId="C3F077D13F6645538A3ACFAB6E1C6AD0">
    <w:name w:val="C3F077D13F6645538A3ACFAB6E1C6AD0"/>
    <w:rsid w:val="003B658C"/>
  </w:style>
  <w:style w:type="paragraph" w:customStyle="1" w:styleId="7E292D6DA55F438EBD134D9DB87F3E65">
    <w:name w:val="7E292D6DA55F438EBD134D9DB87F3E65"/>
    <w:rsid w:val="003B658C"/>
  </w:style>
  <w:style w:type="paragraph" w:customStyle="1" w:styleId="C9149A82102F4A118878BB0257A7F93A">
    <w:name w:val="C9149A82102F4A118878BB0257A7F93A"/>
    <w:rsid w:val="003B658C"/>
  </w:style>
  <w:style w:type="paragraph" w:customStyle="1" w:styleId="E2ABC96F326D4BF7B2487023D39CBCF0">
    <w:name w:val="E2ABC96F326D4BF7B2487023D39CBCF0"/>
    <w:rsid w:val="003B658C"/>
  </w:style>
  <w:style w:type="paragraph" w:customStyle="1" w:styleId="1AFE1F2F7A5B40C5BF66090C1D25F93B">
    <w:name w:val="1AFE1F2F7A5B40C5BF66090C1D25F93B"/>
    <w:rsid w:val="003B658C"/>
  </w:style>
  <w:style w:type="paragraph" w:customStyle="1" w:styleId="57F8EF727A7F4287901A3B8C5B942436">
    <w:name w:val="57F8EF727A7F4287901A3B8C5B942436"/>
    <w:rsid w:val="003B658C"/>
  </w:style>
  <w:style w:type="paragraph" w:customStyle="1" w:styleId="E075CBA383654785AFC08EDA01C7A592">
    <w:name w:val="E075CBA383654785AFC08EDA01C7A592"/>
    <w:rsid w:val="003B658C"/>
  </w:style>
  <w:style w:type="paragraph" w:customStyle="1" w:styleId="F12589E9FCAE4D288DCDA4DE7D374717">
    <w:name w:val="F12589E9FCAE4D288DCDA4DE7D374717"/>
    <w:rsid w:val="003B658C"/>
  </w:style>
  <w:style w:type="paragraph" w:customStyle="1" w:styleId="4A29408E868D4014B96E81FA6BD53359">
    <w:name w:val="4A29408E868D4014B96E81FA6BD53359"/>
    <w:rsid w:val="003B658C"/>
  </w:style>
  <w:style w:type="paragraph" w:customStyle="1" w:styleId="5EA2D2E7D08D4E989DC8875E3484A063">
    <w:name w:val="5EA2D2E7D08D4E989DC8875E3484A063"/>
    <w:rsid w:val="003B658C"/>
  </w:style>
  <w:style w:type="paragraph" w:customStyle="1" w:styleId="15544D08B90B4BD6B50AAD4F59478AFB">
    <w:name w:val="15544D08B90B4BD6B50AAD4F59478AFB"/>
    <w:rsid w:val="003B658C"/>
  </w:style>
  <w:style w:type="paragraph" w:customStyle="1" w:styleId="BA6AECAC45D94BE8A386072414C46897">
    <w:name w:val="BA6AECAC45D94BE8A386072414C46897"/>
    <w:rsid w:val="003B658C"/>
  </w:style>
  <w:style w:type="paragraph" w:customStyle="1" w:styleId="1F161F5821004709A65BA104CFE24B3C">
    <w:name w:val="1F161F5821004709A65BA104CFE24B3C"/>
    <w:rsid w:val="003B658C"/>
  </w:style>
  <w:style w:type="paragraph" w:customStyle="1" w:styleId="19E1A05AD4EA4B6FBBE3FBEC115B0A38">
    <w:name w:val="19E1A05AD4EA4B6FBBE3FBEC115B0A38"/>
    <w:rsid w:val="003B658C"/>
  </w:style>
  <w:style w:type="paragraph" w:customStyle="1" w:styleId="9EBC9312F4FE4E9E92287D02D13AC208">
    <w:name w:val="9EBC9312F4FE4E9E92287D02D13AC208"/>
    <w:rsid w:val="003B658C"/>
  </w:style>
  <w:style w:type="paragraph" w:customStyle="1" w:styleId="B47A1F85AFD24E7B89001A3D67E235FA">
    <w:name w:val="B47A1F85AFD24E7B89001A3D67E235FA"/>
    <w:rsid w:val="003B658C"/>
  </w:style>
  <w:style w:type="paragraph" w:customStyle="1" w:styleId="338EF29314B342848C16D1E4C7167F55">
    <w:name w:val="338EF29314B342848C16D1E4C7167F55"/>
    <w:rsid w:val="003B658C"/>
  </w:style>
  <w:style w:type="paragraph" w:customStyle="1" w:styleId="BAB96F60CBA24CB889E325D2322CA3D9">
    <w:name w:val="BAB96F60CBA24CB889E325D2322CA3D9"/>
    <w:rsid w:val="003B658C"/>
  </w:style>
  <w:style w:type="paragraph" w:customStyle="1" w:styleId="CCBB157B149844E0AB7674CD3D0350B2">
    <w:name w:val="CCBB157B149844E0AB7674CD3D0350B2"/>
    <w:rsid w:val="003B658C"/>
  </w:style>
  <w:style w:type="paragraph" w:customStyle="1" w:styleId="7537FE027AB04DA685B1065C19AC7D49">
    <w:name w:val="7537FE027AB04DA685B1065C19AC7D49"/>
    <w:rsid w:val="003B658C"/>
  </w:style>
  <w:style w:type="paragraph" w:customStyle="1" w:styleId="A3D648D2A62C4900BE120106847EFE45">
    <w:name w:val="A3D648D2A62C4900BE120106847EFE45"/>
    <w:rsid w:val="003B658C"/>
  </w:style>
  <w:style w:type="paragraph" w:customStyle="1" w:styleId="5D5EDAF1B7CB40F1B1F1832522947F31">
    <w:name w:val="5D5EDAF1B7CB40F1B1F1832522947F31"/>
    <w:rsid w:val="003B658C"/>
  </w:style>
  <w:style w:type="paragraph" w:customStyle="1" w:styleId="2E94A1F3DE5E43A1A3C1D7C42F33B126">
    <w:name w:val="2E94A1F3DE5E43A1A3C1D7C42F33B126"/>
    <w:rsid w:val="003B658C"/>
  </w:style>
  <w:style w:type="paragraph" w:customStyle="1" w:styleId="024F6C19A54743AF8FBEFD8B09521C79">
    <w:name w:val="024F6C19A54743AF8FBEFD8B09521C79"/>
    <w:rsid w:val="003B658C"/>
  </w:style>
  <w:style w:type="paragraph" w:customStyle="1" w:styleId="1C66863A03FC4370B88813EB44BC1B80">
    <w:name w:val="1C66863A03FC4370B88813EB44BC1B80"/>
    <w:rsid w:val="003B658C"/>
  </w:style>
  <w:style w:type="paragraph" w:customStyle="1" w:styleId="A9BA2C7DF6FD48F88BCB7B34896406D4">
    <w:name w:val="A9BA2C7DF6FD48F88BCB7B34896406D4"/>
    <w:rsid w:val="003B658C"/>
  </w:style>
  <w:style w:type="paragraph" w:customStyle="1" w:styleId="159886AE0BAD49888A8F794A146DDD90">
    <w:name w:val="159886AE0BAD49888A8F794A146DDD90"/>
    <w:rsid w:val="003B658C"/>
  </w:style>
  <w:style w:type="paragraph" w:customStyle="1" w:styleId="5357E696EA064B36A690731984E3D74F">
    <w:name w:val="5357E696EA064B36A690731984E3D74F"/>
    <w:rsid w:val="003B658C"/>
  </w:style>
  <w:style w:type="paragraph" w:customStyle="1" w:styleId="45EAAF3AD54E426883EF4BB5E0BEC94B">
    <w:name w:val="45EAAF3AD54E426883EF4BB5E0BEC94B"/>
    <w:rsid w:val="003B658C"/>
  </w:style>
  <w:style w:type="paragraph" w:customStyle="1" w:styleId="34FCB3D20BC344CB9DA939FCC853A5F7">
    <w:name w:val="34FCB3D20BC344CB9DA939FCC853A5F7"/>
    <w:rsid w:val="003B658C"/>
  </w:style>
  <w:style w:type="paragraph" w:customStyle="1" w:styleId="A627E22DA4964BF6B49E78CC62CFA390">
    <w:name w:val="A627E22DA4964BF6B49E78CC62CFA390"/>
    <w:rsid w:val="003B658C"/>
  </w:style>
  <w:style w:type="paragraph" w:customStyle="1" w:styleId="C1551927529B4EFF8A7721FC71C02630">
    <w:name w:val="C1551927529B4EFF8A7721FC71C02630"/>
    <w:rsid w:val="003B658C"/>
  </w:style>
  <w:style w:type="paragraph" w:customStyle="1" w:styleId="5788C13FCDD447759A4274C2EDC92068">
    <w:name w:val="5788C13FCDD447759A4274C2EDC92068"/>
    <w:rsid w:val="003B658C"/>
  </w:style>
  <w:style w:type="paragraph" w:customStyle="1" w:styleId="9E06928D0ABE4209BD069FF2BC3C73FB">
    <w:name w:val="9E06928D0ABE4209BD069FF2BC3C73FB"/>
    <w:rsid w:val="003B658C"/>
  </w:style>
  <w:style w:type="paragraph" w:customStyle="1" w:styleId="BDA8C8283CEB42D2AF8D5D1A2764F6F3">
    <w:name w:val="BDA8C8283CEB42D2AF8D5D1A2764F6F3"/>
    <w:rsid w:val="003B658C"/>
  </w:style>
  <w:style w:type="paragraph" w:customStyle="1" w:styleId="C1380A8D2F444C1280882BD4290B2666">
    <w:name w:val="C1380A8D2F444C1280882BD4290B2666"/>
    <w:rsid w:val="003B658C"/>
  </w:style>
  <w:style w:type="paragraph" w:customStyle="1" w:styleId="8FE8B3556508403A9D11437AB5ED5B5D">
    <w:name w:val="8FE8B3556508403A9D11437AB5ED5B5D"/>
    <w:rsid w:val="003B658C"/>
  </w:style>
  <w:style w:type="paragraph" w:customStyle="1" w:styleId="9467DB63283A43F8B060B3A35A7BE928">
    <w:name w:val="9467DB63283A43F8B060B3A35A7BE928"/>
    <w:rsid w:val="003B658C"/>
  </w:style>
  <w:style w:type="paragraph" w:customStyle="1" w:styleId="DE6AD128257D4ACAB91312D09FD49FE5">
    <w:name w:val="DE6AD128257D4ACAB91312D09FD49FE5"/>
    <w:rsid w:val="003B658C"/>
  </w:style>
  <w:style w:type="paragraph" w:customStyle="1" w:styleId="91F068FBAA76477C945AC7E40EAEB7C4">
    <w:name w:val="91F068FBAA76477C945AC7E40EAEB7C4"/>
    <w:rsid w:val="003B658C"/>
  </w:style>
  <w:style w:type="paragraph" w:customStyle="1" w:styleId="FB4E325531254867B82E714D6DA40D87">
    <w:name w:val="FB4E325531254867B82E714D6DA40D87"/>
    <w:rsid w:val="003B658C"/>
  </w:style>
  <w:style w:type="paragraph" w:customStyle="1" w:styleId="B149467EB2DB4F83B8EE637ABA8FFE73">
    <w:name w:val="B149467EB2DB4F83B8EE637ABA8FFE73"/>
    <w:rsid w:val="003B658C"/>
  </w:style>
  <w:style w:type="paragraph" w:customStyle="1" w:styleId="21AD3B4338334208898CFCED050A9B16">
    <w:name w:val="21AD3B4338334208898CFCED050A9B16"/>
    <w:rsid w:val="003B658C"/>
  </w:style>
  <w:style w:type="paragraph" w:customStyle="1" w:styleId="B499AE7CC0FC4414B568B048ED0B359A">
    <w:name w:val="B499AE7CC0FC4414B568B048ED0B359A"/>
    <w:rsid w:val="003B658C"/>
  </w:style>
  <w:style w:type="paragraph" w:customStyle="1" w:styleId="BE5D655F4D504336A7FC1CDA18470637">
    <w:name w:val="BE5D655F4D504336A7FC1CDA18470637"/>
    <w:rsid w:val="003B658C"/>
  </w:style>
  <w:style w:type="paragraph" w:customStyle="1" w:styleId="48BA7C3AC3A7492FB7DBDBB871420423">
    <w:name w:val="48BA7C3AC3A7492FB7DBDBB871420423"/>
    <w:rsid w:val="003B658C"/>
  </w:style>
  <w:style w:type="paragraph" w:customStyle="1" w:styleId="6038F67EAAEC4AD99282AA18C0471370">
    <w:name w:val="6038F67EAAEC4AD99282AA18C0471370"/>
    <w:rsid w:val="003B658C"/>
  </w:style>
  <w:style w:type="paragraph" w:customStyle="1" w:styleId="199202839B1C40C8AD9E31CBEADB7329">
    <w:name w:val="199202839B1C40C8AD9E31CBEADB7329"/>
    <w:rsid w:val="003B658C"/>
  </w:style>
  <w:style w:type="paragraph" w:customStyle="1" w:styleId="8E6497D6A1DD45F4826054F9DA16CD4E">
    <w:name w:val="8E6497D6A1DD45F4826054F9DA16CD4E"/>
    <w:rsid w:val="003B658C"/>
  </w:style>
  <w:style w:type="paragraph" w:customStyle="1" w:styleId="07B0CCFD2C13499C8FBFAFDC4F320D36">
    <w:name w:val="07B0CCFD2C13499C8FBFAFDC4F320D36"/>
    <w:rsid w:val="003B658C"/>
  </w:style>
  <w:style w:type="paragraph" w:customStyle="1" w:styleId="54529F0A83CD4D5E803FC8D1B9214BBD">
    <w:name w:val="54529F0A83CD4D5E803FC8D1B9214BBD"/>
    <w:rsid w:val="003B658C"/>
  </w:style>
  <w:style w:type="paragraph" w:customStyle="1" w:styleId="0C967CD3B8DC4C12A30FED08A66EF4F6">
    <w:name w:val="0C967CD3B8DC4C12A30FED08A66EF4F6"/>
    <w:rsid w:val="003B658C"/>
  </w:style>
  <w:style w:type="paragraph" w:customStyle="1" w:styleId="FB52E96706FA4BD3A0EF31C0ACE85930">
    <w:name w:val="FB52E96706FA4BD3A0EF31C0ACE85930"/>
    <w:rsid w:val="003B658C"/>
  </w:style>
  <w:style w:type="paragraph" w:customStyle="1" w:styleId="39C41284FDED40B2BDBFC134AB42FAFC">
    <w:name w:val="39C41284FDED40B2BDBFC134AB42FAFC"/>
    <w:rsid w:val="003B658C"/>
  </w:style>
  <w:style w:type="paragraph" w:customStyle="1" w:styleId="355BE4E3D05E41909AE4A34EB4164BB5">
    <w:name w:val="355BE4E3D05E41909AE4A34EB4164BB5"/>
    <w:rsid w:val="003B658C"/>
  </w:style>
  <w:style w:type="paragraph" w:customStyle="1" w:styleId="3A84D15A7B874C6D9F96E6B9BAF575C4">
    <w:name w:val="3A84D15A7B874C6D9F96E6B9BAF575C4"/>
    <w:rsid w:val="003B658C"/>
  </w:style>
  <w:style w:type="paragraph" w:customStyle="1" w:styleId="7EDAE624BEC64F548DC8360B96F2FE9C">
    <w:name w:val="7EDAE624BEC64F548DC8360B96F2FE9C"/>
    <w:rsid w:val="003B658C"/>
  </w:style>
  <w:style w:type="paragraph" w:customStyle="1" w:styleId="D44EA20725004A8A91DA8D81AF7130C2">
    <w:name w:val="D44EA20725004A8A91DA8D81AF7130C2"/>
    <w:rsid w:val="003B658C"/>
  </w:style>
  <w:style w:type="paragraph" w:customStyle="1" w:styleId="B95C47B31B834DA28E38804D23400DD5">
    <w:name w:val="B95C47B31B834DA28E38804D23400DD5"/>
    <w:rsid w:val="003B658C"/>
  </w:style>
  <w:style w:type="paragraph" w:customStyle="1" w:styleId="B8D7A7DAECC84E34896E21F53318D0F4">
    <w:name w:val="B8D7A7DAECC84E34896E21F53318D0F4"/>
    <w:rsid w:val="003B658C"/>
  </w:style>
  <w:style w:type="paragraph" w:customStyle="1" w:styleId="9A0F10A26D344B82B213A13CFD9207F1">
    <w:name w:val="9A0F10A26D344B82B213A13CFD9207F1"/>
    <w:rsid w:val="003B658C"/>
  </w:style>
  <w:style w:type="paragraph" w:customStyle="1" w:styleId="B25276A6A1194940941F34BC1D819742">
    <w:name w:val="B25276A6A1194940941F34BC1D819742"/>
    <w:rsid w:val="00585C3A"/>
  </w:style>
  <w:style w:type="paragraph" w:customStyle="1" w:styleId="9C8EC0AF7C474249A25A544EA502CF83">
    <w:name w:val="9C8EC0AF7C474249A25A544EA502CF83"/>
    <w:rsid w:val="00585C3A"/>
  </w:style>
  <w:style w:type="paragraph" w:customStyle="1" w:styleId="768136D900904C56B7BA3B4AA434A118">
    <w:name w:val="768136D900904C56B7BA3B4AA434A118"/>
    <w:rsid w:val="00585C3A"/>
  </w:style>
  <w:style w:type="paragraph" w:customStyle="1" w:styleId="DB1D649DD5CB40BCAC9DA58A288D5AC5">
    <w:name w:val="DB1D649DD5CB40BCAC9DA58A288D5AC5"/>
    <w:rsid w:val="00585C3A"/>
  </w:style>
  <w:style w:type="paragraph" w:customStyle="1" w:styleId="D9297697A8A7461AABFB16BF033890BD">
    <w:name w:val="D9297697A8A7461AABFB16BF033890BD"/>
    <w:rsid w:val="00585C3A"/>
  </w:style>
  <w:style w:type="paragraph" w:customStyle="1" w:styleId="D83A657F97474C718EB565D587B4D061">
    <w:name w:val="D83A657F97474C718EB565D587B4D061"/>
    <w:rsid w:val="00585C3A"/>
  </w:style>
  <w:style w:type="paragraph" w:customStyle="1" w:styleId="3D44709EB2ED446A9BF1EA31E3C044B1">
    <w:name w:val="3D44709EB2ED446A9BF1EA31E3C044B1"/>
    <w:rsid w:val="00585C3A"/>
  </w:style>
  <w:style w:type="paragraph" w:customStyle="1" w:styleId="603542E88EFD4F2184074952AAC67AFE">
    <w:name w:val="603542E88EFD4F2184074952AAC67AFE"/>
    <w:rsid w:val="00585C3A"/>
  </w:style>
  <w:style w:type="paragraph" w:customStyle="1" w:styleId="2F8611C127854A2E9691B28949D26670">
    <w:name w:val="2F8611C127854A2E9691B28949D26670"/>
    <w:rsid w:val="00585C3A"/>
  </w:style>
  <w:style w:type="paragraph" w:customStyle="1" w:styleId="0E18C4715087451090FF5BFF5C8772ED">
    <w:name w:val="0E18C4715087451090FF5BFF5C8772ED"/>
    <w:rsid w:val="00585C3A"/>
  </w:style>
  <w:style w:type="paragraph" w:customStyle="1" w:styleId="69E4FDD0870C46E8B1A52D8D60875FBC">
    <w:name w:val="69E4FDD0870C46E8B1A52D8D60875FBC"/>
    <w:rsid w:val="00585C3A"/>
  </w:style>
  <w:style w:type="paragraph" w:customStyle="1" w:styleId="141BF8C5283343AF9DD21A1A638CE2F0">
    <w:name w:val="141BF8C5283343AF9DD21A1A638CE2F0"/>
    <w:rsid w:val="00585C3A"/>
  </w:style>
  <w:style w:type="paragraph" w:customStyle="1" w:styleId="CD9563BF0FCB4769B4A07CC6F01FAA6A">
    <w:name w:val="CD9563BF0FCB4769B4A07CC6F01FAA6A"/>
    <w:rsid w:val="00585C3A"/>
  </w:style>
  <w:style w:type="paragraph" w:customStyle="1" w:styleId="E347BD5CA48048E482F12B72EFA9B535">
    <w:name w:val="E347BD5CA48048E482F12B72EFA9B535"/>
    <w:rsid w:val="00585C3A"/>
  </w:style>
  <w:style w:type="paragraph" w:customStyle="1" w:styleId="6E55736BC2FA4112AC13282E681BA68A">
    <w:name w:val="6E55736BC2FA4112AC13282E681BA68A"/>
    <w:rsid w:val="00585C3A"/>
  </w:style>
  <w:style w:type="paragraph" w:customStyle="1" w:styleId="DB24C6844E5747D98A2075CFC5BC9559">
    <w:name w:val="DB24C6844E5747D98A2075CFC5BC9559"/>
    <w:rsid w:val="00585C3A"/>
  </w:style>
  <w:style w:type="paragraph" w:customStyle="1" w:styleId="E4EEB25C27054FF79273CB80A95C0D6C">
    <w:name w:val="E4EEB25C27054FF79273CB80A95C0D6C"/>
    <w:rsid w:val="00585C3A"/>
  </w:style>
  <w:style w:type="paragraph" w:customStyle="1" w:styleId="26F19ADA9C774F08B8468548BBD5B34F">
    <w:name w:val="26F19ADA9C774F08B8468548BBD5B34F"/>
    <w:rsid w:val="00585C3A"/>
  </w:style>
  <w:style w:type="paragraph" w:customStyle="1" w:styleId="00BDD030E9B9403DBE43D55207A1B5D1">
    <w:name w:val="00BDD030E9B9403DBE43D55207A1B5D1"/>
    <w:rsid w:val="00585C3A"/>
  </w:style>
  <w:style w:type="paragraph" w:customStyle="1" w:styleId="8405D9014A83457BBCA771615A38363C">
    <w:name w:val="8405D9014A83457BBCA771615A38363C"/>
    <w:rsid w:val="00585C3A"/>
  </w:style>
  <w:style w:type="paragraph" w:customStyle="1" w:styleId="1EB8A7592BA546DBB958799CF0BB847A">
    <w:name w:val="1EB8A7592BA546DBB958799CF0BB847A"/>
    <w:rsid w:val="00585C3A"/>
  </w:style>
  <w:style w:type="paragraph" w:customStyle="1" w:styleId="362E69AE224743DBB6AF9963B13C89B8">
    <w:name w:val="362E69AE224743DBB6AF9963B13C89B8"/>
    <w:rsid w:val="00585C3A"/>
  </w:style>
  <w:style w:type="paragraph" w:customStyle="1" w:styleId="C8EAA59306A94902B7F7C80C52422EB8">
    <w:name w:val="C8EAA59306A94902B7F7C80C52422EB8"/>
    <w:rsid w:val="00585C3A"/>
  </w:style>
  <w:style w:type="paragraph" w:customStyle="1" w:styleId="0BC2C71F30E44116872EEEA18A8D26FD">
    <w:name w:val="0BC2C71F30E44116872EEEA18A8D26FD"/>
    <w:rsid w:val="00585C3A"/>
  </w:style>
  <w:style w:type="paragraph" w:customStyle="1" w:styleId="349907D4A0A64E98A20362196E5220A2">
    <w:name w:val="349907D4A0A64E98A20362196E5220A2"/>
    <w:rsid w:val="00585C3A"/>
  </w:style>
  <w:style w:type="paragraph" w:customStyle="1" w:styleId="A397100017DE49F581F99C278CB287DB">
    <w:name w:val="A397100017DE49F581F99C278CB287DB"/>
    <w:rsid w:val="00585C3A"/>
  </w:style>
  <w:style w:type="paragraph" w:customStyle="1" w:styleId="BAEE7002D9E94A56BDD3EF9E9C4A2547">
    <w:name w:val="BAEE7002D9E94A56BDD3EF9E9C4A2547"/>
    <w:rsid w:val="00585C3A"/>
  </w:style>
  <w:style w:type="paragraph" w:customStyle="1" w:styleId="0E4971674CE140A5ACE4F01A1126141D">
    <w:name w:val="0E4971674CE140A5ACE4F01A1126141D"/>
    <w:rsid w:val="00585C3A"/>
  </w:style>
  <w:style w:type="paragraph" w:customStyle="1" w:styleId="A227ECA7347B49F08F95A24B43FA23BD">
    <w:name w:val="A227ECA7347B49F08F95A24B43FA23BD"/>
    <w:rsid w:val="00585C3A"/>
  </w:style>
  <w:style w:type="paragraph" w:customStyle="1" w:styleId="40716DF9FF9C44F1875E36927C8408E8">
    <w:name w:val="40716DF9FF9C44F1875E36927C8408E8"/>
    <w:rsid w:val="00585C3A"/>
  </w:style>
  <w:style w:type="paragraph" w:customStyle="1" w:styleId="5040335903F942DBBD4536059DF471D4">
    <w:name w:val="5040335903F942DBBD4536059DF471D4"/>
    <w:rsid w:val="00585C3A"/>
  </w:style>
  <w:style w:type="paragraph" w:customStyle="1" w:styleId="5A11962B8F2E4E4A8C130AF880E31374">
    <w:name w:val="5A11962B8F2E4E4A8C130AF880E31374"/>
    <w:rsid w:val="00585C3A"/>
  </w:style>
  <w:style w:type="paragraph" w:customStyle="1" w:styleId="66A6944B20D04BAAADAF4045569F71FD">
    <w:name w:val="66A6944B20D04BAAADAF4045569F71FD"/>
    <w:rsid w:val="00585C3A"/>
  </w:style>
  <w:style w:type="paragraph" w:customStyle="1" w:styleId="540F9E047D55455F90AD440388DCEF6C">
    <w:name w:val="540F9E047D55455F90AD440388DCEF6C"/>
    <w:rsid w:val="00585C3A"/>
  </w:style>
  <w:style w:type="paragraph" w:customStyle="1" w:styleId="92F7DFE649424A69BEF57C04F3A62F9C">
    <w:name w:val="92F7DFE649424A69BEF57C04F3A62F9C"/>
    <w:rsid w:val="00585C3A"/>
  </w:style>
  <w:style w:type="paragraph" w:customStyle="1" w:styleId="DF3BE1CA6DA1482DA0319090F115A9F9">
    <w:name w:val="DF3BE1CA6DA1482DA0319090F115A9F9"/>
    <w:rsid w:val="00585C3A"/>
  </w:style>
  <w:style w:type="paragraph" w:customStyle="1" w:styleId="217D2C6B95E142FFB88B8449A7807F6B">
    <w:name w:val="217D2C6B95E142FFB88B8449A7807F6B"/>
    <w:rsid w:val="00585C3A"/>
  </w:style>
  <w:style w:type="paragraph" w:customStyle="1" w:styleId="9EDC564C6B9F4DAE9AA08C84EF40DCC4">
    <w:name w:val="9EDC564C6B9F4DAE9AA08C84EF40DCC4"/>
    <w:rsid w:val="00585C3A"/>
  </w:style>
  <w:style w:type="paragraph" w:customStyle="1" w:styleId="11DB9DD264A14924B6603531F0151377">
    <w:name w:val="11DB9DD264A14924B6603531F0151377"/>
    <w:rsid w:val="00585C3A"/>
  </w:style>
  <w:style w:type="paragraph" w:customStyle="1" w:styleId="AD0701DF0003421A985CFA609DAE3D48">
    <w:name w:val="AD0701DF0003421A985CFA609DAE3D48"/>
    <w:rsid w:val="00585C3A"/>
  </w:style>
  <w:style w:type="paragraph" w:customStyle="1" w:styleId="484DFB9805F94ECD816C1E641A22CA4E">
    <w:name w:val="484DFB9805F94ECD816C1E641A22CA4E"/>
    <w:rsid w:val="00585C3A"/>
  </w:style>
  <w:style w:type="paragraph" w:customStyle="1" w:styleId="3381F52E48784237947EE0870F77A869">
    <w:name w:val="3381F52E48784237947EE0870F77A869"/>
    <w:rsid w:val="00585C3A"/>
  </w:style>
  <w:style w:type="paragraph" w:customStyle="1" w:styleId="8F62553709E94A7784EE93FDE8E0424D">
    <w:name w:val="8F62553709E94A7784EE93FDE8E0424D"/>
    <w:rsid w:val="00585C3A"/>
  </w:style>
  <w:style w:type="paragraph" w:customStyle="1" w:styleId="65F8EC4C2A73403385FC60EBA9E3DE08">
    <w:name w:val="65F8EC4C2A73403385FC60EBA9E3DE08"/>
    <w:rsid w:val="00585C3A"/>
  </w:style>
  <w:style w:type="paragraph" w:customStyle="1" w:styleId="719D1872C1534C1C89D133B51ABAE52F">
    <w:name w:val="719D1872C1534C1C89D133B51ABAE52F"/>
    <w:rsid w:val="00585C3A"/>
  </w:style>
  <w:style w:type="paragraph" w:customStyle="1" w:styleId="21F767B50E0E417789DD209850C314FE">
    <w:name w:val="21F767B50E0E417789DD209850C314FE"/>
    <w:rsid w:val="00585C3A"/>
  </w:style>
  <w:style w:type="paragraph" w:customStyle="1" w:styleId="35F4E06B299C423EBC178E5071BB8034">
    <w:name w:val="35F4E06B299C423EBC178E5071BB8034"/>
    <w:rsid w:val="00585C3A"/>
  </w:style>
  <w:style w:type="paragraph" w:customStyle="1" w:styleId="E4FD419E81CC4B49ADFC9C9CD6CC6CA1">
    <w:name w:val="E4FD419E81CC4B49ADFC9C9CD6CC6CA1"/>
    <w:rsid w:val="00585C3A"/>
  </w:style>
  <w:style w:type="paragraph" w:customStyle="1" w:styleId="E8ECA4CC9D424E7282D308A0E8B95907">
    <w:name w:val="E8ECA4CC9D424E7282D308A0E8B95907"/>
    <w:rsid w:val="00585C3A"/>
  </w:style>
  <w:style w:type="paragraph" w:customStyle="1" w:styleId="648C198318C04EF8A964543502A284C2">
    <w:name w:val="648C198318C04EF8A964543502A284C2"/>
    <w:rsid w:val="00585C3A"/>
  </w:style>
  <w:style w:type="paragraph" w:customStyle="1" w:styleId="91C8DDD847F0476092E0DD53798322D8">
    <w:name w:val="91C8DDD847F0476092E0DD53798322D8"/>
    <w:rsid w:val="00585C3A"/>
  </w:style>
  <w:style w:type="paragraph" w:customStyle="1" w:styleId="E841BFD10B9C46B1893FEE956CC67C05">
    <w:name w:val="E841BFD10B9C46B1893FEE956CC67C05"/>
    <w:rsid w:val="00585C3A"/>
  </w:style>
  <w:style w:type="paragraph" w:customStyle="1" w:styleId="07162EF31781416484E219E02DFF6E75">
    <w:name w:val="07162EF31781416484E219E02DFF6E75"/>
    <w:rsid w:val="00585C3A"/>
  </w:style>
  <w:style w:type="paragraph" w:customStyle="1" w:styleId="87D345E5EBFF4D2EBC797222040F755B">
    <w:name w:val="87D345E5EBFF4D2EBC797222040F755B"/>
    <w:rsid w:val="00585C3A"/>
  </w:style>
  <w:style w:type="paragraph" w:customStyle="1" w:styleId="848924BD7D39462EA479573E895D52AF">
    <w:name w:val="848924BD7D39462EA479573E895D52AF"/>
    <w:rsid w:val="00585C3A"/>
  </w:style>
  <w:style w:type="paragraph" w:customStyle="1" w:styleId="6472E250CC8541ECB86F612473B19B42">
    <w:name w:val="6472E250CC8541ECB86F612473B19B42"/>
    <w:rsid w:val="00585C3A"/>
  </w:style>
  <w:style w:type="paragraph" w:customStyle="1" w:styleId="A12679F46021454097B15150999A5024">
    <w:name w:val="A12679F46021454097B15150999A5024"/>
    <w:rsid w:val="00585C3A"/>
  </w:style>
  <w:style w:type="paragraph" w:customStyle="1" w:styleId="C1F9E5F9161045DFAD8D9815D2C4E4A0">
    <w:name w:val="C1F9E5F9161045DFAD8D9815D2C4E4A0"/>
    <w:rsid w:val="00585C3A"/>
  </w:style>
  <w:style w:type="paragraph" w:customStyle="1" w:styleId="502C576F52FD421F8030CBBA2FE63E83">
    <w:name w:val="502C576F52FD421F8030CBBA2FE63E83"/>
    <w:rsid w:val="00585C3A"/>
  </w:style>
  <w:style w:type="paragraph" w:customStyle="1" w:styleId="AA31EFB3F7D746059129AF6C75B616D5">
    <w:name w:val="AA31EFB3F7D746059129AF6C75B616D5"/>
    <w:rsid w:val="00585C3A"/>
  </w:style>
  <w:style w:type="paragraph" w:customStyle="1" w:styleId="811AC6C3F8A5446689A0B31EC0EC8BE8">
    <w:name w:val="811AC6C3F8A5446689A0B31EC0EC8BE8"/>
    <w:rsid w:val="00585C3A"/>
  </w:style>
  <w:style w:type="paragraph" w:customStyle="1" w:styleId="5AD10FB08F174D2BBCF20D1F189378C5">
    <w:name w:val="5AD10FB08F174D2BBCF20D1F189378C5"/>
    <w:rsid w:val="00585C3A"/>
  </w:style>
  <w:style w:type="paragraph" w:customStyle="1" w:styleId="FF36701EB01E45CDA004B3789AA3CAB8">
    <w:name w:val="FF36701EB01E45CDA004B3789AA3CAB8"/>
    <w:rsid w:val="00585C3A"/>
  </w:style>
  <w:style w:type="paragraph" w:customStyle="1" w:styleId="B2A61139BEA141F596A86EAA18B260B4">
    <w:name w:val="B2A61139BEA141F596A86EAA18B260B4"/>
    <w:rsid w:val="00585C3A"/>
  </w:style>
  <w:style w:type="paragraph" w:customStyle="1" w:styleId="42B60611792645D2A6207E4251F8D555">
    <w:name w:val="42B60611792645D2A6207E4251F8D555"/>
    <w:rsid w:val="00585C3A"/>
  </w:style>
  <w:style w:type="paragraph" w:customStyle="1" w:styleId="FB77BFEBEEFF438686F284F931CAC17B">
    <w:name w:val="FB77BFEBEEFF438686F284F931CAC17B"/>
    <w:rsid w:val="00585C3A"/>
  </w:style>
  <w:style w:type="paragraph" w:customStyle="1" w:styleId="C8B0940E084E4068B10E0111B4455487">
    <w:name w:val="C8B0940E084E4068B10E0111B4455487"/>
    <w:rsid w:val="00585C3A"/>
  </w:style>
  <w:style w:type="paragraph" w:customStyle="1" w:styleId="A3B7C28032F64AE1A1B43A7BE2C683D8">
    <w:name w:val="A3B7C28032F64AE1A1B43A7BE2C683D8"/>
    <w:rsid w:val="00585C3A"/>
  </w:style>
  <w:style w:type="paragraph" w:customStyle="1" w:styleId="AD1CFFCE92E24E15A36D8BD34A47E6FE">
    <w:name w:val="AD1CFFCE92E24E15A36D8BD34A47E6FE"/>
    <w:rsid w:val="00585C3A"/>
  </w:style>
  <w:style w:type="paragraph" w:customStyle="1" w:styleId="907995E955444A4D8AFE4562F3A50582">
    <w:name w:val="907995E955444A4D8AFE4562F3A50582"/>
    <w:rsid w:val="00585C3A"/>
  </w:style>
  <w:style w:type="paragraph" w:customStyle="1" w:styleId="B3D8F5BD306B498EB9E5DA93EF0C7F57">
    <w:name w:val="B3D8F5BD306B498EB9E5DA93EF0C7F57"/>
    <w:rsid w:val="00585C3A"/>
  </w:style>
  <w:style w:type="paragraph" w:customStyle="1" w:styleId="DD9104E9A22D414C9B92BF059F5512CC">
    <w:name w:val="DD9104E9A22D414C9B92BF059F5512CC"/>
    <w:rsid w:val="00585C3A"/>
  </w:style>
  <w:style w:type="paragraph" w:customStyle="1" w:styleId="CDA3550798F24B29BCD7651D4EA4D791">
    <w:name w:val="CDA3550798F24B29BCD7651D4EA4D791"/>
    <w:rsid w:val="00585C3A"/>
  </w:style>
  <w:style w:type="paragraph" w:customStyle="1" w:styleId="EE5EBF77072F49B8842824D705A8DF29">
    <w:name w:val="EE5EBF77072F49B8842824D705A8DF29"/>
    <w:rsid w:val="00585C3A"/>
  </w:style>
  <w:style w:type="paragraph" w:customStyle="1" w:styleId="87E7A1D2E2E54C9FA0EAD2725B357A9D">
    <w:name w:val="87E7A1D2E2E54C9FA0EAD2725B357A9D"/>
    <w:rsid w:val="00585C3A"/>
  </w:style>
  <w:style w:type="paragraph" w:customStyle="1" w:styleId="DCD6ED2388CD48508D3934048A0253BE">
    <w:name w:val="DCD6ED2388CD48508D3934048A0253BE"/>
    <w:rsid w:val="00585C3A"/>
  </w:style>
  <w:style w:type="paragraph" w:customStyle="1" w:styleId="899F4D3E3BCB4B2F92971E92A0F192CB">
    <w:name w:val="899F4D3E3BCB4B2F92971E92A0F192CB"/>
    <w:rsid w:val="00585C3A"/>
  </w:style>
  <w:style w:type="paragraph" w:customStyle="1" w:styleId="B981CC925BD6421AAEB1382A0F1645DB">
    <w:name w:val="B981CC925BD6421AAEB1382A0F1645DB"/>
    <w:rsid w:val="00585C3A"/>
  </w:style>
  <w:style w:type="paragraph" w:customStyle="1" w:styleId="F3EE5163610840E0A4F21B2FE0087914">
    <w:name w:val="F3EE5163610840E0A4F21B2FE0087914"/>
    <w:rsid w:val="00585C3A"/>
  </w:style>
  <w:style w:type="paragraph" w:customStyle="1" w:styleId="4E0C88A1E734488FB16A57B5621A99DF">
    <w:name w:val="4E0C88A1E734488FB16A57B5621A99DF"/>
    <w:rsid w:val="00585C3A"/>
  </w:style>
  <w:style w:type="paragraph" w:customStyle="1" w:styleId="BD0AAFB8BDCA42EB903DEFCCAC0E2FF7">
    <w:name w:val="BD0AAFB8BDCA42EB903DEFCCAC0E2FF7"/>
    <w:rsid w:val="00585C3A"/>
  </w:style>
  <w:style w:type="paragraph" w:customStyle="1" w:styleId="97D6C717B58D43DCB620704E384EF272">
    <w:name w:val="97D6C717B58D43DCB620704E384EF272"/>
    <w:rsid w:val="00585C3A"/>
  </w:style>
  <w:style w:type="paragraph" w:customStyle="1" w:styleId="E258D681CBC741B3B6365B1B277D19CE">
    <w:name w:val="E258D681CBC741B3B6365B1B277D19CE"/>
    <w:rsid w:val="00585C3A"/>
  </w:style>
  <w:style w:type="paragraph" w:customStyle="1" w:styleId="056D671B1FD34504A6393A01BFA7515C">
    <w:name w:val="056D671B1FD34504A6393A01BFA7515C"/>
    <w:rsid w:val="00585C3A"/>
  </w:style>
  <w:style w:type="paragraph" w:customStyle="1" w:styleId="C17CEA97C40743A89419EEFC3DF6A8E4">
    <w:name w:val="C17CEA97C40743A89419EEFC3DF6A8E4"/>
    <w:rsid w:val="00585C3A"/>
  </w:style>
  <w:style w:type="paragraph" w:customStyle="1" w:styleId="B7F72F09216A41BFA72D3BF4253CD8C3">
    <w:name w:val="B7F72F09216A41BFA72D3BF4253CD8C3"/>
    <w:rsid w:val="00585C3A"/>
  </w:style>
  <w:style w:type="paragraph" w:customStyle="1" w:styleId="7F4DAE6B887A456FB617EA926B923CDE">
    <w:name w:val="7F4DAE6B887A456FB617EA926B923CDE"/>
    <w:rsid w:val="00585C3A"/>
  </w:style>
  <w:style w:type="paragraph" w:customStyle="1" w:styleId="9188FD05C5BB4E1B972367EDCAA29523">
    <w:name w:val="9188FD05C5BB4E1B972367EDCAA29523"/>
    <w:rsid w:val="00585C3A"/>
  </w:style>
  <w:style w:type="paragraph" w:customStyle="1" w:styleId="01DE6E821FF24224A53FCB5BB0A2DADE">
    <w:name w:val="01DE6E821FF24224A53FCB5BB0A2DADE"/>
    <w:rsid w:val="00585C3A"/>
  </w:style>
  <w:style w:type="paragraph" w:customStyle="1" w:styleId="DD9E897047A44F0EA8816DFC219C796D">
    <w:name w:val="DD9E897047A44F0EA8816DFC219C796D"/>
    <w:rsid w:val="00585C3A"/>
  </w:style>
  <w:style w:type="paragraph" w:customStyle="1" w:styleId="11388E561FA247039DC64381F9AEDFB8">
    <w:name w:val="11388E561FA247039DC64381F9AEDFB8"/>
    <w:rsid w:val="00585C3A"/>
  </w:style>
  <w:style w:type="paragraph" w:customStyle="1" w:styleId="4F9057F10603448D817C2BC501C9BD8E">
    <w:name w:val="4F9057F10603448D817C2BC501C9BD8E"/>
    <w:rsid w:val="00585C3A"/>
  </w:style>
  <w:style w:type="paragraph" w:customStyle="1" w:styleId="6DC331AAA2934596A3AE2CC67909F073">
    <w:name w:val="6DC331AAA2934596A3AE2CC67909F073"/>
    <w:rsid w:val="00585C3A"/>
  </w:style>
  <w:style w:type="paragraph" w:customStyle="1" w:styleId="1E2674B56AAA4E8084EA60965F2E70F5">
    <w:name w:val="1E2674B56AAA4E8084EA60965F2E70F5"/>
    <w:rsid w:val="00585C3A"/>
  </w:style>
  <w:style w:type="paragraph" w:customStyle="1" w:styleId="90AD31D7DAA241BD9AF80545D6EC652C">
    <w:name w:val="90AD31D7DAA241BD9AF80545D6EC652C"/>
    <w:rsid w:val="00585C3A"/>
  </w:style>
  <w:style w:type="paragraph" w:customStyle="1" w:styleId="ACA737008A624FACAF6BBCFDC772A83B">
    <w:name w:val="ACA737008A624FACAF6BBCFDC772A83B"/>
    <w:rsid w:val="00585C3A"/>
  </w:style>
  <w:style w:type="paragraph" w:customStyle="1" w:styleId="C25077D4F5034928A9303E572602D879">
    <w:name w:val="C25077D4F5034928A9303E572602D879"/>
    <w:rsid w:val="00585C3A"/>
  </w:style>
  <w:style w:type="paragraph" w:customStyle="1" w:styleId="CBF49CDB162F460A8E506874A7F35077">
    <w:name w:val="CBF49CDB162F460A8E506874A7F35077"/>
    <w:rsid w:val="00585C3A"/>
  </w:style>
  <w:style w:type="paragraph" w:customStyle="1" w:styleId="C5EB8BFF9883490D8239B52EE15F52CF">
    <w:name w:val="C5EB8BFF9883490D8239B52EE15F52CF"/>
    <w:rsid w:val="00585C3A"/>
  </w:style>
  <w:style w:type="paragraph" w:customStyle="1" w:styleId="376FA2CB970540AE85D68690DE901E4C">
    <w:name w:val="376FA2CB970540AE85D68690DE901E4C"/>
    <w:rsid w:val="00585C3A"/>
  </w:style>
  <w:style w:type="paragraph" w:customStyle="1" w:styleId="49FE988F14664A46B21A16875199F749">
    <w:name w:val="49FE988F14664A46B21A16875199F749"/>
    <w:rsid w:val="00585C3A"/>
  </w:style>
  <w:style w:type="paragraph" w:customStyle="1" w:styleId="D349DA22FD604EFAA92B6E06A590E2DA">
    <w:name w:val="D349DA22FD604EFAA92B6E06A590E2DA"/>
    <w:rsid w:val="00585C3A"/>
  </w:style>
  <w:style w:type="paragraph" w:customStyle="1" w:styleId="684C41159A3648AF873026E9A42F58E8">
    <w:name w:val="684C41159A3648AF873026E9A42F58E8"/>
    <w:rsid w:val="00585C3A"/>
  </w:style>
  <w:style w:type="paragraph" w:customStyle="1" w:styleId="96E39DF667364757BA5B3C43BCBC19B1">
    <w:name w:val="96E39DF667364757BA5B3C43BCBC19B1"/>
    <w:rsid w:val="00585C3A"/>
  </w:style>
  <w:style w:type="paragraph" w:customStyle="1" w:styleId="87A02ACA04B3442B87BCC3B9C22F6428">
    <w:name w:val="87A02ACA04B3442B87BCC3B9C22F6428"/>
    <w:rsid w:val="00585C3A"/>
  </w:style>
  <w:style w:type="paragraph" w:customStyle="1" w:styleId="2896504D273448FEBA22C747BD22F148">
    <w:name w:val="2896504D273448FEBA22C747BD22F148"/>
    <w:rsid w:val="00585C3A"/>
  </w:style>
  <w:style w:type="paragraph" w:customStyle="1" w:styleId="9421BE1A77804441BF2232EF2F2A9D6C">
    <w:name w:val="9421BE1A77804441BF2232EF2F2A9D6C"/>
    <w:rsid w:val="00585C3A"/>
  </w:style>
  <w:style w:type="paragraph" w:customStyle="1" w:styleId="5931E15C4D954850919C573775C21F8C">
    <w:name w:val="5931E15C4D954850919C573775C21F8C"/>
    <w:rsid w:val="00585C3A"/>
  </w:style>
  <w:style w:type="paragraph" w:customStyle="1" w:styleId="C182EAA368C942098F00E770E94DD9BA">
    <w:name w:val="C182EAA368C942098F00E770E94DD9BA"/>
    <w:rsid w:val="00585C3A"/>
  </w:style>
  <w:style w:type="paragraph" w:customStyle="1" w:styleId="B873350460584C10B0BBDBAA3FDF2B28">
    <w:name w:val="B873350460584C10B0BBDBAA3FDF2B28"/>
    <w:rsid w:val="00585C3A"/>
  </w:style>
  <w:style w:type="paragraph" w:customStyle="1" w:styleId="ED0B6E0946A0457AA578F94E7B7CB50B">
    <w:name w:val="ED0B6E0946A0457AA578F94E7B7CB50B"/>
    <w:rsid w:val="00585C3A"/>
  </w:style>
  <w:style w:type="paragraph" w:customStyle="1" w:styleId="26BB4E7DB104432AB7D80DCF66565D47">
    <w:name w:val="26BB4E7DB104432AB7D80DCF66565D47"/>
    <w:rsid w:val="00585C3A"/>
  </w:style>
  <w:style w:type="paragraph" w:customStyle="1" w:styleId="64BF5CA68ED147AD9CEA4FE8FB7D4832">
    <w:name w:val="64BF5CA68ED147AD9CEA4FE8FB7D4832"/>
    <w:rsid w:val="00585C3A"/>
  </w:style>
  <w:style w:type="paragraph" w:customStyle="1" w:styleId="592221EC6E124F93814807CF595E977A">
    <w:name w:val="592221EC6E124F93814807CF595E977A"/>
    <w:rsid w:val="00585C3A"/>
  </w:style>
  <w:style w:type="paragraph" w:customStyle="1" w:styleId="2FABC2738E0B4586BEB2744A399C7B84">
    <w:name w:val="2FABC2738E0B4586BEB2744A399C7B84"/>
    <w:rsid w:val="00585C3A"/>
  </w:style>
  <w:style w:type="paragraph" w:customStyle="1" w:styleId="F3A14714991D4D73A657ABFA61EE4CA0">
    <w:name w:val="F3A14714991D4D73A657ABFA61EE4CA0"/>
    <w:rsid w:val="00585C3A"/>
  </w:style>
  <w:style w:type="paragraph" w:customStyle="1" w:styleId="3D443E82A17545CB9DB4ECB9E11797D9">
    <w:name w:val="3D443E82A17545CB9DB4ECB9E11797D9"/>
    <w:rsid w:val="00585C3A"/>
  </w:style>
  <w:style w:type="paragraph" w:customStyle="1" w:styleId="216D2DAB9CEE400EBDBAC3CE20D61C62">
    <w:name w:val="216D2DAB9CEE400EBDBAC3CE20D61C62"/>
    <w:rsid w:val="00585C3A"/>
  </w:style>
  <w:style w:type="paragraph" w:customStyle="1" w:styleId="CCE08F5CB0BD4DB58F5D03702F9BCA4F">
    <w:name w:val="CCE08F5CB0BD4DB58F5D03702F9BCA4F"/>
    <w:rsid w:val="00585C3A"/>
  </w:style>
  <w:style w:type="paragraph" w:customStyle="1" w:styleId="6D50CA7A76234DEEBB8C189B0BB1D5B7">
    <w:name w:val="6D50CA7A76234DEEBB8C189B0BB1D5B7"/>
    <w:rsid w:val="00585C3A"/>
  </w:style>
  <w:style w:type="paragraph" w:customStyle="1" w:styleId="511BB5A8D4B44B90A24B62B0FB70A9C6">
    <w:name w:val="511BB5A8D4B44B90A24B62B0FB70A9C6"/>
    <w:rsid w:val="00585C3A"/>
  </w:style>
  <w:style w:type="paragraph" w:customStyle="1" w:styleId="1FA17F41BCFA48A5A2C745F626D89B52">
    <w:name w:val="1FA17F41BCFA48A5A2C745F626D89B52"/>
    <w:rsid w:val="00585C3A"/>
  </w:style>
  <w:style w:type="paragraph" w:customStyle="1" w:styleId="6D673336E8D34A24BA552DED8049E493">
    <w:name w:val="6D673336E8D34A24BA552DED8049E493"/>
    <w:rsid w:val="00585C3A"/>
  </w:style>
  <w:style w:type="paragraph" w:customStyle="1" w:styleId="49607FD3535A4DB7B9D121E27B85D173">
    <w:name w:val="49607FD3535A4DB7B9D121E27B85D173"/>
    <w:rsid w:val="00585C3A"/>
  </w:style>
  <w:style w:type="paragraph" w:customStyle="1" w:styleId="656E26458DBF448E8A6639E9FE3E6D29">
    <w:name w:val="656E26458DBF448E8A6639E9FE3E6D29"/>
    <w:rsid w:val="00585C3A"/>
  </w:style>
  <w:style w:type="paragraph" w:customStyle="1" w:styleId="230E1AD903C74C959A2F292817BB30E3">
    <w:name w:val="230E1AD903C74C959A2F292817BB30E3"/>
    <w:rsid w:val="00585C3A"/>
  </w:style>
  <w:style w:type="paragraph" w:customStyle="1" w:styleId="8EA727E24B544A84A6F563A53193F793">
    <w:name w:val="8EA727E24B544A84A6F563A53193F793"/>
    <w:rsid w:val="00585C3A"/>
  </w:style>
  <w:style w:type="paragraph" w:customStyle="1" w:styleId="F54AB6BC2B914A8DB9BE70FF260251C9">
    <w:name w:val="F54AB6BC2B914A8DB9BE70FF260251C9"/>
    <w:rsid w:val="00585C3A"/>
  </w:style>
  <w:style w:type="paragraph" w:customStyle="1" w:styleId="C7101C88B5FF48099C1B93ABDFE243F4">
    <w:name w:val="C7101C88B5FF48099C1B93ABDFE243F4"/>
    <w:rsid w:val="00585C3A"/>
  </w:style>
  <w:style w:type="paragraph" w:customStyle="1" w:styleId="BFFA4AA848A6452AB0E3BAEB247908E0">
    <w:name w:val="BFFA4AA848A6452AB0E3BAEB247908E0"/>
    <w:rsid w:val="00585C3A"/>
  </w:style>
  <w:style w:type="paragraph" w:customStyle="1" w:styleId="6CA4F479FD234A72BA7A2916CD992A6C">
    <w:name w:val="6CA4F479FD234A72BA7A2916CD992A6C"/>
    <w:rsid w:val="00585C3A"/>
  </w:style>
  <w:style w:type="paragraph" w:customStyle="1" w:styleId="8CE3CF9449524820B57D02A037206F2C">
    <w:name w:val="8CE3CF9449524820B57D02A037206F2C"/>
    <w:rsid w:val="00585C3A"/>
  </w:style>
  <w:style w:type="paragraph" w:customStyle="1" w:styleId="3D23FB65732446669410B00C02657788">
    <w:name w:val="3D23FB65732446669410B00C02657788"/>
    <w:rsid w:val="00585C3A"/>
  </w:style>
  <w:style w:type="paragraph" w:customStyle="1" w:styleId="EA6222C6C329433881D3663CDDDA51BE">
    <w:name w:val="EA6222C6C329433881D3663CDDDA51BE"/>
    <w:rsid w:val="00585C3A"/>
  </w:style>
  <w:style w:type="paragraph" w:customStyle="1" w:styleId="781A6F14024B430A8809FDD8D48F6EA7">
    <w:name w:val="781A6F14024B430A8809FDD8D48F6EA7"/>
    <w:rsid w:val="00585C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96</Pages>
  <Words>26869</Words>
  <Characters>153158</Characters>
  <Application>Microsoft Office Word</Application>
  <DocSecurity>0</DocSecurity>
  <Lines>1276</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68</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217</cp:revision>
  <cp:lastPrinted>2021-07-06T11:08:00Z</cp:lastPrinted>
  <dcterms:created xsi:type="dcterms:W3CDTF">2021-06-29T19:42:00Z</dcterms:created>
  <dcterms:modified xsi:type="dcterms:W3CDTF">2021-10-0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